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53E16" w:rsidP="00307122" w14:paraId="1440D2CE" w14:textId="780E5EAE">
      <w:pPr>
        <w:pStyle w:val="Heading1"/>
        <w:rPr>
          <w:rStyle w:val="StyleHeaderArial11ptBlackCharChar"/>
          <w:rFonts w:asciiTheme="minorHAnsi" w:hAnsiTheme="minorHAnsi"/>
          <w:color w:val="0070C0"/>
          <w:sz w:val="28"/>
        </w:rPr>
      </w:pPr>
      <w:bookmarkStart w:id="0" w:name="_Toc175135703"/>
      <w:r w:rsidRPr="00425D43">
        <w:rPr>
          <w:rStyle w:val="StyleHeaderArial11ptBlackCharChar"/>
          <w:rFonts w:asciiTheme="minorHAnsi" w:hAnsiTheme="minorHAnsi"/>
          <w:color w:val="0070C0"/>
          <w:sz w:val="28"/>
        </w:rPr>
        <w:t>Nurse Advice Line</w:t>
      </w:r>
      <w:r w:rsidRPr="00425D43" w:rsidR="00181EF6">
        <w:rPr>
          <w:rStyle w:val="StyleHeaderArial11ptBlackCharChar"/>
          <w:rFonts w:asciiTheme="minorHAnsi" w:hAnsiTheme="minorHAnsi"/>
          <w:color w:val="0070C0"/>
          <w:sz w:val="28"/>
        </w:rPr>
        <w:t xml:space="preserve"> Survey Instrument</w:t>
      </w:r>
      <w:bookmarkEnd w:id="0"/>
    </w:p>
    <w:p w:rsidR="00307122" w:rsidP="00307122" w14:paraId="00DF3EF4" w14:textId="77777777">
      <w:pPr>
        <w:pStyle w:val="BodyText"/>
      </w:pPr>
    </w:p>
    <w:p w:rsidR="00307122" w:rsidP="00307122" w14:paraId="2B102D94" w14:textId="4F8154D1">
      <w:pPr>
        <w:pStyle w:val="HTMLPreformatted"/>
        <w:jc w:val="right"/>
        <w:rPr>
          <w:rFonts w:ascii="Times New Roman" w:hAnsi="Times New Roman" w:cs="Times New Roman"/>
          <w:sz w:val="24"/>
          <w:szCs w:val="24"/>
        </w:rPr>
      </w:pPr>
      <w:r>
        <w:rPr>
          <w:rFonts w:ascii="Times New Roman" w:hAnsi="Times New Roman" w:cs="Times New Roman"/>
          <w:sz w:val="24"/>
          <w:szCs w:val="24"/>
        </w:rPr>
        <w:t>OMB CONTROL NUMBER:  0704-0553</w:t>
      </w:r>
    </w:p>
    <w:p w:rsidR="00307122" w:rsidRPr="00C6734B" w:rsidP="00307122" w14:paraId="26B14140" w14:textId="03EF266A">
      <w:pPr>
        <w:pStyle w:val="HTMLPreformatted"/>
        <w:jc w:val="right"/>
        <w:rPr>
          <w:rFonts w:ascii="Times New Roman" w:hAnsi="Times New Roman" w:cs="Times New Roman"/>
          <w:sz w:val="24"/>
          <w:szCs w:val="24"/>
        </w:rPr>
      </w:pPr>
      <w:r>
        <w:rPr>
          <w:rFonts w:ascii="Times New Roman" w:hAnsi="Times New Roman" w:cs="Times New Roman"/>
          <w:sz w:val="24"/>
          <w:szCs w:val="24"/>
        </w:rPr>
        <w:t>OMB EXPIRATION DATE: 5/31/2025</w:t>
      </w:r>
    </w:p>
    <w:p w:rsidR="00307122" w:rsidP="00307122" w14:paraId="7920F21A" w14:textId="77777777">
      <w:pPr>
        <w:pStyle w:val="HTMLPreformatted"/>
        <w:rPr>
          <w:rFonts w:ascii="Times New Roman" w:hAnsi="Times New Roman" w:cs="Times New Roman"/>
          <w:sz w:val="24"/>
          <w:szCs w:val="24"/>
        </w:rPr>
      </w:pPr>
    </w:p>
    <w:p w:rsidR="00307122" w:rsidRPr="00F32F4A" w:rsidP="00307122" w14:paraId="7FF4BA54" w14:textId="77777777">
      <w:pPr>
        <w:pStyle w:val="HTMLPreformatted"/>
        <w:rPr>
          <w:rFonts w:ascii="Times New Roman" w:hAnsi="Times New Roman" w:cs="Times New Roman"/>
          <w:b/>
          <w:sz w:val="24"/>
          <w:szCs w:val="24"/>
        </w:rPr>
      </w:pPr>
      <w:r w:rsidRPr="00F32F4A">
        <w:rPr>
          <w:rFonts w:ascii="Times New Roman" w:hAnsi="Times New Roman" w:cs="Times New Roman"/>
          <w:b/>
          <w:sz w:val="24"/>
          <w:szCs w:val="24"/>
        </w:rPr>
        <w:t xml:space="preserve">AGENCY DISCLOSURE </w:t>
      </w:r>
      <w:r>
        <w:rPr>
          <w:rFonts w:ascii="Times New Roman" w:hAnsi="Times New Roman" w:cs="Times New Roman"/>
          <w:b/>
          <w:sz w:val="24"/>
          <w:szCs w:val="24"/>
        </w:rPr>
        <w:t>NOTICE</w:t>
      </w:r>
    </w:p>
    <w:p w:rsidR="00307122" w:rsidRPr="00813F6E" w:rsidP="00307122" w14:paraId="6A9D19E1" w14:textId="77777777">
      <w:pPr>
        <w:pStyle w:val="HTMLPreformatted"/>
        <w:rPr>
          <w:rFonts w:ascii="Times New Roman" w:hAnsi="Times New Roman" w:cs="Times New Roman"/>
          <w:sz w:val="24"/>
          <w:szCs w:val="24"/>
        </w:rPr>
      </w:pPr>
    </w:p>
    <w:p w:rsidR="00307122" w:rsidRPr="000B378C" w:rsidP="00307122" w14:paraId="27F6C633" w14:textId="74FA2E9E">
      <w:pPr>
        <w:pStyle w:val="HTMLPreformatted"/>
        <w:rPr>
          <w:rFonts w:ascii="Times New Roman" w:hAnsi="Times New Roman" w:cs="Times New Roman"/>
          <w:sz w:val="24"/>
          <w:szCs w:val="24"/>
        </w:rPr>
      </w:pPr>
      <w:r w:rsidRPr="00813F6E">
        <w:rPr>
          <w:rFonts w:ascii="Times New Roman" w:hAnsi="Times New Roman" w:cs="Times New Roman"/>
          <w:sz w:val="24"/>
          <w:szCs w:val="24"/>
        </w:rPr>
        <w:t>The public reporting burden for this collection of information</w:t>
      </w:r>
      <w:r>
        <w:rPr>
          <w:rFonts w:ascii="Times New Roman" w:hAnsi="Times New Roman" w:cs="Times New Roman"/>
          <w:sz w:val="24"/>
          <w:szCs w:val="24"/>
        </w:rPr>
        <w:t>, 0704-0553</w:t>
      </w:r>
      <w:r w:rsidRPr="00A7185F">
        <w:rPr>
          <w:rFonts w:ascii="Times New Roman" w:hAnsi="Times New Roman" w:cs="Times New Roman"/>
          <w:sz w:val="24"/>
          <w:szCs w:val="24"/>
        </w:rPr>
        <w:t>,</w:t>
      </w:r>
      <w:r>
        <w:rPr>
          <w:rFonts w:ascii="Times New Roman" w:hAnsi="Times New Roman" w:cs="Times New Roman"/>
          <w:sz w:val="24"/>
          <w:szCs w:val="24"/>
        </w:rPr>
        <w:t xml:space="preserve"> </w:t>
      </w:r>
      <w:r w:rsidRPr="00813F6E">
        <w:rPr>
          <w:rFonts w:ascii="Times New Roman" w:hAnsi="Times New Roman" w:cs="Times New Roman"/>
          <w:sz w:val="24"/>
          <w:szCs w:val="24"/>
        </w:rPr>
        <w:t xml:space="preserve">is estimated to average </w:t>
      </w:r>
      <w:r>
        <w:rPr>
          <w:rFonts w:ascii="Times New Roman" w:hAnsi="Times New Roman" w:cs="Times New Roman"/>
          <w:sz w:val="24"/>
          <w:szCs w:val="24"/>
        </w:rPr>
        <w:t xml:space="preserve">5 minutes </w:t>
      </w:r>
      <w:r w:rsidRPr="00813F6E">
        <w:rPr>
          <w:rFonts w:ascii="Times New Roman" w:hAnsi="Times New Roman" w:cs="Times New Roman"/>
          <w:sz w:val="24"/>
          <w:szCs w:val="24"/>
        </w:rPr>
        <w:t xml:space="preserve">per response, including the time for reviewing instructions, searching existing data sources, </w:t>
      </w:r>
      <w:r w:rsidRPr="00813F6E">
        <w:rPr>
          <w:rFonts w:ascii="Times New Roman" w:hAnsi="Times New Roman" w:cs="Times New Roman"/>
          <w:sz w:val="24"/>
          <w:szCs w:val="24"/>
        </w:rPr>
        <w:t>gathering</w:t>
      </w:r>
      <w:r w:rsidRPr="00813F6E">
        <w:rPr>
          <w:rFonts w:ascii="Times New Roman" w:hAnsi="Times New Roman" w:cs="Times New Roman"/>
          <w:sz w:val="24"/>
          <w:szCs w:val="24"/>
        </w:rPr>
        <w:t xml:space="preserve"> and maintaining the data needed, and completing and reviewing the collection of information. </w:t>
      </w:r>
      <w:r w:rsidRPr="00A95178">
        <w:rPr>
          <w:rFonts w:ascii="Times New Roman" w:hAnsi="Times New Roman" w:cs="Times New Roman"/>
          <w:sz w:val="24"/>
          <w:szCs w:val="24"/>
        </w:rPr>
        <w:t>Send comment</w:t>
      </w:r>
      <w:r>
        <w:rPr>
          <w:rFonts w:ascii="Times New Roman" w:hAnsi="Times New Roman" w:cs="Times New Roman"/>
          <w:sz w:val="24"/>
          <w:szCs w:val="24"/>
        </w:rPr>
        <w:t xml:space="preserve">s regarding the burden estimate or </w:t>
      </w:r>
      <w:r w:rsidRPr="00A95178">
        <w:rPr>
          <w:rFonts w:ascii="Times New Roman" w:hAnsi="Times New Roman" w:cs="Times New Roman"/>
          <w:sz w:val="24"/>
          <w:szCs w:val="24"/>
        </w:rPr>
        <w:t>burden reduction suggestions</w:t>
      </w:r>
      <w:r w:rsidRPr="00813F6E">
        <w:rPr>
          <w:rFonts w:ascii="Times New Roman" w:hAnsi="Times New Roman" w:cs="Times New Roman"/>
          <w:sz w:val="24"/>
          <w:szCs w:val="24"/>
        </w:rPr>
        <w:t xml:space="preserve"> </w:t>
      </w:r>
      <w:r w:rsidRPr="000B378C">
        <w:rPr>
          <w:rFonts w:ascii="Times New Roman" w:hAnsi="Times New Roman" w:cs="Times New Roman"/>
          <w:sz w:val="24"/>
          <w:szCs w:val="24"/>
        </w:rPr>
        <w:t>to the Department of Defense, Washington Headquarters Services, at whs.mc-alex.esd.mbx.dd-dod-information-collections@mail.mil</w:t>
      </w:r>
      <w:r w:rsidRPr="00813F6E">
        <w:rPr>
          <w:rFonts w:ascii="Times New Roman" w:hAnsi="Times New Roman" w:cs="Times New Roman"/>
          <w:sz w:val="24"/>
          <w:szCs w:val="24"/>
        </w:rPr>
        <w:t xml:space="preserve">. Respondents should be aware that notwithstanding any other provision of law, no person shall be subject to any penalty for failing to comply with a collection of information if it does not display a currently valid OMB control number. </w:t>
      </w:r>
    </w:p>
    <w:p w:rsidR="00307122" w:rsidRPr="00307122" w:rsidP="00307122" w14:paraId="0F6183F6" w14:textId="77777777">
      <w:pPr>
        <w:pStyle w:val="BodyText"/>
      </w:pPr>
    </w:p>
    <w:p w:rsidR="00E901AA" w:rsidP="008422D7" w14:paraId="15E3DEF0" w14:textId="77777777">
      <w:pPr>
        <w:rPr>
          <w:rFonts w:cstheme="minorHAnsi"/>
          <w:szCs w:val="20"/>
        </w:rPr>
      </w:pPr>
    </w:p>
    <w:p w:rsidR="00E901AA" w:rsidP="008422D7" w14:paraId="61EC5635" w14:textId="77777777">
      <w:pPr>
        <w:rPr>
          <w:rFonts w:cstheme="minorHAnsi"/>
          <w:szCs w:val="20"/>
        </w:rPr>
      </w:pPr>
    </w:p>
    <w:p w:rsidR="00372DF6" w:rsidRPr="008A611E" w:rsidP="00372DF6" w14:paraId="42B411DC" w14:textId="77777777">
      <w:pPr>
        <w:rPr>
          <w:rFonts w:cstheme="minorHAnsi"/>
        </w:rPr>
      </w:pPr>
      <w:r w:rsidRPr="008A611E">
        <w:rPr>
          <w:rFonts w:cstheme="minorHAnsi"/>
        </w:rPr>
        <w:t>Hello, I’m _________, and I’m calling from ________, a research company contracted by the Department of Defense to help in its efforts to improve the Military Health System Nurse Advice Line (NAL) service.  May I please speak with (Rank, Mr. or Ms. and Name)?</w:t>
      </w:r>
    </w:p>
    <w:p w:rsidR="00372DF6" w:rsidRPr="008A611E" w:rsidP="00372DF6" w14:paraId="111E0043" w14:textId="77777777">
      <w:pPr>
        <w:rPr>
          <w:rFonts w:cstheme="minorHAnsi"/>
        </w:rPr>
      </w:pPr>
      <w:r w:rsidRPr="008A611E">
        <w:rPr>
          <w:rFonts w:cstheme="minorHAnsi"/>
        </w:rPr>
        <w:t xml:space="preserve">If under 18 years of age </w:t>
      </w:r>
      <w:r w:rsidRPr="008A611E">
        <w:rPr>
          <w:rFonts w:ascii="Wingdings" w:eastAsia="Wingdings" w:hAnsi="Wingdings" w:cstheme="minorHAnsi"/>
        </w:rPr>
        <w:t>à</w:t>
      </w:r>
      <w:r w:rsidRPr="008A611E">
        <w:rPr>
          <w:rFonts w:cstheme="minorHAnsi"/>
        </w:rPr>
        <w:t xml:space="preserve"> May I please speak with the parent/guardian of (Name)?</w:t>
      </w:r>
    </w:p>
    <w:p w:rsidR="00372DF6" w:rsidRPr="008A611E" w:rsidP="00372DF6" w14:paraId="46FCCDED" w14:textId="77777777">
      <w:pPr>
        <w:ind w:left="720"/>
        <w:rPr>
          <w:rFonts w:cstheme="minorHAnsi"/>
        </w:rPr>
      </w:pPr>
    </w:p>
    <w:p w:rsidR="00372DF6" w:rsidRPr="008A611E" w:rsidP="00372DF6" w14:paraId="6B74D0CA" w14:textId="77777777">
      <w:pPr>
        <w:ind w:left="720"/>
        <w:rPr>
          <w:rFonts w:cstheme="minorHAnsi"/>
        </w:rPr>
      </w:pPr>
      <w:r w:rsidRPr="008A611E">
        <w:rPr>
          <w:rFonts w:cstheme="minorHAnsi"/>
        </w:rPr>
        <w:t xml:space="preserve">If yes </w:t>
      </w:r>
      <w:r w:rsidRPr="008A611E">
        <w:rPr>
          <w:rFonts w:ascii="Wingdings" w:eastAsia="Wingdings" w:hAnsi="Wingdings" w:cstheme="minorHAnsi"/>
        </w:rPr>
        <w:t>à</w:t>
      </w:r>
      <w:r w:rsidRPr="008A611E">
        <w:rPr>
          <w:rFonts w:cstheme="minorHAnsi"/>
        </w:rPr>
        <w:t xml:space="preserve"> Continue to ELIGIBILITY VERIFICATION</w:t>
      </w:r>
    </w:p>
    <w:p w:rsidR="00372DF6" w:rsidRPr="008A611E" w:rsidP="00372DF6" w14:paraId="7B7AD176" w14:textId="77777777">
      <w:pPr>
        <w:ind w:left="1440" w:hanging="720"/>
        <w:rPr>
          <w:rFonts w:cstheme="minorHAnsi"/>
        </w:rPr>
      </w:pPr>
      <w:r w:rsidRPr="008A611E">
        <w:rPr>
          <w:rFonts w:cstheme="minorHAnsi"/>
        </w:rPr>
        <w:t xml:space="preserve">If no </w:t>
      </w:r>
      <w:r w:rsidRPr="008A611E">
        <w:rPr>
          <w:rFonts w:ascii="Wingdings" w:eastAsia="Wingdings" w:hAnsi="Wingdings" w:cstheme="minorHAnsi"/>
        </w:rPr>
        <w:t>à</w:t>
      </w:r>
      <w:r w:rsidRPr="008A611E">
        <w:rPr>
          <w:rFonts w:cstheme="minorHAnsi"/>
        </w:rPr>
        <w:t xml:space="preserve"> “</w:t>
      </w:r>
      <w:r w:rsidRPr="008A611E">
        <w:rPr>
          <w:rFonts w:cstheme="minorHAnsi"/>
          <w:i/>
        </w:rPr>
        <w:t xml:space="preserve">Do you know when (Rank, Mr. or Ms. and Name) will be available?”  </w:t>
      </w:r>
    </w:p>
    <w:p w:rsidR="00372DF6" w:rsidRPr="008A611E" w:rsidP="00372DF6" w14:paraId="31C29447" w14:textId="77777777">
      <w:pPr>
        <w:pStyle w:val="ListParagraph"/>
        <w:numPr>
          <w:ilvl w:val="0"/>
          <w:numId w:val="10"/>
        </w:numPr>
        <w:spacing w:line="240" w:lineRule="auto"/>
        <w:ind w:left="1170" w:hanging="450"/>
        <w:contextualSpacing/>
      </w:pPr>
      <w:r w:rsidRPr="008A611E">
        <w:t xml:space="preserve">If no time is given or they don’t know </w:t>
      </w:r>
      <w:r w:rsidRPr="008A611E">
        <w:rPr>
          <w:rFonts w:ascii="Wingdings" w:eastAsia="Wingdings" w:hAnsi="Wingdings" w:cs="Wingdings"/>
        </w:rPr>
        <w:t>à</w:t>
      </w:r>
      <w:r w:rsidRPr="008A611E">
        <w:t xml:space="preserve"> </w:t>
      </w:r>
      <w:r w:rsidRPr="008A611E">
        <w:rPr>
          <w:i/>
        </w:rPr>
        <w:t>“Thank you for your time.  I will call back later.”</w:t>
      </w:r>
    </w:p>
    <w:p w:rsidR="00372DF6" w:rsidRPr="008A611E" w:rsidP="00372DF6" w14:paraId="10BF3DBD" w14:textId="77777777">
      <w:pPr>
        <w:pStyle w:val="ListParagraph"/>
        <w:numPr>
          <w:ilvl w:val="0"/>
          <w:numId w:val="10"/>
        </w:numPr>
        <w:spacing w:line="240" w:lineRule="auto"/>
        <w:ind w:left="1170" w:hanging="450"/>
        <w:contextualSpacing/>
      </w:pPr>
      <w:r w:rsidRPr="008A611E">
        <w:t xml:space="preserve">If a time is given </w:t>
      </w:r>
      <w:r w:rsidRPr="008A611E">
        <w:rPr>
          <w:rFonts w:ascii="Wingdings" w:eastAsia="Wingdings" w:hAnsi="Wingdings" w:cs="Wingdings"/>
        </w:rPr>
        <w:t>à</w:t>
      </w:r>
      <w:r w:rsidRPr="008A611E">
        <w:rPr>
          <w:i/>
        </w:rPr>
        <w:t xml:space="preserve"> “Thank you for your time.  I will call back then.”</w:t>
      </w:r>
    </w:p>
    <w:p w:rsidR="00372DF6" w:rsidRPr="008A611E" w:rsidP="00372DF6" w14:paraId="13B03C40" w14:textId="77777777">
      <w:pPr>
        <w:pStyle w:val="ListParagraph"/>
        <w:numPr>
          <w:ilvl w:val="0"/>
          <w:numId w:val="10"/>
        </w:numPr>
        <w:spacing w:line="240" w:lineRule="auto"/>
        <w:ind w:left="1170" w:hanging="450"/>
        <w:contextualSpacing/>
      </w:pPr>
      <w:r w:rsidRPr="008A611E">
        <w:t xml:space="preserve">No such person </w:t>
      </w:r>
      <w:r w:rsidRPr="008A611E">
        <w:rPr>
          <w:rFonts w:ascii="Wingdings" w:eastAsia="Wingdings" w:hAnsi="Wingdings" w:cs="Wingdings"/>
        </w:rPr>
        <w:t>à</w:t>
      </w:r>
      <w:r w:rsidRPr="008A611E">
        <w:t xml:space="preserve">Thank you and terminate the </w:t>
      </w:r>
      <w:r w:rsidRPr="008A611E">
        <w:t>interview</w:t>
      </w:r>
    </w:p>
    <w:p w:rsidR="00372DF6" w:rsidRPr="008A611E" w:rsidP="00372DF6" w14:paraId="6B042CC1" w14:textId="77777777">
      <w:pPr>
        <w:pStyle w:val="ListParagraph"/>
        <w:numPr>
          <w:ilvl w:val="0"/>
          <w:numId w:val="10"/>
        </w:numPr>
        <w:spacing w:line="240" w:lineRule="auto"/>
        <w:ind w:left="1170" w:hanging="450"/>
        <w:contextualSpacing/>
      </w:pPr>
      <w:r w:rsidRPr="008A611E">
        <w:t xml:space="preserve">Refused </w:t>
      </w:r>
      <w:r w:rsidRPr="008A611E">
        <w:rPr>
          <w:rFonts w:ascii="Wingdings" w:eastAsia="Wingdings" w:hAnsi="Wingdings" w:cs="Wingdings"/>
        </w:rPr>
        <w:t>à</w:t>
      </w:r>
      <w:r w:rsidRPr="008A611E">
        <w:t xml:space="preserve"> Thank you and terminate the </w:t>
      </w:r>
      <w:r w:rsidRPr="008A611E">
        <w:t>interview</w:t>
      </w:r>
    </w:p>
    <w:p w:rsidR="00372DF6" w:rsidRPr="008A611E" w:rsidP="00372DF6" w14:paraId="1A35C939" w14:textId="77777777">
      <w:pPr>
        <w:tabs>
          <w:tab w:val="left" w:leader="dot" w:pos="6120"/>
          <w:tab w:val="left" w:pos="6480"/>
          <w:tab w:val="left" w:pos="7650"/>
          <w:tab w:val="left" w:leader="dot" w:pos="7920"/>
          <w:tab w:val="left" w:pos="8100"/>
          <w:tab w:val="left" w:pos="9000"/>
        </w:tabs>
        <w:rPr>
          <w:rFonts w:eastAsia="Tahoma" w:cstheme="minorHAnsi"/>
          <w:color w:val="000000"/>
        </w:rPr>
      </w:pPr>
    </w:p>
    <w:p w:rsidR="00372DF6" w:rsidRPr="008A611E" w:rsidP="00372DF6" w14:paraId="1C7552C5" w14:textId="77777777">
      <w:pPr>
        <w:ind w:left="720"/>
        <w:rPr>
          <w:rFonts w:cstheme="minorHAnsi"/>
          <w:u w:val="single"/>
        </w:rPr>
      </w:pPr>
      <w:r w:rsidRPr="008A611E">
        <w:rPr>
          <w:rFonts w:cstheme="minorHAnsi"/>
          <w:u w:val="single"/>
        </w:rPr>
        <w:t>For Interviewer Only</w:t>
      </w:r>
    </w:p>
    <w:p w:rsidR="00372DF6" w:rsidRPr="008A611E" w:rsidP="00372DF6" w14:paraId="5BF518D8" w14:textId="77777777">
      <w:pPr>
        <w:pStyle w:val="Quick"/>
        <w:widowControl/>
        <w:tabs>
          <w:tab w:val="left" w:pos="0"/>
          <w:tab w:val="left" w:pos="433"/>
          <w:tab w:val="left" w:pos="720"/>
          <w:tab w:val="left" w:pos="1299"/>
          <w:tab w:val="left" w:pos="1732"/>
          <w:tab w:val="left" w:pos="2165"/>
          <w:tab w:val="left" w:pos="2598"/>
          <w:tab w:val="left" w:pos="3031"/>
          <w:tab w:val="left" w:pos="3464"/>
          <w:tab w:val="left" w:pos="3897"/>
          <w:tab w:val="left" w:pos="4330"/>
          <w:tab w:val="left" w:pos="4763"/>
          <w:tab w:val="left" w:pos="5196"/>
          <w:tab w:val="left" w:pos="5629"/>
          <w:tab w:val="left" w:pos="6062"/>
          <w:tab w:val="left" w:pos="6495"/>
          <w:tab w:val="left" w:pos="6928"/>
          <w:tab w:val="left" w:pos="7361"/>
          <w:tab w:val="left" w:pos="7794"/>
          <w:tab w:val="left" w:pos="8227"/>
          <w:tab w:val="left" w:pos="8660"/>
          <w:tab w:val="left" w:pos="9093"/>
        </w:tabs>
        <w:ind w:left="0" w:firstLine="0"/>
        <w:jc w:val="both"/>
        <w:rPr>
          <w:rFonts w:asciiTheme="minorHAnsi" w:hAnsiTheme="minorHAnsi" w:cstheme="minorHAnsi"/>
          <w:sz w:val="22"/>
        </w:rPr>
      </w:pPr>
      <w:r w:rsidRPr="008A611E">
        <w:rPr>
          <w:rFonts w:asciiTheme="minorHAnsi" w:hAnsiTheme="minorHAnsi" w:cstheme="minorHAnsi"/>
          <w:sz w:val="22"/>
        </w:rPr>
        <w:tab/>
      </w:r>
      <w:r w:rsidRPr="008A611E">
        <w:rPr>
          <w:rFonts w:asciiTheme="minorHAnsi" w:hAnsiTheme="minorHAnsi" w:cstheme="minorHAnsi"/>
          <w:sz w:val="22"/>
        </w:rPr>
        <w:tab/>
        <w:t xml:space="preserve">Interviewer code -- Reason the sample member is not </w:t>
      </w:r>
      <w:r w:rsidRPr="008A611E">
        <w:rPr>
          <w:rFonts w:asciiTheme="minorHAnsi" w:hAnsiTheme="minorHAnsi" w:cstheme="minorHAnsi"/>
          <w:sz w:val="22"/>
        </w:rPr>
        <w:t>available</w:t>
      </w:r>
    </w:p>
    <w:p w:rsidR="00372DF6" w:rsidRPr="008A611E" w:rsidP="00C060C2" w14:paraId="64C70908" w14:textId="77777777">
      <w:pPr>
        <w:pStyle w:val="Quick"/>
        <w:widowControl/>
        <w:numPr>
          <w:ilvl w:val="0"/>
          <w:numId w:val="13"/>
        </w:numPr>
        <w:tabs>
          <w:tab w:val="left" w:pos="0"/>
          <w:tab w:val="left" w:pos="433"/>
          <w:tab w:val="left" w:pos="866"/>
          <w:tab w:val="left" w:pos="1299"/>
          <w:tab w:val="left" w:pos="1732"/>
          <w:tab w:val="left" w:pos="2165"/>
          <w:tab w:val="left" w:pos="2598"/>
          <w:tab w:val="left" w:pos="3031"/>
          <w:tab w:val="left" w:pos="3464"/>
          <w:tab w:val="left" w:pos="3897"/>
          <w:tab w:val="left" w:pos="4330"/>
          <w:tab w:val="left" w:pos="4763"/>
          <w:tab w:val="left" w:pos="5196"/>
          <w:tab w:val="left" w:pos="5629"/>
          <w:tab w:val="left" w:pos="6062"/>
          <w:tab w:val="left" w:pos="6495"/>
          <w:tab w:val="left" w:pos="6928"/>
          <w:tab w:val="left" w:pos="7361"/>
          <w:tab w:val="left" w:pos="7794"/>
          <w:tab w:val="left" w:pos="8227"/>
          <w:tab w:val="left" w:pos="8660"/>
          <w:tab w:val="left" w:pos="9093"/>
        </w:tabs>
        <w:jc w:val="both"/>
        <w:rPr>
          <w:rFonts w:asciiTheme="minorHAnsi" w:hAnsiTheme="minorHAnsi" w:cstheme="minorHAnsi"/>
          <w:sz w:val="22"/>
        </w:rPr>
      </w:pPr>
      <w:r w:rsidRPr="008A611E">
        <w:rPr>
          <w:rFonts w:asciiTheme="minorHAnsi" w:hAnsiTheme="minorHAnsi" w:cstheme="minorHAnsi"/>
          <w:sz w:val="22"/>
        </w:rPr>
        <w:t>Deceased</w:t>
      </w:r>
    </w:p>
    <w:p w:rsidR="00372DF6" w:rsidRPr="008A611E" w:rsidP="00C060C2" w14:paraId="42B26DB2" w14:textId="77777777">
      <w:pPr>
        <w:pStyle w:val="Quick"/>
        <w:widowControl/>
        <w:numPr>
          <w:ilvl w:val="0"/>
          <w:numId w:val="14"/>
        </w:numPr>
        <w:tabs>
          <w:tab w:val="left" w:pos="0"/>
          <w:tab w:val="left" w:pos="433"/>
          <w:tab w:val="left" w:pos="866"/>
          <w:tab w:val="left" w:pos="1299"/>
          <w:tab w:val="left" w:pos="1732"/>
          <w:tab w:val="left" w:pos="2165"/>
          <w:tab w:val="left" w:pos="2598"/>
          <w:tab w:val="left" w:pos="3031"/>
          <w:tab w:val="left" w:pos="3464"/>
          <w:tab w:val="left" w:pos="3897"/>
          <w:tab w:val="left" w:pos="4330"/>
          <w:tab w:val="left" w:pos="4763"/>
          <w:tab w:val="left" w:pos="5196"/>
          <w:tab w:val="left" w:pos="5629"/>
          <w:tab w:val="left" w:pos="6062"/>
          <w:tab w:val="left" w:pos="6495"/>
          <w:tab w:val="left" w:pos="6928"/>
          <w:tab w:val="left" w:pos="7361"/>
          <w:tab w:val="left" w:pos="7794"/>
          <w:tab w:val="left" w:pos="8227"/>
          <w:tab w:val="left" w:pos="8660"/>
          <w:tab w:val="left" w:pos="9093"/>
        </w:tabs>
        <w:jc w:val="both"/>
        <w:rPr>
          <w:rFonts w:asciiTheme="minorHAnsi" w:hAnsiTheme="minorHAnsi" w:cstheme="minorHAnsi"/>
          <w:sz w:val="22"/>
        </w:rPr>
      </w:pPr>
      <w:r w:rsidRPr="008A611E">
        <w:rPr>
          <w:rFonts w:asciiTheme="minorHAnsi" w:hAnsiTheme="minorHAnsi" w:cstheme="minorHAnsi"/>
          <w:sz w:val="22"/>
        </w:rPr>
        <w:t>Incapacitated</w:t>
      </w:r>
    </w:p>
    <w:p w:rsidR="00372DF6" w:rsidRPr="008A611E" w:rsidP="00C060C2" w14:paraId="52270DD2" w14:textId="77777777">
      <w:pPr>
        <w:pStyle w:val="Quick"/>
        <w:widowControl/>
        <w:numPr>
          <w:ilvl w:val="0"/>
          <w:numId w:val="15"/>
        </w:numPr>
        <w:tabs>
          <w:tab w:val="left" w:pos="0"/>
          <w:tab w:val="left" w:pos="433"/>
          <w:tab w:val="left" w:pos="866"/>
          <w:tab w:val="left" w:pos="1299"/>
          <w:tab w:val="left" w:pos="1732"/>
          <w:tab w:val="left" w:pos="2165"/>
          <w:tab w:val="left" w:pos="2598"/>
          <w:tab w:val="left" w:pos="3031"/>
          <w:tab w:val="left" w:pos="3464"/>
          <w:tab w:val="left" w:pos="3897"/>
          <w:tab w:val="left" w:pos="4330"/>
          <w:tab w:val="left" w:pos="4763"/>
          <w:tab w:val="left" w:pos="5196"/>
          <w:tab w:val="left" w:pos="5629"/>
          <w:tab w:val="left" w:pos="6062"/>
          <w:tab w:val="left" w:pos="6495"/>
          <w:tab w:val="left" w:pos="6928"/>
          <w:tab w:val="left" w:pos="7361"/>
          <w:tab w:val="left" w:pos="7794"/>
          <w:tab w:val="left" w:pos="8227"/>
          <w:tab w:val="left" w:pos="8660"/>
          <w:tab w:val="left" w:pos="9093"/>
        </w:tabs>
        <w:jc w:val="both"/>
        <w:rPr>
          <w:rFonts w:asciiTheme="minorHAnsi" w:hAnsiTheme="minorHAnsi" w:cstheme="minorHAnsi"/>
          <w:sz w:val="22"/>
        </w:rPr>
      </w:pPr>
      <w:r w:rsidRPr="008A611E">
        <w:rPr>
          <w:rFonts w:asciiTheme="minorHAnsi" w:hAnsiTheme="minorHAnsi" w:cstheme="minorHAnsi"/>
          <w:sz w:val="22"/>
        </w:rPr>
        <w:t xml:space="preserve">Deployed and not </w:t>
      </w:r>
      <w:r w:rsidRPr="008A611E">
        <w:rPr>
          <w:rFonts w:asciiTheme="minorHAnsi" w:hAnsiTheme="minorHAnsi" w:cstheme="minorHAnsi"/>
          <w:sz w:val="22"/>
        </w:rPr>
        <w:t>available</w:t>
      </w:r>
    </w:p>
    <w:p w:rsidR="00372DF6" w:rsidRPr="008A611E" w:rsidP="00C060C2" w14:paraId="3F4A080E" w14:textId="77777777">
      <w:pPr>
        <w:pStyle w:val="Quick"/>
        <w:widowControl/>
        <w:numPr>
          <w:ilvl w:val="0"/>
          <w:numId w:val="16"/>
        </w:numPr>
        <w:tabs>
          <w:tab w:val="left" w:pos="0"/>
          <w:tab w:val="left" w:pos="433"/>
          <w:tab w:val="left" w:pos="866"/>
          <w:tab w:val="left" w:pos="1299"/>
          <w:tab w:val="left" w:pos="1732"/>
          <w:tab w:val="left" w:pos="2165"/>
          <w:tab w:val="left" w:pos="2598"/>
          <w:tab w:val="left" w:pos="3031"/>
          <w:tab w:val="left" w:pos="3464"/>
          <w:tab w:val="left" w:pos="3897"/>
          <w:tab w:val="left" w:pos="4330"/>
          <w:tab w:val="left" w:pos="4763"/>
          <w:tab w:val="left" w:pos="5196"/>
          <w:tab w:val="left" w:pos="5629"/>
          <w:tab w:val="left" w:pos="6062"/>
          <w:tab w:val="left" w:pos="6495"/>
          <w:tab w:val="left" w:pos="6928"/>
          <w:tab w:val="left" w:pos="7361"/>
          <w:tab w:val="left" w:pos="7794"/>
          <w:tab w:val="left" w:pos="8227"/>
          <w:tab w:val="left" w:pos="8660"/>
          <w:tab w:val="left" w:pos="9093"/>
        </w:tabs>
        <w:jc w:val="both"/>
        <w:rPr>
          <w:rFonts w:asciiTheme="minorHAnsi" w:hAnsiTheme="minorHAnsi" w:cstheme="minorHAnsi"/>
          <w:sz w:val="22"/>
        </w:rPr>
      </w:pPr>
      <w:r w:rsidRPr="008A611E">
        <w:rPr>
          <w:rFonts w:asciiTheme="minorHAnsi" w:hAnsiTheme="minorHAnsi" w:cstheme="minorHAnsi"/>
          <w:sz w:val="22"/>
        </w:rPr>
        <w:t>Temporarily unavailable, such as on vacation or on a business trip</w:t>
      </w:r>
    </w:p>
    <w:p w:rsidR="00372DF6" w:rsidRPr="008A611E" w:rsidP="00C060C2" w14:paraId="1623E7F7" w14:textId="77777777">
      <w:pPr>
        <w:pStyle w:val="Quick"/>
        <w:widowControl/>
        <w:numPr>
          <w:ilvl w:val="0"/>
          <w:numId w:val="17"/>
        </w:numPr>
        <w:tabs>
          <w:tab w:val="left" w:pos="0"/>
          <w:tab w:val="left" w:pos="433"/>
          <w:tab w:val="left" w:pos="866"/>
          <w:tab w:val="left" w:pos="1299"/>
          <w:tab w:val="left" w:pos="1732"/>
          <w:tab w:val="left" w:pos="2165"/>
          <w:tab w:val="left" w:pos="2598"/>
          <w:tab w:val="left" w:pos="3031"/>
          <w:tab w:val="left" w:pos="3464"/>
          <w:tab w:val="left" w:pos="3897"/>
          <w:tab w:val="left" w:pos="4330"/>
          <w:tab w:val="left" w:pos="4763"/>
          <w:tab w:val="left" w:pos="5196"/>
          <w:tab w:val="left" w:pos="5629"/>
          <w:tab w:val="left" w:pos="6062"/>
          <w:tab w:val="left" w:pos="6495"/>
          <w:tab w:val="left" w:pos="6928"/>
          <w:tab w:val="left" w:pos="7361"/>
          <w:tab w:val="left" w:pos="7794"/>
          <w:tab w:val="left" w:pos="8227"/>
          <w:tab w:val="left" w:pos="8660"/>
          <w:tab w:val="left" w:pos="9093"/>
        </w:tabs>
        <w:jc w:val="both"/>
        <w:rPr>
          <w:rFonts w:asciiTheme="minorHAnsi" w:hAnsiTheme="minorHAnsi" w:cstheme="minorHAnsi"/>
          <w:sz w:val="22"/>
        </w:rPr>
      </w:pPr>
      <w:r w:rsidRPr="008A611E">
        <w:rPr>
          <w:rFonts w:asciiTheme="minorHAnsi" w:hAnsiTheme="minorHAnsi" w:cstheme="minorHAnsi"/>
          <w:sz w:val="22"/>
        </w:rPr>
        <w:t xml:space="preserve">Relocated, new location </w:t>
      </w:r>
      <w:r w:rsidRPr="008A611E">
        <w:rPr>
          <w:rFonts w:asciiTheme="minorHAnsi" w:hAnsiTheme="minorHAnsi" w:cstheme="minorHAnsi"/>
          <w:sz w:val="22"/>
        </w:rPr>
        <w:t>unknown</w:t>
      </w:r>
    </w:p>
    <w:p w:rsidR="00372DF6" w:rsidRPr="008A611E" w:rsidP="00C060C2" w14:paraId="7A86B143" w14:textId="77777777">
      <w:pPr>
        <w:pStyle w:val="Quick"/>
        <w:widowControl/>
        <w:numPr>
          <w:ilvl w:val="0"/>
          <w:numId w:val="18"/>
        </w:numPr>
        <w:tabs>
          <w:tab w:val="left" w:pos="0"/>
          <w:tab w:val="left" w:pos="433"/>
          <w:tab w:val="left" w:pos="866"/>
          <w:tab w:val="left" w:pos="1299"/>
          <w:tab w:val="left" w:pos="1732"/>
          <w:tab w:val="left" w:pos="2165"/>
          <w:tab w:val="left" w:pos="2598"/>
          <w:tab w:val="left" w:pos="3031"/>
          <w:tab w:val="left" w:pos="3464"/>
          <w:tab w:val="left" w:pos="3897"/>
          <w:tab w:val="left" w:pos="4330"/>
          <w:tab w:val="left" w:pos="4763"/>
          <w:tab w:val="left" w:pos="5196"/>
          <w:tab w:val="left" w:pos="5629"/>
          <w:tab w:val="left" w:pos="6062"/>
          <w:tab w:val="left" w:pos="6495"/>
          <w:tab w:val="left" w:pos="6928"/>
          <w:tab w:val="left" w:pos="7361"/>
          <w:tab w:val="left" w:pos="7794"/>
          <w:tab w:val="left" w:pos="8227"/>
          <w:tab w:val="left" w:pos="8660"/>
          <w:tab w:val="left" w:pos="9093"/>
        </w:tabs>
        <w:jc w:val="both"/>
        <w:rPr>
          <w:rFonts w:asciiTheme="minorHAnsi" w:hAnsiTheme="minorHAnsi" w:cstheme="minorHAnsi"/>
          <w:sz w:val="22"/>
        </w:rPr>
      </w:pPr>
      <w:r w:rsidRPr="008A611E">
        <w:rPr>
          <w:rFonts w:asciiTheme="minorHAnsi" w:hAnsiTheme="minorHAnsi" w:cstheme="minorHAnsi"/>
          <w:sz w:val="22"/>
        </w:rPr>
        <w:t>Incarcerated</w:t>
      </w:r>
    </w:p>
    <w:p w:rsidR="00372DF6" w:rsidRPr="008A611E" w:rsidP="00C060C2" w14:paraId="1C4B62EF" w14:textId="77777777">
      <w:pPr>
        <w:pStyle w:val="Quick"/>
        <w:widowControl/>
        <w:numPr>
          <w:ilvl w:val="0"/>
          <w:numId w:val="19"/>
        </w:numPr>
        <w:tabs>
          <w:tab w:val="left" w:pos="0"/>
          <w:tab w:val="left" w:pos="433"/>
          <w:tab w:val="left" w:pos="866"/>
          <w:tab w:val="left" w:pos="1299"/>
          <w:tab w:val="left" w:pos="1732"/>
          <w:tab w:val="left" w:pos="2165"/>
          <w:tab w:val="left" w:pos="2598"/>
          <w:tab w:val="left" w:pos="3031"/>
          <w:tab w:val="left" w:pos="3464"/>
          <w:tab w:val="left" w:pos="3897"/>
          <w:tab w:val="left" w:pos="4330"/>
          <w:tab w:val="left" w:pos="4763"/>
          <w:tab w:val="left" w:pos="5196"/>
          <w:tab w:val="left" w:pos="5629"/>
          <w:tab w:val="left" w:pos="6062"/>
          <w:tab w:val="left" w:pos="6495"/>
          <w:tab w:val="left" w:pos="6928"/>
          <w:tab w:val="left" w:pos="7361"/>
          <w:tab w:val="left" w:pos="7794"/>
          <w:tab w:val="left" w:pos="8227"/>
          <w:tab w:val="left" w:pos="8660"/>
          <w:tab w:val="left" w:pos="9093"/>
        </w:tabs>
        <w:jc w:val="both"/>
        <w:rPr>
          <w:rFonts w:asciiTheme="minorHAnsi" w:hAnsiTheme="minorHAnsi" w:cstheme="minorHAnsi"/>
          <w:sz w:val="22"/>
        </w:rPr>
      </w:pPr>
      <w:r w:rsidRPr="008A611E">
        <w:rPr>
          <w:rFonts w:asciiTheme="minorHAnsi" w:hAnsiTheme="minorHAnsi" w:cstheme="minorHAnsi"/>
          <w:sz w:val="22"/>
        </w:rPr>
        <w:t xml:space="preserve">Refused </w:t>
      </w:r>
      <w:r w:rsidRPr="008A611E">
        <w:rPr>
          <w:rFonts w:asciiTheme="minorHAnsi" w:hAnsiTheme="minorHAnsi" w:cstheme="minorHAnsi"/>
          <w:sz w:val="22"/>
        </w:rPr>
        <w:t>call</w:t>
      </w:r>
    </w:p>
    <w:p w:rsidR="00372DF6" w:rsidRPr="00E017AE" w:rsidP="00372DF6" w14:paraId="131F2D97" w14:textId="77777777">
      <w:pPr>
        <w:pStyle w:val="Quick"/>
        <w:widowControl/>
        <w:tabs>
          <w:tab w:val="left" w:pos="0"/>
          <w:tab w:val="left" w:pos="433"/>
          <w:tab w:val="left" w:pos="866"/>
          <w:tab w:val="left" w:pos="1299"/>
          <w:tab w:val="left" w:pos="1732"/>
          <w:tab w:val="left" w:pos="2165"/>
          <w:tab w:val="left" w:pos="2598"/>
          <w:tab w:val="left" w:pos="3031"/>
          <w:tab w:val="left" w:pos="3464"/>
          <w:tab w:val="left" w:pos="3897"/>
          <w:tab w:val="left" w:pos="4330"/>
          <w:tab w:val="left" w:pos="4763"/>
          <w:tab w:val="left" w:pos="5196"/>
          <w:tab w:val="left" w:pos="5629"/>
          <w:tab w:val="left" w:pos="6062"/>
          <w:tab w:val="left" w:pos="6495"/>
          <w:tab w:val="left" w:pos="6928"/>
          <w:tab w:val="left" w:pos="7361"/>
          <w:tab w:val="left" w:pos="7794"/>
          <w:tab w:val="left" w:pos="8227"/>
          <w:tab w:val="left" w:pos="8660"/>
          <w:tab w:val="left" w:pos="9093"/>
        </w:tabs>
        <w:ind w:left="2016" w:firstLine="0"/>
        <w:jc w:val="both"/>
        <w:rPr>
          <w:rFonts w:ascii="Arial" w:hAnsi="Arial" w:cs="Arial"/>
          <w:sz w:val="20"/>
        </w:rPr>
      </w:pPr>
    </w:p>
    <w:p w:rsidR="00372DF6" w:rsidRPr="008A611E" w:rsidP="00372DF6" w14:paraId="2E24A743" w14:textId="77777777">
      <w:pPr>
        <w:tabs>
          <w:tab w:val="left" w:leader="dot" w:pos="6120"/>
          <w:tab w:val="left" w:pos="6480"/>
          <w:tab w:val="left" w:pos="7650"/>
          <w:tab w:val="left" w:leader="dot" w:pos="7920"/>
          <w:tab w:val="left" w:pos="8100"/>
          <w:tab w:val="left" w:pos="9000"/>
        </w:tabs>
        <w:rPr>
          <w:rFonts w:cstheme="minorHAnsi"/>
          <w:szCs w:val="22"/>
        </w:rPr>
      </w:pPr>
      <w:r w:rsidRPr="008A611E">
        <w:rPr>
          <w:rFonts w:cstheme="minorHAnsi"/>
          <w:szCs w:val="22"/>
        </w:rPr>
        <w:t xml:space="preserve">The purpose of this call is to find out more about how the Military Health System Nurse Advice Line is used. We would like to know what you think; this survey will take less than 10 minutes. Answering the questions is voluntary and you may ask to skip any question you don’t want to answer and can stop at any time. Although I won’t be asking any questions about your specific health or medical problems, any </w:t>
      </w:r>
      <w:r w:rsidRPr="008A611E">
        <w:rPr>
          <w:rFonts w:cstheme="minorHAnsi"/>
          <w:szCs w:val="22"/>
        </w:rPr>
        <w:t>information you provide is protected under the federal Privacy Act of 1974 and the Health Insurance Portability and Accountability Act of 1996. The RCS number is HA(M)2651, expiring August 2, 2022.</w:t>
      </w:r>
    </w:p>
    <w:p w:rsidR="00372DF6" w:rsidRPr="008A611E" w:rsidP="00372DF6" w14:paraId="4F319207" w14:textId="77777777">
      <w:pPr>
        <w:tabs>
          <w:tab w:val="left" w:leader="dot" w:pos="6120"/>
          <w:tab w:val="left" w:pos="6480"/>
          <w:tab w:val="left" w:pos="7650"/>
          <w:tab w:val="left" w:leader="dot" w:pos="7920"/>
          <w:tab w:val="left" w:pos="8100"/>
          <w:tab w:val="left" w:pos="9000"/>
        </w:tabs>
        <w:rPr>
          <w:rFonts w:cstheme="minorHAnsi"/>
          <w:szCs w:val="22"/>
        </w:rPr>
      </w:pPr>
    </w:p>
    <w:p w:rsidR="00372DF6" w:rsidRPr="008A611E" w:rsidP="00372DF6" w14:paraId="3BBBE478" w14:textId="77777777">
      <w:pPr>
        <w:tabs>
          <w:tab w:val="left" w:leader="dot" w:pos="6120"/>
          <w:tab w:val="left" w:pos="6480"/>
          <w:tab w:val="left" w:pos="7650"/>
          <w:tab w:val="left" w:leader="dot" w:pos="7920"/>
          <w:tab w:val="left" w:pos="8100"/>
          <w:tab w:val="left" w:pos="9000"/>
        </w:tabs>
        <w:rPr>
          <w:rFonts w:cstheme="minorHAnsi"/>
          <w:szCs w:val="22"/>
        </w:rPr>
      </w:pPr>
      <w:r w:rsidRPr="008A611E">
        <w:rPr>
          <w:rFonts w:cstheme="minorHAnsi"/>
          <w:szCs w:val="22"/>
        </w:rPr>
        <w:t xml:space="preserve">Your answers will be confidential, and any identifying information will be protected by the research </w:t>
      </w:r>
      <w:r w:rsidRPr="008A611E">
        <w:rPr>
          <w:rFonts w:cstheme="minorHAnsi"/>
          <w:szCs w:val="22"/>
        </w:rPr>
        <w:t>team, and</w:t>
      </w:r>
      <w:r w:rsidRPr="008A611E">
        <w:rPr>
          <w:rFonts w:cstheme="minorHAnsi"/>
          <w:szCs w:val="22"/>
        </w:rPr>
        <w:t xml:space="preserve"> will not be tied to your answers when the results are released. I </w:t>
      </w:r>
      <w:r w:rsidRPr="008A611E">
        <w:rPr>
          <w:rFonts w:cstheme="minorHAnsi"/>
          <w:szCs w:val="22"/>
        </w:rPr>
        <w:t>have to</w:t>
      </w:r>
      <w:r w:rsidRPr="008A611E">
        <w:rPr>
          <w:rFonts w:cstheme="minorHAnsi"/>
          <w:szCs w:val="22"/>
        </w:rPr>
        <w:t xml:space="preserve"> caution you, however, that if you threaten to harm yourself or others, we have to notify appropriate authorities for action.</w:t>
      </w:r>
    </w:p>
    <w:p w:rsidR="00372DF6" w:rsidRPr="008A611E" w:rsidP="00372DF6" w14:paraId="3238A5D6" w14:textId="77777777">
      <w:pPr>
        <w:tabs>
          <w:tab w:val="left" w:leader="dot" w:pos="6120"/>
          <w:tab w:val="left" w:pos="6480"/>
          <w:tab w:val="left" w:pos="7650"/>
          <w:tab w:val="left" w:leader="dot" w:pos="7920"/>
          <w:tab w:val="left" w:pos="8100"/>
          <w:tab w:val="left" w:pos="9000"/>
        </w:tabs>
        <w:rPr>
          <w:rFonts w:cstheme="minorHAnsi"/>
        </w:rPr>
      </w:pPr>
    </w:p>
    <w:p w:rsidR="00372DF6" w:rsidRPr="008A611E" w:rsidP="00372DF6" w14:paraId="423EDF34" w14:textId="77777777">
      <w:pPr>
        <w:tabs>
          <w:tab w:val="left" w:leader="dot" w:pos="6120"/>
          <w:tab w:val="left" w:pos="6480"/>
          <w:tab w:val="left" w:pos="7650"/>
          <w:tab w:val="left" w:leader="dot" w:pos="7920"/>
          <w:tab w:val="left" w:pos="8100"/>
          <w:tab w:val="left" w:pos="9000"/>
        </w:tabs>
        <w:rPr>
          <w:rFonts w:cstheme="minorHAnsi"/>
          <w:szCs w:val="22"/>
        </w:rPr>
      </w:pPr>
      <w:r w:rsidRPr="008A611E">
        <w:rPr>
          <w:rFonts w:cstheme="minorHAnsi"/>
          <w:szCs w:val="22"/>
        </w:rPr>
        <w:t xml:space="preserve">Do you agree to take this survey? </w:t>
      </w:r>
    </w:p>
    <w:p w:rsidR="00372DF6" w:rsidRPr="008A611E" w:rsidP="00372DF6" w14:paraId="0105AD47" w14:textId="77777777">
      <w:pPr>
        <w:tabs>
          <w:tab w:val="left" w:leader="dot" w:pos="6120"/>
          <w:tab w:val="left" w:pos="6480"/>
          <w:tab w:val="left" w:pos="7650"/>
          <w:tab w:val="left" w:leader="dot" w:pos="7920"/>
          <w:tab w:val="left" w:pos="8100"/>
          <w:tab w:val="left" w:pos="9000"/>
        </w:tabs>
        <w:rPr>
          <w:rFonts w:cstheme="minorHAnsi"/>
          <w:szCs w:val="22"/>
        </w:rPr>
      </w:pPr>
    </w:p>
    <w:p w:rsidR="00372DF6" w:rsidRPr="008A611E" w:rsidP="00372DF6" w14:paraId="51D53909" w14:textId="77777777">
      <w:pPr>
        <w:pStyle w:val="Header"/>
        <w:rPr>
          <w:rFonts w:cstheme="minorHAnsi"/>
          <w:szCs w:val="22"/>
        </w:rPr>
      </w:pPr>
      <w:r w:rsidRPr="008A611E">
        <w:rPr>
          <w:rFonts w:cstheme="minorHAnsi"/>
          <w:b/>
          <w:bCs/>
          <w:szCs w:val="22"/>
          <w:lang w:val="es-ES"/>
        </w:rPr>
        <w:fldChar w:fldCharType="begin">
          <w:ffData>
            <w:name w:val="Check2"/>
            <w:enabled/>
            <w:calcOnExit w:val="0"/>
            <w:checkBox>
              <w:sizeAuto/>
              <w:default w:val="0"/>
            </w:checkBox>
          </w:ffData>
        </w:fldChar>
      </w:r>
      <w:r w:rsidRPr="008A611E">
        <w:rPr>
          <w:rFonts w:cstheme="minorHAnsi"/>
          <w:b/>
          <w:bCs/>
          <w:szCs w:val="22"/>
        </w:rPr>
        <w:instrText xml:space="preserve"> FORMCHECKBOX </w:instrText>
      </w:r>
      <w:r w:rsidR="00000000">
        <w:rPr>
          <w:rFonts w:cstheme="minorHAnsi"/>
          <w:b/>
          <w:bCs/>
          <w:szCs w:val="22"/>
          <w:lang w:val="es-ES"/>
        </w:rPr>
        <w:fldChar w:fldCharType="separate"/>
      </w:r>
      <w:r w:rsidRPr="008A611E">
        <w:rPr>
          <w:rFonts w:cstheme="minorHAnsi"/>
          <w:szCs w:val="22"/>
        </w:rPr>
        <w:fldChar w:fldCharType="end"/>
      </w:r>
      <w:r w:rsidRPr="008A611E">
        <w:rPr>
          <w:rFonts w:cstheme="minorHAnsi"/>
          <w:szCs w:val="22"/>
        </w:rPr>
        <w:t xml:space="preserve"> Yes </w:t>
      </w:r>
      <w:r w:rsidRPr="008A611E">
        <w:rPr>
          <w:rFonts w:ascii="Symbol" w:eastAsia="Symbol" w:hAnsi="Symbol" w:cstheme="minorHAnsi"/>
          <w:b/>
          <w:bCs/>
          <w:szCs w:val="22"/>
          <w:lang w:val="es-ES"/>
        </w:rPr>
        <w:t>®</w:t>
      </w:r>
      <w:r w:rsidRPr="008A611E">
        <w:rPr>
          <w:rFonts w:cstheme="minorHAnsi"/>
          <w:szCs w:val="22"/>
        </w:rPr>
        <w:t xml:space="preserve">              </w:t>
      </w:r>
      <w:r w:rsidRPr="008A611E">
        <w:rPr>
          <w:rFonts w:cstheme="minorHAnsi"/>
          <w:szCs w:val="22"/>
        </w:rPr>
        <w:t xml:space="preserve">   [</w:t>
      </w:r>
      <w:r w:rsidRPr="008A611E">
        <w:rPr>
          <w:rFonts w:cstheme="minorHAnsi"/>
          <w:szCs w:val="22"/>
        </w:rPr>
        <w:t>IF YES, GO TO THE NEXT QUESTION A1]</w:t>
      </w:r>
    </w:p>
    <w:p w:rsidR="00372DF6" w:rsidRPr="008A611E" w:rsidP="00372DF6" w14:paraId="7BF9E99B" w14:textId="77777777">
      <w:pPr>
        <w:pStyle w:val="Header"/>
        <w:rPr>
          <w:rFonts w:cstheme="minorHAnsi"/>
          <w:szCs w:val="22"/>
        </w:rPr>
      </w:pPr>
      <w:r w:rsidRPr="008A611E">
        <w:rPr>
          <w:rFonts w:cstheme="minorHAnsi"/>
          <w:b/>
          <w:bCs/>
          <w:szCs w:val="22"/>
          <w:lang w:val="es-ES"/>
        </w:rPr>
        <w:fldChar w:fldCharType="begin">
          <w:ffData>
            <w:name w:val="Check2"/>
            <w:enabled/>
            <w:calcOnExit w:val="0"/>
            <w:checkBox>
              <w:sizeAuto/>
              <w:default w:val="0"/>
            </w:checkBox>
          </w:ffData>
        </w:fldChar>
      </w:r>
      <w:r w:rsidRPr="008A611E">
        <w:rPr>
          <w:rFonts w:cstheme="minorHAnsi"/>
          <w:b/>
          <w:bCs/>
          <w:szCs w:val="22"/>
        </w:rPr>
        <w:instrText xml:space="preserve"> FORMCHECKBOX </w:instrText>
      </w:r>
      <w:r w:rsidR="00000000">
        <w:rPr>
          <w:rFonts w:cstheme="minorHAnsi"/>
          <w:b/>
          <w:bCs/>
          <w:szCs w:val="22"/>
          <w:lang w:val="es-ES"/>
        </w:rPr>
        <w:fldChar w:fldCharType="separate"/>
      </w:r>
      <w:r w:rsidRPr="008A611E">
        <w:rPr>
          <w:rFonts w:cstheme="minorHAnsi"/>
          <w:szCs w:val="22"/>
        </w:rPr>
        <w:fldChar w:fldCharType="end"/>
      </w:r>
      <w:r w:rsidRPr="008A611E">
        <w:rPr>
          <w:rFonts w:cstheme="minorHAnsi"/>
          <w:szCs w:val="22"/>
        </w:rPr>
        <w:t xml:space="preserve"> No </w:t>
      </w:r>
      <w:r w:rsidRPr="008A611E">
        <w:rPr>
          <w:rFonts w:ascii="Symbol" w:eastAsia="Symbol" w:hAnsi="Symbol" w:cstheme="minorHAnsi"/>
          <w:b/>
          <w:bCs/>
          <w:szCs w:val="22"/>
          <w:lang w:val="es-ES"/>
        </w:rPr>
        <w:t>®</w:t>
      </w:r>
      <w:r w:rsidRPr="008A611E">
        <w:rPr>
          <w:rFonts w:cstheme="minorHAnsi"/>
          <w:bCs/>
          <w:szCs w:val="22"/>
        </w:rPr>
        <w:t xml:space="preserve">                </w:t>
      </w:r>
      <w:r w:rsidRPr="008A611E">
        <w:rPr>
          <w:rFonts w:cstheme="minorHAnsi"/>
          <w:bCs/>
          <w:szCs w:val="22"/>
        </w:rPr>
        <w:t xml:space="preserve">   </w:t>
      </w:r>
      <w:r w:rsidRPr="008A611E">
        <w:rPr>
          <w:rFonts w:cstheme="minorHAnsi"/>
          <w:szCs w:val="22"/>
        </w:rPr>
        <w:t>[</w:t>
      </w:r>
      <w:r w:rsidRPr="008A611E">
        <w:rPr>
          <w:rFonts w:cstheme="minorHAnsi"/>
          <w:szCs w:val="22"/>
        </w:rPr>
        <w:t>IF NO, END SURVEY]</w:t>
      </w:r>
    </w:p>
    <w:p w:rsidR="00372DF6" w:rsidRPr="008A611E" w:rsidP="00372DF6" w14:paraId="3D83D4B9" w14:textId="77777777">
      <w:pPr>
        <w:tabs>
          <w:tab w:val="left" w:leader="dot" w:pos="6120"/>
          <w:tab w:val="left" w:pos="6480"/>
          <w:tab w:val="left" w:pos="7650"/>
          <w:tab w:val="left" w:leader="dot" w:pos="7920"/>
          <w:tab w:val="left" w:pos="8100"/>
          <w:tab w:val="left" w:pos="9000"/>
        </w:tabs>
        <w:rPr>
          <w:rFonts w:cstheme="minorHAnsi"/>
          <w:szCs w:val="22"/>
        </w:rPr>
      </w:pPr>
    </w:p>
    <w:p w:rsidR="00372DF6" w:rsidRPr="008A611E" w:rsidP="00372DF6" w14:paraId="058488F7" w14:textId="77777777">
      <w:pPr>
        <w:tabs>
          <w:tab w:val="left" w:leader="dot" w:pos="6120"/>
          <w:tab w:val="left" w:pos="6480"/>
          <w:tab w:val="left" w:pos="7650"/>
          <w:tab w:val="left" w:leader="dot" w:pos="7920"/>
          <w:tab w:val="left" w:pos="8100"/>
          <w:tab w:val="left" w:pos="9000"/>
        </w:tabs>
        <w:rPr>
          <w:rFonts w:cstheme="minorHAnsi"/>
          <w:b/>
          <w:szCs w:val="22"/>
        </w:rPr>
      </w:pPr>
      <w:r w:rsidRPr="008A611E">
        <w:rPr>
          <w:rFonts w:cstheme="minorHAnsi"/>
          <w:b/>
          <w:szCs w:val="22"/>
        </w:rPr>
        <w:t>A: ELIGIBILITY VERIFICATION:</w:t>
      </w:r>
    </w:p>
    <w:p w:rsidR="00372DF6" w:rsidRPr="008A611E" w:rsidP="00372DF6" w14:paraId="48871158" w14:textId="77777777">
      <w:pPr>
        <w:tabs>
          <w:tab w:val="left" w:leader="dot" w:pos="6120"/>
          <w:tab w:val="left" w:pos="6480"/>
          <w:tab w:val="left" w:pos="7650"/>
          <w:tab w:val="left" w:leader="dot" w:pos="7920"/>
          <w:tab w:val="left" w:pos="8100"/>
          <w:tab w:val="left" w:pos="9000"/>
        </w:tabs>
        <w:rPr>
          <w:rFonts w:cstheme="minorHAnsi"/>
          <w:szCs w:val="22"/>
        </w:rPr>
      </w:pPr>
    </w:p>
    <w:p w:rsidR="00372DF6" w:rsidRPr="008A611E" w:rsidP="00372DF6" w14:paraId="00B13DDB" w14:textId="77777777">
      <w:pPr>
        <w:pStyle w:val="Header"/>
        <w:rPr>
          <w:rFonts w:cstheme="minorHAnsi"/>
          <w:szCs w:val="22"/>
        </w:rPr>
      </w:pPr>
      <w:r w:rsidRPr="008A611E">
        <w:rPr>
          <w:rFonts w:cstheme="minorHAnsi"/>
          <w:szCs w:val="22"/>
        </w:rPr>
        <w:t>A1.    Our records show that you contacted the Nurse Advice Line</w:t>
      </w:r>
      <w:r w:rsidRPr="008A611E">
        <w:rPr>
          <w:rFonts w:cstheme="minorHAnsi"/>
          <w:b/>
          <w:szCs w:val="22"/>
        </w:rPr>
        <w:t xml:space="preserve"> </w:t>
      </w:r>
      <w:r w:rsidRPr="008A611E">
        <w:rPr>
          <w:rFonts w:cstheme="minorHAnsi"/>
          <w:szCs w:val="22"/>
        </w:rPr>
        <w:t>on</w:t>
      </w:r>
      <w:r w:rsidRPr="008A611E">
        <w:rPr>
          <w:rFonts w:cstheme="minorHAnsi"/>
          <w:b/>
          <w:szCs w:val="22"/>
        </w:rPr>
        <w:t xml:space="preserve"> {DATE OF CALL}</w:t>
      </w:r>
      <w:r w:rsidRPr="008A611E">
        <w:rPr>
          <w:rFonts w:cstheme="minorHAnsi"/>
          <w:szCs w:val="22"/>
        </w:rPr>
        <w:t>.  Is this correct?</w:t>
      </w:r>
    </w:p>
    <w:p w:rsidR="00372DF6" w:rsidRPr="008A611E" w:rsidP="00372DF6" w14:paraId="2A9EA8B7" w14:textId="77777777">
      <w:pPr>
        <w:pStyle w:val="Header"/>
        <w:rPr>
          <w:rFonts w:cstheme="minorHAnsi"/>
          <w:b/>
          <w:szCs w:val="22"/>
        </w:rPr>
      </w:pPr>
    </w:p>
    <w:p w:rsidR="00372DF6" w:rsidRPr="008A611E" w:rsidP="00372DF6" w14:paraId="23BB4A20" w14:textId="77777777">
      <w:pPr>
        <w:pStyle w:val="Header"/>
        <w:rPr>
          <w:rFonts w:cstheme="minorHAnsi"/>
          <w:szCs w:val="22"/>
        </w:rPr>
      </w:pPr>
      <w:r w:rsidRPr="008A611E">
        <w:rPr>
          <w:rFonts w:cstheme="minorHAnsi"/>
          <w:b/>
          <w:bCs/>
          <w:szCs w:val="22"/>
          <w:lang w:val="es-ES"/>
        </w:rPr>
        <w:fldChar w:fldCharType="begin">
          <w:ffData>
            <w:name w:val="Check2"/>
            <w:enabled/>
            <w:calcOnExit w:val="0"/>
            <w:checkBox>
              <w:sizeAuto/>
              <w:default w:val="0"/>
            </w:checkBox>
          </w:ffData>
        </w:fldChar>
      </w:r>
      <w:r w:rsidRPr="008A611E">
        <w:rPr>
          <w:rFonts w:cstheme="minorHAnsi"/>
          <w:b/>
          <w:bCs/>
          <w:szCs w:val="22"/>
        </w:rPr>
        <w:instrText xml:space="preserve"> FORMCHECKBOX </w:instrText>
      </w:r>
      <w:r w:rsidR="00000000">
        <w:rPr>
          <w:rFonts w:cstheme="minorHAnsi"/>
          <w:b/>
          <w:bCs/>
          <w:szCs w:val="22"/>
          <w:lang w:val="es-ES"/>
        </w:rPr>
        <w:fldChar w:fldCharType="separate"/>
      </w:r>
      <w:r w:rsidRPr="008A611E">
        <w:rPr>
          <w:rFonts w:cstheme="minorHAnsi"/>
          <w:szCs w:val="22"/>
        </w:rPr>
        <w:fldChar w:fldCharType="end"/>
      </w:r>
      <w:r w:rsidRPr="008A611E">
        <w:rPr>
          <w:rFonts w:cstheme="minorHAnsi"/>
          <w:szCs w:val="22"/>
        </w:rPr>
        <w:t xml:space="preserve"> Yes </w:t>
      </w:r>
      <w:r w:rsidRPr="008A611E">
        <w:rPr>
          <w:rFonts w:ascii="Symbol" w:eastAsia="Symbol" w:hAnsi="Symbol" w:cstheme="minorHAnsi"/>
          <w:b/>
          <w:bCs/>
          <w:szCs w:val="22"/>
          <w:lang w:val="es-ES"/>
        </w:rPr>
        <w:t>®</w:t>
      </w:r>
      <w:r w:rsidRPr="008A611E">
        <w:rPr>
          <w:rFonts w:cstheme="minorHAnsi"/>
          <w:szCs w:val="22"/>
        </w:rPr>
        <w:t xml:space="preserve">              </w:t>
      </w:r>
      <w:r w:rsidRPr="008A611E">
        <w:rPr>
          <w:rFonts w:cstheme="minorHAnsi"/>
          <w:szCs w:val="22"/>
        </w:rPr>
        <w:t xml:space="preserve">   [</w:t>
      </w:r>
      <w:r w:rsidRPr="008A611E">
        <w:rPr>
          <w:rFonts w:cstheme="minorHAnsi"/>
          <w:szCs w:val="22"/>
        </w:rPr>
        <w:t>IF YES, GO TO THE NEXT QUESTION A2]</w:t>
      </w:r>
    </w:p>
    <w:p w:rsidR="00372DF6" w:rsidRPr="008A611E" w:rsidP="00372DF6" w14:paraId="63178434" w14:textId="77777777">
      <w:pPr>
        <w:pStyle w:val="Header"/>
        <w:rPr>
          <w:rFonts w:cstheme="minorHAnsi"/>
          <w:szCs w:val="22"/>
        </w:rPr>
      </w:pPr>
      <w:r w:rsidRPr="008A611E">
        <w:rPr>
          <w:rFonts w:cstheme="minorHAnsi"/>
          <w:b/>
          <w:bCs/>
          <w:szCs w:val="22"/>
          <w:lang w:val="es-ES"/>
        </w:rPr>
        <w:fldChar w:fldCharType="begin">
          <w:ffData>
            <w:name w:val="Check2"/>
            <w:enabled/>
            <w:calcOnExit w:val="0"/>
            <w:checkBox>
              <w:sizeAuto/>
              <w:default w:val="0"/>
            </w:checkBox>
          </w:ffData>
        </w:fldChar>
      </w:r>
      <w:r w:rsidRPr="008A611E">
        <w:rPr>
          <w:rFonts w:cstheme="minorHAnsi"/>
          <w:b/>
          <w:bCs/>
          <w:szCs w:val="22"/>
        </w:rPr>
        <w:instrText xml:space="preserve"> FORMCHECKBOX </w:instrText>
      </w:r>
      <w:r w:rsidR="00000000">
        <w:rPr>
          <w:rFonts w:cstheme="minorHAnsi"/>
          <w:b/>
          <w:bCs/>
          <w:szCs w:val="22"/>
          <w:lang w:val="es-ES"/>
        </w:rPr>
        <w:fldChar w:fldCharType="separate"/>
      </w:r>
      <w:r w:rsidRPr="008A611E">
        <w:rPr>
          <w:rFonts w:cstheme="minorHAnsi"/>
          <w:szCs w:val="22"/>
        </w:rPr>
        <w:fldChar w:fldCharType="end"/>
      </w:r>
      <w:r w:rsidRPr="008A611E">
        <w:rPr>
          <w:rFonts w:cstheme="minorHAnsi"/>
          <w:szCs w:val="22"/>
        </w:rPr>
        <w:t xml:space="preserve"> No </w:t>
      </w:r>
      <w:r w:rsidRPr="008A611E">
        <w:rPr>
          <w:rFonts w:ascii="Symbol" w:eastAsia="Symbol" w:hAnsi="Symbol" w:cstheme="minorHAnsi"/>
          <w:b/>
          <w:bCs/>
          <w:szCs w:val="22"/>
          <w:lang w:val="es-ES"/>
        </w:rPr>
        <w:t>®</w:t>
      </w:r>
      <w:r w:rsidRPr="008A611E">
        <w:rPr>
          <w:rFonts w:cstheme="minorHAnsi"/>
          <w:bCs/>
          <w:szCs w:val="22"/>
        </w:rPr>
        <w:t xml:space="preserve">                </w:t>
      </w:r>
      <w:r w:rsidRPr="008A611E">
        <w:rPr>
          <w:rFonts w:cstheme="minorHAnsi"/>
          <w:bCs/>
          <w:szCs w:val="22"/>
        </w:rPr>
        <w:t xml:space="preserve">   </w:t>
      </w:r>
      <w:r w:rsidRPr="008A611E">
        <w:rPr>
          <w:rFonts w:cstheme="minorHAnsi"/>
          <w:szCs w:val="22"/>
        </w:rPr>
        <w:t>[</w:t>
      </w:r>
      <w:r w:rsidRPr="008A611E">
        <w:rPr>
          <w:rFonts w:cstheme="minorHAnsi"/>
          <w:szCs w:val="22"/>
        </w:rPr>
        <w:t>IF NO, END SURVEY]</w:t>
      </w:r>
    </w:p>
    <w:p w:rsidR="00372DF6" w:rsidRPr="008A611E" w:rsidP="00372DF6" w14:paraId="1837A788" w14:textId="77777777">
      <w:pPr>
        <w:pStyle w:val="Header"/>
        <w:rPr>
          <w:rFonts w:cstheme="minorHAnsi"/>
          <w:szCs w:val="22"/>
        </w:rPr>
      </w:pPr>
      <w:r w:rsidRPr="008A611E">
        <w:rPr>
          <w:rFonts w:cstheme="minorHAnsi"/>
          <w:b/>
          <w:bCs/>
          <w:szCs w:val="22"/>
          <w:lang w:val="es-ES"/>
        </w:rPr>
        <w:fldChar w:fldCharType="begin">
          <w:ffData>
            <w:name w:val="Check2"/>
            <w:enabled/>
            <w:calcOnExit w:val="0"/>
            <w:checkBox>
              <w:sizeAuto/>
              <w:default w:val="0"/>
            </w:checkBox>
          </w:ffData>
        </w:fldChar>
      </w:r>
      <w:r w:rsidRPr="008A611E">
        <w:rPr>
          <w:rFonts w:cstheme="minorHAnsi"/>
          <w:b/>
          <w:bCs/>
          <w:szCs w:val="22"/>
        </w:rPr>
        <w:instrText xml:space="preserve"> FORMCHECKBOX </w:instrText>
      </w:r>
      <w:r w:rsidR="00000000">
        <w:rPr>
          <w:rFonts w:cstheme="minorHAnsi"/>
          <w:b/>
          <w:bCs/>
          <w:szCs w:val="22"/>
          <w:lang w:val="es-ES"/>
        </w:rPr>
        <w:fldChar w:fldCharType="separate"/>
      </w:r>
      <w:r w:rsidRPr="008A611E">
        <w:rPr>
          <w:rFonts w:cstheme="minorHAnsi"/>
          <w:szCs w:val="22"/>
        </w:rPr>
        <w:fldChar w:fldCharType="end"/>
      </w:r>
      <w:r w:rsidRPr="008A611E">
        <w:rPr>
          <w:rFonts w:cstheme="minorHAnsi"/>
          <w:szCs w:val="22"/>
        </w:rPr>
        <w:t xml:space="preserve"> Don’t Know/Refused </w:t>
      </w:r>
      <w:r w:rsidRPr="008A611E">
        <w:rPr>
          <w:rFonts w:ascii="Symbol" w:eastAsia="Symbol" w:hAnsi="Symbol" w:cstheme="minorHAnsi"/>
          <w:b/>
          <w:bCs/>
          <w:szCs w:val="22"/>
          <w:lang w:val="es-ES"/>
        </w:rPr>
        <w:t>®</w:t>
      </w:r>
      <w:r w:rsidRPr="008A611E">
        <w:rPr>
          <w:rFonts w:cstheme="minorHAnsi"/>
          <w:szCs w:val="22"/>
        </w:rPr>
        <w:t xml:space="preserve">   </w:t>
      </w:r>
      <w:r w:rsidRPr="008A611E">
        <w:rPr>
          <w:rFonts w:cstheme="minorHAnsi"/>
          <w:szCs w:val="22"/>
        </w:rPr>
        <w:t xml:space="preserve">   [</w:t>
      </w:r>
      <w:r w:rsidRPr="008A611E">
        <w:rPr>
          <w:rFonts w:cstheme="minorHAnsi"/>
          <w:szCs w:val="22"/>
        </w:rPr>
        <w:t>IF DK/REF, END SURVEY]</w:t>
      </w:r>
    </w:p>
    <w:p w:rsidR="00372DF6" w:rsidRPr="008A611E" w:rsidP="00372DF6" w14:paraId="2A22C61A" w14:textId="77777777">
      <w:pPr>
        <w:pStyle w:val="Header"/>
        <w:rPr>
          <w:rFonts w:cstheme="minorHAnsi"/>
          <w:szCs w:val="22"/>
        </w:rPr>
      </w:pPr>
    </w:p>
    <w:p w:rsidR="00372DF6" w:rsidRPr="008A611E" w:rsidP="00372DF6" w14:paraId="1316A80B" w14:textId="77777777">
      <w:pPr>
        <w:pStyle w:val="Header"/>
        <w:rPr>
          <w:rFonts w:cstheme="minorHAnsi"/>
          <w:b/>
          <w:szCs w:val="22"/>
        </w:rPr>
      </w:pPr>
      <w:r w:rsidRPr="008A611E">
        <w:rPr>
          <w:rFonts w:cstheme="minorHAnsi"/>
          <w:szCs w:val="22"/>
        </w:rPr>
        <w:t>A2.  Was your primary care provider’s office open during this same time?</w:t>
      </w:r>
      <w:r w:rsidRPr="008A611E">
        <w:rPr>
          <w:rFonts w:cstheme="minorHAnsi"/>
          <w:b/>
          <w:szCs w:val="22"/>
        </w:rPr>
        <w:t xml:space="preserve"> </w:t>
      </w:r>
    </w:p>
    <w:p w:rsidR="00372DF6" w:rsidRPr="008A611E" w:rsidP="00372DF6" w14:paraId="6739643E" w14:textId="77777777">
      <w:pPr>
        <w:pStyle w:val="NoSpacing"/>
        <w:rPr>
          <w:rFonts w:cstheme="minorHAnsi"/>
          <w:szCs w:val="22"/>
        </w:rPr>
      </w:pPr>
    </w:p>
    <w:p w:rsidR="00372DF6" w:rsidRPr="008A611E" w:rsidP="00372DF6" w14:paraId="1FC78BD9" w14:textId="77777777">
      <w:pPr>
        <w:pStyle w:val="Header"/>
        <w:rPr>
          <w:rFonts w:cstheme="minorHAnsi"/>
          <w:szCs w:val="22"/>
        </w:rPr>
      </w:pPr>
      <w:r w:rsidRPr="008A611E">
        <w:rPr>
          <w:rFonts w:cstheme="minorHAnsi"/>
          <w:b/>
          <w:bCs/>
          <w:szCs w:val="22"/>
          <w:lang w:val="es-ES"/>
        </w:rPr>
        <w:fldChar w:fldCharType="begin">
          <w:ffData>
            <w:name w:val="Check2"/>
            <w:enabled/>
            <w:calcOnExit w:val="0"/>
            <w:checkBox>
              <w:sizeAuto/>
              <w:default w:val="0"/>
            </w:checkBox>
          </w:ffData>
        </w:fldChar>
      </w:r>
      <w:r w:rsidRPr="008A611E">
        <w:rPr>
          <w:rFonts w:cstheme="minorHAnsi"/>
          <w:b/>
          <w:bCs/>
          <w:szCs w:val="22"/>
        </w:rPr>
        <w:instrText xml:space="preserve"> FORMCHECKBOX </w:instrText>
      </w:r>
      <w:r w:rsidR="00000000">
        <w:rPr>
          <w:rFonts w:cstheme="minorHAnsi"/>
          <w:b/>
          <w:bCs/>
          <w:szCs w:val="22"/>
          <w:lang w:val="es-ES"/>
        </w:rPr>
        <w:fldChar w:fldCharType="separate"/>
      </w:r>
      <w:r w:rsidRPr="008A611E">
        <w:rPr>
          <w:rFonts w:cstheme="minorHAnsi"/>
          <w:szCs w:val="22"/>
        </w:rPr>
        <w:fldChar w:fldCharType="end"/>
      </w:r>
      <w:r w:rsidRPr="008A611E">
        <w:rPr>
          <w:rFonts w:cstheme="minorHAnsi"/>
          <w:szCs w:val="22"/>
        </w:rPr>
        <w:t xml:space="preserve"> Yes                </w:t>
      </w:r>
    </w:p>
    <w:p w:rsidR="00372DF6" w:rsidRPr="008A611E" w:rsidP="00372DF6" w14:paraId="454CB7D5" w14:textId="77777777">
      <w:pPr>
        <w:pStyle w:val="Header"/>
        <w:rPr>
          <w:rFonts w:cstheme="minorHAnsi"/>
          <w:szCs w:val="22"/>
        </w:rPr>
      </w:pPr>
      <w:r w:rsidRPr="008A611E">
        <w:rPr>
          <w:rFonts w:cstheme="minorHAnsi"/>
          <w:b/>
          <w:bCs/>
          <w:szCs w:val="22"/>
          <w:lang w:val="es-ES"/>
        </w:rPr>
        <w:fldChar w:fldCharType="begin">
          <w:ffData>
            <w:name w:val="Check2"/>
            <w:enabled/>
            <w:calcOnExit w:val="0"/>
            <w:checkBox>
              <w:sizeAuto/>
              <w:default w:val="0"/>
            </w:checkBox>
          </w:ffData>
        </w:fldChar>
      </w:r>
      <w:r w:rsidRPr="008A611E">
        <w:rPr>
          <w:rFonts w:cstheme="minorHAnsi"/>
          <w:b/>
          <w:bCs/>
          <w:szCs w:val="22"/>
        </w:rPr>
        <w:instrText xml:space="preserve"> FORMCHECKBOX </w:instrText>
      </w:r>
      <w:r w:rsidR="00000000">
        <w:rPr>
          <w:rFonts w:cstheme="minorHAnsi"/>
          <w:b/>
          <w:bCs/>
          <w:szCs w:val="22"/>
          <w:lang w:val="es-ES"/>
        </w:rPr>
        <w:fldChar w:fldCharType="separate"/>
      </w:r>
      <w:r w:rsidRPr="008A611E">
        <w:rPr>
          <w:rFonts w:cstheme="minorHAnsi"/>
          <w:szCs w:val="22"/>
        </w:rPr>
        <w:fldChar w:fldCharType="end"/>
      </w:r>
      <w:r w:rsidRPr="008A611E">
        <w:rPr>
          <w:rFonts w:cstheme="minorHAnsi"/>
          <w:szCs w:val="22"/>
        </w:rPr>
        <w:t xml:space="preserve"> No</w:t>
      </w:r>
    </w:p>
    <w:p w:rsidR="00372DF6" w:rsidRPr="008A611E" w:rsidP="00372DF6" w14:paraId="2B354278" w14:textId="77777777">
      <w:pPr>
        <w:pStyle w:val="Header"/>
        <w:rPr>
          <w:rFonts w:cstheme="minorHAnsi"/>
          <w:szCs w:val="22"/>
        </w:rPr>
      </w:pPr>
      <w:r w:rsidRPr="008A611E">
        <w:rPr>
          <w:rFonts w:cstheme="minorHAnsi"/>
          <w:b/>
          <w:bCs/>
          <w:szCs w:val="22"/>
          <w:lang w:val="es-ES"/>
        </w:rPr>
        <w:fldChar w:fldCharType="begin">
          <w:ffData>
            <w:name w:val="Check2"/>
            <w:enabled/>
            <w:calcOnExit w:val="0"/>
            <w:checkBox>
              <w:sizeAuto/>
              <w:default w:val="0"/>
            </w:checkBox>
          </w:ffData>
        </w:fldChar>
      </w:r>
      <w:r w:rsidRPr="008A611E">
        <w:rPr>
          <w:rFonts w:cstheme="minorHAnsi"/>
          <w:b/>
          <w:bCs/>
          <w:szCs w:val="22"/>
        </w:rPr>
        <w:instrText xml:space="preserve"> FORMCHECKBOX </w:instrText>
      </w:r>
      <w:r w:rsidR="00000000">
        <w:rPr>
          <w:rFonts w:cstheme="minorHAnsi"/>
          <w:b/>
          <w:bCs/>
          <w:szCs w:val="22"/>
          <w:lang w:val="es-ES"/>
        </w:rPr>
        <w:fldChar w:fldCharType="separate"/>
      </w:r>
      <w:r w:rsidRPr="008A611E">
        <w:rPr>
          <w:rFonts w:cstheme="minorHAnsi"/>
          <w:szCs w:val="22"/>
        </w:rPr>
        <w:fldChar w:fldCharType="end"/>
      </w:r>
      <w:r w:rsidRPr="008A611E">
        <w:rPr>
          <w:rFonts w:cstheme="minorHAnsi"/>
          <w:szCs w:val="22"/>
        </w:rPr>
        <w:t xml:space="preserve"> Don’t Know  </w:t>
      </w:r>
    </w:p>
    <w:p w:rsidR="00372DF6" w:rsidRPr="008A611E" w:rsidP="00372DF6" w14:paraId="3543B223" w14:textId="77777777">
      <w:pPr>
        <w:pStyle w:val="BodyText"/>
        <w:rPr>
          <w:szCs w:val="22"/>
        </w:rPr>
      </w:pPr>
    </w:p>
    <w:p w:rsidR="00372DF6" w:rsidRPr="008A611E" w:rsidP="00372DF6" w14:paraId="0115B991" w14:textId="77777777">
      <w:pPr>
        <w:tabs>
          <w:tab w:val="right" w:leader="dot" w:pos="5760"/>
        </w:tabs>
        <w:rPr>
          <w:rFonts w:cstheme="minorHAnsi"/>
          <w:szCs w:val="22"/>
        </w:rPr>
      </w:pPr>
    </w:p>
    <w:p w:rsidR="00372DF6" w:rsidRPr="008A611E" w:rsidP="00372DF6" w14:paraId="397CA2C7" w14:textId="77777777">
      <w:pPr>
        <w:spacing w:line="240" w:lineRule="atLeast"/>
        <w:rPr>
          <w:rFonts w:eastAsia="Tahoma" w:cstheme="minorHAnsi"/>
          <w:color w:val="000000"/>
          <w:szCs w:val="22"/>
        </w:rPr>
      </w:pPr>
      <w:r w:rsidRPr="008A611E">
        <w:rPr>
          <w:rFonts w:eastAsia="Tahoma" w:cstheme="minorHAnsi"/>
          <w:color w:val="000000"/>
          <w:szCs w:val="22"/>
        </w:rPr>
        <w:t xml:space="preserve">Please answer the following questions about your experience with the Nurse Advice Line on </w:t>
      </w:r>
      <w:r w:rsidRPr="008A611E">
        <w:rPr>
          <w:rFonts w:cstheme="minorHAnsi"/>
          <w:b/>
          <w:szCs w:val="22"/>
        </w:rPr>
        <w:t>{DATE OF CALL}</w:t>
      </w:r>
      <w:r w:rsidRPr="008A611E">
        <w:rPr>
          <w:rFonts w:cstheme="minorHAnsi"/>
          <w:szCs w:val="22"/>
        </w:rPr>
        <w:t xml:space="preserve">.  </w:t>
      </w:r>
      <w:r w:rsidRPr="008A611E">
        <w:rPr>
          <w:rFonts w:eastAsia="Tahoma" w:cstheme="minorHAnsi"/>
          <w:color w:val="000000"/>
          <w:szCs w:val="22"/>
        </w:rPr>
        <w:t xml:space="preserve">When thinking about your answers, please only focus on your experience on this date. </w:t>
      </w:r>
    </w:p>
    <w:p w:rsidR="00372DF6" w:rsidRPr="008A611E" w:rsidP="00372DF6" w14:paraId="7D7D817C" w14:textId="77777777">
      <w:pPr>
        <w:spacing w:line="240" w:lineRule="atLeast"/>
        <w:rPr>
          <w:rFonts w:eastAsia="Tahoma" w:cstheme="minorHAnsi"/>
          <w:color w:val="000000"/>
          <w:szCs w:val="22"/>
        </w:rPr>
      </w:pPr>
    </w:p>
    <w:p w:rsidR="00372DF6" w:rsidRPr="008A611E" w:rsidP="00372DF6" w14:paraId="52DD6B81" w14:textId="77777777">
      <w:pPr>
        <w:spacing w:line="240" w:lineRule="atLeast"/>
        <w:rPr>
          <w:rFonts w:cstheme="minorHAnsi"/>
          <w:szCs w:val="22"/>
        </w:rPr>
      </w:pPr>
      <w:r w:rsidRPr="008A611E">
        <w:rPr>
          <w:rFonts w:eastAsia="Tahoma" w:cstheme="minorHAnsi"/>
          <w:b/>
          <w:color w:val="000000"/>
          <w:szCs w:val="22"/>
        </w:rPr>
        <w:t>B: BEGIN SURVEY</w:t>
      </w:r>
      <w:r w:rsidRPr="008A611E">
        <w:rPr>
          <w:rFonts w:cstheme="minorHAnsi"/>
          <w:szCs w:val="22"/>
        </w:rPr>
        <w:t xml:space="preserve">: </w:t>
      </w:r>
    </w:p>
    <w:p w:rsidR="00372DF6" w:rsidRPr="008A611E" w:rsidP="00372DF6" w14:paraId="13721EA4" w14:textId="77777777">
      <w:pPr>
        <w:spacing w:line="240" w:lineRule="atLeast"/>
        <w:rPr>
          <w:rFonts w:cstheme="minorHAnsi"/>
          <w:szCs w:val="22"/>
        </w:rPr>
      </w:pPr>
    </w:p>
    <w:p w:rsidR="00372DF6" w:rsidRPr="008A611E" w:rsidP="00372DF6" w14:paraId="1C0E26D6" w14:textId="77777777">
      <w:pPr>
        <w:pStyle w:val="BodyText"/>
        <w:rPr>
          <w:rFonts w:eastAsia="Calibri"/>
          <w:szCs w:val="22"/>
        </w:rPr>
      </w:pPr>
      <w:r w:rsidRPr="008A611E">
        <w:rPr>
          <w:rFonts w:eastAsia="Calibri"/>
          <w:szCs w:val="22"/>
        </w:rPr>
        <w:t xml:space="preserve">B1. First, I am going to ask you a few questions about how you accessed the NAL. </w:t>
      </w:r>
    </w:p>
    <w:p w:rsidR="00372DF6" w:rsidRPr="008A611E" w:rsidP="00372DF6" w14:paraId="65F4AE7D" w14:textId="77777777">
      <w:pPr>
        <w:pStyle w:val="BodyText"/>
        <w:rPr>
          <w:rFonts w:eastAsia="Calibri"/>
          <w:szCs w:val="22"/>
        </w:rPr>
      </w:pPr>
    </w:p>
    <w:p w:rsidR="00372DF6" w:rsidRPr="008A611E" w:rsidP="00372DF6" w14:paraId="76D6EDF0" w14:textId="77777777">
      <w:pPr>
        <w:tabs>
          <w:tab w:val="center" w:pos="4320"/>
          <w:tab w:val="right" w:pos="8640"/>
        </w:tabs>
        <w:rPr>
          <w:rFonts w:cstheme="minorHAnsi"/>
          <w:b/>
          <w:szCs w:val="22"/>
        </w:rPr>
      </w:pPr>
      <w:r w:rsidRPr="008A611E">
        <w:rPr>
          <w:rFonts w:cstheme="minorHAnsi"/>
          <w:szCs w:val="22"/>
        </w:rPr>
        <w:t>B1g.  How did you reach the Nurse Advice Line?</w:t>
      </w:r>
      <w:r w:rsidRPr="008A611E">
        <w:rPr>
          <w:rFonts w:cstheme="minorHAnsi"/>
          <w:b/>
          <w:szCs w:val="22"/>
        </w:rPr>
        <w:t xml:space="preserve"> </w:t>
      </w:r>
    </w:p>
    <w:p w:rsidR="00372DF6" w:rsidRPr="008A611E" w:rsidP="00C060C2" w14:paraId="2E730C0C" w14:textId="77777777">
      <w:pPr>
        <w:pStyle w:val="ListParagraph"/>
        <w:numPr>
          <w:ilvl w:val="0"/>
          <w:numId w:val="20"/>
        </w:numPr>
        <w:tabs>
          <w:tab w:val="left" w:pos="810"/>
          <w:tab w:val="left" w:pos="1980"/>
          <w:tab w:val="left" w:pos="2340"/>
        </w:tabs>
        <w:spacing w:line="240" w:lineRule="atLeast"/>
        <w:contextualSpacing/>
        <w:rPr>
          <w:szCs w:val="22"/>
        </w:rPr>
      </w:pPr>
      <w:r w:rsidRPr="008A611E">
        <w:rPr>
          <w:szCs w:val="22"/>
        </w:rPr>
        <w:t xml:space="preserve">Phone </w:t>
      </w:r>
      <w:r w:rsidRPr="008A611E">
        <w:rPr>
          <w:szCs w:val="22"/>
        </w:rPr>
        <w:t>call</w:t>
      </w:r>
    </w:p>
    <w:p w:rsidR="00372DF6" w:rsidRPr="008A611E" w:rsidP="00C060C2" w14:paraId="0EA1E594" w14:textId="77777777">
      <w:pPr>
        <w:pStyle w:val="ListParagraph"/>
        <w:numPr>
          <w:ilvl w:val="0"/>
          <w:numId w:val="20"/>
        </w:numPr>
        <w:tabs>
          <w:tab w:val="left" w:pos="810"/>
          <w:tab w:val="left" w:pos="1980"/>
          <w:tab w:val="left" w:pos="2340"/>
        </w:tabs>
        <w:spacing w:line="240" w:lineRule="atLeast"/>
        <w:contextualSpacing/>
        <w:rPr>
          <w:szCs w:val="22"/>
        </w:rPr>
      </w:pPr>
      <w:r w:rsidRPr="008A611E">
        <w:rPr>
          <w:szCs w:val="22"/>
        </w:rPr>
        <w:t>Online text chat</w:t>
      </w:r>
      <w:r w:rsidRPr="008A611E">
        <w:rPr>
          <w:szCs w:val="22"/>
        </w:rPr>
        <w:tab/>
      </w:r>
    </w:p>
    <w:p w:rsidR="00372DF6" w:rsidRPr="008A611E" w:rsidP="00C060C2" w14:paraId="73F12199" w14:textId="77777777">
      <w:pPr>
        <w:pStyle w:val="ListParagraph"/>
        <w:numPr>
          <w:ilvl w:val="0"/>
          <w:numId w:val="20"/>
        </w:numPr>
        <w:tabs>
          <w:tab w:val="left" w:pos="810"/>
          <w:tab w:val="left" w:pos="1980"/>
          <w:tab w:val="left" w:pos="2340"/>
        </w:tabs>
        <w:spacing w:line="240" w:lineRule="atLeast"/>
        <w:contextualSpacing/>
        <w:rPr>
          <w:szCs w:val="22"/>
        </w:rPr>
      </w:pPr>
      <w:r w:rsidRPr="008A611E">
        <w:rPr>
          <w:szCs w:val="22"/>
        </w:rPr>
        <w:t>Online video chat</w:t>
      </w:r>
    </w:p>
    <w:p w:rsidR="00372DF6" w:rsidRPr="008A611E" w:rsidP="00372DF6" w14:paraId="04A2EBB0" w14:textId="7AF4CFA5">
      <w:pPr>
        <w:pStyle w:val="BodyText"/>
        <w:rPr>
          <w:rFonts w:eastAsia="Calibri"/>
          <w:szCs w:val="22"/>
        </w:rPr>
      </w:pPr>
    </w:p>
    <w:tbl>
      <w:tblPr>
        <w:tblStyle w:val="TableGrid"/>
        <w:tblW w:w="0" w:type="auto"/>
        <w:tblLook w:val="04A0"/>
      </w:tblPr>
      <w:tblGrid>
        <w:gridCol w:w="625"/>
        <w:gridCol w:w="7110"/>
        <w:gridCol w:w="810"/>
        <w:gridCol w:w="630"/>
      </w:tblGrid>
      <w:tr w14:paraId="5E49042A" w14:textId="77777777" w:rsidTr="006C181D">
        <w:tblPrEx>
          <w:tblW w:w="0" w:type="auto"/>
          <w:tblLook w:val="04A0"/>
        </w:tblPrEx>
        <w:trPr>
          <w:trHeight w:val="305"/>
        </w:trPr>
        <w:tc>
          <w:tcPr>
            <w:tcW w:w="7735" w:type="dxa"/>
            <w:gridSpan w:val="2"/>
            <w:tcBorders>
              <w:right w:val="nil"/>
            </w:tcBorders>
            <w:shd w:val="clear" w:color="auto" w:fill="000000" w:themeFill="text1"/>
            <w:vAlign w:val="center"/>
          </w:tcPr>
          <w:p w:rsidR="00372DF6" w:rsidRPr="008A611E" w:rsidP="00B3179D" w14:paraId="79387136" w14:textId="77777777">
            <w:pPr>
              <w:pStyle w:val="BodyText"/>
              <w:ind w:left="607"/>
              <w:rPr>
                <w:rFonts w:eastAsia="Calibri"/>
                <w:b/>
                <w:color w:val="FFFFFF" w:themeColor="background1"/>
                <w:szCs w:val="22"/>
              </w:rPr>
            </w:pPr>
            <w:r w:rsidRPr="008A611E">
              <w:rPr>
                <w:rFonts w:eastAsia="Calibri"/>
                <w:b/>
                <w:color w:val="FFFFFF" w:themeColor="background1"/>
                <w:szCs w:val="22"/>
              </w:rPr>
              <w:t>Question</w:t>
            </w:r>
          </w:p>
        </w:tc>
        <w:tc>
          <w:tcPr>
            <w:tcW w:w="810" w:type="dxa"/>
            <w:tcBorders>
              <w:left w:val="nil"/>
              <w:bottom w:val="single" w:sz="4" w:space="0" w:color="auto"/>
              <w:right w:val="nil"/>
            </w:tcBorders>
            <w:shd w:val="clear" w:color="auto" w:fill="000000" w:themeFill="text1"/>
            <w:vAlign w:val="center"/>
          </w:tcPr>
          <w:p w:rsidR="00372DF6" w:rsidRPr="008A611E" w:rsidP="00B3179D" w14:paraId="055C2041" w14:textId="77777777">
            <w:pPr>
              <w:pStyle w:val="BodyText"/>
              <w:rPr>
                <w:rFonts w:eastAsia="Calibri"/>
                <w:b/>
                <w:color w:val="FFFFFF" w:themeColor="background1"/>
                <w:szCs w:val="22"/>
              </w:rPr>
            </w:pPr>
            <w:r w:rsidRPr="008A611E">
              <w:rPr>
                <w:rFonts w:eastAsia="Calibri"/>
                <w:b/>
                <w:color w:val="FFFFFF" w:themeColor="background1"/>
                <w:szCs w:val="22"/>
              </w:rPr>
              <w:t>Yes</w:t>
            </w:r>
          </w:p>
        </w:tc>
        <w:tc>
          <w:tcPr>
            <w:tcW w:w="630" w:type="dxa"/>
            <w:tcBorders>
              <w:left w:val="nil"/>
            </w:tcBorders>
            <w:shd w:val="clear" w:color="auto" w:fill="000000" w:themeFill="text1"/>
            <w:vAlign w:val="center"/>
          </w:tcPr>
          <w:p w:rsidR="00372DF6" w:rsidRPr="008A611E" w:rsidP="00B3179D" w14:paraId="3A4E0600" w14:textId="77777777">
            <w:pPr>
              <w:pStyle w:val="BodyText"/>
              <w:rPr>
                <w:rFonts w:eastAsia="Calibri"/>
                <w:b/>
                <w:color w:val="FFFFFF" w:themeColor="background1"/>
                <w:szCs w:val="22"/>
              </w:rPr>
            </w:pPr>
            <w:r w:rsidRPr="008A611E">
              <w:rPr>
                <w:rFonts w:eastAsia="Calibri"/>
                <w:b/>
                <w:color w:val="FFFFFF" w:themeColor="background1"/>
                <w:szCs w:val="22"/>
              </w:rPr>
              <w:t>No</w:t>
            </w:r>
          </w:p>
        </w:tc>
      </w:tr>
      <w:tr w14:paraId="58494CA1" w14:textId="77777777" w:rsidTr="006C181D">
        <w:tblPrEx>
          <w:tblW w:w="0" w:type="auto"/>
          <w:tblLook w:val="04A0"/>
        </w:tblPrEx>
        <w:trPr>
          <w:trHeight w:val="449"/>
        </w:trPr>
        <w:tc>
          <w:tcPr>
            <w:tcW w:w="625" w:type="dxa"/>
            <w:tcBorders>
              <w:right w:val="nil"/>
            </w:tcBorders>
            <w:shd w:val="clear" w:color="auto" w:fill="D9D9D9" w:themeFill="background1" w:themeFillShade="D9"/>
            <w:vAlign w:val="center"/>
          </w:tcPr>
          <w:p w:rsidR="00372DF6" w:rsidRPr="008A611E" w:rsidP="00B3179D" w14:paraId="3231BB1E" w14:textId="77777777">
            <w:pPr>
              <w:pStyle w:val="BodyText"/>
              <w:rPr>
                <w:rFonts w:eastAsia="Calibri"/>
                <w:szCs w:val="22"/>
              </w:rPr>
            </w:pPr>
            <w:r w:rsidRPr="008A611E">
              <w:rPr>
                <w:rFonts w:eastAsia="Calibri"/>
                <w:szCs w:val="22"/>
              </w:rPr>
              <w:t>B1h</w:t>
            </w:r>
          </w:p>
        </w:tc>
        <w:tc>
          <w:tcPr>
            <w:tcW w:w="7110" w:type="dxa"/>
            <w:tcBorders>
              <w:left w:val="nil"/>
              <w:right w:val="nil"/>
            </w:tcBorders>
            <w:shd w:val="clear" w:color="auto" w:fill="D9D9D9" w:themeFill="background1" w:themeFillShade="D9"/>
            <w:vAlign w:val="center"/>
          </w:tcPr>
          <w:p w:rsidR="00372DF6" w:rsidRPr="008A611E" w:rsidP="00B3179D" w14:paraId="38E42B0A" w14:textId="77777777">
            <w:pPr>
              <w:pStyle w:val="BodyText"/>
              <w:rPr>
                <w:rFonts w:eastAsia="Calibri"/>
                <w:szCs w:val="22"/>
              </w:rPr>
            </w:pPr>
            <w:r w:rsidRPr="008A611E">
              <w:rPr>
                <w:rFonts w:eastAsia="Calibri"/>
                <w:szCs w:val="22"/>
              </w:rPr>
              <w:t>IF ACCESSED THROUGH TEXT OR VIDEO CHAT, B1G=2,3] Did you experience any technical difficulties during your NAL chat?</w:t>
            </w:r>
            <w:r w:rsidRPr="008A611E">
              <w:rPr>
                <w:rFonts w:eastAsia="Calibri"/>
                <w:noProof/>
                <w:szCs w:val="22"/>
              </w:rPr>
              <w:t xml:space="preserve"> </w:t>
            </w:r>
          </w:p>
        </w:tc>
        <w:tc>
          <w:tcPr>
            <w:tcW w:w="810" w:type="dxa"/>
            <w:tcBorders>
              <w:left w:val="nil"/>
              <w:right w:val="nil"/>
            </w:tcBorders>
            <w:shd w:val="clear" w:color="auto" w:fill="D9D9D9" w:themeFill="background1" w:themeFillShade="D9"/>
          </w:tcPr>
          <w:p w:rsidR="00372DF6" w:rsidRPr="008A611E" w:rsidP="00B3179D" w14:paraId="245400DE" w14:textId="77777777">
            <w:pPr>
              <w:pStyle w:val="BodyText"/>
              <w:rPr>
                <w:rFonts w:eastAsia="Calibri"/>
                <w:szCs w:val="22"/>
              </w:rPr>
            </w:pPr>
            <w:r w:rsidRPr="008A611E">
              <w:rPr>
                <w:rFonts w:eastAsia="Calibri"/>
                <w:noProof/>
                <w:szCs w:val="22"/>
              </w:rPr>
              <mc:AlternateContent>
                <mc:Choice Requires="wps">
                  <w:drawing>
                    <wp:anchor distT="0" distB="0" distL="114300" distR="114300" simplePos="0" relativeHeight="251660288" behindDoc="0" locked="0" layoutInCell="1" allowOverlap="1">
                      <wp:simplePos x="0" y="0"/>
                      <wp:positionH relativeFrom="column">
                        <wp:posOffset>106363</wp:posOffset>
                      </wp:positionH>
                      <wp:positionV relativeFrom="paragraph">
                        <wp:posOffset>74930</wp:posOffset>
                      </wp:positionV>
                      <wp:extent cx="142504" cy="130629"/>
                      <wp:effectExtent l="0" t="0" r="10160" b="22225"/>
                      <wp:wrapNone/>
                      <wp:docPr id="14" name="Rectangle 14"/>
                      <wp:cNvGraphicFramePr/>
                      <a:graphic xmlns:a="http://schemas.openxmlformats.org/drawingml/2006/main">
                        <a:graphicData uri="http://schemas.microsoft.com/office/word/2010/wordprocessingShape">
                          <wps:wsp xmlns:wps="http://schemas.microsoft.com/office/word/2010/wordprocessingShape">
                            <wps:cNvSpPr/>
                            <wps:spPr>
                              <a:xfrm>
                                <a:off x="0" y="0"/>
                                <a:ext cx="142504" cy="130629"/>
                              </a:xfrm>
                              <a:prstGeom prst="rect">
                                <a:avLst/>
                              </a:prstGeom>
                              <a:solidFill>
                                <a:schemeClr val="bg1">
                                  <a:lumMod val="7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4" o:spid="_x0000_s1025" style="width:11.2pt;height:10.3pt;margin-top:5.9pt;margin-left:8.4pt;mso-wrap-distance-bottom:0;mso-wrap-distance-left:9pt;mso-wrap-distance-right:9pt;mso-wrap-distance-top:0;mso-wrap-style:square;position:absolute;visibility:visible;v-text-anchor:middle;z-index:251661312" fillcolor="#bfbfbf" strokecolor="black" strokeweight="0.5pt"/>
                  </w:pict>
                </mc:Fallback>
              </mc:AlternateContent>
            </w:r>
          </w:p>
        </w:tc>
        <w:tc>
          <w:tcPr>
            <w:tcW w:w="630" w:type="dxa"/>
            <w:tcBorders>
              <w:left w:val="nil"/>
            </w:tcBorders>
            <w:shd w:val="clear" w:color="auto" w:fill="D9D9D9" w:themeFill="background1" w:themeFillShade="D9"/>
          </w:tcPr>
          <w:p w:rsidR="00372DF6" w:rsidRPr="008A611E" w:rsidP="00B3179D" w14:paraId="45B1FD25" w14:textId="77777777">
            <w:pPr>
              <w:pStyle w:val="BodyText"/>
              <w:rPr>
                <w:rFonts w:eastAsia="Calibri"/>
                <w:szCs w:val="22"/>
              </w:rPr>
            </w:pPr>
            <w:r w:rsidRPr="008A611E">
              <w:rPr>
                <w:rFonts w:eastAsia="Calibri"/>
                <w:noProof/>
                <w:szCs w:val="22"/>
              </w:rPr>
              <mc:AlternateContent>
                <mc:Choice Requires="wps">
                  <w:drawing>
                    <wp:anchor distT="0" distB="0" distL="114300" distR="114300" simplePos="0" relativeHeight="251662336" behindDoc="0" locked="0" layoutInCell="1" allowOverlap="1">
                      <wp:simplePos x="0" y="0"/>
                      <wp:positionH relativeFrom="column">
                        <wp:posOffset>96837</wp:posOffset>
                      </wp:positionH>
                      <wp:positionV relativeFrom="paragraph">
                        <wp:posOffset>76200</wp:posOffset>
                      </wp:positionV>
                      <wp:extent cx="142504" cy="130629"/>
                      <wp:effectExtent l="0" t="0" r="10160" b="22225"/>
                      <wp:wrapNone/>
                      <wp:docPr id="15" name="Rectangle 15"/>
                      <wp:cNvGraphicFramePr/>
                      <a:graphic xmlns:a="http://schemas.openxmlformats.org/drawingml/2006/main">
                        <a:graphicData uri="http://schemas.microsoft.com/office/word/2010/wordprocessingShape">
                          <wps:wsp xmlns:wps="http://schemas.microsoft.com/office/word/2010/wordprocessingShape">
                            <wps:cNvSpPr/>
                            <wps:spPr>
                              <a:xfrm>
                                <a:off x="0" y="0"/>
                                <a:ext cx="142504" cy="130629"/>
                              </a:xfrm>
                              <a:prstGeom prst="rect">
                                <a:avLst/>
                              </a:prstGeom>
                              <a:solidFill>
                                <a:schemeClr val="bg1">
                                  <a:lumMod val="7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5" o:spid="_x0000_s1026" style="width:11.2pt;height:10.3pt;margin-top:6pt;margin-left:7.6pt;mso-height-percent:0;mso-height-relative:margin;mso-width-percent:0;mso-width-relative:margin;mso-wrap-distance-bottom:0;mso-wrap-distance-left:9pt;mso-wrap-distance-right:9pt;mso-wrap-distance-top:0;mso-wrap-style:square;position:absolute;visibility:visible;v-text-anchor:middle;z-index:251663360" fillcolor="#bfbfbf" strokecolor="black" strokeweight="0.5pt"/>
                  </w:pict>
                </mc:Fallback>
              </mc:AlternateContent>
            </w:r>
          </w:p>
        </w:tc>
      </w:tr>
    </w:tbl>
    <w:p w:rsidR="00372DF6" w:rsidRPr="008A611E" w:rsidP="00372DF6" w14:paraId="0F0DB4AD" w14:textId="77777777">
      <w:pPr>
        <w:pStyle w:val="BodyText"/>
        <w:rPr>
          <w:rFonts w:eastAsia="Calibri"/>
          <w:szCs w:val="22"/>
        </w:rPr>
      </w:pPr>
    </w:p>
    <w:p w:rsidR="00372DF6" w:rsidRPr="008A611E" w:rsidP="00372DF6" w14:paraId="1BD911D0" w14:textId="77777777">
      <w:pPr>
        <w:spacing w:line="240" w:lineRule="atLeast"/>
        <w:rPr>
          <w:rFonts w:cstheme="minorHAnsi"/>
          <w:szCs w:val="22"/>
        </w:rPr>
      </w:pPr>
      <w:r w:rsidRPr="008A611E">
        <w:rPr>
          <w:rFonts w:cstheme="minorHAnsi"/>
          <w:szCs w:val="22"/>
        </w:rPr>
        <w:t>B1i. [IF EXPERIENCED TECHNICAL DIFFICULTIES, B1H=YES] What technical difficulties did you experience during your NAL chat?</w:t>
      </w:r>
    </w:p>
    <w:p w:rsidR="00372DF6" w:rsidRPr="00E017AE" w:rsidP="00372DF6" w14:paraId="718D1E8B" w14:textId="77777777">
      <w:pPr>
        <w:spacing w:line="240" w:lineRule="atLeast"/>
        <w:rPr>
          <w:rFonts w:ascii="Arial" w:hAnsi="Arial" w:cs="Arial"/>
          <w:sz w:val="20"/>
        </w:rPr>
      </w:pPr>
      <w:r w:rsidRPr="00E017AE">
        <w:rPr>
          <w:rFonts w:ascii="Arial" w:hAnsi="Arial" w:cs="Arial"/>
          <w:noProof/>
          <w:sz w:val="20"/>
        </w:rPr>
        <mc:AlternateContent>
          <mc:Choice Requires="wps">
            <w:drawing>
              <wp:anchor distT="0" distB="0" distL="114300" distR="114300" simplePos="0" relativeHeight="251664384" behindDoc="0" locked="0" layoutInCell="1" allowOverlap="1">
                <wp:simplePos x="0" y="0"/>
                <wp:positionH relativeFrom="column">
                  <wp:posOffset>19050</wp:posOffset>
                </wp:positionH>
                <wp:positionV relativeFrom="paragraph">
                  <wp:posOffset>63499</wp:posOffset>
                </wp:positionV>
                <wp:extent cx="5795963" cy="600075"/>
                <wp:effectExtent l="0" t="0" r="14605" b="28575"/>
                <wp:wrapNone/>
                <wp:docPr id="16" name="Rectangle 16"/>
                <wp:cNvGraphicFramePr/>
                <a:graphic xmlns:a="http://schemas.openxmlformats.org/drawingml/2006/main">
                  <a:graphicData uri="http://schemas.microsoft.com/office/word/2010/wordprocessingShape">
                    <wps:wsp xmlns:wps="http://schemas.microsoft.com/office/word/2010/wordprocessingShape">
                      <wps:cNvSpPr/>
                      <wps:spPr>
                        <a:xfrm>
                          <a:off x="0" y="0"/>
                          <a:ext cx="5795963" cy="60007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6" o:spid="_x0000_s1027" style="width:456.4pt;height:47.25pt;margin-top:5pt;margin-left:1.5pt;mso-height-percent:0;mso-height-relative:margin;mso-width-percent:0;mso-width-relative:margin;mso-wrap-distance-bottom:0;mso-wrap-distance-left:9pt;mso-wrap-distance-right:9pt;mso-wrap-distance-top:0;mso-wrap-style:square;position:absolute;visibility:visible;v-text-anchor:middle;z-index:251665408" filled="f" strokecolor="black"/>
            </w:pict>
          </mc:Fallback>
        </mc:AlternateContent>
      </w:r>
    </w:p>
    <w:p w:rsidR="00372DF6" w:rsidRPr="00E017AE" w:rsidP="00372DF6" w14:paraId="4DD9AD5C" w14:textId="77777777">
      <w:pPr>
        <w:spacing w:line="240" w:lineRule="atLeast"/>
      </w:pPr>
    </w:p>
    <w:p w:rsidR="00372DF6" w:rsidRPr="00E017AE" w:rsidP="00372DF6" w14:paraId="32DC8DCC" w14:textId="77777777">
      <w:pPr>
        <w:spacing w:line="240" w:lineRule="atLeast"/>
      </w:pPr>
    </w:p>
    <w:p w:rsidR="00372DF6" w:rsidRPr="00E017AE" w:rsidP="00372DF6" w14:paraId="523889C0" w14:textId="77777777">
      <w:pPr>
        <w:spacing w:line="240" w:lineRule="atLeast"/>
      </w:pPr>
    </w:p>
    <w:p w:rsidR="00372DF6" w:rsidRPr="00E017AE" w:rsidP="00372DF6" w14:paraId="5E095EE5" w14:textId="77777777">
      <w:pPr>
        <w:spacing w:line="240" w:lineRule="atLeast"/>
      </w:pPr>
    </w:p>
    <w:p w:rsidR="00372DF6" w:rsidRPr="008A611E" w:rsidP="00372DF6" w14:paraId="288A505C" w14:textId="77777777">
      <w:pPr>
        <w:spacing w:line="240" w:lineRule="atLeast"/>
        <w:rPr>
          <w:rFonts w:cstheme="minorHAnsi"/>
        </w:rPr>
      </w:pPr>
      <w:r w:rsidRPr="008A611E">
        <w:rPr>
          <w:rFonts w:cstheme="minorHAnsi"/>
        </w:rPr>
        <w:t>[IF ACCESSED THROUGH PHONE CALL, B1G=1]</w:t>
      </w:r>
    </w:p>
    <w:tbl>
      <w:tblPr>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A0"/>
      </w:tblPr>
      <w:tblGrid>
        <w:gridCol w:w="658"/>
        <w:gridCol w:w="7625"/>
        <w:gridCol w:w="572"/>
        <w:gridCol w:w="485"/>
      </w:tblGrid>
      <w:tr w14:paraId="08C27F42" w14:textId="77777777" w:rsidTr="006C181D">
        <w:tblPrEx>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A0"/>
        </w:tblPrEx>
        <w:trPr>
          <w:cantSplit/>
        </w:trPr>
        <w:tc>
          <w:tcPr>
            <w:tcW w:w="0" w:type="auto"/>
            <w:shd w:val="clear" w:color="auto" w:fill="000000" w:themeFill="text1"/>
            <w:vAlign w:val="center"/>
          </w:tcPr>
          <w:p w:rsidR="00372DF6" w:rsidRPr="00E017AE" w:rsidP="00B3179D" w14:paraId="5D3992BE" w14:textId="77777777">
            <w:pPr>
              <w:pStyle w:val="BodyText"/>
              <w:spacing w:before="60" w:after="60"/>
              <w:jc w:val="center"/>
              <w:rPr>
                <w:b/>
                <w:bCs/>
                <w:color w:val="FFFFFF"/>
              </w:rPr>
            </w:pPr>
          </w:p>
        </w:tc>
        <w:tc>
          <w:tcPr>
            <w:tcW w:w="0" w:type="auto"/>
            <w:shd w:val="clear" w:color="auto" w:fill="000000" w:themeFill="text1"/>
            <w:vAlign w:val="center"/>
          </w:tcPr>
          <w:p w:rsidR="00372DF6" w:rsidRPr="00E017AE" w:rsidP="00B3179D" w14:paraId="04BF5B25" w14:textId="77777777">
            <w:pPr>
              <w:pStyle w:val="BodyText"/>
              <w:spacing w:before="60" w:after="60"/>
              <w:rPr>
                <w:b/>
                <w:bCs/>
                <w:color w:val="FFFFFF"/>
              </w:rPr>
            </w:pPr>
            <w:r w:rsidRPr="00E017AE">
              <w:rPr>
                <w:b/>
                <w:bCs/>
                <w:color w:val="FFFFFF"/>
              </w:rPr>
              <w:t>Question</w:t>
            </w:r>
          </w:p>
        </w:tc>
        <w:tc>
          <w:tcPr>
            <w:tcW w:w="572" w:type="dxa"/>
            <w:shd w:val="clear" w:color="auto" w:fill="000000" w:themeFill="text1"/>
            <w:vAlign w:val="center"/>
          </w:tcPr>
          <w:p w:rsidR="00372DF6" w:rsidRPr="00E017AE" w:rsidP="00B3179D" w14:paraId="3C183EEF" w14:textId="77777777">
            <w:pPr>
              <w:pStyle w:val="BodyText"/>
              <w:spacing w:before="60" w:after="60"/>
              <w:jc w:val="center"/>
              <w:rPr>
                <w:b/>
                <w:bCs/>
                <w:color w:val="FFFFFF"/>
              </w:rPr>
            </w:pPr>
            <w:r w:rsidRPr="00E017AE">
              <w:rPr>
                <w:b/>
                <w:bCs/>
                <w:color w:val="FFFFFF"/>
              </w:rPr>
              <w:t>Yes</w:t>
            </w:r>
          </w:p>
        </w:tc>
        <w:tc>
          <w:tcPr>
            <w:tcW w:w="483" w:type="dxa"/>
            <w:shd w:val="clear" w:color="auto" w:fill="000000" w:themeFill="text1"/>
            <w:vAlign w:val="center"/>
          </w:tcPr>
          <w:p w:rsidR="00372DF6" w:rsidRPr="00E017AE" w:rsidP="00B3179D" w14:paraId="09331BE9" w14:textId="77777777">
            <w:pPr>
              <w:pStyle w:val="BodyText"/>
              <w:spacing w:before="60" w:after="60"/>
              <w:jc w:val="center"/>
              <w:rPr>
                <w:b/>
                <w:bCs/>
                <w:color w:val="FFFFFF"/>
              </w:rPr>
            </w:pPr>
            <w:r w:rsidRPr="00E017AE">
              <w:rPr>
                <w:b/>
                <w:bCs/>
                <w:color w:val="FFFFFF"/>
              </w:rPr>
              <w:t>No</w:t>
            </w:r>
          </w:p>
        </w:tc>
      </w:tr>
      <w:tr w14:paraId="3C3AFE10" w14:textId="77777777" w:rsidTr="006C181D">
        <w:tblPrEx>
          <w:tblW w:w="0" w:type="auto"/>
          <w:tblLook w:val="04A0"/>
        </w:tblPrEx>
        <w:trPr>
          <w:cantSplit/>
        </w:trPr>
        <w:tc>
          <w:tcPr>
            <w:tcW w:w="0" w:type="auto"/>
            <w:shd w:val="clear" w:color="auto" w:fill="D9D9D9" w:themeFill="background1" w:themeFillShade="D9"/>
            <w:vAlign w:val="center"/>
          </w:tcPr>
          <w:p w:rsidR="00372DF6" w:rsidRPr="00E017AE" w:rsidP="00B3179D" w14:paraId="2898B0A3" w14:textId="77777777">
            <w:pPr>
              <w:pStyle w:val="BodyText"/>
              <w:spacing w:before="60" w:after="60"/>
              <w:jc w:val="center"/>
              <w:rPr>
                <w:bCs/>
              </w:rPr>
            </w:pPr>
            <w:bookmarkStart w:id="1" w:name="_Hlk515428612"/>
            <w:r w:rsidRPr="00E017AE">
              <w:rPr>
                <w:bCs/>
              </w:rPr>
              <w:t>B1aa</w:t>
            </w:r>
          </w:p>
        </w:tc>
        <w:tc>
          <w:tcPr>
            <w:tcW w:w="0" w:type="auto"/>
            <w:shd w:val="clear" w:color="auto" w:fill="D9D9D9" w:themeFill="background1" w:themeFillShade="D9"/>
            <w:vAlign w:val="center"/>
          </w:tcPr>
          <w:p w:rsidR="00372DF6" w:rsidRPr="00E017AE" w:rsidP="00B3179D" w14:paraId="04BD36C2" w14:textId="77777777">
            <w:pPr>
              <w:pStyle w:val="BodyText"/>
              <w:spacing w:before="60" w:after="60"/>
            </w:pPr>
            <w:r w:rsidRPr="00E017AE">
              <w:t>Did the automated Voice Recognition system verify your eligibility?</w:t>
            </w:r>
          </w:p>
        </w:tc>
        <w:tc>
          <w:tcPr>
            <w:tcW w:w="572" w:type="dxa"/>
            <w:shd w:val="clear" w:color="auto" w:fill="D9D9D9" w:themeFill="background1" w:themeFillShade="D9"/>
          </w:tcPr>
          <w:p w:rsidR="00372DF6" w:rsidRPr="00E017AE" w:rsidP="00B3179D" w14:paraId="69EA6646"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483" w:type="dxa"/>
            <w:shd w:val="clear" w:color="auto" w:fill="D9D9D9" w:themeFill="background1" w:themeFillShade="D9"/>
          </w:tcPr>
          <w:p w:rsidR="00372DF6" w:rsidRPr="00E017AE" w:rsidP="00B3179D" w14:paraId="6062754D"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r>
      <w:bookmarkEnd w:id="1"/>
      <w:tr w14:paraId="03E89D0B" w14:textId="77777777" w:rsidTr="00B3179D">
        <w:tblPrEx>
          <w:tblW w:w="0" w:type="auto"/>
          <w:tblLook w:val="04A0"/>
        </w:tblPrEx>
        <w:trPr>
          <w:cantSplit/>
        </w:trPr>
        <w:tc>
          <w:tcPr>
            <w:tcW w:w="0" w:type="auto"/>
            <w:shd w:val="clear" w:color="auto" w:fill="FFFFFF" w:themeFill="background1"/>
            <w:vAlign w:val="center"/>
          </w:tcPr>
          <w:p w:rsidR="00372DF6" w:rsidRPr="00E017AE" w:rsidP="00B3179D" w14:paraId="3E3185A7" w14:textId="77777777">
            <w:pPr>
              <w:pStyle w:val="BodyText"/>
              <w:spacing w:before="60" w:after="60"/>
              <w:jc w:val="center"/>
              <w:rPr>
                <w:bCs/>
              </w:rPr>
            </w:pPr>
          </w:p>
        </w:tc>
        <w:tc>
          <w:tcPr>
            <w:tcW w:w="0" w:type="auto"/>
            <w:shd w:val="clear" w:color="auto" w:fill="FFFFFF" w:themeFill="background1"/>
            <w:vAlign w:val="center"/>
          </w:tcPr>
          <w:p w:rsidR="00372DF6" w:rsidRPr="00E017AE" w:rsidP="00B3179D" w14:paraId="0CE12958" w14:textId="77777777">
            <w:pPr>
              <w:pStyle w:val="BodyText"/>
              <w:spacing w:before="60" w:after="60"/>
            </w:pPr>
            <w:r w:rsidRPr="00E017AE">
              <w:t>If yes, move to B1c. If no, move to B1a.</w:t>
            </w:r>
          </w:p>
        </w:tc>
        <w:tc>
          <w:tcPr>
            <w:tcW w:w="572" w:type="dxa"/>
            <w:shd w:val="clear" w:color="auto" w:fill="FFFFFF" w:themeFill="background1"/>
          </w:tcPr>
          <w:p w:rsidR="00372DF6" w:rsidRPr="00854BF9" w:rsidP="00B3179D" w14:paraId="34FBC7FF" w14:textId="77777777">
            <w:pPr>
              <w:pStyle w:val="BodyText"/>
              <w:spacing w:before="60" w:after="60"/>
              <w:jc w:val="center"/>
              <w:rPr>
                <w:b/>
                <w:bCs/>
                <w:szCs w:val="20"/>
              </w:rPr>
            </w:pPr>
          </w:p>
        </w:tc>
        <w:tc>
          <w:tcPr>
            <w:tcW w:w="483" w:type="dxa"/>
            <w:shd w:val="clear" w:color="auto" w:fill="FFFFFF" w:themeFill="background1"/>
          </w:tcPr>
          <w:p w:rsidR="00372DF6" w:rsidRPr="00854BF9" w:rsidP="00B3179D" w14:paraId="3A344FDD" w14:textId="77777777">
            <w:pPr>
              <w:pStyle w:val="BodyText"/>
              <w:spacing w:before="60" w:after="60"/>
              <w:jc w:val="center"/>
              <w:rPr>
                <w:b/>
                <w:bCs/>
                <w:szCs w:val="20"/>
              </w:rPr>
            </w:pPr>
          </w:p>
        </w:tc>
      </w:tr>
      <w:tr w14:paraId="1E14BF39" w14:textId="77777777" w:rsidTr="006C181D">
        <w:tblPrEx>
          <w:tblW w:w="0" w:type="auto"/>
          <w:tblLook w:val="04A0"/>
        </w:tblPrEx>
        <w:trPr>
          <w:cantSplit/>
        </w:trPr>
        <w:tc>
          <w:tcPr>
            <w:tcW w:w="0" w:type="auto"/>
            <w:shd w:val="clear" w:color="auto" w:fill="D9D9D9" w:themeFill="background1" w:themeFillShade="D9"/>
            <w:vAlign w:val="center"/>
          </w:tcPr>
          <w:p w:rsidR="00372DF6" w:rsidRPr="00E017AE" w:rsidP="00B3179D" w14:paraId="0DDD549D" w14:textId="77777777">
            <w:pPr>
              <w:pStyle w:val="BodyText"/>
              <w:spacing w:before="60" w:after="60"/>
              <w:jc w:val="center"/>
              <w:rPr>
                <w:bCs/>
              </w:rPr>
            </w:pPr>
            <w:r w:rsidRPr="00E017AE">
              <w:rPr>
                <w:bCs/>
              </w:rPr>
              <w:t>B1a</w:t>
            </w:r>
          </w:p>
        </w:tc>
        <w:tc>
          <w:tcPr>
            <w:tcW w:w="0" w:type="auto"/>
            <w:shd w:val="clear" w:color="auto" w:fill="D9D9D9" w:themeFill="background1" w:themeFillShade="D9"/>
            <w:vAlign w:val="center"/>
          </w:tcPr>
          <w:p w:rsidR="00372DF6" w:rsidRPr="00E017AE" w:rsidP="00B3179D" w14:paraId="7F03C58D" w14:textId="77777777">
            <w:pPr>
              <w:pStyle w:val="BodyText"/>
              <w:spacing w:before="60" w:after="60"/>
            </w:pPr>
            <w:r w:rsidRPr="00E017AE">
              <w:t xml:space="preserve">Did you speak with a care coordinator to verify your eligibility? </w:t>
            </w:r>
          </w:p>
        </w:tc>
        <w:tc>
          <w:tcPr>
            <w:tcW w:w="572" w:type="dxa"/>
            <w:shd w:val="clear" w:color="auto" w:fill="D9D9D9" w:themeFill="background1" w:themeFillShade="D9"/>
          </w:tcPr>
          <w:p w:rsidR="00372DF6" w:rsidRPr="00E017AE" w:rsidP="00B3179D" w14:paraId="4EBEAD1B"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483" w:type="dxa"/>
            <w:shd w:val="clear" w:color="auto" w:fill="D9D9D9" w:themeFill="background1" w:themeFillShade="D9"/>
          </w:tcPr>
          <w:p w:rsidR="00372DF6" w:rsidRPr="00E017AE" w:rsidP="00B3179D" w14:paraId="0403BA75"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r>
      <w:tr w14:paraId="02CB7DD0" w14:textId="77777777" w:rsidTr="00B3179D">
        <w:tblPrEx>
          <w:tblW w:w="0" w:type="auto"/>
          <w:tblLook w:val="04A0"/>
        </w:tblPrEx>
        <w:trPr>
          <w:cantSplit/>
        </w:trPr>
        <w:tc>
          <w:tcPr>
            <w:tcW w:w="0" w:type="auto"/>
            <w:vAlign w:val="center"/>
          </w:tcPr>
          <w:p w:rsidR="00372DF6" w:rsidRPr="00E017AE" w:rsidP="00B3179D" w14:paraId="1CF8A156" w14:textId="77777777">
            <w:pPr>
              <w:pStyle w:val="BodyText"/>
              <w:spacing w:before="60" w:after="60"/>
              <w:jc w:val="center"/>
              <w:rPr>
                <w:bCs/>
              </w:rPr>
            </w:pPr>
          </w:p>
        </w:tc>
        <w:tc>
          <w:tcPr>
            <w:tcW w:w="0" w:type="auto"/>
            <w:vAlign w:val="center"/>
          </w:tcPr>
          <w:p w:rsidR="00372DF6" w:rsidRPr="00E017AE" w:rsidP="00B3179D" w14:paraId="0952197E" w14:textId="77777777">
            <w:pPr>
              <w:pStyle w:val="BodyText"/>
              <w:spacing w:before="60" w:after="60"/>
            </w:pPr>
            <w:r w:rsidRPr="00E017AE">
              <w:t xml:space="preserve">If yes, move to question B1b. If no, move to B1c </w:t>
            </w:r>
          </w:p>
        </w:tc>
        <w:tc>
          <w:tcPr>
            <w:tcW w:w="572" w:type="dxa"/>
          </w:tcPr>
          <w:p w:rsidR="00372DF6" w:rsidRPr="00E017AE" w:rsidP="00B3179D" w14:paraId="2DA8A18F" w14:textId="77777777">
            <w:pPr>
              <w:pStyle w:val="BodyText"/>
              <w:spacing w:before="60" w:after="60"/>
              <w:jc w:val="center"/>
            </w:pPr>
          </w:p>
        </w:tc>
        <w:tc>
          <w:tcPr>
            <w:tcW w:w="483" w:type="dxa"/>
          </w:tcPr>
          <w:p w:rsidR="00372DF6" w:rsidRPr="00E017AE" w:rsidP="00B3179D" w14:paraId="394AB9ED" w14:textId="77777777">
            <w:pPr>
              <w:pStyle w:val="BodyText"/>
              <w:tabs>
                <w:tab w:val="center" w:pos="133"/>
              </w:tabs>
              <w:spacing w:before="60" w:after="60"/>
            </w:pPr>
          </w:p>
        </w:tc>
      </w:tr>
      <w:tr w14:paraId="40A68602" w14:textId="77777777" w:rsidTr="006C181D">
        <w:tblPrEx>
          <w:tblW w:w="0" w:type="auto"/>
          <w:tblLook w:val="04A0"/>
        </w:tblPrEx>
        <w:trPr>
          <w:cantSplit/>
        </w:trPr>
        <w:tc>
          <w:tcPr>
            <w:tcW w:w="0" w:type="auto"/>
            <w:shd w:val="clear" w:color="auto" w:fill="D9D9D9" w:themeFill="background1" w:themeFillShade="D9"/>
            <w:vAlign w:val="center"/>
          </w:tcPr>
          <w:p w:rsidR="00372DF6" w:rsidRPr="00E017AE" w:rsidP="00B3179D" w14:paraId="53A63754" w14:textId="77777777">
            <w:pPr>
              <w:pStyle w:val="BodyText"/>
              <w:spacing w:before="60" w:after="60"/>
              <w:jc w:val="center"/>
              <w:rPr>
                <w:bCs/>
              </w:rPr>
            </w:pPr>
            <w:r w:rsidRPr="00E017AE">
              <w:rPr>
                <w:bCs/>
              </w:rPr>
              <w:t>B1b</w:t>
            </w:r>
          </w:p>
        </w:tc>
        <w:tc>
          <w:tcPr>
            <w:tcW w:w="0" w:type="auto"/>
            <w:shd w:val="clear" w:color="auto" w:fill="D9D9D9" w:themeFill="background1" w:themeFillShade="D9"/>
            <w:vAlign w:val="center"/>
          </w:tcPr>
          <w:p w:rsidR="00372DF6" w:rsidRPr="00E017AE" w:rsidP="00B3179D" w14:paraId="2AA57626" w14:textId="77777777">
            <w:pPr>
              <w:pStyle w:val="BodyText"/>
              <w:spacing w:before="60" w:after="60"/>
            </w:pPr>
            <w:r w:rsidRPr="00E017AE">
              <w:t>Did the care coordinator transfer you to a Nurse?</w:t>
            </w:r>
          </w:p>
        </w:tc>
        <w:tc>
          <w:tcPr>
            <w:tcW w:w="572" w:type="dxa"/>
            <w:shd w:val="clear" w:color="auto" w:fill="D9D9D9" w:themeFill="background1" w:themeFillShade="D9"/>
          </w:tcPr>
          <w:p w:rsidR="00372DF6" w:rsidRPr="00E017AE" w:rsidP="00B3179D" w14:paraId="28B2581D" w14:textId="77777777">
            <w:pPr>
              <w:pStyle w:val="BodyText"/>
              <w:spacing w:before="60" w:after="60"/>
              <w:jc w:val="center"/>
              <w:rPr>
                <w:rFonts w:eastAsia="Calibri"/>
                <w:noProof/>
              </w:rPr>
            </w:pPr>
            <w:r w:rsidRPr="00E017AE">
              <w:rPr>
                <w:rFonts w:eastAsia="Calibri"/>
                <w:noProof/>
              </w:rPr>
              <mc:AlternateContent>
                <mc:Choice Requires="wps">
                  <w:drawing>
                    <wp:anchor distT="0" distB="0" distL="114300" distR="114300" simplePos="0" relativeHeight="251666432" behindDoc="0" locked="0" layoutInCell="1" allowOverlap="1">
                      <wp:simplePos x="0" y="0"/>
                      <wp:positionH relativeFrom="column">
                        <wp:posOffset>46990</wp:posOffset>
                      </wp:positionH>
                      <wp:positionV relativeFrom="paragraph">
                        <wp:posOffset>34925</wp:posOffset>
                      </wp:positionV>
                      <wp:extent cx="142504" cy="130629"/>
                      <wp:effectExtent l="0" t="0" r="10160" b="22225"/>
                      <wp:wrapNone/>
                      <wp:docPr id="20" name="Rectangle 20"/>
                      <wp:cNvGraphicFramePr/>
                      <a:graphic xmlns:a="http://schemas.openxmlformats.org/drawingml/2006/main">
                        <a:graphicData uri="http://schemas.microsoft.com/office/word/2010/wordprocessingShape">
                          <wps:wsp xmlns:wps="http://schemas.microsoft.com/office/word/2010/wordprocessingShape">
                            <wps:cNvSpPr/>
                            <wps:spPr>
                              <a:xfrm>
                                <a:off x="0" y="0"/>
                                <a:ext cx="142504" cy="130629"/>
                              </a:xfrm>
                              <a:prstGeom prst="rect">
                                <a:avLst/>
                              </a:prstGeom>
                              <a:solidFill>
                                <a:schemeClr val="bg1">
                                  <a:lumMod val="7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0" o:spid="_x0000_s1028" style="width:11.2pt;height:10.3pt;margin-top:2.75pt;margin-left:3.7pt;mso-height-percent:0;mso-height-relative:margin;mso-width-percent:0;mso-width-relative:margin;mso-wrap-distance-bottom:0;mso-wrap-distance-left:9pt;mso-wrap-distance-right:9pt;mso-wrap-distance-top:0;mso-wrap-style:square;position:absolute;visibility:visible;v-text-anchor:middle;z-index:251667456" fillcolor="#bfbfbf" strokecolor="black" strokeweight="0.5pt"/>
                  </w:pict>
                </mc:Fallback>
              </mc:AlternateContent>
            </w:r>
          </w:p>
        </w:tc>
        <w:tc>
          <w:tcPr>
            <w:tcW w:w="483" w:type="dxa"/>
            <w:shd w:val="clear" w:color="auto" w:fill="D9D9D9" w:themeFill="background1" w:themeFillShade="D9"/>
          </w:tcPr>
          <w:p w:rsidR="00372DF6" w:rsidRPr="00E017AE" w:rsidP="00B3179D" w14:paraId="5CEB0EE0" w14:textId="77777777">
            <w:pPr>
              <w:pStyle w:val="BodyText"/>
              <w:spacing w:before="60" w:after="60"/>
              <w:jc w:val="center"/>
              <w:rPr>
                <w:rFonts w:eastAsia="Calibri"/>
                <w:noProof/>
              </w:rPr>
            </w:pPr>
            <w:r w:rsidRPr="00E017AE">
              <w:rPr>
                <w:rFonts w:eastAsia="Calibri"/>
                <w:noProof/>
              </w:rPr>
              <mc:AlternateContent>
                <mc:Choice Requires="wps">
                  <w:drawing>
                    <wp:anchor distT="0" distB="0" distL="114300" distR="114300" simplePos="0" relativeHeight="251668480" behindDoc="0" locked="0" layoutInCell="1" allowOverlap="1">
                      <wp:simplePos x="0" y="0"/>
                      <wp:positionH relativeFrom="column">
                        <wp:posOffset>8255</wp:posOffset>
                      </wp:positionH>
                      <wp:positionV relativeFrom="paragraph">
                        <wp:posOffset>35242</wp:posOffset>
                      </wp:positionV>
                      <wp:extent cx="142504" cy="130629"/>
                      <wp:effectExtent l="0" t="0" r="10160" b="22225"/>
                      <wp:wrapNone/>
                      <wp:docPr id="21" name="Rectangle 21"/>
                      <wp:cNvGraphicFramePr/>
                      <a:graphic xmlns:a="http://schemas.openxmlformats.org/drawingml/2006/main">
                        <a:graphicData uri="http://schemas.microsoft.com/office/word/2010/wordprocessingShape">
                          <wps:wsp xmlns:wps="http://schemas.microsoft.com/office/word/2010/wordprocessingShape">
                            <wps:cNvSpPr/>
                            <wps:spPr>
                              <a:xfrm>
                                <a:off x="0" y="0"/>
                                <a:ext cx="142504" cy="130629"/>
                              </a:xfrm>
                              <a:prstGeom prst="rect">
                                <a:avLst/>
                              </a:prstGeom>
                              <a:solidFill>
                                <a:schemeClr val="bg1">
                                  <a:lumMod val="7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1" o:spid="_x0000_s1029" style="width:11.2pt;height:10.3pt;margin-top:2.75pt;margin-left:0.65pt;mso-height-percent:0;mso-height-relative:margin;mso-width-percent:0;mso-width-relative:margin;mso-wrap-distance-bottom:0;mso-wrap-distance-left:9pt;mso-wrap-distance-right:9pt;mso-wrap-distance-top:0;mso-wrap-style:square;position:absolute;visibility:visible;v-text-anchor:middle;z-index:251669504" fillcolor="#bfbfbf" strokecolor="black" strokeweight="0.5pt"/>
                  </w:pict>
                </mc:Fallback>
              </mc:AlternateContent>
            </w:r>
          </w:p>
        </w:tc>
      </w:tr>
      <w:tr w14:paraId="6258B2EF" w14:textId="77777777" w:rsidTr="00B3179D">
        <w:tblPrEx>
          <w:tblW w:w="0" w:type="auto"/>
          <w:tblLook w:val="04A0"/>
        </w:tblPrEx>
        <w:trPr>
          <w:cantSplit/>
        </w:trPr>
        <w:tc>
          <w:tcPr>
            <w:tcW w:w="0" w:type="auto"/>
            <w:shd w:val="clear" w:color="auto" w:fill="auto"/>
            <w:vAlign w:val="center"/>
          </w:tcPr>
          <w:p w:rsidR="00372DF6" w:rsidRPr="00E017AE" w:rsidP="00B3179D" w14:paraId="4F6FE460" w14:textId="77777777">
            <w:pPr>
              <w:pStyle w:val="BodyText"/>
              <w:spacing w:before="60" w:after="60"/>
              <w:jc w:val="center"/>
              <w:rPr>
                <w:bCs/>
              </w:rPr>
            </w:pPr>
          </w:p>
        </w:tc>
        <w:tc>
          <w:tcPr>
            <w:tcW w:w="0" w:type="auto"/>
            <w:shd w:val="clear" w:color="auto" w:fill="auto"/>
            <w:vAlign w:val="center"/>
          </w:tcPr>
          <w:p w:rsidR="00372DF6" w:rsidRPr="00E017AE" w:rsidP="00B3179D" w14:paraId="12991510" w14:textId="77777777">
            <w:pPr>
              <w:pStyle w:val="BodyText"/>
              <w:spacing w:before="60" w:after="60"/>
            </w:pPr>
            <w:r w:rsidRPr="00E017AE">
              <w:t>If yes, move to question B1c. If no, move to B2.</w:t>
            </w:r>
          </w:p>
        </w:tc>
        <w:tc>
          <w:tcPr>
            <w:tcW w:w="572" w:type="dxa"/>
            <w:shd w:val="clear" w:color="auto" w:fill="auto"/>
          </w:tcPr>
          <w:p w:rsidR="00372DF6" w:rsidRPr="00E017AE" w:rsidP="00B3179D" w14:paraId="15C9C6A8" w14:textId="77777777">
            <w:pPr>
              <w:pStyle w:val="BodyText"/>
              <w:spacing w:before="60" w:after="60"/>
              <w:jc w:val="center"/>
              <w:rPr>
                <w:rFonts w:eastAsia="Calibri"/>
                <w:noProof/>
              </w:rPr>
            </w:pPr>
          </w:p>
        </w:tc>
        <w:tc>
          <w:tcPr>
            <w:tcW w:w="483" w:type="dxa"/>
            <w:shd w:val="clear" w:color="auto" w:fill="auto"/>
          </w:tcPr>
          <w:p w:rsidR="00372DF6" w:rsidRPr="00E017AE" w:rsidP="00B3179D" w14:paraId="78D6C536" w14:textId="77777777">
            <w:pPr>
              <w:pStyle w:val="BodyText"/>
              <w:spacing w:before="60" w:after="60"/>
              <w:jc w:val="center"/>
              <w:rPr>
                <w:rFonts w:eastAsia="Calibri"/>
                <w:noProof/>
              </w:rPr>
            </w:pPr>
          </w:p>
        </w:tc>
      </w:tr>
      <w:tr w14:paraId="2DE2424F" w14:textId="77777777" w:rsidTr="006C181D">
        <w:tblPrEx>
          <w:tblW w:w="0" w:type="auto"/>
          <w:tblLook w:val="04A0"/>
        </w:tblPrEx>
        <w:trPr>
          <w:cantSplit/>
        </w:trPr>
        <w:tc>
          <w:tcPr>
            <w:tcW w:w="0" w:type="auto"/>
            <w:shd w:val="clear" w:color="auto" w:fill="D9D9D9" w:themeFill="background1" w:themeFillShade="D9"/>
            <w:vAlign w:val="center"/>
          </w:tcPr>
          <w:p w:rsidR="00372DF6" w:rsidRPr="00E017AE" w:rsidP="00B3179D" w14:paraId="7FD560A6" w14:textId="77777777">
            <w:pPr>
              <w:pStyle w:val="BodyText"/>
              <w:spacing w:before="60" w:after="60"/>
              <w:jc w:val="center"/>
              <w:rPr>
                <w:bCs/>
              </w:rPr>
            </w:pPr>
            <w:r w:rsidRPr="00E017AE">
              <w:rPr>
                <w:bCs/>
              </w:rPr>
              <w:t>B1c</w:t>
            </w:r>
          </w:p>
        </w:tc>
        <w:tc>
          <w:tcPr>
            <w:tcW w:w="0" w:type="auto"/>
            <w:shd w:val="clear" w:color="auto" w:fill="D9D9D9" w:themeFill="background1" w:themeFillShade="D9"/>
            <w:vAlign w:val="center"/>
          </w:tcPr>
          <w:p w:rsidR="00372DF6" w:rsidRPr="00E017AE" w:rsidP="00B3179D" w14:paraId="37E9BABD" w14:textId="77777777">
            <w:pPr>
              <w:pStyle w:val="BodyText"/>
              <w:spacing w:before="60" w:after="60"/>
            </w:pPr>
            <w:r w:rsidRPr="00E017AE">
              <w:t xml:space="preserve">Did the NAL Nurse provide advice about your or your family member’s health concern? </w:t>
            </w:r>
          </w:p>
        </w:tc>
        <w:tc>
          <w:tcPr>
            <w:tcW w:w="572" w:type="dxa"/>
            <w:shd w:val="clear" w:color="auto" w:fill="D9D9D9" w:themeFill="background1" w:themeFillShade="D9"/>
          </w:tcPr>
          <w:p w:rsidR="00372DF6" w:rsidRPr="00E017AE" w:rsidP="00B3179D" w14:paraId="1CADB702"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483" w:type="dxa"/>
            <w:shd w:val="clear" w:color="auto" w:fill="D9D9D9" w:themeFill="background1" w:themeFillShade="D9"/>
          </w:tcPr>
          <w:p w:rsidR="00372DF6" w:rsidRPr="00E017AE" w:rsidP="00B3179D" w14:paraId="4F52931B"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r>
      <w:tr w14:paraId="3FE08156" w14:textId="77777777" w:rsidTr="00B3179D">
        <w:tblPrEx>
          <w:tblW w:w="0" w:type="auto"/>
          <w:tblLook w:val="04A0"/>
        </w:tblPrEx>
        <w:trPr>
          <w:cantSplit/>
        </w:trPr>
        <w:tc>
          <w:tcPr>
            <w:tcW w:w="0" w:type="auto"/>
            <w:vAlign w:val="center"/>
          </w:tcPr>
          <w:p w:rsidR="00372DF6" w:rsidRPr="00E017AE" w:rsidP="00B3179D" w14:paraId="5C169FD2" w14:textId="77777777">
            <w:pPr>
              <w:pStyle w:val="BodyText"/>
              <w:spacing w:before="60" w:after="60"/>
              <w:jc w:val="center"/>
              <w:rPr>
                <w:bCs/>
              </w:rPr>
            </w:pPr>
          </w:p>
        </w:tc>
        <w:tc>
          <w:tcPr>
            <w:tcW w:w="0" w:type="auto"/>
            <w:vAlign w:val="center"/>
          </w:tcPr>
          <w:p w:rsidR="00372DF6" w:rsidRPr="00E017AE" w:rsidP="00B3179D" w14:paraId="6AFE344C" w14:textId="77777777">
            <w:pPr>
              <w:pStyle w:val="BodyText"/>
              <w:spacing w:before="60" w:after="60"/>
            </w:pPr>
            <w:r w:rsidRPr="00E017AE">
              <w:t>If yes, move to question B1d. If no, move to B2.</w:t>
            </w:r>
          </w:p>
        </w:tc>
        <w:tc>
          <w:tcPr>
            <w:tcW w:w="572" w:type="dxa"/>
          </w:tcPr>
          <w:p w:rsidR="00372DF6" w:rsidRPr="00E017AE" w:rsidP="00B3179D" w14:paraId="35292EDD" w14:textId="77777777">
            <w:pPr>
              <w:pStyle w:val="BodyText"/>
              <w:spacing w:before="60" w:after="60"/>
            </w:pPr>
          </w:p>
        </w:tc>
        <w:tc>
          <w:tcPr>
            <w:tcW w:w="483" w:type="dxa"/>
          </w:tcPr>
          <w:p w:rsidR="00372DF6" w:rsidRPr="00E017AE" w:rsidP="00B3179D" w14:paraId="07F79374" w14:textId="77777777">
            <w:pPr>
              <w:pStyle w:val="BodyText"/>
              <w:spacing w:before="60" w:after="60"/>
            </w:pPr>
          </w:p>
        </w:tc>
      </w:tr>
      <w:tr w14:paraId="7E44B240" w14:textId="77777777" w:rsidTr="006C181D">
        <w:tblPrEx>
          <w:tblW w:w="0" w:type="auto"/>
          <w:tblLook w:val="04A0"/>
        </w:tblPrEx>
        <w:trPr>
          <w:cantSplit/>
        </w:trPr>
        <w:tc>
          <w:tcPr>
            <w:tcW w:w="0" w:type="auto"/>
            <w:shd w:val="clear" w:color="auto" w:fill="D9D9D9" w:themeFill="background1" w:themeFillShade="D9"/>
            <w:vAlign w:val="center"/>
          </w:tcPr>
          <w:p w:rsidR="00372DF6" w:rsidRPr="00E017AE" w:rsidP="00B3179D" w14:paraId="22CEA2ED" w14:textId="77777777">
            <w:pPr>
              <w:pStyle w:val="BodyText"/>
              <w:spacing w:before="60" w:after="60"/>
              <w:jc w:val="center"/>
              <w:rPr>
                <w:bCs/>
              </w:rPr>
            </w:pPr>
            <w:r w:rsidRPr="00E017AE">
              <w:rPr>
                <w:bCs/>
              </w:rPr>
              <w:t>B1d</w:t>
            </w:r>
          </w:p>
        </w:tc>
        <w:tc>
          <w:tcPr>
            <w:tcW w:w="0" w:type="auto"/>
            <w:shd w:val="clear" w:color="auto" w:fill="D9D9D9" w:themeFill="background1" w:themeFillShade="D9"/>
            <w:vAlign w:val="center"/>
          </w:tcPr>
          <w:p w:rsidR="00372DF6" w:rsidRPr="00E017AE" w:rsidP="00B3179D" w14:paraId="6C4D1A0A" w14:textId="77777777">
            <w:pPr>
              <w:pStyle w:val="BodyText"/>
              <w:spacing w:before="60" w:after="60"/>
            </w:pPr>
            <w:r w:rsidRPr="00E017AE">
              <w:t xml:space="preserve">Did the NAL Nurse transfer you to a care coordinator to further assist you in finding care?  </w:t>
            </w:r>
          </w:p>
        </w:tc>
        <w:tc>
          <w:tcPr>
            <w:tcW w:w="572" w:type="dxa"/>
            <w:shd w:val="clear" w:color="auto" w:fill="D9D9D9" w:themeFill="background1" w:themeFillShade="D9"/>
          </w:tcPr>
          <w:p w:rsidR="00372DF6" w:rsidRPr="00E017AE" w:rsidP="00B3179D" w14:paraId="64ECD775"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483" w:type="dxa"/>
            <w:shd w:val="clear" w:color="auto" w:fill="D9D9D9" w:themeFill="background1" w:themeFillShade="D9"/>
          </w:tcPr>
          <w:p w:rsidR="00372DF6" w:rsidRPr="00E017AE" w:rsidP="00B3179D" w14:paraId="6D129E02"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r>
      <w:tr w14:paraId="471BC7DD" w14:textId="77777777" w:rsidTr="00B3179D">
        <w:tblPrEx>
          <w:tblW w:w="0" w:type="auto"/>
          <w:tblLook w:val="04A0"/>
        </w:tblPrEx>
        <w:trPr>
          <w:cantSplit/>
        </w:trPr>
        <w:tc>
          <w:tcPr>
            <w:tcW w:w="0" w:type="auto"/>
            <w:shd w:val="clear" w:color="auto" w:fill="auto"/>
            <w:vAlign w:val="center"/>
          </w:tcPr>
          <w:p w:rsidR="00372DF6" w:rsidRPr="00E017AE" w:rsidP="00B3179D" w14:paraId="2C774773" w14:textId="77777777">
            <w:pPr>
              <w:pStyle w:val="BodyText"/>
              <w:spacing w:before="60" w:after="60"/>
              <w:jc w:val="center"/>
              <w:rPr>
                <w:bCs/>
              </w:rPr>
            </w:pPr>
          </w:p>
        </w:tc>
        <w:tc>
          <w:tcPr>
            <w:tcW w:w="0" w:type="auto"/>
            <w:shd w:val="clear" w:color="auto" w:fill="auto"/>
            <w:vAlign w:val="center"/>
          </w:tcPr>
          <w:p w:rsidR="00372DF6" w:rsidRPr="00E017AE" w:rsidP="00B3179D" w14:paraId="76FCC68A" w14:textId="77777777">
            <w:pPr>
              <w:pStyle w:val="BodyText"/>
              <w:spacing w:before="60" w:after="60"/>
            </w:pPr>
            <w:r w:rsidRPr="00E017AE">
              <w:t>If yes, move to question B1e. If no, move to B2.</w:t>
            </w:r>
          </w:p>
        </w:tc>
        <w:tc>
          <w:tcPr>
            <w:tcW w:w="572" w:type="dxa"/>
            <w:shd w:val="clear" w:color="auto" w:fill="auto"/>
          </w:tcPr>
          <w:p w:rsidR="00372DF6" w:rsidRPr="00E017AE" w:rsidP="00B3179D" w14:paraId="5A598C13" w14:textId="77777777">
            <w:pPr>
              <w:pStyle w:val="BodyText"/>
              <w:spacing w:before="60" w:after="60"/>
              <w:jc w:val="center"/>
            </w:pPr>
          </w:p>
        </w:tc>
        <w:tc>
          <w:tcPr>
            <w:tcW w:w="483" w:type="dxa"/>
            <w:shd w:val="clear" w:color="auto" w:fill="auto"/>
          </w:tcPr>
          <w:p w:rsidR="00372DF6" w:rsidRPr="00E017AE" w:rsidP="00B3179D" w14:paraId="385F9D21" w14:textId="77777777">
            <w:pPr>
              <w:pStyle w:val="BodyText"/>
              <w:spacing w:before="60" w:after="60"/>
              <w:jc w:val="center"/>
            </w:pPr>
          </w:p>
        </w:tc>
      </w:tr>
      <w:tr w14:paraId="31687675" w14:textId="77777777" w:rsidTr="006C181D">
        <w:tblPrEx>
          <w:tblW w:w="0" w:type="auto"/>
          <w:tblLook w:val="04A0"/>
        </w:tblPrEx>
        <w:trPr>
          <w:cantSplit/>
        </w:trPr>
        <w:tc>
          <w:tcPr>
            <w:tcW w:w="0" w:type="auto"/>
            <w:shd w:val="clear" w:color="auto" w:fill="D9D9D9" w:themeFill="background1" w:themeFillShade="D9"/>
            <w:vAlign w:val="center"/>
          </w:tcPr>
          <w:p w:rsidR="00372DF6" w:rsidRPr="00E017AE" w:rsidP="00B3179D" w14:paraId="0FCF5110" w14:textId="77777777">
            <w:pPr>
              <w:pStyle w:val="BodyText"/>
              <w:spacing w:before="60" w:after="60"/>
              <w:jc w:val="center"/>
              <w:rPr>
                <w:bCs/>
              </w:rPr>
            </w:pPr>
            <w:r w:rsidRPr="00E017AE">
              <w:rPr>
                <w:bCs/>
              </w:rPr>
              <w:t>B1e</w:t>
            </w:r>
          </w:p>
        </w:tc>
        <w:tc>
          <w:tcPr>
            <w:tcW w:w="0" w:type="auto"/>
            <w:shd w:val="clear" w:color="auto" w:fill="D9D9D9" w:themeFill="background1" w:themeFillShade="D9"/>
            <w:vAlign w:val="center"/>
          </w:tcPr>
          <w:p w:rsidR="00372DF6" w:rsidRPr="00E017AE" w:rsidP="00B3179D" w14:paraId="1F659C3F" w14:textId="77777777">
            <w:pPr>
              <w:pStyle w:val="BodyText"/>
              <w:spacing w:before="60" w:after="60"/>
            </w:pPr>
            <w:r w:rsidRPr="00E017AE">
              <w:t>Did the care coordinator transfer you to your PCM clinic or MTF appointment line?</w:t>
            </w:r>
          </w:p>
        </w:tc>
        <w:tc>
          <w:tcPr>
            <w:tcW w:w="572" w:type="dxa"/>
            <w:shd w:val="clear" w:color="auto" w:fill="D9D9D9" w:themeFill="background1" w:themeFillShade="D9"/>
          </w:tcPr>
          <w:p w:rsidR="00372DF6" w:rsidRPr="00E017AE" w:rsidP="00B3179D" w14:paraId="1827D0AA"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483" w:type="dxa"/>
            <w:shd w:val="clear" w:color="auto" w:fill="D9D9D9" w:themeFill="background1" w:themeFillShade="D9"/>
          </w:tcPr>
          <w:p w:rsidR="00372DF6" w:rsidRPr="00E017AE" w:rsidP="00B3179D" w14:paraId="4A7CD0F0"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r>
    </w:tbl>
    <w:p w:rsidR="00372DF6" w:rsidRPr="00E017AE" w:rsidP="00372DF6" w14:paraId="0F95363B" w14:textId="77777777">
      <w:pPr>
        <w:rPr>
          <w:rFonts w:ascii="Arial" w:eastAsia="Calibri" w:hAnsi="Arial" w:cs="Arial"/>
          <w:sz w:val="20"/>
        </w:rPr>
      </w:pPr>
    </w:p>
    <w:p w:rsidR="00372DF6" w:rsidRPr="00E017AE" w:rsidP="00372DF6" w14:paraId="6A4E3319" w14:textId="77777777">
      <w:pPr>
        <w:rPr>
          <w:rFonts w:ascii="Arial" w:eastAsia="Calibri" w:hAnsi="Arial" w:cs="Arial"/>
          <w:sz w:val="20"/>
        </w:rPr>
      </w:pPr>
      <w:r w:rsidRPr="00E017AE">
        <w:rPr>
          <w:rFonts w:ascii="Arial" w:eastAsia="Calibri" w:hAnsi="Arial" w:cs="Arial"/>
          <w:sz w:val="20"/>
        </w:rPr>
        <w:t>[IF ACCESSED THROUGH TEXT OR VIDEO CHAT, B1G=2,3]</w:t>
      </w:r>
    </w:p>
    <w:tbl>
      <w:tblPr>
        <w:tblW w:w="5000" w:type="pct"/>
        <w:tblBorders>
          <w:top w:val="single" w:sz="8" w:space="0" w:color="7BA0CD"/>
          <w:left w:val="single" w:sz="8" w:space="0" w:color="7BA0CD"/>
          <w:bottom w:val="single" w:sz="8" w:space="0" w:color="7BA0CD"/>
          <w:right w:val="single" w:sz="8" w:space="0" w:color="7BA0CD"/>
          <w:insideH w:val="single" w:sz="8" w:space="0" w:color="7BA0CD"/>
        </w:tblBorders>
        <w:tblLook w:val="04A0"/>
      </w:tblPr>
      <w:tblGrid>
        <w:gridCol w:w="796"/>
        <w:gridCol w:w="7076"/>
        <w:gridCol w:w="796"/>
        <w:gridCol w:w="672"/>
      </w:tblGrid>
      <w:tr w14:paraId="1B747BFD" w14:textId="77777777" w:rsidTr="006C181D">
        <w:tblPrEx>
          <w:tblW w:w="5000" w:type="pct"/>
          <w:tblBorders>
            <w:top w:val="single" w:sz="8" w:space="0" w:color="7BA0CD"/>
            <w:left w:val="single" w:sz="8" w:space="0" w:color="7BA0CD"/>
            <w:bottom w:val="single" w:sz="8" w:space="0" w:color="7BA0CD"/>
            <w:right w:val="single" w:sz="8" w:space="0" w:color="7BA0CD"/>
            <w:insideH w:val="single" w:sz="8" w:space="0" w:color="7BA0CD"/>
          </w:tblBorders>
          <w:tblLook w:val="04A0"/>
        </w:tblPrEx>
        <w:trPr>
          <w:cantSplit/>
        </w:trPr>
        <w:tc>
          <w:tcPr>
            <w:tcW w:w="426" w:type="pct"/>
            <w:shd w:val="clear" w:color="auto" w:fill="000000" w:themeFill="text1"/>
            <w:vAlign w:val="center"/>
          </w:tcPr>
          <w:p w:rsidR="00372DF6" w:rsidRPr="00E017AE" w:rsidP="00B3179D" w14:paraId="550B32BA" w14:textId="77777777">
            <w:pPr>
              <w:pStyle w:val="BodyText"/>
              <w:spacing w:before="60" w:after="60"/>
              <w:jc w:val="center"/>
              <w:rPr>
                <w:b/>
                <w:bCs/>
                <w:color w:val="FFFFFF"/>
              </w:rPr>
            </w:pPr>
          </w:p>
        </w:tc>
        <w:tc>
          <w:tcPr>
            <w:tcW w:w="3788" w:type="pct"/>
            <w:shd w:val="clear" w:color="auto" w:fill="000000" w:themeFill="text1"/>
            <w:vAlign w:val="center"/>
          </w:tcPr>
          <w:p w:rsidR="00372DF6" w:rsidRPr="00E017AE" w:rsidP="00B3179D" w14:paraId="29A5F1F2" w14:textId="77777777">
            <w:pPr>
              <w:pStyle w:val="BodyText"/>
              <w:spacing w:before="60" w:after="60"/>
              <w:rPr>
                <w:b/>
                <w:bCs/>
                <w:color w:val="FFFFFF"/>
              </w:rPr>
            </w:pPr>
            <w:r w:rsidRPr="00E017AE">
              <w:rPr>
                <w:b/>
                <w:bCs/>
                <w:color w:val="FFFFFF"/>
              </w:rPr>
              <w:t>Question</w:t>
            </w:r>
          </w:p>
        </w:tc>
        <w:tc>
          <w:tcPr>
            <w:tcW w:w="426" w:type="pct"/>
            <w:shd w:val="clear" w:color="auto" w:fill="000000" w:themeFill="text1"/>
            <w:vAlign w:val="center"/>
          </w:tcPr>
          <w:p w:rsidR="00372DF6" w:rsidRPr="00E017AE" w:rsidP="00B3179D" w14:paraId="5E3FABBA" w14:textId="77777777">
            <w:pPr>
              <w:pStyle w:val="BodyText"/>
              <w:spacing w:before="60" w:after="60"/>
              <w:jc w:val="center"/>
              <w:rPr>
                <w:b/>
                <w:bCs/>
                <w:color w:val="FFFFFF"/>
              </w:rPr>
            </w:pPr>
            <w:r w:rsidRPr="00E017AE">
              <w:rPr>
                <w:b/>
                <w:bCs/>
                <w:color w:val="FFFFFF"/>
              </w:rPr>
              <w:t>Yes</w:t>
            </w:r>
          </w:p>
        </w:tc>
        <w:tc>
          <w:tcPr>
            <w:tcW w:w="360" w:type="pct"/>
            <w:shd w:val="clear" w:color="auto" w:fill="000000" w:themeFill="text1"/>
            <w:vAlign w:val="center"/>
          </w:tcPr>
          <w:p w:rsidR="00372DF6" w:rsidRPr="00E017AE" w:rsidP="00B3179D" w14:paraId="4BABDE1A" w14:textId="77777777">
            <w:pPr>
              <w:pStyle w:val="BodyText"/>
              <w:spacing w:before="60" w:after="60"/>
              <w:jc w:val="center"/>
              <w:rPr>
                <w:b/>
                <w:bCs/>
                <w:color w:val="FFFFFF"/>
              </w:rPr>
            </w:pPr>
            <w:r w:rsidRPr="00E017AE">
              <w:rPr>
                <w:b/>
                <w:bCs/>
                <w:color w:val="FFFFFF"/>
              </w:rPr>
              <w:t>No</w:t>
            </w:r>
          </w:p>
        </w:tc>
      </w:tr>
      <w:tr w14:paraId="5426863D" w14:textId="77777777" w:rsidTr="006C181D">
        <w:tblPrEx>
          <w:tblW w:w="5000" w:type="pct"/>
          <w:tblLook w:val="04A0"/>
        </w:tblPrEx>
        <w:trPr>
          <w:cantSplit/>
        </w:trPr>
        <w:tc>
          <w:tcPr>
            <w:tcW w:w="426" w:type="pct"/>
            <w:shd w:val="clear" w:color="auto" w:fill="D9D9D9" w:themeFill="background1" w:themeFillShade="D9"/>
            <w:vAlign w:val="center"/>
          </w:tcPr>
          <w:p w:rsidR="00372DF6" w:rsidRPr="00E017AE" w:rsidP="00B3179D" w14:paraId="5EC56C01" w14:textId="77777777">
            <w:pPr>
              <w:pStyle w:val="BodyText"/>
              <w:spacing w:before="60" w:after="60"/>
              <w:jc w:val="center"/>
              <w:rPr>
                <w:bCs/>
              </w:rPr>
            </w:pPr>
            <w:r w:rsidRPr="00E017AE">
              <w:rPr>
                <w:bCs/>
              </w:rPr>
              <w:t>B1f</w:t>
            </w:r>
          </w:p>
        </w:tc>
        <w:tc>
          <w:tcPr>
            <w:tcW w:w="3788" w:type="pct"/>
            <w:shd w:val="clear" w:color="auto" w:fill="D9D9D9" w:themeFill="background1" w:themeFillShade="D9"/>
            <w:vAlign w:val="center"/>
          </w:tcPr>
          <w:p w:rsidR="00372DF6" w:rsidRPr="00E017AE" w:rsidP="00B3179D" w14:paraId="56CD4D0F" w14:textId="77777777">
            <w:pPr>
              <w:pStyle w:val="BodyText"/>
              <w:spacing w:before="60" w:after="60"/>
            </w:pPr>
            <w:r w:rsidRPr="00E017AE">
              <w:t>Did the nurse provide you with self-care instructions?</w:t>
            </w:r>
          </w:p>
        </w:tc>
        <w:tc>
          <w:tcPr>
            <w:tcW w:w="426" w:type="pct"/>
            <w:shd w:val="clear" w:color="auto" w:fill="D9D9D9" w:themeFill="background1" w:themeFillShade="D9"/>
          </w:tcPr>
          <w:p w:rsidR="00372DF6" w:rsidRPr="00E017AE" w:rsidP="00B3179D" w14:paraId="1D122B77"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360" w:type="pct"/>
            <w:shd w:val="clear" w:color="auto" w:fill="D9D9D9" w:themeFill="background1" w:themeFillShade="D9"/>
          </w:tcPr>
          <w:p w:rsidR="00372DF6" w:rsidRPr="00E017AE" w:rsidP="00B3179D" w14:paraId="5D1A471A"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r>
      <w:tr w14:paraId="53A379A3" w14:textId="77777777" w:rsidTr="00B3179D">
        <w:tblPrEx>
          <w:tblW w:w="5000" w:type="pct"/>
          <w:tblLook w:val="04A0"/>
        </w:tblPrEx>
        <w:trPr>
          <w:cantSplit/>
        </w:trPr>
        <w:tc>
          <w:tcPr>
            <w:tcW w:w="426" w:type="pct"/>
            <w:shd w:val="clear" w:color="auto" w:fill="FFFFFF" w:themeFill="background1"/>
            <w:vAlign w:val="center"/>
          </w:tcPr>
          <w:p w:rsidR="00372DF6" w:rsidRPr="00E017AE" w:rsidP="00B3179D" w14:paraId="64F8AB2C" w14:textId="77777777">
            <w:pPr>
              <w:pStyle w:val="BodyText"/>
              <w:spacing w:before="60" w:after="60"/>
              <w:jc w:val="center"/>
              <w:rPr>
                <w:bCs/>
              </w:rPr>
            </w:pPr>
          </w:p>
        </w:tc>
        <w:tc>
          <w:tcPr>
            <w:tcW w:w="3788" w:type="pct"/>
            <w:shd w:val="clear" w:color="auto" w:fill="FFFFFF" w:themeFill="background1"/>
            <w:vAlign w:val="center"/>
          </w:tcPr>
          <w:p w:rsidR="00372DF6" w:rsidRPr="00E017AE" w:rsidP="00B3179D" w14:paraId="32CBAF18" w14:textId="77777777">
            <w:pPr>
              <w:pStyle w:val="BodyText"/>
              <w:spacing w:before="60" w:after="60"/>
            </w:pPr>
            <w:r w:rsidRPr="00E017AE">
              <w:t xml:space="preserve">If yes or no, move to section B2 and read questions. </w:t>
            </w:r>
          </w:p>
        </w:tc>
        <w:tc>
          <w:tcPr>
            <w:tcW w:w="426" w:type="pct"/>
            <w:shd w:val="clear" w:color="auto" w:fill="FFFFFF" w:themeFill="background1"/>
          </w:tcPr>
          <w:p w:rsidR="00372DF6" w:rsidRPr="00854BF9" w:rsidP="00B3179D" w14:paraId="4B090C14" w14:textId="77777777">
            <w:pPr>
              <w:pStyle w:val="BodyText"/>
              <w:spacing w:before="60" w:after="60"/>
              <w:rPr>
                <w:b/>
                <w:bCs/>
                <w:szCs w:val="20"/>
              </w:rPr>
            </w:pPr>
          </w:p>
        </w:tc>
        <w:tc>
          <w:tcPr>
            <w:tcW w:w="360" w:type="pct"/>
            <w:shd w:val="clear" w:color="auto" w:fill="FFFFFF" w:themeFill="background1"/>
          </w:tcPr>
          <w:p w:rsidR="00372DF6" w:rsidRPr="00854BF9" w:rsidP="00B3179D" w14:paraId="3521255F" w14:textId="77777777">
            <w:pPr>
              <w:pStyle w:val="BodyText"/>
              <w:spacing w:before="60" w:after="60"/>
              <w:jc w:val="center"/>
              <w:rPr>
                <w:b/>
                <w:bCs/>
                <w:szCs w:val="20"/>
              </w:rPr>
            </w:pPr>
          </w:p>
        </w:tc>
      </w:tr>
    </w:tbl>
    <w:p w:rsidR="00372DF6" w:rsidRPr="00E017AE" w:rsidP="00372DF6" w14:paraId="417E5109" w14:textId="77777777">
      <w:pPr>
        <w:rPr>
          <w:rFonts w:ascii="Arial" w:eastAsia="Calibri" w:hAnsi="Arial" w:cs="Arial"/>
          <w:sz w:val="20"/>
        </w:rPr>
      </w:pPr>
    </w:p>
    <w:p w:rsidR="00372DF6" w:rsidRPr="00E017AE" w:rsidP="00372DF6" w14:paraId="25F7928C" w14:textId="77777777">
      <w:pPr>
        <w:pStyle w:val="BodyText"/>
      </w:pPr>
      <w:r w:rsidRPr="00E017AE">
        <w:rPr>
          <w:rFonts w:eastAsia="Calibri"/>
        </w:rPr>
        <w:t>B2.  Now, I</w:t>
      </w:r>
      <w:r w:rsidRPr="00E017AE">
        <w:t xml:space="preserve"> am going to read you a few statements. Please tell me if you strongly agree, agree, disagree, or strongly disagree with each statement. If you aren’t sure or the statement doesn’t apply, please let me know.</w:t>
      </w:r>
    </w:p>
    <w:p w:rsidR="00372DF6" w:rsidRPr="00E017AE" w:rsidP="00372DF6" w14:paraId="25BDDB41" w14:textId="77777777">
      <w:pPr>
        <w:pStyle w:val="BodyText"/>
      </w:pPr>
      <w:r w:rsidRPr="00E017AE">
        <w:t xml:space="preserve"> </w:t>
      </w:r>
    </w:p>
    <w:tbl>
      <w:tblPr>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A0"/>
      </w:tblPr>
      <w:tblGrid>
        <w:gridCol w:w="563"/>
        <w:gridCol w:w="3435"/>
        <w:gridCol w:w="1085"/>
        <w:gridCol w:w="754"/>
        <w:gridCol w:w="1330"/>
        <w:gridCol w:w="1010"/>
        <w:gridCol w:w="1163"/>
      </w:tblGrid>
      <w:tr w14:paraId="65EE8A71" w14:textId="77777777" w:rsidTr="00372DF6">
        <w:tblPrEx>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A0"/>
        </w:tblPrEx>
        <w:trPr>
          <w:cantSplit/>
        </w:trPr>
        <w:tc>
          <w:tcPr>
            <w:tcW w:w="0" w:type="auto"/>
            <w:tcBorders>
              <w:top w:val="single" w:sz="8" w:space="0" w:color="7BA0CD"/>
              <w:left w:val="single" w:sz="8" w:space="0" w:color="7BA0CD"/>
              <w:bottom w:val="single" w:sz="8" w:space="0" w:color="7BA0CD"/>
              <w:right w:val="nil"/>
            </w:tcBorders>
            <w:shd w:val="clear" w:color="auto" w:fill="000000" w:themeFill="text1"/>
            <w:vAlign w:val="center"/>
          </w:tcPr>
          <w:p w:rsidR="00372DF6" w:rsidRPr="00E017AE" w:rsidP="006C181D" w14:paraId="7F9110A5" w14:textId="77777777">
            <w:pPr>
              <w:pStyle w:val="BodyText"/>
              <w:spacing w:before="60" w:after="60"/>
              <w:rPr>
                <w:b/>
                <w:bCs/>
                <w:color w:val="FFFFFF"/>
              </w:rPr>
            </w:pPr>
          </w:p>
        </w:tc>
        <w:tc>
          <w:tcPr>
            <w:tcW w:w="0" w:type="auto"/>
            <w:tcBorders>
              <w:top w:val="single" w:sz="8" w:space="0" w:color="7BA0CD"/>
              <w:left w:val="nil"/>
              <w:bottom w:val="single" w:sz="8" w:space="0" w:color="7BA0CD"/>
              <w:right w:val="nil"/>
            </w:tcBorders>
            <w:shd w:val="clear" w:color="auto" w:fill="000000" w:themeFill="text1"/>
            <w:vAlign w:val="center"/>
          </w:tcPr>
          <w:p w:rsidR="00372DF6" w:rsidRPr="00E017AE" w:rsidP="00B3179D" w14:paraId="7B388771" w14:textId="77777777">
            <w:pPr>
              <w:pStyle w:val="BodyText"/>
              <w:spacing w:before="60" w:after="60"/>
              <w:rPr>
                <w:b/>
                <w:bCs/>
                <w:color w:val="FFFFFF"/>
              </w:rPr>
            </w:pPr>
            <w:r w:rsidRPr="00E017AE">
              <w:rPr>
                <w:b/>
                <w:bCs/>
                <w:color w:val="FFFFFF"/>
              </w:rPr>
              <w:t>Statement</w:t>
            </w:r>
          </w:p>
        </w:tc>
        <w:tc>
          <w:tcPr>
            <w:tcW w:w="0" w:type="auto"/>
            <w:tcBorders>
              <w:top w:val="single" w:sz="8" w:space="0" w:color="7BA0CD"/>
              <w:left w:val="nil"/>
              <w:bottom w:val="single" w:sz="8" w:space="0" w:color="7BA0CD"/>
              <w:right w:val="nil"/>
            </w:tcBorders>
            <w:shd w:val="clear" w:color="auto" w:fill="000000" w:themeFill="text1"/>
            <w:vAlign w:val="center"/>
          </w:tcPr>
          <w:p w:rsidR="00372DF6" w:rsidRPr="00E017AE" w:rsidP="00B3179D" w14:paraId="42B103D8" w14:textId="77777777">
            <w:pPr>
              <w:pStyle w:val="BodyText"/>
              <w:spacing w:before="60" w:after="60"/>
              <w:jc w:val="center"/>
              <w:rPr>
                <w:b/>
                <w:bCs/>
                <w:color w:val="FFFFFF"/>
              </w:rPr>
            </w:pPr>
            <w:r w:rsidRPr="00E017AE">
              <w:rPr>
                <w:b/>
                <w:bCs/>
                <w:color w:val="FFFFFF"/>
              </w:rPr>
              <w:t>Strongly Agree</w:t>
            </w:r>
          </w:p>
        </w:tc>
        <w:tc>
          <w:tcPr>
            <w:tcW w:w="0" w:type="auto"/>
            <w:tcBorders>
              <w:top w:val="single" w:sz="8" w:space="0" w:color="7BA0CD"/>
              <w:left w:val="nil"/>
              <w:bottom w:val="single" w:sz="8" w:space="0" w:color="7BA0CD"/>
              <w:right w:val="nil"/>
            </w:tcBorders>
            <w:shd w:val="clear" w:color="auto" w:fill="000000" w:themeFill="text1"/>
            <w:vAlign w:val="center"/>
          </w:tcPr>
          <w:p w:rsidR="00372DF6" w:rsidRPr="00E017AE" w:rsidP="00B3179D" w14:paraId="1BED50CF" w14:textId="77777777">
            <w:pPr>
              <w:pStyle w:val="BodyText"/>
              <w:spacing w:before="60" w:after="60"/>
              <w:jc w:val="center"/>
              <w:rPr>
                <w:b/>
                <w:bCs/>
                <w:color w:val="FFFFFF"/>
              </w:rPr>
            </w:pPr>
            <w:r w:rsidRPr="00E017AE">
              <w:rPr>
                <w:b/>
                <w:bCs/>
                <w:color w:val="FFFFFF"/>
              </w:rPr>
              <w:t>Agree</w:t>
            </w:r>
          </w:p>
        </w:tc>
        <w:tc>
          <w:tcPr>
            <w:tcW w:w="0" w:type="auto"/>
            <w:tcBorders>
              <w:top w:val="single" w:sz="8" w:space="0" w:color="7BA0CD"/>
              <w:left w:val="nil"/>
              <w:bottom w:val="single" w:sz="8" w:space="0" w:color="7BA0CD"/>
              <w:right w:val="nil"/>
            </w:tcBorders>
            <w:shd w:val="clear" w:color="auto" w:fill="000000" w:themeFill="text1"/>
            <w:vAlign w:val="center"/>
          </w:tcPr>
          <w:p w:rsidR="00372DF6" w:rsidRPr="00E017AE" w:rsidP="00B3179D" w14:paraId="7A41D8C8" w14:textId="77777777">
            <w:pPr>
              <w:pStyle w:val="BodyText"/>
              <w:spacing w:before="60" w:after="60"/>
              <w:jc w:val="center"/>
              <w:rPr>
                <w:b/>
                <w:bCs/>
                <w:color w:val="FFFFFF"/>
              </w:rPr>
            </w:pPr>
            <w:r w:rsidRPr="00E017AE">
              <w:rPr>
                <w:b/>
                <w:bCs/>
                <w:color w:val="FFFFFF"/>
              </w:rPr>
              <w:t>Neither Agree nor Disagree</w:t>
            </w:r>
          </w:p>
        </w:tc>
        <w:tc>
          <w:tcPr>
            <w:tcW w:w="0" w:type="auto"/>
            <w:tcBorders>
              <w:top w:val="single" w:sz="8" w:space="0" w:color="7BA0CD"/>
              <w:left w:val="nil"/>
              <w:bottom w:val="single" w:sz="8" w:space="0" w:color="7BA0CD"/>
              <w:right w:val="nil"/>
            </w:tcBorders>
            <w:shd w:val="clear" w:color="auto" w:fill="000000" w:themeFill="text1"/>
            <w:vAlign w:val="center"/>
          </w:tcPr>
          <w:p w:rsidR="00372DF6" w:rsidRPr="00E017AE" w:rsidP="00B3179D" w14:paraId="4B266AB7" w14:textId="77777777">
            <w:pPr>
              <w:pStyle w:val="BodyText"/>
              <w:spacing w:before="60" w:after="60"/>
              <w:jc w:val="center"/>
              <w:rPr>
                <w:b/>
                <w:bCs/>
                <w:color w:val="FFFFFF"/>
              </w:rPr>
            </w:pPr>
            <w:r w:rsidRPr="00E017AE">
              <w:rPr>
                <w:b/>
                <w:bCs/>
                <w:color w:val="FFFFFF"/>
              </w:rPr>
              <w:t>Disagree</w:t>
            </w:r>
          </w:p>
        </w:tc>
        <w:tc>
          <w:tcPr>
            <w:tcW w:w="0" w:type="auto"/>
            <w:tcBorders>
              <w:top w:val="single" w:sz="8" w:space="0" w:color="7BA0CD"/>
              <w:left w:val="nil"/>
              <w:bottom w:val="single" w:sz="8" w:space="0" w:color="7BA0CD"/>
              <w:right w:val="single" w:sz="8" w:space="0" w:color="7BA0CD"/>
            </w:tcBorders>
            <w:shd w:val="clear" w:color="auto" w:fill="000000" w:themeFill="text1"/>
            <w:vAlign w:val="center"/>
          </w:tcPr>
          <w:p w:rsidR="00372DF6" w:rsidRPr="00E017AE" w:rsidP="00B3179D" w14:paraId="1BD8C447" w14:textId="77777777">
            <w:pPr>
              <w:pStyle w:val="BodyText"/>
              <w:spacing w:before="60" w:after="60"/>
              <w:jc w:val="center"/>
              <w:rPr>
                <w:b/>
                <w:bCs/>
                <w:color w:val="FFFFFF"/>
              </w:rPr>
            </w:pPr>
            <w:r w:rsidRPr="00E017AE">
              <w:rPr>
                <w:b/>
                <w:bCs/>
                <w:color w:val="FFFFFF"/>
              </w:rPr>
              <w:t>Strongly Disagree</w:t>
            </w:r>
          </w:p>
        </w:tc>
      </w:tr>
      <w:tr w14:paraId="0F356A5C" w14:textId="77777777" w:rsidTr="00372DF6">
        <w:tblPrEx>
          <w:tblW w:w="0" w:type="auto"/>
          <w:tblLook w:val="04A0"/>
        </w:tblPrEx>
        <w:trPr>
          <w:cantSplit/>
        </w:trPr>
        <w:tc>
          <w:tcPr>
            <w:tcW w:w="0" w:type="auto"/>
            <w:tcBorders>
              <w:right w:val="nil"/>
            </w:tcBorders>
            <w:shd w:val="clear" w:color="auto" w:fill="D9D9D9" w:themeFill="background1" w:themeFillShade="D9"/>
            <w:vAlign w:val="center"/>
          </w:tcPr>
          <w:p w:rsidR="00372DF6" w:rsidRPr="00E017AE" w:rsidP="00B3179D" w14:paraId="0B42092A" w14:textId="77777777">
            <w:pPr>
              <w:pStyle w:val="BodyText"/>
              <w:spacing w:before="60" w:after="60"/>
              <w:jc w:val="center"/>
              <w:rPr>
                <w:bCs/>
              </w:rPr>
            </w:pPr>
            <w:bookmarkStart w:id="2" w:name="_Hlk515428562"/>
            <w:r w:rsidRPr="00E017AE">
              <w:rPr>
                <w:bCs/>
              </w:rPr>
              <w:t>B2h</w:t>
            </w:r>
          </w:p>
        </w:tc>
        <w:tc>
          <w:tcPr>
            <w:tcW w:w="0" w:type="auto"/>
            <w:tcBorders>
              <w:left w:val="nil"/>
              <w:right w:val="nil"/>
            </w:tcBorders>
            <w:shd w:val="clear" w:color="auto" w:fill="D9D9D9" w:themeFill="background1" w:themeFillShade="D9"/>
            <w:vAlign w:val="center"/>
          </w:tcPr>
          <w:p w:rsidR="00372DF6" w:rsidRPr="005F4C4A" w:rsidP="00B3179D" w14:paraId="7F664A40" w14:textId="77777777">
            <w:pPr>
              <w:pStyle w:val="BodyText"/>
              <w:spacing w:before="60" w:after="60"/>
              <w:rPr>
                <w:szCs w:val="22"/>
              </w:rPr>
            </w:pPr>
            <w:r w:rsidRPr="005F4C4A">
              <w:rPr>
                <w:szCs w:val="22"/>
              </w:rPr>
              <w:t xml:space="preserve">[IF ACCESSED THROUGH PHONE CALL, B1G=1] The automated Voice Recognition system that searched for my eligibility was easy to use. </w:t>
            </w:r>
          </w:p>
        </w:tc>
        <w:tc>
          <w:tcPr>
            <w:tcW w:w="0" w:type="auto"/>
            <w:tcBorders>
              <w:left w:val="nil"/>
              <w:right w:val="nil"/>
            </w:tcBorders>
            <w:shd w:val="clear" w:color="auto" w:fill="D9D9D9" w:themeFill="background1" w:themeFillShade="D9"/>
            <w:vAlign w:val="center"/>
          </w:tcPr>
          <w:p w:rsidR="00372DF6" w:rsidRPr="00E017AE" w:rsidP="00B3179D" w14:paraId="123B69B8"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D9D9D9" w:themeFill="background1" w:themeFillShade="D9"/>
            <w:vAlign w:val="center"/>
          </w:tcPr>
          <w:p w:rsidR="00372DF6" w:rsidRPr="00E017AE" w:rsidP="00B3179D" w14:paraId="0C53840D"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D9D9D9" w:themeFill="background1" w:themeFillShade="D9"/>
            <w:vAlign w:val="center"/>
          </w:tcPr>
          <w:p w:rsidR="00372DF6" w:rsidRPr="00E017AE" w:rsidP="00B3179D" w14:paraId="7AFD8FC8"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D9D9D9" w:themeFill="background1" w:themeFillShade="D9"/>
            <w:vAlign w:val="center"/>
          </w:tcPr>
          <w:p w:rsidR="00372DF6" w:rsidRPr="00E017AE" w:rsidP="00B3179D" w14:paraId="6C81DA2C"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tcBorders>
            <w:shd w:val="clear" w:color="auto" w:fill="D9D9D9" w:themeFill="background1" w:themeFillShade="D9"/>
            <w:vAlign w:val="center"/>
          </w:tcPr>
          <w:p w:rsidR="00372DF6" w:rsidRPr="00E017AE" w:rsidP="00B3179D" w14:paraId="4C9BC730"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r>
      <w:bookmarkEnd w:id="2"/>
      <w:tr w14:paraId="185180E6" w14:textId="77777777" w:rsidTr="00372DF6">
        <w:tblPrEx>
          <w:tblW w:w="0" w:type="auto"/>
          <w:tblLook w:val="04A0"/>
        </w:tblPrEx>
        <w:trPr>
          <w:cantSplit/>
        </w:trPr>
        <w:tc>
          <w:tcPr>
            <w:tcW w:w="0" w:type="auto"/>
            <w:tcBorders>
              <w:right w:val="nil"/>
            </w:tcBorders>
            <w:shd w:val="clear" w:color="auto" w:fill="FFFFFF" w:themeFill="background1"/>
            <w:vAlign w:val="center"/>
          </w:tcPr>
          <w:p w:rsidR="00372DF6" w:rsidRPr="00E017AE" w:rsidP="00B3179D" w14:paraId="0F3E10CF" w14:textId="77777777">
            <w:pPr>
              <w:pStyle w:val="BodyText"/>
              <w:spacing w:before="60" w:after="60"/>
              <w:jc w:val="center"/>
              <w:rPr>
                <w:bCs/>
              </w:rPr>
            </w:pPr>
            <w:r w:rsidRPr="00E017AE">
              <w:rPr>
                <w:bCs/>
              </w:rPr>
              <w:t>B2a</w:t>
            </w:r>
          </w:p>
        </w:tc>
        <w:tc>
          <w:tcPr>
            <w:tcW w:w="0" w:type="auto"/>
            <w:tcBorders>
              <w:left w:val="nil"/>
              <w:right w:val="nil"/>
            </w:tcBorders>
            <w:shd w:val="clear" w:color="auto" w:fill="FFFFFF" w:themeFill="background1"/>
            <w:vAlign w:val="center"/>
          </w:tcPr>
          <w:p w:rsidR="00372DF6" w:rsidRPr="005F4C4A" w:rsidP="00B3179D" w14:paraId="5B179051" w14:textId="77777777">
            <w:pPr>
              <w:pStyle w:val="BodyText"/>
              <w:spacing w:before="60" w:after="60"/>
              <w:rPr>
                <w:szCs w:val="22"/>
              </w:rPr>
            </w:pPr>
            <w:r w:rsidRPr="005F4C4A">
              <w:rPr>
                <w:szCs w:val="22"/>
              </w:rPr>
              <w:t xml:space="preserve">[IF SPOKE WITH CSR, B1A=YES] The care coordinator who verified my eligibility treated me in a courteous manner. </w:t>
            </w:r>
          </w:p>
        </w:tc>
        <w:tc>
          <w:tcPr>
            <w:tcW w:w="0" w:type="auto"/>
            <w:tcBorders>
              <w:left w:val="nil"/>
              <w:right w:val="nil"/>
            </w:tcBorders>
            <w:shd w:val="clear" w:color="auto" w:fill="FFFFFF" w:themeFill="background1"/>
            <w:vAlign w:val="center"/>
          </w:tcPr>
          <w:p w:rsidR="00372DF6" w:rsidRPr="00E017AE" w:rsidP="00B3179D" w14:paraId="32085954"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FFFFFF" w:themeFill="background1"/>
            <w:vAlign w:val="center"/>
          </w:tcPr>
          <w:p w:rsidR="00372DF6" w:rsidRPr="00E017AE" w:rsidP="00B3179D" w14:paraId="0557C68F"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FFFFFF" w:themeFill="background1"/>
            <w:vAlign w:val="center"/>
          </w:tcPr>
          <w:p w:rsidR="00372DF6" w:rsidRPr="00E017AE" w:rsidP="00B3179D" w14:paraId="136903AA"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FFFFFF" w:themeFill="background1"/>
            <w:vAlign w:val="center"/>
          </w:tcPr>
          <w:p w:rsidR="00372DF6" w:rsidRPr="00E017AE" w:rsidP="00B3179D" w14:paraId="3EBE4E93"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tcBorders>
            <w:shd w:val="clear" w:color="auto" w:fill="FFFFFF" w:themeFill="background1"/>
            <w:vAlign w:val="center"/>
          </w:tcPr>
          <w:p w:rsidR="00372DF6" w:rsidRPr="00E017AE" w:rsidP="00B3179D" w14:paraId="25D931A0"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r>
      <w:tr w14:paraId="3EE81D77" w14:textId="77777777" w:rsidTr="006C181D">
        <w:tblPrEx>
          <w:tblW w:w="0" w:type="auto"/>
          <w:tblLook w:val="04A0"/>
        </w:tblPrEx>
        <w:trPr>
          <w:cantSplit/>
        </w:trPr>
        <w:tc>
          <w:tcPr>
            <w:tcW w:w="0" w:type="auto"/>
            <w:tcBorders>
              <w:right w:val="nil"/>
            </w:tcBorders>
            <w:shd w:val="clear" w:color="auto" w:fill="D9D9D9" w:themeFill="background1" w:themeFillShade="D9"/>
            <w:vAlign w:val="center"/>
          </w:tcPr>
          <w:p w:rsidR="00372DF6" w:rsidRPr="00E017AE" w:rsidP="00B3179D" w14:paraId="09CAACC2" w14:textId="77777777">
            <w:pPr>
              <w:pStyle w:val="BodyText"/>
              <w:spacing w:before="60" w:after="60"/>
              <w:jc w:val="center"/>
              <w:rPr>
                <w:bCs/>
              </w:rPr>
            </w:pPr>
            <w:r w:rsidRPr="00E017AE">
              <w:rPr>
                <w:bCs/>
              </w:rPr>
              <w:t>B2b</w:t>
            </w:r>
          </w:p>
        </w:tc>
        <w:tc>
          <w:tcPr>
            <w:tcW w:w="0" w:type="auto"/>
            <w:tcBorders>
              <w:left w:val="nil"/>
              <w:right w:val="nil"/>
            </w:tcBorders>
            <w:shd w:val="clear" w:color="auto" w:fill="D9D9D9" w:themeFill="background1" w:themeFillShade="D9"/>
            <w:vAlign w:val="center"/>
          </w:tcPr>
          <w:p w:rsidR="00372DF6" w:rsidRPr="005F4C4A" w:rsidP="00B3179D" w14:paraId="3F52409B" w14:textId="36A34402">
            <w:pPr>
              <w:spacing w:line="240" w:lineRule="atLeast"/>
              <w:rPr>
                <w:rFonts w:cstheme="minorHAnsi"/>
                <w:szCs w:val="22"/>
              </w:rPr>
            </w:pPr>
            <w:r w:rsidRPr="005F4C4A">
              <w:rPr>
                <w:rFonts w:cstheme="minorHAnsi"/>
                <w:szCs w:val="22"/>
              </w:rPr>
              <w:t xml:space="preserve">The wait time to </w:t>
            </w:r>
            <w:r w:rsidR="005F6FD4">
              <w:rPr>
                <w:rFonts w:cstheme="minorHAnsi"/>
                <w:szCs w:val="22"/>
              </w:rPr>
              <w:t xml:space="preserve">speak with the NAL Nurse </w:t>
            </w:r>
            <w:r w:rsidRPr="005F4C4A">
              <w:rPr>
                <w:rFonts w:cstheme="minorHAnsi"/>
                <w:szCs w:val="22"/>
              </w:rPr>
              <w:t>was reasonable.</w:t>
            </w:r>
          </w:p>
        </w:tc>
        <w:tc>
          <w:tcPr>
            <w:tcW w:w="0" w:type="auto"/>
            <w:tcBorders>
              <w:left w:val="nil"/>
              <w:right w:val="nil"/>
            </w:tcBorders>
            <w:shd w:val="clear" w:color="auto" w:fill="D9D9D9" w:themeFill="background1" w:themeFillShade="D9"/>
            <w:vAlign w:val="center"/>
          </w:tcPr>
          <w:p w:rsidR="00372DF6" w:rsidRPr="00E017AE" w:rsidP="00B3179D" w14:paraId="518541A4"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D9D9D9" w:themeFill="background1" w:themeFillShade="D9"/>
            <w:vAlign w:val="center"/>
          </w:tcPr>
          <w:p w:rsidR="00372DF6" w:rsidRPr="00E017AE" w:rsidP="00B3179D" w14:paraId="0034076D"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D9D9D9" w:themeFill="background1" w:themeFillShade="D9"/>
            <w:vAlign w:val="center"/>
          </w:tcPr>
          <w:p w:rsidR="00372DF6" w:rsidRPr="00E017AE" w:rsidP="00B3179D" w14:paraId="670D81B7"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D9D9D9" w:themeFill="background1" w:themeFillShade="D9"/>
            <w:vAlign w:val="center"/>
          </w:tcPr>
          <w:p w:rsidR="00372DF6" w:rsidRPr="00E017AE" w:rsidP="00B3179D" w14:paraId="0C362E44"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tcBorders>
            <w:shd w:val="clear" w:color="auto" w:fill="D9D9D9" w:themeFill="background1" w:themeFillShade="D9"/>
            <w:vAlign w:val="center"/>
          </w:tcPr>
          <w:p w:rsidR="00372DF6" w:rsidRPr="00E017AE" w:rsidP="00B3179D" w14:paraId="15998DF8"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r>
      <w:tr w14:paraId="19339B85" w14:textId="77777777" w:rsidTr="00372DF6">
        <w:tblPrEx>
          <w:tblW w:w="0" w:type="auto"/>
          <w:tblLook w:val="04A0"/>
        </w:tblPrEx>
        <w:trPr>
          <w:cantSplit/>
        </w:trPr>
        <w:tc>
          <w:tcPr>
            <w:tcW w:w="0" w:type="auto"/>
            <w:tcBorders>
              <w:right w:val="nil"/>
            </w:tcBorders>
            <w:shd w:val="clear" w:color="auto" w:fill="FFFFFF" w:themeFill="background1"/>
            <w:vAlign w:val="center"/>
          </w:tcPr>
          <w:p w:rsidR="00372DF6" w:rsidRPr="00E017AE" w:rsidP="00B3179D" w14:paraId="69BF24D0" w14:textId="77777777">
            <w:pPr>
              <w:pStyle w:val="BodyText"/>
              <w:spacing w:before="60" w:after="60"/>
              <w:jc w:val="center"/>
              <w:rPr>
                <w:bCs/>
              </w:rPr>
            </w:pPr>
            <w:r w:rsidRPr="00E017AE">
              <w:rPr>
                <w:bCs/>
              </w:rPr>
              <w:t>B2c</w:t>
            </w:r>
          </w:p>
        </w:tc>
        <w:tc>
          <w:tcPr>
            <w:tcW w:w="0" w:type="auto"/>
            <w:tcBorders>
              <w:left w:val="nil"/>
              <w:right w:val="nil"/>
            </w:tcBorders>
            <w:shd w:val="clear" w:color="auto" w:fill="FFFFFF" w:themeFill="background1"/>
            <w:vAlign w:val="center"/>
          </w:tcPr>
          <w:p w:rsidR="00372DF6" w:rsidRPr="005F4C4A" w:rsidP="00B3179D" w14:paraId="64F41D72" w14:textId="77777777">
            <w:pPr>
              <w:pStyle w:val="BodyText"/>
              <w:spacing w:before="60" w:after="60"/>
              <w:rPr>
                <w:szCs w:val="22"/>
              </w:rPr>
            </w:pPr>
            <w:r w:rsidRPr="005F4C4A">
              <w:rPr>
                <w:szCs w:val="22"/>
              </w:rPr>
              <w:t>[IF B1C=1 OR B1F=1] I feel the NAL nurse treated me in a professional manner.</w:t>
            </w:r>
          </w:p>
        </w:tc>
        <w:tc>
          <w:tcPr>
            <w:tcW w:w="0" w:type="auto"/>
            <w:tcBorders>
              <w:left w:val="nil"/>
              <w:right w:val="nil"/>
            </w:tcBorders>
            <w:shd w:val="clear" w:color="auto" w:fill="FFFFFF" w:themeFill="background1"/>
            <w:vAlign w:val="center"/>
          </w:tcPr>
          <w:p w:rsidR="00372DF6" w:rsidRPr="00E017AE" w:rsidP="00B3179D" w14:paraId="041A8F1C"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FFFFFF" w:themeFill="background1"/>
            <w:vAlign w:val="center"/>
          </w:tcPr>
          <w:p w:rsidR="00372DF6" w:rsidRPr="00E017AE" w:rsidP="00B3179D" w14:paraId="09F0DFD8"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FFFFFF" w:themeFill="background1"/>
            <w:vAlign w:val="center"/>
          </w:tcPr>
          <w:p w:rsidR="00372DF6" w:rsidRPr="00E017AE" w:rsidP="00B3179D" w14:paraId="78C81D8F"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FFFFFF" w:themeFill="background1"/>
            <w:vAlign w:val="center"/>
          </w:tcPr>
          <w:p w:rsidR="00372DF6" w:rsidRPr="00E017AE" w:rsidP="00B3179D" w14:paraId="3022EAB7"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tcBorders>
            <w:shd w:val="clear" w:color="auto" w:fill="FFFFFF" w:themeFill="background1"/>
            <w:vAlign w:val="center"/>
          </w:tcPr>
          <w:p w:rsidR="00372DF6" w:rsidRPr="00E017AE" w:rsidP="00B3179D" w14:paraId="46933A62"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r>
      <w:tr w14:paraId="35194A1A" w14:textId="77777777" w:rsidTr="006C181D">
        <w:tblPrEx>
          <w:tblW w:w="0" w:type="auto"/>
          <w:tblLook w:val="04A0"/>
        </w:tblPrEx>
        <w:trPr>
          <w:cantSplit/>
        </w:trPr>
        <w:tc>
          <w:tcPr>
            <w:tcW w:w="0" w:type="auto"/>
            <w:tcBorders>
              <w:right w:val="nil"/>
            </w:tcBorders>
            <w:shd w:val="clear" w:color="auto" w:fill="D9D9D9" w:themeFill="background1" w:themeFillShade="D9"/>
            <w:vAlign w:val="center"/>
          </w:tcPr>
          <w:p w:rsidR="00372DF6" w:rsidRPr="00E017AE" w:rsidP="00B3179D" w14:paraId="6BE1EF97" w14:textId="77777777">
            <w:pPr>
              <w:pStyle w:val="BodyText"/>
              <w:spacing w:before="60" w:after="60"/>
              <w:jc w:val="center"/>
              <w:rPr>
                <w:bCs/>
              </w:rPr>
            </w:pPr>
            <w:r w:rsidRPr="00E017AE">
              <w:rPr>
                <w:bCs/>
              </w:rPr>
              <w:t>B2d</w:t>
            </w:r>
          </w:p>
        </w:tc>
        <w:tc>
          <w:tcPr>
            <w:tcW w:w="0" w:type="auto"/>
            <w:tcBorders>
              <w:left w:val="nil"/>
              <w:right w:val="nil"/>
            </w:tcBorders>
            <w:shd w:val="clear" w:color="auto" w:fill="D9D9D9" w:themeFill="background1" w:themeFillShade="D9"/>
            <w:vAlign w:val="center"/>
          </w:tcPr>
          <w:p w:rsidR="00372DF6" w:rsidRPr="005F4C4A" w:rsidP="00B3179D" w14:paraId="55B16F7C" w14:textId="77777777">
            <w:pPr>
              <w:pStyle w:val="BodyText"/>
              <w:spacing w:before="60" w:after="60"/>
              <w:rPr>
                <w:szCs w:val="22"/>
              </w:rPr>
            </w:pPr>
            <w:r w:rsidRPr="005F4C4A">
              <w:rPr>
                <w:szCs w:val="22"/>
              </w:rPr>
              <w:t>[IF B1C=1 OR B1F=1] I feel the NAL nurse gave me useful advice.</w:t>
            </w:r>
          </w:p>
        </w:tc>
        <w:tc>
          <w:tcPr>
            <w:tcW w:w="0" w:type="auto"/>
            <w:tcBorders>
              <w:left w:val="nil"/>
              <w:right w:val="nil"/>
            </w:tcBorders>
            <w:shd w:val="clear" w:color="auto" w:fill="D9D9D9" w:themeFill="background1" w:themeFillShade="D9"/>
            <w:vAlign w:val="center"/>
          </w:tcPr>
          <w:p w:rsidR="00372DF6" w:rsidRPr="00E017AE" w:rsidP="00B3179D" w14:paraId="130EDD2A"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D9D9D9" w:themeFill="background1" w:themeFillShade="D9"/>
            <w:vAlign w:val="center"/>
          </w:tcPr>
          <w:p w:rsidR="00372DF6" w:rsidRPr="00E017AE" w:rsidP="00B3179D" w14:paraId="3C474410"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D9D9D9" w:themeFill="background1" w:themeFillShade="D9"/>
            <w:vAlign w:val="center"/>
          </w:tcPr>
          <w:p w:rsidR="00372DF6" w:rsidRPr="00E017AE" w:rsidP="00B3179D" w14:paraId="150AEF4F"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D9D9D9" w:themeFill="background1" w:themeFillShade="D9"/>
            <w:vAlign w:val="center"/>
          </w:tcPr>
          <w:p w:rsidR="00372DF6" w:rsidRPr="00E017AE" w:rsidP="00B3179D" w14:paraId="5F8B66D7"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tcBorders>
            <w:shd w:val="clear" w:color="auto" w:fill="D9D9D9" w:themeFill="background1" w:themeFillShade="D9"/>
            <w:vAlign w:val="center"/>
          </w:tcPr>
          <w:p w:rsidR="00372DF6" w:rsidRPr="00E017AE" w:rsidP="00B3179D" w14:paraId="01F52857"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r>
      <w:tr w14:paraId="3BFA313E" w14:textId="77777777" w:rsidTr="00372DF6">
        <w:tblPrEx>
          <w:tblW w:w="0" w:type="auto"/>
          <w:tblLook w:val="04A0"/>
        </w:tblPrEx>
        <w:trPr>
          <w:cantSplit/>
        </w:trPr>
        <w:tc>
          <w:tcPr>
            <w:tcW w:w="0" w:type="auto"/>
            <w:tcBorders>
              <w:right w:val="nil"/>
            </w:tcBorders>
            <w:shd w:val="clear" w:color="auto" w:fill="FFFFFF" w:themeFill="background1"/>
            <w:vAlign w:val="center"/>
          </w:tcPr>
          <w:p w:rsidR="00372DF6" w:rsidRPr="00E017AE" w:rsidP="00B3179D" w14:paraId="263C9FA4" w14:textId="77777777">
            <w:pPr>
              <w:pStyle w:val="BodyText"/>
              <w:spacing w:before="60" w:after="60"/>
              <w:jc w:val="center"/>
              <w:rPr>
                <w:bCs/>
              </w:rPr>
            </w:pPr>
            <w:r w:rsidRPr="00E017AE">
              <w:rPr>
                <w:bCs/>
              </w:rPr>
              <w:t>B2e</w:t>
            </w:r>
          </w:p>
        </w:tc>
        <w:tc>
          <w:tcPr>
            <w:tcW w:w="0" w:type="auto"/>
            <w:tcBorders>
              <w:left w:val="nil"/>
              <w:right w:val="nil"/>
            </w:tcBorders>
            <w:shd w:val="clear" w:color="auto" w:fill="FFFFFF" w:themeFill="background1"/>
            <w:vAlign w:val="center"/>
          </w:tcPr>
          <w:p w:rsidR="00372DF6" w:rsidRPr="005F4C4A" w:rsidP="00B3179D" w14:paraId="7EC51909" w14:textId="77777777">
            <w:pPr>
              <w:pStyle w:val="BodyText"/>
              <w:spacing w:before="60" w:after="60"/>
              <w:rPr>
                <w:szCs w:val="22"/>
              </w:rPr>
            </w:pPr>
            <w:r w:rsidRPr="005F4C4A">
              <w:rPr>
                <w:szCs w:val="22"/>
              </w:rPr>
              <w:t>[IF B1C=1 OR B1F=1] I followed, or plan to follow, the advice the Nurse gave me.</w:t>
            </w:r>
          </w:p>
        </w:tc>
        <w:tc>
          <w:tcPr>
            <w:tcW w:w="0" w:type="auto"/>
            <w:tcBorders>
              <w:left w:val="nil"/>
              <w:right w:val="nil"/>
            </w:tcBorders>
            <w:shd w:val="clear" w:color="auto" w:fill="FFFFFF" w:themeFill="background1"/>
            <w:vAlign w:val="center"/>
          </w:tcPr>
          <w:p w:rsidR="00372DF6" w:rsidRPr="00E017AE" w:rsidP="00B3179D" w14:paraId="6A5E72E4"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FFFFFF" w:themeFill="background1"/>
            <w:vAlign w:val="center"/>
          </w:tcPr>
          <w:p w:rsidR="00372DF6" w:rsidRPr="00E017AE" w:rsidP="00B3179D" w14:paraId="446A8226"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FFFFFF" w:themeFill="background1"/>
            <w:vAlign w:val="center"/>
          </w:tcPr>
          <w:p w:rsidR="00372DF6" w:rsidRPr="00E017AE" w:rsidP="00B3179D" w14:paraId="450FC62B"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FFFFFF" w:themeFill="background1"/>
            <w:vAlign w:val="center"/>
          </w:tcPr>
          <w:p w:rsidR="00372DF6" w:rsidRPr="00E017AE" w:rsidP="00B3179D" w14:paraId="09323BB6"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tcBorders>
            <w:shd w:val="clear" w:color="auto" w:fill="FFFFFF" w:themeFill="background1"/>
            <w:vAlign w:val="center"/>
          </w:tcPr>
          <w:p w:rsidR="00372DF6" w:rsidRPr="00E017AE" w:rsidP="00B3179D" w14:paraId="672971A8"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r>
      <w:tr w14:paraId="5EDC4C6B" w14:textId="77777777" w:rsidTr="006C181D">
        <w:tblPrEx>
          <w:tblW w:w="0" w:type="auto"/>
          <w:tblLook w:val="04A0"/>
        </w:tblPrEx>
        <w:trPr>
          <w:cantSplit/>
        </w:trPr>
        <w:tc>
          <w:tcPr>
            <w:tcW w:w="0" w:type="auto"/>
            <w:tcBorders>
              <w:right w:val="nil"/>
            </w:tcBorders>
            <w:shd w:val="clear" w:color="auto" w:fill="D9D9D9" w:themeFill="background1" w:themeFillShade="D9"/>
            <w:vAlign w:val="center"/>
          </w:tcPr>
          <w:p w:rsidR="00372DF6" w:rsidRPr="00E017AE" w:rsidP="00B3179D" w14:paraId="083FF0FE" w14:textId="77777777">
            <w:pPr>
              <w:pStyle w:val="BodyText"/>
              <w:spacing w:before="60" w:after="60"/>
              <w:jc w:val="center"/>
              <w:rPr>
                <w:bCs/>
              </w:rPr>
            </w:pPr>
            <w:r w:rsidRPr="00E017AE">
              <w:rPr>
                <w:bCs/>
              </w:rPr>
              <w:t>B2f</w:t>
            </w:r>
          </w:p>
        </w:tc>
        <w:tc>
          <w:tcPr>
            <w:tcW w:w="0" w:type="auto"/>
            <w:tcBorders>
              <w:left w:val="nil"/>
              <w:right w:val="nil"/>
            </w:tcBorders>
            <w:shd w:val="clear" w:color="auto" w:fill="D9D9D9" w:themeFill="background1" w:themeFillShade="D9"/>
            <w:vAlign w:val="center"/>
          </w:tcPr>
          <w:p w:rsidR="00372DF6" w:rsidRPr="005F4C4A" w:rsidP="00B3179D" w14:paraId="180CEF1B" w14:textId="77777777">
            <w:pPr>
              <w:pStyle w:val="BodyText"/>
              <w:spacing w:before="60" w:after="60"/>
              <w:rPr>
                <w:szCs w:val="22"/>
              </w:rPr>
            </w:pPr>
            <w:r w:rsidRPr="005F4C4A">
              <w:rPr>
                <w:szCs w:val="22"/>
              </w:rPr>
              <w:t>[IF SPOKE WITH APPOINTING CLERK, B1D=YES] I feel the person who helped coordinate further care treated me in a courteous manner.</w:t>
            </w:r>
          </w:p>
        </w:tc>
        <w:tc>
          <w:tcPr>
            <w:tcW w:w="0" w:type="auto"/>
            <w:tcBorders>
              <w:left w:val="nil"/>
              <w:right w:val="nil"/>
            </w:tcBorders>
            <w:shd w:val="clear" w:color="auto" w:fill="D9D9D9" w:themeFill="background1" w:themeFillShade="D9"/>
            <w:vAlign w:val="center"/>
          </w:tcPr>
          <w:p w:rsidR="00372DF6" w:rsidRPr="00E017AE" w:rsidP="00B3179D" w14:paraId="433DA671"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D9D9D9" w:themeFill="background1" w:themeFillShade="D9"/>
            <w:vAlign w:val="center"/>
          </w:tcPr>
          <w:p w:rsidR="00372DF6" w:rsidRPr="00E017AE" w:rsidP="00B3179D" w14:paraId="2F270967"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D9D9D9" w:themeFill="background1" w:themeFillShade="D9"/>
            <w:vAlign w:val="center"/>
          </w:tcPr>
          <w:p w:rsidR="00372DF6" w:rsidRPr="00E017AE" w:rsidP="00B3179D" w14:paraId="07A091C8"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D9D9D9" w:themeFill="background1" w:themeFillShade="D9"/>
            <w:vAlign w:val="center"/>
          </w:tcPr>
          <w:p w:rsidR="00372DF6" w:rsidRPr="00E017AE" w:rsidP="00B3179D" w14:paraId="36056592"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tcBorders>
            <w:shd w:val="clear" w:color="auto" w:fill="D9D9D9" w:themeFill="background1" w:themeFillShade="D9"/>
            <w:vAlign w:val="center"/>
          </w:tcPr>
          <w:p w:rsidR="00372DF6" w:rsidRPr="00E017AE" w:rsidP="00B3179D" w14:paraId="0816698F" w14:textId="77777777">
            <w:pPr>
              <w:pStyle w:val="BodyText"/>
              <w:spacing w:before="60" w:after="60"/>
              <w:jc w:val="cente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r>
    </w:tbl>
    <w:p w:rsidR="00372DF6" w:rsidRPr="00E017AE" w:rsidP="00372DF6" w14:paraId="446C8AEC" w14:textId="77777777"/>
    <w:p w:rsidR="00372DF6" w:rsidRPr="008A611E" w:rsidP="00372DF6" w14:paraId="131A68B6" w14:textId="77777777">
      <w:pPr>
        <w:rPr>
          <w:rFonts w:cstheme="minorHAnsi"/>
        </w:rPr>
      </w:pPr>
      <w:r w:rsidRPr="008A611E">
        <w:rPr>
          <w:rFonts w:cstheme="minorHAnsi"/>
        </w:rPr>
        <w:t>[IF ACCESSED THROUGH TEXT OR VIDEO CHAT, B1G=2,3]</w:t>
      </w:r>
    </w:p>
    <w:tbl>
      <w:tblPr>
        <w:tblW w:w="9576" w:type="dxa"/>
        <w:tblBorders>
          <w:top w:val="single" w:sz="8" w:space="0" w:color="7BA0CD"/>
          <w:left w:val="single" w:sz="8" w:space="0" w:color="7BA0CD"/>
          <w:bottom w:val="single" w:sz="8" w:space="0" w:color="7BA0CD"/>
          <w:right w:val="single" w:sz="8" w:space="0" w:color="7BA0CD"/>
          <w:insideH w:val="single" w:sz="8" w:space="0" w:color="7BA0CD"/>
        </w:tblBorders>
        <w:tblLook w:val="04A0"/>
      </w:tblPr>
      <w:tblGrid>
        <w:gridCol w:w="548"/>
        <w:gridCol w:w="1998"/>
        <w:gridCol w:w="1007"/>
        <w:gridCol w:w="754"/>
        <w:gridCol w:w="1106"/>
        <w:gridCol w:w="1010"/>
        <w:gridCol w:w="1056"/>
        <w:gridCol w:w="1875"/>
        <w:gridCol w:w="222"/>
      </w:tblGrid>
      <w:tr w14:paraId="11650404" w14:textId="15E38F95" w:rsidTr="00CC1AB1">
        <w:tblPrEx>
          <w:tblW w:w="9576" w:type="dxa"/>
          <w:tblBorders>
            <w:top w:val="single" w:sz="8" w:space="0" w:color="7BA0CD"/>
            <w:left w:val="single" w:sz="8" w:space="0" w:color="7BA0CD"/>
            <w:bottom w:val="single" w:sz="8" w:space="0" w:color="7BA0CD"/>
            <w:right w:val="single" w:sz="8" w:space="0" w:color="7BA0CD"/>
            <w:insideH w:val="single" w:sz="8" w:space="0" w:color="7BA0CD"/>
          </w:tblBorders>
          <w:tblLook w:val="04A0"/>
        </w:tblPrEx>
        <w:trPr>
          <w:cantSplit/>
        </w:trPr>
        <w:tc>
          <w:tcPr>
            <w:tcW w:w="0" w:type="auto"/>
            <w:tcBorders>
              <w:top w:val="single" w:sz="8" w:space="0" w:color="7BA0CD"/>
              <w:left w:val="single" w:sz="8" w:space="0" w:color="7BA0CD"/>
              <w:bottom w:val="single" w:sz="8" w:space="0" w:color="7BA0CD"/>
              <w:right w:val="nil"/>
            </w:tcBorders>
            <w:shd w:val="clear" w:color="auto" w:fill="000000" w:themeFill="text1"/>
            <w:vAlign w:val="center"/>
          </w:tcPr>
          <w:p w:rsidR="00792502" w:rsidRPr="00E017AE" w:rsidP="00792502" w14:paraId="772FD3F3" w14:textId="77777777">
            <w:pPr>
              <w:pStyle w:val="BodyText"/>
              <w:spacing w:before="60" w:after="60"/>
              <w:jc w:val="center"/>
              <w:rPr>
                <w:b/>
                <w:bCs/>
                <w:color w:val="FFFFFF"/>
              </w:rPr>
            </w:pPr>
          </w:p>
        </w:tc>
        <w:tc>
          <w:tcPr>
            <w:tcW w:w="0" w:type="auto"/>
            <w:tcBorders>
              <w:top w:val="single" w:sz="8" w:space="0" w:color="7BA0CD"/>
              <w:left w:val="nil"/>
              <w:bottom w:val="single" w:sz="8" w:space="0" w:color="7BA0CD"/>
              <w:right w:val="nil"/>
            </w:tcBorders>
            <w:shd w:val="clear" w:color="auto" w:fill="000000" w:themeFill="text1"/>
            <w:vAlign w:val="center"/>
          </w:tcPr>
          <w:p w:rsidR="00792502" w:rsidRPr="00E017AE" w:rsidP="00792502" w14:paraId="00E2F636" w14:textId="77777777">
            <w:pPr>
              <w:pStyle w:val="BodyText"/>
              <w:spacing w:before="60" w:after="60"/>
              <w:rPr>
                <w:b/>
                <w:bCs/>
                <w:color w:val="FFFFFF"/>
              </w:rPr>
            </w:pPr>
            <w:r w:rsidRPr="00E017AE">
              <w:rPr>
                <w:b/>
                <w:bCs/>
                <w:color w:val="FFFFFF"/>
              </w:rPr>
              <w:t>Statement</w:t>
            </w:r>
          </w:p>
        </w:tc>
        <w:tc>
          <w:tcPr>
            <w:tcW w:w="0" w:type="auto"/>
            <w:tcBorders>
              <w:top w:val="single" w:sz="8" w:space="0" w:color="7BA0CD"/>
              <w:left w:val="nil"/>
              <w:bottom w:val="single" w:sz="8" w:space="0" w:color="7BA0CD"/>
              <w:right w:val="nil"/>
            </w:tcBorders>
            <w:shd w:val="clear" w:color="auto" w:fill="000000" w:themeFill="text1"/>
            <w:vAlign w:val="center"/>
          </w:tcPr>
          <w:p w:rsidR="00792502" w:rsidRPr="00E017AE" w:rsidP="00792502" w14:paraId="1E0C1C82" w14:textId="77777777">
            <w:pPr>
              <w:pStyle w:val="BodyText"/>
              <w:spacing w:before="60" w:after="60"/>
              <w:jc w:val="center"/>
              <w:rPr>
                <w:b/>
                <w:bCs/>
                <w:color w:val="FFFFFF"/>
              </w:rPr>
            </w:pPr>
            <w:r w:rsidRPr="00E017AE">
              <w:rPr>
                <w:b/>
                <w:bCs/>
                <w:color w:val="FFFFFF"/>
              </w:rPr>
              <w:t>Strongly Agree</w:t>
            </w:r>
          </w:p>
        </w:tc>
        <w:tc>
          <w:tcPr>
            <w:tcW w:w="0" w:type="auto"/>
            <w:tcBorders>
              <w:top w:val="single" w:sz="8" w:space="0" w:color="7BA0CD"/>
              <w:left w:val="nil"/>
              <w:bottom w:val="single" w:sz="8" w:space="0" w:color="7BA0CD"/>
              <w:right w:val="nil"/>
            </w:tcBorders>
            <w:shd w:val="clear" w:color="auto" w:fill="000000" w:themeFill="text1"/>
            <w:vAlign w:val="center"/>
          </w:tcPr>
          <w:p w:rsidR="00792502" w:rsidRPr="00E017AE" w:rsidP="00792502" w14:paraId="51AE651E" w14:textId="77777777">
            <w:pPr>
              <w:pStyle w:val="BodyText"/>
              <w:spacing w:before="60" w:after="60"/>
              <w:jc w:val="center"/>
              <w:rPr>
                <w:b/>
                <w:bCs/>
                <w:color w:val="FFFFFF"/>
              </w:rPr>
            </w:pPr>
            <w:r w:rsidRPr="00E017AE">
              <w:rPr>
                <w:b/>
                <w:bCs/>
                <w:color w:val="FFFFFF"/>
              </w:rPr>
              <w:t>Agree</w:t>
            </w:r>
          </w:p>
        </w:tc>
        <w:tc>
          <w:tcPr>
            <w:tcW w:w="0" w:type="auto"/>
            <w:tcBorders>
              <w:top w:val="single" w:sz="8" w:space="0" w:color="7BA0CD"/>
              <w:left w:val="nil"/>
              <w:bottom w:val="single" w:sz="8" w:space="0" w:color="7BA0CD"/>
              <w:right w:val="nil"/>
            </w:tcBorders>
            <w:shd w:val="clear" w:color="auto" w:fill="000000" w:themeFill="text1"/>
            <w:vAlign w:val="center"/>
          </w:tcPr>
          <w:p w:rsidR="00792502" w:rsidRPr="00E017AE" w:rsidP="00792502" w14:paraId="2A6A1697" w14:textId="77777777">
            <w:pPr>
              <w:pStyle w:val="BodyText"/>
              <w:spacing w:before="60" w:after="60"/>
              <w:jc w:val="center"/>
              <w:rPr>
                <w:b/>
                <w:bCs/>
                <w:color w:val="FFFFFF"/>
              </w:rPr>
            </w:pPr>
            <w:r w:rsidRPr="00E017AE">
              <w:rPr>
                <w:b/>
                <w:bCs/>
                <w:color w:val="FFFFFF"/>
              </w:rPr>
              <w:t>Neither Agree nor Disagree</w:t>
            </w:r>
          </w:p>
        </w:tc>
        <w:tc>
          <w:tcPr>
            <w:tcW w:w="0" w:type="auto"/>
            <w:tcBorders>
              <w:top w:val="single" w:sz="8" w:space="0" w:color="7BA0CD"/>
              <w:left w:val="nil"/>
              <w:bottom w:val="single" w:sz="8" w:space="0" w:color="7BA0CD"/>
              <w:right w:val="nil"/>
            </w:tcBorders>
            <w:shd w:val="clear" w:color="auto" w:fill="000000" w:themeFill="text1"/>
            <w:vAlign w:val="center"/>
          </w:tcPr>
          <w:p w:rsidR="00792502" w:rsidRPr="00E017AE" w:rsidP="00792502" w14:paraId="42F16331" w14:textId="77777777">
            <w:pPr>
              <w:pStyle w:val="BodyText"/>
              <w:spacing w:before="60" w:after="60"/>
              <w:jc w:val="center"/>
              <w:rPr>
                <w:b/>
                <w:bCs/>
                <w:color w:val="FFFFFF"/>
              </w:rPr>
            </w:pPr>
            <w:r w:rsidRPr="00E017AE">
              <w:rPr>
                <w:b/>
                <w:bCs/>
                <w:color w:val="FFFFFF"/>
              </w:rPr>
              <w:t>Disagree</w:t>
            </w:r>
          </w:p>
        </w:tc>
        <w:tc>
          <w:tcPr>
            <w:tcW w:w="0" w:type="auto"/>
            <w:tcBorders>
              <w:top w:val="single" w:sz="8" w:space="0" w:color="7BA0CD"/>
              <w:left w:val="nil"/>
              <w:bottom w:val="single" w:sz="8" w:space="0" w:color="7BA0CD"/>
              <w:right w:val="single" w:sz="8" w:space="0" w:color="7BA0CD"/>
            </w:tcBorders>
            <w:shd w:val="clear" w:color="auto" w:fill="000000" w:themeFill="text1"/>
            <w:vAlign w:val="center"/>
          </w:tcPr>
          <w:p w:rsidR="00792502" w:rsidRPr="00E017AE" w:rsidP="00792502" w14:paraId="41771B74" w14:textId="77777777">
            <w:pPr>
              <w:pStyle w:val="BodyText"/>
              <w:spacing w:before="60" w:after="60"/>
              <w:jc w:val="center"/>
              <w:rPr>
                <w:b/>
                <w:bCs/>
                <w:color w:val="FFFFFF"/>
              </w:rPr>
            </w:pPr>
            <w:r w:rsidRPr="00E017AE">
              <w:rPr>
                <w:b/>
                <w:bCs/>
                <w:color w:val="FFFFFF"/>
              </w:rPr>
              <w:t>Strongly Disagree</w:t>
            </w:r>
          </w:p>
        </w:tc>
        <w:tc>
          <w:tcPr>
            <w:tcW w:w="0" w:type="auto"/>
            <w:tcBorders>
              <w:top w:val="single" w:sz="8" w:space="0" w:color="7BA0CD"/>
              <w:left w:val="nil"/>
              <w:bottom w:val="single" w:sz="8" w:space="0" w:color="7BA0CD"/>
              <w:right w:val="nil"/>
            </w:tcBorders>
            <w:shd w:val="clear" w:color="auto" w:fill="000000" w:themeFill="text1"/>
            <w:vAlign w:val="center"/>
          </w:tcPr>
          <w:p w:rsidR="00792502" w:rsidRPr="00E017AE" w:rsidP="00792502" w14:paraId="375F1A24" w14:textId="0E2EBF60">
            <w:pPr>
              <w:pStyle w:val="BodyText"/>
              <w:spacing w:before="60" w:after="60"/>
              <w:jc w:val="center"/>
              <w:rPr>
                <w:b/>
                <w:bCs/>
                <w:color w:val="FFFFFF"/>
              </w:rPr>
            </w:pPr>
            <w:r>
              <w:rPr>
                <w:rFonts w:ascii="Calibri" w:hAnsi="Calibri" w:cs="Calibri"/>
                <w:b/>
                <w:bCs/>
                <w:color w:val="FFFFFF"/>
              </w:rPr>
              <w:t>Not Applicable/n</w:t>
            </w:r>
            <w:r w:rsidRPr="00D10F13">
              <w:rPr>
                <w:rFonts w:ascii="Calibri" w:hAnsi="Calibri" w:cs="Calibri"/>
                <w:b/>
                <w:bCs/>
                <w:color w:val="FFFFFF"/>
              </w:rPr>
              <w:t>ot instructed to go to the beneficiary portal</w:t>
            </w:r>
            <w:r>
              <w:rPr>
                <w:rFonts w:ascii="Calibri" w:hAnsi="Calibri" w:cs="Calibri"/>
                <w:b/>
                <w:bCs/>
                <w:color w:val="FFFFFF"/>
              </w:rPr>
              <w:t xml:space="preserve"> (B2K only)</w:t>
            </w:r>
          </w:p>
        </w:tc>
        <w:tc>
          <w:tcPr>
            <w:tcW w:w="0" w:type="auto"/>
            <w:tcBorders>
              <w:top w:val="single" w:sz="8" w:space="0" w:color="7BA0CD"/>
              <w:left w:val="nil"/>
              <w:bottom w:val="single" w:sz="8" w:space="0" w:color="7BA0CD"/>
              <w:right w:val="single" w:sz="8" w:space="0" w:color="7BA0CD"/>
            </w:tcBorders>
            <w:shd w:val="clear" w:color="auto" w:fill="000000" w:themeFill="text1"/>
          </w:tcPr>
          <w:p w:rsidR="00792502" w:rsidRPr="00E017AE" w:rsidP="00792502" w14:paraId="5607F164" w14:textId="1545F1EF">
            <w:pPr>
              <w:pStyle w:val="BodyText"/>
              <w:spacing w:before="60" w:after="60"/>
              <w:jc w:val="center"/>
              <w:rPr>
                <w:b/>
                <w:bCs/>
                <w:color w:val="FFFFFF"/>
              </w:rPr>
            </w:pPr>
          </w:p>
        </w:tc>
      </w:tr>
      <w:tr w14:paraId="6AA462F8" w14:textId="09C45C42" w:rsidTr="00CC1AB1">
        <w:tblPrEx>
          <w:tblW w:w="9576" w:type="dxa"/>
          <w:tblLook w:val="04A0"/>
        </w:tblPrEx>
        <w:trPr>
          <w:cantSplit/>
          <w:trHeight w:val="601"/>
        </w:trPr>
        <w:tc>
          <w:tcPr>
            <w:tcW w:w="0" w:type="auto"/>
            <w:tcBorders>
              <w:right w:val="nil"/>
            </w:tcBorders>
            <w:shd w:val="clear" w:color="auto" w:fill="D9D9D9" w:themeFill="background1" w:themeFillShade="D9"/>
            <w:vAlign w:val="center"/>
          </w:tcPr>
          <w:p w:rsidR="00792502" w:rsidRPr="00E017AE" w:rsidP="00792502" w14:paraId="6B57BCE1" w14:textId="77777777">
            <w:pPr>
              <w:pStyle w:val="BodyText"/>
              <w:spacing w:before="60" w:after="60"/>
              <w:jc w:val="center"/>
              <w:rPr>
                <w:bCs/>
              </w:rPr>
            </w:pPr>
            <w:r w:rsidRPr="00E017AE">
              <w:rPr>
                <w:bCs/>
              </w:rPr>
              <w:t>B2j</w:t>
            </w:r>
          </w:p>
        </w:tc>
        <w:tc>
          <w:tcPr>
            <w:tcW w:w="0" w:type="auto"/>
            <w:tcBorders>
              <w:left w:val="nil"/>
              <w:right w:val="nil"/>
            </w:tcBorders>
            <w:shd w:val="clear" w:color="auto" w:fill="D9D9D9" w:themeFill="background1" w:themeFillShade="D9"/>
            <w:vAlign w:val="center"/>
          </w:tcPr>
          <w:p w:rsidR="00792502" w:rsidRPr="00E017AE" w:rsidP="00792502" w14:paraId="1FF6031E" w14:textId="77777777">
            <w:pPr>
              <w:pStyle w:val="BodyText"/>
              <w:spacing w:before="60" w:after="60"/>
            </w:pPr>
            <w:r w:rsidRPr="00E017AE">
              <w:t>The chat functionality was an effective way to communicate with the nurse</w:t>
            </w:r>
          </w:p>
        </w:tc>
        <w:tc>
          <w:tcPr>
            <w:tcW w:w="0" w:type="auto"/>
            <w:tcBorders>
              <w:left w:val="nil"/>
              <w:right w:val="nil"/>
            </w:tcBorders>
            <w:shd w:val="clear" w:color="auto" w:fill="D9D9D9" w:themeFill="background1" w:themeFillShade="D9"/>
            <w:vAlign w:val="center"/>
          </w:tcPr>
          <w:p w:rsidR="00792502" w:rsidRPr="00E017AE" w:rsidP="00792502" w14:paraId="3BE267A5"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D9D9D9" w:themeFill="background1" w:themeFillShade="D9"/>
            <w:vAlign w:val="center"/>
          </w:tcPr>
          <w:p w:rsidR="00792502" w:rsidRPr="00E017AE" w:rsidP="00792502" w14:paraId="77AF054C"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D9D9D9" w:themeFill="background1" w:themeFillShade="D9"/>
            <w:vAlign w:val="center"/>
          </w:tcPr>
          <w:p w:rsidR="00792502" w:rsidRPr="00E017AE" w:rsidP="00792502" w14:paraId="106B2514"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D9D9D9" w:themeFill="background1" w:themeFillShade="D9"/>
            <w:vAlign w:val="center"/>
          </w:tcPr>
          <w:p w:rsidR="00792502" w:rsidRPr="00E017AE" w:rsidP="00792502" w14:paraId="797A3C77"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tcBorders>
            <w:shd w:val="clear" w:color="auto" w:fill="D9D9D9" w:themeFill="background1" w:themeFillShade="D9"/>
            <w:vAlign w:val="center"/>
          </w:tcPr>
          <w:p w:rsidR="00792502" w:rsidRPr="00E017AE" w:rsidP="00792502" w14:paraId="616E9704"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D9D9D9" w:themeFill="background1" w:themeFillShade="D9"/>
            <w:vAlign w:val="center"/>
          </w:tcPr>
          <w:p w:rsidR="00792502" w:rsidRPr="00E017AE" w:rsidP="00792502" w14:paraId="3D26CA6E" w14:textId="77777777">
            <w:pPr>
              <w:pStyle w:val="BodyText"/>
              <w:spacing w:before="60" w:after="60"/>
              <w:jc w:val="center"/>
              <w:rPr>
                <w:b/>
                <w:bCs/>
                <w:szCs w:val="20"/>
                <w:lang w:val="es-ES"/>
              </w:rPr>
            </w:pPr>
          </w:p>
        </w:tc>
        <w:tc>
          <w:tcPr>
            <w:tcW w:w="0" w:type="auto"/>
            <w:tcBorders>
              <w:left w:val="nil"/>
            </w:tcBorders>
            <w:shd w:val="clear" w:color="auto" w:fill="D9D9D9" w:themeFill="background1" w:themeFillShade="D9"/>
          </w:tcPr>
          <w:p w:rsidR="00792502" w:rsidRPr="00E017AE" w:rsidP="00792502" w14:paraId="4D140E3E" w14:textId="567AB962">
            <w:pPr>
              <w:pStyle w:val="BodyText"/>
              <w:spacing w:before="60" w:after="60"/>
              <w:jc w:val="center"/>
              <w:rPr>
                <w:b/>
                <w:bCs/>
                <w:szCs w:val="20"/>
                <w:lang w:val="es-ES"/>
              </w:rPr>
            </w:pPr>
          </w:p>
        </w:tc>
      </w:tr>
      <w:tr w14:paraId="32AA09CB" w14:textId="15733831" w:rsidTr="00CC1AB1">
        <w:tblPrEx>
          <w:tblW w:w="9576" w:type="dxa"/>
          <w:tblLook w:val="04A0"/>
        </w:tblPrEx>
        <w:trPr>
          <w:cantSplit/>
          <w:trHeight w:val="601"/>
        </w:trPr>
        <w:tc>
          <w:tcPr>
            <w:tcW w:w="0" w:type="auto"/>
            <w:tcBorders>
              <w:right w:val="nil"/>
            </w:tcBorders>
            <w:shd w:val="clear" w:color="auto" w:fill="auto"/>
            <w:vAlign w:val="center"/>
          </w:tcPr>
          <w:p w:rsidR="00792502" w:rsidRPr="00E017AE" w:rsidP="00792502" w14:paraId="3F75C139" w14:textId="77777777">
            <w:pPr>
              <w:pStyle w:val="BodyText"/>
              <w:spacing w:before="60" w:after="60"/>
              <w:jc w:val="center"/>
              <w:rPr>
                <w:bCs/>
              </w:rPr>
            </w:pPr>
            <w:r w:rsidRPr="00E017AE">
              <w:rPr>
                <w:bCs/>
              </w:rPr>
              <w:t>B2k</w:t>
            </w:r>
          </w:p>
        </w:tc>
        <w:tc>
          <w:tcPr>
            <w:tcW w:w="0" w:type="auto"/>
            <w:tcBorders>
              <w:left w:val="nil"/>
              <w:right w:val="nil"/>
            </w:tcBorders>
            <w:shd w:val="clear" w:color="auto" w:fill="auto"/>
            <w:vAlign w:val="center"/>
          </w:tcPr>
          <w:p w:rsidR="00792502" w:rsidRPr="00E017AE" w:rsidP="00792502" w14:paraId="23828E96" w14:textId="77777777">
            <w:pPr>
              <w:pStyle w:val="BodyText"/>
              <w:spacing w:before="60" w:after="60"/>
              <w:rPr>
                <w:rFonts w:eastAsia="Calibri"/>
              </w:rPr>
            </w:pPr>
            <w:r w:rsidRPr="00E017AE">
              <w:rPr>
                <w:rFonts w:eastAsia="Calibri"/>
              </w:rPr>
              <w:t xml:space="preserve">I was able to easily </w:t>
            </w:r>
            <w:r w:rsidRPr="00E017AE">
              <w:t xml:space="preserve">access the beneficiary portal to retrieve self-care instructions and/or watch-out condition and/or sick slip </w:t>
            </w:r>
          </w:p>
        </w:tc>
        <w:tc>
          <w:tcPr>
            <w:tcW w:w="0" w:type="auto"/>
            <w:tcBorders>
              <w:left w:val="nil"/>
              <w:right w:val="nil"/>
            </w:tcBorders>
            <w:shd w:val="clear" w:color="auto" w:fill="auto"/>
            <w:vAlign w:val="center"/>
          </w:tcPr>
          <w:p w:rsidR="00792502" w:rsidRPr="00E017AE" w:rsidP="00792502" w14:paraId="62A4D307"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auto"/>
            <w:vAlign w:val="center"/>
          </w:tcPr>
          <w:p w:rsidR="00792502" w:rsidRPr="00E017AE" w:rsidP="00792502" w14:paraId="684098C5"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auto"/>
            <w:vAlign w:val="center"/>
          </w:tcPr>
          <w:p w:rsidR="00792502" w:rsidRPr="00E017AE" w:rsidP="00792502" w14:paraId="1131A69E"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shd w:val="clear" w:color="auto" w:fill="auto"/>
            <w:vAlign w:val="center"/>
          </w:tcPr>
          <w:p w:rsidR="00792502" w:rsidRPr="00E017AE" w:rsidP="00792502" w14:paraId="38D1C833"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tcBorders>
            <w:shd w:val="clear" w:color="auto" w:fill="auto"/>
            <w:vAlign w:val="center"/>
          </w:tcPr>
          <w:p w:rsidR="00792502" w:rsidRPr="00E017AE" w:rsidP="00792502" w14:paraId="62FA2D55"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0" w:type="auto"/>
            <w:tcBorders>
              <w:left w:val="nil"/>
              <w:right w:val="nil"/>
            </w:tcBorders>
            <w:vAlign w:val="center"/>
          </w:tcPr>
          <w:p w:rsidR="00792502" w:rsidRPr="00E017AE" w:rsidP="00792502" w14:paraId="2B2AAF1B" w14:textId="32708125">
            <w:pPr>
              <w:pStyle w:val="BodyText"/>
              <w:spacing w:before="60" w:after="60"/>
              <w:jc w:val="center"/>
              <w:rPr>
                <w:b/>
                <w:bCs/>
                <w:szCs w:val="20"/>
                <w:lang w:val="es-ES"/>
              </w:rPr>
            </w:pPr>
            <w:r w:rsidRPr="00D10F13">
              <w:rPr>
                <w:rFonts w:ascii="Calibri" w:hAnsi="Calibri" w:cs="Calibri"/>
                <w:b/>
                <w:bCs/>
                <w:szCs w:val="20"/>
                <w:lang w:val="es-ES"/>
              </w:rPr>
              <w:fldChar w:fldCharType="begin">
                <w:ffData>
                  <w:name w:val="Check2"/>
                  <w:enabled/>
                  <w:calcOnExit w:val="0"/>
                  <w:checkBox>
                    <w:sizeAuto/>
                    <w:default w:val="0"/>
                  </w:checkBox>
                </w:ffData>
              </w:fldChar>
            </w:r>
            <w:r w:rsidRPr="00D10F13">
              <w:rPr>
                <w:rFonts w:ascii="Calibri" w:hAnsi="Calibri" w:cs="Calibri"/>
                <w:b/>
                <w:bCs/>
                <w:szCs w:val="20"/>
              </w:rPr>
              <w:instrText xml:space="preserve"> FORMCHECKBOX </w:instrText>
            </w:r>
            <w:r w:rsidR="00000000">
              <w:rPr>
                <w:rFonts w:ascii="Calibri" w:hAnsi="Calibri" w:cs="Calibri"/>
                <w:b/>
                <w:bCs/>
                <w:szCs w:val="20"/>
                <w:lang w:val="es-ES"/>
              </w:rPr>
              <w:fldChar w:fldCharType="separate"/>
            </w:r>
            <w:r w:rsidRPr="00D10F13">
              <w:rPr>
                <w:rFonts w:ascii="Calibri" w:hAnsi="Calibri" w:cs="Calibri"/>
                <w:szCs w:val="20"/>
              </w:rPr>
              <w:fldChar w:fldCharType="end"/>
            </w:r>
          </w:p>
        </w:tc>
        <w:tc>
          <w:tcPr>
            <w:tcW w:w="0" w:type="auto"/>
            <w:tcBorders>
              <w:left w:val="nil"/>
            </w:tcBorders>
          </w:tcPr>
          <w:p w:rsidR="00792502" w:rsidRPr="00E017AE" w:rsidP="00792502" w14:paraId="003F7736" w14:textId="1430B209">
            <w:pPr>
              <w:pStyle w:val="BodyText"/>
              <w:spacing w:before="60" w:after="60"/>
              <w:jc w:val="center"/>
              <w:rPr>
                <w:b/>
                <w:bCs/>
                <w:szCs w:val="20"/>
                <w:lang w:val="es-ES"/>
              </w:rPr>
            </w:pPr>
          </w:p>
        </w:tc>
      </w:tr>
    </w:tbl>
    <w:p w:rsidR="00372DF6" w:rsidRPr="00E017AE" w:rsidP="00372DF6" w14:paraId="40468A83" w14:textId="77777777">
      <w:pPr>
        <w:rPr>
          <w:rFonts w:ascii="Arial" w:hAnsi="Arial" w:cs="Arial"/>
          <w:sz w:val="20"/>
        </w:rPr>
      </w:pPr>
      <w:r w:rsidRPr="00E017AE">
        <w:rPr>
          <w:rFonts w:ascii="Arial" w:hAnsi="Arial" w:cs="Arial"/>
          <w:sz w:val="20"/>
        </w:rPr>
        <w:t xml:space="preserve"> </w:t>
      </w:r>
    </w:p>
    <w:p w:rsidR="00372DF6" w:rsidRPr="008A611E" w:rsidP="00372DF6" w14:paraId="6D3C8E4A" w14:textId="77777777">
      <w:pPr>
        <w:rPr>
          <w:rFonts w:cstheme="minorHAnsi"/>
        </w:rPr>
      </w:pPr>
      <w:r w:rsidRPr="008A611E">
        <w:rPr>
          <w:rFonts w:cstheme="minorHAnsi"/>
        </w:rPr>
        <w:t>[ASK EVERYONE]</w:t>
      </w:r>
    </w:p>
    <w:tbl>
      <w:tblPr>
        <w:tblW w:w="9350" w:type="dxa"/>
        <w:tblBorders>
          <w:top w:val="single" w:sz="8" w:space="0" w:color="7BA0CD"/>
          <w:left w:val="single" w:sz="8" w:space="0" w:color="7BA0CD"/>
          <w:bottom w:val="single" w:sz="8" w:space="0" w:color="7BA0CD"/>
          <w:right w:val="single" w:sz="8" w:space="0" w:color="7BA0CD"/>
          <w:insideH w:val="single" w:sz="8" w:space="0" w:color="7BA0CD"/>
        </w:tblBorders>
        <w:tblLook w:val="04A0"/>
      </w:tblPr>
      <w:tblGrid>
        <w:gridCol w:w="572"/>
        <w:gridCol w:w="3468"/>
        <w:gridCol w:w="1028"/>
        <w:gridCol w:w="783"/>
        <w:gridCol w:w="1061"/>
        <w:gridCol w:w="1061"/>
        <w:gridCol w:w="1377"/>
      </w:tblGrid>
      <w:tr w14:paraId="2730F22F" w14:textId="77777777" w:rsidTr="006C181D">
        <w:tblPrEx>
          <w:tblW w:w="9350" w:type="dxa"/>
          <w:tblBorders>
            <w:top w:val="single" w:sz="8" w:space="0" w:color="7BA0CD"/>
            <w:left w:val="single" w:sz="8" w:space="0" w:color="7BA0CD"/>
            <w:bottom w:val="single" w:sz="8" w:space="0" w:color="7BA0CD"/>
            <w:right w:val="single" w:sz="8" w:space="0" w:color="7BA0CD"/>
            <w:insideH w:val="single" w:sz="8" w:space="0" w:color="7BA0CD"/>
          </w:tblBorders>
          <w:tblLook w:val="04A0"/>
        </w:tblPrEx>
        <w:trPr>
          <w:cantSplit/>
        </w:trPr>
        <w:tc>
          <w:tcPr>
            <w:tcW w:w="0" w:type="auto"/>
            <w:tcBorders>
              <w:right w:val="nil"/>
            </w:tcBorders>
            <w:shd w:val="clear" w:color="auto" w:fill="000000" w:themeFill="text1"/>
            <w:vAlign w:val="center"/>
          </w:tcPr>
          <w:p w:rsidR="00372DF6" w:rsidRPr="00E017AE" w:rsidP="00B3179D" w14:paraId="472BB0C2" w14:textId="77777777">
            <w:pPr>
              <w:pStyle w:val="BodyText"/>
              <w:spacing w:before="60" w:after="60"/>
              <w:jc w:val="center"/>
              <w:rPr>
                <w:bCs/>
              </w:rPr>
            </w:pPr>
          </w:p>
        </w:tc>
        <w:tc>
          <w:tcPr>
            <w:tcW w:w="3468" w:type="dxa"/>
            <w:tcBorders>
              <w:left w:val="nil"/>
              <w:right w:val="nil"/>
            </w:tcBorders>
            <w:shd w:val="clear" w:color="auto" w:fill="000000" w:themeFill="text1"/>
            <w:vAlign w:val="center"/>
          </w:tcPr>
          <w:p w:rsidR="00372DF6" w:rsidRPr="00E017AE" w:rsidP="00B3179D" w14:paraId="7228D053" w14:textId="77777777">
            <w:pPr>
              <w:pStyle w:val="BodyText"/>
              <w:spacing w:before="60" w:after="60"/>
            </w:pPr>
            <w:r w:rsidRPr="00E017AE">
              <w:rPr>
                <w:b/>
                <w:bCs/>
                <w:color w:val="FFFFFF"/>
              </w:rPr>
              <w:t>Statement</w:t>
            </w:r>
          </w:p>
        </w:tc>
        <w:tc>
          <w:tcPr>
            <w:tcW w:w="1028" w:type="dxa"/>
            <w:tcBorders>
              <w:left w:val="nil"/>
              <w:right w:val="nil"/>
            </w:tcBorders>
            <w:shd w:val="clear" w:color="auto" w:fill="000000" w:themeFill="text1"/>
            <w:vAlign w:val="center"/>
          </w:tcPr>
          <w:p w:rsidR="00372DF6" w:rsidRPr="00E017AE" w:rsidP="00B3179D" w14:paraId="22CCF5CB" w14:textId="77777777">
            <w:pPr>
              <w:pStyle w:val="BodyText"/>
              <w:spacing w:before="60" w:after="60"/>
              <w:jc w:val="center"/>
              <w:rPr>
                <w:b/>
                <w:bCs/>
                <w:szCs w:val="20"/>
                <w:lang w:val="es-ES"/>
              </w:rPr>
            </w:pPr>
            <w:r w:rsidRPr="00E017AE">
              <w:rPr>
                <w:b/>
                <w:bCs/>
                <w:color w:val="FFFFFF"/>
              </w:rPr>
              <w:t>Strongly Agree</w:t>
            </w:r>
          </w:p>
        </w:tc>
        <w:tc>
          <w:tcPr>
            <w:tcW w:w="783" w:type="dxa"/>
            <w:tcBorders>
              <w:left w:val="nil"/>
              <w:right w:val="nil"/>
            </w:tcBorders>
            <w:shd w:val="clear" w:color="auto" w:fill="000000" w:themeFill="text1"/>
            <w:vAlign w:val="center"/>
          </w:tcPr>
          <w:p w:rsidR="00372DF6" w:rsidRPr="00E017AE" w:rsidP="00B3179D" w14:paraId="2BFE271E" w14:textId="77777777">
            <w:pPr>
              <w:pStyle w:val="BodyText"/>
              <w:spacing w:before="60" w:after="60"/>
              <w:jc w:val="center"/>
              <w:rPr>
                <w:b/>
                <w:bCs/>
                <w:szCs w:val="20"/>
                <w:lang w:val="es-ES"/>
              </w:rPr>
            </w:pPr>
            <w:r w:rsidRPr="00E017AE">
              <w:rPr>
                <w:b/>
                <w:bCs/>
                <w:color w:val="FFFFFF"/>
              </w:rPr>
              <w:t>Agree</w:t>
            </w:r>
          </w:p>
        </w:tc>
        <w:tc>
          <w:tcPr>
            <w:tcW w:w="1061" w:type="dxa"/>
            <w:tcBorders>
              <w:left w:val="nil"/>
              <w:right w:val="nil"/>
            </w:tcBorders>
            <w:shd w:val="clear" w:color="auto" w:fill="000000" w:themeFill="text1"/>
            <w:vAlign w:val="center"/>
          </w:tcPr>
          <w:p w:rsidR="00372DF6" w:rsidRPr="00E017AE" w:rsidP="00B3179D" w14:paraId="502F707B" w14:textId="77777777">
            <w:pPr>
              <w:pStyle w:val="BodyText"/>
              <w:spacing w:before="60" w:after="60"/>
              <w:jc w:val="center"/>
              <w:rPr>
                <w:b/>
                <w:bCs/>
                <w:szCs w:val="20"/>
                <w:lang w:val="es-ES"/>
              </w:rPr>
            </w:pPr>
            <w:r w:rsidRPr="00E017AE">
              <w:rPr>
                <w:b/>
                <w:bCs/>
                <w:color w:val="FFFFFF"/>
              </w:rPr>
              <w:t>Neither Agree nor Disagree</w:t>
            </w:r>
          </w:p>
        </w:tc>
        <w:tc>
          <w:tcPr>
            <w:tcW w:w="1061" w:type="dxa"/>
            <w:tcBorders>
              <w:left w:val="nil"/>
              <w:right w:val="nil"/>
            </w:tcBorders>
            <w:shd w:val="clear" w:color="auto" w:fill="000000" w:themeFill="text1"/>
            <w:vAlign w:val="center"/>
          </w:tcPr>
          <w:p w:rsidR="00372DF6" w:rsidRPr="00E017AE" w:rsidP="00B3179D" w14:paraId="46FAFC92" w14:textId="77777777">
            <w:pPr>
              <w:pStyle w:val="BodyText"/>
              <w:spacing w:before="60" w:after="60"/>
              <w:jc w:val="center"/>
              <w:rPr>
                <w:b/>
                <w:bCs/>
                <w:szCs w:val="20"/>
                <w:lang w:val="es-ES"/>
              </w:rPr>
            </w:pPr>
            <w:r w:rsidRPr="00E017AE">
              <w:rPr>
                <w:b/>
                <w:bCs/>
                <w:color w:val="FFFFFF"/>
              </w:rPr>
              <w:t>Disagree</w:t>
            </w:r>
          </w:p>
        </w:tc>
        <w:tc>
          <w:tcPr>
            <w:tcW w:w="1377" w:type="dxa"/>
            <w:tcBorders>
              <w:left w:val="nil"/>
            </w:tcBorders>
            <w:shd w:val="clear" w:color="auto" w:fill="000000" w:themeFill="text1"/>
            <w:vAlign w:val="center"/>
          </w:tcPr>
          <w:p w:rsidR="00372DF6" w:rsidRPr="00E017AE" w:rsidP="00B3179D" w14:paraId="25B8375F" w14:textId="77777777">
            <w:pPr>
              <w:pStyle w:val="BodyText"/>
              <w:spacing w:before="60" w:after="60"/>
              <w:jc w:val="center"/>
              <w:rPr>
                <w:b/>
                <w:bCs/>
                <w:szCs w:val="20"/>
                <w:lang w:val="es-ES"/>
              </w:rPr>
            </w:pPr>
            <w:r w:rsidRPr="00E017AE">
              <w:rPr>
                <w:b/>
                <w:bCs/>
                <w:color w:val="FFFFFF"/>
              </w:rPr>
              <w:t>Strongly Disagree</w:t>
            </w:r>
          </w:p>
        </w:tc>
      </w:tr>
      <w:tr w14:paraId="51DF3221" w14:textId="77777777" w:rsidTr="006C181D">
        <w:tblPrEx>
          <w:tblW w:w="9350" w:type="dxa"/>
          <w:tblLook w:val="04A0"/>
        </w:tblPrEx>
        <w:trPr>
          <w:cantSplit/>
        </w:trPr>
        <w:tc>
          <w:tcPr>
            <w:tcW w:w="0" w:type="auto"/>
            <w:tcBorders>
              <w:right w:val="nil"/>
            </w:tcBorders>
            <w:shd w:val="clear" w:color="auto" w:fill="D9D9D9" w:themeFill="background1" w:themeFillShade="D9"/>
            <w:vAlign w:val="center"/>
          </w:tcPr>
          <w:p w:rsidR="00372DF6" w:rsidRPr="00E017AE" w:rsidP="00B3179D" w14:paraId="1BC7B12B" w14:textId="77777777">
            <w:pPr>
              <w:pStyle w:val="BodyText"/>
              <w:spacing w:before="60" w:after="60"/>
              <w:jc w:val="center"/>
              <w:rPr>
                <w:bCs/>
              </w:rPr>
            </w:pPr>
            <w:r w:rsidRPr="00E017AE">
              <w:rPr>
                <w:bCs/>
              </w:rPr>
              <w:t>L</w:t>
            </w:r>
          </w:p>
        </w:tc>
        <w:tc>
          <w:tcPr>
            <w:tcW w:w="3468" w:type="dxa"/>
            <w:tcBorders>
              <w:left w:val="nil"/>
              <w:right w:val="nil"/>
            </w:tcBorders>
            <w:shd w:val="clear" w:color="auto" w:fill="D9D9D9" w:themeFill="background1" w:themeFillShade="D9"/>
            <w:vAlign w:val="center"/>
          </w:tcPr>
          <w:p w:rsidR="00372DF6" w:rsidRPr="00E017AE" w:rsidP="00B3179D" w14:paraId="56E48C05" w14:textId="77777777">
            <w:pPr>
              <w:pStyle w:val="BodyText"/>
              <w:spacing w:before="60" w:after="60"/>
            </w:pPr>
            <w:r w:rsidRPr="00E017AE">
              <w:t>Overall, I was satisfied with the NAL services provided.</w:t>
            </w:r>
          </w:p>
        </w:tc>
        <w:tc>
          <w:tcPr>
            <w:tcW w:w="1028" w:type="dxa"/>
            <w:tcBorders>
              <w:left w:val="nil"/>
              <w:right w:val="nil"/>
            </w:tcBorders>
            <w:shd w:val="clear" w:color="auto" w:fill="D9D9D9" w:themeFill="background1" w:themeFillShade="D9"/>
            <w:vAlign w:val="center"/>
          </w:tcPr>
          <w:p w:rsidR="00372DF6" w:rsidRPr="00E017AE" w:rsidP="00B3179D" w14:paraId="18DC8E03"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783" w:type="dxa"/>
            <w:tcBorders>
              <w:left w:val="nil"/>
              <w:right w:val="nil"/>
            </w:tcBorders>
            <w:shd w:val="clear" w:color="auto" w:fill="D9D9D9" w:themeFill="background1" w:themeFillShade="D9"/>
            <w:vAlign w:val="center"/>
          </w:tcPr>
          <w:p w:rsidR="00372DF6" w:rsidRPr="00E017AE" w:rsidP="00B3179D" w14:paraId="6040B5AC"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1061" w:type="dxa"/>
            <w:tcBorders>
              <w:left w:val="nil"/>
              <w:right w:val="nil"/>
            </w:tcBorders>
            <w:shd w:val="clear" w:color="auto" w:fill="D9D9D9" w:themeFill="background1" w:themeFillShade="D9"/>
            <w:vAlign w:val="center"/>
          </w:tcPr>
          <w:p w:rsidR="00372DF6" w:rsidRPr="00E017AE" w:rsidP="00B3179D" w14:paraId="2D86643F"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1061" w:type="dxa"/>
            <w:tcBorders>
              <w:left w:val="nil"/>
              <w:right w:val="nil"/>
            </w:tcBorders>
            <w:shd w:val="clear" w:color="auto" w:fill="D9D9D9" w:themeFill="background1" w:themeFillShade="D9"/>
            <w:vAlign w:val="center"/>
          </w:tcPr>
          <w:p w:rsidR="00372DF6" w:rsidRPr="00E017AE" w:rsidP="00B3179D" w14:paraId="17C099C9"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1377" w:type="dxa"/>
            <w:tcBorders>
              <w:left w:val="nil"/>
            </w:tcBorders>
            <w:shd w:val="clear" w:color="auto" w:fill="D9D9D9" w:themeFill="background1" w:themeFillShade="D9"/>
            <w:vAlign w:val="center"/>
          </w:tcPr>
          <w:p w:rsidR="00372DF6" w:rsidRPr="00E017AE" w:rsidP="00B3179D" w14:paraId="52D85FC7"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r>
      <w:tr w14:paraId="2F7E047D" w14:textId="77777777" w:rsidTr="006C181D">
        <w:tblPrEx>
          <w:tblW w:w="9350" w:type="dxa"/>
          <w:tblLook w:val="04A0"/>
        </w:tblPrEx>
        <w:trPr>
          <w:cantSplit/>
        </w:trPr>
        <w:tc>
          <w:tcPr>
            <w:tcW w:w="0" w:type="auto"/>
            <w:tcBorders>
              <w:right w:val="nil"/>
            </w:tcBorders>
            <w:shd w:val="clear" w:color="auto" w:fill="D9D9D9" w:themeFill="background1" w:themeFillShade="D9"/>
            <w:vAlign w:val="center"/>
          </w:tcPr>
          <w:p w:rsidR="00372DF6" w:rsidRPr="00E017AE" w:rsidP="00B3179D" w14:paraId="6A23E83E" w14:textId="1098CF31">
            <w:pPr>
              <w:pStyle w:val="BodyText"/>
              <w:spacing w:before="60" w:after="60"/>
              <w:jc w:val="center"/>
              <w:rPr>
                <w:bCs/>
              </w:rPr>
            </w:pPr>
            <w:r>
              <w:rPr>
                <w:bCs/>
              </w:rPr>
              <w:t>M</w:t>
            </w:r>
          </w:p>
        </w:tc>
        <w:tc>
          <w:tcPr>
            <w:tcW w:w="3468" w:type="dxa"/>
            <w:tcBorders>
              <w:left w:val="nil"/>
              <w:right w:val="nil"/>
            </w:tcBorders>
            <w:shd w:val="clear" w:color="auto" w:fill="D9D9D9" w:themeFill="background1" w:themeFillShade="D9"/>
            <w:vAlign w:val="center"/>
          </w:tcPr>
          <w:p w:rsidR="00372DF6" w:rsidRPr="00E017AE" w:rsidP="00B3179D" w14:paraId="7E918B4E" w14:textId="77777777">
            <w:pPr>
              <w:pStyle w:val="BodyText"/>
              <w:spacing w:before="60" w:after="60"/>
            </w:pPr>
            <w:r w:rsidRPr="00E017AE">
              <w:t>I would recommend the service to someone else.</w:t>
            </w:r>
          </w:p>
        </w:tc>
        <w:tc>
          <w:tcPr>
            <w:tcW w:w="1028" w:type="dxa"/>
            <w:tcBorders>
              <w:left w:val="nil"/>
              <w:right w:val="nil"/>
            </w:tcBorders>
            <w:shd w:val="clear" w:color="auto" w:fill="D9D9D9" w:themeFill="background1" w:themeFillShade="D9"/>
            <w:vAlign w:val="center"/>
          </w:tcPr>
          <w:p w:rsidR="00372DF6" w:rsidRPr="00E017AE" w:rsidP="00B3179D" w14:paraId="309A280C"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783" w:type="dxa"/>
            <w:tcBorders>
              <w:left w:val="nil"/>
              <w:right w:val="nil"/>
            </w:tcBorders>
            <w:shd w:val="clear" w:color="auto" w:fill="D9D9D9" w:themeFill="background1" w:themeFillShade="D9"/>
            <w:vAlign w:val="center"/>
          </w:tcPr>
          <w:p w:rsidR="00372DF6" w:rsidRPr="00E017AE" w:rsidP="00B3179D" w14:paraId="24FF1FD0"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1061" w:type="dxa"/>
            <w:tcBorders>
              <w:left w:val="nil"/>
              <w:right w:val="nil"/>
            </w:tcBorders>
            <w:shd w:val="clear" w:color="auto" w:fill="D9D9D9" w:themeFill="background1" w:themeFillShade="D9"/>
            <w:vAlign w:val="center"/>
          </w:tcPr>
          <w:p w:rsidR="00372DF6" w:rsidRPr="00E017AE" w:rsidP="00B3179D" w14:paraId="6A744507"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1061" w:type="dxa"/>
            <w:tcBorders>
              <w:left w:val="nil"/>
              <w:right w:val="nil"/>
            </w:tcBorders>
            <w:shd w:val="clear" w:color="auto" w:fill="D9D9D9" w:themeFill="background1" w:themeFillShade="D9"/>
            <w:vAlign w:val="center"/>
          </w:tcPr>
          <w:p w:rsidR="00372DF6" w:rsidRPr="00E017AE" w:rsidP="00B3179D" w14:paraId="09890EEA"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c>
          <w:tcPr>
            <w:tcW w:w="1377" w:type="dxa"/>
            <w:tcBorders>
              <w:left w:val="nil"/>
            </w:tcBorders>
            <w:shd w:val="clear" w:color="auto" w:fill="D9D9D9" w:themeFill="background1" w:themeFillShade="D9"/>
            <w:vAlign w:val="center"/>
          </w:tcPr>
          <w:p w:rsidR="00372DF6" w:rsidRPr="00E017AE" w:rsidP="00B3179D" w14:paraId="6A0DD3AA" w14:textId="77777777">
            <w:pPr>
              <w:pStyle w:val="BodyText"/>
              <w:spacing w:before="60" w:after="60"/>
              <w:jc w:val="center"/>
              <w:rPr>
                <w:b/>
                <w:bCs/>
                <w:szCs w:val="20"/>
                <w:lang w:val="es-ES"/>
              </w:rPr>
            </w:pPr>
            <w:r w:rsidRPr="00E017AE">
              <w:rPr>
                <w:b/>
                <w:bCs/>
                <w:szCs w:val="20"/>
                <w:lang w:val="es-ES"/>
              </w:rPr>
              <w:fldChar w:fldCharType="begin">
                <w:ffData>
                  <w:name w:val="Check2"/>
                  <w:enabled/>
                  <w:calcOnExit w:val="0"/>
                  <w:checkBox>
                    <w:sizeAuto/>
                    <w:default w:val="0"/>
                  </w:checkBox>
                </w:ffData>
              </w:fldChar>
            </w:r>
            <w:r w:rsidRPr="00E017AE">
              <w:rPr>
                <w:b/>
                <w:bCs/>
                <w:szCs w:val="20"/>
              </w:rPr>
              <w:instrText xml:space="preserve"> FORMCHECKBOX </w:instrText>
            </w:r>
            <w:r w:rsidR="00000000">
              <w:rPr>
                <w:b/>
                <w:bCs/>
                <w:szCs w:val="20"/>
                <w:lang w:val="es-ES"/>
              </w:rPr>
              <w:fldChar w:fldCharType="separate"/>
            </w:r>
            <w:r w:rsidRPr="00E017AE">
              <w:rPr>
                <w:szCs w:val="20"/>
              </w:rPr>
              <w:fldChar w:fldCharType="end"/>
            </w:r>
          </w:p>
        </w:tc>
      </w:tr>
    </w:tbl>
    <w:p w:rsidR="00372DF6" w:rsidRPr="00E017AE" w:rsidP="00372DF6" w14:paraId="107F0030" w14:textId="77777777">
      <w:pPr>
        <w:rPr>
          <w:rFonts w:ascii="Arial" w:eastAsia="Calibri" w:hAnsi="Arial" w:cs="Arial"/>
          <w:b/>
          <w:sz w:val="20"/>
        </w:rPr>
      </w:pPr>
    </w:p>
    <w:p w:rsidR="00372DF6" w:rsidRPr="00E017AE" w:rsidP="00372DF6" w14:paraId="7336DD91" w14:textId="77777777">
      <w:pPr>
        <w:pStyle w:val="Header"/>
        <w:rPr>
          <w:rFonts w:ascii="Arial" w:hAnsi="Arial" w:cs="Arial"/>
          <w:b/>
          <w:sz w:val="20"/>
        </w:rPr>
      </w:pPr>
    </w:p>
    <w:p w:rsidR="00372DF6" w:rsidRPr="008A611E" w:rsidP="00372DF6" w14:paraId="1ADF035B" w14:textId="77777777">
      <w:pPr>
        <w:tabs>
          <w:tab w:val="center" w:pos="4320"/>
          <w:tab w:val="right" w:pos="8640"/>
        </w:tabs>
        <w:rPr>
          <w:rFonts w:cstheme="minorHAnsi"/>
          <w:szCs w:val="22"/>
        </w:rPr>
      </w:pPr>
    </w:p>
    <w:p w:rsidR="00372DF6" w:rsidRPr="008A611E" w:rsidP="00372DF6" w14:paraId="78908150" w14:textId="77777777">
      <w:pPr>
        <w:tabs>
          <w:tab w:val="center" w:pos="4320"/>
          <w:tab w:val="right" w:pos="8640"/>
        </w:tabs>
        <w:rPr>
          <w:rFonts w:cstheme="minorHAnsi"/>
          <w:b/>
          <w:szCs w:val="22"/>
        </w:rPr>
      </w:pPr>
      <w:r w:rsidRPr="008A611E">
        <w:rPr>
          <w:rFonts w:cstheme="minorHAnsi"/>
          <w:szCs w:val="22"/>
        </w:rPr>
        <w:t>B3.  How did you learn about the Nurse Advice Line?</w:t>
      </w:r>
      <w:r w:rsidRPr="008A611E">
        <w:rPr>
          <w:rFonts w:cstheme="minorHAnsi"/>
          <w:b/>
          <w:szCs w:val="22"/>
        </w:rPr>
        <w:t xml:space="preserve"> (You may indicate more than one source.)</w:t>
      </w:r>
    </w:p>
    <w:p w:rsidR="00372DF6" w:rsidRPr="008A611E" w:rsidP="00372DF6" w14:paraId="5ABDD04C" w14:textId="77777777">
      <w:pPr>
        <w:tabs>
          <w:tab w:val="center" w:pos="4320"/>
          <w:tab w:val="right" w:pos="8640"/>
        </w:tabs>
        <w:rPr>
          <w:rFonts w:cstheme="minorHAnsi"/>
          <w:b/>
          <w:szCs w:val="22"/>
        </w:rPr>
      </w:pPr>
    </w:p>
    <w:p w:rsidR="00372DF6" w:rsidRPr="008A611E" w:rsidP="00C060C2" w14:paraId="3EECE5BA" w14:textId="77777777">
      <w:pPr>
        <w:pStyle w:val="ListParagraph"/>
        <w:numPr>
          <w:ilvl w:val="0"/>
          <w:numId w:val="21"/>
        </w:numPr>
        <w:tabs>
          <w:tab w:val="left" w:pos="720"/>
          <w:tab w:val="left" w:pos="1980"/>
          <w:tab w:val="left" w:pos="2340"/>
        </w:tabs>
        <w:spacing w:line="240" w:lineRule="atLeast"/>
        <w:ind w:left="990"/>
        <w:contextualSpacing/>
        <w:rPr>
          <w:szCs w:val="22"/>
        </w:rPr>
      </w:pPr>
      <w:r w:rsidRPr="008A611E">
        <w:rPr>
          <w:szCs w:val="22"/>
        </w:rPr>
        <w:t xml:space="preserve">The TRICARE website </w:t>
      </w:r>
    </w:p>
    <w:p w:rsidR="00372DF6" w:rsidRPr="008A611E" w:rsidP="00C060C2" w14:paraId="2135DC8D" w14:textId="77777777">
      <w:pPr>
        <w:pStyle w:val="ListParagraph"/>
        <w:numPr>
          <w:ilvl w:val="0"/>
          <w:numId w:val="21"/>
        </w:numPr>
        <w:tabs>
          <w:tab w:val="left" w:pos="720"/>
          <w:tab w:val="left" w:pos="1980"/>
          <w:tab w:val="left" w:pos="2340"/>
        </w:tabs>
        <w:spacing w:line="240" w:lineRule="atLeast"/>
        <w:ind w:left="990"/>
        <w:contextualSpacing/>
        <w:rPr>
          <w:szCs w:val="22"/>
        </w:rPr>
      </w:pPr>
      <w:r w:rsidRPr="008A611E">
        <w:rPr>
          <w:szCs w:val="22"/>
        </w:rPr>
        <w:t>A Military Treatment Facilities’ website</w:t>
      </w:r>
      <w:r w:rsidRPr="008A611E">
        <w:rPr>
          <w:szCs w:val="22"/>
        </w:rPr>
        <w:tab/>
      </w:r>
      <w:r w:rsidRPr="008A611E">
        <w:rPr>
          <w:szCs w:val="22"/>
        </w:rPr>
        <w:tab/>
      </w:r>
    </w:p>
    <w:p w:rsidR="00372DF6" w:rsidRPr="008A611E" w:rsidP="00C060C2" w14:paraId="2A5AC7BE" w14:textId="77777777">
      <w:pPr>
        <w:pStyle w:val="ListParagraph"/>
        <w:numPr>
          <w:ilvl w:val="0"/>
          <w:numId w:val="21"/>
        </w:numPr>
        <w:tabs>
          <w:tab w:val="left" w:pos="630"/>
          <w:tab w:val="left" w:pos="1980"/>
          <w:tab w:val="left" w:pos="2340"/>
        </w:tabs>
        <w:spacing w:line="240" w:lineRule="atLeast"/>
        <w:ind w:left="990"/>
        <w:contextualSpacing/>
        <w:rPr>
          <w:szCs w:val="22"/>
        </w:rPr>
      </w:pPr>
      <w:r w:rsidRPr="008A611E">
        <w:rPr>
          <w:szCs w:val="22"/>
        </w:rPr>
        <w:t>Tricare Region Contractor (Humana, Health Net, or United Healthcare) website</w:t>
      </w:r>
    </w:p>
    <w:p w:rsidR="00372DF6" w:rsidRPr="008A611E" w:rsidP="00C060C2" w14:paraId="77AD988A" w14:textId="77777777">
      <w:pPr>
        <w:pStyle w:val="ListParagraph"/>
        <w:numPr>
          <w:ilvl w:val="0"/>
          <w:numId w:val="21"/>
        </w:numPr>
        <w:tabs>
          <w:tab w:val="left" w:pos="630"/>
          <w:tab w:val="left" w:pos="1980"/>
          <w:tab w:val="left" w:pos="2340"/>
        </w:tabs>
        <w:spacing w:line="240" w:lineRule="atLeast"/>
        <w:ind w:left="990"/>
        <w:contextualSpacing/>
        <w:rPr>
          <w:szCs w:val="22"/>
        </w:rPr>
      </w:pPr>
      <w:r w:rsidRPr="008A611E">
        <w:rPr>
          <w:szCs w:val="22"/>
        </w:rPr>
        <w:t>Overseas TRICARE Service Center</w:t>
      </w:r>
      <w:r w:rsidRPr="008A611E">
        <w:rPr>
          <w:szCs w:val="22"/>
        </w:rPr>
        <w:tab/>
      </w:r>
      <w:r w:rsidRPr="008A611E">
        <w:rPr>
          <w:szCs w:val="22"/>
        </w:rPr>
        <w:tab/>
      </w:r>
      <w:r w:rsidRPr="008A611E">
        <w:rPr>
          <w:szCs w:val="22"/>
        </w:rPr>
        <w:tab/>
      </w:r>
      <w:r w:rsidRPr="008A611E">
        <w:rPr>
          <w:szCs w:val="22"/>
        </w:rPr>
        <w:tab/>
      </w:r>
    </w:p>
    <w:p w:rsidR="00372DF6" w:rsidRPr="008A611E" w:rsidP="00C060C2" w14:paraId="59C1E223" w14:textId="77777777">
      <w:pPr>
        <w:pStyle w:val="ListParagraph"/>
        <w:numPr>
          <w:ilvl w:val="0"/>
          <w:numId w:val="21"/>
        </w:numPr>
        <w:tabs>
          <w:tab w:val="left" w:pos="180"/>
          <w:tab w:val="left" w:pos="720"/>
          <w:tab w:val="left" w:pos="1980"/>
          <w:tab w:val="left" w:pos="2340"/>
        </w:tabs>
        <w:spacing w:line="240" w:lineRule="atLeast"/>
        <w:ind w:left="990"/>
        <w:contextualSpacing/>
        <w:rPr>
          <w:szCs w:val="22"/>
        </w:rPr>
      </w:pPr>
      <w:r w:rsidRPr="008A611E">
        <w:rPr>
          <w:szCs w:val="22"/>
        </w:rPr>
        <w:t>Military hospital health benefit advisor</w:t>
      </w:r>
      <w:r w:rsidRPr="008A611E">
        <w:rPr>
          <w:szCs w:val="22"/>
        </w:rPr>
        <w:tab/>
      </w:r>
    </w:p>
    <w:p w:rsidR="00372DF6" w:rsidRPr="008A611E" w:rsidP="00C060C2" w14:paraId="7E0D4A3A" w14:textId="77777777">
      <w:pPr>
        <w:pStyle w:val="ListParagraph"/>
        <w:numPr>
          <w:ilvl w:val="0"/>
          <w:numId w:val="21"/>
        </w:numPr>
        <w:tabs>
          <w:tab w:val="left" w:pos="1080"/>
          <w:tab w:val="left" w:pos="1980"/>
          <w:tab w:val="left" w:pos="2340"/>
        </w:tabs>
        <w:spacing w:line="240" w:lineRule="atLeast"/>
        <w:ind w:left="990"/>
        <w:contextualSpacing/>
        <w:rPr>
          <w:szCs w:val="22"/>
        </w:rPr>
      </w:pPr>
      <w:r w:rsidRPr="008A611E">
        <w:rPr>
          <w:szCs w:val="22"/>
        </w:rPr>
        <w:t xml:space="preserve">Spouse or Family Member </w:t>
      </w:r>
    </w:p>
    <w:p w:rsidR="00372DF6" w:rsidRPr="008A611E" w:rsidP="00C060C2" w14:paraId="5EE59A64" w14:textId="77777777">
      <w:pPr>
        <w:pStyle w:val="ListParagraph"/>
        <w:numPr>
          <w:ilvl w:val="0"/>
          <w:numId w:val="21"/>
        </w:numPr>
        <w:tabs>
          <w:tab w:val="left" w:pos="180"/>
          <w:tab w:val="left" w:pos="720"/>
          <w:tab w:val="left" w:pos="1980"/>
          <w:tab w:val="left" w:pos="2340"/>
        </w:tabs>
        <w:spacing w:line="240" w:lineRule="atLeast"/>
        <w:ind w:left="990"/>
        <w:contextualSpacing/>
        <w:rPr>
          <w:szCs w:val="22"/>
        </w:rPr>
      </w:pPr>
      <w:r w:rsidRPr="008A611E">
        <w:rPr>
          <w:szCs w:val="22"/>
        </w:rPr>
        <w:t>Other military beneficiaries</w:t>
      </w:r>
    </w:p>
    <w:p w:rsidR="00372DF6" w:rsidRPr="008A611E" w:rsidP="00C060C2" w14:paraId="2960C9F8" w14:textId="77777777">
      <w:pPr>
        <w:pStyle w:val="ListParagraph"/>
        <w:numPr>
          <w:ilvl w:val="0"/>
          <w:numId w:val="21"/>
        </w:numPr>
        <w:tabs>
          <w:tab w:val="left" w:pos="180"/>
          <w:tab w:val="left" w:pos="720"/>
          <w:tab w:val="left" w:pos="1980"/>
          <w:tab w:val="left" w:pos="2340"/>
        </w:tabs>
        <w:spacing w:line="240" w:lineRule="atLeast"/>
        <w:ind w:left="990"/>
        <w:contextualSpacing/>
        <w:rPr>
          <w:szCs w:val="22"/>
        </w:rPr>
      </w:pPr>
      <w:r w:rsidRPr="008A611E">
        <w:rPr>
          <w:szCs w:val="22"/>
        </w:rPr>
        <w:t>Through social medial (Facebook, twitter, etc.)</w:t>
      </w:r>
      <w:r w:rsidRPr="008A611E">
        <w:rPr>
          <w:szCs w:val="22"/>
        </w:rPr>
        <w:tab/>
      </w:r>
    </w:p>
    <w:p w:rsidR="00372DF6" w:rsidRPr="008A611E" w:rsidP="00C060C2" w14:paraId="0130E831" w14:textId="77777777">
      <w:pPr>
        <w:pStyle w:val="ListParagraph"/>
        <w:numPr>
          <w:ilvl w:val="0"/>
          <w:numId w:val="21"/>
        </w:numPr>
        <w:tabs>
          <w:tab w:val="left" w:pos="1080"/>
          <w:tab w:val="left" w:pos="1980"/>
          <w:tab w:val="left" w:pos="2340"/>
        </w:tabs>
        <w:spacing w:line="240" w:lineRule="atLeast"/>
        <w:ind w:left="990"/>
        <w:contextualSpacing/>
        <w:rPr>
          <w:szCs w:val="22"/>
        </w:rPr>
      </w:pPr>
      <w:r w:rsidRPr="008A611E">
        <w:rPr>
          <w:szCs w:val="22"/>
        </w:rPr>
        <w:t xml:space="preserve">Received an </w:t>
      </w:r>
      <w:r w:rsidRPr="008A611E">
        <w:rPr>
          <w:szCs w:val="22"/>
        </w:rPr>
        <w:t>e-mail</w:t>
      </w:r>
    </w:p>
    <w:p w:rsidR="00372DF6" w:rsidRPr="008A611E" w:rsidP="00C060C2" w14:paraId="4C486303" w14:textId="77777777">
      <w:pPr>
        <w:pStyle w:val="ListParagraph"/>
        <w:numPr>
          <w:ilvl w:val="0"/>
          <w:numId w:val="21"/>
        </w:numPr>
        <w:tabs>
          <w:tab w:val="left" w:pos="180"/>
          <w:tab w:val="left" w:pos="720"/>
          <w:tab w:val="left" w:pos="1980"/>
          <w:tab w:val="left" w:pos="2340"/>
        </w:tabs>
        <w:spacing w:line="240" w:lineRule="atLeast"/>
        <w:ind w:left="990"/>
        <w:contextualSpacing/>
        <w:rPr>
          <w:szCs w:val="22"/>
        </w:rPr>
      </w:pPr>
      <w:r w:rsidRPr="008A611E">
        <w:rPr>
          <w:szCs w:val="22"/>
        </w:rPr>
        <w:t>Through print media (poster, mailer, newsletter, formal letter)</w:t>
      </w:r>
    </w:p>
    <w:p w:rsidR="00372DF6" w:rsidRPr="008A611E" w:rsidP="00C060C2" w14:paraId="100B4150" w14:textId="77777777">
      <w:pPr>
        <w:pStyle w:val="ListParagraph"/>
        <w:numPr>
          <w:ilvl w:val="0"/>
          <w:numId w:val="21"/>
        </w:numPr>
        <w:tabs>
          <w:tab w:val="left" w:pos="180"/>
          <w:tab w:val="left" w:pos="720"/>
          <w:tab w:val="left" w:pos="1980"/>
          <w:tab w:val="left" w:pos="2340"/>
        </w:tabs>
        <w:spacing w:line="240" w:lineRule="atLeast"/>
        <w:ind w:left="990"/>
        <w:contextualSpacing/>
        <w:rPr>
          <w:szCs w:val="22"/>
        </w:rPr>
      </w:pPr>
      <w:r w:rsidRPr="008A611E">
        <w:rPr>
          <w:szCs w:val="22"/>
        </w:rPr>
        <w:t>Through the automated message on the MTF appointment line</w:t>
      </w:r>
    </w:p>
    <w:p w:rsidR="00372DF6" w:rsidRPr="008A611E" w:rsidP="00C060C2" w14:paraId="1AD54320" w14:textId="77777777">
      <w:pPr>
        <w:pStyle w:val="ListParagraph"/>
        <w:numPr>
          <w:ilvl w:val="0"/>
          <w:numId w:val="21"/>
        </w:numPr>
        <w:tabs>
          <w:tab w:val="left" w:pos="180"/>
          <w:tab w:val="left" w:pos="720"/>
          <w:tab w:val="left" w:pos="1980"/>
          <w:tab w:val="left" w:pos="2340"/>
        </w:tabs>
        <w:spacing w:line="240" w:lineRule="atLeast"/>
        <w:ind w:left="990"/>
        <w:contextualSpacing/>
        <w:rPr>
          <w:szCs w:val="22"/>
        </w:rPr>
      </w:pPr>
      <w:r w:rsidRPr="008A611E">
        <w:rPr>
          <w:szCs w:val="22"/>
        </w:rPr>
        <w:t>Other medical/hospital staff (doctor, nurse, social worker, etc.)</w:t>
      </w:r>
    </w:p>
    <w:p w:rsidR="00372DF6" w:rsidRPr="008A611E" w:rsidP="00C060C2" w14:paraId="027CEAC9" w14:textId="77777777">
      <w:pPr>
        <w:pStyle w:val="ListParagraph"/>
        <w:numPr>
          <w:ilvl w:val="0"/>
          <w:numId w:val="21"/>
        </w:numPr>
        <w:tabs>
          <w:tab w:val="left" w:pos="180"/>
          <w:tab w:val="left" w:pos="720"/>
          <w:tab w:val="left" w:pos="1980"/>
          <w:tab w:val="left" w:pos="2340"/>
          <w:tab w:val="left" w:pos="5205"/>
        </w:tabs>
        <w:spacing w:line="240" w:lineRule="atLeast"/>
        <w:ind w:left="990"/>
        <w:contextualSpacing/>
        <w:rPr>
          <w:szCs w:val="22"/>
        </w:rPr>
      </w:pPr>
      <w:r w:rsidRPr="008A611E">
        <w:rPr>
          <w:szCs w:val="22"/>
        </w:rPr>
        <w:t>Other (specify: ____________________)</w:t>
      </w:r>
      <w:r w:rsidRPr="008A611E">
        <w:rPr>
          <w:szCs w:val="22"/>
        </w:rPr>
        <w:tab/>
      </w:r>
    </w:p>
    <w:p w:rsidR="00372DF6" w:rsidRPr="008A611E" w:rsidP="00372DF6" w14:paraId="0D47D16D" w14:textId="77777777">
      <w:pPr>
        <w:tabs>
          <w:tab w:val="left" w:pos="180"/>
          <w:tab w:val="left" w:pos="720"/>
          <w:tab w:val="left" w:pos="1980"/>
          <w:tab w:val="left" w:pos="2340"/>
          <w:tab w:val="left" w:pos="5205"/>
        </w:tabs>
        <w:spacing w:line="240" w:lineRule="atLeast"/>
        <w:ind w:left="540" w:hanging="464"/>
        <w:rPr>
          <w:rFonts w:cstheme="minorHAnsi"/>
          <w:szCs w:val="22"/>
        </w:rPr>
      </w:pPr>
    </w:p>
    <w:p w:rsidR="00372DF6" w:rsidRPr="008A611E" w:rsidP="00372DF6" w14:paraId="173A031E" w14:textId="77777777">
      <w:pPr>
        <w:tabs>
          <w:tab w:val="left" w:pos="180"/>
          <w:tab w:val="left" w:pos="720"/>
          <w:tab w:val="left" w:pos="1980"/>
          <w:tab w:val="left" w:pos="2340"/>
        </w:tabs>
        <w:spacing w:line="240" w:lineRule="atLeast"/>
        <w:ind w:left="540" w:hanging="464"/>
        <w:rPr>
          <w:rFonts w:cstheme="minorHAnsi"/>
          <w:szCs w:val="22"/>
        </w:rPr>
      </w:pPr>
    </w:p>
    <w:p w:rsidR="00372DF6" w:rsidRPr="008A611E" w:rsidP="00372DF6" w14:paraId="27964911" w14:textId="77777777">
      <w:pPr>
        <w:tabs>
          <w:tab w:val="left" w:pos="180"/>
          <w:tab w:val="left" w:pos="720"/>
          <w:tab w:val="left" w:pos="1980"/>
          <w:tab w:val="left" w:pos="2340"/>
        </w:tabs>
        <w:spacing w:line="240" w:lineRule="atLeast"/>
        <w:ind w:left="540" w:hanging="540"/>
        <w:rPr>
          <w:rFonts w:cstheme="minorHAnsi"/>
          <w:szCs w:val="22"/>
        </w:rPr>
      </w:pPr>
      <w:r w:rsidRPr="008A611E">
        <w:rPr>
          <w:rFonts w:cstheme="minorHAnsi"/>
          <w:szCs w:val="22"/>
        </w:rPr>
        <w:t>B4.  Do you have any comments or suggestions for the NAL?</w:t>
      </w:r>
    </w:p>
    <w:p w:rsidR="00372DF6" w:rsidRPr="008A611E" w:rsidP="00372DF6" w14:paraId="4B7DDE17" w14:textId="77777777">
      <w:pPr>
        <w:tabs>
          <w:tab w:val="left" w:pos="180"/>
          <w:tab w:val="left" w:pos="720"/>
          <w:tab w:val="left" w:pos="1980"/>
          <w:tab w:val="left" w:pos="2340"/>
        </w:tabs>
        <w:spacing w:line="240" w:lineRule="atLeast"/>
        <w:ind w:left="540" w:hanging="540"/>
        <w:rPr>
          <w:rFonts w:cstheme="minorHAnsi"/>
          <w:szCs w:val="22"/>
        </w:rPr>
      </w:pPr>
      <w:r w:rsidRPr="008A611E">
        <w:rPr>
          <w:rFonts w:cstheme="minorHAnsi"/>
          <w:noProof/>
          <w:szCs w:val="22"/>
        </w:rPr>
        <mc:AlternateContent>
          <mc:Choice Requires="wps">
            <w:drawing>
              <wp:anchor distT="0" distB="0" distL="114300" distR="114300" simplePos="0" relativeHeight="251658240" behindDoc="0" locked="0" layoutInCell="1" allowOverlap="1">
                <wp:simplePos x="0" y="0"/>
                <wp:positionH relativeFrom="column">
                  <wp:posOffset>-10633</wp:posOffset>
                </wp:positionH>
                <wp:positionV relativeFrom="paragraph">
                  <wp:posOffset>33905</wp:posOffset>
                </wp:positionV>
                <wp:extent cx="5773480" cy="627321"/>
                <wp:effectExtent l="0" t="0" r="17780" b="20955"/>
                <wp:wrapNone/>
                <wp:docPr id="24" name="Text Box 2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73480" cy="627321"/>
                        </a:xfrm>
                        <a:prstGeom prst="rect">
                          <a:avLst/>
                        </a:prstGeom>
                        <a:solidFill>
                          <a:srgbClr val="FFFFFF"/>
                        </a:solidFill>
                        <a:ln w="9525">
                          <a:solidFill>
                            <a:srgbClr val="000000"/>
                          </a:solidFill>
                          <a:miter lim="800000"/>
                          <a:headEnd/>
                          <a:tailEnd/>
                        </a:ln>
                      </wps:spPr>
                      <wps:txbx>
                        <w:txbxContent>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p w:rsidR="005864A8" w14:textId="77777777"/>
                          <w:p w:rsidR="005864A8" w:rsidP="00372DF6"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30" type="#_x0000_t202" style="width:454.6pt;height:49.4pt;margin-top:2.65pt;margin-left:-0.85pt;mso-height-percent:0;mso-height-relative:margin;mso-width-percent:0;mso-width-relative:margin;mso-wrap-distance-bottom:0;mso-wrap-distance-left:9pt;mso-wrap-distance-right:9pt;mso-wrap-distance-top:0;mso-wrap-style:square;position:absolute;visibility:visible;v-text-anchor:top;z-index:251659264">
                <v:textbox>
                  <w:txbxContent>
                    <w:p w:rsidR="005864A8" w:rsidP="00372DF6" w14:paraId="1E3A55F0" w14:textId="77777777"/>
                    <w:p w:rsidR="005864A8" w14:paraId="3EFFA643" w14:textId="77777777"/>
                    <w:p w:rsidR="005864A8" w:rsidP="00372DF6" w14:paraId="709A3C84" w14:textId="77777777"/>
                    <w:p w:rsidR="005864A8" w14:paraId="68108E89" w14:textId="77777777"/>
                    <w:p w:rsidR="005864A8" w:rsidP="00372DF6" w14:paraId="5E38FDE7" w14:textId="77777777"/>
                    <w:p w:rsidR="005864A8" w14:paraId="4B71627B" w14:textId="77777777"/>
                    <w:p w:rsidR="005864A8" w:rsidP="00372DF6" w14:paraId="57DBE12C" w14:textId="77777777"/>
                    <w:p w:rsidR="005864A8" w14:paraId="295A42AE" w14:textId="77777777"/>
                    <w:p w:rsidR="005864A8" w:rsidP="00372DF6" w14:paraId="06BCE40F" w14:textId="77777777"/>
                    <w:p w:rsidR="005864A8" w14:paraId="1785B492" w14:textId="77777777"/>
                    <w:p w:rsidR="005864A8" w:rsidP="00372DF6" w14:paraId="7F6D0373" w14:textId="77777777"/>
                    <w:p w:rsidR="005864A8" w14:paraId="142A5EBF" w14:textId="77777777"/>
                    <w:p w:rsidR="005864A8" w:rsidP="00372DF6" w14:paraId="3881848D" w14:textId="77777777"/>
                    <w:p w:rsidR="005864A8" w14:paraId="5BC6F3C8" w14:textId="77777777"/>
                    <w:p w:rsidR="005864A8" w:rsidP="00372DF6" w14:paraId="7A832255" w14:textId="77777777"/>
                    <w:p w:rsidR="005864A8" w14:paraId="13C91F8D" w14:textId="77777777"/>
                    <w:p w:rsidR="005864A8" w:rsidP="00372DF6" w14:paraId="25CC23B0" w14:textId="77777777"/>
                    <w:p w:rsidR="005864A8" w14:paraId="2381EB02" w14:textId="77777777"/>
                    <w:p w:rsidR="005864A8" w:rsidP="00372DF6" w14:paraId="4A217DEC" w14:textId="77777777"/>
                    <w:p w:rsidR="005864A8" w14:paraId="01E8AA8B" w14:textId="77777777"/>
                    <w:p w:rsidR="005864A8" w:rsidP="00372DF6" w14:paraId="55E347DF" w14:textId="77777777"/>
                    <w:p w:rsidR="005864A8" w14:paraId="0B492AC2" w14:textId="77777777"/>
                    <w:p w:rsidR="005864A8" w:rsidP="00372DF6" w14:paraId="10F9F872" w14:textId="77777777"/>
                    <w:p w:rsidR="005864A8" w14:paraId="60BCE815" w14:textId="77777777"/>
                    <w:p w:rsidR="005864A8" w:rsidP="00372DF6" w14:paraId="4A205016" w14:textId="77777777"/>
                    <w:p w:rsidR="005864A8" w14:paraId="54AD2964" w14:textId="77777777"/>
                    <w:p w:rsidR="005864A8" w:rsidP="00372DF6" w14:paraId="1219D386" w14:textId="77777777"/>
                    <w:p w:rsidR="005864A8" w14:paraId="03D46844" w14:textId="77777777"/>
                    <w:p w:rsidR="005864A8" w:rsidP="00372DF6" w14:paraId="06B0AF1B" w14:textId="77777777"/>
                    <w:p w:rsidR="005864A8" w14:paraId="433A4D57" w14:textId="77777777"/>
                    <w:p w:rsidR="005864A8" w:rsidP="00372DF6" w14:paraId="2EB5D4BA" w14:textId="77777777"/>
                    <w:p w:rsidR="005864A8" w14:paraId="10AEC069" w14:textId="77777777"/>
                    <w:p w:rsidR="005864A8" w:rsidP="00372DF6" w14:paraId="1B1831A5" w14:textId="77777777"/>
                    <w:p w:rsidR="005864A8" w14:paraId="0A3554F2" w14:textId="77777777"/>
                    <w:p w:rsidR="005864A8" w:rsidP="00372DF6" w14:paraId="3B087EC3" w14:textId="77777777"/>
                    <w:p w:rsidR="005864A8" w14:paraId="4FF3D72E" w14:textId="77777777"/>
                    <w:p w:rsidR="005864A8" w:rsidP="00372DF6" w14:paraId="5892DF78" w14:textId="77777777"/>
                    <w:p w:rsidR="005864A8" w14:paraId="1593DDAE" w14:textId="77777777"/>
                    <w:p w:rsidR="005864A8" w:rsidP="00372DF6" w14:paraId="64AC22F1" w14:textId="77777777"/>
                    <w:p w:rsidR="005864A8" w14:paraId="3AC56360" w14:textId="77777777"/>
                    <w:p w:rsidR="005864A8" w:rsidP="00372DF6" w14:paraId="41821BF6" w14:textId="77777777"/>
                    <w:p w:rsidR="005864A8" w14:paraId="37778E26" w14:textId="77777777"/>
                    <w:p w:rsidR="005864A8" w:rsidP="00372DF6" w14:paraId="00952339" w14:textId="77777777"/>
                    <w:p w:rsidR="005864A8" w14:paraId="7474E5E5" w14:textId="77777777"/>
                    <w:p w:rsidR="005864A8" w:rsidP="00372DF6" w14:paraId="43A47821" w14:textId="77777777"/>
                    <w:p w:rsidR="005864A8" w14:paraId="17A16B9F" w14:textId="77777777"/>
                    <w:p w:rsidR="005864A8" w:rsidP="00372DF6" w14:paraId="26AA803D" w14:textId="77777777"/>
                    <w:p w:rsidR="005864A8" w14:paraId="760676F4" w14:textId="77777777"/>
                    <w:p w:rsidR="005864A8" w:rsidP="00372DF6" w14:paraId="710E63D3" w14:textId="77777777"/>
                    <w:p w:rsidR="005864A8" w14:paraId="50189927" w14:textId="77777777"/>
                    <w:p w:rsidR="005864A8" w:rsidP="00372DF6" w14:paraId="5AB83E9D" w14:textId="77777777"/>
                    <w:p w:rsidR="005864A8" w14:paraId="6946F7E1" w14:textId="77777777"/>
                    <w:p w:rsidR="005864A8" w:rsidP="00372DF6" w14:paraId="62A073B0" w14:textId="77777777"/>
                    <w:p w:rsidR="005864A8" w14:paraId="408317EE" w14:textId="77777777"/>
                    <w:p w:rsidR="005864A8" w:rsidP="00372DF6" w14:paraId="0039DC02" w14:textId="77777777"/>
                    <w:p w:rsidR="005864A8" w14:paraId="46B9E456" w14:textId="77777777"/>
                    <w:p w:rsidR="005864A8" w:rsidP="00372DF6" w14:paraId="64798624" w14:textId="77777777"/>
                    <w:p w:rsidR="005864A8" w14:paraId="251C0592" w14:textId="77777777"/>
                    <w:p w:rsidR="005864A8" w:rsidP="00372DF6" w14:paraId="3F0E7A7F" w14:textId="77777777"/>
                    <w:p w:rsidR="005864A8" w14:paraId="297E266A" w14:textId="77777777"/>
                    <w:p w:rsidR="005864A8" w:rsidP="00372DF6" w14:paraId="679486E6" w14:textId="77777777"/>
                    <w:p w:rsidR="005864A8" w14:paraId="48080FF4" w14:textId="77777777"/>
                    <w:p w:rsidR="005864A8" w:rsidP="00372DF6" w14:paraId="7858DAC7" w14:textId="77777777"/>
                    <w:p w:rsidR="005864A8" w14:paraId="03CE0E04" w14:textId="77777777"/>
                    <w:p w:rsidR="005864A8" w:rsidP="00372DF6" w14:paraId="12FC5D89" w14:textId="77777777"/>
                    <w:p w:rsidR="005864A8" w14:paraId="769D1F71" w14:textId="77777777"/>
                    <w:p w:rsidR="005864A8" w:rsidP="00372DF6" w14:paraId="04CC279E" w14:textId="77777777"/>
                    <w:p w:rsidR="005864A8" w14:paraId="27188BBA" w14:textId="77777777"/>
                    <w:p w:rsidR="005864A8" w:rsidP="00372DF6" w14:paraId="73B5224D" w14:textId="77777777"/>
                    <w:p w:rsidR="005864A8" w14:paraId="06F1EBF9" w14:textId="77777777"/>
                    <w:p w:rsidR="005864A8" w:rsidP="00372DF6" w14:paraId="09F656A6" w14:textId="77777777"/>
                    <w:p w:rsidR="005864A8" w14:paraId="4A66D1B5" w14:textId="77777777"/>
                    <w:p w:rsidR="005864A8" w:rsidP="00372DF6" w14:paraId="6587D775" w14:textId="77777777"/>
                    <w:p w:rsidR="005864A8" w14:paraId="27618104" w14:textId="77777777"/>
                    <w:p w:rsidR="005864A8" w:rsidP="00372DF6" w14:paraId="629F444D" w14:textId="77777777"/>
                    <w:p w:rsidR="005864A8" w14:paraId="130C339D" w14:textId="77777777"/>
                    <w:p w:rsidR="005864A8" w:rsidP="00372DF6" w14:paraId="5624C841" w14:textId="77777777"/>
                    <w:p w:rsidR="005864A8" w14:paraId="5C23449F" w14:textId="77777777"/>
                    <w:p w:rsidR="005864A8" w:rsidP="00372DF6" w14:paraId="500C6DE3" w14:textId="77777777"/>
                    <w:p w:rsidR="005864A8" w14:paraId="07E08D69" w14:textId="77777777"/>
                    <w:p w:rsidR="005864A8" w:rsidP="00372DF6" w14:paraId="4C9DB6DB" w14:textId="77777777"/>
                    <w:p w:rsidR="005864A8" w14:paraId="597CD4DC" w14:textId="77777777"/>
                    <w:p w:rsidR="005864A8" w:rsidP="00372DF6" w14:paraId="24FEEBF1" w14:textId="77777777"/>
                    <w:p w:rsidR="005864A8" w14:paraId="62AE453B" w14:textId="77777777"/>
                    <w:p w:rsidR="005864A8" w:rsidP="00372DF6" w14:paraId="52A2C99D" w14:textId="77777777"/>
                    <w:p w:rsidR="005864A8" w14:paraId="4A1D7C6D" w14:textId="77777777"/>
                    <w:p w:rsidR="005864A8" w:rsidP="00372DF6" w14:paraId="683B4D1E" w14:textId="77777777"/>
                    <w:p w:rsidR="005864A8" w14:paraId="460A6AD7" w14:textId="77777777"/>
                    <w:p w:rsidR="005864A8" w:rsidP="00372DF6" w14:paraId="18B18603" w14:textId="77777777"/>
                    <w:p w:rsidR="005864A8" w14:paraId="6D6ED4A3" w14:textId="77777777"/>
                    <w:p w:rsidR="005864A8" w:rsidP="00372DF6" w14:paraId="4FE07038" w14:textId="77777777"/>
                    <w:p w:rsidR="005864A8" w14:paraId="703DE9AF" w14:textId="77777777"/>
                    <w:p w:rsidR="005864A8" w:rsidP="00372DF6" w14:paraId="123ADA82" w14:textId="77777777"/>
                    <w:p w:rsidR="005864A8" w14:paraId="76DD717C" w14:textId="77777777"/>
                    <w:p w:rsidR="005864A8" w:rsidP="00372DF6" w14:paraId="28578E18" w14:textId="77777777"/>
                    <w:p w:rsidR="005864A8" w14:paraId="41F305DC" w14:textId="77777777"/>
                    <w:p w:rsidR="005864A8" w:rsidP="00372DF6" w14:paraId="2334AC47" w14:textId="77777777"/>
                    <w:p w:rsidR="005864A8" w14:paraId="36C1F417" w14:textId="77777777"/>
                    <w:p w:rsidR="005864A8" w:rsidP="00372DF6" w14:paraId="49BDD718" w14:textId="77777777"/>
                    <w:p w:rsidR="005864A8" w14:paraId="12F18B2A" w14:textId="77777777"/>
                    <w:p w:rsidR="005864A8" w:rsidP="00372DF6" w14:paraId="57747CC2" w14:textId="77777777"/>
                    <w:p w:rsidR="005864A8" w14:paraId="2AE308A7" w14:textId="77777777"/>
                    <w:p w:rsidR="005864A8" w:rsidP="00372DF6" w14:paraId="62CFB0E7" w14:textId="77777777"/>
                    <w:p w:rsidR="005864A8" w14:paraId="54C27DA3" w14:textId="77777777"/>
                    <w:p w:rsidR="005864A8" w:rsidP="00372DF6" w14:paraId="445AA963" w14:textId="77777777"/>
                    <w:p w:rsidR="005864A8" w14:paraId="65210644" w14:textId="77777777"/>
                    <w:p w:rsidR="005864A8" w:rsidP="00372DF6" w14:paraId="3EFA4D99" w14:textId="77777777"/>
                    <w:p w:rsidR="005864A8" w14:paraId="237FB9D4" w14:textId="77777777"/>
                    <w:p w:rsidR="005864A8" w:rsidP="00372DF6" w14:paraId="7608CC49" w14:textId="77777777"/>
                    <w:p w:rsidR="005864A8" w14:paraId="4A91F74B" w14:textId="77777777"/>
                    <w:p w:rsidR="005864A8" w:rsidP="00372DF6" w14:paraId="5CC8CBF1" w14:textId="77777777"/>
                    <w:p w:rsidR="005864A8" w14:paraId="1E44B245" w14:textId="77777777"/>
                    <w:p w:rsidR="005864A8" w:rsidP="00372DF6" w14:paraId="4C77D31D" w14:textId="77777777"/>
                    <w:p w:rsidR="005864A8" w14:paraId="2BEAD568" w14:textId="77777777"/>
                    <w:p w:rsidR="005864A8" w:rsidP="00372DF6" w14:paraId="6B09B066" w14:textId="77777777"/>
                    <w:p w:rsidR="005864A8" w14:paraId="6DC12D0B" w14:textId="77777777"/>
                    <w:p w:rsidR="005864A8" w:rsidP="00372DF6" w14:paraId="26E9DFBB" w14:textId="77777777"/>
                    <w:p w:rsidR="005864A8" w14:paraId="7538CF97" w14:textId="77777777"/>
                    <w:p w:rsidR="005864A8" w:rsidP="00372DF6" w14:paraId="1F80B8B6" w14:textId="77777777"/>
                    <w:p w:rsidR="005864A8" w14:paraId="283AE47A" w14:textId="77777777"/>
                    <w:p w:rsidR="005864A8" w:rsidP="00372DF6" w14:paraId="765BE54C" w14:textId="77777777"/>
                    <w:p w:rsidR="005864A8" w14:paraId="3E7891AA" w14:textId="77777777"/>
                    <w:p w:rsidR="005864A8" w:rsidP="00372DF6" w14:paraId="327906BE" w14:textId="77777777"/>
                    <w:p w:rsidR="005864A8" w14:paraId="680474A6" w14:textId="77777777"/>
                    <w:p w:rsidR="005864A8" w:rsidP="00372DF6" w14:paraId="0DFBE50A" w14:textId="77777777"/>
                    <w:p w:rsidR="005864A8" w14:paraId="138E7738" w14:textId="77777777"/>
                    <w:p w:rsidR="005864A8" w:rsidP="00372DF6" w14:paraId="5B8056DD" w14:textId="77777777"/>
                    <w:p w:rsidR="005864A8" w14:paraId="65914CFA" w14:textId="77777777"/>
                    <w:p w:rsidR="005864A8" w:rsidP="00372DF6" w14:paraId="1242F3DB" w14:textId="77777777"/>
                    <w:p w:rsidR="005864A8" w14:paraId="2D91D4A7" w14:textId="77777777"/>
                    <w:p w:rsidR="005864A8" w:rsidP="00372DF6" w14:paraId="4E97D811" w14:textId="77777777"/>
                    <w:p w:rsidR="005864A8" w14:paraId="3248F65E" w14:textId="77777777"/>
                    <w:p w:rsidR="005864A8" w:rsidP="00372DF6" w14:paraId="34204718" w14:textId="77777777"/>
                    <w:p w:rsidR="005864A8" w14:paraId="5554407B" w14:textId="77777777"/>
                    <w:p w:rsidR="005864A8" w:rsidP="00372DF6" w14:paraId="1C3A8394" w14:textId="77777777"/>
                    <w:p w:rsidR="005864A8" w14:paraId="0BD696E4" w14:textId="77777777"/>
                    <w:p w:rsidR="005864A8" w:rsidP="00372DF6" w14:paraId="42675F4D" w14:textId="77777777"/>
                    <w:p w:rsidR="005864A8" w14:paraId="12BFE8D6" w14:textId="77777777"/>
                    <w:p w:rsidR="005864A8" w:rsidP="00372DF6" w14:paraId="675427BE" w14:textId="77777777"/>
                    <w:p w:rsidR="005864A8" w14:paraId="2285813D" w14:textId="77777777"/>
                    <w:p w:rsidR="005864A8" w:rsidP="00372DF6" w14:paraId="76BBB322" w14:textId="77777777"/>
                    <w:p w:rsidR="005864A8" w14:paraId="19D4257A" w14:textId="77777777"/>
                    <w:p w:rsidR="005864A8" w:rsidP="00372DF6" w14:paraId="7AAE7230" w14:textId="77777777"/>
                    <w:p w:rsidR="005864A8" w14:paraId="115F9679" w14:textId="77777777"/>
                    <w:p w:rsidR="005864A8" w:rsidP="00372DF6" w14:paraId="1B1C5D53" w14:textId="77777777"/>
                    <w:p w:rsidR="005864A8" w14:paraId="2A3509ED" w14:textId="77777777"/>
                    <w:p w:rsidR="005864A8" w:rsidP="00372DF6" w14:paraId="4FCA9B98" w14:textId="77777777"/>
                    <w:p w:rsidR="005864A8" w14:paraId="2ABFEF89" w14:textId="77777777"/>
                    <w:p w:rsidR="005864A8" w:rsidP="00372DF6" w14:paraId="20552207" w14:textId="77777777"/>
                    <w:p w:rsidR="005864A8" w14:paraId="7D07366A" w14:textId="77777777"/>
                    <w:p w:rsidR="005864A8" w:rsidP="00372DF6" w14:paraId="18BF727A" w14:textId="77777777"/>
                    <w:p w:rsidR="005864A8" w14:paraId="03977071" w14:textId="77777777"/>
                    <w:p w:rsidR="005864A8" w:rsidP="00372DF6" w14:paraId="63C1426A" w14:textId="77777777"/>
                    <w:p w:rsidR="005864A8" w14:paraId="081DD286" w14:textId="77777777"/>
                    <w:p w:rsidR="005864A8" w:rsidP="00372DF6" w14:paraId="7B221560" w14:textId="77777777"/>
                    <w:p w:rsidR="005864A8" w14:paraId="659AF4A4" w14:textId="77777777"/>
                    <w:p w:rsidR="005864A8" w:rsidP="00372DF6" w14:paraId="04A81FA8" w14:textId="77777777"/>
                    <w:p w:rsidR="005864A8" w14:paraId="40D32EF9" w14:textId="77777777"/>
                    <w:p w:rsidR="005864A8" w:rsidP="00372DF6" w14:paraId="00BDD01E" w14:textId="77777777"/>
                    <w:p w:rsidR="005864A8" w14:paraId="0CE5B138" w14:textId="77777777"/>
                    <w:p w:rsidR="005864A8" w:rsidP="00372DF6" w14:paraId="62CC6C29" w14:textId="77777777"/>
                    <w:p w:rsidR="005864A8" w14:paraId="575E5CCA" w14:textId="77777777"/>
                    <w:p w:rsidR="005864A8" w:rsidP="00372DF6" w14:paraId="5A1A8527" w14:textId="77777777"/>
                    <w:p w:rsidR="005864A8" w14:paraId="467305DB" w14:textId="77777777"/>
                    <w:p w:rsidR="005864A8" w:rsidP="00372DF6" w14:paraId="45B4707C" w14:textId="77777777"/>
                    <w:p w:rsidR="005864A8" w14:paraId="364C1B4A" w14:textId="77777777"/>
                    <w:p w:rsidR="005864A8" w:rsidP="00372DF6" w14:paraId="20BFC259" w14:textId="77777777"/>
                    <w:p w:rsidR="005864A8" w14:paraId="778F8959" w14:textId="77777777"/>
                    <w:p w:rsidR="005864A8" w:rsidP="00372DF6" w14:paraId="5895244D" w14:textId="77777777"/>
                    <w:p w:rsidR="005864A8" w14:paraId="6C9E794F" w14:textId="77777777"/>
                    <w:p w:rsidR="005864A8" w:rsidP="00372DF6" w14:paraId="16A0B5A7" w14:textId="77777777"/>
                    <w:p w:rsidR="005864A8" w14:paraId="2E657527" w14:textId="77777777"/>
                    <w:p w:rsidR="005864A8" w:rsidP="00372DF6" w14:paraId="054C1677" w14:textId="77777777"/>
                    <w:p w:rsidR="005864A8" w14:paraId="530676AC" w14:textId="77777777"/>
                    <w:p w:rsidR="005864A8" w:rsidP="00372DF6" w14:paraId="3A037B1A" w14:textId="77777777"/>
                    <w:p w:rsidR="005864A8" w14:paraId="32966D63" w14:textId="77777777"/>
                    <w:p w:rsidR="005864A8" w:rsidP="00372DF6" w14:paraId="4FEF39BE" w14:textId="77777777"/>
                    <w:p w:rsidR="005864A8" w14:paraId="27871281" w14:textId="77777777"/>
                    <w:p w:rsidR="005864A8" w:rsidP="00372DF6" w14:paraId="03DDA899" w14:textId="77777777"/>
                    <w:p w:rsidR="005864A8" w14:paraId="69999EDE" w14:textId="77777777"/>
                    <w:p w:rsidR="005864A8" w:rsidP="00372DF6" w14:paraId="457087B6" w14:textId="77777777"/>
                    <w:p w:rsidR="005864A8" w14:paraId="09131B86" w14:textId="77777777"/>
                    <w:p w:rsidR="005864A8" w:rsidP="00372DF6" w14:paraId="3D13A551" w14:textId="77777777"/>
                    <w:p w:rsidR="005864A8" w14:paraId="35B9F2C3" w14:textId="77777777"/>
                    <w:p w:rsidR="005864A8" w:rsidP="00372DF6" w14:paraId="39A2F09E" w14:textId="77777777"/>
                    <w:p w:rsidR="005864A8" w14:paraId="3AF5A5B4" w14:textId="77777777"/>
                    <w:p w:rsidR="005864A8" w:rsidP="00372DF6" w14:paraId="7CE2CF17" w14:textId="77777777"/>
                    <w:p w:rsidR="005864A8" w14:paraId="242FAA5B" w14:textId="77777777"/>
                    <w:p w:rsidR="005864A8" w:rsidP="00372DF6" w14:paraId="53A7286B" w14:textId="77777777"/>
                    <w:p w:rsidR="005864A8" w14:paraId="4EC67606" w14:textId="77777777"/>
                    <w:p w:rsidR="005864A8" w:rsidP="00372DF6" w14:paraId="2EAAA643" w14:textId="77777777"/>
                    <w:p w:rsidR="005864A8" w14:paraId="63B92943" w14:textId="77777777"/>
                    <w:p w:rsidR="005864A8" w:rsidP="00372DF6" w14:paraId="5170CFC6" w14:textId="77777777"/>
                    <w:p w:rsidR="005864A8" w14:paraId="6FDFB000" w14:textId="77777777"/>
                    <w:p w:rsidR="005864A8" w:rsidP="00372DF6" w14:paraId="736FDE5E" w14:textId="77777777"/>
                    <w:p w:rsidR="005864A8" w14:paraId="25B2AB6B" w14:textId="77777777"/>
                    <w:p w:rsidR="005864A8" w:rsidP="00372DF6" w14:paraId="5266F7AB" w14:textId="77777777"/>
                    <w:p w:rsidR="005864A8" w14:paraId="5338461E" w14:textId="77777777"/>
                    <w:p w:rsidR="005864A8" w:rsidP="00372DF6" w14:paraId="30E6D56D" w14:textId="77777777"/>
                    <w:p w:rsidR="005864A8" w14:paraId="229678FC" w14:textId="77777777"/>
                    <w:p w:rsidR="005864A8" w:rsidP="00372DF6" w14:paraId="01AC32D8" w14:textId="77777777"/>
                    <w:p w:rsidR="005864A8" w14:paraId="46272D09" w14:textId="77777777"/>
                    <w:p w:rsidR="005864A8" w:rsidP="00372DF6" w14:paraId="67F77E52" w14:textId="77777777"/>
                    <w:p w:rsidR="005864A8" w14:paraId="1CB60EA5" w14:textId="77777777"/>
                    <w:p w:rsidR="005864A8" w:rsidP="00372DF6" w14:paraId="0F5C9747" w14:textId="77777777"/>
                    <w:p w:rsidR="005864A8" w14:paraId="6E242F45" w14:textId="77777777"/>
                    <w:p w:rsidR="005864A8" w:rsidP="00372DF6" w14:paraId="7D3657E8" w14:textId="77777777"/>
                    <w:p w:rsidR="005864A8" w14:paraId="28D76A93" w14:textId="77777777"/>
                    <w:p w:rsidR="005864A8" w:rsidP="00372DF6" w14:paraId="6B2056A7" w14:textId="77777777"/>
                    <w:p w:rsidR="005864A8" w14:paraId="52A928EC" w14:textId="77777777"/>
                    <w:p w:rsidR="005864A8" w:rsidP="00372DF6" w14:paraId="3E93C113" w14:textId="77777777"/>
                    <w:p w:rsidR="005864A8" w14:paraId="4562B97D" w14:textId="77777777"/>
                    <w:p w:rsidR="005864A8" w:rsidP="00372DF6" w14:paraId="7772C41A" w14:textId="77777777"/>
                    <w:p w:rsidR="005864A8" w14:paraId="08DA1588" w14:textId="77777777"/>
                    <w:p w:rsidR="005864A8" w:rsidP="00372DF6" w14:paraId="3178AE17" w14:textId="77777777"/>
                    <w:p w:rsidR="005864A8" w14:paraId="7DBB7E38" w14:textId="77777777"/>
                    <w:p w:rsidR="005864A8" w:rsidP="00372DF6" w14:paraId="1CE630B1" w14:textId="77777777"/>
                    <w:p w:rsidR="005864A8" w14:paraId="45E6C400" w14:textId="77777777"/>
                    <w:p w:rsidR="005864A8" w:rsidP="00372DF6" w14:paraId="40FA1BB3" w14:textId="77777777"/>
                    <w:p w:rsidR="005864A8" w14:paraId="56058ADA" w14:textId="77777777"/>
                    <w:p w:rsidR="005864A8" w:rsidP="00372DF6" w14:paraId="2DACAB75" w14:textId="77777777"/>
                    <w:p w:rsidR="005864A8" w14:paraId="543A6E4F" w14:textId="77777777"/>
                    <w:p w:rsidR="005864A8" w:rsidP="00372DF6" w14:paraId="60A6BF7D" w14:textId="77777777"/>
                    <w:p w:rsidR="005864A8" w14:paraId="780D02BC" w14:textId="77777777"/>
                    <w:p w:rsidR="005864A8" w:rsidP="00372DF6" w14:paraId="262EEED1" w14:textId="77777777"/>
                    <w:p w:rsidR="005864A8" w14:paraId="718C9FF7" w14:textId="77777777"/>
                    <w:p w:rsidR="005864A8" w:rsidP="00372DF6" w14:paraId="3AE1B0FB" w14:textId="77777777"/>
                    <w:p w:rsidR="005864A8" w14:paraId="7F4F5689" w14:textId="77777777"/>
                    <w:p w:rsidR="005864A8" w:rsidP="00372DF6" w14:paraId="21B7BF4E" w14:textId="77777777"/>
                    <w:p w:rsidR="005864A8" w14:paraId="2132DECA" w14:textId="77777777"/>
                    <w:p w:rsidR="005864A8" w:rsidP="00372DF6" w14:paraId="3799C1DA" w14:textId="77777777"/>
                    <w:p w:rsidR="005864A8" w14:paraId="20AE9333" w14:textId="77777777"/>
                    <w:p w:rsidR="005864A8" w:rsidP="00372DF6" w14:paraId="6451DE8C" w14:textId="77777777"/>
                    <w:p w:rsidR="005864A8" w14:paraId="33D38497" w14:textId="77777777"/>
                    <w:p w:rsidR="005864A8" w:rsidP="00372DF6" w14:paraId="549265A1" w14:textId="77777777"/>
                    <w:p w:rsidR="005864A8" w14:paraId="0F51A3FD" w14:textId="77777777"/>
                    <w:p w:rsidR="005864A8" w:rsidP="00372DF6" w14:paraId="4A0CD3DC" w14:textId="77777777"/>
                    <w:p w:rsidR="005864A8" w14:paraId="69288C8A" w14:textId="77777777"/>
                    <w:p w:rsidR="005864A8" w:rsidP="00372DF6" w14:paraId="53A4805E" w14:textId="77777777"/>
                    <w:p w:rsidR="005864A8" w14:paraId="68DD881D" w14:textId="77777777"/>
                    <w:p w:rsidR="005864A8" w:rsidP="00372DF6" w14:paraId="15BBA4F1" w14:textId="77777777"/>
                    <w:p w:rsidR="005864A8" w14:paraId="5AB37450" w14:textId="77777777"/>
                    <w:p w:rsidR="005864A8" w:rsidP="00372DF6" w14:paraId="3181F4D5" w14:textId="77777777"/>
                    <w:p w:rsidR="005864A8" w14:paraId="619A6C10" w14:textId="77777777"/>
                    <w:p w:rsidR="005864A8" w:rsidP="00372DF6" w14:paraId="7C309619" w14:textId="77777777"/>
                    <w:p w:rsidR="005864A8" w14:paraId="6EFB39AF" w14:textId="77777777"/>
                    <w:p w:rsidR="005864A8" w:rsidP="00372DF6" w14:paraId="36E0F17A" w14:textId="77777777"/>
                    <w:p w:rsidR="005864A8" w14:paraId="6E9C9562" w14:textId="77777777"/>
                    <w:p w:rsidR="005864A8" w:rsidP="00372DF6" w14:paraId="081BB60F" w14:textId="77777777"/>
                    <w:p w:rsidR="005864A8" w14:paraId="2A240ED4" w14:textId="77777777"/>
                    <w:p w:rsidR="005864A8" w:rsidP="00372DF6" w14:paraId="4459A964" w14:textId="77777777"/>
                    <w:p w:rsidR="005864A8" w14:paraId="3EC43B05" w14:textId="77777777"/>
                    <w:p w:rsidR="005864A8" w:rsidP="00372DF6" w14:paraId="0918F28E" w14:textId="77777777"/>
                    <w:p w:rsidR="005864A8" w14:paraId="1D1DECDB" w14:textId="77777777"/>
                    <w:p w:rsidR="005864A8" w:rsidP="00372DF6" w14:paraId="20145B09" w14:textId="77777777"/>
                    <w:p w:rsidR="005864A8" w14:paraId="47F53B11" w14:textId="77777777"/>
                    <w:p w:rsidR="005864A8" w:rsidP="00372DF6" w14:paraId="25E7CA01" w14:textId="77777777"/>
                    <w:p w:rsidR="005864A8" w14:paraId="483D3F23" w14:textId="77777777"/>
                    <w:p w:rsidR="005864A8" w:rsidP="00372DF6" w14:paraId="70ABF316" w14:textId="77777777"/>
                    <w:p w:rsidR="005864A8" w14:paraId="0F9976E0" w14:textId="77777777"/>
                    <w:p w:rsidR="005864A8" w:rsidP="00372DF6" w14:paraId="0D7227CD" w14:textId="77777777"/>
                    <w:p w:rsidR="005864A8" w14:paraId="6F6D8E54" w14:textId="77777777"/>
                    <w:p w:rsidR="005864A8" w:rsidP="00372DF6" w14:paraId="58FA28D2" w14:textId="77777777"/>
                    <w:p w:rsidR="005864A8" w14:paraId="0FFCE752" w14:textId="77777777"/>
                    <w:p w:rsidR="005864A8" w:rsidP="00372DF6" w14:paraId="7442DEE5" w14:textId="77777777"/>
                    <w:p w:rsidR="005864A8" w14:paraId="446DFA8A" w14:textId="77777777"/>
                    <w:p w:rsidR="005864A8" w:rsidP="00372DF6" w14:paraId="4A316A02" w14:textId="77777777"/>
                    <w:p w:rsidR="005864A8" w14:paraId="64BC9B74" w14:textId="77777777"/>
                    <w:p w:rsidR="005864A8" w:rsidP="00372DF6" w14:paraId="32A48AFB" w14:textId="77777777"/>
                    <w:p w:rsidR="005864A8" w14:paraId="6D7490DA" w14:textId="77777777"/>
                    <w:p w:rsidR="005864A8" w:rsidP="00372DF6" w14:paraId="2BE5FAF3" w14:textId="77777777"/>
                    <w:p w:rsidR="005864A8" w14:paraId="30D90A94" w14:textId="77777777"/>
                    <w:p w:rsidR="005864A8" w:rsidP="00372DF6" w14:paraId="1177A27D" w14:textId="77777777"/>
                    <w:p w:rsidR="005864A8" w14:paraId="35A15D44" w14:textId="77777777"/>
                    <w:p w:rsidR="005864A8" w:rsidP="00372DF6" w14:paraId="0A83DAF7" w14:textId="77777777"/>
                    <w:p w:rsidR="005864A8" w14:paraId="7F73E05C" w14:textId="77777777"/>
                    <w:p w:rsidR="005864A8" w:rsidP="00372DF6" w14:paraId="1B733730" w14:textId="77777777"/>
                    <w:p w:rsidR="005864A8" w14:paraId="2E18F964" w14:textId="77777777"/>
                    <w:p w:rsidR="005864A8" w:rsidP="00372DF6" w14:paraId="0F2439B6" w14:textId="77777777"/>
                    <w:p w:rsidR="005864A8" w14:paraId="7BC6C06C" w14:textId="77777777"/>
                    <w:p w:rsidR="005864A8" w:rsidP="00372DF6" w14:paraId="12D0F01D" w14:textId="77777777"/>
                    <w:p w:rsidR="005864A8" w14:paraId="74984C31" w14:textId="77777777"/>
                    <w:p w:rsidR="005864A8" w:rsidP="00372DF6" w14:paraId="11AFF4D5" w14:textId="77777777"/>
                    <w:p w:rsidR="005864A8" w14:paraId="26503AC4" w14:textId="77777777"/>
                    <w:p w:rsidR="005864A8" w:rsidP="00372DF6" w14:paraId="6EEB2B32" w14:textId="77777777"/>
                    <w:p w:rsidR="005864A8" w14:paraId="4EE50DA1" w14:textId="77777777"/>
                    <w:p w:rsidR="005864A8" w:rsidP="00372DF6" w14:paraId="4448CC0E" w14:textId="77777777"/>
                    <w:p w:rsidR="005864A8" w14:paraId="37C90483" w14:textId="77777777"/>
                    <w:p w:rsidR="005864A8" w:rsidP="00372DF6" w14:paraId="35BEDDBF" w14:textId="77777777"/>
                    <w:p w:rsidR="005864A8" w14:paraId="764DBF27" w14:textId="77777777"/>
                    <w:p w:rsidR="005864A8" w:rsidP="00372DF6" w14:paraId="1FAB220C" w14:textId="77777777"/>
                    <w:p w:rsidR="005864A8" w14:paraId="0345E8FA" w14:textId="77777777"/>
                    <w:p w:rsidR="005864A8" w:rsidP="00372DF6" w14:paraId="2C075E4B" w14:textId="77777777"/>
                    <w:p w:rsidR="005864A8" w14:paraId="31B921D1" w14:textId="77777777"/>
                    <w:p w:rsidR="005864A8" w:rsidP="00372DF6" w14:paraId="26530CBE" w14:textId="77777777"/>
                    <w:p w:rsidR="005864A8" w14:paraId="5B1CA93E" w14:textId="77777777"/>
                    <w:p w:rsidR="005864A8" w:rsidP="00372DF6" w14:paraId="75958FA7" w14:textId="77777777"/>
                    <w:p w:rsidR="005864A8" w14:paraId="05B4FB99" w14:textId="77777777"/>
                    <w:p w:rsidR="005864A8" w:rsidP="00372DF6" w14:paraId="0B24CEDD" w14:textId="77777777"/>
                    <w:p w:rsidR="005864A8" w14:paraId="1E20A331" w14:textId="77777777"/>
                    <w:p w:rsidR="005864A8" w:rsidP="00372DF6" w14:paraId="65215D66" w14:textId="77777777"/>
                    <w:p w:rsidR="005864A8" w14:paraId="4C0900A6" w14:textId="77777777"/>
                    <w:p w:rsidR="005864A8" w:rsidP="00372DF6" w14:paraId="106ABE0B" w14:textId="77777777"/>
                    <w:p w:rsidR="005864A8" w14:paraId="6A096863" w14:textId="77777777"/>
                    <w:p w:rsidR="005864A8" w:rsidP="00372DF6" w14:paraId="05F6873E" w14:textId="77777777"/>
                    <w:p w:rsidR="005864A8" w14:paraId="5DAF10DD" w14:textId="77777777"/>
                    <w:p w:rsidR="005864A8" w:rsidP="00372DF6" w14:paraId="2026E918" w14:textId="77777777"/>
                    <w:p w:rsidR="005864A8" w14:paraId="0FC90C66" w14:textId="77777777"/>
                    <w:p w:rsidR="005864A8" w:rsidP="00372DF6" w14:paraId="2EED4DE4" w14:textId="77777777"/>
                    <w:p w:rsidR="005864A8" w14:paraId="60D1FD71" w14:textId="77777777"/>
                    <w:p w:rsidR="005864A8" w:rsidP="00372DF6" w14:paraId="72F4BB2E" w14:textId="77777777"/>
                    <w:p w:rsidR="005864A8" w14:paraId="31BDB977" w14:textId="77777777"/>
                    <w:p w:rsidR="005864A8" w:rsidP="00372DF6" w14:paraId="5680D77B" w14:textId="77777777"/>
                    <w:p w:rsidR="005864A8" w14:paraId="27D76DF0" w14:textId="77777777"/>
                    <w:p w:rsidR="005864A8" w:rsidP="00372DF6" w14:paraId="0EA16B61" w14:textId="77777777"/>
                    <w:p w:rsidR="005864A8" w14:paraId="61A11DE3" w14:textId="77777777"/>
                    <w:p w:rsidR="005864A8" w:rsidP="00372DF6" w14:paraId="7D046966" w14:textId="77777777"/>
                    <w:p w:rsidR="005864A8" w14:paraId="2D4C6963" w14:textId="77777777"/>
                    <w:p w:rsidR="005864A8" w:rsidP="00372DF6" w14:paraId="6773D434" w14:textId="77777777"/>
                    <w:p w:rsidR="005864A8" w14:paraId="61A0B58A" w14:textId="77777777"/>
                    <w:p w:rsidR="005864A8" w:rsidP="00372DF6" w14:paraId="6D61697D" w14:textId="77777777"/>
                    <w:p w:rsidR="005864A8" w14:paraId="4D18D200" w14:textId="77777777"/>
                    <w:p w:rsidR="005864A8" w:rsidP="00372DF6" w14:paraId="4C3D31ED" w14:textId="77777777"/>
                    <w:p w:rsidR="005864A8" w14:paraId="62B12876" w14:textId="77777777"/>
                    <w:p w:rsidR="005864A8" w:rsidP="00372DF6" w14:paraId="416A2F21" w14:textId="77777777"/>
                    <w:p w:rsidR="005864A8" w14:paraId="219ECCEC" w14:textId="77777777"/>
                    <w:p w:rsidR="005864A8" w:rsidP="00372DF6" w14:paraId="64283B98" w14:textId="77777777"/>
                    <w:p w:rsidR="005864A8" w14:paraId="76832975" w14:textId="77777777"/>
                    <w:p w:rsidR="005864A8" w:rsidP="00372DF6" w14:paraId="20DA5548" w14:textId="77777777"/>
                    <w:p w:rsidR="005864A8" w14:paraId="730674A8" w14:textId="77777777"/>
                    <w:p w:rsidR="005864A8" w:rsidP="00372DF6" w14:paraId="59B65880" w14:textId="77777777"/>
                    <w:p w:rsidR="005864A8" w14:paraId="436E0FED" w14:textId="77777777"/>
                    <w:p w:rsidR="005864A8" w:rsidP="00372DF6" w14:paraId="7065C060" w14:textId="77777777"/>
                    <w:p w:rsidR="005864A8" w14:paraId="0A921572" w14:textId="77777777"/>
                    <w:p w:rsidR="005864A8" w:rsidP="00372DF6" w14:paraId="214D5F8D" w14:textId="77777777"/>
                    <w:p w:rsidR="005864A8" w14:paraId="30577359" w14:textId="77777777"/>
                    <w:p w:rsidR="005864A8" w:rsidP="00372DF6" w14:paraId="25F0EFFB" w14:textId="77777777"/>
                    <w:p w:rsidR="005864A8" w14:paraId="27333113" w14:textId="77777777"/>
                    <w:p w:rsidR="005864A8" w:rsidP="00372DF6" w14:paraId="71EE64EA" w14:textId="77777777"/>
                    <w:p w:rsidR="005864A8" w14:paraId="61A25BFE" w14:textId="77777777"/>
                    <w:p w:rsidR="005864A8" w:rsidP="00372DF6" w14:paraId="2CB00A33" w14:textId="77777777"/>
                    <w:p w:rsidR="005864A8" w14:paraId="788401B8" w14:textId="77777777"/>
                    <w:p w:rsidR="005864A8" w:rsidP="00372DF6" w14:paraId="7B42DCB6" w14:textId="77777777"/>
                    <w:p w:rsidR="005864A8" w14:paraId="4F1A2F79" w14:textId="77777777"/>
                    <w:p w:rsidR="005864A8" w:rsidP="00372DF6" w14:paraId="3A9C0A73" w14:textId="77777777"/>
                    <w:p w:rsidR="005864A8" w14:paraId="0F49C149" w14:textId="77777777"/>
                    <w:p w:rsidR="005864A8" w:rsidP="00372DF6" w14:paraId="1B88C964" w14:textId="77777777"/>
                    <w:p w:rsidR="005864A8" w14:paraId="69A2B9D2" w14:textId="77777777"/>
                    <w:p w:rsidR="005864A8" w:rsidP="00372DF6" w14:paraId="22BFABD8" w14:textId="77777777"/>
                    <w:p w:rsidR="005864A8" w14:paraId="2E304F4B" w14:textId="77777777"/>
                    <w:p w:rsidR="005864A8" w:rsidP="00372DF6" w14:paraId="0E5EB136" w14:textId="77777777"/>
                    <w:p w:rsidR="005864A8" w14:paraId="61C12A99" w14:textId="77777777"/>
                    <w:p w:rsidR="005864A8" w:rsidP="00372DF6" w14:paraId="4A8C2272" w14:textId="77777777"/>
                    <w:p w:rsidR="005864A8" w14:paraId="7D125AB5" w14:textId="77777777"/>
                    <w:p w:rsidR="005864A8" w:rsidP="00372DF6" w14:paraId="442ED627" w14:textId="77777777"/>
                    <w:p w:rsidR="005864A8" w14:paraId="53DA6E82" w14:textId="77777777"/>
                    <w:p w:rsidR="005864A8" w:rsidP="00372DF6" w14:paraId="7DCE50FB" w14:textId="77777777"/>
                    <w:p w:rsidR="005864A8" w14:paraId="6F05B2A1" w14:textId="77777777"/>
                    <w:p w:rsidR="005864A8" w:rsidP="00372DF6" w14:paraId="48A2B7A9" w14:textId="77777777"/>
                    <w:p w:rsidR="005864A8" w14:paraId="256C9AE6" w14:textId="77777777"/>
                    <w:p w:rsidR="005864A8" w:rsidP="00372DF6" w14:paraId="527F2E7D" w14:textId="77777777"/>
                    <w:p w:rsidR="005864A8" w14:paraId="74274F71" w14:textId="77777777"/>
                    <w:p w:rsidR="005864A8" w:rsidP="00372DF6" w14:paraId="231FA0AF" w14:textId="77777777"/>
                    <w:p w:rsidR="005864A8" w14:paraId="0F640C27" w14:textId="77777777"/>
                    <w:p w:rsidR="005864A8" w:rsidP="00372DF6" w14:paraId="0C32FEF3" w14:textId="77777777"/>
                    <w:p w:rsidR="005864A8" w14:paraId="1B6B6E65" w14:textId="77777777"/>
                    <w:p w:rsidR="005864A8" w:rsidP="00372DF6" w14:paraId="0376E26D" w14:textId="77777777"/>
                    <w:p w:rsidR="005864A8" w14:paraId="02D918E3" w14:textId="77777777"/>
                    <w:p w:rsidR="005864A8" w:rsidP="00372DF6" w14:paraId="5D9C7329" w14:textId="77777777"/>
                    <w:p w:rsidR="005864A8" w14:paraId="55FADCAA" w14:textId="77777777"/>
                    <w:p w:rsidR="005864A8" w:rsidP="00372DF6" w14:paraId="13F03E67" w14:textId="77777777"/>
                    <w:p w:rsidR="005864A8" w14:paraId="0296A454" w14:textId="77777777"/>
                    <w:p w:rsidR="005864A8" w:rsidP="00372DF6" w14:paraId="682AD2C0" w14:textId="77777777"/>
                    <w:p w:rsidR="005864A8" w14:paraId="4DE3FE59" w14:textId="77777777"/>
                    <w:p w:rsidR="005864A8" w:rsidP="00372DF6" w14:paraId="3EA16AB5" w14:textId="77777777"/>
                    <w:p w:rsidR="005864A8" w14:paraId="51877B71" w14:textId="77777777"/>
                    <w:p w:rsidR="005864A8" w:rsidP="00372DF6" w14:paraId="55978826" w14:textId="77777777"/>
                    <w:p w:rsidR="005864A8" w14:paraId="314EFB70" w14:textId="77777777"/>
                    <w:p w:rsidR="005864A8" w:rsidP="00372DF6" w14:paraId="3E10C52A" w14:textId="77777777"/>
                    <w:p w:rsidR="005864A8" w14:paraId="2468AF0E" w14:textId="77777777"/>
                    <w:p w:rsidR="005864A8" w:rsidP="00372DF6" w14:paraId="5F107AE9" w14:textId="77777777"/>
                    <w:p w:rsidR="005864A8" w14:paraId="164819C9" w14:textId="77777777"/>
                    <w:p w:rsidR="005864A8" w:rsidP="00372DF6" w14:paraId="6711DF07" w14:textId="77777777"/>
                    <w:p w:rsidR="005864A8" w14:paraId="33A5F36C" w14:textId="77777777"/>
                    <w:p w:rsidR="005864A8" w:rsidP="00372DF6" w14:paraId="007854F3" w14:textId="77777777"/>
                    <w:p w:rsidR="005864A8" w14:paraId="235F922C" w14:textId="77777777"/>
                    <w:p w:rsidR="005864A8" w:rsidP="00372DF6" w14:paraId="247755B0" w14:textId="77777777"/>
                    <w:p w:rsidR="005864A8" w14:paraId="111F0CA8" w14:textId="77777777"/>
                    <w:p w:rsidR="005864A8" w:rsidP="00372DF6" w14:paraId="6F353E57" w14:textId="77777777"/>
                    <w:p w:rsidR="005864A8" w14:paraId="68A585BA" w14:textId="77777777"/>
                    <w:p w:rsidR="005864A8" w:rsidP="00372DF6" w14:paraId="31082B61" w14:textId="77777777"/>
                    <w:p w:rsidR="005864A8" w14:paraId="2174F6EA" w14:textId="77777777"/>
                    <w:p w:rsidR="005864A8" w:rsidP="00372DF6" w14:paraId="1F313E36" w14:textId="77777777"/>
                    <w:p w:rsidR="005864A8" w14:paraId="3F2C50DE" w14:textId="77777777"/>
                    <w:p w:rsidR="005864A8" w:rsidP="00372DF6" w14:paraId="222737C8" w14:textId="77777777"/>
                    <w:p w:rsidR="005864A8" w14:paraId="5593B30B" w14:textId="77777777"/>
                    <w:p w:rsidR="005864A8" w:rsidP="00372DF6" w14:paraId="1E48A077" w14:textId="77777777"/>
                    <w:p w:rsidR="005864A8" w14:paraId="6340A52F" w14:textId="77777777"/>
                    <w:p w:rsidR="005864A8" w:rsidP="00372DF6" w14:paraId="420DDF81" w14:textId="77777777"/>
                    <w:p w:rsidR="005864A8" w14:paraId="29443321" w14:textId="77777777"/>
                    <w:p w:rsidR="005864A8" w:rsidP="00372DF6" w14:paraId="386A359B" w14:textId="77777777"/>
                    <w:p w:rsidR="005864A8" w14:paraId="5D975320" w14:textId="77777777"/>
                    <w:p w:rsidR="005864A8" w:rsidP="00372DF6" w14:paraId="115CC7F9" w14:textId="77777777"/>
                    <w:p w:rsidR="005864A8" w14:paraId="2F704AAA" w14:textId="77777777"/>
                    <w:p w:rsidR="005864A8" w:rsidP="00372DF6" w14:paraId="01ED1FDF" w14:textId="77777777"/>
                    <w:p w:rsidR="005864A8" w14:paraId="00EC65C3" w14:textId="77777777"/>
                    <w:p w:rsidR="005864A8" w:rsidP="00372DF6" w14:paraId="0808A2B7" w14:textId="77777777"/>
                    <w:p w:rsidR="005864A8" w14:paraId="4E570BC8" w14:textId="77777777"/>
                    <w:p w:rsidR="005864A8" w:rsidP="00372DF6" w14:paraId="7C6BE567" w14:textId="77777777"/>
                    <w:p w:rsidR="005864A8" w14:paraId="524CAC75" w14:textId="77777777"/>
                    <w:p w:rsidR="005864A8" w:rsidP="00372DF6" w14:paraId="6280F113" w14:textId="77777777"/>
                    <w:p w:rsidR="005864A8" w14:paraId="07AD4750" w14:textId="77777777"/>
                    <w:p w:rsidR="005864A8" w:rsidP="00372DF6" w14:paraId="1D9580A3" w14:textId="77777777"/>
                    <w:p w:rsidR="005864A8" w14:paraId="0B74A604" w14:textId="77777777"/>
                    <w:p w:rsidR="005864A8" w:rsidP="00372DF6" w14:paraId="15118ECB" w14:textId="77777777"/>
                    <w:p w:rsidR="005864A8" w14:paraId="5D9FC315" w14:textId="77777777"/>
                    <w:p w:rsidR="005864A8" w:rsidP="00372DF6" w14:paraId="550BE574" w14:textId="77777777"/>
                    <w:p w:rsidR="005864A8" w14:paraId="446E7167" w14:textId="77777777"/>
                    <w:p w:rsidR="005864A8" w:rsidP="00372DF6" w14:paraId="5C014339" w14:textId="77777777"/>
                    <w:p w:rsidR="005864A8" w14:paraId="377CD47F" w14:textId="77777777"/>
                    <w:p w:rsidR="005864A8" w:rsidP="00372DF6" w14:paraId="4AF0F077" w14:textId="77777777"/>
                    <w:p w:rsidR="005864A8" w14:paraId="1845E764" w14:textId="77777777"/>
                    <w:p w:rsidR="005864A8" w:rsidP="00372DF6" w14:paraId="4CCA98DB" w14:textId="77777777"/>
                    <w:p w:rsidR="005864A8" w14:paraId="1356E5E0" w14:textId="77777777"/>
                    <w:p w:rsidR="005864A8" w:rsidP="00372DF6" w14:paraId="07BD6D76" w14:textId="77777777"/>
                    <w:p w:rsidR="005864A8" w14:paraId="091D0C5B" w14:textId="77777777"/>
                    <w:p w:rsidR="005864A8" w:rsidP="00372DF6" w14:paraId="3A6FB349" w14:textId="77777777"/>
                    <w:p w:rsidR="005864A8" w14:paraId="6A3DC225" w14:textId="77777777"/>
                    <w:p w:rsidR="005864A8" w:rsidP="00372DF6" w14:paraId="5E4E0258" w14:textId="77777777"/>
                    <w:p w:rsidR="005864A8" w14:paraId="71BCE24D" w14:textId="77777777"/>
                    <w:p w:rsidR="005864A8" w:rsidP="00372DF6" w14:paraId="7642993C" w14:textId="77777777"/>
                    <w:p w:rsidR="005864A8" w14:paraId="73FD76F9" w14:textId="77777777"/>
                    <w:p w:rsidR="005864A8" w:rsidP="00372DF6" w14:paraId="5DCA291D" w14:textId="77777777"/>
                    <w:p w:rsidR="005864A8" w14:paraId="2F9824B6" w14:textId="77777777"/>
                    <w:p w:rsidR="005864A8" w:rsidP="00372DF6" w14:paraId="7AC53886" w14:textId="77777777"/>
                    <w:p w:rsidR="005864A8" w14:paraId="7B1667C9" w14:textId="77777777"/>
                    <w:p w:rsidR="005864A8" w:rsidP="00372DF6" w14:paraId="259874A5" w14:textId="77777777"/>
                    <w:p w:rsidR="005864A8" w14:paraId="64BFA3B3" w14:textId="77777777"/>
                    <w:p w:rsidR="005864A8" w:rsidP="00372DF6" w14:paraId="26F7E7FD" w14:textId="77777777"/>
                    <w:p w:rsidR="005864A8" w14:paraId="0F8BA636" w14:textId="77777777"/>
                    <w:p w:rsidR="005864A8" w:rsidP="00372DF6" w14:paraId="7B741C29" w14:textId="77777777"/>
                    <w:p w:rsidR="005864A8" w14:paraId="30695A17" w14:textId="77777777"/>
                    <w:p w:rsidR="005864A8" w:rsidP="00372DF6" w14:paraId="54B1EE4F" w14:textId="77777777"/>
                    <w:p w:rsidR="005864A8" w14:paraId="49103141" w14:textId="77777777"/>
                    <w:p w:rsidR="005864A8" w:rsidP="00372DF6" w14:paraId="0D3E5B51" w14:textId="77777777"/>
                    <w:p w:rsidR="005864A8" w14:paraId="2C41D797" w14:textId="77777777"/>
                    <w:p w:rsidR="005864A8" w:rsidP="00372DF6" w14:paraId="74F8994A" w14:textId="77777777"/>
                    <w:p w:rsidR="005864A8" w14:paraId="001D9922" w14:textId="77777777"/>
                    <w:p w:rsidR="005864A8" w:rsidP="00372DF6" w14:paraId="0A885A89" w14:textId="77777777"/>
                    <w:p w:rsidR="005864A8" w14:paraId="2C06018E" w14:textId="77777777"/>
                    <w:p w:rsidR="005864A8" w:rsidP="00372DF6" w14:paraId="7D7666E2" w14:textId="77777777"/>
                    <w:p w:rsidR="005864A8" w14:paraId="4255F9E7" w14:textId="77777777"/>
                    <w:p w:rsidR="005864A8" w:rsidP="00372DF6" w14:paraId="7760F6A5" w14:textId="77777777"/>
                    <w:p w:rsidR="005864A8" w14:paraId="5DE30F13" w14:textId="77777777"/>
                    <w:p w:rsidR="005864A8" w:rsidP="00372DF6" w14:paraId="6AC644E9" w14:textId="77777777"/>
                    <w:p w:rsidR="005864A8" w14:paraId="534E85E5" w14:textId="77777777"/>
                    <w:p w:rsidR="005864A8" w:rsidP="00372DF6" w14:paraId="067387B9" w14:textId="77777777"/>
                    <w:p w:rsidR="005864A8" w14:paraId="192A7C68" w14:textId="77777777"/>
                    <w:p w:rsidR="005864A8" w:rsidP="00372DF6" w14:paraId="0DF35E1A" w14:textId="77777777"/>
                    <w:p w:rsidR="005864A8" w14:paraId="4C6DC763" w14:textId="77777777"/>
                    <w:p w:rsidR="005864A8" w:rsidP="00372DF6" w14:paraId="2A8706CB" w14:textId="77777777"/>
                    <w:p w:rsidR="005864A8" w14:paraId="191C6DD1" w14:textId="77777777"/>
                    <w:p w:rsidR="005864A8" w:rsidP="00372DF6" w14:paraId="72ADBD1F" w14:textId="77777777"/>
                    <w:p w:rsidR="005864A8" w14:paraId="0E3D3212" w14:textId="77777777"/>
                    <w:p w:rsidR="005864A8" w:rsidP="00372DF6" w14:paraId="5CB68DEA" w14:textId="77777777"/>
                    <w:p w:rsidR="005864A8" w14:paraId="626F3EBF" w14:textId="77777777"/>
                    <w:p w:rsidR="005864A8" w:rsidP="00372DF6" w14:paraId="60C6FF13" w14:textId="77777777"/>
                    <w:p w:rsidR="005864A8" w14:paraId="4D346600" w14:textId="77777777"/>
                    <w:p w:rsidR="005864A8" w:rsidP="00372DF6" w14:paraId="6E39EFA1" w14:textId="77777777"/>
                    <w:p w:rsidR="005864A8" w14:paraId="3FAAE754" w14:textId="77777777"/>
                    <w:p w:rsidR="005864A8" w:rsidP="00372DF6" w14:paraId="1A795477" w14:textId="77777777"/>
                    <w:p w:rsidR="005864A8" w14:paraId="3BAA0FA1" w14:textId="77777777"/>
                    <w:p w:rsidR="005864A8" w:rsidP="00372DF6" w14:paraId="06266863" w14:textId="77777777"/>
                    <w:p w:rsidR="005864A8" w14:paraId="0A7F49BA" w14:textId="77777777"/>
                    <w:p w:rsidR="005864A8" w:rsidP="00372DF6" w14:paraId="503C1B0B" w14:textId="77777777"/>
                    <w:p w:rsidR="005864A8" w14:paraId="2CE650DC" w14:textId="77777777"/>
                    <w:p w:rsidR="005864A8" w:rsidP="00372DF6" w14:paraId="1AB8D5ED" w14:textId="77777777"/>
                    <w:p w:rsidR="005864A8" w14:paraId="3FF39BF2" w14:textId="77777777"/>
                    <w:p w:rsidR="005864A8" w:rsidP="00372DF6" w14:paraId="7FB26B40" w14:textId="77777777"/>
                    <w:p w:rsidR="005864A8" w14:paraId="7AC97C5E" w14:textId="77777777"/>
                    <w:p w:rsidR="005864A8" w:rsidP="00372DF6" w14:paraId="1EB527BF" w14:textId="77777777"/>
                    <w:p w:rsidR="005864A8" w14:paraId="26C29F22" w14:textId="77777777"/>
                    <w:p w:rsidR="005864A8" w:rsidP="00372DF6" w14:paraId="135F9F8A" w14:textId="77777777"/>
                    <w:p w:rsidR="005864A8" w14:paraId="56782FD9" w14:textId="77777777"/>
                    <w:p w:rsidR="005864A8" w:rsidP="00372DF6" w14:paraId="5BD072F2" w14:textId="77777777"/>
                    <w:p w:rsidR="005864A8" w14:paraId="66D682F5" w14:textId="77777777"/>
                    <w:p w:rsidR="005864A8" w:rsidP="00372DF6" w14:paraId="4E6AD110" w14:textId="77777777"/>
                    <w:p w:rsidR="005864A8" w14:paraId="72E32767" w14:textId="77777777"/>
                    <w:p w:rsidR="005864A8" w:rsidP="00372DF6" w14:paraId="0F6B9D65" w14:textId="77777777"/>
                    <w:p w:rsidR="005864A8" w14:paraId="2E81F2A6" w14:textId="77777777"/>
                    <w:p w:rsidR="005864A8" w:rsidP="00372DF6" w14:paraId="4A46A4AB" w14:textId="77777777"/>
                    <w:p w:rsidR="005864A8" w14:paraId="13281036" w14:textId="77777777"/>
                    <w:p w:rsidR="005864A8" w:rsidP="00372DF6" w14:paraId="0302A42A" w14:textId="77777777"/>
                    <w:p w:rsidR="005864A8" w14:paraId="176089BF" w14:textId="77777777"/>
                    <w:p w:rsidR="005864A8" w:rsidP="00372DF6" w14:paraId="6D91177D" w14:textId="77777777"/>
                    <w:p w:rsidR="005864A8" w14:paraId="723F029B" w14:textId="77777777"/>
                    <w:p w:rsidR="005864A8" w:rsidP="00372DF6" w14:paraId="7653D93C" w14:textId="77777777"/>
                    <w:p w:rsidR="005864A8" w14:paraId="09C1C66A" w14:textId="77777777"/>
                    <w:p w:rsidR="005864A8" w:rsidP="00372DF6" w14:paraId="69E58E79" w14:textId="77777777"/>
                    <w:p w:rsidR="005864A8" w14:paraId="26979A1D" w14:textId="77777777"/>
                    <w:p w:rsidR="005864A8" w:rsidP="00372DF6" w14:paraId="2100226E" w14:textId="77777777"/>
                    <w:p w:rsidR="005864A8" w14:paraId="1D358BE9" w14:textId="77777777"/>
                    <w:p w:rsidR="005864A8" w:rsidP="00372DF6" w14:paraId="2A453B18" w14:textId="77777777"/>
                    <w:p w:rsidR="005864A8" w14:paraId="3CF8CC34" w14:textId="77777777"/>
                    <w:p w:rsidR="005864A8" w:rsidP="00372DF6" w14:paraId="2FBEC17B" w14:textId="77777777"/>
                    <w:p w:rsidR="005864A8" w14:paraId="44115650" w14:textId="77777777"/>
                    <w:p w:rsidR="005864A8" w:rsidP="00372DF6" w14:paraId="6829119A" w14:textId="77777777"/>
                    <w:p w:rsidR="005864A8" w14:paraId="0A953949" w14:textId="77777777"/>
                    <w:p w:rsidR="005864A8" w:rsidP="00372DF6" w14:paraId="19C34E0F" w14:textId="77777777"/>
                    <w:p w:rsidR="005864A8" w14:paraId="74965330" w14:textId="77777777"/>
                    <w:p w:rsidR="005864A8" w:rsidP="00372DF6" w14:paraId="46024C0D" w14:textId="77777777"/>
                    <w:p w:rsidR="005864A8" w14:paraId="612C730D" w14:textId="77777777"/>
                    <w:p w:rsidR="005864A8" w:rsidP="00372DF6" w14:paraId="01469BE2" w14:textId="77777777"/>
                    <w:p w:rsidR="005864A8" w14:paraId="0CD6DEA2" w14:textId="77777777"/>
                    <w:p w:rsidR="005864A8" w:rsidP="00372DF6" w14:paraId="2A27A2CE" w14:textId="77777777"/>
                    <w:p w:rsidR="005864A8" w14:paraId="4D9D6F6C" w14:textId="77777777"/>
                    <w:p w:rsidR="005864A8" w:rsidP="00372DF6" w14:paraId="2BC8555E" w14:textId="77777777"/>
                    <w:p w:rsidR="005864A8" w14:paraId="3F7FD21D" w14:textId="77777777"/>
                    <w:p w:rsidR="005864A8" w:rsidP="00372DF6" w14:paraId="25AC69A5" w14:textId="77777777"/>
                    <w:p w:rsidR="005864A8" w14:paraId="625DA0E0" w14:textId="77777777"/>
                    <w:p w:rsidR="005864A8" w:rsidP="00372DF6" w14:paraId="3CF1AB95" w14:textId="77777777"/>
                    <w:p w:rsidR="005864A8" w14:paraId="1E5056C9" w14:textId="77777777"/>
                    <w:p w:rsidR="005864A8" w:rsidP="00372DF6" w14:paraId="0B1E26D4" w14:textId="77777777"/>
                    <w:p w:rsidR="005864A8" w14:paraId="1EC44346" w14:textId="77777777"/>
                    <w:p w:rsidR="005864A8" w:rsidP="00372DF6" w14:paraId="6A558701" w14:textId="77777777"/>
                    <w:p w:rsidR="005864A8" w14:paraId="6E292281" w14:textId="77777777"/>
                    <w:p w:rsidR="005864A8" w:rsidP="00372DF6" w14:paraId="3B1D9358" w14:textId="77777777"/>
                    <w:p w:rsidR="005864A8" w14:paraId="78AA60C5" w14:textId="77777777"/>
                    <w:p w:rsidR="005864A8" w:rsidP="00372DF6" w14:paraId="3B4F628C" w14:textId="77777777"/>
                    <w:p w:rsidR="005864A8" w14:paraId="6F846DCC" w14:textId="77777777"/>
                    <w:p w:rsidR="005864A8" w:rsidP="00372DF6" w14:paraId="46751C40" w14:textId="77777777"/>
                    <w:p w:rsidR="005864A8" w14:paraId="15C9A7E2" w14:textId="77777777"/>
                    <w:p w:rsidR="005864A8" w:rsidP="00372DF6" w14:paraId="743A3A67" w14:textId="77777777"/>
                    <w:p w:rsidR="005864A8" w14:paraId="78DF6F2F" w14:textId="77777777"/>
                    <w:p w:rsidR="005864A8" w:rsidP="00372DF6" w14:paraId="2EB96253" w14:textId="77777777"/>
                    <w:p w:rsidR="005864A8" w14:paraId="18FDD48F" w14:textId="77777777"/>
                    <w:p w:rsidR="005864A8" w:rsidP="00372DF6" w14:paraId="5CD03396" w14:textId="77777777"/>
                    <w:p w:rsidR="005864A8" w14:paraId="3A57DFD4" w14:textId="77777777"/>
                    <w:p w:rsidR="005864A8" w:rsidP="00372DF6" w14:paraId="583295CA" w14:textId="77777777"/>
                    <w:p w:rsidR="005864A8" w14:paraId="27A9550E" w14:textId="77777777"/>
                    <w:p w:rsidR="005864A8" w:rsidP="00372DF6" w14:paraId="2630B86E" w14:textId="77777777"/>
                    <w:p w:rsidR="005864A8" w14:paraId="36200C3C" w14:textId="77777777"/>
                    <w:p w:rsidR="005864A8" w:rsidP="00372DF6" w14:paraId="06821D16" w14:textId="77777777"/>
                    <w:p w:rsidR="005864A8" w14:paraId="48A28CD0" w14:textId="77777777"/>
                    <w:p w:rsidR="005864A8" w:rsidP="00372DF6" w14:paraId="1F00EDC4" w14:textId="77777777"/>
                    <w:p w:rsidR="005864A8" w14:paraId="01AE48C1" w14:textId="77777777"/>
                    <w:p w:rsidR="005864A8" w:rsidP="00372DF6" w14:paraId="1629D1B5" w14:textId="77777777"/>
                    <w:p w:rsidR="005864A8" w14:paraId="5D5ECC12" w14:textId="77777777"/>
                    <w:p w:rsidR="005864A8" w:rsidP="00372DF6" w14:paraId="18C7ABAD" w14:textId="77777777"/>
                    <w:p w:rsidR="005864A8" w14:paraId="3F11DD38" w14:textId="77777777"/>
                    <w:p w:rsidR="005864A8" w:rsidP="00372DF6" w14:paraId="2B60913A" w14:textId="77777777"/>
                    <w:p w:rsidR="005864A8" w14:paraId="32B0166B" w14:textId="77777777"/>
                    <w:p w:rsidR="005864A8" w:rsidP="00372DF6" w14:paraId="2858D120" w14:textId="77777777"/>
                    <w:p w:rsidR="005864A8" w14:paraId="725B92B0" w14:textId="77777777"/>
                    <w:p w:rsidR="005864A8" w:rsidP="00372DF6" w14:paraId="3E175084" w14:textId="77777777"/>
                    <w:p w:rsidR="005864A8" w14:paraId="1F78A50F" w14:textId="77777777"/>
                    <w:p w:rsidR="005864A8" w:rsidP="00372DF6" w14:paraId="7260E067" w14:textId="77777777"/>
                    <w:p w:rsidR="005864A8" w14:paraId="098DB2DA" w14:textId="77777777"/>
                    <w:p w:rsidR="005864A8" w:rsidP="00372DF6" w14:paraId="1C130A2C" w14:textId="77777777"/>
                    <w:p w:rsidR="005864A8" w14:paraId="2179FD92" w14:textId="77777777"/>
                    <w:p w:rsidR="005864A8" w:rsidP="00372DF6" w14:paraId="60019DBB" w14:textId="77777777"/>
                    <w:p w:rsidR="005864A8" w14:paraId="390D0B04" w14:textId="77777777"/>
                    <w:p w:rsidR="005864A8" w:rsidP="00372DF6" w14:paraId="446C6A80" w14:textId="77777777"/>
                    <w:p w:rsidR="005864A8" w14:paraId="0E3E865F" w14:textId="77777777"/>
                    <w:p w:rsidR="005864A8" w:rsidP="00372DF6" w14:paraId="0FB5A423" w14:textId="77777777"/>
                    <w:p w:rsidR="005864A8" w14:paraId="466679FA" w14:textId="77777777"/>
                    <w:p w:rsidR="005864A8" w:rsidP="00372DF6" w14:paraId="64624C8D" w14:textId="77777777"/>
                    <w:p w:rsidR="005864A8" w14:paraId="2A1FAA2C" w14:textId="77777777"/>
                    <w:p w:rsidR="005864A8" w:rsidP="00372DF6" w14:paraId="1BD01182" w14:textId="77777777"/>
                    <w:p w:rsidR="005864A8" w14:paraId="183C728F" w14:textId="77777777"/>
                    <w:p w:rsidR="005864A8" w:rsidP="00372DF6" w14:paraId="6203929E" w14:textId="77777777"/>
                    <w:p w:rsidR="005864A8" w14:paraId="3E1C99DB" w14:textId="77777777"/>
                    <w:p w:rsidR="005864A8" w:rsidP="00372DF6" w14:paraId="6A4733F5" w14:textId="77777777"/>
                    <w:p w:rsidR="005864A8" w14:paraId="48A13032" w14:textId="77777777"/>
                    <w:p w:rsidR="005864A8" w:rsidP="00372DF6" w14:paraId="6AC2C11B" w14:textId="77777777"/>
                    <w:p w:rsidR="005864A8" w14:paraId="4C772BEF" w14:textId="77777777"/>
                    <w:p w:rsidR="005864A8" w:rsidP="00372DF6" w14:paraId="12DD44B9" w14:textId="77777777"/>
                    <w:p w:rsidR="005864A8" w14:paraId="4DA218F7" w14:textId="77777777"/>
                    <w:p w:rsidR="005864A8" w:rsidP="00372DF6" w14:paraId="5EA49891" w14:textId="77777777"/>
                    <w:p w:rsidR="005864A8" w14:paraId="6B7DCE89" w14:textId="77777777"/>
                    <w:p w:rsidR="005864A8" w:rsidP="00372DF6" w14:paraId="54695222" w14:textId="77777777"/>
                    <w:p w:rsidR="005864A8" w14:paraId="6780BFA3" w14:textId="77777777"/>
                    <w:p w:rsidR="005864A8" w:rsidP="00372DF6" w14:paraId="5144AF86" w14:textId="77777777"/>
                    <w:p w:rsidR="005864A8" w14:paraId="530E8351" w14:textId="77777777"/>
                    <w:p w:rsidR="005864A8" w:rsidP="00372DF6" w14:paraId="6ED099E2" w14:textId="77777777"/>
                    <w:p w:rsidR="005864A8" w14:paraId="53AC5CAD" w14:textId="77777777"/>
                    <w:p w:rsidR="005864A8" w:rsidP="00372DF6" w14:paraId="166C3024" w14:textId="77777777"/>
                    <w:p w:rsidR="005864A8" w14:paraId="4F7FA001" w14:textId="77777777"/>
                    <w:p w:rsidR="005864A8" w:rsidP="00372DF6" w14:paraId="6E2A38C7" w14:textId="77777777"/>
                    <w:p w:rsidR="005864A8" w14:paraId="64D11224" w14:textId="77777777"/>
                    <w:p w:rsidR="005864A8" w:rsidP="00372DF6" w14:paraId="43B1E5FD" w14:textId="77777777"/>
                    <w:p w:rsidR="005864A8" w14:paraId="1AD0FEDE" w14:textId="77777777"/>
                    <w:p w:rsidR="005864A8" w:rsidP="00372DF6" w14:paraId="5ECE49F6" w14:textId="77777777"/>
                    <w:p w:rsidR="005864A8" w14:paraId="2AF84EDD" w14:textId="77777777"/>
                    <w:p w:rsidR="005864A8" w:rsidP="00372DF6" w14:paraId="12F64EBA" w14:textId="77777777"/>
                    <w:p w:rsidR="005864A8" w14:paraId="0E36F244" w14:textId="77777777"/>
                    <w:p w:rsidR="005864A8" w:rsidP="00372DF6" w14:paraId="6CF8D31F" w14:textId="77777777"/>
                    <w:p w:rsidR="005864A8" w14:paraId="20C843D9" w14:textId="77777777"/>
                    <w:p w:rsidR="005864A8" w:rsidP="00372DF6" w14:paraId="3DDFB1C6" w14:textId="77777777"/>
                    <w:p w:rsidR="005864A8" w14:paraId="49B3DFE2" w14:textId="77777777"/>
                    <w:p w:rsidR="005864A8" w:rsidP="00372DF6" w14:paraId="14A0AA9C" w14:textId="77777777"/>
                    <w:p w:rsidR="005864A8" w14:paraId="72BDDD6A" w14:textId="77777777"/>
                    <w:p w:rsidR="005864A8" w:rsidP="00372DF6" w14:paraId="78E414EE" w14:textId="77777777"/>
                    <w:p w:rsidR="005864A8" w14:paraId="6103DE2D" w14:textId="77777777"/>
                    <w:p w:rsidR="005864A8" w:rsidP="00372DF6" w14:paraId="6C6F5DF4" w14:textId="77777777"/>
                    <w:p w:rsidR="005864A8" w14:paraId="07745247" w14:textId="77777777"/>
                    <w:p w:rsidR="005864A8" w:rsidP="00372DF6" w14:paraId="1485325B" w14:textId="77777777"/>
                    <w:p w:rsidR="005864A8" w14:paraId="54E98840" w14:textId="77777777"/>
                    <w:p w:rsidR="005864A8" w:rsidP="00372DF6" w14:paraId="1E1CEC20" w14:textId="77777777"/>
                    <w:p w:rsidR="005864A8" w14:paraId="569B382D" w14:textId="77777777"/>
                    <w:p w:rsidR="005864A8" w:rsidP="00372DF6" w14:paraId="1BC70B2A" w14:textId="77777777"/>
                    <w:p w:rsidR="005864A8" w14:paraId="3E04048D" w14:textId="77777777"/>
                    <w:p w:rsidR="005864A8" w:rsidP="00372DF6" w14:paraId="3B2F7B33" w14:textId="77777777"/>
                    <w:p w:rsidR="005864A8" w14:paraId="27963589" w14:textId="77777777"/>
                    <w:p w:rsidR="005864A8" w:rsidP="00372DF6" w14:paraId="489092B9" w14:textId="77777777"/>
                    <w:p w:rsidR="005864A8" w14:paraId="6D59A7C2" w14:textId="77777777"/>
                    <w:p w:rsidR="005864A8" w:rsidP="00372DF6" w14:paraId="2385B48A" w14:textId="77777777"/>
                    <w:p w:rsidR="005864A8" w14:paraId="5B6BDDBC" w14:textId="77777777"/>
                    <w:p w:rsidR="005864A8" w:rsidP="00372DF6" w14:paraId="542659B3" w14:textId="77777777"/>
                    <w:p w:rsidR="005864A8" w14:paraId="5E4C1126" w14:textId="77777777"/>
                    <w:p w:rsidR="005864A8" w:rsidP="00372DF6" w14:paraId="273AD8F1" w14:textId="77777777"/>
                    <w:p w:rsidR="005864A8" w14:paraId="17A14BE0" w14:textId="77777777"/>
                    <w:p w:rsidR="005864A8" w:rsidP="00372DF6" w14:paraId="21E89E4D" w14:textId="77777777"/>
                    <w:p w:rsidR="005864A8" w14:paraId="740DC636" w14:textId="77777777"/>
                    <w:p w:rsidR="005864A8" w:rsidP="00372DF6" w14:paraId="4F7A0871" w14:textId="77777777"/>
                    <w:p w:rsidR="005864A8" w14:paraId="17A2B696" w14:textId="77777777"/>
                    <w:p w:rsidR="005864A8" w:rsidP="00372DF6" w14:paraId="584362AC" w14:textId="77777777"/>
                    <w:p w:rsidR="005864A8" w14:paraId="2C2D3395" w14:textId="77777777"/>
                    <w:p w:rsidR="005864A8" w:rsidP="00372DF6" w14:paraId="5D209F76" w14:textId="77777777"/>
                    <w:p w:rsidR="005864A8" w14:paraId="479264E2" w14:textId="77777777"/>
                    <w:p w:rsidR="005864A8" w:rsidP="00372DF6" w14:paraId="563504F9" w14:textId="77777777"/>
                    <w:p w:rsidR="005864A8" w14:paraId="4B0C9A40" w14:textId="77777777"/>
                    <w:p w:rsidR="005864A8" w:rsidP="00372DF6" w14:paraId="3D866244" w14:textId="77777777"/>
                    <w:p w:rsidR="005864A8" w14:paraId="67749C73" w14:textId="77777777"/>
                    <w:p w:rsidR="005864A8" w:rsidP="00372DF6" w14:paraId="7FA2C822" w14:textId="77777777"/>
                    <w:p w:rsidR="005864A8" w14:paraId="22E4B0D2" w14:textId="77777777"/>
                    <w:p w:rsidR="005864A8" w:rsidP="00372DF6" w14:paraId="3A60347E" w14:textId="77777777"/>
                    <w:p w:rsidR="005864A8" w14:paraId="17CA9533" w14:textId="77777777"/>
                    <w:p w:rsidR="005864A8" w:rsidP="00372DF6" w14:paraId="51CA8DAF" w14:textId="77777777"/>
                    <w:p w:rsidR="005864A8" w14:paraId="62AA4957" w14:textId="77777777"/>
                    <w:p w:rsidR="005864A8" w:rsidP="00372DF6" w14:paraId="39CC757C" w14:textId="77777777"/>
                    <w:p w:rsidR="005864A8" w14:paraId="73C3D895" w14:textId="77777777"/>
                    <w:p w:rsidR="005864A8" w:rsidP="00372DF6" w14:paraId="3B58B15C" w14:textId="77777777"/>
                    <w:p w:rsidR="005864A8" w14:paraId="5498D92F" w14:textId="77777777"/>
                    <w:p w:rsidR="005864A8" w:rsidP="00372DF6" w14:paraId="06D0B3D9" w14:textId="77777777"/>
                    <w:p w:rsidR="005864A8" w14:paraId="0F904229" w14:textId="77777777"/>
                    <w:p w:rsidR="005864A8" w:rsidP="00372DF6" w14:paraId="2C46C675" w14:textId="77777777"/>
                    <w:p w:rsidR="005864A8" w14:paraId="32384CBF" w14:textId="77777777"/>
                    <w:p w:rsidR="005864A8" w:rsidP="00372DF6" w14:paraId="34E517D9" w14:textId="77777777"/>
                    <w:p w:rsidR="005864A8" w14:paraId="53D0BF37" w14:textId="77777777"/>
                    <w:p w:rsidR="005864A8" w:rsidP="00372DF6" w14:paraId="0A448397" w14:textId="77777777"/>
                    <w:p w:rsidR="005864A8" w14:paraId="0178ECD5" w14:textId="77777777"/>
                    <w:p w:rsidR="005864A8" w:rsidP="00372DF6" w14:paraId="17226AF8" w14:textId="77777777"/>
                    <w:p w:rsidR="005864A8" w14:paraId="1E6E596E" w14:textId="77777777"/>
                    <w:p w:rsidR="005864A8" w:rsidP="00372DF6" w14:paraId="0A698BD2" w14:textId="77777777"/>
                    <w:p w:rsidR="005864A8" w14:paraId="0E25B1A0" w14:textId="77777777"/>
                    <w:p w:rsidR="005864A8" w:rsidP="00372DF6" w14:paraId="571BF70A" w14:textId="77777777"/>
                    <w:p w:rsidR="005864A8" w14:paraId="66E12DC2" w14:textId="77777777"/>
                    <w:p w:rsidR="005864A8" w:rsidP="00372DF6" w14:paraId="67A55C04" w14:textId="77777777"/>
                    <w:p w:rsidR="005864A8" w14:paraId="4DC7FEE9" w14:textId="77777777"/>
                    <w:p w:rsidR="005864A8" w:rsidP="00372DF6" w14:paraId="0C8B1B59" w14:textId="77777777"/>
                    <w:p w:rsidR="005864A8" w14:paraId="4FA4CB9F" w14:textId="77777777"/>
                    <w:p w:rsidR="005864A8" w:rsidP="00372DF6" w14:paraId="002465A3" w14:textId="77777777"/>
                    <w:p w:rsidR="005864A8" w14:paraId="0F5BCDA6" w14:textId="77777777"/>
                    <w:p w:rsidR="005864A8" w:rsidP="00372DF6" w14:paraId="4FED0BF5" w14:textId="77777777"/>
                    <w:p w:rsidR="005864A8" w14:paraId="53F0961E" w14:textId="77777777"/>
                    <w:p w:rsidR="005864A8" w:rsidP="00372DF6" w14:paraId="4FBBE054" w14:textId="77777777"/>
                    <w:p w:rsidR="005864A8" w14:paraId="7599D1C6" w14:textId="77777777"/>
                    <w:p w:rsidR="005864A8" w:rsidP="00372DF6" w14:paraId="2911A246" w14:textId="77777777"/>
                    <w:p w:rsidR="005864A8" w14:paraId="248B2F53" w14:textId="77777777"/>
                    <w:p w:rsidR="005864A8" w:rsidP="00372DF6" w14:paraId="0AA3391B" w14:textId="77777777"/>
                    <w:p w:rsidR="005864A8" w14:paraId="32D26BE5" w14:textId="77777777"/>
                    <w:p w:rsidR="005864A8" w:rsidP="00372DF6" w14:paraId="4D81F4AD" w14:textId="77777777"/>
                    <w:p w:rsidR="005864A8" w14:paraId="0D946B70" w14:textId="77777777"/>
                    <w:p w:rsidR="005864A8" w:rsidP="00372DF6" w14:paraId="11EA7252" w14:textId="77777777"/>
                    <w:p w:rsidR="005864A8" w14:paraId="6A3063F7" w14:textId="77777777"/>
                    <w:p w:rsidR="005864A8" w:rsidP="00372DF6" w14:paraId="5D77F310" w14:textId="77777777"/>
                    <w:p w:rsidR="005864A8" w14:paraId="5DB4A213" w14:textId="77777777"/>
                    <w:p w:rsidR="005864A8" w:rsidP="00372DF6" w14:paraId="75BA9701" w14:textId="77777777"/>
                    <w:p w:rsidR="005864A8" w14:paraId="123FF4FB" w14:textId="77777777"/>
                    <w:p w:rsidR="005864A8" w:rsidP="00372DF6" w14:paraId="3AA5FF26" w14:textId="77777777"/>
                    <w:p w:rsidR="005864A8" w14:paraId="0D3A36F7" w14:textId="77777777"/>
                    <w:p w:rsidR="005864A8" w:rsidP="00372DF6" w14:paraId="0D5B5343" w14:textId="77777777"/>
                    <w:p w:rsidR="005864A8" w14:paraId="0395E74B" w14:textId="77777777"/>
                    <w:p w:rsidR="005864A8" w:rsidP="00372DF6" w14:paraId="28D6D355" w14:textId="77777777"/>
                    <w:p w:rsidR="005864A8" w14:paraId="5476285D" w14:textId="77777777"/>
                    <w:p w:rsidR="005864A8" w:rsidP="00372DF6" w14:paraId="53F7525F" w14:textId="77777777"/>
                    <w:p w:rsidR="005864A8" w14:paraId="521FF781" w14:textId="77777777"/>
                    <w:p w:rsidR="005864A8" w:rsidP="00372DF6" w14:paraId="2F66E668" w14:textId="77777777"/>
                    <w:p w:rsidR="005864A8" w14:paraId="19A1F5C1" w14:textId="77777777"/>
                    <w:p w:rsidR="005864A8" w:rsidP="00372DF6" w14:paraId="755DBC03" w14:textId="77777777"/>
                    <w:p w:rsidR="005864A8" w14:paraId="2802A332" w14:textId="77777777"/>
                    <w:p w:rsidR="005864A8" w:rsidP="00372DF6" w14:paraId="083B826B" w14:textId="77777777"/>
                    <w:p w:rsidR="005864A8" w14:paraId="6E0700C2" w14:textId="77777777"/>
                    <w:p w:rsidR="005864A8" w:rsidP="00372DF6" w14:paraId="1DB51408" w14:textId="77777777"/>
                    <w:p w:rsidR="005864A8" w14:paraId="46CE2CA1" w14:textId="77777777"/>
                    <w:p w:rsidR="005864A8" w:rsidP="00372DF6" w14:paraId="6E92FF64" w14:textId="77777777"/>
                    <w:p w:rsidR="005864A8" w14:paraId="185C968B" w14:textId="77777777"/>
                    <w:p w:rsidR="005864A8" w:rsidP="00372DF6" w14:paraId="330805AC" w14:textId="77777777"/>
                    <w:p w:rsidR="005864A8" w14:paraId="55CE73A5" w14:textId="77777777"/>
                    <w:p w:rsidR="005864A8" w:rsidP="00372DF6" w14:paraId="6C376AD0" w14:textId="77777777"/>
                    <w:p w:rsidR="005864A8" w14:paraId="2509A0A8" w14:textId="77777777"/>
                    <w:p w:rsidR="005864A8" w:rsidP="00372DF6" w14:paraId="7D650081" w14:textId="77777777"/>
                    <w:p w:rsidR="005864A8" w14:paraId="26D14CE6" w14:textId="77777777"/>
                    <w:p w:rsidR="005864A8" w:rsidP="00372DF6" w14:paraId="467FED18" w14:textId="77777777"/>
                    <w:p w:rsidR="005864A8" w14:paraId="34B78DE2" w14:textId="77777777"/>
                    <w:p w:rsidR="005864A8" w:rsidP="00372DF6" w14:paraId="00CADA9E" w14:textId="77777777"/>
                    <w:p w:rsidR="005864A8" w14:paraId="013185C4" w14:textId="77777777"/>
                    <w:p w:rsidR="005864A8" w:rsidP="00372DF6" w14:paraId="63E563AE" w14:textId="77777777"/>
                    <w:p w:rsidR="005864A8" w14:paraId="722DE761" w14:textId="77777777"/>
                    <w:p w:rsidR="005864A8" w:rsidP="00372DF6" w14:paraId="66126BAC" w14:textId="77777777"/>
                    <w:p w:rsidR="005864A8" w14:paraId="6BB99400" w14:textId="77777777"/>
                    <w:p w:rsidR="005864A8" w:rsidP="00372DF6" w14:paraId="496FC121" w14:textId="77777777"/>
                    <w:p w:rsidR="005864A8" w14:paraId="5F50F603" w14:textId="77777777"/>
                    <w:p w:rsidR="005864A8" w:rsidP="00372DF6" w14:paraId="3FFAC7ED" w14:textId="77777777"/>
                    <w:p w:rsidR="005864A8" w14:paraId="12D4AC16" w14:textId="77777777"/>
                    <w:p w:rsidR="005864A8" w:rsidP="00372DF6" w14:paraId="03DA8B6F" w14:textId="77777777"/>
                    <w:p w:rsidR="005864A8" w14:paraId="7223C0B7" w14:textId="77777777"/>
                    <w:p w:rsidR="005864A8" w:rsidP="00372DF6" w14:paraId="60A530CD" w14:textId="77777777"/>
                    <w:p w:rsidR="005864A8" w14:paraId="3C4E2049" w14:textId="77777777"/>
                    <w:p w:rsidR="005864A8" w:rsidP="00372DF6" w14:paraId="1C395502" w14:textId="77777777"/>
                    <w:p w:rsidR="005864A8" w14:paraId="5E7EE1F3" w14:textId="77777777"/>
                    <w:p w:rsidR="005864A8" w:rsidP="00372DF6" w14:paraId="44AF1845" w14:textId="77777777"/>
                    <w:p w:rsidR="005864A8" w14:paraId="0C42E59D" w14:textId="77777777"/>
                    <w:p w:rsidR="005864A8" w:rsidP="00372DF6" w14:paraId="7D6F63A4" w14:textId="77777777"/>
                    <w:p w:rsidR="005864A8" w14:paraId="354E7FD8" w14:textId="77777777"/>
                    <w:p w:rsidR="005864A8" w:rsidP="00372DF6" w14:paraId="1F8B3F49" w14:textId="77777777"/>
                    <w:p w:rsidR="005864A8" w14:paraId="3C07A7BD" w14:textId="77777777"/>
                    <w:p w:rsidR="005864A8" w:rsidP="00372DF6" w14:paraId="0CBADDCC" w14:textId="77777777"/>
                    <w:p w:rsidR="005864A8" w14:paraId="77DB904E" w14:textId="77777777"/>
                    <w:p w:rsidR="005864A8" w:rsidP="00372DF6" w14:paraId="3D3BFF31" w14:textId="77777777"/>
                    <w:p w:rsidR="005864A8" w14:paraId="41B9C235" w14:textId="77777777"/>
                    <w:p w:rsidR="005864A8" w:rsidP="00372DF6" w14:paraId="0E5C4911" w14:textId="77777777"/>
                    <w:p w:rsidR="005864A8" w14:paraId="056BD48A" w14:textId="77777777"/>
                    <w:p w:rsidR="005864A8" w:rsidP="00372DF6" w14:paraId="14C570ED" w14:textId="77777777"/>
                    <w:p w:rsidR="005864A8" w14:paraId="7589EFD0" w14:textId="77777777"/>
                    <w:p w:rsidR="005864A8" w:rsidP="00372DF6" w14:paraId="47C1F5D9" w14:textId="77777777"/>
                    <w:p w:rsidR="005864A8" w14:paraId="77016643" w14:textId="77777777"/>
                    <w:p w:rsidR="005864A8" w:rsidP="00372DF6" w14:paraId="0BBD0FC7" w14:textId="77777777"/>
                    <w:p w:rsidR="005864A8" w14:paraId="6F130D72" w14:textId="77777777"/>
                    <w:p w:rsidR="005864A8" w:rsidP="00372DF6" w14:paraId="48F7CB8B" w14:textId="77777777"/>
                    <w:p w:rsidR="005864A8" w14:paraId="65487A85" w14:textId="77777777"/>
                    <w:p w:rsidR="005864A8" w:rsidP="00372DF6" w14:paraId="28913728" w14:textId="77777777"/>
                    <w:p w:rsidR="005864A8" w14:paraId="65FDB027" w14:textId="77777777"/>
                    <w:p w:rsidR="005864A8" w:rsidP="00372DF6" w14:paraId="505BB1F7" w14:textId="77777777"/>
                    <w:p w:rsidR="005864A8" w14:paraId="68C73CDA" w14:textId="77777777"/>
                    <w:p w:rsidR="005864A8" w:rsidP="00372DF6" w14:paraId="3E765528" w14:textId="77777777"/>
                    <w:p w:rsidR="005864A8" w14:paraId="5CADB0D4" w14:textId="77777777"/>
                    <w:p w:rsidR="005864A8" w:rsidP="00372DF6" w14:paraId="0E6591EE" w14:textId="77777777"/>
                    <w:p w:rsidR="005864A8" w14:paraId="699C13ED" w14:textId="77777777"/>
                    <w:p w:rsidR="005864A8" w:rsidP="00372DF6" w14:paraId="23B55B58" w14:textId="77777777"/>
                    <w:p w:rsidR="005864A8" w14:paraId="7F7DF630" w14:textId="77777777"/>
                    <w:p w:rsidR="005864A8" w:rsidP="00372DF6" w14:paraId="1E5A8A9F" w14:textId="77777777"/>
                    <w:p w:rsidR="005864A8" w14:paraId="1284C0EB" w14:textId="77777777"/>
                    <w:p w:rsidR="005864A8" w:rsidP="00372DF6" w14:paraId="09E9B1F8" w14:textId="77777777"/>
                    <w:p w:rsidR="005864A8" w14:paraId="655D2C37" w14:textId="77777777"/>
                    <w:p w:rsidR="005864A8" w:rsidP="00372DF6" w14:paraId="427631DE" w14:textId="77777777"/>
                    <w:p w:rsidR="005864A8" w14:paraId="4B63DD1A" w14:textId="77777777"/>
                    <w:p w:rsidR="005864A8" w:rsidP="00372DF6" w14:paraId="512604E9" w14:textId="77777777"/>
                    <w:p w:rsidR="005864A8" w14:paraId="3A975003" w14:textId="77777777"/>
                    <w:p w:rsidR="005864A8" w:rsidP="00372DF6" w14:paraId="59E5561C" w14:textId="77777777"/>
                    <w:p w:rsidR="005864A8" w14:paraId="4E2553E7" w14:textId="77777777"/>
                    <w:p w:rsidR="005864A8" w:rsidP="00372DF6" w14:paraId="091095B2" w14:textId="77777777"/>
                    <w:p w:rsidR="005864A8" w14:paraId="5C4B79CC" w14:textId="77777777"/>
                    <w:p w:rsidR="005864A8" w:rsidP="00372DF6" w14:paraId="568C606C" w14:textId="77777777"/>
                    <w:p w:rsidR="005864A8" w14:paraId="625BFCDA" w14:textId="77777777"/>
                    <w:p w:rsidR="005864A8" w:rsidP="00372DF6" w14:paraId="7E002D6E" w14:textId="77777777"/>
                    <w:p w:rsidR="005864A8" w14:paraId="67DBC6ED" w14:textId="77777777"/>
                    <w:p w:rsidR="005864A8" w:rsidP="00372DF6" w14:paraId="756B5693" w14:textId="77777777"/>
                    <w:p w:rsidR="005864A8" w14:paraId="31E5357F" w14:textId="77777777"/>
                    <w:p w:rsidR="005864A8" w:rsidP="00372DF6" w14:paraId="414218C9" w14:textId="77777777"/>
                    <w:p w:rsidR="005864A8" w14:paraId="1FBDB415" w14:textId="77777777"/>
                    <w:p w:rsidR="005864A8" w:rsidP="00372DF6" w14:paraId="4BB25408" w14:textId="77777777"/>
                    <w:p w:rsidR="005864A8" w14:paraId="134E9EE9" w14:textId="77777777"/>
                    <w:p w:rsidR="005864A8" w:rsidP="00372DF6" w14:paraId="4A33089E" w14:textId="77777777"/>
                    <w:p w:rsidR="005864A8" w14:paraId="22DE632D" w14:textId="77777777"/>
                    <w:p w:rsidR="005864A8" w:rsidP="00372DF6" w14:paraId="488F7DA7" w14:textId="77777777"/>
                    <w:p w:rsidR="005864A8" w14:paraId="43D4545F" w14:textId="77777777"/>
                    <w:p w:rsidR="005864A8" w:rsidP="00372DF6" w14:paraId="43B59F25" w14:textId="77777777"/>
                    <w:p w:rsidR="005864A8" w14:paraId="29A73818" w14:textId="77777777"/>
                    <w:p w:rsidR="005864A8" w:rsidP="00372DF6" w14:paraId="0F1FA88B" w14:textId="77777777"/>
                    <w:p w:rsidR="005864A8" w14:paraId="4C919C56" w14:textId="77777777"/>
                    <w:p w:rsidR="005864A8" w:rsidP="00372DF6" w14:paraId="09275FCB" w14:textId="77777777"/>
                    <w:p w:rsidR="005864A8" w14:paraId="4692AC56" w14:textId="77777777"/>
                    <w:p w:rsidR="005864A8" w:rsidP="00372DF6" w14:paraId="03EA44ED" w14:textId="77777777"/>
                    <w:p w:rsidR="005864A8" w14:paraId="4D62D7DE" w14:textId="77777777"/>
                    <w:p w:rsidR="005864A8" w:rsidP="00372DF6" w14:paraId="64003A16" w14:textId="77777777"/>
                    <w:p w:rsidR="005864A8" w14:paraId="77C1410B" w14:textId="77777777"/>
                    <w:p w:rsidR="005864A8" w:rsidP="00372DF6" w14:paraId="4BE94825" w14:textId="77777777"/>
                    <w:p w:rsidR="005864A8" w14:paraId="4F8184BD" w14:textId="77777777"/>
                    <w:p w:rsidR="005864A8" w:rsidP="00372DF6" w14:paraId="36CE2392" w14:textId="77777777"/>
                    <w:p w:rsidR="005864A8" w14:paraId="1D377ADF" w14:textId="77777777"/>
                    <w:p w:rsidR="005864A8" w:rsidP="00372DF6" w14:paraId="747186E3" w14:textId="77777777"/>
                    <w:p w:rsidR="005864A8" w14:paraId="4250B66A" w14:textId="77777777"/>
                    <w:p w:rsidR="005864A8" w:rsidP="00372DF6" w14:paraId="2D72D567" w14:textId="77777777"/>
                    <w:p w:rsidR="005864A8" w14:paraId="2971A28B" w14:textId="77777777"/>
                    <w:p w:rsidR="005864A8" w:rsidP="00372DF6" w14:paraId="077564F9" w14:textId="77777777"/>
                    <w:p w:rsidR="005864A8" w14:paraId="3DAF59F5" w14:textId="77777777"/>
                    <w:p w:rsidR="005864A8" w:rsidP="00372DF6" w14:paraId="0B1ADA02" w14:textId="77777777"/>
                    <w:p w:rsidR="005864A8" w14:paraId="202A3594" w14:textId="77777777"/>
                    <w:p w:rsidR="005864A8" w:rsidP="00372DF6" w14:paraId="0E5620BF" w14:textId="77777777"/>
                    <w:p w:rsidR="005864A8" w14:paraId="1932F8C9" w14:textId="77777777"/>
                    <w:p w:rsidR="005864A8" w:rsidP="00372DF6" w14:paraId="537EEFBD" w14:textId="77777777"/>
                    <w:p w:rsidR="005864A8" w14:paraId="47C012C1" w14:textId="77777777"/>
                    <w:p w:rsidR="005864A8" w:rsidP="00372DF6" w14:paraId="2E9C61F0" w14:textId="77777777"/>
                    <w:p w:rsidR="005864A8" w14:paraId="4065F646" w14:textId="77777777"/>
                    <w:p w:rsidR="005864A8" w:rsidP="00372DF6" w14:paraId="22A5BD37" w14:textId="77777777"/>
                    <w:p w:rsidR="005864A8" w14:paraId="4B589C08" w14:textId="77777777"/>
                    <w:p w:rsidR="005864A8" w:rsidP="00372DF6" w14:paraId="2166A976" w14:textId="77777777"/>
                    <w:p w:rsidR="005864A8" w14:paraId="7A7FE370" w14:textId="77777777"/>
                    <w:p w:rsidR="005864A8" w:rsidP="00372DF6" w14:paraId="17453C25" w14:textId="77777777"/>
                    <w:p w:rsidR="005864A8" w14:paraId="5621260A" w14:textId="77777777"/>
                    <w:p w:rsidR="005864A8" w:rsidP="00372DF6" w14:paraId="50BD3C3A" w14:textId="77777777"/>
                    <w:p w:rsidR="005864A8" w14:paraId="06BC5ACF" w14:textId="77777777"/>
                    <w:p w:rsidR="005864A8" w:rsidP="00372DF6" w14:paraId="02F47398" w14:textId="77777777"/>
                    <w:p w:rsidR="005864A8" w14:paraId="77035120" w14:textId="77777777"/>
                    <w:p w:rsidR="005864A8" w:rsidP="00372DF6" w14:paraId="554C40B2" w14:textId="77777777"/>
                    <w:p w:rsidR="005864A8" w14:paraId="695AD82F" w14:textId="77777777"/>
                    <w:p w:rsidR="005864A8" w:rsidP="00372DF6" w14:paraId="5D247603" w14:textId="77777777"/>
                    <w:p w:rsidR="005864A8" w14:paraId="5AD0435B" w14:textId="77777777"/>
                    <w:p w:rsidR="005864A8" w:rsidP="00372DF6" w14:paraId="02B4D3FA" w14:textId="77777777"/>
                    <w:p w:rsidR="005864A8" w14:paraId="6E34D018" w14:textId="77777777"/>
                    <w:p w:rsidR="005864A8" w:rsidP="00372DF6" w14:paraId="7B202459" w14:textId="77777777"/>
                    <w:p w:rsidR="005864A8" w14:paraId="1B1F7660" w14:textId="77777777"/>
                    <w:p w:rsidR="005864A8" w:rsidP="00372DF6" w14:paraId="210D0716" w14:textId="77777777"/>
                    <w:p w:rsidR="005864A8" w14:paraId="0BD5920A" w14:textId="77777777"/>
                    <w:p w:rsidR="005864A8" w:rsidP="00372DF6" w14:paraId="1B504235" w14:textId="77777777"/>
                    <w:p w:rsidR="005864A8" w14:paraId="7108A40C" w14:textId="77777777"/>
                    <w:p w:rsidR="005864A8" w:rsidP="00372DF6" w14:paraId="738A546C" w14:textId="77777777"/>
                    <w:p w:rsidR="005864A8" w14:paraId="1CD59B03" w14:textId="77777777"/>
                    <w:p w:rsidR="005864A8" w:rsidP="00372DF6" w14:paraId="49A88B98" w14:textId="77777777"/>
                    <w:p w:rsidR="005864A8" w14:paraId="62002753" w14:textId="77777777"/>
                    <w:p w:rsidR="005864A8" w:rsidP="00372DF6" w14:paraId="3AF18494" w14:textId="77777777"/>
                    <w:p w:rsidR="005864A8" w14:paraId="5E77EB0B" w14:textId="77777777"/>
                    <w:p w:rsidR="005864A8" w:rsidP="00372DF6" w14:paraId="3980F790" w14:textId="77777777"/>
                    <w:p w:rsidR="005864A8" w14:paraId="23A61EBD" w14:textId="77777777"/>
                    <w:p w:rsidR="005864A8" w:rsidP="00372DF6" w14:paraId="36F600D1" w14:textId="77777777"/>
                    <w:p w:rsidR="005864A8" w14:paraId="168A28B2" w14:textId="77777777"/>
                    <w:p w:rsidR="005864A8" w:rsidP="00372DF6" w14:paraId="4D47F52D" w14:textId="77777777"/>
                    <w:p w:rsidR="005864A8" w14:paraId="5C95A83F" w14:textId="77777777"/>
                    <w:p w:rsidR="005864A8" w:rsidP="00372DF6" w14:paraId="74645E1D" w14:textId="77777777"/>
                    <w:p w:rsidR="005864A8" w14:paraId="497B6796" w14:textId="77777777"/>
                    <w:p w:rsidR="005864A8" w:rsidP="00372DF6" w14:paraId="1E41B272" w14:textId="77777777"/>
                    <w:p w:rsidR="005864A8" w14:paraId="596787CB" w14:textId="77777777"/>
                    <w:p w:rsidR="005864A8" w:rsidP="00372DF6" w14:paraId="73D1626A" w14:textId="77777777"/>
                    <w:p w:rsidR="005864A8" w14:paraId="42B97D62" w14:textId="77777777"/>
                    <w:p w:rsidR="005864A8" w:rsidP="00372DF6" w14:paraId="610C02A0" w14:textId="77777777"/>
                    <w:p w:rsidR="005864A8" w14:paraId="24CD8ECA" w14:textId="77777777"/>
                    <w:p w:rsidR="005864A8" w:rsidP="00372DF6" w14:paraId="7CEBACFA" w14:textId="77777777"/>
                    <w:p w:rsidR="005864A8" w14:paraId="7857EB9A" w14:textId="77777777"/>
                    <w:p w:rsidR="005864A8" w:rsidP="00372DF6" w14:paraId="5FF66BA7" w14:textId="77777777"/>
                    <w:p w:rsidR="005864A8" w14:paraId="0B8CD77D" w14:textId="77777777"/>
                    <w:p w:rsidR="005864A8" w:rsidP="00372DF6" w14:paraId="35338684" w14:textId="77777777"/>
                    <w:p w:rsidR="005864A8" w14:paraId="14BC40F6" w14:textId="77777777"/>
                    <w:p w:rsidR="005864A8" w:rsidP="00372DF6" w14:paraId="1514CA07" w14:textId="77777777"/>
                    <w:p w:rsidR="005864A8" w14:paraId="59972BE8" w14:textId="77777777"/>
                    <w:p w:rsidR="005864A8" w:rsidP="00372DF6" w14:paraId="177C5A6C" w14:textId="77777777"/>
                    <w:p w:rsidR="005864A8" w14:paraId="18A58D5F" w14:textId="77777777"/>
                    <w:p w:rsidR="005864A8" w:rsidP="00372DF6" w14:paraId="222D2877" w14:textId="77777777"/>
                    <w:p w:rsidR="005864A8" w14:paraId="3976247D" w14:textId="77777777"/>
                    <w:p w:rsidR="005864A8" w:rsidP="00372DF6" w14:paraId="04629F4A" w14:textId="77777777"/>
                    <w:p w:rsidR="005864A8" w14:paraId="56857F1F" w14:textId="77777777"/>
                    <w:p w:rsidR="005864A8" w:rsidP="00372DF6" w14:paraId="5A6AACAA" w14:textId="77777777"/>
                    <w:p w:rsidR="005864A8" w14:paraId="496EDEE2" w14:textId="77777777"/>
                    <w:p w:rsidR="005864A8" w:rsidP="00372DF6" w14:paraId="3D6957DF" w14:textId="77777777"/>
                    <w:p w:rsidR="005864A8" w14:paraId="0D5CE2B4" w14:textId="77777777"/>
                    <w:p w:rsidR="005864A8" w:rsidP="00372DF6" w14:paraId="3F71BAF4" w14:textId="77777777"/>
                    <w:p w:rsidR="005864A8" w14:paraId="091DF8E3" w14:textId="77777777"/>
                    <w:p w:rsidR="005864A8" w:rsidP="00372DF6" w14:paraId="5DE1D290" w14:textId="77777777"/>
                    <w:p w:rsidR="005864A8" w14:paraId="3B57BDB2" w14:textId="77777777"/>
                    <w:p w:rsidR="005864A8" w:rsidP="00372DF6" w14:paraId="30153845" w14:textId="77777777"/>
                    <w:p w:rsidR="005864A8" w14:paraId="391C8A68" w14:textId="77777777"/>
                    <w:p w:rsidR="005864A8" w:rsidP="00372DF6" w14:paraId="16F67B5F" w14:textId="77777777"/>
                    <w:p w:rsidR="005864A8" w14:paraId="08E798D9" w14:textId="77777777"/>
                    <w:p w:rsidR="005864A8" w:rsidP="00372DF6" w14:paraId="37DF6C30" w14:textId="77777777"/>
                    <w:p w:rsidR="005864A8" w14:paraId="11463F7D" w14:textId="77777777"/>
                    <w:p w:rsidR="005864A8" w:rsidP="00372DF6" w14:paraId="4EFE4DEA" w14:textId="77777777"/>
                    <w:p w:rsidR="005864A8" w14:paraId="0CFFE9FF" w14:textId="77777777"/>
                    <w:p w:rsidR="005864A8" w:rsidP="00372DF6" w14:paraId="50C082E6" w14:textId="77777777"/>
                    <w:p w:rsidR="005864A8" w14:paraId="046A924B" w14:textId="77777777"/>
                    <w:p w:rsidR="005864A8" w:rsidP="00372DF6" w14:paraId="077AE778" w14:textId="77777777"/>
                    <w:p w:rsidR="005864A8" w14:paraId="110E9E1E" w14:textId="77777777"/>
                    <w:p w:rsidR="005864A8" w:rsidP="00372DF6" w14:paraId="78D4AF39" w14:textId="77777777"/>
                    <w:p w:rsidR="005864A8" w14:paraId="1253251B" w14:textId="77777777"/>
                    <w:p w:rsidR="005864A8" w:rsidP="00372DF6" w14:paraId="1AC338FB" w14:textId="77777777"/>
                    <w:p w:rsidR="005864A8" w14:paraId="4E6DA330" w14:textId="77777777"/>
                    <w:p w:rsidR="005864A8" w:rsidP="00372DF6" w14:paraId="5F1A5681" w14:textId="77777777"/>
                    <w:p w:rsidR="005864A8" w14:paraId="10758C8D" w14:textId="77777777"/>
                    <w:p w:rsidR="005864A8" w:rsidP="00372DF6" w14:paraId="089DB01A" w14:textId="77777777"/>
                    <w:p w:rsidR="005864A8" w14:paraId="247995BC" w14:textId="77777777"/>
                    <w:p w:rsidR="005864A8" w:rsidP="00372DF6" w14:paraId="6772214A" w14:textId="77777777"/>
                    <w:p w:rsidR="005864A8" w14:paraId="2074057A" w14:textId="77777777"/>
                    <w:p w:rsidR="005864A8" w:rsidP="00372DF6" w14:paraId="1E02DAE3" w14:textId="77777777"/>
                    <w:p w:rsidR="005864A8" w14:paraId="6E93E777" w14:textId="77777777"/>
                    <w:p w:rsidR="005864A8" w:rsidP="00372DF6" w14:paraId="3B23B87E" w14:textId="77777777"/>
                    <w:p w:rsidR="005864A8" w14:paraId="646981C7" w14:textId="77777777"/>
                    <w:p w:rsidR="005864A8" w:rsidP="00372DF6" w14:paraId="3EA49E7D" w14:textId="77777777"/>
                    <w:p w:rsidR="005864A8" w14:paraId="4C60EA2A" w14:textId="77777777"/>
                    <w:p w:rsidR="005864A8" w:rsidP="00372DF6" w14:paraId="3D043569" w14:textId="77777777"/>
                    <w:p w:rsidR="005864A8" w14:paraId="6581C30D" w14:textId="77777777"/>
                    <w:p w:rsidR="005864A8" w:rsidP="00372DF6" w14:paraId="3E24B59F" w14:textId="77777777"/>
                    <w:p w:rsidR="005864A8" w14:paraId="21585DD2" w14:textId="77777777"/>
                    <w:p w:rsidR="005864A8" w:rsidP="00372DF6" w14:paraId="5613F896" w14:textId="77777777"/>
                    <w:p w:rsidR="005864A8" w14:paraId="57346E47" w14:textId="77777777"/>
                    <w:p w:rsidR="005864A8" w:rsidP="00372DF6" w14:paraId="11778731" w14:textId="77777777"/>
                    <w:p w:rsidR="005864A8" w14:paraId="318A1DC5" w14:textId="77777777"/>
                    <w:p w:rsidR="005864A8" w:rsidP="00372DF6" w14:paraId="1AA4E689" w14:textId="77777777"/>
                    <w:p w:rsidR="005864A8" w14:paraId="432CD2B0" w14:textId="77777777"/>
                    <w:p w:rsidR="005864A8" w:rsidP="00372DF6" w14:paraId="299B7744" w14:textId="77777777"/>
                    <w:p w:rsidR="005864A8" w14:paraId="4C3B3090" w14:textId="77777777"/>
                    <w:p w:rsidR="005864A8" w:rsidP="00372DF6" w14:paraId="15C2DB62" w14:textId="77777777"/>
                    <w:p w:rsidR="005864A8" w14:paraId="6F66F49F" w14:textId="77777777"/>
                    <w:p w:rsidR="005864A8" w:rsidP="00372DF6" w14:paraId="5BC3768A" w14:textId="77777777"/>
                    <w:p w:rsidR="005864A8" w14:paraId="74A772DB" w14:textId="77777777"/>
                    <w:p w:rsidR="005864A8" w:rsidP="00372DF6" w14:paraId="56EE3CE2" w14:textId="77777777"/>
                    <w:p w:rsidR="005864A8" w14:paraId="0CA297BA" w14:textId="77777777"/>
                    <w:p w:rsidR="005864A8" w:rsidP="00372DF6" w14:paraId="54A36414" w14:textId="77777777"/>
                    <w:p w:rsidR="005864A8" w14:paraId="1B43453C" w14:textId="77777777"/>
                    <w:p w:rsidR="005864A8" w:rsidP="00372DF6" w14:paraId="7EC3CCD6" w14:textId="77777777"/>
                    <w:p w:rsidR="005864A8" w14:paraId="389616DE" w14:textId="77777777"/>
                    <w:p w:rsidR="005864A8" w:rsidP="00372DF6" w14:paraId="70F8167E" w14:textId="77777777"/>
                    <w:p w:rsidR="005864A8" w14:paraId="7883C36D" w14:textId="77777777"/>
                    <w:p w:rsidR="005864A8" w:rsidP="00372DF6" w14:paraId="71ED1CEA" w14:textId="77777777"/>
                    <w:p w:rsidR="005864A8" w14:paraId="307B21A3" w14:textId="77777777"/>
                    <w:p w:rsidR="005864A8" w:rsidP="00372DF6" w14:paraId="7EC641F4" w14:textId="77777777"/>
                    <w:p w:rsidR="005864A8" w14:paraId="16DD2262" w14:textId="77777777"/>
                    <w:p w:rsidR="005864A8" w:rsidP="00372DF6" w14:paraId="3C7CBD14" w14:textId="77777777"/>
                    <w:p w:rsidR="005864A8" w14:paraId="186E79F1" w14:textId="77777777"/>
                    <w:p w:rsidR="005864A8" w:rsidP="00372DF6" w14:paraId="6148C593" w14:textId="77777777"/>
                    <w:p w:rsidR="005864A8" w14:paraId="3FD08CFE" w14:textId="77777777"/>
                    <w:p w:rsidR="005864A8" w:rsidP="00372DF6" w14:paraId="3EBDB807" w14:textId="77777777"/>
                    <w:p w:rsidR="005864A8" w14:paraId="0F49B086" w14:textId="77777777"/>
                    <w:p w:rsidR="005864A8" w:rsidP="00372DF6" w14:paraId="1905BF34" w14:textId="77777777"/>
                    <w:p w:rsidR="005864A8" w14:paraId="0C84DC0D" w14:textId="77777777"/>
                    <w:p w:rsidR="005864A8" w:rsidP="00372DF6" w14:paraId="5FFA8E00" w14:textId="77777777"/>
                    <w:p w:rsidR="005864A8" w14:paraId="2A268771" w14:textId="77777777"/>
                    <w:p w:rsidR="005864A8" w:rsidP="00372DF6" w14:paraId="2326D40B" w14:textId="77777777"/>
                    <w:p w:rsidR="005864A8" w14:paraId="23A1633E" w14:textId="77777777"/>
                    <w:p w:rsidR="005864A8" w:rsidP="00372DF6" w14:paraId="016912AD" w14:textId="77777777"/>
                    <w:p w:rsidR="005864A8" w14:paraId="36FE1F76" w14:textId="77777777"/>
                    <w:p w:rsidR="005864A8" w:rsidP="00372DF6" w14:paraId="4E09B694" w14:textId="77777777"/>
                    <w:p w:rsidR="005864A8" w14:paraId="65AE205C" w14:textId="77777777"/>
                    <w:p w:rsidR="005864A8" w:rsidP="00372DF6" w14:paraId="641C4608" w14:textId="77777777"/>
                    <w:p w:rsidR="005864A8" w14:paraId="2BB78E3A" w14:textId="77777777"/>
                    <w:p w:rsidR="005864A8" w:rsidP="00372DF6" w14:paraId="3BD8216F" w14:textId="77777777"/>
                    <w:p w:rsidR="005864A8" w14:paraId="6D877B69" w14:textId="77777777"/>
                    <w:p w:rsidR="005864A8" w:rsidP="00372DF6" w14:paraId="01964E0E" w14:textId="77777777"/>
                    <w:p w:rsidR="005864A8" w14:paraId="7E3D1991" w14:textId="77777777"/>
                    <w:p w:rsidR="005864A8" w:rsidP="00372DF6" w14:paraId="090ACF82" w14:textId="77777777"/>
                    <w:p w:rsidR="005864A8" w14:paraId="7EC76898" w14:textId="77777777"/>
                    <w:p w:rsidR="005864A8" w:rsidP="00372DF6" w14:paraId="43047C2A" w14:textId="77777777"/>
                    <w:p w:rsidR="005864A8" w14:paraId="1E1C354C" w14:textId="77777777"/>
                    <w:p w:rsidR="005864A8" w:rsidP="00372DF6" w14:paraId="3B355683" w14:textId="77777777"/>
                    <w:p w:rsidR="005864A8" w14:paraId="0844B862" w14:textId="77777777"/>
                    <w:p w:rsidR="005864A8" w:rsidP="00372DF6" w14:paraId="4F624471" w14:textId="77777777"/>
                    <w:p w:rsidR="005864A8" w14:paraId="07E88FC7" w14:textId="77777777"/>
                    <w:p w:rsidR="005864A8" w:rsidP="00372DF6" w14:paraId="7FE067E8" w14:textId="77777777"/>
                    <w:p w:rsidR="005864A8" w14:paraId="5EFF2C56" w14:textId="77777777"/>
                    <w:p w:rsidR="005864A8" w:rsidP="00372DF6" w14:paraId="7E54BF39" w14:textId="77777777"/>
                    <w:p w:rsidR="005864A8" w14:paraId="1438E1B3" w14:textId="77777777"/>
                    <w:p w:rsidR="005864A8" w:rsidP="00372DF6" w14:paraId="65374A65" w14:textId="77777777"/>
                    <w:p w:rsidR="005864A8" w14:paraId="152DF1A4" w14:textId="77777777"/>
                    <w:p w:rsidR="005864A8" w:rsidP="00372DF6" w14:paraId="1E9BD81A" w14:textId="77777777"/>
                    <w:p w:rsidR="005864A8" w14:paraId="5BBE27C6" w14:textId="77777777"/>
                    <w:p w:rsidR="005864A8" w:rsidP="00372DF6" w14:paraId="2908B7F7" w14:textId="77777777"/>
                    <w:p w:rsidR="005864A8" w14:paraId="4E863AD3" w14:textId="77777777"/>
                    <w:p w:rsidR="005864A8" w:rsidP="00372DF6" w14:paraId="0E8B7E0E" w14:textId="77777777"/>
                    <w:p w:rsidR="005864A8" w14:paraId="186FAAEB" w14:textId="77777777"/>
                    <w:p w:rsidR="005864A8" w:rsidP="00372DF6" w14:paraId="0EFCA5F5" w14:textId="77777777"/>
                    <w:p w:rsidR="005864A8" w14:paraId="0D775E68" w14:textId="77777777"/>
                    <w:p w:rsidR="005864A8" w:rsidP="00372DF6" w14:paraId="376D6A50" w14:textId="77777777"/>
                    <w:p w:rsidR="005864A8" w14:paraId="7B94512E" w14:textId="77777777"/>
                    <w:p w:rsidR="005864A8" w:rsidP="00372DF6" w14:paraId="03FB54EA" w14:textId="77777777"/>
                    <w:p w:rsidR="005864A8" w14:paraId="5BF54A95" w14:textId="77777777"/>
                    <w:p w:rsidR="005864A8" w:rsidP="00372DF6" w14:paraId="6C3B0B18" w14:textId="77777777"/>
                    <w:p w:rsidR="005864A8" w14:paraId="3025972C" w14:textId="77777777"/>
                    <w:p w:rsidR="005864A8" w:rsidP="00372DF6" w14:paraId="2D254BC7" w14:textId="77777777"/>
                    <w:p w:rsidR="005864A8" w14:paraId="0AD8CE23" w14:textId="77777777"/>
                    <w:p w:rsidR="005864A8" w:rsidP="00372DF6" w14:paraId="3A68DB13" w14:textId="77777777"/>
                    <w:p w:rsidR="005864A8" w14:paraId="63A930E1" w14:textId="77777777"/>
                    <w:p w:rsidR="005864A8" w:rsidP="00372DF6" w14:paraId="6CC524CB" w14:textId="77777777"/>
                    <w:p w:rsidR="005864A8" w14:paraId="62215FA7" w14:textId="77777777"/>
                    <w:p w:rsidR="005864A8" w:rsidP="00372DF6" w14:paraId="355F76B1" w14:textId="77777777"/>
                    <w:p w:rsidR="005864A8" w14:paraId="2A5922CB" w14:textId="77777777"/>
                    <w:p w:rsidR="005864A8" w:rsidP="00372DF6" w14:paraId="38988BF4" w14:textId="77777777"/>
                    <w:p w:rsidR="005864A8" w14:paraId="4F3DF10C" w14:textId="77777777"/>
                    <w:p w:rsidR="005864A8" w:rsidP="00372DF6" w14:paraId="1655384C" w14:textId="77777777"/>
                    <w:p w:rsidR="005864A8" w14:paraId="5E5D7467" w14:textId="77777777"/>
                    <w:p w:rsidR="005864A8" w:rsidP="00372DF6" w14:paraId="4247877B" w14:textId="77777777"/>
                    <w:p w:rsidR="005864A8" w14:paraId="4D256162" w14:textId="77777777"/>
                    <w:p w:rsidR="005864A8" w:rsidP="00372DF6" w14:paraId="2E15D56D" w14:textId="77777777"/>
                    <w:p w:rsidR="005864A8" w14:paraId="16A994DC" w14:textId="77777777"/>
                    <w:p w:rsidR="005864A8" w:rsidP="00372DF6" w14:paraId="02C082BC" w14:textId="77777777"/>
                    <w:p w:rsidR="005864A8" w14:paraId="2E640C5D" w14:textId="77777777"/>
                    <w:p w:rsidR="005864A8" w:rsidP="00372DF6" w14:paraId="4F3B09C1" w14:textId="77777777"/>
                    <w:p w:rsidR="005864A8" w14:paraId="26F203E9" w14:textId="77777777"/>
                    <w:p w:rsidR="005864A8" w:rsidP="00372DF6" w14:paraId="2D8CD078" w14:textId="77777777"/>
                    <w:p w:rsidR="005864A8" w14:paraId="0E2668BC" w14:textId="77777777"/>
                    <w:p w:rsidR="005864A8" w:rsidP="00372DF6" w14:paraId="728C9F4E" w14:textId="77777777"/>
                    <w:p w:rsidR="005864A8" w14:paraId="17C85738" w14:textId="77777777"/>
                    <w:p w:rsidR="005864A8" w:rsidP="00372DF6" w14:paraId="7BC6B7C3" w14:textId="77777777"/>
                    <w:p w:rsidR="005864A8" w14:paraId="1184AB6E" w14:textId="77777777"/>
                    <w:p w:rsidR="005864A8" w:rsidP="00372DF6" w14:paraId="29B14A8B" w14:textId="77777777"/>
                    <w:p w:rsidR="005864A8" w14:paraId="11857716" w14:textId="77777777"/>
                    <w:p w:rsidR="005864A8" w:rsidP="00372DF6" w14:paraId="4836507F" w14:textId="77777777"/>
                    <w:p w:rsidR="005864A8" w14:paraId="66BAF93E" w14:textId="77777777"/>
                    <w:p w:rsidR="005864A8" w:rsidP="00372DF6" w14:paraId="2DF8A8F3" w14:textId="77777777"/>
                    <w:p w:rsidR="005864A8" w14:paraId="37763B8F" w14:textId="77777777"/>
                    <w:p w:rsidR="005864A8" w:rsidP="00372DF6" w14:paraId="4DD7A927" w14:textId="77777777"/>
                    <w:p w:rsidR="005864A8" w14:paraId="65810C97" w14:textId="77777777"/>
                    <w:p w:rsidR="005864A8" w:rsidP="00372DF6" w14:paraId="22CCEB60" w14:textId="77777777"/>
                    <w:p w:rsidR="005864A8" w14:paraId="2A6E98A5" w14:textId="77777777"/>
                    <w:p w:rsidR="005864A8" w:rsidP="00372DF6" w14:paraId="6FE2B274" w14:textId="77777777"/>
                    <w:p w:rsidR="005864A8" w14:paraId="66E4F50A" w14:textId="77777777"/>
                    <w:p w:rsidR="005864A8" w:rsidP="00372DF6" w14:paraId="789965DC" w14:textId="77777777"/>
                    <w:p w:rsidR="005864A8" w14:paraId="2FE591F9" w14:textId="77777777"/>
                    <w:p w:rsidR="005864A8" w:rsidP="00372DF6" w14:paraId="151DCA69" w14:textId="77777777"/>
                    <w:p w:rsidR="005864A8" w14:paraId="32EAE687" w14:textId="77777777"/>
                    <w:p w:rsidR="005864A8" w:rsidP="00372DF6" w14:paraId="789A8E59" w14:textId="77777777"/>
                    <w:p w:rsidR="005864A8" w14:paraId="5C53ED35" w14:textId="77777777"/>
                    <w:p w:rsidR="005864A8" w:rsidP="00372DF6" w14:paraId="1ABFF448" w14:textId="77777777"/>
                    <w:p w:rsidR="005864A8" w14:paraId="510B2275" w14:textId="77777777"/>
                    <w:p w:rsidR="005864A8" w:rsidP="00372DF6" w14:paraId="3335B41A" w14:textId="77777777"/>
                    <w:p w:rsidR="005864A8" w14:paraId="2E4B1BDE" w14:textId="77777777"/>
                    <w:p w:rsidR="005864A8" w:rsidP="00372DF6" w14:paraId="1278E5FF" w14:textId="77777777"/>
                    <w:p w:rsidR="005864A8" w14:paraId="431C3304" w14:textId="77777777"/>
                    <w:p w:rsidR="005864A8" w:rsidP="00372DF6" w14:paraId="2BDDEFF4" w14:textId="77777777"/>
                    <w:p w:rsidR="005864A8" w14:paraId="7C4B32C3" w14:textId="77777777"/>
                    <w:p w:rsidR="005864A8" w:rsidP="00372DF6" w14:paraId="6BE75BD9" w14:textId="77777777"/>
                    <w:p w:rsidR="005864A8" w14:paraId="25BB7B29" w14:textId="77777777"/>
                    <w:p w:rsidR="005864A8" w:rsidP="00372DF6" w14:paraId="247099F4" w14:textId="77777777"/>
                    <w:p w:rsidR="005864A8" w14:paraId="0ECEF91D" w14:textId="77777777"/>
                    <w:p w:rsidR="005864A8" w:rsidP="00372DF6" w14:paraId="35378E59" w14:textId="77777777"/>
                    <w:p w:rsidR="005864A8" w14:paraId="2F5CCABE" w14:textId="77777777"/>
                    <w:p w:rsidR="005864A8" w:rsidP="00372DF6" w14:paraId="15DAAFC5" w14:textId="77777777"/>
                    <w:p w:rsidR="005864A8" w14:paraId="0195DCC1" w14:textId="77777777"/>
                    <w:p w:rsidR="005864A8" w:rsidP="00372DF6" w14:paraId="6D4296D3" w14:textId="77777777"/>
                    <w:p w:rsidR="005864A8" w14:paraId="2EA11E22" w14:textId="77777777"/>
                    <w:p w:rsidR="005864A8" w:rsidP="00372DF6" w14:paraId="760DB891" w14:textId="77777777"/>
                    <w:p w:rsidR="005864A8" w14:paraId="076E980D" w14:textId="77777777"/>
                    <w:p w:rsidR="005864A8" w:rsidP="00372DF6" w14:paraId="38CBEA7D" w14:textId="77777777"/>
                    <w:p w:rsidR="005864A8" w14:paraId="01EF86FE" w14:textId="77777777"/>
                    <w:p w:rsidR="005864A8" w:rsidP="00372DF6" w14:paraId="5D1A7FFC" w14:textId="77777777"/>
                    <w:p w:rsidR="005864A8" w14:paraId="5CACCBDA" w14:textId="77777777"/>
                    <w:p w:rsidR="005864A8" w:rsidP="00372DF6" w14:paraId="6C154ADA" w14:textId="77777777"/>
                    <w:p w:rsidR="005864A8" w14:paraId="07E5732D" w14:textId="77777777"/>
                    <w:p w:rsidR="005864A8" w:rsidP="00372DF6" w14:paraId="08804112" w14:textId="77777777"/>
                    <w:p w:rsidR="005864A8" w14:paraId="3B4CFA19" w14:textId="77777777"/>
                    <w:p w:rsidR="005864A8" w:rsidP="00372DF6" w14:paraId="13237185" w14:textId="77777777"/>
                    <w:p w:rsidR="005864A8" w14:paraId="51C6A606" w14:textId="77777777"/>
                    <w:p w:rsidR="005864A8" w:rsidP="00372DF6" w14:paraId="4CDC228C" w14:textId="77777777"/>
                    <w:p w:rsidR="005864A8" w14:paraId="3426440E" w14:textId="77777777"/>
                    <w:p w:rsidR="005864A8" w:rsidP="00372DF6" w14:paraId="3B0D95D8" w14:textId="77777777"/>
                    <w:p w:rsidR="005864A8" w14:paraId="133A4142" w14:textId="77777777"/>
                    <w:p w:rsidR="005864A8" w:rsidP="00372DF6" w14:paraId="3CE646E3" w14:textId="77777777"/>
                    <w:p w:rsidR="005864A8" w14:paraId="693A37FF" w14:textId="77777777"/>
                    <w:p w:rsidR="005864A8" w:rsidP="00372DF6" w14:paraId="7983210D" w14:textId="77777777"/>
                    <w:p w:rsidR="005864A8" w14:paraId="3697F3BF" w14:textId="77777777"/>
                    <w:p w:rsidR="005864A8" w:rsidP="00372DF6" w14:paraId="7E6EC252" w14:textId="77777777"/>
                    <w:p w:rsidR="005864A8" w14:paraId="7A21BF1E" w14:textId="77777777"/>
                    <w:p w:rsidR="005864A8" w:rsidP="00372DF6" w14:paraId="7BADE17F" w14:textId="77777777"/>
                    <w:p w:rsidR="005864A8" w14:paraId="58B0D23A" w14:textId="77777777"/>
                    <w:p w:rsidR="005864A8" w:rsidP="00372DF6" w14:paraId="127DD61C" w14:textId="77777777"/>
                    <w:p w:rsidR="005864A8" w14:paraId="008BBE40" w14:textId="77777777"/>
                    <w:p w:rsidR="005864A8" w:rsidP="00372DF6" w14:paraId="0C0E5B12" w14:textId="77777777"/>
                    <w:p w:rsidR="005864A8" w14:paraId="1DC86F66" w14:textId="77777777"/>
                    <w:p w:rsidR="005864A8" w:rsidP="00372DF6" w14:paraId="2D666154" w14:textId="77777777"/>
                    <w:p w:rsidR="005864A8" w14:paraId="4BB0975D" w14:textId="77777777"/>
                    <w:p w:rsidR="005864A8" w:rsidP="00372DF6" w14:paraId="50ABA3B0" w14:textId="77777777"/>
                    <w:p w:rsidR="005864A8" w14:paraId="63B37173" w14:textId="77777777"/>
                    <w:p w:rsidR="005864A8" w:rsidP="00372DF6" w14:paraId="761432CC" w14:textId="77777777"/>
                    <w:p w:rsidR="005864A8" w14:paraId="7FEDBD22" w14:textId="77777777"/>
                    <w:p w:rsidR="005864A8" w:rsidP="00372DF6" w14:paraId="5E7DB976" w14:textId="77777777"/>
                    <w:p w:rsidR="005864A8" w14:paraId="1840C44D" w14:textId="77777777"/>
                    <w:p w:rsidR="005864A8" w:rsidP="00372DF6" w14:paraId="07B78F0D" w14:textId="77777777"/>
                    <w:p w:rsidR="005864A8" w14:paraId="27F7875E" w14:textId="77777777"/>
                    <w:p w:rsidR="005864A8" w:rsidP="00372DF6" w14:paraId="5E10E9FA" w14:textId="77777777"/>
                    <w:p w:rsidR="005864A8" w14:paraId="49ED0AF0" w14:textId="77777777"/>
                    <w:p w:rsidR="005864A8" w:rsidP="00372DF6" w14:paraId="25C98157" w14:textId="77777777"/>
                    <w:p w:rsidR="005864A8" w14:paraId="3E73AC84" w14:textId="77777777"/>
                    <w:p w:rsidR="005864A8" w:rsidP="00372DF6" w14:paraId="76AE097C" w14:textId="77777777"/>
                    <w:p w:rsidR="005864A8" w14:paraId="0DAEC978" w14:textId="77777777"/>
                    <w:p w:rsidR="005864A8" w:rsidP="00372DF6" w14:paraId="0573B7F8" w14:textId="77777777"/>
                    <w:p w:rsidR="005864A8" w14:paraId="4365617C" w14:textId="77777777"/>
                    <w:p w:rsidR="005864A8" w:rsidP="00372DF6" w14:paraId="2359BB53" w14:textId="77777777"/>
                    <w:p w:rsidR="005864A8" w14:paraId="44741A7F" w14:textId="77777777"/>
                    <w:p w:rsidR="005864A8" w:rsidP="00372DF6" w14:paraId="35294E95" w14:textId="77777777"/>
                    <w:p w:rsidR="005864A8" w14:paraId="0CB878CF" w14:textId="77777777"/>
                    <w:p w:rsidR="005864A8" w:rsidP="00372DF6" w14:paraId="1BFF460A" w14:textId="77777777"/>
                    <w:p w:rsidR="005864A8" w14:paraId="2B2EA0E3" w14:textId="77777777"/>
                    <w:p w:rsidR="005864A8" w:rsidP="00372DF6" w14:paraId="36DEE13C" w14:textId="77777777"/>
                    <w:p w:rsidR="005864A8" w14:paraId="1F737A30" w14:textId="77777777"/>
                    <w:p w:rsidR="005864A8" w:rsidP="00372DF6" w14:paraId="2C23508A" w14:textId="77777777"/>
                    <w:p w:rsidR="005864A8" w14:paraId="61D59473" w14:textId="77777777"/>
                    <w:p w:rsidR="005864A8" w:rsidP="00372DF6" w14:paraId="59ACE335" w14:textId="77777777"/>
                    <w:p w:rsidR="005864A8" w14:paraId="58954384" w14:textId="77777777"/>
                    <w:p w:rsidR="005864A8" w:rsidP="00372DF6" w14:paraId="714C01EE" w14:textId="77777777"/>
                    <w:p w:rsidR="005864A8" w14:paraId="0BF305A5" w14:textId="77777777"/>
                    <w:p w:rsidR="005864A8" w:rsidP="00372DF6" w14:paraId="052C39ED" w14:textId="77777777"/>
                    <w:p w:rsidR="005864A8" w14:paraId="0CB6E84E" w14:textId="77777777"/>
                    <w:p w:rsidR="005864A8" w:rsidP="00372DF6" w14:paraId="5FFABC72" w14:textId="77777777"/>
                    <w:p w:rsidR="005864A8" w14:paraId="311C3F86" w14:textId="77777777"/>
                    <w:p w:rsidR="005864A8" w:rsidP="00372DF6" w14:paraId="23BDD6EA" w14:textId="77777777"/>
                    <w:p w:rsidR="005864A8" w14:paraId="44EAA3AD" w14:textId="77777777"/>
                    <w:p w:rsidR="005864A8" w:rsidP="00372DF6" w14:paraId="7896076D" w14:textId="77777777"/>
                    <w:p w:rsidR="005864A8" w14:paraId="2EA7C9CC" w14:textId="77777777"/>
                    <w:p w:rsidR="005864A8" w:rsidP="00372DF6" w14:paraId="75F571D8" w14:textId="77777777"/>
                    <w:p w:rsidR="005864A8" w14:paraId="641D6A65" w14:textId="77777777"/>
                    <w:p w:rsidR="005864A8" w:rsidP="00372DF6" w14:paraId="57879981" w14:textId="77777777"/>
                    <w:p w:rsidR="005864A8" w14:paraId="0818CA86" w14:textId="77777777"/>
                    <w:p w:rsidR="005864A8" w:rsidP="00372DF6" w14:paraId="3A1E364B" w14:textId="77777777"/>
                    <w:p w:rsidR="005864A8" w14:paraId="3415BD41" w14:textId="77777777"/>
                    <w:p w:rsidR="005864A8" w:rsidP="00372DF6" w14:paraId="410A3091" w14:textId="77777777"/>
                    <w:p w:rsidR="005864A8" w14:paraId="3EF60F3B" w14:textId="77777777"/>
                    <w:p w:rsidR="005864A8" w:rsidP="00372DF6" w14:paraId="00B31B23" w14:textId="77777777"/>
                    <w:p w:rsidR="005864A8" w14:paraId="7224B2E0" w14:textId="77777777"/>
                    <w:p w:rsidR="005864A8" w:rsidP="00372DF6" w14:paraId="04EF3F2E" w14:textId="77777777"/>
                    <w:p w:rsidR="005864A8" w14:paraId="695773D7" w14:textId="77777777"/>
                    <w:p w:rsidR="005864A8" w:rsidP="00372DF6" w14:paraId="5B03FEC8" w14:textId="77777777"/>
                    <w:p w:rsidR="005864A8" w14:paraId="43522C47" w14:textId="77777777"/>
                    <w:p w:rsidR="005864A8" w:rsidP="00372DF6" w14:paraId="42796FAB" w14:textId="77777777"/>
                    <w:p w:rsidR="005864A8" w14:paraId="47BDBEB9" w14:textId="77777777"/>
                    <w:p w:rsidR="005864A8" w:rsidP="00372DF6" w14:paraId="554AA39C" w14:textId="77777777"/>
                    <w:p w:rsidR="005864A8" w14:paraId="2B7380CC" w14:textId="77777777"/>
                    <w:p w:rsidR="005864A8" w:rsidP="00372DF6" w14:paraId="0920E5E2" w14:textId="77777777"/>
                    <w:p w:rsidR="005864A8" w14:paraId="4E1FC56D" w14:textId="77777777"/>
                    <w:p w:rsidR="005864A8" w:rsidP="00372DF6" w14:paraId="33E5B486" w14:textId="77777777"/>
                    <w:p w:rsidR="005864A8" w14:paraId="0E4B4EED" w14:textId="77777777"/>
                    <w:p w:rsidR="005864A8" w:rsidP="00372DF6" w14:paraId="7A1F9031" w14:textId="77777777"/>
                    <w:p w:rsidR="005864A8" w14:paraId="27EBAD8D" w14:textId="77777777"/>
                    <w:p w:rsidR="005864A8" w:rsidP="00372DF6" w14:paraId="176DB68B" w14:textId="77777777"/>
                    <w:p w:rsidR="005864A8" w14:paraId="6700AE70" w14:textId="77777777"/>
                    <w:p w:rsidR="005864A8" w:rsidP="00372DF6" w14:paraId="2030E484" w14:textId="77777777"/>
                    <w:p w:rsidR="005864A8" w14:paraId="0EBB7007" w14:textId="77777777"/>
                    <w:p w:rsidR="005864A8" w:rsidP="00372DF6" w14:paraId="47C56860" w14:textId="77777777"/>
                    <w:p w:rsidR="005864A8" w14:paraId="7B420EAD" w14:textId="77777777"/>
                    <w:p w:rsidR="005864A8" w:rsidP="00372DF6" w14:paraId="303A00F4" w14:textId="77777777"/>
                    <w:p w:rsidR="005864A8" w14:paraId="3C435F17" w14:textId="77777777"/>
                    <w:p w:rsidR="005864A8" w:rsidP="00372DF6" w14:paraId="7FA3D602" w14:textId="77777777"/>
                    <w:p w:rsidR="005864A8" w14:paraId="4B561711" w14:textId="77777777"/>
                    <w:p w:rsidR="005864A8" w:rsidP="00372DF6" w14:paraId="40BFC942" w14:textId="77777777"/>
                    <w:p w:rsidR="005864A8" w14:paraId="1898B9E7" w14:textId="77777777"/>
                    <w:p w:rsidR="005864A8" w:rsidP="00372DF6" w14:paraId="36208CFD" w14:textId="77777777"/>
                    <w:p w:rsidR="005864A8" w14:paraId="19CD96FC" w14:textId="77777777"/>
                    <w:p w:rsidR="005864A8" w:rsidP="00372DF6" w14:paraId="7F26098D" w14:textId="77777777"/>
                    <w:p w:rsidR="005864A8" w14:paraId="7149556A" w14:textId="77777777"/>
                    <w:p w:rsidR="005864A8" w:rsidP="00372DF6" w14:paraId="255EB2A1" w14:textId="77777777"/>
                    <w:p w:rsidR="005864A8" w14:paraId="3CF78C5A" w14:textId="77777777"/>
                    <w:p w:rsidR="005864A8" w:rsidP="00372DF6" w14:paraId="7FD02591" w14:textId="77777777"/>
                    <w:p w:rsidR="005864A8" w14:paraId="6F3E39D0" w14:textId="77777777"/>
                    <w:p w:rsidR="005864A8" w:rsidP="00372DF6" w14:paraId="413CD06E" w14:textId="77777777"/>
                    <w:p w:rsidR="005864A8" w14:paraId="5514ED24" w14:textId="77777777"/>
                    <w:p w:rsidR="005864A8" w:rsidP="00372DF6" w14:paraId="1EDA6E79" w14:textId="77777777"/>
                    <w:p w:rsidR="005864A8" w14:paraId="3CCCDD1E" w14:textId="77777777"/>
                    <w:p w:rsidR="005864A8" w:rsidP="00372DF6" w14:paraId="1A4B947A" w14:textId="77777777"/>
                    <w:p w:rsidR="005864A8" w14:paraId="608BD839" w14:textId="77777777"/>
                    <w:p w:rsidR="005864A8" w:rsidP="00372DF6" w14:paraId="6FF2DC9E" w14:textId="77777777"/>
                    <w:p w:rsidR="005864A8" w14:paraId="53069867" w14:textId="77777777"/>
                    <w:p w:rsidR="005864A8" w:rsidP="00372DF6" w14:paraId="3F117CC3" w14:textId="77777777"/>
                    <w:p w:rsidR="005864A8" w14:paraId="1CEC1A69" w14:textId="77777777"/>
                    <w:p w:rsidR="005864A8" w:rsidP="00372DF6" w14:paraId="28BDF242" w14:textId="77777777"/>
                    <w:p w:rsidR="005864A8" w14:paraId="1A0385BA" w14:textId="77777777"/>
                    <w:p w:rsidR="005864A8" w:rsidP="00372DF6" w14:paraId="142DE972" w14:textId="77777777"/>
                    <w:p w:rsidR="005864A8" w14:paraId="406168B8" w14:textId="77777777"/>
                    <w:p w:rsidR="005864A8" w:rsidP="00372DF6" w14:paraId="73FB3E6C" w14:textId="77777777"/>
                    <w:p w:rsidR="005864A8" w14:paraId="08969E70" w14:textId="77777777"/>
                    <w:p w:rsidR="005864A8" w:rsidP="00372DF6" w14:paraId="1548E311" w14:textId="77777777"/>
                    <w:p w:rsidR="005864A8" w14:paraId="283BB561" w14:textId="77777777"/>
                    <w:p w:rsidR="005864A8" w:rsidP="00372DF6" w14:paraId="15AA188B" w14:textId="77777777"/>
                    <w:p w:rsidR="005864A8" w14:paraId="397C38DB" w14:textId="77777777"/>
                    <w:p w:rsidR="005864A8" w:rsidP="00372DF6" w14:paraId="6D9DF16A" w14:textId="77777777"/>
                    <w:p w:rsidR="005864A8" w14:paraId="5F4350C3" w14:textId="77777777"/>
                    <w:p w:rsidR="005864A8" w:rsidP="00372DF6" w14:paraId="347E405A" w14:textId="77777777"/>
                    <w:p w:rsidR="005864A8" w14:paraId="6A778BAB" w14:textId="77777777"/>
                    <w:p w:rsidR="005864A8" w:rsidP="00372DF6" w14:paraId="07360A33" w14:textId="77777777"/>
                    <w:p w:rsidR="005864A8" w14:paraId="3F31E94B" w14:textId="77777777"/>
                    <w:p w:rsidR="005864A8" w:rsidP="00372DF6" w14:paraId="78CFC6DF" w14:textId="77777777"/>
                    <w:p w:rsidR="005864A8" w14:paraId="560D570A" w14:textId="77777777"/>
                    <w:p w:rsidR="005864A8" w:rsidP="00372DF6" w14:paraId="58D1088D" w14:textId="77777777"/>
                    <w:p w:rsidR="005864A8" w14:paraId="6641F4F8" w14:textId="77777777"/>
                    <w:p w:rsidR="005864A8" w:rsidP="00372DF6" w14:paraId="0B5FAF94" w14:textId="77777777"/>
                    <w:p w:rsidR="005864A8" w14:paraId="70DF804D" w14:textId="77777777"/>
                    <w:p w:rsidR="005864A8" w:rsidP="00372DF6" w14:paraId="494A0B60" w14:textId="77777777"/>
                    <w:p w:rsidR="005864A8" w14:paraId="38A33007" w14:textId="77777777"/>
                    <w:p w:rsidR="005864A8" w:rsidP="00372DF6" w14:paraId="67764153" w14:textId="77777777"/>
                    <w:p w:rsidR="005864A8" w14:paraId="3EB5039D" w14:textId="77777777"/>
                    <w:p w:rsidR="005864A8" w:rsidP="00372DF6" w14:paraId="41587E8B" w14:textId="77777777"/>
                    <w:p w:rsidR="005864A8" w14:paraId="7AFB7289" w14:textId="77777777"/>
                    <w:p w:rsidR="005864A8" w:rsidP="00372DF6" w14:paraId="1B65DC05" w14:textId="77777777"/>
                    <w:p w:rsidR="005864A8" w14:paraId="2DB6752C" w14:textId="77777777"/>
                    <w:p w:rsidR="005864A8" w:rsidP="00372DF6" w14:paraId="4BB9EC28" w14:textId="77777777"/>
                    <w:p w:rsidR="005864A8" w14:paraId="36A585D6" w14:textId="77777777"/>
                    <w:p w:rsidR="005864A8" w:rsidP="00372DF6" w14:paraId="070C2B47" w14:textId="77777777"/>
                    <w:p w:rsidR="005864A8" w14:paraId="78E4EFAC" w14:textId="77777777"/>
                    <w:p w:rsidR="005864A8" w:rsidP="00372DF6" w14:paraId="01CB9220" w14:textId="77777777"/>
                    <w:p w:rsidR="005864A8" w14:paraId="79B173D1" w14:textId="77777777"/>
                    <w:p w:rsidR="005864A8" w:rsidP="00372DF6" w14:paraId="27B520DA" w14:textId="77777777"/>
                    <w:p w:rsidR="005864A8" w14:paraId="6ABA026A" w14:textId="77777777"/>
                    <w:p w:rsidR="005864A8" w:rsidP="00372DF6" w14:paraId="7CFB97B0" w14:textId="77777777"/>
                    <w:p w:rsidR="005864A8" w14:paraId="5AF72C74" w14:textId="77777777"/>
                    <w:p w:rsidR="005864A8" w:rsidP="00372DF6" w14:paraId="57713F2C" w14:textId="77777777"/>
                    <w:p w:rsidR="005864A8" w14:paraId="2E915D71" w14:textId="77777777"/>
                    <w:p w:rsidR="005864A8" w:rsidP="00372DF6" w14:paraId="19BA8574" w14:textId="77777777"/>
                    <w:p w:rsidR="005864A8" w14:paraId="239E7EF8" w14:textId="77777777"/>
                    <w:p w:rsidR="005864A8" w:rsidP="00372DF6" w14:paraId="1279C30B" w14:textId="77777777"/>
                    <w:p w:rsidR="005864A8" w14:paraId="643C3364" w14:textId="77777777"/>
                    <w:p w:rsidR="005864A8" w:rsidP="00372DF6" w14:paraId="748C7E95" w14:textId="77777777"/>
                    <w:p w:rsidR="005864A8" w14:paraId="4CE1129D" w14:textId="77777777"/>
                    <w:p w:rsidR="005864A8" w:rsidP="00372DF6" w14:paraId="7193EDDE" w14:textId="77777777"/>
                    <w:p w:rsidR="005864A8" w14:paraId="53195FDF" w14:textId="77777777"/>
                    <w:p w:rsidR="005864A8" w:rsidP="00372DF6" w14:paraId="0F7FE287" w14:textId="77777777"/>
                    <w:p w:rsidR="005864A8" w14:paraId="382219D4" w14:textId="77777777"/>
                    <w:p w:rsidR="005864A8" w:rsidP="00372DF6" w14:paraId="0F45AA1E" w14:textId="77777777"/>
                    <w:p w:rsidR="005864A8" w14:paraId="7E9BFB0A" w14:textId="77777777"/>
                    <w:p w:rsidR="005864A8" w:rsidP="00372DF6" w14:paraId="40FAAD0A" w14:textId="77777777"/>
                    <w:p w:rsidR="005864A8" w14:paraId="6BCD1C97" w14:textId="77777777"/>
                    <w:p w:rsidR="005864A8" w:rsidP="00372DF6" w14:paraId="36CEC365" w14:textId="77777777"/>
                    <w:p w:rsidR="005864A8" w14:paraId="352ABAF4" w14:textId="77777777"/>
                    <w:p w:rsidR="005864A8" w:rsidP="00372DF6" w14:paraId="4353047F" w14:textId="77777777"/>
                    <w:p w:rsidR="005864A8" w14:paraId="62E05E84" w14:textId="77777777"/>
                    <w:p w:rsidR="005864A8" w:rsidP="00372DF6" w14:paraId="5496DAC0" w14:textId="77777777"/>
                    <w:p w:rsidR="005864A8" w14:paraId="3A52C7B3" w14:textId="77777777"/>
                    <w:p w:rsidR="005864A8" w:rsidP="00372DF6" w14:paraId="14C3F09A" w14:textId="77777777"/>
                    <w:p w:rsidR="005864A8" w14:paraId="3BF1FDDE" w14:textId="77777777"/>
                    <w:p w:rsidR="005864A8" w:rsidP="00372DF6" w14:paraId="4DA4F0C9" w14:textId="77777777"/>
                    <w:p w:rsidR="005864A8" w14:paraId="4BB61F44" w14:textId="77777777"/>
                    <w:p w:rsidR="005864A8" w:rsidP="00372DF6" w14:paraId="24DA6226" w14:textId="77777777"/>
                    <w:p w:rsidR="005864A8" w14:paraId="68F41B9A" w14:textId="77777777"/>
                    <w:p w:rsidR="005864A8" w:rsidP="00372DF6" w14:paraId="77D3CDF1" w14:textId="77777777"/>
                    <w:p w:rsidR="005864A8" w14:paraId="13907F14" w14:textId="77777777"/>
                    <w:p w:rsidR="005864A8" w:rsidP="00372DF6" w14:paraId="2967E4BB" w14:textId="77777777"/>
                    <w:p w:rsidR="005864A8" w14:paraId="11BE91D5" w14:textId="77777777"/>
                    <w:p w:rsidR="005864A8" w:rsidP="00372DF6" w14:paraId="56ED5F2F" w14:textId="77777777"/>
                    <w:p w:rsidR="005864A8" w14:paraId="6B6980DD" w14:textId="77777777"/>
                    <w:p w:rsidR="005864A8" w:rsidP="00372DF6" w14:paraId="4981829D" w14:textId="77777777"/>
                    <w:p w:rsidR="005864A8" w14:paraId="087CA345" w14:textId="77777777"/>
                    <w:p w:rsidR="005864A8" w:rsidP="00372DF6" w14:paraId="30904690" w14:textId="77777777"/>
                    <w:p w:rsidR="005864A8" w14:paraId="29EFDA81" w14:textId="77777777"/>
                    <w:p w:rsidR="005864A8" w:rsidP="00372DF6" w14:paraId="719E58AF" w14:textId="77777777"/>
                    <w:p w:rsidR="005864A8" w14:paraId="62BD18E6" w14:textId="77777777"/>
                    <w:p w:rsidR="005864A8" w:rsidP="00372DF6" w14:paraId="0B711BFB" w14:textId="77777777"/>
                    <w:p w:rsidR="005864A8" w14:paraId="0D4B194B" w14:textId="77777777"/>
                    <w:p w:rsidR="005864A8" w:rsidP="00372DF6" w14:paraId="15161310" w14:textId="77777777"/>
                    <w:p w:rsidR="005864A8" w14:paraId="0AE604DD" w14:textId="77777777"/>
                    <w:p w:rsidR="005864A8" w:rsidP="00372DF6" w14:paraId="355540AB" w14:textId="77777777"/>
                    <w:p w:rsidR="005864A8" w14:paraId="229EA44F" w14:textId="77777777"/>
                    <w:p w:rsidR="005864A8" w:rsidP="00372DF6" w14:paraId="3B12296A" w14:textId="77777777"/>
                    <w:p w:rsidR="005864A8" w14:paraId="42CBA29F" w14:textId="77777777"/>
                    <w:p w:rsidR="005864A8" w:rsidP="00372DF6" w14:paraId="192A82CF" w14:textId="77777777"/>
                    <w:p w:rsidR="005864A8" w14:paraId="0EE8F8E6" w14:textId="77777777"/>
                    <w:p w:rsidR="005864A8" w:rsidP="00372DF6" w14:paraId="1AA13DCA" w14:textId="77777777"/>
                    <w:p w:rsidR="005864A8" w14:paraId="36CC24A2" w14:textId="77777777"/>
                    <w:p w:rsidR="005864A8" w:rsidP="00372DF6" w14:paraId="50A621CF" w14:textId="77777777"/>
                    <w:p w:rsidR="005864A8" w14:paraId="106BDC91" w14:textId="77777777"/>
                    <w:p w:rsidR="005864A8" w:rsidP="00372DF6" w14:paraId="14F95C67" w14:textId="77777777"/>
                    <w:p w:rsidR="005864A8" w14:paraId="3D5A97F6" w14:textId="77777777"/>
                    <w:p w:rsidR="005864A8" w:rsidP="00372DF6" w14:paraId="57848937" w14:textId="77777777"/>
                    <w:p w:rsidR="005864A8" w14:paraId="1290DC73" w14:textId="77777777"/>
                    <w:p w:rsidR="005864A8" w:rsidP="00372DF6" w14:paraId="5A65D69B" w14:textId="77777777"/>
                    <w:p w:rsidR="005864A8" w14:paraId="0FE6E64E" w14:textId="77777777"/>
                    <w:p w:rsidR="005864A8" w:rsidP="00372DF6" w14:paraId="281E0AB1" w14:textId="77777777"/>
                    <w:p w:rsidR="005864A8" w14:paraId="238CDF4D" w14:textId="77777777"/>
                    <w:p w:rsidR="005864A8" w:rsidP="00372DF6" w14:paraId="6E5F4CE2" w14:textId="77777777"/>
                    <w:p w:rsidR="005864A8" w14:paraId="591577FB" w14:textId="77777777"/>
                    <w:p w:rsidR="005864A8" w:rsidP="00372DF6" w14:paraId="27A8B805" w14:textId="77777777"/>
                    <w:p w:rsidR="005864A8" w14:paraId="0EA85782" w14:textId="77777777"/>
                    <w:p w:rsidR="005864A8" w:rsidP="00372DF6" w14:paraId="6B31D8D6" w14:textId="77777777"/>
                    <w:p w:rsidR="005864A8" w14:paraId="725875F0" w14:textId="77777777"/>
                    <w:p w:rsidR="005864A8" w:rsidP="00372DF6" w14:paraId="46B15D1E" w14:textId="77777777"/>
                    <w:p w:rsidR="005864A8" w14:paraId="1D4E1527" w14:textId="77777777"/>
                    <w:p w:rsidR="005864A8" w:rsidP="00372DF6" w14:paraId="578E370F" w14:textId="77777777"/>
                    <w:p w:rsidR="005864A8" w14:paraId="05E315A4" w14:textId="77777777"/>
                    <w:p w:rsidR="005864A8" w:rsidP="00372DF6" w14:paraId="73C1EA39" w14:textId="77777777"/>
                    <w:p w:rsidR="005864A8" w14:paraId="71438F01" w14:textId="77777777"/>
                    <w:p w:rsidR="005864A8" w:rsidP="00372DF6" w14:paraId="47D214C5" w14:textId="77777777"/>
                    <w:p w:rsidR="005864A8" w14:paraId="6173A9B3" w14:textId="77777777"/>
                    <w:p w:rsidR="005864A8" w:rsidP="00372DF6" w14:paraId="2D421397" w14:textId="77777777"/>
                    <w:p w:rsidR="005864A8" w14:paraId="5AF66058" w14:textId="77777777"/>
                    <w:p w:rsidR="005864A8" w:rsidP="00372DF6" w14:paraId="38DAFDAA" w14:textId="77777777"/>
                    <w:p w:rsidR="005864A8" w14:paraId="4442399A" w14:textId="77777777"/>
                    <w:p w:rsidR="005864A8" w:rsidP="00372DF6" w14:paraId="3BA8906D" w14:textId="77777777"/>
                    <w:p w:rsidR="005864A8" w14:paraId="4CB98A60" w14:textId="77777777"/>
                    <w:p w:rsidR="005864A8" w:rsidP="00372DF6" w14:paraId="04FE6A7B" w14:textId="77777777"/>
                    <w:p w:rsidR="005864A8" w14:paraId="2F47AFD9" w14:textId="77777777"/>
                    <w:p w:rsidR="005864A8" w:rsidP="00372DF6" w14:paraId="6C31F664" w14:textId="77777777"/>
                    <w:p w:rsidR="005864A8" w14:paraId="53C63D02" w14:textId="77777777"/>
                    <w:p w:rsidR="005864A8" w:rsidP="00372DF6" w14:paraId="771F581B" w14:textId="77777777"/>
                    <w:p w:rsidR="005864A8" w14:paraId="0883F09C" w14:textId="77777777"/>
                    <w:p w:rsidR="005864A8" w:rsidP="00372DF6" w14:paraId="48B23A42" w14:textId="77777777"/>
                    <w:p w:rsidR="005864A8" w14:paraId="7871C88B" w14:textId="77777777"/>
                    <w:p w:rsidR="005864A8" w:rsidP="00372DF6" w14:paraId="40278324" w14:textId="77777777"/>
                    <w:p w:rsidR="005864A8" w14:paraId="46DEE5A7" w14:textId="77777777"/>
                    <w:p w:rsidR="005864A8" w:rsidP="00372DF6" w14:paraId="701D0EE2" w14:textId="77777777"/>
                    <w:p w:rsidR="005864A8" w14:paraId="25D0DE6D" w14:textId="77777777"/>
                    <w:p w:rsidR="005864A8" w:rsidP="00372DF6" w14:paraId="58F1CBD8" w14:textId="77777777"/>
                    <w:p w:rsidR="005864A8" w14:paraId="4F260BEA" w14:textId="77777777"/>
                    <w:p w:rsidR="005864A8" w:rsidP="00372DF6" w14:paraId="01A3DFD0" w14:textId="77777777"/>
                    <w:p w:rsidR="005864A8" w14:paraId="06CDCCD6" w14:textId="77777777"/>
                    <w:p w:rsidR="005864A8" w:rsidP="00372DF6" w14:paraId="2037EFE8" w14:textId="77777777"/>
                    <w:p w:rsidR="005864A8" w14:paraId="1CFB652C" w14:textId="77777777"/>
                    <w:p w:rsidR="005864A8" w:rsidP="00372DF6" w14:paraId="7365088F" w14:textId="77777777"/>
                    <w:p w:rsidR="005864A8" w14:paraId="060647A8" w14:textId="77777777"/>
                    <w:p w:rsidR="005864A8" w:rsidP="00372DF6" w14:paraId="39F7B0E7" w14:textId="77777777"/>
                    <w:p w:rsidR="005864A8" w14:paraId="6E4A6296" w14:textId="77777777"/>
                    <w:p w:rsidR="005864A8" w:rsidP="00372DF6" w14:paraId="36B4F813" w14:textId="77777777"/>
                    <w:p w:rsidR="005864A8" w14:paraId="579DB3D0" w14:textId="77777777"/>
                    <w:p w:rsidR="005864A8" w:rsidP="00372DF6" w14:paraId="58081445" w14:textId="77777777"/>
                    <w:p w:rsidR="005864A8" w14:paraId="48FE6F83" w14:textId="77777777"/>
                    <w:p w:rsidR="005864A8" w:rsidP="00372DF6" w14:paraId="6408C343" w14:textId="77777777"/>
                    <w:p w:rsidR="005864A8" w14:paraId="3F37D6E7" w14:textId="77777777"/>
                    <w:p w:rsidR="005864A8" w:rsidP="00372DF6" w14:paraId="5C3C3588" w14:textId="77777777"/>
                    <w:p w:rsidR="005864A8" w14:paraId="0CDE858A" w14:textId="77777777"/>
                    <w:p w:rsidR="005864A8" w:rsidP="00372DF6" w14:paraId="4FB5BE86" w14:textId="77777777"/>
                    <w:p w:rsidR="005864A8" w14:paraId="0A5AE7C9" w14:textId="77777777"/>
                    <w:p w:rsidR="005864A8" w:rsidP="00372DF6" w14:paraId="5C7AB9F9" w14:textId="77777777"/>
                    <w:p w:rsidR="005864A8" w14:paraId="6B3D68E2" w14:textId="77777777"/>
                    <w:p w:rsidR="005864A8" w:rsidP="00372DF6" w14:paraId="2DEDA7BB" w14:textId="77777777"/>
                    <w:p w:rsidR="005864A8" w14:paraId="11486DB4" w14:textId="77777777"/>
                    <w:p w:rsidR="005864A8" w:rsidP="00372DF6" w14:paraId="22A551C8" w14:textId="77777777"/>
                    <w:p w:rsidR="005864A8" w14:paraId="3B3F32C2" w14:textId="77777777"/>
                    <w:p w:rsidR="005864A8" w:rsidP="00372DF6" w14:paraId="028B12CC" w14:textId="77777777"/>
                    <w:p w:rsidR="005864A8" w14:paraId="2C5CD92D" w14:textId="77777777"/>
                    <w:p w:rsidR="005864A8" w:rsidP="00372DF6" w14:paraId="01046E9E" w14:textId="77777777"/>
                    <w:p w:rsidR="005864A8" w14:paraId="221450A8" w14:textId="77777777"/>
                    <w:p w:rsidR="005864A8" w:rsidP="00372DF6" w14:paraId="00670BC9" w14:textId="77777777"/>
                    <w:p w:rsidR="005864A8" w14:paraId="0C3BD954" w14:textId="77777777"/>
                    <w:p w:rsidR="005864A8" w:rsidP="00372DF6" w14:paraId="6F0D294B" w14:textId="77777777"/>
                    <w:p w:rsidR="005864A8" w14:paraId="66F6148A" w14:textId="77777777"/>
                    <w:p w:rsidR="005864A8" w:rsidP="00372DF6" w14:paraId="097ED378" w14:textId="77777777"/>
                    <w:p w:rsidR="005864A8" w14:paraId="61835432" w14:textId="77777777"/>
                    <w:p w:rsidR="005864A8" w:rsidP="00372DF6" w14:paraId="0641E573" w14:textId="77777777"/>
                    <w:p w:rsidR="005864A8" w14:paraId="290C13BE" w14:textId="77777777"/>
                    <w:p w:rsidR="005864A8" w:rsidP="00372DF6" w14:paraId="4F5E24E2" w14:textId="77777777"/>
                    <w:p w:rsidR="005864A8" w14:paraId="69B9C92B" w14:textId="77777777"/>
                    <w:p w:rsidR="005864A8" w:rsidP="00372DF6" w14:paraId="17675303" w14:textId="77777777"/>
                    <w:p w:rsidR="005864A8" w14:paraId="71E84C24" w14:textId="77777777"/>
                    <w:p w:rsidR="005864A8" w:rsidP="00372DF6" w14:paraId="77BDE7CD" w14:textId="77777777"/>
                    <w:p w:rsidR="005864A8" w14:paraId="4B72A4E0" w14:textId="77777777"/>
                    <w:p w:rsidR="005864A8" w:rsidP="00372DF6" w14:paraId="082BF387" w14:textId="77777777"/>
                    <w:p w:rsidR="005864A8" w14:paraId="192A46D4" w14:textId="77777777"/>
                    <w:p w:rsidR="005864A8" w:rsidP="00372DF6" w14:paraId="05EC031E" w14:textId="77777777"/>
                    <w:p w:rsidR="005864A8" w14:paraId="4A40500B" w14:textId="77777777"/>
                    <w:p w:rsidR="005864A8" w:rsidP="00372DF6" w14:paraId="204B8E0A" w14:textId="77777777"/>
                    <w:p w:rsidR="005864A8" w14:paraId="0D94D985" w14:textId="77777777"/>
                    <w:p w:rsidR="005864A8" w:rsidP="00372DF6" w14:paraId="22698C86" w14:textId="77777777"/>
                    <w:p w:rsidR="005864A8" w14:paraId="4640B5EA" w14:textId="77777777"/>
                    <w:p w:rsidR="005864A8" w:rsidP="00372DF6" w14:paraId="3B8FA58E" w14:textId="77777777"/>
                    <w:p w:rsidR="005864A8" w14:paraId="10CF005F" w14:textId="77777777"/>
                    <w:p w:rsidR="005864A8" w:rsidP="00372DF6" w14:paraId="704DF06F" w14:textId="77777777"/>
                    <w:p w:rsidR="005864A8" w14:paraId="790DCDCE" w14:textId="77777777"/>
                    <w:p w:rsidR="005864A8" w:rsidP="00372DF6" w14:paraId="219D3EDD" w14:textId="77777777"/>
                    <w:p w:rsidR="005864A8" w14:paraId="288174D6" w14:textId="77777777"/>
                    <w:p w:rsidR="005864A8" w:rsidP="00372DF6" w14:paraId="096BF356" w14:textId="77777777"/>
                    <w:p w:rsidR="005864A8" w14:paraId="0D62E98F" w14:textId="77777777"/>
                    <w:p w:rsidR="005864A8" w:rsidP="00372DF6" w14:paraId="26A6D915" w14:textId="77777777"/>
                    <w:p w:rsidR="005864A8" w14:paraId="69E2D511" w14:textId="77777777"/>
                    <w:p w:rsidR="005864A8" w:rsidP="00372DF6" w14:paraId="3E14D03B" w14:textId="77777777"/>
                    <w:p w:rsidR="005864A8" w14:paraId="3F854638" w14:textId="77777777"/>
                    <w:p w:rsidR="005864A8" w:rsidP="00372DF6" w14:paraId="76E3A390" w14:textId="77777777"/>
                    <w:p w:rsidR="005864A8" w14:paraId="1606C79F" w14:textId="77777777"/>
                    <w:p w:rsidR="005864A8" w:rsidP="00372DF6" w14:paraId="1D24DF6D" w14:textId="77777777"/>
                    <w:p w:rsidR="005864A8" w14:paraId="2A9C2913" w14:textId="77777777"/>
                    <w:p w:rsidR="005864A8" w:rsidP="00372DF6" w14:paraId="43E07486" w14:textId="77777777"/>
                    <w:p w:rsidR="005864A8" w14:paraId="14E3227B" w14:textId="77777777"/>
                    <w:p w:rsidR="005864A8" w:rsidP="00372DF6" w14:paraId="68AE8E71" w14:textId="77777777"/>
                    <w:p w:rsidR="005864A8" w14:paraId="0B9B6304" w14:textId="77777777"/>
                    <w:p w:rsidR="005864A8" w:rsidP="00372DF6" w14:paraId="63323B63" w14:textId="77777777"/>
                    <w:p w:rsidR="005864A8" w14:paraId="191D21E1" w14:textId="77777777"/>
                    <w:p w:rsidR="005864A8" w:rsidP="00372DF6" w14:paraId="0DA97135" w14:textId="77777777"/>
                    <w:p w:rsidR="005864A8" w14:paraId="3868C822" w14:textId="77777777"/>
                    <w:p w:rsidR="005864A8" w:rsidP="00372DF6" w14:paraId="26D29DF0" w14:textId="77777777"/>
                    <w:p w:rsidR="005864A8" w14:paraId="7901D501" w14:textId="77777777"/>
                    <w:p w:rsidR="005864A8" w:rsidP="00372DF6" w14:paraId="565578E1" w14:textId="77777777"/>
                    <w:p w:rsidR="005864A8" w14:paraId="280B30C6" w14:textId="77777777"/>
                    <w:p w:rsidR="005864A8" w:rsidP="00372DF6" w14:paraId="505AD806" w14:textId="77777777"/>
                    <w:p w:rsidR="005864A8" w14:paraId="481E2B95" w14:textId="77777777"/>
                    <w:p w:rsidR="005864A8" w:rsidP="00372DF6" w14:paraId="487ABEF5" w14:textId="77777777"/>
                    <w:p w:rsidR="005864A8" w14:paraId="27FC8FF4" w14:textId="77777777"/>
                    <w:p w:rsidR="005864A8" w:rsidP="00372DF6" w14:paraId="1F2B3A0A" w14:textId="77777777"/>
                    <w:p w:rsidR="005864A8" w14:paraId="585E6687" w14:textId="77777777"/>
                    <w:p w:rsidR="005864A8" w:rsidP="00372DF6" w14:paraId="38901B2A" w14:textId="77777777"/>
                    <w:p w:rsidR="005864A8" w14:paraId="0B6EF719" w14:textId="77777777"/>
                    <w:p w:rsidR="005864A8" w:rsidP="00372DF6" w14:paraId="3B0A2F95" w14:textId="77777777"/>
                    <w:p w:rsidR="005864A8" w14:paraId="10D03522" w14:textId="77777777"/>
                    <w:p w:rsidR="005864A8" w:rsidP="00372DF6" w14:paraId="1E931034" w14:textId="77777777"/>
                    <w:p w:rsidR="005864A8" w14:paraId="0AE14CDF" w14:textId="77777777"/>
                    <w:p w:rsidR="005864A8" w:rsidP="00372DF6" w14:paraId="004EC069" w14:textId="77777777"/>
                    <w:p w:rsidR="005864A8" w14:paraId="683834DD" w14:textId="77777777"/>
                    <w:p w:rsidR="005864A8" w:rsidP="00372DF6" w14:paraId="4F50EF62" w14:textId="77777777"/>
                    <w:p w:rsidR="005864A8" w14:paraId="6EFC5672" w14:textId="77777777"/>
                    <w:p w:rsidR="005864A8" w:rsidP="00372DF6" w14:paraId="618D3711" w14:textId="77777777"/>
                    <w:p w:rsidR="005864A8" w14:paraId="0186777F" w14:textId="77777777"/>
                    <w:p w:rsidR="005864A8" w:rsidP="00372DF6" w14:paraId="1EA30154" w14:textId="77777777"/>
                    <w:p w:rsidR="005864A8" w14:paraId="6E76C436" w14:textId="77777777"/>
                    <w:p w:rsidR="005864A8" w:rsidP="00372DF6" w14:paraId="5D524902" w14:textId="77777777"/>
                    <w:p w:rsidR="005864A8" w14:paraId="38C7BDD9" w14:textId="77777777"/>
                    <w:p w:rsidR="005864A8" w:rsidP="00372DF6" w14:paraId="61CB0BCA" w14:textId="77777777"/>
                    <w:p w:rsidR="005864A8" w14:paraId="45903C0B" w14:textId="77777777"/>
                    <w:p w:rsidR="005864A8" w:rsidP="00372DF6" w14:paraId="495C4EE8" w14:textId="77777777"/>
                    <w:p w:rsidR="005864A8" w14:paraId="754BFD1C" w14:textId="77777777"/>
                    <w:p w:rsidR="005864A8" w:rsidP="00372DF6" w14:paraId="7F3A0B69" w14:textId="77777777"/>
                    <w:p w:rsidR="005864A8" w14:paraId="70D4BF3E" w14:textId="77777777"/>
                    <w:p w:rsidR="005864A8" w:rsidP="00372DF6" w14:paraId="2CB9905B" w14:textId="77777777"/>
                    <w:p w:rsidR="005864A8" w14:paraId="65E3BD03" w14:textId="77777777"/>
                    <w:p w:rsidR="005864A8" w:rsidP="00372DF6" w14:paraId="6CD700A4" w14:textId="77777777"/>
                    <w:p w:rsidR="005864A8" w14:paraId="0F408AA4" w14:textId="77777777"/>
                    <w:p w:rsidR="005864A8" w:rsidP="00372DF6" w14:paraId="3A13812E" w14:textId="77777777"/>
                    <w:p w:rsidR="005864A8" w14:paraId="194FA61E" w14:textId="77777777"/>
                    <w:p w:rsidR="005864A8" w:rsidP="00372DF6" w14:paraId="1FA48FA9" w14:textId="77777777"/>
                    <w:p w:rsidR="005864A8" w14:paraId="07281A2B" w14:textId="77777777"/>
                    <w:p w:rsidR="005864A8" w:rsidP="00372DF6" w14:paraId="288099F2" w14:textId="77777777"/>
                    <w:p w:rsidR="005864A8" w14:paraId="689EA6D6" w14:textId="77777777"/>
                    <w:p w:rsidR="005864A8" w:rsidP="00372DF6" w14:paraId="29735C5A" w14:textId="77777777"/>
                    <w:p w:rsidR="005864A8" w14:paraId="49AA9ECB" w14:textId="77777777"/>
                    <w:p w:rsidR="005864A8" w:rsidP="00372DF6" w14:paraId="319AB122" w14:textId="77777777"/>
                    <w:p w:rsidR="005864A8" w14:paraId="168A2199" w14:textId="77777777"/>
                    <w:p w:rsidR="005864A8" w:rsidP="00372DF6" w14:paraId="4C379F8E" w14:textId="77777777"/>
                    <w:p w:rsidR="005864A8" w14:paraId="0CF0F48A" w14:textId="77777777"/>
                    <w:p w:rsidR="005864A8" w:rsidP="00372DF6" w14:paraId="12E1FF78" w14:textId="77777777"/>
                    <w:p w:rsidR="005864A8" w14:paraId="03124DF4" w14:textId="77777777"/>
                    <w:p w:rsidR="005864A8" w:rsidP="00372DF6" w14:paraId="70453552" w14:textId="77777777"/>
                    <w:p w:rsidR="005864A8" w14:paraId="2A1B8706" w14:textId="77777777"/>
                    <w:p w:rsidR="005864A8" w:rsidP="00372DF6" w14:paraId="7D17C1E0" w14:textId="77777777"/>
                    <w:p w:rsidR="005864A8" w14:paraId="1375A045" w14:textId="77777777"/>
                    <w:p w:rsidR="005864A8" w:rsidP="00372DF6" w14:paraId="22922E24" w14:textId="77777777"/>
                    <w:p w:rsidR="005864A8" w14:paraId="5D00E1F5" w14:textId="77777777"/>
                    <w:p w:rsidR="005864A8" w:rsidP="00372DF6" w14:paraId="05E96DC4" w14:textId="77777777"/>
                    <w:p w:rsidR="005864A8" w14:paraId="6724B20C" w14:textId="77777777"/>
                    <w:p w:rsidR="005864A8" w:rsidP="00372DF6" w14:paraId="05CF58E5" w14:textId="77777777"/>
                    <w:p w:rsidR="005864A8" w14:paraId="7E91F732" w14:textId="77777777"/>
                    <w:p w:rsidR="005864A8" w:rsidP="00372DF6" w14:paraId="40C5273C" w14:textId="77777777"/>
                    <w:p w:rsidR="005864A8" w14:paraId="667EFC31" w14:textId="77777777"/>
                    <w:p w:rsidR="005864A8" w:rsidP="00372DF6" w14:paraId="309DC403" w14:textId="77777777"/>
                    <w:p w:rsidR="005864A8" w14:paraId="2F756342" w14:textId="77777777"/>
                    <w:p w:rsidR="005864A8" w:rsidP="00372DF6" w14:paraId="456DAF59" w14:textId="77777777"/>
                    <w:p w:rsidR="005864A8" w14:paraId="1BECB10A" w14:textId="77777777"/>
                    <w:p w:rsidR="005864A8" w:rsidP="00372DF6" w14:paraId="62509FF4" w14:textId="77777777"/>
                    <w:p w:rsidR="005864A8" w14:paraId="4A152CE1" w14:textId="77777777"/>
                    <w:p w:rsidR="005864A8" w:rsidP="00372DF6" w14:paraId="29679A64" w14:textId="77777777"/>
                    <w:p w:rsidR="005864A8" w14:paraId="069AC254" w14:textId="77777777"/>
                    <w:p w:rsidR="005864A8" w:rsidP="00372DF6" w14:paraId="7A1DB561" w14:textId="77777777"/>
                    <w:p w:rsidR="005864A8" w14:paraId="60C4322A" w14:textId="77777777"/>
                    <w:p w:rsidR="005864A8" w:rsidP="00372DF6" w14:paraId="61C54CB3" w14:textId="77777777"/>
                    <w:p w:rsidR="005864A8" w14:paraId="691C47E4" w14:textId="77777777"/>
                    <w:p w:rsidR="005864A8" w:rsidP="00372DF6" w14:paraId="7CFEE000" w14:textId="77777777"/>
                    <w:p w:rsidR="005864A8" w14:paraId="58E44899" w14:textId="77777777"/>
                    <w:p w:rsidR="005864A8" w:rsidP="00372DF6" w14:paraId="48C2054D" w14:textId="77777777"/>
                    <w:p w:rsidR="005864A8" w14:paraId="56522E24" w14:textId="77777777"/>
                    <w:p w:rsidR="005864A8" w:rsidP="00372DF6" w14:paraId="29C10CBF" w14:textId="77777777"/>
                    <w:p w:rsidR="005864A8" w14:paraId="6E12C3EA" w14:textId="77777777"/>
                    <w:p w:rsidR="005864A8" w:rsidP="00372DF6" w14:paraId="60F2E19D" w14:textId="77777777"/>
                    <w:p w:rsidR="005864A8" w14:paraId="60C63CBE" w14:textId="77777777"/>
                    <w:p w:rsidR="005864A8" w:rsidP="00372DF6" w14:paraId="301536C4" w14:textId="77777777"/>
                    <w:p w:rsidR="005864A8" w14:paraId="38E2CCB4" w14:textId="77777777"/>
                    <w:p w:rsidR="005864A8" w:rsidP="00372DF6" w14:paraId="6FD3E483" w14:textId="77777777"/>
                    <w:p w:rsidR="005864A8" w14:paraId="2EF26E9A" w14:textId="77777777"/>
                    <w:p w:rsidR="005864A8" w:rsidP="00372DF6" w14:paraId="2589CAE9" w14:textId="77777777"/>
                    <w:p w:rsidR="005864A8" w14:paraId="323A12A1" w14:textId="77777777"/>
                    <w:p w:rsidR="005864A8" w:rsidP="00372DF6" w14:paraId="78E976FD" w14:textId="77777777"/>
                    <w:p w:rsidR="005864A8" w14:paraId="2F86B335" w14:textId="77777777"/>
                    <w:p w:rsidR="005864A8" w:rsidP="00372DF6" w14:paraId="5D95D64A" w14:textId="77777777"/>
                    <w:p w:rsidR="005864A8" w14:paraId="584AAD26" w14:textId="77777777"/>
                    <w:p w:rsidR="005864A8" w:rsidP="00372DF6" w14:paraId="43E16398" w14:textId="77777777"/>
                    <w:p w:rsidR="005864A8" w14:paraId="38B6A16D" w14:textId="77777777"/>
                    <w:p w:rsidR="005864A8" w:rsidP="00372DF6" w14:paraId="515B98F4" w14:textId="77777777"/>
                    <w:p w:rsidR="005864A8" w14:paraId="4207B7FC" w14:textId="77777777"/>
                    <w:p w:rsidR="005864A8" w:rsidP="00372DF6" w14:paraId="3D2A153D" w14:textId="77777777"/>
                    <w:p w:rsidR="005864A8" w14:paraId="127DA512" w14:textId="77777777"/>
                    <w:p w:rsidR="005864A8" w:rsidP="00372DF6" w14:paraId="79326A31" w14:textId="77777777"/>
                    <w:p w:rsidR="005864A8" w14:paraId="1E20E505" w14:textId="77777777"/>
                    <w:p w:rsidR="005864A8" w:rsidP="00372DF6" w14:paraId="6EFEB72C" w14:textId="77777777"/>
                    <w:p w:rsidR="005864A8" w14:paraId="3CC60254" w14:textId="77777777"/>
                    <w:p w:rsidR="005864A8" w:rsidP="00372DF6" w14:paraId="1354275C" w14:textId="77777777"/>
                    <w:p w:rsidR="005864A8" w14:paraId="1E76BBE8" w14:textId="77777777"/>
                    <w:p w:rsidR="005864A8" w:rsidP="00372DF6" w14:paraId="4C1371B2" w14:textId="77777777"/>
                    <w:p w:rsidR="005864A8" w14:paraId="20FD9F45" w14:textId="77777777"/>
                    <w:p w:rsidR="005864A8" w:rsidP="00372DF6" w14:paraId="3CD3D93B" w14:textId="77777777"/>
                    <w:p w:rsidR="005864A8" w14:paraId="26418AFF" w14:textId="77777777"/>
                    <w:p w:rsidR="005864A8" w:rsidP="00372DF6" w14:paraId="3B7E14F4" w14:textId="77777777"/>
                    <w:p w:rsidR="005864A8" w14:paraId="6EF6B6F2" w14:textId="77777777"/>
                    <w:p w:rsidR="005864A8" w:rsidP="00372DF6" w14:paraId="09D547BF" w14:textId="77777777"/>
                    <w:p w:rsidR="005864A8" w14:paraId="562E182B" w14:textId="77777777"/>
                    <w:p w:rsidR="005864A8" w:rsidP="00372DF6" w14:paraId="416202C9" w14:textId="77777777"/>
                    <w:p w:rsidR="005864A8" w14:paraId="6811B8B3" w14:textId="77777777"/>
                    <w:p w:rsidR="005864A8" w:rsidP="00372DF6" w14:paraId="0AE7A983" w14:textId="77777777"/>
                    <w:p w:rsidR="005864A8" w14:paraId="745EAB14" w14:textId="77777777"/>
                    <w:p w:rsidR="005864A8" w:rsidP="00372DF6" w14:paraId="6ED609B6" w14:textId="77777777"/>
                    <w:p w:rsidR="005864A8" w14:paraId="243F773E" w14:textId="77777777"/>
                    <w:p w:rsidR="005864A8" w:rsidP="00372DF6" w14:paraId="31CE3D32" w14:textId="77777777"/>
                    <w:p w:rsidR="005864A8" w14:paraId="500E7F6E" w14:textId="77777777"/>
                    <w:p w:rsidR="005864A8" w:rsidP="00372DF6" w14:paraId="573B77C0" w14:textId="77777777"/>
                    <w:p w:rsidR="005864A8" w14:paraId="1F6DE3F5" w14:textId="77777777"/>
                    <w:p w:rsidR="005864A8" w:rsidP="00372DF6" w14:paraId="55CEF45C" w14:textId="77777777"/>
                    <w:p w:rsidR="005864A8" w14:paraId="7F815CC3" w14:textId="77777777"/>
                    <w:p w:rsidR="005864A8" w:rsidP="00372DF6" w14:paraId="20D0A1E6" w14:textId="77777777"/>
                    <w:p w:rsidR="005864A8" w14:paraId="7EDFAE2C" w14:textId="77777777"/>
                    <w:p w:rsidR="005864A8" w:rsidP="00372DF6" w14:paraId="6629C1F9" w14:textId="77777777"/>
                    <w:p w:rsidR="005864A8" w14:paraId="6B034E30" w14:textId="77777777"/>
                    <w:p w:rsidR="005864A8" w:rsidP="00372DF6" w14:paraId="78DB7461" w14:textId="77777777"/>
                    <w:p w:rsidR="005864A8" w14:paraId="160CB1A4" w14:textId="77777777"/>
                    <w:p w:rsidR="005864A8" w:rsidP="00372DF6" w14:paraId="0007928F" w14:textId="77777777"/>
                    <w:p w:rsidR="005864A8" w14:paraId="3D8E3158" w14:textId="77777777"/>
                    <w:p w:rsidR="005864A8" w:rsidP="00372DF6" w14:paraId="1307DC0F" w14:textId="77777777"/>
                    <w:p w:rsidR="005864A8" w14:paraId="2F91D975" w14:textId="77777777"/>
                    <w:p w:rsidR="005864A8" w:rsidP="00372DF6" w14:paraId="09502537" w14:textId="77777777"/>
                    <w:p w:rsidR="005864A8" w14:paraId="62B05BF0" w14:textId="77777777"/>
                    <w:p w:rsidR="005864A8" w:rsidP="00372DF6" w14:paraId="22C3DF6E" w14:textId="77777777"/>
                    <w:p w:rsidR="005864A8" w14:paraId="4F5F3F40" w14:textId="77777777"/>
                    <w:p w:rsidR="005864A8" w:rsidP="00372DF6" w14:paraId="140A4E3F" w14:textId="77777777"/>
                    <w:p w:rsidR="005864A8" w14:paraId="6A68921D" w14:textId="77777777"/>
                    <w:p w:rsidR="005864A8" w:rsidP="00372DF6" w14:paraId="48BA4A76" w14:textId="77777777"/>
                    <w:p w:rsidR="005864A8" w14:paraId="2DC7683C" w14:textId="77777777"/>
                    <w:p w:rsidR="005864A8" w:rsidP="00372DF6" w14:paraId="55F697B1" w14:textId="77777777"/>
                    <w:p w:rsidR="005864A8" w14:paraId="70264F98" w14:textId="77777777"/>
                    <w:p w:rsidR="005864A8" w:rsidP="00372DF6" w14:paraId="08C86273" w14:textId="77777777"/>
                    <w:p w:rsidR="005864A8" w14:paraId="0A757C5E" w14:textId="77777777"/>
                    <w:p w:rsidR="005864A8" w:rsidP="00372DF6" w14:paraId="5830EA87" w14:textId="77777777"/>
                    <w:p w:rsidR="005864A8" w14:paraId="67A228B6" w14:textId="77777777"/>
                    <w:p w:rsidR="005864A8" w:rsidP="00372DF6" w14:paraId="5300CEFE" w14:textId="77777777"/>
                    <w:p w:rsidR="005864A8" w14:paraId="6111D04C" w14:textId="77777777"/>
                    <w:p w:rsidR="005864A8" w:rsidP="00372DF6" w14:paraId="0370CE47" w14:textId="77777777"/>
                    <w:p w:rsidR="005864A8" w14:paraId="19A62507" w14:textId="77777777"/>
                    <w:p w:rsidR="005864A8" w:rsidP="00372DF6" w14:paraId="15E74FF8" w14:textId="77777777"/>
                    <w:p w:rsidR="005864A8" w14:paraId="65F38913" w14:textId="77777777"/>
                    <w:p w:rsidR="005864A8" w:rsidP="00372DF6" w14:paraId="4ADE8FA5" w14:textId="77777777"/>
                    <w:p w:rsidR="005864A8" w14:paraId="57397C70" w14:textId="77777777"/>
                    <w:p w:rsidR="005864A8" w:rsidP="00372DF6" w14:paraId="5367CA2D" w14:textId="77777777"/>
                    <w:p w:rsidR="005864A8" w14:paraId="4FC3F2FE" w14:textId="77777777"/>
                    <w:p w:rsidR="005864A8" w:rsidP="00372DF6" w14:paraId="2B4DE187" w14:textId="77777777"/>
                    <w:p w:rsidR="005864A8" w14:paraId="65D1B70E" w14:textId="77777777"/>
                    <w:p w:rsidR="005864A8" w:rsidP="00372DF6" w14:paraId="39688B13" w14:textId="77777777"/>
                    <w:p w:rsidR="005864A8" w14:paraId="7AAC1C75" w14:textId="77777777"/>
                    <w:p w:rsidR="005864A8" w:rsidP="00372DF6" w14:paraId="37CCBC6D" w14:textId="77777777"/>
                    <w:p w:rsidR="005864A8" w14:paraId="44656841" w14:textId="77777777"/>
                    <w:p w:rsidR="005864A8" w:rsidP="00372DF6" w14:paraId="015D6A79" w14:textId="77777777"/>
                    <w:p w:rsidR="005864A8" w14:paraId="77CA43CC" w14:textId="77777777"/>
                    <w:p w:rsidR="005864A8" w:rsidP="00372DF6" w14:paraId="2597F0E2" w14:textId="77777777"/>
                    <w:p w:rsidR="005864A8" w14:paraId="5100D236" w14:textId="77777777"/>
                    <w:p w:rsidR="005864A8" w:rsidP="00372DF6" w14:paraId="278D3FBB" w14:textId="77777777"/>
                    <w:p w:rsidR="005864A8" w14:paraId="70D2A1CD" w14:textId="77777777"/>
                    <w:p w:rsidR="005864A8" w:rsidP="00372DF6" w14:paraId="5B963081" w14:textId="77777777"/>
                    <w:p w:rsidR="005864A8" w14:paraId="2BCFA898" w14:textId="77777777"/>
                    <w:p w:rsidR="005864A8" w:rsidP="00372DF6" w14:paraId="58839FFE" w14:textId="77777777"/>
                    <w:p w:rsidR="005864A8" w14:paraId="4C9DA5C5" w14:textId="77777777"/>
                    <w:p w:rsidR="005864A8" w:rsidP="00372DF6" w14:paraId="56ED4FE1" w14:textId="77777777"/>
                    <w:p w:rsidR="005864A8" w14:paraId="691E585B" w14:textId="77777777"/>
                    <w:p w:rsidR="005864A8" w:rsidP="00372DF6" w14:paraId="4C30914C" w14:textId="77777777"/>
                    <w:p w:rsidR="005864A8" w14:paraId="7E42DC35" w14:textId="77777777"/>
                    <w:p w:rsidR="005864A8" w:rsidP="00372DF6" w14:paraId="6606E805" w14:textId="77777777"/>
                    <w:p w:rsidR="005864A8" w14:paraId="31FFF0F1" w14:textId="77777777"/>
                    <w:p w:rsidR="005864A8" w:rsidP="00372DF6" w14:paraId="42CB2152" w14:textId="77777777"/>
                    <w:p w:rsidR="005864A8" w14:paraId="05CA237B" w14:textId="77777777"/>
                    <w:p w:rsidR="005864A8" w:rsidP="00372DF6" w14:paraId="36BFCD3F" w14:textId="77777777"/>
                    <w:p w:rsidR="005864A8" w14:paraId="7731C020" w14:textId="77777777"/>
                    <w:p w:rsidR="005864A8" w:rsidP="00372DF6" w14:paraId="4AA48E73" w14:textId="77777777"/>
                    <w:p w:rsidR="005864A8" w14:paraId="25F9B150" w14:textId="77777777"/>
                    <w:p w:rsidR="005864A8" w:rsidP="00372DF6" w14:paraId="7714143D" w14:textId="77777777"/>
                    <w:p w:rsidR="005864A8" w14:paraId="5859619E" w14:textId="77777777"/>
                    <w:p w:rsidR="005864A8" w:rsidP="00372DF6" w14:paraId="7802D52B" w14:textId="77777777"/>
                    <w:p w:rsidR="005864A8" w14:paraId="1FB8CC9B" w14:textId="77777777"/>
                    <w:p w:rsidR="005864A8" w:rsidP="00372DF6" w14:paraId="0F8E2510" w14:textId="77777777"/>
                    <w:p w:rsidR="005864A8" w14:paraId="5B30869E" w14:textId="77777777"/>
                    <w:p w:rsidR="005864A8" w:rsidP="00372DF6" w14:paraId="6FA930E4" w14:textId="77777777"/>
                    <w:p w:rsidR="005864A8" w14:paraId="48C57E55" w14:textId="77777777"/>
                    <w:p w:rsidR="005864A8" w:rsidP="00372DF6" w14:paraId="5B8C651C" w14:textId="77777777"/>
                    <w:p w:rsidR="005864A8" w14:paraId="340FC208" w14:textId="77777777"/>
                    <w:p w:rsidR="005864A8" w:rsidP="00372DF6" w14:paraId="5B938518" w14:textId="77777777"/>
                    <w:p w:rsidR="005864A8" w14:paraId="4565E1E7" w14:textId="77777777"/>
                    <w:p w:rsidR="005864A8" w:rsidP="00372DF6" w14:paraId="7098423E" w14:textId="77777777"/>
                    <w:p w:rsidR="005864A8" w14:paraId="1C3230DF" w14:textId="77777777"/>
                    <w:p w:rsidR="005864A8" w:rsidP="00372DF6" w14:paraId="4C89A7AA" w14:textId="77777777"/>
                    <w:p w:rsidR="005864A8" w14:paraId="57F1F7A1" w14:textId="77777777"/>
                    <w:p w:rsidR="005864A8" w:rsidP="00372DF6" w14:paraId="78B5B147" w14:textId="77777777"/>
                    <w:p w:rsidR="005864A8" w14:paraId="6D5EF02B" w14:textId="77777777"/>
                    <w:p w:rsidR="005864A8" w:rsidP="00372DF6" w14:paraId="6E3099BB" w14:textId="77777777"/>
                    <w:p w:rsidR="005864A8" w14:paraId="59867B5D" w14:textId="77777777"/>
                    <w:p w:rsidR="005864A8" w:rsidP="00372DF6" w14:paraId="1737964C" w14:textId="77777777"/>
                    <w:p w:rsidR="005864A8" w14:paraId="4A8DB095" w14:textId="77777777"/>
                    <w:p w:rsidR="005864A8" w:rsidP="00372DF6" w14:paraId="38BC2F34" w14:textId="77777777"/>
                    <w:p w:rsidR="005864A8" w14:paraId="266BA706" w14:textId="77777777"/>
                    <w:p w:rsidR="005864A8" w:rsidP="00372DF6" w14:paraId="0AF34F73" w14:textId="77777777"/>
                    <w:p w:rsidR="005864A8" w14:paraId="333BA015" w14:textId="77777777"/>
                    <w:p w:rsidR="005864A8" w:rsidP="00372DF6" w14:paraId="11790D0A" w14:textId="77777777"/>
                    <w:p w:rsidR="005864A8" w14:paraId="6BF5F014" w14:textId="77777777"/>
                    <w:p w:rsidR="005864A8" w:rsidP="00372DF6" w14:paraId="550818FD" w14:textId="77777777"/>
                    <w:p w:rsidR="005864A8" w14:paraId="32B38724" w14:textId="77777777"/>
                    <w:p w:rsidR="005864A8" w:rsidP="00372DF6" w14:paraId="2C5432C4" w14:textId="77777777"/>
                    <w:p w:rsidR="005864A8" w14:paraId="352C5601" w14:textId="77777777"/>
                    <w:p w:rsidR="005864A8" w:rsidP="00372DF6" w14:paraId="00EC452D" w14:textId="77777777"/>
                    <w:p w:rsidR="005864A8" w14:paraId="0326768A" w14:textId="77777777"/>
                    <w:p w:rsidR="005864A8" w:rsidP="00372DF6" w14:paraId="759E3F88" w14:textId="77777777"/>
                    <w:p w:rsidR="005864A8" w14:paraId="52F840F9" w14:textId="77777777"/>
                    <w:p w:rsidR="005864A8" w:rsidP="00372DF6" w14:paraId="18E165A7" w14:textId="77777777"/>
                    <w:p w:rsidR="005864A8" w14:paraId="1A057F4D" w14:textId="77777777"/>
                    <w:p w:rsidR="005864A8" w:rsidP="00372DF6" w14:paraId="5FF17953" w14:textId="77777777"/>
                    <w:p w:rsidR="005864A8" w14:paraId="4DC84283" w14:textId="77777777"/>
                    <w:p w:rsidR="005864A8" w:rsidP="00372DF6" w14:paraId="16AC81DF" w14:textId="77777777"/>
                    <w:p w:rsidR="005864A8" w14:paraId="72FEF929" w14:textId="77777777"/>
                    <w:p w:rsidR="005864A8" w:rsidP="00372DF6" w14:paraId="3AA9A017" w14:textId="77777777"/>
                    <w:p w:rsidR="005864A8" w14:paraId="186F787C" w14:textId="77777777"/>
                    <w:p w:rsidR="005864A8" w:rsidP="00372DF6" w14:paraId="076DF6A1" w14:textId="77777777"/>
                    <w:p w:rsidR="005864A8" w14:paraId="209B4034" w14:textId="77777777"/>
                    <w:p w:rsidR="005864A8" w:rsidP="00372DF6" w14:paraId="7EFAC9D4" w14:textId="77777777"/>
                    <w:p w:rsidR="005864A8" w14:paraId="761DBA08" w14:textId="77777777"/>
                    <w:p w:rsidR="005864A8" w:rsidP="00372DF6" w14:paraId="6D76B406" w14:textId="77777777"/>
                    <w:p w:rsidR="005864A8" w14:paraId="7DE53267" w14:textId="77777777"/>
                    <w:p w:rsidR="005864A8" w:rsidP="00372DF6" w14:paraId="5CCB8CBB" w14:textId="77777777"/>
                    <w:p w:rsidR="005864A8" w14:paraId="07E2D0C2" w14:textId="77777777"/>
                    <w:p w:rsidR="005864A8" w:rsidP="00372DF6" w14:paraId="236F4864" w14:textId="77777777"/>
                    <w:p w:rsidR="005864A8" w14:paraId="7F38FAB8" w14:textId="77777777"/>
                    <w:p w:rsidR="005864A8" w:rsidP="00372DF6" w14:paraId="47F74F3E" w14:textId="77777777"/>
                    <w:p w:rsidR="005864A8" w14:paraId="75A7D4A9" w14:textId="77777777"/>
                    <w:p w:rsidR="005864A8" w:rsidP="00372DF6" w14:paraId="4296611D" w14:textId="77777777"/>
                    <w:p w:rsidR="005864A8" w14:paraId="1E1869FB" w14:textId="77777777"/>
                    <w:p w:rsidR="005864A8" w:rsidP="00372DF6" w14:paraId="29A690DC" w14:textId="77777777"/>
                    <w:p w:rsidR="005864A8" w14:paraId="7610171E" w14:textId="77777777"/>
                    <w:p w:rsidR="005864A8" w:rsidP="00372DF6" w14:paraId="6253D9E0" w14:textId="77777777"/>
                    <w:p w:rsidR="005864A8" w14:paraId="45DA4981" w14:textId="77777777"/>
                    <w:p w:rsidR="005864A8" w:rsidP="00372DF6" w14:paraId="6242BF9D" w14:textId="77777777"/>
                    <w:p w:rsidR="005864A8" w14:paraId="35BDDD80" w14:textId="77777777"/>
                    <w:p w:rsidR="005864A8" w:rsidP="00372DF6" w14:paraId="4FE74DD1" w14:textId="77777777"/>
                    <w:p w:rsidR="005864A8" w14:paraId="77A12E5A" w14:textId="77777777"/>
                    <w:p w:rsidR="005864A8" w:rsidP="00372DF6" w14:paraId="7D7C3451" w14:textId="77777777"/>
                    <w:p w:rsidR="005864A8" w14:paraId="20F010EC" w14:textId="77777777"/>
                    <w:p w:rsidR="005864A8" w:rsidP="00372DF6" w14:paraId="34C5ED33" w14:textId="77777777"/>
                    <w:p w:rsidR="005864A8" w14:paraId="28299199" w14:textId="77777777"/>
                    <w:p w:rsidR="005864A8" w:rsidP="00372DF6" w14:paraId="5DC36CC7" w14:textId="77777777"/>
                    <w:p w:rsidR="005864A8" w14:paraId="2D30F219" w14:textId="77777777"/>
                    <w:p w:rsidR="005864A8" w:rsidP="00372DF6" w14:paraId="49C480D3" w14:textId="77777777"/>
                    <w:p w:rsidR="005864A8" w14:paraId="128EED08" w14:textId="77777777"/>
                    <w:p w:rsidR="005864A8" w:rsidP="00372DF6" w14:paraId="1027FF3C" w14:textId="77777777"/>
                    <w:p w:rsidR="005864A8" w14:paraId="69776488" w14:textId="77777777"/>
                    <w:p w:rsidR="005864A8" w:rsidP="00372DF6" w14:paraId="2458970A" w14:textId="77777777"/>
                    <w:p w:rsidR="005864A8" w14:paraId="75A7281B" w14:textId="77777777"/>
                    <w:p w:rsidR="005864A8" w:rsidP="00372DF6" w14:paraId="28BA8CF8" w14:textId="77777777"/>
                    <w:p w:rsidR="005864A8" w14:paraId="17BED4FF" w14:textId="77777777"/>
                    <w:p w:rsidR="005864A8" w:rsidP="00372DF6" w14:paraId="0EFDF862" w14:textId="77777777"/>
                    <w:p w:rsidR="005864A8" w14:paraId="402E6E7D" w14:textId="77777777"/>
                    <w:p w:rsidR="005864A8" w:rsidP="00372DF6" w14:paraId="505195AA" w14:textId="77777777"/>
                    <w:p w:rsidR="005864A8" w14:paraId="64E775F2" w14:textId="77777777"/>
                    <w:p w:rsidR="005864A8" w:rsidP="00372DF6" w14:paraId="1EA4A0EE" w14:textId="77777777"/>
                    <w:p w:rsidR="005864A8" w14:paraId="2CBE8009" w14:textId="77777777"/>
                    <w:p w:rsidR="005864A8" w:rsidP="00372DF6" w14:paraId="2342AE3E" w14:textId="77777777"/>
                    <w:p w:rsidR="005864A8" w14:paraId="50233340" w14:textId="77777777"/>
                    <w:p w:rsidR="005864A8" w:rsidP="00372DF6" w14:paraId="7171F6F6" w14:textId="77777777"/>
                    <w:p w:rsidR="005864A8" w14:paraId="3C1C3DF8" w14:textId="77777777"/>
                    <w:p w:rsidR="005864A8" w:rsidP="00372DF6" w14:paraId="22821DA6" w14:textId="77777777"/>
                    <w:p w:rsidR="005864A8" w14:paraId="74B838E0" w14:textId="77777777"/>
                    <w:p w:rsidR="005864A8" w:rsidP="00372DF6" w14:paraId="5A6AE5D4" w14:textId="77777777"/>
                    <w:p w:rsidR="005864A8" w14:paraId="51FFEAFA" w14:textId="77777777"/>
                    <w:p w:rsidR="005864A8" w:rsidP="00372DF6" w14:paraId="61E6676A" w14:textId="77777777"/>
                    <w:p w:rsidR="005864A8" w14:paraId="5F1A2B3E" w14:textId="77777777"/>
                    <w:p w:rsidR="005864A8" w:rsidP="00372DF6" w14:paraId="09F9CC48" w14:textId="77777777"/>
                    <w:p w:rsidR="005864A8" w14:paraId="4F1EA911" w14:textId="77777777"/>
                    <w:p w:rsidR="005864A8" w:rsidP="00372DF6" w14:paraId="6648D2E1" w14:textId="77777777"/>
                    <w:p w:rsidR="005864A8" w14:paraId="12CEFC8D" w14:textId="77777777"/>
                    <w:p w:rsidR="005864A8" w:rsidP="00372DF6" w14:paraId="29BB5589" w14:textId="77777777"/>
                    <w:p w:rsidR="005864A8" w14:paraId="12CD37F9" w14:textId="77777777"/>
                    <w:p w:rsidR="005864A8" w:rsidP="00372DF6" w14:paraId="65E8FEB5" w14:textId="77777777"/>
                    <w:p w:rsidR="005864A8" w14:paraId="368048E3" w14:textId="77777777"/>
                    <w:p w:rsidR="005864A8" w:rsidP="00372DF6" w14:paraId="7278EBDA" w14:textId="77777777"/>
                    <w:p w:rsidR="005864A8" w14:paraId="23FCFDA9" w14:textId="77777777"/>
                    <w:p w:rsidR="005864A8" w:rsidP="00372DF6" w14:paraId="3B9C12CA" w14:textId="77777777"/>
                    <w:p w:rsidR="005864A8" w14:paraId="6D89936A" w14:textId="77777777"/>
                    <w:p w:rsidR="005864A8" w:rsidP="00372DF6" w14:paraId="51E94703" w14:textId="77777777"/>
                    <w:p w:rsidR="005864A8" w14:paraId="7D562184" w14:textId="77777777"/>
                    <w:p w:rsidR="005864A8" w:rsidP="00372DF6" w14:paraId="6C50C694" w14:textId="77777777"/>
                    <w:p w:rsidR="005864A8" w14:paraId="71DEFEE5" w14:textId="77777777"/>
                    <w:p w:rsidR="005864A8" w:rsidP="00372DF6" w14:paraId="12E57D06" w14:textId="77777777"/>
                    <w:p w:rsidR="005864A8" w14:paraId="08F9FCF7" w14:textId="77777777"/>
                    <w:p w:rsidR="005864A8" w:rsidP="00372DF6" w14:paraId="796A4287" w14:textId="77777777"/>
                    <w:p w:rsidR="005864A8" w14:paraId="7C873B16" w14:textId="77777777"/>
                    <w:p w:rsidR="005864A8" w:rsidP="00372DF6" w14:paraId="6AF2B98B" w14:textId="77777777"/>
                    <w:p w:rsidR="005864A8" w14:paraId="7CC501C1" w14:textId="77777777"/>
                    <w:p w:rsidR="005864A8" w:rsidP="00372DF6" w14:paraId="2CE1377C" w14:textId="77777777"/>
                    <w:p w:rsidR="005864A8" w14:paraId="571A58F3" w14:textId="77777777"/>
                    <w:p w:rsidR="005864A8" w:rsidP="00372DF6" w14:paraId="28D3585E" w14:textId="77777777"/>
                    <w:p w:rsidR="005864A8" w14:paraId="4EF1CBD0" w14:textId="77777777"/>
                    <w:p w:rsidR="005864A8" w:rsidP="00372DF6" w14:paraId="2D24D736" w14:textId="77777777"/>
                    <w:p w:rsidR="005864A8" w14:paraId="7960F4A0" w14:textId="77777777"/>
                    <w:p w:rsidR="005864A8" w:rsidP="00372DF6" w14:paraId="17959F4E" w14:textId="77777777"/>
                    <w:p w:rsidR="005864A8" w14:paraId="620D2C81" w14:textId="77777777"/>
                    <w:p w:rsidR="005864A8" w:rsidP="00372DF6" w14:paraId="2E714168" w14:textId="77777777"/>
                    <w:p w:rsidR="005864A8" w14:paraId="49E705E0" w14:textId="77777777"/>
                    <w:p w:rsidR="005864A8" w:rsidP="00372DF6" w14:paraId="3ED94D13" w14:textId="77777777"/>
                    <w:p w:rsidR="005864A8" w14:paraId="316E9E8E" w14:textId="77777777"/>
                    <w:p w:rsidR="005864A8" w:rsidP="00372DF6" w14:paraId="7BC58074" w14:textId="77777777"/>
                    <w:p w:rsidR="005864A8" w14:paraId="62DDDE4C" w14:textId="77777777"/>
                    <w:p w:rsidR="005864A8" w:rsidP="00372DF6" w14:paraId="74A5E2B2" w14:textId="77777777"/>
                    <w:p w:rsidR="005864A8" w14:paraId="1AF6C5BF" w14:textId="77777777"/>
                    <w:p w:rsidR="005864A8" w:rsidP="00372DF6" w14:paraId="080CE644" w14:textId="77777777"/>
                    <w:p w:rsidR="005864A8" w14:paraId="71EA62D1" w14:textId="77777777"/>
                    <w:p w:rsidR="005864A8" w:rsidP="00372DF6" w14:paraId="47DDDAE5" w14:textId="77777777"/>
                    <w:p w:rsidR="005864A8" w14:paraId="25235D7B" w14:textId="77777777"/>
                    <w:p w:rsidR="005864A8" w:rsidP="00372DF6" w14:paraId="58C60CCD" w14:textId="77777777"/>
                    <w:p w:rsidR="005864A8" w14:paraId="40E5FB80" w14:textId="77777777"/>
                    <w:p w:rsidR="005864A8" w:rsidP="00372DF6" w14:paraId="51EE2DF9" w14:textId="77777777"/>
                    <w:p w:rsidR="005864A8" w14:paraId="39668672" w14:textId="77777777"/>
                    <w:p w:rsidR="005864A8" w:rsidP="00372DF6" w14:paraId="2D4086DA" w14:textId="77777777"/>
                    <w:p w:rsidR="005864A8" w14:paraId="1F821EF5" w14:textId="77777777"/>
                    <w:p w:rsidR="005864A8" w:rsidP="00372DF6" w14:paraId="5DEA5499" w14:textId="77777777"/>
                    <w:p w:rsidR="005864A8" w14:paraId="01BC693F" w14:textId="77777777"/>
                    <w:p w:rsidR="005864A8" w:rsidP="00372DF6" w14:paraId="341E4C70" w14:textId="77777777"/>
                    <w:p w:rsidR="005864A8" w14:paraId="09672129" w14:textId="77777777"/>
                    <w:p w:rsidR="005864A8" w:rsidP="00372DF6" w14:paraId="546FDC6A" w14:textId="77777777"/>
                    <w:p w:rsidR="005864A8" w14:paraId="6267A306" w14:textId="77777777"/>
                    <w:p w:rsidR="005864A8" w:rsidP="00372DF6" w14:paraId="3CE61930" w14:textId="77777777"/>
                    <w:p w:rsidR="005864A8" w14:paraId="62611184" w14:textId="77777777"/>
                    <w:p w:rsidR="005864A8" w:rsidP="00372DF6" w14:paraId="40E9CEF1" w14:textId="77777777"/>
                    <w:p w:rsidR="005864A8" w14:paraId="64B4D328" w14:textId="77777777"/>
                    <w:p w:rsidR="005864A8" w:rsidP="00372DF6" w14:paraId="08159D0C" w14:textId="77777777"/>
                    <w:p w:rsidR="005864A8" w14:paraId="40367DF9" w14:textId="77777777"/>
                    <w:p w:rsidR="005864A8" w:rsidP="00372DF6" w14:paraId="058B7E2C" w14:textId="77777777"/>
                    <w:p w:rsidR="005864A8" w14:paraId="537400C0" w14:textId="77777777"/>
                    <w:p w:rsidR="005864A8" w:rsidP="00372DF6" w14:paraId="244DAA61" w14:textId="77777777"/>
                    <w:p w:rsidR="005864A8" w14:paraId="528E22E7" w14:textId="77777777"/>
                    <w:p w:rsidR="005864A8" w:rsidP="00372DF6" w14:paraId="31DDE5B0" w14:textId="77777777"/>
                    <w:p w:rsidR="005864A8" w14:paraId="28C16EC0" w14:textId="77777777"/>
                    <w:p w:rsidR="005864A8" w:rsidP="00372DF6" w14:paraId="1FC27F1D" w14:textId="77777777"/>
                    <w:p w:rsidR="005864A8" w14:paraId="03933A54" w14:textId="77777777"/>
                    <w:p w:rsidR="005864A8" w:rsidP="00372DF6" w14:paraId="4231643C" w14:textId="77777777"/>
                    <w:p w:rsidR="005864A8" w14:paraId="7BDF22B7" w14:textId="77777777"/>
                    <w:p w:rsidR="005864A8" w:rsidP="00372DF6" w14:paraId="3A43CD47" w14:textId="77777777"/>
                    <w:p w:rsidR="005864A8" w14:paraId="5626EDF0" w14:textId="77777777"/>
                    <w:p w:rsidR="005864A8" w:rsidP="00372DF6" w14:paraId="2E830587" w14:textId="77777777"/>
                    <w:p w:rsidR="005864A8" w14:paraId="7377D0C0" w14:textId="77777777"/>
                    <w:p w:rsidR="005864A8" w:rsidP="00372DF6" w14:paraId="5690453E" w14:textId="77777777"/>
                    <w:p w:rsidR="005864A8" w14:paraId="77BD4026" w14:textId="77777777"/>
                    <w:p w:rsidR="005864A8" w:rsidP="00372DF6" w14:paraId="3252EFD6" w14:textId="77777777"/>
                    <w:p w:rsidR="005864A8" w14:paraId="32C7AC4D" w14:textId="77777777"/>
                    <w:p w:rsidR="005864A8" w:rsidP="00372DF6" w14:paraId="3129CB5C" w14:textId="77777777"/>
                    <w:p w:rsidR="005864A8" w14:paraId="2B6B438B" w14:textId="77777777"/>
                    <w:p w:rsidR="005864A8" w:rsidP="00372DF6" w14:paraId="4D0AEB09" w14:textId="77777777"/>
                    <w:p w:rsidR="005864A8" w14:paraId="36E7934F" w14:textId="77777777"/>
                    <w:p w:rsidR="005864A8" w:rsidP="00372DF6" w14:paraId="6D0B0BC6" w14:textId="77777777"/>
                    <w:p w:rsidR="005864A8" w14:paraId="5BCF8F1C" w14:textId="77777777"/>
                    <w:p w:rsidR="005864A8" w:rsidP="00372DF6" w14:paraId="44B1F977" w14:textId="77777777"/>
                    <w:p w:rsidR="005864A8" w14:paraId="7ABC3154" w14:textId="77777777"/>
                    <w:p w:rsidR="005864A8" w:rsidP="00372DF6" w14:paraId="20BD6153" w14:textId="77777777"/>
                    <w:p w:rsidR="005864A8" w14:paraId="1C4B5FBB" w14:textId="77777777"/>
                    <w:p w:rsidR="005864A8" w:rsidP="00372DF6" w14:paraId="12A453B7" w14:textId="77777777"/>
                    <w:p w:rsidR="005864A8" w14:paraId="452C5199" w14:textId="77777777"/>
                    <w:p w:rsidR="005864A8" w:rsidP="00372DF6" w14:paraId="50432450" w14:textId="77777777"/>
                    <w:p w:rsidR="005864A8" w14:paraId="3AD4E0B6" w14:textId="77777777"/>
                    <w:p w:rsidR="005864A8" w:rsidP="00372DF6" w14:paraId="13BD832E" w14:textId="77777777"/>
                    <w:p w:rsidR="005864A8" w14:paraId="685E461D" w14:textId="77777777"/>
                    <w:p w:rsidR="005864A8" w:rsidP="00372DF6" w14:paraId="03B4AE8A" w14:textId="77777777"/>
                    <w:p w:rsidR="005864A8" w14:paraId="45989C1B" w14:textId="77777777"/>
                    <w:p w:rsidR="005864A8" w:rsidP="00372DF6" w14:paraId="0AA98596" w14:textId="77777777"/>
                    <w:p w:rsidR="005864A8" w14:paraId="247693CD" w14:textId="77777777"/>
                    <w:p w:rsidR="005864A8" w:rsidP="00372DF6" w14:paraId="7410DDCF" w14:textId="77777777"/>
                    <w:p w:rsidR="005864A8" w14:paraId="461A5332" w14:textId="77777777"/>
                    <w:p w:rsidR="005864A8" w:rsidP="00372DF6" w14:paraId="7AF68EE2" w14:textId="77777777"/>
                    <w:p w:rsidR="005864A8" w14:paraId="5FD47F9E" w14:textId="77777777"/>
                    <w:p w:rsidR="005864A8" w:rsidP="00372DF6" w14:paraId="7630B2A0" w14:textId="77777777"/>
                    <w:p w:rsidR="005864A8" w14:paraId="4541A959" w14:textId="77777777"/>
                    <w:p w:rsidR="005864A8" w:rsidP="00372DF6" w14:paraId="030A93AD" w14:textId="77777777"/>
                    <w:p w:rsidR="005864A8" w14:paraId="47D00D3E" w14:textId="77777777"/>
                    <w:p w:rsidR="005864A8" w:rsidP="00372DF6" w14:paraId="1398E29D" w14:textId="77777777"/>
                    <w:p w:rsidR="005864A8" w14:paraId="6B3A5868" w14:textId="77777777"/>
                    <w:p w:rsidR="005864A8" w:rsidP="00372DF6" w14:paraId="385E708A" w14:textId="77777777"/>
                    <w:p w:rsidR="005864A8" w14:paraId="1A102132" w14:textId="77777777"/>
                    <w:p w:rsidR="005864A8" w:rsidP="00372DF6" w14:paraId="77D64471" w14:textId="77777777"/>
                    <w:p w:rsidR="005864A8" w14:paraId="720C959D" w14:textId="77777777"/>
                    <w:p w:rsidR="005864A8" w:rsidP="00372DF6" w14:paraId="67D49DE5" w14:textId="77777777"/>
                    <w:p w:rsidR="005864A8" w14:paraId="62BA4FC1" w14:textId="77777777"/>
                    <w:p w:rsidR="005864A8" w:rsidP="00372DF6" w14:paraId="209278BB" w14:textId="77777777"/>
                    <w:p w:rsidR="005864A8" w14:paraId="2E2E5AB4" w14:textId="77777777"/>
                    <w:p w:rsidR="005864A8" w:rsidP="00372DF6" w14:paraId="435A6AC8" w14:textId="77777777"/>
                    <w:p w:rsidR="005864A8" w14:paraId="7EBF47C1" w14:textId="77777777"/>
                    <w:p w:rsidR="005864A8" w:rsidP="00372DF6" w14:paraId="0B30B3CC" w14:textId="77777777"/>
                    <w:p w:rsidR="005864A8" w14:paraId="666E562D" w14:textId="77777777"/>
                    <w:p w:rsidR="005864A8" w:rsidP="00372DF6" w14:paraId="31ECD79D" w14:textId="77777777"/>
                    <w:p w:rsidR="005864A8" w14:paraId="66185EA6" w14:textId="77777777"/>
                    <w:p w:rsidR="005864A8" w:rsidP="00372DF6" w14:paraId="4FF4047C" w14:textId="77777777"/>
                    <w:p w:rsidR="005864A8" w14:paraId="5F5CDE63" w14:textId="77777777"/>
                    <w:p w:rsidR="005864A8" w:rsidP="00372DF6" w14:paraId="08CC77E6" w14:textId="77777777"/>
                    <w:p w:rsidR="005864A8" w14:paraId="272076AB" w14:textId="77777777"/>
                    <w:p w:rsidR="005864A8" w:rsidP="00372DF6" w14:paraId="237535DF" w14:textId="77777777"/>
                    <w:p w:rsidR="005864A8" w14:paraId="62A064E1" w14:textId="77777777"/>
                    <w:p w:rsidR="005864A8" w:rsidP="00372DF6" w14:paraId="3E4B06C5" w14:textId="77777777"/>
                    <w:p w:rsidR="005864A8" w14:paraId="5F4F9725" w14:textId="77777777"/>
                    <w:p w:rsidR="005864A8" w:rsidP="00372DF6" w14:paraId="0B664FA5" w14:textId="77777777"/>
                    <w:p w:rsidR="005864A8" w14:paraId="6F0A2150" w14:textId="77777777"/>
                    <w:p w:rsidR="005864A8" w:rsidP="00372DF6" w14:paraId="72ACF8FD" w14:textId="77777777"/>
                    <w:p w:rsidR="005864A8" w14:paraId="70D8F6B9" w14:textId="77777777"/>
                    <w:p w:rsidR="005864A8" w:rsidP="00372DF6" w14:paraId="4E7DF7F0" w14:textId="77777777"/>
                    <w:p w:rsidR="005864A8" w14:paraId="519D9F35" w14:textId="77777777"/>
                    <w:p w:rsidR="005864A8" w:rsidP="00372DF6" w14:paraId="26F1991C" w14:textId="77777777"/>
                    <w:p w:rsidR="005864A8" w14:paraId="1D8B8D62" w14:textId="77777777"/>
                    <w:p w:rsidR="005864A8" w:rsidP="00372DF6" w14:paraId="0DBBA3A6" w14:textId="77777777"/>
                    <w:p w:rsidR="005864A8" w14:paraId="7281CFDF" w14:textId="77777777"/>
                    <w:p w:rsidR="005864A8" w:rsidP="00372DF6" w14:paraId="7910A388" w14:textId="77777777"/>
                    <w:p w:rsidR="005864A8" w14:paraId="0E5E8CA0" w14:textId="77777777"/>
                    <w:p w:rsidR="005864A8" w:rsidP="00372DF6" w14:paraId="5C457F1C" w14:textId="77777777"/>
                    <w:p w:rsidR="005864A8" w14:paraId="712A3CB8" w14:textId="77777777"/>
                    <w:p w:rsidR="005864A8" w:rsidP="00372DF6" w14:paraId="7C686017" w14:textId="77777777"/>
                    <w:p w:rsidR="005864A8" w14:paraId="4B3B5F4C" w14:textId="77777777"/>
                    <w:p w:rsidR="005864A8" w:rsidP="00372DF6" w14:paraId="3FC3B3B6" w14:textId="77777777"/>
                    <w:p w:rsidR="005864A8" w14:paraId="51D2236F" w14:textId="77777777"/>
                    <w:p w:rsidR="005864A8" w:rsidP="00372DF6" w14:paraId="05A63CC2" w14:textId="77777777"/>
                    <w:p w:rsidR="005864A8" w14:paraId="55759360" w14:textId="77777777"/>
                    <w:p w:rsidR="005864A8" w:rsidP="00372DF6" w14:paraId="1AA3ACDC" w14:textId="77777777"/>
                    <w:p w:rsidR="005864A8" w14:paraId="142B2561" w14:textId="77777777"/>
                    <w:p w:rsidR="005864A8" w:rsidP="00372DF6" w14:paraId="5645A938" w14:textId="77777777"/>
                    <w:p w:rsidR="005864A8" w14:paraId="49799EE9" w14:textId="77777777"/>
                    <w:p w:rsidR="005864A8" w:rsidP="00372DF6" w14:paraId="59D23B1E" w14:textId="77777777"/>
                    <w:p w:rsidR="005864A8" w14:paraId="7132CC01" w14:textId="77777777"/>
                    <w:p w:rsidR="005864A8" w:rsidP="00372DF6" w14:paraId="44C947F6" w14:textId="77777777"/>
                    <w:p w:rsidR="005864A8" w14:paraId="78DA7D1C" w14:textId="77777777"/>
                    <w:p w:rsidR="005864A8" w:rsidP="00372DF6" w14:paraId="70FE85B8" w14:textId="77777777"/>
                    <w:p w:rsidR="005864A8" w14:paraId="6F5CC912" w14:textId="77777777"/>
                    <w:p w:rsidR="005864A8" w:rsidP="00372DF6" w14:paraId="559AA0AA" w14:textId="77777777"/>
                    <w:p w:rsidR="005864A8" w14:paraId="28126D9B" w14:textId="77777777"/>
                    <w:p w:rsidR="005864A8" w:rsidP="00372DF6" w14:paraId="66039099" w14:textId="77777777"/>
                    <w:p w:rsidR="005864A8" w14:paraId="31CF2DC0" w14:textId="77777777"/>
                    <w:p w:rsidR="005864A8" w:rsidP="00372DF6" w14:paraId="741AF55D" w14:textId="77777777"/>
                    <w:p w:rsidR="005864A8" w14:paraId="4943F017" w14:textId="77777777"/>
                    <w:p w:rsidR="005864A8" w:rsidP="00372DF6" w14:paraId="4E5E6D35" w14:textId="77777777"/>
                    <w:p w:rsidR="005864A8" w14:paraId="179075B4" w14:textId="77777777"/>
                    <w:p w:rsidR="005864A8" w:rsidP="00372DF6" w14:paraId="1C004000" w14:textId="77777777"/>
                    <w:p w:rsidR="005864A8" w14:paraId="50A41006" w14:textId="77777777"/>
                    <w:p w:rsidR="005864A8" w:rsidP="00372DF6" w14:paraId="41078FB8" w14:textId="77777777"/>
                    <w:p w:rsidR="005864A8" w14:paraId="5A216201" w14:textId="77777777"/>
                    <w:p w:rsidR="005864A8" w:rsidP="00372DF6" w14:paraId="4DB9AA3D" w14:textId="77777777"/>
                    <w:p w:rsidR="005864A8" w14:paraId="66C4B2E2" w14:textId="77777777"/>
                    <w:p w:rsidR="005864A8" w:rsidP="00372DF6" w14:paraId="230F884E" w14:textId="77777777"/>
                    <w:p w:rsidR="005864A8" w14:paraId="25ECEA02" w14:textId="77777777"/>
                    <w:p w:rsidR="005864A8" w:rsidP="00372DF6" w14:paraId="0CDA281F" w14:textId="77777777"/>
                    <w:p w:rsidR="005864A8" w14:paraId="2841D520" w14:textId="77777777"/>
                    <w:p w:rsidR="005864A8" w:rsidP="00372DF6" w14:paraId="0099F862" w14:textId="77777777"/>
                    <w:p w:rsidR="005864A8" w14:paraId="2DDA6D38" w14:textId="77777777"/>
                    <w:p w:rsidR="005864A8" w:rsidP="00372DF6" w14:paraId="2F9CB7DE" w14:textId="77777777"/>
                    <w:p w:rsidR="005864A8" w14:paraId="2A46794F" w14:textId="77777777"/>
                    <w:p w:rsidR="005864A8" w:rsidP="00372DF6" w14:paraId="6CA889A0" w14:textId="77777777"/>
                    <w:p w:rsidR="005864A8" w14:paraId="18B4B0FB" w14:textId="77777777"/>
                    <w:p w:rsidR="005864A8" w:rsidP="00372DF6" w14:paraId="66F653FD" w14:textId="77777777"/>
                    <w:p w:rsidR="005864A8" w14:paraId="130103B4" w14:textId="77777777"/>
                    <w:p w:rsidR="005864A8" w:rsidP="00372DF6" w14:paraId="28F7CE5C" w14:textId="77777777"/>
                    <w:p w:rsidR="005864A8" w14:paraId="45B45B37" w14:textId="77777777"/>
                    <w:p w:rsidR="005864A8" w:rsidP="00372DF6" w14:paraId="331C24DF" w14:textId="77777777"/>
                    <w:p w:rsidR="005864A8" w14:paraId="59BF5B52" w14:textId="77777777"/>
                    <w:p w:rsidR="005864A8" w:rsidP="00372DF6" w14:paraId="1D1F509A" w14:textId="77777777"/>
                    <w:p w:rsidR="005864A8" w14:paraId="5563E86E" w14:textId="77777777"/>
                    <w:p w:rsidR="005864A8" w:rsidP="00372DF6" w14:paraId="74D89E8C" w14:textId="77777777"/>
                    <w:p w:rsidR="005864A8" w14:paraId="354751DA" w14:textId="77777777"/>
                    <w:p w:rsidR="005864A8" w:rsidP="00372DF6" w14:paraId="0C1BEEBE" w14:textId="77777777"/>
                    <w:p w:rsidR="005864A8" w14:paraId="26A29AA2" w14:textId="77777777"/>
                    <w:p w:rsidR="005864A8" w:rsidP="00372DF6" w14:paraId="471307C0" w14:textId="77777777"/>
                    <w:p w:rsidR="005864A8" w14:paraId="401D34DB" w14:textId="77777777"/>
                    <w:p w:rsidR="005864A8" w:rsidP="00372DF6" w14:paraId="3B8182CF" w14:textId="77777777"/>
                    <w:p w:rsidR="005864A8" w14:paraId="72842373" w14:textId="77777777"/>
                    <w:p w:rsidR="005864A8" w:rsidP="00372DF6" w14:paraId="5250F454" w14:textId="77777777"/>
                    <w:p w:rsidR="005864A8" w14:paraId="06BA169B" w14:textId="77777777"/>
                    <w:p w:rsidR="005864A8" w:rsidP="00372DF6" w14:paraId="2C01F4DA" w14:textId="77777777"/>
                    <w:p w:rsidR="005864A8" w14:paraId="621B200B" w14:textId="77777777"/>
                    <w:p w:rsidR="005864A8" w:rsidP="00372DF6" w14:paraId="45A91F76" w14:textId="77777777"/>
                    <w:p w:rsidR="005864A8" w14:paraId="0428C711" w14:textId="77777777"/>
                    <w:p w:rsidR="005864A8" w:rsidP="00372DF6" w14:paraId="2B697872" w14:textId="77777777"/>
                    <w:p w:rsidR="005864A8" w14:paraId="083E79C5" w14:textId="77777777"/>
                    <w:p w:rsidR="005864A8" w:rsidP="00372DF6" w14:paraId="5FD23190" w14:textId="77777777"/>
                    <w:p w:rsidR="005864A8" w14:paraId="1DC44798" w14:textId="77777777"/>
                    <w:p w:rsidR="005864A8" w:rsidP="00372DF6" w14:paraId="0DFB4360" w14:textId="77777777"/>
                    <w:p w:rsidR="005864A8" w14:paraId="7B547357" w14:textId="77777777"/>
                    <w:p w:rsidR="005864A8" w:rsidP="00372DF6" w14:paraId="71D9DD05" w14:textId="77777777"/>
                    <w:p w:rsidR="005864A8" w14:paraId="4E00F1F1" w14:textId="77777777"/>
                    <w:p w:rsidR="005864A8" w:rsidP="00372DF6" w14:paraId="154E7E66" w14:textId="77777777"/>
                    <w:p w:rsidR="005864A8" w14:paraId="7F53CC58" w14:textId="77777777"/>
                    <w:p w:rsidR="005864A8" w:rsidP="00372DF6" w14:paraId="4CD33C23" w14:textId="77777777"/>
                    <w:p w:rsidR="005864A8" w14:paraId="5EB6E168" w14:textId="77777777"/>
                    <w:p w:rsidR="005864A8" w:rsidP="00372DF6" w14:paraId="28F232B1" w14:textId="77777777"/>
                    <w:p w:rsidR="005864A8" w14:paraId="6E8F76F5" w14:textId="77777777"/>
                    <w:p w:rsidR="005864A8" w:rsidP="00372DF6" w14:paraId="10D379DC" w14:textId="77777777"/>
                    <w:p w:rsidR="005864A8" w14:paraId="1BF6B348" w14:textId="77777777"/>
                    <w:p w:rsidR="005864A8" w:rsidP="00372DF6" w14:paraId="62489A22" w14:textId="77777777"/>
                    <w:p w:rsidR="005864A8" w14:paraId="164E0769" w14:textId="77777777"/>
                    <w:p w:rsidR="005864A8" w:rsidP="00372DF6" w14:paraId="4A7F00B0" w14:textId="77777777"/>
                    <w:p w:rsidR="005864A8" w14:paraId="054A4CF6" w14:textId="77777777"/>
                    <w:p w:rsidR="005864A8" w:rsidP="00372DF6" w14:paraId="0E7737DC" w14:textId="77777777"/>
                    <w:p w:rsidR="005864A8" w14:paraId="0EA6B922" w14:textId="77777777"/>
                    <w:p w:rsidR="005864A8" w:rsidP="00372DF6" w14:paraId="2D190866" w14:textId="77777777"/>
                    <w:p w:rsidR="005864A8" w14:paraId="3463E9A0" w14:textId="77777777"/>
                    <w:p w:rsidR="005864A8" w:rsidP="00372DF6" w14:paraId="78067E48" w14:textId="77777777"/>
                    <w:p w:rsidR="005864A8" w14:paraId="2C278439" w14:textId="77777777"/>
                    <w:p w:rsidR="005864A8" w:rsidP="00372DF6" w14:paraId="03084020" w14:textId="77777777"/>
                    <w:p w:rsidR="005864A8" w14:paraId="6E90AEB0" w14:textId="77777777"/>
                    <w:p w:rsidR="005864A8" w:rsidP="00372DF6" w14:paraId="3F8A9671" w14:textId="77777777"/>
                    <w:p w:rsidR="005864A8" w14:paraId="42BA4B3C" w14:textId="77777777"/>
                    <w:p w:rsidR="005864A8" w:rsidP="00372DF6" w14:paraId="7FE522FF" w14:textId="77777777"/>
                    <w:p w:rsidR="005864A8" w14:paraId="147C878D" w14:textId="77777777"/>
                    <w:p w:rsidR="005864A8" w:rsidP="00372DF6" w14:paraId="0868E9E4" w14:textId="77777777"/>
                    <w:p w:rsidR="005864A8" w14:paraId="3BE1961D" w14:textId="77777777"/>
                    <w:p w:rsidR="005864A8" w:rsidP="00372DF6" w14:paraId="5848988C" w14:textId="77777777"/>
                    <w:p w:rsidR="005864A8" w14:paraId="74110DAB" w14:textId="77777777"/>
                    <w:p w:rsidR="005864A8" w:rsidP="00372DF6" w14:paraId="4D465F04" w14:textId="77777777"/>
                    <w:p w:rsidR="005864A8" w14:paraId="1FB80D13" w14:textId="77777777"/>
                    <w:p w:rsidR="005864A8" w:rsidP="00372DF6" w14:paraId="72DA459A" w14:textId="77777777"/>
                    <w:p w:rsidR="005864A8" w14:paraId="3AAD0B86" w14:textId="77777777"/>
                    <w:p w:rsidR="005864A8" w:rsidP="00372DF6" w14:paraId="1B9FE0C9" w14:textId="77777777"/>
                    <w:p w:rsidR="005864A8" w14:paraId="5F7F2EF9" w14:textId="77777777"/>
                    <w:p w:rsidR="005864A8" w:rsidP="00372DF6" w14:paraId="2D39E9E3" w14:textId="77777777"/>
                    <w:p w:rsidR="005864A8" w14:paraId="21CE84BB" w14:textId="77777777"/>
                    <w:p w:rsidR="005864A8" w:rsidP="00372DF6" w14:paraId="0AC6B68E" w14:textId="77777777"/>
                    <w:p w:rsidR="005864A8" w14:paraId="0456170B" w14:textId="77777777"/>
                    <w:p w:rsidR="005864A8" w:rsidP="00372DF6" w14:paraId="75BEAFF9" w14:textId="77777777"/>
                    <w:p w:rsidR="005864A8" w14:paraId="2F71DF64" w14:textId="77777777"/>
                    <w:p w:rsidR="005864A8" w:rsidP="00372DF6" w14:paraId="3E93C397" w14:textId="77777777"/>
                    <w:p w:rsidR="005864A8" w14:paraId="45C33D8A" w14:textId="77777777"/>
                    <w:p w:rsidR="005864A8" w:rsidP="00372DF6" w14:paraId="6E1CAE1F" w14:textId="77777777"/>
                    <w:p w:rsidR="005864A8" w14:paraId="5D50D70B" w14:textId="77777777"/>
                    <w:p w:rsidR="005864A8" w:rsidP="00372DF6" w14:paraId="01569D89" w14:textId="77777777"/>
                    <w:p w:rsidR="005864A8" w14:paraId="72E650C1" w14:textId="77777777"/>
                    <w:p w:rsidR="005864A8" w:rsidP="00372DF6" w14:paraId="08B500F7" w14:textId="77777777"/>
                    <w:p w:rsidR="005864A8" w14:paraId="22F2C4B2" w14:textId="77777777"/>
                    <w:p w:rsidR="005864A8" w:rsidP="00372DF6" w14:paraId="5670A6A5" w14:textId="77777777"/>
                    <w:p w:rsidR="005864A8" w14:paraId="3AB5FACF" w14:textId="77777777"/>
                    <w:p w:rsidR="005864A8" w:rsidP="00372DF6" w14:paraId="72639C21" w14:textId="77777777"/>
                    <w:p w:rsidR="005864A8" w14:paraId="7269A262" w14:textId="77777777"/>
                    <w:p w:rsidR="005864A8" w:rsidP="00372DF6" w14:paraId="5987884E" w14:textId="77777777"/>
                    <w:p w:rsidR="005864A8" w14:paraId="3F84F82B" w14:textId="77777777"/>
                    <w:p w:rsidR="005864A8" w:rsidP="00372DF6" w14:paraId="6B316FAC" w14:textId="77777777"/>
                    <w:p w:rsidR="005864A8" w14:paraId="62960275" w14:textId="77777777"/>
                    <w:p w:rsidR="005864A8" w:rsidP="00372DF6" w14:paraId="2FE92EC7" w14:textId="77777777"/>
                    <w:p w:rsidR="005864A8" w14:paraId="1FB44DD4" w14:textId="77777777"/>
                    <w:p w:rsidR="005864A8" w:rsidP="00372DF6" w14:paraId="631A8712" w14:textId="77777777"/>
                    <w:p w:rsidR="005864A8" w14:paraId="0BBC9B34" w14:textId="77777777"/>
                    <w:p w:rsidR="005864A8" w:rsidP="00372DF6" w14:paraId="5D9ACF50" w14:textId="77777777"/>
                    <w:p w:rsidR="005864A8" w14:paraId="17101D76" w14:textId="77777777"/>
                    <w:p w:rsidR="005864A8" w:rsidP="00372DF6" w14:paraId="6046F2D6" w14:textId="77777777"/>
                    <w:p w:rsidR="005864A8" w14:paraId="1CDED3B6" w14:textId="77777777"/>
                    <w:p w:rsidR="005864A8" w:rsidP="00372DF6" w14:paraId="2B6CAA09" w14:textId="77777777"/>
                    <w:p w:rsidR="005864A8" w14:paraId="02C3E899" w14:textId="77777777"/>
                    <w:p w:rsidR="005864A8" w:rsidP="00372DF6" w14:paraId="30BEFA71" w14:textId="77777777"/>
                    <w:p w:rsidR="005864A8" w14:paraId="299A981F" w14:textId="77777777"/>
                    <w:p w:rsidR="005864A8" w:rsidP="00372DF6" w14:paraId="2ACAAA4A" w14:textId="77777777"/>
                    <w:p w:rsidR="005864A8" w14:paraId="3BF3A83C" w14:textId="77777777"/>
                    <w:p w:rsidR="005864A8" w:rsidP="00372DF6" w14:paraId="0D89C6FD" w14:textId="77777777"/>
                    <w:p w:rsidR="005864A8" w14:paraId="79A38C6F" w14:textId="77777777"/>
                    <w:p w:rsidR="005864A8" w:rsidP="00372DF6" w14:paraId="124F64D4" w14:textId="77777777"/>
                    <w:p w:rsidR="005864A8" w14:paraId="0ADBDF14" w14:textId="77777777"/>
                    <w:p w:rsidR="005864A8" w:rsidP="00372DF6" w14:paraId="3009AF60" w14:textId="77777777"/>
                    <w:p w:rsidR="005864A8" w14:paraId="7E99B6AF" w14:textId="77777777"/>
                    <w:p w:rsidR="005864A8" w:rsidP="00372DF6" w14:paraId="6A025C58" w14:textId="77777777"/>
                    <w:p w:rsidR="005864A8" w14:paraId="779D9713" w14:textId="77777777"/>
                    <w:p w:rsidR="005864A8" w:rsidP="00372DF6" w14:paraId="73B99E73" w14:textId="77777777"/>
                    <w:p w:rsidR="005864A8" w14:paraId="33008702" w14:textId="77777777"/>
                    <w:p w:rsidR="005864A8" w:rsidP="00372DF6" w14:paraId="36481A7D" w14:textId="77777777"/>
                    <w:p w:rsidR="005864A8" w14:paraId="072D012F" w14:textId="77777777"/>
                    <w:p w:rsidR="005864A8" w:rsidP="00372DF6" w14:paraId="64931E65" w14:textId="77777777"/>
                    <w:p w:rsidR="005864A8" w14:paraId="7B01FCFA" w14:textId="77777777"/>
                    <w:p w:rsidR="005864A8" w:rsidP="00372DF6" w14:paraId="1652FF6E" w14:textId="77777777"/>
                    <w:p w:rsidR="005864A8" w14:paraId="091DD523" w14:textId="77777777"/>
                    <w:p w:rsidR="005864A8" w:rsidP="00372DF6" w14:paraId="58865FB4" w14:textId="77777777"/>
                    <w:p w:rsidR="005864A8" w14:paraId="36125AE0" w14:textId="77777777"/>
                    <w:p w:rsidR="005864A8" w:rsidP="00372DF6" w14:paraId="79351F16" w14:textId="77777777"/>
                    <w:p w:rsidR="005864A8" w14:paraId="05F6756C" w14:textId="77777777"/>
                    <w:p w:rsidR="005864A8" w:rsidP="00372DF6" w14:paraId="5B036F66" w14:textId="77777777"/>
                    <w:p w:rsidR="005864A8" w14:paraId="2DD57A9E" w14:textId="77777777"/>
                    <w:p w:rsidR="005864A8" w:rsidP="00372DF6" w14:paraId="71CDBBB7" w14:textId="77777777"/>
                    <w:p w:rsidR="005864A8" w14:paraId="7CA73DC8" w14:textId="77777777"/>
                    <w:p w:rsidR="005864A8" w:rsidP="00372DF6" w14:paraId="36FA2DD9" w14:textId="77777777"/>
                    <w:p w:rsidR="005864A8" w14:paraId="36BDB1FA" w14:textId="77777777"/>
                    <w:p w:rsidR="005864A8" w:rsidP="00372DF6" w14:paraId="26619CFD" w14:textId="77777777"/>
                    <w:p w:rsidR="005864A8" w14:paraId="09D04F3C" w14:textId="77777777"/>
                    <w:p w:rsidR="005864A8" w:rsidP="00372DF6" w14:paraId="177C628D" w14:textId="77777777"/>
                    <w:p w:rsidR="005864A8" w14:paraId="19DD8614" w14:textId="77777777"/>
                    <w:p w:rsidR="005864A8" w:rsidP="00372DF6" w14:paraId="626D7259" w14:textId="77777777"/>
                    <w:p w:rsidR="005864A8" w14:paraId="1BC8AC4E" w14:textId="77777777"/>
                    <w:p w:rsidR="005864A8" w:rsidP="00372DF6" w14:paraId="7C86FC5B" w14:textId="77777777"/>
                    <w:p w:rsidR="005864A8" w14:paraId="618C2EF6" w14:textId="77777777"/>
                    <w:p w:rsidR="005864A8" w:rsidP="00372DF6" w14:paraId="59F26F9A" w14:textId="77777777"/>
                    <w:p w:rsidR="005864A8" w14:paraId="44B057CA" w14:textId="77777777"/>
                    <w:p w:rsidR="005864A8" w:rsidP="00372DF6" w14:paraId="3C24A8FD" w14:textId="77777777"/>
                    <w:p w:rsidR="005864A8" w14:paraId="6573CC1F" w14:textId="77777777"/>
                    <w:p w:rsidR="005864A8" w:rsidP="00372DF6" w14:paraId="266AB5C7" w14:textId="77777777"/>
                    <w:p w:rsidR="005864A8" w14:paraId="66CC5813" w14:textId="77777777"/>
                    <w:p w:rsidR="005864A8" w:rsidP="00372DF6" w14:paraId="485BC75D" w14:textId="77777777"/>
                    <w:p w:rsidR="005864A8" w14:paraId="03FC1B4C" w14:textId="77777777"/>
                    <w:p w:rsidR="005864A8" w:rsidP="00372DF6" w14:paraId="79AFE449" w14:textId="77777777"/>
                    <w:p w:rsidR="005864A8" w14:paraId="6BD5AEC4" w14:textId="77777777"/>
                    <w:p w:rsidR="005864A8" w:rsidP="00372DF6" w14:paraId="7F9E84EB" w14:textId="77777777"/>
                    <w:p w:rsidR="005864A8" w14:paraId="7F5E24FA" w14:textId="77777777"/>
                    <w:p w:rsidR="005864A8" w:rsidP="00372DF6" w14:paraId="59BD8387" w14:textId="77777777"/>
                    <w:p w:rsidR="005864A8" w14:paraId="566BC3DC" w14:textId="77777777"/>
                    <w:p w:rsidR="005864A8" w:rsidP="00372DF6" w14:paraId="7F45A563" w14:textId="77777777"/>
                    <w:p w:rsidR="005864A8" w14:paraId="2DE6B855" w14:textId="77777777"/>
                    <w:p w:rsidR="005864A8" w:rsidP="00372DF6" w14:paraId="073A67FA" w14:textId="77777777"/>
                    <w:p w:rsidR="005864A8" w14:paraId="66B3A627" w14:textId="77777777"/>
                    <w:p w:rsidR="005864A8" w:rsidP="00372DF6" w14:paraId="14FA1930" w14:textId="77777777"/>
                    <w:p w:rsidR="005864A8" w14:paraId="59A4F2F2" w14:textId="77777777"/>
                    <w:p w:rsidR="005864A8" w:rsidP="00372DF6" w14:paraId="280903B5" w14:textId="77777777"/>
                    <w:p w:rsidR="005864A8" w14:paraId="7CE00FC4" w14:textId="77777777"/>
                    <w:p w:rsidR="005864A8" w:rsidP="00372DF6" w14:paraId="3AC9CA50" w14:textId="77777777"/>
                    <w:p w:rsidR="005864A8" w14:paraId="6A633F7E" w14:textId="77777777"/>
                    <w:p w:rsidR="005864A8" w:rsidP="00372DF6" w14:paraId="7C87BC35" w14:textId="77777777"/>
                    <w:p w:rsidR="005864A8" w14:paraId="7E4C2B9F" w14:textId="77777777"/>
                    <w:p w:rsidR="005864A8" w:rsidP="00372DF6" w14:paraId="4B326208" w14:textId="77777777"/>
                    <w:p w:rsidR="005864A8" w14:paraId="66E79CB4" w14:textId="77777777"/>
                    <w:p w:rsidR="005864A8" w:rsidP="00372DF6" w14:paraId="5E739063" w14:textId="77777777"/>
                    <w:p w:rsidR="005864A8" w14:paraId="12770E7E" w14:textId="77777777"/>
                    <w:p w:rsidR="005864A8" w:rsidP="00372DF6" w14:paraId="7C73BA28" w14:textId="77777777"/>
                    <w:p w:rsidR="005864A8" w14:paraId="7EB98E2F" w14:textId="77777777"/>
                    <w:p w:rsidR="005864A8" w:rsidP="00372DF6" w14:paraId="2F909271" w14:textId="77777777"/>
                    <w:p w:rsidR="005864A8" w14:paraId="584ECC25" w14:textId="77777777"/>
                    <w:p w:rsidR="005864A8" w:rsidP="00372DF6" w14:paraId="61FA9223" w14:textId="77777777"/>
                    <w:p w:rsidR="005864A8" w14:paraId="64C53BBA" w14:textId="77777777"/>
                    <w:p w:rsidR="005864A8" w:rsidP="00372DF6" w14:paraId="7D9147CD" w14:textId="77777777"/>
                    <w:p w:rsidR="005864A8" w14:paraId="497C7FA1" w14:textId="77777777"/>
                    <w:p w:rsidR="005864A8" w:rsidP="00372DF6" w14:paraId="48391C94" w14:textId="77777777"/>
                    <w:p w:rsidR="005864A8" w14:paraId="520A327B" w14:textId="77777777"/>
                    <w:p w:rsidR="005864A8" w:rsidP="00372DF6" w14:paraId="6C3F74EB" w14:textId="77777777"/>
                    <w:p w:rsidR="005864A8" w14:paraId="59754C36" w14:textId="77777777"/>
                    <w:p w:rsidR="005864A8" w:rsidP="00372DF6" w14:paraId="03F9A2BD" w14:textId="77777777"/>
                    <w:p w:rsidR="005864A8" w14:paraId="1AE4EE73" w14:textId="77777777"/>
                    <w:p w:rsidR="005864A8" w:rsidP="00372DF6" w14:paraId="5B9C77AF" w14:textId="77777777"/>
                    <w:p w:rsidR="005864A8" w14:paraId="1CA86079" w14:textId="77777777"/>
                    <w:p w:rsidR="005864A8" w:rsidP="00372DF6" w14:paraId="0289CB04" w14:textId="77777777"/>
                    <w:p w:rsidR="005864A8" w14:paraId="7B3E0FBF" w14:textId="77777777"/>
                    <w:p w:rsidR="005864A8" w:rsidP="00372DF6" w14:paraId="16EF148B" w14:textId="77777777"/>
                    <w:p w:rsidR="005864A8" w14:paraId="6CF3D02A" w14:textId="77777777"/>
                    <w:p w:rsidR="005864A8" w:rsidP="00372DF6" w14:paraId="6085D9E3" w14:textId="77777777"/>
                    <w:p w:rsidR="005864A8" w14:paraId="0A04B269" w14:textId="77777777"/>
                    <w:p w:rsidR="005864A8" w:rsidP="00372DF6" w14:paraId="713D0A8F" w14:textId="77777777"/>
                    <w:p w:rsidR="005864A8" w14:paraId="4DCAF46D" w14:textId="77777777"/>
                    <w:p w:rsidR="005864A8" w:rsidP="00372DF6" w14:paraId="7E0FE9C3" w14:textId="77777777"/>
                    <w:p w:rsidR="005864A8" w14:paraId="4387DAD2" w14:textId="77777777"/>
                    <w:p w:rsidR="005864A8" w:rsidP="00372DF6" w14:paraId="4DE2833A" w14:textId="77777777"/>
                    <w:p w:rsidR="005864A8" w14:paraId="05D13937" w14:textId="77777777"/>
                    <w:p w:rsidR="005864A8" w:rsidP="00372DF6" w14:paraId="468CB119" w14:textId="77777777"/>
                    <w:p w:rsidR="005864A8" w14:paraId="1E72D5D0" w14:textId="77777777"/>
                    <w:p w:rsidR="005864A8" w:rsidP="00372DF6" w14:paraId="36815C36" w14:textId="77777777"/>
                    <w:p w:rsidR="005864A8" w14:paraId="1BBB60AE" w14:textId="77777777"/>
                    <w:p w:rsidR="005864A8" w:rsidP="00372DF6" w14:paraId="7E78BD9C" w14:textId="77777777"/>
                    <w:p w:rsidR="005864A8" w14:paraId="790F1808" w14:textId="77777777"/>
                    <w:p w:rsidR="005864A8" w:rsidP="00372DF6" w14:paraId="5319EF9A" w14:textId="77777777"/>
                    <w:p w:rsidR="005864A8" w14:paraId="2509DB29" w14:textId="77777777"/>
                    <w:p w:rsidR="005864A8" w:rsidP="00372DF6" w14:paraId="0629832C" w14:textId="77777777"/>
                    <w:p w:rsidR="005864A8" w14:paraId="0199E935" w14:textId="77777777"/>
                    <w:p w:rsidR="005864A8" w:rsidP="00372DF6" w14:paraId="08944EE7" w14:textId="77777777"/>
                    <w:p w:rsidR="005864A8" w14:paraId="3CA3B3AF" w14:textId="77777777"/>
                    <w:p w:rsidR="005864A8" w:rsidP="00372DF6" w14:paraId="6F3115A7" w14:textId="77777777"/>
                    <w:p w:rsidR="005864A8" w14:paraId="49189E5B" w14:textId="77777777"/>
                    <w:p w:rsidR="005864A8" w:rsidP="00372DF6" w14:paraId="507FD81B" w14:textId="77777777"/>
                    <w:p w:rsidR="005864A8" w14:paraId="539275D9" w14:textId="77777777"/>
                    <w:p w:rsidR="005864A8" w:rsidP="00372DF6" w14:paraId="34BFF135" w14:textId="77777777"/>
                    <w:p w:rsidR="005864A8" w14:paraId="42953CE5" w14:textId="77777777"/>
                    <w:p w:rsidR="005864A8" w:rsidP="00372DF6" w14:paraId="724DF155" w14:textId="77777777"/>
                    <w:p w:rsidR="005864A8" w14:paraId="33304968" w14:textId="77777777"/>
                    <w:p w:rsidR="005864A8" w:rsidP="00372DF6" w14:paraId="5E7CFA9D" w14:textId="77777777"/>
                    <w:p w:rsidR="005864A8" w14:paraId="7BA73F16" w14:textId="77777777"/>
                    <w:p w:rsidR="005864A8" w:rsidP="00372DF6" w14:paraId="5A2C17F7" w14:textId="77777777"/>
                    <w:p w:rsidR="005864A8" w14:paraId="68A04B00" w14:textId="77777777"/>
                    <w:p w:rsidR="005864A8" w:rsidP="00372DF6" w14:paraId="686A2AE5" w14:textId="77777777"/>
                    <w:p w:rsidR="005864A8" w14:paraId="4BFC829C" w14:textId="77777777"/>
                    <w:p w:rsidR="005864A8" w:rsidP="00372DF6" w14:paraId="312B7855" w14:textId="77777777"/>
                    <w:p w:rsidR="005864A8" w14:paraId="6BB430AA" w14:textId="77777777"/>
                    <w:p w:rsidR="005864A8" w:rsidP="00372DF6" w14:paraId="7ABBD726" w14:textId="77777777"/>
                    <w:p w:rsidR="005864A8" w14:paraId="1339D481" w14:textId="77777777"/>
                    <w:p w:rsidR="005864A8" w:rsidP="00372DF6" w14:paraId="2C9A0A8B" w14:textId="77777777"/>
                    <w:p w:rsidR="005864A8" w14:paraId="2C933A62" w14:textId="77777777"/>
                    <w:p w:rsidR="005864A8" w:rsidP="00372DF6" w14:paraId="27338ACF" w14:textId="77777777"/>
                    <w:p w:rsidR="005864A8" w14:paraId="7F60EC6E" w14:textId="77777777"/>
                    <w:p w:rsidR="005864A8" w:rsidP="00372DF6" w14:paraId="445B31DF" w14:textId="77777777"/>
                    <w:p w:rsidR="005864A8" w14:paraId="7994FFDD" w14:textId="77777777"/>
                    <w:p w:rsidR="005864A8" w:rsidP="00372DF6" w14:paraId="6428C8E7" w14:textId="77777777"/>
                    <w:p w:rsidR="005864A8" w14:paraId="0BB03D6F" w14:textId="77777777"/>
                    <w:p w:rsidR="005864A8" w:rsidP="00372DF6" w14:paraId="033173F0" w14:textId="77777777"/>
                    <w:p w:rsidR="005864A8" w14:paraId="1B3982E6" w14:textId="77777777"/>
                    <w:p w:rsidR="005864A8" w:rsidP="00372DF6" w14:paraId="085F7AB1" w14:textId="77777777"/>
                    <w:p w:rsidR="005864A8" w14:paraId="51F28735" w14:textId="77777777"/>
                    <w:p w:rsidR="005864A8" w:rsidP="00372DF6" w14:paraId="6039CADA" w14:textId="77777777"/>
                    <w:p w:rsidR="005864A8" w14:paraId="2427FBCB" w14:textId="77777777"/>
                    <w:p w:rsidR="005864A8" w:rsidP="00372DF6" w14:paraId="2CF3521F" w14:textId="77777777"/>
                    <w:p w:rsidR="005864A8" w14:paraId="0DA22BA8" w14:textId="77777777"/>
                    <w:p w:rsidR="005864A8" w:rsidP="00372DF6" w14:paraId="21718EF2" w14:textId="77777777"/>
                    <w:p w:rsidR="005864A8" w14:paraId="1C859542" w14:textId="77777777"/>
                    <w:p w:rsidR="005864A8" w:rsidP="00372DF6" w14:paraId="4BBBD96C" w14:textId="77777777"/>
                    <w:p w:rsidR="005864A8" w14:paraId="0090D2EA" w14:textId="77777777"/>
                    <w:p w:rsidR="005864A8" w:rsidP="00372DF6" w14:paraId="4EF803D8" w14:textId="77777777"/>
                    <w:p w:rsidR="005864A8" w14:paraId="1BB84F16" w14:textId="77777777"/>
                    <w:p w:rsidR="005864A8" w:rsidP="00372DF6" w14:paraId="08BEC73A" w14:textId="77777777"/>
                    <w:p w:rsidR="005864A8" w14:paraId="19EDB372" w14:textId="77777777"/>
                    <w:p w:rsidR="005864A8" w:rsidP="00372DF6" w14:paraId="4F09D8CE" w14:textId="77777777"/>
                    <w:p w:rsidR="005864A8" w14:paraId="47CF401C" w14:textId="77777777"/>
                    <w:p w:rsidR="005864A8" w:rsidP="00372DF6" w14:paraId="74DB53E0" w14:textId="77777777"/>
                    <w:p w:rsidR="005864A8" w14:paraId="1D2DB32F" w14:textId="77777777"/>
                    <w:p w:rsidR="005864A8" w:rsidP="00372DF6" w14:paraId="7D3FE0D2" w14:textId="77777777"/>
                    <w:p w:rsidR="005864A8" w14:paraId="16A0D4D3" w14:textId="77777777"/>
                    <w:p w:rsidR="005864A8" w:rsidP="00372DF6" w14:paraId="331151EF" w14:textId="77777777"/>
                    <w:p w:rsidR="005864A8" w14:paraId="3A8108E7" w14:textId="77777777"/>
                    <w:p w:rsidR="005864A8" w:rsidP="00372DF6" w14:paraId="033F5FE9" w14:textId="77777777"/>
                    <w:p w:rsidR="005864A8" w14:paraId="314F26E4" w14:textId="77777777"/>
                    <w:p w:rsidR="005864A8" w:rsidP="00372DF6" w14:paraId="4493C9FA" w14:textId="77777777"/>
                    <w:p w:rsidR="005864A8" w14:paraId="74B861CB" w14:textId="77777777"/>
                    <w:p w:rsidR="005864A8" w:rsidP="00372DF6" w14:paraId="608CB11D" w14:textId="77777777"/>
                    <w:p w:rsidR="005864A8" w14:paraId="107395DB" w14:textId="77777777"/>
                    <w:p w:rsidR="005864A8" w:rsidP="00372DF6" w14:paraId="3D48B0C0" w14:textId="77777777"/>
                    <w:p w:rsidR="005864A8" w14:paraId="28B18673" w14:textId="77777777"/>
                    <w:p w:rsidR="005864A8" w:rsidP="00372DF6" w14:paraId="3D7FB54E" w14:textId="77777777"/>
                    <w:p w:rsidR="005864A8" w14:paraId="675B4EC5" w14:textId="77777777"/>
                    <w:p w:rsidR="005864A8" w:rsidP="00372DF6" w14:paraId="34E9C8D0" w14:textId="77777777"/>
                    <w:p w:rsidR="005864A8" w14:paraId="07C9A6F6" w14:textId="77777777"/>
                    <w:p w:rsidR="005864A8" w:rsidP="00372DF6" w14:paraId="5E16E536" w14:textId="77777777"/>
                    <w:p w:rsidR="005864A8" w14:paraId="2F642B26" w14:textId="77777777"/>
                    <w:p w:rsidR="005864A8" w:rsidP="00372DF6" w14:paraId="30D8252D" w14:textId="77777777"/>
                    <w:p w:rsidR="005864A8" w14:paraId="6F16F70D" w14:textId="77777777"/>
                    <w:p w:rsidR="005864A8" w:rsidP="00372DF6" w14:paraId="5F10A768" w14:textId="77777777"/>
                    <w:p w:rsidR="005864A8" w14:paraId="1CF31A06" w14:textId="77777777"/>
                    <w:p w:rsidR="005864A8" w:rsidP="00372DF6" w14:paraId="353A1878" w14:textId="77777777"/>
                    <w:p w:rsidR="005864A8" w14:paraId="10C98797" w14:textId="77777777"/>
                    <w:p w:rsidR="005864A8" w:rsidP="00372DF6" w14:paraId="1E637716" w14:textId="77777777"/>
                    <w:p w:rsidR="005864A8" w14:paraId="68DC488D" w14:textId="77777777"/>
                    <w:p w:rsidR="005864A8" w:rsidP="00372DF6" w14:paraId="65D846F3" w14:textId="77777777"/>
                    <w:p w:rsidR="005864A8" w14:paraId="3526D08A" w14:textId="77777777"/>
                    <w:p w:rsidR="005864A8" w:rsidP="00372DF6" w14:paraId="2D1B0611" w14:textId="77777777"/>
                    <w:p w:rsidR="005864A8" w14:paraId="00C47C0B" w14:textId="77777777"/>
                    <w:p w:rsidR="005864A8" w:rsidP="00372DF6" w14:paraId="0CD75883" w14:textId="77777777"/>
                    <w:p w:rsidR="005864A8" w14:paraId="3C6B5B01" w14:textId="77777777"/>
                    <w:p w:rsidR="005864A8" w:rsidP="00372DF6" w14:paraId="7D8F0A4B" w14:textId="77777777"/>
                    <w:p w:rsidR="005864A8" w14:paraId="738AC7FE" w14:textId="77777777"/>
                    <w:p w:rsidR="005864A8" w:rsidP="00372DF6" w14:paraId="2E275914" w14:textId="77777777"/>
                    <w:p w:rsidR="005864A8" w14:paraId="36912D35" w14:textId="77777777"/>
                    <w:p w:rsidR="005864A8" w:rsidP="00372DF6" w14:paraId="7A801507" w14:textId="77777777"/>
                    <w:p w:rsidR="005864A8" w14:paraId="1EB3B863" w14:textId="77777777"/>
                    <w:p w:rsidR="005864A8" w:rsidP="00372DF6" w14:paraId="6FB577C4" w14:textId="77777777"/>
                    <w:p w:rsidR="005864A8" w14:paraId="1FC09730" w14:textId="77777777"/>
                    <w:p w:rsidR="005864A8" w:rsidP="00372DF6" w14:paraId="3A74BF04" w14:textId="77777777"/>
                    <w:p w:rsidR="005864A8" w14:paraId="2BD0C73C" w14:textId="77777777"/>
                    <w:p w:rsidR="005864A8" w:rsidP="00372DF6" w14:paraId="037806EB" w14:textId="77777777"/>
                    <w:p w:rsidR="005864A8" w14:paraId="2EAE08BD" w14:textId="77777777"/>
                    <w:p w:rsidR="005864A8" w:rsidP="00372DF6" w14:paraId="65920A4F" w14:textId="77777777"/>
                    <w:p w:rsidR="005864A8" w14:paraId="2EA255C3" w14:textId="77777777"/>
                    <w:p w:rsidR="005864A8" w:rsidP="00372DF6" w14:paraId="24C0E43F" w14:textId="77777777"/>
                    <w:p w:rsidR="005864A8" w14:paraId="17010687" w14:textId="77777777"/>
                    <w:p w:rsidR="005864A8" w:rsidP="00372DF6" w14:paraId="1D642104" w14:textId="77777777"/>
                    <w:p w:rsidR="005864A8" w14:paraId="2553643B" w14:textId="77777777"/>
                    <w:p w:rsidR="005864A8" w:rsidP="00372DF6" w14:paraId="0B38F3BE" w14:textId="77777777"/>
                    <w:p w:rsidR="005864A8" w14:paraId="22EB7E5E" w14:textId="77777777"/>
                    <w:p w:rsidR="005864A8" w:rsidP="00372DF6" w14:paraId="3F5B946C" w14:textId="77777777"/>
                    <w:p w:rsidR="005864A8" w14:paraId="3759B685" w14:textId="77777777"/>
                    <w:p w:rsidR="005864A8" w:rsidP="00372DF6" w14:paraId="07BBEA81" w14:textId="77777777"/>
                    <w:p w:rsidR="005864A8" w14:paraId="4F2016B4" w14:textId="77777777"/>
                    <w:p w:rsidR="005864A8" w:rsidP="00372DF6" w14:paraId="1D13C7F1" w14:textId="77777777"/>
                    <w:p w:rsidR="005864A8" w14:paraId="1AEA2625" w14:textId="77777777"/>
                    <w:p w:rsidR="005864A8" w:rsidP="00372DF6" w14:paraId="23C618C2" w14:textId="77777777"/>
                    <w:p w:rsidR="005864A8" w14:paraId="01B0909D" w14:textId="77777777"/>
                    <w:p w:rsidR="005864A8" w:rsidP="00372DF6" w14:paraId="6DA88B1C" w14:textId="77777777"/>
                    <w:p w:rsidR="005864A8" w14:paraId="75ED943A" w14:textId="77777777"/>
                    <w:p w:rsidR="005864A8" w:rsidP="00372DF6" w14:paraId="365C6AEF" w14:textId="77777777"/>
                    <w:p w:rsidR="005864A8" w14:paraId="127F2207" w14:textId="77777777"/>
                    <w:p w:rsidR="005864A8" w:rsidP="00372DF6" w14:paraId="324919CC" w14:textId="77777777"/>
                    <w:p w:rsidR="005864A8" w14:paraId="396F63E0" w14:textId="77777777"/>
                    <w:p w:rsidR="005864A8" w:rsidP="00372DF6" w14:paraId="01576E22" w14:textId="77777777"/>
                    <w:p w:rsidR="005864A8" w14:paraId="1228B518" w14:textId="77777777"/>
                    <w:p w:rsidR="005864A8" w:rsidP="00372DF6" w14:paraId="3EB809AD" w14:textId="77777777"/>
                    <w:p w:rsidR="005864A8" w14:paraId="3557FA6B" w14:textId="77777777"/>
                    <w:p w:rsidR="005864A8" w:rsidP="00372DF6" w14:paraId="0B2E9E76" w14:textId="77777777"/>
                    <w:p w:rsidR="005864A8" w14:paraId="1681C234" w14:textId="77777777"/>
                    <w:p w:rsidR="005864A8" w:rsidP="00372DF6" w14:paraId="0B03F440" w14:textId="77777777"/>
                    <w:p w:rsidR="005864A8" w14:paraId="31BDE6EF" w14:textId="77777777"/>
                    <w:p w:rsidR="005864A8" w:rsidP="00372DF6" w14:paraId="5D5134B1" w14:textId="77777777"/>
                    <w:p w:rsidR="005864A8" w14:paraId="0F5F4A4A" w14:textId="77777777"/>
                    <w:p w:rsidR="005864A8" w:rsidP="00372DF6" w14:paraId="55B1A025" w14:textId="77777777"/>
                    <w:p w:rsidR="005864A8" w14:paraId="1A598C2D" w14:textId="77777777"/>
                    <w:p w:rsidR="005864A8" w:rsidP="00372DF6" w14:paraId="786360ED" w14:textId="77777777"/>
                    <w:p w:rsidR="005864A8" w14:paraId="178A6859" w14:textId="77777777"/>
                    <w:p w:rsidR="005864A8" w:rsidP="00372DF6" w14:paraId="33D1E8BD" w14:textId="77777777"/>
                    <w:p w:rsidR="005864A8" w14:paraId="16DA5C4D" w14:textId="77777777"/>
                    <w:p w:rsidR="005864A8" w:rsidP="00372DF6" w14:paraId="5213ADF1" w14:textId="77777777"/>
                    <w:p w:rsidR="005864A8" w14:paraId="5804EAB0" w14:textId="77777777"/>
                    <w:p w:rsidR="005864A8" w:rsidP="00372DF6" w14:paraId="4FAC509B" w14:textId="77777777"/>
                    <w:p w:rsidR="005864A8" w14:paraId="209D2F04" w14:textId="77777777"/>
                    <w:p w:rsidR="005864A8" w:rsidP="00372DF6" w14:paraId="492164B9" w14:textId="77777777"/>
                    <w:p w:rsidR="005864A8" w14:paraId="2121F6DC" w14:textId="77777777"/>
                    <w:p w:rsidR="005864A8" w:rsidP="00372DF6" w14:paraId="2F080DBF" w14:textId="77777777"/>
                    <w:p w:rsidR="005864A8" w14:paraId="63041839" w14:textId="77777777"/>
                    <w:p w:rsidR="005864A8" w:rsidP="00372DF6" w14:paraId="2F22399F" w14:textId="77777777"/>
                    <w:p w:rsidR="005864A8" w14:paraId="4F09465A" w14:textId="77777777"/>
                    <w:p w:rsidR="005864A8" w:rsidP="00372DF6" w14:paraId="31DCD060" w14:textId="77777777"/>
                    <w:p w:rsidR="005864A8" w14:paraId="7F32B901" w14:textId="77777777"/>
                    <w:p w:rsidR="005864A8" w:rsidP="00372DF6" w14:paraId="57F05C2A" w14:textId="77777777"/>
                    <w:p w:rsidR="005864A8" w14:paraId="3B0C9A63" w14:textId="77777777"/>
                    <w:p w:rsidR="005864A8" w:rsidP="00372DF6" w14:paraId="6D8BADB7" w14:textId="77777777"/>
                    <w:p w:rsidR="005864A8" w14:paraId="229438F2" w14:textId="77777777"/>
                    <w:p w:rsidR="005864A8" w:rsidP="00372DF6" w14:paraId="2B59724F" w14:textId="77777777"/>
                    <w:p w:rsidR="005864A8" w14:paraId="218304BC" w14:textId="77777777"/>
                    <w:p w:rsidR="005864A8" w:rsidP="00372DF6" w14:paraId="3A597770" w14:textId="77777777"/>
                    <w:p w:rsidR="005864A8" w14:paraId="1547E70C" w14:textId="77777777"/>
                    <w:p w:rsidR="005864A8" w:rsidP="00372DF6" w14:paraId="0277654B" w14:textId="77777777"/>
                    <w:p w:rsidR="005864A8" w14:paraId="3975AEFC" w14:textId="77777777"/>
                    <w:p w:rsidR="005864A8" w:rsidP="00372DF6" w14:paraId="72C6D0FD" w14:textId="77777777"/>
                    <w:p w:rsidR="005864A8" w14:paraId="504C69C7" w14:textId="77777777"/>
                    <w:p w:rsidR="005864A8" w:rsidP="00372DF6" w14:paraId="1E82D87A" w14:textId="77777777"/>
                    <w:p w:rsidR="005864A8" w14:paraId="1CB78A5A" w14:textId="77777777"/>
                    <w:p w:rsidR="005864A8" w:rsidP="00372DF6" w14:paraId="484363DB" w14:textId="77777777"/>
                    <w:p w:rsidR="005864A8" w14:paraId="5C5A9522" w14:textId="77777777"/>
                    <w:p w:rsidR="005864A8" w:rsidP="00372DF6" w14:paraId="1A182B9F" w14:textId="77777777"/>
                    <w:p w:rsidR="005864A8" w14:paraId="2C4E2650" w14:textId="77777777"/>
                    <w:p w:rsidR="005864A8" w:rsidP="00372DF6" w14:paraId="4D20A3B4" w14:textId="77777777"/>
                    <w:p w:rsidR="005864A8" w14:paraId="783505A8" w14:textId="77777777"/>
                    <w:p w:rsidR="005864A8" w:rsidP="00372DF6" w14:paraId="2526F2FF" w14:textId="77777777"/>
                    <w:p w:rsidR="005864A8" w14:paraId="6244E8F1" w14:textId="77777777"/>
                    <w:p w:rsidR="005864A8" w:rsidP="00372DF6" w14:paraId="08A94A42" w14:textId="77777777"/>
                    <w:p w:rsidR="005864A8" w14:paraId="61927E3F" w14:textId="77777777"/>
                    <w:p w:rsidR="005864A8" w:rsidP="00372DF6" w14:paraId="4C022089" w14:textId="77777777"/>
                    <w:p w:rsidR="005864A8" w14:paraId="08A705F5" w14:textId="77777777"/>
                    <w:p w:rsidR="005864A8" w:rsidP="00372DF6" w14:paraId="0A9C47D9" w14:textId="77777777"/>
                    <w:p w:rsidR="005864A8" w14:paraId="287CFA05" w14:textId="77777777"/>
                    <w:p w:rsidR="005864A8" w:rsidP="00372DF6" w14:paraId="5D904F68" w14:textId="77777777"/>
                    <w:p w:rsidR="005864A8" w14:paraId="04432E77" w14:textId="77777777"/>
                    <w:p w:rsidR="005864A8" w:rsidP="00372DF6" w14:paraId="205A2B01" w14:textId="77777777"/>
                    <w:p w:rsidR="005864A8" w14:paraId="3E307970" w14:textId="77777777"/>
                    <w:p w:rsidR="005864A8" w:rsidP="00372DF6" w14:paraId="64AFA0BE" w14:textId="77777777"/>
                    <w:p w:rsidR="005864A8" w14:paraId="40B677CF" w14:textId="77777777"/>
                    <w:p w:rsidR="005864A8" w:rsidP="00372DF6" w14:paraId="331F116C" w14:textId="77777777"/>
                    <w:p w:rsidR="005864A8" w14:paraId="49EC322D" w14:textId="77777777"/>
                    <w:p w:rsidR="005864A8" w:rsidP="00372DF6" w14:paraId="054DCF4E" w14:textId="77777777"/>
                    <w:p w:rsidR="005864A8" w14:paraId="1516867B" w14:textId="77777777"/>
                    <w:p w:rsidR="005864A8" w:rsidP="00372DF6" w14:paraId="1C31D76E" w14:textId="77777777"/>
                    <w:p w:rsidR="005864A8" w14:paraId="3F225A06" w14:textId="77777777"/>
                    <w:p w:rsidR="005864A8" w:rsidP="00372DF6" w14:paraId="23E46176" w14:textId="77777777"/>
                    <w:p w:rsidR="005864A8" w14:paraId="0B7BB813" w14:textId="77777777"/>
                    <w:p w:rsidR="005864A8" w:rsidP="00372DF6" w14:paraId="245159F7" w14:textId="77777777"/>
                    <w:p w:rsidR="005864A8" w14:paraId="5FF520E3" w14:textId="77777777"/>
                    <w:p w:rsidR="005864A8" w:rsidP="00372DF6" w14:paraId="59FB7B3B" w14:textId="77777777"/>
                    <w:p w:rsidR="005864A8" w14:paraId="1FB36D50" w14:textId="77777777"/>
                    <w:p w:rsidR="005864A8" w:rsidP="00372DF6" w14:paraId="41755899" w14:textId="77777777"/>
                    <w:p w:rsidR="005864A8" w14:paraId="4DD4CACF" w14:textId="77777777"/>
                    <w:p w:rsidR="005864A8" w:rsidP="00372DF6" w14:paraId="7775503F" w14:textId="77777777"/>
                    <w:p w:rsidR="005864A8" w14:paraId="6A94740D" w14:textId="77777777"/>
                    <w:p w:rsidR="005864A8" w:rsidP="00372DF6" w14:paraId="5C34F79B" w14:textId="77777777"/>
                    <w:p w:rsidR="005864A8" w14:paraId="770BC9D3" w14:textId="77777777"/>
                    <w:p w:rsidR="005864A8" w:rsidP="00372DF6" w14:paraId="1A4A9FA9" w14:textId="77777777"/>
                    <w:p w:rsidR="005864A8" w14:paraId="3BDBE18C" w14:textId="77777777"/>
                    <w:p w:rsidR="005864A8" w:rsidP="00372DF6" w14:paraId="7D6898D0" w14:textId="77777777"/>
                    <w:p w:rsidR="005864A8" w14:paraId="30BB656A" w14:textId="77777777"/>
                    <w:p w:rsidR="005864A8" w:rsidP="00372DF6" w14:paraId="202E651B" w14:textId="77777777"/>
                    <w:p w:rsidR="005864A8" w14:paraId="2EE98F3B" w14:textId="77777777"/>
                    <w:p w:rsidR="005864A8" w:rsidP="00372DF6" w14:paraId="51289CC7" w14:textId="77777777"/>
                    <w:p w:rsidR="005864A8" w14:paraId="1E137009" w14:textId="77777777"/>
                    <w:p w:rsidR="005864A8" w:rsidP="00372DF6" w14:paraId="6ABDD8C4" w14:textId="77777777"/>
                    <w:p w:rsidR="005864A8" w14:paraId="1031CCB2" w14:textId="77777777"/>
                    <w:p w:rsidR="005864A8" w:rsidP="00372DF6" w14:paraId="618674F2" w14:textId="77777777"/>
                    <w:p w:rsidR="005864A8" w14:paraId="7E414F29" w14:textId="77777777"/>
                    <w:p w:rsidR="005864A8" w:rsidP="00372DF6" w14:paraId="2A86E3A3" w14:textId="77777777"/>
                    <w:p w:rsidR="005864A8" w14:paraId="13D7B4EA" w14:textId="77777777"/>
                    <w:p w:rsidR="005864A8" w:rsidP="00372DF6" w14:paraId="55444089" w14:textId="77777777"/>
                    <w:p w:rsidR="005864A8" w14:paraId="366CA535" w14:textId="77777777"/>
                    <w:p w:rsidR="005864A8" w:rsidP="00372DF6" w14:paraId="010AA924" w14:textId="77777777"/>
                    <w:p w:rsidR="005864A8" w14:paraId="1107771D" w14:textId="77777777"/>
                    <w:p w:rsidR="005864A8" w:rsidP="00372DF6" w14:paraId="66714D61" w14:textId="77777777"/>
                    <w:p w:rsidR="005864A8" w14:paraId="23B27046" w14:textId="77777777"/>
                    <w:p w:rsidR="005864A8" w:rsidP="00372DF6" w14:paraId="0F89EA20" w14:textId="77777777"/>
                    <w:p w:rsidR="005864A8" w14:paraId="38E7860C" w14:textId="77777777"/>
                    <w:p w:rsidR="005864A8" w:rsidP="00372DF6" w14:paraId="250E4B95" w14:textId="77777777"/>
                    <w:p w:rsidR="005864A8" w14:paraId="30766913" w14:textId="77777777"/>
                    <w:p w:rsidR="005864A8" w:rsidP="00372DF6" w14:paraId="49A9BE7E" w14:textId="77777777"/>
                    <w:p w:rsidR="005864A8" w14:paraId="0FFDB148" w14:textId="77777777"/>
                    <w:p w:rsidR="005864A8" w:rsidP="00372DF6" w14:paraId="1286D1E7" w14:textId="77777777"/>
                    <w:p w:rsidR="005864A8" w14:paraId="592F4DFA" w14:textId="77777777"/>
                    <w:p w:rsidR="005864A8" w:rsidP="00372DF6" w14:paraId="06CF5F78" w14:textId="77777777"/>
                    <w:p w:rsidR="005864A8" w14:paraId="5C8E246E" w14:textId="77777777"/>
                    <w:p w:rsidR="005864A8" w:rsidP="00372DF6" w14:paraId="541885BF" w14:textId="77777777"/>
                    <w:p w:rsidR="005864A8" w14:paraId="4BCFDEE8" w14:textId="77777777"/>
                    <w:p w:rsidR="005864A8" w:rsidP="00372DF6" w14:paraId="00A7410D" w14:textId="77777777"/>
                    <w:p w:rsidR="005864A8" w14:paraId="2B77503D" w14:textId="77777777"/>
                    <w:p w:rsidR="005864A8" w:rsidP="00372DF6" w14:paraId="1B4DF6B3" w14:textId="77777777"/>
                    <w:p w:rsidR="005864A8" w14:paraId="18FDFB65" w14:textId="77777777"/>
                    <w:p w:rsidR="005864A8" w:rsidP="00372DF6" w14:paraId="62A22306" w14:textId="77777777"/>
                    <w:p w:rsidR="005864A8" w14:paraId="012690C3" w14:textId="77777777"/>
                    <w:p w:rsidR="005864A8" w:rsidP="00372DF6" w14:paraId="3F8C301A" w14:textId="77777777"/>
                    <w:p w:rsidR="005864A8" w14:paraId="001E362F" w14:textId="77777777"/>
                    <w:p w:rsidR="005864A8" w:rsidP="00372DF6" w14:paraId="221154C2" w14:textId="77777777"/>
                    <w:p w:rsidR="005864A8" w14:paraId="0DED6C59" w14:textId="77777777"/>
                    <w:p w:rsidR="005864A8" w:rsidP="00372DF6" w14:paraId="68625A56" w14:textId="77777777"/>
                    <w:p w:rsidR="005864A8" w14:paraId="20308470" w14:textId="77777777"/>
                    <w:p w:rsidR="005864A8" w:rsidP="00372DF6" w14:paraId="00558572" w14:textId="77777777"/>
                    <w:p w:rsidR="005864A8" w14:paraId="6BED2833" w14:textId="77777777"/>
                    <w:p w:rsidR="005864A8" w:rsidP="00372DF6" w14:paraId="042C18CE" w14:textId="77777777"/>
                    <w:p w:rsidR="005864A8" w14:paraId="2AC04478" w14:textId="77777777"/>
                    <w:p w:rsidR="005864A8" w:rsidP="00372DF6" w14:paraId="2D0F7AD3" w14:textId="77777777"/>
                    <w:p w:rsidR="005864A8" w14:paraId="45E7B237" w14:textId="77777777"/>
                    <w:p w:rsidR="005864A8" w:rsidP="00372DF6" w14:paraId="64ACBF58" w14:textId="77777777"/>
                    <w:p w:rsidR="005864A8" w14:paraId="52358B3A" w14:textId="77777777"/>
                    <w:p w:rsidR="005864A8" w:rsidP="00372DF6" w14:paraId="6B2B1E5D" w14:textId="77777777"/>
                    <w:p w:rsidR="005864A8" w14:paraId="7038BE02" w14:textId="77777777"/>
                    <w:p w:rsidR="005864A8" w:rsidP="00372DF6" w14:paraId="4BDE460A" w14:textId="77777777"/>
                    <w:p w:rsidR="005864A8" w14:paraId="2931DC74" w14:textId="77777777"/>
                    <w:p w:rsidR="005864A8" w:rsidP="00372DF6" w14:paraId="78E31A6A" w14:textId="77777777"/>
                    <w:p w:rsidR="005864A8" w14:paraId="3B795144" w14:textId="77777777"/>
                    <w:p w:rsidR="005864A8" w:rsidP="00372DF6" w14:paraId="382F61D0" w14:textId="77777777"/>
                    <w:p w:rsidR="005864A8" w14:paraId="0CC846AD" w14:textId="77777777"/>
                    <w:p w:rsidR="005864A8" w:rsidP="00372DF6" w14:paraId="7A4C13B7" w14:textId="77777777"/>
                    <w:p w:rsidR="005864A8" w14:paraId="539D4E83" w14:textId="77777777"/>
                    <w:p w:rsidR="005864A8" w:rsidP="00372DF6" w14:paraId="54D9DB52" w14:textId="77777777"/>
                    <w:p w:rsidR="005864A8" w14:paraId="44BFA990" w14:textId="77777777"/>
                    <w:p w:rsidR="005864A8" w:rsidP="00372DF6" w14:paraId="07D8CBD0" w14:textId="77777777"/>
                    <w:p w:rsidR="005864A8" w14:paraId="230F9D84" w14:textId="77777777"/>
                    <w:p w:rsidR="005864A8" w:rsidP="00372DF6" w14:paraId="291A9836" w14:textId="77777777"/>
                    <w:p w:rsidR="005864A8" w14:paraId="7C4E1F7D" w14:textId="77777777"/>
                    <w:p w:rsidR="005864A8" w:rsidP="00372DF6" w14:paraId="5C1AF060" w14:textId="77777777"/>
                    <w:p w:rsidR="005864A8" w14:paraId="1084775B" w14:textId="77777777"/>
                    <w:p w:rsidR="005864A8" w:rsidP="00372DF6" w14:paraId="44E3A7CA" w14:textId="77777777"/>
                    <w:p w:rsidR="005864A8" w14:paraId="6CA8C007" w14:textId="77777777"/>
                    <w:p w:rsidR="005864A8" w:rsidP="00372DF6" w14:paraId="20DBCFF8" w14:textId="77777777"/>
                    <w:p w:rsidR="005864A8" w14:paraId="2BC627A6" w14:textId="77777777"/>
                    <w:p w:rsidR="005864A8" w:rsidP="00372DF6" w14:paraId="6BEBDAE0" w14:textId="77777777"/>
                    <w:p w:rsidR="005864A8" w14:paraId="5238BFD5" w14:textId="77777777"/>
                    <w:p w:rsidR="005864A8" w:rsidP="00372DF6" w14:paraId="66241CFA" w14:textId="77777777"/>
                    <w:p w:rsidR="005864A8" w14:paraId="1278916B" w14:textId="77777777"/>
                    <w:p w:rsidR="005864A8" w:rsidP="00372DF6" w14:paraId="366F6D3E" w14:textId="77777777"/>
                    <w:p w:rsidR="005864A8" w14:paraId="6BBEC647" w14:textId="77777777"/>
                    <w:p w:rsidR="005864A8" w:rsidP="00372DF6" w14:paraId="10C97B12" w14:textId="77777777"/>
                    <w:p w:rsidR="005864A8" w14:paraId="1C831CF6" w14:textId="77777777"/>
                    <w:p w:rsidR="005864A8" w:rsidP="00372DF6" w14:paraId="6CFABE6A" w14:textId="77777777"/>
                    <w:p w:rsidR="005864A8" w14:paraId="6A67D96C" w14:textId="77777777"/>
                    <w:p w:rsidR="005864A8" w:rsidP="00372DF6" w14:paraId="2D0CFA3F" w14:textId="77777777"/>
                    <w:p w:rsidR="005864A8" w14:paraId="65E91FF2" w14:textId="77777777"/>
                    <w:p w:rsidR="005864A8" w:rsidP="00372DF6" w14:paraId="3B7B77AF" w14:textId="77777777"/>
                    <w:p w:rsidR="005864A8" w14:paraId="0AAB3637" w14:textId="77777777"/>
                    <w:p w:rsidR="005864A8" w:rsidP="00372DF6" w14:paraId="654B93F3" w14:textId="77777777"/>
                    <w:p w:rsidR="005864A8" w14:paraId="1F77C56B" w14:textId="77777777"/>
                    <w:p w:rsidR="005864A8" w:rsidP="00372DF6" w14:paraId="50DD622D" w14:textId="77777777"/>
                    <w:p w:rsidR="005864A8" w14:paraId="580C3D0D" w14:textId="77777777"/>
                    <w:p w:rsidR="005864A8" w:rsidP="00372DF6" w14:paraId="688EFA5B" w14:textId="77777777"/>
                    <w:p w:rsidR="005864A8" w14:paraId="50275EB5" w14:textId="77777777"/>
                    <w:p w:rsidR="005864A8" w:rsidP="00372DF6" w14:paraId="116923F1" w14:textId="77777777"/>
                    <w:p w:rsidR="005864A8" w14:paraId="09949465" w14:textId="77777777"/>
                    <w:p w:rsidR="005864A8" w:rsidP="00372DF6" w14:paraId="240D90E1" w14:textId="77777777"/>
                    <w:p w:rsidR="005864A8" w14:paraId="377BC555" w14:textId="77777777"/>
                    <w:p w:rsidR="005864A8" w:rsidP="00372DF6" w14:paraId="224E0D32" w14:textId="77777777"/>
                    <w:p w:rsidR="005864A8" w14:paraId="275CFD4C" w14:textId="77777777"/>
                    <w:p w:rsidR="005864A8" w:rsidP="00372DF6" w14:paraId="356E270C" w14:textId="77777777"/>
                    <w:p w:rsidR="005864A8" w14:paraId="5DDCDA6A" w14:textId="77777777"/>
                    <w:p w:rsidR="005864A8" w:rsidP="00372DF6" w14:paraId="7CB3F34A" w14:textId="77777777"/>
                    <w:p w:rsidR="005864A8" w14:paraId="1E895579" w14:textId="77777777"/>
                    <w:p w:rsidR="005864A8" w:rsidP="00372DF6" w14:paraId="15A0B28A" w14:textId="77777777"/>
                    <w:p w:rsidR="005864A8" w14:paraId="50EE18B8" w14:textId="77777777"/>
                    <w:p w:rsidR="005864A8" w:rsidP="00372DF6" w14:paraId="59373AB6" w14:textId="77777777"/>
                    <w:p w:rsidR="005864A8" w14:paraId="36D4393A" w14:textId="77777777"/>
                    <w:p w:rsidR="005864A8" w:rsidP="00372DF6" w14:paraId="06A42923" w14:textId="77777777"/>
                    <w:p w:rsidR="005864A8" w14:paraId="62CAC6A1" w14:textId="77777777"/>
                    <w:p w:rsidR="005864A8" w:rsidP="00372DF6" w14:paraId="1833010E" w14:textId="77777777"/>
                    <w:p w:rsidR="005864A8" w14:paraId="77BC4582" w14:textId="77777777"/>
                    <w:p w:rsidR="005864A8" w:rsidP="00372DF6" w14:paraId="0CC37AC0" w14:textId="77777777"/>
                    <w:p w:rsidR="005864A8" w14:paraId="4248C83B" w14:textId="77777777"/>
                    <w:p w:rsidR="005864A8" w:rsidP="00372DF6" w14:paraId="7D3646E9" w14:textId="77777777"/>
                    <w:p w:rsidR="005864A8" w14:paraId="264B63CA" w14:textId="77777777"/>
                    <w:p w:rsidR="005864A8" w:rsidP="00372DF6" w14:paraId="353FFBB3" w14:textId="77777777"/>
                    <w:p w:rsidR="005864A8" w14:paraId="72A7C828" w14:textId="77777777"/>
                    <w:p w:rsidR="005864A8" w:rsidP="00372DF6" w14:paraId="29B6A756" w14:textId="77777777"/>
                    <w:p w:rsidR="005864A8" w14:paraId="5F3E4B02" w14:textId="77777777"/>
                    <w:p w:rsidR="005864A8" w:rsidP="00372DF6" w14:paraId="73D0717A" w14:textId="77777777"/>
                    <w:p w:rsidR="005864A8" w14:paraId="1E9E48CA" w14:textId="77777777"/>
                    <w:p w:rsidR="005864A8" w:rsidP="00372DF6" w14:paraId="395B1D6A" w14:textId="77777777"/>
                    <w:p w:rsidR="005864A8" w14:paraId="77842F8A" w14:textId="77777777"/>
                    <w:p w:rsidR="005864A8" w:rsidP="00372DF6" w14:paraId="2520BEA4" w14:textId="77777777"/>
                    <w:p w:rsidR="005864A8" w14:paraId="743E56A4" w14:textId="77777777"/>
                    <w:p w:rsidR="005864A8" w:rsidP="00372DF6" w14:paraId="168ED335" w14:textId="77777777"/>
                    <w:p w:rsidR="005864A8" w14:paraId="00495506" w14:textId="77777777"/>
                    <w:p w:rsidR="005864A8" w:rsidP="00372DF6" w14:paraId="184F8692" w14:textId="77777777"/>
                    <w:p w:rsidR="005864A8" w14:paraId="3DEA5C24" w14:textId="77777777"/>
                    <w:p w:rsidR="005864A8" w:rsidP="00372DF6" w14:paraId="62DDB5C3" w14:textId="77777777"/>
                    <w:p w:rsidR="005864A8" w14:paraId="6E92E057" w14:textId="77777777"/>
                    <w:p w:rsidR="005864A8" w:rsidP="00372DF6" w14:paraId="13B55608" w14:textId="77777777"/>
                    <w:p w:rsidR="005864A8" w14:paraId="2EB21E17" w14:textId="77777777"/>
                    <w:p w:rsidR="005864A8" w:rsidP="00372DF6" w14:paraId="02392024" w14:textId="77777777"/>
                    <w:p w:rsidR="005864A8" w14:paraId="6492B900" w14:textId="77777777"/>
                    <w:p w:rsidR="005864A8" w:rsidP="00372DF6" w14:paraId="6BD0307B" w14:textId="77777777"/>
                    <w:p w:rsidR="005864A8" w14:paraId="2CE0DCB7" w14:textId="77777777"/>
                    <w:p w:rsidR="005864A8" w:rsidP="00372DF6" w14:paraId="49802009" w14:textId="77777777"/>
                    <w:p w:rsidR="005864A8" w14:paraId="5359E504" w14:textId="77777777"/>
                    <w:p w:rsidR="005864A8" w:rsidP="00372DF6" w14:paraId="3AB3ABEF" w14:textId="77777777"/>
                    <w:p w:rsidR="005864A8" w14:paraId="19D7D5BB" w14:textId="77777777"/>
                    <w:p w:rsidR="005864A8" w:rsidP="00372DF6" w14:paraId="082F1B9D" w14:textId="77777777"/>
                    <w:p w:rsidR="005864A8" w14:paraId="1242FDC0" w14:textId="77777777"/>
                    <w:p w:rsidR="005864A8" w:rsidP="00372DF6" w14:paraId="2F0D6C91" w14:textId="77777777"/>
                    <w:p w:rsidR="005864A8" w14:paraId="310ACAE5" w14:textId="77777777"/>
                    <w:p w:rsidR="005864A8" w:rsidP="00372DF6" w14:paraId="06169354" w14:textId="77777777"/>
                    <w:p w:rsidR="005864A8" w14:paraId="2B1EB2B7" w14:textId="77777777"/>
                    <w:p w:rsidR="005864A8" w:rsidP="00372DF6" w14:paraId="53BAEEF8" w14:textId="77777777"/>
                    <w:p w:rsidR="005864A8" w14:paraId="456E8DCA" w14:textId="77777777"/>
                    <w:p w:rsidR="005864A8" w:rsidP="00372DF6" w14:paraId="3D42553A" w14:textId="77777777"/>
                    <w:p w:rsidR="005864A8" w14:paraId="34CC598E" w14:textId="77777777"/>
                    <w:p w:rsidR="005864A8" w:rsidP="00372DF6" w14:paraId="1E945B01" w14:textId="77777777"/>
                    <w:p w:rsidR="005864A8" w14:paraId="3C73F49A" w14:textId="77777777"/>
                    <w:p w:rsidR="005864A8" w:rsidP="00372DF6" w14:paraId="477B9D79" w14:textId="77777777"/>
                    <w:p w:rsidR="005864A8" w14:paraId="6C550984" w14:textId="77777777"/>
                    <w:p w:rsidR="005864A8" w:rsidP="00372DF6" w14:paraId="155AEFA3" w14:textId="77777777"/>
                    <w:p w:rsidR="005864A8" w14:paraId="5CA7FC3B" w14:textId="77777777"/>
                    <w:p w:rsidR="005864A8" w:rsidP="00372DF6" w14:paraId="3384503B" w14:textId="77777777"/>
                    <w:p w:rsidR="005864A8" w14:paraId="7606B761" w14:textId="77777777"/>
                    <w:p w:rsidR="005864A8" w:rsidP="00372DF6" w14:paraId="7AB5FD2B" w14:textId="77777777"/>
                    <w:p w:rsidR="005864A8" w14:paraId="32BE616B" w14:textId="77777777"/>
                    <w:p w:rsidR="005864A8" w:rsidP="00372DF6" w14:paraId="4CAC1705" w14:textId="77777777"/>
                    <w:p w:rsidR="005864A8" w14:paraId="00FBE9CC" w14:textId="77777777"/>
                    <w:p w:rsidR="005864A8" w:rsidP="00372DF6" w14:paraId="5B44D574" w14:textId="77777777"/>
                    <w:p w:rsidR="005864A8" w14:paraId="7ABDB2A2" w14:textId="77777777"/>
                    <w:p w:rsidR="005864A8" w:rsidP="00372DF6" w14:paraId="5A7AE0F1" w14:textId="77777777"/>
                    <w:p w:rsidR="005864A8" w14:paraId="37147390" w14:textId="77777777"/>
                    <w:p w:rsidR="005864A8" w:rsidP="00372DF6" w14:paraId="26A23860" w14:textId="77777777"/>
                    <w:p w:rsidR="005864A8" w14:paraId="38598548" w14:textId="77777777"/>
                    <w:p w:rsidR="005864A8" w:rsidP="00372DF6" w14:paraId="5D5ADCCB" w14:textId="77777777"/>
                    <w:p w:rsidR="005864A8" w14:paraId="01D53616" w14:textId="77777777"/>
                    <w:p w:rsidR="005864A8" w:rsidP="00372DF6" w14:paraId="6B889167" w14:textId="77777777"/>
                    <w:p w:rsidR="005864A8" w14:paraId="713F0B16" w14:textId="77777777"/>
                    <w:p w:rsidR="005864A8" w:rsidP="00372DF6" w14:paraId="1A9946B4" w14:textId="77777777"/>
                    <w:p w:rsidR="005864A8" w14:paraId="053A16AD" w14:textId="77777777"/>
                    <w:p w:rsidR="005864A8" w:rsidP="00372DF6" w14:paraId="20848F91" w14:textId="77777777"/>
                    <w:p w:rsidR="005864A8" w14:paraId="1884614E" w14:textId="77777777"/>
                    <w:p w:rsidR="005864A8" w:rsidP="00372DF6" w14:paraId="2995A695" w14:textId="77777777"/>
                    <w:p w:rsidR="005864A8" w14:paraId="6D247346" w14:textId="77777777"/>
                    <w:p w:rsidR="005864A8" w:rsidP="00372DF6" w14:paraId="2A6739C5" w14:textId="77777777"/>
                    <w:p w:rsidR="005864A8" w14:paraId="551FFF6D" w14:textId="77777777"/>
                    <w:p w:rsidR="005864A8" w:rsidP="00372DF6" w14:paraId="4796CFAA" w14:textId="77777777"/>
                    <w:p w:rsidR="005864A8" w14:paraId="7FA98924" w14:textId="77777777"/>
                    <w:p w:rsidR="005864A8" w:rsidP="00372DF6" w14:paraId="25FF28DC" w14:textId="77777777"/>
                    <w:p w:rsidR="005864A8" w14:paraId="48CF4049" w14:textId="77777777"/>
                    <w:p w:rsidR="005864A8" w:rsidP="00372DF6" w14:paraId="51E20B7B" w14:textId="77777777"/>
                    <w:p w:rsidR="005864A8" w14:paraId="67DF5B27" w14:textId="77777777"/>
                    <w:p w:rsidR="005864A8" w:rsidP="00372DF6" w14:paraId="7EB8CF77" w14:textId="77777777"/>
                    <w:p w:rsidR="005864A8" w14:paraId="12FC0271" w14:textId="77777777"/>
                    <w:p w:rsidR="005864A8" w:rsidP="00372DF6" w14:paraId="68F6666A" w14:textId="77777777"/>
                    <w:p w:rsidR="005864A8" w14:paraId="4FC3E7A5" w14:textId="77777777"/>
                    <w:p w:rsidR="005864A8" w:rsidP="00372DF6" w14:paraId="299A7770" w14:textId="77777777"/>
                    <w:p w:rsidR="005864A8" w14:paraId="25E4DD01" w14:textId="77777777"/>
                    <w:p w:rsidR="005864A8" w:rsidP="00372DF6" w14:paraId="57FF369E" w14:textId="77777777"/>
                    <w:p w:rsidR="005864A8" w14:paraId="74DF41A2" w14:textId="77777777"/>
                    <w:p w:rsidR="005864A8" w:rsidP="00372DF6" w14:paraId="33E5D5D2" w14:textId="77777777"/>
                    <w:p w:rsidR="005864A8" w14:paraId="13489768" w14:textId="77777777"/>
                    <w:p w:rsidR="005864A8" w:rsidP="00372DF6" w14:paraId="62E53A82" w14:textId="77777777"/>
                    <w:p w:rsidR="005864A8" w14:paraId="0F02833E" w14:textId="77777777"/>
                    <w:p w:rsidR="005864A8" w:rsidP="00372DF6" w14:paraId="6E719838" w14:textId="77777777"/>
                    <w:p w:rsidR="005864A8" w14:paraId="16E98D1D" w14:textId="77777777"/>
                    <w:p w:rsidR="005864A8" w:rsidP="00372DF6" w14:paraId="18D75340" w14:textId="77777777"/>
                    <w:p w:rsidR="005864A8" w14:paraId="17A17D31" w14:textId="77777777"/>
                    <w:p w:rsidR="005864A8" w:rsidP="00372DF6" w14:paraId="294C8A75" w14:textId="77777777"/>
                    <w:p w:rsidR="005864A8" w14:paraId="7868732E" w14:textId="77777777"/>
                    <w:p w:rsidR="005864A8" w:rsidP="00372DF6" w14:paraId="5A17B341" w14:textId="77777777"/>
                    <w:p w:rsidR="005864A8" w14:paraId="5A44B514" w14:textId="77777777"/>
                    <w:p w:rsidR="005864A8" w:rsidP="00372DF6" w14:paraId="18E3B2C2" w14:textId="77777777"/>
                    <w:p w:rsidR="005864A8" w14:paraId="724D84EE" w14:textId="77777777"/>
                    <w:p w:rsidR="005864A8" w:rsidP="00372DF6" w14:paraId="22F1911A" w14:textId="77777777"/>
                    <w:p w:rsidR="005864A8" w14:paraId="285868FD" w14:textId="77777777"/>
                    <w:p w:rsidR="005864A8" w:rsidP="00372DF6" w14:paraId="62C083E1" w14:textId="77777777"/>
                    <w:p w:rsidR="005864A8" w14:paraId="0E904401" w14:textId="77777777"/>
                    <w:p w:rsidR="005864A8" w:rsidP="00372DF6" w14:paraId="4F8D981B" w14:textId="77777777"/>
                    <w:p w:rsidR="005864A8" w14:paraId="06111110" w14:textId="77777777"/>
                    <w:p w:rsidR="005864A8" w:rsidP="00372DF6" w14:paraId="57C850B4" w14:textId="77777777"/>
                    <w:p w:rsidR="005864A8" w14:paraId="3ACCE494" w14:textId="77777777"/>
                    <w:p w:rsidR="005864A8" w:rsidP="00372DF6" w14:paraId="6169DDC7" w14:textId="77777777"/>
                    <w:p w:rsidR="005864A8" w14:paraId="356DF73B" w14:textId="77777777"/>
                    <w:p w:rsidR="005864A8" w:rsidP="00372DF6" w14:paraId="56B26767" w14:textId="77777777"/>
                    <w:p w:rsidR="005864A8" w14:paraId="1535B383" w14:textId="77777777"/>
                    <w:p w:rsidR="005864A8" w:rsidP="00372DF6" w14:paraId="48345AF1" w14:textId="77777777"/>
                    <w:p w:rsidR="005864A8" w14:paraId="1B91ABCA" w14:textId="77777777"/>
                    <w:p w:rsidR="005864A8" w:rsidP="00372DF6" w14:paraId="3E782EDD" w14:textId="77777777"/>
                    <w:p w:rsidR="005864A8" w14:paraId="23AA9CE5" w14:textId="77777777"/>
                    <w:p w:rsidR="005864A8" w:rsidP="00372DF6" w14:paraId="6351B10A" w14:textId="77777777"/>
                    <w:p w:rsidR="005864A8" w14:paraId="5001C125" w14:textId="77777777"/>
                    <w:p w:rsidR="005864A8" w:rsidP="00372DF6" w14:paraId="6E5B9396" w14:textId="77777777"/>
                    <w:p w:rsidR="005864A8" w14:paraId="4A39D7F4" w14:textId="77777777"/>
                    <w:p w:rsidR="005864A8" w:rsidP="00372DF6" w14:paraId="281E8C3A" w14:textId="77777777"/>
                    <w:p w:rsidR="005864A8" w14:paraId="36F645B8" w14:textId="77777777"/>
                    <w:p w:rsidR="005864A8" w:rsidP="00372DF6" w14:paraId="20DD639C" w14:textId="77777777"/>
                    <w:p w:rsidR="005864A8" w14:paraId="68432140" w14:textId="77777777"/>
                    <w:p w:rsidR="005864A8" w:rsidP="00372DF6" w14:paraId="725F7C53" w14:textId="77777777"/>
                    <w:p w:rsidR="005864A8" w14:paraId="54316174" w14:textId="77777777"/>
                    <w:p w:rsidR="005864A8" w:rsidP="00372DF6" w14:paraId="05748F2A" w14:textId="77777777"/>
                    <w:p w:rsidR="005864A8" w14:paraId="63A4E093" w14:textId="77777777"/>
                    <w:p w:rsidR="005864A8" w:rsidP="00372DF6" w14:paraId="47484896" w14:textId="77777777"/>
                    <w:p w:rsidR="005864A8" w14:paraId="3B156C86" w14:textId="77777777"/>
                    <w:p w:rsidR="005864A8" w:rsidP="00372DF6" w14:paraId="3FF115D7" w14:textId="77777777"/>
                    <w:p w:rsidR="005864A8" w14:paraId="1EDFA5AF" w14:textId="77777777"/>
                    <w:p w:rsidR="005864A8" w:rsidP="00372DF6" w14:paraId="04E3F67B" w14:textId="77777777"/>
                    <w:p w:rsidR="005864A8" w14:paraId="3873803C" w14:textId="77777777"/>
                    <w:p w:rsidR="005864A8" w:rsidP="00372DF6" w14:paraId="420B5670" w14:textId="77777777"/>
                    <w:p w:rsidR="005864A8" w14:paraId="47FFDBF5" w14:textId="77777777"/>
                    <w:p w:rsidR="005864A8" w:rsidP="00372DF6" w14:paraId="3DA6149B" w14:textId="77777777"/>
                    <w:p w:rsidR="005864A8" w14:paraId="2771468B" w14:textId="77777777"/>
                    <w:p w:rsidR="005864A8" w:rsidP="00372DF6" w14:paraId="3FABF9DE" w14:textId="77777777"/>
                    <w:p w:rsidR="005864A8" w14:paraId="439D9C67" w14:textId="77777777"/>
                    <w:p w:rsidR="005864A8" w:rsidP="00372DF6" w14:paraId="108604B2" w14:textId="77777777"/>
                    <w:p w:rsidR="005864A8" w14:paraId="006EDC03" w14:textId="77777777"/>
                    <w:p w:rsidR="005864A8" w:rsidP="00372DF6" w14:paraId="37FB0D2C" w14:textId="77777777"/>
                    <w:p w:rsidR="005864A8" w14:paraId="35351FA9" w14:textId="77777777"/>
                    <w:p w:rsidR="005864A8" w:rsidP="00372DF6" w14:paraId="520C710F" w14:textId="77777777"/>
                    <w:p w:rsidR="005864A8" w14:paraId="425A1E0C" w14:textId="77777777"/>
                    <w:p w:rsidR="005864A8" w:rsidP="00372DF6" w14:paraId="163F84C9" w14:textId="77777777"/>
                    <w:p w:rsidR="005864A8" w14:paraId="1DD5BF01" w14:textId="77777777"/>
                    <w:p w:rsidR="005864A8" w:rsidP="00372DF6" w14:paraId="2C0D54BE" w14:textId="77777777"/>
                    <w:p w:rsidR="005864A8" w14:paraId="1678CC86" w14:textId="77777777"/>
                    <w:p w:rsidR="005864A8" w:rsidP="00372DF6" w14:paraId="334AFFCE" w14:textId="77777777"/>
                    <w:p w:rsidR="005864A8" w14:paraId="5F44547B" w14:textId="77777777"/>
                    <w:p w:rsidR="005864A8" w:rsidP="00372DF6" w14:paraId="5B69D9EF" w14:textId="77777777"/>
                    <w:p w:rsidR="005864A8" w14:paraId="06DA8B35" w14:textId="77777777"/>
                    <w:p w:rsidR="005864A8" w:rsidP="00372DF6" w14:paraId="091B1A84" w14:textId="77777777"/>
                    <w:p w:rsidR="005864A8" w14:paraId="6FD4FE83" w14:textId="77777777"/>
                    <w:p w:rsidR="005864A8" w:rsidP="00372DF6" w14:paraId="5934C925" w14:textId="77777777"/>
                    <w:p w:rsidR="005864A8" w14:paraId="59157D76" w14:textId="77777777"/>
                    <w:p w:rsidR="005864A8" w:rsidP="00372DF6" w14:paraId="287AFCB9" w14:textId="77777777"/>
                    <w:p w:rsidR="005864A8" w14:paraId="113E0B6B" w14:textId="77777777"/>
                    <w:p w:rsidR="005864A8" w:rsidP="00372DF6" w14:paraId="1448C2EB" w14:textId="77777777"/>
                    <w:p w:rsidR="005864A8" w14:paraId="466A69F1" w14:textId="77777777"/>
                    <w:p w:rsidR="005864A8" w:rsidP="00372DF6" w14:paraId="7B6F21B5" w14:textId="77777777"/>
                    <w:p w:rsidR="005864A8" w14:paraId="716D10D1" w14:textId="77777777"/>
                    <w:p w:rsidR="005864A8" w:rsidP="00372DF6" w14:paraId="002B09B5" w14:textId="77777777"/>
                    <w:p w:rsidR="005864A8" w14:paraId="0E2007E6" w14:textId="77777777"/>
                    <w:p w:rsidR="005864A8" w:rsidP="00372DF6" w14:paraId="7DDBBD4C" w14:textId="77777777"/>
                    <w:p w:rsidR="005864A8" w14:paraId="71FA0466" w14:textId="77777777"/>
                    <w:p w:rsidR="005864A8" w:rsidP="00372DF6" w14:paraId="1F87AFC6" w14:textId="77777777"/>
                    <w:p w:rsidR="005864A8" w14:paraId="336EF601" w14:textId="77777777"/>
                    <w:p w:rsidR="005864A8" w:rsidP="00372DF6" w14:paraId="42E04B3F" w14:textId="77777777"/>
                    <w:p w:rsidR="005864A8" w14:paraId="31B38348" w14:textId="77777777"/>
                    <w:p w:rsidR="005864A8" w:rsidP="00372DF6" w14:paraId="4EC0415D" w14:textId="77777777"/>
                    <w:p w:rsidR="005864A8" w14:paraId="40986F51" w14:textId="77777777"/>
                    <w:p w:rsidR="005864A8" w:rsidP="00372DF6" w14:paraId="32F34ACC" w14:textId="77777777"/>
                    <w:p w:rsidR="005864A8" w14:paraId="3A893BD1" w14:textId="77777777"/>
                    <w:p w:rsidR="005864A8" w:rsidP="00372DF6" w14:paraId="3DC8943F" w14:textId="77777777"/>
                    <w:p w:rsidR="005864A8" w14:paraId="52EC0E20" w14:textId="77777777"/>
                    <w:p w:rsidR="005864A8" w:rsidP="00372DF6" w14:paraId="44E6C847" w14:textId="77777777"/>
                    <w:p w:rsidR="005864A8" w14:paraId="649E1FC9" w14:textId="77777777"/>
                    <w:p w:rsidR="005864A8" w:rsidP="00372DF6" w14:paraId="2136539D" w14:textId="77777777"/>
                    <w:p w:rsidR="005864A8" w14:paraId="3C326F99" w14:textId="77777777"/>
                    <w:p w:rsidR="005864A8" w:rsidP="00372DF6" w14:paraId="75F017F2" w14:textId="77777777"/>
                    <w:p w:rsidR="005864A8" w14:paraId="16D3972D" w14:textId="77777777"/>
                    <w:p w:rsidR="005864A8" w:rsidP="00372DF6" w14:paraId="4E5B615A" w14:textId="77777777"/>
                    <w:p w:rsidR="005864A8" w14:paraId="22B2A8E4" w14:textId="77777777"/>
                    <w:p w:rsidR="005864A8" w:rsidP="00372DF6" w14:paraId="3B05FB96" w14:textId="77777777"/>
                    <w:p w:rsidR="005864A8" w14:paraId="6F916B47" w14:textId="77777777"/>
                    <w:p w:rsidR="005864A8" w:rsidP="00372DF6" w14:paraId="38CD6F11" w14:textId="77777777"/>
                    <w:p w:rsidR="005864A8" w14:paraId="3C2AA4C9" w14:textId="77777777"/>
                    <w:p w:rsidR="005864A8" w:rsidP="00372DF6" w14:paraId="4B00830B" w14:textId="77777777"/>
                    <w:p w:rsidR="005864A8" w14:paraId="6DB01688" w14:textId="77777777"/>
                    <w:p w:rsidR="005864A8" w:rsidP="00372DF6" w14:paraId="175D61EF" w14:textId="77777777"/>
                    <w:p w:rsidR="005864A8" w14:paraId="7482D17B" w14:textId="77777777"/>
                    <w:p w:rsidR="005864A8" w:rsidP="00372DF6" w14:paraId="59AB5CB5" w14:textId="77777777"/>
                    <w:p w:rsidR="005864A8" w14:paraId="1E1083DE" w14:textId="77777777"/>
                    <w:p w:rsidR="005864A8" w:rsidP="00372DF6" w14:paraId="7A9F95A4" w14:textId="77777777"/>
                    <w:p w:rsidR="005864A8" w14:paraId="573CA50B" w14:textId="77777777"/>
                    <w:p w:rsidR="005864A8" w:rsidP="00372DF6" w14:paraId="4C948990" w14:textId="77777777"/>
                    <w:p w:rsidR="005864A8" w14:paraId="796E28BC" w14:textId="77777777"/>
                    <w:p w:rsidR="005864A8" w:rsidP="00372DF6" w14:paraId="121DA2D2" w14:textId="77777777"/>
                    <w:p w:rsidR="005864A8" w14:paraId="15FC02C5" w14:textId="77777777"/>
                    <w:p w:rsidR="005864A8" w:rsidP="00372DF6" w14:paraId="0003070D" w14:textId="77777777"/>
                    <w:p w:rsidR="005864A8" w14:paraId="0F323C24" w14:textId="77777777"/>
                    <w:p w:rsidR="005864A8" w:rsidP="00372DF6" w14:paraId="1539F052" w14:textId="77777777"/>
                    <w:p w:rsidR="005864A8" w14:paraId="6AC546C7" w14:textId="77777777"/>
                    <w:p w:rsidR="005864A8" w:rsidP="00372DF6" w14:paraId="2D391F57" w14:textId="77777777"/>
                    <w:p w:rsidR="005864A8" w14:paraId="03742327" w14:textId="77777777"/>
                    <w:p w:rsidR="005864A8" w:rsidP="00372DF6" w14:paraId="19753AC7" w14:textId="77777777"/>
                    <w:p w:rsidR="005864A8" w14:paraId="415CB331" w14:textId="77777777"/>
                    <w:p w:rsidR="005864A8" w:rsidP="00372DF6" w14:paraId="1C5342E8" w14:textId="77777777"/>
                    <w:p w:rsidR="005864A8" w14:paraId="413A8B88" w14:textId="77777777"/>
                    <w:p w:rsidR="005864A8" w:rsidP="00372DF6" w14:paraId="7E07C4A8" w14:textId="77777777"/>
                    <w:p w:rsidR="005864A8" w14:paraId="0B106296" w14:textId="77777777"/>
                    <w:p w:rsidR="005864A8" w:rsidP="00372DF6" w14:paraId="0EA2CA38" w14:textId="77777777"/>
                    <w:p w:rsidR="005864A8" w14:paraId="163482E4" w14:textId="77777777"/>
                    <w:p w:rsidR="005864A8" w:rsidP="00372DF6" w14:paraId="778E0F4F" w14:textId="77777777"/>
                    <w:p w:rsidR="005864A8" w14:paraId="1FEE4987" w14:textId="77777777"/>
                    <w:p w:rsidR="005864A8" w:rsidP="00372DF6" w14:paraId="13879564" w14:textId="77777777"/>
                    <w:p w:rsidR="005864A8" w14:paraId="537ACC88" w14:textId="77777777"/>
                    <w:p w:rsidR="005864A8" w:rsidP="00372DF6" w14:paraId="290567E2" w14:textId="77777777"/>
                    <w:p w:rsidR="005864A8" w14:paraId="4F6F00D9" w14:textId="77777777"/>
                    <w:p w:rsidR="005864A8" w:rsidP="00372DF6" w14:paraId="70806410" w14:textId="77777777"/>
                    <w:p w:rsidR="005864A8" w14:paraId="088BB4D9" w14:textId="77777777"/>
                    <w:p w:rsidR="005864A8" w:rsidP="00372DF6" w14:paraId="72A5A632" w14:textId="77777777"/>
                    <w:p w:rsidR="005864A8" w14:paraId="57E5C34D" w14:textId="77777777"/>
                    <w:p w:rsidR="005864A8" w:rsidP="00372DF6" w14:paraId="2482339F" w14:textId="77777777"/>
                    <w:p w:rsidR="005864A8" w14:paraId="32031BA7" w14:textId="77777777"/>
                    <w:p w:rsidR="005864A8" w:rsidP="00372DF6" w14:paraId="3C4894AF" w14:textId="77777777"/>
                    <w:p w:rsidR="005864A8" w14:paraId="477CCE32" w14:textId="77777777"/>
                    <w:p w:rsidR="005864A8" w:rsidP="00372DF6" w14:paraId="19FF3F17" w14:textId="77777777"/>
                    <w:p w:rsidR="005864A8" w14:paraId="7024108C" w14:textId="77777777"/>
                    <w:p w:rsidR="005864A8" w:rsidP="00372DF6" w14:paraId="329BB7BB" w14:textId="77777777"/>
                    <w:p w:rsidR="005864A8" w14:paraId="1AE457EE" w14:textId="77777777"/>
                    <w:p w:rsidR="005864A8" w:rsidP="00372DF6" w14:paraId="450DF484" w14:textId="77777777"/>
                    <w:p w:rsidR="005864A8" w14:paraId="436A487D" w14:textId="77777777"/>
                    <w:p w:rsidR="005864A8" w:rsidP="00372DF6" w14:paraId="5F6BC9C3" w14:textId="77777777"/>
                    <w:p w:rsidR="005864A8" w14:paraId="45281C53" w14:textId="77777777"/>
                    <w:p w:rsidR="005864A8" w:rsidP="00372DF6" w14:paraId="2ED377DE" w14:textId="77777777"/>
                    <w:p w:rsidR="005864A8" w14:paraId="01AA3FB7" w14:textId="77777777"/>
                    <w:p w:rsidR="005864A8" w:rsidP="00372DF6" w14:paraId="7B5B0E91" w14:textId="77777777"/>
                    <w:p w:rsidR="005864A8" w14:paraId="6F4ACEA1" w14:textId="77777777"/>
                    <w:p w:rsidR="005864A8" w:rsidP="00372DF6" w14:paraId="23E5E8E8" w14:textId="77777777"/>
                    <w:p w:rsidR="005864A8" w14:paraId="4624CDD8" w14:textId="77777777"/>
                    <w:p w:rsidR="005864A8" w:rsidP="00372DF6" w14:paraId="0CF9AED7" w14:textId="77777777"/>
                    <w:p w:rsidR="005864A8" w14:paraId="61B519A3" w14:textId="77777777"/>
                    <w:p w:rsidR="005864A8" w:rsidP="00372DF6" w14:paraId="7BA57082" w14:textId="77777777"/>
                    <w:p w:rsidR="005864A8" w14:paraId="14DA1374" w14:textId="77777777"/>
                    <w:p w:rsidR="005864A8" w:rsidP="00372DF6" w14:paraId="0D291618" w14:textId="77777777"/>
                    <w:p w:rsidR="005864A8" w14:paraId="7C415F19" w14:textId="77777777"/>
                    <w:p w:rsidR="005864A8" w:rsidP="00372DF6" w14:paraId="72EA2DC0" w14:textId="77777777"/>
                    <w:p w:rsidR="005864A8" w14:paraId="1CEA1FB4" w14:textId="77777777"/>
                    <w:p w:rsidR="005864A8" w:rsidP="00372DF6" w14:paraId="5CCF0718" w14:textId="77777777"/>
                    <w:p w:rsidR="005864A8" w14:paraId="0D50013C" w14:textId="77777777"/>
                    <w:p w:rsidR="005864A8" w:rsidP="00372DF6" w14:paraId="514C0249" w14:textId="77777777"/>
                    <w:p w:rsidR="005864A8" w14:paraId="6C0079CB" w14:textId="77777777"/>
                    <w:p w:rsidR="005864A8" w:rsidP="00372DF6" w14:paraId="694D4154" w14:textId="77777777"/>
                    <w:p w:rsidR="005864A8" w14:paraId="53D01299" w14:textId="77777777"/>
                    <w:p w:rsidR="005864A8" w:rsidP="00372DF6" w14:paraId="706664AD" w14:textId="77777777"/>
                    <w:p w:rsidR="005864A8" w14:paraId="23312CAC" w14:textId="77777777"/>
                    <w:p w:rsidR="005864A8" w:rsidP="00372DF6" w14:paraId="308B84A6" w14:textId="77777777"/>
                    <w:p w:rsidR="005864A8" w14:paraId="736C96B0" w14:textId="77777777"/>
                    <w:p w:rsidR="005864A8" w:rsidP="00372DF6" w14:paraId="27DDDB98" w14:textId="77777777"/>
                    <w:p w:rsidR="005864A8" w14:paraId="053E213A" w14:textId="77777777"/>
                    <w:p w:rsidR="005864A8" w:rsidP="00372DF6" w14:paraId="3B8D5ABA" w14:textId="77777777"/>
                    <w:p w:rsidR="005864A8" w14:paraId="38DE754D" w14:textId="77777777"/>
                    <w:p w:rsidR="005864A8" w:rsidP="00372DF6" w14:paraId="4946DBBF" w14:textId="77777777"/>
                    <w:p w:rsidR="005864A8" w14:paraId="3E6900E2" w14:textId="77777777"/>
                    <w:p w:rsidR="005864A8" w:rsidP="00372DF6" w14:paraId="5D53B76A" w14:textId="77777777"/>
                    <w:p w:rsidR="005864A8" w14:paraId="6FB04B20" w14:textId="77777777"/>
                    <w:p w:rsidR="005864A8" w:rsidP="00372DF6" w14:paraId="593F00DC" w14:textId="77777777"/>
                    <w:p w:rsidR="005864A8" w14:paraId="6110EA09" w14:textId="77777777"/>
                    <w:p w:rsidR="005864A8" w:rsidP="00372DF6" w14:paraId="60EF4D9C" w14:textId="77777777"/>
                    <w:p w:rsidR="005864A8" w14:paraId="57813A8E" w14:textId="77777777"/>
                    <w:p w:rsidR="005864A8" w:rsidP="00372DF6" w14:paraId="13B02E1C" w14:textId="77777777"/>
                    <w:p w:rsidR="005864A8" w14:paraId="68E59773" w14:textId="77777777"/>
                    <w:p w:rsidR="005864A8" w:rsidP="00372DF6" w14:paraId="4AF00838" w14:textId="77777777"/>
                    <w:p w:rsidR="005864A8" w14:paraId="75782654" w14:textId="77777777"/>
                    <w:p w:rsidR="005864A8" w:rsidP="00372DF6" w14:paraId="1D636A7D" w14:textId="77777777"/>
                    <w:p w:rsidR="005864A8" w14:paraId="09F90E90" w14:textId="77777777"/>
                    <w:p w:rsidR="005864A8" w:rsidP="00372DF6" w14:paraId="32B052ED" w14:textId="77777777"/>
                    <w:p w:rsidR="005864A8" w14:paraId="316A12CF" w14:textId="77777777"/>
                    <w:p w:rsidR="005864A8" w:rsidP="00372DF6" w14:paraId="4D605854" w14:textId="77777777"/>
                    <w:p w:rsidR="005864A8" w14:paraId="04297326" w14:textId="77777777"/>
                    <w:p w:rsidR="005864A8" w:rsidP="00372DF6" w14:paraId="45332A1C" w14:textId="77777777"/>
                    <w:p w:rsidR="005864A8" w14:paraId="56E33B94" w14:textId="77777777"/>
                    <w:p w:rsidR="005864A8" w:rsidP="00372DF6" w14:paraId="66717A93" w14:textId="77777777"/>
                    <w:p w:rsidR="005864A8" w14:paraId="2A784321" w14:textId="77777777"/>
                    <w:p w:rsidR="005864A8" w:rsidP="00372DF6" w14:paraId="62B407C7" w14:textId="77777777"/>
                    <w:p w:rsidR="005864A8" w14:paraId="2F9B3F60" w14:textId="77777777"/>
                    <w:p w:rsidR="005864A8" w:rsidP="00372DF6" w14:paraId="71DB16CB" w14:textId="77777777"/>
                    <w:p w:rsidR="005864A8" w14:paraId="7D06708A" w14:textId="77777777"/>
                    <w:p w:rsidR="005864A8" w:rsidP="00372DF6" w14:paraId="7B1855A4" w14:textId="77777777"/>
                    <w:p w:rsidR="005864A8" w14:paraId="6F9A69FD" w14:textId="77777777"/>
                    <w:p w:rsidR="005864A8" w:rsidP="00372DF6" w14:paraId="11E10107" w14:textId="77777777"/>
                    <w:p w:rsidR="005864A8" w14:paraId="7FF13597" w14:textId="77777777"/>
                    <w:p w:rsidR="005864A8" w:rsidP="00372DF6" w14:paraId="63A1F011" w14:textId="77777777"/>
                    <w:p w:rsidR="005864A8" w14:paraId="5683B316" w14:textId="77777777"/>
                    <w:p w:rsidR="005864A8" w:rsidP="00372DF6" w14:paraId="157A36F3" w14:textId="77777777"/>
                    <w:p w:rsidR="005864A8" w14:paraId="0C9AC798" w14:textId="77777777"/>
                    <w:p w:rsidR="005864A8" w:rsidP="00372DF6" w14:paraId="28E7D85A" w14:textId="77777777"/>
                    <w:p w:rsidR="005864A8" w14:paraId="6163CF22" w14:textId="77777777"/>
                    <w:p w:rsidR="005864A8" w:rsidP="00372DF6" w14:paraId="4D0E2E68" w14:textId="77777777"/>
                    <w:p w:rsidR="005864A8" w14:paraId="34172A91" w14:textId="77777777"/>
                    <w:p w:rsidR="005864A8" w:rsidP="00372DF6" w14:paraId="77C8CDE5" w14:textId="77777777"/>
                    <w:p w:rsidR="005864A8" w14:paraId="6D8FC67F" w14:textId="77777777"/>
                    <w:p w:rsidR="005864A8" w:rsidP="00372DF6" w14:paraId="3FBEDD2A" w14:textId="77777777"/>
                    <w:p w:rsidR="005864A8" w14:paraId="183764CF" w14:textId="77777777"/>
                    <w:p w:rsidR="005864A8" w:rsidP="00372DF6" w14:paraId="202316CB" w14:textId="77777777"/>
                    <w:p w:rsidR="005864A8" w14:paraId="7D2E290F" w14:textId="77777777"/>
                    <w:p w:rsidR="005864A8" w:rsidP="00372DF6" w14:paraId="6EEA10F1" w14:textId="77777777"/>
                    <w:p w:rsidR="005864A8" w14:paraId="2498EE5B" w14:textId="77777777"/>
                    <w:p w:rsidR="005864A8" w:rsidP="00372DF6" w14:paraId="19FCD5D4" w14:textId="77777777"/>
                    <w:p w:rsidR="005864A8" w14:paraId="13A3E568" w14:textId="77777777"/>
                    <w:p w:rsidR="005864A8" w:rsidP="00372DF6" w14:paraId="11A493E3" w14:textId="77777777"/>
                    <w:p w:rsidR="005864A8" w14:paraId="71CA1B6B" w14:textId="77777777"/>
                    <w:p w:rsidR="005864A8" w:rsidP="00372DF6" w14:paraId="718ABB4C" w14:textId="77777777"/>
                    <w:p w:rsidR="005864A8" w14:paraId="7240544F" w14:textId="77777777"/>
                    <w:p w:rsidR="005864A8" w:rsidP="00372DF6" w14:paraId="28EF44B9" w14:textId="77777777"/>
                    <w:p w:rsidR="005864A8" w14:paraId="7E2C47F1" w14:textId="77777777"/>
                    <w:p w:rsidR="005864A8" w:rsidP="00372DF6" w14:paraId="03D0E77C" w14:textId="77777777"/>
                    <w:p w:rsidR="005864A8" w14:paraId="004D2823" w14:textId="77777777"/>
                    <w:p w:rsidR="005864A8" w:rsidP="00372DF6" w14:paraId="2B098103" w14:textId="77777777"/>
                    <w:p w:rsidR="005864A8" w14:paraId="26A70FB5" w14:textId="77777777"/>
                    <w:p w:rsidR="005864A8" w:rsidP="00372DF6" w14:paraId="72125CC8" w14:textId="77777777"/>
                    <w:p w:rsidR="005864A8" w14:paraId="457E502E" w14:textId="77777777"/>
                    <w:p w:rsidR="005864A8" w:rsidP="00372DF6" w14:paraId="19D6C15E" w14:textId="77777777"/>
                    <w:p w:rsidR="005864A8" w14:paraId="5EC4DFA7" w14:textId="77777777"/>
                    <w:p w:rsidR="005864A8" w:rsidP="00372DF6" w14:paraId="41C505D3" w14:textId="77777777"/>
                    <w:p w:rsidR="005864A8" w14:paraId="3E7D48AB" w14:textId="77777777"/>
                    <w:p w:rsidR="005864A8" w:rsidP="00372DF6" w14:paraId="675999DE" w14:textId="77777777"/>
                    <w:p w:rsidR="005864A8" w14:paraId="7370BA01" w14:textId="77777777"/>
                    <w:p w:rsidR="005864A8" w:rsidP="00372DF6" w14:paraId="469CA8D5" w14:textId="77777777"/>
                    <w:p w:rsidR="005864A8" w14:paraId="0305BF96" w14:textId="77777777"/>
                    <w:p w:rsidR="005864A8" w:rsidP="00372DF6" w14:paraId="0E93868E" w14:textId="77777777"/>
                    <w:p w:rsidR="005864A8" w14:paraId="4C9DBDBE" w14:textId="77777777"/>
                    <w:p w:rsidR="005864A8" w:rsidP="00372DF6" w14:paraId="5A850FCB" w14:textId="77777777"/>
                    <w:p w:rsidR="005864A8" w14:paraId="3DBBBC8F" w14:textId="77777777"/>
                    <w:p w:rsidR="005864A8" w:rsidP="00372DF6" w14:paraId="663D7D4F" w14:textId="77777777"/>
                    <w:p w:rsidR="005864A8" w14:paraId="5FFD24DA" w14:textId="77777777"/>
                    <w:p w:rsidR="005864A8" w:rsidP="00372DF6" w14:paraId="0D7BA148" w14:textId="77777777"/>
                    <w:p w:rsidR="005864A8" w14:paraId="5AE6F1B7" w14:textId="77777777"/>
                    <w:p w:rsidR="005864A8" w:rsidP="00372DF6" w14:paraId="68D3D9E9" w14:textId="77777777"/>
                    <w:p w:rsidR="005864A8" w14:paraId="225BB715" w14:textId="77777777"/>
                    <w:p w:rsidR="005864A8" w:rsidP="00372DF6" w14:paraId="338B68A3" w14:textId="77777777"/>
                    <w:p w:rsidR="005864A8" w14:paraId="0639FE0D" w14:textId="77777777"/>
                    <w:p w:rsidR="005864A8" w:rsidP="00372DF6" w14:paraId="79D3DB1D" w14:textId="77777777"/>
                    <w:p w:rsidR="005864A8" w14:paraId="4F89CFAF" w14:textId="77777777"/>
                    <w:p w:rsidR="005864A8" w:rsidP="00372DF6" w14:paraId="74F158FE" w14:textId="77777777"/>
                    <w:p w:rsidR="005864A8" w14:paraId="69F0021B" w14:textId="77777777"/>
                    <w:p w:rsidR="005864A8" w:rsidP="00372DF6" w14:paraId="378DAD23" w14:textId="77777777"/>
                    <w:p w:rsidR="005864A8" w14:paraId="5137DDB2" w14:textId="77777777"/>
                    <w:p w:rsidR="005864A8" w:rsidP="00372DF6" w14:paraId="6740E887" w14:textId="77777777"/>
                    <w:p w:rsidR="005864A8" w14:paraId="40256E57" w14:textId="77777777"/>
                    <w:p w:rsidR="005864A8" w:rsidP="00372DF6" w14:paraId="7706DDA3" w14:textId="77777777"/>
                    <w:p w:rsidR="005864A8" w14:paraId="5D71B4D8" w14:textId="77777777"/>
                    <w:p w:rsidR="005864A8" w:rsidP="00372DF6" w14:paraId="6E339B68" w14:textId="77777777"/>
                    <w:p w:rsidR="005864A8" w14:paraId="4CDDD5EC" w14:textId="77777777"/>
                    <w:p w:rsidR="005864A8" w:rsidP="00372DF6" w14:paraId="7564A35C" w14:textId="77777777"/>
                    <w:p w:rsidR="005864A8" w14:paraId="30DBFE74" w14:textId="77777777"/>
                    <w:p w:rsidR="005864A8" w:rsidP="00372DF6" w14:paraId="02BD6FB4" w14:textId="77777777"/>
                    <w:p w:rsidR="005864A8" w14:paraId="3872EB69" w14:textId="77777777"/>
                    <w:p w:rsidR="005864A8" w:rsidP="00372DF6" w14:paraId="2BBDFCA1" w14:textId="77777777"/>
                    <w:p w:rsidR="005864A8" w14:paraId="32918308" w14:textId="77777777"/>
                    <w:p w:rsidR="005864A8" w:rsidP="00372DF6" w14:paraId="135C9BE1" w14:textId="77777777"/>
                    <w:p w:rsidR="005864A8" w14:paraId="62D4D5A3" w14:textId="77777777"/>
                    <w:p w:rsidR="005864A8" w:rsidP="00372DF6" w14:paraId="1A14B252" w14:textId="77777777"/>
                    <w:p w:rsidR="005864A8" w14:paraId="2709C10B" w14:textId="77777777"/>
                    <w:p w:rsidR="005864A8" w:rsidP="00372DF6" w14:paraId="3C3F80E3" w14:textId="77777777"/>
                    <w:p w:rsidR="005864A8" w14:paraId="6B405FA6" w14:textId="77777777"/>
                    <w:p w:rsidR="005864A8" w:rsidP="00372DF6" w14:paraId="1FA265AF" w14:textId="77777777"/>
                    <w:p w:rsidR="005864A8" w14:paraId="3423A026" w14:textId="77777777"/>
                    <w:p w:rsidR="005864A8" w:rsidP="00372DF6" w14:paraId="55C3A6C6" w14:textId="77777777"/>
                    <w:p w:rsidR="005864A8" w14:paraId="4DE1D305" w14:textId="77777777"/>
                    <w:p w:rsidR="005864A8" w:rsidP="00372DF6" w14:paraId="6B693F87" w14:textId="77777777"/>
                    <w:p w:rsidR="005864A8" w14:paraId="3FB720A5" w14:textId="77777777"/>
                    <w:p w:rsidR="005864A8" w:rsidP="00372DF6" w14:paraId="6F6C247E" w14:textId="77777777"/>
                    <w:p w:rsidR="005864A8" w14:paraId="22C0EBB6" w14:textId="77777777"/>
                    <w:p w:rsidR="005864A8" w:rsidP="00372DF6" w14:paraId="5E1F7B5C" w14:textId="77777777"/>
                    <w:p w:rsidR="005864A8" w14:paraId="78CC54E1" w14:textId="77777777"/>
                    <w:p w:rsidR="005864A8" w:rsidP="00372DF6" w14:paraId="51E1417C" w14:textId="77777777"/>
                    <w:p w:rsidR="005864A8" w14:paraId="499A14BA" w14:textId="77777777"/>
                    <w:p w:rsidR="005864A8" w:rsidP="00372DF6" w14:paraId="371A05E1" w14:textId="77777777"/>
                    <w:p w:rsidR="005864A8" w14:paraId="7C604833" w14:textId="77777777"/>
                    <w:p w:rsidR="005864A8" w:rsidP="00372DF6" w14:paraId="14BEC6F7" w14:textId="77777777"/>
                    <w:p w:rsidR="005864A8" w14:paraId="75E39DB6" w14:textId="77777777"/>
                    <w:p w:rsidR="005864A8" w:rsidP="00372DF6" w14:paraId="382640DC" w14:textId="77777777"/>
                    <w:p w:rsidR="005864A8" w14:paraId="2E930792" w14:textId="77777777"/>
                    <w:p w:rsidR="005864A8" w:rsidP="00372DF6" w14:paraId="59964919" w14:textId="77777777"/>
                    <w:p w:rsidR="005864A8" w14:paraId="757F34D9" w14:textId="77777777"/>
                    <w:p w:rsidR="005864A8" w:rsidP="00372DF6" w14:paraId="2C1B50D6" w14:textId="77777777"/>
                    <w:p w:rsidR="005864A8" w14:paraId="2EF8D9B7" w14:textId="77777777"/>
                    <w:p w:rsidR="005864A8" w:rsidP="00372DF6" w14:paraId="1BC50F42" w14:textId="77777777"/>
                    <w:p w:rsidR="005864A8" w14:paraId="71E71F48" w14:textId="77777777"/>
                    <w:p w:rsidR="005864A8" w:rsidP="00372DF6" w14:paraId="4AA7F1DC" w14:textId="77777777"/>
                    <w:p w:rsidR="005864A8" w14:paraId="27F6638F" w14:textId="77777777"/>
                    <w:p w:rsidR="005864A8" w:rsidP="00372DF6" w14:paraId="3256283C" w14:textId="77777777"/>
                    <w:p w:rsidR="005864A8" w14:paraId="2E5263FC" w14:textId="77777777"/>
                    <w:p w:rsidR="005864A8" w:rsidP="00372DF6" w14:paraId="29D27A63" w14:textId="77777777"/>
                    <w:p w:rsidR="005864A8" w14:paraId="0AADF884" w14:textId="77777777"/>
                    <w:p w:rsidR="005864A8" w:rsidP="00372DF6" w14:paraId="4F239D8B" w14:textId="77777777"/>
                    <w:p w:rsidR="005864A8" w14:paraId="245FC32D" w14:textId="77777777"/>
                    <w:p w:rsidR="005864A8" w:rsidP="00372DF6" w14:paraId="08CF5B7C" w14:textId="77777777"/>
                    <w:p w:rsidR="005864A8" w14:paraId="15F55820" w14:textId="77777777"/>
                    <w:p w:rsidR="005864A8" w:rsidP="00372DF6" w14:paraId="00428052" w14:textId="77777777"/>
                    <w:p w:rsidR="005864A8" w14:paraId="12418237" w14:textId="77777777"/>
                    <w:p w:rsidR="005864A8" w:rsidP="00372DF6" w14:paraId="762D22D7" w14:textId="77777777"/>
                    <w:p w:rsidR="005864A8" w14:paraId="3C9E766B" w14:textId="77777777"/>
                    <w:p w:rsidR="005864A8" w:rsidP="00372DF6" w14:paraId="2631AA89" w14:textId="77777777"/>
                    <w:p w:rsidR="005864A8" w14:paraId="5A67FE11" w14:textId="77777777"/>
                    <w:p w:rsidR="005864A8" w:rsidP="00372DF6" w14:paraId="628ACA22" w14:textId="77777777"/>
                    <w:p w:rsidR="005864A8" w14:paraId="01797324" w14:textId="77777777"/>
                    <w:p w:rsidR="005864A8" w:rsidP="00372DF6" w14:paraId="2B42D810" w14:textId="77777777"/>
                    <w:p w:rsidR="005864A8" w14:paraId="3E67A931" w14:textId="77777777"/>
                    <w:p w:rsidR="005864A8" w:rsidP="00372DF6" w14:paraId="29D297CE" w14:textId="77777777"/>
                    <w:p w:rsidR="005864A8" w14:paraId="0F167149" w14:textId="77777777"/>
                    <w:p w:rsidR="005864A8" w:rsidP="00372DF6" w14:paraId="6B04C0E1" w14:textId="77777777"/>
                    <w:p w:rsidR="005864A8" w14:paraId="30685CE5" w14:textId="77777777"/>
                    <w:p w:rsidR="005864A8" w:rsidP="00372DF6" w14:paraId="2EC0790F" w14:textId="77777777"/>
                    <w:p w:rsidR="005864A8" w14:paraId="28F1134F" w14:textId="77777777"/>
                    <w:p w:rsidR="005864A8" w:rsidP="00372DF6" w14:paraId="437E95E4" w14:textId="77777777"/>
                    <w:p w:rsidR="005864A8" w14:paraId="6A491DA6" w14:textId="77777777"/>
                    <w:p w:rsidR="005864A8" w:rsidP="00372DF6" w14:paraId="120350A2" w14:textId="77777777"/>
                    <w:p w:rsidR="005864A8" w14:paraId="24391CD6" w14:textId="77777777"/>
                    <w:p w:rsidR="005864A8" w:rsidP="00372DF6" w14:paraId="3E140A3F" w14:textId="77777777"/>
                    <w:p w:rsidR="005864A8" w14:paraId="21D9D7D3" w14:textId="77777777"/>
                    <w:p w:rsidR="005864A8" w:rsidP="00372DF6" w14:paraId="3D397153" w14:textId="77777777"/>
                    <w:p w:rsidR="005864A8" w14:paraId="5FBD556B" w14:textId="77777777"/>
                    <w:p w:rsidR="005864A8" w:rsidP="00372DF6" w14:paraId="7D82C2A8" w14:textId="77777777"/>
                    <w:p w:rsidR="005864A8" w14:paraId="1C72B09A" w14:textId="77777777"/>
                    <w:p w:rsidR="005864A8" w:rsidP="00372DF6" w14:paraId="76EDCA4D" w14:textId="77777777"/>
                    <w:p w:rsidR="005864A8" w14:paraId="1B76DB52" w14:textId="77777777"/>
                    <w:p w:rsidR="005864A8" w:rsidP="00372DF6" w14:paraId="39C88945" w14:textId="77777777"/>
                    <w:p w:rsidR="005864A8" w14:paraId="5D46E38C" w14:textId="77777777"/>
                    <w:p w:rsidR="005864A8" w:rsidP="00372DF6" w14:paraId="039456A4" w14:textId="77777777"/>
                    <w:p w:rsidR="005864A8" w14:paraId="6CCC90D1" w14:textId="77777777"/>
                    <w:p w:rsidR="005864A8" w:rsidP="00372DF6" w14:paraId="7EDC8773" w14:textId="77777777"/>
                    <w:p w:rsidR="005864A8" w14:paraId="6D454BC6" w14:textId="77777777"/>
                    <w:p w:rsidR="005864A8" w:rsidP="00372DF6" w14:paraId="1678D4A8" w14:textId="77777777"/>
                    <w:p w:rsidR="005864A8" w14:paraId="3482EFE6" w14:textId="77777777"/>
                    <w:p w:rsidR="005864A8" w:rsidP="00372DF6" w14:paraId="1E3A0D3E" w14:textId="77777777"/>
                    <w:p w:rsidR="005864A8" w14:paraId="341AD053" w14:textId="77777777"/>
                    <w:p w:rsidR="005864A8" w:rsidP="00372DF6" w14:paraId="03B6E0F7" w14:textId="77777777"/>
                    <w:p w:rsidR="005864A8" w14:paraId="19E10AEC" w14:textId="77777777"/>
                    <w:p w:rsidR="005864A8" w:rsidP="00372DF6" w14:paraId="696CB322" w14:textId="77777777"/>
                    <w:p w:rsidR="005864A8" w14:paraId="0A21106C" w14:textId="77777777"/>
                    <w:p w:rsidR="005864A8" w:rsidP="00372DF6" w14:paraId="317FB662" w14:textId="77777777"/>
                    <w:p w:rsidR="005864A8" w14:paraId="0B849B75" w14:textId="77777777"/>
                    <w:p w:rsidR="005864A8" w:rsidP="00372DF6" w14:paraId="794C8069" w14:textId="77777777"/>
                    <w:p w:rsidR="005864A8" w14:paraId="06E74318" w14:textId="77777777"/>
                    <w:p w:rsidR="005864A8" w:rsidP="00372DF6" w14:paraId="7105A870" w14:textId="77777777"/>
                    <w:p w:rsidR="005864A8" w14:paraId="011BBDCA" w14:textId="77777777"/>
                    <w:p w:rsidR="005864A8" w:rsidP="00372DF6" w14:paraId="204C8D7B" w14:textId="77777777"/>
                    <w:p w:rsidR="005864A8" w14:paraId="33DC69C6" w14:textId="77777777"/>
                    <w:p w:rsidR="005864A8" w:rsidP="00372DF6" w14:paraId="29D297DA" w14:textId="77777777"/>
                    <w:p w:rsidR="005864A8" w14:paraId="0F1849E5" w14:textId="77777777"/>
                    <w:p w:rsidR="005864A8" w:rsidP="00372DF6" w14:paraId="31D7A129" w14:textId="77777777"/>
                    <w:p w:rsidR="005864A8" w14:paraId="384E5E40" w14:textId="77777777"/>
                    <w:p w:rsidR="005864A8" w:rsidP="00372DF6" w14:paraId="31828FDC" w14:textId="77777777"/>
                    <w:p w:rsidR="005864A8" w14:paraId="78D5BB8B" w14:textId="77777777"/>
                    <w:p w:rsidR="005864A8" w:rsidP="00372DF6" w14:paraId="3A88AE6B" w14:textId="77777777"/>
                    <w:p w:rsidR="005864A8" w14:paraId="28982081" w14:textId="77777777"/>
                    <w:p w:rsidR="005864A8" w:rsidP="00372DF6" w14:paraId="6F23C256" w14:textId="77777777"/>
                    <w:p w:rsidR="005864A8" w14:paraId="49E35667" w14:textId="77777777"/>
                    <w:p w:rsidR="005864A8" w:rsidP="00372DF6" w14:paraId="31767C52" w14:textId="77777777"/>
                    <w:p w:rsidR="005864A8" w14:paraId="298C1388" w14:textId="77777777"/>
                    <w:p w:rsidR="005864A8" w:rsidP="00372DF6" w14:paraId="7DD615A7" w14:textId="77777777"/>
                    <w:p w:rsidR="005864A8" w14:paraId="1909B24A" w14:textId="77777777"/>
                    <w:p w:rsidR="005864A8" w:rsidP="00372DF6" w14:paraId="240975DC" w14:textId="77777777"/>
                    <w:p w:rsidR="005864A8" w14:paraId="19FB3C83" w14:textId="77777777"/>
                    <w:p w:rsidR="005864A8" w:rsidP="00372DF6" w14:paraId="564D1AEC" w14:textId="77777777"/>
                    <w:p w:rsidR="005864A8" w14:paraId="670EA573" w14:textId="77777777"/>
                    <w:p w:rsidR="005864A8" w:rsidP="00372DF6" w14:paraId="37EE2530" w14:textId="77777777"/>
                    <w:p w:rsidR="005864A8" w14:paraId="4615784E" w14:textId="77777777"/>
                    <w:p w:rsidR="005864A8" w:rsidP="00372DF6" w14:paraId="40B52852" w14:textId="77777777"/>
                    <w:p w:rsidR="005864A8" w14:paraId="00D89F6B" w14:textId="77777777"/>
                    <w:p w:rsidR="005864A8" w:rsidP="00372DF6" w14:paraId="1168863E" w14:textId="77777777"/>
                    <w:p w:rsidR="005864A8" w14:paraId="71F2BF1B" w14:textId="77777777"/>
                    <w:p w:rsidR="005864A8" w:rsidP="00372DF6" w14:paraId="089A5833" w14:textId="77777777"/>
                    <w:p w:rsidR="005864A8" w14:paraId="24364F41" w14:textId="77777777"/>
                    <w:p w:rsidR="005864A8" w:rsidP="00372DF6" w14:paraId="528B4954" w14:textId="77777777"/>
                    <w:p w:rsidR="005864A8" w14:paraId="4488F7C1" w14:textId="77777777"/>
                    <w:p w:rsidR="005864A8" w:rsidP="00372DF6" w14:paraId="55957197" w14:textId="77777777"/>
                    <w:p w:rsidR="005864A8" w14:paraId="61339CD3" w14:textId="77777777"/>
                    <w:p w:rsidR="005864A8" w:rsidP="00372DF6" w14:paraId="141424DE" w14:textId="77777777"/>
                    <w:p w:rsidR="005864A8" w14:paraId="63D726CC" w14:textId="77777777"/>
                    <w:p w:rsidR="005864A8" w:rsidP="00372DF6" w14:paraId="4FF84B42" w14:textId="77777777"/>
                    <w:p w:rsidR="005864A8" w14:paraId="036BF314" w14:textId="77777777"/>
                    <w:p w:rsidR="005864A8" w:rsidP="00372DF6" w14:paraId="5F590069" w14:textId="77777777"/>
                    <w:p w:rsidR="005864A8" w14:paraId="7471942F" w14:textId="77777777"/>
                    <w:p w:rsidR="005864A8" w:rsidP="00372DF6" w14:paraId="444EB953" w14:textId="77777777"/>
                    <w:p w:rsidR="005864A8" w14:paraId="1B286E82" w14:textId="77777777"/>
                    <w:p w:rsidR="005864A8" w:rsidP="00372DF6" w14:paraId="79244465" w14:textId="77777777"/>
                    <w:p w:rsidR="005864A8" w14:paraId="7F60C85B" w14:textId="77777777"/>
                    <w:p w:rsidR="005864A8" w:rsidP="00372DF6" w14:paraId="3EF33A07" w14:textId="77777777"/>
                    <w:p w:rsidR="005864A8" w14:paraId="1405F8D6" w14:textId="77777777"/>
                    <w:p w:rsidR="005864A8" w:rsidP="00372DF6" w14:paraId="4427D87F" w14:textId="77777777"/>
                    <w:p w:rsidR="005864A8" w14:paraId="47A9672A" w14:textId="77777777"/>
                    <w:p w:rsidR="005864A8" w:rsidP="00372DF6" w14:paraId="48E786BB" w14:textId="77777777"/>
                    <w:p w:rsidR="005864A8" w14:paraId="752890EB" w14:textId="77777777"/>
                    <w:p w:rsidR="005864A8" w:rsidP="00372DF6" w14:paraId="304C712C" w14:textId="77777777"/>
                    <w:p w:rsidR="005864A8" w14:paraId="7F9E6ABD" w14:textId="77777777"/>
                    <w:p w:rsidR="005864A8" w:rsidP="00372DF6" w14:paraId="7B71D8FB" w14:textId="77777777"/>
                    <w:p w:rsidR="005864A8" w14:paraId="599E0CFE" w14:textId="77777777"/>
                    <w:p w:rsidR="005864A8" w:rsidP="00372DF6" w14:paraId="1F655733" w14:textId="77777777"/>
                    <w:p w:rsidR="005864A8" w14:paraId="0DCEFAB9" w14:textId="77777777"/>
                    <w:p w:rsidR="005864A8" w:rsidP="00372DF6" w14:paraId="587551B7" w14:textId="77777777"/>
                    <w:p w:rsidR="005864A8" w14:paraId="27CCB066" w14:textId="77777777"/>
                    <w:p w:rsidR="005864A8" w:rsidP="00372DF6" w14:paraId="72980780" w14:textId="77777777"/>
                    <w:p w:rsidR="005864A8" w14:paraId="4D64C085" w14:textId="77777777"/>
                    <w:p w:rsidR="005864A8" w:rsidP="00372DF6" w14:paraId="2D3A9472" w14:textId="77777777"/>
                    <w:p w:rsidR="005864A8" w14:paraId="3B5DA2FF" w14:textId="77777777"/>
                    <w:p w:rsidR="005864A8" w:rsidP="00372DF6" w14:paraId="1242D25A" w14:textId="77777777"/>
                    <w:p w:rsidR="005864A8" w14:paraId="288C85A3" w14:textId="77777777"/>
                    <w:p w:rsidR="005864A8" w:rsidP="00372DF6" w14:paraId="31EF87DF" w14:textId="77777777"/>
                    <w:p w:rsidR="005864A8" w14:paraId="4D3C3EB1" w14:textId="77777777"/>
                    <w:p w:rsidR="005864A8" w:rsidP="00372DF6" w14:paraId="1B3DED7C" w14:textId="77777777"/>
                    <w:p w:rsidR="005864A8" w14:paraId="31CC7814" w14:textId="77777777"/>
                    <w:p w:rsidR="005864A8" w:rsidP="00372DF6" w14:paraId="0C275C6E" w14:textId="77777777"/>
                    <w:p w:rsidR="005864A8" w14:paraId="5D118E2C" w14:textId="77777777"/>
                    <w:p w:rsidR="005864A8" w:rsidP="00372DF6" w14:paraId="05882041" w14:textId="77777777"/>
                    <w:p w:rsidR="005864A8" w14:paraId="524A112A" w14:textId="77777777"/>
                    <w:p w:rsidR="005864A8" w:rsidP="00372DF6" w14:paraId="7E8150E5" w14:textId="77777777"/>
                    <w:p w:rsidR="005864A8" w14:paraId="42095CD3" w14:textId="77777777"/>
                    <w:p w:rsidR="005864A8" w:rsidP="00372DF6" w14:paraId="7C3AD966" w14:textId="77777777"/>
                    <w:p w:rsidR="005864A8" w14:paraId="78B31A95" w14:textId="77777777"/>
                    <w:p w:rsidR="005864A8" w:rsidP="00372DF6" w14:paraId="0A0FC224" w14:textId="77777777"/>
                    <w:p w:rsidR="005864A8" w14:paraId="199783DF" w14:textId="77777777"/>
                    <w:p w:rsidR="005864A8" w:rsidP="00372DF6" w14:paraId="64AABC9B" w14:textId="77777777"/>
                    <w:p w:rsidR="005864A8" w14:paraId="051261CD" w14:textId="77777777"/>
                    <w:p w:rsidR="005864A8" w:rsidP="00372DF6" w14:paraId="2D3EA0A2" w14:textId="77777777"/>
                    <w:p w:rsidR="005864A8" w14:paraId="56A5324E" w14:textId="77777777"/>
                    <w:p w:rsidR="005864A8" w:rsidP="00372DF6" w14:paraId="1A87B0CE" w14:textId="77777777"/>
                    <w:p w:rsidR="005864A8" w14:paraId="629699D6" w14:textId="77777777"/>
                    <w:p w:rsidR="005864A8" w:rsidP="00372DF6" w14:paraId="4698A020" w14:textId="77777777"/>
                    <w:p w:rsidR="005864A8" w14:paraId="6843CF5A" w14:textId="77777777"/>
                    <w:p w:rsidR="005864A8" w:rsidP="00372DF6" w14:paraId="0C76A6D6" w14:textId="77777777"/>
                    <w:p w:rsidR="005864A8" w14:paraId="3EEB0BE0" w14:textId="77777777"/>
                    <w:p w:rsidR="005864A8" w:rsidP="00372DF6" w14:paraId="5A3369B0" w14:textId="77777777"/>
                    <w:p w:rsidR="005864A8" w14:paraId="016A7290" w14:textId="77777777"/>
                    <w:p w:rsidR="005864A8" w:rsidP="00372DF6" w14:paraId="6BB9A7D2" w14:textId="77777777"/>
                    <w:p w:rsidR="005864A8" w14:paraId="4C681541" w14:textId="77777777"/>
                    <w:p w:rsidR="005864A8" w:rsidP="00372DF6" w14:paraId="50044EA1" w14:textId="77777777"/>
                    <w:p w:rsidR="005864A8" w14:paraId="50496588" w14:textId="77777777"/>
                    <w:p w:rsidR="005864A8" w:rsidP="00372DF6" w14:paraId="2AC8F397" w14:textId="77777777"/>
                    <w:p w:rsidR="005864A8" w14:paraId="7A35B1E2" w14:textId="77777777"/>
                    <w:p w:rsidR="005864A8" w:rsidP="00372DF6" w14:paraId="78F6169F" w14:textId="77777777"/>
                    <w:p w:rsidR="005864A8" w14:paraId="13CEC4C8" w14:textId="77777777"/>
                    <w:p w:rsidR="005864A8" w:rsidP="00372DF6" w14:paraId="7E5FD93C" w14:textId="77777777"/>
                    <w:p w:rsidR="005864A8" w14:paraId="3E1DD5EC" w14:textId="77777777"/>
                    <w:p w:rsidR="005864A8" w:rsidP="00372DF6" w14:paraId="19A493C8" w14:textId="77777777"/>
                    <w:p w:rsidR="005864A8" w14:paraId="59C6195A" w14:textId="77777777"/>
                    <w:p w:rsidR="005864A8" w:rsidP="00372DF6" w14:paraId="1FC7664B" w14:textId="77777777"/>
                    <w:p w:rsidR="005864A8" w14:paraId="3FAC017F" w14:textId="77777777"/>
                    <w:p w:rsidR="005864A8" w:rsidP="00372DF6" w14:paraId="44C22C18" w14:textId="77777777"/>
                    <w:p w:rsidR="005864A8" w14:paraId="68226F15" w14:textId="77777777"/>
                    <w:p w:rsidR="005864A8" w:rsidP="00372DF6" w14:paraId="0C0C54B8" w14:textId="77777777"/>
                    <w:p w:rsidR="005864A8" w14:paraId="501AD363" w14:textId="77777777"/>
                    <w:p w:rsidR="005864A8" w:rsidP="00372DF6" w14:paraId="302C4DD0" w14:textId="77777777"/>
                    <w:p w:rsidR="005864A8" w14:paraId="2EB1FE07" w14:textId="77777777"/>
                    <w:p w:rsidR="005864A8" w:rsidP="00372DF6" w14:paraId="7D6B27BC" w14:textId="77777777"/>
                    <w:p w:rsidR="005864A8" w14:paraId="12E0454B" w14:textId="77777777"/>
                    <w:p w:rsidR="005864A8" w:rsidP="00372DF6" w14:paraId="40CF1A99" w14:textId="77777777"/>
                    <w:p w:rsidR="005864A8" w14:paraId="643C3CF1" w14:textId="77777777"/>
                    <w:p w:rsidR="005864A8" w:rsidP="00372DF6" w14:paraId="75FACFD3" w14:textId="77777777"/>
                    <w:p w:rsidR="005864A8" w14:paraId="3203CF88" w14:textId="77777777"/>
                    <w:p w:rsidR="005864A8" w:rsidP="00372DF6" w14:paraId="573D743D" w14:textId="77777777"/>
                    <w:p w:rsidR="005864A8" w14:paraId="6BA12E36" w14:textId="77777777"/>
                    <w:p w:rsidR="005864A8" w:rsidP="00372DF6" w14:paraId="2176B698" w14:textId="77777777"/>
                    <w:p w:rsidR="005864A8" w14:paraId="6247AB20" w14:textId="77777777"/>
                    <w:p w:rsidR="005864A8" w:rsidP="00372DF6" w14:paraId="727CD685" w14:textId="77777777"/>
                    <w:p w:rsidR="005864A8" w14:paraId="3A3E9BBC" w14:textId="77777777"/>
                    <w:p w:rsidR="005864A8" w:rsidP="00372DF6" w14:paraId="0EE95909" w14:textId="77777777"/>
                    <w:p w:rsidR="005864A8" w14:paraId="29096AAA" w14:textId="77777777"/>
                    <w:p w:rsidR="005864A8" w:rsidP="00372DF6" w14:paraId="694DBEAB" w14:textId="77777777"/>
                    <w:p w:rsidR="005864A8" w14:paraId="669887D3" w14:textId="77777777"/>
                    <w:p w:rsidR="005864A8" w:rsidP="00372DF6" w14:paraId="049FA477" w14:textId="77777777"/>
                    <w:p w:rsidR="005864A8" w14:paraId="7B75118A" w14:textId="77777777"/>
                    <w:p w:rsidR="005864A8" w:rsidP="00372DF6" w14:paraId="552ED0B2" w14:textId="77777777"/>
                    <w:p w:rsidR="005864A8" w14:paraId="0009165C" w14:textId="77777777"/>
                    <w:p w:rsidR="005864A8" w:rsidP="00372DF6" w14:paraId="77AB64CA" w14:textId="77777777"/>
                    <w:p w:rsidR="005864A8" w14:paraId="0546A162" w14:textId="77777777"/>
                    <w:p w:rsidR="005864A8" w:rsidP="00372DF6" w14:paraId="01A9E16E" w14:textId="77777777"/>
                    <w:p w:rsidR="005864A8" w14:paraId="6D39EE9B" w14:textId="77777777"/>
                    <w:p w:rsidR="005864A8" w:rsidP="00372DF6" w14:paraId="6283B29C" w14:textId="77777777"/>
                    <w:p w:rsidR="005864A8" w14:paraId="7167EB40" w14:textId="77777777"/>
                    <w:p w:rsidR="005864A8" w:rsidP="00372DF6" w14:paraId="3AB8FB9F" w14:textId="77777777"/>
                    <w:p w:rsidR="005864A8" w14:paraId="6599E8E3" w14:textId="77777777"/>
                    <w:p w:rsidR="005864A8" w:rsidP="00372DF6" w14:paraId="5C883C68" w14:textId="77777777"/>
                    <w:p w:rsidR="005864A8" w14:paraId="718249DB" w14:textId="77777777"/>
                    <w:p w:rsidR="005864A8" w:rsidP="00372DF6" w14:paraId="2E583BDD" w14:textId="77777777"/>
                    <w:p w:rsidR="005864A8" w14:paraId="09FD56F1" w14:textId="77777777"/>
                    <w:p w:rsidR="005864A8" w:rsidP="00372DF6" w14:paraId="56FD243B" w14:textId="77777777"/>
                    <w:p w:rsidR="005864A8" w14:paraId="4863CC9E" w14:textId="77777777"/>
                    <w:p w:rsidR="005864A8" w:rsidP="00372DF6" w14:paraId="37AD936E" w14:textId="77777777"/>
                    <w:p w:rsidR="005864A8" w14:paraId="18FDA81F" w14:textId="77777777"/>
                    <w:p w:rsidR="005864A8" w:rsidP="00372DF6" w14:paraId="562779D6" w14:textId="77777777"/>
                    <w:p w:rsidR="005864A8" w14:paraId="4379F902" w14:textId="77777777"/>
                    <w:p w:rsidR="005864A8" w:rsidP="00372DF6" w14:paraId="39529BA4" w14:textId="77777777"/>
                    <w:p w:rsidR="005864A8" w14:paraId="3129BB38" w14:textId="77777777"/>
                    <w:p w:rsidR="005864A8" w:rsidP="00372DF6" w14:paraId="2900289D" w14:textId="77777777"/>
                    <w:p w:rsidR="005864A8" w14:paraId="0622DDA4" w14:textId="77777777"/>
                    <w:p w:rsidR="005864A8" w:rsidP="00372DF6" w14:paraId="029D7E73" w14:textId="77777777"/>
                    <w:p w:rsidR="005864A8" w14:paraId="6F08B926" w14:textId="77777777"/>
                    <w:p w:rsidR="005864A8" w:rsidP="00372DF6" w14:paraId="3CB3C990" w14:textId="77777777"/>
                    <w:p w:rsidR="005864A8" w14:paraId="5848734D" w14:textId="77777777"/>
                    <w:p w:rsidR="005864A8" w:rsidP="00372DF6" w14:paraId="6E7C3094" w14:textId="77777777"/>
                    <w:p w:rsidR="005864A8" w14:paraId="2D609547" w14:textId="77777777"/>
                    <w:p w:rsidR="005864A8" w:rsidP="00372DF6" w14:paraId="6D4B93D7" w14:textId="77777777"/>
                    <w:p w:rsidR="005864A8" w14:paraId="07739126" w14:textId="77777777"/>
                    <w:p w:rsidR="005864A8" w:rsidP="00372DF6" w14:paraId="779423F6" w14:textId="77777777"/>
                    <w:p w:rsidR="005864A8" w14:paraId="09348750" w14:textId="77777777"/>
                    <w:p w:rsidR="005864A8" w:rsidP="00372DF6" w14:paraId="3F37ADC0" w14:textId="77777777"/>
                    <w:p w:rsidR="005864A8" w14:paraId="56118699" w14:textId="77777777"/>
                    <w:p w:rsidR="005864A8" w:rsidP="00372DF6" w14:paraId="79659257" w14:textId="77777777"/>
                    <w:p w:rsidR="005864A8" w14:paraId="48AC0FFC" w14:textId="77777777"/>
                    <w:p w:rsidR="005864A8" w:rsidP="00372DF6" w14:paraId="0BEE2478" w14:textId="77777777"/>
                    <w:p w:rsidR="005864A8" w14:paraId="49F9D4FA" w14:textId="77777777"/>
                    <w:p w:rsidR="005864A8" w:rsidP="00372DF6" w14:paraId="106C5C4E" w14:textId="77777777"/>
                    <w:p w:rsidR="005864A8" w14:paraId="281DDBE0" w14:textId="77777777"/>
                    <w:p w:rsidR="005864A8" w:rsidP="00372DF6" w14:paraId="1C88FB6A" w14:textId="77777777"/>
                    <w:p w:rsidR="005864A8" w14:paraId="4E21DF95" w14:textId="77777777"/>
                    <w:p w:rsidR="005864A8" w:rsidP="00372DF6" w14:paraId="048B3B50" w14:textId="77777777"/>
                    <w:p w:rsidR="005864A8" w14:paraId="6C6F19EB" w14:textId="77777777"/>
                    <w:p w:rsidR="005864A8" w:rsidP="00372DF6" w14:paraId="7D422C80" w14:textId="77777777"/>
                    <w:p w:rsidR="005864A8" w14:paraId="6EB22C80" w14:textId="77777777"/>
                    <w:p w:rsidR="005864A8" w:rsidP="00372DF6" w14:paraId="44620A09" w14:textId="77777777"/>
                    <w:p w:rsidR="005864A8" w14:paraId="0027C587" w14:textId="77777777"/>
                    <w:p w:rsidR="005864A8" w:rsidP="00372DF6" w14:paraId="10D17FBF" w14:textId="77777777"/>
                    <w:p w:rsidR="005864A8" w14:paraId="501E829A" w14:textId="77777777"/>
                    <w:p w:rsidR="005864A8" w:rsidP="00372DF6" w14:paraId="3D852957" w14:textId="77777777"/>
                    <w:p w:rsidR="005864A8" w14:paraId="388FC107" w14:textId="77777777"/>
                    <w:p w:rsidR="005864A8" w:rsidP="00372DF6" w14:paraId="7DECFBE3" w14:textId="77777777"/>
                    <w:p w:rsidR="005864A8" w14:paraId="07882536" w14:textId="77777777"/>
                    <w:p w:rsidR="005864A8" w:rsidP="00372DF6" w14:paraId="0D0831E8" w14:textId="77777777"/>
                    <w:p w:rsidR="005864A8" w14:paraId="0E6F47FB" w14:textId="77777777"/>
                    <w:p w:rsidR="005864A8" w:rsidP="00372DF6" w14:paraId="5E293296" w14:textId="77777777"/>
                    <w:p w:rsidR="005864A8" w14:paraId="6D868C7D" w14:textId="77777777"/>
                    <w:p w:rsidR="005864A8" w:rsidP="00372DF6" w14:paraId="5DC89C1B" w14:textId="77777777"/>
                    <w:p w:rsidR="005864A8" w14:paraId="7419AC05" w14:textId="77777777"/>
                    <w:p w:rsidR="005864A8" w:rsidP="00372DF6" w14:paraId="17E93175" w14:textId="77777777"/>
                    <w:p w:rsidR="005864A8" w14:paraId="681B0FDF" w14:textId="77777777"/>
                    <w:p w:rsidR="005864A8" w:rsidP="00372DF6" w14:paraId="713CCAF4" w14:textId="77777777"/>
                    <w:p w:rsidR="005864A8" w14:paraId="4442F6E4" w14:textId="77777777"/>
                    <w:p w:rsidR="005864A8" w:rsidP="00372DF6" w14:paraId="5806533B" w14:textId="77777777"/>
                    <w:p w:rsidR="005864A8" w14:paraId="05B3E670" w14:textId="77777777"/>
                    <w:p w:rsidR="005864A8" w:rsidP="00372DF6" w14:paraId="619C0EA8" w14:textId="77777777"/>
                    <w:p w:rsidR="005864A8" w14:paraId="3AEB372C" w14:textId="77777777"/>
                    <w:p w:rsidR="005864A8" w:rsidP="00372DF6" w14:paraId="6CB05B4A" w14:textId="77777777"/>
                    <w:p w:rsidR="005864A8" w14:paraId="44AB0A96" w14:textId="77777777"/>
                    <w:p w:rsidR="005864A8" w:rsidP="00372DF6" w14:paraId="70C1FB20" w14:textId="77777777"/>
                    <w:p w:rsidR="005864A8" w14:paraId="5CCBE446" w14:textId="77777777"/>
                    <w:p w:rsidR="005864A8" w:rsidP="00372DF6" w14:paraId="15012FC4" w14:textId="77777777"/>
                    <w:p w:rsidR="005864A8" w14:paraId="69923FFA" w14:textId="77777777"/>
                    <w:p w:rsidR="005864A8" w:rsidP="00372DF6" w14:paraId="2AAD487E" w14:textId="77777777"/>
                    <w:p w:rsidR="005864A8" w14:paraId="54C2C81D" w14:textId="77777777"/>
                    <w:p w:rsidR="005864A8" w:rsidP="00372DF6" w14:paraId="4F83DF2B" w14:textId="77777777"/>
                    <w:p w:rsidR="005864A8" w14:paraId="11155E46" w14:textId="77777777"/>
                    <w:p w:rsidR="005864A8" w:rsidP="00372DF6" w14:paraId="7BCE5B3F" w14:textId="77777777"/>
                    <w:p w:rsidR="005864A8" w14:paraId="368F8C74" w14:textId="77777777"/>
                    <w:p w:rsidR="005864A8" w:rsidP="00372DF6" w14:paraId="3C0C0EB0" w14:textId="77777777"/>
                    <w:p w:rsidR="005864A8" w14:paraId="359C59E5" w14:textId="77777777"/>
                    <w:p w:rsidR="005864A8" w:rsidP="00372DF6" w14:paraId="4A316581" w14:textId="77777777"/>
                    <w:p w:rsidR="005864A8" w14:paraId="640FF25C" w14:textId="77777777"/>
                    <w:p w:rsidR="005864A8" w:rsidP="00372DF6" w14:paraId="52D18DDC" w14:textId="77777777"/>
                    <w:p w:rsidR="005864A8" w14:paraId="4C3C13FA" w14:textId="77777777"/>
                    <w:p w:rsidR="005864A8" w:rsidP="00372DF6" w14:paraId="37D73C9B" w14:textId="77777777"/>
                    <w:p w:rsidR="005864A8" w14:paraId="573CD788" w14:textId="77777777"/>
                    <w:p w:rsidR="005864A8" w:rsidP="00372DF6" w14:paraId="54255259" w14:textId="77777777"/>
                    <w:p w:rsidR="005864A8" w14:paraId="36D50749" w14:textId="77777777"/>
                    <w:p w:rsidR="005864A8" w:rsidP="00372DF6" w14:paraId="25854507" w14:textId="77777777"/>
                    <w:p w:rsidR="005864A8" w14:paraId="04B5D84A" w14:textId="77777777"/>
                    <w:p w:rsidR="005864A8" w:rsidP="00372DF6" w14:paraId="4F3751F1" w14:textId="77777777"/>
                    <w:p w:rsidR="005864A8" w14:paraId="184F7A32" w14:textId="77777777"/>
                    <w:p w:rsidR="005864A8" w:rsidP="00372DF6" w14:paraId="3C0F9C5E" w14:textId="77777777"/>
                    <w:p w:rsidR="005864A8" w14:paraId="3DEE9193" w14:textId="77777777"/>
                    <w:p w:rsidR="005864A8" w:rsidP="00372DF6" w14:paraId="04537C90" w14:textId="77777777"/>
                    <w:p w:rsidR="005864A8" w14:paraId="11DE50B8" w14:textId="77777777"/>
                    <w:p w:rsidR="005864A8" w:rsidP="00372DF6" w14:paraId="18CB635C" w14:textId="77777777"/>
                    <w:p w:rsidR="005864A8" w14:paraId="4DAF82F5" w14:textId="77777777"/>
                    <w:p w:rsidR="005864A8" w:rsidP="00372DF6" w14:paraId="613FD63B" w14:textId="77777777"/>
                    <w:p w:rsidR="005864A8" w14:paraId="690A7E7B" w14:textId="77777777"/>
                    <w:p w:rsidR="005864A8" w:rsidP="00372DF6" w14:paraId="52A327D9" w14:textId="77777777"/>
                    <w:p w:rsidR="005864A8" w14:paraId="583C90A3" w14:textId="77777777"/>
                    <w:p w:rsidR="005864A8" w:rsidP="00372DF6" w14:paraId="2685B121" w14:textId="77777777"/>
                    <w:p w:rsidR="005864A8" w14:paraId="71E918C0" w14:textId="77777777"/>
                    <w:p w:rsidR="005864A8" w:rsidP="00372DF6" w14:paraId="16676ED2" w14:textId="77777777"/>
                    <w:p w:rsidR="005864A8" w14:paraId="19132584" w14:textId="77777777"/>
                    <w:p w:rsidR="005864A8" w:rsidP="00372DF6" w14:paraId="0E92E769" w14:textId="77777777"/>
                    <w:p w:rsidR="005864A8" w14:paraId="34C4724C" w14:textId="77777777"/>
                    <w:p w:rsidR="005864A8" w:rsidP="00372DF6" w14:paraId="6F61AE90" w14:textId="77777777"/>
                    <w:p w:rsidR="005864A8" w14:paraId="1172CC2B" w14:textId="77777777"/>
                    <w:p w:rsidR="005864A8" w:rsidP="00372DF6" w14:paraId="7C0F38DA" w14:textId="77777777"/>
                    <w:p w:rsidR="005864A8" w14:paraId="6F04FBFA" w14:textId="77777777"/>
                    <w:p w:rsidR="005864A8" w:rsidP="00372DF6" w14:paraId="2D439E88" w14:textId="77777777"/>
                    <w:p w:rsidR="005864A8" w14:paraId="162592DD" w14:textId="77777777"/>
                    <w:p w:rsidR="005864A8" w:rsidP="00372DF6" w14:paraId="3A7FD864" w14:textId="77777777"/>
                    <w:p w:rsidR="005864A8" w14:paraId="559D3F55" w14:textId="77777777"/>
                    <w:p w:rsidR="005864A8" w:rsidP="00372DF6" w14:paraId="0C9372E7" w14:textId="77777777"/>
                    <w:p w:rsidR="005864A8" w14:paraId="0FABC54A" w14:textId="77777777"/>
                    <w:p w:rsidR="005864A8" w:rsidP="00372DF6" w14:paraId="4BBC524B" w14:textId="77777777"/>
                    <w:p w:rsidR="005864A8" w14:paraId="12ADD9BF" w14:textId="77777777"/>
                    <w:p w:rsidR="005864A8" w:rsidP="00372DF6" w14:paraId="32872757" w14:textId="77777777"/>
                    <w:p w:rsidR="005864A8" w14:paraId="05FCFBDE" w14:textId="77777777"/>
                    <w:p w:rsidR="005864A8" w:rsidP="00372DF6" w14:paraId="55571D28" w14:textId="77777777"/>
                    <w:p w:rsidR="005864A8" w14:paraId="0A067980" w14:textId="77777777"/>
                    <w:p w:rsidR="005864A8" w:rsidP="00372DF6" w14:paraId="356FE18B" w14:textId="77777777"/>
                    <w:p w:rsidR="005864A8" w14:paraId="202C5442" w14:textId="77777777"/>
                    <w:p w:rsidR="005864A8" w:rsidP="00372DF6" w14:paraId="5FA93BBF" w14:textId="77777777"/>
                    <w:p w:rsidR="005864A8" w14:paraId="7A65EB12" w14:textId="77777777"/>
                    <w:p w:rsidR="005864A8" w:rsidP="00372DF6" w14:paraId="32F805D4" w14:textId="77777777"/>
                    <w:p w:rsidR="005864A8" w14:paraId="70046C41" w14:textId="77777777"/>
                    <w:p w:rsidR="005864A8" w:rsidP="00372DF6" w14:paraId="74B9FC6F" w14:textId="77777777"/>
                    <w:p w:rsidR="005864A8" w14:paraId="1E163439" w14:textId="77777777"/>
                    <w:p w:rsidR="005864A8" w:rsidP="00372DF6" w14:paraId="54DE38F6" w14:textId="77777777"/>
                    <w:p w:rsidR="005864A8" w14:paraId="6C3C0F6E" w14:textId="77777777"/>
                    <w:p w:rsidR="005864A8" w:rsidP="00372DF6" w14:paraId="5728D589" w14:textId="77777777"/>
                    <w:p w:rsidR="005864A8" w14:paraId="5494DC3C" w14:textId="77777777"/>
                    <w:p w:rsidR="005864A8" w:rsidP="00372DF6" w14:paraId="6DD1C01D" w14:textId="77777777"/>
                    <w:p w:rsidR="005864A8" w14:paraId="22C3FBF8" w14:textId="77777777"/>
                    <w:p w:rsidR="005864A8" w:rsidP="00372DF6" w14:paraId="53A60E11" w14:textId="77777777"/>
                    <w:p w:rsidR="005864A8" w14:paraId="24768C20" w14:textId="77777777"/>
                    <w:p w:rsidR="005864A8" w:rsidP="00372DF6" w14:paraId="72EA7B51" w14:textId="77777777"/>
                    <w:p w:rsidR="005864A8" w14:paraId="2889CE82" w14:textId="77777777"/>
                    <w:p w:rsidR="005864A8" w:rsidP="00372DF6" w14:paraId="49C42346" w14:textId="77777777"/>
                    <w:p w:rsidR="005864A8" w14:paraId="048A0A4D" w14:textId="77777777"/>
                    <w:p w:rsidR="005864A8" w:rsidP="00372DF6" w14:paraId="3EB9E598" w14:textId="77777777"/>
                    <w:p w:rsidR="005864A8" w14:paraId="7CA9C5D7" w14:textId="77777777"/>
                    <w:p w:rsidR="005864A8" w:rsidP="00372DF6" w14:paraId="1817D034" w14:textId="77777777"/>
                    <w:p w:rsidR="005864A8" w14:paraId="649B218C" w14:textId="77777777"/>
                    <w:p w:rsidR="005864A8" w:rsidP="00372DF6" w14:paraId="2E62DCB7" w14:textId="77777777"/>
                    <w:p w:rsidR="005864A8" w14:paraId="21BA1EB1" w14:textId="77777777"/>
                    <w:p w:rsidR="005864A8" w:rsidP="00372DF6" w14:paraId="7C382757" w14:textId="77777777"/>
                    <w:p w:rsidR="005864A8" w14:paraId="114A39E8" w14:textId="77777777"/>
                    <w:p w:rsidR="005864A8" w:rsidP="00372DF6" w14:paraId="679C3226" w14:textId="77777777"/>
                    <w:p w:rsidR="005864A8" w14:paraId="6E3CD6D6" w14:textId="77777777"/>
                    <w:p w:rsidR="005864A8" w:rsidP="00372DF6" w14:paraId="2F0AB353" w14:textId="77777777"/>
                    <w:p w:rsidR="005864A8" w14:paraId="488E3A10" w14:textId="77777777"/>
                    <w:p w:rsidR="005864A8" w:rsidP="00372DF6" w14:paraId="13565986" w14:textId="77777777"/>
                    <w:p w:rsidR="005864A8" w14:paraId="72B517C2" w14:textId="77777777"/>
                    <w:p w:rsidR="005864A8" w:rsidP="00372DF6" w14:paraId="285D6284" w14:textId="77777777"/>
                    <w:p w:rsidR="005864A8" w14:paraId="2199314E" w14:textId="77777777"/>
                    <w:p w:rsidR="005864A8" w:rsidP="00372DF6" w14:paraId="0D053E87" w14:textId="77777777"/>
                    <w:p w:rsidR="005864A8" w14:paraId="1D3C7592" w14:textId="77777777"/>
                    <w:p w:rsidR="005864A8" w:rsidP="00372DF6" w14:paraId="3377222E" w14:textId="77777777"/>
                    <w:p w:rsidR="005864A8" w14:paraId="7C6704C4" w14:textId="77777777"/>
                    <w:p w:rsidR="005864A8" w:rsidP="00372DF6" w14:paraId="172ECD0A" w14:textId="77777777"/>
                    <w:p w:rsidR="005864A8" w14:paraId="797CB998" w14:textId="77777777"/>
                    <w:p w:rsidR="005864A8" w:rsidP="00372DF6" w14:paraId="40E8E891" w14:textId="77777777"/>
                    <w:p w:rsidR="005864A8" w14:paraId="422ECF54" w14:textId="77777777"/>
                    <w:p w:rsidR="005864A8" w:rsidP="00372DF6" w14:paraId="18D49C64" w14:textId="77777777"/>
                    <w:p w:rsidR="005864A8" w14:paraId="2F8057C2" w14:textId="77777777"/>
                    <w:p w:rsidR="005864A8" w:rsidP="00372DF6" w14:paraId="69B3867D" w14:textId="77777777"/>
                    <w:p w:rsidR="005864A8" w14:paraId="273B6186" w14:textId="77777777"/>
                    <w:p w:rsidR="005864A8" w:rsidP="00372DF6" w14:paraId="2C190BAD" w14:textId="77777777"/>
                    <w:p w:rsidR="005864A8" w14:paraId="57E1B5F3" w14:textId="77777777"/>
                    <w:p w:rsidR="005864A8" w:rsidP="00372DF6" w14:paraId="090E1DC5" w14:textId="77777777"/>
                    <w:p w:rsidR="005864A8" w14:paraId="7D98D705" w14:textId="77777777"/>
                    <w:p w:rsidR="005864A8" w:rsidP="00372DF6" w14:paraId="6B7DCD74" w14:textId="77777777"/>
                    <w:p w:rsidR="005864A8" w14:paraId="543FD80C" w14:textId="77777777"/>
                    <w:p w:rsidR="005864A8" w:rsidP="00372DF6" w14:paraId="30501668" w14:textId="77777777"/>
                    <w:p w:rsidR="005864A8" w14:paraId="0B7869A7" w14:textId="77777777"/>
                    <w:p w:rsidR="005864A8" w:rsidP="00372DF6" w14:paraId="2579E54A" w14:textId="77777777"/>
                    <w:p w:rsidR="005864A8" w14:paraId="505E1582" w14:textId="77777777"/>
                    <w:p w:rsidR="005864A8" w:rsidP="00372DF6" w14:paraId="446BFCF6" w14:textId="77777777"/>
                    <w:p w:rsidR="005864A8" w14:paraId="7DD42FF2" w14:textId="77777777"/>
                    <w:p w:rsidR="005864A8" w:rsidP="00372DF6" w14:paraId="50405B29" w14:textId="77777777"/>
                    <w:p w:rsidR="005864A8" w14:paraId="4FF624A9" w14:textId="77777777"/>
                    <w:p w:rsidR="005864A8" w:rsidP="00372DF6" w14:paraId="30E94F65" w14:textId="77777777"/>
                    <w:p w:rsidR="005864A8" w14:paraId="0197B408" w14:textId="77777777"/>
                    <w:p w:rsidR="005864A8" w:rsidP="00372DF6" w14:paraId="33E23E52" w14:textId="77777777"/>
                    <w:p w:rsidR="005864A8" w14:paraId="097D981A" w14:textId="77777777"/>
                    <w:p w:rsidR="005864A8" w:rsidP="00372DF6" w14:paraId="3240C0ED" w14:textId="77777777"/>
                    <w:p w:rsidR="005864A8" w14:paraId="79360B04" w14:textId="77777777"/>
                    <w:p w:rsidR="005864A8" w:rsidP="00372DF6" w14:paraId="29518284" w14:textId="77777777"/>
                    <w:p w:rsidR="005864A8" w14:paraId="3708CCF5" w14:textId="77777777"/>
                    <w:p w:rsidR="005864A8" w:rsidP="00372DF6" w14:paraId="67ABA606" w14:textId="77777777"/>
                    <w:p w:rsidR="005864A8" w14:paraId="3F0D17E9" w14:textId="77777777"/>
                    <w:p w:rsidR="005864A8" w:rsidP="00372DF6" w14:paraId="745B166A" w14:textId="77777777"/>
                    <w:p w:rsidR="005864A8" w14:paraId="6577D95D" w14:textId="77777777"/>
                    <w:p w:rsidR="005864A8" w:rsidP="00372DF6" w14:paraId="41DAC48A" w14:textId="77777777"/>
                    <w:p w:rsidR="005864A8" w14:paraId="00B2B05D" w14:textId="77777777"/>
                    <w:p w:rsidR="005864A8" w:rsidP="00372DF6" w14:paraId="6224852C" w14:textId="77777777"/>
                    <w:p w:rsidR="005864A8" w14:paraId="2E15DB54" w14:textId="77777777"/>
                    <w:p w:rsidR="005864A8" w:rsidP="00372DF6" w14:paraId="178BEB80" w14:textId="77777777"/>
                    <w:p w:rsidR="005864A8" w14:paraId="6DD65A00" w14:textId="77777777"/>
                    <w:p w:rsidR="005864A8" w:rsidP="00372DF6" w14:paraId="53479D4C" w14:textId="77777777"/>
                    <w:p w:rsidR="005864A8" w14:paraId="7D6A4AA4" w14:textId="77777777"/>
                    <w:p w:rsidR="005864A8" w:rsidP="00372DF6" w14:paraId="71BE7434" w14:textId="77777777"/>
                    <w:p w:rsidR="005864A8" w14:paraId="327CEE32" w14:textId="77777777"/>
                    <w:p w:rsidR="005864A8" w:rsidP="00372DF6" w14:paraId="7DCABF04" w14:textId="77777777"/>
                    <w:p w:rsidR="005864A8" w14:paraId="660EE7E6" w14:textId="77777777"/>
                    <w:p w:rsidR="005864A8" w:rsidP="00372DF6" w14:paraId="64E34EAD" w14:textId="77777777"/>
                    <w:p w:rsidR="005864A8" w14:paraId="7F4E20CE" w14:textId="77777777"/>
                    <w:p w:rsidR="005864A8" w:rsidP="00372DF6" w14:paraId="734D767E" w14:textId="77777777"/>
                    <w:p w:rsidR="005864A8" w14:paraId="7DC7C31F" w14:textId="77777777"/>
                    <w:p w:rsidR="005864A8" w:rsidP="00372DF6" w14:paraId="73956622" w14:textId="77777777"/>
                    <w:p w:rsidR="005864A8" w14:paraId="457C1984" w14:textId="77777777"/>
                    <w:p w:rsidR="005864A8" w:rsidP="00372DF6" w14:paraId="44EBBDD6" w14:textId="77777777"/>
                    <w:p w:rsidR="005864A8" w14:paraId="22DE8F43" w14:textId="77777777"/>
                    <w:p w:rsidR="005864A8" w:rsidP="00372DF6" w14:paraId="4F2AD2FB" w14:textId="77777777"/>
                    <w:p w:rsidR="005864A8" w14:paraId="38ECD8A0" w14:textId="77777777"/>
                    <w:p w:rsidR="005864A8" w:rsidP="00372DF6" w14:paraId="713F4C1C" w14:textId="77777777"/>
                    <w:p w:rsidR="005864A8" w14:paraId="2457D425" w14:textId="77777777"/>
                    <w:p w:rsidR="005864A8" w:rsidP="00372DF6" w14:paraId="58726096" w14:textId="77777777"/>
                    <w:p w:rsidR="005864A8" w14:paraId="36F04FD5" w14:textId="77777777"/>
                    <w:p w:rsidR="005864A8" w:rsidP="00372DF6" w14:paraId="3C336317" w14:textId="77777777"/>
                    <w:p w:rsidR="005864A8" w14:paraId="1A6D327D" w14:textId="77777777"/>
                    <w:p w:rsidR="005864A8" w:rsidP="00372DF6" w14:paraId="6A36A3AC" w14:textId="77777777"/>
                    <w:p w:rsidR="005864A8" w14:paraId="4D31FB83" w14:textId="77777777"/>
                    <w:p w:rsidR="005864A8" w:rsidP="00372DF6" w14:paraId="118ABE5D" w14:textId="77777777"/>
                    <w:p w:rsidR="005864A8" w14:paraId="12B5AD3C" w14:textId="77777777"/>
                    <w:p w:rsidR="005864A8" w:rsidP="00372DF6" w14:paraId="5EC39A28" w14:textId="77777777"/>
                    <w:p w:rsidR="005864A8" w14:paraId="10FDD5B0" w14:textId="77777777"/>
                    <w:p w:rsidR="005864A8" w:rsidP="00372DF6" w14:paraId="74FB7CA7" w14:textId="77777777"/>
                    <w:p w:rsidR="005864A8" w14:paraId="6EEA09F4" w14:textId="77777777"/>
                    <w:p w:rsidR="005864A8" w:rsidP="00372DF6" w14:paraId="238CB613" w14:textId="77777777"/>
                    <w:p w:rsidR="005864A8" w14:paraId="6831C80C" w14:textId="77777777"/>
                    <w:p w:rsidR="005864A8" w:rsidP="00372DF6" w14:paraId="58D469B2" w14:textId="77777777"/>
                    <w:p w:rsidR="005864A8" w14:paraId="67E7BCBC" w14:textId="77777777"/>
                    <w:p w:rsidR="005864A8" w:rsidP="00372DF6" w14:paraId="404067CA" w14:textId="77777777"/>
                    <w:p w:rsidR="005864A8" w14:paraId="01DA9504" w14:textId="77777777"/>
                    <w:p w:rsidR="005864A8" w:rsidP="00372DF6" w14:paraId="39936BC2" w14:textId="77777777"/>
                    <w:p w:rsidR="005864A8" w14:paraId="6799B8E2" w14:textId="77777777"/>
                    <w:p w:rsidR="005864A8" w:rsidP="00372DF6" w14:paraId="0F56AAEB" w14:textId="77777777"/>
                    <w:p w:rsidR="005864A8" w14:paraId="0AE7B3AB" w14:textId="77777777"/>
                    <w:p w:rsidR="005864A8" w:rsidP="00372DF6" w14:paraId="75E466BB" w14:textId="77777777"/>
                    <w:p w:rsidR="005864A8" w14:paraId="56461C4D" w14:textId="77777777"/>
                    <w:p w:rsidR="005864A8" w:rsidP="00372DF6" w14:paraId="5AB8A64A" w14:textId="77777777"/>
                    <w:p w:rsidR="005864A8" w14:paraId="78D0496F" w14:textId="77777777"/>
                    <w:p w:rsidR="005864A8" w:rsidP="00372DF6" w14:paraId="699E1E62" w14:textId="77777777"/>
                    <w:p w:rsidR="005864A8" w14:paraId="72008791" w14:textId="77777777"/>
                    <w:p w:rsidR="005864A8" w:rsidP="00372DF6" w14:paraId="195DAA15" w14:textId="77777777"/>
                    <w:p w:rsidR="005864A8" w14:paraId="3952AA64" w14:textId="77777777"/>
                    <w:p w:rsidR="005864A8" w:rsidP="00372DF6" w14:paraId="335F9219" w14:textId="77777777"/>
                    <w:p w:rsidR="005864A8" w14:paraId="7474A5C4" w14:textId="77777777"/>
                    <w:p w:rsidR="005864A8" w:rsidP="00372DF6" w14:paraId="3A08447E" w14:textId="77777777"/>
                    <w:p w:rsidR="005864A8" w14:paraId="6A386C03" w14:textId="77777777"/>
                    <w:p w:rsidR="005864A8" w:rsidP="00372DF6" w14:paraId="1194B1EB" w14:textId="77777777"/>
                    <w:p w:rsidR="005864A8" w14:paraId="107A3D65" w14:textId="77777777"/>
                    <w:p w:rsidR="005864A8" w:rsidP="00372DF6" w14:paraId="3C9207EF" w14:textId="77777777"/>
                    <w:p w:rsidR="005864A8" w14:paraId="49473729" w14:textId="77777777"/>
                    <w:p w:rsidR="005864A8" w:rsidP="00372DF6" w14:paraId="4C1C09D8" w14:textId="77777777"/>
                    <w:p w:rsidR="005864A8" w14:paraId="6AB27729" w14:textId="77777777"/>
                    <w:p w:rsidR="005864A8" w:rsidP="00372DF6" w14:paraId="5B925BF9" w14:textId="77777777"/>
                    <w:p w:rsidR="005864A8" w14:paraId="18DF57DF" w14:textId="77777777"/>
                    <w:p w:rsidR="005864A8" w:rsidP="00372DF6" w14:paraId="4B3AB584" w14:textId="77777777"/>
                    <w:p w:rsidR="005864A8" w14:paraId="265268F0" w14:textId="77777777"/>
                    <w:p w:rsidR="005864A8" w:rsidP="00372DF6" w14:paraId="42908CD0" w14:textId="77777777"/>
                    <w:p w:rsidR="005864A8" w14:paraId="3E76E84C" w14:textId="77777777"/>
                    <w:p w:rsidR="005864A8" w:rsidP="00372DF6" w14:paraId="72BA7230" w14:textId="77777777"/>
                    <w:p w:rsidR="005864A8" w14:paraId="75BB9FAF" w14:textId="77777777"/>
                    <w:p w:rsidR="005864A8" w:rsidP="00372DF6" w14:paraId="39E9ED58" w14:textId="77777777"/>
                    <w:p w:rsidR="005864A8" w14:paraId="5E430AAE" w14:textId="77777777"/>
                    <w:p w:rsidR="005864A8" w:rsidP="00372DF6" w14:paraId="4CFD9A83" w14:textId="77777777"/>
                    <w:p w:rsidR="005864A8" w14:paraId="381D839C" w14:textId="77777777"/>
                    <w:p w:rsidR="005864A8" w:rsidP="00372DF6" w14:paraId="5F4EC05A" w14:textId="77777777"/>
                    <w:p w:rsidR="005864A8" w14:paraId="6B361DE0" w14:textId="77777777"/>
                    <w:p w:rsidR="005864A8" w:rsidP="00372DF6" w14:paraId="16250AC5" w14:textId="77777777"/>
                    <w:p w:rsidR="005864A8" w14:paraId="261AECBA" w14:textId="77777777"/>
                    <w:p w:rsidR="005864A8" w:rsidP="00372DF6" w14:paraId="71F86825" w14:textId="77777777"/>
                    <w:p w:rsidR="005864A8" w14:paraId="61C045B5" w14:textId="77777777"/>
                    <w:p w:rsidR="005864A8" w:rsidP="00372DF6" w14:paraId="283F0ABF" w14:textId="77777777"/>
                    <w:p w:rsidR="005864A8" w14:paraId="158BFAA3" w14:textId="77777777"/>
                    <w:p w:rsidR="005864A8" w:rsidP="00372DF6" w14:paraId="361AEA00" w14:textId="77777777"/>
                    <w:p w:rsidR="005864A8" w14:paraId="418FD0FA" w14:textId="77777777"/>
                    <w:p w:rsidR="005864A8" w:rsidP="00372DF6" w14:paraId="4550CB88" w14:textId="77777777"/>
                    <w:p w:rsidR="005864A8" w14:paraId="479CE989" w14:textId="77777777"/>
                    <w:p w:rsidR="005864A8" w:rsidP="00372DF6" w14:paraId="69B81165" w14:textId="77777777"/>
                    <w:p w:rsidR="005864A8" w14:paraId="55804DB8" w14:textId="77777777"/>
                    <w:p w:rsidR="005864A8" w:rsidP="00372DF6" w14:paraId="3632799D" w14:textId="77777777"/>
                    <w:p w:rsidR="005864A8" w14:paraId="497059D8" w14:textId="77777777"/>
                    <w:p w:rsidR="005864A8" w:rsidP="00372DF6" w14:paraId="76339D31" w14:textId="77777777"/>
                    <w:p w:rsidR="005864A8" w14:paraId="352245F4" w14:textId="77777777"/>
                    <w:p w:rsidR="005864A8" w:rsidP="00372DF6" w14:paraId="7EE283DE" w14:textId="77777777"/>
                    <w:p w:rsidR="005864A8" w14:paraId="52E9E0DF" w14:textId="77777777"/>
                    <w:p w:rsidR="005864A8" w:rsidP="00372DF6" w14:paraId="7164A359" w14:textId="77777777"/>
                    <w:p w:rsidR="005864A8" w14:paraId="3CDB9374" w14:textId="77777777"/>
                    <w:p w:rsidR="005864A8" w:rsidP="00372DF6" w14:paraId="4EB4A860" w14:textId="77777777"/>
                    <w:p w:rsidR="005864A8" w14:paraId="03AC3F8C" w14:textId="77777777"/>
                    <w:p w:rsidR="005864A8" w:rsidP="00372DF6" w14:paraId="020E9B14" w14:textId="77777777"/>
                    <w:p w:rsidR="005864A8" w14:paraId="0560111B" w14:textId="77777777"/>
                    <w:p w:rsidR="005864A8" w:rsidP="00372DF6" w14:paraId="517CED2F" w14:textId="77777777"/>
                    <w:p w:rsidR="005864A8" w14:paraId="40A413A2" w14:textId="77777777"/>
                    <w:p w:rsidR="005864A8" w:rsidP="00372DF6" w14:paraId="71920A29" w14:textId="77777777"/>
                    <w:p w:rsidR="005864A8" w14:paraId="0A9CBEB5" w14:textId="77777777"/>
                    <w:p w:rsidR="005864A8" w:rsidP="00372DF6" w14:paraId="3A4CEA50" w14:textId="77777777"/>
                    <w:p w:rsidR="005864A8" w14:paraId="33C5E09F" w14:textId="77777777"/>
                    <w:p w:rsidR="005864A8" w:rsidP="00372DF6" w14:paraId="4946FA45" w14:textId="77777777"/>
                    <w:p w:rsidR="005864A8" w14:paraId="42FBFFFC" w14:textId="77777777"/>
                    <w:p w:rsidR="005864A8" w:rsidP="00372DF6" w14:paraId="589834FF" w14:textId="77777777"/>
                    <w:p w:rsidR="005864A8" w14:paraId="6235FB4B" w14:textId="77777777"/>
                    <w:p w:rsidR="005864A8" w:rsidP="00372DF6" w14:paraId="4BF65239" w14:textId="77777777"/>
                    <w:p w:rsidR="005864A8" w14:paraId="43BD36B7" w14:textId="77777777"/>
                    <w:p w:rsidR="005864A8" w:rsidP="00372DF6" w14:paraId="4CE8D46F" w14:textId="77777777"/>
                    <w:p w:rsidR="005864A8" w14:paraId="1B2A8AE1" w14:textId="77777777"/>
                    <w:p w:rsidR="005864A8" w:rsidP="00372DF6" w14:paraId="4A1EAA70" w14:textId="77777777"/>
                    <w:p w:rsidR="005864A8" w14:paraId="157D5638" w14:textId="77777777"/>
                    <w:p w:rsidR="005864A8" w:rsidP="00372DF6" w14:paraId="0461596C" w14:textId="77777777"/>
                    <w:p w:rsidR="005864A8" w14:paraId="25B024C1" w14:textId="77777777"/>
                    <w:p w:rsidR="005864A8" w:rsidP="00372DF6" w14:paraId="717ED381" w14:textId="77777777"/>
                    <w:p w:rsidR="005864A8" w14:paraId="29850270" w14:textId="77777777"/>
                    <w:p w:rsidR="005864A8" w:rsidP="00372DF6" w14:paraId="6EBB3EDA" w14:textId="77777777"/>
                    <w:p w:rsidR="005864A8" w14:paraId="20672BEE" w14:textId="77777777"/>
                    <w:p w:rsidR="005864A8" w:rsidP="00372DF6" w14:paraId="310D1152" w14:textId="77777777"/>
                    <w:p w:rsidR="005864A8" w14:paraId="5D5E31AE" w14:textId="77777777"/>
                    <w:p w:rsidR="005864A8" w:rsidP="00372DF6" w14:paraId="01A4D793" w14:textId="77777777"/>
                    <w:p w:rsidR="005864A8" w14:paraId="2BEEE371" w14:textId="77777777"/>
                    <w:p w:rsidR="005864A8" w:rsidP="00372DF6" w14:paraId="06983302" w14:textId="77777777"/>
                    <w:p w:rsidR="005864A8" w14:paraId="17E98140" w14:textId="77777777"/>
                    <w:p w:rsidR="005864A8" w:rsidP="00372DF6" w14:paraId="741021D7" w14:textId="77777777"/>
                    <w:p w:rsidR="005864A8" w14:paraId="29EF3665" w14:textId="77777777"/>
                    <w:p w:rsidR="005864A8" w:rsidP="00372DF6" w14:paraId="59069788" w14:textId="77777777"/>
                    <w:p w:rsidR="005864A8" w14:paraId="6CF02A40" w14:textId="77777777"/>
                    <w:p w:rsidR="005864A8" w:rsidP="00372DF6" w14:paraId="5491BE07" w14:textId="77777777"/>
                    <w:p w:rsidR="005864A8" w14:paraId="7633F838" w14:textId="77777777"/>
                    <w:p w:rsidR="005864A8" w:rsidP="00372DF6" w14:paraId="42C668D7" w14:textId="77777777"/>
                    <w:p w:rsidR="005864A8" w14:paraId="50B0DA8B" w14:textId="77777777"/>
                    <w:p w:rsidR="005864A8" w:rsidP="00372DF6" w14:paraId="2BBCE98E" w14:textId="77777777"/>
                    <w:p w:rsidR="005864A8" w14:paraId="0958A503" w14:textId="77777777"/>
                    <w:p w:rsidR="005864A8" w:rsidP="00372DF6" w14:paraId="28BF0EF3" w14:textId="77777777"/>
                    <w:p w:rsidR="005864A8" w14:paraId="44AD5638" w14:textId="77777777"/>
                    <w:p w:rsidR="005864A8" w:rsidP="00372DF6" w14:paraId="48D1894C" w14:textId="77777777"/>
                    <w:p w:rsidR="005864A8" w14:paraId="298CF21E" w14:textId="77777777"/>
                    <w:p w:rsidR="005864A8" w:rsidP="00372DF6" w14:paraId="1F3123A5" w14:textId="77777777"/>
                    <w:p w:rsidR="005864A8" w14:paraId="3B313401" w14:textId="77777777"/>
                    <w:p w:rsidR="005864A8" w:rsidP="00372DF6" w14:paraId="69A4D3A4" w14:textId="77777777"/>
                    <w:p w:rsidR="005864A8" w14:paraId="73582D24" w14:textId="77777777"/>
                    <w:p w:rsidR="005864A8" w:rsidP="00372DF6" w14:paraId="18C8B3DE" w14:textId="77777777"/>
                    <w:p w:rsidR="005864A8" w14:paraId="66A913CD" w14:textId="77777777"/>
                    <w:p w:rsidR="005864A8" w:rsidP="00372DF6" w14:paraId="7F699C99" w14:textId="77777777"/>
                    <w:p w:rsidR="005864A8" w14:paraId="11A9A6D3" w14:textId="77777777"/>
                    <w:p w:rsidR="005864A8" w:rsidP="00372DF6" w14:paraId="3471AF44" w14:textId="77777777"/>
                    <w:p w:rsidR="005864A8" w14:paraId="085D898A" w14:textId="77777777"/>
                    <w:p w:rsidR="005864A8" w:rsidP="00372DF6" w14:paraId="077231B4" w14:textId="77777777"/>
                    <w:p w:rsidR="005864A8" w14:paraId="42E96D34" w14:textId="77777777"/>
                    <w:p w:rsidR="005864A8" w:rsidP="00372DF6" w14:paraId="100F412E" w14:textId="77777777"/>
                    <w:p w:rsidR="005864A8" w14:paraId="34443AA8" w14:textId="77777777"/>
                    <w:p w:rsidR="005864A8" w:rsidP="00372DF6" w14:paraId="388B1AAB" w14:textId="77777777"/>
                    <w:p w:rsidR="005864A8" w14:paraId="4B8AF194" w14:textId="77777777"/>
                    <w:p w:rsidR="005864A8" w:rsidP="00372DF6" w14:paraId="2C62A457" w14:textId="77777777"/>
                    <w:p w:rsidR="005864A8" w14:paraId="5F4774D2" w14:textId="77777777"/>
                    <w:p w:rsidR="005864A8" w:rsidP="00372DF6" w14:paraId="5359869D" w14:textId="77777777"/>
                    <w:p w:rsidR="005864A8" w14:paraId="2C8E0536" w14:textId="77777777"/>
                    <w:p w:rsidR="005864A8" w:rsidP="00372DF6" w14:paraId="5F6AA9BA" w14:textId="77777777"/>
                    <w:p w:rsidR="005864A8" w14:paraId="19FE3EDB" w14:textId="77777777"/>
                    <w:p w:rsidR="005864A8" w:rsidP="00372DF6" w14:paraId="49BE1BD1" w14:textId="77777777"/>
                    <w:p w:rsidR="005864A8" w14:paraId="1D3E0CFA" w14:textId="77777777"/>
                    <w:p w:rsidR="005864A8" w:rsidP="00372DF6" w14:paraId="70848372" w14:textId="77777777"/>
                    <w:p w:rsidR="005864A8" w14:paraId="26B3A833" w14:textId="77777777"/>
                    <w:p w:rsidR="005864A8" w:rsidP="00372DF6" w14:paraId="554862B3" w14:textId="77777777"/>
                    <w:p w:rsidR="005864A8" w14:paraId="54FF5361" w14:textId="77777777"/>
                    <w:p w:rsidR="005864A8" w:rsidP="00372DF6" w14:paraId="622E8EB9" w14:textId="77777777"/>
                    <w:p w:rsidR="005864A8" w14:paraId="2F262AEC" w14:textId="77777777"/>
                    <w:p w:rsidR="005864A8" w:rsidP="00372DF6" w14:paraId="66495FCC" w14:textId="77777777"/>
                    <w:p w:rsidR="005864A8" w14:paraId="27ECFA90" w14:textId="77777777"/>
                    <w:p w:rsidR="005864A8" w:rsidP="00372DF6" w14:paraId="49553DE7" w14:textId="77777777"/>
                    <w:p w:rsidR="005864A8" w14:paraId="6634ADB8" w14:textId="77777777"/>
                    <w:p w:rsidR="005864A8" w:rsidP="00372DF6" w14:paraId="0DF94DC7" w14:textId="77777777"/>
                    <w:p w:rsidR="005864A8" w14:paraId="30298E48" w14:textId="77777777"/>
                    <w:p w:rsidR="005864A8" w:rsidP="00372DF6" w14:paraId="45442278" w14:textId="77777777"/>
                    <w:p w:rsidR="005864A8" w14:paraId="61EB25EA" w14:textId="77777777"/>
                    <w:p w:rsidR="005864A8" w:rsidP="00372DF6" w14:paraId="151A776C" w14:textId="77777777"/>
                    <w:p w:rsidR="005864A8" w14:paraId="336435EA" w14:textId="77777777"/>
                    <w:p w:rsidR="005864A8" w:rsidP="00372DF6" w14:paraId="26751705" w14:textId="77777777"/>
                    <w:p w:rsidR="005864A8" w14:paraId="7500D974" w14:textId="77777777"/>
                    <w:p w:rsidR="005864A8" w:rsidP="00372DF6" w14:paraId="3CA331A6" w14:textId="77777777"/>
                    <w:p w:rsidR="005864A8" w14:paraId="5BB4868B" w14:textId="77777777"/>
                    <w:p w:rsidR="005864A8" w:rsidP="00372DF6" w14:paraId="379A6926" w14:textId="77777777"/>
                    <w:p w:rsidR="005864A8" w14:paraId="39C0AACD" w14:textId="77777777"/>
                    <w:p w:rsidR="005864A8" w:rsidP="00372DF6" w14:paraId="2F6545B4" w14:textId="77777777"/>
                    <w:p w:rsidR="005864A8" w14:paraId="5B2FCBF4" w14:textId="77777777"/>
                    <w:p w:rsidR="005864A8" w:rsidP="00372DF6" w14:paraId="53B02702" w14:textId="77777777"/>
                    <w:p w:rsidR="005864A8" w14:paraId="27D549A0" w14:textId="77777777"/>
                    <w:p w:rsidR="005864A8" w:rsidP="00372DF6" w14:paraId="3C76470F" w14:textId="77777777"/>
                    <w:p w:rsidR="005864A8" w14:paraId="2090CC50" w14:textId="77777777"/>
                    <w:p w:rsidR="005864A8" w:rsidP="00372DF6" w14:paraId="6DFAE5F0" w14:textId="77777777"/>
                    <w:p w:rsidR="005864A8" w14:paraId="4D540FF6" w14:textId="77777777"/>
                    <w:p w:rsidR="005864A8" w:rsidP="00372DF6" w14:paraId="2CF5403D" w14:textId="77777777"/>
                    <w:p w:rsidR="005864A8" w14:paraId="57AE1EE7" w14:textId="77777777"/>
                    <w:p w:rsidR="005864A8" w:rsidP="00372DF6" w14:paraId="4DE46D57" w14:textId="77777777"/>
                    <w:p w:rsidR="005864A8" w14:paraId="4F43923F" w14:textId="77777777"/>
                    <w:p w:rsidR="005864A8" w:rsidP="00372DF6" w14:paraId="6E4E6D73" w14:textId="77777777"/>
                    <w:p w:rsidR="005864A8" w14:paraId="51C9CA90" w14:textId="77777777"/>
                    <w:p w:rsidR="005864A8" w:rsidP="00372DF6" w14:paraId="456CE4D5" w14:textId="77777777"/>
                    <w:p w:rsidR="005864A8" w14:paraId="7D939624" w14:textId="77777777"/>
                    <w:p w:rsidR="005864A8" w:rsidP="00372DF6" w14:paraId="21F3F052" w14:textId="77777777"/>
                    <w:p w:rsidR="005864A8" w14:paraId="26573C67" w14:textId="77777777"/>
                    <w:p w:rsidR="005864A8" w:rsidP="00372DF6" w14:paraId="7BB5013F" w14:textId="77777777"/>
                    <w:p w:rsidR="005864A8" w14:paraId="69FDD92D" w14:textId="77777777"/>
                    <w:p w:rsidR="005864A8" w:rsidP="00372DF6" w14:paraId="4A8186F6" w14:textId="77777777"/>
                    <w:p w:rsidR="005864A8" w14:paraId="66236F9F" w14:textId="77777777"/>
                    <w:p w:rsidR="005864A8" w:rsidP="00372DF6" w14:paraId="787E01F2" w14:textId="77777777"/>
                    <w:p w:rsidR="005864A8" w14:paraId="151DA34B" w14:textId="77777777"/>
                    <w:p w:rsidR="005864A8" w:rsidP="00372DF6" w14:paraId="2D0E29D2" w14:textId="77777777"/>
                    <w:p w:rsidR="005864A8" w14:paraId="13673243" w14:textId="77777777"/>
                    <w:p w:rsidR="005864A8" w:rsidP="00372DF6" w14:paraId="78FFE710" w14:textId="77777777"/>
                    <w:p w:rsidR="005864A8" w14:paraId="0C504FE5" w14:textId="77777777"/>
                    <w:p w:rsidR="005864A8" w:rsidP="00372DF6" w14:paraId="0015BA12" w14:textId="77777777"/>
                    <w:p w:rsidR="005864A8" w14:paraId="5C8FE8A7" w14:textId="77777777"/>
                    <w:p w:rsidR="005864A8" w:rsidP="00372DF6" w14:paraId="17DD3DA4" w14:textId="77777777"/>
                    <w:p w:rsidR="005864A8" w14:paraId="1D927E11" w14:textId="77777777"/>
                    <w:p w:rsidR="005864A8" w:rsidP="00372DF6" w14:paraId="17FB2294" w14:textId="77777777"/>
                    <w:p w:rsidR="005864A8" w14:paraId="186A376C" w14:textId="77777777"/>
                    <w:p w:rsidR="005864A8" w:rsidP="00372DF6" w14:paraId="3DDCF1CB" w14:textId="77777777"/>
                    <w:p w:rsidR="005864A8" w14:paraId="6034BE21" w14:textId="77777777"/>
                    <w:p w:rsidR="005864A8" w:rsidP="00372DF6" w14:paraId="626ED978" w14:textId="77777777"/>
                    <w:p w:rsidR="005864A8" w14:paraId="5199B67F" w14:textId="77777777"/>
                    <w:p w:rsidR="005864A8" w:rsidP="00372DF6" w14:paraId="10FB012E" w14:textId="77777777"/>
                    <w:p w:rsidR="005864A8" w14:paraId="0868E96D" w14:textId="77777777"/>
                    <w:p w:rsidR="005864A8" w:rsidP="00372DF6" w14:paraId="3BCFB86A" w14:textId="77777777"/>
                    <w:p w:rsidR="005864A8" w14:paraId="2AE28EBB" w14:textId="77777777"/>
                    <w:p w:rsidR="005864A8" w:rsidP="00372DF6" w14:paraId="508A55B4" w14:textId="77777777"/>
                    <w:p w:rsidR="005864A8" w14:paraId="6606B5F3" w14:textId="77777777"/>
                    <w:p w:rsidR="005864A8" w:rsidP="00372DF6" w14:paraId="2A7F2A22" w14:textId="77777777"/>
                    <w:p w:rsidR="005864A8" w14:paraId="6B8021AE" w14:textId="77777777"/>
                    <w:p w:rsidR="005864A8" w:rsidP="00372DF6" w14:paraId="2D990D6B" w14:textId="77777777"/>
                    <w:p w:rsidR="005864A8" w14:paraId="63A4896D" w14:textId="77777777"/>
                    <w:p w:rsidR="005864A8" w:rsidP="00372DF6" w14:paraId="3A390658" w14:textId="77777777"/>
                    <w:p w:rsidR="005864A8" w14:paraId="38B53F74" w14:textId="77777777"/>
                    <w:p w:rsidR="005864A8" w:rsidP="00372DF6" w14:paraId="1C5004AF" w14:textId="77777777"/>
                    <w:p w:rsidR="005864A8" w14:paraId="44D06240" w14:textId="77777777"/>
                    <w:p w:rsidR="005864A8" w:rsidP="00372DF6" w14:paraId="0955FF54" w14:textId="77777777"/>
                    <w:p w:rsidR="005864A8" w14:paraId="4330F755" w14:textId="77777777"/>
                    <w:p w:rsidR="005864A8" w:rsidP="00372DF6" w14:paraId="488D4C19" w14:textId="77777777"/>
                    <w:p w:rsidR="005864A8" w14:paraId="6FAD3B36" w14:textId="77777777"/>
                    <w:p w:rsidR="005864A8" w:rsidP="00372DF6" w14:paraId="63C5888A" w14:textId="77777777"/>
                    <w:p w:rsidR="005864A8" w14:paraId="2C141523" w14:textId="77777777"/>
                    <w:p w:rsidR="005864A8" w:rsidP="00372DF6" w14:paraId="197BB4FC" w14:textId="77777777"/>
                    <w:p w:rsidR="005864A8" w14:paraId="39DAF626" w14:textId="77777777"/>
                    <w:p w:rsidR="005864A8" w:rsidP="00372DF6" w14:paraId="2021D80A" w14:textId="77777777"/>
                    <w:p w:rsidR="005864A8" w14:paraId="4D69AF01" w14:textId="77777777"/>
                    <w:p w:rsidR="005864A8" w:rsidP="00372DF6" w14:paraId="6A6B9C1E" w14:textId="77777777"/>
                    <w:p w:rsidR="005864A8" w14:paraId="3D51142C" w14:textId="77777777"/>
                    <w:p w:rsidR="005864A8" w:rsidP="00372DF6" w14:paraId="6A7FBDB0" w14:textId="77777777"/>
                    <w:p w:rsidR="005864A8" w14:paraId="419D03BF" w14:textId="77777777"/>
                    <w:p w:rsidR="005864A8" w:rsidP="00372DF6" w14:paraId="3FA58510" w14:textId="77777777"/>
                    <w:p w:rsidR="005864A8" w14:paraId="4BEE8603" w14:textId="77777777"/>
                    <w:p w:rsidR="005864A8" w:rsidP="00372DF6" w14:paraId="1897FAB5" w14:textId="77777777"/>
                    <w:p w:rsidR="005864A8" w14:paraId="1979AE86" w14:textId="77777777"/>
                    <w:p w:rsidR="005864A8" w:rsidP="00372DF6" w14:paraId="6C290A11" w14:textId="77777777"/>
                    <w:p w:rsidR="005864A8" w14:paraId="7D7421A3" w14:textId="77777777"/>
                    <w:p w:rsidR="005864A8" w:rsidP="00372DF6" w14:paraId="6B3B66F8" w14:textId="77777777"/>
                    <w:p w:rsidR="005864A8" w14:paraId="60EA2291" w14:textId="77777777"/>
                    <w:p w:rsidR="005864A8" w:rsidP="00372DF6" w14:paraId="113CF2DD" w14:textId="77777777"/>
                    <w:p w:rsidR="005864A8" w14:paraId="6A3DC81F" w14:textId="77777777"/>
                    <w:p w:rsidR="005864A8" w:rsidP="00372DF6" w14:paraId="5F33442C" w14:textId="77777777"/>
                    <w:p w:rsidR="005864A8" w14:paraId="4CCB2FF0" w14:textId="77777777"/>
                    <w:p w:rsidR="005864A8" w:rsidP="00372DF6" w14:paraId="29FAEFDE" w14:textId="77777777"/>
                    <w:p w:rsidR="005864A8" w14:paraId="1AD0DDC9" w14:textId="77777777"/>
                    <w:p w:rsidR="005864A8" w:rsidP="00372DF6" w14:paraId="59D91C18" w14:textId="77777777"/>
                    <w:p w:rsidR="005864A8" w14:paraId="7917A7C5" w14:textId="77777777"/>
                    <w:p w:rsidR="005864A8" w:rsidP="00372DF6" w14:paraId="1B8C35B7" w14:textId="77777777"/>
                    <w:p w:rsidR="005864A8" w14:paraId="6CF57EC6" w14:textId="77777777"/>
                    <w:p w:rsidR="005864A8" w:rsidP="00372DF6" w14:paraId="210D7535" w14:textId="77777777"/>
                    <w:p w:rsidR="005864A8" w14:paraId="1C562EB9" w14:textId="77777777"/>
                    <w:p w:rsidR="005864A8" w:rsidP="00372DF6" w14:paraId="314B3916" w14:textId="77777777"/>
                    <w:p w:rsidR="005864A8" w14:paraId="2DD9DE94" w14:textId="77777777"/>
                    <w:p w:rsidR="005864A8" w:rsidP="00372DF6" w14:paraId="1A3CA896" w14:textId="77777777"/>
                    <w:p w:rsidR="005864A8" w14:paraId="241C4DA6" w14:textId="77777777"/>
                    <w:p w:rsidR="005864A8" w:rsidP="00372DF6" w14:paraId="6CDB93E5" w14:textId="77777777"/>
                    <w:p w:rsidR="005864A8" w14:paraId="3EC5BA0B" w14:textId="77777777"/>
                    <w:p w:rsidR="005864A8" w:rsidP="00372DF6" w14:paraId="427F0998" w14:textId="77777777"/>
                    <w:p w:rsidR="005864A8" w14:paraId="1E9FDEA4" w14:textId="77777777"/>
                    <w:p w:rsidR="005864A8" w:rsidP="00372DF6" w14:paraId="762D0BEC" w14:textId="77777777"/>
                    <w:p w:rsidR="005864A8" w14:paraId="392F4E7A" w14:textId="77777777"/>
                    <w:p w:rsidR="005864A8" w:rsidP="00372DF6" w14:paraId="66E26DF8" w14:textId="77777777"/>
                    <w:p w:rsidR="005864A8" w14:paraId="17A1A028" w14:textId="77777777"/>
                    <w:p w:rsidR="005864A8" w:rsidP="00372DF6" w14:paraId="2E89E8F0" w14:textId="77777777"/>
                    <w:p w:rsidR="005864A8" w14:paraId="7BBA00D2" w14:textId="77777777"/>
                    <w:p w:rsidR="005864A8" w:rsidP="00372DF6" w14:paraId="29BE7CFD" w14:textId="77777777"/>
                    <w:p w:rsidR="005864A8" w14:paraId="0BCDC3C4" w14:textId="77777777"/>
                    <w:p w:rsidR="005864A8" w:rsidP="00372DF6" w14:paraId="6FDBDF1D" w14:textId="77777777"/>
                    <w:p w:rsidR="005864A8" w14:paraId="610B3C1E" w14:textId="77777777"/>
                    <w:p w:rsidR="005864A8" w:rsidP="00372DF6" w14:paraId="070E29FC" w14:textId="77777777"/>
                    <w:p w:rsidR="005864A8" w14:paraId="456D6F47" w14:textId="77777777"/>
                    <w:p w:rsidR="005864A8" w:rsidP="00372DF6" w14:paraId="1252E29E" w14:textId="77777777"/>
                    <w:p w:rsidR="005864A8" w14:paraId="10CC897D" w14:textId="77777777"/>
                    <w:p w:rsidR="005864A8" w:rsidP="00372DF6" w14:paraId="11C33BD5" w14:textId="77777777"/>
                    <w:p w:rsidR="005864A8" w14:paraId="09DB0F6F" w14:textId="77777777"/>
                    <w:p w:rsidR="005864A8" w:rsidP="00372DF6" w14:paraId="33EBB984" w14:textId="77777777"/>
                    <w:p w:rsidR="005864A8" w14:paraId="7538CC86" w14:textId="77777777"/>
                    <w:p w:rsidR="005864A8" w:rsidP="00372DF6" w14:paraId="1F0B2D23" w14:textId="77777777"/>
                    <w:p w:rsidR="005864A8" w14:paraId="0ACF6651" w14:textId="77777777"/>
                    <w:p w:rsidR="005864A8" w:rsidP="00372DF6" w14:paraId="5194F9A8" w14:textId="77777777"/>
                    <w:p w:rsidR="005864A8" w14:paraId="5B3A7FC4" w14:textId="77777777"/>
                    <w:p w:rsidR="005864A8" w:rsidP="00372DF6" w14:paraId="6E4464F5" w14:textId="77777777"/>
                    <w:p w:rsidR="005864A8" w14:paraId="50E1F447" w14:textId="77777777"/>
                    <w:p w:rsidR="005864A8" w:rsidP="00372DF6" w14:paraId="07652994" w14:textId="77777777"/>
                    <w:p w:rsidR="005864A8" w14:paraId="4EF8C7D0" w14:textId="77777777"/>
                    <w:p w:rsidR="005864A8" w:rsidP="00372DF6" w14:paraId="3916677B" w14:textId="77777777"/>
                    <w:p w:rsidR="005864A8" w14:paraId="2B8CA942" w14:textId="77777777"/>
                    <w:p w:rsidR="005864A8" w:rsidP="00372DF6" w14:paraId="4E461F12" w14:textId="77777777"/>
                    <w:p w:rsidR="005864A8" w14:paraId="7322C410" w14:textId="77777777"/>
                    <w:p w:rsidR="005864A8" w:rsidP="00372DF6" w14:paraId="17C88171" w14:textId="77777777"/>
                    <w:p w:rsidR="005864A8" w14:paraId="021A879F" w14:textId="77777777"/>
                    <w:p w:rsidR="005864A8" w:rsidP="00372DF6" w14:paraId="4ED1A1BF" w14:textId="77777777"/>
                    <w:p w:rsidR="005864A8" w14:paraId="5B370510" w14:textId="77777777"/>
                    <w:p w:rsidR="005864A8" w:rsidP="00372DF6" w14:paraId="68CA1E23" w14:textId="77777777"/>
                    <w:p w:rsidR="005864A8" w14:paraId="2CF31110" w14:textId="77777777"/>
                    <w:p w:rsidR="005864A8" w:rsidP="00372DF6" w14:paraId="03E25F51" w14:textId="77777777"/>
                    <w:p w:rsidR="005864A8" w14:paraId="1E6F6B5D" w14:textId="77777777"/>
                    <w:p w:rsidR="005864A8" w:rsidP="00372DF6" w14:paraId="33768675" w14:textId="77777777"/>
                    <w:p w:rsidR="005864A8" w14:paraId="65110EC4" w14:textId="77777777"/>
                    <w:p w:rsidR="005864A8" w:rsidP="00372DF6" w14:paraId="5A70745B" w14:textId="77777777"/>
                    <w:p w:rsidR="005864A8" w14:paraId="272CAA44" w14:textId="77777777"/>
                    <w:p w:rsidR="005864A8" w:rsidP="00372DF6" w14:paraId="778CB90F" w14:textId="77777777"/>
                    <w:p w:rsidR="005864A8" w14:paraId="6CA463CA" w14:textId="77777777"/>
                    <w:p w:rsidR="005864A8" w:rsidP="00372DF6" w14:paraId="79953996" w14:textId="77777777"/>
                    <w:p w:rsidR="005864A8" w14:paraId="6CCF1D69" w14:textId="77777777"/>
                    <w:p w:rsidR="005864A8" w:rsidP="00372DF6" w14:paraId="60A830F7" w14:textId="77777777"/>
                    <w:p w:rsidR="005864A8" w14:paraId="2F6B5C42" w14:textId="77777777"/>
                    <w:p w:rsidR="005864A8" w:rsidP="00372DF6" w14:paraId="44BF125D" w14:textId="77777777"/>
                    <w:p w:rsidR="005864A8" w14:paraId="71305113" w14:textId="77777777"/>
                    <w:p w:rsidR="005864A8" w:rsidP="00372DF6" w14:paraId="65A33731" w14:textId="77777777"/>
                    <w:p w:rsidR="005864A8" w14:paraId="41894537" w14:textId="77777777"/>
                    <w:p w:rsidR="005864A8" w:rsidP="00372DF6" w14:paraId="4A3136D5" w14:textId="77777777"/>
                    <w:p w:rsidR="005864A8" w14:paraId="5D1159C7" w14:textId="77777777"/>
                    <w:p w:rsidR="005864A8" w:rsidP="00372DF6" w14:paraId="7DADFD4F" w14:textId="77777777"/>
                    <w:p w:rsidR="005864A8" w14:paraId="16DBAD9F" w14:textId="77777777"/>
                    <w:p w:rsidR="005864A8" w:rsidP="00372DF6" w14:paraId="04A07239" w14:textId="77777777"/>
                    <w:p w:rsidR="005864A8" w14:paraId="1A4AB6CC" w14:textId="77777777"/>
                    <w:p w:rsidR="005864A8" w:rsidP="00372DF6" w14:paraId="3F536B87" w14:textId="77777777"/>
                    <w:p w:rsidR="005864A8" w14:paraId="7E50F574" w14:textId="77777777"/>
                    <w:p w:rsidR="005864A8" w:rsidP="00372DF6" w14:paraId="02E55410" w14:textId="77777777"/>
                    <w:p w:rsidR="005864A8" w14:paraId="32D69319" w14:textId="77777777"/>
                    <w:p w:rsidR="005864A8" w:rsidP="00372DF6" w14:paraId="6CD60325" w14:textId="77777777"/>
                    <w:p w:rsidR="005864A8" w14:paraId="694383D9" w14:textId="77777777"/>
                    <w:p w:rsidR="005864A8" w:rsidP="00372DF6" w14:paraId="5E25FAC4" w14:textId="77777777"/>
                    <w:p w:rsidR="005864A8" w14:paraId="7212105C" w14:textId="77777777"/>
                    <w:p w:rsidR="005864A8" w:rsidP="00372DF6" w14:paraId="3A0A8D7D" w14:textId="77777777"/>
                    <w:p w:rsidR="005864A8" w14:paraId="41E2B5D3" w14:textId="77777777"/>
                    <w:p w:rsidR="005864A8" w:rsidP="00372DF6" w14:paraId="31662915" w14:textId="77777777"/>
                    <w:p w:rsidR="005864A8" w14:paraId="3742E4C5" w14:textId="77777777"/>
                    <w:p w:rsidR="005864A8" w:rsidP="00372DF6" w14:paraId="1C4F20C0" w14:textId="77777777"/>
                    <w:p w:rsidR="005864A8" w14:paraId="22A82EA8" w14:textId="77777777"/>
                    <w:p w:rsidR="005864A8" w:rsidP="00372DF6" w14:paraId="2912B2C2" w14:textId="77777777"/>
                    <w:p w:rsidR="005864A8" w14:paraId="4D607A24" w14:textId="77777777"/>
                    <w:p w:rsidR="005864A8" w:rsidP="00372DF6" w14:paraId="093AA3BA" w14:textId="77777777"/>
                    <w:p w:rsidR="005864A8" w14:paraId="29A7D895" w14:textId="77777777"/>
                    <w:p w:rsidR="005864A8" w:rsidP="00372DF6" w14:paraId="272CA6F2" w14:textId="77777777"/>
                    <w:p w:rsidR="005864A8" w14:paraId="770D4B15" w14:textId="77777777"/>
                    <w:p w:rsidR="005864A8" w:rsidP="00372DF6" w14:paraId="5406552C" w14:textId="77777777"/>
                    <w:p w:rsidR="005864A8" w14:paraId="11FE4C3C" w14:textId="77777777"/>
                    <w:p w:rsidR="005864A8" w:rsidP="00372DF6" w14:paraId="63BF45B4" w14:textId="77777777"/>
                    <w:p w:rsidR="005864A8" w14:paraId="3BE1F52A" w14:textId="77777777"/>
                    <w:p w:rsidR="005864A8" w:rsidP="00372DF6" w14:paraId="66871FE0" w14:textId="77777777"/>
                    <w:p w:rsidR="005864A8" w14:paraId="68DEC97C" w14:textId="77777777"/>
                    <w:p w:rsidR="005864A8" w:rsidP="00372DF6" w14:paraId="45E49694" w14:textId="77777777"/>
                    <w:p w:rsidR="005864A8" w14:paraId="6D718142" w14:textId="77777777"/>
                    <w:p w:rsidR="005864A8" w:rsidP="00372DF6" w14:paraId="3678A47B" w14:textId="77777777"/>
                    <w:p w:rsidR="005864A8" w14:paraId="4D4AE4EA" w14:textId="77777777"/>
                    <w:p w:rsidR="005864A8" w:rsidP="00372DF6" w14:paraId="4D3CC3DE" w14:textId="77777777"/>
                    <w:p w:rsidR="005864A8" w14:paraId="2F32F3D7" w14:textId="77777777"/>
                    <w:p w:rsidR="005864A8" w:rsidP="00372DF6" w14:paraId="50C150ED" w14:textId="77777777"/>
                    <w:p w:rsidR="005864A8" w14:paraId="234A7B6D" w14:textId="77777777"/>
                    <w:p w:rsidR="005864A8" w:rsidP="00372DF6" w14:paraId="7B6DCA94" w14:textId="77777777"/>
                    <w:p w:rsidR="005864A8" w14:paraId="3E0182A2" w14:textId="77777777"/>
                    <w:p w:rsidR="005864A8" w:rsidP="00372DF6" w14:paraId="5AFD45DC" w14:textId="77777777"/>
                    <w:p w:rsidR="005864A8" w14:paraId="416DEDED" w14:textId="77777777"/>
                    <w:p w:rsidR="005864A8" w:rsidP="00372DF6" w14:paraId="314D713E" w14:textId="77777777"/>
                    <w:p w:rsidR="005864A8" w14:paraId="02FE30B1" w14:textId="77777777"/>
                    <w:p w:rsidR="005864A8" w:rsidP="00372DF6" w14:paraId="6C9EAF9E" w14:textId="77777777"/>
                    <w:p w:rsidR="005864A8" w14:paraId="1EC43EE2" w14:textId="77777777"/>
                    <w:p w:rsidR="005864A8" w:rsidP="00372DF6" w14:paraId="69AD1FAB" w14:textId="77777777"/>
                    <w:p w:rsidR="005864A8" w14:paraId="31A4CC79" w14:textId="77777777"/>
                    <w:p w:rsidR="005864A8" w:rsidP="00372DF6" w14:paraId="1A450045" w14:textId="77777777"/>
                    <w:p w:rsidR="005864A8" w14:paraId="64282763" w14:textId="77777777"/>
                    <w:p w:rsidR="005864A8" w:rsidP="00372DF6" w14:paraId="737BF660" w14:textId="77777777"/>
                    <w:p w:rsidR="005864A8" w14:paraId="75A7B2EA" w14:textId="77777777"/>
                    <w:p w:rsidR="005864A8" w:rsidP="00372DF6" w14:paraId="3D87A688" w14:textId="77777777"/>
                    <w:p w:rsidR="005864A8" w14:paraId="180C7C10" w14:textId="77777777"/>
                    <w:p w:rsidR="005864A8" w:rsidP="00372DF6" w14:paraId="32001E52" w14:textId="77777777"/>
                    <w:p w:rsidR="005864A8" w14:paraId="49980595" w14:textId="77777777"/>
                    <w:p w:rsidR="005864A8" w:rsidP="00372DF6" w14:paraId="681AFE24" w14:textId="77777777"/>
                    <w:p w:rsidR="005864A8" w14:paraId="6E94A330" w14:textId="77777777"/>
                    <w:p w:rsidR="005864A8" w:rsidP="00372DF6" w14:paraId="574548CB" w14:textId="77777777"/>
                    <w:p w:rsidR="005864A8" w14:paraId="1806845E" w14:textId="77777777"/>
                    <w:p w:rsidR="005864A8" w:rsidP="00372DF6" w14:paraId="4D10BDD9" w14:textId="77777777"/>
                    <w:p w:rsidR="005864A8" w14:paraId="16501469" w14:textId="77777777"/>
                    <w:p w:rsidR="005864A8" w:rsidP="00372DF6" w14:paraId="192BCD2C" w14:textId="77777777"/>
                    <w:p w:rsidR="005864A8" w14:paraId="406AE055" w14:textId="77777777"/>
                    <w:p w:rsidR="005864A8" w:rsidP="00372DF6" w14:paraId="5F2D046E" w14:textId="77777777"/>
                    <w:p w:rsidR="005864A8" w14:paraId="5D0FCAD9" w14:textId="77777777"/>
                    <w:p w:rsidR="005864A8" w:rsidP="00372DF6" w14:paraId="41E5CD56" w14:textId="77777777"/>
                    <w:p w:rsidR="005864A8" w14:paraId="2803224D" w14:textId="77777777"/>
                    <w:p w:rsidR="005864A8" w:rsidP="00372DF6" w14:paraId="1B47B772" w14:textId="77777777"/>
                    <w:p w:rsidR="005864A8" w14:paraId="2955513B" w14:textId="77777777"/>
                    <w:p w:rsidR="005864A8" w:rsidP="00372DF6" w14:paraId="4919FC7B" w14:textId="77777777"/>
                    <w:p w:rsidR="005864A8" w14:paraId="04F7CF6E" w14:textId="77777777"/>
                    <w:p w:rsidR="005864A8" w:rsidP="00372DF6" w14:paraId="31DD7326" w14:textId="77777777"/>
                    <w:p w:rsidR="005864A8" w14:paraId="17973786" w14:textId="77777777"/>
                    <w:p w:rsidR="005864A8" w:rsidP="00372DF6" w14:paraId="1F39C46E" w14:textId="77777777"/>
                    <w:p w:rsidR="005864A8" w14:paraId="06318502" w14:textId="77777777"/>
                    <w:p w:rsidR="005864A8" w:rsidP="00372DF6" w14:paraId="34C8576C" w14:textId="77777777"/>
                    <w:p w:rsidR="005864A8" w14:paraId="04CE9ED5" w14:textId="77777777"/>
                    <w:p w:rsidR="005864A8" w:rsidP="00372DF6" w14:paraId="05B007A2" w14:textId="77777777"/>
                    <w:p w:rsidR="005864A8" w14:paraId="4D217272" w14:textId="77777777"/>
                    <w:p w:rsidR="005864A8" w:rsidP="00372DF6" w14:paraId="173059C8" w14:textId="77777777"/>
                    <w:p w:rsidR="005864A8" w14:paraId="34F10361" w14:textId="77777777"/>
                    <w:p w:rsidR="005864A8" w:rsidP="00372DF6" w14:paraId="1D1B8325" w14:textId="77777777"/>
                    <w:p w:rsidR="005864A8" w14:paraId="4382F34A" w14:textId="77777777"/>
                    <w:p w:rsidR="005864A8" w:rsidP="00372DF6" w14:paraId="11BC375A" w14:textId="77777777"/>
                    <w:p w:rsidR="005864A8" w14:paraId="7CA42686" w14:textId="77777777"/>
                    <w:p w:rsidR="005864A8" w:rsidP="00372DF6" w14:paraId="4066D0AD" w14:textId="77777777"/>
                    <w:p w:rsidR="005864A8" w14:paraId="43604933" w14:textId="77777777"/>
                    <w:p w:rsidR="005864A8" w:rsidP="00372DF6" w14:paraId="5FE506E3" w14:textId="77777777"/>
                    <w:p w:rsidR="005864A8" w14:paraId="704618BD" w14:textId="77777777"/>
                    <w:p w:rsidR="005864A8" w:rsidP="00372DF6" w14:paraId="4C30088A" w14:textId="77777777"/>
                    <w:p w:rsidR="005864A8" w14:paraId="69C475F7" w14:textId="77777777"/>
                    <w:p w:rsidR="005864A8" w:rsidP="00372DF6" w14:paraId="30EE6AC9" w14:textId="77777777"/>
                    <w:p w:rsidR="005864A8" w14:paraId="458363A1" w14:textId="77777777"/>
                    <w:p w:rsidR="005864A8" w:rsidP="00372DF6" w14:paraId="5C9203AF" w14:textId="77777777"/>
                    <w:p w:rsidR="005864A8" w14:paraId="68A43580" w14:textId="77777777"/>
                    <w:p w:rsidR="005864A8" w:rsidP="00372DF6" w14:paraId="7EA56309" w14:textId="77777777"/>
                    <w:p w:rsidR="005864A8" w14:paraId="29D553EC" w14:textId="77777777"/>
                    <w:p w:rsidR="005864A8" w:rsidP="00372DF6" w14:paraId="78013DC0" w14:textId="77777777"/>
                    <w:p w:rsidR="005864A8" w14:paraId="62AAF7B8" w14:textId="77777777"/>
                    <w:p w:rsidR="005864A8" w:rsidP="00372DF6" w14:paraId="53EE292E" w14:textId="77777777"/>
                    <w:p w:rsidR="005864A8" w14:paraId="72AEB3A8" w14:textId="77777777"/>
                    <w:p w:rsidR="005864A8" w:rsidP="00372DF6" w14:paraId="332F2E17" w14:textId="77777777"/>
                    <w:p w:rsidR="005864A8" w14:paraId="3407FE26" w14:textId="77777777"/>
                    <w:p w:rsidR="005864A8" w:rsidP="00372DF6" w14:paraId="31ADD0D2" w14:textId="77777777"/>
                    <w:p w:rsidR="005864A8" w14:paraId="7430DA08" w14:textId="77777777"/>
                    <w:p w:rsidR="005864A8" w:rsidP="00372DF6" w14:paraId="11296BA1" w14:textId="77777777"/>
                    <w:p w:rsidR="005864A8" w14:paraId="7D12C9BD" w14:textId="77777777"/>
                    <w:p w:rsidR="005864A8" w:rsidP="00372DF6" w14:paraId="54D25816" w14:textId="77777777"/>
                    <w:p w:rsidR="005864A8" w14:paraId="248A2AB9" w14:textId="77777777"/>
                    <w:p w:rsidR="005864A8" w:rsidP="00372DF6" w14:paraId="6395AFCE" w14:textId="77777777"/>
                    <w:p w:rsidR="005864A8" w14:paraId="00865F4F" w14:textId="77777777"/>
                    <w:p w:rsidR="005864A8" w:rsidP="00372DF6" w14:paraId="3E031BA3" w14:textId="77777777"/>
                    <w:p w:rsidR="005864A8" w14:paraId="18481010" w14:textId="77777777"/>
                    <w:p w:rsidR="005864A8" w:rsidP="00372DF6" w14:paraId="1F9CFE92" w14:textId="77777777"/>
                    <w:p w:rsidR="005864A8" w14:paraId="64DEE8D3" w14:textId="77777777"/>
                    <w:p w:rsidR="005864A8" w:rsidP="00372DF6" w14:paraId="5696D2EC" w14:textId="77777777"/>
                    <w:p w:rsidR="005864A8" w14:paraId="732693A1" w14:textId="77777777"/>
                    <w:p w:rsidR="005864A8" w:rsidP="00372DF6" w14:paraId="29FA76E9" w14:textId="77777777"/>
                    <w:p w:rsidR="005864A8" w14:paraId="08B08005" w14:textId="77777777"/>
                    <w:p w:rsidR="005864A8" w:rsidP="00372DF6" w14:paraId="762BFC35" w14:textId="77777777"/>
                    <w:p w:rsidR="005864A8" w14:paraId="10776688" w14:textId="77777777"/>
                    <w:p w:rsidR="005864A8" w:rsidP="00372DF6" w14:paraId="4FA52AD3" w14:textId="77777777"/>
                    <w:p w:rsidR="005864A8" w14:paraId="0E68BC11" w14:textId="77777777"/>
                    <w:p w:rsidR="005864A8" w:rsidP="00372DF6" w14:paraId="6303A2BA" w14:textId="77777777"/>
                    <w:p w:rsidR="005864A8" w14:paraId="1D86AF83" w14:textId="77777777"/>
                    <w:p w:rsidR="005864A8" w:rsidP="00372DF6" w14:paraId="5307E451" w14:textId="77777777"/>
                    <w:p w:rsidR="005864A8" w14:paraId="70CEEC50" w14:textId="77777777"/>
                    <w:p w:rsidR="005864A8" w:rsidP="00372DF6" w14:paraId="4D4CA0B0" w14:textId="77777777"/>
                    <w:p w:rsidR="005864A8" w14:paraId="0FBD61DF" w14:textId="77777777"/>
                    <w:p w:rsidR="005864A8" w:rsidP="00372DF6" w14:paraId="6F606AFF" w14:textId="77777777"/>
                    <w:p w:rsidR="005864A8" w14:paraId="60F5A14F" w14:textId="77777777"/>
                    <w:p w:rsidR="005864A8" w:rsidP="00372DF6" w14:paraId="4A3A4A76" w14:textId="77777777"/>
                    <w:p w:rsidR="005864A8" w14:paraId="394766E3" w14:textId="77777777"/>
                    <w:p w:rsidR="005864A8" w:rsidP="00372DF6" w14:paraId="0342DA07" w14:textId="77777777"/>
                    <w:p w:rsidR="005864A8" w14:paraId="36B2DD90" w14:textId="77777777"/>
                    <w:p w:rsidR="005864A8" w:rsidP="00372DF6" w14:paraId="06EABECD" w14:textId="77777777"/>
                    <w:p w:rsidR="005864A8" w14:paraId="76A66EA6" w14:textId="77777777"/>
                    <w:p w:rsidR="005864A8" w:rsidP="00372DF6" w14:paraId="69EFCEA3" w14:textId="77777777"/>
                    <w:p w:rsidR="005864A8" w14:paraId="2FD738A1" w14:textId="77777777"/>
                    <w:p w:rsidR="005864A8" w:rsidP="00372DF6" w14:paraId="6EA4442A" w14:textId="77777777"/>
                    <w:p w:rsidR="005864A8" w14:paraId="2ED7EAA2" w14:textId="77777777"/>
                    <w:p w:rsidR="005864A8" w:rsidP="00372DF6" w14:paraId="2C510791" w14:textId="77777777"/>
                    <w:p w:rsidR="005864A8" w14:paraId="3B9C20CA" w14:textId="77777777"/>
                    <w:p w:rsidR="005864A8" w:rsidP="00372DF6" w14:paraId="6FA2BA6D" w14:textId="77777777"/>
                    <w:p w:rsidR="005864A8" w14:paraId="50D6C7A8" w14:textId="77777777"/>
                    <w:p w:rsidR="005864A8" w:rsidP="00372DF6" w14:paraId="5AB64CC6" w14:textId="77777777"/>
                    <w:p w:rsidR="005864A8" w14:paraId="1EAC327B" w14:textId="77777777"/>
                    <w:p w:rsidR="005864A8" w:rsidP="00372DF6" w14:paraId="4F195766" w14:textId="77777777"/>
                    <w:p w:rsidR="005864A8" w14:paraId="1A3ABF2C" w14:textId="77777777"/>
                    <w:p w:rsidR="005864A8" w:rsidP="00372DF6" w14:paraId="5AC4A9AA" w14:textId="77777777"/>
                    <w:p w:rsidR="005864A8" w14:paraId="45ADBED1" w14:textId="77777777"/>
                    <w:p w:rsidR="005864A8" w:rsidP="00372DF6" w14:paraId="357E2C85" w14:textId="77777777"/>
                    <w:p w:rsidR="005864A8" w14:paraId="447EC6EE" w14:textId="77777777"/>
                    <w:p w:rsidR="005864A8" w:rsidP="00372DF6" w14:paraId="4EA25F6B" w14:textId="77777777"/>
                    <w:p w:rsidR="005864A8" w14:paraId="4633663C" w14:textId="77777777"/>
                    <w:p w:rsidR="005864A8" w:rsidP="00372DF6" w14:paraId="3CE5E7E2" w14:textId="77777777"/>
                    <w:p w:rsidR="005864A8" w14:paraId="5AFDAC01" w14:textId="77777777"/>
                    <w:p w:rsidR="005864A8" w:rsidP="00372DF6" w14:paraId="50BC9993" w14:textId="77777777"/>
                    <w:p w:rsidR="005864A8" w14:paraId="6E5C75DD" w14:textId="77777777"/>
                    <w:p w:rsidR="005864A8" w:rsidP="00372DF6" w14:paraId="6C229AD7" w14:textId="77777777"/>
                    <w:p w:rsidR="005864A8" w14:paraId="069B182E" w14:textId="77777777"/>
                    <w:p w:rsidR="005864A8" w:rsidP="00372DF6" w14:paraId="06FB49BF" w14:textId="77777777"/>
                    <w:p w:rsidR="005864A8" w14:paraId="7148DE3B" w14:textId="77777777"/>
                    <w:p w:rsidR="005864A8" w:rsidP="00372DF6" w14:paraId="13825FF8" w14:textId="77777777"/>
                    <w:p w:rsidR="005864A8" w14:paraId="0BA85B2E" w14:textId="77777777"/>
                    <w:p w:rsidR="005864A8" w:rsidP="00372DF6" w14:paraId="54BE9C05" w14:textId="77777777"/>
                    <w:p w:rsidR="005864A8" w14:paraId="2F746161" w14:textId="77777777"/>
                    <w:p w:rsidR="005864A8" w:rsidP="00372DF6" w14:paraId="1EC89FDB" w14:textId="77777777"/>
                    <w:p w:rsidR="005864A8" w14:paraId="11A95154" w14:textId="77777777"/>
                    <w:p w:rsidR="005864A8" w:rsidP="00372DF6" w14:paraId="27A1C2E8" w14:textId="77777777"/>
                    <w:p w:rsidR="005864A8" w14:paraId="03BF0B63" w14:textId="77777777"/>
                    <w:p w:rsidR="005864A8" w:rsidP="00372DF6" w14:paraId="532484EB" w14:textId="77777777"/>
                    <w:p w:rsidR="005864A8" w14:paraId="3B0C0ECD" w14:textId="77777777"/>
                    <w:p w:rsidR="005864A8" w:rsidP="00372DF6" w14:paraId="58A0A9BC" w14:textId="77777777"/>
                    <w:p w:rsidR="005864A8" w14:paraId="269C7447" w14:textId="77777777"/>
                    <w:p w:rsidR="005864A8" w:rsidP="00372DF6" w14:paraId="5B259F9C" w14:textId="77777777"/>
                    <w:p w:rsidR="005864A8" w14:paraId="4D68F904" w14:textId="77777777"/>
                    <w:p w:rsidR="005864A8" w:rsidP="00372DF6" w14:paraId="4F25E405" w14:textId="77777777"/>
                    <w:p w:rsidR="005864A8" w14:paraId="7BA97E49" w14:textId="77777777"/>
                    <w:p w:rsidR="005864A8" w:rsidP="00372DF6" w14:paraId="305EBAFE" w14:textId="77777777"/>
                    <w:p w:rsidR="005864A8" w14:paraId="3D388182" w14:textId="77777777"/>
                    <w:p w:rsidR="005864A8" w:rsidP="00372DF6" w14:paraId="3BCD2CE5" w14:textId="77777777"/>
                    <w:p w:rsidR="005864A8" w14:paraId="494030C5" w14:textId="77777777"/>
                    <w:p w:rsidR="005864A8" w:rsidP="00372DF6" w14:paraId="3E9BDEC4" w14:textId="77777777"/>
                    <w:p w:rsidR="005864A8" w14:paraId="7CBDDFF0" w14:textId="77777777"/>
                    <w:p w:rsidR="005864A8" w:rsidP="00372DF6" w14:paraId="1B44F91E" w14:textId="77777777"/>
                    <w:p w:rsidR="005864A8" w14:paraId="4015C259" w14:textId="77777777"/>
                    <w:p w:rsidR="005864A8" w:rsidP="00372DF6" w14:paraId="1DCDB0FE" w14:textId="77777777"/>
                    <w:p w:rsidR="005864A8" w14:paraId="770BBFE2" w14:textId="77777777"/>
                    <w:p w:rsidR="005864A8" w:rsidP="00372DF6" w14:paraId="18CD4979" w14:textId="77777777"/>
                    <w:p w:rsidR="005864A8" w14:paraId="168870EA" w14:textId="77777777"/>
                    <w:p w:rsidR="005864A8" w:rsidP="00372DF6" w14:paraId="0B607F34" w14:textId="77777777"/>
                    <w:p w:rsidR="005864A8" w14:paraId="0FFC983A" w14:textId="77777777"/>
                    <w:p w:rsidR="005864A8" w:rsidP="00372DF6" w14:paraId="6868B499" w14:textId="77777777"/>
                    <w:p w:rsidR="005864A8" w14:paraId="13E52F05" w14:textId="77777777"/>
                    <w:p w:rsidR="005864A8" w:rsidP="00372DF6" w14:paraId="5A4999B3" w14:textId="77777777"/>
                    <w:p w:rsidR="005864A8" w14:paraId="549A3B6C" w14:textId="77777777"/>
                    <w:p w:rsidR="005864A8" w:rsidP="00372DF6" w14:paraId="3BE67E71" w14:textId="77777777"/>
                    <w:p w:rsidR="005864A8" w14:paraId="148D9796" w14:textId="77777777"/>
                    <w:p w:rsidR="005864A8" w:rsidP="00372DF6" w14:paraId="16FD0380" w14:textId="77777777"/>
                    <w:p w:rsidR="005864A8" w14:paraId="037C0D36" w14:textId="77777777"/>
                    <w:p w:rsidR="005864A8" w:rsidP="00372DF6" w14:paraId="49137D93" w14:textId="77777777"/>
                    <w:p w:rsidR="005864A8" w14:paraId="0BC549A5" w14:textId="77777777"/>
                    <w:p w:rsidR="005864A8" w:rsidP="00372DF6" w14:paraId="2AA6FF3B" w14:textId="77777777"/>
                    <w:p w:rsidR="005864A8" w14:paraId="639A4E6D" w14:textId="77777777"/>
                    <w:p w:rsidR="005864A8" w:rsidP="00372DF6" w14:paraId="31BF9D31" w14:textId="77777777"/>
                    <w:p w:rsidR="005864A8" w14:paraId="1EFE225E" w14:textId="77777777"/>
                    <w:p w:rsidR="005864A8" w:rsidP="00372DF6" w14:paraId="16792128" w14:textId="77777777"/>
                    <w:p w:rsidR="005864A8" w14:paraId="3FF9A711" w14:textId="77777777"/>
                    <w:p w:rsidR="005864A8" w:rsidP="00372DF6" w14:paraId="678AFF1B" w14:textId="77777777"/>
                    <w:p w:rsidR="005864A8" w14:paraId="5A699708" w14:textId="77777777"/>
                    <w:p w:rsidR="005864A8" w:rsidP="00372DF6" w14:paraId="1FD40126" w14:textId="77777777"/>
                    <w:p w:rsidR="005864A8" w14:paraId="233CD038" w14:textId="77777777"/>
                    <w:p w:rsidR="005864A8" w:rsidP="00372DF6" w14:paraId="6F0CBDC5" w14:textId="77777777"/>
                    <w:p w:rsidR="005864A8" w14:paraId="56D92F11" w14:textId="77777777"/>
                    <w:p w:rsidR="005864A8" w:rsidP="00372DF6" w14:paraId="64EF8CCB" w14:textId="77777777"/>
                    <w:p w:rsidR="005864A8" w14:paraId="54F93DFB" w14:textId="77777777"/>
                    <w:p w:rsidR="005864A8" w:rsidP="00372DF6" w14:paraId="78CBB825" w14:textId="77777777"/>
                    <w:p w:rsidR="005864A8" w14:paraId="3A646E36" w14:textId="77777777"/>
                    <w:p w:rsidR="005864A8" w:rsidP="00372DF6" w14:paraId="39E4D061" w14:textId="77777777"/>
                    <w:p w:rsidR="005864A8" w14:paraId="1A1AED03" w14:textId="77777777"/>
                    <w:p w:rsidR="005864A8" w:rsidP="00372DF6" w14:paraId="1603426A" w14:textId="77777777"/>
                    <w:p w:rsidR="005864A8" w14:paraId="1617AA70" w14:textId="77777777"/>
                    <w:p w:rsidR="005864A8" w:rsidP="00372DF6" w14:paraId="24F23A92" w14:textId="77777777"/>
                    <w:p w:rsidR="005864A8" w14:paraId="7BBDA922" w14:textId="77777777"/>
                    <w:p w:rsidR="005864A8" w:rsidP="00372DF6" w14:paraId="360E8319" w14:textId="77777777"/>
                    <w:p w:rsidR="005864A8" w14:paraId="65C838C3" w14:textId="77777777"/>
                    <w:p w:rsidR="005864A8" w:rsidP="00372DF6" w14:paraId="4D367325" w14:textId="77777777"/>
                    <w:p w:rsidR="005864A8" w14:paraId="3CEC3845" w14:textId="77777777"/>
                    <w:p w:rsidR="005864A8" w:rsidP="00372DF6" w14:paraId="4D378323" w14:textId="77777777"/>
                    <w:p w:rsidR="005864A8" w14:paraId="65AEA7E9" w14:textId="77777777"/>
                    <w:p w:rsidR="005864A8" w:rsidP="00372DF6" w14:paraId="786C7972" w14:textId="77777777"/>
                    <w:p w:rsidR="005864A8" w14:paraId="747C0884" w14:textId="77777777"/>
                    <w:p w:rsidR="005864A8" w:rsidP="00372DF6" w14:paraId="555FA4C4" w14:textId="77777777"/>
                    <w:p w:rsidR="005864A8" w14:paraId="5140D3EF" w14:textId="77777777"/>
                    <w:p w:rsidR="005864A8" w:rsidP="00372DF6" w14:paraId="3F0F64C5" w14:textId="77777777"/>
                    <w:p w:rsidR="005864A8" w14:paraId="4C99B773" w14:textId="77777777"/>
                    <w:p w:rsidR="005864A8" w:rsidP="00372DF6" w14:paraId="401FA778" w14:textId="77777777"/>
                    <w:p w:rsidR="005864A8" w14:paraId="196887A1" w14:textId="77777777"/>
                    <w:p w:rsidR="005864A8" w:rsidP="00372DF6" w14:paraId="5A27E794" w14:textId="77777777"/>
                    <w:p w:rsidR="005864A8" w14:paraId="47EC0C88" w14:textId="77777777"/>
                    <w:p w:rsidR="005864A8" w:rsidP="00372DF6" w14:paraId="45A9893C" w14:textId="77777777"/>
                    <w:p w:rsidR="005864A8" w14:paraId="140295BF" w14:textId="77777777"/>
                    <w:p w:rsidR="005864A8" w:rsidP="00372DF6" w14:paraId="423776C9" w14:textId="77777777"/>
                    <w:p w:rsidR="005864A8" w14:paraId="64D4D1E9" w14:textId="77777777"/>
                    <w:p w:rsidR="005864A8" w:rsidP="00372DF6" w14:paraId="5385D021" w14:textId="77777777"/>
                    <w:p w:rsidR="005864A8" w14:paraId="4F8E5ED3" w14:textId="77777777"/>
                    <w:p w:rsidR="005864A8" w:rsidP="00372DF6" w14:paraId="23D8A084" w14:textId="77777777"/>
                    <w:p w:rsidR="005864A8" w14:paraId="4892B5F4" w14:textId="77777777"/>
                    <w:p w:rsidR="005864A8" w:rsidP="00372DF6" w14:paraId="3F5B2EDA" w14:textId="77777777"/>
                    <w:p w:rsidR="005864A8" w14:paraId="2821398A" w14:textId="77777777"/>
                    <w:p w:rsidR="005864A8" w:rsidP="00372DF6" w14:paraId="1DA91C88" w14:textId="77777777"/>
                    <w:p w:rsidR="005864A8" w14:paraId="7BB84620" w14:textId="77777777"/>
                    <w:p w:rsidR="005864A8" w:rsidP="00372DF6" w14:paraId="676726B8" w14:textId="77777777"/>
                    <w:p w:rsidR="005864A8" w14:paraId="7B454CAA" w14:textId="77777777"/>
                    <w:p w:rsidR="005864A8" w:rsidP="00372DF6" w14:paraId="2C9AFE36" w14:textId="77777777"/>
                    <w:p w:rsidR="005864A8" w14:paraId="5117192F" w14:textId="77777777"/>
                    <w:p w:rsidR="005864A8" w:rsidP="00372DF6" w14:paraId="7E2E096C" w14:textId="77777777"/>
                    <w:p w:rsidR="005864A8" w14:paraId="472C5CE9" w14:textId="77777777"/>
                    <w:p w:rsidR="005864A8" w:rsidP="00372DF6" w14:paraId="0BF5270C" w14:textId="77777777"/>
                    <w:p w:rsidR="005864A8" w14:paraId="56E7A703" w14:textId="77777777"/>
                    <w:p w:rsidR="005864A8" w:rsidP="00372DF6" w14:paraId="0FFF0C03" w14:textId="77777777"/>
                    <w:p w:rsidR="005864A8" w14:paraId="467C9479" w14:textId="77777777"/>
                    <w:p w:rsidR="005864A8" w:rsidP="00372DF6" w14:paraId="3458C771" w14:textId="77777777"/>
                    <w:p w:rsidR="005864A8" w14:paraId="4CE7F997" w14:textId="77777777"/>
                    <w:p w:rsidR="005864A8" w:rsidP="00372DF6" w14:paraId="7A5EF0E4" w14:textId="77777777"/>
                    <w:p w:rsidR="005864A8" w14:paraId="274C4F45" w14:textId="77777777"/>
                    <w:p w:rsidR="005864A8" w:rsidP="00372DF6" w14:paraId="3589C808" w14:textId="77777777"/>
                    <w:p w:rsidR="005864A8" w14:paraId="01CBBD11" w14:textId="77777777"/>
                    <w:p w:rsidR="005864A8" w:rsidP="00372DF6" w14:paraId="0020E6B5" w14:textId="77777777"/>
                    <w:p w:rsidR="005864A8" w14:paraId="093F63B5" w14:textId="77777777"/>
                    <w:p w:rsidR="005864A8" w:rsidP="00372DF6" w14:paraId="5FE0D8D5" w14:textId="77777777"/>
                    <w:p w:rsidR="005864A8" w14:paraId="4FEB5B46" w14:textId="77777777"/>
                    <w:p w:rsidR="005864A8" w:rsidP="00372DF6" w14:paraId="1319672C" w14:textId="77777777"/>
                    <w:p w:rsidR="005864A8" w14:paraId="5097B530" w14:textId="77777777"/>
                    <w:p w:rsidR="005864A8" w:rsidP="00372DF6" w14:paraId="670EC0BC" w14:textId="77777777"/>
                    <w:p w:rsidR="005864A8" w14:paraId="3C04E562" w14:textId="77777777"/>
                    <w:p w:rsidR="005864A8" w:rsidP="00372DF6" w14:paraId="22E0A876" w14:textId="77777777"/>
                    <w:p w:rsidR="005864A8" w14:paraId="1FAB71C3" w14:textId="77777777"/>
                    <w:p w:rsidR="005864A8" w:rsidP="00372DF6" w14:paraId="0F3816D7" w14:textId="77777777"/>
                    <w:p w:rsidR="005864A8" w14:paraId="75D0F724" w14:textId="77777777"/>
                    <w:p w:rsidR="005864A8" w:rsidP="00372DF6" w14:paraId="6CA61364" w14:textId="77777777"/>
                    <w:p w:rsidR="005864A8" w14:paraId="3A42D226" w14:textId="77777777"/>
                    <w:p w:rsidR="005864A8" w:rsidP="00372DF6" w14:paraId="3084C828" w14:textId="77777777"/>
                    <w:p w:rsidR="005864A8" w14:paraId="70FF83E4" w14:textId="77777777"/>
                    <w:p w:rsidR="005864A8" w:rsidP="00372DF6" w14:paraId="1573A81C" w14:textId="77777777"/>
                    <w:p w:rsidR="005864A8" w14:paraId="1104EB67" w14:textId="77777777"/>
                    <w:p w:rsidR="005864A8" w:rsidP="00372DF6" w14:paraId="04C78EDC" w14:textId="77777777"/>
                    <w:p w:rsidR="005864A8" w14:paraId="76C0497D" w14:textId="77777777"/>
                    <w:p w:rsidR="005864A8" w:rsidP="00372DF6" w14:paraId="49D029C2" w14:textId="77777777"/>
                    <w:p w:rsidR="005864A8" w14:paraId="51DEE04D" w14:textId="77777777"/>
                    <w:p w:rsidR="005864A8" w:rsidP="00372DF6" w14:paraId="6E4FC83B" w14:textId="77777777"/>
                    <w:p w:rsidR="005864A8" w14:paraId="05C16C9C" w14:textId="77777777"/>
                    <w:p w:rsidR="005864A8" w:rsidP="00372DF6" w14:paraId="687042CF" w14:textId="77777777"/>
                    <w:p w:rsidR="005864A8" w14:paraId="35BFEA7F" w14:textId="77777777"/>
                    <w:p w:rsidR="005864A8" w:rsidP="00372DF6" w14:paraId="1E93E82D" w14:textId="77777777"/>
                    <w:p w:rsidR="005864A8" w14:paraId="2B3EB840" w14:textId="77777777"/>
                    <w:p w:rsidR="005864A8" w:rsidP="00372DF6" w14:paraId="202F480B" w14:textId="77777777"/>
                    <w:p w:rsidR="005864A8" w14:paraId="50EB8AD6" w14:textId="77777777"/>
                    <w:p w:rsidR="005864A8" w:rsidP="00372DF6" w14:paraId="773A2076" w14:textId="77777777"/>
                    <w:p w:rsidR="005864A8" w14:paraId="0BFC3E37" w14:textId="77777777"/>
                    <w:p w:rsidR="005864A8" w:rsidP="00372DF6" w14:paraId="66EB7475" w14:textId="77777777"/>
                    <w:p w:rsidR="005864A8" w14:paraId="71DF9A59" w14:textId="77777777"/>
                    <w:p w:rsidR="005864A8" w:rsidP="00372DF6" w14:paraId="2A312D1D" w14:textId="77777777"/>
                    <w:p w:rsidR="005864A8" w14:paraId="3B9C70DA" w14:textId="77777777"/>
                    <w:p w:rsidR="005864A8" w:rsidP="00372DF6" w14:paraId="7BA22153" w14:textId="77777777"/>
                    <w:p w:rsidR="005864A8" w14:paraId="15E56DF5" w14:textId="77777777"/>
                    <w:p w:rsidR="005864A8" w:rsidP="00372DF6" w14:paraId="1DB80CC6" w14:textId="77777777"/>
                    <w:p w:rsidR="005864A8" w14:paraId="38CEC752" w14:textId="77777777"/>
                    <w:p w:rsidR="005864A8" w:rsidP="00372DF6" w14:paraId="6FC161E3" w14:textId="77777777"/>
                    <w:p w:rsidR="005864A8" w14:paraId="68D53E25" w14:textId="77777777"/>
                    <w:p w:rsidR="005864A8" w:rsidP="00372DF6" w14:paraId="57BDF4DF" w14:textId="77777777"/>
                    <w:p w:rsidR="005864A8" w14:paraId="2D67EA47" w14:textId="77777777"/>
                    <w:p w:rsidR="005864A8" w:rsidP="00372DF6" w14:paraId="0693626A" w14:textId="77777777"/>
                    <w:p w:rsidR="005864A8" w14:paraId="5F332DF5" w14:textId="77777777"/>
                    <w:p w:rsidR="005864A8" w:rsidP="00372DF6" w14:paraId="49770BB6" w14:textId="77777777"/>
                    <w:p w:rsidR="005864A8" w14:paraId="77091AAF" w14:textId="77777777"/>
                    <w:p w:rsidR="005864A8" w:rsidP="00372DF6" w14:paraId="3351960C" w14:textId="77777777"/>
                    <w:p w:rsidR="005864A8" w14:paraId="5BF6288B" w14:textId="77777777"/>
                    <w:p w:rsidR="005864A8" w:rsidP="00372DF6" w14:paraId="0D7E42B4" w14:textId="77777777"/>
                    <w:p w:rsidR="005864A8" w14:paraId="3FD19D93" w14:textId="77777777"/>
                    <w:p w:rsidR="005864A8" w:rsidP="00372DF6" w14:paraId="6796F45B" w14:textId="77777777"/>
                    <w:p w:rsidR="005864A8" w14:paraId="25292CBD" w14:textId="77777777"/>
                    <w:p w:rsidR="005864A8" w:rsidP="00372DF6" w14:paraId="37A614CB" w14:textId="77777777"/>
                    <w:p w:rsidR="005864A8" w14:paraId="79788A2E" w14:textId="77777777"/>
                    <w:p w:rsidR="005864A8" w:rsidP="00372DF6" w14:paraId="205A1022" w14:textId="77777777"/>
                    <w:p w:rsidR="005864A8" w14:paraId="3A29A0EC" w14:textId="77777777"/>
                    <w:p w:rsidR="005864A8" w:rsidP="00372DF6" w14:paraId="6A0F5CE4" w14:textId="77777777"/>
                    <w:p w:rsidR="005864A8" w14:paraId="6A6B8AE4" w14:textId="77777777"/>
                    <w:p w:rsidR="005864A8" w:rsidP="00372DF6" w14:paraId="3ABC3488" w14:textId="77777777"/>
                    <w:p w:rsidR="005864A8" w14:paraId="613807DE" w14:textId="77777777"/>
                    <w:p w:rsidR="005864A8" w:rsidP="00372DF6" w14:paraId="3D92ADE9" w14:textId="77777777"/>
                    <w:p w:rsidR="005864A8" w14:paraId="3F268A74" w14:textId="77777777"/>
                    <w:p w:rsidR="005864A8" w:rsidP="00372DF6" w14:paraId="449A5091" w14:textId="77777777"/>
                    <w:p w:rsidR="005864A8" w14:paraId="6F11AF01" w14:textId="77777777"/>
                    <w:p w:rsidR="005864A8" w:rsidP="00372DF6" w14:paraId="14739B86" w14:textId="77777777"/>
                    <w:p w:rsidR="005864A8" w14:paraId="3222155C" w14:textId="77777777"/>
                    <w:p w:rsidR="005864A8" w:rsidP="00372DF6" w14:paraId="609A2E4E" w14:textId="77777777"/>
                    <w:p w:rsidR="005864A8" w14:paraId="15EF55E8" w14:textId="77777777"/>
                    <w:p w:rsidR="005864A8" w:rsidP="00372DF6" w14:paraId="19BF6A85" w14:textId="77777777"/>
                    <w:p w:rsidR="005864A8" w14:paraId="5F661D7F" w14:textId="77777777"/>
                    <w:p w:rsidR="005864A8" w:rsidP="00372DF6" w14:paraId="6B867F47" w14:textId="77777777"/>
                    <w:p w:rsidR="005864A8" w14:paraId="21CDC772" w14:textId="77777777"/>
                    <w:p w:rsidR="005864A8" w:rsidP="00372DF6" w14:paraId="6E69359B" w14:textId="77777777"/>
                    <w:p w:rsidR="005864A8" w14:paraId="553A694D" w14:textId="77777777"/>
                    <w:p w:rsidR="005864A8" w:rsidP="00372DF6" w14:paraId="3CE6A1B0" w14:textId="77777777"/>
                    <w:p w:rsidR="005864A8" w14:paraId="76D5BA4C" w14:textId="77777777"/>
                    <w:p w:rsidR="005864A8" w:rsidP="00372DF6" w14:paraId="0058DBE4" w14:textId="77777777"/>
                    <w:p w:rsidR="005864A8" w14:paraId="6BF86B0E" w14:textId="77777777"/>
                    <w:p w:rsidR="005864A8" w:rsidP="00372DF6" w14:paraId="342FDEE4" w14:textId="77777777"/>
                    <w:p w:rsidR="005864A8" w14:paraId="2B869AC9" w14:textId="77777777"/>
                    <w:p w:rsidR="005864A8" w:rsidP="00372DF6" w14:paraId="65ECCF35" w14:textId="77777777"/>
                    <w:p w:rsidR="005864A8" w14:paraId="48D61B51" w14:textId="77777777"/>
                    <w:p w:rsidR="005864A8" w:rsidP="00372DF6" w14:paraId="58E2BDF4" w14:textId="77777777"/>
                    <w:p w:rsidR="005864A8" w14:paraId="0D9E1714" w14:textId="77777777"/>
                    <w:p w:rsidR="005864A8" w:rsidP="00372DF6" w14:paraId="04E82127" w14:textId="77777777"/>
                    <w:p w:rsidR="005864A8" w14:paraId="584C8233" w14:textId="77777777"/>
                    <w:p w:rsidR="005864A8" w:rsidP="00372DF6" w14:paraId="0A2BBEBD" w14:textId="77777777"/>
                    <w:p w:rsidR="005864A8" w14:paraId="4B4114D4" w14:textId="77777777"/>
                    <w:p w:rsidR="005864A8" w:rsidP="00372DF6" w14:paraId="1AC8DD63" w14:textId="77777777"/>
                    <w:p w:rsidR="005864A8" w14:paraId="26E1E6AC" w14:textId="77777777"/>
                    <w:p w:rsidR="005864A8" w:rsidP="00372DF6" w14:paraId="435B27CE" w14:textId="77777777"/>
                    <w:p w:rsidR="005864A8" w14:paraId="1B12E314" w14:textId="77777777"/>
                    <w:p w:rsidR="005864A8" w:rsidP="00372DF6" w14:paraId="3E9E368E" w14:textId="77777777"/>
                    <w:p w:rsidR="005864A8" w14:paraId="569FB994" w14:textId="77777777"/>
                    <w:p w:rsidR="005864A8" w:rsidP="00372DF6" w14:paraId="489F545B" w14:textId="77777777"/>
                    <w:p w:rsidR="005864A8" w14:paraId="23740EFC" w14:textId="77777777"/>
                    <w:p w:rsidR="005864A8" w:rsidP="00372DF6" w14:paraId="366FB0EA" w14:textId="77777777"/>
                    <w:p w:rsidR="005864A8" w14:paraId="75E2D2E7" w14:textId="77777777"/>
                    <w:p w:rsidR="005864A8" w:rsidP="00372DF6" w14:paraId="19C1D637" w14:textId="77777777"/>
                    <w:p w:rsidR="005864A8" w14:paraId="3C43BDD8" w14:textId="77777777"/>
                    <w:p w:rsidR="005864A8" w:rsidP="00372DF6" w14:paraId="0DD6D459" w14:textId="77777777"/>
                    <w:p w:rsidR="005864A8" w14:paraId="059D1BC0" w14:textId="77777777"/>
                    <w:p w:rsidR="005864A8" w:rsidP="00372DF6" w14:paraId="773E37D0" w14:textId="77777777"/>
                    <w:p w:rsidR="005864A8" w14:paraId="28F02711" w14:textId="77777777"/>
                    <w:p w:rsidR="005864A8" w:rsidP="00372DF6" w14:paraId="20177E6F" w14:textId="77777777"/>
                    <w:p w:rsidR="005864A8" w14:paraId="405A3833" w14:textId="77777777"/>
                    <w:p w:rsidR="005864A8" w:rsidP="00372DF6" w14:paraId="602AC821" w14:textId="77777777"/>
                    <w:p w:rsidR="005864A8" w14:paraId="644C7E64" w14:textId="77777777"/>
                    <w:p w:rsidR="005864A8" w:rsidP="00372DF6" w14:paraId="6599AB73" w14:textId="77777777"/>
                    <w:p w:rsidR="005864A8" w14:paraId="535354E9" w14:textId="77777777"/>
                    <w:p w:rsidR="005864A8" w:rsidP="00372DF6" w14:paraId="3EED4B55" w14:textId="77777777"/>
                    <w:p w:rsidR="005864A8" w14:paraId="306FC9CE" w14:textId="77777777"/>
                    <w:p w:rsidR="005864A8" w:rsidP="00372DF6" w14:paraId="4B9DBA14" w14:textId="77777777"/>
                    <w:p w:rsidR="005864A8" w14:paraId="7CF86DB9" w14:textId="77777777"/>
                    <w:p w:rsidR="005864A8" w:rsidP="00372DF6" w14:paraId="619657F4" w14:textId="77777777"/>
                    <w:p w:rsidR="005864A8" w14:paraId="5FB90E52" w14:textId="77777777"/>
                    <w:p w:rsidR="005864A8" w:rsidP="00372DF6" w14:paraId="59674218" w14:textId="77777777"/>
                    <w:p w:rsidR="005864A8" w14:paraId="695F788B" w14:textId="77777777"/>
                    <w:p w:rsidR="005864A8" w:rsidP="00372DF6" w14:paraId="0EA066EF" w14:textId="77777777"/>
                    <w:p w:rsidR="005864A8" w14:paraId="3A998AA8" w14:textId="77777777"/>
                    <w:p w:rsidR="005864A8" w:rsidP="00372DF6" w14:paraId="2F6932D6" w14:textId="77777777"/>
                    <w:p w:rsidR="005864A8" w14:paraId="71D0137B" w14:textId="77777777"/>
                    <w:p w:rsidR="005864A8" w:rsidP="00372DF6" w14:paraId="56884A6C" w14:textId="77777777"/>
                    <w:p w:rsidR="005864A8" w14:paraId="459BEB13" w14:textId="77777777"/>
                    <w:p w:rsidR="005864A8" w:rsidP="00372DF6" w14:paraId="09960994" w14:textId="77777777"/>
                    <w:p w:rsidR="005864A8" w14:paraId="5BFA25CA" w14:textId="77777777"/>
                    <w:p w:rsidR="005864A8" w:rsidP="00372DF6" w14:paraId="2688AAF9" w14:textId="77777777"/>
                    <w:p w:rsidR="005864A8" w14:paraId="6413DE35" w14:textId="77777777"/>
                    <w:p w:rsidR="005864A8" w:rsidP="00372DF6" w14:paraId="69408998" w14:textId="77777777"/>
                    <w:p w:rsidR="005864A8" w14:paraId="6BEB6D19" w14:textId="77777777"/>
                    <w:p w:rsidR="005864A8" w:rsidP="00372DF6" w14:paraId="41C552F7" w14:textId="77777777"/>
                    <w:p w:rsidR="005864A8" w14:paraId="4A0CA360" w14:textId="77777777"/>
                    <w:p w:rsidR="005864A8" w:rsidP="00372DF6" w14:paraId="61E464F4" w14:textId="77777777"/>
                    <w:p w:rsidR="005864A8" w14:paraId="1201BEA2" w14:textId="77777777"/>
                    <w:p w:rsidR="005864A8" w:rsidP="00372DF6" w14:paraId="67FB0618" w14:textId="77777777"/>
                    <w:p w:rsidR="005864A8" w14:paraId="2425BE3B" w14:textId="77777777"/>
                    <w:p w:rsidR="005864A8" w:rsidP="00372DF6" w14:paraId="56FFAC68" w14:textId="77777777"/>
                    <w:p w:rsidR="005864A8" w14:paraId="2985FCDB" w14:textId="77777777"/>
                    <w:p w:rsidR="005864A8" w:rsidP="00372DF6" w14:paraId="144226B1" w14:textId="77777777"/>
                    <w:p w:rsidR="005864A8" w14:paraId="48D31291" w14:textId="77777777"/>
                    <w:p w:rsidR="005864A8" w:rsidP="00372DF6" w14:paraId="647C1C57" w14:textId="77777777"/>
                    <w:p w:rsidR="005864A8" w14:paraId="08582361" w14:textId="77777777"/>
                    <w:p w:rsidR="005864A8" w:rsidP="00372DF6" w14:paraId="3851F7B0" w14:textId="77777777"/>
                    <w:p w:rsidR="005864A8" w14:paraId="3B97DE4C" w14:textId="77777777"/>
                    <w:p w:rsidR="005864A8" w:rsidP="00372DF6" w14:paraId="4C37EEC3" w14:textId="77777777"/>
                    <w:p w:rsidR="005864A8" w14:paraId="18CF90EC" w14:textId="77777777"/>
                    <w:p w:rsidR="005864A8" w:rsidP="00372DF6" w14:paraId="6DF77EA8" w14:textId="77777777"/>
                    <w:p w:rsidR="005864A8" w14:paraId="4AC2D377" w14:textId="77777777"/>
                    <w:p w:rsidR="005864A8" w:rsidP="00372DF6" w14:paraId="2F374D61" w14:textId="77777777"/>
                    <w:p w:rsidR="005864A8" w14:paraId="77A05136" w14:textId="77777777"/>
                    <w:p w:rsidR="005864A8" w:rsidP="00372DF6" w14:paraId="5C586FB0" w14:textId="77777777"/>
                    <w:p w:rsidR="005864A8" w14:paraId="47C1A281" w14:textId="77777777"/>
                    <w:p w:rsidR="005864A8" w:rsidP="00372DF6" w14:paraId="6A841A75" w14:textId="77777777"/>
                    <w:p w:rsidR="005864A8" w14:paraId="68F7F469" w14:textId="77777777"/>
                    <w:p w:rsidR="005864A8" w:rsidP="00372DF6" w14:paraId="0B684E4B" w14:textId="77777777"/>
                    <w:p w:rsidR="005864A8" w14:paraId="3B90472C" w14:textId="77777777"/>
                    <w:p w:rsidR="005864A8" w:rsidP="00372DF6" w14:paraId="2907381B" w14:textId="77777777"/>
                    <w:p w:rsidR="005864A8" w14:paraId="1500247A" w14:textId="77777777"/>
                    <w:p w:rsidR="005864A8" w:rsidP="00372DF6" w14:paraId="4184066E" w14:textId="77777777"/>
                    <w:p w:rsidR="005864A8" w14:paraId="00F786F3" w14:textId="77777777"/>
                    <w:p w:rsidR="005864A8" w:rsidP="00372DF6" w14:paraId="3300DBB7" w14:textId="77777777"/>
                    <w:p w:rsidR="005864A8" w14:paraId="42F9C13D" w14:textId="77777777"/>
                    <w:p w:rsidR="005864A8" w:rsidP="00372DF6" w14:paraId="02772AA0" w14:textId="77777777"/>
                    <w:p w:rsidR="005864A8" w14:paraId="30AAF5AC" w14:textId="77777777"/>
                    <w:p w:rsidR="005864A8" w:rsidP="00372DF6" w14:paraId="299F8E25" w14:textId="77777777"/>
                    <w:p w:rsidR="005864A8" w14:paraId="691CF6EF" w14:textId="77777777"/>
                    <w:p w:rsidR="005864A8" w:rsidP="00372DF6" w14:paraId="173A1255" w14:textId="77777777"/>
                    <w:p w:rsidR="005864A8" w14:paraId="29DE02C0" w14:textId="77777777"/>
                    <w:p w:rsidR="005864A8" w:rsidP="00372DF6" w14:paraId="451C383F" w14:textId="77777777"/>
                    <w:p w:rsidR="005864A8" w14:paraId="66A6A113" w14:textId="77777777"/>
                    <w:p w:rsidR="005864A8" w:rsidP="00372DF6" w14:paraId="217E4E17" w14:textId="77777777"/>
                    <w:p w:rsidR="005864A8" w14:paraId="05868952" w14:textId="77777777"/>
                    <w:p w:rsidR="005864A8" w:rsidP="00372DF6" w14:paraId="154ED4C6" w14:textId="77777777"/>
                    <w:p w:rsidR="005864A8" w14:paraId="0C457C6F" w14:textId="77777777"/>
                    <w:p w:rsidR="005864A8" w:rsidP="00372DF6" w14:paraId="60C37342" w14:textId="77777777"/>
                    <w:p w:rsidR="005864A8" w14:paraId="45298903" w14:textId="77777777"/>
                    <w:p w:rsidR="005864A8" w:rsidP="00372DF6" w14:paraId="657A105A" w14:textId="77777777"/>
                    <w:p w:rsidR="005864A8" w14:paraId="16D24BDA" w14:textId="77777777"/>
                    <w:p w:rsidR="005864A8" w:rsidP="00372DF6" w14:paraId="1CB4A70A" w14:textId="77777777"/>
                    <w:p w:rsidR="005864A8" w14:paraId="5978F0FD" w14:textId="77777777"/>
                    <w:p w:rsidR="005864A8" w:rsidP="00372DF6" w14:paraId="0FC20942" w14:textId="77777777"/>
                    <w:p w:rsidR="005864A8" w14:paraId="21E9D94F" w14:textId="77777777"/>
                    <w:p w:rsidR="005864A8" w:rsidP="00372DF6" w14:paraId="2342653F" w14:textId="77777777"/>
                    <w:p w:rsidR="005864A8" w14:paraId="4532E88B" w14:textId="77777777"/>
                    <w:p w:rsidR="005864A8" w:rsidP="00372DF6" w14:paraId="4D100159" w14:textId="77777777"/>
                    <w:p w:rsidR="005864A8" w14:paraId="7A109FE6" w14:textId="77777777"/>
                    <w:p w:rsidR="005864A8" w:rsidP="00372DF6" w14:paraId="6AD34253" w14:textId="77777777"/>
                    <w:p w:rsidR="005864A8" w14:paraId="45A44916" w14:textId="77777777"/>
                    <w:p w:rsidR="005864A8" w:rsidP="00372DF6" w14:paraId="4A94B03A" w14:textId="77777777"/>
                    <w:p w:rsidR="005864A8" w14:paraId="453975BD" w14:textId="77777777"/>
                    <w:p w:rsidR="005864A8" w:rsidP="00372DF6" w14:paraId="4866B73D" w14:textId="77777777"/>
                    <w:p w:rsidR="005864A8" w14:paraId="2790885C" w14:textId="77777777"/>
                    <w:p w:rsidR="005864A8" w:rsidP="00372DF6" w14:paraId="6ECC0C28" w14:textId="77777777"/>
                    <w:p w:rsidR="005864A8" w14:paraId="24FB5976" w14:textId="77777777"/>
                    <w:p w:rsidR="005864A8" w:rsidP="00372DF6" w14:paraId="59A3D251" w14:textId="77777777"/>
                    <w:p w:rsidR="005864A8" w14:paraId="7CC84E14" w14:textId="77777777"/>
                    <w:p w:rsidR="005864A8" w:rsidP="00372DF6" w14:paraId="2B68619C" w14:textId="77777777"/>
                    <w:p w:rsidR="005864A8" w14:paraId="5E755963" w14:textId="77777777"/>
                    <w:p w:rsidR="005864A8" w:rsidP="00372DF6" w14:paraId="56F32240" w14:textId="77777777"/>
                    <w:p w:rsidR="005864A8" w14:paraId="4875D1AF" w14:textId="77777777"/>
                    <w:p w:rsidR="005864A8" w:rsidP="00372DF6" w14:paraId="6AF9F7A5" w14:textId="77777777"/>
                    <w:p w:rsidR="005864A8" w14:paraId="129E6350" w14:textId="77777777"/>
                    <w:p w:rsidR="005864A8" w:rsidP="00372DF6" w14:paraId="6154BCF7" w14:textId="77777777"/>
                    <w:p w:rsidR="005864A8" w14:paraId="0AE245D2" w14:textId="77777777"/>
                    <w:p w:rsidR="005864A8" w:rsidP="00372DF6" w14:paraId="259D46F5" w14:textId="77777777"/>
                    <w:p w:rsidR="005864A8" w14:paraId="1DB7EB4A" w14:textId="77777777"/>
                    <w:p w:rsidR="005864A8" w:rsidP="00372DF6" w14:paraId="33CA37E5" w14:textId="77777777"/>
                    <w:p w:rsidR="005864A8" w14:paraId="6FCF2700" w14:textId="77777777"/>
                    <w:p w:rsidR="005864A8" w:rsidP="00372DF6" w14:paraId="791830E5" w14:textId="77777777"/>
                    <w:p w:rsidR="005864A8" w14:paraId="3018B1CF" w14:textId="77777777"/>
                    <w:p w:rsidR="005864A8" w:rsidP="00372DF6" w14:paraId="3E6A2C57" w14:textId="77777777"/>
                    <w:p w:rsidR="005864A8" w14:paraId="0A33CCCA" w14:textId="77777777"/>
                    <w:p w:rsidR="005864A8" w:rsidP="00372DF6" w14:paraId="00442A4B" w14:textId="77777777"/>
                    <w:p w:rsidR="005864A8" w14:paraId="5217289B" w14:textId="77777777"/>
                    <w:p w:rsidR="005864A8" w:rsidP="00372DF6" w14:paraId="5D7DA656" w14:textId="77777777"/>
                    <w:p w:rsidR="005864A8" w14:paraId="38632C46" w14:textId="77777777"/>
                    <w:p w:rsidR="005864A8" w:rsidP="00372DF6" w14:paraId="4FA65D02" w14:textId="77777777"/>
                    <w:p w:rsidR="005864A8" w14:paraId="3C4AFEED" w14:textId="77777777"/>
                    <w:p w:rsidR="005864A8" w:rsidP="00372DF6" w14:paraId="2422A4D6" w14:textId="77777777"/>
                    <w:p w:rsidR="005864A8" w14:paraId="601A7E4E" w14:textId="77777777"/>
                    <w:p w:rsidR="005864A8" w:rsidP="00372DF6" w14:paraId="736C6AFF" w14:textId="77777777"/>
                    <w:p w:rsidR="005864A8" w14:paraId="2151B1B9" w14:textId="77777777"/>
                    <w:p w:rsidR="005864A8" w:rsidP="00372DF6" w14:paraId="561BCE10" w14:textId="77777777"/>
                    <w:p w:rsidR="005864A8" w14:paraId="03BD1D13" w14:textId="77777777"/>
                    <w:p w:rsidR="005864A8" w:rsidP="00372DF6" w14:paraId="09110C8A" w14:textId="77777777"/>
                    <w:p w:rsidR="005864A8" w14:paraId="6E1ACB2B" w14:textId="77777777"/>
                    <w:p w:rsidR="005864A8" w:rsidP="00372DF6" w14:paraId="14F123F0" w14:textId="77777777"/>
                    <w:p w:rsidR="005864A8" w14:paraId="01FC76A6" w14:textId="77777777"/>
                    <w:p w:rsidR="005864A8" w:rsidP="00372DF6" w14:paraId="4D606438" w14:textId="77777777"/>
                    <w:p w:rsidR="005864A8" w14:paraId="05F18EBE" w14:textId="77777777"/>
                    <w:p w:rsidR="005864A8" w:rsidP="00372DF6" w14:paraId="1EFDC3B3" w14:textId="77777777"/>
                    <w:p w:rsidR="005864A8" w14:paraId="0849781B" w14:textId="77777777"/>
                    <w:p w:rsidR="005864A8" w:rsidP="00372DF6" w14:paraId="059161A1" w14:textId="77777777"/>
                    <w:p w:rsidR="005864A8" w14:paraId="355B0B58" w14:textId="77777777"/>
                    <w:p w:rsidR="005864A8" w:rsidP="00372DF6" w14:paraId="00CF0F1B" w14:textId="77777777"/>
                    <w:p w:rsidR="005864A8" w14:paraId="22833403" w14:textId="77777777"/>
                    <w:p w:rsidR="005864A8" w:rsidP="00372DF6" w14:paraId="1E6F0938" w14:textId="77777777"/>
                    <w:p w:rsidR="005864A8" w14:paraId="24C17C2E" w14:textId="77777777"/>
                    <w:p w:rsidR="005864A8" w:rsidP="00372DF6" w14:paraId="2DC5AFD7" w14:textId="77777777"/>
                    <w:p w:rsidR="005864A8" w14:paraId="13F79301" w14:textId="77777777"/>
                    <w:p w:rsidR="005864A8" w:rsidP="00372DF6" w14:paraId="1BCF3890" w14:textId="77777777"/>
                    <w:p w:rsidR="005864A8" w14:paraId="77B9A811" w14:textId="77777777"/>
                    <w:p w:rsidR="005864A8" w:rsidP="00372DF6" w14:paraId="28717BC4" w14:textId="77777777"/>
                    <w:p w:rsidR="005864A8" w14:paraId="24A5D982" w14:textId="77777777"/>
                    <w:p w:rsidR="005864A8" w:rsidP="00372DF6" w14:paraId="099618C3" w14:textId="77777777"/>
                    <w:p w:rsidR="005864A8" w14:paraId="5E409DB8" w14:textId="77777777"/>
                    <w:p w:rsidR="005864A8" w:rsidP="00372DF6" w14:paraId="6FEF947A" w14:textId="77777777"/>
                    <w:p w:rsidR="005864A8" w14:paraId="551FF718" w14:textId="77777777"/>
                    <w:p w:rsidR="005864A8" w:rsidP="00372DF6" w14:paraId="4657276A" w14:textId="77777777"/>
                    <w:p w:rsidR="005864A8" w14:paraId="188FE33A" w14:textId="77777777"/>
                    <w:p w:rsidR="005864A8" w:rsidP="00372DF6" w14:paraId="630CFA1D" w14:textId="77777777"/>
                    <w:p w:rsidR="005864A8" w14:paraId="03E426C5" w14:textId="77777777"/>
                    <w:p w:rsidR="005864A8" w:rsidP="00372DF6" w14:paraId="62B00D2F" w14:textId="77777777"/>
                    <w:p w:rsidR="005864A8" w14:paraId="16F6B811" w14:textId="77777777"/>
                    <w:p w:rsidR="005864A8" w:rsidP="00372DF6" w14:paraId="12001E8C" w14:textId="77777777"/>
                    <w:p w:rsidR="005864A8" w14:paraId="29A0A772" w14:textId="77777777"/>
                    <w:p w:rsidR="005864A8" w:rsidP="00372DF6" w14:paraId="134477F0" w14:textId="77777777"/>
                    <w:p w:rsidR="005864A8" w14:paraId="44B9FC84" w14:textId="77777777"/>
                    <w:p w:rsidR="005864A8" w:rsidP="00372DF6" w14:paraId="2E1934FD" w14:textId="77777777"/>
                    <w:p w:rsidR="005864A8" w14:paraId="18128A01" w14:textId="77777777"/>
                    <w:p w:rsidR="005864A8" w:rsidP="00372DF6" w14:paraId="1A4515C4" w14:textId="77777777"/>
                    <w:p w:rsidR="005864A8" w14:paraId="6760CC07" w14:textId="77777777"/>
                    <w:p w:rsidR="005864A8" w:rsidP="00372DF6" w14:paraId="078021DB" w14:textId="77777777"/>
                    <w:p w:rsidR="005864A8" w14:paraId="599F84F5" w14:textId="77777777"/>
                    <w:p w:rsidR="005864A8" w:rsidP="00372DF6" w14:paraId="57BC7FE6" w14:textId="77777777"/>
                    <w:p w:rsidR="005864A8" w14:paraId="75836CAC" w14:textId="77777777"/>
                    <w:p w:rsidR="005864A8" w:rsidP="00372DF6" w14:paraId="4DED05AF" w14:textId="77777777"/>
                    <w:p w:rsidR="005864A8" w14:paraId="18FFE684" w14:textId="77777777"/>
                    <w:p w:rsidR="005864A8" w:rsidP="00372DF6" w14:paraId="2C3B048F" w14:textId="77777777"/>
                    <w:p w:rsidR="005864A8" w14:paraId="6F2ABB09" w14:textId="77777777"/>
                    <w:p w:rsidR="005864A8" w:rsidP="00372DF6" w14:paraId="55564759" w14:textId="77777777"/>
                    <w:p w:rsidR="005864A8" w14:paraId="69FBFD91" w14:textId="77777777"/>
                    <w:p w:rsidR="005864A8" w:rsidP="00372DF6" w14:paraId="033B9486" w14:textId="77777777"/>
                    <w:p w:rsidR="005864A8" w14:paraId="1FBD7AED" w14:textId="77777777"/>
                    <w:p w:rsidR="005864A8" w:rsidP="00372DF6" w14:paraId="432189F3" w14:textId="77777777"/>
                    <w:p w:rsidR="005864A8" w14:paraId="78B6146D" w14:textId="77777777"/>
                    <w:p w:rsidR="005864A8" w:rsidP="00372DF6" w14:paraId="7C3AA20A" w14:textId="77777777"/>
                    <w:p w:rsidR="005864A8" w14:paraId="706750FE" w14:textId="77777777"/>
                    <w:p w:rsidR="005864A8" w:rsidP="00372DF6" w14:paraId="469B07C0" w14:textId="77777777"/>
                    <w:p w:rsidR="005864A8" w14:paraId="448524BF" w14:textId="77777777"/>
                    <w:p w:rsidR="005864A8" w:rsidP="00372DF6" w14:paraId="42DF7E9D" w14:textId="77777777"/>
                    <w:p w:rsidR="005864A8" w14:paraId="130934F7" w14:textId="77777777"/>
                    <w:p w:rsidR="005864A8" w:rsidP="00372DF6" w14:paraId="634198BB" w14:textId="77777777"/>
                    <w:p w:rsidR="005864A8" w14:paraId="668D3631" w14:textId="77777777"/>
                    <w:p w:rsidR="005864A8" w:rsidP="00372DF6" w14:paraId="5264E418" w14:textId="77777777"/>
                    <w:p w:rsidR="005864A8" w14:paraId="038F54F3" w14:textId="77777777"/>
                    <w:p w:rsidR="005864A8" w:rsidP="00372DF6" w14:paraId="2CBA94CB" w14:textId="77777777"/>
                    <w:p w:rsidR="005864A8" w14:paraId="0CEAF129" w14:textId="77777777"/>
                    <w:p w:rsidR="005864A8" w:rsidP="00372DF6" w14:paraId="2C327B53" w14:textId="77777777"/>
                    <w:p w:rsidR="005864A8" w14:paraId="27B1F94B" w14:textId="77777777"/>
                    <w:p w:rsidR="005864A8" w:rsidP="00372DF6" w14:paraId="71B5796D" w14:textId="77777777"/>
                    <w:p w:rsidR="005864A8" w14:paraId="5A0039DD" w14:textId="77777777"/>
                    <w:p w:rsidR="005864A8" w:rsidP="00372DF6" w14:paraId="55B8C972" w14:textId="77777777"/>
                    <w:p w:rsidR="005864A8" w14:paraId="2D15056A" w14:textId="77777777"/>
                    <w:p w:rsidR="005864A8" w:rsidP="00372DF6" w14:paraId="1A7D75AC" w14:textId="77777777"/>
                    <w:p w:rsidR="005864A8" w14:paraId="5A1809DF" w14:textId="77777777"/>
                    <w:p w:rsidR="005864A8" w:rsidP="00372DF6" w14:paraId="673F874D" w14:textId="77777777"/>
                    <w:p w:rsidR="005864A8" w14:paraId="0B368645" w14:textId="77777777"/>
                    <w:p w:rsidR="005864A8" w:rsidP="00372DF6" w14:paraId="45C9AAC1" w14:textId="77777777"/>
                    <w:p w:rsidR="005864A8" w14:paraId="64A895F6" w14:textId="77777777"/>
                    <w:p w:rsidR="005864A8" w:rsidP="00372DF6" w14:paraId="328DF521" w14:textId="77777777"/>
                    <w:p w:rsidR="005864A8" w14:paraId="0B01C902" w14:textId="77777777"/>
                    <w:p w:rsidR="005864A8" w:rsidP="00372DF6" w14:paraId="5E891948" w14:textId="77777777"/>
                    <w:p w:rsidR="005864A8" w14:paraId="4C9BCAE7" w14:textId="77777777"/>
                    <w:p w:rsidR="005864A8" w:rsidP="00372DF6" w14:paraId="0FC3E167" w14:textId="77777777"/>
                    <w:p w:rsidR="005864A8" w14:paraId="68AAEBF4" w14:textId="77777777"/>
                    <w:p w:rsidR="005864A8" w:rsidP="00372DF6" w14:paraId="002AF10C" w14:textId="77777777"/>
                    <w:p w:rsidR="005864A8" w14:paraId="0A6E0113" w14:textId="77777777"/>
                    <w:p w:rsidR="005864A8" w:rsidP="00372DF6" w14:paraId="392BF3B8" w14:textId="77777777"/>
                    <w:p w:rsidR="005864A8" w14:paraId="6631BC70" w14:textId="77777777"/>
                    <w:p w:rsidR="005864A8" w:rsidP="00372DF6" w14:paraId="1D17071B" w14:textId="77777777"/>
                    <w:p w:rsidR="005864A8" w14:paraId="1778584C" w14:textId="77777777"/>
                    <w:p w:rsidR="005864A8" w:rsidP="00372DF6" w14:paraId="7EE02C01" w14:textId="77777777"/>
                    <w:p w:rsidR="005864A8" w14:paraId="79051EBE" w14:textId="77777777"/>
                    <w:p w:rsidR="005864A8" w:rsidP="00372DF6" w14:paraId="54794CF1" w14:textId="77777777"/>
                    <w:p w:rsidR="005864A8" w14:paraId="4C89A55F" w14:textId="77777777"/>
                    <w:p w:rsidR="005864A8" w:rsidP="00372DF6" w14:paraId="579A15F6" w14:textId="77777777"/>
                    <w:p w:rsidR="005864A8" w14:paraId="4D496026" w14:textId="77777777"/>
                    <w:p w:rsidR="005864A8" w:rsidP="00372DF6" w14:paraId="12FA6D38" w14:textId="77777777"/>
                    <w:p w:rsidR="005864A8" w14:paraId="2C3CC7E6" w14:textId="77777777"/>
                    <w:p w:rsidR="005864A8" w:rsidP="00372DF6" w14:paraId="32CD9221" w14:textId="77777777"/>
                    <w:p w:rsidR="005864A8" w14:paraId="136BD215" w14:textId="77777777"/>
                    <w:p w:rsidR="005864A8" w:rsidP="00372DF6" w14:paraId="2A673E28" w14:textId="77777777"/>
                    <w:p w:rsidR="005864A8" w14:paraId="55C845CB" w14:textId="77777777"/>
                    <w:p w:rsidR="005864A8" w:rsidP="00372DF6" w14:paraId="7F2A5E99" w14:textId="77777777"/>
                    <w:p w:rsidR="005864A8" w14:paraId="177C1C54" w14:textId="77777777"/>
                    <w:p w:rsidR="005864A8" w:rsidP="00372DF6" w14:paraId="0F578907" w14:textId="77777777"/>
                    <w:p w:rsidR="005864A8" w14:paraId="2C308219" w14:textId="77777777"/>
                    <w:p w:rsidR="005864A8" w:rsidP="00372DF6" w14:paraId="5BFBC788" w14:textId="77777777"/>
                    <w:p w:rsidR="005864A8" w14:paraId="65228D10" w14:textId="77777777"/>
                    <w:p w:rsidR="005864A8" w:rsidP="00372DF6" w14:paraId="798A84C9" w14:textId="77777777"/>
                    <w:p w:rsidR="005864A8" w14:paraId="52151B63" w14:textId="77777777"/>
                    <w:p w:rsidR="005864A8" w:rsidP="00372DF6" w14:paraId="0EC89549" w14:textId="77777777"/>
                    <w:p w:rsidR="005864A8" w14:paraId="4013CFB6" w14:textId="77777777"/>
                    <w:p w:rsidR="005864A8" w:rsidP="00372DF6" w14:paraId="531449D0" w14:textId="77777777"/>
                    <w:p w:rsidR="005864A8" w14:paraId="4C60A274" w14:textId="77777777"/>
                    <w:p w:rsidR="005864A8" w:rsidP="00372DF6" w14:paraId="32451994" w14:textId="77777777"/>
                    <w:p w:rsidR="005864A8" w14:paraId="1FF309A6" w14:textId="77777777"/>
                    <w:p w:rsidR="005864A8" w:rsidP="00372DF6" w14:paraId="49C5F8B3" w14:textId="77777777"/>
                    <w:p w:rsidR="005864A8" w14:paraId="4AE2CB3C" w14:textId="77777777"/>
                    <w:p w:rsidR="005864A8" w:rsidP="00372DF6" w14:paraId="799B9F53" w14:textId="77777777"/>
                    <w:p w:rsidR="005864A8" w14:paraId="623C2DE2" w14:textId="77777777"/>
                    <w:p w:rsidR="005864A8" w:rsidP="00372DF6" w14:paraId="39B92552" w14:textId="77777777"/>
                    <w:p w:rsidR="005864A8" w14:paraId="0ED99C0D" w14:textId="77777777"/>
                    <w:p w:rsidR="005864A8" w:rsidP="00372DF6" w14:paraId="4D44495B" w14:textId="77777777"/>
                    <w:p w:rsidR="005864A8" w14:paraId="4FBF0F76" w14:textId="77777777"/>
                    <w:p w:rsidR="005864A8" w:rsidP="00372DF6" w14:paraId="6FC0EED1" w14:textId="77777777"/>
                    <w:p w:rsidR="005864A8" w14:paraId="5796B6AB" w14:textId="77777777"/>
                    <w:p w:rsidR="005864A8" w:rsidP="00372DF6" w14:paraId="4BEAA9F1" w14:textId="77777777"/>
                    <w:p w:rsidR="005864A8" w14:paraId="04866B01" w14:textId="77777777"/>
                    <w:p w:rsidR="005864A8" w:rsidP="00372DF6" w14:paraId="33C3C0C8" w14:textId="77777777"/>
                    <w:p w:rsidR="005864A8" w14:paraId="77C79411" w14:textId="77777777"/>
                    <w:p w:rsidR="005864A8" w:rsidP="00372DF6" w14:paraId="3E884118" w14:textId="77777777"/>
                    <w:p w:rsidR="005864A8" w14:paraId="0C36055F" w14:textId="77777777"/>
                    <w:p w:rsidR="005864A8" w:rsidP="00372DF6" w14:paraId="0F78C436" w14:textId="77777777"/>
                    <w:p w:rsidR="005864A8" w14:paraId="270C1606" w14:textId="77777777"/>
                    <w:p w:rsidR="005864A8" w:rsidP="00372DF6" w14:paraId="15B5A5D2" w14:textId="77777777"/>
                    <w:p w:rsidR="005864A8" w14:paraId="74A72142" w14:textId="77777777"/>
                    <w:p w:rsidR="005864A8" w:rsidP="00372DF6" w14:paraId="4AB3D51D" w14:textId="77777777"/>
                    <w:p w:rsidR="005864A8" w14:paraId="7003A85A" w14:textId="77777777"/>
                    <w:p w:rsidR="005864A8" w:rsidP="00372DF6" w14:paraId="575E7756" w14:textId="77777777"/>
                    <w:p w:rsidR="005864A8" w14:paraId="5E14F4C8" w14:textId="77777777"/>
                    <w:p w:rsidR="005864A8" w:rsidP="00372DF6" w14:paraId="64FF94FD" w14:textId="77777777"/>
                    <w:p w:rsidR="005864A8" w14:paraId="3C03A32C" w14:textId="77777777"/>
                    <w:p w:rsidR="005864A8" w:rsidP="00372DF6" w14:paraId="7297B316" w14:textId="77777777"/>
                    <w:p w:rsidR="005864A8" w14:paraId="40BE469B" w14:textId="77777777"/>
                    <w:p w:rsidR="005864A8" w:rsidP="00372DF6" w14:paraId="5EA78CA3" w14:textId="77777777"/>
                    <w:p w:rsidR="005864A8" w14:paraId="5CCB2B5F" w14:textId="77777777"/>
                    <w:p w:rsidR="005864A8" w:rsidP="00372DF6" w14:paraId="794BB366" w14:textId="77777777"/>
                    <w:p w:rsidR="005864A8" w14:paraId="682E52BA" w14:textId="77777777"/>
                    <w:p w:rsidR="005864A8" w:rsidP="00372DF6" w14:paraId="5428A161" w14:textId="77777777"/>
                    <w:p w:rsidR="005864A8" w14:paraId="35C3F116" w14:textId="77777777"/>
                    <w:p w:rsidR="005864A8" w:rsidP="00372DF6" w14:paraId="3904B395" w14:textId="77777777"/>
                    <w:p w:rsidR="005864A8" w14:paraId="046A25C3" w14:textId="77777777"/>
                    <w:p w:rsidR="005864A8" w:rsidP="00372DF6" w14:paraId="77375A04" w14:textId="77777777"/>
                    <w:p w:rsidR="005864A8" w14:paraId="218543CA" w14:textId="77777777"/>
                    <w:p w:rsidR="005864A8" w:rsidP="00372DF6" w14:paraId="10866B6F" w14:textId="77777777"/>
                    <w:p w:rsidR="005864A8" w14:paraId="0FD44D01" w14:textId="77777777"/>
                    <w:p w:rsidR="005864A8" w:rsidP="00372DF6" w14:paraId="5E9AE45F" w14:textId="77777777"/>
                    <w:p w:rsidR="005864A8" w14:paraId="7737F583" w14:textId="77777777"/>
                    <w:p w:rsidR="005864A8" w:rsidP="00372DF6" w14:paraId="38D29D19" w14:textId="77777777"/>
                    <w:p w:rsidR="005864A8" w14:paraId="02E1A153" w14:textId="77777777"/>
                    <w:p w:rsidR="005864A8" w:rsidP="00372DF6" w14:paraId="24F6AD71" w14:textId="77777777"/>
                    <w:p w:rsidR="005864A8" w14:paraId="26689C0D" w14:textId="77777777"/>
                    <w:p w:rsidR="005864A8" w:rsidP="00372DF6" w14:paraId="16375A98" w14:textId="77777777"/>
                    <w:p w:rsidR="005864A8" w14:paraId="649B31B6" w14:textId="77777777"/>
                    <w:p w:rsidR="005864A8" w:rsidP="00372DF6" w14:paraId="30CF11AC" w14:textId="77777777"/>
                    <w:p w:rsidR="005864A8" w14:paraId="12E5C54F" w14:textId="77777777"/>
                    <w:p w:rsidR="005864A8" w:rsidP="00372DF6" w14:paraId="13CF28AA" w14:textId="77777777"/>
                    <w:p w:rsidR="005864A8" w14:paraId="0D57C7BF" w14:textId="77777777"/>
                    <w:p w:rsidR="005864A8" w:rsidP="00372DF6" w14:paraId="7B969086" w14:textId="77777777"/>
                    <w:p w:rsidR="005864A8" w14:paraId="5A334FFA" w14:textId="77777777"/>
                    <w:p w:rsidR="005864A8" w:rsidP="00372DF6" w14:paraId="7D9007DA" w14:textId="77777777"/>
                    <w:p w:rsidR="005864A8" w14:paraId="198A34D4" w14:textId="77777777"/>
                    <w:p w:rsidR="005864A8" w:rsidP="00372DF6" w14:paraId="66195B97" w14:textId="77777777"/>
                    <w:p w:rsidR="005864A8" w14:paraId="75DBA0FF" w14:textId="77777777"/>
                    <w:p w:rsidR="005864A8" w:rsidP="00372DF6" w14:paraId="05BC3B1F" w14:textId="77777777"/>
                    <w:p w:rsidR="005864A8" w14:paraId="2134B7B4" w14:textId="77777777"/>
                    <w:p w:rsidR="005864A8" w:rsidP="00372DF6" w14:paraId="7E784B01" w14:textId="77777777"/>
                    <w:p w:rsidR="005864A8" w14:paraId="67E264AA" w14:textId="77777777"/>
                    <w:p w:rsidR="005864A8" w:rsidP="00372DF6" w14:paraId="733CBEF9" w14:textId="77777777"/>
                    <w:p w:rsidR="005864A8" w14:paraId="7C7741E7" w14:textId="77777777"/>
                    <w:p w:rsidR="005864A8" w:rsidP="00372DF6" w14:paraId="0628270B" w14:textId="77777777"/>
                    <w:p w:rsidR="005864A8" w14:paraId="4D6E88AB" w14:textId="77777777"/>
                    <w:p w:rsidR="005864A8" w:rsidP="00372DF6" w14:paraId="247DE063" w14:textId="77777777"/>
                    <w:p w:rsidR="005864A8" w14:paraId="0C160EC2" w14:textId="77777777"/>
                    <w:p w:rsidR="005864A8" w:rsidP="00372DF6" w14:paraId="4540E551" w14:textId="77777777"/>
                    <w:p w:rsidR="005864A8" w14:paraId="65AA4125" w14:textId="77777777"/>
                    <w:p w:rsidR="005864A8" w:rsidP="00372DF6" w14:paraId="4F9217C9" w14:textId="77777777"/>
                    <w:p w:rsidR="005864A8" w14:paraId="32A750B6" w14:textId="77777777"/>
                    <w:p w:rsidR="005864A8" w:rsidP="00372DF6" w14:paraId="57D03606" w14:textId="77777777"/>
                    <w:p w:rsidR="005864A8" w14:paraId="69B57133" w14:textId="77777777"/>
                    <w:p w:rsidR="005864A8" w:rsidP="00372DF6" w14:paraId="70C49661" w14:textId="77777777"/>
                    <w:p w:rsidR="005864A8" w14:paraId="40C9F3CF" w14:textId="77777777"/>
                    <w:p w:rsidR="005864A8" w:rsidP="00372DF6" w14:paraId="1E9B2DAF" w14:textId="77777777"/>
                    <w:p w:rsidR="005864A8" w14:paraId="4234521D" w14:textId="77777777"/>
                    <w:p w:rsidR="005864A8" w:rsidP="00372DF6" w14:paraId="6C3EFD92" w14:textId="77777777"/>
                    <w:p w:rsidR="005864A8" w14:paraId="4792BE7A" w14:textId="77777777"/>
                    <w:p w:rsidR="005864A8" w:rsidP="00372DF6" w14:paraId="63A232A6" w14:textId="77777777"/>
                    <w:p w:rsidR="005864A8" w14:paraId="607DEC76" w14:textId="77777777"/>
                    <w:p w:rsidR="005864A8" w:rsidP="00372DF6" w14:paraId="59E542C2" w14:textId="77777777"/>
                    <w:p w:rsidR="005864A8" w14:paraId="4B3EE8CA" w14:textId="77777777"/>
                    <w:p w:rsidR="005864A8" w:rsidP="00372DF6" w14:paraId="47755ED4" w14:textId="77777777"/>
                    <w:p w:rsidR="005864A8" w14:paraId="7CC3D5DC" w14:textId="77777777"/>
                    <w:p w:rsidR="005864A8" w:rsidP="00372DF6" w14:paraId="7FF059DF" w14:textId="77777777"/>
                    <w:p w:rsidR="005864A8" w14:paraId="42B4B114" w14:textId="77777777"/>
                    <w:p w:rsidR="005864A8" w:rsidP="00372DF6" w14:paraId="28FA29DA" w14:textId="77777777"/>
                    <w:p w:rsidR="005864A8" w14:paraId="20246504" w14:textId="77777777"/>
                    <w:p w:rsidR="005864A8" w:rsidP="00372DF6" w14:paraId="2F44159C" w14:textId="77777777"/>
                    <w:p w:rsidR="005864A8" w14:paraId="61FDBC44" w14:textId="77777777"/>
                    <w:p w:rsidR="005864A8" w:rsidP="00372DF6" w14:paraId="5E2C5830" w14:textId="77777777"/>
                    <w:p w:rsidR="005864A8" w14:paraId="66402152" w14:textId="77777777"/>
                    <w:p w:rsidR="005864A8" w:rsidP="00372DF6" w14:paraId="454B389B" w14:textId="77777777"/>
                    <w:p w:rsidR="005864A8" w14:paraId="71C768C6" w14:textId="77777777"/>
                    <w:p w:rsidR="005864A8" w:rsidP="00372DF6" w14:paraId="0A0B654D" w14:textId="77777777"/>
                    <w:p w:rsidR="005864A8" w14:paraId="7239E7B4" w14:textId="77777777"/>
                    <w:p w:rsidR="005864A8" w:rsidP="00372DF6" w14:paraId="327ACF17" w14:textId="77777777"/>
                    <w:p w:rsidR="005864A8" w14:paraId="2C677202" w14:textId="77777777"/>
                    <w:p w:rsidR="005864A8" w:rsidP="00372DF6" w14:paraId="178D899A" w14:textId="77777777"/>
                    <w:p w:rsidR="005864A8" w14:paraId="2BE48860" w14:textId="77777777"/>
                    <w:p w:rsidR="005864A8" w:rsidP="00372DF6" w14:paraId="7950A3E3" w14:textId="77777777"/>
                    <w:p w:rsidR="005864A8" w14:paraId="25AC3394" w14:textId="77777777"/>
                    <w:p w:rsidR="005864A8" w:rsidP="00372DF6" w14:paraId="5A436ED5" w14:textId="77777777"/>
                    <w:p w:rsidR="005864A8" w14:paraId="67FFD8D0" w14:textId="77777777"/>
                    <w:p w:rsidR="005864A8" w:rsidP="00372DF6" w14:paraId="5D2D91EE" w14:textId="77777777"/>
                    <w:p w:rsidR="005864A8" w14:paraId="384446A8" w14:textId="77777777"/>
                    <w:p w:rsidR="005864A8" w:rsidP="00372DF6" w14:paraId="2E5763CA" w14:textId="77777777"/>
                    <w:p w:rsidR="005864A8" w14:paraId="699BFE2B" w14:textId="77777777"/>
                    <w:p w:rsidR="005864A8" w:rsidP="00372DF6" w14:paraId="2072A3E5" w14:textId="77777777"/>
                    <w:p w:rsidR="005864A8" w14:paraId="69064DB9" w14:textId="77777777"/>
                    <w:p w:rsidR="005864A8" w:rsidP="00372DF6" w14:paraId="31E0A1A0" w14:textId="77777777"/>
                    <w:p w:rsidR="005864A8" w14:paraId="11A554CA" w14:textId="77777777"/>
                    <w:p w:rsidR="005864A8" w:rsidP="00372DF6" w14:paraId="0EB27ECF" w14:textId="77777777"/>
                    <w:p w:rsidR="005864A8" w14:paraId="70B7923B" w14:textId="77777777"/>
                    <w:p w:rsidR="005864A8" w:rsidP="00372DF6" w14:paraId="4D71C2C4" w14:textId="77777777"/>
                    <w:p w:rsidR="005864A8" w14:paraId="2049B13F" w14:textId="77777777"/>
                    <w:p w:rsidR="005864A8" w:rsidP="00372DF6" w14:paraId="462181C6" w14:textId="77777777"/>
                    <w:p w:rsidR="005864A8" w14:paraId="0E7C5223" w14:textId="77777777"/>
                    <w:p w:rsidR="005864A8" w:rsidP="00372DF6" w14:paraId="5267CDF3" w14:textId="77777777"/>
                    <w:p w:rsidR="005864A8" w14:paraId="7354B6D2" w14:textId="77777777"/>
                    <w:p w:rsidR="005864A8" w:rsidP="00372DF6" w14:paraId="13F68470" w14:textId="77777777"/>
                    <w:p w:rsidR="005864A8" w14:paraId="734370C3" w14:textId="77777777"/>
                    <w:p w:rsidR="005864A8" w:rsidP="00372DF6" w14:paraId="7D49CBE4" w14:textId="77777777"/>
                    <w:p w:rsidR="005864A8" w14:paraId="131FEF21" w14:textId="77777777"/>
                    <w:p w:rsidR="005864A8" w:rsidP="00372DF6" w14:paraId="4B257DDC" w14:textId="77777777"/>
                    <w:p w:rsidR="005864A8" w14:paraId="785A3596" w14:textId="77777777"/>
                    <w:p w:rsidR="005864A8" w:rsidP="00372DF6" w14:paraId="37C6C570" w14:textId="77777777"/>
                    <w:p w:rsidR="005864A8" w14:paraId="5F911C99" w14:textId="77777777"/>
                    <w:p w:rsidR="005864A8" w:rsidP="00372DF6" w14:paraId="5D02FB49" w14:textId="77777777"/>
                    <w:p w:rsidR="005864A8" w14:paraId="566F1A53" w14:textId="77777777"/>
                    <w:p w:rsidR="005864A8" w:rsidP="00372DF6" w14:paraId="7F51D730" w14:textId="77777777"/>
                    <w:p w:rsidR="005864A8" w14:paraId="01B94201" w14:textId="77777777"/>
                    <w:p w:rsidR="005864A8" w:rsidP="00372DF6" w14:paraId="3B25D3B1" w14:textId="77777777"/>
                    <w:p w:rsidR="005864A8" w14:paraId="3536F10A" w14:textId="77777777"/>
                    <w:p w:rsidR="005864A8" w:rsidP="00372DF6" w14:paraId="17C9DEE8" w14:textId="77777777"/>
                    <w:p w:rsidR="005864A8" w14:paraId="36792EB1" w14:textId="77777777"/>
                    <w:p w:rsidR="005864A8" w:rsidP="00372DF6" w14:paraId="62010FEB" w14:textId="77777777"/>
                    <w:p w:rsidR="005864A8" w14:paraId="5DCC9F7C" w14:textId="77777777"/>
                    <w:p w:rsidR="005864A8" w:rsidP="00372DF6" w14:paraId="0E0F2E38" w14:textId="77777777"/>
                    <w:p w:rsidR="005864A8" w14:paraId="776CC978" w14:textId="77777777"/>
                    <w:p w:rsidR="005864A8" w:rsidP="00372DF6" w14:paraId="237A0A77" w14:textId="77777777"/>
                    <w:p w:rsidR="005864A8" w14:paraId="1BF0331A" w14:textId="77777777"/>
                    <w:p w:rsidR="005864A8" w:rsidP="00372DF6" w14:paraId="68E524F0" w14:textId="77777777"/>
                    <w:p w:rsidR="005864A8" w14:paraId="39C709BE" w14:textId="77777777"/>
                    <w:p w:rsidR="005864A8" w:rsidP="00372DF6" w14:paraId="23CD8FD9" w14:textId="77777777"/>
                    <w:p w:rsidR="005864A8" w14:paraId="201438CC" w14:textId="77777777"/>
                    <w:p w:rsidR="005864A8" w:rsidP="00372DF6" w14:paraId="42D3B018" w14:textId="77777777"/>
                    <w:p w:rsidR="005864A8" w14:paraId="4E175538" w14:textId="77777777"/>
                    <w:p w:rsidR="005864A8" w:rsidP="00372DF6" w14:paraId="702D30A3" w14:textId="77777777"/>
                    <w:p w:rsidR="005864A8" w14:paraId="10AFE19E" w14:textId="77777777"/>
                    <w:p w:rsidR="005864A8" w:rsidP="00372DF6" w14:paraId="466F1C60" w14:textId="77777777"/>
                    <w:p w:rsidR="005864A8" w14:paraId="2FA06EA2" w14:textId="77777777"/>
                    <w:p w:rsidR="005864A8" w:rsidP="00372DF6" w14:paraId="38C11BF0" w14:textId="77777777"/>
                    <w:p w:rsidR="005864A8" w14:paraId="63598CEB" w14:textId="77777777"/>
                    <w:p w:rsidR="005864A8" w:rsidP="00372DF6" w14:paraId="7D7FFF31" w14:textId="77777777"/>
                    <w:p w:rsidR="005864A8" w14:paraId="326DE341" w14:textId="77777777"/>
                    <w:p w:rsidR="005864A8" w:rsidP="00372DF6" w14:paraId="3CB3F02F" w14:textId="77777777"/>
                    <w:p w:rsidR="005864A8" w14:paraId="5E11FE0F" w14:textId="77777777"/>
                    <w:p w:rsidR="005864A8" w:rsidP="00372DF6" w14:paraId="734C6E1F" w14:textId="77777777"/>
                    <w:p w:rsidR="005864A8" w14:paraId="562991F2" w14:textId="77777777"/>
                    <w:p w:rsidR="005864A8" w:rsidP="00372DF6" w14:paraId="13D0E654" w14:textId="77777777"/>
                    <w:p w:rsidR="005864A8" w14:paraId="5020F031" w14:textId="77777777"/>
                    <w:p w:rsidR="005864A8" w:rsidP="00372DF6" w14:paraId="1AAB732D" w14:textId="77777777"/>
                    <w:p w:rsidR="005864A8" w14:paraId="3E6E43FD" w14:textId="77777777"/>
                    <w:p w:rsidR="005864A8" w:rsidP="00372DF6" w14:paraId="2733150E" w14:textId="77777777"/>
                    <w:p w:rsidR="005864A8" w14:paraId="6DBB9340" w14:textId="77777777"/>
                    <w:p w:rsidR="005864A8" w:rsidP="00372DF6" w14:paraId="500CDDEF" w14:textId="77777777"/>
                    <w:p w:rsidR="005864A8" w14:paraId="18AAF204" w14:textId="77777777"/>
                    <w:p w:rsidR="005864A8" w:rsidP="00372DF6" w14:paraId="71135546" w14:textId="77777777"/>
                    <w:p w:rsidR="005864A8" w14:paraId="0DBB45C2" w14:textId="77777777"/>
                    <w:p w:rsidR="005864A8" w:rsidP="00372DF6" w14:paraId="646FE988" w14:textId="77777777"/>
                    <w:p w:rsidR="005864A8" w14:paraId="345F003E" w14:textId="77777777"/>
                    <w:p w:rsidR="005864A8" w:rsidP="00372DF6" w14:paraId="3B990B56" w14:textId="77777777"/>
                    <w:p w:rsidR="005864A8" w14:paraId="7954C0A6" w14:textId="77777777"/>
                    <w:p w:rsidR="005864A8" w:rsidP="00372DF6" w14:paraId="436F9B69" w14:textId="77777777"/>
                    <w:p w:rsidR="005864A8" w14:paraId="2BA9F5C5" w14:textId="77777777"/>
                    <w:p w:rsidR="005864A8" w:rsidP="00372DF6" w14:paraId="32464C40" w14:textId="77777777"/>
                    <w:p w:rsidR="005864A8" w14:paraId="4DE80A3E" w14:textId="77777777"/>
                    <w:p w:rsidR="005864A8" w:rsidP="00372DF6" w14:paraId="59DDC1F1" w14:textId="77777777"/>
                    <w:p w:rsidR="005864A8" w14:paraId="2B661717" w14:textId="77777777"/>
                    <w:p w:rsidR="005864A8" w:rsidP="00372DF6" w14:paraId="06908D59" w14:textId="77777777"/>
                    <w:p w:rsidR="005864A8" w14:paraId="728B4773" w14:textId="77777777"/>
                    <w:p w:rsidR="005864A8" w:rsidP="00372DF6" w14:paraId="644108DA" w14:textId="77777777"/>
                    <w:p w:rsidR="005864A8" w14:paraId="2DFD79A0" w14:textId="77777777"/>
                    <w:p w:rsidR="005864A8" w:rsidP="00372DF6" w14:paraId="702FAE36" w14:textId="77777777"/>
                    <w:p w:rsidR="005864A8" w14:paraId="703B4B92" w14:textId="77777777"/>
                    <w:p w:rsidR="005864A8" w:rsidP="00372DF6" w14:paraId="2DCF06EB" w14:textId="77777777"/>
                    <w:p w:rsidR="005864A8" w14:paraId="7A4927FB" w14:textId="77777777"/>
                    <w:p w:rsidR="005864A8" w:rsidP="00372DF6" w14:paraId="638FB461" w14:textId="77777777"/>
                    <w:p w:rsidR="005864A8" w14:paraId="1B07D22B" w14:textId="77777777"/>
                    <w:p w:rsidR="005864A8" w:rsidP="00372DF6" w14:paraId="161688CD" w14:textId="77777777"/>
                    <w:p w:rsidR="005864A8" w14:paraId="798AD764" w14:textId="77777777"/>
                    <w:p w:rsidR="005864A8" w:rsidP="00372DF6" w14:paraId="5E761D00" w14:textId="77777777"/>
                    <w:p w:rsidR="005864A8" w14:paraId="744364A2" w14:textId="77777777"/>
                    <w:p w:rsidR="005864A8" w:rsidP="00372DF6" w14:paraId="5878A0AC" w14:textId="77777777"/>
                    <w:p w:rsidR="005864A8" w14:paraId="26B8D036" w14:textId="77777777"/>
                    <w:p w:rsidR="005864A8" w:rsidP="00372DF6" w14:paraId="1B186669" w14:textId="77777777"/>
                    <w:p w:rsidR="005864A8" w14:paraId="121D85DE" w14:textId="77777777"/>
                    <w:p w:rsidR="005864A8" w:rsidP="00372DF6" w14:paraId="11A54036" w14:textId="77777777"/>
                    <w:p w:rsidR="005864A8" w14:paraId="0B9D11B1" w14:textId="77777777"/>
                    <w:p w:rsidR="005864A8" w:rsidP="00372DF6" w14:paraId="23BC5E03" w14:textId="77777777"/>
                    <w:p w:rsidR="005864A8" w14:paraId="0C6F6119" w14:textId="77777777"/>
                    <w:p w:rsidR="005864A8" w:rsidP="00372DF6" w14:paraId="27ECC4EA" w14:textId="77777777"/>
                    <w:p w:rsidR="005864A8" w14:paraId="414B0DC3" w14:textId="77777777"/>
                    <w:p w:rsidR="005864A8" w:rsidP="00372DF6" w14:paraId="775BD9FD" w14:textId="77777777"/>
                    <w:p w:rsidR="005864A8" w14:paraId="19C6AB2F" w14:textId="77777777"/>
                    <w:p w:rsidR="005864A8" w:rsidP="00372DF6" w14:paraId="75A1EFAE" w14:textId="77777777"/>
                    <w:p w:rsidR="005864A8" w14:paraId="6074DC99" w14:textId="77777777"/>
                    <w:p w:rsidR="005864A8" w:rsidP="00372DF6" w14:paraId="7E3FB31E" w14:textId="77777777"/>
                    <w:p w:rsidR="005864A8" w14:paraId="6CC7886C" w14:textId="77777777"/>
                    <w:p w:rsidR="005864A8" w:rsidP="00372DF6" w14:paraId="3DC98142" w14:textId="77777777"/>
                    <w:p w:rsidR="005864A8" w14:paraId="76709BB6" w14:textId="77777777"/>
                    <w:p w:rsidR="005864A8" w:rsidP="00372DF6" w14:paraId="5912940B" w14:textId="77777777"/>
                    <w:p w:rsidR="005864A8" w14:paraId="38C65ECF" w14:textId="77777777"/>
                    <w:p w:rsidR="005864A8" w:rsidP="00372DF6" w14:paraId="2D300BDC" w14:textId="77777777"/>
                    <w:p w:rsidR="005864A8" w14:paraId="2743B68A" w14:textId="77777777"/>
                    <w:p w:rsidR="005864A8" w:rsidP="00372DF6" w14:paraId="6BBE87C6" w14:textId="77777777"/>
                    <w:p w:rsidR="005864A8" w14:paraId="076BA740" w14:textId="77777777"/>
                    <w:p w:rsidR="005864A8" w:rsidP="00372DF6" w14:paraId="47FC0084" w14:textId="77777777"/>
                    <w:p w:rsidR="005864A8" w14:paraId="29AC9F9F" w14:textId="77777777"/>
                    <w:p w:rsidR="005864A8" w:rsidP="00372DF6" w14:paraId="5E745E2B" w14:textId="77777777"/>
                    <w:p w:rsidR="005864A8" w14:paraId="314D756F" w14:textId="77777777"/>
                    <w:p w:rsidR="005864A8" w:rsidP="00372DF6" w14:paraId="039EE6B0" w14:textId="77777777"/>
                    <w:p w:rsidR="005864A8" w14:paraId="0204ACBB" w14:textId="77777777"/>
                    <w:p w:rsidR="005864A8" w:rsidP="00372DF6" w14:paraId="08633DA8" w14:textId="77777777"/>
                    <w:p w:rsidR="005864A8" w14:paraId="62410097" w14:textId="77777777"/>
                    <w:p w:rsidR="005864A8" w:rsidP="00372DF6" w14:paraId="72C09847" w14:textId="77777777"/>
                    <w:p w:rsidR="005864A8" w14:paraId="619EE13D" w14:textId="77777777"/>
                    <w:p w:rsidR="005864A8" w:rsidP="00372DF6" w14:paraId="2733CE55" w14:textId="77777777"/>
                    <w:p w:rsidR="005864A8" w14:paraId="097F5F4F" w14:textId="77777777"/>
                    <w:p w:rsidR="005864A8" w:rsidP="00372DF6" w14:paraId="767817A9" w14:textId="77777777"/>
                    <w:p w:rsidR="005864A8" w14:paraId="7830B6E9" w14:textId="77777777"/>
                    <w:p w:rsidR="005864A8" w:rsidP="00372DF6" w14:paraId="7FE6070C" w14:textId="77777777"/>
                    <w:p w:rsidR="005864A8" w14:paraId="36A941AF" w14:textId="77777777"/>
                    <w:p w:rsidR="005864A8" w:rsidP="00372DF6" w14:paraId="1649A6D3" w14:textId="77777777"/>
                    <w:p w:rsidR="005864A8" w14:paraId="2291B4BC" w14:textId="77777777"/>
                    <w:p w:rsidR="005864A8" w:rsidP="00372DF6" w14:paraId="4ACF6018" w14:textId="77777777"/>
                    <w:p w:rsidR="005864A8" w14:paraId="10A663B8" w14:textId="77777777"/>
                    <w:p w:rsidR="005864A8" w:rsidP="00372DF6" w14:paraId="5A4C4C01" w14:textId="77777777"/>
                    <w:p w:rsidR="005864A8" w14:paraId="3C0CAB1D" w14:textId="77777777"/>
                    <w:p w:rsidR="005864A8" w:rsidP="00372DF6" w14:paraId="4D0D4ED3" w14:textId="77777777"/>
                    <w:p w:rsidR="005864A8" w14:paraId="1295E5F2" w14:textId="77777777"/>
                    <w:p w:rsidR="005864A8" w:rsidP="00372DF6" w14:paraId="1BA340F8" w14:textId="77777777"/>
                    <w:p w:rsidR="005864A8" w14:paraId="61002B94" w14:textId="77777777"/>
                    <w:p w:rsidR="005864A8" w:rsidP="00372DF6" w14:paraId="5E94C387" w14:textId="77777777"/>
                    <w:p w:rsidR="005864A8" w14:paraId="0C1DE810" w14:textId="77777777"/>
                    <w:p w:rsidR="005864A8" w:rsidP="00372DF6" w14:paraId="725C755E" w14:textId="77777777"/>
                    <w:p w:rsidR="005864A8" w14:paraId="600F82E5" w14:textId="77777777"/>
                    <w:p w:rsidR="005864A8" w:rsidP="00372DF6" w14:paraId="4E1D6CD3" w14:textId="77777777"/>
                    <w:p w:rsidR="005864A8" w14:paraId="59E4A820" w14:textId="77777777"/>
                    <w:p w:rsidR="005864A8" w:rsidP="00372DF6" w14:paraId="3412CCC9" w14:textId="77777777"/>
                    <w:p w:rsidR="005864A8" w14:paraId="504709D8" w14:textId="77777777"/>
                    <w:p w:rsidR="005864A8" w:rsidP="00372DF6" w14:paraId="5051809B" w14:textId="77777777"/>
                    <w:p w:rsidR="005864A8" w14:paraId="61BF8BAE" w14:textId="77777777"/>
                    <w:p w:rsidR="005864A8" w:rsidP="00372DF6" w14:paraId="0C5E7618" w14:textId="77777777"/>
                    <w:p w:rsidR="005864A8" w14:paraId="1EE52F11" w14:textId="77777777"/>
                    <w:p w:rsidR="005864A8" w:rsidP="00372DF6" w14:paraId="594B696E" w14:textId="77777777"/>
                    <w:p w:rsidR="005864A8" w14:paraId="3D187B06" w14:textId="77777777"/>
                    <w:p w:rsidR="005864A8" w:rsidP="00372DF6" w14:paraId="6F347BC1" w14:textId="77777777"/>
                    <w:p w:rsidR="005864A8" w14:paraId="4B7C8E81" w14:textId="77777777"/>
                    <w:p w:rsidR="005864A8" w:rsidP="00372DF6" w14:paraId="0473BA37" w14:textId="77777777"/>
                    <w:p w:rsidR="005864A8" w14:paraId="66BB912B" w14:textId="77777777"/>
                    <w:p w:rsidR="005864A8" w:rsidP="00372DF6" w14:paraId="44BCF982" w14:textId="77777777"/>
                    <w:p w:rsidR="005864A8" w14:paraId="20BCD6BB" w14:textId="77777777"/>
                    <w:p w:rsidR="005864A8" w:rsidP="00372DF6" w14:paraId="078689FF" w14:textId="77777777"/>
                    <w:p w:rsidR="005864A8" w14:paraId="4F68A8BE" w14:textId="77777777"/>
                    <w:p w:rsidR="005864A8" w:rsidP="00372DF6" w14:paraId="7D1E6832" w14:textId="77777777"/>
                    <w:p w:rsidR="005864A8" w14:paraId="12904AF1" w14:textId="77777777"/>
                    <w:p w:rsidR="005864A8" w:rsidP="00372DF6" w14:paraId="4497ADEE" w14:textId="77777777"/>
                    <w:p w:rsidR="005864A8" w14:paraId="09F86E03" w14:textId="77777777"/>
                    <w:p w:rsidR="005864A8" w:rsidP="00372DF6" w14:paraId="1AA127CF" w14:textId="77777777"/>
                    <w:p w:rsidR="005864A8" w14:paraId="3380E4F3" w14:textId="77777777"/>
                    <w:p w:rsidR="005864A8" w:rsidP="00372DF6" w14:paraId="72DC1351" w14:textId="77777777"/>
                    <w:p w:rsidR="005864A8" w14:paraId="7FDE10D8" w14:textId="77777777"/>
                    <w:p w:rsidR="005864A8" w:rsidP="00372DF6" w14:paraId="05392994" w14:textId="77777777"/>
                    <w:p w:rsidR="005864A8" w14:paraId="7CFCD706" w14:textId="77777777"/>
                    <w:p w:rsidR="005864A8" w:rsidP="00372DF6" w14:paraId="0AD1ED3B" w14:textId="77777777"/>
                    <w:p w:rsidR="005864A8" w14:paraId="3286A137" w14:textId="77777777"/>
                    <w:p w:rsidR="005864A8" w:rsidP="00372DF6" w14:paraId="71E377F8" w14:textId="77777777"/>
                    <w:p w:rsidR="005864A8" w14:paraId="3E7E5FC0" w14:textId="77777777"/>
                    <w:p w:rsidR="005864A8" w:rsidP="00372DF6" w14:paraId="112C2FEE" w14:textId="77777777"/>
                    <w:p w:rsidR="005864A8" w14:paraId="67377581" w14:textId="77777777"/>
                    <w:p w:rsidR="005864A8" w:rsidP="00372DF6" w14:paraId="55A3D0F8" w14:textId="77777777"/>
                    <w:p w:rsidR="005864A8" w14:paraId="0894A4A5" w14:textId="77777777"/>
                    <w:p w:rsidR="005864A8" w:rsidP="00372DF6" w14:paraId="497D0CA8" w14:textId="77777777"/>
                    <w:p w:rsidR="005864A8" w14:paraId="5D5B6425" w14:textId="77777777"/>
                    <w:p w:rsidR="005864A8" w:rsidP="00372DF6" w14:paraId="161DB47D" w14:textId="77777777"/>
                    <w:p w:rsidR="005864A8" w14:paraId="0CA1D91C" w14:textId="77777777"/>
                    <w:p w:rsidR="005864A8" w:rsidP="00372DF6" w14:paraId="3812B567" w14:textId="77777777"/>
                    <w:p w:rsidR="005864A8" w14:paraId="40C60D08" w14:textId="77777777"/>
                    <w:p w:rsidR="005864A8" w:rsidP="00372DF6" w14:paraId="08EEB2DE" w14:textId="77777777"/>
                    <w:p w:rsidR="005864A8" w14:paraId="4850A2A6" w14:textId="77777777"/>
                    <w:p w:rsidR="005864A8" w:rsidP="00372DF6" w14:paraId="587C9664" w14:textId="77777777"/>
                    <w:p w:rsidR="005864A8" w14:paraId="3EA25D3C" w14:textId="77777777"/>
                    <w:p w:rsidR="005864A8" w:rsidP="00372DF6" w14:paraId="75DF97A4" w14:textId="77777777"/>
                    <w:p w:rsidR="005864A8" w14:paraId="1DC96E69" w14:textId="77777777"/>
                    <w:p w:rsidR="005864A8" w:rsidP="00372DF6" w14:paraId="539D6120" w14:textId="77777777"/>
                    <w:p w:rsidR="005864A8" w14:paraId="57A3DE31" w14:textId="77777777"/>
                    <w:p w:rsidR="005864A8" w:rsidP="00372DF6" w14:paraId="448FE846" w14:textId="77777777"/>
                    <w:p w:rsidR="005864A8" w14:paraId="5FCEA38A" w14:textId="77777777"/>
                    <w:p w:rsidR="005864A8" w:rsidP="00372DF6" w14:paraId="1564C45F" w14:textId="77777777"/>
                    <w:p w:rsidR="005864A8" w14:paraId="55CE1ED1" w14:textId="77777777"/>
                    <w:p w:rsidR="005864A8" w:rsidP="00372DF6" w14:paraId="5F811B81" w14:textId="77777777"/>
                    <w:p w:rsidR="005864A8" w14:paraId="77090D0F" w14:textId="77777777"/>
                    <w:p w:rsidR="005864A8" w:rsidP="00372DF6" w14:paraId="3146F98D" w14:textId="77777777"/>
                    <w:p w:rsidR="005864A8" w14:paraId="0AE06EDE" w14:textId="77777777"/>
                    <w:p w:rsidR="005864A8" w:rsidP="00372DF6" w14:paraId="5F09E98D" w14:textId="77777777"/>
                    <w:p w:rsidR="005864A8" w14:paraId="1A51BB30" w14:textId="77777777"/>
                    <w:p w:rsidR="005864A8" w:rsidP="00372DF6" w14:paraId="4C86E8AB" w14:textId="77777777"/>
                    <w:p w:rsidR="005864A8" w14:paraId="6E98C5DB" w14:textId="77777777"/>
                    <w:p w:rsidR="005864A8" w:rsidP="00372DF6" w14:paraId="75EB4550" w14:textId="77777777"/>
                    <w:p w:rsidR="005864A8" w14:paraId="5DCEF77C" w14:textId="77777777"/>
                    <w:p w:rsidR="005864A8" w:rsidP="00372DF6" w14:paraId="67F93FC3" w14:textId="77777777"/>
                    <w:p w:rsidR="005864A8" w14:paraId="6010155F" w14:textId="77777777"/>
                    <w:p w:rsidR="005864A8" w:rsidP="00372DF6" w14:paraId="6410CF2D" w14:textId="77777777"/>
                    <w:p w:rsidR="005864A8" w14:paraId="73E8E03D" w14:textId="77777777"/>
                    <w:p w:rsidR="005864A8" w:rsidP="00372DF6" w14:paraId="47EF7DC5" w14:textId="77777777"/>
                    <w:p w:rsidR="005864A8" w14:paraId="49B8C0EA" w14:textId="77777777"/>
                    <w:p w:rsidR="005864A8" w:rsidP="00372DF6" w14:paraId="4FCD9C63" w14:textId="77777777"/>
                    <w:p w:rsidR="005864A8" w14:paraId="1DF55177" w14:textId="77777777"/>
                    <w:p w:rsidR="005864A8" w:rsidP="00372DF6" w14:paraId="6743115A" w14:textId="77777777"/>
                    <w:p w:rsidR="005864A8" w14:paraId="12FDA2B5" w14:textId="77777777"/>
                    <w:p w:rsidR="005864A8" w:rsidP="00372DF6" w14:paraId="2757BAA5" w14:textId="77777777"/>
                    <w:p w:rsidR="005864A8" w14:paraId="6BA00AF4" w14:textId="77777777"/>
                    <w:p w:rsidR="005864A8" w:rsidP="00372DF6" w14:paraId="75D129A0" w14:textId="77777777"/>
                    <w:p w:rsidR="005864A8" w14:paraId="7436CA0B" w14:textId="77777777"/>
                    <w:p w:rsidR="005864A8" w:rsidP="00372DF6" w14:paraId="74F20FFD" w14:textId="77777777"/>
                    <w:p w:rsidR="005864A8" w14:paraId="055C50D4" w14:textId="77777777"/>
                    <w:p w:rsidR="005864A8" w:rsidP="00372DF6" w14:paraId="4195887E" w14:textId="77777777"/>
                    <w:p w:rsidR="005864A8" w14:paraId="20A21B73" w14:textId="77777777"/>
                    <w:p w:rsidR="005864A8" w:rsidP="00372DF6" w14:paraId="0603BDCF" w14:textId="77777777"/>
                    <w:p w:rsidR="005864A8" w14:paraId="5895560F" w14:textId="77777777"/>
                    <w:p w:rsidR="005864A8" w:rsidP="00372DF6" w14:paraId="74136F90" w14:textId="77777777"/>
                    <w:p w:rsidR="005864A8" w14:paraId="28ABD9A8" w14:textId="77777777"/>
                    <w:p w:rsidR="005864A8" w:rsidP="00372DF6" w14:paraId="63C9BCB3" w14:textId="77777777"/>
                    <w:p w:rsidR="005864A8" w14:paraId="4D59017C" w14:textId="77777777"/>
                    <w:p w:rsidR="005864A8" w:rsidP="00372DF6" w14:paraId="6A9ABF72" w14:textId="77777777"/>
                    <w:p w:rsidR="005864A8" w14:paraId="4DAF6A9B" w14:textId="77777777"/>
                    <w:p w:rsidR="005864A8" w:rsidP="00372DF6" w14:paraId="5D998F41" w14:textId="77777777"/>
                    <w:p w:rsidR="005864A8" w14:paraId="67198D5F" w14:textId="77777777"/>
                    <w:p w:rsidR="005864A8" w:rsidP="00372DF6" w14:paraId="5A5170C4" w14:textId="77777777"/>
                    <w:p w:rsidR="005864A8" w14:paraId="016007B1" w14:textId="77777777"/>
                    <w:p w:rsidR="005864A8" w:rsidP="00372DF6" w14:paraId="5C13C7C6" w14:textId="77777777"/>
                    <w:p w:rsidR="005864A8" w14:paraId="7DE3D2CA" w14:textId="77777777"/>
                    <w:p w:rsidR="005864A8" w:rsidP="00372DF6" w14:paraId="281A8F36" w14:textId="77777777"/>
                    <w:p w:rsidR="005864A8" w14:paraId="1DF4DFF7" w14:textId="77777777"/>
                    <w:p w:rsidR="005864A8" w:rsidP="00372DF6" w14:paraId="5640B5EF" w14:textId="77777777"/>
                    <w:p w:rsidR="005864A8" w14:paraId="0B907C4D" w14:textId="77777777"/>
                    <w:p w:rsidR="005864A8" w:rsidP="00372DF6" w14:paraId="40FD4DB8" w14:textId="77777777"/>
                    <w:p w:rsidR="005864A8" w14:paraId="509B6B14" w14:textId="77777777"/>
                    <w:p w:rsidR="005864A8" w:rsidP="00372DF6" w14:paraId="7567B2EF" w14:textId="77777777"/>
                    <w:p w:rsidR="005864A8" w14:paraId="26485E68" w14:textId="77777777"/>
                    <w:p w:rsidR="005864A8" w:rsidP="00372DF6" w14:paraId="415A7EB1" w14:textId="77777777"/>
                    <w:p w:rsidR="005864A8" w14:paraId="47BB2E02" w14:textId="77777777"/>
                    <w:p w:rsidR="005864A8" w:rsidP="00372DF6" w14:paraId="72E0D72B" w14:textId="77777777"/>
                    <w:p w:rsidR="005864A8" w14:paraId="36AB81A9" w14:textId="77777777"/>
                    <w:p w:rsidR="005864A8" w:rsidP="00372DF6" w14:paraId="6C99FFBE" w14:textId="77777777"/>
                    <w:p w:rsidR="005864A8" w14:paraId="6AF50392" w14:textId="77777777"/>
                    <w:p w:rsidR="005864A8" w:rsidP="00372DF6" w14:paraId="5496F970" w14:textId="77777777"/>
                    <w:p w:rsidR="005864A8" w14:paraId="3EEC3234" w14:textId="77777777"/>
                    <w:p w:rsidR="005864A8" w:rsidP="00372DF6" w14:paraId="064EB9AE" w14:textId="77777777"/>
                    <w:p w:rsidR="005864A8" w14:paraId="1535F1F3" w14:textId="77777777"/>
                    <w:p w:rsidR="005864A8" w:rsidP="00372DF6" w14:paraId="518FB16C" w14:textId="77777777"/>
                    <w:p w:rsidR="005864A8" w14:paraId="10965447" w14:textId="77777777"/>
                    <w:p w:rsidR="005864A8" w:rsidP="00372DF6" w14:paraId="722BEBAD" w14:textId="77777777"/>
                    <w:p w:rsidR="005864A8" w14:paraId="19FD3B6B" w14:textId="77777777"/>
                    <w:p w:rsidR="005864A8" w:rsidP="00372DF6" w14:paraId="22DD3D2F" w14:textId="77777777"/>
                    <w:p w:rsidR="005864A8" w14:paraId="1C80E83A" w14:textId="77777777"/>
                    <w:p w:rsidR="005864A8" w:rsidP="00372DF6" w14:paraId="1859BCBC" w14:textId="77777777"/>
                    <w:p w:rsidR="005864A8" w14:paraId="45AA2C99" w14:textId="77777777"/>
                    <w:p w:rsidR="005864A8" w:rsidP="00372DF6" w14:paraId="2C7DBB2E" w14:textId="77777777"/>
                    <w:p w:rsidR="005864A8" w14:paraId="6E82A621" w14:textId="77777777"/>
                    <w:p w:rsidR="005864A8" w:rsidP="00372DF6" w14:paraId="252C38B3" w14:textId="77777777"/>
                    <w:p w:rsidR="005864A8" w14:paraId="2C87F67B" w14:textId="77777777"/>
                    <w:p w:rsidR="005864A8" w:rsidP="00372DF6" w14:paraId="7707A326" w14:textId="77777777"/>
                    <w:p w:rsidR="005864A8" w14:paraId="7B0ADA2B" w14:textId="77777777"/>
                    <w:p w:rsidR="005864A8" w:rsidP="00372DF6" w14:paraId="6A609D14" w14:textId="77777777"/>
                    <w:p w:rsidR="005864A8" w14:paraId="1776F30B" w14:textId="77777777"/>
                    <w:p w:rsidR="005864A8" w:rsidP="00372DF6" w14:paraId="49569A41" w14:textId="77777777"/>
                    <w:p w:rsidR="005864A8" w14:paraId="1A687E5E" w14:textId="77777777"/>
                    <w:p w:rsidR="005864A8" w:rsidP="00372DF6" w14:paraId="35C48BF4" w14:textId="77777777"/>
                    <w:p w:rsidR="005864A8" w14:paraId="5039E522" w14:textId="77777777"/>
                    <w:p w:rsidR="005864A8" w:rsidP="00372DF6" w14:paraId="58182CDB" w14:textId="77777777"/>
                    <w:p w:rsidR="005864A8" w14:paraId="327DAFCA" w14:textId="77777777"/>
                    <w:p w:rsidR="005864A8" w:rsidP="00372DF6" w14:paraId="1ACDB73F" w14:textId="77777777"/>
                    <w:p w:rsidR="005864A8" w14:paraId="60FB9DB6" w14:textId="77777777"/>
                    <w:p w:rsidR="005864A8" w:rsidP="00372DF6" w14:paraId="2FDE474E" w14:textId="77777777"/>
                    <w:p w:rsidR="005864A8" w14:paraId="7D623C4C" w14:textId="77777777"/>
                    <w:p w:rsidR="005864A8" w:rsidP="00372DF6" w14:paraId="3CB01BF5" w14:textId="77777777"/>
                    <w:p w:rsidR="005864A8" w14:paraId="4B2D52A8" w14:textId="77777777"/>
                    <w:p w:rsidR="005864A8" w:rsidP="00372DF6" w14:paraId="24C8C9E7" w14:textId="77777777"/>
                    <w:p w:rsidR="005864A8" w14:paraId="45F678B6" w14:textId="77777777"/>
                    <w:p w:rsidR="005864A8" w:rsidP="00372DF6" w14:paraId="1B81B722" w14:textId="77777777"/>
                    <w:p w:rsidR="005864A8" w14:paraId="5A5B6519" w14:textId="77777777"/>
                    <w:p w:rsidR="005864A8" w:rsidP="00372DF6" w14:paraId="7F425070" w14:textId="77777777"/>
                    <w:p w:rsidR="005864A8" w14:paraId="2E14C928" w14:textId="77777777"/>
                    <w:p w:rsidR="005864A8" w:rsidP="00372DF6" w14:paraId="6E75CFBB" w14:textId="77777777"/>
                    <w:p w:rsidR="005864A8" w14:paraId="38AF2EB9" w14:textId="77777777"/>
                    <w:p w:rsidR="005864A8" w:rsidP="00372DF6" w14:paraId="33A0375D" w14:textId="77777777"/>
                    <w:p w:rsidR="005864A8" w14:paraId="2478C18E" w14:textId="77777777"/>
                    <w:p w:rsidR="005864A8" w:rsidP="00372DF6" w14:paraId="47A62519" w14:textId="77777777"/>
                    <w:p w:rsidR="005864A8" w14:paraId="4BEA18FB" w14:textId="77777777"/>
                    <w:p w:rsidR="005864A8" w:rsidP="00372DF6" w14:paraId="6ECD3A69" w14:textId="77777777"/>
                    <w:p w:rsidR="005864A8" w14:paraId="5246B731" w14:textId="77777777"/>
                    <w:p w:rsidR="005864A8" w:rsidP="00372DF6" w14:paraId="7DEEC61D" w14:textId="77777777"/>
                    <w:p w:rsidR="005864A8" w14:paraId="4C333547" w14:textId="77777777"/>
                    <w:p w:rsidR="005864A8" w:rsidP="00372DF6" w14:paraId="638FD09D" w14:textId="77777777"/>
                    <w:p w:rsidR="005864A8" w14:paraId="1F42FF7D" w14:textId="77777777"/>
                    <w:p w:rsidR="005864A8" w:rsidP="00372DF6" w14:paraId="685019D3" w14:textId="77777777"/>
                    <w:p w:rsidR="005864A8" w14:paraId="63FBB56D" w14:textId="77777777"/>
                    <w:p w:rsidR="005864A8" w:rsidP="00372DF6" w14:paraId="4A6C0784" w14:textId="77777777"/>
                    <w:p w:rsidR="005864A8" w14:paraId="2D692287" w14:textId="77777777"/>
                    <w:p w:rsidR="005864A8" w:rsidP="00372DF6" w14:paraId="355E6B23" w14:textId="77777777"/>
                    <w:p w:rsidR="005864A8" w14:paraId="0240EC3E" w14:textId="77777777"/>
                    <w:p w:rsidR="005864A8" w:rsidP="00372DF6" w14:paraId="0FB3C7CA" w14:textId="77777777"/>
                    <w:p w:rsidR="005864A8" w14:paraId="7F044BE0" w14:textId="77777777"/>
                    <w:p w:rsidR="005864A8" w:rsidP="00372DF6" w14:paraId="62DFC9C2" w14:textId="77777777"/>
                    <w:p w:rsidR="005864A8" w14:paraId="3E4BFB35" w14:textId="77777777"/>
                    <w:p w:rsidR="005864A8" w:rsidP="00372DF6" w14:paraId="03F0F108" w14:textId="77777777"/>
                    <w:p w:rsidR="005864A8" w14:paraId="4D5B6C0A" w14:textId="77777777"/>
                    <w:p w:rsidR="005864A8" w:rsidP="00372DF6" w14:paraId="474C94F2" w14:textId="77777777"/>
                    <w:p w:rsidR="005864A8" w14:paraId="5FFAF588" w14:textId="77777777"/>
                    <w:p w:rsidR="005864A8" w:rsidP="00372DF6" w14:paraId="39AA58A5" w14:textId="77777777"/>
                    <w:p w:rsidR="005864A8" w14:paraId="57177D8B" w14:textId="77777777"/>
                    <w:p w:rsidR="005864A8" w:rsidP="00372DF6" w14:paraId="3B3821E7" w14:textId="77777777"/>
                    <w:p w:rsidR="005864A8" w14:paraId="73795DAD" w14:textId="77777777"/>
                    <w:p w:rsidR="005864A8" w:rsidP="00372DF6" w14:paraId="120BAFFC" w14:textId="77777777"/>
                    <w:p w:rsidR="005864A8" w14:paraId="656B0D05" w14:textId="77777777"/>
                    <w:p w:rsidR="005864A8" w:rsidP="00372DF6" w14:paraId="56DF54AD" w14:textId="77777777"/>
                    <w:p w:rsidR="005864A8" w14:paraId="50C06536" w14:textId="77777777"/>
                    <w:p w:rsidR="005864A8" w:rsidP="00372DF6" w14:paraId="7FF7A5D3" w14:textId="77777777"/>
                    <w:p w:rsidR="005864A8" w14:paraId="5AA18E5B" w14:textId="77777777"/>
                    <w:p w:rsidR="005864A8" w:rsidP="00372DF6" w14:paraId="02DF18E5" w14:textId="77777777"/>
                    <w:p w:rsidR="005864A8" w14:paraId="43CAC8E1" w14:textId="77777777"/>
                    <w:p w:rsidR="005864A8" w:rsidP="00372DF6" w14:paraId="558948B7" w14:textId="77777777"/>
                    <w:p w:rsidR="005864A8" w14:paraId="0EB77152" w14:textId="77777777"/>
                    <w:p w:rsidR="005864A8" w:rsidP="00372DF6" w14:paraId="2E830C4A" w14:textId="77777777"/>
                    <w:p w:rsidR="005864A8" w14:paraId="747B40E1" w14:textId="77777777"/>
                    <w:p w:rsidR="005864A8" w:rsidP="00372DF6" w14:paraId="3774FB50" w14:textId="77777777"/>
                    <w:p w:rsidR="005864A8" w14:paraId="1DDA0468" w14:textId="77777777"/>
                    <w:p w:rsidR="005864A8" w:rsidP="00372DF6" w14:paraId="4FE7C32D" w14:textId="77777777"/>
                    <w:p w:rsidR="005864A8" w14:paraId="0937746F" w14:textId="77777777"/>
                    <w:p w:rsidR="005864A8" w:rsidP="00372DF6" w14:paraId="2F7A8D0F" w14:textId="77777777"/>
                    <w:p w:rsidR="005864A8" w14:paraId="0B823DE9" w14:textId="77777777"/>
                    <w:p w:rsidR="005864A8" w:rsidP="00372DF6" w14:paraId="1E8DD5BC" w14:textId="77777777"/>
                    <w:p w:rsidR="005864A8" w14:paraId="424D48B7" w14:textId="77777777"/>
                    <w:p w:rsidR="005864A8" w:rsidP="00372DF6" w14:paraId="29EB6FE5" w14:textId="77777777"/>
                    <w:p w:rsidR="005864A8" w14:paraId="48306EBF" w14:textId="77777777"/>
                    <w:p w:rsidR="005864A8" w:rsidP="00372DF6" w14:paraId="051564F7" w14:textId="77777777"/>
                    <w:p w:rsidR="005864A8" w14:paraId="20CF0776" w14:textId="77777777"/>
                    <w:p w:rsidR="005864A8" w:rsidP="00372DF6" w14:paraId="415E0864" w14:textId="77777777"/>
                    <w:p w:rsidR="005864A8" w14:paraId="4F74CBF4" w14:textId="77777777"/>
                    <w:p w:rsidR="005864A8" w:rsidP="00372DF6" w14:paraId="4EC1317F" w14:textId="77777777"/>
                    <w:p w:rsidR="005864A8" w14:paraId="6494B784" w14:textId="77777777"/>
                    <w:p w:rsidR="005864A8" w:rsidP="00372DF6" w14:paraId="38512FC0" w14:textId="77777777"/>
                    <w:p w:rsidR="005864A8" w14:paraId="1DA1A8B3" w14:textId="77777777"/>
                    <w:p w:rsidR="005864A8" w:rsidP="00372DF6" w14:paraId="5DD1AD99" w14:textId="77777777"/>
                    <w:p w:rsidR="005864A8" w14:paraId="4FFDA6DD" w14:textId="77777777"/>
                    <w:p w:rsidR="005864A8" w:rsidP="00372DF6" w14:paraId="50F755C9" w14:textId="77777777"/>
                    <w:p w:rsidR="005864A8" w14:paraId="3BA2D045" w14:textId="77777777"/>
                    <w:p w:rsidR="005864A8" w:rsidP="00372DF6" w14:paraId="701CAF25" w14:textId="77777777"/>
                    <w:p w:rsidR="005864A8" w14:paraId="1778149B" w14:textId="77777777"/>
                    <w:p w:rsidR="005864A8" w:rsidP="00372DF6" w14:paraId="74BB4304" w14:textId="77777777"/>
                    <w:p w:rsidR="005864A8" w14:paraId="4F06DFF2" w14:textId="77777777"/>
                    <w:p w:rsidR="005864A8" w:rsidP="00372DF6" w14:paraId="55CA2B8B" w14:textId="77777777"/>
                    <w:p w:rsidR="005864A8" w14:paraId="47F54B29" w14:textId="77777777"/>
                    <w:p w:rsidR="005864A8" w:rsidP="00372DF6" w14:paraId="285151AB" w14:textId="77777777"/>
                    <w:p w:rsidR="005864A8" w14:paraId="52B6C491" w14:textId="77777777"/>
                    <w:p w:rsidR="005864A8" w:rsidP="00372DF6" w14:paraId="489FD866" w14:textId="77777777"/>
                    <w:p w:rsidR="005864A8" w14:paraId="373DA635" w14:textId="77777777"/>
                    <w:p w:rsidR="005864A8" w:rsidP="00372DF6" w14:paraId="531E2156" w14:textId="77777777"/>
                    <w:p w:rsidR="005864A8" w14:paraId="45F1B12A" w14:textId="77777777"/>
                    <w:p w:rsidR="005864A8" w:rsidP="00372DF6" w14:paraId="642678B0" w14:textId="77777777"/>
                    <w:p w:rsidR="005864A8" w14:paraId="32F0EF60" w14:textId="77777777"/>
                    <w:p w:rsidR="005864A8" w:rsidP="00372DF6" w14:paraId="601BFDE1" w14:textId="77777777"/>
                    <w:p w:rsidR="005864A8" w14:paraId="2CE78FEF" w14:textId="77777777"/>
                    <w:p w:rsidR="005864A8" w:rsidP="00372DF6" w14:paraId="4A898C94" w14:textId="77777777"/>
                    <w:p w:rsidR="005864A8" w14:paraId="19E2F1EB" w14:textId="77777777"/>
                    <w:p w:rsidR="005864A8" w:rsidP="00372DF6" w14:paraId="32678A48" w14:textId="77777777"/>
                    <w:p w:rsidR="005864A8" w14:paraId="4930B1B1" w14:textId="77777777"/>
                    <w:p w:rsidR="005864A8" w:rsidP="00372DF6" w14:paraId="6C1D9C5A" w14:textId="77777777"/>
                    <w:p w:rsidR="005864A8" w14:paraId="47042CB8" w14:textId="77777777"/>
                    <w:p w:rsidR="005864A8" w:rsidP="00372DF6" w14:paraId="06346AC9" w14:textId="77777777"/>
                    <w:p w:rsidR="005864A8" w14:paraId="23F14FA1" w14:textId="77777777"/>
                    <w:p w:rsidR="005864A8" w:rsidP="00372DF6" w14:paraId="7B888636" w14:textId="77777777"/>
                    <w:p w:rsidR="005864A8" w14:paraId="3F91C4B2" w14:textId="77777777"/>
                    <w:p w:rsidR="005864A8" w:rsidP="00372DF6" w14:paraId="5633BCE6" w14:textId="77777777"/>
                    <w:p w:rsidR="005864A8" w14:paraId="19E2B466" w14:textId="77777777"/>
                    <w:p w:rsidR="005864A8" w:rsidP="00372DF6" w14:paraId="292F75A9" w14:textId="77777777"/>
                    <w:p w:rsidR="005864A8" w14:paraId="1CC1AE9C" w14:textId="77777777"/>
                    <w:p w:rsidR="005864A8" w:rsidP="00372DF6" w14:paraId="4D5464D2" w14:textId="77777777"/>
                    <w:p w:rsidR="005864A8" w14:paraId="39ACB770" w14:textId="77777777"/>
                    <w:p w:rsidR="005864A8" w:rsidP="00372DF6" w14:paraId="320613C9" w14:textId="77777777"/>
                    <w:p w:rsidR="005864A8" w14:paraId="2E31E687" w14:textId="77777777"/>
                    <w:p w:rsidR="005864A8" w:rsidP="00372DF6" w14:paraId="4B65A115" w14:textId="77777777"/>
                    <w:p w:rsidR="005864A8" w14:paraId="14E18CE1" w14:textId="77777777"/>
                    <w:p w:rsidR="005864A8" w:rsidP="00372DF6" w14:paraId="2BE65CF2" w14:textId="77777777"/>
                    <w:p w:rsidR="005864A8" w14:paraId="3F887526" w14:textId="77777777"/>
                    <w:p w:rsidR="005864A8" w:rsidP="00372DF6" w14:paraId="71030659" w14:textId="77777777"/>
                    <w:p w:rsidR="005864A8" w14:paraId="1C17727B" w14:textId="77777777"/>
                    <w:p w:rsidR="005864A8" w:rsidP="00372DF6" w14:paraId="4A8F8CC2" w14:textId="77777777"/>
                    <w:p w:rsidR="005864A8" w14:paraId="0017D189" w14:textId="77777777"/>
                    <w:p w:rsidR="005864A8" w:rsidP="00372DF6" w14:paraId="2CCE2D31" w14:textId="77777777"/>
                    <w:p w:rsidR="005864A8" w14:paraId="7CA88205" w14:textId="77777777"/>
                    <w:p w:rsidR="005864A8" w:rsidP="00372DF6" w14:paraId="679103C2" w14:textId="77777777"/>
                    <w:p w:rsidR="005864A8" w14:paraId="414A12C0" w14:textId="77777777"/>
                    <w:p w:rsidR="005864A8" w:rsidP="00372DF6" w14:paraId="51BE3175" w14:textId="77777777"/>
                    <w:p w:rsidR="005864A8" w14:paraId="087C29F4" w14:textId="77777777"/>
                    <w:p w:rsidR="005864A8" w:rsidP="00372DF6" w14:paraId="1E621DF4" w14:textId="77777777"/>
                    <w:p w:rsidR="005864A8" w14:paraId="3523E8D7" w14:textId="77777777"/>
                    <w:p w:rsidR="005864A8" w:rsidP="00372DF6" w14:paraId="3DA859B8" w14:textId="77777777"/>
                    <w:p w:rsidR="005864A8" w14:paraId="7E86CAF8" w14:textId="77777777"/>
                    <w:p w:rsidR="005864A8" w:rsidP="00372DF6" w14:paraId="14259836" w14:textId="77777777"/>
                    <w:p w:rsidR="005864A8" w14:paraId="014D1CDF" w14:textId="77777777"/>
                    <w:p w:rsidR="005864A8" w:rsidP="00372DF6" w14:paraId="065954E8" w14:textId="77777777"/>
                    <w:p w:rsidR="005864A8" w14:paraId="2C1AFD1C" w14:textId="77777777"/>
                    <w:p w:rsidR="005864A8" w:rsidP="00372DF6" w14:paraId="226CDC52" w14:textId="77777777"/>
                    <w:p w:rsidR="005864A8" w14:paraId="454CF25E" w14:textId="77777777"/>
                    <w:p w:rsidR="005864A8" w:rsidP="00372DF6" w14:paraId="33FAE7AA" w14:textId="77777777"/>
                    <w:p w:rsidR="005864A8" w14:paraId="3B9628F1" w14:textId="77777777"/>
                    <w:p w:rsidR="005864A8" w:rsidP="00372DF6" w14:paraId="0AAD8AA2" w14:textId="77777777"/>
                    <w:p w:rsidR="005864A8" w14:paraId="3EAC1D9A" w14:textId="77777777"/>
                    <w:p w:rsidR="005864A8" w:rsidP="00372DF6" w14:paraId="6BF871FD" w14:textId="77777777"/>
                    <w:p w:rsidR="005864A8" w14:paraId="3539D6F8" w14:textId="77777777"/>
                    <w:p w:rsidR="005864A8" w:rsidP="00372DF6" w14:paraId="06F8BCD7" w14:textId="77777777"/>
                    <w:p w:rsidR="005864A8" w14:paraId="0F71484B" w14:textId="77777777"/>
                    <w:p w:rsidR="005864A8" w:rsidP="00372DF6" w14:paraId="07EF23F7" w14:textId="77777777"/>
                    <w:p w:rsidR="005864A8" w14:paraId="7C436F7A" w14:textId="77777777"/>
                    <w:p w:rsidR="005864A8" w:rsidP="00372DF6" w14:paraId="421896BA" w14:textId="77777777"/>
                    <w:p w:rsidR="005864A8" w14:paraId="445B3DB4" w14:textId="77777777"/>
                    <w:p w:rsidR="005864A8" w:rsidP="00372DF6" w14:paraId="7B5AFDF3" w14:textId="77777777"/>
                    <w:p w:rsidR="005864A8" w14:paraId="6CCD5221" w14:textId="77777777"/>
                    <w:p w:rsidR="005864A8" w:rsidP="00372DF6" w14:paraId="1BD4A9C3" w14:textId="77777777"/>
                    <w:p w:rsidR="005864A8" w14:paraId="4881555D" w14:textId="77777777"/>
                    <w:p w:rsidR="005864A8" w:rsidP="00372DF6" w14:paraId="24B49B1E" w14:textId="77777777"/>
                    <w:p w:rsidR="005864A8" w14:paraId="3FAF8891" w14:textId="77777777"/>
                    <w:p w:rsidR="005864A8" w:rsidP="00372DF6" w14:paraId="4C170522" w14:textId="77777777"/>
                    <w:p w:rsidR="005864A8" w14:paraId="2A2CB6C1" w14:textId="77777777"/>
                    <w:p w:rsidR="005864A8" w:rsidP="00372DF6" w14:paraId="106BD5F2" w14:textId="77777777"/>
                    <w:p w:rsidR="005864A8" w14:paraId="13FB5180" w14:textId="77777777"/>
                    <w:p w:rsidR="005864A8" w:rsidP="00372DF6" w14:paraId="2B7251E6" w14:textId="77777777"/>
                    <w:p w:rsidR="005864A8" w14:paraId="5BBCB972" w14:textId="77777777"/>
                    <w:p w:rsidR="005864A8" w:rsidP="00372DF6" w14:paraId="722342E5" w14:textId="77777777"/>
                    <w:p w:rsidR="005864A8" w14:paraId="4DCA4E64" w14:textId="77777777"/>
                    <w:p w:rsidR="005864A8" w:rsidP="00372DF6" w14:paraId="652E2E43" w14:textId="77777777"/>
                    <w:p w:rsidR="005864A8" w14:paraId="37B1BBAC" w14:textId="77777777"/>
                    <w:p w:rsidR="005864A8" w:rsidP="00372DF6" w14:paraId="38798E93" w14:textId="77777777"/>
                    <w:p w:rsidR="005864A8" w14:paraId="2A5F761E" w14:textId="77777777"/>
                    <w:p w:rsidR="005864A8" w:rsidP="00372DF6" w14:paraId="2B433923" w14:textId="77777777"/>
                    <w:p w:rsidR="005864A8" w14:paraId="4CF3BE31" w14:textId="77777777"/>
                    <w:p w:rsidR="005864A8" w:rsidP="00372DF6" w14:paraId="3DD44CC5" w14:textId="77777777"/>
                    <w:p w:rsidR="005864A8" w14:paraId="1491FBC8" w14:textId="77777777"/>
                    <w:p w:rsidR="005864A8" w:rsidP="00372DF6" w14:paraId="3F74F5CF" w14:textId="77777777"/>
                    <w:p w:rsidR="005864A8" w14:paraId="0506CAFD" w14:textId="77777777"/>
                    <w:p w:rsidR="005864A8" w:rsidP="00372DF6" w14:paraId="70A5F5A4" w14:textId="77777777"/>
                    <w:p w:rsidR="005864A8" w14:paraId="29CD9B73" w14:textId="77777777"/>
                    <w:p w:rsidR="005864A8" w:rsidP="00372DF6" w14:paraId="4FD162D1" w14:textId="77777777"/>
                    <w:p w:rsidR="005864A8" w14:paraId="2EC8D62D" w14:textId="77777777"/>
                    <w:p w:rsidR="005864A8" w:rsidP="00372DF6" w14:paraId="69CD458D" w14:textId="77777777"/>
                    <w:p w:rsidR="005864A8" w14:paraId="02F21DD3" w14:textId="77777777"/>
                    <w:p w:rsidR="005864A8" w:rsidP="00372DF6" w14:paraId="1D6ED4D6" w14:textId="77777777"/>
                    <w:p w:rsidR="005864A8" w14:paraId="3FE7DD87" w14:textId="77777777"/>
                    <w:p w:rsidR="005864A8" w:rsidP="00372DF6" w14:paraId="3D2A4EF9" w14:textId="77777777"/>
                    <w:p w:rsidR="005864A8" w14:paraId="1B247283" w14:textId="77777777"/>
                    <w:p w:rsidR="005864A8" w:rsidP="00372DF6" w14:paraId="6049CD13" w14:textId="77777777"/>
                    <w:p w:rsidR="005864A8" w14:paraId="0A4D48AB" w14:textId="77777777"/>
                    <w:p w:rsidR="005864A8" w:rsidP="00372DF6" w14:paraId="51E977C6" w14:textId="77777777"/>
                    <w:p w:rsidR="005864A8" w14:paraId="04A4D4DA" w14:textId="77777777"/>
                    <w:p w:rsidR="005864A8" w:rsidP="00372DF6" w14:paraId="42867494" w14:textId="77777777"/>
                    <w:p w:rsidR="005864A8" w14:paraId="3B33333F" w14:textId="77777777"/>
                    <w:p w:rsidR="005864A8" w:rsidP="00372DF6" w14:paraId="3641DDCA" w14:textId="77777777"/>
                    <w:p w:rsidR="005864A8" w14:paraId="17E6696C" w14:textId="77777777"/>
                    <w:p w:rsidR="005864A8" w:rsidP="00372DF6" w14:paraId="7D67224E" w14:textId="77777777"/>
                    <w:p w:rsidR="005864A8" w14:paraId="789C14E0" w14:textId="77777777"/>
                    <w:p w:rsidR="005864A8" w:rsidP="00372DF6" w14:paraId="16D9D009" w14:textId="77777777"/>
                    <w:p w:rsidR="005864A8" w14:paraId="3D0EAA15" w14:textId="77777777"/>
                    <w:p w:rsidR="005864A8" w:rsidP="00372DF6" w14:paraId="769FC609" w14:textId="77777777"/>
                    <w:p w:rsidR="005864A8" w14:paraId="6A7D4260" w14:textId="77777777"/>
                    <w:p w:rsidR="005864A8" w:rsidP="00372DF6" w14:paraId="6268477F" w14:textId="77777777"/>
                    <w:p w:rsidR="005864A8" w14:paraId="558BBF2F" w14:textId="77777777"/>
                    <w:p w:rsidR="005864A8" w:rsidP="00372DF6" w14:paraId="6D324510" w14:textId="77777777"/>
                    <w:p w:rsidR="005864A8" w14:paraId="3C907298" w14:textId="77777777"/>
                    <w:p w:rsidR="005864A8" w:rsidP="00372DF6" w14:paraId="0C890DC2" w14:textId="77777777"/>
                    <w:p w:rsidR="005864A8" w14:paraId="00E18B78" w14:textId="77777777"/>
                    <w:p w:rsidR="005864A8" w:rsidP="00372DF6" w14:paraId="67B032B7" w14:textId="77777777"/>
                    <w:p w:rsidR="005864A8" w14:paraId="6D967231" w14:textId="77777777"/>
                    <w:p w:rsidR="005864A8" w:rsidP="00372DF6" w14:paraId="3FA7B3B1" w14:textId="77777777"/>
                    <w:p w:rsidR="005864A8" w14:paraId="1FA56ABD" w14:textId="77777777"/>
                    <w:p w:rsidR="005864A8" w:rsidP="00372DF6" w14:paraId="27FC9B8B" w14:textId="77777777"/>
                    <w:p w:rsidR="005864A8" w14:paraId="20E7F6E5" w14:textId="77777777"/>
                    <w:p w:rsidR="005864A8" w:rsidP="00372DF6" w14:paraId="7DF76908" w14:textId="77777777"/>
                    <w:p w:rsidR="005864A8" w14:paraId="178560CE" w14:textId="77777777"/>
                    <w:p w:rsidR="005864A8" w:rsidP="00372DF6" w14:paraId="72DF6CEA" w14:textId="77777777"/>
                    <w:p w:rsidR="005864A8" w14:paraId="0062420D" w14:textId="77777777"/>
                    <w:p w:rsidR="005864A8" w:rsidP="00372DF6" w14:paraId="548C95B5" w14:textId="77777777"/>
                    <w:p w:rsidR="005864A8" w14:paraId="3058284F" w14:textId="77777777"/>
                    <w:p w:rsidR="005864A8" w:rsidP="00372DF6" w14:paraId="410F219C" w14:textId="77777777"/>
                    <w:p w:rsidR="005864A8" w14:paraId="7C893F60" w14:textId="77777777"/>
                    <w:p w:rsidR="005864A8" w:rsidP="00372DF6" w14:paraId="385140AF" w14:textId="77777777"/>
                    <w:p w:rsidR="005864A8" w14:paraId="202B4853" w14:textId="77777777"/>
                    <w:p w:rsidR="005864A8" w:rsidP="00372DF6" w14:paraId="37826E52" w14:textId="77777777"/>
                    <w:p w:rsidR="005864A8" w14:paraId="21CF1549" w14:textId="77777777"/>
                    <w:p w:rsidR="005864A8" w:rsidP="00372DF6" w14:paraId="20704EAA" w14:textId="77777777"/>
                    <w:p w:rsidR="005864A8" w14:paraId="0F868BA1" w14:textId="77777777"/>
                    <w:p w:rsidR="005864A8" w:rsidP="00372DF6" w14:paraId="37A757FC" w14:textId="77777777"/>
                    <w:p w:rsidR="005864A8" w14:paraId="29E736BD" w14:textId="77777777"/>
                    <w:p w:rsidR="005864A8" w:rsidP="00372DF6" w14:paraId="262BC27C" w14:textId="77777777"/>
                    <w:p w:rsidR="005864A8" w14:paraId="77D0D002" w14:textId="77777777"/>
                    <w:p w:rsidR="005864A8" w:rsidP="00372DF6" w14:paraId="20C8C913" w14:textId="77777777"/>
                    <w:p w:rsidR="005864A8" w14:paraId="51D6AA8E" w14:textId="77777777"/>
                    <w:p w:rsidR="005864A8" w:rsidP="00372DF6" w14:paraId="3359DC75" w14:textId="77777777"/>
                    <w:p w:rsidR="005864A8" w14:paraId="196B4A4D" w14:textId="77777777"/>
                    <w:p w:rsidR="005864A8" w:rsidP="00372DF6" w14:paraId="440E1EA0" w14:textId="77777777"/>
                    <w:p w:rsidR="005864A8" w14:paraId="6CB9B1DF" w14:textId="77777777"/>
                    <w:p w:rsidR="005864A8" w:rsidP="00372DF6" w14:paraId="2AE9985F" w14:textId="77777777"/>
                    <w:p w:rsidR="005864A8" w14:paraId="5E873EC4" w14:textId="77777777"/>
                    <w:p w:rsidR="005864A8" w:rsidP="00372DF6" w14:paraId="057FBF45" w14:textId="77777777"/>
                    <w:p w:rsidR="005864A8" w14:paraId="10D97A48" w14:textId="77777777"/>
                    <w:p w:rsidR="005864A8" w:rsidP="00372DF6" w14:paraId="0234E930" w14:textId="77777777"/>
                    <w:p w:rsidR="005864A8" w14:paraId="42E27F6C" w14:textId="77777777"/>
                    <w:p w:rsidR="005864A8" w:rsidP="00372DF6" w14:paraId="063F39CB" w14:textId="77777777"/>
                    <w:p w:rsidR="005864A8" w14:paraId="4298C5E9" w14:textId="77777777"/>
                    <w:p w:rsidR="005864A8" w:rsidP="00372DF6" w14:paraId="79ED5914" w14:textId="77777777"/>
                    <w:p w:rsidR="005864A8" w14:paraId="217F4183" w14:textId="77777777"/>
                    <w:p w:rsidR="005864A8" w:rsidP="00372DF6" w14:paraId="2A011223" w14:textId="77777777"/>
                    <w:p w:rsidR="005864A8" w14:paraId="06219080" w14:textId="77777777"/>
                    <w:p w:rsidR="005864A8" w:rsidP="00372DF6" w14:paraId="50B1326D" w14:textId="77777777"/>
                    <w:p w:rsidR="005864A8" w14:paraId="38E854B8" w14:textId="77777777"/>
                    <w:p w:rsidR="005864A8" w:rsidP="00372DF6" w14:paraId="4406D782" w14:textId="77777777"/>
                    <w:p w:rsidR="005864A8" w14:paraId="558666B3" w14:textId="77777777"/>
                    <w:p w:rsidR="005864A8" w:rsidP="00372DF6" w14:paraId="201EBE04" w14:textId="77777777"/>
                    <w:p w:rsidR="005864A8" w14:paraId="566C62E3" w14:textId="77777777"/>
                    <w:p w:rsidR="005864A8" w:rsidP="00372DF6" w14:paraId="171A8A97" w14:textId="77777777"/>
                    <w:p w:rsidR="005864A8" w14:paraId="70437A73" w14:textId="77777777"/>
                    <w:p w:rsidR="005864A8" w:rsidP="00372DF6" w14:paraId="67BD8570" w14:textId="77777777"/>
                    <w:p w:rsidR="005864A8" w14:paraId="6CB4F6AC" w14:textId="77777777"/>
                    <w:p w:rsidR="005864A8" w:rsidP="00372DF6" w14:paraId="75680E48" w14:textId="77777777"/>
                    <w:p w:rsidR="005864A8" w14:paraId="33F8CC47" w14:textId="77777777"/>
                    <w:p w:rsidR="005864A8" w:rsidP="00372DF6" w14:paraId="6AC19DD3" w14:textId="77777777"/>
                    <w:p w:rsidR="005864A8" w14:paraId="20D0A649" w14:textId="77777777"/>
                    <w:p w:rsidR="005864A8" w:rsidP="00372DF6" w14:paraId="7F87F0F1" w14:textId="77777777"/>
                    <w:p w:rsidR="005864A8" w14:paraId="1D33571F" w14:textId="77777777"/>
                    <w:p w:rsidR="005864A8" w:rsidP="00372DF6" w14:paraId="55A2069E" w14:textId="77777777"/>
                    <w:p w:rsidR="005864A8" w14:paraId="43E4CABE" w14:textId="77777777"/>
                    <w:p w:rsidR="005864A8" w:rsidP="00372DF6" w14:paraId="3B42B1B7" w14:textId="77777777"/>
                    <w:p w:rsidR="005864A8" w14:paraId="08A89964" w14:textId="77777777"/>
                    <w:p w:rsidR="005864A8" w:rsidP="00372DF6" w14:paraId="471157FC" w14:textId="77777777"/>
                    <w:p w:rsidR="005864A8" w14:paraId="7F694366" w14:textId="77777777"/>
                    <w:p w:rsidR="005864A8" w:rsidP="00372DF6" w14:paraId="044B8CA1" w14:textId="77777777"/>
                    <w:p w:rsidR="005864A8" w14:paraId="615EB79B" w14:textId="77777777"/>
                    <w:p w:rsidR="005864A8" w:rsidP="00372DF6" w14:paraId="09B69B37" w14:textId="77777777"/>
                    <w:p w:rsidR="005864A8" w14:paraId="3D6D41A8" w14:textId="77777777"/>
                    <w:p w:rsidR="005864A8" w:rsidP="00372DF6" w14:paraId="237C981C" w14:textId="77777777"/>
                    <w:p w:rsidR="005864A8" w14:paraId="7DE427FC" w14:textId="77777777"/>
                    <w:p w:rsidR="005864A8" w:rsidP="00372DF6" w14:paraId="34DEE921" w14:textId="77777777"/>
                    <w:p w:rsidR="005864A8" w14:paraId="66A2771F" w14:textId="77777777"/>
                    <w:p w:rsidR="005864A8" w:rsidP="00372DF6" w14:paraId="01C0BBD4" w14:textId="77777777"/>
                    <w:p w:rsidR="005864A8" w14:paraId="59F26624" w14:textId="77777777"/>
                    <w:p w:rsidR="005864A8" w:rsidP="00372DF6" w14:paraId="434560C7" w14:textId="77777777"/>
                    <w:p w:rsidR="005864A8" w14:paraId="579E79C6" w14:textId="77777777"/>
                    <w:p w:rsidR="005864A8" w:rsidP="00372DF6" w14:paraId="75B285B5" w14:textId="77777777"/>
                    <w:p w:rsidR="005864A8" w14:paraId="5CC0565B" w14:textId="77777777"/>
                    <w:p w:rsidR="005864A8" w:rsidP="00372DF6" w14:paraId="59BDC696" w14:textId="77777777"/>
                    <w:p w:rsidR="005864A8" w14:paraId="6078470D" w14:textId="77777777"/>
                    <w:p w:rsidR="005864A8" w:rsidP="00372DF6" w14:paraId="014AA068" w14:textId="77777777"/>
                    <w:p w:rsidR="005864A8" w14:paraId="26F871BA" w14:textId="77777777"/>
                    <w:p w:rsidR="005864A8" w:rsidP="00372DF6" w14:paraId="242FAC0A" w14:textId="77777777"/>
                    <w:p w:rsidR="005864A8" w14:paraId="53E7B4D7" w14:textId="77777777"/>
                    <w:p w:rsidR="005864A8" w:rsidP="00372DF6" w14:paraId="7B117CF2" w14:textId="77777777"/>
                    <w:p w:rsidR="005864A8" w14:paraId="68F35A87" w14:textId="77777777"/>
                    <w:p w:rsidR="005864A8" w:rsidP="00372DF6" w14:paraId="5AE4EEBE" w14:textId="77777777"/>
                    <w:p w:rsidR="005864A8" w14:paraId="1BA7D8F9" w14:textId="77777777"/>
                    <w:p w:rsidR="005864A8" w:rsidP="00372DF6" w14:paraId="113B9C28" w14:textId="77777777"/>
                    <w:p w:rsidR="005864A8" w14:paraId="36E259E3" w14:textId="77777777"/>
                    <w:p w:rsidR="005864A8" w:rsidP="00372DF6" w14:paraId="249F2B83" w14:textId="77777777"/>
                    <w:p w:rsidR="005864A8" w14:paraId="09551676" w14:textId="77777777"/>
                    <w:p w:rsidR="005864A8" w:rsidP="00372DF6" w14:paraId="204B667D" w14:textId="77777777"/>
                    <w:p w:rsidR="005864A8" w14:paraId="07A7970A" w14:textId="77777777"/>
                    <w:p w:rsidR="005864A8" w:rsidP="00372DF6" w14:paraId="435A1501" w14:textId="77777777"/>
                    <w:p w:rsidR="005864A8" w14:paraId="71E48DF1" w14:textId="77777777"/>
                    <w:p w:rsidR="005864A8" w:rsidP="00372DF6" w14:paraId="68265ACC" w14:textId="77777777"/>
                    <w:p w:rsidR="005864A8" w14:paraId="227634E1" w14:textId="77777777"/>
                    <w:p w:rsidR="005864A8" w:rsidP="00372DF6" w14:paraId="2BD75D61" w14:textId="77777777"/>
                    <w:p w:rsidR="005864A8" w14:paraId="00260A37" w14:textId="77777777"/>
                    <w:p w:rsidR="005864A8" w:rsidP="00372DF6" w14:paraId="4E628764" w14:textId="77777777"/>
                    <w:p w:rsidR="005864A8" w14:paraId="34F0F600" w14:textId="77777777"/>
                    <w:p w:rsidR="005864A8" w:rsidP="00372DF6" w14:paraId="1B1A2ABB" w14:textId="77777777"/>
                    <w:p w:rsidR="005864A8" w14:paraId="55E5FB69" w14:textId="77777777"/>
                    <w:p w:rsidR="005864A8" w:rsidP="00372DF6" w14:paraId="72EABCD0" w14:textId="77777777"/>
                    <w:p w:rsidR="005864A8" w14:paraId="325A7751" w14:textId="77777777"/>
                    <w:p w:rsidR="005864A8" w:rsidP="00372DF6" w14:paraId="53A02CBA" w14:textId="77777777"/>
                    <w:p w:rsidR="005864A8" w14:paraId="42E0AE4B" w14:textId="77777777"/>
                    <w:p w:rsidR="005864A8" w:rsidP="00372DF6" w14:paraId="408B3B1A" w14:textId="77777777"/>
                    <w:p w:rsidR="005864A8" w14:paraId="386735B4" w14:textId="77777777"/>
                    <w:p w:rsidR="005864A8" w:rsidP="00372DF6" w14:paraId="6A840B63" w14:textId="77777777"/>
                    <w:p w:rsidR="005864A8" w14:paraId="66B5BC5D" w14:textId="77777777"/>
                    <w:p w:rsidR="005864A8" w:rsidP="00372DF6" w14:paraId="65082F19" w14:textId="77777777"/>
                    <w:p w:rsidR="005864A8" w14:paraId="0603C0D4" w14:textId="77777777"/>
                    <w:p w:rsidR="005864A8" w:rsidP="00372DF6" w14:paraId="59094A53" w14:textId="77777777"/>
                    <w:p w:rsidR="005864A8" w14:paraId="54752CAA" w14:textId="77777777"/>
                    <w:p w:rsidR="005864A8" w:rsidP="00372DF6" w14:paraId="2E3F5FC8" w14:textId="77777777"/>
                    <w:p w:rsidR="005864A8" w14:paraId="504A5652" w14:textId="77777777"/>
                    <w:p w:rsidR="005864A8" w:rsidP="00372DF6" w14:paraId="4EDE5963" w14:textId="77777777"/>
                    <w:p w:rsidR="005864A8" w14:paraId="4317FD63" w14:textId="77777777"/>
                    <w:p w:rsidR="005864A8" w:rsidP="00372DF6" w14:paraId="0A609151" w14:textId="77777777"/>
                    <w:p w:rsidR="005864A8" w14:paraId="35B37571" w14:textId="77777777"/>
                    <w:p w:rsidR="005864A8" w:rsidP="00372DF6" w14:paraId="40AD3F8D" w14:textId="77777777"/>
                    <w:p w:rsidR="005864A8" w14:paraId="516BD359" w14:textId="77777777"/>
                    <w:p w:rsidR="005864A8" w:rsidP="00372DF6" w14:paraId="3097CFFB" w14:textId="77777777"/>
                    <w:p w:rsidR="005864A8" w14:paraId="4B129112" w14:textId="77777777"/>
                    <w:p w:rsidR="005864A8" w:rsidP="00372DF6" w14:paraId="225444EB" w14:textId="77777777"/>
                    <w:p w:rsidR="005864A8" w14:paraId="15E4BBFF" w14:textId="77777777"/>
                    <w:p w:rsidR="005864A8" w:rsidP="00372DF6" w14:paraId="030CEA33" w14:textId="77777777"/>
                    <w:p w:rsidR="005864A8" w14:paraId="218161B9" w14:textId="77777777"/>
                    <w:p w:rsidR="005864A8" w:rsidP="00372DF6" w14:paraId="7B8EBCB7" w14:textId="77777777"/>
                    <w:p w:rsidR="005864A8" w14:paraId="2DEAA667" w14:textId="77777777"/>
                    <w:p w:rsidR="005864A8" w:rsidP="00372DF6" w14:paraId="1DFE82E1" w14:textId="77777777"/>
                    <w:p w:rsidR="005864A8" w14:paraId="47EFB3D3" w14:textId="77777777"/>
                    <w:p w:rsidR="005864A8" w:rsidP="00372DF6" w14:paraId="51D2876F" w14:textId="77777777"/>
                    <w:p w:rsidR="005864A8" w14:paraId="14A288BD" w14:textId="77777777"/>
                    <w:p w:rsidR="005864A8" w:rsidP="00372DF6" w14:paraId="3A648537" w14:textId="77777777"/>
                    <w:p w:rsidR="005864A8" w14:paraId="3D575E8E" w14:textId="77777777"/>
                    <w:p w:rsidR="005864A8" w:rsidP="00372DF6" w14:paraId="5BD343AD" w14:textId="77777777"/>
                    <w:p w:rsidR="005864A8" w14:paraId="52D838BC" w14:textId="77777777"/>
                    <w:p w:rsidR="005864A8" w:rsidP="00372DF6" w14:paraId="4C056BEC" w14:textId="77777777"/>
                    <w:p w:rsidR="005864A8" w14:paraId="070A1E98" w14:textId="77777777"/>
                    <w:p w:rsidR="005864A8" w:rsidP="00372DF6" w14:paraId="2A44693D" w14:textId="77777777"/>
                    <w:p w:rsidR="005864A8" w14:paraId="1D860F98" w14:textId="77777777"/>
                    <w:p w:rsidR="005864A8" w:rsidP="00372DF6" w14:paraId="3B110A2B" w14:textId="77777777"/>
                    <w:p w:rsidR="005864A8" w14:paraId="17BFE632" w14:textId="77777777"/>
                    <w:p w:rsidR="005864A8" w:rsidP="00372DF6" w14:paraId="37EEC616" w14:textId="77777777"/>
                    <w:p w:rsidR="005864A8" w14:paraId="5E31FD20" w14:textId="77777777"/>
                    <w:p w:rsidR="005864A8" w:rsidP="00372DF6" w14:paraId="3EC8AB3D" w14:textId="77777777"/>
                    <w:p w:rsidR="005864A8" w14:paraId="335E0B3E" w14:textId="77777777"/>
                    <w:p w:rsidR="005864A8" w:rsidP="00372DF6" w14:paraId="39E21953" w14:textId="77777777"/>
                    <w:p w:rsidR="005864A8" w14:paraId="31F249CA" w14:textId="77777777"/>
                    <w:p w:rsidR="005864A8" w:rsidP="00372DF6" w14:paraId="37058C8C" w14:textId="77777777"/>
                    <w:p w:rsidR="005864A8" w14:paraId="6AED993E" w14:textId="77777777"/>
                    <w:p w:rsidR="005864A8" w:rsidP="00372DF6" w14:paraId="381CDD2E" w14:textId="77777777"/>
                    <w:p w:rsidR="005864A8" w14:paraId="465DF8B7" w14:textId="77777777"/>
                    <w:p w:rsidR="005864A8" w:rsidP="00372DF6" w14:paraId="1E1B5781" w14:textId="77777777"/>
                    <w:p w:rsidR="005864A8" w14:paraId="19F8AD3B" w14:textId="77777777"/>
                    <w:p w:rsidR="005864A8" w:rsidP="00372DF6" w14:paraId="741A8134" w14:textId="77777777"/>
                    <w:p w:rsidR="005864A8" w14:paraId="37DBA0C0" w14:textId="77777777"/>
                    <w:p w:rsidR="005864A8" w:rsidP="00372DF6" w14:paraId="7FB2BF23" w14:textId="77777777"/>
                    <w:p w:rsidR="005864A8" w14:paraId="075B964F" w14:textId="77777777"/>
                    <w:p w:rsidR="005864A8" w:rsidP="00372DF6" w14:paraId="5FA1FA16" w14:textId="77777777"/>
                    <w:p w:rsidR="005864A8" w14:paraId="64041055" w14:textId="77777777"/>
                    <w:p w:rsidR="005864A8" w:rsidP="00372DF6" w14:paraId="0AF36DC4" w14:textId="77777777"/>
                    <w:p w:rsidR="005864A8" w14:paraId="37C6A65C" w14:textId="77777777"/>
                    <w:p w:rsidR="005864A8" w:rsidP="00372DF6" w14:paraId="5AE8ED10" w14:textId="77777777"/>
                    <w:p w:rsidR="005864A8" w14:paraId="34DB7041" w14:textId="77777777"/>
                    <w:p w:rsidR="005864A8" w:rsidP="00372DF6" w14:paraId="616E479A" w14:textId="77777777"/>
                    <w:p w:rsidR="005864A8" w14:paraId="5EBDBE8D" w14:textId="77777777"/>
                    <w:p w:rsidR="005864A8" w:rsidP="00372DF6" w14:paraId="30441EBC" w14:textId="77777777"/>
                    <w:p w:rsidR="005864A8" w14:paraId="405BE146" w14:textId="77777777"/>
                    <w:p w:rsidR="005864A8" w:rsidP="00372DF6" w14:paraId="1FDDFF24" w14:textId="77777777"/>
                    <w:p w:rsidR="005864A8" w14:paraId="2291D136" w14:textId="77777777"/>
                    <w:p w:rsidR="005864A8" w:rsidP="00372DF6" w14:paraId="4F13C2E2" w14:textId="77777777"/>
                    <w:p w:rsidR="005864A8" w14:paraId="44282FC5" w14:textId="77777777"/>
                    <w:p w:rsidR="005864A8" w:rsidP="00372DF6" w14:paraId="54BD5FF9" w14:textId="77777777"/>
                    <w:p w:rsidR="005864A8" w14:paraId="0017B145" w14:textId="77777777"/>
                    <w:p w:rsidR="005864A8" w:rsidP="00372DF6" w14:paraId="27F8676E" w14:textId="77777777"/>
                    <w:p w:rsidR="005864A8" w14:paraId="7FA4A5C0" w14:textId="77777777"/>
                    <w:p w:rsidR="005864A8" w:rsidP="00372DF6" w14:paraId="6A77A677" w14:textId="77777777"/>
                    <w:p w:rsidR="005864A8" w14:paraId="0B3A1CD8" w14:textId="77777777"/>
                    <w:p w:rsidR="005864A8" w:rsidP="00372DF6" w14:paraId="4F713660" w14:textId="77777777"/>
                    <w:p w:rsidR="005864A8" w14:paraId="453FEBA6" w14:textId="77777777"/>
                    <w:p w:rsidR="005864A8" w:rsidP="00372DF6" w14:paraId="404012ED" w14:textId="77777777"/>
                    <w:p w:rsidR="005864A8" w14:paraId="7522DCD8" w14:textId="77777777"/>
                    <w:p w:rsidR="005864A8" w:rsidP="00372DF6" w14:paraId="557F4700" w14:textId="77777777"/>
                    <w:p w:rsidR="005864A8" w14:paraId="0ED3A0A5" w14:textId="77777777"/>
                    <w:p w:rsidR="005864A8" w:rsidP="00372DF6" w14:paraId="67C6A504" w14:textId="77777777"/>
                    <w:p w:rsidR="005864A8" w14:paraId="4AB58ACE" w14:textId="77777777"/>
                    <w:p w:rsidR="005864A8" w:rsidP="00372DF6" w14:paraId="319AE072" w14:textId="77777777"/>
                    <w:p w:rsidR="005864A8" w14:paraId="1DA14690" w14:textId="77777777"/>
                    <w:p w:rsidR="005864A8" w:rsidP="00372DF6" w14:paraId="4F1CD149" w14:textId="77777777"/>
                    <w:p w:rsidR="005864A8" w14:paraId="1F95C898" w14:textId="77777777"/>
                    <w:p w:rsidR="005864A8" w:rsidP="00372DF6" w14:paraId="503D3859" w14:textId="77777777"/>
                    <w:p w:rsidR="005864A8" w14:paraId="57A792F6" w14:textId="77777777"/>
                    <w:p w:rsidR="005864A8" w:rsidP="00372DF6" w14:paraId="52BDBF08" w14:textId="77777777"/>
                    <w:p w:rsidR="005864A8" w14:paraId="545683AD" w14:textId="77777777"/>
                    <w:p w:rsidR="005864A8" w:rsidP="00372DF6" w14:paraId="160661A9" w14:textId="77777777"/>
                    <w:p w:rsidR="005864A8" w14:paraId="0DDD53C2" w14:textId="77777777"/>
                    <w:p w:rsidR="005864A8" w:rsidP="00372DF6" w14:paraId="7EE2F843" w14:textId="77777777"/>
                    <w:p w:rsidR="005864A8" w14:paraId="645B2AC8" w14:textId="77777777"/>
                    <w:p w:rsidR="005864A8" w:rsidP="00372DF6" w14:paraId="18853205" w14:textId="77777777"/>
                    <w:p w:rsidR="005864A8" w14:paraId="48DCAADB" w14:textId="77777777"/>
                    <w:p w:rsidR="005864A8" w:rsidP="00372DF6" w14:paraId="54936082" w14:textId="77777777"/>
                    <w:p w:rsidR="005864A8" w14:paraId="34EA49F9" w14:textId="77777777"/>
                    <w:p w:rsidR="005864A8" w:rsidP="00372DF6" w14:paraId="1B249AC5" w14:textId="77777777"/>
                    <w:p w:rsidR="005864A8" w14:paraId="66522BB7" w14:textId="77777777"/>
                    <w:p w:rsidR="005864A8" w:rsidP="00372DF6" w14:paraId="7963F580" w14:textId="77777777"/>
                    <w:p w:rsidR="005864A8" w14:paraId="0ACE3088" w14:textId="77777777"/>
                    <w:p w:rsidR="005864A8" w:rsidP="00372DF6" w14:paraId="23287CCB" w14:textId="77777777"/>
                    <w:p w:rsidR="005864A8" w14:paraId="634831BD" w14:textId="77777777"/>
                    <w:p w:rsidR="005864A8" w:rsidP="00372DF6" w14:paraId="63A91020" w14:textId="77777777"/>
                    <w:p w:rsidR="005864A8" w14:paraId="67DC8E1D" w14:textId="77777777"/>
                    <w:p w:rsidR="005864A8" w:rsidP="00372DF6" w14:paraId="1344DD5B" w14:textId="77777777"/>
                    <w:p w:rsidR="005864A8" w14:paraId="53ECB856" w14:textId="77777777"/>
                    <w:p w:rsidR="005864A8" w:rsidP="00372DF6" w14:paraId="3B6891A3" w14:textId="77777777"/>
                    <w:p w:rsidR="005864A8" w14:paraId="35A7DE40" w14:textId="77777777"/>
                    <w:p w:rsidR="005864A8" w:rsidP="00372DF6" w14:paraId="04061465" w14:textId="77777777"/>
                    <w:p w:rsidR="005864A8" w14:paraId="784923AE" w14:textId="77777777"/>
                    <w:p w:rsidR="005864A8" w:rsidP="00372DF6" w14:paraId="28EAC4DF" w14:textId="77777777"/>
                    <w:p w:rsidR="005864A8" w14:paraId="518F5FD3" w14:textId="77777777"/>
                    <w:p w:rsidR="005864A8" w:rsidP="00372DF6" w14:paraId="045C0011" w14:textId="77777777"/>
                    <w:p w:rsidR="005864A8" w14:paraId="587B3A8E" w14:textId="77777777"/>
                    <w:p w:rsidR="005864A8" w:rsidP="00372DF6" w14:paraId="0A824423" w14:textId="77777777"/>
                    <w:p w:rsidR="005864A8" w14:paraId="427CB16E" w14:textId="77777777"/>
                    <w:p w:rsidR="005864A8" w:rsidP="00372DF6" w14:paraId="44AFA413" w14:textId="77777777"/>
                    <w:p w:rsidR="005864A8" w14:paraId="213641F3" w14:textId="77777777"/>
                    <w:p w:rsidR="005864A8" w:rsidP="00372DF6" w14:paraId="398CC0F9" w14:textId="77777777"/>
                    <w:p w:rsidR="005864A8" w14:paraId="67D3E50D" w14:textId="77777777"/>
                    <w:p w:rsidR="005864A8" w:rsidP="00372DF6" w14:paraId="47070055" w14:textId="77777777"/>
                    <w:p w:rsidR="005864A8" w14:paraId="72A4AA32" w14:textId="77777777"/>
                    <w:p w:rsidR="005864A8" w:rsidP="00372DF6" w14:paraId="322240E4" w14:textId="77777777"/>
                    <w:p w:rsidR="005864A8" w14:paraId="67204710" w14:textId="77777777"/>
                    <w:p w:rsidR="005864A8" w:rsidP="00372DF6" w14:paraId="5C5321A7" w14:textId="77777777"/>
                    <w:p w:rsidR="005864A8" w14:paraId="7C3EF2A2" w14:textId="77777777"/>
                    <w:p w:rsidR="005864A8" w:rsidP="00372DF6" w14:paraId="15EF316E" w14:textId="77777777"/>
                    <w:p w:rsidR="005864A8" w14:paraId="1448171D" w14:textId="77777777"/>
                    <w:p w:rsidR="005864A8" w:rsidP="00372DF6" w14:paraId="2CAB7852" w14:textId="77777777"/>
                    <w:p w:rsidR="005864A8" w14:paraId="4933B1E3" w14:textId="77777777"/>
                    <w:p w:rsidR="005864A8" w:rsidP="00372DF6" w14:paraId="5F3C31F9" w14:textId="77777777"/>
                    <w:p w:rsidR="005864A8" w14:paraId="2355F580" w14:textId="77777777"/>
                    <w:p w:rsidR="005864A8" w:rsidP="00372DF6" w14:paraId="33B7F363" w14:textId="77777777"/>
                    <w:p w:rsidR="005864A8" w14:paraId="3300E62C" w14:textId="77777777"/>
                    <w:p w:rsidR="005864A8" w:rsidP="00372DF6" w14:paraId="448AEB38" w14:textId="77777777"/>
                    <w:p w:rsidR="005864A8" w14:paraId="206E96E4" w14:textId="77777777"/>
                    <w:p w:rsidR="005864A8" w:rsidP="00372DF6" w14:paraId="4D9F709C" w14:textId="77777777"/>
                    <w:p w:rsidR="005864A8" w14:paraId="78AFEAF5" w14:textId="77777777"/>
                    <w:p w:rsidR="005864A8" w:rsidP="00372DF6" w14:paraId="0FD5B47D" w14:textId="77777777"/>
                    <w:p w:rsidR="005864A8" w14:paraId="1479E014" w14:textId="77777777"/>
                    <w:p w:rsidR="005864A8" w:rsidP="00372DF6" w14:paraId="22960961" w14:textId="77777777"/>
                    <w:p w:rsidR="005864A8" w14:paraId="70F284DC" w14:textId="77777777"/>
                    <w:p w:rsidR="005864A8" w:rsidP="00372DF6" w14:paraId="22DFD5B9" w14:textId="77777777"/>
                    <w:p w:rsidR="005864A8" w14:paraId="0016DFF8" w14:textId="77777777"/>
                    <w:p w:rsidR="005864A8" w:rsidP="00372DF6" w14:paraId="089AE4B2" w14:textId="77777777"/>
                    <w:p w:rsidR="005864A8" w14:paraId="39442B9A" w14:textId="77777777"/>
                    <w:p w:rsidR="005864A8" w:rsidP="00372DF6" w14:paraId="07497727" w14:textId="77777777"/>
                    <w:p w:rsidR="005864A8" w14:paraId="286CCA04" w14:textId="77777777"/>
                    <w:p w:rsidR="005864A8" w:rsidP="00372DF6" w14:paraId="708ED3CA" w14:textId="77777777"/>
                    <w:p w:rsidR="005864A8" w14:paraId="325FF281" w14:textId="77777777"/>
                    <w:p w:rsidR="005864A8" w:rsidP="00372DF6" w14:paraId="25E71E19" w14:textId="77777777"/>
                    <w:p w:rsidR="005864A8" w14:paraId="2E7A79C1" w14:textId="77777777"/>
                    <w:p w:rsidR="005864A8" w:rsidP="00372DF6" w14:paraId="2B9D9E55" w14:textId="77777777"/>
                    <w:p w:rsidR="005864A8" w14:paraId="58CFE5B7" w14:textId="77777777"/>
                    <w:p w:rsidR="005864A8" w:rsidP="00372DF6" w14:paraId="3AAC7838" w14:textId="77777777"/>
                    <w:p w:rsidR="005864A8" w14:paraId="058CD4EA" w14:textId="77777777"/>
                    <w:p w:rsidR="005864A8" w:rsidP="00372DF6" w14:paraId="06D0BCF3" w14:textId="77777777"/>
                    <w:p w:rsidR="005864A8" w14:paraId="10ED62A3" w14:textId="77777777"/>
                    <w:p w:rsidR="005864A8" w:rsidP="00372DF6" w14:paraId="7DEDCF11" w14:textId="77777777"/>
                    <w:p w:rsidR="005864A8" w14:paraId="272DC6CC" w14:textId="77777777"/>
                    <w:p w:rsidR="005864A8" w:rsidP="00372DF6" w14:paraId="22305142" w14:textId="77777777"/>
                    <w:p w:rsidR="005864A8" w14:paraId="32AA1FF4" w14:textId="77777777"/>
                    <w:p w:rsidR="005864A8" w:rsidP="00372DF6" w14:paraId="4398985A" w14:textId="77777777"/>
                    <w:p w:rsidR="005864A8" w14:paraId="50197DD3" w14:textId="77777777"/>
                    <w:p w:rsidR="005864A8" w:rsidP="00372DF6" w14:paraId="7CFCEC47" w14:textId="77777777"/>
                    <w:p w:rsidR="005864A8" w14:paraId="0E015DD3" w14:textId="77777777"/>
                    <w:p w:rsidR="005864A8" w:rsidP="00372DF6" w14:paraId="65792F35" w14:textId="77777777"/>
                    <w:p w:rsidR="005864A8" w14:paraId="7514EFFF" w14:textId="77777777"/>
                    <w:p w:rsidR="005864A8" w:rsidP="00372DF6" w14:paraId="3F48117B" w14:textId="77777777"/>
                    <w:p w:rsidR="005864A8" w14:paraId="4AD381A9" w14:textId="77777777"/>
                    <w:p w:rsidR="005864A8" w:rsidP="00372DF6" w14:paraId="2F221267" w14:textId="77777777"/>
                    <w:p w:rsidR="005864A8" w14:paraId="4928C35F" w14:textId="77777777"/>
                    <w:p w:rsidR="005864A8" w:rsidP="00372DF6" w14:paraId="3BDBF811" w14:textId="77777777"/>
                    <w:p w:rsidR="005864A8" w14:paraId="00C874E1" w14:textId="77777777"/>
                    <w:p w:rsidR="005864A8" w:rsidP="00372DF6" w14:paraId="253880E8" w14:textId="77777777"/>
                    <w:p w:rsidR="005864A8" w14:paraId="03B5FB5C" w14:textId="77777777"/>
                    <w:p w:rsidR="005864A8" w:rsidP="00372DF6" w14:paraId="7778A470" w14:textId="77777777"/>
                    <w:p w:rsidR="005864A8" w14:paraId="6A496518" w14:textId="77777777"/>
                    <w:p w:rsidR="005864A8" w:rsidP="00372DF6" w14:paraId="1CB82A74" w14:textId="77777777"/>
                    <w:p w:rsidR="005864A8" w14:paraId="60416AB9" w14:textId="77777777"/>
                    <w:p w:rsidR="005864A8" w:rsidP="00372DF6" w14:paraId="48A81918" w14:textId="77777777"/>
                    <w:p w:rsidR="005864A8" w14:paraId="73D7780B" w14:textId="77777777"/>
                    <w:p w:rsidR="005864A8" w:rsidP="00372DF6" w14:paraId="2C254565" w14:textId="77777777"/>
                    <w:p w:rsidR="005864A8" w14:paraId="2CE3EFDC" w14:textId="77777777"/>
                    <w:p w:rsidR="005864A8" w:rsidP="00372DF6" w14:paraId="3F759F4B" w14:textId="77777777"/>
                    <w:p w:rsidR="005864A8" w14:paraId="1E6CC7F4" w14:textId="77777777"/>
                    <w:p w:rsidR="005864A8" w:rsidP="00372DF6" w14:paraId="4E3FAEF6" w14:textId="77777777"/>
                    <w:p w:rsidR="005864A8" w14:paraId="7C27EC9A" w14:textId="77777777"/>
                    <w:p w:rsidR="005864A8" w:rsidP="00372DF6" w14:paraId="22ACDCF6" w14:textId="77777777"/>
                    <w:p w:rsidR="005864A8" w14:paraId="5CA59D83" w14:textId="77777777"/>
                    <w:p w:rsidR="005864A8" w:rsidP="00372DF6" w14:paraId="589883C1" w14:textId="77777777"/>
                    <w:p w:rsidR="005864A8" w14:paraId="6E0362CB" w14:textId="77777777"/>
                    <w:p w:rsidR="005864A8" w:rsidP="00372DF6" w14:paraId="12F2043A" w14:textId="77777777"/>
                    <w:p w:rsidR="005864A8" w14:paraId="6998EFEC" w14:textId="77777777"/>
                    <w:p w:rsidR="005864A8" w:rsidP="00372DF6" w14:paraId="2B391C2F" w14:textId="77777777"/>
                    <w:p w:rsidR="005864A8" w14:paraId="48FAFCAF" w14:textId="77777777"/>
                    <w:p w:rsidR="005864A8" w:rsidP="00372DF6" w14:paraId="5FBC9599" w14:textId="77777777"/>
                    <w:p w:rsidR="005864A8" w14:paraId="60C3E81F" w14:textId="77777777"/>
                    <w:p w:rsidR="005864A8" w:rsidP="00372DF6" w14:paraId="56ACC96C" w14:textId="77777777"/>
                    <w:p w:rsidR="005864A8" w14:paraId="3DB81E1C" w14:textId="77777777"/>
                    <w:p w:rsidR="005864A8" w:rsidP="00372DF6" w14:paraId="5B67E4E6" w14:textId="77777777"/>
                    <w:p w:rsidR="005864A8" w14:paraId="3BC52565" w14:textId="77777777"/>
                    <w:p w:rsidR="005864A8" w:rsidP="00372DF6" w14:paraId="1538655E" w14:textId="77777777"/>
                    <w:p w:rsidR="005864A8" w14:paraId="2F957A2D" w14:textId="77777777"/>
                    <w:p w:rsidR="005864A8" w:rsidP="00372DF6" w14:paraId="147CDE93" w14:textId="77777777"/>
                    <w:p w:rsidR="005864A8" w14:paraId="15737928" w14:textId="77777777"/>
                    <w:p w:rsidR="005864A8" w:rsidP="00372DF6" w14:paraId="09FBBF83" w14:textId="77777777"/>
                    <w:p w:rsidR="005864A8" w14:paraId="19EEBF1D" w14:textId="77777777"/>
                    <w:p w:rsidR="005864A8" w:rsidP="00372DF6" w14:paraId="772669B0" w14:textId="77777777"/>
                    <w:p w:rsidR="005864A8" w14:paraId="17B180F2" w14:textId="77777777"/>
                    <w:p w:rsidR="005864A8" w:rsidP="00372DF6" w14:paraId="0FAC8F12" w14:textId="77777777"/>
                    <w:p w:rsidR="005864A8" w14:paraId="69F96021" w14:textId="77777777"/>
                    <w:p w:rsidR="005864A8" w:rsidP="00372DF6" w14:paraId="1EE9D3D7" w14:textId="77777777"/>
                    <w:p w:rsidR="005864A8" w14:paraId="0B70B0A2" w14:textId="77777777"/>
                    <w:p w:rsidR="005864A8" w:rsidP="00372DF6" w14:paraId="7D34DBF0" w14:textId="77777777"/>
                    <w:p w:rsidR="005864A8" w14:paraId="6FE68304" w14:textId="77777777"/>
                    <w:p w:rsidR="005864A8" w:rsidP="00372DF6" w14:paraId="793D21F7" w14:textId="77777777"/>
                    <w:p w:rsidR="005864A8" w14:paraId="394D0820" w14:textId="77777777"/>
                    <w:p w:rsidR="005864A8" w:rsidP="00372DF6" w14:paraId="5B3D9628" w14:textId="77777777"/>
                    <w:p w:rsidR="005864A8" w14:paraId="64B650E6" w14:textId="77777777"/>
                    <w:p w:rsidR="005864A8" w:rsidP="00372DF6" w14:paraId="414A75A0" w14:textId="77777777"/>
                    <w:p w:rsidR="005864A8" w14:paraId="608F4E72" w14:textId="77777777"/>
                    <w:p w:rsidR="005864A8" w:rsidP="00372DF6" w14:paraId="74C144A7" w14:textId="77777777"/>
                    <w:p w:rsidR="005864A8" w14:paraId="3573A152" w14:textId="77777777"/>
                    <w:p w:rsidR="005864A8" w:rsidP="00372DF6" w14:paraId="30009AEF" w14:textId="77777777"/>
                    <w:p w:rsidR="005864A8" w14:paraId="22449BFE" w14:textId="77777777"/>
                    <w:p w:rsidR="005864A8" w:rsidP="00372DF6" w14:paraId="3D211898" w14:textId="77777777"/>
                    <w:p w:rsidR="005864A8" w14:paraId="39B95756" w14:textId="77777777"/>
                    <w:p w:rsidR="005864A8" w:rsidP="00372DF6" w14:paraId="16584919" w14:textId="77777777"/>
                    <w:p w:rsidR="005864A8" w14:paraId="53F9092A" w14:textId="77777777"/>
                    <w:p w:rsidR="005864A8" w:rsidP="00372DF6" w14:paraId="13E17C3C" w14:textId="77777777"/>
                    <w:p w:rsidR="005864A8" w14:paraId="4C67B375" w14:textId="77777777"/>
                    <w:p w:rsidR="005864A8" w:rsidP="00372DF6" w14:paraId="415C690B" w14:textId="77777777"/>
                    <w:p w:rsidR="005864A8" w14:paraId="1136A729" w14:textId="77777777"/>
                    <w:p w:rsidR="005864A8" w:rsidP="00372DF6" w14:paraId="78B79367" w14:textId="77777777"/>
                    <w:p w:rsidR="005864A8" w14:paraId="359EC982" w14:textId="77777777"/>
                    <w:p w:rsidR="005864A8" w:rsidP="00372DF6" w14:paraId="27A55A11" w14:textId="77777777"/>
                    <w:p w:rsidR="005864A8" w14:paraId="0D7D0FDA" w14:textId="77777777"/>
                    <w:p w:rsidR="005864A8" w:rsidP="00372DF6" w14:paraId="11D5D13A" w14:textId="77777777"/>
                    <w:p w:rsidR="005864A8" w14:paraId="52C845EE" w14:textId="77777777"/>
                    <w:p w:rsidR="005864A8" w:rsidP="00372DF6" w14:paraId="682FAD93" w14:textId="77777777"/>
                    <w:p w:rsidR="005864A8" w14:paraId="0822D2BF" w14:textId="77777777"/>
                    <w:p w:rsidR="005864A8" w:rsidP="00372DF6" w14:paraId="3AFBA3E8" w14:textId="77777777"/>
                    <w:p w:rsidR="005864A8" w14:paraId="62CBCFCC" w14:textId="77777777"/>
                    <w:p w:rsidR="005864A8" w:rsidP="00372DF6" w14:paraId="3FEFC11E" w14:textId="77777777"/>
                    <w:p w:rsidR="005864A8" w14:paraId="6BD066F9" w14:textId="77777777"/>
                    <w:p w:rsidR="005864A8" w:rsidP="00372DF6" w14:paraId="350B5ECF" w14:textId="77777777"/>
                    <w:p w:rsidR="005864A8" w14:paraId="10410AE3" w14:textId="77777777"/>
                    <w:p w:rsidR="005864A8" w:rsidP="00372DF6" w14:paraId="2A4B5838" w14:textId="77777777"/>
                    <w:p w:rsidR="005864A8" w14:paraId="27842733" w14:textId="77777777"/>
                    <w:p w:rsidR="005864A8" w:rsidP="00372DF6" w14:paraId="13E0949D" w14:textId="77777777"/>
                    <w:p w:rsidR="005864A8" w14:paraId="29B210A5" w14:textId="77777777"/>
                    <w:p w:rsidR="005864A8" w:rsidP="00372DF6" w14:paraId="2F3559F7" w14:textId="77777777"/>
                    <w:p w:rsidR="005864A8" w14:paraId="2CC93245" w14:textId="77777777"/>
                    <w:p w:rsidR="005864A8" w:rsidP="00372DF6" w14:paraId="3D9A5D3B" w14:textId="77777777"/>
                    <w:p w:rsidR="005864A8" w14:paraId="65F763F1" w14:textId="77777777"/>
                    <w:p w:rsidR="005864A8" w:rsidP="00372DF6" w14:paraId="5EC207A4" w14:textId="77777777"/>
                    <w:p w:rsidR="005864A8" w14:paraId="54ABF86B" w14:textId="77777777"/>
                    <w:p w:rsidR="005864A8" w:rsidP="00372DF6" w14:paraId="6465F28B" w14:textId="77777777"/>
                    <w:p w:rsidR="005864A8" w14:paraId="361697E3" w14:textId="77777777"/>
                    <w:p w:rsidR="005864A8" w:rsidP="00372DF6" w14:paraId="1BCDADB1" w14:textId="77777777"/>
                    <w:p w:rsidR="005864A8" w14:paraId="3C8D2B0E" w14:textId="77777777"/>
                    <w:p w:rsidR="005864A8" w:rsidP="00372DF6" w14:paraId="0EB98411" w14:textId="77777777"/>
                    <w:p w:rsidR="005864A8" w14:paraId="7E0C3AB1" w14:textId="77777777"/>
                    <w:p w:rsidR="005864A8" w:rsidP="00372DF6" w14:paraId="3634932F" w14:textId="77777777"/>
                    <w:p w:rsidR="005864A8" w14:paraId="19FF47B8" w14:textId="77777777"/>
                    <w:p w:rsidR="005864A8" w:rsidP="00372DF6" w14:paraId="716F28EB" w14:textId="77777777"/>
                    <w:p w:rsidR="005864A8" w14:paraId="5081BFB9" w14:textId="77777777"/>
                    <w:p w:rsidR="005864A8" w:rsidP="00372DF6" w14:paraId="1CA4FBE5" w14:textId="77777777"/>
                    <w:p w:rsidR="005864A8" w14:paraId="006031F3" w14:textId="77777777"/>
                    <w:p w:rsidR="005864A8" w:rsidP="00372DF6" w14:paraId="0568DBC5" w14:textId="77777777"/>
                    <w:p w:rsidR="005864A8" w14:paraId="22C3D9A7" w14:textId="77777777"/>
                    <w:p w:rsidR="005864A8" w:rsidP="00372DF6" w14:paraId="4E81AFA6" w14:textId="77777777"/>
                    <w:p w:rsidR="005864A8" w14:paraId="603C4E01" w14:textId="77777777"/>
                    <w:p w:rsidR="005864A8" w:rsidP="00372DF6" w14:paraId="048964AB" w14:textId="77777777"/>
                    <w:p w:rsidR="005864A8" w14:paraId="25E7A19B" w14:textId="77777777"/>
                    <w:p w:rsidR="005864A8" w:rsidP="00372DF6" w14:paraId="422F749A" w14:textId="77777777"/>
                    <w:p w:rsidR="005864A8" w14:paraId="319901C0" w14:textId="77777777"/>
                    <w:p w:rsidR="005864A8" w:rsidP="00372DF6" w14:paraId="55E4F95E" w14:textId="77777777"/>
                    <w:p w:rsidR="005864A8" w14:paraId="4C3F6417" w14:textId="77777777"/>
                    <w:p w:rsidR="005864A8" w:rsidP="00372DF6" w14:paraId="36EF9123" w14:textId="77777777"/>
                    <w:p w:rsidR="005864A8" w14:paraId="1F9FA9D5" w14:textId="77777777"/>
                    <w:p w:rsidR="005864A8" w:rsidP="00372DF6" w14:paraId="4B431A1C" w14:textId="77777777"/>
                    <w:p w:rsidR="005864A8" w14:paraId="684D73D2" w14:textId="77777777"/>
                    <w:p w:rsidR="005864A8" w:rsidP="00372DF6" w14:paraId="7E611C59" w14:textId="77777777"/>
                    <w:p w:rsidR="005864A8" w14:paraId="6E897319" w14:textId="77777777"/>
                    <w:p w:rsidR="005864A8" w:rsidP="00372DF6" w14:paraId="2A116E29" w14:textId="77777777"/>
                    <w:p w:rsidR="005864A8" w14:paraId="79BBD9E8" w14:textId="77777777"/>
                    <w:p w:rsidR="005864A8" w:rsidP="00372DF6" w14:paraId="36A39045" w14:textId="77777777"/>
                    <w:p w:rsidR="005864A8" w14:paraId="3BE26BA0" w14:textId="77777777"/>
                    <w:p w:rsidR="005864A8" w:rsidP="00372DF6" w14:paraId="7847BAAE" w14:textId="77777777"/>
                    <w:p w:rsidR="005864A8" w14:paraId="72D19214" w14:textId="77777777"/>
                    <w:p w:rsidR="005864A8" w:rsidP="00372DF6" w14:paraId="6CDE069E" w14:textId="77777777"/>
                    <w:p w:rsidR="005864A8" w14:paraId="1CB0D742" w14:textId="77777777"/>
                    <w:p w:rsidR="005864A8" w:rsidP="00372DF6" w14:paraId="473EBC31" w14:textId="77777777"/>
                    <w:p w:rsidR="005864A8" w14:paraId="4CC68D00" w14:textId="77777777"/>
                    <w:p w:rsidR="005864A8" w:rsidP="00372DF6" w14:paraId="781C13BC" w14:textId="77777777"/>
                    <w:p w:rsidR="005864A8" w14:paraId="682E1239" w14:textId="77777777"/>
                    <w:p w:rsidR="005864A8" w:rsidP="00372DF6" w14:paraId="4A7E0985" w14:textId="77777777"/>
                    <w:p w:rsidR="005864A8" w14:paraId="604013F9" w14:textId="77777777"/>
                    <w:p w:rsidR="005864A8" w:rsidP="00372DF6" w14:paraId="154B1D70" w14:textId="77777777"/>
                    <w:p w:rsidR="005864A8" w14:paraId="7DB50D54" w14:textId="77777777"/>
                    <w:p w:rsidR="005864A8" w:rsidP="00372DF6" w14:paraId="25CD3FD6" w14:textId="77777777"/>
                    <w:p w:rsidR="005864A8" w14:paraId="4E16B302" w14:textId="77777777"/>
                    <w:p w:rsidR="005864A8" w:rsidP="00372DF6" w14:paraId="57DE2B64" w14:textId="77777777"/>
                    <w:p w:rsidR="005864A8" w14:paraId="0133891A" w14:textId="77777777"/>
                    <w:p w:rsidR="005864A8" w:rsidP="00372DF6" w14:paraId="311F61E5" w14:textId="77777777"/>
                    <w:p w:rsidR="005864A8" w14:paraId="1BFB518E" w14:textId="77777777"/>
                    <w:p w:rsidR="005864A8" w:rsidP="00372DF6" w14:paraId="13747EE1" w14:textId="77777777"/>
                    <w:p w:rsidR="005864A8" w14:paraId="7734481A" w14:textId="77777777"/>
                    <w:p w:rsidR="005864A8" w:rsidP="00372DF6" w14:paraId="2BBF0525" w14:textId="77777777"/>
                    <w:p w:rsidR="005864A8" w14:paraId="5A3529B1" w14:textId="77777777"/>
                    <w:p w:rsidR="005864A8" w:rsidP="00372DF6" w14:paraId="448D4F8E" w14:textId="77777777"/>
                    <w:p w:rsidR="005864A8" w14:paraId="7C31D5C5" w14:textId="77777777"/>
                    <w:p w:rsidR="005864A8" w:rsidP="00372DF6" w14:paraId="1EE2E8F2" w14:textId="77777777"/>
                    <w:p w:rsidR="005864A8" w14:paraId="020F417E" w14:textId="77777777"/>
                    <w:p w:rsidR="005864A8" w:rsidP="00372DF6" w14:paraId="1E502D62" w14:textId="77777777"/>
                    <w:p w:rsidR="005864A8" w14:paraId="04E9BB56" w14:textId="77777777"/>
                    <w:p w:rsidR="005864A8" w:rsidP="00372DF6" w14:paraId="15C4753D" w14:textId="77777777"/>
                    <w:p w:rsidR="005864A8" w14:paraId="2CD251F8" w14:textId="77777777"/>
                    <w:p w:rsidR="005864A8" w:rsidP="00372DF6" w14:paraId="1B9F6266" w14:textId="77777777"/>
                    <w:p w:rsidR="005864A8" w14:paraId="4C8EAB96" w14:textId="77777777"/>
                    <w:p w:rsidR="005864A8" w:rsidP="00372DF6" w14:paraId="18596CBE" w14:textId="77777777"/>
                    <w:p w:rsidR="005864A8" w14:paraId="39AD60EF" w14:textId="77777777"/>
                    <w:p w:rsidR="005864A8" w:rsidP="00372DF6" w14:paraId="4B6C753C" w14:textId="77777777"/>
                    <w:p w:rsidR="005864A8" w14:paraId="1ADA526B" w14:textId="77777777"/>
                    <w:p w:rsidR="005864A8" w:rsidP="00372DF6" w14:paraId="4498A19F" w14:textId="77777777"/>
                    <w:p w:rsidR="005864A8" w14:paraId="2E7D26EE" w14:textId="77777777"/>
                    <w:p w:rsidR="005864A8" w:rsidP="00372DF6" w14:paraId="124B4DF5" w14:textId="77777777"/>
                    <w:p w:rsidR="005864A8" w14:paraId="6DFA6D25" w14:textId="77777777"/>
                    <w:p w:rsidR="005864A8" w:rsidP="00372DF6" w14:paraId="3B3A06AC" w14:textId="77777777"/>
                    <w:p w:rsidR="005864A8" w14:paraId="3C1ED36B" w14:textId="77777777"/>
                    <w:p w:rsidR="005864A8" w:rsidP="00372DF6" w14:paraId="05A18F09" w14:textId="77777777"/>
                    <w:p w:rsidR="005864A8" w14:paraId="21F8F39C" w14:textId="77777777"/>
                    <w:p w:rsidR="005864A8" w:rsidP="00372DF6" w14:paraId="66A66902" w14:textId="77777777"/>
                    <w:p w:rsidR="005864A8" w14:paraId="19175A8E" w14:textId="77777777"/>
                    <w:p w:rsidR="005864A8" w:rsidP="00372DF6" w14:paraId="2FF9B17C" w14:textId="77777777"/>
                    <w:p w:rsidR="005864A8" w14:paraId="191AA8DB" w14:textId="77777777"/>
                    <w:p w:rsidR="005864A8" w:rsidP="00372DF6" w14:paraId="2ECCA5FD" w14:textId="77777777"/>
                    <w:p w:rsidR="005864A8" w14:paraId="7C0898DF" w14:textId="77777777"/>
                    <w:p w:rsidR="005864A8" w:rsidP="00372DF6" w14:paraId="70DDAB87" w14:textId="77777777"/>
                    <w:p w:rsidR="005864A8" w14:paraId="030A5873" w14:textId="77777777"/>
                    <w:p w:rsidR="005864A8" w:rsidP="00372DF6" w14:paraId="3EEFF7BD" w14:textId="77777777"/>
                    <w:p w:rsidR="005864A8" w14:paraId="16FFDDD7" w14:textId="77777777"/>
                    <w:p w:rsidR="005864A8" w:rsidP="00372DF6" w14:paraId="70EE32DB" w14:textId="77777777"/>
                    <w:p w:rsidR="005864A8" w14:paraId="7D21ECC6" w14:textId="77777777"/>
                    <w:p w:rsidR="005864A8" w:rsidP="00372DF6" w14:paraId="19855374" w14:textId="77777777"/>
                    <w:p w:rsidR="005864A8" w14:paraId="2ADF55CB" w14:textId="77777777"/>
                    <w:p w:rsidR="005864A8" w:rsidP="00372DF6" w14:paraId="54EB1F9E" w14:textId="77777777"/>
                    <w:p w:rsidR="005864A8" w14:paraId="5B28C631" w14:textId="77777777"/>
                    <w:p w:rsidR="005864A8" w:rsidP="00372DF6" w14:paraId="46481ED1" w14:textId="77777777"/>
                    <w:p w:rsidR="005864A8" w14:paraId="57D309AC" w14:textId="77777777"/>
                    <w:p w:rsidR="005864A8" w:rsidP="00372DF6" w14:paraId="5626EBD7" w14:textId="77777777"/>
                    <w:p w:rsidR="005864A8" w14:paraId="2E328793" w14:textId="77777777"/>
                    <w:p w:rsidR="005864A8" w:rsidP="00372DF6" w14:paraId="6387DE87" w14:textId="77777777"/>
                    <w:p w:rsidR="005864A8" w14:paraId="6E70CFDC" w14:textId="77777777"/>
                    <w:p w:rsidR="005864A8" w:rsidP="00372DF6" w14:paraId="78E31D8F" w14:textId="77777777"/>
                    <w:p w:rsidR="005864A8" w14:paraId="3BF1F3DB" w14:textId="77777777"/>
                    <w:p w:rsidR="005864A8" w:rsidP="00372DF6" w14:paraId="4C24EA9B" w14:textId="77777777"/>
                    <w:p w:rsidR="005864A8" w14:paraId="3F49122D" w14:textId="77777777"/>
                    <w:p w:rsidR="005864A8" w:rsidP="00372DF6" w14:paraId="714B2854" w14:textId="77777777"/>
                    <w:p w:rsidR="005864A8" w14:paraId="6B571281" w14:textId="77777777"/>
                    <w:p w:rsidR="005864A8" w:rsidP="00372DF6" w14:paraId="066DBF99" w14:textId="77777777"/>
                    <w:p w:rsidR="005864A8" w14:paraId="3B5C173D" w14:textId="77777777"/>
                    <w:p w:rsidR="005864A8" w:rsidP="00372DF6" w14:paraId="56F46403" w14:textId="77777777"/>
                    <w:p w:rsidR="005864A8" w14:paraId="78ADB3A8" w14:textId="77777777"/>
                    <w:p w:rsidR="005864A8" w:rsidP="00372DF6" w14:paraId="3AD23BCD" w14:textId="77777777"/>
                    <w:p w:rsidR="005864A8" w14:paraId="2E4D0669" w14:textId="77777777"/>
                    <w:p w:rsidR="005864A8" w:rsidP="00372DF6" w14:paraId="5BFBA2F0" w14:textId="77777777"/>
                    <w:p w:rsidR="005864A8" w14:paraId="5FA6C540" w14:textId="77777777"/>
                    <w:p w:rsidR="005864A8" w:rsidP="00372DF6" w14:paraId="1BEA0FF4" w14:textId="77777777"/>
                    <w:p w:rsidR="005864A8" w14:paraId="7D72C619" w14:textId="77777777"/>
                    <w:p w:rsidR="005864A8" w:rsidP="00372DF6" w14:paraId="3726B1B5" w14:textId="77777777"/>
                    <w:p w:rsidR="005864A8" w14:paraId="627C33B6" w14:textId="77777777"/>
                    <w:p w:rsidR="005864A8" w:rsidP="00372DF6" w14:paraId="51D8A77B" w14:textId="77777777"/>
                    <w:p w:rsidR="005864A8" w14:paraId="7F9DF5C4" w14:textId="77777777"/>
                    <w:p w:rsidR="005864A8" w:rsidP="00372DF6" w14:paraId="69EA6978" w14:textId="77777777"/>
                    <w:p w:rsidR="005864A8" w14:paraId="60DD17CE" w14:textId="77777777"/>
                    <w:p w:rsidR="005864A8" w:rsidP="00372DF6" w14:paraId="1CE7134E" w14:textId="77777777"/>
                    <w:p w:rsidR="005864A8" w14:paraId="67DC462A" w14:textId="77777777"/>
                    <w:p w:rsidR="005864A8" w:rsidP="00372DF6" w14:paraId="087CA742" w14:textId="77777777"/>
                    <w:p w:rsidR="005864A8" w14:paraId="312934F7" w14:textId="77777777"/>
                    <w:p w:rsidR="005864A8" w:rsidP="00372DF6" w14:paraId="14E1C518" w14:textId="77777777"/>
                    <w:p w:rsidR="005864A8" w14:paraId="3452E9A2" w14:textId="77777777"/>
                    <w:p w:rsidR="005864A8" w:rsidP="00372DF6" w14:paraId="6BD9C35E" w14:textId="77777777"/>
                    <w:p w:rsidR="005864A8" w14:paraId="1C28CCFC" w14:textId="77777777"/>
                    <w:p w:rsidR="005864A8" w:rsidP="00372DF6" w14:paraId="644C9F4F" w14:textId="77777777"/>
                    <w:p w:rsidR="005864A8" w14:paraId="6A8889A4" w14:textId="77777777"/>
                    <w:p w:rsidR="005864A8" w:rsidP="00372DF6" w14:paraId="131540A8" w14:textId="77777777"/>
                    <w:p w:rsidR="005864A8" w14:paraId="315E2BF9" w14:textId="77777777"/>
                    <w:p w:rsidR="005864A8" w:rsidP="00372DF6" w14:paraId="04C9B91E" w14:textId="77777777"/>
                    <w:p w:rsidR="005864A8" w14:paraId="49CF5637" w14:textId="77777777"/>
                    <w:p w:rsidR="005864A8" w:rsidP="00372DF6" w14:paraId="322B5D2A" w14:textId="77777777"/>
                    <w:p w:rsidR="005864A8" w14:paraId="44A1DE49" w14:textId="77777777"/>
                    <w:p w:rsidR="005864A8" w:rsidP="00372DF6" w14:paraId="10D9820B" w14:textId="77777777"/>
                    <w:p w:rsidR="005864A8" w14:paraId="035EAC94" w14:textId="77777777"/>
                    <w:p w:rsidR="005864A8" w:rsidP="00372DF6" w14:paraId="620F4F4E" w14:textId="77777777"/>
                    <w:p w:rsidR="005864A8" w14:paraId="00623D41" w14:textId="77777777"/>
                    <w:p w:rsidR="005864A8" w:rsidP="00372DF6" w14:paraId="53D498E4" w14:textId="77777777"/>
                    <w:p w:rsidR="005864A8" w14:paraId="1DFA381A" w14:textId="77777777"/>
                    <w:p w:rsidR="005864A8" w:rsidP="00372DF6" w14:paraId="2346F412" w14:textId="77777777"/>
                    <w:p w:rsidR="005864A8" w14:paraId="740E19F9" w14:textId="77777777"/>
                    <w:p w:rsidR="005864A8" w:rsidP="00372DF6" w14:paraId="5C075194" w14:textId="77777777"/>
                    <w:p w:rsidR="005864A8" w14:paraId="1FD178CE" w14:textId="77777777"/>
                    <w:p w:rsidR="005864A8" w:rsidP="00372DF6" w14:paraId="421428BD" w14:textId="77777777"/>
                    <w:p w:rsidR="005864A8" w14:paraId="1A6BB374" w14:textId="77777777"/>
                    <w:p w:rsidR="005864A8" w:rsidP="00372DF6" w14:paraId="30D025FC" w14:textId="77777777"/>
                    <w:p w:rsidR="005864A8" w14:paraId="3C4DFAE8" w14:textId="77777777"/>
                    <w:p w:rsidR="005864A8" w:rsidP="00372DF6" w14:paraId="169F5F44" w14:textId="77777777"/>
                    <w:p w:rsidR="005864A8" w14:paraId="7B166407" w14:textId="77777777"/>
                    <w:p w:rsidR="005864A8" w:rsidP="00372DF6" w14:paraId="250866D1" w14:textId="77777777"/>
                    <w:p w:rsidR="005864A8" w14:paraId="4E5D2695" w14:textId="77777777"/>
                    <w:p w:rsidR="005864A8" w:rsidP="00372DF6" w14:paraId="669E06FB" w14:textId="77777777"/>
                    <w:p w:rsidR="005864A8" w14:paraId="577EB7C1" w14:textId="77777777"/>
                    <w:p w:rsidR="005864A8" w:rsidP="00372DF6" w14:paraId="335C4885" w14:textId="77777777"/>
                    <w:p w:rsidR="005864A8" w14:paraId="7656F53F" w14:textId="77777777"/>
                    <w:p w:rsidR="005864A8" w:rsidP="00372DF6" w14:paraId="010B776A" w14:textId="77777777"/>
                    <w:p w:rsidR="005864A8" w14:paraId="2FF0C4FF" w14:textId="77777777"/>
                    <w:p w:rsidR="005864A8" w:rsidP="00372DF6" w14:paraId="42C239EA" w14:textId="77777777"/>
                    <w:p w:rsidR="005864A8" w14:paraId="30348BBB" w14:textId="77777777"/>
                    <w:p w:rsidR="005864A8" w:rsidP="00372DF6" w14:paraId="6AE14C43" w14:textId="77777777"/>
                    <w:p w:rsidR="005864A8" w14:paraId="6037A38B" w14:textId="77777777"/>
                    <w:p w:rsidR="005864A8" w:rsidP="00372DF6" w14:paraId="5189F96A" w14:textId="77777777"/>
                    <w:p w:rsidR="005864A8" w14:paraId="35324341" w14:textId="77777777"/>
                    <w:p w:rsidR="005864A8" w:rsidP="00372DF6" w14:paraId="644AF618" w14:textId="77777777"/>
                    <w:p w:rsidR="005864A8" w14:paraId="2ACFDC9F" w14:textId="77777777"/>
                    <w:p w:rsidR="005864A8" w:rsidP="00372DF6" w14:paraId="034F9ACE" w14:textId="77777777"/>
                    <w:p w:rsidR="005864A8" w14:paraId="1FF2788D" w14:textId="77777777"/>
                    <w:p w:rsidR="005864A8" w:rsidP="00372DF6" w14:paraId="3407770B" w14:textId="77777777"/>
                    <w:p w:rsidR="005864A8" w14:paraId="1D6EA5DC" w14:textId="77777777"/>
                    <w:p w:rsidR="005864A8" w:rsidP="00372DF6" w14:paraId="38DD99A0" w14:textId="77777777"/>
                    <w:p w:rsidR="005864A8" w14:paraId="285B6B83" w14:textId="77777777"/>
                    <w:p w:rsidR="005864A8" w:rsidP="00372DF6" w14:paraId="56385901" w14:textId="77777777"/>
                    <w:p w:rsidR="005864A8" w14:paraId="4ABB6217" w14:textId="77777777"/>
                    <w:p w:rsidR="005864A8" w:rsidP="00372DF6" w14:paraId="11AEE752" w14:textId="77777777"/>
                    <w:p w:rsidR="005864A8" w14:paraId="7DECFBE4" w14:textId="77777777"/>
                    <w:p w:rsidR="005864A8" w:rsidP="00372DF6" w14:paraId="0788687F" w14:textId="77777777"/>
                    <w:p w:rsidR="005864A8" w14:paraId="171D7D9F" w14:textId="77777777"/>
                    <w:p w:rsidR="005864A8" w:rsidP="00372DF6" w14:paraId="6168FA0D" w14:textId="77777777"/>
                    <w:p w:rsidR="005864A8" w14:paraId="134DB4E5" w14:textId="77777777"/>
                    <w:p w:rsidR="005864A8" w:rsidP="00372DF6" w14:paraId="27216572" w14:textId="77777777"/>
                    <w:p w:rsidR="005864A8" w14:paraId="473D9F5B" w14:textId="77777777"/>
                    <w:p w:rsidR="005864A8" w:rsidP="00372DF6" w14:paraId="221730D7" w14:textId="77777777"/>
                    <w:p w:rsidR="005864A8" w14:paraId="6EB96638" w14:textId="77777777"/>
                    <w:p w:rsidR="005864A8" w:rsidP="00372DF6" w14:paraId="5993626F" w14:textId="77777777"/>
                    <w:p w:rsidR="005864A8" w14:paraId="06343257" w14:textId="77777777"/>
                    <w:p w:rsidR="005864A8" w:rsidP="00372DF6" w14:paraId="1B7BEA4E" w14:textId="77777777"/>
                    <w:p w:rsidR="005864A8" w14:paraId="7BD87CBD" w14:textId="77777777"/>
                    <w:p w:rsidR="005864A8" w:rsidP="00372DF6" w14:paraId="3B3646A9" w14:textId="77777777"/>
                    <w:p w:rsidR="005864A8" w14:paraId="2C419FBB" w14:textId="77777777"/>
                    <w:p w:rsidR="005864A8" w:rsidP="00372DF6" w14:paraId="6C9996B5" w14:textId="77777777"/>
                    <w:p w:rsidR="005864A8" w14:paraId="5B378C6C" w14:textId="77777777"/>
                    <w:p w:rsidR="005864A8" w:rsidP="00372DF6" w14:paraId="7D12F002" w14:textId="77777777"/>
                    <w:p w:rsidR="005864A8" w14:paraId="5A8E88B1" w14:textId="77777777"/>
                    <w:p w:rsidR="005864A8" w:rsidP="00372DF6" w14:paraId="291ED3D5" w14:textId="77777777"/>
                    <w:p w:rsidR="005864A8" w14:paraId="1EB14A94" w14:textId="77777777"/>
                    <w:p w:rsidR="005864A8" w:rsidP="00372DF6" w14:paraId="1286CC16" w14:textId="77777777"/>
                    <w:p w:rsidR="005864A8" w14:paraId="585023EF" w14:textId="77777777"/>
                    <w:p w:rsidR="005864A8" w:rsidP="00372DF6" w14:paraId="157F6DA8" w14:textId="77777777"/>
                    <w:p w:rsidR="005864A8" w14:paraId="549E73BD" w14:textId="77777777"/>
                    <w:p w:rsidR="005864A8" w:rsidP="00372DF6" w14:paraId="5DCAEBDB" w14:textId="77777777"/>
                    <w:p w:rsidR="005864A8" w14:paraId="4CC7145D" w14:textId="77777777"/>
                    <w:p w:rsidR="005864A8" w:rsidP="00372DF6" w14:paraId="0C650B88" w14:textId="77777777"/>
                    <w:p w:rsidR="005864A8" w14:paraId="1B78086C" w14:textId="77777777"/>
                    <w:p w:rsidR="005864A8" w:rsidP="00372DF6" w14:paraId="66E7CA8F" w14:textId="77777777"/>
                    <w:p w:rsidR="005864A8" w14:paraId="6552BA0C" w14:textId="77777777"/>
                    <w:p w:rsidR="005864A8" w:rsidP="00372DF6" w14:paraId="31B83FFE" w14:textId="77777777"/>
                    <w:p w:rsidR="005864A8" w14:paraId="047BC0C1" w14:textId="77777777"/>
                    <w:p w:rsidR="005864A8" w:rsidP="00372DF6" w14:paraId="1A9E588C" w14:textId="77777777"/>
                    <w:p w:rsidR="005864A8" w14:paraId="47B7C1AF" w14:textId="77777777"/>
                    <w:p w:rsidR="005864A8" w:rsidP="00372DF6" w14:paraId="6F8E33B5" w14:textId="77777777"/>
                    <w:p w:rsidR="005864A8" w14:paraId="3D629E7D" w14:textId="77777777"/>
                    <w:p w:rsidR="005864A8" w:rsidP="00372DF6" w14:paraId="0B670571" w14:textId="77777777"/>
                    <w:p w:rsidR="005864A8" w14:paraId="0A488656" w14:textId="77777777"/>
                    <w:p w:rsidR="005864A8" w:rsidP="00372DF6" w14:paraId="1B565342" w14:textId="77777777"/>
                    <w:p w:rsidR="005864A8" w14:paraId="59C4BF6D" w14:textId="77777777"/>
                    <w:p w:rsidR="005864A8" w:rsidP="00372DF6" w14:paraId="6BF09821" w14:textId="77777777"/>
                    <w:p w:rsidR="005864A8" w14:paraId="08091A89" w14:textId="77777777"/>
                    <w:p w:rsidR="005864A8" w:rsidP="00372DF6" w14:paraId="604BA6A6" w14:textId="77777777"/>
                    <w:p w:rsidR="005864A8" w14:paraId="514526F0" w14:textId="77777777"/>
                    <w:p w:rsidR="005864A8" w:rsidP="00372DF6" w14:paraId="64F3AFF5" w14:textId="77777777"/>
                    <w:p w:rsidR="005864A8" w14:paraId="73B243FC" w14:textId="77777777"/>
                    <w:p w:rsidR="005864A8" w:rsidP="00372DF6" w14:paraId="18E70FAA" w14:textId="77777777"/>
                    <w:p w:rsidR="005864A8" w14:paraId="73509CA2" w14:textId="77777777"/>
                    <w:p w:rsidR="005864A8" w:rsidP="00372DF6" w14:paraId="7695F5AC" w14:textId="77777777"/>
                    <w:p w:rsidR="005864A8" w14:paraId="71FECD61" w14:textId="77777777"/>
                    <w:p w:rsidR="005864A8" w:rsidP="00372DF6" w14:paraId="5719F2DB" w14:textId="77777777"/>
                    <w:p w:rsidR="005864A8" w14:paraId="198695B3" w14:textId="77777777"/>
                    <w:p w:rsidR="005864A8" w:rsidP="00372DF6" w14:paraId="5B29BB35" w14:textId="77777777"/>
                    <w:p w:rsidR="005864A8" w14:paraId="6AFFCF85" w14:textId="77777777"/>
                    <w:p w:rsidR="005864A8" w:rsidP="00372DF6" w14:paraId="72C91767" w14:textId="77777777"/>
                    <w:p w:rsidR="005864A8" w14:paraId="2793AE73" w14:textId="77777777"/>
                    <w:p w:rsidR="005864A8" w:rsidP="00372DF6" w14:paraId="67983822" w14:textId="77777777"/>
                    <w:p w:rsidR="005864A8" w14:paraId="55AE5FB2" w14:textId="77777777"/>
                    <w:p w:rsidR="005864A8" w:rsidP="00372DF6" w14:paraId="1D9A065C" w14:textId="77777777"/>
                    <w:p w:rsidR="005864A8" w14:paraId="38F2B0F8" w14:textId="77777777"/>
                    <w:p w:rsidR="005864A8" w:rsidP="00372DF6" w14:paraId="517BE0C0" w14:textId="77777777"/>
                    <w:p w:rsidR="005864A8" w14:paraId="186A0A9B" w14:textId="77777777"/>
                    <w:p w:rsidR="005864A8" w:rsidP="00372DF6" w14:paraId="3725A284" w14:textId="77777777"/>
                    <w:p w:rsidR="005864A8" w14:paraId="39D8835C" w14:textId="77777777"/>
                    <w:p w:rsidR="005864A8" w:rsidP="00372DF6" w14:paraId="42343F5B" w14:textId="77777777"/>
                    <w:p w:rsidR="005864A8" w14:paraId="696F6537" w14:textId="77777777"/>
                    <w:p w:rsidR="005864A8" w:rsidP="00372DF6" w14:paraId="718AE30B" w14:textId="77777777"/>
                    <w:p w:rsidR="005864A8" w14:paraId="783504B2" w14:textId="77777777"/>
                    <w:p w:rsidR="005864A8" w:rsidP="00372DF6" w14:paraId="2502097E" w14:textId="77777777"/>
                    <w:p w:rsidR="005864A8" w14:paraId="5A32DEBE" w14:textId="77777777"/>
                    <w:p w:rsidR="005864A8" w:rsidP="00372DF6" w14:paraId="6C981329" w14:textId="77777777"/>
                    <w:p w:rsidR="005864A8" w14:paraId="2123FA91" w14:textId="77777777"/>
                    <w:p w:rsidR="005864A8" w:rsidP="00372DF6" w14:paraId="7C504B16" w14:textId="77777777"/>
                    <w:p w:rsidR="005864A8" w14:paraId="2F5D96F6" w14:textId="77777777"/>
                    <w:p w:rsidR="005864A8" w:rsidP="00372DF6" w14:paraId="34751A88" w14:textId="77777777"/>
                    <w:p w:rsidR="005864A8" w14:paraId="0B87B1F8" w14:textId="77777777"/>
                    <w:p w:rsidR="005864A8" w:rsidP="00372DF6" w14:paraId="6FC33369" w14:textId="77777777"/>
                    <w:p w:rsidR="005864A8" w14:paraId="2E982574" w14:textId="77777777"/>
                    <w:p w:rsidR="005864A8" w:rsidP="00372DF6" w14:paraId="1DE1929B" w14:textId="77777777"/>
                    <w:p w:rsidR="005864A8" w14:paraId="71C21860" w14:textId="77777777"/>
                    <w:p w:rsidR="005864A8" w:rsidP="00372DF6" w14:paraId="3E2E136F" w14:textId="77777777"/>
                    <w:p w:rsidR="005864A8" w14:paraId="08AC6D35" w14:textId="77777777"/>
                    <w:p w:rsidR="005864A8" w:rsidP="00372DF6" w14:paraId="59E64299" w14:textId="77777777"/>
                    <w:p w:rsidR="005864A8" w14:paraId="7195D832" w14:textId="77777777"/>
                    <w:p w:rsidR="005864A8" w:rsidP="00372DF6" w14:paraId="1C93F698" w14:textId="77777777"/>
                    <w:p w:rsidR="005864A8" w14:paraId="7367E594" w14:textId="77777777"/>
                    <w:p w:rsidR="005864A8" w:rsidP="00372DF6" w14:paraId="73DF6017" w14:textId="77777777"/>
                    <w:p w:rsidR="005864A8" w14:paraId="5B763FF9" w14:textId="77777777"/>
                    <w:p w:rsidR="005864A8" w:rsidP="00372DF6" w14:paraId="628129C4" w14:textId="77777777"/>
                    <w:p w:rsidR="005864A8" w14:paraId="102C3D24" w14:textId="77777777"/>
                    <w:p w:rsidR="005864A8" w:rsidP="00372DF6" w14:paraId="0C324800" w14:textId="77777777"/>
                    <w:p w:rsidR="005864A8" w14:paraId="0000EB24" w14:textId="77777777"/>
                    <w:p w:rsidR="005864A8" w:rsidP="00372DF6" w14:paraId="3E496DF7" w14:textId="77777777"/>
                    <w:p w:rsidR="005864A8" w14:paraId="220C64D1" w14:textId="77777777"/>
                    <w:p w:rsidR="005864A8" w:rsidP="00372DF6" w14:paraId="50845D26" w14:textId="77777777"/>
                    <w:p w:rsidR="005864A8" w14:paraId="00F64FA1" w14:textId="77777777"/>
                    <w:p w:rsidR="005864A8" w:rsidP="00372DF6" w14:paraId="04597848" w14:textId="77777777"/>
                    <w:p w:rsidR="005864A8" w14:paraId="77681CC0" w14:textId="77777777"/>
                    <w:p w:rsidR="005864A8" w:rsidP="00372DF6" w14:paraId="7023D8BB" w14:textId="77777777"/>
                    <w:p w:rsidR="005864A8" w14:paraId="2A3E7CF0" w14:textId="77777777"/>
                    <w:p w:rsidR="005864A8" w:rsidP="00372DF6" w14:paraId="3A4BD888" w14:textId="77777777"/>
                    <w:p w:rsidR="005864A8" w14:paraId="0ABEAEFA" w14:textId="77777777"/>
                    <w:p w:rsidR="005864A8" w:rsidP="00372DF6" w14:paraId="504B70EE" w14:textId="77777777"/>
                    <w:p w:rsidR="005864A8" w14:paraId="79383891" w14:textId="77777777"/>
                    <w:p w:rsidR="005864A8" w:rsidP="00372DF6" w14:paraId="7CDF1845" w14:textId="77777777"/>
                    <w:p w:rsidR="005864A8" w14:paraId="15B30A2D" w14:textId="77777777"/>
                    <w:p w:rsidR="005864A8" w:rsidP="00372DF6" w14:paraId="109A249C" w14:textId="77777777"/>
                    <w:p w:rsidR="005864A8" w14:paraId="047B3A5C" w14:textId="77777777"/>
                    <w:p w:rsidR="005864A8" w:rsidP="00372DF6" w14:paraId="067A8C0E" w14:textId="77777777"/>
                    <w:p w:rsidR="005864A8" w14:paraId="265BA425" w14:textId="77777777"/>
                    <w:p w:rsidR="005864A8" w:rsidP="00372DF6" w14:paraId="24B4D59E" w14:textId="77777777"/>
                    <w:p w:rsidR="005864A8" w14:paraId="4873CE63" w14:textId="77777777"/>
                    <w:p w:rsidR="005864A8" w:rsidP="00372DF6" w14:paraId="1DC18A74" w14:textId="77777777"/>
                    <w:p w:rsidR="005864A8" w14:paraId="24E9397E" w14:textId="77777777"/>
                    <w:p w:rsidR="005864A8" w:rsidP="00372DF6" w14:paraId="224F56D7" w14:textId="77777777"/>
                    <w:p w:rsidR="005864A8" w14:paraId="58C33532" w14:textId="77777777"/>
                    <w:p w:rsidR="005864A8" w:rsidP="00372DF6" w14:paraId="53DC96C1" w14:textId="77777777"/>
                    <w:p w:rsidR="005864A8" w14:paraId="509050EA" w14:textId="77777777"/>
                    <w:p w:rsidR="005864A8" w:rsidP="00372DF6" w14:paraId="4B7D02F0" w14:textId="77777777"/>
                    <w:p w:rsidR="005864A8" w14:paraId="15E69A8A" w14:textId="77777777"/>
                    <w:p w:rsidR="005864A8" w:rsidP="00372DF6" w14:paraId="4AC36272" w14:textId="77777777"/>
                    <w:p w:rsidR="005864A8" w14:paraId="44A47FBD" w14:textId="77777777"/>
                    <w:p w:rsidR="005864A8" w:rsidP="00372DF6" w14:paraId="75C544B5" w14:textId="77777777"/>
                    <w:p w:rsidR="005864A8" w14:paraId="2BE9C5CC" w14:textId="77777777"/>
                    <w:p w:rsidR="005864A8" w:rsidP="00372DF6" w14:paraId="4255E845" w14:textId="77777777"/>
                    <w:p w:rsidR="005864A8" w14:paraId="74BC6BA4" w14:textId="77777777"/>
                    <w:p w:rsidR="005864A8" w:rsidP="00372DF6" w14:paraId="7B7A64D7" w14:textId="77777777"/>
                    <w:p w:rsidR="005864A8" w14:paraId="217B8C76" w14:textId="77777777"/>
                    <w:p w:rsidR="005864A8" w:rsidP="00372DF6" w14:paraId="1BC84431" w14:textId="77777777"/>
                    <w:p w:rsidR="005864A8" w14:paraId="6CECBD8D" w14:textId="77777777"/>
                    <w:p w:rsidR="005864A8" w:rsidP="00372DF6" w14:paraId="5130BB70" w14:textId="77777777"/>
                    <w:p w:rsidR="005864A8" w14:paraId="5593A335" w14:textId="77777777"/>
                    <w:p w:rsidR="005864A8" w:rsidP="00372DF6" w14:paraId="1BE91B32" w14:textId="77777777"/>
                    <w:p w:rsidR="005864A8" w14:paraId="58C51911" w14:textId="77777777"/>
                    <w:p w:rsidR="005864A8" w:rsidP="00372DF6" w14:paraId="1C5F7B18" w14:textId="77777777"/>
                    <w:p w:rsidR="005864A8" w14:paraId="1601FA00" w14:textId="77777777"/>
                    <w:p w:rsidR="005864A8" w:rsidP="00372DF6" w14:paraId="64E080E7" w14:textId="77777777"/>
                    <w:p w:rsidR="005864A8" w14:paraId="13BE12E2" w14:textId="77777777"/>
                    <w:p w:rsidR="005864A8" w:rsidP="00372DF6" w14:paraId="7DE73054" w14:textId="77777777"/>
                    <w:p w:rsidR="005864A8" w14:paraId="29360A9E" w14:textId="77777777"/>
                    <w:p w:rsidR="005864A8" w:rsidP="00372DF6" w14:paraId="19420BDE" w14:textId="77777777"/>
                    <w:p w:rsidR="005864A8" w14:paraId="15CE0D88" w14:textId="77777777"/>
                    <w:p w:rsidR="005864A8" w:rsidP="00372DF6" w14:paraId="1CE9D1A2" w14:textId="77777777"/>
                    <w:p w:rsidR="005864A8" w14:paraId="511BE24E" w14:textId="77777777"/>
                    <w:p w:rsidR="005864A8" w:rsidP="00372DF6" w14:paraId="35C5BBDA" w14:textId="77777777"/>
                    <w:p w:rsidR="005864A8" w14:paraId="7DC47B26" w14:textId="77777777"/>
                    <w:p w:rsidR="005864A8" w:rsidP="00372DF6" w14:paraId="75B562A7" w14:textId="77777777"/>
                    <w:p w:rsidR="005864A8" w14:paraId="4A9698A1" w14:textId="77777777"/>
                    <w:p w:rsidR="005864A8" w:rsidP="00372DF6" w14:paraId="0E6A2AFD" w14:textId="77777777"/>
                    <w:p w:rsidR="005864A8" w14:paraId="19FFDEDD" w14:textId="77777777"/>
                    <w:p w:rsidR="005864A8" w:rsidP="00372DF6" w14:paraId="08158B8C" w14:textId="77777777"/>
                    <w:p w:rsidR="005864A8" w14:paraId="3D97235F" w14:textId="77777777"/>
                    <w:p w:rsidR="005864A8" w:rsidP="00372DF6" w14:paraId="6A34BF1D" w14:textId="77777777"/>
                    <w:p w:rsidR="005864A8" w14:paraId="04949FF1" w14:textId="77777777"/>
                    <w:p w:rsidR="005864A8" w:rsidP="00372DF6" w14:paraId="54C8A350" w14:textId="77777777"/>
                    <w:p w:rsidR="005864A8" w14:paraId="302E07D5" w14:textId="77777777"/>
                    <w:p w:rsidR="005864A8" w:rsidP="00372DF6" w14:paraId="70EF5310" w14:textId="77777777"/>
                    <w:p w:rsidR="005864A8" w14:paraId="2852811A" w14:textId="77777777"/>
                    <w:p w:rsidR="005864A8" w:rsidP="00372DF6" w14:paraId="002F98B1" w14:textId="77777777"/>
                    <w:p w:rsidR="005864A8" w14:paraId="3D017466" w14:textId="77777777"/>
                    <w:p w:rsidR="005864A8" w:rsidP="00372DF6" w14:paraId="7BDB4C70" w14:textId="77777777"/>
                    <w:p w:rsidR="005864A8" w14:paraId="271055AE" w14:textId="77777777"/>
                    <w:p w:rsidR="005864A8" w:rsidP="00372DF6" w14:paraId="38B3CAC1" w14:textId="77777777"/>
                    <w:p w:rsidR="005864A8" w14:paraId="64762015" w14:textId="77777777"/>
                    <w:p w:rsidR="005864A8" w:rsidP="00372DF6" w14:paraId="22B9BAE5" w14:textId="77777777"/>
                    <w:p w:rsidR="005864A8" w14:paraId="4A43A0EF" w14:textId="77777777"/>
                    <w:p w:rsidR="005864A8" w:rsidP="00372DF6" w14:paraId="1F81BE14" w14:textId="77777777"/>
                    <w:p w:rsidR="005864A8" w14:paraId="4F65C328" w14:textId="77777777"/>
                    <w:p w:rsidR="005864A8" w:rsidP="00372DF6" w14:paraId="0DFCB0B9" w14:textId="77777777"/>
                    <w:p w:rsidR="005864A8" w14:paraId="32145EDB" w14:textId="77777777"/>
                    <w:p w:rsidR="005864A8" w:rsidP="00372DF6" w14:paraId="5287D37F" w14:textId="77777777"/>
                    <w:p w:rsidR="005864A8" w14:paraId="3FC9841B" w14:textId="77777777"/>
                    <w:p w:rsidR="005864A8" w:rsidP="00372DF6" w14:paraId="30DDD8E6" w14:textId="77777777"/>
                    <w:p w:rsidR="005864A8" w14:paraId="49D6C845" w14:textId="77777777"/>
                    <w:p w:rsidR="005864A8" w:rsidP="00372DF6" w14:paraId="4FCDDB4D" w14:textId="77777777"/>
                    <w:p w:rsidR="005864A8" w14:paraId="276309D1" w14:textId="77777777"/>
                    <w:p w:rsidR="005864A8" w:rsidP="00372DF6" w14:paraId="1D7C5F89" w14:textId="77777777"/>
                    <w:p w:rsidR="005864A8" w14:paraId="4769BE9F" w14:textId="77777777"/>
                    <w:p w:rsidR="005864A8" w:rsidP="00372DF6" w14:paraId="3EC2A7EA" w14:textId="77777777"/>
                    <w:p w:rsidR="005864A8" w14:paraId="4CB080CB" w14:textId="77777777"/>
                    <w:p w:rsidR="005864A8" w:rsidP="00372DF6" w14:paraId="2A49BBD9" w14:textId="77777777"/>
                    <w:p w:rsidR="005864A8" w14:paraId="69B82DF9" w14:textId="77777777"/>
                    <w:p w:rsidR="005864A8" w:rsidP="00372DF6" w14:paraId="59C8A7DC" w14:textId="77777777"/>
                    <w:p w:rsidR="005864A8" w14:paraId="01DC8D2D" w14:textId="77777777"/>
                    <w:p w:rsidR="005864A8" w:rsidP="00372DF6" w14:paraId="05209A31" w14:textId="77777777"/>
                    <w:p w:rsidR="005864A8" w14:paraId="4EC80F09" w14:textId="77777777"/>
                    <w:p w:rsidR="005864A8" w:rsidP="00372DF6" w14:paraId="6BF5B6CE" w14:textId="77777777"/>
                    <w:p w:rsidR="005864A8" w14:paraId="4C72F8FE" w14:textId="77777777"/>
                    <w:p w:rsidR="005864A8" w:rsidP="00372DF6" w14:paraId="71C7015C" w14:textId="77777777"/>
                    <w:p w:rsidR="005864A8" w14:paraId="7A8C257F" w14:textId="77777777"/>
                    <w:p w:rsidR="005864A8" w:rsidP="00372DF6" w14:paraId="6D877BBC" w14:textId="77777777"/>
                    <w:p w:rsidR="005864A8" w14:paraId="01A2CC38" w14:textId="77777777"/>
                    <w:p w:rsidR="005864A8" w:rsidP="00372DF6" w14:paraId="5D8129A1" w14:textId="77777777"/>
                    <w:p w:rsidR="005864A8" w14:paraId="3F26E28D" w14:textId="77777777"/>
                    <w:p w:rsidR="005864A8" w:rsidP="00372DF6" w14:paraId="51CE1117" w14:textId="77777777"/>
                    <w:p w:rsidR="005864A8" w14:paraId="69727F56" w14:textId="77777777"/>
                    <w:p w:rsidR="005864A8" w:rsidP="00372DF6" w14:paraId="688BFA3B" w14:textId="77777777"/>
                    <w:p w:rsidR="005864A8" w14:paraId="5D0B8A2A" w14:textId="77777777"/>
                    <w:p w:rsidR="005864A8" w:rsidP="00372DF6" w14:paraId="1EC05A35" w14:textId="77777777"/>
                    <w:p w:rsidR="005864A8" w14:paraId="54515AC6" w14:textId="77777777"/>
                    <w:p w:rsidR="005864A8" w:rsidP="00372DF6" w14:paraId="50144E9F" w14:textId="77777777"/>
                    <w:p w:rsidR="005864A8" w14:paraId="36190ACB" w14:textId="77777777"/>
                    <w:p w:rsidR="005864A8" w:rsidP="00372DF6" w14:paraId="79BFF033" w14:textId="77777777"/>
                    <w:p w:rsidR="005864A8" w14:paraId="536EC84A" w14:textId="77777777"/>
                    <w:p w:rsidR="005864A8" w:rsidP="00372DF6" w14:paraId="5C06B126" w14:textId="77777777"/>
                    <w:p w:rsidR="005864A8" w14:paraId="07C6D8B9" w14:textId="77777777"/>
                    <w:p w:rsidR="005864A8" w:rsidP="00372DF6" w14:paraId="7274E37B" w14:textId="77777777"/>
                    <w:p w:rsidR="005864A8" w14:paraId="0947E152" w14:textId="77777777"/>
                    <w:p w:rsidR="005864A8" w:rsidP="00372DF6" w14:paraId="259BAF2D" w14:textId="77777777"/>
                    <w:p w:rsidR="005864A8" w14:paraId="609C2783" w14:textId="77777777"/>
                    <w:p w:rsidR="005864A8" w:rsidP="00372DF6" w14:paraId="61A4C872" w14:textId="77777777"/>
                    <w:p w:rsidR="005864A8" w14:paraId="09AAA0EC" w14:textId="77777777"/>
                    <w:p w:rsidR="005864A8" w:rsidP="00372DF6" w14:paraId="71EC3999" w14:textId="77777777"/>
                    <w:p w:rsidR="005864A8" w14:paraId="0E6AA7CF" w14:textId="77777777"/>
                    <w:p w:rsidR="005864A8" w:rsidP="00372DF6" w14:paraId="2CB4622E" w14:textId="77777777"/>
                    <w:p w:rsidR="005864A8" w14:paraId="1F27381C" w14:textId="77777777"/>
                    <w:p w:rsidR="005864A8" w:rsidP="00372DF6" w14:paraId="3EA042E5" w14:textId="77777777"/>
                    <w:p w:rsidR="005864A8" w14:paraId="253311ED" w14:textId="77777777"/>
                    <w:p w:rsidR="005864A8" w:rsidP="00372DF6" w14:paraId="3343768F" w14:textId="77777777"/>
                    <w:p w:rsidR="005864A8" w14:paraId="3E280E09" w14:textId="77777777"/>
                    <w:p w:rsidR="005864A8" w:rsidP="00372DF6" w14:paraId="21AF510E" w14:textId="77777777"/>
                    <w:p w:rsidR="005864A8" w14:paraId="5DC53B22" w14:textId="77777777"/>
                    <w:p w:rsidR="005864A8" w:rsidP="00372DF6" w14:paraId="727A7844" w14:textId="77777777"/>
                    <w:p w:rsidR="005864A8" w14:paraId="5F64BEA4" w14:textId="77777777"/>
                    <w:p w:rsidR="005864A8" w:rsidP="00372DF6" w14:paraId="36F26FD2" w14:textId="77777777"/>
                    <w:p w:rsidR="005864A8" w14:paraId="0DB8A7C1" w14:textId="77777777"/>
                    <w:p w:rsidR="005864A8" w:rsidP="00372DF6" w14:paraId="00085023" w14:textId="77777777"/>
                    <w:p w:rsidR="005864A8" w14:paraId="59F70AF5" w14:textId="77777777"/>
                    <w:p w:rsidR="005864A8" w:rsidP="00372DF6" w14:paraId="756C3457" w14:textId="77777777"/>
                    <w:p w:rsidR="005864A8" w14:paraId="5320E531" w14:textId="77777777"/>
                    <w:p w:rsidR="005864A8" w:rsidP="00372DF6" w14:paraId="30055EBF" w14:textId="77777777"/>
                    <w:p w:rsidR="005864A8" w14:paraId="591085F9" w14:textId="77777777"/>
                    <w:p w:rsidR="005864A8" w:rsidP="00372DF6" w14:paraId="69F09153" w14:textId="77777777"/>
                    <w:p w:rsidR="005864A8" w14:paraId="4D03FE42" w14:textId="77777777"/>
                    <w:p w:rsidR="005864A8" w:rsidP="00372DF6" w14:paraId="2D3E1367" w14:textId="77777777"/>
                    <w:p w:rsidR="005864A8" w14:paraId="417B1FB3" w14:textId="77777777"/>
                    <w:p w:rsidR="005864A8" w:rsidP="00372DF6" w14:paraId="2B7BE23B" w14:textId="77777777"/>
                    <w:p w:rsidR="005864A8" w14:paraId="4AA2C0DB" w14:textId="77777777"/>
                    <w:p w:rsidR="005864A8" w:rsidP="00372DF6" w14:paraId="60CD8013" w14:textId="77777777"/>
                    <w:p w:rsidR="005864A8" w14:paraId="46B75608" w14:textId="77777777"/>
                    <w:p w:rsidR="005864A8" w:rsidP="00372DF6" w14:paraId="026C57C9" w14:textId="77777777"/>
                    <w:p w:rsidR="005864A8" w14:paraId="11707C8F" w14:textId="77777777"/>
                    <w:p w:rsidR="005864A8" w:rsidP="00372DF6" w14:paraId="236738D2" w14:textId="77777777"/>
                    <w:p w:rsidR="005864A8" w14:paraId="49FB839D" w14:textId="77777777"/>
                    <w:p w:rsidR="005864A8" w:rsidP="00372DF6" w14:paraId="50F50822" w14:textId="77777777"/>
                    <w:p w:rsidR="005864A8" w14:paraId="6345E1FB" w14:textId="77777777"/>
                    <w:p w:rsidR="005864A8" w:rsidP="00372DF6" w14:paraId="0AFB4E07" w14:textId="77777777"/>
                    <w:p w:rsidR="005864A8" w14:paraId="65ED0EF9" w14:textId="77777777"/>
                    <w:p w:rsidR="005864A8" w:rsidP="00372DF6" w14:paraId="52645BA5" w14:textId="77777777"/>
                    <w:p w:rsidR="005864A8" w14:paraId="6F1CA613" w14:textId="77777777"/>
                    <w:p w:rsidR="005864A8" w:rsidP="00372DF6" w14:paraId="391C1EA3" w14:textId="77777777"/>
                    <w:p w:rsidR="005864A8" w14:paraId="06D0373F" w14:textId="77777777"/>
                    <w:p w:rsidR="005864A8" w:rsidP="00372DF6" w14:paraId="7CE4322B" w14:textId="77777777"/>
                    <w:p w:rsidR="005864A8" w14:paraId="596583FF" w14:textId="77777777"/>
                    <w:p w:rsidR="005864A8" w:rsidP="00372DF6" w14:paraId="2685A887" w14:textId="77777777"/>
                    <w:p w:rsidR="005864A8" w14:paraId="709F032E" w14:textId="77777777"/>
                    <w:p w:rsidR="005864A8" w:rsidP="00372DF6" w14:paraId="1F49E822" w14:textId="77777777"/>
                    <w:p w:rsidR="005864A8" w14:paraId="715B33E5" w14:textId="77777777"/>
                    <w:p w:rsidR="005864A8" w:rsidP="00372DF6" w14:paraId="52E2C656" w14:textId="77777777"/>
                    <w:p w:rsidR="005864A8" w14:paraId="60DFABAE" w14:textId="77777777"/>
                    <w:p w:rsidR="005864A8" w:rsidP="00372DF6" w14:paraId="7FCA1543" w14:textId="77777777"/>
                    <w:p w:rsidR="005864A8" w14:paraId="069EB07E" w14:textId="77777777"/>
                    <w:p w:rsidR="005864A8" w:rsidP="00372DF6" w14:paraId="10E57CB6" w14:textId="77777777"/>
                    <w:p w:rsidR="005864A8" w14:paraId="4EEE08AA" w14:textId="77777777"/>
                    <w:p w:rsidR="005864A8" w:rsidP="00372DF6" w14:paraId="1CCF4497" w14:textId="77777777"/>
                    <w:p w:rsidR="005864A8" w14:paraId="56871EBC" w14:textId="77777777"/>
                    <w:p w:rsidR="005864A8" w:rsidP="00372DF6" w14:paraId="18B2EFE3" w14:textId="77777777"/>
                    <w:p w:rsidR="005864A8" w14:paraId="23A985EC" w14:textId="77777777"/>
                    <w:p w:rsidR="005864A8" w:rsidP="00372DF6" w14:paraId="398379E3" w14:textId="77777777"/>
                    <w:p w:rsidR="005864A8" w14:paraId="03E7DA6D" w14:textId="77777777"/>
                    <w:p w:rsidR="005864A8" w:rsidP="00372DF6" w14:paraId="70B33CB8" w14:textId="77777777"/>
                    <w:p w:rsidR="005864A8" w14:paraId="272D56BB" w14:textId="77777777"/>
                    <w:p w:rsidR="005864A8" w:rsidP="00372DF6" w14:paraId="11650F64" w14:textId="77777777"/>
                    <w:p w:rsidR="005864A8" w14:paraId="6D0C1F6E" w14:textId="77777777"/>
                    <w:p w:rsidR="005864A8" w:rsidP="00372DF6" w14:paraId="051EB055" w14:textId="77777777"/>
                    <w:p w:rsidR="005864A8" w14:paraId="055F599D" w14:textId="77777777"/>
                    <w:p w:rsidR="005864A8" w:rsidP="00372DF6" w14:paraId="35FDA05F" w14:textId="77777777"/>
                    <w:p w:rsidR="005864A8" w14:paraId="5DFE2929" w14:textId="77777777"/>
                    <w:p w:rsidR="005864A8" w:rsidP="00372DF6" w14:paraId="7A7E0320" w14:textId="77777777"/>
                    <w:p w:rsidR="005864A8" w14:paraId="4F4ADEC8" w14:textId="77777777"/>
                    <w:p w:rsidR="005864A8" w:rsidP="00372DF6" w14:paraId="065177C0" w14:textId="77777777"/>
                    <w:p w:rsidR="005864A8" w14:paraId="7E6BB319" w14:textId="77777777"/>
                    <w:p w:rsidR="005864A8" w:rsidP="00372DF6" w14:paraId="04C2C8B0" w14:textId="77777777"/>
                    <w:p w:rsidR="005864A8" w14:paraId="3F99AC21" w14:textId="77777777"/>
                    <w:p w:rsidR="005864A8" w:rsidP="00372DF6" w14:paraId="056D3D91" w14:textId="77777777"/>
                    <w:p w:rsidR="005864A8" w14:paraId="4ADF9368" w14:textId="77777777"/>
                    <w:p w:rsidR="005864A8" w:rsidP="00372DF6" w14:paraId="7E26CB4D" w14:textId="77777777"/>
                    <w:p w:rsidR="005864A8" w14:paraId="315256F7" w14:textId="77777777"/>
                    <w:p w:rsidR="005864A8" w:rsidP="00372DF6" w14:paraId="3EDEFD4D" w14:textId="77777777"/>
                    <w:p w:rsidR="005864A8" w14:paraId="0BA835F6" w14:textId="77777777"/>
                    <w:p w:rsidR="005864A8" w:rsidP="00372DF6" w14:paraId="4F2AE0AE" w14:textId="77777777"/>
                    <w:p w:rsidR="005864A8" w14:paraId="3AFA4389" w14:textId="77777777"/>
                    <w:p w:rsidR="005864A8" w:rsidP="00372DF6" w14:paraId="2DFDADD2" w14:textId="77777777"/>
                    <w:p w:rsidR="005864A8" w14:paraId="78021CF7" w14:textId="77777777"/>
                    <w:p w:rsidR="005864A8" w:rsidP="00372DF6" w14:paraId="041E1B1B" w14:textId="77777777"/>
                    <w:p w:rsidR="005864A8" w14:paraId="12029987" w14:textId="77777777"/>
                    <w:p w:rsidR="005864A8" w:rsidP="00372DF6" w14:paraId="08C884CC" w14:textId="77777777"/>
                    <w:p w:rsidR="005864A8" w14:paraId="0F9B34CB" w14:textId="77777777"/>
                    <w:p w:rsidR="005864A8" w:rsidP="00372DF6" w14:paraId="50450971" w14:textId="77777777"/>
                    <w:p w:rsidR="005864A8" w14:paraId="038808A6" w14:textId="77777777"/>
                    <w:p w:rsidR="005864A8" w:rsidP="00372DF6" w14:paraId="14C07E8E" w14:textId="77777777"/>
                    <w:p w:rsidR="005864A8" w14:paraId="37C3D48B" w14:textId="77777777"/>
                    <w:p w:rsidR="005864A8" w:rsidP="00372DF6" w14:paraId="6EBDB2DB" w14:textId="77777777"/>
                    <w:p w:rsidR="005864A8" w14:paraId="7E837E01" w14:textId="77777777"/>
                    <w:p w:rsidR="005864A8" w:rsidP="00372DF6" w14:paraId="1585F5B6" w14:textId="77777777"/>
                    <w:p w:rsidR="005864A8" w14:paraId="4F2FF8A5" w14:textId="77777777"/>
                    <w:p w:rsidR="005864A8" w:rsidP="00372DF6" w14:paraId="7E62AE40" w14:textId="77777777"/>
                    <w:p w:rsidR="005864A8" w14:paraId="2AC3C510" w14:textId="77777777"/>
                    <w:p w:rsidR="005864A8" w:rsidP="00372DF6" w14:paraId="336BBB5F" w14:textId="77777777"/>
                    <w:p w:rsidR="005864A8" w14:paraId="47000D11" w14:textId="77777777"/>
                    <w:p w:rsidR="005864A8" w:rsidP="00372DF6" w14:paraId="6802320B" w14:textId="77777777"/>
                    <w:p w:rsidR="005864A8" w14:paraId="3746CD47" w14:textId="77777777"/>
                    <w:p w:rsidR="005864A8" w:rsidP="00372DF6" w14:paraId="323DEB3E" w14:textId="77777777"/>
                    <w:p w:rsidR="005864A8" w14:paraId="0C768A2F" w14:textId="77777777"/>
                    <w:p w:rsidR="005864A8" w:rsidP="00372DF6" w14:paraId="3A9FECB0" w14:textId="77777777"/>
                    <w:p w:rsidR="005864A8" w14:paraId="2447FDF2" w14:textId="77777777"/>
                    <w:p w:rsidR="005864A8" w:rsidP="00372DF6" w14:paraId="78E5F6DD" w14:textId="77777777"/>
                    <w:p w:rsidR="005864A8" w14:paraId="293C8734" w14:textId="77777777"/>
                    <w:p w:rsidR="005864A8" w:rsidP="00372DF6" w14:paraId="121BA6BE" w14:textId="77777777"/>
                    <w:p w:rsidR="005864A8" w14:paraId="49D87A20" w14:textId="77777777"/>
                    <w:p w:rsidR="005864A8" w:rsidP="00372DF6" w14:paraId="10D1F2D2" w14:textId="77777777"/>
                    <w:p w:rsidR="005864A8" w14:paraId="615D29EB" w14:textId="77777777"/>
                    <w:p w:rsidR="005864A8" w:rsidP="00372DF6" w14:paraId="4E1E0F16" w14:textId="77777777"/>
                    <w:p w:rsidR="005864A8" w14:paraId="72359C5A" w14:textId="77777777"/>
                    <w:p w:rsidR="005864A8" w:rsidP="00372DF6" w14:paraId="0DBC0EFA" w14:textId="77777777"/>
                    <w:p w:rsidR="005864A8" w14:paraId="02973E0D" w14:textId="77777777"/>
                    <w:p w:rsidR="005864A8" w:rsidP="00372DF6" w14:paraId="7F343928" w14:textId="77777777"/>
                    <w:p w:rsidR="005864A8" w14:paraId="1181BBD5" w14:textId="77777777"/>
                    <w:p w:rsidR="005864A8" w:rsidP="00372DF6" w14:paraId="390F8E01" w14:textId="77777777"/>
                    <w:p w:rsidR="005864A8" w14:paraId="24C79BF9" w14:textId="77777777"/>
                    <w:p w:rsidR="005864A8" w:rsidP="00372DF6" w14:paraId="18B7709B" w14:textId="77777777"/>
                    <w:p w:rsidR="005864A8" w14:paraId="5067B948" w14:textId="77777777"/>
                    <w:p w:rsidR="005864A8" w:rsidP="00372DF6" w14:paraId="363BEA3B" w14:textId="77777777"/>
                    <w:p w:rsidR="005864A8" w14:paraId="3395A291" w14:textId="77777777"/>
                    <w:p w:rsidR="005864A8" w:rsidP="00372DF6" w14:paraId="0E8A52F2" w14:textId="77777777"/>
                    <w:p w:rsidR="005864A8" w14:paraId="6B9CBF37" w14:textId="77777777"/>
                    <w:p w:rsidR="005864A8" w:rsidP="00372DF6" w14:paraId="77608EBF" w14:textId="77777777"/>
                    <w:p w:rsidR="005864A8" w14:paraId="4E5139A2" w14:textId="77777777"/>
                    <w:p w:rsidR="005864A8" w:rsidP="00372DF6" w14:paraId="1D1CEC9F" w14:textId="77777777"/>
                    <w:p w:rsidR="005864A8" w14:paraId="79AE5165" w14:textId="77777777"/>
                    <w:p w:rsidR="005864A8" w:rsidP="00372DF6" w14:paraId="2F759464" w14:textId="77777777"/>
                    <w:p w:rsidR="005864A8" w14:paraId="4CCA8E2E" w14:textId="77777777"/>
                    <w:p w:rsidR="005864A8" w:rsidP="00372DF6" w14:paraId="11BD49FD" w14:textId="77777777"/>
                    <w:p w:rsidR="005864A8" w14:paraId="25CC2922" w14:textId="77777777"/>
                    <w:p w:rsidR="005864A8" w:rsidP="00372DF6" w14:paraId="2452B600" w14:textId="77777777"/>
                    <w:p w:rsidR="005864A8" w14:paraId="141CDDC4" w14:textId="77777777"/>
                    <w:p w:rsidR="005864A8" w:rsidP="00372DF6" w14:paraId="327471C9" w14:textId="77777777"/>
                    <w:p w:rsidR="005864A8" w14:paraId="383DEDBC" w14:textId="77777777"/>
                    <w:p w:rsidR="005864A8" w:rsidP="00372DF6" w14:paraId="3AD6043D" w14:textId="77777777"/>
                    <w:p w:rsidR="005864A8" w14:paraId="3F6D61D1" w14:textId="77777777"/>
                    <w:p w:rsidR="005864A8" w:rsidP="00372DF6" w14:paraId="624E579B" w14:textId="77777777"/>
                    <w:p w:rsidR="005864A8" w14:paraId="7283B67D" w14:textId="77777777"/>
                    <w:p w:rsidR="005864A8" w:rsidP="00372DF6" w14:paraId="41FCC9CE" w14:textId="77777777"/>
                    <w:p w:rsidR="005864A8" w14:paraId="19D6A8FF" w14:textId="77777777"/>
                    <w:p w:rsidR="005864A8" w:rsidP="00372DF6" w14:paraId="5B1E0B36" w14:textId="77777777"/>
                    <w:p w:rsidR="005864A8" w14:paraId="2AA108E2" w14:textId="77777777"/>
                    <w:p w:rsidR="005864A8" w:rsidP="00372DF6" w14:paraId="7EDEA003" w14:textId="77777777"/>
                    <w:p w:rsidR="005864A8" w14:paraId="3DAD9218" w14:textId="77777777"/>
                    <w:p w:rsidR="005864A8" w:rsidP="00372DF6" w14:paraId="46CA7810" w14:textId="77777777"/>
                    <w:p w:rsidR="005864A8" w14:paraId="606CD361" w14:textId="77777777"/>
                    <w:p w:rsidR="005864A8" w:rsidP="00372DF6" w14:paraId="49F61AB6" w14:textId="77777777"/>
                    <w:p w:rsidR="005864A8" w14:paraId="016B963B" w14:textId="77777777"/>
                    <w:p w:rsidR="005864A8" w:rsidP="00372DF6" w14:paraId="176F0E4F" w14:textId="77777777"/>
                    <w:p w:rsidR="005864A8" w14:paraId="1A849B02" w14:textId="77777777"/>
                    <w:p w:rsidR="005864A8" w:rsidP="00372DF6" w14:paraId="6C3B6471" w14:textId="77777777"/>
                    <w:p w:rsidR="005864A8" w14:paraId="3D893AE6" w14:textId="77777777"/>
                    <w:p w:rsidR="005864A8" w:rsidP="00372DF6" w14:paraId="54A564BE" w14:textId="77777777"/>
                    <w:p w:rsidR="005864A8" w14:paraId="6816A909" w14:textId="77777777"/>
                    <w:p w:rsidR="005864A8" w:rsidP="00372DF6" w14:paraId="485F9A35" w14:textId="77777777"/>
                    <w:p w:rsidR="005864A8" w14:paraId="16ABB83A" w14:textId="77777777"/>
                    <w:p w:rsidR="005864A8" w:rsidP="00372DF6" w14:paraId="54C73BCC" w14:textId="77777777"/>
                    <w:p w:rsidR="005864A8" w14:paraId="7A4DD9D2" w14:textId="77777777"/>
                    <w:p w:rsidR="005864A8" w:rsidP="00372DF6" w14:paraId="17AA4FE4" w14:textId="77777777"/>
                    <w:p w:rsidR="005864A8" w14:paraId="7BC7A861" w14:textId="77777777"/>
                    <w:p w:rsidR="005864A8" w:rsidP="00372DF6" w14:paraId="3593872D" w14:textId="77777777"/>
                    <w:p w:rsidR="005864A8" w14:paraId="77B59F96" w14:textId="77777777"/>
                    <w:p w:rsidR="005864A8" w:rsidP="00372DF6" w14:paraId="0DB84052" w14:textId="77777777"/>
                    <w:p w:rsidR="005864A8" w14:paraId="708842F5" w14:textId="77777777"/>
                    <w:p w:rsidR="005864A8" w:rsidP="00372DF6" w14:paraId="367DA18C" w14:textId="77777777"/>
                    <w:p w:rsidR="005864A8" w14:paraId="0CAB4B1C" w14:textId="77777777"/>
                    <w:p w:rsidR="005864A8" w:rsidP="00372DF6" w14:paraId="226D1D15" w14:textId="77777777"/>
                    <w:p w:rsidR="005864A8" w14:paraId="4F01730A" w14:textId="77777777"/>
                    <w:p w:rsidR="005864A8" w:rsidP="00372DF6" w14:paraId="05A71A42" w14:textId="77777777"/>
                    <w:p w:rsidR="005864A8" w14:paraId="76A6FE5C" w14:textId="77777777"/>
                    <w:p w:rsidR="005864A8" w:rsidP="00372DF6" w14:paraId="7F790BF3" w14:textId="77777777"/>
                    <w:p w:rsidR="005864A8" w14:paraId="61CC6548" w14:textId="77777777"/>
                    <w:p w:rsidR="005864A8" w:rsidP="00372DF6" w14:paraId="79566CAB" w14:textId="77777777"/>
                    <w:p w:rsidR="005864A8" w14:paraId="0393E372" w14:textId="77777777"/>
                    <w:p w:rsidR="005864A8" w:rsidP="00372DF6" w14:paraId="5B8941B0" w14:textId="77777777"/>
                    <w:p w:rsidR="005864A8" w14:paraId="3BA9DC66" w14:textId="77777777"/>
                    <w:p w:rsidR="005864A8" w:rsidP="00372DF6" w14:paraId="7E78F843" w14:textId="77777777"/>
                    <w:p w:rsidR="005864A8" w14:paraId="01D91FEC" w14:textId="77777777"/>
                    <w:p w:rsidR="005864A8" w:rsidP="00372DF6" w14:paraId="01AA64B3" w14:textId="77777777"/>
                    <w:p w:rsidR="005864A8" w14:paraId="00E5D0D8" w14:textId="77777777"/>
                    <w:p w:rsidR="005864A8" w:rsidP="00372DF6" w14:paraId="0B89A038" w14:textId="77777777"/>
                    <w:p w:rsidR="005864A8" w14:paraId="39D44792" w14:textId="77777777"/>
                    <w:p w:rsidR="005864A8" w:rsidP="00372DF6" w14:paraId="1FCA7F47" w14:textId="77777777"/>
                    <w:p w:rsidR="005864A8" w14:paraId="368189C8" w14:textId="77777777"/>
                    <w:p w:rsidR="005864A8" w:rsidP="00372DF6" w14:paraId="228F7FF8" w14:textId="77777777"/>
                    <w:p w:rsidR="005864A8" w14:paraId="762D1D6A" w14:textId="77777777"/>
                    <w:p w:rsidR="005864A8" w:rsidP="00372DF6" w14:paraId="3BCE60EC" w14:textId="77777777"/>
                    <w:p w:rsidR="005864A8" w14:paraId="7769097C" w14:textId="77777777"/>
                    <w:p w:rsidR="005864A8" w:rsidP="00372DF6" w14:paraId="139DCC64" w14:textId="77777777"/>
                    <w:p w:rsidR="005864A8" w14:paraId="27B6D300" w14:textId="77777777"/>
                    <w:p w:rsidR="005864A8" w:rsidP="00372DF6" w14:paraId="2BC96318" w14:textId="77777777"/>
                    <w:p w:rsidR="005864A8" w14:paraId="67EB5D1E" w14:textId="77777777"/>
                    <w:p w:rsidR="005864A8" w:rsidP="00372DF6" w14:paraId="4B603A17" w14:textId="77777777"/>
                    <w:p w:rsidR="005864A8" w14:paraId="45A1574D" w14:textId="77777777"/>
                    <w:p w:rsidR="005864A8" w:rsidP="00372DF6" w14:paraId="599F01BC" w14:textId="77777777"/>
                    <w:p w:rsidR="005864A8" w14:paraId="44125E31" w14:textId="77777777"/>
                    <w:p w:rsidR="005864A8" w:rsidP="00372DF6" w14:paraId="0FB44FED" w14:textId="77777777"/>
                    <w:p w:rsidR="005864A8" w14:paraId="136AED93" w14:textId="77777777"/>
                    <w:p w:rsidR="005864A8" w:rsidP="00372DF6" w14:paraId="0828D5E8" w14:textId="77777777"/>
                    <w:p w:rsidR="005864A8" w14:paraId="21A2CCEC" w14:textId="77777777"/>
                    <w:p w:rsidR="005864A8" w:rsidP="00372DF6" w14:paraId="7D9C3094" w14:textId="77777777"/>
                    <w:p w:rsidR="005864A8" w14:paraId="6C009C78" w14:textId="77777777"/>
                    <w:p w:rsidR="005864A8" w:rsidP="00372DF6" w14:paraId="6E7F876D" w14:textId="77777777"/>
                    <w:p w:rsidR="005864A8" w14:paraId="2D7B46BA" w14:textId="77777777"/>
                    <w:p w:rsidR="005864A8" w:rsidP="00372DF6" w14:paraId="6D551739" w14:textId="77777777"/>
                    <w:p w:rsidR="005864A8" w14:paraId="7468D4BF" w14:textId="77777777"/>
                    <w:p w:rsidR="005864A8" w:rsidP="00372DF6" w14:paraId="74B6AB14" w14:textId="77777777"/>
                    <w:p w:rsidR="005864A8" w14:paraId="1ECE1CAC" w14:textId="77777777"/>
                    <w:p w:rsidR="005864A8" w:rsidP="00372DF6" w14:paraId="642EB671" w14:textId="77777777"/>
                    <w:p w:rsidR="005864A8" w14:paraId="6F1A0396" w14:textId="77777777"/>
                    <w:p w:rsidR="005864A8" w:rsidP="00372DF6" w14:paraId="540878F8" w14:textId="77777777"/>
                    <w:p w:rsidR="005864A8" w14:paraId="64159616" w14:textId="77777777"/>
                    <w:p w:rsidR="005864A8" w:rsidP="00372DF6" w14:paraId="2B2BBB96" w14:textId="77777777"/>
                    <w:p w:rsidR="005864A8" w14:paraId="47C82B0E" w14:textId="77777777"/>
                    <w:p w:rsidR="005864A8" w:rsidP="00372DF6" w14:paraId="65288F73" w14:textId="77777777"/>
                    <w:p w:rsidR="005864A8" w14:paraId="60142709" w14:textId="77777777"/>
                    <w:p w:rsidR="005864A8" w:rsidP="00372DF6" w14:paraId="002A7291" w14:textId="77777777"/>
                    <w:p w:rsidR="005864A8" w14:paraId="7779E689" w14:textId="77777777"/>
                    <w:p w:rsidR="005864A8" w:rsidP="00372DF6" w14:paraId="1A8E0903" w14:textId="77777777"/>
                    <w:p w:rsidR="005864A8" w14:paraId="55FC87E3" w14:textId="77777777"/>
                    <w:p w:rsidR="005864A8" w:rsidP="00372DF6" w14:paraId="53F5FA76" w14:textId="77777777"/>
                    <w:p w:rsidR="005864A8" w14:paraId="1E966965" w14:textId="77777777"/>
                    <w:p w:rsidR="005864A8" w:rsidP="00372DF6" w14:paraId="0B560A15" w14:textId="77777777"/>
                    <w:p w:rsidR="005864A8" w14:paraId="7ECD788E" w14:textId="77777777"/>
                    <w:p w:rsidR="005864A8" w:rsidP="00372DF6" w14:paraId="2B96D0E1" w14:textId="77777777"/>
                    <w:p w:rsidR="005864A8" w14:paraId="53D813CA" w14:textId="77777777"/>
                    <w:p w:rsidR="005864A8" w:rsidP="00372DF6" w14:paraId="237C143C" w14:textId="77777777"/>
                    <w:p w:rsidR="005864A8" w14:paraId="6A211231" w14:textId="77777777"/>
                    <w:p w:rsidR="005864A8" w:rsidP="00372DF6" w14:paraId="11C3DE2F" w14:textId="77777777"/>
                    <w:p w:rsidR="005864A8" w14:paraId="222F78A2" w14:textId="77777777"/>
                    <w:p w:rsidR="005864A8" w:rsidP="00372DF6" w14:paraId="1233A43D" w14:textId="77777777"/>
                    <w:p w:rsidR="005864A8" w14:paraId="62307347" w14:textId="77777777"/>
                    <w:p w:rsidR="005864A8" w:rsidP="00372DF6" w14:paraId="77C350B1" w14:textId="77777777"/>
                    <w:p w:rsidR="005864A8" w14:paraId="1AFB97B4" w14:textId="77777777"/>
                    <w:p w:rsidR="005864A8" w:rsidP="00372DF6" w14:paraId="40F7A28B" w14:textId="77777777"/>
                    <w:p w:rsidR="005864A8" w14:paraId="77237347" w14:textId="77777777"/>
                    <w:p w:rsidR="005864A8" w:rsidP="00372DF6" w14:paraId="260A6142" w14:textId="77777777"/>
                    <w:p w:rsidR="005864A8" w14:paraId="7741DB31" w14:textId="77777777"/>
                    <w:p w:rsidR="005864A8" w:rsidP="00372DF6" w14:paraId="3482EC2D" w14:textId="77777777"/>
                    <w:p w:rsidR="005864A8" w14:paraId="1DAB3A1D" w14:textId="77777777"/>
                    <w:p w:rsidR="005864A8" w:rsidP="00372DF6" w14:paraId="4CE1341D" w14:textId="77777777"/>
                    <w:p w:rsidR="005864A8" w14:paraId="7699249C" w14:textId="77777777"/>
                    <w:p w:rsidR="005864A8" w:rsidP="00372DF6" w14:paraId="6C1E59F9" w14:textId="77777777"/>
                    <w:p w:rsidR="005864A8" w14:paraId="636E9579" w14:textId="77777777"/>
                    <w:p w:rsidR="005864A8" w:rsidP="00372DF6" w14:paraId="24693214" w14:textId="77777777"/>
                    <w:p w:rsidR="005864A8" w14:paraId="72B2EB0D" w14:textId="77777777"/>
                    <w:p w:rsidR="005864A8" w:rsidP="00372DF6" w14:paraId="54F03DFE" w14:textId="77777777"/>
                    <w:p w:rsidR="005864A8" w14:paraId="1F87253F" w14:textId="77777777"/>
                    <w:p w:rsidR="005864A8" w:rsidP="00372DF6" w14:paraId="1EACB1EA" w14:textId="77777777"/>
                    <w:p w:rsidR="005864A8" w14:paraId="6232112F" w14:textId="77777777"/>
                    <w:p w:rsidR="005864A8" w:rsidP="00372DF6" w14:paraId="35CA143D" w14:textId="77777777"/>
                    <w:p w:rsidR="005864A8" w14:paraId="24772BAC" w14:textId="77777777"/>
                    <w:p w:rsidR="005864A8" w:rsidP="00372DF6" w14:paraId="0AD33237" w14:textId="77777777"/>
                    <w:p w:rsidR="005864A8" w14:paraId="633A1B74" w14:textId="77777777"/>
                    <w:p w:rsidR="005864A8" w:rsidP="00372DF6" w14:paraId="473C292D" w14:textId="77777777"/>
                    <w:p w:rsidR="005864A8" w14:paraId="6A047CBC" w14:textId="77777777"/>
                    <w:p w:rsidR="005864A8" w:rsidP="00372DF6" w14:paraId="49322CE3" w14:textId="77777777"/>
                    <w:p w:rsidR="005864A8" w14:paraId="24F0CC38" w14:textId="77777777"/>
                    <w:p w:rsidR="005864A8" w:rsidP="00372DF6" w14:paraId="44D74C52" w14:textId="77777777"/>
                    <w:p w:rsidR="005864A8" w14:paraId="1297C6AD" w14:textId="77777777"/>
                    <w:p w:rsidR="005864A8" w:rsidP="00372DF6" w14:paraId="63AD8900" w14:textId="77777777"/>
                    <w:p w:rsidR="005864A8" w14:paraId="136DC102" w14:textId="77777777"/>
                    <w:p w:rsidR="005864A8" w:rsidP="00372DF6" w14:paraId="749234CD" w14:textId="77777777"/>
                    <w:p w:rsidR="005864A8" w14:paraId="28009CD4" w14:textId="77777777"/>
                    <w:p w:rsidR="005864A8" w:rsidP="00372DF6" w14:paraId="3A8D2A56" w14:textId="77777777"/>
                    <w:p w:rsidR="005864A8" w14:paraId="549DFD5B" w14:textId="77777777"/>
                    <w:p w:rsidR="005864A8" w:rsidP="00372DF6" w14:paraId="4C0D7D46" w14:textId="77777777"/>
                    <w:p w:rsidR="005864A8" w14:paraId="3C8BD1E1" w14:textId="77777777"/>
                    <w:p w:rsidR="005864A8" w:rsidP="00372DF6" w14:paraId="5AFF6A58" w14:textId="77777777"/>
                    <w:p w:rsidR="005864A8" w14:paraId="139FA85C" w14:textId="77777777"/>
                    <w:p w:rsidR="005864A8" w:rsidP="00372DF6" w14:paraId="6F0A8498" w14:textId="77777777"/>
                    <w:p w:rsidR="005864A8" w14:paraId="018DBDBF" w14:textId="77777777"/>
                    <w:p w:rsidR="005864A8" w:rsidP="00372DF6" w14:paraId="35B50C0C" w14:textId="77777777"/>
                    <w:p w:rsidR="005864A8" w14:paraId="7D9C0305" w14:textId="77777777"/>
                    <w:p w:rsidR="005864A8" w:rsidP="00372DF6" w14:paraId="652CDA3D" w14:textId="77777777"/>
                    <w:p w:rsidR="005864A8" w14:paraId="04BD4715" w14:textId="77777777"/>
                    <w:p w:rsidR="005864A8" w:rsidP="00372DF6" w14:paraId="6C5C99D6" w14:textId="77777777"/>
                    <w:p w:rsidR="005864A8" w14:paraId="3786A333" w14:textId="77777777"/>
                    <w:p w:rsidR="005864A8" w:rsidP="00372DF6" w14:paraId="432FAA21" w14:textId="77777777"/>
                    <w:p w:rsidR="005864A8" w14:paraId="169E7C39" w14:textId="77777777"/>
                    <w:p w:rsidR="005864A8" w:rsidP="00372DF6" w14:paraId="59104E14" w14:textId="77777777"/>
                    <w:p w:rsidR="005864A8" w14:paraId="61903805" w14:textId="77777777"/>
                    <w:p w:rsidR="005864A8" w:rsidP="00372DF6" w14:paraId="74C20116" w14:textId="77777777"/>
                    <w:p w:rsidR="005864A8" w14:paraId="51B0B110" w14:textId="77777777"/>
                    <w:p w:rsidR="005864A8" w:rsidP="00372DF6" w14:paraId="02858743" w14:textId="77777777"/>
                    <w:p w:rsidR="005864A8" w14:paraId="57A2BDA6" w14:textId="77777777"/>
                    <w:p w:rsidR="005864A8" w:rsidP="00372DF6" w14:paraId="19527EDF" w14:textId="77777777"/>
                    <w:p w:rsidR="005864A8" w14:paraId="0CD9FB45" w14:textId="77777777"/>
                    <w:p w:rsidR="005864A8" w:rsidP="00372DF6" w14:paraId="218939C5" w14:textId="77777777"/>
                    <w:p w:rsidR="005864A8" w14:paraId="2879FAC8" w14:textId="77777777"/>
                    <w:p w:rsidR="005864A8" w:rsidP="00372DF6" w14:paraId="6A9697AE" w14:textId="77777777"/>
                    <w:p w:rsidR="005864A8" w14:paraId="2E45E3ED" w14:textId="77777777"/>
                    <w:p w:rsidR="005864A8" w:rsidP="00372DF6" w14:paraId="4A45BC49" w14:textId="77777777"/>
                    <w:p w:rsidR="005864A8" w14:paraId="70551768" w14:textId="77777777"/>
                    <w:p w:rsidR="005864A8" w:rsidP="00372DF6" w14:paraId="0B6FD749" w14:textId="77777777"/>
                    <w:p w:rsidR="005864A8" w14:paraId="5CA2D193" w14:textId="77777777"/>
                    <w:p w:rsidR="005864A8" w:rsidP="00372DF6" w14:paraId="6D4EEE3C" w14:textId="77777777"/>
                    <w:p w:rsidR="005864A8" w14:paraId="08165AFA" w14:textId="77777777"/>
                    <w:p w:rsidR="005864A8" w:rsidP="00372DF6" w14:paraId="5CACE0F1" w14:textId="77777777"/>
                    <w:p w:rsidR="005864A8" w14:paraId="6F3E5943" w14:textId="77777777"/>
                    <w:p w:rsidR="005864A8" w:rsidP="00372DF6" w14:paraId="45F345C4" w14:textId="77777777"/>
                    <w:p w:rsidR="005864A8" w14:paraId="20C855BC" w14:textId="77777777"/>
                    <w:p w:rsidR="005864A8" w:rsidP="00372DF6" w14:paraId="408DC57E" w14:textId="77777777"/>
                    <w:p w:rsidR="005864A8" w14:paraId="19DE5575" w14:textId="77777777"/>
                    <w:p w:rsidR="005864A8" w:rsidP="00372DF6" w14:paraId="01812573" w14:textId="77777777"/>
                    <w:p w:rsidR="005864A8" w14:paraId="52866C3E" w14:textId="77777777"/>
                    <w:p w:rsidR="005864A8" w:rsidP="00372DF6" w14:paraId="09F35A99" w14:textId="77777777"/>
                    <w:p w:rsidR="005864A8" w14:paraId="57E756E1" w14:textId="77777777"/>
                    <w:p w:rsidR="005864A8" w:rsidP="00372DF6" w14:paraId="60FCD186" w14:textId="77777777"/>
                    <w:p w:rsidR="005864A8" w14:paraId="5DFEEF13" w14:textId="77777777"/>
                    <w:p w:rsidR="005864A8" w:rsidP="00372DF6" w14:paraId="18268D3D" w14:textId="77777777"/>
                    <w:p w:rsidR="005864A8" w14:paraId="1A050EC4" w14:textId="77777777"/>
                    <w:p w:rsidR="005864A8" w:rsidP="00372DF6" w14:paraId="4F14321F" w14:textId="77777777"/>
                    <w:p w:rsidR="005864A8" w14:paraId="54D39C96" w14:textId="77777777"/>
                    <w:p w:rsidR="005864A8" w:rsidP="00372DF6" w14:paraId="552B11B7" w14:textId="77777777"/>
                    <w:p w:rsidR="005864A8" w14:paraId="7053708B" w14:textId="77777777"/>
                    <w:p w:rsidR="005864A8" w:rsidP="00372DF6" w14:paraId="4C11873F" w14:textId="77777777"/>
                    <w:p w:rsidR="005864A8" w14:paraId="577E5460" w14:textId="77777777"/>
                    <w:p w:rsidR="005864A8" w:rsidP="00372DF6" w14:paraId="2477D492" w14:textId="77777777"/>
                    <w:p w:rsidR="005864A8" w14:paraId="2422BBE2" w14:textId="77777777"/>
                    <w:p w:rsidR="005864A8" w:rsidP="00372DF6" w14:paraId="638E9495" w14:textId="77777777"/>
                    <w:p w:rsidR="005864A8" w14:paraId="6FE6FCE8" w14:textId="77777777"/>
                    <w:p w:rsidR="005864A8" w:rsidP="00372DF6" w14:paraId="0B8135E3" w14:textId="77777777"/>
                    <w:p w:rsidR="005864A8" w14:paraId="76FD04A0" w14:textId="77777777"/>
                    <w:p w:rsidR="005864A8" w:rsidP="00372DF6" w14:paraId="63A7730C" w14:textId="77777777"/>
                    <w:p w:rsidR="005864A8" w14:paraId="29F57631" w14:textId="77777777"/>
                    <w:p w:rsidR="005864A8" w:rsidP="00372DF6" w14:paraId="48C3FFAE" w14:textId="77777777"/>
                    <w:p w:rsidR="005864A8" w14:paraId="223493CC" w14:textId="77777777"/>
                    <w:p w:rsidR="005864A8" w:rsidP="00372DF6" w14:paraId="5616CDED" w14:textId="77777777"/>
                    <w:p w:rsidR="005864A8" w14:paraId="43E6EE9D" w14:textId="77777777"/>
                    <w:p w:rsidR="005864A8" w:rsidP="00372DF6" w14:paraId="0D5CDDFF" w14:textId="77777777"/>
                    <w:p w:rsidR="005864A8" w14:paraId="3EBD34C3" w14:textId="77777777"/>
                    <w:p w:rsidR="005864A8" w:rsidP="00372DF6" w14:paraId="7B9DEE5C" w14:textId="77777777"/>
                    <w:p w:rsidR="005864A8" w14:paraId="74CE313C" w14:textId="77777777"/>
                    <w:p w:rsidR="005864A8" w:rsidP="00372DF6" w14:paraId="2543C7B4" w14:textId="77777777"/>
                    <w:p w:rsidR="005864A8" w14:paraId="34511670" w14:textId="77777777"/>
                    <w:p w:rsidR="005864A8" w:rsidP="00372DF6" w14:paraId="25D69C8F" w14:textId="77777777"/>
                    <w:p w:rsidR="005864A8" w14:paraId="3540D392" w14:textId="77777777"/>
                    <w:p w:rsidR="005864A8" w:rsidP="00372DF6" w14:paraId="130155AB" w14:textId="77777777"/>
                    <w:p w:rsidR="005864A8" w14:paraId="35403B7E" w14:textId="77777777"/>
                    <w:p w:rsidR="005864A8" w:rsidP="00372DF6" w14:paraId="7C37175A" w14:textId="77777777"/>
                    <w:p w:rsidR="005864A8" w14:paraId="6887DBF1" w14:textId="77777777"/>
                    <w:p w:rsidR="005864A8" w:rsidP="00372DF6" w14:paraId="3F0D9D51" w14:textId="77777777"/>
                    <w:p w:rsidR="005864A8" w14:paraId="0859146E" w14:textId="77777777"/>
                    <w:p w:rsidR="005864A8" w:rsidP="00372DF6" w14:paraId="5C7177EE" w14:textId="77777777"/>
                    <w:p w:rsidR="005864A8" w14:paraId="0812D99B" w14:textId="77777777"/>
                    <w:p w:rsidR="005864A8" w:rsidP="00372DF6" w14:paraId="5632B140" w14:textId="77777777"/>
                    <w:p w:rsidR="005864A8" w14:paraId="71C6C8F3" w14:textId="77777777"/>
                    <w:p w:rsidR="005864A8" w:rsidP="00372DF6" w14:paraId="72181746" w14:textId="77777777"/>
                    <w:p w:rsidR="005864A8" w14:paraId="2141C228" w14:textId="77777777"/>
                    <w:p w:rsidR="005864A8" w:rsidP="00372DF6" w14:paraId="72C23765" w14:textId="77777777"/>
                    <w:p w:rsidR="005864A8" w14:paraId="1FD406BE" w14:textId="77777777"/>
                    <w:p w:rsidR="005864A8" w:rsidP="00372DF6" w14:paraId="241373FA" w14:textId="77777777"/>
                    <w:p w:rsidR="005864A8" w14:paraId="19550634" w14:textId="77777777"/>
                    <w:p w:rsidR="005864A8" w:rsidP="00372DF6" w14:paraId="6DDBBE32" w14:textId="77777777"/>
                    <w:p w:rsidR="005864A8" w14:paraId="221C850B" w14:textId="77777777"/>
                    <w:p w:rsidR="005864A8" w:rsidP="00372DF6" w14:paraId="3B28BAA8" w14:textId="77777777"/>
                    <w:p w:rsidR="005864A8" w14:paraId="248D99B2" w14:textId="77777777"/>
                    <w:p w:rsidR="005864A8" w:rsidP="00372DF6" w14:paraId="674E1342" w14:textId="77777777"/>
                    <w:p w:rsidR="005864A8" w14:paraId="3945C3C3" w14:textId="77777777"/>
                    <w:p w:rsidR="005864A8" w:rsidP="00372DF6" w14:paraId="4473E230" w14:textId="77777777"/>
                    <w:p w:rsidR="005864A8" w14:paraId="2CB916D1" w14:textId="77777777"/>
                    <w:p w:rsidR="005864A8" w:rsidP="00372DF6" w14:paraId="53AD1F6C" w14:textId="77777777"/>
                    <w:p w:rsidR="005864A8" w14:paraId="339B67B9" w14:textId="77777777"/>
                    <w:p w:rsidR="005864A8" w:rsidP="00372DF6" w14:paraId="6BE6F6DA" w14:textId="77777777"/>
                    <w:p w:rsidR="005864A8" w14:paraId="1698F073" w14:textId="77777777"/>
                    <w:p w:rsidR="005864A8" w:rsidP="00372DF6" w14:paraId="044D2AF2" w14:textId="77777777"/>
                    <w:p w:rsidR="005864A8" w14:paraId="1F753E1D" w14:textId="77777777"/>
                    <w:p w:rsidR="005864A8" w:rsidP="00372DF6" w14:paraId="6FDC9ADA" w14:textId="77777777"/>
                    <w:p w:rsidR="005864A8" w14:paraId="7D2D7F7F" w14:textId="77777777"/>
                    <w:p w:rsidR="005864A8" w:rsidP="00372DF6" w14:paraId="55813754" w14:textId="77777777"/>
                    <w:p w:rsidR="005864A8" w14:paraId="593465A9" w14:textId="77777777"/>
                    <w:p w:rsidR="005864A8" w:rsidP="00372DF6" w14:paraId="4A2CDD8F" w14:textId="77777777"/>
                    <w:p w:rsidR="005864A8" w14:paraId="363C96A2" w14:textId="77777777"/>
                    <w:p w:rsidR="005864A8" w:rsidP="00372DF6" w14:paraId="4D6B9CF7" w14:textId="77777777"/>
                    <w:p w:rsidR="005864A8" w14:paraId="3471A0F3" w14:textId="77777777"/>
                    <w:p w:rsidR="005864A8" w:rsidP="00372DF6" w14:paraId="06384F5D" w14:textId="77777777"/>
                    <w:p w:rsidR="005864A8" w14:paraId="39496865" w14:textId="77777777"/>
                    <w:p w:rsidR="005864A8" w:rsidP="00372DF6" w14:paraId="5036BAB7" w14:textId="77777777"/>
                    <w:p w:rsidR="005864A8" w14:paraId="5EA5D805" w14:textId="77777777"/>
                    <w:p w:rsidR="005864A8" w:rsidP="00372DF6" w14:paraId="1B5D13FB" w14:textId="77777777"/>
                    <w:p w:rsidR="005864A8" w14:paraId="5CD447B1" w14:textId="77777777"/>
                    <w:p w:rsidR="005864A8" w:rsidP="00372DF6" w14:paraId="56CF4464" w14:textId="77777777"/>
                    <w:p w:rsidR="005864A8" w14:paraId="687F8A2A" w14:textId="77777777"/>
                    <w:p w:rsidR="005864A8" w:rsidP="00372DF6" w14:paraId="7FE4654A" w14:textId="77777777"/>
                    <w:p w:rsidR="005864A8" w14:paraId="780EC7A2" w14:textId="77777777"/>
                    <w:p w:rsidR="005864A8" w:rsidP="00372DF6" w14:paraId="6A0D8683" w14:textId="77777777"/>
                    <w:p w:rsidR="005864A8" w14:paraId="23EE48C0" w14:textId="77777777"/>
                    <w:p w:rsidR="005864A8" w:rsidP="00372DF6" w14:paraId="0769BC94" w14:textId="77777777"/>
                    <w:p w:rsidR="005864A8" w14:paraId="7E743089" w14:textId="77777777"/>
                    <w:p w:rsidR="005864A8" w:rsidP="00372DF6" w14:paraId="4A76EF81" w14:textId="77777777"/>
                    <w:p w:rsidR="005864A8" w14:paraId="4FCF0BE4" w14:textId="77777777"/>
                    <w:p w:rsidR="005864A8" w:rsidP="00372DF6" w14:paraId="55081679" w14:textId="77777777"/>
                    <w:p w:rsidR="005864A8" w14:paraId="32530855" w14:textId="77777777"/>
                    <w:p w:rsidR="005864A8" w:rsidP="00372DF6" w14:paraId="36737FB1" w14:textId="77777777"/>
                    <w:p w:rsidR="005864A8" w14:paraId="07F688D7" w14:textId="77777777"/>
                    <w:p w:rsidR="005864A8" w:rsidP="00372DF6" w14:paraId="17EC43ED" w14:textId="77777777"/>
                    <w:p w:rsidR="005864A8" w14:paraId="5DF687D4" w14:textId="77777777"/>
                    <w:p w:rsidR="005864A8" w:rsidP="00372DF6" w14:paraId="55C5BAB6" w14:textId="77777777"/>
                    <w:p w:rsidR="005864A8" w14:paraId="1D98CB22" w14:textId="77777777"/>
                    <w:p w:rsidR="005864A8" w:rsidP="00372DF6" w14:paraId="09B5AA3A" w14:textId="77777777"/>
                    <w:p w:rsidR="005864A8" w14:paraId="19502281" w14:textId="77777777"/>
                    <w:p w:rsidR="005864A8" w:rsidP="00372DF6" w14:paraId="32486184" w14:textId="77777777"/>
                    <w:p w:rsidR="005864A8" w14:paraId="1DD1D6B4" w14:textId="77777777"/>
                    <w:p w:rsidR="005864A8" w:rsidP="00372DF6" w14:paraId="16267163" w14:textId="77777777"/>
                    <w:p w:rsidR="005864A8" w14:paraId="5BD8AD11" w14:textId="77777777"/>
                    <w:p w:rsidR="005864A8" w:rsidP="00372DF6" w14:paraId="227457AB" w14:textId="77777777"/>
                    <w:p w:rsidR="005864A8" w14:paraId="64540393" w14:textId="77777777"/>
                    <w:p w:rsidR="005864A8" w:rsidP="00372DF6" w14:paraId="061A110C" w14:textId="77777777"/>
                    <w:p w:rsidR="005864A8" w14:paraId="310CA964" w14:textId="77777777"/>
                    <w:p w:rsidR="005864A8" w:rsidP="00372DF6" w14:paraId="4DCB255D" w14:textId="77777777"/>
                    <w:p w:rsidR="005864A8" w14:paraId="056537EE" w14:textId="77777777"/>
                    <w:p w:rsidR="005864A8" w:rsidP="00372DF6" w14:paraId="171F6275" w14:textId="77777777"/>
                    <w:p w:rsidR="005864A8" w14:paraId="2A10D070" w14:textId="77777777"/>
                    <w:p w:rsidR="005864A8" w:rsidP="00372DF6" w14:paraId="6219196C" w14:textId="77777777"/>
                    <w:p w:rsidR="005864A8" w14:paraId="77F14209" w14:textId="77777777"/>
                    <w:p w:rsidR="005864A8" w:rsidP="00372DF6" w14:paraId="7D7F527F" w14:textId="77777777"/>
                    <w:p w:rsidR="005864A8" w14:paraId="188CBC76" w14:textId="77777777"/>
                    <w:p w:rsidR="005864A8" w:rsidP="00372DF6" w14:paraId="6A26CB1D" w14:textId="77777777"/>
                    <w:p w:rsidR="005864A8" w14:paraId="6D4B05FA" w14:textId="77777777"/>
                    <w:p w:rsidR="005864A8" w:rsidP="00372DF6" w14:paraId="72313DFB" w14:textId="77777777"/>
                    <w:p w:rsidR="005864A8" w14:paraId="6623B141" w14:textId="77777777"/>
                    <w:p w:rsidR="005864A8" w:rsidP="00372DF6" w14:paraId="0253FA30" w14:textId="77777777"/>
                    <w:p w:rsidR="005864A8" w14:paraId="6AB1A24E" w14:textId="77777777"/>
                    <w:p w:rsidR="005864A8" w:rsidP="00372DF6" w14:paraId="3BAC843F" w14:textId="77777777"/>
                    <w:p w:rsidR="005864A8" w14:paraId="645A43AB" w14:textId="77777777"/>
                    <w:p w:rsidR="005864A8" w:rsidP="00372DF6" w14:paraId="75E2EEB4" w14:textId="77777777"/>
                    <w:p w:rsidR="005864A8" w14:paraId="1DEC6BB3" w14:textId="77777777"/>
                    <w:p w:rsidR="005864A8" w:rsidP="00372DF6" w14:paraId="11EC72B2" w14:textId="77777777"/>
                    <w:p w:rsidR="005864A8" w14:paraId="36F8C0C6" w14:textId="77777777"/>
                    <w:p w:rsidR="005864A8" w:rsidP="00372DF6" w14:paraId="000848EC" w14:textId="77777777"/>
                    <w:p w:rsidR="005864A8" w14:paraId="58E222CE" w14:textId="77777777"/>
                    <w:p w:rsidR="005864A8" w:rsidP="00372DF6" w14:paraId="765E24F5" w14:textId="77777777"/>
                    <w:p w:rsidR="005864A8" w14:paraId="14BCB69B" w14:textId="77777777"/>
                    <w:p w:rsidR="005864A8" w:rsidP="00372DF6" w14:paraId="26B6057E" w14:textId="77777777"/>
                    <w:p w:rsidR="005864A8" w14:paraId="2FFD7A8E" w14:textId="77777777"/>
                    <w:p w:rsidR="005864A8" w:rsidP="00372DF6" w14:paraId="2A5373E0" w14:textId="77777777"/>
                    <w:p w:rsidR="005864A8" w14:paraId="5E912D7E" w14:textId="77777777"/>
                    <w:p w:rsidR="005864A8" w:rsidP="00372DF6" w14:paraId="028B21CE" w14:textId="77777777"/>
                    <w:p w:rsidR="005864A8" w14:paraId="2E9C85F2" w14:textId="77777777"/>
                    <w:p w:rsidR="005864A8" w:rsidP="00372DF6" w14:paraId="45CB71E7" w14:textId="77777777"/>
                    <w:p w:rsidR="005864A8" w14:paraId="28DD855C" w14:textId="77777777"/>
                    <w:p w:rsidR="005864A8" w:rsidP="00372DF6" w14:paraId="5551D71D" w14:textId="77777777"/>
                    <w:p w:rsidR="005864A8" w14:paraId="3FB65252" w14:textId="77777777"/>
                    <w:p w:rsidR="005864A8" w:rsidP="00372DF6" w14:paraId="5080E503" w14:textId="77777777"/>
                    <w:p w:rsidR="005864A8" w14:paraId="7BDE7A07" w14:textId="77777777"/>
                    <w:p w:rsidR="005864A8" w:rsidP="00372DF6" w14:paraId="20FC6BDC" w14:textId="77777777"/>
                    <w:p w:rsidR="005864A8" w14:paraId="0EC2A094" w14:textId="77777777"/>
                    <w:p w:rsidR="005864A8" w:rsidP="00372DF6" w14:paraId="5B971672" w14:textId="77777777"/>
                    <w:p w:rsidR="005864A8" w14:paraId="4E44F498" w14:textId="77777777"/>
                    <w:p w:rsidR="005864A8" w:rsidP="00372DF6" w14:paraId="46685B9C" w14:textId="77777777"/>
                    <w:p w:rsidR="005864A8" w14:paraId="2C8F5B32" w14:textId="77777777"/>
                    <w:p w:rsidR="005864A8" w:rsidP="00372DF6" w14:paraId="12AA59BE" w14:textId="77777777"/>
                    <w:p w:rsidR="005864A8" w14:paraId="2C4199ED" w14:textId="77777777"/>
                    <w:p w:rsidR="005864A8" w:rsidP="00372DF6" w14:paraId="6BBAF302" w14:textId="77777777"/>
                    <w:p w:rsidR="005864A8" w14:paraId="7E0992BA" w14:textId="77777777"/>
                    <w:p w:rsidR="005864A8" w:rsidP="00372DF6" w14:paraId="504EE547" w14:textId="77777777"/>
                    <w:p w:rsidR="005864A8" w14:paraId="7DBEAA6F" w14:textId="77777777"/>
                    <w:p w:rsidR="005864A8" w:rsidP="00372DF6" w14:paraId="169D55C5" w14:textId="77777777"/>
                    <w:p w:rsidR="005864A8" w14:paraId="2CF01A58" w14:textId="77777777"/>
                    <w:p w:rsidR="005864A8" w:rsidP="00372DF6" w14:paraId="122F6927" w14:textId="77777777"/>
                    <w:p w:rsidR="005864A8" w14:paraId="3FE1C613" w14:textId="77777777"/>
                    <w:p w:rsidR="005864A8" w:rsidP="00372DF6" w14:paraId="537896A0" w14:textId="77777777"/>
                    <w:p w:rsidR="005864A8" w14:paraId="54375C27" w14:textId="77777777"/>
                    <w:p w:rsidR="005864A8" w:rsidP="00372DF6" w14:paraId="6AD730D0" w14:textId="77777777"/>
                    <w:p w:rsidR="005864A8" w14:paraId="5C7883F0" w14:textId="77777777"/>
                    <w:p w:rsidR="005864A8" w:rsidP="00372DF6" w14:paraId="166A6914" w14:textId="77777777"/>
                    <w:p w:rsidR="005864A8" w14:paraId="0B4DE468" w14:textId="77777777"/>
                    <w:p w:rsidR="005864A8" w:rsidP="00372DF6" w14:paraId="46402FD7" w14:textId="77777777"/>
                    <w:p w:rsidR="005864A8" w14:paraId="27781E94" w14:textId="77777777"/>
                    <w:p w:rsidR="005864A8" w:rsidP="00372DF6" w14:paraId="4639D494" w14:textId="77777777"/>
                    <w:p w:rsidR="005864A8" w14:paraId="339D102D" w14:textId="77777777"/>
                    <w:p w:rsidR="005864A8" w:rsidP="00372DF6" w14:paraId="2B826318" w14:textId="77777777"/>
                    <w:p w:rsidR="005864A8" w14:paraId="442053E7" w14:textId="77777777"/>
                    <w:p w:rsidR="005864A8" w:rsidP="00372DF6" w14:paraId="273FAA00" w14:textId="77777777"/>
                    <w:p w:rsidR="005864A8" w14:paraId="506976C0" w14:textId="77777777"/>
                    <w:p w:rsidR="005864A8" w:rsidP="00372DF6" w14:paraId="78FD78CA" w14:textId="77777777"/>
                    <w:p w:rsidR="005864A8" w14:paraId="2F0FE3CE" w14:textId="77777777"/>
                    <w:p w:rsidR="005864A8" w:rsidP="00372DF6" w14:paraId="0FA32A95" w14:textId="77777777"/>
                    <w:p w:rsidR="005864A8" w14:paraId="01A55A51" w14:textId="77777777"/>
                    <w:p w:rsidR="005864A8" w:rsidP="00372DF6" w14:paraId="3F869424" w14:textId="77777777"/>
                    <w:p w:rsidR="005864A8" w14:paraId="28EE0432" w14:textId="77777777"/>
                    <w:p w:rsidR="005864A8" w:rsidP="00372DF6" w14:paraId="4E23AC4F" w14:textId="77777777"/>
                    <w:p w:rsidR="005864A8" w14:paraId="49962ABD" w14:textId="77777777"/>
                    <w:p w:rsidR="005864A8" w:rsidP="00372DF6" w14:paraId="20F27EE9" w14:textId="77777777"/>
                    <w:p w:rsidR="005864A8" w14:paraId="11FB79DA" w14:textId="77777777"/>
                    <w:p w:rsidR="005864A8" w:rsidP="00372DF6" w14:paraId="777E656D" w14:textId="77777777"/>
                    <w:p w:rsidR="005864A8" w14:paraId="47060082" w14:textId="77777777"/>
                    <w:p w:rsidR="005864A8" w:rsidP="00372DF6" w14:paraId="4C4E4315" w14:textId="77777777"/>
                    <w:p w:rsidR="005864A8" w14:paraId="71705DE2" w14:textId="77777777"/>
                    <w:p w:rsidR="005864A8" w:rsidP="00372DF6" w14:paraId="7ECE9E75" w14:textId="77777777"/>
                    <w:p w:rsidR="005864A8" w14:paraId="57A1FC58" w14:textId="77777777"/>
                    <w:p w:rsidR="005864A8" w:rsidP="00372DF6" w14:paraId="7C5A8FF6" w14:textId="77777777"/>
                    <w:p w:rsidR="005864A8" w14:paraId="3951C1F6" w14:textId="77777777"/>
                    <w:p w:rsidR="005864A8" w:rsidP="00372DF6" w14:paraId="108ABBEF" w14:textId="77777777"/>
                    <w:p w:rsidR="005864A8" w14:paraId="355870D4" w14:textId="77777777"/>
                    <w:p w:rsidR="005864A8" w:rsidP="00372DF6" w14:paraId="1CED46EA" w14:textId="77777777"/>
                    <w:p w:rsidR="005864A8" w14:paraId="55C646F0" w14:textId="77777777"/>
                    <w:p w:rsidR="005864A8" w:rsidP="00372DF6" w14:paraId="329C4D6A" w14:textId="77777777"/>
                    <w:p w:rsidR="005864A8" w14:paraId="3152A863" w14:textId="77777777"/>
                    <w:p w:rsidR="005864A8" w:rsidP="00372DF6" w14:paraId="4B129F60" w14:textId="77777777"/>
                    <w:p w:rsidR="005864A8" w14:paraId="247915AC" w14:textId="77777777"/>
                    <w:p w:rsidR="005864A8" w:rsidP="00372DF6" w14:paraId="54411B42" w14:textId="77777777"/>
                    <w:p w:rsidR="005864A8" w14:paraId="60BFA085" w14:textId="77777777"/>
                    <w:p w:rsidR="005864A8" w:rsidP="00372DF6" w14:paraId="327DFD96" w14:textId="77777777"/>
                    <w:p w:rsidR="005864A8" w14:paraId="26763338" w14:textId="77777777"/>
                    <w:p w:rsidR="005864A8" w:rsidP="00372DF6" w14:paraId="1F97A903" w14:textId="77777777"/>
                    <w:p w:rsidR="005864A8" w14:paraId="183B9E60" w14:textId="77777777"/>
                    <w:p w:rsidR="005864A8" w:rsidP="00372DF6" w14:paraId="42378AE3" w14:textId="77777777"/>
                    <w:p w:rsidR="005864A8" w14:paraId="67D80147" w14:textId="77777777"/>
                    <w:p w:rsidR="005864A8" w:rsidP="00372DF6" w14:paraId="64B5E053" w14:textId="77777777"/>
                    <w:p w:rsidR="005864A8" w14:paraId="306BC0B2" w14:textId="77777777"/>
                    <w:p w:rsidR="005864A8" w:rsidP="00372DF6" w14:paraId="30CC3FC3" w14:textId="77777777"/>
                    <w:p w:rsidR="005864A8" w14:paraId="26B6E02D" w14:textId="77777777"/>
                    <w:p w:rsidR="005864A8" w:rsidP="00372DF6" w14:paraId="50C2EB00" w14:textId="77777777"/>
                    <w:p w:rsidR="005864A8" w14:paraId="60BE31DE" w14:textId="77777777"/>
                    <w:p w:rsidR="005864A8" w:rsidP="00372DF6" w14:paraId="7B8C0DCD" w14:textId="77777777"/>
                    <w:p w:rsidR="005864A8" w14:paraId="46FA70DA" w14:textId="77777777"/>
                    <w:p w:rsidR="005864A8" w:rsidP="00372DF6" w14:paraId="10C82CF2" w14:textId="77777777"/>
                    <w:p w:rsidR="005864A8" w14:paraId="6A70F9E8" w14:textId="77777777"/>
                    <w:p w:rsidR="005864A8" w:rsidP="00372DF6" w14:paraId="0B3029C1" w14:textId="77777777"/>
                    <w:p w:rsidR="005864A8" w14:paraId="51BE76E0" w14:textId="77777777"/>
                    <w:p w:rsidR="005864A8" w:rsidP="00372DF6" w14:paraId="12E35E32" w14:textId="77777777"/>
                    <w:p w:rsidR="005864A8" w14:paraId="37A17071" w14:textId="77777777"/>
                    <w:p w:rsidR="005864A8" w:rsidP="00372DF6" w14:paraId="47637571" w14:textId="77777777"/>
                    <w:p w:rsidR="005864A8" w14:paraId="4D9D5A73" w14:textId="77777777"/>
                    <w:p w:rsidR="005864A8" w:rsidP="00372DF6" w14:paraId="28A3C4EC" w14:textId="77777777"/>
                    <w:p w:rsidR="005864A8" w14:paraId="2DC64EBA" w14:textId="77777777"/>
                    <w:p w:rsidR="005864A8" w:rsidP="00372DF6" w14:paraId="2BC709DE" w14:textId="77777777"/>
                    <w:p w:rsidR="005864A8" w14:paraId="0DD24A64" w14:textId="77777777"/>
                    <w:p w:rsidR="005864A8" w:rsidP="00372DF6" w14:paraId="577C8F68" w14:textId="77777777"/>
                    <w:p w:rsidR="005864A8" w14:paraId="609661A5" w14:textId="77777777"/>
                    <w:p w:rsidR="005864A8" w:rsidP="00372DF6" w14:paraId="042CE11E" w14:textId="77777777"/>
                    <w:p w:rsidR="005864A8" w14:paraId="48C4FE23" w14:textId="77777777"/>
                    <w:p w:rsidR="005864A8" w:rsidP="00372DF6" w14:paraId="48564E12" w14:textId="77777777"/>
                    <w:p w:rsidR="005864A8" w14:paraId="31FDDBB6" w14:textId="77777777"/>
                    <w:p w:rsidR="005864A8" w:rsidP="00372DF6" w14:paraId="72E2A06B" w14:textId="77777777"/>
                    <w:p w:rsidR="005864A8" w14:paraId="7B3117C3" w14:textId="77777777"/>
                    <w:p w:rsidR="005864A8" w:rsidP="00372DF6" w14:paraId="25698D73" w14:textId="77777777"/>
                    <w:p w:rsidR="005864A8" w14:paraId="5D64471F" w14:textId="77777777"/>
                    <w:p w:rsidR="005864A8" w:rsidP="00372DF6" w14:paraId="6B096200" w14:textId="77777777"/>
                    <w:p w:rsidR="005864A8" w14:paraId="62018FDC" w14:textId="77777777"/>
                    <w:p w:rsidR="005864A8" w:rsidP="00372DF6" w14:paraId="70F8E07B" w14:textId="77777777"/>
                    <w:p w:rsidR="005864A8" w14:paraId="16C8CEAA" w14:textId="77777777"/>
                    <w:p w:rsidR="005864A8" w:rsidP="00372DF6" w14:paraId="30AD0C87" w14:textId="77777777"/>
                    <w:p w:rsidR="005864A8" w14:paraId="79C6566E" w14:textId="77777777"/>
                    <w:p w:rsidR="005864A8" w:rsidP="00372DF6" w14:paraId="48EEAD6D" w14:textId="77777777"/>
                    <w:p w:rsidR="005864A8" w14:paraId="078004FE" w14:textId="77777777"/>
                    <w:p w:rsidR="005864A8" w:rsidP="00372DF6" w14:paraId="554C484F" w14:textId="77777777"/>
                    <w:p w:rsidR="005864A8" w14:paraId="6A7ED5D7" w14:textId="77777777"/>
                    <w:p w:rsidR="005864A8" w:rsidP="00372DF6" w14:paraId="1EDE7C76" w14:textId="77777777"/>
                    <w:p w:rsidR="005864A8" w14:paraId="58598F29" w14:textId="77777777"/>
                    <w:p w:rsidR="005864A8" w:rsidP="00372DF6" w14:paraId="7ED5FEFE" w14:textId="77777777"/>
                    <w:p w:rsidR="005864A8" w14:paraId="72A45413" w14:textId="77777777"/>
                    <w:p w:rsidR="005864A8" w:rsidP="00372DF6" w14:paraId="253A5C35" w14:textId="77777777"/>
                    <w:p w:rsidR="005864A8" w14:paraId="4AF0281B" w14:textId="77777777"/>
                    <w:p w:rsidR="005864A8" w:rsidP="00372DF6" w14:paraId="7A3F7F41" w14:textId="77777777"/>
                    <w:p w:rsidR="005864A8" w14:paraId="7101CC95" w14:textId="77777777"/>
                    <w:p w:rsidR="005864A8" w:rsidP="00372DF6" w14:paraId="6D126697" w14:textId="77777777"/>
                    <w:p w:rsidR="005864A8" w14:paraId="75F68F6F" w14:textId="77777777"/>
                    <w:p w:rsidR="005864A8" w:rsidP="00372DF6" w14:paraId="0EE99AC6" w14:textId="77777777"/>
                    <w:p w:rsidR="005864A8" w14:paraId="32E364BD" w14:textId="77777777"/>
                    <w:p w:rsidR="005864A8" w:rsidP="00372DF6" w14:paraId="589C7316" w14:textId="77777777"/>
                    <w:p w:rsidR="005864A8" w14:paraId="04F7F753" w14:textId="77777777"/>
                    <w:p w:rsidR="005864A8" w:rsidP="00372DF6" w14:paraId="37D7E6F2" w14:textId="77777777"/>
                    <w:p w:rsidR="005864A8" w14:paraId="70C3A9CD" w14:textId="77777777"/>
                    <w:p w:rsidR="005864A8" w:rsidP="00372DF6" w14:paraId="1D562026" w14:textId="77777777"/>
                    <w:p w:rsidR="005864A8" w14:paraId="0C1C2341" w14:textId="77777777"/>
                    <w:p w:rsidR="005864A8" w:rsidP="00372DF6" w14:paraId="2E813919" w14:textId="77777777"/>
                    <w:p w:rsidR="005864A8" w14:paraId="2E784EAC" w14:textId="77777777"/>
                    <w:p w:rsidR="005864A8" w:rsidP="00372DF6" w14:paraId="586EE71D" w14:textId="77777777"/>
                    <w:p w:rsidR="005864A8" w14:paraId="31A51A14" w14:textId="77777777"/>
                    <w:p w:rsidR="005864A8" w:rsidP="00372DF6" w14:paraId="25E6433D" w14:textId="77777777"/>
                    <w:p w:rsidR="005864A8" w14:paraId="0DAE4A10" w14:textId="77777777"/>
                    <w:p w:rsidR="005864A8" w:rsidP="00372DF6" w14:paraId="725C058D" w14:textId="77777777"/>
                    <w:p w:rsidR="005864A8" w14:paraId="4F4DE5D6" w14:textId="77777777"/>
                    <w:p w:rsidR="005864A8" w:rsidP="00372DF6" w14:paraId="7A772711" w14:textId="77777777"/>
                    <w:p w:rsidR="005864A8" w14:paraId="4822BFB2" w14:textId="77777777"/>
                    <w:p w:rsidR="005864A8" w:rsidP="00372DF6" w14:paraId="7820E7B4" w14:textId="77777777"/>
                    <w:p w:rsidR="005864A8" w14:paraId="2165CEA4" w14:textId="77777777"/>
                    <w:p w:rsidR="005864A8" w:rsidP="00372DF6" w14:paraId="59B532EF" w14:textId="77777777"/>
                    <w:p w:rsidR="005864A8" w14:paraId="176FCDFF" w14:textId="77777777"/>
                    <w:p w:rsidR="005864A8" w:rsidP="00372DF6" w14:paraId="373E7AF1" w14:textId="77777777"/>
                    <w:p w:rsidR="005864A8" w14:paraId="72FF3814" w14:textId="77777777"/>
                    <w:p w:rsidR="005864A8" w:rsidP="00372DF6" w14:paraId="441750E0" w14:textId="77777777"/>
                    <w:p w:rsidR="005864A8" w14:paraId="4D8673B8" w14:textId="77777777"/>
                    <w:p w:rsidR="005864A8" w:rsidP="00372DF6" w14:paraId="3A124B96" w14:textId="77777777"/>
                    <w:p w:rsidR="005864A8" w14:paraId="6AEA88FD" w14:textId="77777777"/>
                    <w:p w:rsidR="005864A8" w:rsidP="00372DF6" w14:paraId="42964766" w14:textId="77777777"/>
                    <w:p w:rsidR="005864A8" w14:paraId="1A3DE6B4" w14:textId="77777777"/>
                    <w:p w:rsidR="005864A8" w:rsidP="00372DF6" w14:paraId="53C84847" w14:textId="77777777"/>
                    <w:p w:rsidR="005864A8" w14:paraId="4589B12C" w14:textId="77777777"/>
                    <w:p w:rsidR="005864A8" w:rsidP="00372DF6" w14:paraId="4E5EB59B" w14:textId="77777777"/>
                    <w:p w:rsidR="005864A8" w14:paraId="2269E63C" w14:textId="77777777"/>
                    <w:p w:rsidR="005864A8" w:rsidP="00372DF6" w14:paraId="53B246FD" w14:textId="77777777"/>
                    <w:p w:rsidR="005864A8" w14:paraId="795A44C7" w14:textId="77777777"/>
                    <w:p w:rsidR="005864A8" w:rsidP="00372DF6" w14:paraId="170D8393" w14:textId="77777777"/>
                    <w:p w:rsidR="005864A8" w14:paraId="7C7D6CD9" w14:textId="77777777"/>
                    <w:p w:rsidR="005864A8" w:rsidP="00372DF6" w14:paraId="72C5C7DA" w14:textId="77777777"/>
                    <w:p w:rsidR="005864A8" w14:paraId="2890DC53" w14:textId="77777777"/>
                    <w:p w:rsidR="005864A8" w:rsidP="00372DF6" w14:paraId="586125CE" w14:textId="77777777"/>
                    <w:p w:rsidR="005864A8" w14:paraId="21F43EE2" w14:textId="77777777"/>
                    <w:p w:rsidR="005864A8" w:rsidP="00372DF6" w14:paraId="321D1EEC" w14:textId="77777777"/>
                    <w:p w:rsidR="005864A8" w14:paraId="22380DC4" w14:textId="77777777"/>
                    <w:p w:rsidR="005864A8" w:rsidP="00372DF6" w14:paraId="5B74DD5C" w14:textId="77777777"/>
                    <w:p w:rsidR="005864A8" w14:paraId="2D5D055D" w14:textId="77777777"/>
                    <w:p w:rsidR="005864A8" w:rsidP="00372DF6" w14:paraId="64A38CB0" w14:textId="77777777"/>
                    <w:p w:rsidR="005864A8" w14:paraId="715915D9" w14:textId="77777777"/>
                    <w:p w:rsidR="005864A8" w:rsidP="00372DF6" w14:paraId="01A824D7" w14:textId="77777777"/>
                    <w:p w:rsidR="005864A8" w14:paraId="2A99FB16" w14:textId="77777777"/>
                    <w:p w:rsidR="005864A8" w:rsidP="00372DF6" w14:paraId="7042508F" w14:textId="77777777"/>
                    <w:p w:rsidR="005864A8" w14:paraId="3B1973ED" w14:textId="77777777"/>
                    <w:p w:rsidR="005864A8" w:rsidP="00372DF6" w14:paraId="5A81119B" w14:textId="77777777"/>
                    <w:p w:rsidR="005864A8" w14:paraId="248D3E3A" w14:textId="77777777"/>
                    <w:p w:rsidR="005864A8" w:rsidP="00372DF6" w14:paraId="59990585" w14:textId="77777777"/>
                    <w:p w:rsidR="005864A8" w14:paraId="5E759FF9" w14:textId="77777777"/>
                    <w:p w:rsidR="005864A8" w:rsidP="00372DF6" w14:paraId="6186F96F" w14:textId="77777777"/>
                    <w:p w:rsidR="005864A8" w14:paraId="121BF955" w14:textId="77777777"/>
                    <w:p w:rsidR="005864A8" w:rsidP="00372DF6" w14:paraId="5638FBD5" w14:textId="77777777"/>
                    <w:p w:rsidR="005864A8" w14:paraId="6321FEEE" w14:textId="77777777"/>
                    <w:p w:rsidR="005864A8" w:rsidP="00372DF6" w14:paraId="2A3DE786" w14:textId="77777777"/>
                    <w:p w:rsidR="005864A8" w14:paraId="23E7CB36" w14:textId="77777777"/>
                    <w:p w:rsidR="005864A8" w:rsidP="00372DF6" w14:paraId="0E6B8DB1" w14:textId="77777777"/>
                    <w:p w:rsidR="005864A8" w14:paraId="4F27862F" w14:textId="77777777"/>
                    <w:p w:rsidR="005864A8" w:rsidP="00372DF6" w14:paraId="3A538C78" w14:textId="77777777"/>
                    <w:p w:rsidR="005864A8" w14:paraId="3240B7CE" w14:textId="77777777"/>
                    <w:p w:rsidR="005864A8" w:rsidP="00372DF6" w14:paraId="77D81600" w14:textId="77777777"/>
                    <w:p w:rsidR="005864A8" w14:paraId="37D0F8BC" w14:textId="77777777"/>
                    <w:p w:rsidR="005864A8" w:rsidP="00372DF6" w14:paraId="66E30C27" w14:textId="77777777"/>
                    <w:p w:rsidR="005864A8" w14:paraId="2F56156D" w14:textId="77777777"/>
                    <w:p w:rsidR="005864A8" w:rsidP="00372DF6" w14:paraId="1480C799" w14:textId="77777777"/>
                    <w:p w:rsidR="005864A8" w14:paraId="2B75F99F" w14:textId="77777777"/>
                    <w:p w:rsidR="005864A8" w:rsidP="00372DF6" w14:paraId="67F615B6" w14:textId="77777777"/>
                    <w:p w:rsidR="005864A8" w14:paraId="66ABD5DC" w14:textId="77777777"/>
                    <w:p w:rsidR="005864A8" w:rsidP="00372DF6" w14:paraId="69384497" w14:textId="77777777"/>
                    <w:p w:rsidR="005864A8" w14:paraId="2EAC55BC" w14:textId="77777777"/>
                    <w:p w:rsidR="005864A8" w:rsidP="00372DF6" w14:paraId="2461D0F6" w14:textId="77777777"/>
                    <w:p w:rsidR="005864A8" w14:paraId="579A21AB" w14:textId="77777777"/>
                    <w:p w:rsidR="005864A8" w:rsidP="00372DF6" w14:paraId="4F0A6EB8" w14:textId="77777777"/>
                    <w:p w:rsidR="005864A8" w14:paraId="5E465B43" w14:textId="77777777"/>
                    <w:p w:rsidR="005864A8" w:rsidP="00372DF6" w14:paraId="4C28120D" w14:textId="77777777"/>
                    <w:p w:rsidR="005864A8" w14:paraId="3849481A" w14:textId="77777777"/>
                    <w:p w:rsidR="005864A8" w:rsidP="00372DF6" w14:paraId="6E5FDCF1" w14:textId="77777777"/>
                    <w:p w:rsidR="005864A8" w14:paraId="6EABFF09" w14:textId="77777777"/>
                    <w:p w:rsidR="005864A8" w:rsidP="00372DF6" w14:paraId="5763F547" w14:textId="77777777"/>
                    <w:p w:rsidR="005864A8" w14:paraId="30C58C1F" w14:textId="77777777"/>
                    <w:p w:rsidR="005864A8" w:rsidP="00372DF6" w14:paraId="259D473F" w14:textId="77777777"/>
                    <w:p w:rsidR="005864A8" w14:paraId="1DC30864" w14:textId="77777777"/>
                    <w:p w:rsidR="005864A8" w:rsidP="00372DF6" w14:paraId="5E25A943" w14:textId="77777777"/>
                    <w:p w:rsidR="005864A8" w14:paraId="65DB4D5F" w14:textId="77777777"/>
                    <w:p w:rsidR="005864A8" w:rsidP="00372DF6" w14:paraId="29343424" w14:textId="77777777"/>
                    <w:p w:rsidR="005864A8" w14:paraId="52C121DE" w14:textId="77777777"/>
                    <w:p w:rsidR="005864A8" w:rsidP="00372DF6" w14:paraId="563D24DA" w14:textId="77777777"/>
                    <w:p w:rsidR="005864A8" w14:paraId="02BBABEC" w14:textId="77777777"/>
                    <w:p w:rsidR="005864A8" w:rsidP="00372DF6" w14:paraId="74BF1F59" w14:textId="77777777"/>
                    <w:p w:rsidR="005864A8" w14:paraId="63229663" w14:textId="77777777"/>
                    <w:p w:rsidR="005864A8" w:rsidP="00372DF6" w14:paraId="40F04AE0" w14:textId="77777777"/>
                    <w:p w:rsidR="005864A8" w14:paraId="5D755754" w14:textId="77777777"/>
                    <w:p w:rsidR="005864A8" w:rsidP="00372DF6" w14:paraId="79A41731" w14:textId="77777777"/>
                    <w:p w:rsidR="005864A8" w14:paraId="271A9F4C" w14:textId="77777777"/>
                    <w:p w:rsidR="005864A8" w:rsidP="00372DF6" w14:paraId="435E010C" w14:textId="77777777"/>
                    <w:p w:rsidR="005864A8" w14:paraId="085B0C6B" w14:textId="77777777"/>
                    <w:p w:rsidR="005864A8" w:rsidP="00372DF6" w14:paraId="27F81D4B" w14:textId="77777777"/>
                    <w:p w:rsidR="005864A8" w14:paraId="74889777" w14:textId="77777777"/>
                    <w:p w:rsidR="005864A8" w:rsidP="00372DF6" w14:paraId="3727AC8A" w14:textId="77777777"/>
                    <w:p w:rsidR="005864A8" w14:paraId="0812EACD" w14:textId="77777777"/>
                    <w:p w:rsidR="005864A8" w:rsidP="00372DF6" w14:paraId="58C66495" w14:textId="77777777"/>
                    <w:p w:rsidR="005864A8" w14:paraId="4E0D851D" w14:textId="77777777"/>
                    <w:p w:rsidR="005864A8" w:rsidP="00372DF6" w14:paraId="77B89355" w14:textId="77777777"/>
                    <w:p w:rsidR="005864A8" w14:paraId="7EF90FFF" w14:textId="77777777"/>
                    <w:p w:rsidR="005864A8" w:rsidP="00372DF6" w14:paraId="33E7AE09" w14:textId="77777777"/>
                    <w:p w:rsidR="005864A8" w14:paraId="5A0C679C" w14:textId="77777777"/>
                    <w:p w:rsidR="005864A8" w:rsidP="00372DF6" w14:paraId="28EFAB6F" w14:textId="77777777"/>
                    <w:p w:rsidR="005864A8" w14:paraId="0D907A0C" w14:textId="77777777"/>
                    <w:p w:rsidR="005864A8" w:rsidP="00372DF6" w14:paraId="7AA6E517" w14:textId="77777777"/>
                    <w:p w:rsidR="005864A8" w14:paraId="6FAF8F2D" w14:textId="77777777"/>
                    <w:p w:rsidR="005864A8" w:rsidP="00372DF6" w14:paraId="3D1499E0" w14:textId="77777777"/>
                    <w:p w:rsidR="005864A8" w14:paraId="5A5FE8D6" w14:textId="77777777"/>
                    <w:p w:rsidR="005864A8" w:rsidP="00372DF6" w14:paraId="2C743801" w14:textId="77777777"/>
                    <w:p w:rsidR="005864A8" w14:paraId="0195452D" w14:textId="77777777"/>
                    <w:p w:rsidR="005864A8" w:rsidP="00372DF6" w14:paraId="568B7569" w14:textId="77777777"/>
                    <w:p w:rsidR="005864A8" w14:paraId="3F24217A" w14:textId="77777777"/>
                    <w:p w:rsidR="005864A8" w:rsidP="00372DF6" w14:paraId="68250C93" w14:textId="77777777"/>
                    <w:p w:rsidR="005864A8" w14:paraId="706059A3" w14:textId="77777777"/>
                    <w:p w:rsidR="005864A8" w:rsidP="00372DF6" w14:paraId="3B5BB42E" w14:textId="77777777"/>
                    <w:p w:rsidR="005864A8" w14:paraId="481C2D31" w14:textId="77777777"/>
                    <w:p w:rsidR="005864A8" w:rsidP="00372DF6" w14:paraId="7BFE7A87" w14:textId="77777777"/>
                    <w:p w:rsidR="005864A8" w14:paraId="6CAF830D" w14:textId="77777777"/>
                    <w:p w:rsidR="005864A8" w:rsidP="00372DF6" w14:paraId="24438D39" w14:textId="77777777"/>
                    <w:p w:rsidR="005864A8" w14:paraId="4E8D9527" w14:textId="77777777"/>
                    <w:p w:rsidR="005864A8" w:rsidP="00372DF6" w14:paraId="289FE404" w14:textId="77777777"/>
                    <w:p w:rsidR="005864A8" w14:paraId="18FB480B" w14:textId="77777777"/>
                    <w:p w:rsidR="005864A8" w:rsidP="00372DF6" w14:paraId="7B07989F" w14:textId="77777777"/>
                    <w:p w:rsidR="005864A8" w14:paraId="6D7708AA" w14:textId="77777777"/>
                    <w:p w:rsidR="005864A8" w:rsidP="00372DF6" w14:paraId="0A945A2C" w14:textId="77777777"/>
                    <w:p w:rsidR="005864A8" w14:paraId="7853F990" w14:textId="77777777"/>
                    <w:p w:rsidR="005864A8" w:rsidP="00372DF6" w14:paraId="4899F044" w14:textId="77777777"/>
                    <w:p w:rsidR="005864A8" w14:paraId="54A32A5B" w14:textId="77777777"/>
                    <w:p w:rsidR="005864A8" w:rsidP="00372DF6" w14:paraId="129CD41B" w14:textId="77777777"/>
                    <w:p w:rsidR="005864A8" w14:paraId="2581CAA1" w14:textId="77777777"/>
                    <w:p w:rsidR="005864A8" w:rsidP="00372DF6" w14:paraId="7F474C84" w14:textId="77777777"/>
                    <w:p w:rsidR="005864A8" w14:paraId="6D4F4F79" w14:textId="77777777"/>
                    <w:p w:rsidR="005864A8" w:rsidP="00372DF6" w14:paraId="16A8C7FA" w14:textId="77777777"/>
                    <w:p w:rsidR="005864A8" w14:paraId="640C6E67" w14:textId="77777777"/>
                    <w:p w:rsidR="005864A8" w:rsidP="00372DF6" w14:paraId="4BF4422E" w14:textId="77777777"/>
                    <w:p w:rsidR="005864A8" w14:paraId="749BB39A" w14:textId="77777777"/>
                    <w:p w:rsidR="005864A8" w:rsidP="00372DF6" w14:paraId="1446136F" w14:textId="77777777"/>
                    <w:p w:rsidR="005864A8" w14:paraId="5F643FCC" w14:textId="77777777"/>
                    <w:p w:rsidR="005864A8" w:rsidP="00372DF6" w14:paraId="23F050F9" w14:textId="77777777"/>
                    <w:p w:rsidR="005864A8" w14:paraId="555F2E75" w14:textId="77777777"/>
                    <w:p w:rsidR="005864A8" w:rsidP="00372DF6" w14:paraId="3F861BB7" w14:textId="77777777"/>
                    <w:p w:rsidR="005864A8" w14:paraId="16E213D3" w14:textId="77777777"/>
                    <w:p w:rsidR="005864A8" w:rsidP="00372DF6" w14:paraId="7A1F3F0B" w14:textId="77777777"/>
                    <w:p w:rsidR="005864A8" w14:paraId="1BC28E72" w14:textId="77777777"/>
                    <w:p w:rsidR="005864A8" w:rsidP="00372DF6" w14:paraId="11DF7239" w14:textId="77777777"/>
                    <w:p w:rsidR="005864A8" w14:paraId="442DC122" w14:textId="77777777"/>
                    <w:p w:rsidR="005864A8" w:rsidP="00372DF6" w14:paraId="2A5719AF" w14:textId="77777777"/>
                    <w:p w:rsidR="005864A8" w14:paraId="6A810A5D" w14:textId="77777777"/>
                    <w:p w:rsidR="005864A8" w:rsidP="00372DF6" w14:paraId="73779009" w14:textId="77777777"/>
                    <w:p w:rsidR="005864A8" w14:paraId="4CDDABF2" w14:textId="77777777"/>
                    <w:p w:rsidR="005864A8" w:rsidP="00372DF6" w14:paraId="6F1A345C" w14:textId="77777777"/>
                    <w:p w:rsidR="005864A8" w14:paraId="5B579845" w14:textId="77777777"/>
                    <w:p w:rsidR="005864A8" w:rsidP="00372DF6" w14:paraId="4A7969CE" w14:textId="77777777"/>
                    <w:p w:rsidR="005864A8" w14:paraId="2EDCDC67" w14:textId="77777777"/>
                    <w:p w:rsidR="005864A8" w:rsidP="00372DF6" w14:paraId="6A0029B7" w14:textId="77777777"/>
                    <w:p w:rsidR="005864A8" w14:paraId="234D4A91" w14:textId="77777777"/>
                    <w:p w:rsidR="005864A8" w:rsidP="00372DF6" w14:paraId="67326488" w14:textId="77777777"/>
                    <w:p w:rsidR="005864A8" w14:paraId="134796AB" w14:textId="77777777"/>
                    <w:p w:rsidR="005864A8" w:rsidP="00372DF6" w14:paraId="3C6BC8C1" w14:textId="77777777"/>
                    <w:p w:rsidR="005864A8" w14:paraId="0E017B85" w14:textId="77777777"/>
                    <w:p w:rsidR="005864A8" w:rsidP="00372DF6" w14:paraId="69EC43E7" w14:textId="77777777"/>
                    <w:p w:rsidR="005864A8" w14:paraId="27F5E3AA" w14:textId="77777777"/>
                    <w:p w:rsidR="005864A8" w:rsidP="00372DF6" w14:paraId="1F2BB612" w14:textId="77777777"/>
                    <w:p w:rsidR="005864A8" w14:paraId="6AF484B0" w14:textId="77777777"/>
                    <w:p w:rsidR="005864A8" w:rsidP="00372DF6" w14:paraId="41933DF6" w14:textId="77777777"/>
                    <w:p w:rsidR="005864A8" w14:paraId="48BCE11B" w14:textId="77777777"/>
                    <w:p w:rsidR="005864A8" w:rsidP="00372DF6" w14:paraId="1114A161" w14:textId="77777777"/>
                    <w:p w:rsidR="005864A8" w14:paraId="5F7FAE2C" w14:textId="77777777"/>
                    <w:p w:rsidR="005864A8" w:rsidP="00372DF6" w14:paraId="4049C712" w14:textId="77777777"/>
                    <w:p w:rsidR="005864A8" w14:paraId="6966C565" w14:textId="77777777"/>
                    <w:p w:rsidR="005864A8" w:rsidP="00372DF6" w14:paraId="26AF94F3" w14:textId="77777777"/>
                    <w:p w:rsidR="005864A8" w14:paraId="38F1FF47" w14:textId="77777777"/>
                    <w:p w:rsidR="005864A8" w:rsidP="00372DF6" w14:paraId="36DB07D5" w14:textId="77777777"/>
                    <w:p w:rsidR="005864A8" w14:paraId="0BC84355" w14:textId="77777777"/>
                    <w:p w:rsidR="005864A8" w:rsidP="00372DF6" w14:paraId="1CCBDC43" w14:textId="77777777"/>
                    <w:p w:rsidR="005864A8" w14:paraId="53CDBBA6" w14:textId="77777777"/>
                    <w:p w:rsidR="005864A8" w:rsidP="00372DF6" w14:paraId="16A4A9D2" w14:textId="77777777"/>
                    <w:p w:rsidR="005864A8" w14:paraId="4613A0F3" w14:textId="77777777"/>
                    <w:p w:rsidR="005864A8" w:rsidP="00372DF6" w14:paraId="7A1264F0" w14:textId="77777777"/>
                    <w:p w:rsidR="005864A8" w14:paraId="2EB74326" w14:textId="77777777"/>
                    <w:p w:rsidR="005864A8" w:rsidP="00372DF6" w14:paraId="4797DB4D" w14:textId="77777777"/>
                    <w:p w:rsidR="005864A8" w14:paraId="27C4F24A" w14:textId="77777777"/>
                    <w:p w:rsidR="005864A8" w:rsidP="00372DF6" w14:paraId="498FC824" w14:textId="77777777"/>
                    <w:p w:rsidR="005864A8" w14:paraId="2BFDDCF4" w14:textId="77777777"/>
                    <w:p w:rsidR="005864A8" w:rsidP="00372DF6" w14:paraId="4512483E" w14:textId="77777777"/>
                    <w:p w:rsidR="005864A8" w14:paraId="696A56ED" w14:textId="77777777"/>
                    <w:p w:rsidR="005864A8" w:rsidP="00372DF6" w14:paraId="2F95AB39" w14:textId="77777777"/>
                    <w:p w:rsidR="005864A8" w14:paraId="1BD67D7B" w14:textId="77777777"/>
                    <w:p w:rsidR="005864A8" w:rsidP="00372DF6" w14:paraId="0E988E03" w14:textId="77777777"/>
                    <w:p w:rsidR="005864A8" w14:paraId="0D8CB0A8" w14:textId="77777777"/>
                    <w:p w:rsidR="005864A8" w:rsidP="00372DF6" w14:paraId="6961CCE9" w14:textId="77777777"/>
                    <w:p w:rsidR="005864A8" w14:paraId="67FEE31B" w14:textId="77777777"/>
                    <w:p w:rsidR="005864A8" w:rsidP="00372DF6" w14:paraId="385B6231" w14:textId="77777777"/>
                    <w:p w:rsidR="005864A8" w14:paraId="24D2D469" w14:textId="77777777"/>
                    <w:p w:rsidR="005864A8" w:rsidP="00372DF6" w14:paraId="472B751E" w14:textId="77777777"/>
                    <w:p w:rsidR="005864A8" w14:paraId="6938E9D8" w14:textId="77777777"/>
                    <w:p w:rsidR="005864A8" w:rsidP="00372DF6" w14:paraId="476FFD87" w14:textId="77777777"/>
                    <w:p w:rsidR="005864A8" w14:paraId="2E5DF9C3" w14:textId="77777777"/>
                    <w:p w:rsidR="005864A8" w:rsidP="00372DF6" w14:paraId="66437FE2" w14:textId="77777777"/>
                    <w:p w:rsidR="005864A8" w14:paraId="468DFD55" w14:textId="77777777"/>
                    <w:p w:rsidR="005864A8" w:rsidP="00372DF6" w14:paraId="503C85DD" w14:textId="77777777"/>
                    <w:p w:rsidR="005864A8" w14:paraId="3CE83CE9" w14:textId="77777777"/>
                    <w:p w:rsidR="005864A8" w:rsidP="00372DF6" w14:paraId="34759761" w14:textId="77777777"/>
                    <w:p w:rsidR="005864A8" w14:paraId="1E3D2AD3" w14:textId="77777777"/>
                    <w:p w:rsidR="005864A8" w:rsidP="00372DF6" w14:paraId="2BA0982D" w14:textId="77777777"/>
                    <w:p w:rsidR="005864A8" w14:paraId="4AFAC0AD" w14:textId="77777777"/>
                    <w:p w:rsidR="005864A8" w:rsidP="00372DF6" w14:paraId="10BE8DE2" w14:textId="77777777"/>
                    <w:p w:rsidR="005864A8" w14:paraId="7955D331" w14:textId="77777777"/>
                    <w:p w:rsidR="005864A8" w:rsidP="00372DF6" w14:paraId="6C93F290" w14:textId="77777777"/>
                    <w:p w:rsidR="005864A8" w14:paraId="02CD7095" w14:textId="77777777"/>
                    <w:p w:rsidR="005864A8" w:rsidP="00372DF6" w14:paraId="1E64B7C2" w14:textId="77777777"/>
                    <w:p w:rsidR="005864A8" w14:paraId="18EA46BA" w14:textId="77777777"/>
                    <w:p w:rsidR="005864A8" w:rsidP="00372DF6" w14:paraId="6EA80F5B" w14:textId="77777777"/>
                    <w:p w:rsidR="005864A8" w14:paraId="40620255" w14:textId="77777777"/>
                    <w:p w:rsidR="005864A8" w:rsidP="00372DF6" w14:paraId="0B003C7E" w14:textId="77777777"/>
                    <w:p w:rsidR="005864A8" w14:paraId="231D5770" w14:textId="77777777"/>
                    <w:p w:rsidR="005864A8" w:rsidP="00372DF6" w14:paraId="37B016DD" w14:textId="77777777"/>
                    <w:p w:rsidR="005864A8" w14:paraId="7969F872" w14:textId="77777777"/>
                    <w:p w:rsidR="005864A8" w:rsidP="00372DF6" w14:paraId="716D1749" w14:textId="77777777"/>
                    <w:p w:rsidR="005864A8" w14:paraId="01233EB0" w14:textId="77777777"/>
                    <w:p w:rsidR="005864A8" w:rsidP="00372DF6" w14:paraId="4028A075" w14:textId="77777777"/>
                    <w:p w:rsidR="005864A8" w14:paraId="71A07D05" w14:textId="77777777"/>
                    <w:p w:rsidR="005864A8" w:rsidP="00372DF6" w14:paraId="34E9304A" w14:textId="77777777"/>
                    <w:p w:rsidR="005864A8" w14:paraId="70EE49F1" w14:textId="77777777"/>
                    <w:p w:rsidR="005864A8" w:rsidP="00372DF6" w14:paraId="00979233" w14:textId="77777777"/>
                    <w:p w:rsidR="005864A8" w14:paraId="51D05484" w14:textId="77777777"/>
                    <w:p w:rsidR="005864A8" w:rsidP="00372DF6" w14:paraId="40472951" w14:textId="77777777"/>
                    <w:p w:rsidR="005864A8" w14:paraId="0508D3CF" w14:textId="77777777"/>
                    <w:p w:rsidR="005864A8" w:rsidP="00372DF6" w14:paraId="3EB25556" w14:textId="77777777"/>
                    <w:p w:rsidR="005864A8" w14:paraId="5A80935D" w14:textId="77777777"/>
                    <w:p w:rsidR="005864A8" w:rsidP="00372DF6" w14:paraId="11A24FCC" w14:textId="77777777"/>
                    <w:p w:rsidR="005864A8" w14:paraId="1ADC0600" w14:textId="77777777"/>
                    <w:p w:rsidR="005864A8" w:rsidP="00372DF6" w14:paraId="05DEED05" w14:textId="77777777"/>
                    <w:p w:rsidR="005864A8" w14:paraId="54378313" w14:textId="77777777"/>
                    <w:p w:rsidR="005864A8" w:rsidP="00372DF6" w14:paraId="70AC5AD3" w14:textId="77777777"/>
                    <w:p w:rsidR="005864A8" w14:paraId="1F253236" w14:textId="77777777"/>
                    <w:p w:rsidR="005864A8" w:rsidP="00372DF6" w14:paraId="71040846" w14:textId="77777777"/>
                    <w:p w:rsidR="005864A8" w14:paraId="42BE4A49" w14:textId="77777777"/>
                    <w:p w:rsidR="005864A8" w:rsidP="00372DF6" w14:paraId="193498E1" w14:textId="77777777"/>
                    <w:p w:rsidR="005864A8" w14:paraId="11D9B8B9" w14:textId="77777777"/>
                    <w:p w:rsidR="005864A8" w:rsidP="00372DF6" w14:paraId="68904189" w14:textId="77777777"/>
                    <w:p w:rsidR="005864A8" w14:paraId="012F04AF" w14:textId="77777777"/>
                    <w:p w:rsidR="005864A8" w:rsidP="00372DF6" w14:paraId="03D34DDF" w14:textId="77777777"/>
                    <w:p w:rsidR="005864A8" w14:paraId="5C5F2280" w14:textId="77777777"/>
                    <w:p w:rsidR="005864A8" w:rsidP="00372DF6" w14:paraId="48BB8091" w14:textId="77777777"/>
                    <w:p w:rsidR="005864A8" w14:paraId="5C402320" w14:textId="77777777"/>
                    <w:p w:rsidR="005864A8" w:rsidP="00372DF6" w14:paraId="23906469" w14:textId="77777777"/>
                    <w:p w:rsidR="005864A8" w14:paraId="7568C531" w14:textId="77777777"/>
                    <w:p w:rsidR="005864A8" w:rsidP="00372DF6" w14:paraId="4F61D9B8" w14:textId="77777777"/>
                    <w:p w:rsidR="005864A8" w14:paraId="77EA377D" w14:textId="77777777"/>
                    <w:p w:rsidR="005864A8" w:rsidP="00372DF6" w14:paraId="6F5FB9D5" w14:textId="77777777"/>
                    <w:p w:rsidR="005864A8" w14:paraId="4669114C" w14:textId="77777777"/>
                    <w:p w:rsidR="005864A8" w:rsidP="00372DF6" w14:paraId="47C96042" w14:textId="77777777"/>
                    <w:p w:rsidR="005864A8" w14:paraId="137EA10A" w14:textId="77777777"/>
                    <w:p w:rsidR="005864A8" w:rsidP="00372DF6" w14:paraId="7BF4C709" w14:textId="77777777"/>
                    <w:p w:rsidR="005864A8" w14:paraId="78848C44" w14:textId="77777777"/>
                    <w:p w:rsidR="005864A8" w:rsidP="00372DF6" w14:paraId="10061168" w14:textId="77777777"/>
                    <w:p w:rsidR="005864A8" w14:paraId="53D66A45" w14:textId="77777777"/>
                    <w:p w:rsidR="005864A8" w:rsidP="00372DF6" w14:paraId="63B7A857" w14:textId="77777777"/>
                    <w:p w:rsidR="005864A8" w14:paraId="17C1F231" w14:textId="77777777"/>
                    <w:p w:rsidR="005864A8" w:rsidP="00372DF6" w14:paraId="0674FA73" w14:textId="77777777"/>
                    <w:p w:rsidR="005864A8" w14:paraId="50B8CD8A" w14:textId="77777777"/>
                    <w:p w:rsidR="005864A8" w:rsidP="00372DF6" w14:paraId="5CB21713" w14:textId="77777777"/>
                    <w:p w:rsidR="005864A8" w14:paraId="372C1BFB" w14:textId="77777777"/>
                    <w:p w:rsidR="005864A8" w:rsidP="00372DF6" w14:paraId="323A2B20" w14:textId="77777777"/>
                    <w:p w:rsidR="005864A8" w14:paraId="7C953447" w14:textId="77777777"/>
                    <w:p w:rsidR="005864A8" w:rsidP="00372DF6" w14:paraId="030376D7" w14:textId="77777777"/>
                    <w:p w:rsidR="005864A8" w14:paraId="36F2D113" w14:textId="77777777"/>
                    <w:p w:rsidR="005864A8" w:rsidP="00372DF6" w14:paraId="1C4B9DDF" w14:textId="77777777"/>
                    <w:p w:rsidR="005864A8" w14:paraId="1BF447EF" w14:textId="77777777"/>
                    <w:p w:rsidR="005864A8" w:rsidP="00372DF6" w14:paraId="05786016" w14:textId="77777777"/>
                    <w:p w:rsidR="005864A8" w14:paraId="760AF1AC" w14:textId="77777777"/>
                    <w:p w:rsidR="005864A8" w:rsidP="00372DF6" w14:paraId="1CE650D8" w14:textId="77777777"/>
                    <w:p w:rsidR="005864A8" w14:paraId="4AB81D99" w14:textId="77777777"/>
                    <w:p w:rsidR="005864A8" w:rsidP="00372DF6" w14:paraId="14545A17" w14:textId="77777777"/>
                    <w:p w:rsidR="005864A8" w14:paraId="0310E03A" w14:textId="77777777"/>
                    <w:p w:rsidR="005864A8" w:rsidP="00372DF6" w14:paraId="3976C991" w14:textId="77777777"/>
                    <w:p w:rsidR="005864A8" w14:paraId="1D1F97DF" w14:textId="77777777"/>
                    <w:p w:rsidR="005864A8" w:rsidP="00372DF6" w14:paraId="60120879" w14:textId="77777777"/>
                    <w:p w:rsidR="005864A8" w14:paraId="2EDBE838" w14:textId="77777777"/>
                    <w:p w:rsidR="005864A8" w:rsidP="00372DF6" w14:paraId="45687327" w14:textId="77777777"/>
                    <w:p w:rsidR="005864A8" w14:paraId="53166B98" w14:textId="77777777"/>
                    <w:p w:rsidR="005864A8" w:rsidP="00372DF6" w14:paraId="1E2A8A8D" w14:textId="77777777"/>
                    <w:p w:rsidR="005864A8" w14:paraId="6111FF04" w14:textId="77777777"/>
                    <w:p w:rsidR="005864A8" w:rsidP="00372DF6" w14:paraId="0A711459" w14:textId="77777777"/>
                    <w:p w:rsidR="005864A8" w14:paraId="2F265048" w14:textId="77777777"/>
                    <w:p w:rsidR="005864A8" w:rsidP="00372DF6" w14:paraId="6BE2AB9A" w14:textId="77777777"/>
                    <w:p w:rsidR="005864A8" w14:paraId="71DE1DCA" w14:textId="77777777"/>
                    <w:p w:rsidR="005864A8" w:rsidP="00372DF6" w14:paraId="7129CF7B" w14:textId="77777777"/>
                    <w:p w:rsidR="005864A8" w14:paraId="6C09A0AF" w14:textId="77777777"/>
                    <w:p w:rsidR="005864A8" w:rsidP="00372DF6" w14:paraId="48665548" w14:textId="77777777"/>
                    <w:p w:rsidR="005864A8" w14:paraId="18E280CD" w14:textId="77777777"/>
                    <w:p w:rsidR="005864A8" w:rsidP="00372DF6" w14:paraId="4474038D" w14:textId="77777777"/>
                    <w:p w:rsidR="005864A8" w14:paraId="31B91236" w14:textId="77777777"/>
                    <w:p w:rsidR="005864A8" w:rsidP="00372DF6" w14:paraId="23FC813A" w14:textId="77777777"/>
                    <w:p w:rsidR="005864A8" w14:paraId="28F65F38" w14:textId="77777777"/>
                    <w:p w:rsidR="005864A8" w:rsidP="00372DF6" w14:paraId="0EAFB652" w14:textId="77777777"/>
                    <w:p w:rsidR="005864A8" w14:paraId="05F22C81" w14:textId="77777777"/>
                    <w:p w:rsidR="005864A8" w:rsidP="00372DF6" w14:paraId="36A1F3A2" w14:textId="77777777"/>
                    <w:p w:rsidR="005864A8" w14:paraId="7E0C4C1D" w14:textId="77777777"/>
                    <w:p w:rsidR="005864A8" w:rsidP="00372DF6" w14:paraId="38D0F291" w14:textId="77777777"/>
                    <w:p w:rsidR="005864A8" w14:paraId="42F66C3C" w14:textId="77777777"/>
                    <w:p w:rsidR="005864A8" w:rsidP="00372DF6" w14:paraId="02A2FF2F" w14:textId="77777777"/>
                    <w:p w:rsidR="005864A8" w14:paraId="42246931" w14:textId="77777777"/>
                    <w:p w:rsidR="005864A8" w:rsidP="00372DF6" w14:paraId="09E462B6" w14:textId="77777777"/>
                    <w:p w:rsidR="005864A8" w14:paraId="19AB856F" w14:textId="77777777"/>
                    <w:p w:rsidR="005864A8" w:rsidP="00372DF6" w14:paraId="642AB855" w14:textId="77777777"/>
                    <w:p w:rsidR="005864A8" w14:paraId="55EE79E2" w14:textId="77777777"/>
                    <w:p w:rsidR="005864A8" w:rsidP="00372DF6" w14:paraId="38C6A73F" w14:textId="77777777"/>
                    <w:p w:rsidR="005864A8" w14:paraId="380AF50D" w14:textId="77777777"/>
                    <w:p w:rsidR="005864A8" w:rsidP="00372DF6" w14:paraId="1767D369" w14:textId="77777777"/>
                    <w:p w:rsidR="005864A8" w14:paraId="052614E7" w14:textId="77777777"/>
                    <w:p w:rsidR="005864A8" w:rsidP="00372DF6" w14:paraId="20FC8669" w14:textId="77777777"/>
                    <w:p w:rsidR="005864A8" w14:paraId="12BD2F3B" w14:textId="77777777"/>
                    <w:p w:rsidR="005864A8" w:rsidP="00372DF6" w14:paraId="7EC9B00A" w14:textId="77777777"/>
                    <w:p w:rsidR="005864A8" w14:paraId="1A736606" w14:textId="77777777"/>
                    <w:p w:rsidR="005864A8" w:rsidP="00372DF6" w14:paraId="581DA75B" w14:textId="77777777"/>
                    <w:p w:rsidR="005864A8" w14:paraId="04AA2A39" w14:textId="77777777"/>
                    <w:p w:rsidR="005864A8" w:rsidP="00372DF6" w14:paraId="0F229039" w14:textId="77777777"/>
                    <w:p w:rsidR="005864A8" w14:paraId="3C038112" w14:textId="77777777"/>
                    <w:p w:rsidR="005864A8" w:rsidP="00372DF6" w14:paraId="6D7B6960" w14:textId="77777777"/>
                    <w:p w:rsidR="005864A8" w14:paraId="32867FE9" w14:textId="77777777"/>
                    <w:p w:rsidR="005864A8" w:rsidP="00372DF6" w14:paraId="6CE5E72E" w14:textId="77777777"/>
                    <w:p w:rsidR="005864A8" w14:paraId="4AE2D23C" w14:textId="77777777"/>
                    <w:p w:rsidR="005864A8" w:rsidP="00372DF6" w14:paraId="7AA831D1" w14:textId="77777777"/>
                    <w:p w:rsidR="005864A8" w14:paraId="218C1FF4" w14:textId="77777777"/>
                    <w:p w:rsidR="005864A8" w:rsidP="00372DF6" w14:paraId="17B2A564" w14:textId="77777777"/>
                    <w:p w:rsidR="005864A8" w14:paraId="3B7FA753" w14:textId="77777777"/>
                    <w:p w:rsidR="005864A8" w:rsidP="00372DF6" w14:paraId="2B42E542" w14:textId="77777777"/>
                    <w:p w:rsidR="005864A8" w14:paraId="4061E11B" w14:textId="77777777"/>
                    <w:p w:rsidR="005864A8" w:rsidP="00372DF6" w14:paraId="06059145" w14:textId="77777777"/>
                    <w:p w:rsidR="005864A8" w14:paraId="1EA2A9FC" w14:textId="77777777"/>
                    <w:p w:rsidR="005864A8" w:rsidP="00372DF6" w14:paraId="615FD893" w14:textId="77777777"/>
                    <w:p w:rsidR="005864A8" w14:paraId="350469CD" w14:textId="77777777"/>
                    <w:p w:rsidR="005864A8" w:rsidP="00372DF6" w14:paraId="055BB49E" w14:textId="77777777"/>
                    <w:p w:rsidR="005864A8" w14:paraId="2A2CCE64" w14:textId="77777777"/>
                    <w:p w:rsidR="005864A8" w:rsidP="00372DF6" w14:paraId="13F6A6A0" w14:textId="77777777"/>
                    <w:p w:rsidR="005864A8" w14:paraId="786308DC" w14:textId="77777777"/>
                    <w:p w:rsidR="005864A8" w:rsidP="00372DF6" w14:paraId="0A57DDBB" w14:textId="77777777"/>
                    <w:p w:rsidR="005864A8" w14:paraId="67E20182" w14:textId="77777777"/>
                    <w:p w:rsidR="005864A8" w:rsidP="00372DF6" w14:paraId="6460C95E" w14:textId="77777777"/>
                    <w:p w:rsidR="005864A8" w14:paraId="7019FFA0" w14:textId="77777777"/>
                    <w:p w:rsidR="005864A8" w:rsidP="00372DF6" w14:paraId="30708D38" w14:textId="77777777"/>
                    <w:p w:rsidR="005864A8" w14:paraId="68E66CFE" w14:textId="77777777"/>
                    <w:p w:rsidR="005864A8" w:rsidP="00372DF6" w14:paraId="6AF02955" w14:textId="77777777"/>
                    <w:p w:rsidR="005864A8" w14:paraId="1A6E92A6" w14:textId="77777777"/>
                    <w:p w:rsidR="005864A8" w:rsidP="00372DF6" w14:paraId="1EFCAC05" w14:textId="77777777"/>
                    <w:p w:rsidR="005864A8" w14:paraId="5E5FFAC1" w14:textId="77777777"/>
                    <w:p w:rsidR="005864A8" w:rsidP="00372DF6" w14:paraId="2323AE22" w14:textId="77777777"/>
                    <w:p w:rsidR="005864A8" w14:paraId="2ADC1709" w14:textId="77777777"/>
                    <w:p w:rsidR="005864A8" w:rsidP="00372DF6" w14:paraId="586C6F16" w14:textId="77777777"/>
                    <w:p w:rsidR="005864A8" w14:paraId="52EE8F62" w14:textId="77777777"/>
                    <w:p w:rsidR="005864A8" w:rsidP="00372DF6" w14:paraId="24FF8E20" w14:textId="77777777"/>
                    <w:p w:rsidR="005864A8" w14:paraId="7AFC2E33" w14:textId="77777777"/>
                    <w:p w:rsidR="005864A8" w:rsidP="00372DF6" w14:paraId="37854CCB" w14:textId="77777777"/>
                    <w:p w:rsidR="005864A8" w14:paraId="0FDFE1BD" w14:textId="77777777"/>
                    <w:p w:rsidR="005864A8" w:rsidP="00372DF6" w14:paraId="1AE3C8E8" w14:textId="77777777"/>
                    <w:p w:rsidR="005864A8" w14:paraId="2F9F3D6E" w14:textId="77777777"/>
                    <w:p w:rsidR="005864A8" w:rsidP="00372DF6" w14:paraId="0B0473F0" w14:textId="77777777"/>
                    <w:p w:rsidR="005864A8" w14:paraId="44E082E6" w14:textId="77777777"/>
                    <w:p w:rsidR="005864A8" w:rsidP="00372DF6" w14:paraId="740A7AAF" w14:textId="77777777"/>
                    <w:p w:rsidR="005864A8" w14:paraId="51117034" w14:textId="77777777"/>
                    <w:p w:rsidR="005864A8" w:rsidP="00372DF6" w14:paraId="250A52A2" w14:textId="77777777"/>
                    <w:p w:rsidR="005864A8" w14:paraId="1810DF3B" w14:textId="77777777"/>
                    <w:p w:rsidR="005864A8" w:rsidP="00372DF6" w14:paraId="5A508DC2" w14:textId="77777777"/>
                    <w:p w:rsidR="005864A8" w14:paraId="5F5B3593" w14:textId="77777777"/>
                    <w:p w:rsidR="005864A8" w:rsidP="00372DF6" w14:paraId="49232A09" w14:textId="77777777"/>
                    <w:p w:rsidR="005864A8" w14:paraId="651068BE" w14:textId="77777777"/>
                    <w:p w:rsidR="005864A8" w:rsidP="00372DF6" w14:paraId="418F3A2F" w14:textId="77777777"/>
                    <w:p w:rsidR="005864A8" w14:paraId="2EB7EBE6" w14:textId="77777777"/>
                    <w:p w:rsidR="005864A8" w:rsidP="00372DF6" w14:paraId="60E1B3B0" w14:textId="77777777"/>
                    <w:p w:rsidR="005864A8" w14:paraId="4DB75EAC" w14:textId="77777777"/>
                    <w:p w:rsidR="005864A8" w:rsidP="00372DF6" w14:paraId="0EB7D05E" w14:textId="77777777"/>
                    <w:p w:rsidR="005864A8" w14:paraId="3CC15E7F" w14:textId="77777777"/>
                    <w:p w:rsidR="005864A8" w:rsidP="00372DF6" w14:paraId="6152F864" w14:textId="77777777"/>
                    <w:p w:rsidR="005864A8" w14:paraId="470FEE64" w14:textId="77777777"/>
                    <w:p w:rsidR="005864A8" w:rsidP="00372DF6" w14:paraId="493958E8" w14:textId="77777777"/>
                    <w:p w:rsidR="005864A8" w14:paraId="3814894F" w14:textId="77777777"/>
                    <w:p w:rsidR="005864A8" w:rsidP="00372DF6" w14:paraId="06E46B0D" w14:textId="77777777"/>
                    <w:p w:rsidR="005864A8" w14:paraId="03EB92EA" w14:textId="77777777"/>
                    <w:p w:rsidR="005864A8" w:rsidP="00372DF6" w14:paraId="7F6FCF87" w14:textId="77777777"/>
                    <w:p w:rsidR="005864A8" w14:paraId="7F797AE8" w14:textId="77777777"/>
                    <w:p w:rsidR="005864A8" w:rsidP="00372DF6" w14:paraId="726D02B3" w14:textId="77777777"/>
                    <w:p w:rsidR="005864A8" w14:paraId="5B0D86EF" w14:textId="77777777"/>
                    <w:p w:rsidR="005864A8" w:rsidP="00372DF6" w14:paraId="30FE6D0C" w14:textId="77777777"/>
                    <w:p w:rsidR="005864A8" w14:paraId="2BAA2041" w14:textId="77777777"/>
                    <w:p w:rsidR="005864A8" w:rsidP="00372DF6" w14:paraId="38A42E9D" w14:textId="77777777"/>
                    <w:p w:rsidR="005864A8" w14:paraId="0D9CFE14" w14:textId="77777777"/>
                    <w:p w:rsidR="005864A8" w:rsidP="00372DF6" w14:paraId="5ACBEBDA" w14:textId="77777777"/>
                    <w:p w:rsidR="005864A8" w14:paraId="5C23F8F0" w14:textId="77777777"/>
                    <w:p w:rsidR="005864A8" w:rsidP="00372DF6" w14:paraId="6B11FADB" w14:textId="77777777"/>
                    <w:p w:rsidR="005864A8" w14:paraId="2BD1A470" w14:textId="77777777"/>
                    <w:p w:rsidR="005864A8" w:rsidP="00372DF6" w14:paraId="249E205A" w14:textId="77777777"/>
                    <w:p w:rsidR="005864A8" w14:paraId="614BD0FE" w14:textId="77777777"/>
                    <w:p w:rsidR="005864A8" w:rsidP="00372DF6" w14:paraId="349D983C" w14:textId="77777777"/>
                    <w:p w:rsidR="005864A8" w14:paraId="1CE60838" w14:textId="77777777"/>
                    <w:p w:rsidR="005864A8" w:rsidP="00372DF6" w14:paraId="3FD61EB1" w14:textId="77777777"/>
                    <w:p w:rsidR="005864A8" w14:paraId="146437AE" w14:textId="77777777"/>
                    <w:p w:rsidR="005864A8" w:rsidP="00372DF6" w14:paraId="63B8DDB5" w14:textId="77777777"/>
                    <w:p w:rsidR="005864A8" w14:paraId="461E5E3E" w14:textId="77777777"/>
                    <w:p w:rsidR="005864A8" w:rsidP="00372DF6" w14:paraId="1612432C" w14:textId="77777777"/>
                    <w:p w:rsidR="005864A8" w14:paraId="55A7AFDF" w14:textId="77777777"/>
                    <w:p w:rsidR="005864A8" w:rsidP="00372DF6" w14:paraId="1D12E364" w14:textId="77777777"/>
                    <w:p w:rsidR="005864A8" w14:paraId="78AA43F3" w14:textId="77777777"/>
                    <w:p w:rsidR="005864A8" w:rsidP="00372DF6" w14:paraId="36FDAC33" w14:textId="77777777"/>
                    <w:p w:rsidR="005864A8" w14:paraId="3CC40229" w14:textId="77777777"/>
                    <w:p w:rsidR="005864A8" w:rsidP="00372DF6" w14:paraId="4693AC5F" w14:textId="77777777"/>
                    <w:p w:rsidR="005864A8" w14:paraId="2A488B4F" w14:textId="77777777"/>
                    <w:p w:rsidR="005864A8" w:rsidP="00372DF6" w14:paraId="3C152486" w14:textId="77777777"/>
                    <w:p w:rsidR="005864A8" w14:paraId="122705D2" w14:textId="77777777"/>
                    <w:p w:rsidR="005864A8" w:rsidP="00372DF6" w14:paraId="7E16F44B" w14:textId="77777777"/>
                    <w:p w:rsidR="005864A8" w14:paraId="51A6EB7D" w14:textId="77777777"/>
                    <w:p w:rsidR="005864A8" w:rsidP="00372DF6" w14:paraId="0BA4F933" w14:textId="77777777"/>
                    <w:p w:rsidR="005864A8" w14:paraId="52F8C463" w14:textId="77777777"/>
                    <w:p w:rsidR="005864A8" w:rsidP="00372DF6" w14:paraId="2C92DFE9" w14:textId="77777777"/>
                    <w:p w:rsidR="005864A8" w14:paraId="19A4AE3C" w14:textId="77777777"/>
                    <w:p w:rsidR="005864A8" w:rsidP="00372DF6" w14:paraId="5DBCFD4D" w14:textId="77777777"/>
                    <w:p w:rsidR="005864A8" w14:paraId="364E5415" w14:textId="77777777"/>
                    <w:p w:rsidR="005864A8" w:rsidP="00372DF6" w14:paraId="75FC6CB0" w14:textId="77777777"/>
                    <w:p w:rsidR="005864A8" w14:paraId="6FE28B94" w14:textId="77777777"/>
                    <w:p w:rsidR="005864A8" w:rsidP="00372DF6" w14:paraId="61119F7B" w14:textId="77777777"/>
                    <w:p w:rsidR="005864A8" w14:paraId="7C200F1E" w14:textId="77777777"/>
                    <w:p w:rsidR="005864A8" w:rsidP="00372DF6" w14:paraId="74F0DF24" w14:textId="77777777"/>
                    <w:p w:rsidR="005864A8" w14:paraId="57AD61FC" w14:textId="77777777"/>
                    <w:p w:rsidR="005864A8" w:rsidP="00372DF6" w14:paraId="3194EEC5" w14:textId="77777777"/>
                    <w:p w:rsidR="005864A8" w14:paraId="3998B676" w14:textId="77777777"/>
                    <w:p w:rsidR="005864A8" w:rsidP="00372DF6" w14:paraId="329C9DDE" w14:textId="77777777"/>
                    <w:p w:rsidR="005864A8" w14:paraId="3D610EB0" w14:textId="77777777"/>
                    <w:p w:rsidR="005864A8" w:rsidP="00372DF6" w14:paraId="4F7D42E3" w14:textId="77777777"/>
                    <w:p w:rsidR="005864A8" w14:paraId="137BED36" w14:textId="77777777"/>
                    <w:p w:rsidR="005864A8" w:rsidP="00372DF6" w14:paraId="1447F5EE" w14:textId="77777777"/>
                    <w:p w:rsidR="005864A8" w14:paraId="27B25F9D" w14:textId="77777777"/>
                    <w:p w:rsidR="005864A8" w:rsidP="00372DF6" w14:paraId="010ACDB3" w14:textId="77777777"/>
                    <w:p w:rsidR="005864A8" w14:paraId="16820055" w14:textId="77777777"/>
                    <w:p w:rsidR="005864A8" w:rsidP="00372DF6" w14:paraId="1453681E" w14:textId="77777777"/>
                    <w:p w:rsidR="005864A8" w14:paraId="5ECDFE75" w14:textId="77777777"/>
                    <w:p w:rsidR="005864A8" w:rsidP="00372DF6" w14:paraId="1FA7AF80" w14:textId="77777777"/>
                    <w:p w:rsidR="005864A8" w14:paraId="7F048D53" w14:textId="77777777"/>
                    <w:p w:rsidR="005864A8" w:rsidP="00372DF6" w14:paraId="6CAEA275" w14:textId="77777777"/>
                    <w:p w:rsidR="005864A8" w14:paraId="029B65B5" w14:textId="77777777"/>
                    <w:p w:rsidR="005864A8" w:rsidP="00372DF6" w14:paraId="1E998654" w14:textId="77777777"/>
                    <w:p w:rsidR="005864A8" w14:paraId="02C3197E" w14:textId="77777777"/>
                    <w:p w:rsidR="005864A8" w:rsidP="00372DF6" w14:paraId="11B59A25" w14:textId="77777777"/>
                    <w:p w:rsidR="005864A8" w14:paraId="7EE726BA" w14:textId="77777777"/>
                    <w:p w:rsidR="005864A8" w:rsidP="00372DF6" w14:paraId="04C5A1A3" w14:textId="77777777"/>
                    <w:p w:rsidR="005864A8" w14:paraId="2CD6ABA1" w14:textId="77777777"/>
                    <w:p w:rsidR="005864A8" w:rsidP="00372DF6" w14:paraId="428308EB" w14:textId="77777777"/>
                    <w:p w:rsidR="005864A8" w14:paraId="37F9F983" w14:textId="77777777"/>
                    <w:p w:rsidR="005864A8" w:rsidP="00372DF6" w14:paraId="0BE5DDC6" w14:textId="77777777"/>
                    <w:p w:rsidR="005864A8" w14:paraId="0C79BDD7" w14:textId="77777777"/>
                    <w:p w:rsidR="005864A8" w:rsidP="00372DF6" w14:paraId="35748A78" w14:textId="77777777"/>
                    <w:p w:rsidR="005864A8" w14:paraId="52F0DB42" w14:textId="77777777"/>
                    <w:p w:rsidR="005864A8" w:rsidP="00372DF6" w14:paraId="7D185F9F" w14:textId="77777777"/>
                    <w:p w:rsidR="005864A8" w14:paraId="2B193F23" w14:textId="77777777"/>
                    <w:p w:rsidR="005864A8" w:rsidP="00372DF6" w14:paraId="0297FC9B" w14:textId="77777777"/>
                    <w:p w:rsidR="005864A8" w14:paraId="1BC28673" w14:textId="77777777"/>
                    <w:p w:rsidR="005864A8" w:rsidP="00372DF6" w14:paraId="10ACAFD7" w14:textId="77777777"/>
                    <w:p w:rsidR="005864A8" w14:paraId="4BE28F37" w14:textId="77777777"/>
                    <w:p w:rsidR="005864A8" w:rsidP="00372DF6" w14:paraId="4D9D0F17" w14:textId="77777777"/>
                    <w:p w:rsidR="005864A8" w14:paraId="1D58C497" w14:textId="77777777"/>
                    <w:p w:rsidR="005864A8" w:rsidP="00372DF6" w14:paraId="717AA986" w14:textId="77777777"/>
                    <w:p w:rsidR="005864A8" w14:paraId="09C65D43" w14:textId="77777777"/>
                    <w:p w:rsidR="005864A8" w:rsidP="00372DF6" w14:paraId="19F49641" w14:textId="77777777"/>
                    <w:p w:rsidR="005864A8" w14:paraId="5734F6F5" w14:textId="77777777"/>
                    <w:p w:rsidR="005864A8" w:rsidP="00372DF6" w14:paraId="25F2E973" w14:textId="77777777"/>
                    <w:p w:rsidR="005864A8" w14:paraId="72F2AF73" w14:textId="77777777"/>
                    <w:p w:rsidR="005864A8" w:rsidP="00372DF6" w14:paraId="6341C457" w14:textId="77777777"/>
                    <w:p w:rsidR="005864A8" w14:paraId="6D16174B" w14:textId="77777777"/>
                    <w:p w:rsidR="005864A8" w:rsidP="00372DF6" w14:paraId="03888259" w14:textId="77777777"/>
                    <w:p w:rsidR="005864A8" w14:paraId="26FD4B9A" w14:textId="77777777"/>
                    <w:p w:rsidR="005864A8" w:rsidP="00372DF6" w14:paraId="5E4A206B" w14:textId="77777777"/>
                    <w:p w:rsidR="005864A8" w14:paraId="5CCAA207" w14:textId="77777777"/>
                    <w:p w:rsidR="005864A8" w:rsidP="00372DF6" w14:paraId="64B6DBBB" w14:textId="77777777"/>
                    <w:p w:rsidR="005864A8" w14:paraId="56187212" w14:textId="77777777"/>
                    <w:p w:rsidR="005864A8" w:rsidP="00372DF6" w14:paraId="02DCEDEA" w14:textId="77777777"/>
                    <w:p w:rsidR="005864A8" w14:paraId="709FE785" w14:textId="77777777"/>
                    <w:p w:rsidR="005864A8" w:rsidP="00372DF6" w14:paraId="4181DE64" w14:textId="77777777"/>
                    <w:p w:rsidR="005864A8" w14:paraId="2E3D83A9" w14:textId="77777777"/>
                    <w:p w:rsidR="005864A8" w:rsidP="00372DF6" w14:paraId="08F0C25D" w14:textId="77777777"/>
                    <w:p w:rsidR="005864A8" w14:paraId="175D26B4" w14:textId="77777777"/>
                    <w:p w:rsidR="005864A8" w:rsidP="00372DF6" w14:paraId="6BA294B7" w14:textId="77777777"/>
                    <w:p w:rsidR="005864A8" w14:paraId="57301BB4" w14:textId="77777777"/>
                    <w:p w:rsidR="005864A8" w:rsidP="00372DF6" w14:paraId="6BA39F88" w14:textId="77777777"/>
                    <w:p w:rsidR="005864A8" w14:paraId="7F2C07C2" w14:textId="77777777"/>
                    <w:p w:rsidR="005864A8" w:rsidP="00372DF6" w14:paraId="57329848" w14:textId="77777777"/>
                    <w:p w:rsidR="005864A8" w14:paraId="4B08F745" w14:textId="77777777"/>
                    <w:p w:rsidR="005864A8" w:rsidP="00372DF6" w14:paraId="3202E83C" w14:textId="77777777"/>
                    <w:p w:rsidR="005864A8" w14:paraId="34941B4B" w14:textId="77777777"/>
                    <w:p w:rsidR="005864A8" w:rsidP="00372DF6" w14:paraId="30E7C964" w14:textId="77777777"/>
                    <w:p w:rsidR="005864A8" w14:paraId="4725BD32" w14:textId="77777777"/>
                    <w:p w:rsidR="005864A8" w:rsidP="00372DF6" w14:paraId="0DD80607" w14:textId="77777777"/>
                    <w:p w:rsidR="005864A8" w14:paraId="336BEC5F" w14:textId="77777777"/>
                    <w:p w:rsidR="005864A8" w:rsidP="00372DF6" w14:paraId="4E57CA55" w14:textId="77777777"/>
                    <w:p w:rsidR="005864A8" w14:paraId="18FA0635" w14:textId="77777777"/>
                    <w:p w:rsidR="005864A8" w:rsidP="00372DF6" w14:paraId="4ACCE53D" w14:textId="77777777"/>
                    <w:p w:rsidR="005864A8" w14:paraId="318321AA" w14:textId="77777777"/>
                    <w:p w:rsidR="005864A8" w:rsidP="00372DF6" w14:paraId="0EAF3BB2" w14:textId="77777777"/>
                    <w:p w:rsidR="005864A8" w14:paraId="7391D355" w14:textId="77777777"/>
                    <w:p w:rsidR="005864A8" w:rsidP="00372DF6" w14:paraId="3C656282" w14:textId="77777777"/>
                    <w:p w:rsidR="005864A8" w14:paraId="1880EE2B" w14:textId="77777777"/>
                    <w:p w:rsidR="005864A8" w:rsidP="00372DF6" w14:paraId="253DB267" w14:textId="77777777"/>
                    <w:p w:rsidR="005864A8" w14:paraId="4AF1D788" w14:textId="77777777"/>
                    <w:p w:rsidR="005864A8" w:rsidP="00372DF6" w14:paraId="3AE66C80" w14:textId="77777777"/>
                    <w:p w:rsidR="005864A8" w14:paraId="34DD3A26" w14:textId="77777777"/>
                    <w:p w:rsidR="005864A8" w:rsidP="00372DF6" w14:paraId="260CA0DE" w14:textId="77777777"/>
                    <w:p w:rsidR="005864A8" w14:paraId="4D842F0D" w14:textId="77777777"/>
                    <w:p w:rsidR="005864A8" w:rsidP="00372DF6" w14:paraId="630DEDB9" w14:textId="77777777"/>
                    <w:p w:rsidR="005864A8" w14:paraId="2865B08B" w14:textId="77777777"/>
                    <w:p w:rsidR="005864A8" w:rsidP="00372DF6" w14:paraId="60329245" w14:textId="77777777"/>
                    <w:p w:rsidR="005864A8" w14:paraId="0F224FBD" w14:textId="77777777"/>
                    <w:p w:rsidR="005864A8" w:rsidP="00372DF6" w14:paraId="3259C400" w14:textId="77777777"/>
                    <w:p w:rsidR="005864A8" w14:paraId="38C112A3" w14:textId="77777777"/>
                    <w:p w:rsidR="005864A8" w:rsidP="00372DF6" w14:paraId="61F4BA80" w14:textId="77777777"/>
                    <w:p w:rsidR="005864A8" w14:paraId="04A39EB0" w14:textId="77777777"/>
                    <w:p w:rsidR="005864A8" w:rsidP="00372DF6" w14:paraId="140B85C8" w14:textId="77777777"/>
                    <w:p w:rsidR="005864A8" w14:paraId="1917F3D8" w14:textId="77777777"/>
                    <w:p w:rsidR="005864A8" w:rsidP="00372DF6" w14:paraId="46F2630F" w14:textId="77777777"/>
                    <w:p w:rsidR="005864A8" w14:paraId="5BCF1C20" w14:textId="77777777"/>
                    <w:p w:rsidR="005864A8" w:rsidP="00372DF6" w14:paraId="3376E41F" w14:textId="77777777"/>
                    <w:p w:rsidR="005864A8" w14:paraId="731A53B3" w14:textId="77777777"/>
                    <w:p w:rsidR="005864A8" w:rsidP="00372DF6" w14:paraId="5409DD15" w14:textId="77777777"/>
                    <w:p w:rsidR="005864A8" w14:paraId="19734D91" w14:textId="77777777"/>
                    <w:p w:rsidR="005864A8" w:rsidP="00372DF6" w14:paraId="77736C78" w14:textId="77777777"/>
                    <w:p w:rsidR="005864A8" w14:paraId="22152BA9" w14:textId="77777777"/>
                    <w:p w:rsidR="005864A8" w:rsidP="00372DF6" w14:paraId="2138B3CF" w14:textId="77777777"/>
                    <w:p w:rsidR="005864A8" w14:paraId="1756D5A2" w14:textId="77777777"/>
                    <w:p w:rsidR="005864A8" w:rsidP="00372DF6" w14:paraId="794E5BA0" w14:textId="77777777"/>
                    <w:p w:rsidR="005864A8" w14:paraId="4E1DF6AB" w14:textId="77777777"/>
                    <w:p w:rsidR="005864A8" w:rsidP="00372DF6" w14:paraId="6E8CED89" w14:textId="77777777"/>
                    <w:p w:rsidR="005864A8" w14:paraId="2F81A4CB" w14:textId="77777777"/>
                    <w:p w:rsidR="005864A8" w:rsidP="00372DF6" w14:paraId="1B9BDBB0" w14:textId="77777777"/>
                    <w:p w:rsidR="005864A8" w14:paraId="45479D8B" w14:textId="77777777"/>
                    <w:p w:rsidR="005864A8" w:rsidP="00372DF6" w14:paraId="6773B695" w14:textId="77777777"/>
                    <w:p w:rsidR="005864A8" w14:paraId="5D307135" w14:textId="77777777"/>
                    <w:p w:rsidR="005864A8" w:rsidP="00372DF6" w14:paraId="2673DA7E" w14:textId="77777777"/>
                    <w:p w:rsidR="005864A8" w14:paraId="4591DE41" w14:textId="77777777"/>
                    <w:p w:rsidR="005864A8" w:rsidP="00372DF6" w14:paraId="08082C39" w14:textId="77777777"/>
                    <w:p w:rsidR="005864A8" w14:paraId="3C953A8F" w14:textId="77777777"/>
                    <w:p w:rsidR="005864A8" w:rsidP="00372DF6" w14:paraId="43F44E19" w14:textId="77777777"/>
                    <w:p w:rsidR="005864A8" w14:paraId="0E65003C" w14:textId="77777777"/>
                    <w:p w:rsidR="005864A8" w:rsidP="00372DF6" w14:paraId="53C6A788" w14:textId="77777777"/>
                    <w:p w:rsidR="005864A8" w14:paraId="0715ECEB" w14:textId="77777777"/>
                    <w:p w:rsidR="005864A8" w:rsidP="00372DF6" w14:paraId="6F2EA50C" w14:textId="77777777"/>
                    <w:p w:rsidR="005864A8" w14:paraId="6B7EA79B" w14:textId="77777777"/>
                    <w:p w:rsidR="005864A8" w:rsidP="00372DF6" w14:paraId="74F0D506" w14:textId="77777777"/>
                    <w:p w:rsidR="005864A8" w14:paraId="562940CA" w14:textId="77777777"/>
                    <w:p w:rsidR="005864A8" w:rsidP="00372DF6" w14:paraId="07A757BC" w14:textId="77777777"/>
                    <w:p w:rsidR="005864A8" w14:paraId="39DD6C50" w14:textId="77777777"/>
                    <w:p w:rsidR="005864A8" w:rsidP="00372DF6" w14:paraId="7E91088F" w14:textId="77777777"/>
                    <w:p w:rsidR="005864A8" w14:paraId="1D024B70" w14:textId="77777777"/>
                    <w:p w:rsidR="005864A8" w:rsidP="00372DF6" w14:paraId="7C14DA54" w14:textId="77777777"/>
                    <w:p w:rsidR="005864A8" w14:paraId="4708D621" w14:textId="77777777"/>
                    <w:p w:rsidR="005864A8" w:rsidP="00372DF6" w14:paraId="390B9584" w14:textId="77777777"/>
                    <w:p w:rsidR="005864A8" w14:paraId="0C73C784" w14:textId="77777777"/>
                    <w:p w:rsidR="005864A8" w:rsidP="00372DF6" w14:paraId="50B9CF45" w14:textId="77777777"/>
                    <w:p w:rsidR="005864A8" w14:paraId="03516C60" w14:textId="77777777"/>
                    <w:p w:rsidR="005864A8" w:rsidP="00372DF6" w14:paraId="65B75E56" w14:textId="77777777"/>
                    <w:p w:rsidR="005864A8" w14:paraId="46AB03AD" w14:textId="77777777"/>
                    <w:p w:rsidR="005864A8" w:rsidP="00372DF6" w14:paraId="29B8ED0C" w14:textId="77777777"/>
                    <w:p w:rsidR="005864A8" w14:paraId="366AC019" w14:textId="77777777"/>
                    <w:p w:rsidR="005864A8" w:rsidP="00372DF6" w14:paraId="385857A6" w14:textId="77777777"/>
                    <w:p w:rsidR="005864A8" w14:paraId="3027499B" w14:textId="77777777"/>
                    <w:p w:rsidR="005864A8" w:rsidP="00372DF6" w14:paraId="6E3F9207" w14:textId="77777777"/>
                    <w:p w:rsidR="005864A8" w14:paraId="17D204C4" w14:textId="77777777"/>
                    <w:p w:rsidR="005864A8" w:rsidP="00372DF6" w14:paraId="6F0D8E2B" w14:textId="77777777"/>
                    <w:p w:rsidR="005864A8" w14:paraId="761405F2" w14:textId="77777777"/>
                    <w:p w:rsidR="005864A8" w:rsidP="00372DF6" w14:paraId="79351EB4" w14:textId="77777777"/>
                    <w:p w:rsidR="005864A8" w14:paraId="05E7E118" w14:textId="77777777"/>
                    <w:p w:rsidR="005864A8" w:rsidP="00372DF6" w14:paraId="2BB31961" w14:textId="77777777"/>
                    <w:p w:rsidR="005864A8" w14:paraId="10E178E8" w14:textId="77777777"/>
                    <w:p w:rsidR="005864A8" w:rsidP="00372DF6" w14:paraId="34E80784" w14:textId="77777777"/>
                    <w:p w:rsidR="005864A8" w14:paraId="44752560" w14:textId="77777777"/>
                    <w:p w:rsidR="005864A8" w:rsidP="00372DF6" w14:paraId="5D27A638" w14:textId="77777777"/>
                    <w:p w:rsidR="005864A8" w14:paraId="5520A415" w14:textId="77777777"/>
                    <w:p w:rsidR="005864A8" w:rsidP="00372DF6" w14:paraId="6043AF7D" w14:textId="77777777"/>
                    <w:p w:rsidR="005864A8" w14:paraId="1FB043E6" w14:textId="77777777"/>
                    <w:p w:rsidR="005864A8" w:rsidP="00372DF6" w14:paraId="4829A133" w14:textId="77777777"/>
                    <w:p w:rsidR="005864A8" w14:paraId="001A08C8" w14:textId="77777777"/>
                    <w:p w:rsidR="005864A8" w:rsidP="00372DF6" w14:paraId="01CF9FAD" w14:textId="77777777"/>
                    <w:p w:rsidR="005864A8" w14:paraId="152D5A1D" w14:textId="77777777"/>
                    <w:p w:rsidR="005864A8" w:rsidP="00372DF6" w14:paraId="07E6B71C" w14:textId="77777777"/>
                    <w:p w:rsidR="005864A8" w14:paraId="390B63AF" w14:textId="77777777"/>
                    <w:p w:rsidR="005864A8" w:rsidP="00372DF6" w14:paraId="04FBFCBE" w14:textId="77777777"/>
                    <w:p w:rsidR="005864A8" w14:paraId="521BBDD1" w14:textId="77777777"/>
                    <w:p w:rsidR="005864A8" w:rsidP="00372DF6" w14:paraId="0D4DEEFE" w14:textId="77777777"/>
                    <w:p w:rsidR="005864A8" w14:paraId="01D6479D" w14:textId="77777777"/>
                    <w:p w:rsidR="005864A8" w:rsidP="00372DF6" w14:paraId="14861480" w14:textId="77777777"/>
                    <w:p w:rsidR="005864A8" w14:paraId="76CD2A65" w14:textId="77777777"/>
                    <w:p w:rsidR="005864A8" w:rsidP="00372DF6" w14:paraId="37E068DE" w14:textId="77777777"/>
                    <w:p w:rsidR="005864A8" w14:paraId="3723D003" w14:textId="77777777"/>
                    <w:p w:rsidR="005864A8" w:rsidP="00372DF6" w14:paraId="73EFC1E0" w14:textId="77777777"/>
                    <w:p w:rsidR="005864A8" w14:paraId="4FEDB6D2" w14:textId="77777777"/>
                    <w:p w:rsidR="005864A8" w:rsidP="00372DF6" w14:paraId="6D8B6749" w14:textId="77777777"/>
                    <w:p w:rsidR="005864A8" w14:paraId="180642EC" w14:textId="77777777"/>
                    <w:p w:rsidR="005864A8" w:rsidP="00372DF6" w14:paraId="434224B0" w14:textId="77777777"/>
                    <w:p w:rsidR="005864A8" w14:paraId="5B863C51" w14:textId="77777777"/>
                    <w:p w:rsidR="005864A8" w:rsidP="00372DF6" w14:paraId="47C4DB19" w14:textId="77777777"/>
                    <w:p w:rsidR="005864A8" w14:paraId="66162898" w14:textId="77777777"/>
                    <w:p w:rsidR="005864A8" w:rsidP="00372DF6" w14:paraId="7B20393D" w14:textId="77777777"/>
                    <w:p w:rsidR="005864A8" w14:paraId="1E40DA30" w14:textId="77777777"/>
                    <w:p w:rsidR="005864A8" w:rsidP="00372DF6" w14:paraId="38FF352F" w14:textId="77777777"/>
                    <w:p w:rsidR="005864A8" w14:paraId="31A82C6F" w14:textId="77777777"/>
                    <w:p w:rsidR="005864A8" w:rsidP="00372DF6" w14:paraId="1BBD686E" w14:textId="77777777"/>
                    <w:p w:rsidR="005864A8" w14:paraId="4C5C1016" w14:textId="77777777"/>
                    <w:p w:rsidR="005864A8" w:rsidP="00372DF6" w14:paraId="02E20AD1" w14:textId="77777777"/>
                    <w:p w:rsidR="005864A8" w14:paraId="34C599D7" w14:textId="77777777"/>
                    <w:p w:rsidR="005864A8" w:rsidP="00372DF6" w14:paraId="1BABA381" w14:textId="77777777"/>
                    <w:p w:rsidR="005864A8" w14:paraId="22AC408A" w14:textId="77777777"/>
                    <w:p w:rsidR="005864A8" w:rsidP="00372DF6" w14:paraId="4534BC35" w14:textId="77777777"/>
                    <w:p w:rsidR="005864A8" w14:paraId="13252170" w14:textId="77777777"/>
                    <w:p w:rsidR="005864A8" w:rsidP="00372DF6" w14:paraId="1280738C" w14:textId="77777777"/>
                    <w:p w:rsidR="005864A8" w14:paraId="64DD7BA1" w14:textId="77777777"/>
                    <w:p w:rsidR="005864A8" w:rsidP="00372DF6" w14:paraId="1FDCAB0E" w14:textId="77777777"/>
                    <w:p w:rsidR="005864A8" w14:paraId="6F9AEA36" w14:textId="77777777"/>
                    <w:p w:rsidR="005864A8" w:rsidP="00372DF6" w14:paraId="25180750" w14:textId="77777777"/>
                    <w:p w:rsidR="005864A8" w14:paraId="25DD5EE8" w14:textId="77777777"/>
                    <w:p w:rsidR="005864A8" w:rsidP="00372DF6" w14:paraId="388EB1C3" w14:textId="77777777"/>
                    <w:p w:rsidR="005864A8" w14:paraId="55466A9E" w14:textId="77777777"/>
                    <w:p w:rsidR="005864A8" w:rsidP="00372DF6" w14:paraId="09751501" w14:textId="77777777"/>
                    <w:p w:rsidR="005864A8" w14:paraId="6BB38687" w14:textId="77777777"/>
                    <w:p w:rsidR="005864A8" w:rsidP="00372DF6" w14:paraId="613CC79A" w14:textId="77777777"/>
                    <w:p w:rsidR="005864A8" w14:paraId="73C241C6" w14:textId="77777777"/>
                    <w:p w:rsidR="005864A8" w:rsidP="00372DF6" w14:paraId="7E62392B" w14:textId="77777777"/>
                    <w:p w:rsidR="005864A8" w14:paraId="19382AB9" w14:textId="77777777"/>
                    <w:p w:rsidR="005864A8" w:rsidP="00372DF6" w14:paraId="1ACBB7AD" w14:textId="77777777"/>
                    <w:p w:rsidR="005864A8" w14:paraId="145231BB" w14:textId="77777777"/>
                    <w:p w:rsidR="005864A8" w:rsidP="00372DF6" w14:paraId="304A8A28" w14:textId="77777777"/>
                    <w:p w:rsidR="005864A8" w14:paraId="36A2F55A" w14:textId="77777777"/>
                    <w:p w:rsidR="005864A8" w:rsidP="00372DF6" w14:paraId="24AB48DA" w14:textId="77777777"/>
                    <w:p w:rsidR="005864A8" w14:paraId="5A168DCA" w14:textId="77777777"/>
                    <w:p w:rsidR="005864A8" w:rsidP="00372DF6" w14:paraId="2E4A59DF" w14:textId="77777777"/>
                    <w:p w:rsidR="005864A8" w14:paraId="75669188" w14:textId="77777777"/>
                    <w:p w:rsidR="005864A8" w:rsidP="00372DF6" w14:paraId="7AEA0038" w14:textId="77777777"/>
                    <w:p w:rsidR="005864A8" w14:paraId="7E17613F" w14:textId="77777777"/>
                    <w:p w:rsidR="005864A8" w:rsidP="00372DF6" w14:paraId="61FAA64B" w14:textId="77777777"/>
                    <w:p w:rsidR="005864A8" w14:paraId="67CA878D" w14:textId="77777777"/>
                    <w:p w:rsidR="005864A8" w:rsidP="00372DF6" w14:paraId="5FBF132C" w14:textId="77777777"/>
                    <w:p w:rsidR="005864A8" w14:paraId="404F6EDA" w14:textId="77777777"/>
                    <w:p w:rsidR="005864A8" w:rsidP="00372DF6" w14:paraId="425C824D" w14:textId="77777777"/>
                    <w:p w:rsidR="005864A8" w14:paraId="71FFAD65" w14:textId="77777777"/>
                    <w:p w:rsidR="005864A8" w:rsidP="00372DF6" w14:paraId="78ABEB55" w14:textId="77777777"/>
                    <w:p w:rsidR="005864A8" w14:paraId="76700E97" w14:textId="77777777"/>
                    <w:p w:rsidR="005864A8" w:rsidP="00372DF6" w14:paraId="43ECBAA8" w14:textId="77777777"/>
                    <w:p w:rsidR="005864A8" w14:paraId="6BC185FC" w14:textId="77777777"/>
                    <w:p w:rsidR="005864A8" w:rsidP="00372DF6" w14:paraId="7A3E1545" w14:textId="77777777"/>
                    <w:p w:rsidR="005864A8" w14:paraId="3AC2FAAB" w14:textId="77777777"/>
                    <w:p w:rsidR="005864A8" w:rsidP="00372DF6" w14:paraId="65173CAC" w14:textId="77777777"/>
                    <w:p w:rsidR="005864A8" w14:paraId="477F886C" w14:textId="77777777"/>
                    <w:p w:rsidR="005864A8" w:rsidP="00372DF6" w14:paraId="02A16D55" w14:textId="77777777"/>
                    <w:p w:rsidR="005864A8" w14:paraId="05EBFE0B" w14:textId="77777777"/>
                    <w:p w:rsidR="005864A8" w:rsidP="00372DF6" w14:paraId="497DAD43" w14:textId="77777777"/>
                    <w:p w:rsidR="005864A8" w14:paraId="756CB5D3" w14:textId="77777777"/>
                    <w:p w:rsidR="005864A8" w:rsidP="00372DF6" w14:paraId="6688500B" w14:textId="77777777"/>
                    <w:p w:rsidR="005864A8" w14:paraId="1673A185" w14:textId="77777777"/>
                    <w:p w:rsidR="005864A8" w:rsidP="00372DF6" w14:paraId="6D0837E4" w14:textId="77777777"/>
                    <w:p w:rsidR="005864A8" w14:paraId="6F551817" w14:textId="77777777"/>
                    <w:p w:rsidR="005864A8" w:rsidP="00372DF6" w14:paraId="2E8A2AB6" w14:textId="77777777"/>
                    <w:p w:rsidR="005864A8" w14:paraId="05954171" w14:textId="77777777"/>
                    <w:p w:rsidR="005864A8" w:rsidP="00372DF6" w14:paraId="49FC3DCE" w14:textId="77777777"/>
                    <w:p w:rsidR="005864A8" w14:paraId="6CDBD2B0" w14:textId="77777777"/>
                    <w:p w:rsidR="005864A8" w:rsidP="00372DF6" w14:paraId="482E9562" w14:textId="77777777"/>
                    <w:p w:rsidR="005864A8" w14:paraId="3E25BCB9" w14:textId="77777777"/>
                    <w:p w:rsidR="005864A8" w:rsidP="00372DF6" w14:paraId="48C5E32B" w14:textId="77777777"/>
                    <w:p w:rsidR="005864A8" w14:paraId="6AA8B9EA" w14:textId="77777777"/>
                    <w:p w:rsidR="005864A8" w:rsidP="00372DF6" w14:paraId="65F14948" w14:textId="77777777"/>
                    <w:p w:rsidR="005864A8" w14:paraId="749531FC" w14:textId="77777777"/>
                    <w:p w:rsidR="005864A8" w:rsidP="00372DF6" w14:paraId="1AAB80CB" w14:textId="77777777"/>
                    <w:p w:rsidR="005864A8" w14:paraId="4078A31E" w14:textId="77777777"/>
                    <w:p w:rsidR="005864A8" w:rsidP="00372DF6" w14:paraId="6F1698A7" w14:textId="77777777"/>
                    <w:p w:rsidR="005864A8" w14:paraId="50EB27F1" w14:textId="77777777"/>
                    <w:p w:rsidR="005864A8" w:rsidP="00372DF6" w14:paraId="68682A54" w14:textId="77777777"/>
                    <w:p w:rsidR="005864A8" w14:paraId="7F2CDA4A" w14:textId="77777777"/>
                    <w:p w:rsidR="005864A8" w:rsidP="00372DF6" w14:paraId="76BF39CC" w14:textId="77777777"/>
                    <w:p w:rsidR="005864A8" w14:paraId="21193D20" w14:textId="77777777"/>
                    <w:p w:rsidR="005864A8" w:rsidP="00372DF6" w14:paraId="604AAB65" w14:textId="77777777"/>
                    <w:p w:rsidR="005864A8" w14:paraId="2B9E396E" w14:textId="77777777"/>
                    <w:p w:rsidR="005864A8" w:rsidP="00372DF6" w14:paraId="700DEE79" w14:textId="77777777"/>
                    <w:p w:rsidR="005864A8" w14:paraId="61829D07" w14:textId="77777777"/>
                    <w:p w:rsidR="005864A8" w:rsidP="00372DF6" w14:paraId="6ACF0628" w14:textId="77777777"/>
                    <w:p w:rsidR="005864A8" w14:paraId="232C2CF6" w14:textId="77777777"/>
                    <w:p w:rsidR="005864A8" w:rsidP="00372DF6" w14:paraId="70C599BA" w14:textId="77777777"/>
                    <w:p w:rsidR="005864A8" w14:paraId="67A775E5" w14:textId="77777777"/>
                    <w:p w:rsidR="005864A8" w:rsidP="00372DF6" w14:paraId="1E62BFD0" w14:textId="77777777"/>
                    <w:p w:rsidR="005864A8" w14:paraId="4D655E70" w14:textId="77777777"/>
                    <w:p w:rsidR="005864A8" w:rsidP="00372DF6" w14:paraId="44E4BA4A" w14:textId="77777777"/>
                    <w:p w:rsidR="005864A8" w14:paraId="15CB8D4A" w14:textId="77777777"/>
                    <w:p w:rsidR="005864A8" w:rsidP="00372DF6" w14:paraId="3CF812A5" w14:textId="77777777"/>
                    <w:p w:rsidR="005864A8" w14:paraId="13F017B7" w14:textId="77777777"/>
                    <w:p w:rsidR="005864A8" w:rsidP="00372DF6" w14:paraId="7CCA7DCD" w14:textId="77777777"/>
                    <w:p w:rsidR="005864A8" w14:paraId="7F4915C2" w14:textId="77777777"/>
                    <w:p w:rsidR="005864A8" w:rsidP="00372DF6" w14:paraId="31D4B015" w14:textId="77777777"/>
                    <w:p w:rsidR="005864A8" w14:paraId="4773F22A" w14:textId="77777777"/>
                    <w:p w:rsidR="005864A8" w:rsidP="00372DF6" w14:paraId="461E1B9C" w14:textId="77777777"/>
                    <w:p w:rsidR="005864A8" w14:paraId="0C160E29" w14:textId="77777777"/>
                    <w:p w:rsidR="005864A8" w:rsidP="00372DF6" w14:paraId="4529F03E" w14:textId="77777777"/>
                    <w:p w:rsidR="005864A8" w14:paraId="74F260F3" w14:textId="77777777"/>
                    <w:p w:rsidR="005864A8" w:rsidP="00372DF6" w14:paraId="117E2FBC" w14:textId="77777777"/>
                    <w:p w:rsidR="005864A8" w14:paraId="30F9F0AD" w14:textId="77777777"/>
                    <w:p w:rsidR="005864A8" w:rsidP="00372DF6" w14:paraId="7F92EB38" w14:textId="77777777"/>
                    <w:p w:rsidR="005864A8" w14:paraId="4256C365" w14:textId="77777777"/>
                    <w:p w:rsidR="005864A8" w:rsidP="00372DF6" w14:paraId="1592E3DE" w14:textId="77777777"/>
                    <w:p w:rsidR="005864A8" w14:paraId="3F3C7DE3" w14:textId="77777777"/>
                    <w:p w:rsidR="005864A8" w:rsidP="00372DF6" w14:paraId="0EB636D3" w14:textId="77777777"/>
                    <w:p w:rsidR="005864A8" w14:paraId="7F61E975" w14:textId="77777777"/>
                    <w:p w:rsidR="005864A8" w:rsidP="00372DF6" w14:paraId="6A461F2B" w14:textId="77777777"/>
                    <w:p w:rsidR="005864A8" w14:paraId="1F26A398" w14:textId="77777777"/>
                    <w:p w:rsidR="005864A8" w:rsidP="00372DF6" w14:paraId="285EB212" w14:textId="77777777"/>
                    <w:p w:rsidR="005864A8" w14:paraId="53E22AB0" w14:textId="77777777"/>
                    <w:p w:rsidR="005864A8" w:rsidP="00372DF6" w14:paraId="268C8D16" w14:textId="77777777"/>
                    <w:p w:rsidR="005864A8" w14:paraId="790D5516" w14:textId="77777777"/>
                    <w:p w:rsidR="005864A8" w:rsidP="00372DF6" w14:paraId="0F8633DE" w14:textId="77777777"/>
                    <w:p w:rsidR="005864A8" w14:paraId="2A807D54" w14:textId="77777777"/>
                    <w:p w:rsidR="005864A8" w:rsidP="00372DF6" w14:paraId="1E54C367" w14:textId="77777777"/>
                    <w:p w:rsidR="005864A8" w14:paraId="34D90FA0" w14:textId="77777777"/>
                    <w:p w:rsidR="005864A8" w:rsidP="00372DF6" w14:paraId="0639325D" w14:textId="77777777"/>
                    <w:p w:rsidR="005864A8" w14:paraId="5B4DC6F7" w14:textId="77777777"/>
                    <w:p w:rsidR="005864A8" w:rsidP="00372DF6" w14:paraId="51D6DFE0" w14:textId="77777777"/>
                    <w:p w:rsidR="005864A8" w14:paraId="3B576EAA" w14:textId="77777777"/>
                    <w:p w:rsidR="005864A8" w:rsidP="00372DF6" w14:paraId="243D44E1" w14:textId="77777777"/>
                    <w:p w:rsidR="005864A8" w14:paraId="5D882C66" w14:textId="77777777"/>
                    <w:p w:rsidR="005864A8" w:rsidP="00372DF6" w14:paraId="4C1C3BE4" w14:textId="77777777"/>
                    <w:p w:rsidR="005864A8" w14:paraId="723276D0" w14:textId="77777777"/>
                    <w:p w:rsidR="005864A8" w:rsidP="00372DF6" w14:paraId="1504F35D" w14:textId="77777777"/>
                    <w:p w:rsidR="005864A8" w14:paraId="79F8FC8A" w14:textId="77777777"/>
                    <w:p w:rsidR="005864A8" w:rsidP="00372DF6" w14:paraId="5FFD3E74" w14:textId="77777777"/>
                    <w:p w:rsidR="005864A8" w14:paraId="1151DFF4" w14:textId="77777777"/>
                    <w:p w:rsidR="005864A8" w:rsidP="00372DF6" w14:paraId="0D095821" w14:textId="77777777"/>
                    <w:p w:rsidR="005864A8" w14:paraId="3A869E37" w14:textId="77777777"/>
                    <w:p w:rsidR="005864A8" w:rsidP="00372DF6" w14:paraId="59706E9C" w14:textId="77777777"/>
                    <w:p w:rsidR="005864A8" w14:paraId="49502D37" w14:textId="77777777"/>
                    <w:p w:rsidR="005864A8" w:rsidP="00372DF6" w14:paraId="23E368F4" w14:textId="77777777"/>
                    <w:p w:rsidR="005864A8" w14:paraId="663E278A" w14:textId="77777777"/>
                    <w:p w:rsidR="005864A8" w:rsidP="00372DF6" w14:paraId="797FBD3C" w14:textId="77777777"/>
                    <w:p w:rsidR="005864A8" w14:paraId="348B9A6A" w14:textId="77777777"/>
                    <w:p w:rsidR="005864A8" w:rsidP="00372DF6" w14:paraId="6AAF9279" w14:textId="77777777"/>
                    <w:p w:rsidR="005864A8" w14:paraId="6C930E1C" w14:textId="77777777"/>
                    <w:p w:rsidR="005864A8" w:rsidP="00372DF6" w14:paraId="6091466D" w14:textId="77777777"/>
                    <w:p w:rsidR="005864A8" w14:paraId="40479FFC" w14:textId="77777777"/>
                    <w:p w:rsidR="005864A8" w:rsidP="00372DF6" w14:paraId="16D15EF7" w14:textId="77777777"/>
                    <w:p w:rsidR="005864A8" w14:paraId="7934EA17" w14:textId="77777777"/>
                    <w:p w:rsidR="005864A8" w:rsidP="00372DF6" w14:paraId="7E0575AE" w14:textId="77777777"/>
                    <w:p w:rsidR="005864A8" w14:paraId="328081D5" w14:textId="77777777"/>
                    <w:p w:rsidR="005864A8" w:rsidP="00372DF6" w14:paraId="07019855" w14:textId="77777777"/>
                    <w:p w:rsidR="005864A8" w14:paraId="633DA116" w14:textId="77777777"/>
                    <w:p w:rsidR="005864A8" w:rsidP="00372DF6" w14:paraId="4E59A946" w14:textId="77777777"/>
                    <w:p w:rsidR="005864A8" w14:paraId="60BFCBED" w14:textId="77777777"/>
                    <w:p w:rsidR="005864A8" w:rsidP="00372DF6" w14:paraId="38FF39B6" w14:textId="77777777"/>
                    <w:p w:rsidR="005864A8" w14:paraId="3255C333" w14:textId="77777777"/>
                    <w:p w:rsidR="005864A8" w:rsidP="00372DF6" w14:paraId="1F2E4B54" w14:textId="77777777"/>
                    <w:p w:rsidR="005864A8" w14:paraId="4E0C9A26" w14:textId="77777777"/>
                    <w:p w:rsidR="005864A8" w:rsidP="00372DF6" w14:paraId="54828C54" w14:textId="77777777"/>
                    <w:p w:rsidR="005864A8" w14:paraId="2F4E5B44" w14:textId="77777777"/>
                    <w:p w:rsidR="005864A8" w:rsidP="00372DF6" w14:paraId="6C1016FE" w14:textId="77777777"/>
                    <w:p w:rsidR="005864A8" w14:paraId="404EFF91" w14:textId="77777777"/>
                    <w:p w:rsidR="005864A8" w:rsidP="00372DF6" w14:paraId="31AF29BB" w14:textId="77777777"/>
                    <w:p w:rsidR="005864A8" w14:paraId="27E0AC6C" w14:textId="77777777"/>
                    <w:p w:rsidR="005864A8" w:rsidP="00372DF6" w14:paraId="71437BA1" w14:textId="77777777"/>
                    <w:p w:rsidR="005864A8" w14:paraId="44EACBDF" w14:textId="77777777"/>
                    <w:p w:rsidR="005864A8" w:rsidP="00372DF6" w14:paraId="7E9BF191" w14:textId="77777777"/>
                    <w:p w:rsidR="005864A8" w14:paraId="3F8F336C" w14:textId="77777777"/>
                    <w:p w:rsidR="005864A8" w:rsidP="00372DF6" w14:paraId="73B497DD" w14:textId="77777777"/>
                    <w:p w:rsidR="005864A8" w14:paraId="7232ED1F" w14:textId="77777777"/>
                    <w:p w:rsidR="005864A8" w:rsidP="00372DF6" w14:paraId="26BFB793" w14:textId="77777777"/>
                    <w:p w:rsidR="005864A8" w14:paraId="23F238E1" w14:textId="77777777"/>
                    <w:p w:rsidR="005864A8" w:rsidP="00372DF6" w14:paraId="1E7CC53D" w14:textId="77777777"/>
                    <w:p w:rsidR="005864A8" w14:paraId="33A78329" w14:textId="77777777"/>
                    <w:p w:rsidR="005864A8" w:rsidP="00372DF6" w14:paraId="3C5F991B" w14:textId="77777777"/>
                    <w:p w:rsidR="005864A8" w14:paraId="3A817926" w14:textId="77777777"/>
                    <w:p w:rsidR="005864A8" w:rsidP="00372DF6" w14:paraId="14118691" w14:textId="77777777"/>
                    <w:p w:rsidR="005864A8" w14:paraId="7F642165" w14:textId="77777777"/>
                    <w:p w:rsidR="005864A8" w:rsidP="00372DF6" w14:paraId="3F620CCA" w14:textId="77777777"/>
                    <w:p w:rsidR="005864A8" w14:paraId="2F9166D8" w14:textId="77777777"/>
                    <w:p w:rsidR="005864A8" w:rsidP="00372DF6" w14:paraId="78232E8D" w14:textId="77777777"/>
                    <w:p w:rsidR="005864A8" w14:paraId="78BDDF5D" w14:textId="77777777"/>
                    <w:p w:rsidR="005864A8" w:rsidP="00372DF6" w14:paraId="272EF4A3" w14:textId="77777777"/>
                    <w:p w:rsidR="005864A8" w14:paraId="4F6BE2D0" w14:textId="77777777"/>
                    <w:p w:rsidR="005864A8" w:rsidP="00372DF6" w14:paraId="78E917FB" w14:textId="77777777"/>
                    <w:p w:rsidR="005864A8" w14:paraId="2149F0E5" w14:textId="77777777"/>
                    <w:p w:rsidR="005864A8" w:rsidP="00372DF6" w14:paraId="2CAB4CA5" w14:textId="77777777"/>
                    <w:p w:rsidR="005864A8" w14:paraId="42A82C69" w14:textId="77777777"/>
                    <w:p w:rsidR="005864A8" w:rsidP="00372DF6" w14:paraId="48BC8326" w14:textId="77777777"/>
                    <w:p w:rsidR="005864A8" w14:paraId="03001BD4" w14:textId="77777777"/>
                    <w:p w:rsidR="005864A8" w:rsidP="00372DF6" w14:paraId="36385162" w14:textId="77777777"/>
                    <w:p w:rsidR="005864A8" w14:paraId="2996ED61" w14:textId="77777777"/>
                    <w:p w:rsidR="005864A8" w:rsidP="00372DF6" w14:paraId="1E1D6560" w14:textId="77777777"/>
                    <w:p w:rsidR="005864A8" w14:paraId="68C6E41F" w14:textId="77777777"/>
                    <w:p w:rsidR="005864A8" w:rsidP="00372DF6" w14:paraId="312A67B5" w14:textId="77777777"/>
                    <w:p w:rsidR="005864A8" w14:paraId="42D95A8D" w14:textId="77777777"/>
                    <w:p w:rsidR="005864A8" w:rsidP="00372DF6" w14:paraId="2773BE39" w14:textId="77777777"/>
                    <w:p w:rsidR="005864A8" w14:paraId="1E5552DF" w14:textId="77777777"/>
                    <w:p w:rsidR="005864A8" w:rsidP="00372DF6" w14:paraId="4A58F766" w14:textId="77777777"/>
                    <w:p w:rsidR="005864A8" w14:paraId="5217DB58" w14:textId="77777777"/>
                    <w:p w:rsidR="005864A8" w:rsidP="00372DF6" w14:paraId="7846B042" w14:textId="77777777"/>
                    <w:p w:rsidR="005864A8" w14:paraId="4AE4C664" w14:textId="77777777"/>
                    <w:p w:rsidR="005864A8" w:rsidP="00372DF6" w14:paraId="459BD241" w14:textId="77777777"/>
                    <w:p w:rsidR="005864A8" w14:paraId="05DDDEFC" w14:textId="77777777"/>
                    <w:p w:rsidR="005864A8" w:rsidP="00372DF6" w14:paraId="2BC01515" w14:textId="77777777"/>
                    <w:p w:rsidR="005864A8" w14:paraId="02F58E90" w14:textId="77777777"/>
                    <w:p w:rsidR="005864A8" w:rsidP="00372DF6" w14:paraId="216AEC2D" w14:textId="77777777"/>
                    <w:p w:rsidR="005864A8" w14:paraId="1DF3473B" w14:textId="77777777"/>
                    <w:p w:rsidR="005864A8" w:rsidP="00372DF6" w14:paraId="1900547D" w14:textId="77777777"/>
                    <w:p w:rsidR="005864A8" w14:paraId="3CB5FFC6" w14:textId="77777777"/>
                    <w:p w:rsidR="005864A8" w:rsidP="00372DF6" w14:paraId="2D2229E5" w14:textId="77777777"/>
                    <w:p w:rsidR="005864A8" w14:paraId="12ADFD4D" w14:textId="77777777"/>
                    <w:p w:rsidR="005864A8" w:rsidP="00372DF6" w14:paraId="37DB34E9" w14:textId="77777777"/>
                    <w:p w:rsidR="005864A8" w14:paraId="6F89A27D" w14:textId="77777777"/>
                    <w:p w:rsidR="005864A8" w:rsidP="00372DF6" w14:paraId="0E2B7911" w14:textId="77777777"/>
                    <w:p w:rsidR="005864A8" w14:paraId="34D04B22" w14:textId="77777777"/>
                    <w:p w:rsidR="005864A8" w:rsidP="00372DF6" w14:paraId="35DF158B" w14:textId="77777777"/>
                    <w:p w:rsidR="005864A8" w14:paraId="4A4A4632" w14:textId="77777777"/>
                    <w:p w:rsidR="005864A8" w:rsidP="00372DF6" w14:paraId="1E73B7B2" w14:textId="77777777"/>
                    <w:p w:rsidR="005864A8" w14:paraId="585ADEBC" w14:textId="77777777"/>
                    <w:p w:rsidR="005864A8" w:rsidP="00372DF6" w14:paraId="311FBF8B" w14:textId="77777777"/>
                    <w:p w:rsidR="005864A8" w14:paraId="2A040AE5" w14:textId="77777777"/>
                    <w:p w:rsidR="005864A8" w:rsidP="00372DF6" w14:paraId="7822AD08" w14:textId="77777777"/>
                    <w:p w:rsidR="005864A8" w14:paraId="655514CC" w14:textId="77777777"/>
                    <w:p w:rsidR="005864A8" w:rsidP="00372DF6" w14:paraId="0C0BD0EC" w14:textId="77777777"/>
                    <w:p w:rsidR="005864A8" w14:paraId="3C5A960C" w14:textId="77777777"/>
                    <w:p w:rsidR="005864A8" w:rsidP="00372DF6" w14:paraId="7A3B198E" w14:textId="77777777"/>
                    <w:p w:rsidR="005864A8" w14:paraId="48505C90" w14:textId="77777777"/>
                    <w:p w:rsidR="005864A8" w:rsidP="00372DF6" w14:paraId="4DFBE371" w14:textId="77777777"/>
                    <w:p w:rsidR="005864A8" w14:paraId="53514BCD" w14:textId="77777777"/>
                    <w:p w:rsidR="005864A8" w:rsidP="00372DF6" w14:paraId="70D5EAEF" w14:textId="77777777"/>
                    <w:p w:rsidR="005864A8" w14:paraId="59A2CF81" w14:textId="77777777"/>
                    <w:p w:rsidR="005864A8" w:rsidP="00372DF6" w14:paraId="55FF6B4B" w14:textId="77777777"/>
                    <w:p w:rsidR="005864A8" w14:paraId="42C3F782" w14:textId="77777777"/>
                    <w:p w:rsidR="005864A8" w:rsidP="00372DF6" w14:paraId="72FB1934" w14:textId="77777777"/>
                    <w:p w:rsidR="005864A8" w14:paraId="2602DE12" w14:textId="77777777"/>
                    <w:p w:rsidR="005864A8" w:rsidP="00372DF6" w14:paraId="570E2DE2" w14:textId="77777777"/>
                    <w:p w:rsidR="005864A8" w14:paraId="56030CAB" w14:textId="77777777"/>
                    <w:p w:rsidR="005864A8" w:rsidP="00372DF6" w14:paraId="4E09E698" w14:textId="77777777"/>
                    <w:p w:rsidR="005864A8" w14:paraId="6CE03354" w14:textId="77777777"/>
                    <w:p w:rsidR="005864A8" w:rsidP="00372DF6" w14:paraId="701DFCBF" w14:textId="77777777"/>
                    <w:p w:rsidR="005864A8" w14:paraId="4976267E" w14:textId="77777777"/>
                    <w:p w:rsidR="005864A8" w:rsidP="00372DF6" w14:paraId="54AF9A65" w14:textId="77777777"/>
                    <w:p w:rsidR="005864A8" w14:paraId="6FC300BC" w14:textId="77777777"/>
                    <w:p w:rsidR="005864A8" w:rsidP="00372DF6" w14:paraId="270029A7" w14:textId="77777777"/>
                    <w:p w:rsidR="005864A8" w14:paraId="4C4AC129" w14:textId="77777777"/>
                    <w:p w:rsidR="005864A8" w:rsidP="00372DF6" w14:paraId="6AE12566" w14:textId="77777777"/>
                    <w:p w:rsidR="005864A8" w14:paraId="5A649C49" w14:textId="77777777"/>
                    <w:p w:rsidR="005864A8" w:rsidP="00372DF6" w14:paraId="60CC7B74" w14:textId="77777777"/>
                    <w:p w:rsidR="005864A8" w14:paraId="1FA8F04D" w14:textId="77777777"/>
                    <w:p w:rsidR="005864A8" w:rsidP="00372DF6" w14:paraId="2F1787AD" w14:textId="77777777"/>
                    <w:p w:rsidR="005864A8" w14:paraId="34BCB930" w14:textId="77777777"/>
                    <w:p w:rsidR="005864A8" w:rsidP="00372DF6" w14:paraId="471928E6" w14:textId="77777777"/>
                    <w:p w:rsidR="005864A8" w14:paraId="2B42DDD1" w14:textId="77777777"/>
                    <w:p w:rsidR="005864A8" w:rsidP="00372DF6" w14:paraId="3F4461BC" w14:textId="77777777"/>
                    <w:p w:rsidR="005864A8" w14:paraId="3D6635B9" w14:textId="77777777"/>
                    <w:p w:rsidR="005864A8" w:rsidP="00372DF6" w14:paraId="1527DE8A" w14:textId="77777777"/>
                    <w:p w:rsidR="005864A8" w14:paraId="35910FED" w14:textId="77777777"/>
                    <w:p w:rsidR="005864A8" w:rsidP="00372DF6" w14:paraId="191CCEFE" w14:textId="77777777"/>
                    <w:p w:rsidR="005864A8" w14:paraId="013D9C3A" w14:textId="77777777"/>
                    <w:p w:rsidR="005864A8" w:rsidP="00372DF6" w14:paraId="339F0828" w14:textId="77777777"/>
                    <w:p w:rsidR="005864A8" w14:paraId="7708AB04" w14:textId="77777777"/>
                    <w:p w:rsidR="005864A8" w:rsidP="00372DF6" w14:paraId="22959E8C" w14:textId="77777777"/>
                    <w:p w:rsidR="005864A8" w14:paraId="60F013E2" w14:textId="77777777"/>
                    <w:p w:rsidR="005864A8" w:rsidP="00372DF6" w14:paraId="7537B9B0" w14:textId="77777777"/>
                    <w:p w:rsidR="005864A8" w14:paraId="75DB870D" w14:textId="77777777"/>
                    <w:p w:rsidR="005864A8" w:rsidP="00372DF6" w14:paraId="01D8F024" w14:textId="77777777"/>
                    <w:p w:rsidR="005864A8" w14:paraId="7A8156A3" w14:textId="77777777"/>
                    <w:p w:rsidR="005864A8" w:rsidP="00372DF6" w14:paraId="4EE5A8F2" w14:textId="77777777"/>
                    <w:p w:rsidR="005864A8" w14:paraId="5B8F34E3" w14:textId="77777777"/>
                    <w:p w:rsidR="005864A8" w:rsidP="00372DF6" w14:paraId="1FECD4AA" w14:textId="77777777"/>
                    <w:p w:rsidR="005864A8" w14:paraId="5BA73C52" w14:textId="77777777"/>
                    <w:p w:rsidR="005864A8" w:rsidP="00372DF6" w14:paraId="39C20954" w14:textId="77777777"/>
                    <w:p w:rsidR="005864A8" w14:paraId="63ECB8CD" w14:textId="77777777"/>
                    <w:p w:rsidR="005864A8" w:rsidP="00372DF6" w14:paraId="0B7A6FC9" w14:textId="77777777"/>
                    <w:p w:rsidR="005864A8" w14:paraId="731F274A" w14:textId="77777777"/>
                    <w:p w:rsidR="005864A8" w:rsidP="00372DF6" w14:paraId="0D3347B5" w14:textId="77777777"/>
                    <w:p w:rsidR="005864A8" w14:paraId="0352AE1E" w14:textId="77777777"/>
                    <w:p w:rsidR="005864A8" w:rsidP="00372DF6" w14:paraId="15EE73B1" w14:textId="77777777"/>
                    <w:p w:rsidR="005864A8" w14:paraId="77D90905" w14:textId="77777777"/>
                    <w:p w:rsidR="005864A8" w:rsidP="00372DF6" w14:paraId="5C3BECBE" w14:textId="77777777"/>
                    <w:p w:rsidR="005864A8" w14:paraId="01F60C78" w14:textId="77777777"/>
                    <w:p w:rsidR="005864A8" w:rsidP="00372DF6" w14:paraId="57490A18" w14:textId="77777777"/>
                    <w:p w:rsidR="005864A8" w14:paraId="281524E5" w14:textId="77777777"/>
                    <w:p w:rsidR="005864A8" w:rsidP="00372DF6" w14:paraId="4E353E6E" w14:textId="77777777"/>
                    <w:p w:rsidR="005864A8" w14:paraId="6BA8E89C" w14:textId="77777777"/>
                    <w:p w:rsidR="005864A8" w:rsidP="00372DF6" w14:paraId="49F0A308" w14:textId="77777777"/>
                    <w:p w:rsidR="005864A8" w14:paraId="2FAB3536" w14:textId="77777777"/>
                    <w:p w:rsidR="005864A8" w:rsidP="00372DF6" w14:paraId="56252126" w14:textId="77777777"/>
                    <w:p w:rsidR="005864A8" w14:paraId="6975820C" w14:textId="77777777"/>
                    <w:p w:rsidR="005864A8" w:rsidP="00372DF6" w14:paraId="5C0AFEFE" w14:textId="77777777"/>
                    <w:p w:rsidR="005864A8" w14:paraId="2CE5410C" w14:textId="77777777"/>
                    <w:p w:rsidR="005864A8" w:rsidP="00372DF6" w14:paraId="71FD3CFA" w14:textId="77777777"/>
                    <w:p w:rsidR="005864A8" w14:paraId="1B1937F0" w14:textId="77777777"/>
                    <w:p w:rsidR="005864A8" w:rsidP="00372DF6" w14:paraId="3183A211" w14:textId="77777777"/>
                    <w:p w:rsidR="005864A8" w14:paraId="21ED42A4" w14:textId="77777777"/>
                    <w:p w:rsidR="005864A8" w:rsidP="00372DF6" w14:paraId="2622469A" w14:textId="77777777"/>
                    <w:p w:rsidR="005864A8" w14:paraId="0BFB3E31" w14:textId="77777777"/>
                    <w:p w:rsidR="005864A8" w:rsidP="00372DF6" w14:paraId="408D92C6" w14:textId="77777777"/>
                    <w:p w:rsidR="005864A8" w14:paraId="12449FE2" w14:textId="77777777"/>
                    <w:p w:rsidR="005864A8" w:rsidP="00372DF6" w14:paraId="6DB64E6E" w14:textId="77777777"/>
                    <w:p w:rsidR="005864A8" w14:paraId="05EBCE0C" w14:textId="77777777"/>
                    <w:p w:rsidR="005864A8" w:rsidP="00372DF6" w14:paraId="424C4E0B" w14:textId="77777777"/>
                    <w:p w:rsidR="005864A8" w14:paraId="045AD1DE" w14:textId="77777777"/>
                    <w:p w:rsidR="005864A8" w:rsidP="00372DF6" w14:paraId="2B31EB45" w14:textId="77777777"/>
                    <w:p w:rsidR="005864A8" w14:paraId="351B83B1" w14:textId="77777777"/>
                    <w:p w:rsidR="005864A8" w:rsidP="00372DF6" w14:paraId="7B97FE08" w14:textId="77777777"/>
                    <w:p w:rsidR="005864A8" w14:paraId="10F965DB" w14:textId="77777777"/>
                    <w:p w:rsidR="005864A8" w:rsidP="00372DF6" w14:paraId="4AC53A3B" w14:textId="77777777"/>
                    <w:p w:rsidR="005864A8" w14:paraId="0B57C1B4" w14:textId="77777777"/>
                    <w:p w:rsidR="005864A8" w:rsidP="00372DF6" w14:paraId="40AEC8D1" w14:textId="77777777"/>
                    <w:p w:rsidR="005864A8" w14:paraId="0C5ADD22" w14:textId="77777777"/>
                    <w:p w:rsidR="005864A8" w:rsidP="00372DF6" w14:paraId="14E227B6" w14:textId="77777777"/>
                    <w:p w:rsidR="005864A8" w14:paraId="431A3A19" w14:textId="77777777"/>
                    <w:p w:rsidR="005864A8" w:rsidP="00372DF6" w14:paraId="6033A7C6" w14:textId="77777777"/>
                    <w:p w:rsidR="005864A8" w14:paraId="38B836D7" w14:textId="77777777"/>
                    <w:p w:rsidR="005864A8" w:rsidP="00372DF6" w14:paraId="0E1C9CC4" w14:textId="77777777"/>
                    <w:p w:rsidR="005864A8" w14:paraId="7AB6C9B1" w14:textId="77777777"/>
                    <w:p w:rsidR="005864A8" w:rsidP="00372DF6" w14:paraId="516477DF" w14:textId="77777777"/>
                    <w:p w:rsidR="005864A8" w14:paraId="1657877F" w14:textId="77777777"/>
                    <w:p w:rsidR="005864A8" w:rsidP="00372DF6" w14:paraId="36F5D2AD" w14:textId="77777777"/>
                    <w:p w:rsidR="005864A8" w14:paraId="0FA011E4" w14:textId="77777777"/>
                    <w:p w:rsidR="005864A8" w:rsidP="00372DF6" w14:paraId="0ADAFF8B" w14:textId="77777777"/>
                    <w:p w:rsidR="005864A8" w14:paraId="0E8A3551" w14:textId="77777777"/>
                    <w:p w:rsidR="005864A8" w:rsidP="00372DF6" w14:paraId="672C1248" w14:textId="77777777"/>
                    <w:p w:rsidR="005864A8" w14:paraId="20C6344B" w14:textId="77777777"/>
                    <w:p w:rsidR="005864A8" w:rsidP="00372DF6" w14:paraId="6ED0D671" w14:textId="77777777"/>
                    <w:p w:rsidR="005864A8" w14:paraId="5CBFABE7" w14:textId="77777777"/>
                    <w:p w:rsidR="005864A8" w:rsidP="00372DF6" w14:paraId="4032AAB0" w14:textId="77777777"/>
                    <w:p w:rsidR="005864A8" w14:paraId="72CAFFBF" w14:textId="77777777"/>
                    <w:p w:rsidR="005864A8" w:rsidP="00372DF6" w14:paraId="70C22C1C" w14:textId="77777777"/>
                    <w:p w:rsidR="005864A8" w14:paraId="64231366" w14:textId="77777777"/>
                    <w:p w:rsidR="005864A8" w:rsidP="00372DF6" w14:paraId="30AC192E" w14:textId="77777777"/>
                    <w:p w:rsidR="005864A8" w14:paraId="554ECD7B" w14:textId="77777777"/>
                    <w:p w:rsidR="005864A8" w:rsidP="00372DF6" w14:paraId="4B2DC45F" w14:textId="77777777"/>
                    <w:p w:rsidR="005864A8" w14:paraId="35D33E70" w14:textId="77777777"/>
                    <w:p w:rsidR="005864A8" w:rsidP="00372DF6" w14:paraId="040F24EF" w14:textId="77777777"/>
                    <w:p w:rsidR="005864A8" w14:paraId="54089AEC" w14:textId="77777777"/>
                    <w:p w:rsidR="005864A8" w:rsidP="00372DF6" w14:paraId="692C2F1E" w14:textId="77777777"/>
                    <w:p w:rsidR="005864A8" w14:paraId="5F187481" w14:textId="77777777"/>
                    <w:p w:rsidR="005864A8" w:rsidP="00372DF6" w14:paraId="483A5433" w14:textId="77777777"/>
                    <w:p w:rsidR="005864A8" w14:paraId="00BD127B" w14:textId="77777777"/>
                    <w:p w:rsidR="005864A8" w:rsidP="00372DF6" w14:paraId="707AA603" w14:textId="77777777"/>
                    <w:p w:rsidR="005864A8" w14:paraId="2C3FBD2C" w14:textId="77777777"/>
                    <w:p w:rsidR="005864A8" w:rsidP="00372DF6" w14:paraId="24491E92" w14:textId="77777777"/>
                    <w:p w:rsidR="005864A8" w14:paraId="24269BDC" w14:textId="77777777"/>
                    <w:p w:rsidR="005864A8" w:rsidP="00372DF6" w14:paraId="78361212" w14:textId="77777777"/>
                    <w:p w:rsidR="005864A8" w14:paraId="4D6043DC" w14:textId="77777777"/>
                    <w:p w:rsidR="005864A8" w:rsidP="00372DF6" w14:paraId="01182A90" w14:textId="77777777"/>
                    <w:p w:rsidR="005864A8" w14:paraId="17258F69" w14:textId="77777777"/>
                    <w:p w:rsidR="005864A8" w:rsidP="00372DF6" w14:paraId="16FB725C" w14:textId="77777777"/>
                    <w:p w:rsidR="005864A8" w14:paraId="475EEFC7" w14:textId="77777777"/>
                    <w:p w:rsidR="005864A8" w:rsidP="00372DF6" w14:paraId="202177E7" w14:textId="77777777"/>
                    <w:p w:rsidR="005864A8" w14:paraId="3F01A98B" w14:textId="77777777"/>
                    <w:p w:rsidR="005864A8" w:rsidP="00372DF6" w14:paraId="3DD1FE0E" w14:textId="77777777"/>
                    <w:p w:rsidR="005864A8" w14:paraId="3C0C40A5" w14:textId="77777777"/>
                    <w:p w:rsidR="005864A8" w:rsidP="00372DF6" w14:paraId="3D18C073" w14:textId="77777777"/>
                    <w:p w:rsidR="005864A8" w14:paraId="799BD2B1" w14:textId="77777777"/>
                    <w:p w:rsidR="005864A8" w:rsidP="00372DF6" w14:paraId="69EEC51D" w14:textId="77777777"/>
                    <w:p w:rsidR="005864A8" w14:paraId="080CCA45" w14:textId="77777777"/>
                    <w:p w:rsidR="005864A8" w:rsidP="00372DF6" w14:paraId="6DB87FA5" w14:textId="77777777"/>
                    <w:p w:rsidR="005864A8" w14:paraId="5A05E130" w14:textId="77777777"/>
                    <w:p w:rsidR="005864A8" w:rsidP="00372DF6" w14:paraId="2E9CDF35" w14:textId="77777777"/>
                    <w:p w:rsidR="005864A8" w14:paraId="532BB5E4" w14:textId="77777777"/>
                    <w:p w:rsidR="005864A8" w:rsidP="00372DF6" w14:paraId="4EEDCA2A" w14:textId="77777777"/>
                    <w:p w:rsidR="005864A8" w14:paraId="13717B09" w14:textId="77777777"/>
                    <w:p w:rsidR="005864A8" w:rsidP="00372DF6" w14:paraId="0389D094" w14:textId="77777777"/>
                    <w:p w:rsidR="005864A8" w14:paraId="59137C1B" w14:textId="77777777"/>
                    <w:p w:rsidR="005864A8" w:rsidP="00372DF6" w14:paraId="5B8CF671" w14:textId="77777777"/>
                    <w:p w:rsidR="005864A8" w14:paraId="49D736B3" w14:textId="77777777"/>
                    <w:p w:rsidR="005864A8" w:rsidP="00372DF6" w14:paraId="605A4F36" w14:textId="77777777"/>
                    <w:p w:rsidR="005864A8" w14:paraId="039DB0D3" w14:textId="77777777"/>
                    <w:p w:rsidR="005864A8" w:rsidP="00372DF6" w14:paraId="539538D6" w14:textId="77777777"/>
                    <w:p w:rsidR="005864A8" w14:paraId="1EB24DB3" w14:textId="77777777"/>
                    <w:p w:rsidR="005864A8" w:rsidP="00372DF6" w14:paraId="395B8B58" w14:textId="77777777"/>
                    <w:p w:rsidR="005864A8" w14:paraId="07FD751B" w14:textId="77777777"/>
                    <w:p w:rsidR="005864A8" w:rsidP="00372DF6" w14:paraId="218240E3" w14:textId="77777777"/>
                    <w:p w:rsidR="005864A8" w14:paraId="1D000129" w14:textId="77777777"/>
                    <w:p w:rsidR="005864A8" w:rsidP="00372DF6" w14:paraId="24393A51" w14:textId="77777777"/>
                    <w:p w:rsidR="005864A8" w14:paraId="427F06A6" w14:textId="77777777"/>
                    <w:p w:rsidR="005864A8" w:rsidP="00372DF6" w14:paraId="1E2EE440" w14:textId="77777777"/>
                    <w:p w:rsidR="005864A8" w14:paraId="07F72BD8" w14:textId="77777777"/>
                    <w:p w:rsidR="005864A8" w:rsidP="00372DF6" w14:paraId="3059A09D" w14:textId="77777777"/>
                    <w:p w:rsidR="005864A8" w14:paraId="797361C7" w14:textId="77777777"/>
                    <w:p w:rsidR="005864A8" w:rsidP="00372DF6" w14:paraId="5A7AF8B7" w14:textId="77777777"/>
                    <w:p w:rsidR="005864A8" w14:paraId="3AA47433" w14:textId="77777777"/>
                    <w:p w:rsidR="005864A8" w:rsidP="00372DF6" w14:paraId="520A9BB2" w14:textId="77777777"/>
                    <w:p w:rsidR="005864A8" w14:paraId="7C03ED54" w14:textId="77777777"/>
                    <w:p w:rsidR="005864A8" w:rsidP="00372DF6" w14:paraId="3DB49E69" w14:textId="77777777"/>
                    <w:p w:rsidR="005864A8" w14:paraId="552DF564" w14:textId="77777777"/>
                    <w:p w:rsidR="005864A8" w:rsidP="00372DF6" w14:paraId="5F2BCF99" w14:textId="77777777"/>
                    <w:p w:rsidR="005864A8" w14:paraId="2EC80B5B" w14:textId="77777777"/>
                    <w:p w:rsidR="005864A8" w:rsidP="00372DF6" w14:paraId="4B6875AE" w14:textId="77777777"/>
                    <w:p w:rsidR="005864A8" w14:paraId="017762F7" w14:textId="77777777"/>
                    <w:p w:rsidR="005864A8" w:rsidP="00372DF6" w14:paraId="5C1C4D89" w14:textId="77777777"/>
                    <w:p w:rsidR="005864A8" w14:paraId="44D75644" w14:textId="77777777"/>
                    <w:p w:rsidR="005864A8" w:rsidP="00372DF6" w14:paraId="14153750" w14:textId="77777777"/>
                    <w:p w:rsidR="005864A8" w14:paraId="0CF7ABEB" w14:textId="77777777"/>
                    <w:p w:rsidR="005864A8" w:rsidP="00372DF6" w14:paraId="148AFE29" w14:textId="77777777"/>
                    <w:p w:rsidR="005864A8" w14:paraId="33452FAE" w14:textId="77777777"/>
                    <w:p w:rsidR="005864A8" w:rsidP="00372DF6" w14:paraId="0042F650" w14:textId="77777777"/>
                    <w:p w:rsidR="005864A8" w14:paraId="23F01535" w14:textId="77777777"/>
                    <w:p w:rsidR="005864A8" w:rsidP="00372DF6" w14:paraId="4C6A6A4C" w14:textId="77777777"/>
                    <w:p w:rsidR="005864A8" w14:paraId="297CB7E2" w14:textId="77777777"/>
                    <w:p w:rsidR="005864A8" w:rsidP="00372DF6" w14:paraId="30A71D83" w14:textId="77777777"/>
                    <w:p w:rsidR="005864A8" w14:paraId="1623FE36" w14:textId="77777777"/>
                    <w:p w:rsidR="005864A8" w:rsidP="00372DF6" w14:paraId="7DDC2C5D" w14:textId="77777777"/>
                    <w:p w:rsidR="005864A8" w14:paraId="029EE852" w14:textId="77777777"/>
                    <w:p w:rsidR="005864A8" w:rsidP="00372DF6" w14:paraId="25434112" w14:textId="77777777"/>
                    <w:p w:rsidR="005864A8" w14:paraId="20241A9F" w14:textId="77777777"/>
                    <w:p w:rsidR="005864A8" w:rsidP="00372DF6" w14:paraId="241E1064" w14:textId="77777777"/>
                    <w:p w:rsidR="005864A8" w14:paraId="3067A2DF" w14:textId="77777777"/>
                    <w:p w:rsidR="005864A8" w:rsidP="00372DF6" w14:paraId="12E016FD" w14:textId="77777777"/>
                    <w:p w:rsidR="005864A8" w14:paraId="39DE9072" w14:textId="77777777"/>
                    <w:p w:rsidR="005864A8" w:rsidP="00372DF6" w14:paraId="2A584985" w14:textId="77777777"/>
                    <w:p w:rsidR="005864A8" w14:paraId="18094092" w14:textId="77777777"/>
                    <w:p w:rsidR="005864A8" w:rsidP="00372DF6" w14:paraId="35FEDEEE" w14:textId="77777777"/>
                    <w:p w:rsidR="005864A8" w14:paraId="0DBB2BA7" w14:textId="77777777"/>
                    <w:p w:rsidR="005864A8" w:rsidP="00372DF6" w14:paraId="60865B51" w14:textId="77777777"/>
                    <w:p w:rsidR="005864A8" w14:paraId="1D6A0E5D" w14:textId="77777777"/>
                    <w:p w:rsidR="005864A8" w:rsidP="00372DF6" w14:paraId="08B5DAC2" w14:textId="77777777"/>
                    <w:p w:rsidR="005864A8" w14:paraId="4395F734" w14:textId="77777777"/>
                    <w:p w:rsidR="005864A8" w:rsidP="00372DF6" w14:paraId="6B395E9A" w14:textId="77777777"/>
                    <w:p w:rsidR="005864A8" w14:paraId="12EF3C8C" w14:textId="77777777"/>
                    <w:p w:rsidR="005864A8" w:rsidP="00372DF6" w14:paraId="7EF29169" w14:textId="77777777"/>
                    <w:p w:rsidR="005864A8" w14:paraId="3AC15F15" w14:textId="77777777"/>
                    <w:p w:rsidR="005864A8" w:rsidP="00372DF6" w14:paraId="27697EE0" w14:textId="77777777"/>
                    <w:p w:rsidR="005864A8" w14:paraId="15350D7A" w14:textId="77777777"/>
                    <w:p w:rsidR="005864A8" w:rsidP="00372DF6" w14:paraId="2F52BA58" w14:textId="77777777"/>
                    <w:p w:rsidR="005864A8" w14:paraId="13C37E37" w14:textId="77777777"/>
                    <w:p w:rsidR="005864A8" w:rsidP="00372DF6" w14:paraId="4DCDB8F4" w14:textId="77777777"/>
                    <w:p w:rsidR="005864A8" w14:paraId="683D5296" w14:textId="77777777"/>
                    <w:p w:rsidR="005864A8" w:rsidP="00372DF6" w14:paraId="13963E8E" w14:textId="77777777"/>
                    <w:p w:rsidR="005864A8" w14:paraId="05EA7CF2" w14:textId="77777777"/>
                    <w:p w:rsidR="005864A8" w:rsidP="00372DF6" w14:paraId="0FC7FB9A" w14:textId="77777777"/>
                    <w:p w:rsidR="005864A8" w14:paraId="060BF274" w14:textId="77777777"/>
                    <w:p w:rsidR="005864A8" w:rsidP="00372DF6" w14:paraId="136105C3" w14:textId="77777777"/>
                    <w:p w:rsidR="005864A8" w14:paraId="0C26D778" w14:textId="77777777"/>
                    <w:p w:rsidR="005864A8" w:rsidP="00372DF6" w14:paraId="4924D0F6" w14:textId="77777777"/>
                    <w:p w:rsidR="005864A8" w14:paraId="24715A51" w14:textId="77777777"/>
                    <w:p w:rsidR="005864A8" w:rsidP="00372DF6" w14:paraId="2BA28CF3" w14:textId="77777777"/>
                    <w:p w:rsidR="005864A8" w14:paraId="1606109C" w14:textId="77777777"/>
                    <w:p w:rsidR="005864A8" w:rsidP="00372DF6" w14:paraId="01B7EB58" w14:textId="77777777"/>
                    <w:p w:rsidR="005864A8" w14:paraId="07CC4B11" w14:textId="77777777"/>
                    <w:p w:rsidR="005864A8" w:rsidP="00372DF6" w14:paraId="43687237" w14:textId="77777777"/>
                    <w:p w:rsidR="005864A8" w14:paraId="18F28ACE" w14:textId="77777777"/>
                    <w:p w:rsidR="005864A8" w:rsidP="00372DF6" w14:paraId="2BC3BB6E" w14:textId="77777777"/>
                    <w:p w:rsidR="005864A8" w14:paraId="0EFA4674" w14:textId="77777777"/>
                    <w:p w:rsidR="005864A8" w:rsidP="00372DF6" w14:paraId="326D7B4D" w14:textId="77777777"/>
                    <w:p w:rsidR="005864A8" w14:paraId="2D20046D" w14:textId="77777777"/>
                    <w:p w:rsidR="005864A8" w:rsidP="00372DF6" w14:paraId="4056A011" w14:textId="77777777"/>
                    <w:p w:rsidR="005864A8" w14:paraId="5647772E" w14:textId="77777777"/>
                    <w:p w:rsidR="005864A8" w:rsidP="00372DF6" w14:paraId="0EB3F2BC" w14:textId="77777777"/>
                    <w:p w:rsidR="005864A8" w14:paraId="2873D3AA" w14:textId="77777777"/>
                    <w:p w:rsidR="005864A8" w:rsidP="00372DF6" w14:paraId="7E8BF187" w14:textId="77777777"/>
                    <w:p w:rsidR="005864A8" w14:paraId="59BDC0E7" w14:textId="77777777"/>
                    <w:p w:rsidR="005864A8" w:rsidP="00372DF6" w14:paraId="5F9E374E" w14:textId="77777777"/>
                    <w:p w:rsidR="005864A8" w14:paraId="53BC9FEC" w14:textId="77777777"/>
                    <w:p w:rsidR="005864A8" w:rsidP="00372DF6" w14:paraId="065012DB" w14:textId="77777777"/>
                    <w:p w:rsidR="005864A8" w14:paraId="48F0012C" w14:textId="77777777"/>
                    <w:p w:rsidR="005864A8" w:rsidP="00372DF6" w14:paraId="3A69D5DE" w14:textId="77777777"/>
                    <w:p w:rsidR="005864A8" w14:paraId="093E7A2C" w14:textId="77777777"/>
                    <w:p w:rsidR="005864A8" w:rsidP="00372DF6" w14:paraId="3CE19944" w14:textId="77777777"/>
                    <w:p w:rsidR="005864A8" w14:paraId="35C190C8" w14:textId="77777777"/>
                    <w:p w:rsidR="005864A8" w:rsidP="00372DF6" w14:paraId="5DDC22A5" w14:textId="77777777"/>
                    <w:p w:rsidR="005864A8" w14:paraId="6129F38C" w14:textId="77777777"/>
                    <w:p w:rsidR="005864A8" w:rsidP="00372DF6" w14:paraId="2171395F" w14:textId="77777777"/>
                    <w:p w:rsidR="005864A8" w14:paraId="0FB2C07D" w14:textId="77777777"/>
                    <w:p w:rsidR="005864A8" w:rsidP="00372DF6" w14:paraId="578F401E" w14:textId="77777777"/>
                    <w:p w:rsidR="005864A8" w14:paraId="2D9BAE65" w14:textId="77777777"/>
                    <w:p w:rsidR="005864A8" w:rsidP="00372DF6" w14:paraId="487E16F5" w14:textId="77777777"/>
                    <w:p w:rsidR="005864A8" w14:paraId="28438CAC" w14:textId="77777777"/>
                    <w:p w:rsidR="005864A8" w:rsidP="00372DF6" w14:paraId="427869E4" w14:textId="77777777"/>
                    <w:p w:rsidR="005864A8" w14:paraId="20832DA4" w14:textId="77777777"/>
                    <w:p w:rsidR="005864A8" w:rsidP="00372DF6" w14:paraId="637AAFF0" w14:textId="77777777"/>
                    <w:p w:rsidR="005864A8" w14:paraId="74BC6F56" w14:textId="77777777"/>
                    <w:p w:rsidR="005864A8" w:rsidP="00372DF6" w14:paraId="7C083EAF" w14:textId="77777777"/>
                    <w:p w:rsidR="005864A8" w14:paraId="6359B6EF" w14:textId="77777777"/>
                    <w:p w:rsidR="005864A8" w:rsidP="00372DF6" w14:paraId="03CBD64E" w14:textId="77777777"/>
                    <w:p w:rsidR="005864A8" w14:paraId="3DE91BE5" w14:textId="77777777"/>
                    <w:p w:rsidR="005864A8" w:rsidP="00372DF6" w14:paraId="32DFE474" w14:textId="77777777"/>
                    <w:p w:rsidR="005864A8" w14:paraId="524BFBD3" w14:textId="77777777"/>
                    <w:p w:rsidR="005864A8" w:rsidP="00372DF6" w14:paraId="4808A4A5" w14:textId="77777777"/>
                    <w:p w:rsidR="005864A8" w14:paraId="0EA1235D" w14:textId="77777777"/>
                    <w:p w:rsidR="005864A8" w:rsidP="00372DF6" w14:paraId="56D65CF5" w14:textId="77777777"/>
                    <w:p w:rsidR="005864A8" w14:paraId="78B9095A" w14:textId="77777777"/>
                    <w:p w:rsidR="005864A8" w:rsidP="00372DF6" w14:paraId="6DA8C68A" w14:textId="77777777"/>
                    <w:p w:rsidR="005864A8" w14:paraId="7ED59E48" w14:textId="77777777"/>
                    <w:p w:rsidR="005864A8" w:rsidP="00372DF6" w14:paraId="64261DA0" w14:textId="77777777"/>
                    <w:p w:rsidR="005864A8" w14:paraId="254B6B81" w14:textId="77777777"/>
                    <w:p w:rsidR="005864A8" w:rsidP="00372DF6" w14:paraId="5967E850" w14:textId="77777777"/>
                    <w:p w:rsidR="005864A8" w14:paraId="0248249A" w14:textId="77777777"/>
                    <w:p w:rsidR="005864A8" w:rsidP="00372DF6" w14:paraId="24B0CBC3" w14:textId="77777777"/>
                    <w:p w:rsidR="005864A8" w14:paraId="2D85CAF0" w14:textId="77777777"/>
                    <w:p w:rsidR="005864A8" w:rsidP="00372DF6" w14:paraId="00C73487" w14:textId="77777777"/>
                    <w:p w:rsidR="005864A8" w14:paraId="7536E2A0" w14:textId="77777777"/>
                    <w:p w:rsidR="005864A8" w:rsidP="00372DF6" w14:paraId="55A10E2F" w14:textId="77777777"/>
                    <w:p w:rsidR="005864A8" w14:paraId="1EAA0269" w14:textId="77777777"/>
                    <w:p w:rsidR="005864A8" w:rsidP="00372DF6" w14:paraId="7B2B27BE" w14:textId="77777777"/>
                    <w:p w:rsidR="005864A8" w14:paraId="41A0ADAB" w14:textId="77777777"/>
                    <w:p w:rsidR="005864A8" w:rsidP="00372DF6" w14:paraId="4C334686" w14:textId="77777777"/>
                    <w:p w:rsidR="005864A8" w14:paraId="66254E81" w14:textId="77777777"/>
                    <w:p w:rsidR="005864A8" w:rsidP="00372DF6" w14:paraId="4041A42C" w14:textId="77777777"/>
                    <w:p w:rsidR="005864A8" w14:paraId="314408BF" w14:textId="77777777"/>
                    <w:p w:rsidR="005864A8" w:rsidP="00372DF6" w14:paraId="1A105C48" w14:textId="77777777"/>
                    <w:p w:rsidR="005864A8" w14:paraId="00B10848" w14:textId="77777777"/>
                    <w:p w:rsidR="005864A8" w:rsidP="00372DF6" w14:paraId="229768A2" w14:textId="77777777"/>
                    <w:p w:rsidR="005864A8" w14:paraId="2595C45A" w14:textId="77777777"/>
                    <w:p w:rsidR="005864A8" w:rsidP="00372DF6" w14:paraId="7D9A8A32" w14:textId="77777777"/>
                    <w:p w:rsidR="005864A8" w14:paraId="2CB48C06" w14:textId="77777777"/>
                    <w:p w:rsidR="005864A8" w:rsidP="00372DF6" w14:paraId="256C9AF9" w14:textId="77777777"/>
                    <w:p w:rsidR="005864A8" w14:paraId="5281FF4C" w14:textId="77777777"/>
                    <w:p w:rsidR="005864A8" w:rsidP="00372DF6" w14:paraId="602BF354" w14:textId="77777777"/>
                    <w:p w:rsidR="005864A8" w14:paraId="1122CCDD" w14:textId="77777777"/>
                    <w:p w:rsidR="005864A8" w:rsidP="00372DF6" w14:paraId="7F19EA9C" w14:textId="77777777"/>
                    <w:p w:rsidR="005864A8" w14:paraId="204A68F2" w14:textId="77777777"/>
                    <w:p w:rsidR="005864A8" w:rsidP="00372DF6" w14:paraId="61A8D292" w14:textId="77777777"/>
                    <w:p w:rsidR="005864A8" w14:paraId="24A30FE5" w14:textId="77777777"/>
                    <w:p w:rsidR="005864A8" w:rsidP="00372DF6" w14:paraId="1EA58A67" w14:textId="77777777"/>
                    <w:p w:rsidR="005864A8" w14:paraId="4FBB4C76" w14:textId="77777777"/>
                    <w:p w:rsidR="005864A8" w:rsidP="00372DF6" w14:paraId="5F7129CD" w14:textId="77777777"/>
                    <w:p w:rsidR="005864A8" w14:paraId="135D7CA2" w14:textId="77777777"/>
                    <w:p w:rsidR="005864A8" w:rsidP="00372DF6" w14:paraId="0483208E" w14:textId="77777777"/>
                    <w:p w:rsidR="005864A8" w14:paraId="3584A8ED" w14:textId="77777777"/>
                    <w:p w:rsidR="005864A8" w:rsidP="00372DF6" w14:paraId="3D514E8F" w14:textId="77777777"/>
                    <w:p w:rsidR="005864A8" w14:paraId="733FA235" w14:textId="77777777"/>
                    <w:p w:rsidR="005864A8" w:rsidP="00372DF6" w14:paraId="6B3EB86C" w14:textId="77777777"/>
                    <w:p w:rsidR="005864A8" w14:paraId="6035FA19" w14:textId="77777777"/>
                    <w:p w:rsidR="005864A8" w:rsidP="00372DF6" w14:paraId="11C87C75" w14:textId="77777777"/>
                    <w:p w:rsidR="005864A8" w14:paraId="535B5325" w14:textId="77777777"/>
                    <w:p w:rsidR="005864A8" w:rsidP="00372DF6" w14:paraId="71918695" w14:textId="77777777"/>
                    <w:p w:rsidR="005864A8" w14:paraId="76E501A7" w14:textId="77777777"/>
                    <w:p w:rsidR="005864A8" w:rsidP="00372DF6" w14:paraId="4A7D69DD" w14:textId="77777777"/>
                    <w:p w:rsidR="005864A8" w14:paraId="4853296A" w14:textId="77777777"/>
                    <w:p w:rsidR="005864A8" w:rsidP="00372DF6" w14:paraId="39689117" w14:textId="77777777"/>
                    <w:p w:rsidR="005864A8" w14:paraId="7B92E110" w14:textId="77777777"/>
                    <w:p w:rsidR="005864A8" w:rsidP="00372DF6" w14:paraId="4CD12E7A" w14:textId="77777777"/>
                    <w:p w:rsidR="005864A8" w14:paraId="0FF0EE57" w14:textId="77777777"/>
                    <w:p w:rsidR="005864A8" w:rsidP="00372DF6" w14:paraId="28F4484A" w14:textId="77777777"/>
                    <w:p w:rsidR="005864A8" w14:paraId="3E85F9B4" w14:textId="77777777"/>
                    <w:p w:rsidR="005864A8" w:rsidP="00372DF6" w14:paraId="34C9386C" w14:textId="77777777"/>
                    <w:p w:rsidR="005864A8" w14:paraId="26864C65" w14:textId="77777777"/>
                    <w:p w:rsidR="005864A8" w:rsidP="00372DF6" w14:paraId="092D8B46" w14:textId="77777777"/>
                    <w:p w:rsidR="005864A8" w14:paraId="3344A1F8" w14:textId="77777777"/>
                    <w:p w:rsidR="005864A8" w:rsidP="00372DF6" w14:paraId="6B068101" w14:textId="77777777"/>
                    <w:p w:rsidR="005864A8" w14:paraId="7390025D" w14:textId="77777777"/>
                    <w:p w:rsidR="005864A8" w:rsidP="00372DF6" w14:paraId="76B7A57D" w14:textId="77777777"/>
                    <w:p w:rsidR="005864A8" w14:paraId="7E54A86A" w14:textId="77777777"/>
                    <w:p w:rsidR="005864A8" w:rsidP="00372DF6" w14:paraId="10CDDC07" w14:textId="77777777"/>
                    <w:p w:rsidR="005864A8" w14:paraId="447EB336" w14:textId="77777777"/>
                    <w:p w:rsidR="005864A8" w:rsidP="00372DF6" w14:paraId="4BAE0113" w14:textId="77777777"/>
                    <w:p w:rsidR="005864A8" w14:paraId="6D6C034D" w14:textId="77777777"/>
                    <w:p w:rsidR="005864A8" w:rsidP="00372DF6" w14:paraId="63C79329" w14:textId="77777777"/>
                    <w:p w:rsidR="005864A8" w14:paraId="7A658533" w14:textId="77777777"/>
                    <w:p w:rsidR="005864A8" w:rsidP="00372DF6" w14:paraId="23B3F8A7" w14:textId="77777777"/>
                    <w:p w:rsidR="005864A8" w14:paraId="4A56F3B6" w14:textId="77777777"/>
                    <w:p w:rsidR="005864A8" w:rsidP="00372DF6" w14:paraId="04D06D2E" w14:textId="77777777"/>
                    <w:p w:rsidR="005864A8" w14:paraId="4AF92BF1" w14:textId="77777777"/>
                    <w:p w:rsidR="005864A8" w:rsidP="00372DF6" w14:paraId="54179929" w14:textId="77777777"/>
                    <w:p w:rsidR="005864A8" w14:paraId="285BA737" w14:textId="77777777"/>
                    <w:p w:rsidR="005864A8" w:rsidP="00372DF6" w14:paraId="5F2AC358" w14:textId="77777777"/>
                    <w:p w:rsidR="005864A8" w14:paraId="0694E30F" w14:textId="77777777"/>
                    <w:p w:rsidR="005864A8" w:rsidP="00372DF6" w14:paraId="18D772FE" w14:textId="77777777"/>
                    <w:p w:rsidR="005864A8" w14:paraId="1C634B20" w14:textId="77777777"/>
                    <w:p w:rsidR="005864A8" w:rsidP="00372DF6" w14:paraId="2845BDBA" w14:textId="77777777"/>
                    <w:p w:rsidR="005864A8" w14:paraId="168C5DC4" w14:textId="77777777"/>
                    <w:p w:rsidR="005864A8" w:rsidP="00372DF6" w14:paraId="21F5EFD6" w14:textId="77777777"/>
                    <w:p w:rsidR="005864A8" w14:paraId="72FEB117" w14:textId="77777777"/>
                    <w:p w:rsidR="005864A8" w:rsidP="00372DF6" w14:paraId="2FDCC315" w14:textId="77777777"/>
                    <w:p w:rsidR="005864A8" w14:paraId="4334BCB1" w14:textId="77777777"/>
                    <w:p w:rsidR="005864A8" w:rsidP="00372DF6" w14:paraId="5937B7C1" w14:textId="77777777"/>
                    <w:p w:rsidR="005864A8" w14:paraId="49913EB4" w14:textId="77777777"/>
                    <w:p w:rsidR="005864A8" w:rsidP="00372DF6" w14:paraId="641F6631" w14:textId="77777777"/>
                    <w:p w:rsidR="005864A8" w14:paraId="23A047BC" w14:textId="77777777"/>
                    <w:p w:rsidR="005864A8" w:rsidP="00372DF6" w14:paraId="56ECBA48" w14:textId="77777777"/>
                    <w:p w:rsidR="005864A8" w14:paraId="52B344D5" w14:textId="77777777"/>
                    <w:p w:rsidR="005864A8" w:rsidP="00372DF6" w14:paraId="42646FB4" w14:textId="77777777"/>
                    <w:p w:rsidR="005864A8" w14:paraId="221E1B71" w14:textId="77777777"/>
                    <w:p w:rsidR="005864A8" w:rsidP="00372DF6" w14:paraId="780F89BA" w14:textId="77777777"/>
                    <w:p w:rsidR="005864A8" w14:paraId="07238FF2" w14:textId="77777777"/>
                    <w:p w:rsidR="005864A8" w:rsidP="00372DF6" w14:paraId="7A55F5A0" w14:textId="77777777"/>
                    <w:p w:rsidR="005864A8" w14:paraId="4EBCFC9A" w14:textId="77777777"/>
                    <w:p w:rsidR="005864A8" w:rsidP="00372DF6" w14:paraId="433374FD" w14:textId="77777777"/>
                    <w:p w:rsidR="005864A8" w14:paraId="281BEDF8" w14:textId="77777777"/>
                    <w:p w:rsidR="005864A8" w:rsidP="00372DF6" w14:paraId="528517B0" w14:textId="77777777"/>
                    <w:p w:rsidR="005864A8" w14:paraId="56EA978C" w14:textId="77777777"/>
                    <w:p w:rsidR="005864A8" w:rsidP="00372DF6" w14:paraId="00C4C32F" w14:textId="77777777"/>
                    <w:p w:rsidR="005864A8" w14:paraId="17809614" w14:textId="77777777"/>
                    <w:p w:rsidR="005864A8" w:rsidP="00372DF6" w14:paraId="3B0A32FE" w14:textId="77777777"/>
                    <w:p w:rsidR="005864A8" w14:paraId="11530252" w14:textId="77777777"/>
                    <w:p w:rsidR="005864A8" w:rsidP="00372DF6" w14:paraId="388CBCE3" w14:textId="77777777"/>
                    <w:p w:rsidR="005864A8" w14:paraId="0A3713AE" w14:textId="77777777"/>
                    <w:p w:rsidR="005864A8" w:rsidP="00372DF6" w14:paraId="7DFAAB10" w14:textId="77777777"/>
                    <w:p w:rsidR="005864A8" w14:paraId="14816F24" w14:textId="77777777"/>
                    <w:p w:rsidR="005864A8" w:rsidP="00372DF6" w14:paraId="449161F7" w14:textId="77777777"/>
                    <w:p w:rsidR="005864A8" w14:paraId="186808D0" w14:textId="77777777"/>
                    <w:p w:rsidR="005864A8" w:rsidP="00372DF6" w14:paraId="6A26E35C" w14:textId="77777777"/>
                    <w:p w:rsidR="005864A8" w14:paraId="70ED2B6B" w14:textId="77777777"/>
                    <w:p w:rsidR="005864A8" w:rsidP="00372DF6" w14:paraId="55A79065" w14:textId="77777777"/>
                    <w:p w:rsidR="005864A8" w14:paraId="185B5B85" w14:textId="77777777"/>
                    <w:p w:rsidR="005864A8" w:rsidP="00372DF6" w14:paraId="03D2B538" w14:textId="77777777"/>
                    <w:p w:rsidR="005864A8" w14:paraId="457EC5CA" w14:textId="77777777"/>
                    <w:p w:rsidR="005864A8" w:rsidP="00372DF6" w14:paraId="2B76A2D0" w14:textId="77777777"/>
                    <w:p w:rsidR="005864A8" w14:paraId="0150C388" w14:textId="77777777"/>
                    <w:p w:rsidR="005864A8" w:rsidP="00372DF6" w14:paraId="1269F434" w14:textId="77777777"/>
                    <w:p w:rsidR="005864A8" w14:paraId="05CA206C" w14:textId="77777777"/>
                    <w:p w:rsidR="005864A8" w:rsidP="00372DF6" w14:paraId="364A90AF" w14:textId="77777777"/>
                    <w:p w:rsidR="005864A8" w14:paraId="659D69AB" w14:textId="77777777"/>
                    <w:p w:rsidR="005864A8" w:rsidP="00372DF6" w14:paraId="62EBB06B" w14:textId="77777777"/>
                    <w:p w:rsidR="005864A8" w14:paraId="06DBD6E9" w14:textId="77777777"/>
                    <w:p w:rsidR="005864A8" w:rsidP="00372DF6" w14:paraId="3AD05A8C" w14:textId="77777777"/>
                    <w:p w:rsidR="005864A8" w14:paraId="662E85A6" w14:textId="77777777"/>
                    <w:p w:rsidR="005864A8" w:rsidP="00372DF6" w14:paraId="21CA1483" w14:textId="77777777"/>
                    <w:p w:rsidR="005864A8" w14:paraId="6081ABF2" w14:textId="77777777"/>
                    <w:p w:rsidR="005864A8" w:rsidP="00372DF6" w14:paraId="69AE5241" w14:textId="77777777"/>
                    <w:p w:rsidR="005864A8" w14:paraId="5F9684AB" w14:textId="77777777"/>
                    <w:p w:rsidR="005864A8" w:rsidP="00372DF6" w14:paraId="2C6C7408" w14:textId="77777777"/>
                    <w:p w:rsidR="005864A8" w14:paraId="57AC1D90" w14:textId="77777777"/>
                    <w:p w:rsidR="005864A8" w:rsidP="00372DF6" w14:paraId="00F7022C" w14:textId="77777777"/>
                    <w:p w:rsidR="005864A8" w14:paraId="1F1AF1D5" w14:textId="77777777"/>
                    <w:p w:rsidR="005864A8" w:rsidP="00372DF6" w14:paraId="67BC336C" w14:textId="77777777"/>
                    <w:p w:rsidR="005864A8" w14:paraId="3A0DA0AC" w14:textId="77777777"/>
                    <w:p w:rsidR="005864A8" w:rsidP="00372DF6" w14:paraId="37D9ADF7" w14:textId="77777777"/>
                    <w:p w:rsidR="005864A8" w14:paraId="34F3C183" w14:textId="77777777"/>
                    <w:p w:rsidR="005864A8" w:rsidP="00372DF6" w14:paraId="06537DD5" w14:textId="77777777"/>
                    <w:p w:rsidR="005864A8" w14:paraId="4C0F138B" w14:textId="77777777"/>
                    <w:p w:rsidR="005864A8" w:rsidP="00372DF6" w14:paraId="796D9A0D" w14:textId="77777777"/>
                    <w:p w:rsidR="005864A8" w14:paraId="7CBBEDC3" w14:textId="77777777"/>
                    <w:p w:rsidR="005864A8" w:rsidP="00372DF6" w14:paraId="509D5A95" w14:textId="77777777"/>
                    <w:p w:rsidR="005864A8" w14:paraId="3FA8F300" w14:textId="77777777"/>
                    <w:p w:rsidR="005864A8" w:rsidP="00372DF6" w14:paraId="4F7F1DEB" w14:textId="77777777"/>
                    <w:p w:rsidR="005864A8" w14:paraId="5AAB8ED2" w14:textId="77777777"/>
                    <w:p w:rsidR="005864A8" w:rsidP="00372DF6" w14:paraId="0292EEF3" w14:textId="77777777"/>
                    <w:p w:rsidR="005864A8" w14:paraId="59E59FE4" w14:textId="77777777"/>
                    <w:p w:rsidR="005864A8" w:rsidP="00372DF6" w14:paraId="5933CFD6" w14:textId="77777777"/>
                    <w:p w:rsidR="005864A8" w14:paraId="33B925B3" w14:textId="77777777"/>
                    <w:p w:rsidR="005864A8" w:rsidP="00372DF6" w14:paraId="60E81F83" w14:textId="77777777"/>
                    <w:p w:rsidR="005864A8" w14:paraId="440DDC7A" w14:textId="77777777"/>
                    <w:p w:rsidR="005864A8" w:rsidP="00372DF6" w14:paraId="62CFFFC5" w14:textId="77777777"/>
                    <w:p w:rsidR="005864A8" w14:paraId="60942565" w14:textId="77777777"/>
                    <w:p w:rsidR="005864A8" w:rsidP="00372DF6" w14:paraId="2E6B850F" w14:textId="77777777"/>
                    <w:p w:rsidR="005864A8" w14:paraId="6DDC6378" w14:textId="77777777"/>
                    <w:p w:rsidR="005864A8" w:rsidP="00372DF6" w14:paraId="3AE0D653" w14:textId="77777777"/>
                    <w:p w:rsidR="005864A8" w14:paraId="5E8AFF00" w14:textId="77777777"/>
                    <w:p w:rsidR="005864A8" w:rsidP="00372DF6" w14:paraId="15657C78" w14:textId="77777777"/>
                    <w:p w:rsidR="005864A8" w14:paraId="7164B66C" w14:textId="77777777"/>
                    <w:p w:rsidR="005864A8" w:rsidP="00372DF6" w14:paraId="3FB73B3B" w14:textId="77777777"/>
                    <w:p w:rsidR="005864A8" w14:paraId="736812C8" w14:textId="77777777"/>
                    <w:p w:rsidR="005864A8" w:rsidP="00372DF6" w14:paraId="7AA58660" w14:textId="77777777"/>
                    <w:p w:rsidR="005864A8" w14:paraId="3B211DAA" w14:textId="77777777"/>
                    <w:p w:rsidR="005864A8" w:rsidP="00372DF6" w14:paraId="007BE84A" w14:textId="77777777"/>
                    <w:p w:rsidR="005864A8" w14:paraId="2C8B1715" w14:textId="77777777"/>
                    <w:p w:rsidR="005864A8" w:rsidP="00372DF6" w14:paraId="6F013CF2" w14:textId="77777777"/>
                    <w:p w:rsidR="005864A8" w14:paraId="1D8BFDB9" w14:textId="77777777"/>
                    <w:p w:rsidR="005864A8" w:rsidP="00372DF6" w14:paraId="1E91705C" w14:textId="77777777"/>
                    <w:p w:rsidR="005864A8" w14:paraId="4C903E35" w14:textId="77777777"/>
                    <w:p w:rsidR="005864A8" w:rsidP="00372DF6" w14:paraId="54AF475A" w14:textId="77777777"/>
                    <w:p w:rsidR="005864A8" w14:paraId="63512833" w14:textId="77777777"/>
                    <w:p w:rsidR="005864A8" w:rsidP="00372DF6" w14:paraId="3B802AEF" w14:textId="77777777"/>
                    <w:p w:rsidR="005864A8" w14:paraId="3EFBD6B6" w14:textId="77777777"/>
                    <w:p w:rsidR="005864A8" w:rsidP="00372DF6" w14:paraId="5E68CD52" w14:textId="77777777"/>
                    <w:p w:rsidR="005864A8" w14:paraId="7599AE62" w14:textId="77777777"/>
                    <w:p w:rsidR="005864A8" w:rsidP="00372DF6" w14:paraId="23C3DF83" w14:textId="77777777"/>
                    <w:p w:rsidR="005864A8" w14:paraId="2C626C73" w14:textId="77777777"/>
                    <w:p w:rsidR="005864A8" w:rsidP="00372DF6" w14:paraId="56E732AB" w14:textId="77777777"/>
                    <w:p w:rsidR="005864A8" w14:paraId="7E8FC17A" w14:textId="77777777"/>
                    <w:p w:rsidR="005864A8" w:rsidP="00372DF6" w14:paraId="6BFE7315" w14:textId="77777777"/>
                    <w:p w:rsidR="005864A8" w14:paraId="1B91DFF2" w14:textId="77777777"/>
                    <w:p w:rsidR="005864A8" w:rsidP="00372DF6" w14:paraId="46490F5F" w14:textId="77777777"/>
                    <w:p w:rsidR="005864A8" w14:paraId="7BDF7BC9" w14:textId="77777777"/>
                    <w:p w:rsidR="005864A8" w:rsidP="00372DF6" w14:paraId="479CCAC6" w14:textId="77777777"/>
                    <w:p w:rsidR="005864A8" w14:paraId="651BF867" w14:textId="77777777"/>
                    <w:p w:rsidR="005864A8" w:rsidP="00372DF6" w14:paraId="7D156586" w14:textId="77777777"/>
                    <w:p w:rsidR="005864A8" w14:paraId="38E4CB47" w14:textId="77777777"/>
                    <w:p w:rsidR="005864A8" w:rsidP="00372DF6" w14:paraId="3C57378A" w14:textId="77777777"/>
                    <w:p w:rsidR="005864A8" w14:paraId="78FA6D50" w14:textId="77777777"/>
                    <w:p w:rsidR="005864A8" w:rsidP="00372DF6" w14:paraId="3A40A181" w14:textId="77777777"/>
                    <w:p w:rsidR="005864A8" w14:paraId="5C80AD0D" w14:textId="77777777"/>
                    <w:p w:rsidR="005864A8" w:rsidP="00372DF6" w14:paraId="4F7BA7BC" w14:textId="77777777"/>
                    <w:p w:rsidR="005864A8" w14:paraId="55DEB33C" w14:textId="77777777"/>
                    <w:p w:rsidR="005864A8" w:rsidP="00372DF6" w14:paraId="5B8ED9C4" w14:textId="77777777"/>
                    <w:p w:rsidR="005864A8" w14:paraId="12450D4C" w14:textId="77777777"/>
                    <w:p w:rsidR="005864A8" w:rsidP="00372DF6" w14:paraId="7E1BCEF5" w14:textId="77777777"/>
                    <w:p w:rsidR="005864A8" w14:paraId="0BDF8F9C" w14:textId="77777777"/>
                    <w:p w:rsidR="005864A8" w:rsidP="00372DF6" w14:paraId="1A94F7DD" w14:textId="77777777"/>
                    <w:p w:rsidR="005864A8" w14:paraId="5FF5A8DB" w14:textId="77777777"/>
                    <w:p w:rsidR="005864A8" w:rsidP="00372DF6" w14:paraId="6E5BD603" w14:textId="77777777"/>
                    <w:p w:rsidR="005864A8" w14:paraId="542E25FA" w14:textId="77777777"/>
                    <w:p w:rsidR="005864A8" w:rsidP="00372DF6" w14:paraId="0973CF73" w14:textId="77777777"/>
                    <w:p w:rsidR="005864A8" w14:paraId="3AEA2A45" w14:textId="77777777"/>
                    <w:p w:rsidR="005864A8" w:rsidP="00372DF6" w14:paraId="44647B73" w14:textId="77777777"/>
                    <w:p w:rsidR="005864A8" w14:paraId="5DE0B135" w14:textId="77777777"/>
                    <w:p w:rsidR="005864A8" w:rsidP="00372DF6" w14:paraId="0FFB3492" w14:textId="77777777"/>
                    <w:p w:rsidR="005864A8" w14:paraId="331C713F" w14:textId="77777777"/>
                    <w:p w:rsidR="005864A8" w:rsidP="00372DF6" w14:paraId="65315E2B" w14:textId="77777777"/>
                    <w:p w:rsidR="005864A8" w14:paraId="31F6811F" w14:textId="77777777"/>
                    <w:p w:rsidR="005864A8" w:rsidP="00372DF6" w14:paraId="58C45282" w14:textId="77777777"/>
                    <w:p w:rsidR="005864A8" w14:paraId="7E9E33AB" w14:textId="77777777"/>
                    <w:p w:rsidR="005864A8" w:rsidP="00372DF6" w14:paraId="16311D49" w14:textId="77777777"/>
                    <w:p w:rsidR="005864A8" w14:paraId="753D3E3A" w14:textId="77777777"/>
                    <w:p w:rsidR="005864A8" w:rsidP="00372DF6" w14:paraId="49892690" w14:textId="77777777"/>
                    <w:p w:rsidR="005864A8" w14:paraId="2D9946F1" w14:textId="77777777"/>
                    <w:p w:rsidR="005864A8" w:rsidP="00372DF6" w14:paraId="6C436337" w14:textId="77777777"/>
                    <w:p w:rsidR="005864A8" w14:paraId="704222BF" w14:textId="77777777"/>
                    <w:p w:rsidR="005864A8" w:rsidP="00372DF6" w14:paraId="343BFDA3" w14:textId="77777777"/>
                    <w:p w:rsidR="005864A8" w14:paraId="7C7E209E" w14:textId="77777777"/>
                    <w:p w:rsidR="005864A8" w:rsidP="00372DF6" w14:paraId="0DB63567" w14:textId="77777777"/>
                    <w:p w:rsidR="005864A8" w14:paraId="222B6864" w14:textId="77777777"/>
                    <w:p w:rsidR="005864A8" w:rsidP="00372DF6" w14:paraId="7650921A" w14:textId="77777777"/>
                    <w:p w:rsidR="005864A8" w14:paraId="0C01DE1E" w14:textId="77777777"/>
                    <w:p w:rsidR="005864A8" w:rsidP="00372DF6" w14:paraId="3EB2E350" w14:textId="77777777"/>
                    <w:p w:rsidR="005864A8" w14:paraId="6FC759AA" w14:textId="77777777"/>
                    <w:p w:rsidR="005864A8" w:rsidP="00372DF6" w14:paraId="4DC7B449" w14:textId="77777777"/>
                    <w:p w:rsidR="005864A8" w14:paraId="015C3328" w14:textId="77777777"/>
                    <w:p w:rsidR="005864A8" w:rsidP="00372DF6" w14:paraId="492348D1" w14:textId="77777777"/>
                    <w:p w:rsidR="005864A8" w14:paraId="69AD581C" w14:textId="77777777"/>
                    <w:p w:rsidR="005864A8" w:rsidP="00372DF6" w14:paraId="3A1A1BD7" w14:textId="77777777"/>
                    <w:p w:rsidR="005864A8" w14:paraId="16AACFA4" w14:textId="77777777"/>
                    <w:p w:rsidR="005864A8" w:rsidP="00372DF6" w14:paraId="31EC7376" w14:textId="77777777"/>
                    <w:p w:rsidR="005864A8" w14:paraId="57164823" w14:textId="77777777"/>
                    <w:p w:rsidR="005864A8" w:rsidP="00372DF6" w14:paraId="0CDA517E" w14:textId="77777777"/>
                    <w:p w:rsidR="005864A8" w14:paraId="2E74FC08" w14:textId="77777777"/>
                    <w:p w:rsidR="005864A8" w:rsidP="00372DF6" w14:paraId="58F58DA8" w14:textId="77777777"/>
                    <w:p w:rsidR="005864A8" w14:paraId="5F483C32" w14:textId="77777777"/>
                    <w:p w:rsidR="005864A8" w:rsidP="00372DF6" w14:paraId="713A4605" w14:textId="77777777"/>
                    <w:p w:rsidR="005864A8" w14:paraId="639D1152" w14:textId="77777777"/>
                    <w:p w:rsidR="005864A8" w:rsidP="00372DF6" w14:paraId="1BAE5906" w14:textId="77777777"/>
                    <w:p w:rsidR="005864A8" w14:paraId="0A99F3AE" w14:textId="77777777"/>
                    <w:p w:rsidR="005864A8" w:rsidP="00372DF6" w14:paraId="4F260C0A" w14:textId="77777777"/>
                    <w:p w:rsidR="005864A8" w14:paraId="01A8AD75" w14:textId="77777777"/>
                    <w:p w:rsidR="005864A8" w:rsidP="00372DF6" w14:paraId="3F132278" w14:textId="77777777"/>
                    <w:p w:rsidR="005864A8" w14:paraId="5C1E1B94" w14:textId="77777777"/>
                    <w:p w:rsidR="005864A8" w:rsidP="00372DF6" w14:paraId="0A14D4BC" w14:textId="77777777"/>
                    <w:p w:rsidR="005864A8" w14:paraId="5C31ED36" w14:textId="77777777"/>
                    <w:p w:rsidR="005864A8" w:rsidP="00372DF6" w14:paraId="02662450" w14:textId="77777777"/>
                    <w:p w:rsidR="005864A8" w14:paraId="238BAF8F" w14:textId="77777777"/>
                    <w:p w:rsidR="005864A8" w:rsidP="00372DF6" w14:paraId="40DAD805" w14:textId="77777777"/>
                    <w:p w:rsidR="005864A8" w14:paraId="269E04D8" w14:textId="77777777"/>
                    <w:p w:rsidR="005864A8" w:rsidP="00372DF6" w14:paraId="172CA1D2" w14:textId="77777777"/>
                    <w:p w:rsidR="005864A8" w14:paraId="2648B67B" w14:textId="77777777"/>
                    <w:p w:rsidR="005864A8" w:rsidP="00372DF6" w14:paraId="4E8D4135" w14:textId="77777777"/>
                    <w:p w:rsidR="005864A8" w14:paraId="1C0B74C2" w14:textId="77777777"/>
                    <w:p w:rsidR="005864A8" w:rsidP="00372DF6" w14:paraId="7E8AFC88" w14:textId="77777777"/>
                    <w:p w:rsidR="005864A8" w14:paraId="3506E73E" w14:textId="77777777"/>
                    <w:p w:rsidR="005864A8" w:rsidP="00372DF6" w14:paraId="64E1F67C" w14:textId="77777777"/>
                    <w:p w:rsidR="005864A8" w14:paraId="4BB9DF65" w14:textId="77777777"/>
                    <w:p w:rsidR="005864A8" w:rsidP="00372DF6" w14:paraId="34BBF232" w14:textId="77777777"/>
                    <w:p w:rsidR="005864A8" w14:paraId="29472D1A" w14:textId="77777777"/>
                    <w:p w:rsidR="005864A8" w:rsidP="00372DF6" w14:paraId="2A99F61E" w14:textId="77777777"/>
                    <w:p w:rsidR="005864A8" w14:paraId="6F83B529" w14:textId="77777777"/>
                    <w:p w:rsidR="005864A8" w:rsidP="00372DF6" w14:paraId="2AC9E50D" w14:textId="77777777"/>
                    <w:p w:rsidR="005864A8" w14:paraId="1E64E0A4" w14:textId="77777777"/>
                    <w:p w:rsidR="005864A8" w:rsidP="00372DF6" w14:paraId="1F0AC0E8" w14:textId="77777777"/>
                    <w:p w:rsidR="005864A8" w14:paraId="7A974923" w14:textId="77777777"/>
                    <w:p w:rsidR="005864A8" w:rsidP="00372DF6" w14:paraId="18DDC126" w14:textId="77777777"/>
                    <w:p w:rsidR="005864A8" w14:paraId="0E4784FB" w14:textId="77777777"/>
                    <w:p w:rsidR="005864A8" w:rsidP="00372DF6" w14:paraId="68C5512C" w14:textId="77777777"/>
                    <w:p w:rsidR="005864A8" w14:paraId="74C7E377" w14:textId="77777777"/>
                    <w:p w:rsidR="005864A8" w:rsidP="00372DF6" w14:paraId="336E4E4F" w14:textId="77777777"/>
                    <w:p w:rsidR="005864A8" w14:paraId="29BEECC4" w14:textId="77777777"/>
                    <w:p w:rsidR="005864A8" w:rsidP="00372DF6" w14:paraId="1C8DDA4C" w14:textId="77777777"/>
                    <w:p w:rsidR="005864A8" w14:paraId="08FC46D7" w14:textId="77777777"/>
                    <w:p w:rsidR="005864A8" w:rsidP="00372DF6" w14:paraId="5136668B" w14:textId="77777777"/>
                    <w:p w:rsidR="005864A8" w14:paraId="2F08C46E" w14:textId="77777777"/>
                    <w:p w:rsidR="005864A8" w:rsidP="00372DF6" w14:paraId="7E6472F1" w14:textId="77777777"/>
                    <w:p w:rsidR="005864A8" w14:paraId="6E9A9696" w14:textId="77777777"/>
                    <w:p w:rsidR="005864A8" w:rsidP="00372DF6" w14:paraId="3B8FEF41" w14:textId="77777777"/>
                    <w:p w:rsidR="005864A8" w14:paraId="1BDA66B5" w14:textId="77777777"/>
                    <w:p w:rsidR="005864A8" w:rsidP="00372DF6" w14:paraId="24A2FC48" w14:textId="77777777"/>
                    <w:p w:rsidR="005864A8" w14:paraId="1BB5176C" w14:textId="77777777"/>
                    <w:p w:rsidR="005864A8" w:rsidP="00372DF6" w14:paraId="0D5045BB" w14:textId="77777777"/>
                    <w:p w:rsidR="005864A8" w14:paraId="5B8FD2F3" w14:textId="77777777"/>
                    <w:p w:rsidR="005864A8" w:rsidP="00372DF6" w14:paraId="379CA113" w14:textId="77777777"/>
                    <w:p w:rsidR="005864A8" w14:paraId="0EDC25DB" w14:textId="77777777"/>
                    <w:p w:rsidR="005864A8" w:rsidP="00372DF6" w14:paraId="2EA4EEC5" w14:textId="77777777"/>
                    <w:p w:rsidR="005864A8" w14:paraId="0868B57D" w14:textId="77777777"/>
                    <w:p w:rsidR="005864A8" w:rsidP="00372DF6" w14:paraId="34073F8C" w14:textId="77777777"/>
                    <w:p w:rsidR="005864A8" w14:paraId="151DAE1C" w14:textId="77777777"/>
                    <w:p w:rsidR="005864A8" w:rsidP="00372DF6" w14:paraId="2EAD3041" w14:textId="77777777"/>
                    <w:p w:rsidR="005864A8" w14:paraId="4520FD69" w14:textId="77777777"/>
                    <w:p w:rsidR="005864A8" w:rsidP="00372DF6" w14:paraId="1DA69025" w14:textId="77777777"/>
                    <w:p w:rsidR="005864A8" w14:paraId="19F49D9B" w14:textId="77777777"/>
                    <w:p w:rsidR="005864A8" w:rsidP="00372DF6" w14:paraId="584F05B2" w14:textId="77777777"/>
                    <w:p w:rsidR="005864A8" w14:paraId="6A9A54F4" w14:textId="77777777"/>
                    <w:p w:rsidR="005864A8" w:rsidP="00372DF6" w14:paraId="3DBA05EF" w14:textId="77777777"/>
                    <w:p w:rsidR="005864A8" w14:paraId="24826DE1" w14:textId="77777777"/>
                    <w:p w:rsidR="005864A8" w:rsidP="00372DF6" w14:paraId="3ABE123A" w14:textId="77777777"/>
                    <w:p w:rsidR="005864A8" w14:paraId="28CE0B78" w14:textId="77777777"/>
                    <w:p w:rsidR="005864A8" w:rsidP="00372DF6" w14:paraId="039AD09E" w14:textId="77777777"/>
                    <w:p w:rsidR="005864A8" w14:paraId="6541DE97" w14:textId="77777777"/>
                    <w:p w:rsidR="005864A8" w:rsidP="00372DF6" w14:paraId="2B05329B" w14:textId="77777777"/>
                    <w:p w:rsidR="005864A8" w14:paraId="01731F6E" w14:textId="77777777"/>
                    <w:p w:rsidR="005864A8" w:rsidP="00372DF6" w14:paraId="38897E80" w14:textId="77777777"/>
                    <w:p w:rsidR="005864A8" w14:paraId="0DC6CF8B" w14:textId="77777777"/>
                    <w:p w:rsidR="005864A8" w:rsidP="00372DF6" w14:paraId="1F14BAAD" w14:textId="77777777"/>
                    <w:p w:rsidR="005864A8" w14:paraId="794A34A5" w14:textId="77777777"/>
                    <w:p w:rsidR="005864A8" w:rsidP="00372DF6" w14:paraId="2ED287D1" w14:textId="77777777"/>
                    <w:p w:rsidR="005864A8" w14:paraId="5DB129BA" w14:textId="77777777"/>
                    <w:p w:rsidR="005864A8" w:rsidP="00372DF6" w14:paraId="709AA560" w14:textId="77777777"/>
                    <w:p w:rsidR="005864A8" w14:paraId="77C747C9" w14:textId="77777777"/>
                    <w:p w:rsidR="005864A8" w:rsidP="00372DF6" w14:paraId="3319EA39" w14:textId="77777777"/>
                    <w:p w:rsidR="005864A8" w14:paraId="043B5E75" w14:textId="77777777"/>
                    <w:p w:rsidR="005864A8" w:rsidP="00372DF6" w14:paraId="74A3687F" w14:textId="77777777"/>
                    <w:p w:rsidR="005864A8" w14:paraId="3BECC09B" w14:textId="77777777"/>
                    <w:p w:rsidR="005864A8" w:rsidP="00372DF6" w14:paraId="04A5C684" w14:textId="77777777"/>
                    <w:p w:rsidR="005864A8" w14:paraId="66BD5F03" w14:textId="77777777"/>
                    <w:p w:rsidR="005864A8" w:rsidP="00372DF6" w14:paraId="09F2E49D" w14:textId="77777777"/>
                    <w:p w:rsidR="005864A8" w14:paraId="46390B70" w14:textId="77777777"/>
                    <w:p w:rsidR="005864A8" w:rsidP="00372DF6" w14:paraId="1578AE91" w14:textId="77777777"/>
                    <w:p w:rsidR="005864A8" w14:paraId="51CDB336" w14:textId="77777777"/>
                    <w:p w:rsidR="005864A8" w:rsidP="00372DF6" w14:paraId="5B6103D8" w14:textId="77777777"/>
                    <w:p w:rsidR="005864A8" w14:paraId="33DD5E85" w14:textId="77777777"/>
                    <w:p w:rsidR="005864A8" w:rsidP="00372DF6" w14:paraId="4E7FE11E" w14:textId="77777777"/>
                    <w:p w:rsidR="005864A8" w14:paraId="1AEC1CB5" w14:textId="77777777"/>
                    <w:p w:rsidR="005864A8" w:rsidP="00372DF6" w14:paraId="6F16194D" w14:textId="77777777"/>
                    <w:p w:rsidR="005864A8" w14:paraId="3DD59F1A" w14:textId="77777777"/>
                    <w:p w:rsidR="005864A8" w:rsidP="00372DF6" w14:paraId="4745734C" w14:textId="77777777"/>
                    <w:p w:rsidR="005864A8" w14:paraId="4E65160E" w14:textId="77777777"/>
                    <w:p w:rsidR="005864A8" w:rsidP="00372DF6" w14:paraId="170C030F" w14:textId="77777777"/>
                    <w:p w:rsidR="005864A8" w14:paraId="42DE2679" w14:textId="77777777"/>
                    <w:p w:rsidR="005864A8" w:rsidP="00372DF6" w14:paraId="5F76C97F" w14:textId="77777777"/>
                    <w:p w:rsidR="005864A8" w14:paraId="6B1CE94C" w14:textId="77777777"/>
                    <w:p w:rsidR="005864A8" w:rsidP="00372DF6" w14:paraId="4F2EF27C" w14:textId="77777777"/>
                    <w:p w:rsidR="005864A8" w14:paraId="57194BD9" w14:textId="77777777"/>
                    <w:p w:rsidR="005864A8" w:rsidP="00372DF6" w14:paraId="007FA4A5" w14:textId="77777777"/>
                    <w:p w:rsidR="005864A8" w14:paraId="3BDBF521" w14:textId="77777777"/>
                    <w:p w:rsidR="005864A8" w:rsidP="00372DF6" w14:paraId="0057CCC2" w14:textId="77777777"/>
                    <w:p w:rsidR="005864A8" w14:paraId="4356DE48" w14:textId="77777777"/>
                    <w:p w:rsidR="005864A8" w:rsidP="00372DF6" w14:paraId="769A45A6" w14:textId="77777777"/>
                    <w:p w:rsidR="005864A8" w14:paraId="176EE333" w14:textId="77777777"/>
                    <w:p w:rsidR="005864A8" w:rsidP="00372DF6" w14:paraId="140ED29A" w14:textId="77777777"/>
                    <w:p w:rsidR="005864A8" w14:paraId="17B224D5" w14:textId="77777777"/>
                    <w:p w:rsidR="005864A8" w:rsidP="00372DF6" w14:paraId="283BAC6A" w14:textId="77777777"/>
                    <w:p w:rsidR="005864A8" w14:paraId="1452185B" w14:textId="77777777"/>
                    <w:p w:rsidR="005864A8" w:rsidP="00372DF6" w14:paraId="2C7D173A" w14:textId="77777777"/>
                    <w:p w:rsidR="005864A8" w14:paraId="55F0E070" w14:textId="77777777"/>
                    <w:p w:rsidR="005864A8" w:rsidP="00372DF6" w14:paraId="14DF16C3" w14:textId="77777777"/>
                    <w:p w:rsidR="005864A8" w14:paraId="4D78E3CC" w14:textId="77777777"/>
                    <w:p w:rsidR="005864A8" w:rsidP="00372DF6" w14:paraId="31C7E25A" w14:textId="77777777"/>
                    <w:p w:rsidR="005864A8" w14:paraId="5C4356FB" w14:textId="77777777"/>
                    <w:p w:rsidR="005864A8" w:rsidP="00372DF6" w14:paraId="1E6CD58B" w14:textId="77777777"/>
                    <w:p w:rsidR="005864A8" w14:paraId="504900B9" w14:textId="77777777"/>
                    <w:p w:rsidR="005864A8" w:rsidP="00372DF6" w14:paraId="1BADA123" w14:textId="77777777"/>
                    <w:p w:rsidR="005864A8" w14:paraId="6F0B6CB7" w14:textId="77777777"/>
                    <w:p w:rsidR="005864A8" w:rsidP="00372DF6" w14:paraId="2456A0BE" w14:textId="77777777"/>
                    <w:p w:rsidR="005864A8" w14:paraId="2A616108" w14:textId="77777777"/>
                    <w:p w:rsidR="005864A8" w:rsidP="00372DF6" w14:paraId="74D438BC" w14:textId="77777777"/>
                    <w:p w:rsidR="005864A8" w14:paraId="0C91736B" w14:textId="77777777"/>
                    <w:p w:rsidR="005864A8" w:rsidP="00372DF6" w14:paraId="430591BC" w14:textId="77777777"/>
                    <w:p w:rsidR="005864A8" w14:paraId="47B4A62C" w14:textId="77777777"/>
                    <w:p w:rsidR="005864A8" w:rsidP="00372DF6" w14:paraId="7857CDC2" w14:textId="77777777"/>
                    <w:p w:rsidR="005864A8" w14:paraId="5B7D7B45" w14:textId="77777777"/>
                    <w:p w:rsidR="005864A8" w:rsidP="00372DF6" w14:paraId="77EEE034" w14:textId="77777777"/>
                    <w:p w:rsidR="005864A8" w14:paraId="221C1870" w14:textId="77777777"/>
                    <w:p w:rsidR="005864A8" w:rsidP="00372DF6" w14:paraId="2AE249BF" w14:textId="77777777"/>
                    <w:p w:rsidR="005864A8" w14:paraId="4633DBAF" w14:textId="77777777"/>
                    <w:p w:rsidR="005864A8" w:rsidP="00372DF6" w14:paraId="4E7FA45C" w14:textId="77777777"/>
                    <w:p w:rsidR="005864A8" w14:paraId="11D14AD2" w14:textId="77777777"/>
                    <w:p w:rsidR="005864A8" w:rsidP="00372DF6" w14:paraId="25301542" w14:textId="77777777"/>
                    <w:p w:rsidR="005864A8" w14:paraId="40AC5CF1" w14:textId="77777777"/>
                    <w:p w:rsidR="005864A8" w:rsidP="00372DF6" w14:paraId="2F766CD5" w14:textId="77777777"/>
                    <w:p w:rsidR="005864A8" w14:paraId="6D39F4B4" w14:textId="77777777"/>
                    <w:p w:rsidR="005864A8" w:rsidP="00372DF6" w14:paraId="636D889C" w14:textId="77777777"/>
                    <w:p w:rsidR="005864A8" w14:paraId="7C1EC62C" w14:textId="77777777"/>
                    <w:p w:rsidR="005864A8" w:rsidP="00372DF6" w14:paraId="43A58FB4" w14:textId="77777777"/>
                    <w:p w:rsidR="005864A8" w14:paraId="4186C0D6" w14:textId="77777777"/>
                    <w:p w:rsidR="005864A8" w:rsidP="00372DF6" w14:paraId="69A0A06A" w14:textId="77777777"/>
                    <w:p w:rsidR="005864A8" w14:paraId="5236F812" w14:textId="77777777"/>
                    <w:p w:rsidR="005864A8" w:rsidP="00372DF6" w14:paraId="21D7A428" w14:textId="77777777"/>
                    <w:p w:rsidR="005864A8" w14:paraId="68C14F4C" w14:textId="77777777"/>
                    <w:p w:rsidR="005864A8" w:rsidP="00372DF6" w14:paraId="5B0BFC5C" w14:textId="77777777"/>
                    <w:p w:rsidR="005864A8" w14:paraId="75DD48E2" w14:textId="77777777"/>
                    <w:p w:rsidR="005864A8" w:rsidP="00372DF6" w14:paraId="454202C8" w14:textId="77777777"/>
                    <w:p w:rsidR="005864A8" w14:paraId="10719617" w14:textId="77777777"/>
                    <w:p w:rsidR="005864A8" w:rsidP="00372DF6" w14:paraId="7097A541" w14:textId="77777777"/>
                    <w:p w:rsidR="005864A8" w14:paraId="04AB9199" w14:textId="77777777"/>
                    <w:p w:rsidR="005864A8" w:rsidP="00372DF6" w14:paraId="44FD4C1C" w14:textId="77777777"/>
                    <w:p w:rsidR="005864A8" w14:paraId="445DAA7C" w14:textId="77777777"/>
                    <w:p w:rsidR="005864A8" w:rsidP="00372DF6" w14:paraId="5862287E" w14:textId="77777777"/>
                    <w:p w:rsidR="005864A8" w14:paraId="48B8549F" w14:textId="77777777"/>
                    <w:p w:rsidR="005864A8" w:rsidP="00372DF6" w14:paraId="62933259" w14:textId="77777777"/>
                    <w:p w:rsidR="005864A8" w14:paraId="43FF7153" w14:textId="77777777"/>
                    <w:p w:rsidR="005864A8" w:rsidP="00372DF6" w14:paraId="39AB53B2" w14:textId="77777777"/>
                    <w:p w:rsidR="005864A8" w14:paraId="7CB6A5A2" w14:textId="77777777"/>
                    <w:p w:rsidR="005864A8" w:rsidP="00372DF6" w14:paraId="05FD2D1E" w14:textId="77777777"/>
                    <w:p w:rsidR="005864A8" w14:paraId="5CB895B6" w14:textId="77777777"/>
                    <w:p w:rsidR="005864A8" w:rsidP="00372DF6" w14:paraId="305461B3" w14:textId="77777777"/>
                    <w:p w:rsidR="005864A8" w14:paraId="3034F029" w14:textId="77777777"/>
                    <w:p w:rsidR="005864A8" w:rsidP="00372DF6" w14:paraId="79EE3074" w14:textId="77777777"/>
                    <w:p w:rsidR="005864A8" w14:paraId="41C5D0FF" w14:textId="77777777"/>
                    <w:p w:rsidR="005864A8" w:rsidP="00372DF6" w14:paraId="5CEF8E0B" w14:textId="77777777"/>
                    <w:p w:rsidR="005864A8" w14:paraId="6D2919CE" w14:textId="77777777"/>
                    <w:p w:rsidR="005864A8" w:rsidP="00372DF6" w14:paraId="5CCFDD8F" w14:textId="77777777"/>
                    <w:p w:rsidR="005864A8" w14:paraId="2D739C2E" w14:textId="77777777"/>
                    <w:p w:rsidR="005864A8" w:rsidP="00372DF6" w14:paraId="473B5366" w14:textId="77777777"/>
                    <w:p w:rsidR="005864A8" w14:paraId="49FB3CDB" w14:textId="77777777"/>
                    <w:p w:rsidR="005864A8" w:rsidP="00372DF6" w14:paraId="465A7E5E" w14:textId="77777777"/>
                    <w:p w:rsidR="005864A8" w14:paraId="18AEA9B4" w14:textId="77777777"/>
                    <w:p w:rsidR="005864A8" w:rsidP="00372DF6" w14:paraId="7FB111CA" w14:textId="77777777"/>
                    <w:p w:rsidR="005864A8" w14:paraId="47046373" w14:textId="77777777"/>
                    <w:p w:rsidR="005864A8" w:rsidP="00372DF6" w14:paraId="0E68105E" w14:textId="77777777"/>
                    <w:p w:rsidR="005864A8" w14:paraId="4948949B" w14:textId="77777777"/>
                    <w:p w:rsidR="005864A8" w:rsidP="00372DF6" w14:paraId="0079C977" w14:textId="77777777"/>
                    <w:p w:rsidR="005864A8" w14:paraId="5B3294D3" w14:textId="77777777"/>
                    <w:p w:rsidR="005864A8" w:rsidP="00372DF6" w14:paraId="3E843E24" w14:textId="77777777"/>
                    <w:p w:rsidR="005864A8" w14:paraId="7250C810" w14:textId="77777777"/>
                    <w:p w:rsidR="005864A8" w:rsidP="00372DF6" w14:paraId="2017F79D" w14:textId="77777777"/>
                    <w:p w:rsidR="005864A8" w14:paraId="528307CB" w14:textId="77777777"/>
                    <w:p w:rsidR="005864A8" w:rsidP="00372DF6" w14:paraId="07CED4B6" w14:textId="77777777"/>
                    <w:p w:rsidR="005864A8" w14:paraId="24C2F50E" w14:textId="77777777"/>
                    <w:p w:rsidR="005864A8" w:rsidP="00372DF6" w14:paraId="663FD0A2" w14:textId="77777777"/>
                    <w:p w:rsidR="005864A8" w14:paraId="3933B9AF" w14:textId="77777777"/>
                    <w:p w:rsidR="005864A8" w:rsidP="00372DF6" w14:paraId="10673875" w14:textId="77777777"/>
                    <w:p w:rsidR="005864A8" w14:paraId="62ED97B9" w14:textId="77777777"/>
                    <w:p w:rsidR="005864A8" w:rsidP="00372DF6" w14:paraId="4FE28F63" w14:textId="77777777"/>
                    <w:p w:rsidR="005864A8" w14:paraId="41A3BA7B" w14:textId="77777777"/>
                    <w:p w:rsidR="005864A8" w:rsidP="00372DF6" w14:paraId="4135E1A4" w14:textId="77777777"/>
                    <w:p w:rsidR="005864A8" w14:paraId="4B1E2C11" w14:textId="77777777"/>
                    <w:p w:rsidR="005864A8" w:rsidP="00372DF6" w14:paraId="5F8D59B2" w14:textId="77777777"/>
                    <w:p w:rsidR="005864A8" w14:paraId="4CB6F37B" w14:textId="77777777"/>
                    <w:p w:rsidR="005864A8" w:rsidP="00372DF6" w14:paraId="21A78C27" w14:textId="77777777"/>
                    <w:p w:rsidR="005864A8" w14:paraId="33B87F2C" w14:textId="77777777"/>
                    <w:p w:rsidR="005864A8" w:rsidP="00372DF6" w14:paraId="47F38E01" w14:textId="77777777"/>
                    <w:p w:rsidR="005864A8" w14:paraId="659BA017" w14:textId="77777777"/>
                    <w:p w:rsidR="005864A8" w:rsidP="00372DF6" w14:paraId="1E59897E" w14:textId="77777777"/>
                    <w:p w:rsidR="005864A8" w14:paraId="6BFC7944" w14:textId="77777777"/>
                    <w:p w:rsidR="005864A8" w:rsidP="00372DF6" w14:paraId="4FC52561" w14:textId="77777777"/>
                    <w:p w:rsidR="005864A8" w14:paraId="5937E7DB" w14:textId="77777777"/>
                    <w:p w:rsidR="005864A8" w:rsidP="00372DF6" w14:paraId="50C6B2CB" w14:textId="77777777"/>
                    <w:p w:rsidR="005864A8" w14:paraId="71C607B6" w14:textId="77777777"/>
                    <w:p w:rsidR="005864A8" w:rsidP="00372DF6" w14:paraId="5522B585" w14:textId="77777777"/>
                    <w:p w:rsidR="005864A8" w14:paraId="2F9A9871" w14:textId="77777777"/>
                    <w:p w:rsidR="005864A8" w:rsidP="00372DF6" w14:paraId="58D6FAD2" w14:textId="77777777"/>
                    <w:p w:rsidR="005864A8" w14:paraId="4A6126FA" w14:textId="77777777"/>
                    <w:p w:rsidR="005864A8" w:rsidP="00372DF6" w14:paraId="0C2112C0" w14:textId="77777777"/>
                    <w:p w:rsidR="005864A8" w14:paraId="6BD8FFA0" w14:textId="77777777"/>
                    <w:p w:rsidR="005864A8" w:rsidP="00372DF6" w14:paraId="7ED39FF2" w14:textId="77777777"/>
                    <w:p w:rsidR="005864A8" w14:paraId="17AC0CD0" w14:textId="77777777"/>
                    <w:p w:rsidR="005864A8" w:rsidP="00372DF6" w14:paraId="3E7451D1" w14:textId="77777777"/>
                    <w:p w:rsidR="005864A8" w14:paraId="0F7398FE" w14:textId="77777777"/>
                    <w:p w:rsidR="005864A8" w:rsidP="00372DF6" w14:paraId="60C1087C" w14:textId="77777777"/>
                    <w:p w:rsidR="005864A8" w14:paraId="686F706F" w14:textId="77777777"/>
                    <w:p w:rsidR="005864A8" w:rsidP="00372DF6" w14:paraId="1639480A" w14:textId="77777777"/>
                    <w:p w:rsidR="005864A8" w14:paraId="2E8D68D2" w14:textId="77777777"/>
                    <w:p w:rsidR="005864A8" w:rsidP="00372DF6" w14:paraId="01FB1B2E" w14:textId="77777777"/>
                    <w:p w:rsidR="005864A8" w14:paraId="194E73DA" w14:textId="77777777"/>
                    <w:p w:rsidR="005864A8" w:rsidP="00372DF6" w14:paraId="71BF3841" w14:textId="77777777"/>
                    <w:p w:rsidR="005864A8" w14:paraId="4FDE0016" w14:textId="77777777"/>
                    <w:p w:rsidR="005864A8" w:rsidP="00372DF6" w14:paraId="12B62A2E" w14:textId="77777777"/>
                    <w:p w:rsidR="005864A8" w14:paraId="717CE68C" w14:textId="77777777"/>
                    <w:p w:rsidR="005864A8" w:rsidP="00372DF6" w14:paraId="5FA57FC5" w14:textId="77777777"/>
                    <w:p w:rsidR="005864A8" w14:paraId="6B238C98" w14:textId="77777777"/>
                    <w:p w:rsidR="005864A8" w:rsidP="00372DF6" w14:paraId="4DD58FDD" w14:textId="77777777"/>
                    <w:p w:rsidR="005864A8" w14:paraId="14FCF9D0" w14:textId="77777777"/>
                    <w:p w:rsidR="005864A8" w:rsidP="00372DF6" w14:paraId="480862F3" w14:textId="77777777"/>
                    <w:p w:rsidR="005864A8" w14:paraId="04C8DB93" w14:textId="77777777"/>
                    <w:p w:rsidR="005864A8" w:rsidP="00372DF6" w14:paraId="289C3AF8" w14:textId="77777777"/>
                    <w:p w:rsidR="005864A8" w14:paraId="0C8F0826" w14:textId="77777777"/>
                    <w:p w:rsidR="005864A8" w:rsidP="00372DF6" w14:paraId="66385B4A" w14:textId="77777777"/>
                    <w:p w:rsidR="005864A8" w14:paraId="1B131CA6" w14:textId="77777777"/>
                    <w:p w:rsidR="005864A8" w:rsidP="00372DF6" w14:paraId="473EBBF5" w14:textId="77777777"/>
                    <w:p w:rsidR="005864A8" w14:paraId="4CBD93EC" w14:textId="77777777"/>
                    <w:p w:rsidR="005864A8" w:rsidP="00372DF6" w14:paraId="1FE0B07C" w14:textId="77777777"/>
                    <w:p w:rsidR="005864A8" w14:paraId="09DF402B" w14:textId="77777777"/>
                    <w:p w:rsidR="005864A8" w:rsidP="00372DF6" w14:paraId="54AD7129" w14:textId="77777777"/>
                    <w:p w:rsidR="005864A8" w14:paraId="1CDB0CEF" w14:textId="77777777"/>
                    <w:p w:rsidR="005864A8" w:rsidP="00372DF6" w14:paraId="1A8BFAE7" w14:textId="77777777"/>
                    <w:p w:rsidR="005864A8" w14:paraId="07252DBD" w14:textId="77777777"/>
                    <w:p w:rsidR="005864A8" w:rsidP="00372DF6" w14:paraId="38585984" w14:textId="77777777"/>
                    <w:p w:rsidR="005864A8" w14:paraId="306EFD16" w14:textId="77777777"/>
                    <w:p w:rsidR="005864A8" w:rsidP="00372DF6" w14:paraId="2CF0108E" w14:textId="77777777"/>
                    <w:p w:rsidR="005864A8" w14:paraId="10B7F014" w14:textId="77777777"/>
                    <w:p w:rsidR="005864A8" w:rsidP="00372DF6" w14:paraId="7B81F698" w14:textId="77777777"/>
                    <w:p w:rsidR="005864A8" w14:paraId="43DE226D" w14:textId="77777777"/>
                    <w:p w:rsidR="005864A8" w:rsidP="00372DF6" w14:paraId="3BDB7728" w14:textId="77777777"/>
                    <w:p w:rsidR="005864A8" w14:paraId="6D76FEEA" w14:textId="77777777"/>
                    <w:p w:rsidR="005864A8" w:rsidP="00372DF6" w14:paraId="091E387E" w14:textId="77777777"/>
                    <w:p w:rsidR="005864A8" w14:paraId="6769F963" w14:textId="77777777"/>
                    <w:p w:rsidR="005864A8" w:rsidP="00372DF6" w14:paraId="67912CF8" w14:textId="77777777"/>
                    <w:p w:rsidR="005864A8" w14:paraId="47771669" w14:textId="77777777"/>
                    <w:p w:rsidR="005864A8" w:rsidP="00372DF6" w14:paraId="3EA39EB3" w14:textId="77777777"/>
                    <w:p w:rsidR="005864A8" w14:paraId="260C09BA" w14:textId="77777777"/>
                    <w:p w:rsidR="005864A8" w:rsidP="00372DF6" w14:paraId="36DDF019" w14:textId="77777777"/>
                    <w:p w:rsidR="005864A8" w14:paraId="7B50CC84" w14:textId="77777777"/>
                    <w:p w:rsidR="005864A8" w:rsidP="00372DF6" w14:paraId="65C2D132" w14:textId="77777777"/>
                    <w:p w:rsidR="005864A8" w14:paraId="7DE06512" w14:textId="77777777"/>
                    <w:p w:rsidR="005864A8" w:rsidP="00372DF6" w14:paraId="249251B0" w14:textId="77777777"/>
                    <w:p w:rsidR="005864A8" w14:paraId="1C548104" w14:textId="77777777"/>
                    <w:p w:rsidR="005864A8" w:rsidP="00372DF6" w14:paraId="70E63324" w14:textId="77777777"/>
                    <w:p w:rsidR="005864A8" w14:paraId="4A44F13A" w14:textId="77777777"/>
                    <w:p w:rsidR="005864A8" w:rsidP="00372DF6" w14:paraId="51E70F5E" w14:textId="77777777"/>
                    <w:p w:rsidR="005864A8" w14:paraId="28456610" w14:textId="77777777"/>
                    <w:p w:rsidR="005864A8" w:rsidP="00372DF6" w14:paraId="09693049" w14:textId="77777777"/>
                    <w:p w:rsidR="005864A8" w14:paraId="236E040A" w14:textId="77777777"/>
                    <w:p w:rsidR="005864A8" w:rsidP="00372DF6" w14:paraId="4E9DAADB" w14:textId="77777777"/>
                    <w:p w:rsidR="005864A8" w14:paraId="11B06861" w14:textId="77777777"/>
                    <w:p w:rsidR="005864A8" w:rsidP="00372DF6" w14:paraId="37A11C64" w14:textId="77777777"/>
                    <w:p w:rsidR="005864A8" w14:paraId="3ACB0949" w14:textId="77777777"/>
                    <w:p w:rsidR="005864A8" w:rsidP="00372DF6" w14:paraId="1A301102" w14:textId="77777777"/>
                    <w:p w:rsidR="005864A8" w14:paraId="41094B40" w14:textId="77777777"/>
                    <w:p w:rsidR="005864A8" w:rsidP="00372DF6" w14:paraId="1C98A1B5" w14:textId="77777777"/>
                    <w:p w:rsidR="005864A8" w14:paraId="26804CDC" w14:textId="77777777"/>
                    <w:p w:rsidR="005864A8" w:rsidP="00372DF6" w14:paraId="23115EED" w14:textId="77777777"/>
                    <w:p w:rsidR="005864A8" w14:paraId="6C737D1E" w14:textId="77777777"/>
                    <w:p w:rsidR="005864A8" w:rsidP="00372DF6" w14:paraId="2593CBA1" w14:textId="77777777"/>
                    <w:p w:rsidR="005864A8" w14:paraId="31F7B056" w14:textId="77777777"/>
                    <w:p w:rsidR="005864A8" w:rsidP="00372DF6" w14:paraId="0634ACB6" w14:textId="77777777"/>
                    <w:p w:rsidR="005864A8" w14:paraId="2DD270F3" w14:textId="77777777"/>
                    <w:p w:rsidR="005864A8" w:rsidP="00372DF6" w14:paraId="7D43E1E8" w14:textId="77777777"/>
                    <w:p w:rsidR="005864A8" w14:paraId="303E73FF" w14:textId="77777777"/>
                    <w:p w:rsidR="005864A8" w:rsidP="00372DF6" w14:paraId="66F4DB12" w14:textId="77777777"/>
                    <w:p w:rsidR="005864A8" w14:paraId="5A852EC9" w14:textId="77777777"/>
                    <w:p w:rsidR="005864A8" w:rsidP="00372DF6" w14:paraId="4260A86A" w14:textId="77777777"/>
                    <w:p w:rsidR="005864A8" w14:paraId="1129CAB8" w14:textId="77777777"/>
                    <w:p w:rsidR="005864A8" w:rsidP="00372DF6" w14:paraId="0B52B104" w14:textId="77777777"/>
                    <w:p w:rsidR="005864A8" w14:paraId="7E5D9475" w14:textId="77777777"/>
                    <w:p w:rsidR="005864A8" w:rsidP="00372DF6" w14:paraId="67153A92" w14:textId="77777777"/>
                    <w:p w:rsidR="005864A8" w14:paraId="3474ECCC" w14:textId="77777777"/>
                    <w:p w:rsidR="005864A8" w:rsidP="00372DF6" w14:paraId="04AD2E52" w14:textId="77777777"/>
                    <w:p w:rsidR="005864A8" w14:paraId="02D6BBF6" w14:textId="77777777"/>
                    <w:p w:rsidR="005864A8" w:rsidP="00372DF6" w14:paraId="02F57A61" w14:textId="77777777"/>
                    <w:p w:rsidR="005864A8" w14:paraId="1E647C96" w14:textId="77777777"/>
                    <w:p w:rsidR="005864A8" w:rsidP="00372DF6" w14:paraId="100C4A73" w14:textId="77777777"/>
                    <w:p w:rsidR="005864A8" w14:paraId="4290E64F" w14:textId="77777777"/>
                    <w:p w:rsidR="005864A8" w:rsidP="00372DF6" w14:paraId="4BE037F2" w14:textId="77777777"/>
                    <w:p w:rsidR="005864A8" w14:paraId="73CF112F" w14:textId="77777777"/>
                    <w:p w:rsidR="005864A8" w:rsidP="00372DF6" w14:paraId="69D322D8" w14:textId="77777777"/>
                    <w:p w:rsidR="005864A8" w14:paraId="63ECB286" w14:textId="77777777"/>
                    <w:p w:rsidR="005864A8" w:rsidP="00372DF6" w14:paraId="0A89BAC4" w14:textId="77777777"/>
                    <w:p w:rsidR="005864A8" w14:paraId="60CE9CE2" w14:textId="77777777"/>
                    <w:p w:rsidR="005864A8" w:rsidP="00372DF6" w14:paraId="71658654" w14:textId="77777777"/>
                    <w:p w:rsidR="005864A8" w14:paraId="5EDF4ADC" w14:textId="77777777"/>
                    <w:p w:rsidR="005864A8" w:rsidP="00372DF6" w14:paraId="3747CDFD" w14:textId="77777777"/>
                    <w:p w:rsidR="005864A8" w14:paraId="58B6243F" w14:textId="77777777"/>
                    <w:p w:rsidR="005864A8" w:rsidP="00372DF6" w14:paraId="5E996DB6" w14:textId="77777777"/>
                    <w:p w:rsidR="005864A8" w14:paraId="3F12BD61" w14:textId="77777777"/>
                    <w:p w:rsidR="005864A8" w:rsidP="00372DF6" w14:paraId="4CF7F90C" w14:textId="77777777"/>
                    <w:p w:rsidR="005864A8" w14:paraId="601A0DC9" w14:textId="77777777"/>
                    <w:p w:rsidR="005864A8" w:rsidP="00372DF6" w14:paraId="628FBC59" w14:textId="77777777"/>
                    <w:p w:rsidR="005864A8" w14:paraId="3F39847D" w14:textId="77777777"/>
                    <w:p w:rsidR="005864A8" w:rsidP="00372DF6" w14:paraId="1C9C874E" w14:textId="77777777"/>
                    <w:p w:rsidR="005864A8" w14:paraId="3BFF7149" w14:textId="77777777"/>
                    <w:p w:rsidR="005864A8" w:rsidP="00372DF6" w14:paraId="51A9CEF7" w14:textId="77777777"/>
                    <w:p w:rsidR="005864A8" w14:paraId="7A75C493" w14:textId="77777777"/>
                    <w:p w:rsidR="005864A8" w:rsidP="00372DF6" w14:paraId="13033C5B" w14:textId="77777777"/>
                    <w:p w:rsidR="005864A8" w14:paraId="7E2F39C2" w14:textId="77777777"/>
                    <w:p w:rsidR="005864A8" w:rsidP="00372DF6" w14:paraId="74C7CB59" w14:textId="77777777"/>
                    <w:p w:rsidR="005864A8" w14:paraId="2FD1098C" w14:textId="77777777"/>
                    <w:p w:rsidR="005864A8" w:rsidP="00372DF6" w14:paraId="01680F36" w14:textId="77777777"/>
                    <w:p w:rsidR="005864A8" w14:paraId="101C4BCF" w14:textId="77777777"/>
                    <w:p w:rsidR="005864A8" w:rsidP="00372DF6" w14:paraId="2894F8BA" w14:textId="77777777"/>
                    <w:p w:rsidR="005864A8" w14:paraId="7616C335" w14:textId="77777777"/>
                    <w:p w:rsidR="005864A8" w:rsidP="00372DF6" w14:paraId="624BC352" w14:textId="77777777"/>
                    <w:p w:rsidR="005864A8" w14:paraId="0F911B26" w14:textId="77777777"/>
                    <w:p w:rsidR="005864A8" w:rsidP="00372DF6" w14:paraId="4CCB4C08" w14:textId="77777777"/>
                    <w:p w:rsidR="005864A8" w14:paraId="2E30B6D5" w14:textId="77777777"/>
                    <w:p w:rsidR="005864A8" w:rsidP="00372DF6" w14:paraId="1DE2E0BF" w14:textId="77777777"/>
                    <w:p w:rsidR="005864A8" w14:paraId="23D4D149" w14:textId="77777777"/>
                    <w:p w:rsidR="005864A8" w:rsidP="00372DF6" w14:paraId="366DA574" w14:textId="77777777"/>
                    <w:p w:rsidR="005864A8" w14:paraId="27711501" w14:textId="77777777"/>
                    <w:p w:rsidR="005864A8" w:rsidP="00372DF6" w14:paraId="383F943E" w14:textId="77777777"/>
                    <w:p w:rsidR="005864A8" w14:paraId="7A26CFEF" w14:textId="77777777"/>
                    <w:p w:rsidR="005864A8" w:rsidP="00372DF6" w14:paraId="3E03F39E" w14:textId="77777777"/>
                    <w:p w:rsidR="005864A8" w14:paraId="38A5CE8A" w14:textId="77777777"/>
                    <w:p w:rsidR="005864A8" w:rsidP="00372DF6" w14:paraId="4BF14B50" w14:textId="77777777"/>
                    <w:p w:rsidR="005864A8" w14:paraId="02E32B56" w14:textId="77777777"/>
                    <w:p w:rsidR="005864A8" w:rsidP="00372DF6" w14:paraId="60022B9A" w14:textId="77777777"/>
                    <w:p w:rsidR="005864A8" w14:paraId="4E4F96FA" w14:textId="77777777"/>
                    <w:p w:rsidR="005864A8" w:rsidP="00372DF6" w14:paraId="5E5FD21B" w14:textId="77777777"/>
                    <w:p w:rsidR="005864A8" w14:paraId="1D0C351F" w14:textId="77777777"/>
                    <w:p w:rsidR="005864A8" w:rsidP="00372DF6" w14:paraId="785E9B88" w14:textId="77777777"/>
                    <w:p w:rsidR="005864A8" w14:paraId="6081B63A" w14:textId="77777777"/>
                    <w:p w:rsidR="005864A8" w:rsidP="00372DF6" w14:paraId="6B38B8CB" w14:textId="77777777"/>
                    <w:p w:rsidR="005864A8" w14:paraId="7A1628E5" w14:textId="77777777"/>
                    <w:p w:rsidR="005864A8" w:rsidP="00372DF6" w14:paraId="3F2BE1C9" w14:textId="77777777"/>
                    <w:p w:rsidR="005864A8" w14:paraId="1181BAF5" w14:textId="77777777"/>
                    <w:p w:rsidR="005864A8" w:rsidP="00372DF6" w14:paraId="38EE01CD" w14:textId="77777777"/>
                    <w:p w:rsidR="005864A8" w14:paraId="1DC7E32D" w14:textId="77777777"/>
                    <w:p w:rsidR="005864A8" w:rsidP="00372DF6" w14:paraId="1862F6B0" w14:textId="77777777"/>
                    <w:p w:rsidR="005864A8" w14:paraId="279E8067" w14:textId="77777777"/>
                    <w:p w:rsidR="005864A8" w:rsidP="00372DF6" w14:paraId="06B0A751" w14:textId="77777777"/>
                    <w:p w:rsidR="005864A8" w14:paraId="420F953C" w14:textId="77777777"/>
                    <w:p w:rsidR="005864A8" w:rsidP="00372DF6" w14:paraId="6ADCEB39" w14:textId="77777777"/>
                    <w:p w:rsidR="005864A8" w14:paraId="3838CE09" w14:textId="77777777"/>
                    <w:p w:rsidR="005864A8" w:rsidP="00372DF6" w14:paraId="7645117F" w14:textId="77777777"/>
                    <w:p w:rsidR="005864A8" w14:paraId="52BD3A5C" w14:textId="77777777"/>
                    <w:p w:rsidR="005864A8" w:rsidP="00372DF6" w14:paraId="4074B3C3" w14:textId="77777777"/>
                    <w:p w:rsidR="005864A8" w14:paraId="58211F99" w14:textId="77777777"/>
                    <w:p w:rsidR="005864A8" w:rsidP="00372DF6" w14:paraId="09C60FAB" w14:textId="77777777"/>
                    <w:p w:rsidR="005864A8" w14:paraId="0E53D9DB" w14:textId="77777777"/>
                    <w:p w:rsidR="005864A8" w:rsidP="00372DF6" w14:paraId="41D96C04" w14:textId="77777777"/>
                    <w:p w:rsidR="005864A8" w14:paraId="4D11BDE7" w14:textId="77777777"/>
                    <w:p w:rsidR="005864A8" w:rsidP="00372DF6" w14:paraId="3CAF28B3" w14:textId="77777777"/>
                    <w:p w:rsidR="005864A8" w14:paraId="26B93671" w14:textId="77777777"/>
                    <w:p w:rsidR="005864A8" w:rsidP="00372DF6" w14:paraId="2A6A579B" w14:textId="77777777"/>
                    <w:p w:rsidR="005864A8" w14:paraId="4CAFA4E2" w14:textId="77777777"/>
                    <w:p w:rsidR="005864A8" w:rsidP="00372DF6" w14:paraId="09554833" w14:textId="77777777"/>
                    <w:p w:rsidR="005864A8" w14:paraId="27BF74B1" w14:textId="77777777"/>
                    <w:p w:rsidR="005864A8" w:rsidP="00372DF6" w14:paraId="76EC6B8F" w14:textId="77777777"/>
                    <w:p w:rsidR="005864A8" w14:paraId="66E7552B" w14:textId="77777777"/>
                    <w:p w:rsidR="005864A8" w:rsidP="00372DF6" w14:paraId="53BB3527" w14:textId="77777777"/>
                    <w:p w:rsidR="005864A8" w14:paraId="4FF2ED89" w14:textId="77777777"/>
                    <w:p w:rsidR="005864A8" w:rsidP="00372DF6" w14:paraId="358F8ED7" w14:textId="77777777"/>
                    <w:p w:rsidR="005864A8" w14:paraId="5F67A16D" w14:textId="77777777"/>
                    <w:p w:rsidR="005864A8" w:rsidP="00372DF6" w14:paraId="25A8ABD7" w14:textId="77777777"/>
                    <w:p w:rsidR="005864A8" w14:paraId="52D51765" w14:textId="77777777"/>
                    <w:p w:rsidR="005864A8" w:rsidP="00372DF6" w14:paraId="53EF51AF" w14:textId="77777777"/>
                    <w:p w:rsidR="005864A8" w14:paraId="1F1D982B" w14:textId="77777777"/>
                    <w:p w:rsidR="005864A8" w:rsidP="00372DF6" w14:paraId="4D636B2F" w14:textId="77777777"/>
                    <w:p w:rsidR="005864A8" w14:paraId="7A13C170" w14:textId="77777777"/>
                    <w:p w:rsidR="005864A8" w:rsidP="00372DF6" w14:paraId="62F0DDF2" w14:textId="77777777"/>
                    <w:p w:rsidR="005864A8" w14:paraId="4D7F7B48" w14:textId="77777777"/>
                    <w:p w:rsidR="005864A8" w:rsidP="00372DF6" w14:paraId="2EA9685A" w14:textId="77777777"/>
                    <w:p w:rsidR="005864A8" w14:paraId="34150D74" w14:textId="77777777"/>
                    <w:p w:rsidR="005864A8" w:rsidP="00372DF6" w14:paraId="26B1DCEE" w14:textId="77777777"/>
                    <w:p w:rsidR="005864A8" w14:paraId="10755C5F" w14:textId="77777777"/>
                    <w:p w:rsidR="005864A8" w:rsidP="00372DF6" w14:paraId="01656E0D" w14:textId="77777777"/>
                    <w:p w:rsidR="005864A8" w14:paraId="2B3B8B6B" w14:textId="77777777"/>
                    <w:p w:rsidR="005864A8" w:rsidP="00372DF6" w14:paraId="26603F2C" w14:textId="77777777"/>
                    <w:p w:rsidR="005864A8" w14:paraId="55643BE9" w14:textId="77777777"/>
                    <w:p w:rsidR="005864A8" w:rsidP="00372DF6" w14:paraId="015B2F54" w14:textId="77777777"/>
                    <w:p w:rsidR="005864A8" w14:paraId="223364DC" w14:textId="77777777"/>
                    <w:p w:rsidR="005864A8" w:rsidP="00372DF6" w14:paraId="28B1205E" w14:textId="77777777"/>
                    <w:p w:rsidR="005864A8" w14:paraId="2E339053" w14:textId="77777777"/>
                    <w:p w:rsidR="005864A8" w:rsidP="00372DF6" w14:paraId="0B349E01" w14:textId="77777777"/>
                    <w:p w:rsidR="005864A8" w14:paraId="7C9E4006" w14:textId="77777777"/>
                    <w:p w:rsidR="005864A8" w:rsidP="00372DF6" w14:paraId="5E0B1C74" w14:textId="77777777"/>
                    <w:p w:rsidR="005864A8" w14:paraId="6B4F7085" w14:textId="77777777"/>
                    <w:p w:rsidR="005864A8" w:rsidP="00372DF6" w14:paraId="619C8B1C" w14:textId="77777777"/>
                    <w:p w:rsidR="005864A8" w14:paraId="4D91A77C" w14:textId="77777777"/>
                    <w:p w:rsidR="005864A8" w:rsidP="00372DF6" w14:paraId="67D3129E" w14:textId="77777777"/>
                    <w:p w:rsidR="005864A8" w14:paraId="277E17AF" w14:textId="77777777"/>
                    <w:p w:rsidR="005864A8" w:rsidP="00372DF6" w14:paraId="2B5F57B6" w14:textId="77777777"/>
                    <w:p w:rsidR="005864A8" w14:paraId="03B4B15F" w14:textId="77777777"/>
                    <w:p w:rsidR="005864A8" w:rsidP="00372DF6" w14:paraId="46052B3B" w14:textId="77777777"/>
                    <w:p w:rsidR="005864A8" w14:paraId="4F58463B" w14:textId="77777777"/>
                    <w:p w:rsidR="005864A8" w:rsidP="00372DF6" w14:paraId="088B306F" w14:textId="77777777"/>
                    <w:p w:rsidR="005864A8" w14:paraId="5ECDD47C" w14:textId="77777777"/>
                    <w:p w:rsidR="005864A8" w:rsidP="00372DF6" w14:paraId="195D81CD" w14:textId="77777777"/>
                    <w:p w:rsidR="005864A8" w14:paraId="33494667" w14:textId="77777777"/>
                    <w:p w:rsidR="005864A8" w:rsidP="00372DF6" w14:paraId="1D1EA859" w14:textId="77777777"/>
                    <w:p w:rsidR="005864A8" w14:paraId="3C2D2A63" w14:textId="77777777"/>
                    <w:p w:rsidR="005864A8" w:rsidP="00372DF6" w14:paraId="2BBFD974" w14:textId="77777777"/>
                    <w:p w:rsidR="005864A8" w14:paraId="7A060789" w14:textId="77777777"/>
                    <w:p w:rsidR="005864A8" w:rsidP="00372DF6" w14:paraId="545C0F26" w14:textId="77777777"/>
                    <w:p w:rsidR="005864A8" w14:paraId="6ABE12B9" w14:textId="77777777"/>
                    <w:p w:rsidR="005864A8" w:rsidP="00372DF6" w14:paraId="18E12EF5" w14:textId="77777777"/>
                    <w:p w:rsidR="005864A8" w14:paraId="11D32820" w14:textId="77777777"/>
                    <w:p w:rsidR="005864A8" w:rsidP="00372DF6" w14:paraId="6CB71329" w14:textId="77777777"/>
                    <w:p w:rsidR="005864A8" w14:paraId="46670D4C" w14:textId="77777777"/>
                    <w:p w:rsidR="005864A8" w:rsidP="00372DF6" w14:paraId="7A75EAC2" w14:textId="77777777"/>
                    <w:p w:rsidR="005864A8" w14:paraId="18BBFFA0" w14:textId="77777777"/>
                    <w:p w:rsidR="005864A8" w:rsidP="00372DF6" w14:paraId="7F4A6D5F" w14:textId="77777777"/>
                    <w:p w:rsidR="005864A8" w14:paraId="6552C3F4" w14:textId="77777777"/>
                    <w:p w:rsidR="005864A8" w:rsidP="00372DF6" w14:paraId="33345DF4" w14:textId="77777777"/>
                    <w:p w:rsidR="005864A8" w14:paraId="7B052C35" w14:textId="77777777"/>
                    <w:p w:rsidR="005864A8" w:rsidP="00372DF6" w14:paraId="107DF3E7" w14:textId="77777777"/>
                    <w:p w:rsidR="005864A8" w14:paraId="4B02A821" w14:textId="77777777"/>
                    <w:p w:rsidR="005864A8" w:rsidP="00372DF6" w14:paraId="3FF8D135" w14:textId="77777777"/>
                    <w:p w:rsidR="005864A8" w14:paraId="477EA237" w14:textId="77777777"/>
                    <w:p w:rsidR="005864A8" w:rsidP="00372DF6" w14:paraId="6021E827" w14:textId="77777777"/>
                    <w:p w:rsidR="005864A8" w14:paraId="0FD407A6" w14:textId="77777777"/>
                    <w:p w:rsidR="005864A8" w:rsidP="00372DF6" w14:paraId="543618DC" w14:textId="77777777"/>
                    <w:p w:rsidR="005864A8" w14:paraId="3A649A8C" w14:textId="77777777"/>
                    <w:p w:rsidR="005864A8" w:rsidP="00372DF6" w14:paraId="4089B28B" w14:textId="77777777"/>
                    <w:p w:rsidR="005864A8" w14:paraId="7D93557C" w14:textId="77777777"/>
                    <w:p w:rsidR="005864A8" w:rsidP="00372DF6" w14:paraId="184371D5" w14:textId="77777777"/>
                    <w:p w:rsidR="005864A8" w14:paraId="6E72AE8D" w14:textId="77777777"/>
                    <w:p w:rsidR="005864A8" w:rsidP="00372DF6" w14:paraId="409F3D93" w14:textId="77777777"/>
                    <w:p w:rsidR="005864A8" w14:paraId="380A0F0A" w14:textId="77777777"/>
                    <w:p w:rsidR="005864A8" w:rsidP="00372DF6" w14:paraId="74EFB5EA" w14:textId="77777777"/>
                    <w:p w:rsidR="005864A8" w14:paraId="2B22D68F" w14:textId="77777777"/>
                    <w:p w:rsidR="005864A8" w:rsidP="00372DF6" w14:paraId="728DEBDC" w14:textId="77777777"/>
                    <w:p w:rsidR="005864A8" w14:paraId="499E54CD" w14:textId="77777777"/>
                    <w:p w:rsidR="005864A8" w:rsidP="00372DF6" w14:paraId="5A281C4E" w14:textId="77777777"/>
                    <w:p w:rsidR="005864A8" w14:paraId="4FD2C263" w14:textId="77777777"/>
                    <w:p w:rsidR="005864A8" w:rsidP="00372DF6" w14:paraId="637838F0" w14:textId="77777777"/>
                    <w:p w:rsidR="005864A8" w14:paraId="162D3B63" w14:textId="77777777"/>
                    <w:p w:rsidR="005864A8" w:rsidP="00372DF6" w14:paraId="604C0387" w14:textId="77777777"/>
                    <w:p w:rsidR="005864A8" w14:paraId="5F304595" w14:textId="77777777"/>
                    <w:p w:rsidR="005864A8" w:rsidP="00372DF6" w14:paraId="59EA426A" w14:textId="77777777"/>
                    <w:p w:rsidR="005864A8" w14:paraId="0B02BBD2" w14:textId="77777777"/>
                    <w:p w:rsidR="005864A8" w:rsidP="00372DF6" w14:paraId="02EC1C91" w14:textId="77777777"/>
                    <w:p w:rsidR="005864A8" w14:paraId="37109FC6" w14:textId="77777777"/>
                    <w:p w:rsidR="005864A8" w:rsidP="00372DF6" w14:paraId="13CE3225" w14:textId="77777777"/>
                    <w:p w:rsidR="005864A8" w14:paraId="68667D4C" w14:textId="77777777"/>
                    <w:p w:rsidR="005864A8" w:rsidP="00372DF6" w14:paraId="3EE1ADDE" w14:textId="77777777"/>
                    <w:p w:rsidR="005864A8" w14:paraId="72D7EEA5" w14:textId="77777777"/>
                    <w:p w:rsidR="005864A8" w:rsidP="00372DF6" w14:paraId="60EB1757" w14:textId="77777777"/>
                    <w:p w:rsidR="005864A8" w14:paraId="35EB57EC" w14:textId="77777777"/>
                    <w:p w:rsidR="005864A8" w:rsidP="00372DF6" w14:paraId="2098C11E" w14:textId="77777777"/>
                    <w:p w:rsidR="005864A8" w14:paraId="1F356136" w14:textId="77777777"/>
                    <w:p w:rsidR="005864A8" w:rsidP="00372DF6" w14:paraId="5DDF08C4" w14:textId="77777777"/>
                    <w:p w:rsidR="005864A8" w14:paraId="5060313A" w14:textId="77777777"/>
                    <w:p w:rsidR="005864A8" w:rsidP="00372DF6" w14:paraId="154D58BD" w14:textId="77777777"/>
                    <w:p w:rsidR="005864A8" w14:paraId="5351F5E5" w14:textId="77777777"/>
                    <w:p w:rsidR="005864A8" w:rsidP="00372DF6" w14:paraId="0A53249E" w14:textId="77777777"/>
                    <w:p w:rsidR="005864A8" w14:paraId="32B06D62" w14:textId="77777777"/>
                    <w:p w:rsidR="005864A8" w:rsidP="00372DF6" w14:paraId="356113FB" w14:textId="77777777"/>
                    <w:p w:rsidR="005864A8" w14:paraId="684853AE" w14:textId="77777777"/>
                    <w:p w:rsidR="005864A8" w:rsidP="00372DF6" w14:paraId="39BF2FB3" w14:textId="77777777"/>
                    <w:p w:rsidR="005864A8" w14:paraId="7695B8AC" w14:textId="77777777"/>
                    <w:p w:rsidR="005864A8" w:rsidP="00372DF6" w14:paraId="68DA85BC" w14:textId="77777777"/>
                    <w:p w:rsidR="005864A8" w14:paraId="224962D4" w14:textId="77777777"/>
                    <w:p w:rsidR="005864A8" w:rsidP="00372DF6" w14:paraId="74611735" w14:textId="77777777"/>
                    <w:p w:rsidR="005864A8" w14:paraId="4BC4554C" w14:textId="77777777"/>
                    <w:p w:rsidR="005864A8" w:rsidP="00372DF6" w14:paraId="460926FD" w14:textId="77777777"/>
                    <w:p w:rsidR="005864A8" w14:paraId="6829A4B4" w14:textId="77777777"/>
                    <w:p w:rsidR="005864A8" w:rsidP="00372DF6" w14:paraId="20A083B4" w14:textId="77777777"/>
                    <w:p w:rsidR="005864A8" w14:paraId="48E962F6" w14:textId="77777777"/>
                    <w:p w:rsidR="005864A8" w:rsidP="00372DF6" w14:paraId="3C8657A7" w14:textId="77777777"/>
                    <w:p w:rsidR="005864A8" w14:paraId="08DD64CF" w14:textId="77777777"/>
                    <w:p w:rsidR="005864A8" w:rsidP="00372DF6" w14:paraId="30710316" w14:textId="77777777"/>
                    <w:p w:rsidR="005864A8" w14:paraId="7A902B12" w14:textId="77777777"/>
                    <w:p w:rsidR="005864A8" w:rsidP="00372DF6" w14:paraId="07D147B4" w14:textId="77777777"/>
                    <w:p w:rsidR="005864A8" w14:paraId="02B8891B" w14:textId="77777777"/>
                    <w:p w:rsidR="005864A8" w:rsidP="00372DF6" w14:paraId="7C707392" w14:textId="77777777"/>
                    <w:p w:rsidR="005864A8" w14:paraId="010EB30A" w14:textId="77777777"/>
                    <w:p w:rsidR="005864A8" w:rsidP="00372DF6" w14:paraId="2BF72894" w14:textId="77777777"/>
                    <w:p w:rsidR="005864A8" w14:paraId="43DC741B" w14:textId="77777777"/>
                    <w:p w:rsidR="005864A8" w:rsidP="00372DF6" w14:paraId="7B5F19F1" w14:textId="77777777"/>
                    <w:p w:rsidR="005864A8" w14:paraId="0A732AE4" w14:textId="77777777"/>
                    <w:p w:rsidR="005864A8" w:rsidP="00372DF6" w14:paraId="7F411583" w14:textId="77777777"/>
                    <w:p w:rsidR="005864A8" w14:paraId="7EE334A1" w14:textId="77777777"/>
                    <w:p w:rsidR="005864A8" w:rsidP="00372DF6" w14:paraId="6D66F002" w14:textId="77777777"/>
                    <w:p w:rsidR="005864A8" w14:paraId="21126FBE" w14:textId="77777777"/>
                    <w:p w:rsidR="005864A8" w:rsidP="00372DF6" w14:paraId="5B559EF8" w14:textId="77777777"/>
                    <w:p w:rsidR="005864A8" w14:paraId="7EC06CDA" w14:textId="77777777"/>
                    <w:p w:rsidR="005864A8" w:rsidP="00372DF6" w14:paraId="371CE274" w14:textId="77777777"/>
                    <w:p w:rsidR="005864A8" w14:paraId="6A284E56" w14:textId="77777777"/>
                    <w:p w:rsidR="005864A8" w:rsidP="00372DF6" w14:paraId="27521D0C" w14:textId="77777777"/>
                    <w:p w:rsidR="005864A8" w14:paraId="14312D1A" w14:textId="77777777"/>
                    <w:p w:rsidR="005864A8" w:rsidP="00372DF6" w14:paraId="3D9C0CD2" w14:textId="77777777"/>
                    <w:p w:rsidR="005864A8" w14:paraId="26A4ADFB" w14:textId="77777777"/>
                    <w:p w:rsidR="005864A8" w:rsidP="00372DF6" w14:paraId="16B339EC" w14:textId="77777777"/>
                    <w:p w:rsidR="005864A8" w14:paraId="74C1CE00" w14:textId="77777777"/>
                    <w:p w:rsidR="005864A8" w:rsidP="00372DF6" w14:paraId="4A08C9D7" w14:textId="77777777"/>
                    <w:p w:rsidR="005864A8" w14:paraId="4E34100D" w14:textId="77777777"/>
                    <w:p w:rsidR="005864A8" w:rsidP="00372DF6" w14:paraId="3E589F7C" w14:textId="77777777"/>
                    <w:p w:rsidR="005864A8" w14:paraId="68EB2CF0" w14:textId="77777777"/>
                    <w:p w:rsidR="005864A8" w:rsidP="00372DF6" w14:paraId="2127EBAD" w14:textId="77777777"/>
                    <w:p w:rsidR="005864A8" w14:paraId="13890253" w14:textId="77777777"/>
                    <w:p w:rsidR="005864A8" w:rsidP="00372DF6" w14:paraId="0A2ADFA8" w14:textId="77777777"/>
                    <w:p w:rsidR="005864A8" w14:paraId="29D2D7AC" w14:textId="77777777"/>
                    <w:p w:rsidR="005864A8" w:rsidP="00372DF6" w14:paraId="18A89856" w14:textId="77777777"/>
                    <w:p w:rsidR="005864A8" w14:paraId="16E8CD39" w14:textId="77777777"/>
                    <w:p w:rsidR="005864A8" w:rsidP="00372DF6" w14:paraId="7C15BD19" w14:textId="77777777"/>
                    <w:p w:rsidR="005864A8" w14:paraId="69046D87" w14:textId="77777777"/>
                    <w:p w:rsidR="005864A8" w:rsidP="00372DF6" w14:paraId="69EAC136" w14:textId="77777777"/>
                    <w:p w:rsidR="005864A8" w14:paraId="6E032768" w14:textId="77777777"/>
                    <w:p w:rsidR="005864A8" w:rsidP="00372DF6" w14:paraId="0A0BA51D" w14:textId="77777777"/>
                    <w:p w:rsidR="005864A8" w14:paraId="7BCA0566" w14:textId="77777777"/>
                    <w:p w:rsidR="005864A8" w:rsidP="00372DF6" w14:paraId="103E1F48" w14:textId="77777777"/>
                    <w:p w:rsidR="005864A8" w14:paraId="3A42BF22" w14:textId="77777777"/>
                    <w:p w:rsidR="005864A8" w:rsidP="00372DF6" w14:paraId="2DAB5B1D" w14:textId="77777777"/>
                    <w:p w:rsidR="005864A8" w14:paraId="21D32042" w14:textId="77777777"/>
                    <w:p w:rsidR="005864A8" w:rsidP="00372DF6" w14:paraId="3B894AB6" w14:textId="77777777"/>
                    <w:p w:rsidR="005864A8" w14:paraId="1D03ED94" w14:textId="77777777"/>
                    <w:p w:rsidR="005864A8" w:rsidP="00372DF6" w14:paraId="3ABE08DA" w14:textId="77777777"/>
                    <w:p w:rsidR="005864A8" w14:paraId="276674FB" w14:textId="77777777"/>
                    <w:p w:rsidR="005864A8" w:rsidP="00372DF6" w14:paraId="20A2763C" w14:textId="77777777"/>
                    <w:p w:rsidR="005864A8" w14:paraId="139EA65B" w14:textId="77777777"/>
                    <w:p w:rsidR="005864A8" w:rsidP="00372DF6" w14:paraId="48609A45" w14:textId="77777777"/>
                    <w:p w:rsidR="005864A8" w14:paraId="3D0B1F29" w14:textId="77777777"/>
                    <w:p w:rsidR="005864A8" w:rsidP="00372DF6" w14:paraId="6EB7366B" w14:textId="77777777"/>
                    <w:p w:rsidR="005864A8" w14:paraId="05AF8E80" w14:textId="77777777"/>
                    <w:p w:rsidR="005864A8" w:rsidP="00372DF6" w14:paraId="3AFA8012" w14:textId="77777777"/>
                    <w:p w:rsidR="005864A8" w14:paraId="370FF587" w14:textId="77777777"/>
                    <w:p w:rsidR="005864A8" w:rsidP="00372DF6" w14:paraId="7A4AFE5A" w14:textId="77777777"/>
                    <w:p w:rsidR="005864A8" w14:paraId="2A0CB962" w14:textId="77777777"/>
                    <w:p w:rsidR="005864A8" w:rsidP="00372DF6" w14:paraId="4530B3A7" w14:textId="77777777"/>
                    <w:p w:rsidR="005864A8" w14:paraId="7868D958" w14:textId="77777777"/>
                    <w:p w:rsidR="005864A8" w:rsidP="00372DF6" w14:paraId="6966F057" w14:textId="77777777"/>
                    <w:p w:rsidR="005864A8" w14:paraId="2D1F1EAF" w14:textId="77777777"/>
                    <w:p w:rsidR="005864A8" w:rsidP="00372DF6" w14:paraId="1DE8FAB0" w14:textId="77777777"/>
                    <w:p w:rsidR="005864A8" w14:paraId="0DE606FC" w14:textId="77777777"/>
                    <w:p w:rsidR="005864A8" w:rsidP="00372DF6" w14:paraId="4CA6AB3E" w14:textId="77777777"/>
                    <w:p w:rsidR="005864A8" w14:paraId="31043E1E" w14:textId="77777777"/>
                    <w:p w:rsidR="005864A8" w:rsidP="00372DF6" w14:paraId="0ACFE183" w14:textId="77777777"/>
                    <w:p w:rsidR="005864A8" w14:paraId="640B258C" w14:textId="77777777"/>
                    <w:p w:rsidR="005864A8" w:rsidP="00372DF6" w14:paraId="1AAC463A" w14:textId="77777777"/>
                    <w:p w:rsidR="005864A8" w14:paraId="5E0ED4CB" w14:textId="77777777"/>
                    <w:p w:rsidR="005864A8" w:rsidP="00372DF6" w14:paraId="7A0652A6" w14:textId="77777777"/>
                    <w:p w:rsidR="005864A8" w14:paraId="5F9DA184" w14:textId="77777777"/>
                    <w:p w:rsidR="005864A8" w:rsidP="00372DF6" w14:paraId="3D4A1E7E" w14:textId="77777777"/>
                    <w:p w:rsidR="005864A8" w14:paraId="5F80A3EF" w14:textId="77777777"/>
                    <w:p w:rsidR="005864A8" w:rsidP="00372DF6" w14:paraId="651DF1B2" w14:textId="77777777"/>
                    <w:p w:rsidR="005864A8" w14:paraId="48CE2CC1" w14:textId="77777777"/>
                    <w:p w:rsidR="005864A8" w:rsidP="00372DF6" w14:paraId="2897C1F4" w14:textId="77777777"/>
                    <w:p w:rsidR="005864A8" w14:paraId="60F87F50" w14:textId="77777777"/>
                    <w:p w:rsidR="005864A8" w:rsidP="00372DF6" w14:paraId="3838F974" w14:textId="77777777"/>
                    <w:p w:rsidR="005864A8" w14:paraId="7CC6A55D" w14:textId="77777777"/>
                    <w:p w:rsidR="005864A8" w:rsidP="00372DF6" w14:paraId="6BC2D2E6" w14:textId="77777777"/>
                    <w:p w:rsidR="005864A8" w14:paraId="2C21B3F9" w14:textId="77777777"/>
                    <w:p w:rsidR="005864A8" w:rsidP="00372DF6" w14:paraId="24021905" w14:textId="77777777"/>
                    <w:p w:rsidR="005864A8" w14:paraId="7F86AC2E" w14:textId="77777777"/>
                    <w:p w:rsidR="005864A8" w:rsidP="00372DF6" w14:paraId="6C8858F8" w14:textId="77777777"/>
                    <w:p w:rsidR="005864A8" w14:paraId="45CA1077" w14:textId="77777777"/>
                    <w:p w:rsidR="005864A8" w:rsidP="00372DF6" w14:paraId="73E66E22" w14:textId="77777777"/>
                    <w:p w:rsidR="005864A8" w14:paraId="6A1C0470" w14:textId="77777777"/>
                    <w:p w:rsidR="005864A8" w:rsidP="00372DF6" w14:paraId="4FE320B7" w14:textId="77777777"/>
                    <w:p w:rsidR="005864A8" w14:paraId="576AF920" w14:textId="77777777"/>
                    <w:p w:rsidR="005864A8" w:rsidP="00372DF6" w14:paraId="3DE42900" w14:textId="77777777"/>
                    <w:p w:rsidR="005864A8" w14:paraId="7505BFCF" w14:textId="77777777"/>
                    <w:p w:rsidR="005864A8" w:rsidP="00372DF6" w14:paraId="789C6E18" w14:textId="77777777"/>
                    <w:p w:rsidR="005864A8" w14:paraId="24387F57" w14:textId="77777777"/>
                    <w:p w:rsidR="005864A8" w:rsidP="00372DF6" w14:paraId="2679E062" w14:textId="77777777"/>
                    <w:p w:rsidR="005864A8" w14:paraId="2CA1D6C9" w14:textId="77777777"/>
                    <w:p w:rsidR="005864A8" w:rsidP="00372DF6" w14:paraId="57B9A5EC" w14:textId="77777777"/>
                    <w:p w:rsidR="005864A8" w14:paraId="081F44D3" w14:textId="77777777"/>
                    <w:p w:rsidR="005864A8" w:rsidP="00372DF6" w14:paraId="32A01052" w14:textId="77777777"/>
                    <w:p w:rsidR="005864A8" w14:paraId="419EE012" w14:textId="77777777"/>
                    <w:p w:rsidR="005864A8" w:rsidP="00372DF6" w14:paraId="0706FAEB" w14:textId="77777777"/>
                    <w:p w:rsidR="005864A8" w14:paraId="31D4BDD2" w14:textId="77777777"/>
                    <w:p w:rsidR="005864A8" w:rsidP="00372DF6" w14:paraId="498300D3" w14:textId="77777777"/>
                    <w:p w:rsidR="005864A8" w14:paraId="41C368D5" w14:textId="77777777"/>
                    <w:p w:rsidR="005864A8" w:rsidP="00372DF6" w14:paraId="0099867B" w14:textId="77777777"/>
                    <w:p w:rsidR="005864A8" w14:paraId="1CC8BAA8" w14:textId="77777777"/>
                    <w:p w:rsidR="005864A8" w:rsidP="00372DF6" w14:paraId="5BAD8BAF" w14:textId="77777777"/>
                    <w:p w:rsidR="005864A8" w14:paraId="2BD496F3" w14:textId="77777777"/>
                    <w:p w:rsidR="005864A8" w:rsidP="00372DF6" w14:paraId="15AFA652" w14:textId="77777777"/>
                    <w:p w:rsidR="005864A8" w14:paraId="0E8C5A8E" w14:textId="77777777"/>
                    <w:p w:rsidR="005864A8" w:rsidP="00372DF6" w14:paraId="397AA6FE" w14:textId="77777777"/>
                    <w:p w:rsidR="005864A8" w14:paraId="31653AF6" w14:textId="77777777"/>
                    <w:p w:rsidR="005864A8" w:rsidP="00372DF6" w14:paraId="1393BD4C" w14:textId="77777777"/>
                    <w:p w:rsidR="005864A8" w14:paraId="25D1BC7E" w14:textId="77777777"/>
                    <w:p w:rsidR="005864A8" w:rsidP="00372DF6" w14:paraId="7A38E3DE" w14:textId="77777777"/>
                    <w:p w:rsidR="005864A8" w14:paraId="738AC165" w14:textId="77777777"/>
                    <w:p w:rsidR="005864A8" w:rsidP="00372DF6" w14:paraId="2D2A2260" w14:textId="77777777"/>
                    <w:p w:rsidR="005864A8" w14:paraId="447578E5" w14:textId="77777777"/>
                    <w:p w:rsidR="005864A8" w:rsidP="00372DF6" w14:paraId="69ABAF9F" w14:textId="77777777"/>
                    <w:p w:rsidR="005864A8" w14:paraId="7A7D5D12" w14:textId="77777777"/>
                    <w:p w:rsidR="005864A8" w:rsidP="00372DF6" w14:paraId="36687479" w14:textId="77777777"/>
                    <w:p w:rsidR="005864A8" w14:paraId="60492663" w14:textId="77777777"/>
                    <w:p w:rsidR="005864A8" w:rsidP="00372DF6" w14:paraId="71529B66" w14:textId="77777777"/>
                    <w:p w:rsidR="005864A8" w14:paraId="0920866E" w14:textId="77777777"/>
                    <w:p w:rsidR="005864A8" w:rsidP="00372DF6" w14:paraId="3FD1CC81" w14:textId="77777777"/>
                    <w:p w:rsidR="005864A8" w14:paraId="6E9F4096" w14:textId="77777777"/>
                    <w:p w:rsidR="005864A8" w:rsidP="00372DF6" w14:paraId="6E7D9E85" w14:textId="77777777"/>
                    <w:p w:rsidR="005864A8" w14:paraId="64374109" w14:textId="77777777"/>
                    <w:p w:rsidR="005864A8" w:rsidP="00372DF6" w14:paraId="36C6E5B0" w14:textId="77777777"/>
                    <w:p w:rsidR="005864A8" w14:paraId="07666E9A" w14:textId="77777777"/>
                    <w:p w:rsidR="005864A8" w:rsidP="00372DF6" w14:paraId="7FADBF5E" w14:textId="77777777"/>
                    <w:p w:rsidR="005864A8" w14:paraId="4793668B" w14:textId="77777777"/>
                    <w:p w:rsidR="005864A8" w:rsidP="00372DF6" w14:paraId="7CD1C3D3" w14:textId="77777777"/>
                    <w:p w:rsidR="005864A8" w14:paraId="165273FC" w14:textId="77777777"/>
                    <w:p w:rsidR="005864A8" w:rsidP="00372DF6" w14:paraId="7438479C" w14:textId="77777777"/>
                    <w:p w:rsidR="005864A8" w14:paraId="2E202D4D" w14:textId="77777777"/>
                    <w:p w:rsidR="005864A8" w:rsidP="00372DF6" w14:paraId="23769FBE" w14:textId="77777777"/>
                    <w:p w:rsidR="005864A8" w14:paraId="18DAFB6A" w14:textId="77777777"/>
                    <w:p w:rsidR="005864A8" w:rsidP="00372DF6" w14:paraId="23EBDE9C" w14:textId="77777777"/>
                    <w:p w:rsidR="005864A8" w14:paraId="2AC7DCFE" w14:textId="77777777"/>
                    <w:p w:rsidR="005864A8" w:rsidP="00372DF6" w14:paraId="5075B957" w14:textId="77777777"/>
                    <w:p w:rsidR="005864A8" w14:paraId="4F5419DE" w14:textId="77777777"/>
                    <w:p w:rsidR="005864A8" w:rsidP="00372DF6" w14:paraId="68713CA0" w14:textId="77777777"/>
                    <w:p w:rsidR="005864A8" w14:paraId="5B2FC44E" w14:textId="77777777"/>
                    <w:p w:rsidR="005864A8" w:rsidP="00372DF6" w14:paraId="528AB9AE" w14:textId="77777777"/>
                    <w:p w:rsidR="005864A8" w14:paraId="2F021DC8" w14:textId="77777777"/>
                    <w:p w:rsidR="005864A8" w:rsidP="00372DF6" w14:paraId="7F3D45C3" w14:textId="77777777"/>
                    <w:p w:rsidR="005864A8" w14:paraId="6CAA4E50" w14:textId="77777777"/>
                    <w:p w:rsidR="005864A8" w:rsidP="00372DF6" w14:paraId="5C8B324C" w14:textId="77777777"/>
                    <w:p w:rsidR="005864A8" w14:paraId="6315625A" w14:textId="77777777"/>
                    <w:p w:rsidR="005864A8" w:rsidP="00372DF6" w14:paraId="466B013E" w14:textId="77777777"/>
                    <w:p w:rsidR="005864A8" w14:paraId="121B8C9B" w14:textId="77777777"/>
                    <w:p w:rsidR="005864A8" w:rsidP="00372DF6" w14:paraId="45EDCB0F" w14:textId="77777777"/>
                    <w:p w:rsidR="005864A8" w14:paraId="4E93D37E" w14:textId="77777777"/>
                    <w:p w:rsidR="005864A8" w:rsidP="00372DF6" w14:paraId="182568D6" w14:textId="77777777"/>
                    <w:p w:rsidR="005864A8" w14:paraId="6E3387F8" w14:textId="77777777"/>
                    <w:p w:rsidR="005864A8" w:rsidP="00372DF6" w14:paraId="49F43811" w14:textId="77777777"/>
                    <w:p w:rsidR="005864A8" w14:paraId="3917D17F" w14:textId="77777777"/>
                    <w:p w:rsidR="005864A8" w:rsidP="00372DF6" w14:paraId="61CCCF80" w14:textId="77777777"/>
                    <w:p w:rsidR="005864A8" w14:paraId="09413D97" w14:textId="77777777"/>
                    <w:p w:rsidR="005864A8" w:rsidP="00372DF6" w14:paraId="26E48666" w14:textId="77777777"/>
                    <w:p w:rsidR="005864A8" w14:paraId="2804C7E7" w14:textId="77777777"/>
                    <w:p w:rsidR="005864A8" w:rsidP="00372DF6" w14:paraId="5A75C262" w14:textId="77777777"/>
                    <w:p w:rsidR="005864A8" w14:paraId="72AEFECB" w14:textId="77777777"/>
                    <w:p w:rsidR="005864A8" w:rsidP="00372DF6" w14:paraId="3E719FBE" w14:textId="77777777"/>
                    <w:p w:rsidR="005864A8" w14:paraId="280A0861" w14:textId="77777777"/>
                    <w:p w:rsidR="005864A8" w:rsidP="00372DF6" w14:paraId="23F0283D" w14:textId="77777777"/>
                    <w:p w:rsidR="005864A8" w14:paraId="4F446C13" w14:textId="77777777"/>
                    <w:p w:rsidR="005864A8" w:rsidP="00372DF6" w14:paraId="0EF2EC6C" w14:textId="77777777"/>
                    <w:p w:rsidR="005864A8" w14:paraId="1864A4B5" w14:textId="77777777"/>
                    <w:p w:rsidR="005864A8" w:rsidP="00372DF6" w14:paraId="680F7371" w14:textId="77777777"/>
                    <w:p w:rsidR="005864A8" w14:paraId="33CC9F07" w14:textId="77777777"/>
                    <w:p w:rsidR="005864A8" w:rsidP="00372DF6" w14:paraId="4BFD9560" w14:textId="77777777"/>
                    <w:p w:rsidR="005864A8" w14:paraId="5A5868CD" w14:textId="77777777"/>
                    <w:p w:rsidR="005864A8" w:rsidP="00372DF6" w14:paraId="0CB97404" w14:textId="77777777"/>
                    <w:p w:rsidR="005864A8" w14:paraId="41A47460" w14:textId="77777777"/>
                    <w:p w:rsidR="005864A8" w:rsidP="00372DF6" w14:paraId="5D11662F" w14:textId="77777777"/>
                    <w:p w:rsidR="005864A8" w14:paraId="7F89F4B5" w14:textId="77777777"/>
                    <w:p w:rsidR="005864A8" w:rsidP="00372DF6" w14:paraId="6A7DC993" w14:textId="77777777"/>
                    <w:p w:rsidR="005864A8" w14:paraId="76AAF620" w14:textId="77777777"/>
                    <w:p w:rsidR="005864A8" w:rsidP="00372DF6" w14:paraId="17B10EC8" w14:textId="77777777"/>
                    <w:p w:rsidR="005864A8" w14:paraId="7E90CA85" w14:textId="77777777"/>
                    <w:p w:rsidR="005864A8" w:rsidP="00372DF6" w14:paraId="13B6558B" w14:textId="77777777"/>
                    <w:p w:rsidR="005864A8" w14:paraId="54FC6779" w14:textId="77777777"/>
                    <w:p w:rsidR="005864A8" w:rsidP="00372DF6" w14:paraId="721A6CB6" w14:textId="77777777"/>
                    <w:p w:rsidR="005864A8" w14:paraId="7AC98790" w14:textId="77777777"/>
                    <w:p w:rsidR="005864A8" w:rsidP="00372DF6" w14:paraId="20628C7C" w14:textId="77777777"/>
                    <w:p w:rsidR="005864A8" w14:paraId="7FB43D8C" w14:textId="77777777"/>
                    <w:p w:rsidR="005864A8" w:rsidP="00372DF6" w14:paraId="40AA0F28" w14:textId="77777777"/>
                    <w:p w:rsidR="005864A8" w14:paraId="57144F91" w14:textId="77777777"/>
                    <w:p w:rsidR="005864A8" w:rsidP="00372DF6" w14:paraId="413D45F1" w14:textId="77777777"/>
                    <w:p w:rsidR="005864A8" w14:paraId="66B10757" w14:textId="77777777"/>
                    <w:p w:rsidR="005864A8" w:rsidP="00372DF6" w14:paraId="307377D0" w14:textId="77777777"/>
                    <w:p w:rsidR="005864A8" w14:paraId="58C82CEB" w14:textId="77777777"/>
                    <w:p w:rsidR="005864A8" w:rsidP="00372DF6" w14:paraId="127022B8" w14:textId="77777777"/>
                    <w:p w:rsidR="005864A8" w14:paraId="72F09D2B" w14:textId="77777777"/>
                    <w:p w:rsidR="005864A8" w:rsidP="00372DF6" w14:paraId="13CA80E5" w14:textId="77777777"/>
                    <w:p w:rsidR="005864A8" w14:paraId="5ABF97D9" w14:textId="77777777"/>
                    <w:p w:rsidR="005864A8" w:rsidP="00372DF6" w14:paraId="033144B1" w14:textId="77777777"/>
                    <w:p w:rsidR="005864A8" w14:paraId="1424DA26" w14:textId="77777777"/>
                    <w:p w:rsidR="005864A8" w:rsidP="00372DF6" w14:paraId="64D19ED9" w14:textId="77777777"/>
                    <w:p w:rsidR="005864A8" w14:paraId="58C7E0C5" w14:textId="77777777"/>
                    <w:p w:rsidR="005864A8" w:rsidP="00372DF6" w14:paraId="0706BBAA" w14:textId="77777777"/>
                    <w:p w:rsidR="005864A8" w14:paraId="285A10EC" w14:textId="77777777"/>
                    <w:p w:rsidR="005864A8" w:rsidP="00372DF6" w14:paraId="2247EF00" w14:textId="77777777"/>
                    <w:p w:rsidR="005864A8" w14:paraId="3CA88E7E" w14:textId="77777777"/>
                    <w:p w:rsidR="005864A8" w:rsidP="00372DF6" w14:paraId="296F5A28" w14:textId="77777777"/>
                    <w:p w:rsidR="005864A8" w14:paraId="2FE276F7" w14:textId="77777777"/>
                    <w:p w:rsidR="005864A8" w:rsidP="00372DF6" w14:paraId="1DFAB1AE" w14:textId="77777777"/>
                    <w:p w:rsidR="005864A8" w14:paraId="357F32C8" w14:textId="77777777"/>
                    <w:p w:rsidR="005864A8" w:rsidP="00372DF6" w14:paraId="6BCC02F0" w14:textId="77777777"/>
                    <w:p w:rsidR="005864A8" w14:paraId="0C999AB1" w14:textId="77777777"/>
                    <w:p w:rsidR="005864A8" w:rsidP="00372DF6" w14:paraId="7BD0222F" w14:textId="77777777"/>
                    <w:p w:rsidR="005864A8" w14:paraId="7ABC5384" w14:textId="77777777"/>
                    <w:p w:rsidR="005864A8" w:rsidP="00372DF6" w14:paraId="25DCE544" w14:textId="77777777"/>
                    <w:p w:rsidR="005864A8" w14:paraId="2654345A" w14:textId="77777777"/>
                    <w:p w:rsidR="005864A8" w:rsidP="00372DF6" w14:paraId="07692196" w14:textId="77777777"/>
                    <w:p w:rsidR="005864A8" w14:paraId="673A3681" w14:textId="77777777"/>
                    <w:p w:rsidR="005864A8" w:rsidP="00372DF6" w14:paraId="3F49E9DA" w14:textId="77777777"/>
                    <w:p w:rsidR="005864A8" w14:paraId="119D14C2" w14:textId="77777777"/>
                    <w:p w:rsidR="005864A8" w:rsidP="00372DF6" w14:paraId="523211AB" w14:textId="77777777"/>
                    <w:p w:rsidR="005864A8" w14:paraId="65DCB9FD" w14:textId="77777777"/>
                    <w:p w:rsidR="005864A8" w:rsidP="00372DF6" w14:paraId="5FD81C30" w14:textId="77777777"/>
                    <w:p w:rsidR="005864A8" w14:paraId="00BE5241" w14:textId="77777777"/>
                    <w:p w:rsidR="005864A8" w:rsidP="00372DF6" w14:paraId="206641E9" w14:textId="77777777"/>
                    <w:p w:rsidR="005864A8" w14:paraId="0DFB4743" w14:textId="77777777"/>
                    <w:p w:rsidR="005864A8" w:rsidP="00372DF6" w14:paraId="7BE99C7B" w14:textId="77777777"/>
                    <w:p w:rsidR="005864A8" w14:paraId="4C2519A6" w14:textId="77777777"/>
                    <w:p w:rsidR="005864A8" w:rsidP="00372DF6" w14:paraId="4655DA62" w14:textId="77777777"/>
                    <w:p w:rsidR="005864A8" w14:paraId="66A7BCB6" w14:textId="77777777"/>
                    <w:p w:rsidR="005864A8" w:rsidP="00372DF6" w14:paraId="4BFF8D86" w14:textId="77777777"/>
                    <w:p w:rsidR="005864A8" w14:paraId="25E52DBD" w14:textId="77777777"/>
                    <w:p w:rsidR="005864A8" w:rsidP="00372DF6" w14:paraId="64188041" w14:textId="77777777"/>
                    <w:p w:rsidR="005864A8" w14:paraId="1AFD1A3A" w14:textId="77777777"/>
                    <w:p w:rsidR="005864A8" w:rsidP="00372DF6" w14:paraId="7AE3EA06" w14:textId="77777777"/>
                    <w:p w:rsidR="005864A8" w14:paraId="1495E8E9" w14:textId="77777777"/>
                    <w:p w:rsidR="005864A8" w:rsidP="00372DF6" w14:paraId="5614E884" w14:textId="77777777"/>
                    <w:p w:rsidR="005864A8" w14:paraId="7B2900CB" w14:textId="77777777"/>
                    <w:p w:rsidR="005864A8" w:rsidP="00372DF6" w14:paraId="6F105AB6" w14:textId="77777777"/>
                    <w:p w:rsidR="005864A8" w14:paraId="6174F8C4" w14:textId="77777777"/>
                    <w:p w:rsidR="005864A8" w:rsidP="00372DF6" w14:paraId="5F7872C2" w14:textId="77777777"/>
                    <w:p w:rsidR="005864A8" w14:paraId="2AD76A79" w14:textId="77777777"/>
                    <w:p w:rsidR="005864A8" w:rsidP="00372DF6" w14:paraId="251C7050" w14:textId="77777777"/>
                    <w:p w:rsidR="005864A8" w14:paraId="4F0D640F" w14:textId="77777777"/>
                    <w:p w:rsidR="005864A8" w:rsidP="00372DF6" w14:paraId="4FC479BA" w14:textId="77777777"/>
                    <w:p w:rsidR="005864A8" w14:paraId="3F7EAC16" w14:textId="77777777"/>
                    <w:p w:rsidR="005864A8" w:rsidP="00372DF6" w14:paraId="799CA7D3" w14:textId="77777777"/>
                    <w:p w:rsidR="005864A8" w14:paraId="09DF2FB5" w14:textId="77777777"/>
                    <w:p w:rsidR="005864A8" w:rsidP="00372DF6" w14:paraId="5235F584" w14:textId="77777777"/>
                    <w:p w:rsidR="005864A8" w14:paraId="7B189CB8" w14:textId="77777777"/>
                    <w:p w:rsidR="005864A8" w:rsidP="00372DF6" w14:paraId="7A4141E4" w14:textId="77777777"/>
                    <w:p w:rsidR="005864A8" w14:paraId="3489BC31" w14:textId="77777777"/>
                    <w:p w:rsidR="005864A8" w:rsidP="00372DF6" w14:paraId="23058117" w14:textId="77777777"/>
                    <w:p w:rsidR="005864A8" w14:paraId="2536084E" w14:textId="77777777"/>
                    <w:p w:rsidR="005864A8" w:rsidP="00372DF6" w14:paraId="24E94D9D" w14:textId="77777777"/>
                    <w:p w:rsidR="005864A8" w14:paraId="25533922" w14:textId="77777777"/>
                    <w:p w:rsidR="005864A8" w:rsidP="00372DF6" w14:paraId="04C39091" w14:textId="77777777"/>
                    <w:p w:rsidR="005864A8" w14:paraId="5D8DBB87" w14:textId="77777777"/>
                    <w:p w:rsidR="005864A8" w:rsidP="00372DF6" w14:paraId="2160145E" w14:textId="77777777"/>
                    <w:p w:rsidR="005864A8" w14:paraId="7DFA2A51" w14:textId="77777777"/>
                    <w:p w:rsidR="005864A8" w:rsidP="00372DF6" w14:paraId="01367345" w14:textId="77777777"/>
                    <w:p w:rsidR="005864A8" w14:paraId="20F0CBB3" w14:textId="77777777"/>
                    <w:p w:rsidR="005864A8" w:rsidP="00372DF6" w14:paraId="50C35D41" w14:textId="77777777"/>
                    <w:p w:rsidR="005864A8" w14:paraId="71DD7A0A" w14:textId="77777777"/>
                    <w:p w:rsidR="005864A8" w:rsidP="00372DF6" w14:paraId="589FB7AF" w14:textId="77777777"/>
                    <w:p w:rsidR="005864A8" w14:paraId="02569DB4" w14:textId="77777777"/>
                    <w:p w:rsidR="005864A8" w:rsidP="00372DF6" w14:paraId="4FECAFCC" w14:textId="77777777"/>
                    <w:p w:rsidR="005864A8" w14:paraId="462101CC" w14:textId="77777777"/>
                    <w:p w:rsidR="005864A8" w:rsidP="00372DF6" w14:paraId="7B4ED409" w14:textId="77777777"/>
                    <w:p w:rsidR="005864A8" w14:paraId="1A2950D0" w14:textId="77777777"/>
                    <w:p w:rsidR="005864A8" w:rsidP="00372DF6" w14:paraId="3E0DF2A3" w14:textId="77777777"/>
                    <w:p w:rsidR="005864A8" w14:paraId="38221E19" w14:textId="77777777"/>
                    <w:p w:rsidR="005864A8" w:rsidP="00372DF6" w14:paraId="0FE9787B" w14:textId="77777777"/>
                    <w:p w:rsidR="005864A8" w14:paraId="0ABFC088" w14:textId="77777777"/>
                    <w:p w:rsidR="005864A8" w:rsidP="00372DF6" w14:paraId="7949DD92" w14:textId="77777777"/>
                    <w:p w:rsidR="005864A8" w14:paraId="21C624C6" w14:textId="77777777"/>
                    <w:p w:rsidR="005864A8" w:rsidP="00372DF6" w14:paraId="497D87C9" w14:textId="77777777"/>
                    <w:p w:rsidR="005864A8" w14:paraId="6FCF0B46" w14:textId="77777777"/>
                    <w:p w:rsidR="005864A8" w:rsidP="00372DF6" w14:paraId="74F073CA" w14:textId="77777777"/>
                    <w:p w:rsidR="005864A8" w14:paraId="4796F3DC" w14:textId="77777777"/>
                    <w:p w:rsidR="005864A8" w:rsidP="00372DF6" w14:paraId="051612EC" w14:textId="77777777"/>
                    <w:p w:rsidR="005864A8" w14:paraId="3AE08C9A" w14:textId="77777777"/>
                    <w:p w:rsidR="005864A8" w:rsidP="00372DF6" w14:paraId="537EB182" w14:textId="77777777"/>
                    <w:p w:rsidR="005864A8" w14:paraId="3E6C9F98" w14:textId="77777777"/>
                    <w:p w:rsidR="005864A8" w:rsidP="00372DF6" w14:paraId="68335C1D" w14:textId="77777777"/>
                    <w:p w:rsidR="005864A8" w14:paraId="1561B2D5" w14:textId="77777777"/>
                    <w:p w:rsidR="005864A8" w:rsidP="00372DF6" w14:paraId="6016573D" w14:textId="77777777"/>
                    <w:p w:rsidR="005864A8" w14:paraId="541DB266" w14:textId="77777777"/>
                    <w:p w:rsidR="005864A8" w:rsidP="00372DF6" w14:paraId="1251DAD5" w14:textId="77777777"/>
                    <w:p w:rsidR="005864A8" w14:paraId="6944E6CE" w14:textId="77777777"/>
                    <w:p w:rsidR="005864A8" w:rsidP="00372DF6" w14:paraId="13576D57" w14:textId="77777777"/>
                    <w:p w:rsidR="005864A8" w14:paraId="1C0A69CA" w14:textId="77777777"/>
                    <w:p w:rsidR="005864A8" w:rsidP="00372DF6" w14:paraId="56893349" w14:textId="77777777"/>
                    <w:p w:rsidR="005864A8" w14:paraId="68816D9B" w14:textId="77777777"/>
                    <w:p w:rsidR="005864A8" w:rsidP="00372DF6" w14:paraId="4856B756" w14:textId="77777777"/>
                    <w:p w:rsidR="005864A8" w14:paraId="41C44AE3" w14:textId="77777777"/>
                    <w:p w:rsidR="005864A8" w:rsidP="00372DF6" w14:paraId="2279CED8" w14:textId="77777777"/>
                    <w:p w:rsidR="005864A8" w14:paraId="3600E8EB" w14:textId="77777777"/>
                    <w:p w:rsidR="005864A8" w:rsidP="00372DF6" w14:paraId="5BF45EE7" w14:textId="77777777"/>
                    <w:p w:rsidR="005864A8" w14:paraId="48E9B476" w14:textId="77777777"/>
                    <w:p w:rsidR="005864A8" w:rsidP="00372DF6" w14:paraId="48BCE5F6" w14:textId="77777777"/>
                    <w:p w:rsidR="005864A8" w14:paraId="11CEF911" w14:textId="77777777"/>
                    <w:p w:rsidR="005864A8" w:rsidP="00372DF6" w14:paraId="4C35CDD4" w14:textId="77777777"/>
                    <w:p w:rsidR="005864A8" w14:paraId="472610E3" w14:textId="77777777"/>
                    <w:p w:rsidR="005864A8" w:rsidP="00372DF6" w14:paraId="1A62AA43" w14:textId="77777777"/>
                    <w:p w:rsidR="005864A8" w14:paraId="562A7EFE" w14:textId="77777777"/>
                    <w:p w:rsidR="005864A8" w:rsidP="00372DF6" w14:paraId="3756A805" w14:textId="77777777"/>
                    <w:p w:rsidR="005864A8" w14:paraId="1278A82D" w14:textId="77777777"/>
                    <w:p w:rsidR="005864A8" w:rsidP="00372DF6" w14:paraId="39D89074" w14:textId="77777777"/>
                    <w:p w:rsidR="005864A8" w14:paraId="442A7E45" w14:textId="77777777"/>
                    <w:p w:rsidR="005864A8" w:rsidP="00372DF6" w14:paraId="2D3AE586" w14:textId="77777777"/>
                    <w:p w:rsidR="005864A8" w14:paraId="478411F5" w14:textId="77777777"/>
                    <w:p w:rsidR="005864A8" w:rsidP="00372DF6" w14:paraId="30B1BA66" w14:textId="77777777"/>
                    <w:p w:rsidR="005864A8" w14:paraId="2D489F17" w14:textId="77777777"/>
                    <w:p w:rsidR="005864A8" w:rsidP="00372DF6" w14:paraId="560C0C7F" w14:textId="77777777"/>
                    <w:p w:rsidR="005864A8" w14:paraId="2748477E" w14:textId="77777777"/>
                    <w:p w:rsidR="005864A8" w:rsidP="00372DF6" w14:paraId="1AEB8112" w14:textId="77777777"/>
                    <w:p w:rsidR="005864A8" w14:paraId="57C35047" w14:textId="77777777"/>
                    <w:p w:rsidR="005864A8" w:rsidP="00372DF6" w14:paraId="7AEB8B3B" w14:textId="77777777"/>
                    <w:p w:rsidR="005864A8" w14:paraId="394955AA" w14:textId="77777777"/>
                    <w:p w:rsidR="005864A8" w:rsidP="00372DF6" w14:paraId="4D681EB8" w14:textId="77777777"/>
                    <w:p w:rsidR="005864A8" w14:paraId="2E6F4905" w14:textId="77777777"/>
                    <w:p w:rsidR="005864A8" w:rsidP="00372DF6" w14:paraId="7E5105ED" w14:textId="77777777"/>
                    <w:p w:rsidR="005864A8" w14:paraId="055D4F62" w14:textId="77777777"/>
                    <w:p w:rsidR="005864A8" w:rsidP="00372DF6" w14:paraId="67BB26DC" w14:textId="77777777"/>
                    <w:p w:rsidR="005864A8" w14:paraId="11CEB1F9" w14:textId="77777777"/>
                    <w:p w:rsidR="005864A8" w:rsidP="00372DF6" w14:paraId="418E4E16" w14:textId="77777777"/>
                    <w:p w:rsidR="005864A8" w14:paraId="0B56776A" w14:textId="77777777"/>
                    <w:p w:rsidR="005864A8" w:rsidP="00372DF6" w14:paraId="0F2FD3AF" w14:textId="77777777"/>
                    <w:p w:rsidR="005864A8" w14:paraId="38D8A090" w14:textId="77777777"/>
                    <w:p w:rsidR="005864A8" w:rsidP="00372DF6" w14:paraId="699492CB" w14:textId="77777777"/>
                    <w:p w:rsidR="005864A8" w14:paraId="03D077D3" w14:textId="77777777"/>
                    <w:p w:rsidR="005864A8" w:rsidP="00372DF6" w14:paraId="6F9199B7" w14:textId="77777777"/>
                    <w:p w:rsidR="005864A8" w14:paraId="3FC2E6EF" w14:textId="77777777"/>
                    <w:p w:rsidR="005864A8" w:rsidP="00372DF6" w14:paraId="33223691" w14:textId="77777777"/>
                    <w:p w:rsidR="005864A8" w14:paraId="4294270D" w14:textId="77777777"/>
                    <w:p w:rsidR="005864A8" w:rsidP="00372DF6" w14:paraId="48AAF769" w14:textId="77777777"/>
                    <w:p w:rsidR="005864A8" w14:paraId="61E2613E" w14:textId="77777777"/>
                    <w:p w:rsidR="005864A8" w:rsidP="00372DF6" w14:paraId="44B96928" w14:textId="77777777"/>
                    <w:p w:rsidR="005864A8" w14:paraId="1803F103" w14:textId="77777777"/>
                    <w:p w:rsidR="005864A8" w:rsidP="00372DF6" w14:paraId="6A41AC85" w14:textId="77777777"/>
                    <w:p w:rsidR="005864A8" w14:paraId="74845F80" w14:textId="77777777"/>
                    <w:p w:rsidR="005864A8" w:rsidP="00372DF6" w14:paraId="1550B501" w14:textId="77777777"/>
                    <w:p w:rsidR="005864A8" w14:paraId="543C9272" w14:textId="77777777"/>
                    <w:p w:rsidR="005864A8" w:rsidP="00372DF6" w14:paraId="32CB0A43" w14:textId="77777777"/>
                    <w:p w:rsidR="005864A8" w14:paraId="325586EE" w14:textId="77777777"/>
                    <w:p w:rsidR="005864A8" w:rsidP="00372DF6" w14:paraId="16262318" w14:textId="77777777"/>
                    <w:p w:rsidR="005864A8" w14:paraId="501CFFE6" w14:textId="77777777"/>
                    <w:p w:rsidR="005864A8" w:rsidP="00372DF6" w14:paraId="0391EC88" w14:textId="77777777"/>
                    <w:p w:rsidR="005864A8" w14:paraId="102BC5F2" w14:textId="77777777"/>
                    <w:p w:rsidR="005864A8" w:rsidP="00372DF6" w14:paraId="7A5592A7" w14:textId="77777777"/>
                    <w:p w:rsidR="005864A8" w14:paraId="3FE80448" w14:textId="77777777"/>
                    <w:p w:rsidR="005864A8" w:rsidP="00372DF6" w14:paraId="42F9227C" w14:textId="77777777"/>
                    <w:p w:rsidR="005864A8" w14:paraId="6AACD133" w14:textId="77777777"/>
                    <w:p w:rsidR="005864A8" w:rsidP="00372DF6" w14:paraId="02E28FC9" w14:textId="77777777"/>
                    <w:p w:rsidR="005864A8" w14:paraId="48B2C7F8" w14:textId="77777777"/>
                    <w:p w:rsidR="005864A8" w:rsidP="00372DF6" w14:paraId="0DAE468C" w14:textId="77777777"/>
                    <w:p w:rsidR="005864A8" w14:paraId="71D51DFB" w14:textId="77777777"/>
                    <w:p w:rsidR="005864A8" w:rsidP="00372DF6" w14:paraId="17EC1E12" w14:textId="77777777"/>
                    <w:p w:rsidR="005864A8" w14:paraId="584A63FE" w14:textId="77777777"/>
                    <w:p w:rsidR="005864A8" w:rsidP="00372DF6" w14:paraId="38EADDBE" w14:textId="77777777"/>
                    <w:p w:rsidR="005864A8" w14:paraId="25498D07" w14:textId="77777777"/>
                    <w:p w:rsidR="005864A8" w:rsidP="00372DF6" w14:paraId="11B41891" w14:textId="77777777"/>
                    <w:p w:rsidR="005864A8" w14:paraId="451F300B" w14:textId="77777777"/>
                    <w:p w:rsidR="005864A8" w:rsidP="00372DF6" w14:paraId="5882E6C5" w14:textId="77777777"/>
                    <w:p w:rsidR="005864A8" w14:paraId="30DBE610" w14:textId="77777777"/>
                    <w:p w:rsidR="005864A8" w:rsidP="00372DF6" w14:paraId="7F15CD20" w14:textId="77777777"/>
                    <w:p w:rsidR="005864A8" w14:paraId="026B3240" w14:textId="77777777"/>
                    <w:p w:rsidR="005864A8" w:rsidP="00372DF6" w14:paraId="65736AD5" w14:textId="77777777"/>
                    <w:p w:rsidR="005864A8" w14:paraId="17D66651" w14:textId="77777777"/>
                    <w:p w:rsidR="005864A8" w:rsidP="00372DF6" w14:paraId="1720025A" w14:textId="77777777"/>
                    <w:p w:rsidR="005864A8" w14:paraId="4206F0C4" w14:textId="77777777"/>
                    <w:p w:rsidR="005864A8" w:rsidP="00372DF6" w14:paraId="1F4F6047" w14:textId="77777777"/>
                    <w:p w:rsidR="005864A8" w14:paraId="432D4BCD" w14:textId="77777777"/>
                    <w:p w:rsidR="005864A8" w:rsidP="00372DF6" w14:paraId="3BC1C04E" w14:textId="77777777"/>
                    <w:p w:rsidR="005864A8" w14:paraId="12FB3918" w14:textId="77777777"/>
                    <w:p w:rsidR="005864A8" w:rsidP="00372DF6" w14:paraId="4ACA0F81" w14:textId="77777777"/>
                    <w:p w:rsidR="005864A8" w14:paraId="44C1B422" w14:textId="77777777"/>
                    <w:p w:rsidR="005864A8" w:rsidP="00372DF6" w14:paraId="5628683F" w14:textId="77777777"/>
                    <w:p w:rsidR="005864A8" w14:paraId="6734284E" w14:textId="77777777"/>
                    <w:p w:rsidR="005864A8" w:rsidP="00372DF6" w14:paraId="56FB15FF" w14:textId="77777777"/>
                    <w:p w:rsidR="005864A8" w14:paraId="7987B36C" w14:textId="77777777"/>
                    <w:p w:rsidR="005864A8" w:rsidP="00372DF6" w14:paraId="65FB23A1" w14:textId="77777777"/>
                    <w:p w:rsidR="005864A8" w14:paraId="6E92B8D1" w14:textId="77777777"/>
                    <w:p w:rsidR="005864A8" w:rsidP="00372DF6" w14:paraId="0DC92842" w14:textId="77777777"/>
                    <w:p w:rsidR="005864A8" w14:paraId="791A290A" w14:textId="77777777"/>
                    <w:p w:rsidR="005864A8" w:rsidP="00372DF6" w14:paraId="7BA56641" w14:textId="77777777"/>
                    <w:p w:rsidR="005864A8" w14:paraId="1350D51C" w14:textId="77777777"/>
                    <w:p w:rsidR="005864A8" w:rsidP="00372DF6" w14:paraId="1F0C52A3" w14:textId="77777777"/>
                    <w:p w:rsidR="005864A8" w14:paraId="36CB0B49" w14:textId="77777777"/>
                    <w:p w:rsidR="005864A8" w:rsidP="00372DF6" w14:paraId="267CC1B8" w14:textId="77777777"/>
                    <w:p w:rsidR="005864A8" w14:paraId="1B206D4A" w14:textId="77777777"/>
                    <w:p w:rsidR="005864A8" w:rsidP="00372DF6" w14:paraId="460D6143" w14:textId="77777777"/>
                    <w:p w:rsidR="005864A8" w14:paraId="0A5915B8" w14:textId="77777777"/>
                    <w:p w:rsidR="005864A8" w:rsidP="00372DF6" w14:paraId="16A2E72C" w14:textId="77777777"/>
                    <w:p w:rsidR="005864A8" w14:paraId="028B46B9" w14:textId="77777777"/>
                    <w:p w:rsidR="005864A8" w:rsidP="00372DF6" w14:paraId="3424E27A" w14:textId="77777777"/>
                    <w:p w:rsidR="005864A8" w14:paraId="06112FCD" w14:textId="77777777"/>
                    <w:p w:rsidR="005864A8" w:rsidP="00372DF6" w14:paraId="5C638EE8" w14:textId="77777777"/>
                    <w:p w:rsidR="005864A8" w14:paraId="726E4666" w14:textId="77777777"/>
                    <w:p w:rsidR="005864A8" w:rsidP="00372DF6" w14:paraId="0B8FBB62" w14:textId="77777777"/>
                    <w:p w:rsidR="005864A8" w14:paraId="241449B0" w14:textId="77777777"/>
                    <w:p w:rsidR="005864A8" w:rsidP="00372DF6" w14:paraId="395BA96C" w14:textId="77777777"/>
                    <w:p w:rsidR="005864A8" w14:paraId="0C7F6ED3" w14:textId="77777777"/>
                    <w:p w:rsidR="005864A8" w:rsidP="00372DF6" w14:paraId="0FCB5F49" w14:textId="77777777"/>
                    <w:p w:rsidR="005864A8" w14:paraId="081323B4" w14:textId="77777777"/>
                    <w:p w:rsidR="005864A8" w:rsidP="00372DF6" w14:paraId="614D5BFF" w14:textId="77777777"/>
                    <w:p w:rsidR="005864A8" w14:paraId="6FCF3AE6" w14:textId="77777777"/>
                    <w:p w:rsidR="005864A8" w:rsidP="00372DF6" w14:paraId="7C136DA8" w14:textId="77777777"/>
                    <w:p w:rsidR="005864A8" w14:paraId="1062B9A6" w14:textId="77777777"/>
                    <w:p w:rsidR="005864A8" w:rsidP="00372DF6" w14:paraId="3678D345" w14:textId="77777777"/>
                    <w:p w:rsidR="005864A8" w14:paraId="544DE039" w14:textId="77777777"/>
                    <w:p w:rsidR="005864A8" w:rsidP="00372DF6" w14:paraId="4A9FC299" w14:textId="77777777"/>
                    <w:p w:rsidR="005864A8" w14:paraId="6DF943E4" w14:textId="77777777"/>
                    <w:p w:rsidR="005864A8" w:rsidP="00372DF6" w14:paraId="0EAE79A4" w14:textId="77777777"/>
                    <w:p w:rsidR="005864A8" w14:paraId="567D4D23" w14:textId="77777777"/>
                    <w:p w:rsidR="005864A8" w:rsidP="00372DF6" w14:paraId="20051946" w14:textId="77777777"/>
                    <w:p w:rsidR="005864A8" w14:paraId="7EA758EF" w14:textId="77777777"/>
                    <w:p w:rsidR="005864A8" w:rsidP="00372DF6" w14:paraId="750BC61A" w14:textId="77777777"/>
                    <w:p w:rsidR="005864A8" w14:paraId="5FBBC842" w14:textId="77777777"/>
                    <w:p w:rsidR="005864A8" w:rsidP="00372DF6" w14:paraId="41FE6CB6" w14:textId="77777777"/>
                    <w:p w:rsidR="005864A8" w14:paraId="589D48B3" w14:textId="77777777"/>
                    <w:p w:rsidR="005864A8" w:rsidP="00372DF6" w14:paraId="24FAD8EA" w14:textId="77777777"/>
                    <w:p w:rsidR="005864A8" w14:paraId="46605356" w14:textId="77777777"/>
                    <w:p w:rsidR="005864A8" w:rsidP="00372DF6" w14:paraId="7869EB45" w14:textId="77777777"/>
                    <w:p w:rsidR="005864A8" w14:paraId="1273BEE3" w14:textId="77777777"/>
                    <w:p w:rsidR="005864A8" w:rsidP="00372DF6" w14:paraId="7D6ED803" w14:textId="77777777"/>
                    <w:p w:rsidR="005864A8" w14:paraId="2061EB38" w14:textId="77777777"/>
                    <w:p w:rsidR="005864A8" w:rsidP="00372DF6" w14:paraId="67898E32" w14:textId="77777777"/>
                    <w:p w:rsidR="005864A8" w14:paraId="2320FF9D" w14:textId="77777777"/>
                    <w:p w:rsidR="005864A8" w:rsidP="00372DF6" w14:paraId="43FAEFA5" w14:textId="77777777"/>
                    <w:p w:rsidR="005864A8" w14:paraId="0CC85CF8" w14:textId="77777777"/>
                    <w:p w:rsidR="005864A8" w:rsidP="00372DF6" w14:paraId="7DA34944" w14:textId="77777777"/>
                    <w:p w:rsidR="005864A8" w14:paraId="7C3EB83A" w14:textId="77777777"/>
                    <w:p w:rsidR="005864A8" w:rsidP="00372DF6" w14:paraId="0D2E7319" w14:textId="77777777"/>
                    <w:p w:rsidR="005864A8" w14:paraId="4A023A75" w14:textId="77777777"/>
                    <w:p w:rsidR="005864A8" w:rsidP="00372DF6" w14:paraId="52897311" w14:textId="77777777"/>
                    <w:p w:rsidR="005864A8" w14:paraId="7E1047D6" w14:textId="77777777"/>
                    <w:p w:rsidR="005864A8" w:rsidP="00372DF6" w14:paraId="51A0D5D3" w14:textId="77777777"/>
                    <w:p w:rsidR="005864A8" w14:paraId="2237EDE0" w14:textId="77777777"/>
                    <w:p w:rsidR="005864A8" w:rsidP="00372DF6" w14:paraId="56AD6545" w14:textId="77777777"/>
                    <w:p w:rsidR="005864A8" w14:paraId="5512D910" w14:textId="77777777"/>
                    <w:p w:rsidR="005864A8" w:rsidP="00372DF6" w14:paraId="4F1E2237" w14:textId="77777777"/>
                    <w:p w:rsidR="005864A8" w14:paraId="521364EE" w14:textId="77777777"/>
                    <w:p w:rsidR="005864A8" w:rsidP="00372DF6" w14:paraId="4D13ED34" w14:textId="77777777"/>
                    <w:p w:rsidR="005864A8" w14:paraId="107FCF91" w14:textId="77777777"/>
                    <w:p w:rsidR="005864A8" w:rsidP="00372DF6" w14:paraId="124AA1D4" w14:textId="77777777"/>
                    <w:p w:rsidR="005864A8" w14:paraId="542F05AD" w14:textId="77777777"/>
                    <w:p w:rsidR="005864A8" w:rsidP="00372DF6" w14:paraId="2AF99883" w14:textId="77777777"/>
                    <w:p w:rsidR="005864A8" w14:paraId="445CAB30" w14:textId="77777777"/>
                    <w:p w:rsidR="005864A8" w:rsidP="00372DF6" w14:paraId="322022DC" w14:textId="77777777"/>
                    <w:p w:rsidR="005864A8" w14:paraId="15E62445" w14:textId="77777777"/>
                    <w:p w:rsidR="005864A8" w:rsidP="00372DF6" w14:paraId="390A3672" w14:textId="77777777"/>
                    <w:p w:rsidR="005864A8" w14:paraId="57D782E9" w14:textId="77777777"/>
                    <w:p w:rsidR="005864A8" w:rsidP="00372DF6" w14:paraId="01C61A23" w14:textId="77777777"/>
                    <w:p w:rsidR="005864A8" w14:paraId="27E55D00" w14:textId="77777777"/>
                    <w:p w:rsidR="005864A8" w:rsidP="00372DF6" w14:paraId="252D89E4" w14:textId="77777777"/>
                    <w:p w:rsidR="005864A8" w14:paraId="5F0FC5D8" w14:textId="77777777"/>
                    <w:p w:rsidR="005864A8" w:rsidP="00372DF6" w14:paraId="7B25DD63" w14:textId="77777777"/>
                    <w:p w:rsidR="005864A8" w14:paraId="76AB0AB5" w14:textId="77777777"/>
                    <w:p w:rsidR="005864A8" w:rsidP="00372DF6" w14:paraId="1AC6C9C0" w14:textId="77777777"/>
                    <w:p w:rsidR="005864A8" w14:paraId="5736984D" w14:textId="77777777"/>
                    <w:p w:rsidR="005864A8" w:rsidP="00372DF6" w14:paraId="647D9BBC" w14:textId="77777777"/>
                    <w:p w:rsidR="005864A8" w14:paraId="41CC6C5D" w14:textId="77777777"/>
                    <w:p w:rsidR="005864A8" w:rsidP="00372DF6" w14:paraId="5A66094B" w14:textId="77777777"/>
                    <w:p w:rsidR="005864A8" w14:paraId="177F7676" w14:textId="77777777"/>
                    <w:p w:rsidR="005864A8" w:rsidP="00372DF6" w14:paraId="0FF05C25" w14:textId="77777777"/>
                    <w:p w:rsidR="005864A8" w14:paraId="130BB1AA" w14:textId="77777777"/>
                    <w:p w:rsidR="005864A8" w:rsidP="00372DF6" w14:paraId="42AB7F67" w14:textId="77777777"/>
                    <w:p w:rsidR="005864A8" w14:paraId="4843788C" w14:textId="77777777"/>
                    <w:p w:rsidR="005864A8" w:rsidP="00372DF6" w14:paraId="5F745C70" w14:textId="77777777"/>
                    <w:p w:rsidR="005864A8" w14:paraId="0E0B1CC4" w14:textId="77777777"/>
                    <w:p w:rsidR="005864A8" w:rsidP="00372DF6" w14:paraId="5B5B4A24" w14:textId="77777777"/>
                    <w:p w:rsidR="005864A8" w14:paraId="58383718" w14:textId="77777777"/>
                    <w:p w:rsidR="005864A8" w:rsidP="00372DF6" w14:paraId="7FA682C2" w14:textId="77777777"/>
                    <w:p w:rsidR="005864A8" w14:paraId="31F35406" w14:textId="77777777"/>
                    <w:p w:rsidR="005864A8" w:rsidP="00372DF6" w14:paraId="5EEB3448" w14:textId="77777777"/>
                    <w:p w:rsidR="005864A8" w14:paraId="0041A0A7" w14:textId="77777777"/>
                    <w:p w:rsidR="005864A8" w:rsidP="00372DF6" w14:paraId="70BCC8C2" w14:textId="77777777"/>
                    <w:p w:rsidR="005864A8" w14:paraId="156EAD1F" w14:textId="77777777"/>
                    <w:p w:rsidR="005864A8" w:rsidP="00372DF6" w14:paraId="51F43CAD" w14:textId="77777777"/>
                    <w:p w:rsidR="005864A8" w14:paraId="21C89E74" w14:textId="77777777"/>
                    <w:p w:rsidR="005864A8" w:rsidP="00372DF6" w14:paraId="2873874F" w14:textId="77777777"/>
                    <w:p w:rsidR="005864A8" w14:paraId="731A99E5" w14:textId="77777777"/>
                    <w:p w:rsidR="005864A8" w:rsidP="00372DF6" w14:paraId="5E8EC8DF" w14:textId="77777777"/>
                    <w:p w:rsidR="005864A8" w14:paraId="26BCF565" w14:textId="77777777"/>
                    <w:p w:rsidR="005864A8" w:rsidP="00372DF6" w14:paraId="3A1EEA20" w14:textId="77777777"/>
                    <w:p w:rsidR="005864A8" w14:paraId="4F089D93" w14:textId="77777777"/>
                    <w:p w:rsidR="005864A8" w:rsidP="00372DF6" w14:paraId="1891E2FA" w14:textId="77777777"/>
                    <w:p w:rsidR="005864A8" w14:paraId="2FBD4ABE" w14:textId="77777777"/>
                    <w:p w:rsidR="005864A8" w:rsidP="00372DF6" w14:paraId="0BE91E2A" w14:textId="77777777"/>
                    <w:p w:rsidR="005864A8" w14:paraId="0936DB25" w14:textId="77777777"/>
                    <w:p w:rsidR="005864A8" w:rsidP="00372DF6" w14:paraId="1881E286" w14:textId="77777777"/>
                    <w:p w:rsidR="005864A8" w14:paraId="49DBFE7A" w14:textId="77777777"/>
                    <w:p w:rsidR="005864A8" w:rsidP="00372DF6" w14:paraId="17BE7952" w14:textId="77777777"/>
                    <w:p w:rsidR="005864A8" w14:paraId="014100F4" w14:textId="77777777"/>
                    <w:p w:rsidR="005864A8" w:rsidP="00372DF6" w14:paraId="35CE5307" w14:textId="77777777"/>
                    <w:p w:rsidR="005864A8" w14:paraId="47540AD6" w14:textId="77777777"/>
                    <w:p w:rsidR="005864A8" w:rsidP="00372DF6" w14:paraId="7E308A22" w14:textId="77777777"/>
                    <w:p w:rsidR="005864A8" w14:paraId="273024C0" w14:textId="77777777"/>
                    <w:p w:rsidR="005864A8" w:rsidP="00372DF6" w14:paraId="7CFEB0E3" w14:textId="77777777"/>
                    <w:p w:rsidR="005864A8" w14:paraId="51D4FE2F" w14:textId="77777777"/>
                    <w:p w:rsidR="005864A8" w:rsidP="00372DF6" w14:paraId="73282584" w14:textId="77777777"/>
                    <w:p w:rsidR="005864A8" w14:paraId="66342DFD" w14:textId="77777777"/>
                    <w:p w:rsidR="005864A8" w:rsidP="00372DF6" w14:paraId="7AD5389F" w14:textId="77777777"/>
                    <w:p w:rsidR="005864A8" w14:paraId="60EA1350" w14:textId="77777777"/>
                    <w:p w:rsidR="005864A8" w:rsidP="00372DF6" w14:paraId="0EF3BF1B" w14:textId="77777777"/>
                    <w:p w:rsidR="005864A8" w14:paraId="37F71685" w14:textId="77777777"/>
                    <w:p w:rsidR="005864A8" w:rsidP="00372DF6" w14:paraId="1D27D07F" w14:textId="77777777"/>
                    <w:p w:rsidR="005864A8" w14:paraId="1B766C5C" w14:textId="77777777"/>
                    <w:p w:rsidR="005864A8" w:rsidP="00372DF6" w14:paraId="2927BF31" w14:textId="77777777"/>
                    <w:p w:rsidR="005864A8" w14:paraId="74DE965C" w14:textId="77777777"/>
                    <w:p w:rsidR="005864A8" w:rsidP="00372DF6" w14:paraId="1A3B4647" w14:textId="77777777"/>
                    <w:p w:rsidR="005864A8" w14:paraId="6F03D932" w14:textId="77777777"/>
                    <w:p w:rsidR="005864A8" w:rsidP="00372DF6" w14:paraId="01B05757" w14:textId="77777777"/>
                    <w:p w:rsidR="005864A8" w14:paraId="651367F7" w14:textId="77777777"/>
                    <w:p w:rsidR="005864A8" w:rsidP="00372DF6" w14:paraId="348853E3" w14:textId="77777777"/>
                    <w:p w:rsidR="005864A8" w14:paraId="6D06FE2F" w14:textId="77777777"/>
                    <w:p w:rsidR="005864A8" w:rsidP="00372DF6" w14:paraId="40523F4B" w14:textId="77777777"/>
                    <w:p w:rsidR="005864A8" w14:paraId="2E530194" w14:textId="77777777"/>
                    <w:p w:rsidR="005864A8" w:rsidP="00372DF6" w14:paraId="417062BB" w14:textId="77777777"/>
                    <w:p w:rsidR="005864A8" w14:paraId="0F888338" w14:textId="77777777"/>
                    <w:p w:rsidR="005864A8" w:rsidP="00372DF6" w14:paraId="031EA24F" w14:textId="77777777"/>
                    <w:p w:rsidR="005864A8" w14:paraId="4945758F" w14:textId="77777777"/>
                    <w:p w:rsidR="005864A8" w:rsidP="00372DF6" w14:paraId="08BBC606" w14:textId="77777777"/>
                    <w:p w:rsidR="005864A8" w14:paraId="26A87AD8" w14:textId="77777777"/>
                    <w:p w:rsidR="005864A8" w:rsidP="00372DF6" w14:paraId="287D7FD2" w14:textId="77777777"/>
                    <w:p w:rsidR="005864A8" w14:paraId="719D5C79" w14:textId="77777777"/>
                    <w:p w:rsidR="005864A8" w:rsidP="00372DF6" w14:paraId="3CF18F35" w14:textId="77777777"/>
                    <w:p w:rsidR="005864A8" w14:paraId="1A0FCAD5" w14:textId="77777777"/>
                    <w:p w:rsidR="005864A8" w:rsidP="00372DF6" w14:paraId="6AE51A67" w14:textId="77777777"/>
                    <w:p w:rsidR="005864A8" w14:paraId="7232D721" w14:textId="77777777"/>
                    <w:p w:rsidR="005864A8" w:rsidP="00372DF6" w14:paraId="2373F49E" w14:textId="77777777"/>
                    <w:p w:rsidR="005864A8" w14:paraId="327C0CF8" w14:textId="77777777"/>
                    <w:p w:rsidR="005864A8" w:rsidP="00372DF6" w14:paraId="5C0A4914" w14:textId="77777777"/>
                    <w:p w:rsidR="005864A8" w14:paraId="11A26CF2" w14:textId="77777777"/>
                    <w:p w:rsidR="005864A8" w:rsidP="00372DF6" w14:paraId="1F3A29E0" w14:textId="77777777"/>
                    <w:p w:rsidR="005864A8" w14:paraId="1565456D" w14:textId="77777777"/>
                    <w:p w:rsidR="005864A8" w:rsidP="00372DF6" w14:paraId="69253246" w14:textId="77777777"/>
                    <w:p w:rsidR="005864A8" w14:paraId="530692CD" w14:textId="77777777"/>
                    <w:p w:rsidR="005864A8" w:rsidP="00372DF6" w14:paraId="3E3AA77A" w14:textId="77777777"/>
                    <w:p w:rsidR="005864A8" w14:paraId="6B37C776" w14:textId="77777777"/>
                    <w:p w:rsidR="005864A8" w:rsidP="00372DF6" w14:paraId="55EBF965" w14:textId="77777777"/>
                    <w:p w:rsidR="005864A8" w14:paraId="58CB7786" w14:textId="77777777"/>
                    <w:p w:rsidR="005864A8" w:rsidP="00372DF6" w14:paraId="10B535BC" w14:textId="77777777"/>
                    <w:p w:rsidR="005864A8" w14:paraId="12DB2FE9" w14:textId="77777777"/>
                    <w:p w:rsidR="005864A8" w:rsidP="00372DF6" w14:paraId="7DC9C379" w14:textId="77777777"/>
                    <w:p w:rsidR="005864A8" w14:paraId="405D0440" w14:textId="77777777"/>
                    <w:p w:rsidR="005864A8" w:rsidP="00372DF6" w14:paraId="4B78D880" w14:textId="77777777"/>
                    <w:p w:rsidR="005864A8" w14:paraId="76168AC0" w14:textId="77777777"/>
                    <w:p w:rsidR="005864A8" w:rsidP="00372DF6" w14:paraId="59D5E94D" w14:textId="77777777"/>
                    <w:p w:rsidR="005864A8" w14:paraId="7E640B0E" w14:textId="77777777"/>
                    <w:p w:rsidR="005864A8" w:rsidP="00372DF6" w14:paraId="5F09215A" w14:textId="77777777"/>
                    <w:p w:rsidR="005864A8" w14:paraId="7C5170E7" w14:textId="77777777"/>
                    <w:p w:rsidR="005864A8" w:rsidP="00372DF6" w14:paraId="5B654DBF" w14:textId="77777777"/>
                    <w:p w:rsidR="005864A8" w14:paraId="58646DBB" w14:textId="77777777"/>
                    <w:p w:rsidR="005864A8" w:rsidP="00372DF6" w14:paraId="1FD27481" w14:textId="77777777"/>
                    <w:p w:rsidR="005864A8" w14:paraId="67CC3CF9" w14:textId="77777777"/>
                    <w:p w:rsidR="005864A8" w:rsidP="00372DF6" w14:paraId="214BFA92" w14:textId="77777777"/>
                    <w:p w:rsidR="005864A8" w14:paraId="7AD86BE8" w14:textId="77777777"/>
                    <w:p w:rsidR="005864A8" w:rsidP="00372DF6" w14:paraId="5BB09E50" w14:textId="77777777"/>
                    <w:p w:rsidR="005864A8" w14:paraId="21B646CB" w14:textId="77777777"/>
                    <w:p w:rsidR="005864A8" w:rsidP="00372DF6" w14:paraId="68C6AA84" w14:textId="77777777"/>
                    <w:p w:rsidR="005864A8" w14:paraId="288882D0" w14:textId="77777777"/>
                    <w:p w:rsidR="005864A8" w:rsidP="00372DF6" w14:paraId="180F3EE1" w14:textId="77777777"/>
                    <w:p w:rsidR="005864A8" w14:paraId="1BEC04FF" w14:textId="77777777"/>
                    <w:p w:rsidR="005864A8" w:rsidP="00372DF6" w14:paraId="48887A83" w14:textId="77777777"/>
                    <w:p w:rsidR="005864A8" w14:paraId="36D0BF32" w14:textId="77777777"/>
                    <w:p w:rsidR="005864A8" w:rsidP="00372DF6" w14:paraId="01439F35" w14:textId="77777777"/>
                    <w:p w:rsidR="005864A8" w14:paraId="1A3F7705" w14:textId="77777777"/>
                    <w:p w:rsidR="005864A8" w:rsidP="00372DF6" w14:paraId="0FC5A83A" w14:textId="77777777"/>
                    <w:p w:rsidR="005864A8" w14:paraId="2CD37AE5" w14:textId="77777777"/>
                    <w:p w:rsidR="005864A8" w:rsidP="00372DF6" w14:paraId="481E7FC4" w14:textId="77777777"/>
                    <w:p w:rsidR="005864A8" w14:paraId="551858DB" w14:textId="77777777"/>
                    <w:p w:rsidR="005864A8" w:rsidP="00372DF6" w14:paraId="2215B934" w14:textId="77777777"/>
                    <w:p w:rsidR="005864A8" w14:paraId="366ECC18" w14:textId="77777777"/>
                    <w:p w:rsidR="005864A8" w:rsidP="00372DF6" w14:paraId="53988424" w14:textId="77777777"/>
                    <w:p w:rsidR="005864A8" w14:paraId="1D12479A" w14:textId="77777777"/>
                    <w:p w:rsidR="005864A8" w:rsidP="00372DF6" w14:paraId="61518F59" w14:textId="77777777"/>
                    <w:p w:rsidR="005864A8" w14:paraId="10F53036" w14:textId="77777777"/>
                    <w:p w:rsidR="005864A8" w:rsidP="00372DF6" w14:paraId="29474A28" w14:textId="77777777"/>
                    <w:p w:rsidR="005864A8" w14:paraId="2EF49F66" w14:textId="77777777"/>
                    <w:p w:rsidR="005864A8" w:rsidP="00372DF6" w14:paraId="7993CEBD" w14:textId="77777777"/>
                    <w:p w:rsidR="005864A8" w14:paraId="366F1BD3" w14:textId="77777777"/>
                    <w:p w:rsidR="005864A8" w:rsidP="00372DF6" w14:paraId="5F8B4E88" w14:textId="77777777"/>
                    <w:p w:rsidR="005864A8" w14:paraId="7E50B249" w14:textId="77777777"/>
                    <w:p w:rsidR="005864A8" w:rsidP="00372DF6" w14:paraId="78D49686" w14:textId="77777777"/>
                    <w:p w:rsidR="005864A8" w14:paraId="0E9F8433" w14:textId="77777777"/>
                    <w:p w:rsidR="005864A8" w:rsidP="00372DF6" w14:paraId="189F5333" w14:textId="77777777"/>
                    <w:p w:rsidR="005864A8" w14:paraId="3347879F" w14:textId="77777777"/>
                    <w:p w:rsidR="005864A8" w:rsidP="00372DF6" w14:paraId="5A2AAC29" w14:textId="77777777"/>
                    <w:p w:rsidR="005864A8" w14:paraId="321B9316" w14:textId="77777777"/>
                    <w:p w:rsidR="005864A8" w:rsidP="00372DF6" w14:paraId="66E685F0" w14:textId="77777777"/>
                    <w:p w:rsidR="005864A8" w14:paraId="34AD24F3" w14:textId="77777777"/>
                    <w:p w:rsidR="005864A8" w:rsidP="00372DF6" w14:paraId="716F532B" w14:textId="77777777"/>
                    <w:p w:rsidR="005864A8" w14:paraId="56D6911B" w14:textId="77777777"/>
                    <w:p w:rsidR="005864A8" w:rsidP="00372DF6" w14:paraId="008995A6" w14:textId="77777777"/>
                    <w:p w:rsidR="005864A8" w14:paraId="393EB6CE" w14:textId="77777777"/>
                    <w:p w:rsidR="005864A8" w:rsidP="00372DF6" w14:paraId="35F7CAD7" w14:textId="77777777"/>
                    <w:p w:rsidR="005864A8" w14:paraId="7E2D5C6A" w14:textId="77777777"/>
                    <w:p w:rsidR="005864A8" w:rsidP="00372DF6" w14:paraId="2D3F4532" w14:textId="77777777"/>
                    <w:p w:rsidR="005864A8" w14:paraId="6F4E5E36" w14:textId="77777777"/>
                    <w:p w:rsidR="005864A8" w:rsidP="00372DF6" w14:paraId="2C812FA9" w14:textId="77777777"/>
                    <w:p w:rsidR="005864A8" w14:paraId="730E2B8D" w14:textId="77777777"/>
                    <w:p w:rsidR="005864A8" w:rsidP="00372DF6" w14:paraId="01A9B32B" w14:textId="77777777"/>
                    <w:p w:rsidR="005864A8" w14:paraId="664B1E4F" w14:textId="77777777"/>
                    <w:p w:rsidR="005864A8" w:rsidP="00372DF6" w14:paraId="6AD6A48C" w14:textId="77777777"/>
                    <w:p w:rsidR="005864A8" w14:paraId="47739116" w14:textId="77777777"/>
                    <w:p w:rsidR="005864A8" w:rsidP="00372DF6" w14:paraId="3791C725" w14:textId="77777777"/>
                    <w:p w:rsidR="005864A8" w14:paraId="6E919B39" w14:textId="77777777"/>
                    <w:p w:rsidR="005864A8" w:rsidP="00372DF6" w14:paraId="62FCD02B" w14:textId="77777777"/>
                    <w:p w:rsidR="005864A8" w14:paraId="17CAE235" w14:textId="77777777"/>
                    <w:p w:rsidR="005864A8" w:rsidP="00372DF6" w14:paraId="5D54C3E6" w14:textId="77777777"/>
                    <w:p w:rsidR="005864A8" w14:paraId="17EC34AF" w14:textId="77777777"/>
                    <w:p w:rsidR="005864A8" w:rsidP="00372DF6" w14:paraId="5BADE727" w14:textId="77777777"/>
                    <w:p w:rsidR="005864A8" w14:paraId="3989AB3E" w14:textId="77777777"/>
                    <w:p w:rsidR="005864A8" w:rsidP="00372DF6" w14:paraId="717B4ED3" w14:textId="77777777"/>
                    <w:p w:rsidR="005864A8" w14:paraId="228BE4AC" w14:textId="77777777"/>
                    <w:p w:rsidR="005864A8" w:rsidP="00372DF6" w14:paraId="6BD0633D" w14:textId="77777777"/>
                    <w:p w:rsidR="005864A8" w14:paraId="347C0350" w14:textId="77777777"/>
                    <w:p w:rsidR="005864A8" w:rsidP="00372DF6" w14:paraId="1497DA20" w14:textId="77777777"/>
                    <w:p w:rsidR="005864A8" w14:paraId="2097AABC" w14:textId="77777777"/>
                    <w:p w:rsidR="005864A8" w:rsidP="00372DF6" w14:paraId="757DAF1B" w14:textId="77777777"/>
                    <w:p w:rsidR="005864A8" w14:paraId="71B3A394" w14:textId="77777777"/>
                    <w:p w:rsidR="005864A8" w:rsidP="00372DF6" w14:paraId="13975FE0" w14:textId="77777777"/>
                    <w:p w:rsidR="005864A8" w14:paraId="3145D8A3" w14:textId="77777777"/>
                    <w:p w:rsidR="005864A8" w:rsidP="00372DF6" w14:paraId="5F94AAE6" w14:textId="77777777"/>
                    <w:p w:rsidR="005864A8" w14:paraId="656D108B" w14:textId="77777777"/>
                    <w:p w:rsidR="005864A8" w:rsidP="00372DF6" w14:paraId="2420A048" w14:textId="77777777"/>
                    <w:p w:rsidR="005864A8" w14:paraId="12B1A055" w14:textId="77777777"/>
                    <w:p w:rsidR="005864A8" w:rsidP="00372DF6" w14:paraId="43609CDE" w14:textId="77777777"/>
                    <w:p w:rsidR="005864A8" w14:paraId="6C6ECF21" w14:textId="77777777"/>
                    <w:p w:rsidR="005864A8" w:rsidP="00372DF6" w14:paraId="720D2710" w14:textId="77777777"/>
                    <w:p w:rsidR="005864A8" w14:paraId="7DA0773C" w14:textId="77777777"/>
                    <w:p w:rsidR="005864A8" w:rsidP="00372DF6" w14:paraId="100B44B1" w14:textId="77777777"/>
                    <w:p w:rsidR="005864A8" w14:paraId="1B56F293" w14:textId="77777777"/>
                    <w:p w:rsidR="005864A8" w:rsidP="00372DF6" w14:paraId="71A4B4AF" w14:textId="77777777"/>
                    <w:p w:rsidR="005864A8" w14:paraId="56B4A21F" w14:textId="77777777"/>
                    <w:p w:rsidR="005864A8" w:rsidP="00372DF6" w14:paraId="6ABC6589" w14:textId="77777777"/>
                    <w:p w:rsidR="005864A8" w14:paraId="589036A6" w14:textId="77777777"/>
                    <w:p w:rsidR="005864A8" w:rsidP="00372DF6" w14:paraId="2F8D5E24" w14:textId="77777777"/>
                    <w:p w:rsidR="005864A8" w14:paraId="5D614AC4" w14:textId="77777777"/>
                    <w:p w:rsidR="005864A8" w:rsidP="00372DF6" w14:paraId="787E2A2D" w14:textId="77777777"/>
                    <w:p w:rsidR="005864A8" w14:paraId="1B24EC8C" w14:textId="77777777"/>
                    <w:p w:rsidR="005864A8" w:rsidP="00372DF6" w14:paraId="7293756C" w14:textId="77777777"/>
                    <w:p w:rsidR="005864A8" w14:paraId="1E0CA3C7" w14:textId="77777777"/>
                    <w:p w:rsidR="005864A8" w:rsidP="00372DF6" w14:paraId="65F3C05D" w14:textId="77777777"/>
                    <w:p w:rsidR="005864A8" w14:paraId="53279D08" w14:textId="77777777"/>
                    <w:p w:rsidR="005864A8" w:rsidP="00372DF6" w14:paraId="31C00F4D" w14:textId="77777777"/>
                    <w:p w:rsidR="005864A8" w14:paraId="3017DD2F" w14:textId="77777777"/>
                    <w:p w:rsidR="005864A8" w:rsidP="00372DF6" w14:paraId="1E8D103E" w14:textId="77777777"/>
                    <w:p w:rsidR="005864A8" w14:paraId="24B4EEE5" w14:textId="77777777"/>
                    <w:p w:rsidR="005864A8" w:rsidP="00372DF6" w14:paraId="4C3D8EE6" w14:textId="77777777"/>
                    <w:p w:rsidR="005864A8" w14:paraId="709FE0DF" w14:textId="77777777"/>
                    <w:p w:rsidR="005864A8" w:rsidP="00372DF6" w14:paraId="4082CA9D" w14:textId="77777777"/>
                    <w:p w:rsidR="005864A8" w14:paraId="74A3CFC2" w14:textId="77777777"/>
                    <w:p w:rsidR="005864A8" w:rsidP="00372DF6" w14:paraId="4B6646CD" w14:textId="77777777"/>
                    <w:p w:rsidR="005864A8" w14:paraId="2DB71418" w14:textId="77777777"/>
                    <w:p w:rsidR="005864A8" w:rsidP="00372DF6" w14:paraId="638AAC97" w14:textId="77777777"/>
                    <w:p w:rsidR="005864A8" w14:paraId="5A0C0ED2" w14:textId="77777777"/>
                    <w:p w:rsidR="005864A8" w:rsidP="00372DF6" w14:paraId="1BA172B2" w14:textId="77777777"/>
                    <w:p w:rsidR="005864A8" w14:paraId="1BB9D96D" w14:textId="77777777"/>
                    <w:p w:rsidR="005864A8" w:rsidP="00372DF6" w14:paraId="43D6FE5E" w14:textId="77777777"/>
                    <w:p w:rsidR="005864A8" w14:paraId="29E938D6" w14:textId="77777777"/>
                    <w:p w:rsidR="005864A8" w:rsidP="00372DF6" w14:paraId="733637AA" w14:textId="77777777"/>
                    <w:p w:rsidR="005864A8" w14:paraId="0202715E" w14:textId="77777777"/>
                    <w:p w:rsidR="005864A8" w:rsidP="00372DF6" w14:paraId="32C3D953" w14:textId="77777777"/>
                    <w:p w:rsidR="005864A8" w14:paraId="1E750525" w14:textId="77777777"/>
                    <w:p w:rsidR="005864A8" w:rsidP="00372DF6" w14:paraId="0A532B92" w14:textId="77777777"/>
                    <w:p w:rsidR="005864A8" w14:paraId="33BB2C53" w14:textId="77777777"/>
                    <w:p w:rsidR="005864A8" w:rsidP="00372DF6" w14:paraId="2EA02D0B" w14:textId="77777777"/>
                    <w:p w:rsidR="005864A8" w14:paraId="51ECBE03" w14:textId="77777777"/>
                    <w:p w:rsidR="005864A8" w:rsidP="00372DF6" w14:paraId="024249B7" w14:textId="77777777"/>
                    <w:p w:rsidR="005864A8" w14:paraId="4412B60A" w14:textId="77777777"/>
                    <w:p w:rsidR="005864A8" w:rsidP="00372DF6" w14:paraId="1CDE7F32" w14:textId="77777777"/>
                    <w:p w:rsidR="005864A8" w14:paraId="1EC25850" w14:textId="77777777"/>
                    <w:p w:rsidR="005864A8" w:rsidP="00372DF6" w14:paraId="20C2C2EA" w14:textId="77777777"/>
                    <w:p w:rsidR="005864A8" w14:paraId="6ABC5A48" w14:textId="77777777"/>
                    <w:p w:rsidR="005864A8" w:rsidP="00372DF6" w14:paraId="56E05CBD" w14:textId="77777777"/>
                    <w:p w:rsidR="005864A8" w14:paraId="78529DAB" w14:textId="77777777"/>
                    <w:p w:rsidR="005864A8" w:rsidP="00372DF6" w14:paraId="14778F40" w14:textId="77777777"/>
                    <w:p w:rsidR="005864A8" w14:paraId="49BF53E7" w14:textId="77777777"/>
                    <w:p w:rsidR="005864A8" w:rsidP="00372DF6" w14:paraId="4C02B3F6" w14:textId="77777777"/>
                    <w:p w:rsidR="005864A8" w14:paraId="1EBEC58D" w14:textId="77777777"/>
                    <w:p w:rsidR="005864A8" w:rsidP="00372DF6" w14:paraId="17AD7C41" w14:textId="77777777"/>
                    <w:p w:rsidR="005864A8" w14:paraId="75848EC5" w14:textId="77777777"/>
                    <w:p w:rsidR="005864A8" w:rsidP="00372DF6" w14:paraId="79660E81" w14:textId="77777777"/>
                    <w:p w:rsidR="005864A8" w14:paraId="5B475D47" w14:textId="77777777"/>
                    <w:p w:rsidR="005864A8" w:rsidP="00372DF6" w14:paraId="5BD254B8" w14:textId="77777777"/>
                    <w:p w:rsidR="005864A8" w14:paraId="2F08EE36" w14:textId="77777777"/>
                    <w:p w:rsidR="005864A8" w:rsidP="00372DF6" w14:paraId="04A75F85" w14:textId="77777777"/>
                    <w:p w:rsidR="005864A8" w14:paraId="240812E3" w14:textId="77777777"/>
                    <w:p w:rsidR="005864A8" w:rsidP="00372DF6" w14:paraId="64C95053" w14:textId="77777777"/>
                    <w:p w:rsidR="005864A8" w14:paraId="1A1B7365" w14:textId="77777777"/>
                    <w:p w:rsidR="005864A8" w:rsidP="00372DF6" w14:paraId="2A26AB1B" w14:textId="77777777"/>
                    <w:p w:rsidR="005864A8" w14:paraId="287EF43D" w14:textId="77777777"/>
                    <w:p w:rsidR="005864A8" w:rsidP="00372DF6" w14:paraId="296CA24D" w14:textId="77777777"/>
                    <w:p w:rsidR="005864A8" w14:paraId="479B2B28" w14:textId="77777777"/>
                    <w:p w:rsidR="005864A8" w:rsidP="00372DF6" w14:paraId="26D36670" w14:textId="77777777"/>
                    <w:p w:rsidR="005864A8" w14:paraId="170DA66A" w14:textId="77777777"/>
                    <w:p w:rsidR="005864A8" w:rsidP="00372DF6" w14:paraId="01B5EE2E" w14:textId="77777777"/>
                    <w:p w:rsidR="005864A8" w14:paraId="3B7EFAA2" w14:textId="77777777"/>
                    <w:p w:rsidR="005864A8" w:rsidP="00372DF6" w14:paraId="1161DADE" w14:textId="77777777"/>
                    <w:p w:rsidR="005864A8" w14:paraId="72164219" w14:textId="77777777"/>
                    <w:p w:rsidR="005864A8" w:rsidP="00372DF6" w14:paraId="5AF2B5E9" w14:textId="77777777"/>
                    <w:p w:rsidR="005864A8" w14:paraId="2C399D2A" w14:textId="77777777"/>
                    <w:p w:rsidR="005864A8" w:rsidP="00372DF6" w14:paraId="394F0EDA" w14:textId="77777777"/>
                    <w:p w:rsidR="005864A8" w14:paraId="28F99CAF" w14:textId="77777777"/>
                    <w:p w:rsidR="005864A8" w:rsidP="00372DF6" w14:paraId="0AFCB71A" w14:textId="77777777"/>
                    <w:p w:rsidR="005864A8" w14:paraId="1C09058A" w14:textId="77777777"/>
                    <w:p w:rsidR="005864A8" w:rsidP="00372DF6" w14:paraId="21262F3D" w14:textId="77777777"/>
                    <w:p w:rsidR="005864A8" w14:paraId="50EF022A" w14:textId="77777777"/>
                    <w:p w:rsidR="005864A8" w:rsidP="00372DF6" w14:paraId="7C32D846" w14:textId="77777777"/>
                    <w:p w:rsidR="005864A8" w14:paraId="459FFF86" w14:textId="77777777"/>
                    <w:p w:rsidR="005864A8" w:rsidP="00372DF6" w14:paraId="261A8887" w14:textId="77777777"/>
                    <w:p w:rsidR="005864A8" w14:paraId="62F47C81" w14:textId="77777777"/>
                    <w:p w:rsidR="005864A8" w:rsidP="00372DF6" w14:paraId="58595C6B" w14:textId="77777777"/>
                    <w:p w:rsidR="005864A8" w14:paraId="773B62DD" w14:textId="77777777"/>
                    <w:p w:rsidR="005864A8" w:rsidP="00372DF6" w14:paraId="3C4CAB00" w14:textId="77777777"/>
                    <w:p w:rsidR="005864A8" w14:paraId="6448FC6F" w14:textId="77777777"/>
                    <w:p w:rsidR="005864A8" w:rsidP="00372DF6" w14:paraId="5F091B91" w14:textId="77777777"/>
                    <w:p w:rsidR="005864A8" w14:paraId="7B73836E" w14:textId="77777777"/>
                    <w:p w:rsidR="005864A8" w:rsidP="00372DF6" w14:paraId="19861989" w14:textId="77777777"/>
                    <w:p w:rsidR="005864A8" w14:paraId="488E58F0" w14:textId="77777777"/>
                    <w:p w:rsidR="005864A8" w:rsidP="00372DF6" w14:paraId="17F6C38F" w14:textId="77777777"/>
                    <w:p w:rsidR="005864A8" w14:paraId="70B90CA7" w14:textId="77777777"/>
                    <w:p w:rsidR="005864A8" w:rsidP="00372DF6" w14:paraId="06275C5B" w14:textId="77777777"/>
                    <w:p w:rsidR="005864A8" w14:paraId="2F0EC1F0" w14:textId="77777777"/>
                    <w:p w:rsidR="005864A8" w:rsidP="00372DF6" w14:paraId="6432D479" w14:textId="77777777"/>
                    <w:p w:rsidR="005864A8" w14:paraId="0D0E2052" w14:textId="77777777"/>
                    <w:p w:rsidR="005864A8" w:rsidP="00372DF6" w14:paraId="71FA8EA7" w14:textId="77777777"/>
                    <w:p w:rsidR="005864A8" w14:paraId="343F8498" w14:textId="77777777"/>
                    <w:p w:rsidR="005864A8" w:rsidP="00372DF6" w14:paraId="03CE92AA" w14:textId="77777777"/>
                    <w:p w:rsidR="005864A8" w14:paraId="26DD3643" w14:textId="77777777"/>
                    <w:p w:rsidR="005864A8" w:rsidP="00372DF6" w14:paraId="0F776C27" w14:textId="77777777"/>
                    <w:p w:rsidR="005864A8" w14:paraId="737CD667" w14:textId="77777777"/>
                    <w:p w:rsidR="005864A8" w:rsidP="00372DF6" w14:paraId="173A1D24" w14:textId="77777777"/>
                    <w:p w:rsidR="005864A8" w14:paraId="2B7C9AF6" w14:textId="77777777"/>
                    <w:p w:rsidR="005864A8" w:rsidP="00372DF6" w14:paraId="6651A1A3" w14:textId="77777777"/>
                    <w:p w:rsidR="005864A8" w14:paraId="64B2D4FC" w14:textId="77777777"/>
                    <w:p w:rsidR="005864A8" w:rsidP="00372DF6" w14:paraId="3BA1C188" w14:textId="77777777"/>
                    <w:p w:rsidR="005864A8" w14:paraId="478A4D28" w14:textId="77777777"/>
                    <w:p w:rsidR="005864A8" w:rsidP="00372DF6" w14:paraId="1FBECDB3" w14:textId="77777777"/>
                    <w:p w:rsidR="005864A8" w14:paraId="75E62184" w14:textId="77777777"/>
                    <w:p w:rsidR="005864A8" w:rsidP="00372DF6" w14:paraId="18A0CED3" w14:textId="77777777"/>
                    <w:p w:rsidR="005864A8" w14:paraId="6C2B3085" w14:textId="77777777"/>
                    <w:p w:rsidR="005864A8" w:rsidP="00372DF6" w14:paraId="4FF13D2D" w14:textId="77777777"/>
                    <w:p w:rsidR="005864A8" w14:paraId="74C4BFAF" w14:textId="77777777"/>
                    <w:p w:rsidR="005864A8" w:rsidP="00372DF6" w14:paraId="3AFAA2B2" w14:textId="77777777"/>
                    <w:p w:rsidR="005864A8" w14:paraId="3C4065E6" w14:textId="77777777"/>
                    <w:p w:rsidR="005864A8" w:rsidP="00372DF6" w14:paraId="0D91FD3A" w14:textId="77777777"/>
                    <w:p w:rsidR="005864A8" w14:paraId="34AC574A" w14:textId="77777777"/>
                    <w:p w:rsidR="005864A8" w:rsidP="00372DF6" w14:paraId="529D74B8" w14:textId="77777777"/>
                    <w:p w:rsidR="005864A8" w14:paraId="7D939194" w14:textId="77777777"/>
                    <w:p w:rsidR="005864A8" w:rsidP="00372DF6" w14:paraId="2144D9B2" w14:textId="77777777"/>
                    <w:p w:rsidR="005864A8" w14:paraId="6960501D" w14:textId="77777777"/>
                    <w:p w:rsidR="005864A8" w:rsidP="00372DF6" w14:paraId="2EEE4932" w14:textId="77777777"/>
                    <w:p w:rsidR="005864A8" w14:paraId="067AC2C8" w14:textId="77777777"/>
                    <w:p w:rsidR="005864A8" w:rsidP="00372DF6" w14:paraId="2E8F2E4D" w14:textId="77777777"/>
                    <w:p w:rsidR="005864A8" w14:paraId="45F009ED" w14:textId="77777777"/>
                    <w:p w:rsidR="005864A8" w:rsidP="00372DF6" w14:paraId="24B9ADA7" w14:textId="77777777"/>
                    <w:p w:rsidR="005864A8" w14:paraId="0247B05F" w14:textId="77777777"/>
                    <w:p w:rsidR="005864A8" w:rsidP="00372DF6" w14:paraId="1345D1AE" w14:textId="77777777"/>
                    <w:p w:rsidR="005864A8" w14:paraId="7889B748" w14:textId="77777777"/>
                    <w:p w:rsidR="005864A8" w:rsidP="00372DF6" w14:paraId="56494967" w14:textId="77777777"/>
                    <w:p w:rsidR="005864A8" w14:paraId="5491E52F" w14:textId="77777777"/>
                    <w:p w:rsidR="005864A8" w:rsidP="00372DF6" w14:paraId="7C122412" w14:textId="77777777"/>
                    <w:p w:rsidR="005864A8" w14:paraId="5EFECB3C" w14:textId="77777777"/>
                    <w:p w:rsidR="005864A8" w:rsidP="00372DF6" w14:paraId="6FC7B102" w14:textId="77777777"/>
                    <w:p w:rsidR="005864A8" w14:paraId="5ADE8F5D" w14:textId="77777777"/>
                    <w:p w:rsidR="005864A8" w:rsidP="00372DF6" w14:paraId="272EC385" w14:textId="77777777"/>
                    <w:p w:rsidR="005864A8" w14:paraId="480F8BE6" w14:textId="77777777"/>
                    <w:p w:rsidR="005864A8" w:rsidP="00372DF6" w14:paraId="1776D471" w14:textId="77777777"/>
                    <w:p w:rsidR="005864A8" w14:paraId="44C0BD61" w14:textId="77777777"/>
                    <w:p w:rsidR="005864A8" w:rsidP="00372DF6" w14:paraId="312E1346" w14:textId="77777777"/>
                    <w:p w:rsidR="005864A8" w14:paraId="4FA62086" w14:textId="77777777"/>
                    <w:p w:rsidR="005864A8" w:rsidP="00372DF6" w14:paraId="333A8215" w14:textId="77777777"/>
                    <w:p w:rsidR="005864A8" w14:paraId="669D2B74" w14:textId="77777777"/>
                    <w:p w:rsidR="005864A8" w:rsidP="00372DF6" w14:paraId="3698FA73" w14:textId="77777777"/>
                    <w:p w:rsidR="005864A8" w14:paraId="25CCEA8A" w14:textId="77777777"/>
                    <w:p w:rsidR="005864A8" w:rsidP="00372DF6" w14:paraId="414E8507" w14:textId="77777777"/>
                    <w:p w:rsidR="005864A8" w14:paraId="7C522FA9" w14:textId="77777777"/>
                    <w:p w:rsidR="005864A8" w:rsidP="00372DF6" w14:paraId="77FB6997" w14:textId="77777777"/>
                    <w:p w:rsidR="005864A8" w14:paraId="030EC829" w14:textId="77777777"/>
                    <w:p w:rsidR="005864A8" w:rsidP="00372DF6" w14:paraId="69217B93" w14:textId="77777777"/>
                    <w:p w:rsidR="005864A8" w14:paraId="448E9676" w14:textId="77777777"/>
                    <w:p w:rsidR="005864A8" w:rsidP="00372DF6" w14:paraId="2D2F1877" w14:textId="77777777"/>
                    <w:p w:rsidR="005864A8" w14:paraId="02CA60C8" w14:textId="77777777"/>
                    <w:p w:rsidR="005864A8" w:rsidP="00372DF6" w14:paraId="28EF7A13" w14:textId="77777777"/>
                    <w:p w:rsidR="005864A8" w14:paraId="062B0532" w14:textId="77777777"/>
                    <w:p w:rsidR="005864A8" w:rsidP="00372DF6" w14:paraId="3B7314EC" w14:textId="77777777"/>
                    <w:p w:rsidR="005864A8" w14:paraId="48F67FB2" w14:textId="77777777"/>
                    <w:p w:rsidR="005864A8" w:rsidP="00372DF6" w14:paraId="338DA0F6" w14:textId="77777777"/>
                    <w:p w:rsidR="005864A8" w14:paraId="5B64DA47" w14:textId="77777777"/>
                    <w:p w:rsidR="005864A8" w:rsidP="00372DF6" w14:paraId="4716B8A0" w14:textId="77777777"/>
                    <w:p w:rsidR="005864A8" w14:paraId="4DB59C01" w14:textId="77777777"/>
                    <w:p w:rsidR="005864A8" w:rsidP="00372DF6" w14:paraId="4B2EAFF3" w14:textId="77777777"/>
                    <w:p w:rsidR="005864A8" w14:paraId="5920D218" w14:textId="77777777"/>
                    <w:p w:rsidR="005864A8" w:rsidP="00372DF6" w14:paraId="5B28D43C" w14:textId="77777777"/>
                    <w:p w:rsidR="005864A8" w14:paraId="4862E2C1" w14:textId="77777777"/>
                    <w:p w:rsidR="005864A8" w:rsidP="00372DF6" w14:paraId="14A1E19B" w14:textId="77777777"/>
                    <w:p w:rsidR="005864A8" w14:paraId="2158A278" w14:textId="77777777"/>
                    <w:p w:rsidR="005864A8" w:rsidP="00372DF6" w14:paraId="605DA10B" w14:textId="77777777"/>
                    <w:p w:rsidR="005864A8" w14:paraId="02F81FD5" w14:textId="77777777"/>
                    <w:p w:rsidR="005864A8" w:rsidP="00372DF6" w14:paraId="03E9D306" w14:textId="77777777"/>
                    <w:p w:rsidR="005864A8" w14:paraId="3C5139D7" w14:textId="77777777"/>
                    <w:p w:rsidR="005864A8" w:rsidP="00372DF6" w14:paraId="1324C178" w14:textId="77777777"/>
                    <w:p w:rsidR="005864A8" w14:paraId="041ED105" w14:textId="77777777"/>
                    <w:p w:rsidR="005864A8" w:rsidP="00372DF6" w14:paraId="2D4557AD" w14:textId="77777777"/>
                    <w:p w:rsidR="005864A8" w14:paraId="58415DCA" w14:textId="77777777"/>
                    <w:p w:rsidR="005864A8" w:rsidP="00372DF6" w14:paraId="5EB7F555" w14:textId="77777777"/>
                    <w:p w:rsidR="005864A8" w14:paraId="524BADBF" w14:textId="77777777"/>
                    <w:p w:rsidR="005864A8" w:rsidP="00372DF6" w14:paraId="3C55597F" w14:textId="77777777"/>
                    <w:p w:rsidR="005864A8" w14:paraId="31572033" w14:textId="77777777"/>
                    <w:p w:rsidR="005864A8" w:rsidP="00372DF6" w14:paraId="767B0DCE" w14:textId="77777777"/>
                    <w:p w:rsidR="005864A8" w14:paraId="69CD8A66" w14:textId="77777777"/>
                    <w:p w:rsidR="005864A8" w:rsidP="00372DF6" w14:paraId="0D4360EC" w14:textId="77777777"/>
                    <w:p w:rsidR="005864A8" w14:paraId="6CE9E67E" w14:textId="77777777"/>
                    <w:p w:rsidR="005864A8" w:rsidP="00372DF6" w14:paraId="643C68C8" w14:textId="77777777"/>
                    <w:p w:rsidR="005864A8" w14:paraId="7C8CA7FB" w14:textId="77777777"/>
                    <w:p w:rsidR="005864A8" w:rsidP="00372DF6" w14:paraId="3B153488" w14:textId="77777777"/>
                    <w:p w:rsidR="005864A8" w14:paraId="378D120F" w14:textId="77777777"/>
                    <w:p w:rsidR="005864A8" w:rsidP="00372DF6" w14:paraId="39FA9C52" w14:textId="77777777"/>
                    <w:p w:rsidR="005864A8" w14:paraId="5E4BCB95" w14:textId="77777777"/>
                    <w:p w:rsidR="005864A8" w:rsidP="00372DF6" w14:paraId="1CCDEC25" w14:textId="77777777"/>
                    <w:p w:rsidR="005864A8" w14:paraId="22E91931" w14:textId="77777777"/>
                    <w:p w:rsidR="005864A8" w:rsidP="00372DF6" w14:paraId="637826CB" w14:textId="77777777"/>
                    <w:p w:rsidR="005864A8" w14:paraId="13752A37" w14:textId="77777777"/>
                    <w:p w:rsidR="005864A8" w:rsidP="00372DF6" w14:paraId="10E14C1C" w14:textId="77777777"/>
                    <w:p w:rsidR="005864A8" w14:paraId="2E3196A1" w14:textId="77777777"/>
                    <w:p w:rsidR="005864A8" w:rsidP="00372DF6" w14:paraId="3F6C6AC4" w14:textId="77777777"/>
                    <w:p w:rsidR="005864A8" w14:paraId="3D48B799" w14:textId="77777777"/>
                    <w:p w:rsidR="005864A8" w:rsidP="00372DF6" w14:paraId="29B82C9E" w14:textId="77777777"/>
                    <w:p w:rsidR="005864A8" w14:paraId="1994808B" w14:textId="77777777"/>
                    <w:p w:rsidR="005864A8" w:rsidP="00372DF6" w14:paraId="7114117C" w14:textId="77777777"/>
                    <w:p w:rsidR="005864A8" w14:paraId="29EFBCB5" w14:textId="77777777"/>
                    <w:p w:rsidR="005864A8" w:rsidP="00372DF6" w14:paraId="6D272C90" w14:textId="77777777"/>
                    <w:p w:rsidR="005864A8" w14:paraId="12E59517" w14:textId="77777777"/>
                    <w:p w:rsidR="005864A8" w:rsidP="00372DF6" w14:paraId="0C9541BD" w14:textId="77777777"/>
                    <w:p w:rsidR="005864A8" w14:paraId="5507B3D8" w14:textId="77777777"/>
                    <w:p w:rsidR="005864A8" w:rsidP="00372DF6" w14:paraId="238B4A8D" w14:textId="77777777"/>
                    <w:p w:rsidR="005864A8" w14:paraId="31B7B7F9" w14:textId="77777777"/>
                    <w:p w:rsidR="005864A8" w:rsidP="00372DF6" w14:paraId="7019A07F" w14:textId="77777777"/>
                    <w:p w:rsidR="005864A8" w14:paraId="222F2E8F" w14:textId="77777777"/>
                    <w:p w:rsidR="005864A8" w:rsidP="00372DF6" w14:paraId="0719F8B2" w14:textId="77777777"/>
                    <w:p w:rsidR="005864A8" w14:paraId="0A6688DA" w14:textId="77777777"/>
                    <w:p w:rsidR="005864A8" w:rsidP="00372DF6" w14:paraId="1A9CD1EA" w14:textId="77777777"/>
                    <w:p w:rsidR="005864A8" w14:paraId="0D2DB2C3" w14:textId="77777777"/>
                    <w:p w:rsidR="005864A8" w:rsidP="00372DF6" w14:paraId="2D2F9186" w14:textId="77777777"/>
                    <w:p w:rsidR="005864A8" w14:paraId="14EE7B61" w14:textId="77777777"/>
                    <w:p w:rsidR="005864A8" w:rsidP="00372DF6" w14:paraId="1BFFE679" w14:textId="77777777"/>
                    <w:p w:rsidR="005864A8" w14:paraId="43396635" w14:textId="77777777"/>
                    <w:p w:rsidR="005864A8" w:rsidP="00372DF6" w14:paraId="0C12C637" w14:textId="77777777"/>
                    <w:p w:rsidR="005864A8" w14:paraId="474ADFFB" w14:textId="77777777"/>
                    <w:p w:rsidR="005864A8" w:rsidP="00372DF6" w14:paraId="1E7F7C46" w14:textId="77777777"/>
                    <w:p w:rsidR="005864A8" w14:paraId="1BCF45F9" w14:textId="77777777"/>
                    <w:p w:rsidR="005864A8" w:rsidP="00372DF6" w14:paraId="79BC324D" w14:textId="77777777"/>
                    <w:p w:rsidR="005864A8" w14:paraId="43E2B3CD" w14:textId="77777777"/>
                    <w:p w:rsidR="005864A8" w:rsidP="00372DF6" w14:paraId="6B1894D0" w14:textId="77777777"/>
                    <w:p w:rsidR="005864A8" w14:paraId="2911EB7F" w14:textId="77777777"/>
                    <w:p w:rsidR="005864A8" w:rsidP="00372DF6" w14:paraId="2F842B66" w14:textId="77777777"/>
                    <w:p w:rsidR="005864A8" w14:paraId="7C81ADBC" w14:textId="77777777"/>
                    <w:p w:rsidR="005864A8" w:rsidP="00372DF6" w14:paraId="15F302A8" w14:textId="77777777"/>
                    <w:p w:rsidR="005864A8" w14:paraId="26B9962A" w14:textId="77777777"/>
                    <w:p w:rsidR="005864A8" w:rsidP="00372DF6" w14:paraId="38C28666" w14:textId="77777777"/>
                    <w:p w:rsidR="005864A8" w14:paraId="19AAD94A" w14:textId="77777777"/>
                    <w:p w:rsidR="005864A8" w:rsidP="00372DF6" w14:paraId="4A5EA461" w14:textId="77777777"/>
                    <w:p w:rsidR="005864A8" w14:paraId="2BD4F56E" w14:textId="77777777"/>
                    <w:p w:rsidR="005864A8" w:rsidP="00372DF6" w14:paraId="23D84EC9" w14:textId="77777777"/>
                    <w:p w:rsidR="005864A8" w14:paraId="3C5335FC" w14:textId="77777777"/>
                    <w:p w:rsidR="005864A8" w:rsidP="00372DF6" w14:paraId="5F4ACA87" w14:textId="77777777"/>
                    <w:p w:rsidR="005864A8" w14:paraId="53488FE8" w14:textId="77777777"/>
                    <w:p w:rsidR="005864A8" w:rsidP="00372DF6" w14:paraId="21C5A295" w14:textId="77777777"/>
                    <w:p w:rsidR="005864A8" w14:paraId="35FAE5CD" w14:textId="77777777"/>
                    <w:p w:rsidR="005864A8" w:rsidP="00372DF6" w14:paraId="754EC1BC" w14:textId="77777777"/>
                    <w:p w:rsidR="005864A8" w14:paraId="696B4873" w14:textId="77777777"/>
                    <w:p w:rsidR="005864A8" w:rsidP="00372DF6" w14:paraId="53C7470E" w14:textId="77777777"/>
                    <w:p w:rsidR="005864A8" w14:paraId="1EFDD7C7" w14:textId="77777777"/>
                    <w:p w:rsidR="005864A8" w:rsidP="00372DF6" w14:paraId="0B4BB228" w14:textId="77777777"/>
                    <w:p w:rsidR="005864A8" w14:paraId="71FE593B" w14:textId="77777777"/>
                    <w:p w:rsidR="005864A8" w:rsidP="00372DF6" w14:paraId="45B22F2F" w14:textId="77777777"/>
                    <w:p w:rsidR="005864A8" w14:paraId="5FC8F690" w14:textId="77777777"/>
                    <w:p w:rsidR="005864A8" w:rsidP="00372DF6" w14:paraId="3BA7E002" w14:textId="77777777"/>
                    <w:p w:rsidR="005864A8" w14:paraId="32498392" w14:textId="77777777"/>
                    <w:p w:rsidR="005864A8" w:rsidP="00372DF6" w14:paraId="49493F85" w14:textId="77777777"/>
                    <w:p w:rsidR="005864A8" w14:paraId="1A16B619" w14:textId="77777777"/>
                    <w:p w:rsidR="005864A8" w:rsidP="00372DF6" w14:paraId="74549C52" w14:textId="77777777"/>
                    <w:p w:rsidR="005864A8" w14:paraId="6CFDDB51" w14:textId="77777777"/>
                    <w:p w:rsidR="005864A8" w:rsidP="00372DF6" w14:paraId="61D3910F" w14:textId="77777777"/>
                    <w:p w:rsidR="005864A8" w14:paraId="0C70D62D" w14:textId="77777777"/>
                    <w:p w:rsidR="005864A8" w:rsidP="00372DF6" w14:paraId="5FD53B23" w14:textId="77777777"/>
                    <w:p w:rsidR="005864A8" w14:paraId="124A8FCD" w14:textId="77777777"/>
                    <w:p w:rsidR="005864A8" w:rsidP="00372DF6" w14:paraId="517B5608" w14:textId="77777777"/>
                    <w:p w:rsidR="005864A8" w14:paraId="03A05158" w14:textId="77777777"/>
                    <w:p w:rsidR="005864A8" w:rsidP="00372DF6" w14:paraId="385D47AE" w14:textId="77777777"/>
                    <w:p w:rsidR="005864A8" w14:paraId="6D93A637" w14:textId="77777777"/>
                    <w:p w:rsidR="005864A8" w:rsidP="00372DF6" w14:paraId="545C7B2C" w14:textId="77777777"/>
                    <w:p w:rsidR="005864A8" w14:paraId="7AEE361A" w14:textId="77777777"/>
                    <w:p w:rsidR="005864A8" w:rsidP="00372DF6" w14:paraId="1F9E6B99" w14:textId="77777777"/>
                    <w:p w:rsidR="005864A8" w14:paraId="1B9292A4" w14:textId="77777777"/>
                    <w:p w:rsidR="005864A8" w:rsidP="00372DF6" w14:paraId="6110710C" w14:textId="77777777"/>
                    <w:p w:rsidR="005864A8" w14:paraId="4ECDC089" w14:textId="77777777"/>
                    <w:p w:rsidR="005864A8" w:rsidP="00372DF6" w14:paraId="4660262E" w14:textId="77777777"/>
                    <w:p w:rsidR="005864A8" w14:paraId="71A58774" w14:textId="77777777"/>
                    <w:p w:rsidR="005864A8" w:rsidP="00372DF6" w14:paraId="764A57B0" w14:textId="77777777"/>
                    <w:p w:rsidR="005864A8" w14:paraId="1D12E02B" w14:textId="77777777"/>
                    <w:p w:rsidR="005864A8" w:rsidP="00372DF6" w14:paraId="782E9461" w14:textId="77777777"/>
                    <w:p w:rsidR="005864A8" w14:paraId="2DFF475F" w14:textId="77777777"/>
                    <w:p w:rsidR="005864A8" w:rsidP="00372DF6" w14:paraId="3561E459" w14:textId="77777777"/>
                    <w:p w:rsidR="005864A8" w14:paraId="07820633" w14:textId="77777777"/>
                    <w:p w:rsidR="005864A8" w:rsidP="00372DF6" w14:paraId="22347A2B" w14:textId="77777777"/>
                    <w:p w:rsidR="005864A8" w14:paraId="523F7A78" w14:textId="77777777"/>
                    <w:p w:rsidR="005864A8" w:rsidP="00372DF6" w14:paraId="684A25EF" w14:textId="77777777"/>
                    <w:p w:rsidR="005864A8" w14:paraId="7F9E2194" w14:textId="77777777"/>
                    <w:p w:rsidR="005864A8" w:rsidP="00372DF6" w14:paraId="707B3036" w14:textId="77777777"/>
                    <w:p w:rsidR="005864A8" w14:paraId="40F574CA" w14:textId="77777777"/>
                    <w:p w:rsidR="005864A8" w:rsidP="00372DF6" w14:paraId="238E35E3" w14:textId="77777777"/>
                    <w:p w:rsidR="005864A8" w14:paraId="21B60A67" w14:textId="77777777"/>
                    <w:p w:rsidR="005864A8" w:rsidP="00372DF6" w14:paraId="5FB9C917" w14:textId="77777777"/>
                    <w:p w:rsidR="005864A8" w14:paraId="75644F9E" w14:textId="77777777"/>
                    <w:p w:rsidR="005864A8" w:rsidP="00372DF6" w14:paraId="244F5F8E" w14:textId="77777777"/>
                    <w:p w:rsidR="005864A8" w14:paraId="14118781" w14:textId="77777777"/>
                    <w:p w:rsidR="005864A8" w:rsidP="00372DF6" w14:paraId="7F882D30" w14:textId="77777777"/>
                    <w:p w:rsidR="005864A8" w14:paraId="263A75A9" w14:textId="77777777"/>
                    <w:p w:rsidR="005864A8" w:rsidP="00372DF6" w14:paraId="2BC0AB8A" w14:textId="77777777"/>
                    <w:p w:rsidR="005864A8" w14:paraId="19818A21" w14:textId="77777777"/>
                    <w:p w:rsidR="005864A8" w:rsidP="00372DF6" w14:paraId="199CC1EC" w14:textId="77777777"/>
                    <w:p w:rsidR="005864A8" w14:paraId="2DC83B79" w14:textId="77777777"/>
                    <w:p w:rsidR="005864A8" w:rsidP="00372DF6" w14:paraId="759E6865" w14:textId="77777777"/>
                    <w:p w:rsidR="005864A8" w14:paraId="5917E9EB" w14:textId="77777777"/>
                    <w:p w:rsidR="005864A8" w:rsidP="00372DF6" w14:paraId="0575C6B3" w14:textId="77777777"/>
                    <w:p w:rsidR="005864A8" w14:paraId="12546AD7" w14:textId="77777777"/>
                    <w:p w:rsidR="005864A8" w:rsidP="00372DF6" w14:paraId="4B937B38" w14:textId="77777777"/>
                    <w:p w:rsidR="005864A8" w14:paraId="73EAE743" w14:textId="77777777"/>
                    <w:p w:rsidR="005864A8" w:rsidP="00372DF6" w14:paraId="15B6DFF7" w14:textId="77777777"/>
                    <w:p w:rsidR="005864A8" w14:paraId="23BACC7E" w14:textId="77777777"/>
                    <w:p w:rsidR="005864A8" w:rsidP="00372DF6" w14:paraId="5043B55F" w14:textId="77777777"/>
                    <w:p w:rsidR="005864A8" w14:paraId="5091CECF" w14:textId="77777777"/>
                    <w:p w:rsidR="005864A8" w:rsidP="00372DF6" w14:paraId="04B7B81D" w14:textId="77777777"/>
                    <w:p w:rsidR="005864A8" w14:paraId="171EED01" w14:textId="77777777"/>
                    <w:p w:rsidR="005864A8" w:rsidP="00372DF6" w14:paraId="1877093F" w14:textId="77777777"/>
                    <w:p w:rsidR="005864A8" w14:paraId="29AA6D1C" w14:textId="77777777"/>
                    <w:p w:rsidR="005864A8" w:rsidP="00372DF6" w14:paraId="0A289FFF" w14:textId="77777777"/>
                    <w:p w:rsidR="005864A8" w14:paraId="538E9E6D" w14:textId="77777777"/>
                    <w:p w:rsidR="005864A8" w:rsidP="00372DF6" w14:paraId="21609C8F" w14:textId="77777777"/>
                    <w:p w:rsidR="005864A8" w14:paraId="1262CF14" w14:textId="77777777"/>
                    <w:p w:rsidR="005864A8" w:rsidP="00372DF6" w14:paraId="73AEDD6C" w14:textId="77777777"/>
                    <w:p w:rsidR="005864A8" w14:paraId="16716A0E" w14:textId="77777777"/>
                    <w:p w:rsidR="005864A8" w:rsidP="00372DF6" w14:paraId="17FE4B45" w14:textId="77777777"/>
                    <w:p w:rsidR="005864A8" w14:paraId="119A41AE" w14:textId="77777777"/>
                    <w:p w:rsidR="005864A8" w:rsidP="00372DF6" w14:paraId="65D658BF" w14:textId="77777777"/>
                    <w:p w:rsidR="005864A8" w14:paraId="6B177B7D" w14:textId="77777777"/>
                    <w:p w:rsidR="005864A8" w:rsidP="00372DF6" w14:paraId="7EE95E05" w14:textId="77777777"/>
                    <w:p w:rsidR="005864A8" w14:paraId="59C8F082" w14:textId="77777777"/>
                    <w:p w:rsidR="005864A8" w:rsidP="00372DF6" w14:paraId="0CBF8D76" w14:textId="77777777"/>
                    <w:p w:rsidR="005864A8" w14:paraId="2BA2A05D" w14:textId="77777777"/>
                    <w:p w:rsidR="005864A8" w:rsidP="00372DF6" w14:paraId="18EEE7FA" w14:textId="77777777"/>
                    <w:p w:rsidR="005864A8" w14:paraId="204633A5" w14:textId="77777777"/>
                    <w:p w:rsidR="005864A8" w:rsidP="00372DF6" w14:paraId="403801E8" w14:textId="77777777"/>
                    <w:p w:rsidR="005864A8" w14:paraId="3FADE744" w14:textId="77777777"/>
                    <w:p w:rsidR="005864A8" w:rsidP="00372DF6" w14:paraId="0D8DE835" w14:textId="77777777"/>
                    <w:p w:rsidR="005864A8" w14:paraId="1811FE31" w14:textId="77777777"/>
                    <w:p w:rsidR="005864A8" w:rsidP="00372DF6" w14:paraId="0551557A" w14:textId="77777777"/>
                    <w:p w:rsidR="005864A8" w14:paraId="1C48DB3A" w14:textId="77777777"/>
                    <w:p w:rsidR="005864A8" w:rsidP="00372DF6" w14:paraId="320EF280" w14:textId="77777777"/>
                    <w:p w:rsidR="005864A8" w14:paraId="0279D559" w14:textId="77777777"/>
                    <w:p w:rsidR="005864A8" w:rsidP="00372DF6" w14:paraId="16FA5754" w14:textId="77777777"/>
                    <w:p w:rsidR="005864A8" w14:paraId="1CF4FA80" w14:textId="77777777"/>
                    <w:p w:rsidR="005864A8" w:rsidP="00372DF6" w14:paraId="7D3AC7D4" w14:textId="77777777"/>
                    <w:p w:rsidR="005864A8" w14:paraId="53110D38" w14:textId="77777777"/>
                    <w:p w:rsidR="005864A8" w:rsidP="00372DF6" w14:paraId="50350B43" w14:textId="77777777"/>
                    <w:p w:rsidR="005864A8" w14:paraId="1DFDF517" w14:textId="77777777"/>
                    <w:p w:rsidR="005864A8" w:rsidP="00372DF6" w14:paraId="32B02E7A" w14:textId="77777777"/>
                    <w:p w:rsidR="005864A8" w14:paraId="2BF3BDDC" w14:textId="77777777"/>
                    <w:p w:rsidR="005864A8" w:rsidP="00372DF6" w14:paraId="40C77BF6" w14:textId="77777777"/>
                    <w:p w:rsidR="005864A8" w14:paraId="3FEB5A71" w14:textId="77777777"/>
                    <w:p w:rsidR="005864A8" w:rsidP="00372DF6" w14:paraId="42F9853B" w14:textId="77777777"/>
                    <w:p w:rsidR="005864A8" w14:paraId="7978FCA6" w14:textId="77777777"/>
                    <w:p w:rsidR="005864A8" w:rsidP="00372DF6" w14:paraId="318172CD" w14:textId="77777777"/>
                    <w:p w:rsidR="005864A8" w14:paraId="4E1DFE1C" w14:textId="77777777"/>
                    <w:p w:rsidR="005864A8" w:rsidP="00372DF6" w14:paraId="6FAA57A1" w14:textId="77777777"/>
                    <w:p w:rsidR="005864A8" w14:paraId="74F0A50F" w14:textId="77777777"/>
                    <w:p w:rsidR="005864A8" w:rsidP="00372DF6" w14:paraId="4EF92E1A" w14:textId="77777777"/>
                    <w:p w:rsidR="005864A8" w14:paraId="486A8CD0" w14:textId="77777777"/>
                    <w:p w:rsidR="005864A8" w:rsidP="00372DF6" w14:paraId="3AA8DA95" w14:textId="77777777"/>
                    <w:p w:rsidR="005864A8" w14:paraId="7AD669DB" w14:textId="77777777"/>
                    <w:p w:rsidR="005864A8" w:rsidP="00372DF6" w14:paraId="0EA7EDB3" w14:textId="77777777"/>
                    <w:p w:rsidR="005864A8" w14:paraId="5B56984F" w14:textId="77777777"/>
                    <w:p w:rsidR="005864A8" w:rsidP="00372DF6" w14:paraId="241DF5F4" w14:textId="77777777"/>
                    <w:p w:rsidR="005864A8" w14:paraId="2C7150A8" w14:textId="77777777"/>
                    <w:p w:rsidR="005864A8" w:rsidP="00372DF6" w14:paraId="12300DA8" w14:textId="77777777"/>
                    <w:p w:rsidR="005864A8" w14:paraId="5888AA97" w14:textId="77777777"/>
                    <w:p w:rsidR="005864A8" w:rsidP="00372DF6" w14:paraId="0E05446A" w14:textId="77777777"/>
                    <w:p w:rsidR="005864A8" w14:paraId="7B1E5D03" w14:textId="77777777"/>
                    <w:p w:rsidR="005864A8" w:rsidP="00372DF6" w14:paraId="56E3395E" w14:textId="77777777"/>
                    <w:p w:rsidR="005864A8" w14:paraId="661CBFF6" w14:textId="77777777"/>
                    <w:p w:rsidR="005864A8" w:rsidP="00372DF6" w14:paraId="77FD2106" w14:textId="77777777"/>
                    <w:p w:rsidR="005864A8" w14:paraId="44E8C928" w14:textId="77777777"/>
                    <w:p w:rsidR="005864A8" w:rsidP="00372DF6" w14:paraId="3179E59D" w14:textId="77777777"/>
                    <w:p w:rsidR="005864A8" w14:paraId="2C6A88F6" w14:textId="77777777"/>
                    <w:p w:rsidR="005864A8" w:rsidP="00372DF6" w14:paraId="0E14FF71" w14:textId="77777777"/>
                    <w:p w:rsidR="005864A8" w14:paraId="56983CC2" w14:textId="77777777"/>
                    <w:p w:rsidR="005864A8" w:rsidP="00372DF6" w14:paraId="295FCCD9" w14:textId="77777777"/>
                    <w:p w:rsidR="005864A8" w14:paraId="5B4269A9" w14:textId="77777777"/>
                    <w:p w:rsidR="005864A8" w:rsidP="00372DF6" w14:paraId="1DDC6784" w14:textId="77777777"/>
                    <w:p w:rsidR="005864A8" w14:paraId="2B7BF4BE" w14:textId="77777777"/>
                    <w:p w:rsidR="005864A8" w:rsidP="00372DF6" w14:paraId="4D68E2EE" w14:textId="77777777"/>
                    <w:p w:rsidR="005864A8" w14:paraId="4BD6B05B" w14:textId="77777777"/>
                    <w:p w:rsidR="005864A8" w:rsidP="00372DF6" w14:paraId="0638827B" w14:textId="77777777"/>
                    <w:p w:rsidR="005864A8" w14:paraId="40F25FFB" w14:textId="77777777"/>
                    <w:p w:rsidR="005864A8" w:rsidP="00372DF6" w14:paraId="2D58FBF9" w14:textId="77777777"/>
                    <w:p w:rsidR="005864A8" w14:paraId="49C7467D" w14:textId="77777777"/>
                    <w:p w:rsidR="005864A8" w:rsidP="00372DF6" w14:paraId="7CE80ABD" w14:textId="77777777"/>
                    <w:p w:rsidR="005864A8" w14:paraId="6CF0F2FD" w14:textId="77777777"/>
                    <w:p w:rsidR="005864A8" w:rsidP="00372DF6" w14:paraId="72A6B756" w14:textId="77777777"/>
                    <w:p w:rsidR="005864A8" w14:paraId="00D45FF2" w14:textId="77777777"/>
                    <w:p w:rsidR="005864A8" w:rsidP="00372DF6" w14:paraId="6E718A92" w14:textId="77777777"/>
                    <w:p w:rsidR="005864A8" w14:paraId="14DE0412" w14:textId="77777777"/>
                    <w:p w:rsidR="005864A8" w:rsidP="00372DF6" w14:paraId="244EDD50" w14:textId="77777777"/>
                    <w:p w:rsidR="005864A8" w14:paraId="008D1770" w14:textId="77777777"/>
                    <w:p w:rsidR="005864A8" w:rsidP="00372DF6" w14:paraId="3FC8E134" w14:textId="77777777"/>
                    <w:p w:rsidR="005864A8" w14:paraId="1874669B" w14:textId="77777777"/>
                    <w:p w:rsidR="005864A8" w:rsidP="00372DF6" w14:paraId="4490F7AA" w14:textId="77777777"/>
                    <w:p w:rsidR="005864A8" w14:paraId="087A06CF" w14:textId="77777777"/>
                    <w:p w:rsidR="005864A8" w:rsidP="00372DF6" w14:paraId="4C63E2B4" w14:textId="77777777"/>
                    <w:p w:rsidR="005864A8" w14:paraId="2EFCF360" w14:textId="77777777"/>
                    <w:p w:rsidR="005864A8" w:rsidP="00372DF6" w14:paraId="39117780" w14:textId="77777777"/>
                    <w:p w:rsidR="005864A8" w14:paraId="6E224A3B" w14:textId="77777777"/>
                    <w:p w:rsidR="005864A8" w:rsidP="00372DF6" w14:paraId="3486A661" w14:textId="77777777"/>
                    <w:p w:rsidR="005864A8" w14:paraId="2CA9B546" w14:textId="77777777"/>
                    <w:p w:rsidR="005864A8" w:rsidP="00372DF6" w14:paraId="059C16B3" w14:textId="77777777"/>
                    <w:p w:rsidR="005864A8" w14:paraId="501F8374" w14:textId="77777777"/>
                    <w:p w:rsidR="005864A8" w:rsidP="00372DF6" w14:paraId="6402DC58" w14:textId="77777777"/>
                    <w:p w:rsidR="005864A8" w14:paraId="5CCC08B0" w14:textId="77777777"/>
                    <w:p w:rsidR="005864A8" w:rsidP="00372DF6" w14:paraId="1A763749" w14:textId="77777777"/>
                    <w:p w:rsidR="005864A8" w14:paraId="44339BD9" w14:textId="77777777"/>
                    <w:p w:rsidR="005864A8" w:rsidP="00372DF6" w14:paraId="0AEEB3BE" w14:textId="77777777"/>
                    <w:p w:rsidR="005864A8" w14:paraId="027246AF" w14:textId="77777777"/>
                    <w:p w:rsidR="005864A8" w:rsidP="00372DF6" w14:paraId="750E6610" w14:textId="77777777"/>
                    <w:p w:rsidR="005864A8" w14:paraId="446E6063" w14:textId="77777777"/>
                    <w:p w:rsidR="005864A8" w:rsidP="00372DF6" w14:paraId="59748803" w14:textId="77777777"/>
                    <w:p w:rsidR="005864A8" w14:paraId="6692B0F5" w14:textId="77777777"/>
                    <w:p w:rsidR="005864A8" w:rsidP="00372DF6" w14:paraId="249B86FD" w14:textId="77777777"/>
                    <w:p w:rsidR="005864A8" w14:paraId="7D966588" w14:textId="77777777"/>
                    <w:p w:rsidR="005864A8" w:rsidP="00372DF6" w14:paraId="0DC21981" w14:textId="77777777"/>
                    <w:p w:rsidR="005864A8" w14:paraId="6A593085" w14:textId="77777777"/>
                    <w:p w:rsidR="005864A8" w:rsidP="00372DF6" w14:paraId="7AA7432B" w14:textId="77777777"/>
                    <w:p w:rsidR="005864A8" w14:paraId="7DC8B530" w14:textId="77777777"/>
                    <w:p w:rsidR="005864A8" w:rsidP="00372DF6" w14:paraId="17DBFA49" w14:textId="77777777"/>
                    <w:p w:rsidR="005864A8" w14:paraId="6D1D8222" w14:textId="77777777"/>
                    <w:p w:rsidR="005864A8" w:rsidP="00372DF6" w14:paraId="2016345C" w14:textId="77777777"/>
                    <w:p w:rsidR="005864A8" w14:paraId="0EE37761" w14:textId="77777777"/>
                    <w:p w:rsidR="005864A8" w:rsidP="00372DF6" w14:paraId="4767826E" w14:textId="77777777"/>
                    <w:p w:rsidR="005864A8" w14:paraId="690386A8" w14:textId="77777777"/>
                    <w:p w:rsidR="005864A8" w:rsidP="00372DF6" w14:paraId="4751CCEC" w14:textId="77777777"/>
                    <w:p w:rsidR="005864A8" w14:paraId="282F572C" w14:textId="77777777"/>
                    <w:p w:rsidR="005864A8" w:rsidP="00372DF6" w14:paraId="3B2FF9DE" w14:textId="77777777"/>
                    <w:p w:rsidR="005864A8" w14:paraId="3A918D0B" w14:textId="77777777"/>
                    <w:p w:rsidR="005864A8" w:rsidP="00372DF6" w14:paraId="7CDCBF33" w14:textId="77777777"/>
                    <w:p w:rsidR="005864A8" w14:paraId="3BA0106C" w14:textId="77777777"/>
                    <w:p w:rsidR="005864A8" w:rsidP="00372DF6" w14:paraId="06A2D3AF" w14:textId="77777777"/>
                    <w:p w:rsidR="005864A8" w14:paraId="2F9F88E3" w14:textId="77777777"/>
                    <w:p w:rsidR="005864A8" w:rsidP="00372DF6" w14:paraId="16533BAB" w14:textId="77777777"/>
                    <w:p w:rsidR="005864A8" w14:paraId="1224C260" w14:textId="77777777"/>
                    <w:p w:rsidR="005864A8" w:rsidP="00372DF6" w14:paraId="274199A5" w14:textId="77777777"/>
                    <w:p w:rsidR="005864A8" w14:paraId="1AB00E55" w14:textId="77777777"/>
                    <w:p w:rsidR="005864A8" w:rsidP="00372DF6" w14:paraId="6F229FFA" w14:textId="77777777"/>
                    <w:p w:rsidR="005864A8" w14:paraId="1E603681" w14:textId="77777777"/>
                    <w:p w:rsidR="005864A8" w:rsidP="00372DF6" w14:paraId="6C17AFED" w14:textId="77777777"/>
                    <w:p w:rsidR="005864A8" w14:paraId="63C518B9" w14:textId="77777777"/>
                    <w:p w:rsidR="005864A8" w:rsidP="00372DF6" w14:paraId="1B525457" w14:textId="77777777"/>
                    <w:p w:rsidR="005864A8" w14:paraId="407A4CFF" w14:textId="77777777"/>
                    <w:p w:rsidR="005864A8" w:rsidP="00372DF6" w14:paraId="2EE89FBD" w14:textId="77777777"/>
                    <w:p w:rsidR="005864A8" w14:paraId="2D44EBFB" w14:textId="77777777"/>
                    <w:p w:rsidR="005864A8" w:rsidP="00372DF6" w14:paraId="481DB940" w14:textId="77777777"/>
                    <w:p w:rsidR="005864A8" w14:paraId="3758A783" w14:textId="77777777"/>
                    <w:p w:rsidR="005864A8" w:rsidP="00372DF6" w14:paraId="5F1F2F92" w14:textId="77777777"/>
                    <w:p w:rsidR="005864A8" w14:paraId="4A70CBDB" w14:textId="77777777"/>
                    <w:p w:rsidR="005864A8" w:rsidP="00372DF6" w14:paraId="644965E6" w14:textId="77777777"/>
                    <w:p w:rsidR="005864A8" w14:paraId="6ED7247C" w14:textId="77777777"/>
                    <w:p w:rsidR="005864A8" w:rsidP="00372DF6" w14:paraId="4E9F9385" w14:textId="77777777"/>
                    <w:p w:rsidR="005864A8" w14:paraId="5AEB3380" w14:textId="77777777"/>
                    <w:p w:rsidR="005864A8" w:rsidP="00372DF6" w14:paraId="0C239BB5" w14:textId="77777777"/>
                    <w:p w:rsidR="005864A8" w14:paraId="4D1918F0" w14:textId="77777777"/>
                    <w:p w:rsidR="005864A8" w:rsidP="00372DF6" w14:paraId="56DE9324" w14:textId="77777777"/>
                    <w:p w:rsidR="005864A8" w14:paraId="33BFB1C2" w14:textId="77777777"/>
                    <w:p w:rsidR="005864A8" w:rsidP="00372DF6" w14:paraId="5C13259C" w14:textId="77777777"/>
                    <w:p w:rsidR="005864A8" w14:paraId="6596AC1C" w14:textId="77777777"/>
                    <w:p w:rsidR="005864A8" w:rsidP="00372DF6" w14:paraId="6055913A" w14:textId="77777777"/>
                    <w:p w:rsidR="005864A8" w14:paraId="4DB13CDB" w14:textId="77777777"/>
                    <w:p w:rsidR="005864A8" w:rsidP="00372DF6" w14:paraId="23786EC8" w14:textId="77777777"/>
                    <w:p w:rsidR="005864A8" w14:paraId="5E3EC499" w14:textId="77777777"/>
                    <w:p w:rsidR="005864A8" w:rsidP="00372DF6" w14:paraId="29090889" w14:textId="77777777"/>
                    <w:p w:rsidR="005864A8" w14:paraId="5A993946" w14:textId="77777777"/>
                    <w:p w:rsidR="005864A8" w:rsidP="00372DF6" w14:paraId="43371389" w14:textId="77777777"/>
                    <w:p w:rsidR="005864A8" w14:paraId="32F55832" w14:textId="77777777"/>
                    <w:p w:rsidR="005864A8" w:rsidP="00372DF6" w14:paraId="09453F73" w14:textId="77777777"/>
                    <w:p w:rsidR="005864A8" w14:paraId="409FC49E" w14:textId="77777777"/>
                    <w:p w:rsidR="005864A8" w:rsidP="00372DF6" w14:paraId="4C46B0D2" w14:textId="77777777"/>
                    <w:p w:rsidR="005864A8" w14:paraId="4EFA56CF" w14:textId="77777777"/>
                    <w:p w:rsidR="005864A8" w:rsidP="00372DF6" w14:paraId="74E119F7" w14:textId="77777777"/>
                    <w:p w:rsidR="005864A8" w14:paraId="7AADFF9B" w14:textId="77777777"/>
                    <w:p w:rsidR="005864A8" w:rsidP="00372DF6" w14:paraId="0033C64A" w14:textId="77777777"/>
                    <w:p w:rsidR="005864A8" w14:paraId="5D4AA46D" w14:textId="77777777"/>
                    <w:p w:rsidR="005864A8" w:rsidP="00372DF6" w14:paraId="1392D580" w14:textId="77777777"/>
                    <w:p w:rsidR="005864A8" w14:paraId="03154095" w14:textId="77777777"/>
                    <w:p w:rsidR="005864A8" w:rsidP="00372DF6" w14:paraId="615B46A1" w14:textId="77777777"/>
                    <w:p w:rsidR="005864A8" w14:paraId="05B178AB" w14:textId="77777777"/>
                    <w:p w:rsidR="005864A8" w:rsidP="00372DF6" w14:paraId="046EEB00" w14:textId="77777777"/>
                    <w:p w:rsidR="005864A8" w14:paraId="2E3A1F4A" w14:textId="77777777"/>
                    <w:p w:rsidR="005864A8" w:rsidP="00372DF6" w14:paraId="06CF2DE2" w14:textId="77777777"/>
                    <w:p w:rsidR="005864A8" w14:paraId="551FDBF7" w14:textId="77777777"/>
                    <w:p w:rsidR="005864A8" w:rsidP="00372DF6" w14:paraId="42467AA8" w14:textId="77777777"/>
                    <w:p w:rsidR="005864A8" w14:paraId="24DC5666" w14:textId="77777777"/>
                    <w:p w:rsidR="005864A8" w:rsidP="00372DF6" w14:paraId="33EB58F4" w14:textId="77777777"/>
                    <w:p w:rsidR="005864A8" w14:paraId="66C05092" w14:textId="77777777"/>
                    <w:p w:rsidR="005864A8" w:rsidP="00372DF6" w14:paraId="7ADFD943" w14:textId="77777777"/>
                    <w:p w:rsidR="005864A8" w14:paraId="789ED294" w14:textId="77777777"/>
                    <w:p w:rsidR="005864A8" w:rsidP="00372DF6" w14:paraId="00015FB2" w14:textId="77777777"/>
                    <w:p w:rsidR="005864A8" w14:paraId="4FC0E0BE" w14:textId="77777777"/>
                    <w:p w:rsidR="005864A8" w:rsidP="00372DF6" w14:paraId="357AB1E4" w14:textId="77777777"/>
                    <w:p w:rsidR="005864A8" w14:paraId="3F074980" w14:textId="77777777"/>
                    <w:p w:rsidR="005864A8" w:rsidP="00372DF6" w14:paraId="159B8CE4" w14:textId="77777777"/>
                    <w:p w:rsidR="005864A8" w14:paraId="0B78D50F" w14:textId="77777777"/>
                    <w:p w:rsidR="005864A8" w:rsidP="00372DF6" w14:paraId="359245D7" w14:textId="77777777"/>
                    <w:p w:rsidR="005864A8" w14:paraId="478E1515" w14:textId="77777777"/>
                    <w:p w:rsidR="005864A8" w:rsidP="00372DF6" w14:paraId="30CBA783" w14:textId="77777777"/>
                    <w:p w:rsidR="005864A8" w14:paraId="0FE6211D" w14:textId="77777777"/>
                    <w:p w:rsidR="005864A8" w:rsidP="00372DF6" w14:paraId="0A9104D2" w14:textId="77777777"/>
                    <w:p w:rsidR="005864A8" w14:paraId="78729100" w14:textId="77777777"/>
                    <w:p w:rsidR="005864A8" w:rsidP="00372DF6" w14:paraId="5E31AD5A" w14:textId="77777777"/>
                    <w:p w:rsidR="005864A8" w14:paraId="32D43561" w14:textId="77777777"/>
                    <w:p w:rsidR="005864A8" w:rsidP="00372DF6" w14:paraId="1210A25B" w14:textId="77777777"/>
                    <w:p w:rsidR="005864A8" w14:paraId="233147EA" w14:textId="77777777"/>
                    <w:p w:rsidR="005864A8" w:rsidP="00372DF6" w14:paraId="34A0A118" w14:textId="77777777"/>
                    <w:p w:rsidR="005864A8" w14:paraId="1150DB55" w14:textId="77777777"/>
                    <w:p w:rsidR="005864A8" w:rsidP="00372DF6" w14:paraId="65FAF589" w14:textId="77777777"/>
                    <w:p w:rsidR="005864A8" w14:paraId="67AA88AC" w14:textId="77777777"/>
                    <w:p w:rsidR="005864A8" w:rsidP="00372DF6" w14:paraId="144A0AA6" w14:textId="77777777"/>
                    <w:p w:rsidR="005864A8" w14:paraId="778745D0" w14:textId="77777777"/>
                    <w:p w:rsidR="005864A8" w:rsidP="00372DF6" w14:paraId="1B8E2FA8" w14:textId="77777777"/>
                    <w:p w:rsidR="005864A8" w14:paraId="38C6F382" w14:textId="77777777"/>
                    <w:p w:rsidR="005864A8" w:rsidP="00372DF6" w14:paraId="437893E6" w14:textId="77777777"/>
                    <w:p w:rsidR="005864A8" w14:paraId="03CEB7F3" w14:textId="77777777"/>
                    <w:p w:rsidR="005864A8" w:rsidP="00372DF6" w14:paraId="2C738D24" w14:textId="77777777"/>
                    <w:p w:rsidR="005864A8" w14:paraId="67FA69D4" w14:textId="77777777"/>
                    <w:p w:rsidR="005864A8" w:rsidP="00372DF6" w14:paraId="0CBADC5C" w14:textId="77777777"/>
                    <w:p w:rsidR="005864A8" w14:paraId="77A46FF0" w14:textId="77777777"/>
                    <w:p w:rsidR="005864A8" w:rsidP="00372DF6" w14:paraId="7A674511" w14:textId="77777777"/>
                    <w:p w:rsidR="005864A8" w14:paraId="66D1992E" w14:textId="77777777"/>
                    <w:p w:rsidR="005864A8" w:rsidP="00372DF6" w14:paraId="11EE6B3B" w14:textId="77777777"/>
                    <w:p w:rsidR="005864A8" w14:paraId="02947108" w14:textId="77777777"/>
                    <w:p w:rsidR="005864A8" w:rsidP="00372DF6" w14:paraId="13C0F509" w14:textId="77777777"/>
                    <w:p w:rsidR="005864A8" w14:paraId="6C85056E" w14:textId="77777777"/>
                    <w:p w:rsidR="005864A8" w:rsidP="00372DF6" w14:paraId="462E2F6B" w14:textId="77777777"/>
                    <w:p w:rsidR="005864A8" w14:paraId="74DDE96B" w14:textId="77777777"/>
                    <w:p w:rsidR="005864A8" w:rsidP="00372DF6" w14:paraId="0050AE01" w14:textId="77777777"/>
                    <w:p w:rsidR="005864A8" w14:paraId="323000DB" w14:textId="77777777"/>
                    <w:p w:rsidR="005864A8" w:rsidP="00372DF6" w14:paraId="769D96A4" w14:textId="77777777"/>
                    <w:p w:rsidR="005864A8" w14:paraId="16A90BF0" w14:textId="77777777"/>
                    <w:p w:rsidR="005864A8" w:rsidP="00372DF6" w14:paraId="6E3BC17D" w14:textId="77777777"/>
                    <w:p w:rsidR="005864A8" w14:paraId="057AC74F" w14:textId="77777777"/>
                    <w:p w:rsidR="005864A8" w:rsidP="00372DF6" w14:paraId="523CCE95" w14:textId="77777777"/>
                    <w:p w:rsidR="005864A8" w14:paraId="01CDFC67" w14:textId="77777777"/>
                    <w:p w:rsidR="005864A8" w:rsidP="00372DF6" w14:paraId="5658BFD4" w14:textId="77777777"/>
                    <w:p w:rsidR="005864A8" w14:paraId="25C3FBA4" w14:textId="77777777"/>
                    <w:p w:rsidR="005864A8" w:rsidP="00372DF6" w14:paraId="6A9981F7" w14:textId="77777777"/>
                    <w:p w:rsidR="005864A8" w14:paraId="1E1BD433" w14:textId="77777777"/>
                    <w:p w:rsidR="005864A8" w:rsidP="00372DF6" w14:paraId="2CA8587C" w14:textId="77777777"/>
                    <w:p w:rsidR="005864A8" w14:paraId="51574A1D" w14:textId="77777777"/>
                    <w:p w:rsidR="005864A8" w:rsidP="00372DF6" w14:paraId="1CC315CD" w14:textId="77777777"/>
                    <w:p w:rsidR="005864A8" w14:paraId="03281618" w14:textId="77777777"/>
                    <w:p w:rsidR="005864A8" w:rsidP="00372DF6" w14:paraId="33E4482C" w14:textId="77777777"/>
                    <w:p w:rsidR="005864A8" w14:paraId="57B19554" w14:textId="77777777"/>
                    <w:p w:rsidR="005864A8" w:rsidP="00372DF6" w14:paraId="52BAA416" w14:textId="77777777"/>
                    <w:p w:rsidR="005864A8" w14:paraId="5D35C166" w14:textId="77777777"/>
                    <w:p w:rsidR="005864A8" w:rsidP="00372DF6" w14:paraId="724944FC" w14:textId="77777777"/>
                    <w:p w:rsidR="005864A8" w14:paraId="7FE87D11" w14:textId="77777777"/>
                    <w:p w:rsidR="005864A8" w:rsidP="00372DF6" w14:paraId="1512E964" w14:textId="77777777"/>
                    <w:p w:rsidR="005864A8" w14:paraId="119070AE" w14:textId="77777777"/>
                    <w:p w:rsidR="005864A8" w:rsidP="00372DF6" w14:paraId="6D3F8465" w14:textId="77777777"/>
                    <w:p w:rsidR="005864A8" w14:paraId="38C717F2" w14:textId="77777777"/>
                    <w:p w:rsidR="005864A8" w:rsidP="00372DF6" w14:paraId="48EE5F21" w14:textId="77777777"/>
                    <w:p w:rsidR="005864A8" w14:paraId="7BC44203" w14:textId="77777777"/>
                    <w:p w:rsidR="005864A8" w:rsidP="00372DF6" w14:paraId="332562CE" w14:textId="77777777"/>
                    <w:p w:rsidR="005864A8" w14:paraId="3C4C3A19" w14:textId="77777777"/>
                    <w:p w:rsidR="005864A8" w:rsidP="00372DF6" w14:paraId="535DB2F0" w14:textId="77777777"/>
                    <w:p w:rsidR="005864A8" w14:paraId="4CA68391" w14:textId="77777777"/>
                    <w:p w:rsidR="005864A8" w:rsidP="00372DF6" w14:paraId="2B123E79" w14:textId="77777777"/>
                    <w:p w:rsidR="005864A8" w14:paraId="75F377E7" w14:textId="77777777"/>
                    <w:p w:rsidR="005864A8" w:rsidP="00372DF6" w14:paraId="184BD1DB" w14:textId="77777777"/>
                    <w:p w:rsidR="005864A8" w14:paraId="2FBE78A1" w14:textId="77777777"/>
                    <w:p w:rsidR="005864A8" w:rsidP="00372DF6" w14:paraId="39268990" w14:textId="77777777"/>
                    <w:p w:rsidR="005864A8" w14:paraId="16782152" w14:textId="77777777"/>
                    <w:p w:rsidR="005864A8" w:rsidP="00372DF6" w14:paraId="19A30F9F" w14:textId="77777777"/>
                    <w:p w:rsidR="005864A8" w14:paraId="1F9B0F85" w14:textId="77777777"/>
                    <w:p w:rsidR="005864A8" w:rsidP="00372DF6" w14:paraId="1AAF231B" w14:textId="77777777"/>
                    <w:p w:rsidR="005864A8" w14:paraId="4BE288B7" w14:textId="77777777"/>
                    <w:p w:rsidR="005864A8" w:rsidP="00372DF6" w14:paraId="4CA3C060" w14:textId="77777777"/>
                    <w:p w:rsidR="005864A8" w14:paraId="4118124B" w14:textId="77777777"/>
                    <w:p w:rsidR="005864A8" w:rsidP="00372DF6" w14:paraId="5382A4E8" w14:textId="77777777"/>
                    <w:p w:rsidR="005864A8" w14:paraId="55FD3411" w14:textId="77777777"/>
                    <w:p w:rsidR="005864A8" w:rsidP="00372DF6" w14:paraId="6DC35D92" w14:textId="77777777"/>
                    <w:p w:rsidR="005864A8" w14:paraId="7AE98B5E" w14:textId="77777777"/>
                    <w:p w:rsidR="005864A8" w:rsidP="00372DF6" w14:paraId="6C94938D" w14:textId="77777777"/>
                    <w:p w:rsidR="005864A8" w14:paraId="1AED728C" w14:textId="77777777"/>
                    <w:p w:rsidR="005864A8" w:rsidP="00372DF6" w14:paraId="2250351C" w14:textId="77777777"/>
                    <w:p w:rsidR="005864A8" w14:paraId="7A123B40" w14:textId="77777777"/>
                    <w:p w:rsidR="005864A8" w:rsidP="00372DF6" w14:paraId="2877FC6A" w14:textId="77777777"/>
                    <w:p w:rsidR="005864A8" w14:paraId="1E1B3338" w14:textId="77777777"/>
                    <w:p w:rsidR="005864A8" w:rsidP="00372DF6" w14:paraId="1488B47A" w14:textId="77777777"/>
                    <w:p w:rsidR="005864A8" w14:paraId="5B806A96" w14:textId="77777777"/>
                    <w:p w:rsidR="005864A8" w:rsidP="00372DF6" w14:paraId="6885D428" w14:textId="77777777"/>
                    <w:p w:rsidR="005864A8" w14:paraId="7128F04C" w14:textId="77777777"/>
                    <w:p w:rsidR="005864A8" w:rsidP="00372DF6" w14:paraId="4A9797C8" w14:textId="77777777"/>
                    <w:p w:rsidR="005864A8" w14:paraId="34A6BD62" w14:textId="77777777"/>
                    <w:p w:rsidR="005864A8" w:rsidP="00372DF6" w14:paraId="7BBC1763" w14:textId="77777777"/>
                    <w:p w:rsidR="005864A8" w14:paraId="79DA3968" w14:textId="77777777"/>
                    <w:p w:rsidR="005864A8" w:rsidP="00372DF6" w14:paraId="43D94224" w14:textId="77777777"/>
                    <w:p w:rsidR="005864A8" w14:paraId="00CB468F" w14:textId="77777777"/>
                    <w:p w:rsidR="005864A8" w:rsidP="00372DF6" w14:paraId="115E8982" w14:textId="77777777"/>
                    <w:p w:rsidR="005864A8" w14:paraId="72CE047C" w14:textId="77777777"/>
                    <w:p w:rsidR="005864A8" w:rsidP="00372DF6" w14:paraId="648F0098" w14:textId="77777777"/>
                    <w:p w:rsidR="005864A8" w14:paraId="5D16ACE5" w14:textId="77777777"/>
                    <w:p w:rsidR="005864A8" w:rsidP="00372DF6" w14:paraId="49F3B9B0" w14:textId="77777777"/>
                    <w:p w:rsidR="005864A8" w14:paraId="26276F61" w14:textId="77777777"/>
                    <w:p w:rsidR="005864A8" w:rsidP="00372DF6" w14:paraId="51E898EE" w14:textId="77777777"/>
                    <w:p w:rsidR="005864A8" w14:paraId="633FC13E" w14:textId="77777777"/>
                    <w:p w:rsidR="005864A8" w:rsidP="00372DF6" w14:paraId="1FE55F1C" w14:textId="77777777"/>
                    <w:p w:rsidR="005864A8" w14:paraId="3D7E8B1D" w14:textId="77777777"/>
                    <w:p w:rsidR="005864A8" w:rsidP="00372DF6" w14:paraId="3AABBE7D" w14:textId="77777777"/>
                    <w:p w:rsidR="005864A8" w14:paraId="69B78AEA" w14:textId="77777777"/>
                    <w:p w:rsidR="005864A8" w:rsidP="00372DF6" w14:paraId="4159141D" w14:textId="77777777"/>
                    <w:p w:rsidR="005864A8" w14:paraId="116585F6" w14:textId="77777777"/>
                    <w:p w:rsidR="005864A8" w:rsidP="00372DF6" w14:paraId="7ED0F7A5" w14:textId="77777777"/>
                    <w:p w:rsidR="005864A8" w14:paraId="31B96782" w14:textId="77777777"/>
                    <w:p w:rsidR="005864A8" w:rsidP="00372DF6" w14:paraId="30C4B5BA" w14:textId="77777777"/>
                    <w:p w:rsidR="005864A8" w14:paraId="057C6FB3" w14:textId="77777777"/>
                    <w:p w:rsidR="005864A8" w:rsidP="00372DF6" w14:paraId="11D5D250" w14:textId="77777777"/>
                    <w:p w:rsidR="005864A8" w14:paraId="52F207F3" w14:textId="77777777"/>
                    <w:p w:rsidR="005864A8" w:rsidP="00372DF6" w14:paraId="2A27DAA8" w14:textId="77777777"/>
                    <w:p w:rsidR="005864A8" w14:paraId="55FC2FA7" w14:textId="77777777"/>
                    <w:p w:rsidR="005864A8" w:rsidP="00372DF6" w14:paraId="46BD0497" w14:textId="77777777"/>
                    <w:p w:rsidR="005864A8" w14:paraId="5C65F669" w14:textId="77777777"/>
                    <w:p w:rsidR="005864A8" w:rsidP="00372DF6" w14:paraId="4EAB0704" w14:textId="77777777"/>
                    <w:p w:rsidR="005864A8" w14:paraId="1238FB60" w14:textId="77777777"/>
                    <w:p w:rsidR="005864A8" w:rsidP="00372DF6" w14:paraId="2F1039F7" w14:textId="77777777"/>
                    <w:p w:rsidR="005864A8" w14:paraId="1C8C7307" w14:textId="77777777"/>
                    <w:p w:rsidR="005864A8" w:rsidP="00372DF6" w14:paraId="53259328" w14:textId="77777777"/>
                    <w:p w:rsidR="005864A8" w14:paraId="638B4789" w14:textId="77777777"/>
                    <w:p w:rsidR="005864A8" w:rsidP="00372DF6" w14:paraId="71444316" w14:textId="77777777"/>
                    <w:p w:rsidR="005864A8" w14:paraId="62CE878B" w14:textId="77777777"/>
                    <w:p w:rsidR="005864A8" w:rsidP="00372DF6" w14:paraId="2832D6B5" w14:textId="77777777"/>
                    <w:p w:rsidR="005864A8" w14:paraId="4163B738" w14:textId="77777777"/>
                    <w:p w:rsidR="005864A8" w:rsidP="00372DF6" w14:paraId="2978B48A" w14:textId="77777777"/>
                    <w:p w:rsidR="005864A8" w14:paraId="16B2D9C4" w14:textId="77777777"/>
                    <w:p w:rsidR="005864A8" w:rsidP="00372DF6" w14:paraId="6659008E" w14:textId="77777777"/>
                    <w:p w:rsidR="005864A8" w14:paraId="7F7724F1" w14:textId="77777777"/>
                    <w:p w:rsidR="005864A8" w:rsidP="00372DF6" w14:paraId="18D13E32" w14:textId="77777777"/>
                    <w:p w:rsidR="005864A8" w14:paraId="2E4BB565" w14:textId="77777777"/>
                    <w:p w:rsidR="005864A8" w:rsidP="00372DF6" w14:paraId="297AA422" w14:textId="77777777"/>
                    <w:p w:rsidR="005864A8" w14:paraId="60F767EB" w14:textId="77777777"/>
                    <w:p w:rsidR="005864A8" w:rsidP="00372DF6" w14:paraId="0E5A8BB9" w14:textId="77777777"/>
                    <w:p w:rsidR="005864A8" w14:paraId="42AEFA85" w14:textId="77777777"/>
                    <w:p w:rsidR="005864A8" w:rsidP="00372DF6" w14:paraId="4DCD90A4" w14:textId="77777777"/>
                    <w:p w:rsidR="005864A8" w14:paraId="6232B2A0" w14:textId="77777777"/>
                    <w:p w:rsidR="005864A8" w:rsidP="00372DF6" w14:paraId="4DFB962A" w14:textId="77777777"/>
                    <w:p w:rsidR="005864A8" w14:paraId="47BCB4A1" w14:textId="77777777"/>
                    <w:p w:rsidR="005864A8" w:rsidP="00372DF6" w14:paraId="2D6A697E" w14:textId="77777777"/>
                    <w:p w:rsidR="005864A8" w14:paraId="665DDAEA" w14:textId="77777777"/>
                    <w:p w:rsidR="005864A8" w:rsidP="00372DF6" w14:paraId="39A44289" w14:textId="77777777"/>
                    <w:p w:rsidR="005864A8" w14:paraId="6D996173" w14:textId="77777777"/>
                    <w:p w:rsidR="005864A8" w:rsidP="00372DF6" w14:paraId="303C7742" w14:textId="77777777"/>
                    <w:p w:rsidR="005864A8" w14:paraId="1AB7E9D5" w14:textId="77777777"/>
                    <w:p w:rsidR="005864A8" w:rsidP="00372DF6" w14:paraId="1C925577" w14:textId="77777777"/>
                    <w:p w:rsidR="005864A8" w14:paraId="34E57BD7" w14:textId="77777777"/>
                    <w:p w:rsidR="005864A8" w:rsidP="00372DF6" w14:paraId="62CCB721" w14:textId="77777777"/>
                    <w:p w:rsidR="005864A8" w14:paraId="629A4687" w14:textId="77777777"/>
                    <w:p w:rsidR="005864A8" w:rsidP="00372DF6" w14:paraId="53908534" w14:textId="77777777"/>
                    <w:p w:rsidR="005864A8" w14:paraId="6A5305C3" w14:textId="77777777"/>
                    <w:p w:rsidR="005864A8" w:rsidP="00372DF6" w14:paraId="0E10FCEF" w14:textId="77777777"/>
                    <w:p w:rsidR="005864A8" w14:paraId="3CC4104D" w14:textId="77777777"/>
                    <w:p w:rsidR="005864A8" w:rsidP="00372DF6" w14:paraId="48B22BA5" w14:textId="77777777"/>
                    <w:p w:rsidR="005864A8" w14:paraId="76413254" w14:textId="77777777"/>
                    <w:p w:rsidR="005864A8" w:rsidP="00372DF6" w14:paraId="3E34B51B" w14:textId="77777777"/>
                    <w:p w:rsidR="005864A8" w14:paraId="07149891" w14:textId="77777777"/>
                    <w:p w:rsidR="005864A8" w:rsidP="00372DF6" w14:paraId="3C2D984A" w14:textId="77777777"/>
                    <w:p w:rsidR="005864A8" w14:paraId="3C382FC4" w14:textId="77777777"/>
                    <w:p w:rsidR="005864A8" w:rsidP="00372DF6" w14:paraId="528D46B9" w14:textId="77777777"/>
                    <w:p w:rsidR="005864A8" w14:paraId="10DEFCDA" w14:textId="77777777"/>
                    <w:p w:rsidR="005864A8" w:rsidP="00372DF6" w14:paraId="55970246" w14:textId="77777777"/>
                    <w:p w:rsidR="005864A8" w14:paraId="1D3F116C" w14:textId="77777777"/>
                    <w:p w:rsidR="005864A8" w:rsidP="00372DF6" w14:paraId="178C157B" w14:textId="77777777"/>
                    <w:p w:rsidR="005864A8" w14:paraId="7420E0D4" w14:textId="77777777"/>
                    <w:p w:rsidR="005864A8" w:rsidP="00372DF6" w14:paraId="2C5E1A5B" w14:textId="77777777"/>
                    <w:p w:rsidR="005864A8" w14:paraId="3125D9EB" w14:textId="77777777"/>
                    <w:p w:rsidR="005864A8" w:rsidP="00372DF6" w14:paraId="1425E371" w14:textId="77777777"/>
                    <w:p w:rsidR="005864A8" w14:paraId="0C931C14" w14:textId="77777777"/>
                    <w:p w:rsidR="005864A8" w:rsidP="00372DF6" w14:paraId="02A8DD52" w14:textId="77777777"/>
                    <w:p w:rsidR="005864A8" w14:paraId="233F5328" w14:textId="77777777"/>
                    <w:p w:rsidR="005864A8" w:rsidP="00372DF6" w14:paraId="4F65DA22" w14:textId="77777777"/>
                    <w:p w:rsidR="005864A8" w14:paraId="116E2877" w14:textId="77777777"/>
                    <w:p w:rsidR="005864A8" w:rsidP="00372DF6" w14:paraId="4A13161A" w14:textId="77777777"/>
                    <w:p w:rsidR="005864A8" w14:paraId="5943B81D" w14:textId="77777777"/>
                    <w:p w:rsidR="005864A8" w:rsidP="00372DF6" w14:paraId="15FB141E" w14:textId="77777777"/>
                    <w:p w:rsidR="005864A8" w14:paraId="5C3F85BC" w14:textId="77777777"/>
                    <w:p w:rsidR="005864A8" w:rsidP="00372DF6" w14:paraId="0BFA580A" w14:textId="77777777"/>
                    <w:p w:rsidR="005864A8" w14:paraId="1E1029D6" w14:textId="77777777"/>
                    <w:p w:rsidR="005864A8" w:rsidP="00372DF6" w14:paraId="6D21C50A" w14:textId="77777777"/>
                    <w:p w:rsidR="005864A8" w14:paraId="439109B8" w14:textId="77777777"/>
                    <w:p w:rsidR="005864A8" w:rsidP="00372DF6" w14:paraId="2E2E9FB4" w14:textId="77777777"/>
                    <w:p w:rsidR="005864A8" w14:paraId="4DB17749" w14:textId="77777777"/>
                    <w:p w:rsidR="005864A8" w:rsidP="00372DF6" w14:paraId="2C39FC85" w14:textId="77777777"/>
                    <w:p w:rsidR="005864A8" w14:paraId="47993B5B" w14:textId="77777777"/>
                    <w:p w:rsidR="005864A8" w:rsidP="00372DF6" w14:paraId="5C86DF02" w14:textId="77777777"/>
                    <w:p w:rsidR="005864A8" w14:paraId="3D263E79" w14:textId="77777777"/>
                    <w:p w:rsidR="005864A8" w:rsidP="00372DF6" w14:paraId="7F376D43" w14:textId="77777777"/>
                    <w:p w:rsidR="005864A8" w14:paraId="0C67A438" w14:textId="77777777"/>
                    <w:p w:rsidR="005864A8" w:rsidP="00372DF6" w14:paraId="7F13BC00" w14:textId="77777777"/>
                    <w:p w:rsidR="005864A8" w14:paraId="33204D07" w14:textId="77777777"/>
                    <w:p w:rsidR="005864A8" w:rsidP="00372DF6" w14:paraId="7937D749" w14:textId="77777777"/>
                    <w:p w:rsidR="005864A8" w14:paraId="6E4B123D" w14:textId="77777777"/>
                    <w:p w:rsidR="005864A8" w:rsidP="00372DF6" w14:paraId="51079EC7" w14:textId="77777777"/>
                    <w:p w:rsidR="005864A8" w14:paraId="2C63126F" w14:textId="77777777"/>
                    <w:p w:rsidR="005864A8" w:rsidP="00372DF6" w14:paraId="6FC6F381" w14:textId="77777777"/>
                    <w:p w:rsidR="005864A8" w14:paraId="3E788B22" w14:textId="77777777"/>
                    <w:p w:rsidR="005864A8" w:rsidP="00372DF6" w14:paraId="317E6727" w14:textId="77777777"/>
                    <w:p w:rsidR="005864A8" w14:paraId="594807CD" w14:textId="77777777"/>
                    <w:p w:rsidR="005864A8" w:rsidP="00372DF6" w14:paraId="3B602C00" w14:textId="77777777"/>
                    <w:p w:rsidR="005864A8" w14:paraId="7384BE62" w14:textId="77777777"/>
                    <w:p w:rsidR="005864A8" w:rsidP="00372DF6" w14:paraId="4688B342" w14:textId="77777777"/>
                    <w:p w:rsidR="005864A8" w14:paraId="0551B5FC" w14:textId="77777777"/>
                    <w:p w:rsidR="005864A8" w:rsidP="00372DF6" w14:paraId="2ABF3135" w14:textId="77777777"/>
                    <w:p w:rsidR="005864A8" w14:paraId="03CF7BA0" w14:textId="77777777"/>
                    <w:p w:rsidR="005864A8" w:rsidP="00372DF6" w14:paraId="49C65389" w14:textId="77777777"/>
                    <w:p w:rsidR="005864A8" w14:paraId="587F8144" w14:textId="77777777"/>
                    <w:p w:rsidR="005864A8" w:rsidP="00372DF6" w14:paraId="2E8EE705" w14:textId="77777777"/>
                    <w:p w:rsidR="005864A8" w14:paraId="3B417213" w14:textId="77777777"/>
                    <w:p w:rsidR="005864A8" w:rsidP="00372DF6" w14:paraId="58C212C6" w14:textId="77777777"/>
                    <w:p w:rsidR="005864A8" w14:paraId="285727E6" w14:textId="77777777"/>
                    <w:p w:rsidR="005864A8" w:rsidP="00372DF6" w14:paraId="32A26099" w14:textId="77777777"/>
                    <w:p w:rsidR="005864A8" w14:paraId="1A609059" w14:textId="77777777"/>
                    <w:p w:rsidR="005864A8" w:rsidP="00372DF6" w14:paraId="058E53BE" w14:textId="77777777"/>
                    <w:p w:rsidR="005864A8" w14:paraId="402F5659" w14:textId="77777777"/>
                    <w:p w:rsidR="005864A8" w:rsidP="00372DF6" w14:paraId="73106241" w14:textId="77777777"/>
                    <w:p w:rsidR="005864A8" w14:paraId="56965438" w14:textId="77777777"/>
                    <w:p w:rsidR="005864A8" w:rsidP="00372DF6" w14:paraId="6029C4E1" w14:textId="77777777"/>
                    <w:p w:rsidR="005864A8" w14:paraId="3D72D217" w14:textId="77777777"/>
                    <w:p w:rsidR="005864A8" w:rsidP="00372DF6" w14:paraId="78F29AD6" w14:textId="77777777"/>
                    <w:p w:rsidR="005864A8" w14:paraId="0E2B05D2" w14:textId="77777777"/>
                    <w:p w:rsidR="005864A8" w:rsidP="00372DF6" w14:paraId="238B095B" w14:textId="77777777"/>
                    <w:p w:rsidR="005864A8" w14:paraId="27F2A726" w14:textId="77777777"/>
                    <w:p w:rsidR="005864A8" w:rsidP="00372DF6" w14:paraId="23033466" w14:textId="77777777"/>
                    <w:p w:rsidR="005864A8" w14:paraId="4CFDED7E" w14:textId="77777777"/>
                    <w:p w:rsidR="005864A8" w:rsidP="00372DF6" w14:paraId="448CDCB4" w14:textId="77777777"/>
                    <w:p w:rsidR="005864A8" w14:paraId="6AFBCEBD" w14:textId="77777777"/>
                    <w:p w:rsidR="005864A8" w:rsidP="00372DF6" w14:paraId="59371155" w14:textId="77777777"/>
                    <w:p w:rsidR="005864A8" w14:paraId="30A0E0A4" w14:textId="77777777"/>
                    <w:p w:rsidR="005864A8" w:rsidP="00372DF6" w14:paraId="26D6C999" w14:textId="77777777"/>
                    <w:p w:rsidR="005864A8" w14:paraId="1900BA24" w14:textId="77777777"/>
                    <w:p w:rsidR="005864A8" w:rsidP="00372DF6" w14:paraId="4BF1BC76" w14:textId="77777777"/>
                    <w:p w:rsidR="005864A8" w14:paraId="13D7DC5A" w14:textId="77777777"/>
                    <w:p w:rsidR="005864A8" w:rsidP="00372DF6" w14:paraId="5B2D283C" w14:textId="77777777"/>
                    <w:p w:rsidR="005864A8" w14:paraId="6E6D60D5" w14:textId="77777777"/>
                    <w:p w:rsidR="005864A8" w:rsidP="00372DF6" w14:paraId="7528BFD1" w14:textId="77777777"/>
                    <w:p w:rsidR="005864A8" w14:paraId="37539941" w14:textId="77777777"/>
                    <w:p w:rsidR="005864A8" w:rsidP="00372DF6" w14:paraId="1D2B34D9" w14:textId="77777777"/>
                    <w:p w:rsidR="005864A8" w14:paraId="1D972155" w14:textId="77777777"/>
                    <w:p w:rsidR="005864A8" w:rsidP="00372DF6" w14:paraId="49E66BB5" w14:textId="77777777"/>
                    <w:p w:rsidR="005864A8" w14:paraId="27BED094" w14:textId="77777777"/>
                    <w:p w:rsidR="005864A8" w:rsidP="00372DF6" w14:paraId="5E547EBA" w14:textId="77777777"/>
                    <w:p w:rsidR="005864A8" w14:paraId="6A8E91EA" w14:textId="77777777"/>
                    <w:p w:rsidR="005864A8" w:rsidP="00372DF6" w14:paraId="7A80B0DF" w14:textId="77777777"/>
                    <w:p w:rsidR="005864A8" w14:paraId="360E464F" w14:textId="77777777"/>
                    <w:p w:rsidR="005864A8" w:rsidP="00372DF6" w14:paraId="5CAC22BC" w14:textId="77777777"/>
                    <w:p w:rsidR="005864A8" w14:paraId="52BD5E90" w14:textId="77777777"/>
                    <w:p w:rsidR="005864A8" w:rsidP="00372DF6" w14:paraId="45E1931A" w14:textId="77777777"/>
                    <w:p w:rsidR="005864A8" w14:paraId="79D52FA6" w14:textId="77777777"/>
                    <w:p w:rsidR="005864A8" w:rsidP="00372DF6" w14:paraId="0291E008" w14:textId="77777777"/>
                    <w:p w:rsidR="005864A8" w14:paraId="314C3599" w14:textId="77777777"/>
                    <w:p w:rsidR="005864A8" w:rsidP="00372DF6" w14:paraId="53B10C3E" w14:textId="77777777"/>
                    <w:p w:rsidR="005864A8" w14:paraId="4A2F9950" w14:textId="77777777"/>
                    <w:p w:rsidR="005864A8" w:rsidP="00372DF6" w14:paraId="1F197665" w14:textId="77777777"/>
                    <w:p w:rsidR="005864A8" w14:paraId="2EDFBC7C" w14:textId="77777777"/>
                    <w:p w:rsidR="005864A8" w:rsidP="00372DF6" w14:paraId="584EB8F0" w14:textId="77777777"/>
                    <w:p w:rsidR="005864A8" w14:paraId="5F19AB7F" w14:textId="77777777"/>
                    <w:p w:rsidR="005864A8" w:rsidP="00372DF6" w14:paraId="76D51EF2" w14:textId="77777777"/>
                    <w:p w:rsidR="005864A8" w14:paraId="691114C2" w14:textId="77777777"/>
                    <w:p w:rsidR="005864A8" w:rsidP="00372DF6" w14:paraId="4F565794" w14:textId="77777777"/>
                    <w:p w:rsidR="005864A8" w14:paraId="3E6AA155" w14:textId="77777777"/>
                    <w:p w:rsidR="005864A8" w:rsidP="00372DF6" w14:paraId="1BBC082E" w14:textId="77777777"/>
                    <w:p w:rsidR="005864A8" w14:paraId="17929F6F" w14:textId="77777777"/>
                    <w:p w:rsidR="005864A8" w:rsidP="00372DF6" w14:paraId="6EFB2D2E" w14:textId="77777777"/>
                    <w:p w:rsidR="005864A8" w14:paraId="35011EF8" w14:textId="77777777"/>
                    <w:p w:rsidR="005864A8" w:rsidP="00372DF6" w14:paraId="070DE13F" w14:textId="77777777"/>
                    <w:p w:rsidR="005864A8" w14:paraId="3A86D680" w14:textId="77777777"/>
                    <w:p w:rsidR="005864A8" w:rsidP="00372DF6" w14:paraId="61DFB135" w14:textId="77777777"/>
                    <w:p w:rsidR="005864A8" w14:paraId="5D9E2DBF" w14:textId="77777777"/>
                    <w:p w:rsidR="005864A8" w:rsidP="00372DF6" w14:paraId="184DDD05" w14:textId="77777777"/>
                    <w:p w:rsidR="005864A8" w14:paraId="7E24BA1E" w14:textId="77777777"/>
                    <w:p w:rsidR="005864A8" w:rsidP="00372DF6" w14:paraId="6204FEAB" w14:textId="77777777"/>
                    <w:p w:rsidR="005864A8" w14:paraId="74AAC401" w14:textId="77777777"/>
                    <w:p w:rsidR="005864A8" w:rsidP="00372DF6" w14:paraId="562E4B0E" w14:textId="77777777"/>
                    <w:p w:rsidR="005864A8" w14:paraId="4902391E" w14:textId="77777777"/>
                    <w:p w:rsidR="005864A8" w:rsidP="00372DF6" w14:paraId="7556165A" w14:textId="77777777"/>
                    <w:p w:rsidR="005864A8" w14:paraId="02A46E77" w14:textId="77777777"/>
                    <w:p w:rsidR="005864A8" w:rsidP="00372DF6" w14:paraId="792E70C4" w14:textId="77777777"/>
                    <w:p w:rsidR="005864A8" w14:paraId="05A90F7D" w14:textId="77777777"/>
                    <w:p w:rsidR="005864A8" w:rsidP="00372DF6" w14:paraId="41C3D167" w14:textId="77777777"/>
                    <w:p w:rsidR="005864A8" w14:paraId="10452F97" w14:textId="77777777"/>
                    <w:p w:rsidR="005864A8" w:rsidP="00372DF6" w14:paraId="493F7F28" w14:textId="77777777"/>
                    <w:p w:rsidR="005864A8" w14:paraId="23FE106D" w14:textId="77777777"/>
                    <w:p w:rsidR="005864A8" w:rsidP="00372DF6" w14:paraId="64C8F8D7" w14:textId="77777777"/>
                    <w:p w:rsidR="005864A8" w14:paraId="0CFF48BE" w14:textId="77777777"/>
                    <w:p w:rsidR="005864A8" w:rsidP="00372DF6" w14:paraId="3896656F" w14:textId="77777777"/>
                    <w:p w:rsidR="005864A8" w14:paraId="7CBE26F1" w14:textId="77777777"/>
                    <w:p w:rsidR="005864A8" w:rsidP="00372DF6" w14:paraId="25E8E0AA" w14:textId="77777777"/>
                    <w:p w:rsidR="005864A8" w14:paraId="71FFAFFF" w14:textId="77777777"/>
                    <w:p w:rsidR="005864A8" w:rsidP="00372DF6" w14:paraId="790FCC75" w14:textId="77777777"/>
                    <w:p w:rsidR="005864A8" w14:paraId="6E23AA66" w14:textId="77777777"/>
                    <w:p w:rsidR="005864A8" w:rsidP="00372DF6" w14:paraId="694CFBAB" w14:textId="77777777"/>
                    <w:p w:rsidR="005864A8" w14:paraId="495FCF9F" w14:textId="77777777"/>
                    <w:p w:rsidR="005864A8" w:rsidP="00372DF6" w14:paraId="7BACF44E" w14:textId="77777777"/>
                    <w:p w:rsidR="005864A8" w14:paraId="3525439B" w14:textId="77777777"/>
                    <w:p w:rsidR="005864A8" w:rsidP="00372DF6" w14:paraId="719F611B" w14:textId="77777777"/>
                    <w:p w:rsidR="005864A8" w14:paraId="0A5D33CF" w14:textId="77777777"/>
                    <w:p w:rsidR="005864A8" w:rsidP="00372DF6" w14:paraId="34994E5D" w14:textId="77777777"/>
                    <w:p w:rsidR="005864A8" w14:paraId="7860082B" w14:textId="77777777"/>
                    <w:p w:rsidR="005864A8" w:rsidP="00372DF6" w14:paraId="17265747" w14:textId="77777777"/>
                    <w:p w:rsidR="005864A8" w14:paraId="34EF09CC" w14:textId="77777777"/>
                    <w:p w:rsidR="005864A8" w:rsidP="00372DF6" w14:paraId="5157AA21" w14:textId="77777777"/>
                    <w:p w:rsidR="005864A8" w14:paraId="2B2697B8" w14:textId="77777777"/>
                    <w:p w:rsidR="005864A8" w:rsidP="00372DF6" w14:paraId="02973E9F" w14:textId="77777777"/>
                    <w:p w:rsidR="005864A8" w14:paraId="7F4A05E4" w14:textId="77777777"/>
                    <w:p w:rsidR="005864A8" w:rsidP="00372DF6" w14:paraId="55D0FB82" w14:textId="77777777"/>
                    <w:p w:rsidR="005864A8" w14:paraId="4D4D8890" w14:textId="77777777"/>
                    <w:p w:rsidR="005864A8" w:rsidP="00372DF6" w14:paraId="327CCA17" w14:textId="77777777"/>
                    <w:p w:rsidR="005864A8" w14:paraId="78619CA8" w14:textId="77777777"/>
                    <w:p w:rsidR="005864A8" w:rsidP="00372DF6" w14:paraId="53C3E419" w14:textId="77777777"/>
                    <w:p w:rsidR="005864A8" w14:paraId="1D1271B8" w14:textId="77777777"/>
                    <w:p w:rsidR="005864A8" w:rsidP="00372DF6" w14:paraId="67A16321" w14:textId="77777777"/>
                    <w:p w:rsidR="005864A8" w14:paraId="3564C72D" w14:textId="77777777"/>
                    <w:p w:rsidR="005864A8" w:rsidP="00372DF6" w14:paraId="7639C92F" w14:textId="77777777"/>
                    <w:p w:rsidR="005864A8" w14:paraId="21E806FD" w14:textId="77777777"/>
                    <w:p w:rsidR="005864A8" w:rsidP="00372DF6" w14:paraId="5D60D593" w14:textId="77777777"/>
                    <w:p w:rsidR="005864A8" w14:paraId="66EE550C" w14:textId="77777777"/>
                    <w:p w:rsidR="005864A8" w:rsidP="00372DF6" w14:paraId="604195BC" w14:textId="77777777"/>
                    <w:p w:rsidR="005864A8" w14:paraId="4F1A281C" w14:textId="77777777"/>
                    <w:p w:rsidR="005864A8" w:rsidP="00372DF6" w14:paraId="398199B5" w14:textId="77777777"/>
                    <w:p w:rsidR="005864A8" w14:paraId="3BF27EEF" w14:textId="77777777"/>
                    <w:p w:rsidR="005864A8" w:rsidP="00372DF6" w14:paraId="60FC69EB" w14:textId="77777777"/>
                    <w:p w:rsidR="005864A8" w14:paraId="4E784712" w14:textId="77777777"/>
                    <w:p w:rsidR="005864A8" w:rsidP="00372DF6" w14:paraId="774B4A30" w14:textId="77777777"/>
                    <w:p w:rsidR="005864A8" w14:paraId="1E6A0CAD" w14:textId="77777777"/>
                    <w:p w:rsidR="005864A8" w:rsidP="00372DF6" w14:paraId="6574F86D" w14:textId="77777777"/>
                    <w:p w:rsidR="005864A8" w14:paraId="536B548C" w14:textId="77777777"/>
                    <w:p w:rsidR="005864A8" w:rsidP="00372DF6" w14:paraId="57976EBA" w14:textId="77777777"/>
                    <w:p w:rsidR="005864A8" w14:paraId="677FB6AD" w14:textId="77777777"/>
                    <w:p w:rsidR="005864A8" w:rsidP="00372DF6" w14:paraId="298FF446" w14:textId="77777777"/>
                    <w:p w:rsidR="005864A8" w14:paraId="129AEAB6" w14:textId="77777777"/>
                    <w:p w:rsidR="005864A8" w:rsidP="00372DF6" w14:paraId="5C2B1451" w14:textId="77777777"/>
                    <w:p w:rsidR="005864A8" w14:paraId="7BB75D36" w14:textId="77777777"/>
                    <w:p w:rsidR="005864A8" w:rsidP="00372DF6" w14:paraId="447FCF23" w14:textId="77777777"/>
                    <w:p w:rsidR="005864A8" w14:paraId="763A488E" w14:textId="77777777"/>
                    <w:p w:rsidR="005864A8" w:rsidP="00372DF6" w14:paraId="34FE5D6F" w14:textId="77777777"/>
                    <w:p w:rsidR="005864A8" w14:paraId="1D5329E4" w14:textId="77777777"/>
                    <w:p w:rsidR="005864A8" w:rsidP="00372DF6" w14:paraId="1A7ADD02" w14:textId="77777777"/>
                    <w:p w:rsidR="005864A8" w14:paraId="767D4CA5" w14:textId="77777777"/>
                    <w:p w:rsidR="005864A8" w:rsidP="00372DF6" w14:paraId="3FF25B9D" w14:textId="77777777"/>
                    <w:p w:rsidR="005864A8" w14:paraId="4FB171AC" w14:textId="77777777"/>
                    <w:p w:rsidR="005864A8" w:rsidP="00372DF6" w14:paraId="6562B2F1" w14:textId="77777777"/>
                    <w:p w:rsidR="005864A8" w14:paraId="1677B121" w14:textId="77777777"/>
                    <w:p w:rsidR="005864A8" w:rsidP="00372DF6" w14:paraId="08D2EFD8" w14:textId="77777777"/>
                    <w:p w:rsidR="005864A8" w14:paraId="1F47F56E" w14:textId="77777777"/>
                    <w:p w:rsidR="005864A8" w:rsidP="00372DF6" w14:paraId="269F4D23" w14:textId="77777777"/>
                    <w:p w:rsidR="005864A8" w14:paraId="485EF8D4" w14:textId="77777777"/>
                    <w:p w:rsidR="005864A8" w:rsidP="00372DF6" w14:paraId="7E7CB0EF" w14:textId="77777777"/>
                    <w:p w:rsidR="005864A8" w14:paraId="109CAB73" w14:textId="77777777"/>
                    <w:p w:rsidR="005864A8" w:rsidP="00372DF6" w14:paraId="656A2089" w14:textId="77777777"/>
                    <w:p w:rsidR="005864A8" w14:paraId="336F05BB" w14:textId="77777777"/>
                    <w:p w:rsidR="005864A8" w:rsidP="00372DF6" w14:paraId="453BA83B" w14:textId="77777777"/>
                    <w:p w:rsidR="005864A8" w14:paraId="1CB1BC59" w14:textId="77777777"/>
                    <w:p w:rsidR="005864A8" w:rsidP="00372DF6" w14:paraId="69935ECC" w14:textId="77777777"/>
                    <w:p w:rsidR="005864A8" w14:paraId="55A8A85A" w14:textId="77777777"/>
                    <w:p w:rsidR="005864A8" w:rsidP="00372DF6" w14:paraId="424F6248" w14:textId="77777777"/>
                    <w:p w:rsidR="005864A8" w14:paraId="7A7A38F9" w14:textId="77777777"/>
                    <w:p w:rsidR="005864A8" w:rsidP="00372DF6" w14:paraId="3DE899F9" w14:textId="77777777"/>
                    <w:p w:rsidR="005864A8" w14:paraId="1F67C67E" w14:textId="77777777"/>
                    <w:p w:rsidR="005864A8" w:rsidP="00372DF6" w14:paraId="6B368BDD" w14:textId="77777777"/>
                    <w:p w:rsidR="005864A8" w14:paraId="26A0910D" w14:textId="77777777"/>
                    <w:p w:rsidR="005864A8" w:rsidP="00372DF6" w14:paraId="78E96B9F" w14:textId="77777777"/>
                    <w:p w:rsidR="005864A8" w14:paraId="2DD2B30A" w14:textId="77777777"/>
                    <w:p w:rsidR="005864A8" w:rsidP="00372DF6" w14:paraId="072B5F47" w14:textId="77777777"/>
                    <w:p w:rsidR="005864A8" w14:paraId="25F2D5B3" w14:textId="77777777"/>
                    <w:p w:rsidR="005864A8" w:rsidP="00372DF6" w14:paraId="6FFD02A0" w14:textId="77777777"/>
                    <w:p w:rsidR="005864A8" w14:paraId="585AA2B8" w14:textId="77777777"/>
                    <w:p w:rsidR="005864A8" w:rsidP="00372DF6" w14:paraId="28214A95" w14:textId="77777777"/>
                    <w:p w:rsidR="005864A8" w14:paraId="2036F286" w14:textId="77777777"/>
                    <w:p w:rsidR="005864A8" w:rsidP="00372DF6" w14:paraId="7702C196" w14:textId="77777777"/>
                    <w:p w:rsidR="005864A8" w14:paraId="3FC99F90" w14:textId="77777777"/>
                    <w:p w:rsidR="005864A8" w:rsidP="00372DF6" w14:paraId="34FB2BC2" w14:textId="77777777"/>
                    <w:p w:rsidR="005864A8" w14:paraId="22CA8027" w14:textId="77777777"/>
                    <w:p w:rsidR="005864A8" w:rsidP="00372DF6" w14:paraId="4DA3275E" w14:textId="77777777"/>
                    <w:p w:rsidR="005864A8" w14:paraId="072A1AC4" w14:textId="77777777"/>
                    <w:p w:rsidR="005864A8" w:rsidP="00372DF6" w14:paraId="75518DF8" w14:textId="77777777"/>
                    <w:p w:rsidR="005864A8" w14:paraId="54C048D8" w14:textId="77777777"/>
                    <w:p w:rsidR="005864A8" w:rsidP="00372DF6" w14:paraId="6FB77A15" w14:textId="77777777"/>
                    <w:p w:rsidR="005864A8" w14:paraId="6CD35BE1" w14:textId="77777777"/>
                    <w:p w:rsidR="005864A8" w:rsidP="00372DF6" w14:paraId="0378C871" w14:textId="77777777"/>
                    <w:p w:rsidR="005864A8" w14:paraId="4BAE5AB6" w14:textId="77777777"/>
                    <w:p w:rsidR="005864A8" w:rsidP="00372DF6" w14:paraId="7ADAD2C7" w14:textId="77777777"/>
                    <w:p w:rsidR="005864A8" w14:paraId="37D51441" w14:textId="77777777"/>
                    <w:p w:rsidR="005864A8" w:rsidP="00372DF6" w14:paraId="0476D41D" w14:textId="77777777"/>
                    <w:p w:rsidR="005864A8" w14:paraId="5DB40F7C" w14:textId="77777777"/>
                    <w:p w:rsidR="005864A8" w:rsidP="00372DF6" w14:paraId="5FC2F5AA" w14:textId="77777777"/>
                    <w:p w:rsidR="005864A8" w14:paraId="555770FE" w14:textId="77777777"/>
                    <w:p w:rsidR="005864A8" w:rsidP="00372DF6" w14:paraId="1696B23E" w14:textId="77777777"/>
                    <w:p w:rsidR="005864A8" w14:paraId="2E40B291" w14:textId="77777777"/>
                    <w:p w:rsidR="005864A8" w:rsidP="00372DF6" w14:paraId="030F2771" w14:textId="77777777"/>
                    <w:p w:rsidR="005864A8" w14:paraId="7768C774" w14:textId="77777777"/>
                    <w:p w:rsidR="005864A8" w:rsidP="00372DF6" w14:paraId="09B8B032" w14:textId="77777777"/>
                    <w:p w:rsidR="005864A8" w14:paraId="0D4C2CBC" w14:textId="77777777"/>
                    <w:p w:rsidR="005864A8" w:rsidP="00372DF6" w14:paraId="3E5CCF1C" w14:textId="77777777"/>
                    <w:p w:rsidR="005864A8" w14:paraId="09824276" w14:textId="77777777"/>
                    <w:p w:rsidR="005864A8" w:rsidP="00372DF6" w14:paraId="653C61D0" w14:textId="77777777"/>
                    <w:p w:rsidR="005864A8" w14:paraId="58814433" w14:textId="77777777"/>
                    <w:p w:rsidR="005864A8" w:rsidP="00372DF6" w14:paraId="722237FC" w14:textId="77777777"/>
                    <w:p w:rsidR="005864A8" w14:paraId="25CAA81F" w14:textId="77777777"/>
                    <w:p w:rsidR="005864A8" w:rsidP="00372DF6" w14:paraId="6AA0848D" w14:textId="77777777"/>
                    <w:p w:rsidR="005864A8" w14:paraId="2B0A0684" w14:textId="77777777"/>
                    <w:p w:rsidR="005864A8" w:rsidP="00372DF6" w14:paraId="3AA8C202" w14:textId="77777777"/>
                    <w:p w:rsidR="005864A8" w14:paraId="77278836" w14:textId="77777777"/>
                    <w:p w:rsidR="005864A8" w:rsidP="00372DF6" w14:paraId="42A17661" w14:textId="77777777"/>
                    <w:p w:rsidR="005864A8" w14:paraId="47473D55" w14:textId="77777777"/>
                    <w:p w:rsidR="005864A8" w:rsidP="00372DF6" w14:paraId="1308B468" w14:textId="77777777"/>
                    <w:p w:rsidR="005864A8" w14:paraId="4FFDBB0B" w14:textId="77777777"/>
                    <w:p w:rsidR="005864A8" w:rsidP="00372DF6" w14:paraId="53FD76DA" w14:textId="77777777"/>
                    <w:p w:rsidR="005864A8" w14:paraId="3DC56B94" w14:textId="77777777"/>
                    <w:p w:rsidR="005864A8" w:rsidP="00372DF6" w14:paraId="59BCD332" w14:textId="77777777"/>
                    <w:p w:rsidR="005864A8" w14:paraId="3BFF1B7A" w14:textId="77777777"/>
                    <w:p w:rsidR="005864A8" w:rsidP="00372DF6" w14:paraId="44CDE9E4" w14:textId="77777777"/>
                    <w:p w:rsidR="005864A8" w14:paraId="2A92B01D" w14:textId="77777777"/>
                    <w:p w:rsidR="005864A8" w:rsidP="00372DF6" w14:paraId="587B0BAB" w14:textId="77777777"/>
                    <w:p w:rsidR="005864A8" w14:paraId="037B95BD" w14:textId="77777777"/>
                    <w:p w:rsidR="005864A8" w:rsidP="00372DF6" w14:paraId="372C1561" w14:textId="77777777"/>
                    <w:p w:rsidR="005864A8" w14:paraId="313CFA0A" w14:textId="77777777"/>
                    <w:p w:rsidR="005864A8" w:rsidP="00372DF6" w14:paraId="0B511645" w14:textId="77777777"/>
                    <w:p w:rsidR="005864A8" w14:paraId="40D0173A" w14:textId="77777777"/>
                    <w:p w:rsidR="005864A8" w:rsidP="00372DF6" w14:paraId="0A17F4D3" w14:textId="77777777"/>
                    <w:p w:rsidR="005864A8" w14:paraId="5417F394" w14:textId="77777777"/>
                    <w:p w:rsidR="005864A8" w:rsidP="00372DF6" w14:paraId="35E8660F" w14:textId="77777777"/>
                    <w:p w:rsidR="005864A8" w14:paraId="2FA01981" w14:textId="77777777"/>
                    <w:p w:rsidR="005864A8" w:rsidP="00372DF6" w14:paraId="2BFF2B5A" w14:textId="77777777"/>
                    <w:p w:rsidR="005864A8" w14:paraId="772EEC17" w14:textId="77777777"/>
                    <w:p w:rsidR="005864A8" w:rsidP="00372DF6" w14:paraId="5E242ABC" w14:textId="77777777"/>
                    <w:p w:rsidR="005864A8" w14:paraId="2C885C38" w14:textId="77777777"/>
                    <w:p w:rsidR="005864A8" w:rsidP="00372DF6" w14:paraId="064695BB" w14:textId="77777777"/>
                    <w:p w:rsidR="005864A8" w14:paraId="5CEAE20D" w14:textId="77777777"/>
                    <w:p w:rsidR="005864A8" w:rsidP="00372DF6" w14:paraId="39EEF2A0" w14:textId="77777777"/>
                    <w:p w:rsidR="005864A8" w14:paraId="1EDEBF2A" w14:textId="77777777"/>
                    <w:p w:rsidR="005864A8" w:rsidP="00372DF6" w14:paraId="62587C55" w14:textId="77777777"/>
                    <w:p w:rsidR="005864A8" w14:paraId="77A6AD0E" w14:textId="77777777"/>
                    <w:p w:rsidR="005864A8" w:rsidP="00372DF6" w14:paraId="5049ECAB" w14:textId="77777777"/>
                    <w:p w:rsidR="005864A8" w14:paraId="3F093C41" w14:textId="77777777"/>
                    <w:p w:rsidR="005864A8" w:rsidP="00372DF6" w14:paraId="6059652D" w14:textId="77777777"/>
                    <w:p w:rsidR="005864A8" w14:paraId="608B47D6" w14:textId="77777777"/>
                    <w:p w:rsidR="005864A8" w:rsidP="00372DF6" w14:paraId="5A4FCA70" w14:textId="77777777"/>
                    <w:p w:rsidR="005864A8" w14:paraId="42160188" w14:textId="77777777"/>
                    <w:p w:rsidR="005864A8" w:rsidP="00372DF6" w14:paraId="614585E3" w14:textId="77777777"/>
                    <w:p w:rsidR="005864A8" w14:paraId="432E3A3E" w14:textId="77777777"/>
                    <w:p w:rsidR="005864A8" w:rsidP="00372DF6" w14:paraId="5F7D4220" w14:textId="77777777"/>
                    <w:p w:rsidR="005864A8" w14:paraId="635EAB27" w14:textId="77777777"/>
                    <w:p w:rsidR="005864A8" w:rsidP="00372DF6" w14:paraId="41D8D5BA" w14:textId="77777777"/>
                    <w:p w:rsidR="005864A8" w14:paraId="368C2340" w14:textId="77777777"/>
                    <w:p w:rsidR="005864A8" w:rsidP="00372DF6" w14:paraId="3931308F" w14:textId="77777777"/>
                    <w:p w:rsidR="005864A8" w14:paraId="2F209D6A" w14:textId="77777777"/>
                    <w:p w:rsidR="005864A8" w:rsidP="00372DF6" w14:paraId="1143BF95" w14:textId="77777777"/>
                    <w:p w:rsidR="005864A8" w14:paraId="6F1962F6" w14:textId="77777777"/>
                    <w:p w:rsidR="005864A8" w:rsidP="00372DF6" w14:paraId="3BF65B2C" w14:textId="77777777"/>
                    <w:p w:rsidR="005864A8" w14:paraId="75147EB9" w14:textId="77777777"/>
                    <w:p w:rsidR="005864A8" w:rsidP="00372DF6" w14:paraId="2E4E73F2" w14:textId="77777777"/>
                    <w:p w:rsidR="005864A8" w14:paraId="12C2E4C2" w14:textId="77777777"/>
                    <w:p w:rsidR="005864A8" w:rsidP="00372DF6" w14:paraId="59CE91C9" w14:textId="77777777"/>
                    <w:p w:rsidR="005864A8" w14:paraId="64BBA568" w14:textId="77777777"/>
                    <w:p w:rsidR="005864A8" w:rsidP="00372DF6" w14:paraId="0DC57B60" w14:textId="77777777"/>
                    <w:p w:rsidR="005864A8" w14:paraId="6C1AB743" w14:textId="77777777"/>
                    <w:p w:rsidR="005864A8" w:rsidP="00372DF6" w14:paraId="57F577AE" w14:textId="77777777"/>
                    <w:p w:rsidR="005864A8" w14:paraId="7EFD2F3D" w14:textId="77777777"/>
                    <w:p w:rsidR="005864A8" w:rsidP="00372DF6" w14:paraId="520A3FFA" w14:textId="77777777"/>
                    <w:p w:rsidR="005864A8" w14:paraId="6E454DBB" w14:textId="77777777"/>
                    <w:p w:rsidR="005864A8" w:rsidP="00372DF6" w14:paraId="73C3FF0F" w14:textId="77777777"/>
                    <w:p w:rsidR="005864A8" w14:paraId="411CD3AB" w14:textId="77777777"/>
                    <w:p w:rsidR="005864A8" w:rsidP="00372DF6" w14:paraId="09F10C49" w14:textId="77777777"/>
                    <w:p w:rsidR="005864A8" w14:paraId="7F70F2BB" w14:textId="77777777"/>
                    <w:p w:rsidR="005864A8" w:rsidP="00372DF6" w14:paraId="2B1CE233" w14:textId="77777777"/>
                    <w:p w:rsidR="005864A8" w14:paraId="0E1E9885" w14:textId="77777777"/>
                    <w:p w:rsidR="005864A8" w:rsidP="00372DF6" w14:paraId="46CDDF90" w14:textId="77777777"/>
                    <w:p w:rsidR="005864A8" w14:paraId="63066875" w14:textId="77777777"/>
                    <w:p w:rsidR="005864A8" w:rsidP="00372DF6" w14:paraId="07E245D8" w14:textId="77777777"/>
                    <w:p w:rsidR="005864A8" w14:paraId="0E9E342E" w14:textId="77777777"/>
                    <w:p w:rsidR="005864A8" w:rsidP="00372DF6" w14:paraId="664491D7" w14:textId="77777777"/>
                    <w:p w:rsidR="005864A8" w14:paraId="6F9BC9BB" w14:textId="77777777"/>
                    <w:p w:rsidR="005864A8" w:rsidP="00372DF6" w14:paraId="469708F7" w14:textId="77777777"/>
                    <w:p w:rsidR="005864A8" w14:paraId="2B3FB34A" w14:textId="77777777"/>
                    <w:p w:rsidR="005864A8" w:rsidP="00372DF6" w14:paraId="45CDE344" w14:textId="77777777"/>
                    <w:p w:rsidR="005864A8" w14:paraId="06948930" w14:textId="77777777"/>
                    <w:p w:rsidR="005864A8" w:rsidP="00372DF6" w14:paraId="0B5FB5FB" w14:textId="77777777"/>
                    <w:p w:rsidR="005864A8" w14:paraId="71D512DB" w14:textId="77777777"/>
                    <w:p w:rsidR="005864A8" w:rsidP="00372DF6" w14:paraId="16415000" w14:textId="77777777"/>
                    <w:p w:rsidR="005864A8" w14:paraId="62A6CDF7" w14:textId="77777777"/>
                    <w:p w:rsidR="005864A8" w:rsidP="00372DF6" w14:paraId="34385EE3" w14:textId="77777777"/>
                    <w:p w:rsidR="005864A8" w14:paraId="719D025A" w14:textId="77777777"/>
                    <w:p w:rsidR="005864A8" w:rsidP="00372DF6" w14:paraId="2F70395F" w14:textId="77777777"/>
                    <w:p w:rsidR="005864A8" w14:paraId="7F55C2F5" w14:textId="77777777"/>
                    <w:p w:rsidR="005864A8" w:rsidP="00372DF6" w14:paraId="18251BDB" w14:textId="77777777"/>
                    <w:p w:rsidR="005864A8" w14:paraId="62AA54EF" w14:textId="77777777"/>
                    <w:p w:rsidR="005864A8" w:rsidP="00372DF6" w14:paraId="3B892D64" w14:textId="77777777"/>
                    <w:p w:rsidR="005864A8" w14:paraId="189F23A2" w14:textId="77777777"/>
                    <w:p w:rsidR="005864A8" w:rsidP="00372DF6" w14:paraId="2C26AA36" w14:textId="77777777"/>
                    <w:p w:rsidR="005864A8" w14:paraId="625CA179" w14:textId="77777777"/>
                    <w:p w:rsidR="005864A8" w:rsidP="00372DF6" w14:paraId="16AB8038" w14:textId="77777777"/>
                    <w:p w:rsidR="005864A8" w14:paraId="4C628EFA" w14:textId="77777777"/>
                    <w:p w:rsidR="005864A8" w:rsidP="00372DF6" w14:paraId="7C13F438" w14:textId="77777777"/>
                    <w:p w:rsidR="005864A8" w14:paraId="248CFBA9" w14:textId="77777777"/>
                    <w:p w:rsidR="005864A8" w:rsidP="00372DF6" w14:paraId="4F9F4AD9" w14:textId="77777777"/>
                    <w:p w:rsidR="005864A8" w14:paraId="2D075979" w14:textId="77777777"/>
                    <w:p w:rsidR="005864A8" w:rsidP="00372DF6" w14:paraId="0E004D5A" w14:textId="77777777"/>
                    <w:p w:rsidR="005864A8" w14:paraId="3CA439BB" w14:textId="77777777"/>
                    <w:p w:rsidR="005864A8" w:rsidP="00372DF6" w14:paraId="03479214" w14:textId="77777777"/>
                    <w:p w:rsidR="005864A8" w14:paraId="6BBBC641" w14:textId="77777777"/>
                    <w:p w:rsidR="005864A8" w:rsidP="00372DF6" w14:paraId="1DB1A647" w14:textId="77777777"/>
                    <w:p w:rsidR="005864A8" w14:paraId="4344A32C" w14:textId="77777777"/>
                    <w:p w:rsidR="005864A8" w:rsidP="00372DF6" w14:paraId="3B349D5C" w14:textId="77777777"/>
                    <w:p w:rsidR="005864A8" w14:paraId="6C85AC1C" w14:textId="77777777"/>
                    <w:p w:rsidR="005864A8" w:rsidP="00372DF6" w14:paraId="5F289845" w14:textId="77777777"/>
                    <w:p w:rsidR="005864A8" w14:paraId="336670B3" w14:textId="77777777"/>
                    <w:p w:rsidR="005864A8" w:rsidP="00372DF6" w14:paraId="7BFE5080" w14:textId="77777777"/>
                    <w:p w:rsidR="005864A8" w14:paraId="666337A8" w14:textId="77777777"/>
                    <w:p w:rsidR="005864A8" w:rsidP="00372DF6" w14:paraId="075B1D4C" w14:textId="77777777"/>
                    <w:p w:rsidR="005864A8" w14:paraId="4D7FAA5A" w14:textId="77777777"/>
                    <w:p w:rsidR="005864A8" w:rsidP="00372DF6" w14:paraId="35B70BF3" w14:textId="77777777"/>
                    <w:p w:rsidR="005864A8" w14:paraId="4A52272B" w14:textId="77777777"/>
                    <w:p w:rsidR="005864A8" w:rsidP="00372DF6" w14:paraId="4CB577CF" w14:textId="77777777"/>
                    <w:p w:rsidR="005864A8" w14:paraId="68C21C36" w14:textId="77777777"/>
                    <w:p w:rsidR="005864A8" w:rsidP="00372DF6" w14:paraId="79C11F8D" w14:textId="77777777"/>
                    <w:p w:rsidR="005864A8" w14:paraId="00E45F8F" w14:textId="77777777"/>
                    <w:p w:rsidR="005864A8" w:rsidP="00372DF6" w14:paraId="5432A3D3" w14:textId="77777777"/>
                    <w:p w:rsidR="005864A8" w14:paraId="35C3BC4E" w14:textId="77777777"/>
                    <w:p w:rsidR="005864A8" w:rsidP="00372DF6" w14:paraId="311BDBCC" w14:textId="77777777"/>
                    <w:p w:rsidR="005864A8" w14:paraId="14CBE453" w14:textId="77777777"/>
                    <w:p w:rsidR="005864A8" w:rsidP="00372DF6" w14:paraId="6D02F501" w14:textId="77777777"/>
                    <w:p w:rsidR="005864A8" w14:paraId="257E11B0" w14:textId="77777777"/>
                    <w:p w:rsidR="005864A8" w:rsidP="00372DF6" w14:paraId="70795D2F" w14:textId="77777777"/>
                    <w:p w:rsidR="005864A8" w14:paraId="7AF8C284" w14:textId="77777777"/>
                    <w:p w:rsidR="005864A8" w:rsidP="00372DF6" w14:paraId="344B3844" w14:textId="77777777"/>
                    <w:p w:rsidR="005864A8" w14:paraId="44BA5B59" w14:textId="77777777"/>
                    <w:p w:rsidR="005864A8" w:rsidP="00372DF6" w14:paraId="3C4F4C95" w14:textId="77777777"/>
                    <w:p w:rsidR="005864A8" w14:paraId="4939D582" w14:textId="77777777"/>
                    <w:p w:rsidR="005864A8" w:rsidP="00372DF6" w14:paraId="4AC0ACD9" w14:textId="77777777"/>
                    <w:p w:rsidR="005864A8" w14:paraId="5CB3EBC1" w14:textId="77777777"/>
                    <w:p w:rsidR="005864A8" w:rsidP="00372DF6" w14:paraId="7D682CAB" w14:textId="77777777"/>
                    <w:p w:rsidR="005864A8" w14:paraId="208688FF" w14:textId="77777777"/>
                    <w:p w:rsidR="005864A8" w:rsidP="00372DF6" w14:paraId="64424F43" w14:textId="77777777"/>
                    <w:p w:rsidR="005864A8" w14:paraId="5EE7B91F" w14:textId="77777777"/>
                    <w:p w:rsidR="005864A8" w:rsidP="00372DF6" w14:paraId="7AB5B6CB" w14:textId="77777777"/>
                    <w:p w:rsidR="005864A8" w14:paraId="28329677" w14:textId="77777777"/>
                    <w:p w:rsidR="005864A8" w:rsidP="00372DF6" w14:paraId="37C30B81" w14:textId="77777777"/>
                    <w:p w:rsidR="005864A8" w14:paraId="509D1726" w14:textId="77777777"/>
                    <w:p w:rsidR="005864A8" w:rsidP="00372DF6" w14:paraId="358DEAFE" w14:textId="77777777"/>
                    <w:p w:rsidR="005864A8" w14:paraId="207CD21D" w14:textId="77777777"/>
                    <w:p w:rsidR="005864A8" w:rsidP="00372DF6" w14:paraId="6F957315" w14:textId="77777777"/>
                    <w:p w:rsidR="005864A8" w14:paraId="536CD095" w14:textId="77777777"/>
                    <w:p w:rsidR="005864A8" w:rsidP="00372DF6" w14:paraId="108AC9F6" w14:textId="77777777"/>
                    <w:p w:rsidR="005864A8" w14:paraId="37729013" w14:textId="77777777"/>
                    <w:p w:rsidR="005864A8" w:rsidP="00372DF6" w14:paraId="410DFB19" w14:textId="77777777"/>
                    <w:p w:rsidR="005864A8" w14:paraId="5066D1E3" w14:textId="77777777"/>
                    <w:p w:rsidR="005864A8" w:rsidP="00372DF6" w14:paraId="138EC935" w14:textId="77777777"/>
                    <w:p w:rsidR="005864A8" w14:paraId="67C9C4A0" w14:textId="77777777"/>
                    <w:p w:rsidR="005864A8" w:rsidP="00372DF6" w14:paraId="42892E2D" w14:textId="77777777"/>
                    <w:p w:rsidR="005864A8" w14:paraId="23BD5E73" w14:textId="77777777"/>
                    <w:p w:rsidR="005864A8" w:rsidP="00372DF6" w14:paraId="32DD1D0C" w14:textId="77777777"/>
                    <w:p w:rsidR="005864A8" w14:paraId="67B022D5" w14:textId="77777777"/>
                    <w:p w:rsidR="005864A8" w:rsidP="00372DF6" w14:paraId="6B353E89" w14:textId="77777777"/>
                    <w:p w:rsidR="005864A8" w14:paraId="74AD02F4" w14:textId="77777777"/>
                    <w:p w:rsidR="005864A8" w:rsidP="00372DF6" w14:paraId="2C574E24" w14:textId="77777777"/>
                    <w:p w:rsidR="005864A8" w14:paraId="2C5D8C87" w14:textId="77777777"/>
                    <w:p w:rsidR="005864A8" w:rsidP="00372DF6" w14:paraId="1BE4DB88" w14:textId="77777777"/>
                    <w:p w:rsidR="005864A8" w14:paraId="35C6A4A2" w14:textId="77777777"/>
                    <w:p w:rsidR="005864A8" w:rsidP="00372DF6" w14:paraId="20A6A57B" w14:textId="77777777"/>
                    <w:p w:rsidR="005864A8" w14:paraId="3427363A" w14:textId="77777777"/>
                    <w:p w:rsidR="005864A8" w:rsidP="00372DF6" w14:paraId="5F58210A" w14:textId="77777777"/>
                    <w:p w:rsidR="005864A8" w14:paraId="52F871E5" w14:textId="77777777"/>
                    <w:p w:rsidR="005864A8" w:rsidP="00372DF6" w14:paraId="2036424C" w14:textId="77777777"/>
                    <w:p w:rsidR="005864A8" w14:paraId="5C9A2ADC" w14:textId="77777777"/>
                    <w:p w:rsidR="005864A8" w:rsidP="00372DF6" w14:paraId="216B1E2E" w14:textId="77777777"/>
                    <w:p w:rsidR="005864A8" w14:paraId="25717F8A" w14:textId="77777777"/>
                    <w:p w:rsidR="005864A8" w:rsidP="00372DF6" w14:paraId="0E3686C9" w14:textId="77777777"/>
                    <w:p w:rsidR="005864A8" w14:paraId="5CDD8298" w14:textId="77777777"/>
                    <w:p w:rsidR="005864A8" w:rsidP="00372DF6" w14:paraId="38E7D630" w14:textId="77777777"/>
                    <w:p w:rsidR="005864A8" w14:paraId="3110C887" w14:textId="77777777"/>
                    <w:p w:rsidR="005864A8" w:rsidP="00372DF6" w14:paraId="6BE9BBC1" w14:textId="77777777"/>
                    <w:p w:rsidR="005864A8" w14:paraId="00D4DDB8" w14:textId="77777777"/>
                    <w:p w:rsidR="005864A8" w:rsidP="00372DF6" w14:paraId="014A800A" w14:textId="77777777"/>
                    <w:p w:rsidR="005864A8" w14:paraId="221EA8D9" w14:textId="77777777"/>
                    <w:p w:rsidR="005864A8" w:rsidP="00372DF6" w14:paraId="0D404810" w14:textId="77777777"/>
                    <w:p w:rsidR="005864A8" w14:paraId="761953FB" w14:textId="77777777"/>
                    <w:p w:rsidR="005864A8" w:rsidP="00372DF6" w14:paraId="44B7B54A" w14:textId="77777777"/>
                    <w:p w:rsidR="005864A8" w14:paraId="56B2A5BB" w14:textId="77777777"/>
                    <w:p w:rsidR="005864A8" w:rsidP="00372DF6" w14:paraId="1E8CEC93" w14:textId="77777777"/>
                    <w:p w:rsidR="005864A8" w14:paraId="1F5C7DA0" w14:textId="77777777"/>
                    <w:p w:rsidR="005864A8" w:rsidP="00372DF6" w14:paraId="3A4C1BC5" w14:textId="77777777"/>
                    <w:p w:rsidR="005864A8" w14:paraId="14D23AB2" w14:textId="77777777"/>
                    <w:p w:rsidR="005864A8" w:rsidP="00372DF6" w14:paraId="6022883E" w14:textId="77777777"/>
                    <w:p w:rsidR="005864A8" w14:paraId="27D19A9A" w14:textId="77777777"/>
                    <w:p w:rsidR="005864A8" w:rsidP="00372DF6" w14:paraId="2F24C4E3" w14:textId="77777777"/>
                    <w:p w:rsidR="005864A8" w14:paraId="30A2021F" w14:textId="77777777"/>
                    <w:p w:rsidR="005864A8" w:rsidP="00372DF6" w14:paraId="523827F1" w14:textId="77777777"/>
                    <w:p w:rsidR="005864A8" w14:paraId="4F6129BB" w14:textId="77777777"/>
                    <w:p w:rsidR="005864A8" w:rsidP="00372DF6" w14:paraId="5D8ADB53" w14:textId="77777777"/>
                    <w:p w:rsidR="005864A8" w14:paraId="330CEAAD" w14:textId="77777777"/>
                    <w:p w:rsidR="005864A8" w:rsidP="00372DF6" w14:paraId="1193BB6D" w14:textId="77777777"/>
                    <w:p w:rsidR="005864A8" w14:paraId="6B8A107F" w14:textId="77777777"/>
                    <w:p w:rsidR="005864A8" w:rsidP="00372DF6" w14:paraId="2AA7D86A" w14:textId="77777777"/>
                    <w:p w:rsidR="005864A8" w14:paraId="04263327" w14:textId="77777777"/>
                    <w:p w:rsidR="005864A8" w:rsidP="00372DF6" w14:paraId="48850E13" w14:textId="77777777"/>
                    <w:p w:rsidR="005864A8" w14:paraId="3379BD81" w14:textId="77777777"/>
                    <w:p w:rsidR="005864A8" w:rsidP="00372DF6" w14:paraId="6067C618" w14:textId="77777777"/>
                    <w:p w:rsidR="005864A8" w14:paraId="08276475" w14:textId="77777777"/>
                    <w:p w:rsidR="005864A8" w:rsidP="00372DF6" w14:paraId="6A4598E5" w14:textId="77777777"/>
                    <w:p w:rsidR="005864A8" w14:paraId="0B077278" w14:textId="77777777"/>
                    <w:p w:rsidR="005864A8" w:rsidP="00372DF6" w14:paraId="37BF20F0" w14:textId="77777777"/>
                    <w:p w:rsidR="005864A8" w14:paraId="3A5F6BA2" w14:textId="77777777"/>
                    <w:p w:rsidR="005864A8" w:rsidP="00372DF6" w14:paraId="79B0F486" w14:textId="77777777"/>
                    <w:p w:rsidR="005864A8" w14:paraId="14A1AE3F" w14:textId="77777777"/>
                    <w:p w:rsidR="005864A8" w:rsidP="00372DF6" w14:paraId="19A65A37" w14:textId="77777777"/>
                    <w:p w:rsidR="005864A8" w14:paraId="1DDFB3B8" w14:textId="77777777"/>
                    <w:p w:rsidR="005864A8" w:rsidP="00372DF6" w14:paraId="29FE551D" w14:textId="77777777"/>
                    <w:p w:rsidR="005864A8" w14:paraId="1D140703" w14:textId="77777777"/>
                    <w:p w:rsidR="005864A8" w:rsidP="00372DF6" w14:paraId="245DD0E3" w14:textId="77777777"/>
                    <w:p w:rsidR="005864A8" w14:paraId="3E23634A" w14:textId="77777777"/>
                    <w:p w:rsidR="005864A8" w:rsidP="00372DF6" w14:paraId="6EA4EB04" w14:textId="77777777"/>
                    <w:p w:rsidR="005864A8" w14:paraId="47D8F030" w14:textId="77777777"/>
                    <w:p w:rsidR="005864A8" w:rsidP="00372DF6" w14:paraId="68834577" w14:textId="77777777"/>
                    <w:p w:rsidR="005864A8" w14:paraId="0F0CD2E1" w14:textId="77777777"/>
                    <w:p w:rsidR="005864A8" w:rsidP="00372DF6" w14:paraId="7A02C3BF" w14:textId="77777777"/>
                    <w:p w:rsidR="005864A8" w14:paraId="571C7790" w14:textId="77777777"/>
                    <w:p w:rsidR="005864A8" w:rsidP="00372DF6" w14:paraId="7A23AED8" w14:textId="77777777"/>
                    <w:p w:rsidR="005864A8" w14:paraId="45F78503" w14:textId="77777777"/>
                    <w:p w:rsidR="005864A8" w:rsidP="00372DF6" w14:paraId="43B69756" w14:textId="77777777"/>
                    <w:p w:rsidR="005864A8" w14:paraId="4ED89083" w14:textId="77777777"/>
                    <w:p w:rsidR="005864A8" w:rsidP="00372DF6" w14:paraId="652CDC5C" w14:textId="77777777"/>
                    <w:p w:rsidR="005864A8" w14:paraId="050EAF69" w14:textId="77777777"/>
                    <w:p w:rsidR="005864A8" w:rsidP="00372DF6" w14:paraId="1F6BF788" w14:textId="77777777"/>
                    <w:p w:rsidR="005864A8" w14:paraId="0C03F294" w14:textId="77777777"/>
                    <w:p w:rsidR="005864A8" w:rsidP="00372DF6" w14:paraId="0E7DC6E6" w14:textId="77777777"/>
                    <w:p w:rsidR="005864A8" w14:paraId="0A4422B3" w14:textId="77777777"/>
                    <w:p w:rsidR="005864A8" w:rsidP="00372DF6" w14:paraId="72F3E8E4" w14:textId="77777777"/>
                    <w:p w:rsidR="005864A8" w14:paraId="123A780E" w14:textId="77777777"/>
                    <w:p w:rsidR="005864A8" w:rsidP="00372DF6" w14:paraId="681C6310" w14:textId="77777777"/>
                    <w:p w:rsidR="005864A8" w14:paraId="24113C93" w14:textId="77777777"/>
                    <w:p w:rsidR="005864A8" w:rsidP="00372DF6" w14:paraId="444D8C20" w14:textId="77777777"/>
                    <w:p w:rsidR="005864A8" w14:paraId="6E056E5B" w14:textId="77777777"/>
                    <w:p w:rsidR="005864A8" w:rsidP="00372DF6" w14:paraId="616784E1" w14:textId="77777777"/>
                    <w:p w:rsidR="005864A8" w14:paraId="5B619443" w14:textId="77777777"/>
                    <w:p w:rsidR="005864A8" w:rsidP="00372DF6" w14:paraId="4981B717" w14:textId="77777777"/>
                    <w:p w:rsidR="005864A8" w14:paraId="1059C4A6" w14:textId="77777777"/>
                    <w:p w:rsidR="005864A8" w:rsidP="00372DF6" w14:paraId="5ED9DF3B" w14:textId="77777777"/>
                    <w:p w:rsidR="005864A8" w14:paraId="6755CCD9" w14:textId="77777777"/>
                    <w:p w:rsidR="005864A8" w:rsidP="00372DF6" w14:paraId="61A088AE" w14:textId="77777777"/>
                    <w:p w:rsidR="005864A8" w14:paraId="66A871F8" w14:textId="77777777"/>
                    <w:p w:rsidR="005864A8" w:rsidP="00372DF6" w14:paraId="67293379" w14:textId="77777777"/>
                    <w:p w:rsidR="005864A8" w14:paraId="32A896E1" w14:textId="77777777"/>
                    <w:p w:rsidR="005864A8" w:rsidP="00372DF6" w14:paraId="08B0FB20" w14:textId="77777777"/>
                    <w:p w:rsidR="005864A8" w14:paraId="089EB5BF" w14:textId="77777777"/>
                    <w:p w:rsidR="005864A8" w:rsidP="00372DF6" w14:paraId="4BAF1FED" w14:textId="77777777"/>
                    <w:p w:rsidR="005864A8" w14:paraId="1868A223" w14:textId="77777777"/>
                    <w:p w:rsidR="005864A8" w:rsidP="00372DF6" w14:paraId="0120E6CB" w14:textId="77777777"/>
                    <w:p w:rsidR="005864A8" w14:paraId="6642B78F" w14:textId="77777777"/>
                    <w:p w:rsidR="005864A8" w:rsidP="00372DF6" w14:paraId="2888E389" w14:textId="77777777"/>
                    <w:p w:rsidR="005864A8" w14:paraId="268DC401" w14:textId="77777777"/>
                    <w:p w:rsidR="005864A8" w:rsidP="00372DF6" w14:paraId="27A52DE9" w14:textId="77777777"/>
                    <w:p w:rsidR="005864A8" w14:paraId="06DF0B6E" w14:textId="77777777"/>
                    <w:p w:rsidR="005864A8" w:rsidP="00372DF6" w14:paraId="35C62EE3" w14:textId="77777777"/>
                    <w:p w:rsidR="005864A8" w14:paraId="0F018F96" w14:textId="77777777"/>
                    <w:p w:rsidR="005864A8" w:rsidP="00372DF6" w14:paraId="49EE2E28" w14:textId="77777777"/>
                    <w:p w:rsidR="005864A8" w14:paraId="516D8501" w14:textId="77777777"/>
                    <w:p w:rsidR="005864A8" w:rsidP="00372DF6" w14:paraId="71945459" w14:textId="77777777"/>
                    <w:p w:rsidR="005864A8" w14:paraId="6274C421" w14:textId="77777777"/>
                    <w:p w:rsidR="005864A8" w:rsidP="00372DF6" w14:paraId="3495121C" w14:textId="77777777"/>
                    <w:p w:rsidR="005864A8" w14:paraId="55E49A22" w14:textId="77777777"/>
                    <w:p w:rsidR="005864A8" w:rsidP="00372DF6" w14:paraId="3DF9DBA6" w14:textId="77777777"/>
                    <w:p w:rsidR="005864A8" w14:paraId="356C4C37" w14:textId="77777777"/>
                    <w:p w:rsidR="005864A8" w:rsidP="00372DF6" w14:paraId="16B4BCD0" w14:textId="77777777"/>
                    <w:p w:rsidR="005864A8" w14:paraId="2EBC4171" w14:textId="77777777"/>
                    <w:p w:rsidR="005864A8" w:rsidP="00372DF6" w14:paraId="072769A4" w14:textId="77777777"/>
                    <w:p w:rsidR="005864A8" w14:paraId="0E0C6709" w14:textId="77777777"/>
                    <w:p w:rsidR="005864A8" w:rsidP="00372DF6" w14:paraId="0CD98F6D" w14:textId="77777777"/>
                    <w:p w:rsidR="005864A8" w14:paraId="11600332" w14:textId="77777777"/>
                    <w:p w:rsidR="005864A8" w:rsidP="00372DF6" w14:paraId="2B674A4A" w14:textId="77777777"/>
                    <w:p w:rsidR="005864A8" w14:paraId="3499CA68" w14:textId="77777777"/>
                    <w:p w:rsidR="005864A8" w:rsidP="00372DF6" w14:paraId="0AF6C33D" w14:textId="77777777"/>
                    <w:p w:rsidR="005864A8" w14:paraId="37ACAB44" w14:textId="77777777"/>
                    <w:p w:rsidR="005864A8" w:rsidP="00372DF6" w14:paraId="76331AB4" w14:textId="77777777"/>
                    <w:p w:rsidR="005864A8" w14:paraId="219464C7" w14:textId="77777777"/>
                    <w:p w:rsidR="005864A8" w:rsidP="00372DF6" w14:paraId="54EAE3A9" w14:textId="77777777"/>
                    <w:p w:rsidR="005864A8" w14:paraId="522C9B2B" w14:textId="77777777"/>
                    <w:p w:rsidR="005864A8" w:rsidP="00372DF6" w14:paraId="1449931F" w14:textId="77777777"/>
                    <w:p w:rsidR="005864A8" w14:paraId="659DBF36" w14:textId="77777777"/>
                    <w:p w:rsidR="005864A8" w:rsidP="00372DF6" w14:paraId="6FBD683C" w14:textId="77777777"/>
                    <w:p w:rsidR="005864A8" w14:paraId="5054BC08" w14:textId="77777777"/>
                    <w:p w:rsidR="005864A8" w:rsidP="00372DF6" w14:paraId="5DBE7105" w14:textId="77777777"/>
                    <w:p w:rsidR="005864A8" w14:paraId="6E02BF28" w14:textId="77777777"/>
                    <w:p w:rsidR="005864A8" w:rsidP="00372DF6" w14:paraId="7A6C4269" w14:textId="77777777"/>
                    <w:p w:rsidR="005864A8" w14:paraId="263CB11B" w14:textId="77777777"/>
                    <w:p w:rsidR="005864A8" w:rsidP="00372DF6" w14:paraId="01630F23" w14:textId="77777777"/>
                    <w:p w:rsidR="005864A8" w14:paraId="50485947" w14:textId="77777777"/>
                    <w:p w:rsidR="005864A8" w:rsidP="00372DF6" w14:paraId="0295CF0A" w14:textId="77777777"/>
                    <w:p w:rsidR="005864A8" w14:paraId="48347432" w14:textId="77777777"/>
                    <w:p w:rsidR="005864A8" w:rsidP="00372DF6" w14:paraId="1F5A7989" w14:textId="77777777"/>
                    <w:p w:rsidR="005864A8" w14:paraId="6CF53F4E" w14:textId="77777777"/>
                    <w:p w:rsidR="005864A8" w:rsidP="00372DF6" w14:paraId="178A7891" w14:textId="77777777"/>
                    <w:p w:rsidR="005864A8" w14:paraId="36401570" w14:textId="77777777"/>
                    <w:p w:rsidR="005864A8" w:rsidP="00372DF6" w14:paraId="53833D75" w14:textId="77777777"/>
                    <w:p w:rsidR="005864A8" w14:paraId="6CD98E30" w14:textId="77777777"/>
                    <w:p w:rsidR="005864A8" w:rsidP="00372DF6" w14:paraId="7130BBB9" w14:textId="77777777"/>
                    <w:p w:rsidR="005864A8" w14:paraId="759EA4CF" w14:textId="77777777"/>
                    <w:p w:rsidR="005864A8" w:rsidP="00372DF6" w14:paraId="62259C19" w14:textId="77777777"/>
                    <w:p w:rsidR="005864A8" w14:paraId="57E25182" w14:textId="77777777"/>
                    <w:p w:rsidR="005864A8" w:rsidP="00372DF6" w14:paraId="205DCDAF" w14:textId="77777777"/>
                    <w:p w:rsidR="005864A8" w14:paraId="49A863CD" w14:textId="77777777"/>
                    <w:p w:rsidR="005864A8" w:rsidP="00372DF6" w14:paraId="5C099646" w14:textId="77777777"/>
                    <w:p w:rsidR="005864A8" w14:paraId="76D6DD5C" w14:textId="77777777"/>
                    <w:p w:rsidR="005864A8" w:rsidP="00372DF6" w14:paraId="2BF6FBC6" w14:textId="77777777"/>
                    <w:p w:rsidR="005864A8" w14:paraId="3D259D64" w14:textId="77777777"/>
                    <w:p w:rsidR="005864A8" w:rsidP="00372DF6" w14:paraId="6713E396" w14:textId="77777777"/>
                    <w:p w:rsidR="005864A8" w14:paraId="010EDEAB" w14:textId="77777777"/>
                    <w:p w:rsidR="005864A8" w:rsidP="00372DF6" w14:paraId="3280EC30" w14:textId="77777777"/>
                    <w:p w:rsidR="005864A8" w14:paraId="16F1AB68" w14:textId="77777777"/>
                    <w:p w:rsidR="005864A8" w:rsidP="00372DF6" w14:paraId="50497C13" w14:textId="77777777"/>
                    <w:p w:rsidR="005864A8" w14:paraId="2E29CB71" w14:textId="77777777"/>
                    <w:p w:rsidR="005864A8" w:rsidP="00372DF6" w14:paraId="146E8AD1" w14:textId="77777777"/>
                    <w:p w:rsidR="005864A8" w14:paraId="6FD02274" w14:textId="77777777"/>
                    <w:p w:rsidR="005864A8" w:rsidP="00372DF6" w14:paraId="1EC6B4A1" w14:textId="77777777"/>
                    <w:p w:rsidR="005864A8" w14:paraId="480C3AF6" w14:textId="77777777"/>
                    <w:p w:rsidR="005864A8" w:rsidP="00372DF6" w14:paraId="183ECB3B" w14:textId="77777777"/>
                    <w:p w:rsidR="005864A8" w14:paraId="3C07646F" w14:textId="77777777"/>
                    <w:p w:rsidR="005864A8" w:rsidP="00372DF6" w14:paraId="02A4D38A" w14:textId="77777777"/>
                    <w:p w:rsidR="005864A8" w14:paraId="0854071D" w14:textId="77777777"/>
                    <w:p w:rsidR="005864A8" w:rsidP="00372DF6" w14:paraId="1AA19CEF" w14:textId="77777777"/>
                    <w:p w:rsidR="005864A8" w14:paraId="450E4C8A" w14:textId="77777777"/>
                    <w:p w:rsidR="005864A8" w:rsidP="00372DF6" w14:paraId="509B1EEA" w14:textId="77777777"/>
                    <w:p w:rsidR="005864A8" w14:paraId="69FDD1D2" w14:textId="77777777"/>
                    <w:p w:rsidR="005864A8" w:rsidP="00372DF6" w14:paraId="496744D3" w14:textId="77777777"/>
                    <w:p w:rsidR="005864A8" w14:paraId="19C81CD6" w14:textId="77777777"/>
                    <w:p w:rsidR="005864A8" w:rsidP="00372DF6" w14:paraId="2D06EA7A" w14:textId="77777777"/>
                    <w:p w:rsidR="005864A8" w14:paraId="7D5E0EA7" w14:textId="77777777"/>
                    <w:p w:rsidR="005864A8" w:rsidP="00372DF6" w14:paraId="1C650FAF" w14:textId="77777777"/>
                    <w:p w:rsidR="005864A8" w14:paraId="6C177F84" w14:textId="77777777"/>
                    <w:p w:rsidR="005864A8" w:rsidP="00372DF6" w14:paraId="5C83EE14" w14:textId="77777777"/>
                    <w:p w:rsidR="005864A8" w14:paraId="4C514A4F" w14:textId="77777777"/>
                    <w:p w:rsidR="005864A8" w:rsidP="00372DF6" w14:paraId="659C98C1" w14:textId="77777777"/>
                    <w:p w:rsidR="005864A8" w14:paraId="439D1F12" w14:textId="77777777"/>
                    <w:p w:rsidR="005864A8" w:rsidP="00372DF6" w14:paraId="7DBDD226" w14:textId="77777777"/>
                    <w:p w:rsidR="005864A8" w14:paraId="7633E91F" w14:textId="77777777"/>
                    <w:p w:rsidR="005864A8" w:rsidP="00372DF6" w14:paraId="40834B10" w14:textId="77777777"/>
                    <w:p w:rsidR="005864A8" w14:paraId="07E387F2" w14:textId="77777777"/>
                    <w:p w:rsidR="005864A8" w:rsidP="00372DF6" w14:paraId="3EE30E4E" w14:textId="77777777"/>
                    <w:p w:rsidR="005864A8" w14:paraId="27A89370" w14:textId="77777777"/>
                    <w:p w:rsidR="005864A8" w:rsidP="00372DF6" w14:paraId="092D0602" w14:textId="77777777"/>
                    <w:p w:rsidR="005864A8" w14:paraId="1F4C37CC" w14:textId="77777777"/>
                    <w:p w:rsidR="005864A8" w:rsidP="00372DF6" w14:paraId="4A054202" w14:textId="77777777"/>
                    <w:p w:rsidR="005864A8" w14:paraId="46C229B5" w14:textId="77777777"/>
                    <w:p w:rsidR="005864A8" w:rsidP="00372DF6" w14:paraId="21C6DC92" w14:textId="77777777"/>
                    <w:p w:rsidR="005864A8" w14:paraId="6508A261" w14:textId="77777777"/>
                    <w:p w:rsidR="005864A8" w:rsidP="00372DF6" w14:paraId="174A5F2C" w14:textId="77777777"/>
                    <w:p w:rsidR="005864A8" w14:paraId="1B31DF19" w14:textId="77777777"/>
                    <w:p w:rsidR="005864A8" w:rsidP="00372DF6" w14:paraId="634879D4" w14:textId="77777777"/>
                    <w:p w:rsidR="005864A8" w14:paraId="6E76993F" w14:textId="77777777"/>
                    <w:p w:rsidR="005864A8" w:rsidP="00372DF6" w14:paraId="56E200EB" w14:textId="77777777"/>
                    <w:p w:rsidR="005864A8" w14:paraId="374A1B1A" w14:textId="77777777"/>
                    <w:p w:rsidR="005864A8" w:rsidP="00372DF6" w14:paraId="30FE8538" w14:textId="77777777"/>
                    <w:p w:rsidR="005864A8" w14:paraId="2F4987D7" w14:textId="77777777"/>
                    <w:p w:rsidR="005864A8" w:rsidP="00372DF6" w14:paraId="32ED1C6C" w14:textId="77777777"/>
                    <w:p w:rsidR="005864A8" w14:paraId="4D68227E" w14:textId="77777777"/>
                    <w:p w:rsidR="005864A8" w:rsidP="00372DF6" w14:paraId="2F000BA6" w14:textId="77777777"/>
                    <w:p w:rsidR="005864A8" w14:paraId="2FCBAAE9" w14:textId="77777777"/>
                    <w:p w:rsidR="005864A8" w:rsidP="00372DF6" w14:paraId="33686AB0" w14:textId="77777777"/>
                    <w:p w:rsidR="005864A8" w14:paraId="47D1A4B3" w14:textId="77777777"/>
                    <w:p w:rsidR="005864A8" w:rsidP="00372DF6" w14:paraId="50A83ACC" w14:textId="77777777"/>
                    <w:p w:rsidR="005864A8" w14:paraId="60E480CB" w14:textId="77777777"/>
                    <w:p w:rsidR="005864A8" w:rsidP="00372DF6" w14:paraId="392DE009" w14:textId="77777777"/>
                    <w:p w:rsidR="005864A8" w14:paraId="2FF88F83" w14:textId="77777777"/>
                    <w:p w:rsidR="005864A8" w:rsidP="00372DF6" w14:paraId="6DA6710D" w14:textId="77777777"/>
                    <w:p w:rsidR="005864A8" w14:paraId="254BDF1C" w14:textId="77777777"/>
                    <w:p w:rsidR="005864A8" w:rsidP="00372DF6" w14:paraId="6ABAF17D" w14:textId="77777777"/>
                    <w:p w:rsidR="005864A8" w14:paraId="20CF2AB8" w14:textId="77777777"/>
                    <w:p w:rsidR="005864A8" w:rsidP="00372DF6" w14:paraId="46A6944F" w14:textId="77777777"/>
                    <w:p w:rsidR="005864A8" w14:paraId="7F946EC4" w14:textId="77777777"/>
                    <w:p w:rsidR="005864A8" w:rsidP="00372DF6" w14:paraId="7C6A4DC2" w14:textId="77777777"/>
                    <w:p w:rsidR="005864A8" w14:paraId="153615B9" w14:textId="77777777"/>
                    <w:p w:rsidR="005864A8" w:rsidP="00372DF6" w14:paraId="56EC12A1" w14:textId="77777777"/>
                    <w:p w:rsidR="005864A8" w14:paraId="39937BB6" w14:textId="77777777"/>
                    <w:p w:rsidR="005864A8" w:rsidP="00372DF6" w14:paraId="69FDCB0F" w14:textId="77777777"/>
                    <w:p w:rsidR="005864A8" w14:paraId="4863E567" w14:textId="77777777"/>
                    <w:p w:rsidR="005864A8" w:rsidP="00372DF6" w14:paraId="3B6469EC" w14:textId="77777777"/>
                    <w:p w:rsidR="005864A8" w14:paraId="164063D8" w14:textId="77777777"/>
                    <w:p w:rsidR="005864A8" w:rsidP="00372DF6" w14:paraId="3F431888" w14:textId="77777777"/>
                    <w:p w:rsidR="005864A8" w14:paraId="0C10E2B1" w14:textId="77777777"/>
                    <w:p w:rsidR="005864A8" w:rsidP="00372DF6" w14:paraId="7ED54623" w14:textId="77777777"/>
                    <w:p w:rsidR="005864A8" w14:paraId="56F0A280" w14:textId="77777777"/>
                    <w:p w:rsidR="005864A8" w:rsidP="00372DF6" w14:paraId="6896F704" w14:textId="77777777"/>
                    <w:p w:rsidR="005864A8" w14:paraId="028F5196" w14:textId="77777777"/>
                    <w:p w:rsidR="005864A8" w:rsidP="00372DF6" w14:paraId="4F39A801" w14:textId="77777777"/>
                    <w:p w:rsidR="005864A8" w14:paraId="71EF1743" w14:textId="77777777"/>
                    <w:p w:rsidR="005864A8" w:rsidP="00372DF6" w14:paraId="7C5C6191" w14:textId="77777777"/>
                    <w:p w:rsidR="005864A8" w14:paraId="7F17FE2B" w14:textId="77777777"/>
                    <w:p w:rsidR="005864A8" w:rsidP="00372DF6" w14:paraId="567EB99F" w14:textId="77777777"/>
                    <w:p w:rsidR="005864A8" w14:paraId="56A3E84B" w14:textId="77777777"/>
                    <w:p w:rsidR="005864A8" w:rsidP="00372DF6" w14:paraId="691375C9" w14:textId="77777777"/>
                    <w:p w:rsidR="005864A8" w14:paraId="2A9A997B" w14:textId="77777777"/>
                    <w:p w:rsidR="005864A8" w:rsidP="00372DF6" w14:paraId="07FEC806" w14:textId="77777777"/>
                    <w:p w:rsidR="005864A8" w14:paraId="544C3478" w14:textId="77777777"/>
                    <w:p w:rsidR="005864A8" w:rsidP="00372DF6" w14:paraId="0A85B278" w14:textId="77777777"/>
                    <w:p w:rsidR="005864A8" w14:paraId="461C5506" w14:textId="77777777"/>
                    <w:p w:rsidR="005864A8" w:rsidP="00372DF6" w14:paraId="47F6A032" w14:textId="77777777"/>
                    <w:p w:rsidR="005864A8" w14:paraId="5B6C6FE9" w14:textId="77777777"/>
                    <w:p w:rsidR="005864A8" w:rsidP="00372DF6" w14:paraId="6A0E1E00" w14:textId="77777777"/>
                    <w:p w:rsidR="005864A8" w14:paraId="3AA1D678" w14:textId="77777777"/>
                    <w:p w:rsidR="005864A8" w:rsidP="00372DF6" w14:paraId="6DAD85B8" w14:textId="77777777"/>
                    <w:p w:rsidR="005864A8" w14:paraId="34EFD2AA" w14:textId="77777777"/>
                    <w:p w:rsidR="005864A8" w:rsidP="00372DF6" w14:paraId="6F71901B" w14:textId="77777777"/>
                    <w:p w:rsidR="005864A8" w14:paraId="72B25F88" w14:textId="77777777"/>
                    <w:p w:rsidR="005864A8" w:rsidP="00372DF6" w14:paraId="4007CAD5" w14:textId="77777777"/>
                    <w:p w:rsidR="005864A8" w14:paraId="05FD32E9" w14:textId="77777777"/>
                    <w:p w:rsidR="005864A8" w:rsidP="00372DF6" w14:paraId="5D96CCD7" w14:textId="77777777"/>
                    <w:p w:rsidR="005864A8" w14:paraId="7D3D36C8" w14:textId="77777777"/>
                    <w:p w:rsidR="005864A8" w:rsidP="00372DF6" w14:paraId="306B9F54" w14:textId="77777777"/>
                    <w:p w:rsidR="005864A8" w14:paraId="2BCC18FB" w14:textId="77777777"/>
                    <w:p w:rsidR="005864A8" w:rsidP="00372DF6" w14:paraId="4FE72941" w14:textId="77777777"/>
                    <w:p w:rsidR="005864A8" w14:paraId="722674CF" w14:textId="77777777"/>
                    <w:p w:rsidR="005864A8" w:rsidP="00372DF6" w14:paraId="485C0D01" w14:textId="77777777"/>
                    <w:p w:rsidR="005864A8" w14:paraId="0E6BB71C" w14:textId="77777777"/>
                    <w:p w:rsidR="005864A8" w:rsidP="00372DF6" w14:paraId="555C552F" w14:textId="77777777"/>
                    <w:p w:rsidR="005864A8" w14:paraId="523CC5C3" w14:textId="77777777"/>
                    <w:p w:rsidR="005864A8" w:rsidP="00372DF6" w14:paraId="007BB3F1" w14:textId="77777777"/>
                    <w:p w:rsidR="005864A8" w14:paraId="24B2DFD2" w14:textId="77777777"/>
                    <w:p w:rsidR="005864A8" w:rsidP="00372DF6" w14:paraId="7D4148C3" w14:textId="77777777"/>
                    <w:p w:rsidR="005864A8" w14:paraId="4C916580" w14:textId="77777777"/>
                    <w:p w:rsidR="005864A8" w:rsidP="00372DF6" w14:paraId="00EFBD17" w14:textId="77777777"/>
                    <w:p w:rsidR="005864A8" w14:paraId="0835C9D1" w14:textId="77777777"/>
                    <w:p w:rsidR="005864A8" w:rsidP="00372DF6" w14:paraId="128BFBB8" w14:textId="77777777"/>
                    <w:p w:rsidR="005864A8" w14:paraId="1F4487F1" w14:textId="77777777"/>
                    <w:p w:rsidR="005864A8" w:rsidP="00372DF6" w14:paraId="231FEC53" w14:textId="77777777"/>
                    <w:p w:rsidR="005864A8" w14:paraId="1AB9FE17" w14:textId="77777777"/>
                    <w:p w:rsidR="005864A8" w:rsidP="00372DF6" w14:paraId="6C557096" w14:textId="77777777"/>
                    <w:p w:rsidR="005864A8" w14:paraId="24CD23D7" w14:textId="77777777"/>
                    <w:p w:rsidR="005864A8" w:rsidP="00372DF6" w14:paraId="6CE4BC34" w14:textId="77777777"/>
                    <w:p w:rsidR="005864A8" w14:paraId="1E151393" w14:textId="77777777"/>
                    <w:p w:rsidR="005864A8" w:rsidP="00372DF6" w14:paraId="299CAB78" w14:textId="77777777"/>
                    <w:p w:rsidR="005864A8" w14:paraId="7A6AF5DA" w14:textId="77777777"/>
                    <w:p w:rsidR="005864A8" w:rsidP="00372DF6" w14:paraId="7466B589" w14:textId="77777777"/>
                    <w:p w:rsidR="005864A8" w14:paraId="234F4707" w14:textId="77777777"/>
                    <w:p w:rsidR="005864A8" w:rsidP="00372DF6" w14:paraId="33648D91" w14:textId="77777777"/>
                    <w:p w:rsidR="005864A8" w14:paraId="3397CC18" w14:textId="77777777"/>
                    <w:p w:rsidR="005864A8" w:rsidP="00372DF6" w14:paraId="617D7515" w14:textId="77777777"/>
                    <w:p w:rsidR="005864A8" w14:paraId="25018198" w14:textId="77777777"/>
                    <w:p w:rsidR="005864A8" w:rsidP="00372DF6" w14:paraId="45D56B53" w14:textId="77777777"/>
                    <w:p w:rsidR="005864A8" w14:paraId="27833774" w14:textId="77777777"/>
                    <w:p w:rsidR="005864A8" w:rsidP="00372DF6" w14:paraId="6FF330FC" w14:textId="77777777"/>
                    <w:p w:rsidR="005864A8" w14:paraId="5FAB1733" w14:textId="77777777"/>
                    <w:p w:rsidR="005864A8" w:rsidP="00372DF6" w14:paraId="41A5EFD8" w14:textId="77777777"/>
                    <w:p w:rsidR="005864A8" w14:paraId="15EF1607" w14:textId="77777777"/>
                    <w:p w:rsidR="005864A8" w:rsidP="00372DF6" w14:paraId="102CB4E1" w14:textId="77777777"/>
                    <w:p w:rsidR="005864A8" w14:paraId="1E23E745" w14:textId="77777777"/>
                    <w:p w:rsidR="005864A8" w:rsidP="00372DF6" w14:paraId="626BF923" w14:textId="77777777"/>
                    <w:p w:rsidR="005864A8" w14:paraId="6341A0F5" w14:textId="77777777"/>
                    <w:p w:rsidR="005864A8" w:rsidP="00372DF6" w14:paraId="67C8D0C3" w14:textId="77777777"/>
                    <w:p w:rsidR="005864A8" w14:paraId="1DFDA90D" w14:textId="77777777"/>
                    <w:p w:rsidR="005864A8" w:rsidP="00372DF6" w14:paraId="274B13E4" w14:textId="77777777"/>
                    <w:p w:rsidR="005864A8" w14:paraId="0646E634" w14:textId="77777777"/>
                    <w:p w:rsidR="005864A8" w:rsidP="00372DF6" w14:paraId="68F9FA3B" w14:textId="77777777"/>
                    <w:p w:rsidR="005864A8" w14:paraId="5901A31E" w14:textId="77777777"/>
                    <w:p w:rsidR="005864A8" w:rsidP="00372DF6" w14:paraId="2EDB8F24" w14:textId="77777777"/>
                    <w:p w:rsidR="005864A8" w14:paraId="380F185E" w14:textId="77777777"/>
                    <w:p w:rsidR="005864A8" w:rsidP="00372DF6" w14:paraId="3626A225" w14:textId="77777777"/>
                    <w:p w:rsidR="005864A8" w14:paraId="032730AC" w14:textId="77777777"/>
                    <w:p w:rsidR="005864A8" w:rsidP="00372DF6" w14:paraId="1182F80D" w14:textId="77777777"/>
                    <w:p w:rsidR="005864A8" w14:paraId="6872BBBA" w14:textId="77777777"/>
                    <w:p w:rsidR="005864A8" w:rsidP="00372DF6" w14:paraId="1498B779" w14:textId="77777777"/>
                    <w:p w:rsidR="005864A8" w14:paraId="41C35BD2" w14:textId="77777777"/>
                    <w:p w:rsidR="005864A8" w:rsidP="00372DF6" w14:paraId="7EA67056" w14:textId="77777777"/>
                    <w:p w:rsidR="005864A8" w14:paraId="52308668" w14:textId="77777777"/>
                    <w:p w:rsidR="005864A8" w:rsidP="00372DF6" w14:paraId="2AA124AA" w14:textId="77777777"/>
                    <w:p w:rsidR="005864A8" w14:paraId="03086248" w14:textId="77777777"/>
                    <w:p w:rsidR="005864A8" w:rsidP="00372DF6" w14:paraId="73AF136F" w14:textId="77777777"/>
                    <w:p w:rsidR="005864A8" w14:paraId="1E897AC5" w14:textId="77777777"/>
                    <w:p w:rsidR="005864A8" w:rsidP="00372DF6" w14:paraId="1B37A246" w14:textId="77777777"/>
                    <w:p w:rsidR="005864A8" w14:paraId="40590E94" w14:textId="77777777"/>
                    <w:p w:rsidR="005864A8" w:rsidP="00372DF6" w14:paraId="3391119E" w14:textId="77777777"/>
                    <w:p w:rsidR="005864A8" w14:paraId="5F5DA9AC" w14:textId="77777777"/>
                    <w:p w:rsidR="005864A8" w:rsidP="00372DF6" w14:paraId="27430C12" w14:textId="77777777"/>
                    <w:p w:rsidR="005864A8" w14:paraId="5232C72F" w14:textId="77777777"/>
                    <w:p w:rsidR="005864A8" w:rsidP="00372DF6" w14:paraId="01103C35" w14:textId="77777777"/>
                    <w:p w:rsidR="005864A8" w14:paraId="66E26078" w14:textId="77777777"/>
                    <w:p w:rsidR="005864A8" w:rsidP="00372DF6" w14:paraId="159BC3AC" w14:textId="77777777"/>
                    <w:p w:rsidR="005864A8" w14:paraId="13AE67E4" w14:textId="77777777"/>
                    <w:p w:rsidR="005864A8" w:rsidP="00372DF6" w14:paraId="24D45778" w14:textId="77777777"/>
                    <w:p w:rsidR="005864A8" w14:paraId="012C4E92" w14:textId="77777777"/>
                    <w:p w:rsidR="005864A8" w:rsidP="00372DF6" w14:paraId="1BCEDE74" w14:textId="77777777"/>
                    <w:p w:rsidR="005864A8" w14:paraId="6A38D072" w14:textId="77777777"/>
                    <w:p w:rsidR="005864A8" w:rsidP="00372DF6" w14:paraId="20A1959F" w14:textId="77777777"/>
                    <w:p w:rsidR="005864A8" w14:paraId="71F5BBA4" w14:textId="77777777"/>
                    <w:p w:rsidR="005864A8" w:rsidP="00372DF6" w14:paraId="7B2C7C55" w14:textId="77777777"/>
                    <w:p w:rsidR="005864A8" w14:paraId="74AACF86" w14:textId="77777777"/>
                    <w:p w:rsidR="005864A8" w:rsidP="00372DF6" w14:paraId="57E83141" w14:textId="77777777"/>
                    <w:p w:rsidR="005864A8" w14:paraId="01B661E9" w14:textId="77777777"/>
                    <w:p w:rsidR="005864A8" w:rsidP="00372DF6" w14:paraId="4CD6CC36" w14:textId="77777777"/>
                    <w:p w:rsidR="005864A8" w14:paraId="6764FFAB" w14:textId="77777777"/>
                    <w:p w:rsidR="005864A8" w:rsidP="00372DF6" w14:paraId="28B141FA" w14:textId="77777777"/>
                    <w:p w:rsidR="005864A8" w14:paraId="333CDB27" w14:textId="77777777"/>
                    <w:p w:rsidR="005864A8" w:rsidP="00372DF6" w14:paraId="40B03E03" w14:textId="77777777"/>
                    <w:p w:rsidR="005864A8" w14:paraId="4447C092" w14:textId="77777777"/>
                    <w:p w:rsidR="005864A8" w:rsidP="00372DF6" w14:paraId="0FB385D2" w14:textId="77777777"/>
                    <w:p w:rsidR="005864A8" w14:paraId="75218887" w14:textId="77777777"/>
                    <w:p w:rsidR="005864A8" w:rsidP="00372DF6" w14:paraId="227F8893" w14:textId="77777777"/>
                    <w:p w:rsidR="005864A8" w14:paraId="11A727AD" w14:textId="77777777"/>
                    <w:p w:rsidR="005864A8" w:rsidP="00372DF6" w14:paraId="54A9DB22" w14:textId="77777777"/>
                    <w:p w:rsidR="005864A8" w14:paraId="1348858A" w14:textId="77777777"/>
                    <w:p w:rsidR="005864A8" w:rsidP="00372DF6" w14:paraId="6037BEF8" w14:textId="77777777"/>
                    <w:p w:rsidR="005864A8" w14:paraId="55A62701" w14:textId="77777777"/>
                    <w:p w:rsidR="005864A8" w:rsidP="00372DF6" w14:paraId="62333551" w14:textId="77777777"/>
                    <w:p w:rsidR="005864A8" w14:paraId="61914A1A" w14:textId="77777777"/>
                    <w:p w:rsidR="005864A8" w:rsidP="00372DF6" w14:paraId="1DD4B3F2" w14:textId="77777777"/>
                    <w:p w:rsidR="005864A8" w14:paraId="0407FEFE" w14:textId="77777777"/>
                    <w:p w:rsidR="005864A8" w:rsidP="00372DF6" w14:paraId="41CE12F7" w14:textId="77777777"/>
                    <w:p w:rsidR="005864A8" w14:paraId="19BA6C84" w14:textId="77777777"/>
                    <w:p w:rsidR="005864A8" w:rsidP="00372DF6" w14:paraId="1FE1D52D" w14:textId="77777777"/>
                    <w:p w:rsidR="005864A8" w14:paraId="35BBF54B" w14:textId="77777777"/>
                    <w:p w:rsidR="005864A8" w:rsidP="00372DF6" w14:paraId="06BDFED7" w14:textId="77777777"/>
                    <w:p w:rsidR="005864A8" w14:paraId="41E6213F" w14:textId="77777777"/>
                    <w:p w:rsidR="005864A8" w:rsidP="00372DF6" w14:paraId="34964EFF" w14:textId="77777777"/>
                    <w:p w:rsidR="005864A8" w14:paraId="05614FB4" w14:textId="77777777"/>
                    <w:p w:rsidR="005864A8" w:rsidP="00372DF6" w14:paraId="013B4F50" w14:textId="77777777"/>
                    <w:p w:rsidR="005864A8" w14:paraId="5B5E55E6" w14:textId="77777777"/>
                    <w:p w:rsidR="005864A8" w:rsidP="00372DF6" w14:paraId="4D124E58" w14:textId="77777777"/>
                    <w:p w:rsidR="005864A8" w14:paraId="52545997" w14:textId="77777777"/>
                    <w:p w:rsidR="005864A8" w:rsidP="00372DF6" w14:paraId="08FDC49C" w14:textId="77777777"/>
                    <w:p w:rsidR="005864A8" w14:paraId="0A6C447B" w14:textId="77777777"/>
                    <w:p w:rsidR="005864A8" w:rsidP="00372DF6" w14:paraId="768BD1CF" w14:textId="77777777"/>
                    <w:p w:rsidR="005864A8" w14:paraId="6CFCFC11" w14:textId="77777777"/>
                    <w:p w:rsidR="005864A8" w:rsidP="00372DF6" w14:paraId="405EFA68" w14:textId="77777777"/>
                    <w:p w:rsidR="005864A8" w14:paraId="16B946B8" w14:textId="77777777"/>
                    <w:p w:rsidR="005864A8" w:rsidP="00372DF6" w14:paraId="5CDAB9A3" w14:textId="77777777"/>
                    <w:p w:rsidR="005864A8" w14:paraId="4E109647" w14:textId="77777777"/>
                    <w:p w:rsidR="005864A8" w:rsidP="00372DF6" w14:paraId="6D62097E" w14:textId="77777777"/>
                    <w:p w:rsidR="005864A8" w14:paraId="65130F99" w14:textId="77777777"/>
                    <w:p w:rsidR="005864A8" w:rsidP="00372DF6" w14:paraId="274A3EEB" w14:textId="77777777"/>
                    <w:p w:rsidR="005864A8" w14:paraId="665C8B25" w14:textId="77777777"/>
                    <w:p w:rsidR="005864A8" w:rsidP="00372DF6" w14:paraId="0752F91D" w14:textId="77777777"/>
                    <w:p w:rsidR="005864A8" w14:paraId="152B8BE1" w14:textId="77777777"/>
                    <w:p w:rsidR="005864A8" w:rsidP="00372DF6" w14:paraId="42A1EF02" w14:textId="77777777"/>
                    <w:p w:rsidR="005864A8" w14:paraId="595B0960" w14:textId="77777777"/>
                    <w:p w:rsidR="005864A8" w:rsidP="00372DF6" w14:paraId="14838610" w14:textId="77777777"/>
                    <w:p w:rsidR="005864A8" w14:paraId="14BAD3A8" w14:textId="77777777"/>
                    <w:p w:rsidR="005864A8" w:rsidP="00372DF6" w14:paraId="5E567E37" w14:textId="77777777"/>
                    <w:p w:rsidR="005864A8" w14:paraId="3734E7F0" w14:textId="77777777"/>
                    <w:p w:rsidR="005864A8" w:rsidP="00372DF6" w14:paraId="03B2A182" w14:textId="77777777"/>
                    <w:p w:rsidR="005864A8" w14:paraId="76EA97FE" w14:textId="77777777"/>
                    <w:p w:rsidR="005864A8" w:rsidP="00372DF6" w14:paraId="20D5EC14" w14:textId="77777777"/>
                    <w:p w:rsidR="005864A8" w14:paraId="49CE7808" w14:textId="77777777"/>
                    <w:p w:rsidR="005864A8" w:rsidP="00372DF6" w14:paraId="10DFB0A9" w14:textId="77777777"/>
                    <w:p w:rsidR="005864A8" w14:paraId="7089107E" w14:textId="77777777"/>
                    <w:p w:rsidR="005864A8" w:rsidP="00372DF6" w14:paraId="554AAE74" w14:textId="77777777"/>
                    <w:p w:rsidR="005864A8" w14:paraId="2D137B92" w14:textId="77777777"/>
                    <w:p w:rsidR="005864A8" w:rsidP="00372DF6" w14:paraId="5F786B4D" w14:textId="77777777"/>
                    <w:p w:rsidR="005864A8" w14:paraId="29B94BF4" w14:textId="77777777"/>
                    <w:p w:rsidR="005864A8" w:rsidP="00372DF6" w14:paraId="44A3A775" w14:textId="77777777"/>
                    <w:p w:rsidR="005864A8" w14:paraId="555C08D9" w14:textId="77777777"/>
                    <w:p w:rsidR="005864A8" w:rsidP="00372DF6" w14:paraId="46CC4266" w14:textId="77777777"/>
                    <w:p w:rsidR="005864A8" w14:paraId="251C2D88" w14:textId="77777777"/>
                    <w:p w:rsidR="005864A8" w:rsidP="00372DF6" w14:paraId="450B7227" w14:textId="77777777"/>
                    <w:p w:rsidR="005864A8" w14:paraId="63272166" w14:textId="77777777"/>
                    <w:p w:rsidR="005864A8" w:rsidP="00372DF6" w14:paraId="6F394116" w14:textId="77777777"/>
                    <w:p w:rsidR="005864A8" w14:paraId="0282CC93" w14:textId="77777777"/>
                    <w:p w:rsidR="005864A8" w:rsidP="00372DF6" w14:paraId="6EEEE650" w14:textId="77777777"/>
                    <w:p w:rsidR="005864A8" w14:paraId="5E066CC5" w14:textId="77777777"/>
                    <w:p w:rsidR="005864A8" w:rsidP="00372DF6" w14:paraId="3787AD17" w14:textId="77777777"/>
                    <w:p w:rsidR="005864A8" w14:paraId="6B0817EE" w14:textId="77777777"/>
                    <w:p w:rsidR="005864A8" w:rsidP="00372DF6" w14:paraId="308AF7BA" w14:textId="77777777"/>
                    <w:p w:rsidR="005864A8" w14:paraId="5E4E748F" w14:textId="77777777"/>
                    <w:p w:rsidR="005864A8" w:rsidP="00372DF6" w14:paraId="02DA7190" w14:textId="77777777"/>
                    <w:p w:rsidR="005864A8" w14:paraId="11434C1A" w14:textId="77777777"/>
                    <w:p w:rsidR="005864A8" w:rsidP="00372DF6" w14:paraId="5DCB2A0F" w14:textId="77777777"/>
                    <w:p w:rsidR="005864A8" w14:paraId="56195D29" w14:textId="77777777"/>
                    <w:p w:rsidR="005864A8" w:rsidP="00372DF6" w14:paraId="2617D453" w14:textId="77777777"/>
                    <w:p w:rsidR="005864A8" w14:paraId="7B39333D" w14:textId="77777777"/>
                    <w:p w:rsidR="005864A8" w:rsidP="00372DF6" w14:paraId="5C6FA91D" w14:textId="77777777"/>
                    <w:p w:rsidR="005864A8" w14:paraId="42B7A469" w14:textId="77777777"/>
                    <w:p w:rsidR="005864A8" w:rsidP="00372DF6" w14:paraId="1A2B390C" w14:textId="77777777"/>
                    <w:p w:rsidR="005864A8" w14:paraId="0738403A" w14:textId="77777777"/>
                    <w:p w:rsidR="005864A8" w:rsidP="00372DF6" w14:paraId="1404B3C2" w14:textId="77777777"/>
                    <w:p w:rsidR="005864A8" w14:paraId="1370E648" w14:textId="77777777"/>
                    <w:p w:rsidR="005864A8" w:rsidP="00372DF6" w14:paraId="6D3F1299" w14:textId="77777777"/>
                    <w:p w:rsidR="005864A8" w14:paraId="27B96B7F" w14:textId="77777777"/>
                    <w:p w:rsidR="005864A8" w:rsidP="00372DF6" w14:paraId="0F5DC0FB" w14:textId="77777777"/>
                    <w:p w:rsidR="005864A8" w14:paraId="1AC1087F" w14:textId="77777777"/>
                    <w:p w:rsidR="005864A8" w:rsidP="00372DF6" w14:paraId="7A6FA329" w14:textId="77777777"/>
                    <w:p w:rsidR="005864A8" w14:paraId="27D3507C" w14:textId="77777777"/>
                    <w:p w:rsidR="005864A8" w:rsidP="00372DF6" w14:paraId="70C370CC" w14:textId="77777777"/>
                    <w:p w:rsidR="005864A8" w14:paraId="14CB3474" w14:textId="77777777"/>
                    <w:p w:rsidR="005864A8" w:rsidP="00372DF6" w14:paraId="52A800CF" w14:textId="77777777"/>
                    <w:p w:rsidR="005864A8" w14:paraId="1233E7A8" w14:textId="77777777"/>
                    <w:p w:rsidR="005864A8" w:rsidP="00372DF6" w14:paraId="6C4AE56E" w14:textId="77777777"/>
                    <w:p w:rsidR="005864A8" w14:paraId="10509F28" w14:textId="77777777"/>
                    <w:p w:rsidR="005864A8" w:rsidP="00372DF6" w14:paraId="7FF66E1C" w14:textId="77777777"/>
                    <w:p w:rsidR="005864A8" w14:paraId="2BEB2B4C" w14:textId="77777777"/>
                    <w:p w:rsidR="005864A8" w:rsidP="00372DF6" w14:paraId="77E8D7A6" w14:textId="77777777"/>
                    <w:p w:rsidR="005864A8" w14:paraId="3AA601BA" w14:textId="77777777"/>
                    <w:p w:rsidR="005864A8" w:rsidP="00372DF6" w14:paraId="0D9D1151" w14:textId="77777777"/>
                    <w:p w:rsidR="005864A8" w14:paraId="5DAE149C" w14:textId="77777777"/>
                    <w:p w:rsidR="005864A8" w:rsidP="00372DF6" w14:paraId="7A5989BF" w14:textId="77777777"/>
                    <w:p w:rsidR="005864A8" w14:paraId="580665DD" w14:textId="77777777"/>
                    <w:p w:rsidR="005864A8" w:rsidP="00372DF6" w14:paraId="087EA455" w14:textId="77777777"/>
                    <w:p w:rsidR="005864A8" w14:paraId="7D730A92" w14:textId="77777777"/>
                    <w:p w:rsidR="005864A8" w:rsidP="00372DF6" w14:paraId="41697DFF" w14:textId="77777777"/>
                    <w:p w:rsidR="005864A8" w14:paraId="07137C54" w14:textId="77777777"/>
                    <w:p w:rsidR="005864A8" w:rsidP="00372DF6" w14:paraId="11954A15" w14:textId="77777777"/>
                    <w:p w:rsidR="005864A8" w14:paraId="2747B783" w14:textId="77777777"/>
                    <w:p w:rsidR="005864A8" w:rsidP="00372DF6" w14:paraId="0557D2B1" w14:textId="77777777"/>
                    <w:p w:rsidR="005864A8" w14:paraId="153A8953" w14:textId="77777777"/>
                    <w:p w:rsidR="005864A8" w:rsidP="00372DF6" w14:paraId="01B2F166" w14:textId="77777777"/>
                    <w:p w:rsidR="005864A8" w14:paraId="48E38B07" w14:textId="77777777"/>
                    <w:p w:rsidR="005864A8" w:rsidP="00372DF6" w14:paraId="5C59757E" w14:textId="77777777"/>
                    <w:p w:rsidR="005864A8" w14:paraId="6EFD4D78" w14:textId="77777777"/>
                    <w:p w:rsidR="005864A8" w:rsidP="00372DF6" w14:paraId="0691E79D" w14:textId="77777777"/>
                    <w:p w:rsidR="005864A8" w14:paraId="266F1E9F" w14:textId="77777777"/>
                    <w:p w:rsidR="005864A8" w:rsidP="00372DF6" w14:paraId="0FF6702A" w14:textId="77777777"/>
                    <w:p w:rsidR="005864A8" w14:paraId="7C39A9C9" w14:textId="77777777"/>
                    <w:p w:rsidR="005864A8" w:rsidP="00372DF6" w14:paraId="4B337C81" w14:textId="77777777"/>
                    <w:p w:rsidR="005864A8" w14:paraId="113C3DB4" w14:textId="77777777"/>
                    <w:p w:rsidR="005864A8" w:rsidP="00372DF6" w14:paraId="4F17D7E4" w14:textId="77777777"/>
                    <w:p w:rsidR="005864A8" w14:paraId="60C213D4" w14:textId="77777777"/>
                    <w:p w:rsidR="005864A8" w:rsidP="00372DF6" w14:paraId="107F893B" w14:textId="77777777"/>
                    <w:p w:rsidR="005864A8" w14:paraId="07C04E6A" w14:textId="77777777"/>
                    <w:p w:rsidR="005864A8" w:rsidP="00372DF6" w14:paraId="778CF1E6" w14:textId="77777777"/>
                    <w:p w:rsidR="005864A8" w14:paraId="75290A00" w14:textId="77777777"/>
                    <w:p w:rsidR="005864A8" w:rsidP="00372DF6" w14:paraId="42718F2C" w14:textId="77777777"/>
                    <w:p w:rsidR="005864A8" w14:paraId="198E577D" w14:textId="77777777"/>
                    <w:p w:rsidR="005864A8" w:rsidP="00372DF6" w14:paraId="04BF1B59" w14:textId="77777777"/>
                    <w:p w:rsidR="005864A8" w14:paraId="3288DD01" w14:textId="77777777"/>
                    <w:p w:rsidR="005864A8" w:rsidP="00372DF6" w14:paraId="479347A1" w14:textId="77777777"/>
                    <w:p w:rsidR="005864A8" w14:paraId="782FC446" w14:textId="77777777"/>
                    <w:p w:rsidR="005864A8" w:rsidP="00372DF6" w14:paraId="5B89BAFF" w14:textId="77777777"/>
                    <w:p w:rsidR="005864A8" w14:paraId="4DD7B55B" w14:textId="77777777"/>
                    <w:p w:rsidR="005864A8" w:rsidP="00372DF6" w14:paraId="67555366" w14:textId="77777777"/>
                    <w:p w:rsidR="005864A8" w14:paraId="4F6D6D1C" w14:textId="77777777"/>
                    <w:p w:rsidR="005864A8" w:rsidP="00372DF6" w14:paraId="33FFAB15" w14:textId="77777777"/>
                    <w:p w:rsidR="005864A8" w14:paraId="72530B49" w14:textId="77777777"/>
                    <w:p w:rsidR="005864A8" w:rsidP="00372DF6" w14:paraId="76E4D45F" w14:textId="77777777"/>
                    <w:p w:rsidR="005864A8" w14:paraId="43B42D3C" w14:textId="77777777"/>
                    <w:p w:rsidR="005864A8" w:rsidP="00372DF6" w14:paraId="72381FD9" w14:textId="77777777"/>
                    <w:p w:rsidR="005864A8" w14:paraId="6E2ACBDA" w14:textId="77777777"/>
                    <w:p w:rsidR="005864A8" w:rsidP="00372DF6" w14:paraId="7ADB6C7E" w14:textId="77777777"/>
                    <w:p w:rsidR="005864A8" w14:paraId="4EDE192E" w14:textId="77777777"/>
                    <w:p w:rsidR="005864A8" w:rsidP="00372DF6" w14:paraId="3978D9D8" w14:textId="77777777"/>
                    <w:p w:rsidR="005864A8" w14:paraId="6C4A0F07" w14:textId="77777777"/>
                    <w:p w:rsidR="005864A8" w:rsidP="00372DF6" w14:paraId="702F7E65" w14:textId="77777777"/>
                    <w:p w:rsidR="005864A8" w14:paraId="6910D676" w14:textId="77777777"/>
                    <w:p w:rsidR="005864A8" w:rsidP="00372DF6" w14:paraId="46004AC1" w14:textId="77777777"/>
                    <w:p w:rsidR="005864A8" w14:paraId="14409872" w14:textId="77777777"/>
                    <w:p w:rsidR="005864A8" w:rsidP="00372DF6" w14:paraId="0D250816" w14:textId="77777777"/>
                    <w:p w:rsidR="005864A8" w14:paraId="60B3F015" w14:textId="77777777"/>
                    <w:p w:rsidR="005864A8" w:rsidP="00372DF6" w14:paraId="720E4964" w14:textId="77777777"/>
                    <w:p w:rsidR="005864A8" w14:paraId="29227385" w14:textId="77777777"/>
                    <w:p w:rsidR="005864A8" w:rsidP="00372DF6" w14:paraId="29B68844" w14:textId="77777777"/>
                    <w:p w:rsidR="005864A8" w14:paraId="5A964F1A" w14:textId="77777777"/>
                    <w:p w:rsidR="005864A8" w:rsidP="00372DF6" w14:paraId="53656D57" w14:textId="77777777"/>
                    <w:p w:rsidR="005864A8" w14:paraId="752074B9" w14:textId="77777777"/>
                    <w:p w:rsidR="005864A8" w:rsidP="00372DF6" w14:paraId="792AE067" w14:textId="77777777"/>
                    <w:p w:rsidR="005864A8" w14:paraId="7CEFD1B7" w14:textId="77777777"/>
                    <w:p w:rsidR="005864A8" w:rsidP="00372DF6" w14:paraId="174D54E4" w14:textId="77777777"/>
                    <w:p w:rsidR="005864A8" w14:paraId="0CBE689A" w14:textId="77777777"/>
                    <w:p w:rsidR="005864A8" w:rsidP="00372DF6" w14:paraId="7FBF9124" w14:textId="77777777"/>
                    <w:p w:rsidR="005864A8" w14:paraId="733010EE" w14:textId="77777777"/>
                    <w:p w:rsidR="005864A8" w:rsidP="00372DF6" w14:paraId="1606683C" w14:textId="77777777"/>
                    <w:p w:rsidR="005864A8" w14:paraId="0ED97D52" w14:textId="77777777"/>
                    <w:p w:rsidR="005864A8" w:rsidP="00372DF6" w14:paraId="48A97D1E" w14:textId="77777777"/>
                    <w:p w:rsidR="005864A8" w14:paraId="2931C8EF" w14:textId="77777777"/>
                    <w:p w:rsidR="005864A8" w:rsidP="00372DF6" w14:paraId="75F634EA" w14:textId="77777777"/>
                    <w:p w:rsidR="005864A8" w14:paraId="0158E8C7" w14:textId="77777777"/>
                    <w:p w:rsidR="005864A8" w:rsidP="00372DF6" w14:paraId="4AE6BFD5" w14:textId="77777777"/>
                    <w:p w:rsidR="005864A8" w14:paraId="115A284C" w14:textId="77777777"/>
                    <w:p w:rsidR="005864A8" w:rsidP="00372DF6" w14:paraId="4AC8A95A" w14:textId="77777777"/>
                    <w:p w:rsidR="005864A8" w14:paraId="0F15AEF3" w14:textId="77777777"/>
                    <w:p w:rsidR="005864A8" w:rsidP="00372DF6" w14:paraId="4DE55E2B" w14:textId="77777777"/>
                    <w:p w:rsidR="005864A8" w14:paraId="735A72CE" w14:textId="77777777"/>
                    <w:p w:rsidR="005864A8" w:rsidP="00372DF6" w14:paraId="6FF34B35" w14:textId="77777777"/>
                    <w:p w:rsidR="005864A8" w14:paraId="6399328D" w14:textId="77777777"/>
                    <w:p w:rsidR="005864A8" w:rsidP="00372DF6" w14:paraId="073546A2" w14:textId="77777777"/>
                    <w:p w:rsidR="005864A8" w14:paraId="21E36E8C" w14:textId="77777777"/>
                    <w:p w:rsidR="005864A8" w:rsidP="00372DF6" w14:paraId="2D14C574" w14:textId="77777777"/>
                    <w:p w:rsidR="005864A8" w14:paraId="10E7CFC1" w14:textId="77777777"/>
                    <w:p w:rsidR="005864A8" w:rsidP="00372DF6" w14:paraId="2819E612" w14:textId="77777777"/>
                    <w:p w:rsidR="005864A8" w14:paraId="049C1AE8" w14:textId="77777777"/>
                    <w:p w:rsidR="005864A8" w:rsidP="00372DF6" w14:paraId="73C0EC01" w14:textId="77777777"/>
                    <w:p w:rsidR="005864A8" w14:paraId="4B2AC545" w14:textId="77777777"/>
                    <w:p w:rsidR="005864A8" w:rsidP="00372DF6" w14:paraId="42DEB8EA" w14:textId="77777777"/>
                    <w:p w:rsidR="005864A8" w14:paraId="7568C278" w14:textId="77777777"/>
                    <w:p w:rsidR="005864A8" w:rsidP="00372DF6" w14:paraId="4EF97126" w14:textId="77777777"/>
                    <w:p w:rsidR="005864A8" w14:paraId="5276ACE0" w14:textId="77777777"/>
                    <w:p w:rsidR="005864A8" w:rsidP="00372DF6" w14:paraId="2DD2E0B2" w14:textId="77777777"/>
                    <w:p w:rsidR="005864A8" w14:paraId="0E02E5E8" w14:textId="77777777"/>
                    <w:p w:rsidR="005864A8" w:rsidP="00372DF6" w14:paraId="203AB592" w14:textId="77777777"/>
                    <w:p w:rsidR="005864A8" w14:paraId="0754760A" w14:textId="77777777"/>
                    <w:p w:rsidR="005864A8" w:rsidP="00372DF6" w14:paraId="4E41027F" w14:textId="77777777"/>
                    <w:p w:rsidR="005864A8" w14:paraId="2F09AA10" w14:textId="77777777"/>
                    <w:p w:rsidR="005864A8" w:rsidP="00372DF6" w14:paraId="20CDFF2E" w14:textId="77777777"/>
                    <w:p w:rsidR="005864A8" w14:paraId="19C3599C" w14:textId="77777777"/>
                    <w:p w:rsidR="005864A8" w:rsidP="00372DF6" w14:paraId="76517D9A" w14:textId="77777777"/>
                    <w:p w:rsidR="005864A8" w14:paraId="2F4C652C" w14:textId="77777777"/>
                    <w:p w:rsidR="005864A8" w:rsidP="00372DF6" w14:paraId="20D215F0" w14:textId="77777777"/>
                    <w:p w:rsidR="005864A8" w14:paraId="36A06092" w14:textId="77777777"/>
                    <w:p w:rsidR="005864A8" w:rsidP="00372DF6" w14:paraId="41A58659" w14:textId="77777777"/>
                    <w:p w:rsidR="005864A8" w14:paraId="061FDED9" w14:textId="77777777"/>
                    <w:p w:rsidR="005864A8" w:rsidP="00372DF6" w14:paraId="0FB4EE7F" w14:textId="77777777"/>
                    <w:p w:rsidR="005864A8" w14:paraId="2B2E3270" w14:textId="77777777"/>
                    <w:p w:rsidR="005864A8" w:rsidP="00372DF6" w14:paraId="2651C449" w14:textId="77777777"/>
                    <w:p w:rsidR="005864A8" w14:paraId="29E3F6F1" w14:textId="77777777"/>
                    <w:p w:rsidR="005864A8" w:rsidP="00372DF6" w14:paraId="29854DE6" w14:textId="77777777"/>
                    <w:p w:rsidR="005864A8" w14:paraId="7A0A3BEE" w14:textId="77777777"/>
                    <w:p w:rsidR="005864A8" w:rsidP="00372DF6" w14:paraId="75AA0F52" w14:textId="77777777"/>
                    <w:p w:rsidR="005864A8" w14:paraId="181AB25B" w14:textId="77777777"/>
                    <w:p w:rsidR="005864A8" w:rsidP="00372DF6" w14:paraId="53390062" w14:textId="77777777"/>
                    <w:p w:rsidR="005864A8" w14:paraId="4CD099B3" w14:textId="77777777"/>
                    <w:p w:rsidR="005864A8" w:rsidP="00372DF6" w14:paraId="79A549A8" w14:textId="77777777"/>
                    <w:p w:rsidR="005864A8" w14:paraId="5507A5DF" w14:textId="77777777"/>
                    <w:p w:rsidR="005864A8" w:rsidP="00372DF6" w14:paraId="21732EF6" w14:textId="77777777"/>
                    <w:p w:rsidR="005864A8" w14:paraId="5ADD49C4" w14:textId="77777777"/>
                    <w:p w:rsidR="005864A8" w:rsidP="00372DF6" w14:paraId="7663B918" w14:textId="77777777"/>
                    <w:p w:rsidR="005864A8" w14:paraId="6AC0C633" w14:textId="77777777"/>
                    <w:p w:rsidR="005864A8" w:rsidP="00372DF6" w14:paraId="008095BB" w14:textId="77777777"/>
                    <w:p w:rsidR="005864A8" w14:paraId="5FFCDC6E" w14:textId="77777777"/>
                    <w:p w:rsidR="005864A8" w:rsidP="00372DF6" w14:paraId="02A15C54" w14:textId="77777777"/>
                    <w:p w:rsidR="005864A8" w14:paraId="035FC4D5" w14:textId="77777777"/>
                    <w:p w:rsidR="005864A8" w:rsidP="00372DF6" w14:paraId="0C0EC958" w14:textId="77777777"/>
                    <w:p w:rsidR="005864A8" w14:paraId="2E4EF4A6" w14:textId="77777777"/>
                    <w:p w:rsidR="005864A8" w:rsidP="00372DF6" w14:paraId="260C5E06" w14:textId="77777777"/>
                    <w:p w:rsidR="005864A8" w14:paraId="437FD755" w14:textId="77777777"/>
                    <w:p w:rsidR="005864A8" w:rsidP="00372DF6" w14:paraId="1A74B8D7" w14:textId="77777777"/>
                    <w:p w:rsidR="005864A8" w14:paraId="0AE3C53C" w14:textId="77777777"/>
                    <w:p w:rsidR="005864A8" w:rsidP="00372DF6" w14:paraId="5F1239F4" w14:textId="77777777"/>
                    <w:p w:rsidR="005864A8" w14:paraId="59463775" w14:textId="77777777"/>
                    <w:p w:rsidR="005864A8" w:rsidP="00372DF6" w14:paraId="75CA59F8" w14:textId="77777777"/>
                    <w:p w:rsidR="005864A8" w14:paraId="6EEA7075" w14:textId="77777777"/>
                    <w:p w:rsidR="005864A8" w:rsidP="00372DF6" w14:paraId="32E931F7" w14:textId="77777777"/>
                    <w:p w:rsidR="005864A8" w14:paraId="372E9524" w14:textId="77777777"/>
                    <w:p w:rsidR="005864A8" w:rsidP="00372DF6" w14:paraId="111C59B4" w14:textId="77777777"/>
                    <w:p w:rsidR="005864A8" w14:paraId="07A9F6C8" w14:textId="77777777"/>
                    <w:p w:rsidR="005864A8" w:rsidP="00372DF6" w14:paraId="1E6D0676" w14:textId="77777777"/>
                    <w:p w:rsidR="005864A8" w14:paraId="579DB25C" w14:textId="77777777"/>
                    <w:p w:rsidR="005864A8" w:rsidP="00372DF6" w14:paraId="57D056ED" w14:textId="77777777"/>
                    <w:p w:rsidR="005864A8" w14:paraId="6EA3A453" w14:textId="77777777"/>
                    <w:p w:rsidR="005864A8" w:rsidP="00372DF6" w14:paraId="16E40961" w14:textId="77777777"/>
                    <w:p w:rsidR="005864A8" w14:paraId="45488037" w14:textId="77777777"/>
                    <w:p w:rsidR="005864A8" w:rsidP="00372DF6" w14:paraId="096B9DBE" w14:textId="77777777"/>
                    <w:p w:rsidR="005864A8" w14:paraId="008F3AC0" w14:textId="77777777"/>
                    <w:p w:rsidR="005864A8" w:rsidP="00372DF6" w14:paraId="11CD781F" w14:textId="77777777"/>
                    <w:p w:rsidR="005864A8" w14:paraId="128602B9" w14:textId="77777777"/>
                    <w:p w:rsidR="005864A8" w:rsidP="00372DF6" w14:paraId="3A2340CC" w14:textId="77777777"/>
                    <w:p w:rsidR="005864A8" w14:paraId="75799C2C" w14:textId="77777777"/>
                    <w:p w:rsidR="005864A8" w:rsidP="00372DF6" w14:paraId="55694635" w14:textId="77777777"/>
                    <w:p w:rsidR="005864A8" w14:paraId="42B753C4" w14:textId="77777777"/>
                    <w:p w:rsidR="005864A8" w:rsidP="00372DF6" w14:paraId="0E15715B" w14:textId="77777777"/>
                    <w:p w:rsidR="005864A8" w14:paraId="67AA59CB" w14:textId="77777777"/>
                    <w:p w:rsidR="005864A8" w:rsidP="00372DF6" w14:paraId="0D43A142" w14:textId="77777777"/>
                    <w:p w:rsidR="005864A8" w14:paraId="768E12A7" w14:textId="77777777"/>
                    <w:p w:rsidR="005864A8" w:rsidP="00372DF6" w14:paraId="436E7AEB" w14:textId="77777777"/>
                    <w:p w:rsidR="005864A8" w14:paraId="006E52BB" w14:textId="77777777"/>
                    <w:p w:rsidR="005864A8" w:rsidP="00372DF6" w14:paraId="23687CBE" w14:textId="77777777"/>
                    <w:p w:rsidR="005864A8" w14:paraId="7A865053" w14:textId="77777777"/>
                    <w:p w:rsidR="005864A8" w:rsidP="00372DF6" w14:paraId="0DC47A8D" w14:textId="77777777"/>
                    <w:p w:rsidR="005864A8" w14:paraId="459E2ECA" w14:textId="77777777"/>
                    <w:p w:rsidR="005864A8" w:rsidP="00372DF6" w14:paraId="6075E4BB" w14:textId="77777777"/>
                    <w:p w:rsidR="005864A8" w14:paraId="25D4C29C" w14:textId="77777777"/>
                    <w:p w:rsidR="005864A8" w:rsidP="00372DF6" w14:paraId="6E3AAAFE" w14:textId="77777777"/>
                    <w:p w:rsidR="005864A8" w14:paraId="5BBEC7AF" w14:textId="77777777"/>
                    <w:p w:rsidR="005864A8" w:rsidP="00372DF6" w14:paraId="40FF76B1" w14:textId="77777777"/>
                    <w:p w:rsidR="005864A8" w14:paraId="23793048" w14:textId="77777777"/>
                    <w:p w:rsidR="005864A8" w:rsidP="00372DF6" w14:paraId="7B3DF4AC" w14:textId="77777777"/>
                    <w:p w:rsidR="005864A8" w14:paraId="12E0655F" w14:textId="77777777"/>
                    <w:p w:rsidR="005864A8" w:rsidP="00372DF6" w14:paraId="459D9CCB" w14:textId="77777777"/>
                    <w:p w:rsidR="005864A8" w14:paraId="4A94E2D3" w14:textId="77777777"/>
                    <w:p w:rsidR="005864A8" w:rsidP="00372DF6" w14:paraId="4CCE92A4" w14:textId="77777777"/>
                    <w:p w:rsidR="005864A8" w14:paraId="2BDC7D30" w14:textId="77777777"/>
                    <w:p w:rsidR="005864A8" w:rsidP="00372DF6" w14:paraId="44BB6B96" w14:textId="77777777"/>
                    <w:p w:rsidR="005864A8" w14:paraId="651B2877" w14:textId="77777777"/>
                    <w:p w:rsidR="005864A8" w:rsidP="00372DF6" w14:paraId="5DEC484D" w14:textId="77777777"/>
                    <w:p w:rsidR="005864A8" w14:paraId="4C9EA177" w14:textId="77777777"/>
                    <w:p w:rsidR="005864A8" w:rsidP="00372DF6" w14:paraId="7CA536DB" w14:textId="77777777"/>
                    <w:p w:rsidR="005864A8" w14:paraId="69366D96" w14:textId="77777777"/>
                    <w:p w:rsidR="005864A8" w:rsidP="00372DF6" w14:paraId="68170169" w14:textId="77777777"/>
                    <w:p w:rsidR="005864A8" w14:paraId="559E04E4" w14:textId="77777777"/>
                    <w:p w:rsidR="005864A8" w:rsidP="00372DF6" w14:paraId="2A2E8050" w14:textId="77777777"/>
                    <w:p w:rsidR="005864A8" w14:paraId="54FD3C9A" w14:textId="77777777"/>
                    <w:p w:rsidR="005864A8" w:rsidP="00372DF6" w14:paraId="120ABAFC" w14:textId="77777777"/>
                    <w:p w:rsidR="005864A8" w14:paraId="40B4239F" w14:textId="77777777"/>
                    <w:p w:rsidR="005864A8" w:rsidP="00372DF6" w14:paraId="59C76EF1" w14:textId="77777777"/>
                    <w:p w:rsidR="005864A8" w14:paraId="52F7E7C5" w14:textId="77777777"/>
                    <w:p w:rsidR="005864A8" w:rsidP="00372DF6" w14:paraId="0B8350B4" w14:textId="77777777"/>
                    <w:p w:rsidR="005864A8" w14:paraId="47BBBE97" w14:textId="77777777"/>
                    <w:p w:rsidR="005864A8" w:rsidP="00372DF6" w14:paraId="088B7F59" w14:textId="77777777"/>
                    <w:p w:rsidR="005864A8" w14:paraId="6AA140A9" w14:textId="77777777"/>
                    <w:p w:rsidR="005864A8" w:rsidP="00372DF6" w14:paraId="473A9099" w14:textId="77777777"/>
                    <w:p w:rsidR="005864A8" w14:paraId="2CCA2B6E" w14:textId="77777777"/>
                    <w:p w:rsidR="005864A8" w:rsidP="00372DF6" w14:paraId="62F0D960" w14:textId="77777777"/>
                    <w:p w:rsidR="005864A8" w14:paraId="4CD01D7A" w14:textId="77777777"/>
                    <w:p w:rsidR="005864A8" w:rsidP="00372DF6" w14:paraId="6707B6D9" w14:textId="77777777"/>
                    <w:p w:rsidR="005864A8" w14:paraId="2DFE8165" w14:textId="77777777"/>
                    <w:p w:rsidR="005864A8" w:rsidP="00372DF6" w14:paraId="17B6BC03" w14:textId="77777777"/>
                    <w:p w:rsidR="005864A8" w14:paraId="58577B08" w14:textId="77777777"/>
                    <w:p w:rsidR="005864A8" w:rsidP="00372DF6" w14:paraId="2F17C7BC" w14:textId="77777777"/>
                    <w:p w:rsidR="005864A8" w14:paraId="3E564B5E" w14:textId="77777777"/>
                    <w:p w:rsidR="005864A8" w:rsidP="00372DF6" w14:paraId="0F962759" w14:textId="77777777"/>
                    <w:p w:rsidR="005864A8" w14:paraId="0E703EC7" w14:textId="77777777"/>
                    <w:p w:rsidR="005864A8" w:rsidP="00372DF6" w14:paraId="032509AD" w14:textId="77777777"/>
                    <w:p w:rsidR="005864A8" w14:paraId="3EF0D9DC" w14:textId="77777777"/>
                    <w:p w:rsidR="005864A8" w:rsidP="00372DF6" w14:paraId="38E2A69D" w14:textId="77777777"/>
                    <w:p w:rsidR="005864A8" w14:paraId="6A1EAFC5" w14:textId="77777777"/>
                    <w:p w:rsidR="005864A8" w:rsidP="00372DF6" w14:paraId="364A177F" w14:textId="77777777"/>
                    <w:p w:rsidR="005864A8" w14:paraId="53743170" w14:textId="77777777"/>
                    <w:p w:rsidR="005864A8" w:rsidP="00372DF6" w14:paraId="2B996869" w14:textId="77777777"/>
                    <w:p w:rsidR="005864A8" w14:paraId="37474C00" w14:textId="77777777"/>
                    <w:p w:rsidR="005864A8" w:rsidP="00372DF6" w14:paraId="453B7D42" w14:textId="77777777"/>
                    <w:p w:rsidR="005864A8" w14:paraId="16411DFA" w14:textId="77777777"/>
                    <w:p w:rsidR="005864A8" w:rsidP="00372DF6" w14:paraId="5B27C0DB" w14:textId="77777777"/>
                    <w:p w:rsidR="005864A8" w14:paraId="1F1E84E0" w14:textId="77777777"/>
                    <w:p w:rsidR="005864A8" w:rsidP="00372DF6" w14:paraId="70DC4DC1" w14:textId="77777777"/>
                    <w:p w:rsidR="005864A8" w14:paraId="4E9FD0C9" w14:textId="77777777"/>
                    <w:p w:rsidR="005864A8" w:rsidP="00372DF6" w14:paraId="6419899B" w14:textId="77777777"/>
                    <w:p w:rsidR="005864A8" w14:paraId="42C0F04D" w14:textId="77777777"/>
                    <w:p w:rsidR="005864A8" w:rsidP="00372DF6" w14:paraId="7ECF9083" w14:textId="77777777"/>
                    <w:p w:rsidR="005864A8" w14:paraId="7BE7E9EC" w14:textId="77777777"/>
                    <w:p w:rsidR="005864A8" w:rsidP="00372DF6" w14:paraId="0B05F827" w14:textId="77777777"/>
                    <w:p w:rsidR="005864A8" w14:paraId="7F0D958E" w14:textId="77777777"/>
                    <w:p w:rsidR="005864A8" w:rsidP="00372DF6" w14:paraId="472F5AED" w14:textId="77777777"/>
                    <w:p w:rsidR="005864A8" w14:paraId="7EC01720" w14:textId="77777777"/>
                    <w:p w:rsidR="005864A8" w:rsidP="00372DF6" w14:paraId="2A442F72" w14:textId="77777777"/>
                    <w:p w:rsidR="005864A8" w14:paraId="14DCF5F8" w14:textId="77777777"/>
                    <w:p w:rsidR="005864A8" w:rsidP="00372DF6" w14:paraId="7BD4DE7E" w14:textId="77777777"/>
                    <w:p w:rsidR="005864A8" w14:paraId="306878D7" w14:textId="77777777"/>
                    <w:p w:rsidR="005864A8" w:rsidP="00372DF6" w14:paraId="32F0ADB1" w14:textId="77777777"/>
                    <w:p w:rsidR="005864A8" w14:paraId="5644341E" w14:textId="77777777"/>
                    <w:p w:rsidR="005864A8" w:rsidP="00372DF6" w14:paraId="1190546B" w14:textId="77777777"/>
                    <w:p w:rsidR="005864A8" w14:paraId="69034776" w14:textId="77777777"/>
                    <w:p w:rsidR="005864A8" w:rsidP="00372DF6" w14:paraId="3DD97BB8" w14:textId="77777777"/>
                    <w:p w:rsidR="005864A8" w14:paraId="5B6C135D" w14:textId="77777777"/>
                    <w:p w:rsidR="005864A8" w:rsidP="00372DF6" w14:paraId="5C2FC89A" w14:textId="77777777"/>
                    <w:p w:rsidR="005864A8" w14:paraId="302F926A" w14:textId="77777777"/>
                    <w:p w:rsidR="005864A8" w:rsidP="00372DF6" w14:paraId="2C10B783" w14:textId="77777777"/>
                    <w:p w:rsidR="005864A8" w14:paraId="185CEF9D" w14:textId="77777777"/>
                    <w:p w:rsidR="005864A8" w:rsidP="00372DF6" w14:paraId="40611767" w14:textId="77777777"/>
                    <w:p w:rsidR="005864A8" w14:paraId="67CB9B30" w14:textId="77777777"/>
                    <w:p w:rsidR="005864A8" w:rsidP="00372DF6" w14:paraId="090D794D" w14:textId="77777777"/>
                    <w:p w:rsidR="005864A8" w14:paraId="64F331EC" w14:textId="77777777"/>
                    <w:p w:rsidR="005864A8" w:rsidP="00372DF6" w14:paraId="60CF185A" w14:textId="77777777"/>
                    <w:p w:rsidR="005864A8" w14:paraId="03E62AF0" w14:textId="77777777"/>
                    <w:p w:rsidR="005864A8" w:rsidP="00372DF6" w14:paraId="3009DE6E" w14:textId="77777777"/>
                    <w:p w:rsidR="005864A8" w14:paraId="05A6E001" w14:textId="77777777"/>
                    <w:p w:rsidR="005864A8" w:rsidP="00372DF6" w14:paraId="6DEC491F" w14:textId="77777777"/>
                    <w:p w:rsidR="005864A8" w14:paraId="1CBE2466" w14:textId="77777777"/>
                    <w:p w:rsidR="005864A8" w:rsidP="00372DF6" w14:paraId="45871387" w14:textId="77777777"/>
                    <w:p w:rsidR="005864A8" w14:paraId="6A04FDE7" w14:textId="77777777"/>
                    <w:p w:rsidR="005864A8" w:rsidP="00372DF6" w14:paraId="5C8D7B48" w14:textId="77777777"/>
                    <w:p w:rsidR="005864A8" w14:paraId="3ABF565E" w14:textId="77777777"/>
                    <w:p w:rsidR="005864A8" w:rsidP="00372DF6" w14:paraId="59612C7D" w14:textId="77777777"/>
                    <w:p w:rsidR="005864A8" w14:paraId="7FF4972A" w14:textId="77777777"/>
                    <w:p w:rsidR="005864A8" w:rsidP="00372DF6" w14:paraId="65582BB4" w14:textId="77777777"/>
                    <w:p w:rsidR="005864A8" w14:paraId="02918591" w14:textId="77777777"/>
                    <w:p w:rsidR="005864A8" w:rsidP="00372DF6" w14:paraId="23BDB1BE" w14:textId="77777777"/>
                    <w:p w:rsidR="005864A8" w14:paraId="3F5883FE" w14:textId="77777777"/>
                    <w:p w:rsidR="005864A8" w:rsidP="00372DF6" w14:paraId="41CC7A12" w14:textId="77777777"/>
                    <w:p w:rsidR="005864A8" w14:paraId="5C73D35D" w14:textId="77777777"/>
                    <w:p w:rsidR="005864A8" w:rsidP="00372DF6" w14:paraId="628073EB" w14:textId="77777777"/>
                    <w:p w:rsidR="005864A8" w14:paraId="74EBF61B" w14:textId="77777777"/>
                    <w:p w:rsidR="005864A8" w:rsidP="00372DF6" w14:paraId="1B4D4DB1" w14:textId="77777777"/>
                    <w:p w:rsidR="005864A8" w14:paraId="7FAA37B8" w14:textId="77777777"/>
                    <w:p w:rsidR="005864A8" w:rsidP="00372DF6" w14:paraId="4028856E" w14:textId="77777777"/>
                    <w:p w:rsidR="005864A8" w14:paraId="6D93A2E7" w14:textId="77777777"/>
                    <w:p w:rsidR="005864A8" w:rsidP="00372DF6" w14:paraId="53DD5EDE" w14:textId="77777777"/>
                    <w:p w:rsidR="005864A8" w14:paraId="6E8D5AAA" w14:textId="77777777"/>
                    <w:p w:rsidR="005864A8" w:rsidP="00372DF6" w14:paraId="3FDC1ACD" w14:textId="77777777"/>
                    <w:p w:rsidR="005864A8" w14:paraId="79FD0BCD" w14:textId="77777777"/>
                    <w:p w:rsidR="005864A8" w:rsidP="00372DF6" w14:paraId="7BBAB5CC" w14:textId="77777777"/>
                    <w:p w:rsidR="005864A8" w14:paraId="44DD5CE7" w14:textId="77777777"/>
                    <w:p w:rsidR="005864A8" w:rsidP="00372DF6" w14:paraId="7B41E541" w14:textId="77777777"/>
                    <w:p w:rsidR="005864A8" w14:paraId="2A04D890" w14:textId="77777777"/>
                    <w:p w:rsidR="005864A8" w:rsidP="00372DF6" w14:paraId="16F4E029" w14:textId="77777777"/>
                    <w:p w:rsidR="005864A8" w14:paraId="4B48422F" w14:textId="77777777"/>
                    <w:p w:rsidR="005864A8" w:rsidP="00372DF6" w14:paraId="2E1FF53E" w14:textId="77777777"/>
                    <w:p w:rsidR="005864A8" w14:paraId="1B102225" w14:textId="77777777"/>
                    <w:p w:rsidR="005864A8" w:rsidP="00372DF6" w14:paraId="54FA9804" w14:textId="77777777"/>
                    <w:p w:rsidR="005864A8" w14:paraId="2CA6C299" w14:textId="77777777"/>
                    <w:p w:rsidR="005864A8" w:rsidP="00372DF6" w14:paraId="148425B3" w14:textId="77777777"/>
                    <w:p w:rsidR="005864A8" w14:paraId="2CA70DC2" w14:textId="77777777"/>
                    <w:p w:rsidR="005864A8" w:rsidP="00372DF6" w14:paraId="1FC79B21" w14:textId="77777777"/>
                    <w:p w:rsidR="005864A8" w14:paraId="4796F7B0" w14:textId="77777777"/>
                    <w:p w:rsidR="005864A8" w:rsidP="00372DF6" w14:paraId="05A8E558" w14:textId="77777777"/>
                    <w:p w:rsidR="005864A8" w14:paraId="3B73229B" w14:textId="77777777"/>
                    <w:p w:rsidR="005864A8" w:rsidP="00372DF6" w14:paraId="4B0372A5" w14:textId="77777777"/>
                    <w:p w:rsidR="005864A8" w14:paraId="5E51F1B7" w14:textId="77777777"/>
                    <w:p w:rsidR="005864A8" w:rsidP="00372DF6" w14:paraId="08B2E827" w14:textId="77777777"/>
                    <w:p w:rsidR="005864A8" w14:paraId="5280DE82" w14:textId="77777777"/>
                    <w:p w:rsidR="005864A8" w:rsidP="00372DF6" w14:paraId="34E4FFDD" w14:textId="77777777"/>
                    <w:p w:rsidR="005864A8" w14:paraId="50388492" w14:textId="77777777"/>
                    <w:p w:rsidR="005864A8" w:rsidP="00372DF6" w14:paraId="2342B33A" w14:textId="77777777"/>
                    <w:p w:rsidR="005864A8" w14:paraId="50E277E9" w14:textId="77777777"/>
                    <w:p w:rsidR="005864A8" w:rsidP="00372DF6" w14:paraId="1B1EF632" w14:textId="77777777"/>
                    <w:p w:rsidR="005864A8" w14:paraId="0DD799C2" w14:textId="77777777"/>
                    <w:p w:rsidR="005864A8" w:rsidP="00372DF6" w14:paraId="233266CB" w14:textId="77777777"/>
                    <w:p w:rsidR="005864A8" w14:paraId="5F9E3FE1" w14:textId="77777777"/>
                    <w:p w:rsidR="005864A8" w:rsidP="00372DF6" w14:paraId="5505752D" w14:textId="77777777"/>
                    <w:p w:rsidR="005864A8" w14:paraId="4D6D2267" w14:textId="77777777"/>
                    <w:p w:rsidR="005864A8" w:rsidP="00372DF6" w14:paraId="6ECDA833" w14:textId="77777777"/>
                    <w:p w:rsidR="005864A8" w14:paraId="62BAA41C" w14:textId="77777777"/>
                    <w:p w:rsidR="005864A8" w:rsidP="00372DF6" w14:paraId="2D36C27B" w14:textId="77777777"/>
                    <w:p w:rsidR="005864A8" w14:paraId="28CFA946" w14:textId="77777777"/>
                    <w:p w:rsidR="005864A8" w:rsidP="00372DF6" w14:paraId="419DABEF" w14:textId="77777777"/>
                    <w:p w:rsidR="005864A8" w14:paraId="58D9D0EE" w14:textId="77777777"/>
                    <w:p w:rsidR="005864A8" w:rsidP="00372DF6" w14:paraId="373123E3" w14:textId="77777777"/>
                    <w:p w:rsidR="005864A8" w14:paraId="733A84BE" w14:textId="77777777"/>
                    <w:p w:rsidR="005864A8" w:rsidP="00372DF6" w14:paraId="27035F97" w14:textId="77777777"/>
                    <w:p w:rsidR="005864A8" w14:paraId="4776F35B" w14:textId="77777777"/>
                    <w:p w:rsidR="005864A8" w:rsidP="00372DF6" w14:paraId="3962B92F" w14:textId="77777777"/>
                    <w:p w:rsidR="005864A8" w14:paraId="1B6712B9" w14:textId="77777777"/>
                    <w:p w:rsidR="005864A8" w:rsidP="00372DF6" w14:paraId="5C460418" w14:textId="77777777"/>
                    <w:p w:rsidR="005864A8" w14:paraId="0517F21A" w14:textId="77777777"/>
                    <w:p w:rsidR="005864A8" w:rsidP="00372DF6" w14:paraId="02AF79B5" w14:textId="77777777"/>
                    <w:p w:rsidR="005864A8" w14:paraId="20DCD951" w14:textId="77777777"/>
                    <w:p w:rsidR="005864A8" w:rsidP="00372DF6" w14:paraId="5389B39F" w14:textId="77777777"/>
                    <w:p w:rsidR="005864A8" w14:paraId="64BCB845" w14:textId="77777777"/>
                    <w:p w:rsidR="005864A8" w:rsidP="00372DF6" w14:paraId="36F62348" w14:textId="77777777"/>
                    <w:p w:rsidR="005864A8" w14:paraId="1BB4506F" w14:textId="77777777"/>
                    <w:p w:rsidR="005864A8" w:rsidP="00372DF6" w14:paraId="6F7E6C8A" w14:textId="77777777"/>
                    <w:p w:rsidR="005864A8" w14:paraId="6016EF81" w14:textId="77777777"/>
                    <w:p w:rsidR="005864A8" w:rsidP="00372DF6" w14:paraId="6AEF0DFD" w14:textId="77777777"/>
                    <w:p w:rsidR="005864A8" w14:paraId="6FF892DA" w14:textId="77777777"/>
                    <w:p w:rsidR="005864A8" w:rsidP="00372DF6" w14:paraId="2E269D6C" w14:textId="77777777"/>
                    <w:p w:rsidR="005864A8" w14:paraId="1A720530" w14:textId="77777777"/>
                    <w:p w:rsidR="005864A8" w:rsidP="00372DF6" w14:paraId="233DCAD2" w14:textId="77777777"/>
                    <w:p w:rsidR="005864A8" w14:paraId="149A9F9A" w14:textId="77777777"/>
                    <w:p w:rsidR="005864A8" w:rsidP="00372DF6" w14:paraId="0AE98B19" w14:textId="77777777"/>
                    <w:p w:rsidR="005864A8" w14:paraId="3C8A01BE" w14:textId="77777777"/>
                    <w:p w:rsidR="005864A8" w:rsidP="00372DF6" w14:paraId="1571B0B1" w14:textId="77777777"/>
                    <w:p w:rsidR="005864A8" w14:paraId="45942189" w14:textId="77777777"/>
                    <w:p w:rsidR="005864A8" w:rsidP="00372DF6" w14:paraId="5ED75730" w14:textId="77777777"/>
                    <w:p w:rsidR="005864A8" w14:paraId="0638C527" w14:textId="77777777"/>
                    <w:p w:rsidR="005864A8" w:rsidP="00372DF6" w14:paraId="4AF00E2F" w14:textId="77777777"/>
                    <w:p w:rsidR="005864A8" w14:paraId="765CF092" w14:textId="77777777"/>
                    <w:p w:rsidR="005864A8" w:rsidP="00372DF6" w14:paraId="66860686" w14:textId="77777777"/>
                    <w:p w:rsidR="005864A8" w14:paraId="3EB53BB0" w14:textId="77777777"/>
                    <w:p w:rsidR="005864A8" w:rsidP="00372DF6" w14:paraId="49BFB630" w14:textId="77777777"/>
                    <w:p w:rsidR="005864A8" w14:paraId="5ABD34D0" w14:textId="77777777"/>
                    <w:p w:rsidR="005864A8" w:rsidP="00372DF6" w14:paraId="27A0068D" w14:textId="77777777"/>
                    <w:p w:rsidR="005864A8" w14:paraId="412813C8" w14:textId="77777777"/>
                    <w:p w:rsidR="005864A8" w:rsidP="00372DF6" w14:paraId="398BC137" w14:textId="77777777"/>
                    <w:p w:rsidR="005864A8" w14:paraId="4180217D" w14:textId="77777777"/>
                    <w:p w:rsidR="005864A8" w:rsidP="00372DF6" w14:paraId="6B918F53" w14:textId="77777777"/>
                    <w:p w:rsidR="005864A8" w14:paraId="4A3457F7" w14:textId="77777777"/>
                    <w:p w:rsidR="005864A8" w:rsidP="00372DF6" w14:paraId="551F7F76" w14:textId="77777777"/>
                    <w:p w:rsidR="005864A8" w14:paraId="3469BED0" w14:textId="77777777"/>
                    <w:p w:rsidR="005864A8" w:rsidP="00372DF6" w14:paraId="57CA0F72" w14:textId="77777777"/>
                    <w:p w:rsidR="005864A8" w14:paraId="7DBF791A" w14:textId="77777777"/>
                    <w:p w:rsidR="005864A8" w:rsidP="00372DF6" w14:paraId="3595E1D7" w14:textId="77777777"/>
                    <w:p w:rsidR="005864A8" w14:paraId="5205D7A3" w14:textId="77777777"/>
                    <w:p w:rsidR="005864A8" w:rsidP="00372DF6" w14:paraId="452E5C96" w14:textId="77777777"/>
                    <w:p w:rsidR="005864A8" w14:paraId="1EA2AE33" w14:textId="77777777"/>
                    <w:p w:rsidR="005864A8" w:rsidP="00372DF6" w14:paraId="6201ADD9" w14:textId="77777777"/>
                    <w:p w:rsidR="005864A8" w14:paraId="75773712" w14:textId="77777777"/>
                    <w:p w:rsidR="005864A8" w:rsidP="00372DF6" w14:paraId="79889430" w14:textId="77777777"/>
                    <w:p w:rsidR="005864A8" w14:paraId="07A9EFF3" w14:textId="77777777"/>
                    <w:p w:rsidR="005864A8" w:rsidP="00372DF6" w14:paraId="1D66F028" w14:textId="77777777"/>
                    <w:p w:rsidR="005864A8" w14:paraId="1117EED3" w14:textId="77777777"/>
                    <w:p w:rsidR="005864A8" w:rsidP="00372DF6" w14:paraId="5E31C248" w14:textId="77777777"/>
                    <w:p w:rsidR="005864A8" w14:paraId="35F735C0" w14:textId="77777777"/>
                    <w:p w:rsidR="005864A8" w:rsidP="00372DF6" w14:paraId="67D5C84F" w14:textId="77777777"/>
                    <w:p w:rsidR="005864A8" w14:paraId="0F727C6F" w14:textId="77777777"/>
                    <w:p w:rsidR="005864A8" w:rsidP="00372DF6" w14:paraId="361C59DC" w14:textId="77777777"/>
                    <w:p w:rsidR="005864A8" w14:paraId="78B014DA" w14:textId="77777777"/>
                    <w:p w:rsidR="005864A8" w:rsidP="00372DF6" w14:paraId="161CD76C" w14:textId="77777777"/>
                    <w:p w:rsidR="005864A8" w14:paraId="6B81172F" w14:textId="77777777"/>
                    <w:p w:rsidR="005864A8" w:rsidP="00372DF6" w14:paraId="526354D1" w14:textId="77777777"/>
                    <w:p w:rsidR="005864A8" w14:paraId="47B9C1BF" w14:textId="77777777"/>
                    <w:p w:rsidR="005864A8" w:rsidP="00372DF6" w14:paraId="3C4AA4D6" w14:textId="77777777"/>
                    <w:p w:rsidR="005864A8" w14:paraId="16A28787" w14:textId="77777777"/>
                    <w:p w:rsidR="005864A8" w:rsidP="00372DF6" w14:paraId="7435FB17" w14:textId="77777777"/>
                    <w:p w:rsidR="005864A8" w14:paraId="55EE9245" w14:textId="77777777"/>
                    <w:p w:rsidR="005864A8" w:rsidP="00372DF6" w14:paraId="3C6E5714" w14:textId="77777777"/>
                    <w:p w:rsidR="005864A8" w14:paraId="700F7753" w14:textId="77777777"/>
                    <w:p w:rsidR="005864A8" w:rsidP="00372DF6" w14:paraId="1C619BEC" w14:textId="77777777"/>
                    <w:p w:rsidR="005864A8" w14:paraId="67A76E72" w14:textId="77777777"/>
                    <w:p w:rsidR="005864A8" w:rsidP="00372DF6" w14:paraId="1D44F0B8" w14:textId="77777777"/>
                    <w:p w:rsidR="005864A8" w14:paraId="78D38C7F" w14:textId="77777777"/>
                    <w:p w:rsidR="005864A8" w:rsidP="00372DF6" w14:paraId="66C1D32E" w14:textId="77777777"/>
                    <w:p w:rsidR="005864A8" w14:paraId="34CF6D0B" w14:textId="77777777"/>
                    <w:p w:rsidR="005864A8" w:rsidP="00372DF6" w14:paraId="149716F7" w14:textId="77777777"/>
                    <w:p w:rsidR="005864A8" w14:paraId="0358BEA7" w14:textId="77777777"/>
                    <w:p w:rsidR="005864A8" w:rsidP="00372DF6" w14:paraId="7E96B3A1" w14:textId="77777777"/>
                    <w:p w:rsidR="005864A8" w14:paraId="767612B5" w14:textId="77777777"/>
                    <w:p w:rsidR="005864A8" w:rsidP="00372DF6" w14:paraId="2AB8A743" w14:textId="77777777"/>
                    <w:p w:rsidR="005864A8" w14:paraId="08F57269" w14:textId="77777777"/>
                    <w:p w:rsidR="005864A8" w:rsidP="00372DF6" w14:paraId="4B32DB0B" w14:textId="77777777"/>
                    <w:p w:rsidR="005864A8" w14:paraId="790A17F9" w14:textId="77777777"/>
                    <w:p w:rsidR="005864A8" w:rsidP="00372DF6" w14:paraId="1346A9A4" w14:textId="77777777"/>
                    <w:p w:rsidR="005864A8" w14:paraId="18E6A790" w14:textId="77777777"/>
                    <w:p w:rsidR="005864A8" w:rsidP="00372DF6" w14:paraId="63B6EE84" w14:textId="77777777"/>
                    <w:p w:rsidR="005864A8" w14:paraId="7BE9286C" w14:textId="77777777"/>
                    <w:p w:rsidR="005864A8" w:rsidP="00372DF6" w14:paraId="3AC0BBB5" w14:textId="77777777"/>
                    <w:p w:rsidR="005864A8" w14:paraId="0EEDEDFE" w14:textId="77777777"/>
                    <w:p w:rsidR="005864A8" w:rsidP="00372DF6" w14:paraId="58CFD794" w14:textId="77777777"/>
                    <w:p w:rsidR="005864A8" w14:paraId="388E2C59" w14:textId="77777777"/>
                    <w:p w:rsidR="005864A8" w:rsidP="00372DF6" w14:paraId="4148152B" w14:textId="77777777"/>
                    <w:p w:rsidR="005864A8" w14:paraId="0560ED5D" w14:textId="77777777"/>
                    <w:p w:rsidR="005864A8" w:rsidP="00372DF6" w14:paraId="727EBAFC" w14:textId="77777777"/>
                    <w:p w:rsidR="005864A8" w14:paraId="02D84A37" w14:textId="77777777"/>
                    <w:p w:rsidR="005864A8" w:rsidP="00372DF6" w14:paraId="3EA3CC6A" w14:textId="77777777"/>
                    <w:p w:rsidR="005864A8" w14:paraId="2CE5CD56" w14:textId="77777777"/>
                    <w:p w:rsidR="005864A8" w:rsidP="00372DF6" w14:paraId="07032A06" w14:textId="77777777"/>
                    <w:p w:rsidR="005864A8" w14:paraId="1F6FCA20" w14:textId="77777777"/>
                    <w:p w:rsidR="005864A8" w:rsidP="00372DF6" w14:paraId="1EA9EBF8" w14:textId="77777777"/>
                    <w:p w:rsidR="005864A8" w14:paraId="77CE415D" w14:textId="77777777"/>
                    <w:p w:rsidR="005864A8" w:rsidP="00372DF6" w14:paraId="3EAE766F" w14:textId="77777777"/>
                    <w:p w:rsidR="005864A8" w14:paraId="46025EA9" w14:textId="77777777"/>
                    <w:p w:rsidR="005864A8" w:rsidP="00372DF6" w14:paraId="63F6472B" w14:textId="77777777"/>
                    <w:p w:rsidR="005864A8" w14:paraId="7A152B49" w14:textId="77777777"/>
                    <w:p w:rsidR="005864A8" w:rsidP="00372DF6" w14:paraId="192A9A97" w14:textId="77777777"/>
                    <w:p w:rsidR="005864A8" w14:paraId="12794B21" w14:textId="77777777"/>
                    <w:p w:rsidR="005864A8" w:rsidP="00372DF6" w14:paraId="5243F446" w14:textId="77777777"/>
                    <w:p w:rsidR="005864A8" w14:paraId="13FEFF9E" w14:textId="77777777"/>
                    <w:p w:rsidR="005864A8" w:rsidP="00372DF6" w14:paraId="38A1103D" w14:textId="77777777"/>
                    <w:p w:rsidR="005864A8" w14:paraId="15F8C4B6" w14:textId="77777777"/>
                    <w:p w:rsidR="005864A8" w:rsidP="00372DF6" w14:paraId="039F37B6" w14:textId="77777777"/>
                    <w:p w:rsidR="005864A8" w14:paraId="0E29006F" w14:textId="77777777"/>
                    <w:p w:rsidR="005864A8" w:rsidP="00372DF6" w14:paraId="56026875" w14:textId="77777777"/>
                    <w:p w:rsidR="005864A8" w14:paraId="356E2AF1" w14:textId="77777777"/>
                    <w:p w:rsidR="005864A8" w:rsidP="00372DF6" w14:paraId="5E72429B" w14:textId="77777777"/>
                    <w:p w:rsidR="005864A8" w14:paraId="60721317" w14:textId="77777777"/>
                    <w:p w:rsidR="005864A8" w:rsidP="00372DF6" w14:paraId="135350F2" w14:textId="77777777"/>
                    <w:p w:rsidR="005864A8" w14:paraId="7E55037D" w14:textId="77777777"/>
                    <w:p w:rsidR="005864A8" w:rsidP="00372DF6" w14:paraId="1E73DFBA" w14:textId="77777777"/>
                    <w:p w:rsidR="005864A8" w14:paraId="5E5AAC39" w14:textId="77777777"/>
                    <w:p w:rsidR="005864A8" w:rsidP="00372DF6" w14:paraId="578DF5C0" w14:textId="77777777"/>
                    <w:p w:rsidR="005864A8" w14:paraId="7C19A7EE" w14:textId="77777777"/>
                    <w:p w:rsidR="005864A8" w:rsidP="00372DF6" w14:paraId="7F4C45DA" w14:textId="77777777"/>
                    <w:p w:rsidR="005864A8" w14:paraId="2C20A7B8" w14:textId="77777777"/>
                    <w:p w:rsidR="005864A8" w:rsidP="00372DF6" w14:paraId="7BCF0A7E" w14:textId="77777777"/>
                    <w:p w:rsidR="005864A8" w14:paraId="50D27D02" w14:textId="77777777"/>
                    <w:p w:rsidR="005864A8" w:rsidP="00372DF6" w14:paraId="36128BAC" w14:textId="77777777"/>
                    <w:p w:rsidR="005864A8" w14:paraId="00850614" w14:textId="77777777"/>
                    <w:p w:rsidR="005864A8" w:rsidP="00372DF6" w14:paraId="0A46D069" w14:textId="77777777"/>
                    <w:p w:rsidR="005864A8" w14:paraId="59B606E3" w14:textId="77777777"/>
                    <w:p w:rsidR="005864A8" w:rsidP="00372DF6" w14:paraId="37332764" w14:textId="77777777"/>
                    <w:p w:rsidR="005864A8" w14:paraId="407AFF4B" w14:textId="77777777"/>
                    <w:p w:rsidR="005864A8" w:rsidP="00372DF6" w14:paraId="49A0C387" w14:textId="77777777"/>
                    <w:p w:rsidR="005864A8" w14:paraId="3779DF5F" w14:textId="77777777"/>
                    <w:p w:rsidR="005864A8" w:rsidP="00372DF6" w14:paraId="597B045F" w14:textId="77777777"/>
                    <w:p w:rsidR="005864A8" w14:paraId="5F638794" w14:textId="77777777"/>
                    <w:p w:rsidR="005864A8" w:rsidP="00372DF6" w14:paraId="08551528" w14:textId="77777777"/>
                    <w:p w:rsidR="005864A8" w14:paraId="43195195" w14:textId="77777777"/>
                    <w:p w:rsidR="005864A8" w:rsidP="00372DF6" w14:paraId="3D5BA7DB" w14:textId="77777777"/>
                    <w:p w:rsidR="005864A8" w14:paraId="00435787" w14:textId="77777777"/>
                    <w:p w:rsidR="005864A8" w:rsidP="00372DF6" w14:paraId="328176CA" w14:textId="77777777"/>
                    <w:p w:rsidR="005864A8" w14:paraId="2BB6E553" w14:textId="77777777"/>
                    <w:p w:rsidR="005864A8" w:rsidP="00372DF6" w14:paraId="22885D06" w14:textId="77777777"/>
                    <w:p w:rsidR="005864A8" w14:paraId="646567AC" w14:textId="77777777"/>
                    <w:p w:rsidR="005864A8" w:rsidP="00372DF6" w14:paraId="2147300A" w14:textId="77777777"/>
                    <w:p w:rsidR="005864A8" w14:paraId="430AC174" w14:textId="77777777"/>
                    <w:p w:rsidR="005864A8" w:rsidP="00372DF6" w14:paraId="0EAC6678" w14:textId="77777777"/>
                    <w:p w:rsidR="005864A8" w14:paraId="06E3CF95" w14:textId="77777777"/>
                    <w:p w:rsidR="005864A8" w:rsidP="00372DF6" w14:paraId="6C9F2D44" w14:textId="77777777"/>
                    <w:p w:rsidR="005864A8" w14:paraId="31987500" w14:textId="77777777"/>
                    <w:p w:rsidR="005864A8" w:rsidP="00372DF6" w14:paraId="40CD5F09" w14:textId="77777777"/>
                    <w:p w:rsidR="005864A8" w14:paraId="21C3B48A" w14:textId="77777777"/>
                    <w:p w:rsidR="005864A8" w:rsidP="00372DF6" w14:paraId="6BF1C48F" w14:textId="77777777"/>
                    <w:p w:rsidR="005864A8" w14:paraId="350E8528" w14:textId="77777777"/>
                    <w:p w:rsidR="005864A8" w:rsidP="00372DF6" w14:paraId="091715E5" w14:textId="77777777"/>
                    <w:p w:rsidR="005864A8" w14:paraId="55AF94CF" w14:textId="77777777"/>
                    <w:p w:rsidR="005864A8" w:rsidP="00372DF6" w14:paraId="4BEC9FE4" w14:textId="77777777"/>
                    <w:p w:rsidR="005864A8" w14:paraId="4FBECDBC" w14:textId="77777777"/>
                    <w:p w:rsidR="005864A8" w:rsidP="00372DF6" w14:paraId="65E79251" w14:textId="77777777"/>
                    <w:p w:rsidR="005864A8" w14:paraId="7FE51247" w14:textId="77777777"/>
                    <w:p w:rsidR="005864A8" w:rsidP="00372DF6" w14:paraId="11FB1A5E" w14:textId="77777777"/>
                    <w:p w:rsidR="005864A8" w14:paraId="692F4344" w14:textId="77777777"/>
                    <w:p w:rsidR="005864A8" w:rsidP="00372DF6" w14:paraId="55346D9B" w14:textId="77777777"/>
                    <w:p w:rsidR="005864A8" w14:paraId="575DAE58" w14:textId="77777777"/>
                    <w:p w:rsidR="005864A8" w:rsidP="00372DF6" w14:paraId="3FF65A68" w14:textId="77777777"/>
                    <w:p w:rsidR="005864A8" w14:paraId="68F72BF5" w14:textId="77777777"/>
                    <w:p w:rsidR="005864A8" w:rsidP="00372DF6" w14:paraId="6D5E5096" w14:textId="77777777"/>
                    <w:p w:rsidR="005864A8" w14:paraId="56466AA0" w14:textId="77777777"/>
                    <w:p w:rsidR="005864A8" w:rsidP="00372DF6" w14:paraId="667557C3" w14:textId="77777777"/>
                    <w:p w:rsidR="005864A8" w14:paraId="3EB4B34D" w14:textId="77777777"/>
                    <w:p w:rsidR="005864A8" w:rsidP="00372DF6" w14:paraId="354F542F" w14:textId="77777777"/>
                    <w:p w:rsidR="005864A8" w14:paraId="3F5D664B" w14:textId="77777777"/>
                    <w:p w:rsidR="005864A8" w:rsidP="00372DF6" w14:paraId="7D2A0F34" w14:textId="77777777"/>
                    <w:p w:rsidR="005864A8" w14:paraId="5196346D" w14:textId="77777777"/>
                    <w:p w:rsidR="005864A8" w:rsidP="00372DF6" w14:paraId="0A66213A" w14:textId="77777777"/>
                    <w:p w:rsidR="005864A8" w14:paraId="0B156991" w14:textId="77777777"/>
                    <w:p w:rsidR="005864A8" w:rsidP="00372DF6" w14:paraId="4F7F9BB1" w14:textId="77777777"/>
                    <w:p w:rsidR="005864A8" w14:paraId="6D84C218" w14:textId="77777777"/>
                    <w:p w:rsidR="005864A8" w:rsidP="00372DF6" w14:paraId="19170909" w14:textId="77777777"/>
                    <w:p w:rsidR="005864A8" w14:paraId="23C24A8E" w14:textId="77777777"/>
                    <w:p w:rsidR="005864A8" w:rsidP="00372DF6" w14:paraId="6FB2EA79" w14:textId="77777777"/>
                    <w:p w:rsidR="005864A8" w14:paraId="3DDA0956" w14:textId="77777777"/>
                    <w:p w:rsidR="005864A8" w:rsidP="00372DF6" w14:paraId="70A4F8F0" w14:textId="77777777"/>
                    <w:p w:rsidR="005864A8" w14:paraId="03EF0115" w14:textId="77777777"/>
                    <w:p w:rsidR="005864A8" w:rsidP="00372DF6" w14:paraId="030939B5" w14:textId="77777777"/>
                    <w:p w:rsidR="005864A8" w14:paraId="13F77547" w14:textId="77777777"/>
                    <w:p w:rsidR="005864A8" w:rsidP="00372DF6" w14:paraId="175AD1D4" w14:textId="77777777"/>
                    <w:p w:rsidR="005864A8" w14:paraId="123082DE" w14:textId="77777777"/>
                    <w:p w:rsidR="005864A8" w:rsidP="00372DF6" w14:paraId="6A1931BF" w14:textId="77777777"/>
                    <w:p w:rsidR="005864A8" w14:paraId="639667F1" w14:textId="77777777"/>
                    <w:p w:rsidR="005864A8" w:rsidP="00372DF6" w14:paraId="1C1E768C" w14:textId="77777777"/>
                    <w:p w:rsidR="005864A8" w14:paraId="57B6A536" w14:textId="77777777"/>
                    <w:p w:rsidR="005864A8" w:rsidP="00372DF6" w14:paraId="14ECE5FB" w14:textId="77777777"/>
                    <w:p w:rsidR="005864A8" w14:paraId="5F3F8E19" w14:textId="77777777"/>
                    <w:p w:rsidR="005864A8" w:rsidP="00372DF6" w14:paraId="243B2C9A" w14:textId="77777777"/>
                    <w:p w:rsidR="005864A8" w14:paraId="0D2AC96B" w14:textId="77777777"/>
                    <w:p w:rsidR="005864A8" w:rsidP="00372DF6" w14:paraId="3D7DCD90" w14:textId="77777777"/>
                    <w:p w:rsidR="005864A8" w14:paraId="1E43CFED" w14:textId="77777777"/>
                    <w:p w:rsidR="005864A8" w:rsidP="00372DF6" w14:paraId="2A8C7CEF" w14:textId="77777777"/>
                    <w:p w:rsidR="005864A8" w14:paraId="6AA19B63" w14:textId="77777777"/>
                    <w:p w:rsidR="005864A8" w:rsidP="00372DF6" w14:paraId="54D31881" w14:textId="77777777"/>
                    <w:p w:rsidR="005864A8" w14:paraId="415FEA26" w14:textId="77777777"/>
                    <w:p w:rsidR="005864A8" w:rsidP="00372DF6" w14:paraId="17A6931E" w14:textId="77777777"/>
                    <w:p w:rsidR="005864A8" w14:paraId="6C669B2C" w14:textId="77777777"/>
                    <w:p w:rsidR="005864A8" w:rsidP="00372DF6" w14:paraId="375BC672" w14:textId="77777777"/>
                    <w:p w:rsidR="005864A8" w14:paraId="56D8C6C6" w14:textId="77777777"/>
                    <w:p w:rsidR="005864A8" w:rsidP="00372DF6" w14:paraId="554E7F15" w14:textId="77777777"/>
                    <w:p w:rsidR="005864A8" w14:paraId="3F6E2AB6" w14:textId="77777777"/>
                    <w:p w:rsidR="005864A8" w:rsidP="00372DF6" w14:paraId="0069590B" w14:textId="77777777"/>
                    <w:p w:rsidR="005864A8" w14:paraId="6489B510" w14:textId="77777777"/>
                    <w:p w:rsidR="005864A8" w:rsidP="00372DF6" w14:paraId="11F41E41" w14:textId="77777777"/>
                    <w:p w:rsidR="005864A8" w14:paraId="5D3953A4" w14:textId="77777777"/>
                    <w:p w:rsidR="005864A8" w:rsidP="00372DF6" w14:paraId="7B4AA4F9" w14:textId="77777777"/>
                    <w:p w:rsidR="005864A8" w14:paraId="79A7E1F5" w14:textId="77777777"/>
                    <w:p w:rsidR="005864A8" w:rsidP="00372DF6" w14:paraId="38947DCC" w14:textId="77777777"/>
                    <w:p w:rsidR="005864A8" w14:paraId="33AAD673" w14:textId="77777777"/>
                    <w:p w:rsidR="005864A8" w:rsidP="00372DF6" w14:paraId="3BF1BD5D" w14:textId="77777777"/>
                    <w:p w:rsidR="005864A8" w14:paraId="43FA6C7B" w14:textId="77777777"/>
                    <w:p w:rsidR="005864A8" w:rsidP="00372DF6" w14:paraId="79208066" w14:textId="77777777"/>
                    <w:p w:rsidR="005864A8" w14:paraId="6EEAC176" w14:textId="77777777"/>
                    <w:p w:rsidR="005864A8" w:rsidP="00372DF6" w14:paraId="3F0CC82C" w14:textId="77777777"/>
                    <w:p w:rsidR="005864A8" w14:paraId="68682702" w14:textId="77777777"/>
                    <w:p w:rsidR="005864A8" w:rsidP="00372DF6" w14:paraId="7EAD6E8F" w14:textId="77777777"/>
                    <w:p w:rsidR="005864A8" w14:paraId="5E77674C" w14:textId="77777777"/>
                    <w:p w:rsidR="005864A8" w:rsidP="00372DF6" w14:paraId="25C2B87C" w14:textId="77777777"/>
                    <w:p w:rsidR="005864A8" w14:paraId="3A2C39C6" w14:textId="77777777"/>
                    <w:p w:rsidR="005864A8" w:rsidP="00372DF6" w14:paraId="4DB13AC5" w14:textId="77777777"/>
                    <w:p w:rsidR="005864A8" w14:paraId="2328693E" w14:textId="77777777"/>
                    <w:p w:rsidR="005864A8" w:rsidP="00372DF6" w14:paraId="605A228C" w14:textId="77777777"/>
                    <w:p w:rsidR="005864A8" w14:paraId="7CEC4972" w14:textId="77777777"/>
                    <w:p w:rsidR="005864A8" w:rsidP="00372DF6" w14:paraId="0FCA8C88" w14:textId="77777777"/>
                    <w:p w:rsidR="005864A8" w14:paraId="687E0975" w14:textId="77777777"/>
                    <w:p w:rsidR="005864A8" w:rsidP="00372DF6" w14:paraId="463DB55B" w14:textId="77777777"/>
                    <w:p w:rsidR="005864A8" w14:paraId="48633475" w14:textId="77777777"/>
                    <w:p w:rsidR="005864A8" w:rsidP="00372DF6" w14:paraId="20E04286" w14:textId="77777777"/>
                    <w:p w:rsidR="005864A8" w14:paraId="5664D63C" w14:textId="77777777"/>
                    <w:p w:rsidR="005864A8" w:rsidP="00372DF6" w14:paraId="757BA78A" w14:textId="77777777"/>
                    <w:p w:rsidR="005864A8" w14:paraId="23D760FB" w14:textId="77777777"/>
                    <w:p w:rsidR="005864A8" w:rsidP="00372DF6" w14:paraId="18B03CCD" w14:textId="77777777"/>
                    <w:p w:rsidR="005864A8" w14:paraId="3C19401E" w14:textId="77777777"/>
                    <w:p w:rsidR="005864A8" w:rsidP="00372DF6" w14:paraId="2FBD88DB" w14:textId="77777777"/>
                    <w:p w:rsidR="005864A8" w14:paraId="1537F7C1" w14:textId="77777777"/>
                    <w:p w:rsidR="005864A8" w:rsidP="00372DF6" w14:paraId="1F285173" w14:textId="77777777"/>
                    <w:p w:rsidR="005864A8" w14:paraId="68C9744E" w14:textId="77777777"/>
                    <w:p w:rsidR="005864A8" w:rsidP="00372DF6" w14:paraId="137FB1C6" w14:textId="77777777"/>
                    <w:p w:rsidR="005864A8" w14:paraId="24D3BFD0" w14:textId="77777777"/>
                    <w:p w:rsidR="005864A8" w:rsidP="00372DF6" w14:paraId="6A7261F5" w14:textId="77777777"/>
                    <w:p w:rsidR="005864A8" w14:paraId="4124D436" w14:textId="77777777"/>
                    <w:p w:rsidR="005864A8" w:rsidP="00372DF6" w14:paraId="3CEDFE26" w14:textId="77777777"/>
                    <w:p w:rsidR="005864A8" w14:paraId="113BCC2D" w14:textId="77777777"/>
                    <w:p w:rsidR="005864A8" w:rsidP="00372DF6" w14:paraId="3E14A20E" w14:textId="77777777"/>
                    <w:p w:rsidR="005864A8" w14:paraId="3899C668" w14:textId="77777777"/>
                    <w:p w:rsidR="005864A8" w:rsidP="00372DF6" w14:paraId="7E5D5D04" w14:textId="77777777"/>
                    <w:p w:rsidR="005864A8" w14:paraId="5EC66F77" w14:textId="77777777"/>
                    <w:p w:rsidR="005864A8" w:rsidP="00372DF6" w14:paraId="7DAF22BC" w14:textId="77777777"/>
                    <w:p w:rsidR="005864A8" w14:paraId="42D485D3" w14:textId="77777777"/>
                    <w:p w:rsidR="005864A8" w:rsidP="00372DF6" w14:paraId="6E1ECF7C" w14:textId="77777777"/>
                    <w:p w:rsidR="005864A8" w14:paraId="2F0AAE1A" w14:textId="77777777"/>
                    <w:p w:rsidR="005864A8" w:rsidP="00372DF6" w14:paraId="47C5DE35" w14:textId="77777777"/>
                    <w:p w:rsidR="005864A8" w14:paraId="0CEA6B07" w14:textId="77777777"/>
                    <w:p w:rsidR="005864A8" w:rsidP="00372DF6" w14:paraId="1818A1DE" w14:textId="77777777"/>
                    <w:p w:rsidR="005864A8" w14:paraId="04068F94" w14:textId="77777777"/>
                    <w:p w:rsidR="005864A8" w:rsidP="00372DF6" w14:paraId="0ABED0A6" w14:textId="77777777"/>
                    <w:p w:rsidR="005864A8" w14:paraId="55572667" w14:textId="77777777"/>
                    <w:p w:rsidR="005864A8" w:rsidP="00372DF6" w14:paraId="0B691CCE" w14:textId="77777777"/>
                    <w:p w:rsidR="005864A8" w14:paraId="5A82C714" w14:textId="77777777"/>
                    <w:p w:rsidR="005864A8" w:rsidP="00372DF6" w14:paraId="661C259A" w14:textId="77777777"/>
                    <w:p w:rsidR="005864A8" w14:paraId="60DB6EE4" w14:textId="77777777"/>
                    <w:p w:rsidR="005864A8" w:rsidP="00372DF6" w14:paraId="5D3A1AE3" w14:textId="77777777"/>
                    <w:p w:rsidR="005864A8" w14:paraId="19264C2F" w14:textId="77777777"/>
                    <w:p w:rsidR="005864A8" w:rsidP="00372DF6" w14:paraId="6D45791E" w14:textId="77777777"/>
                    <w:p w:rsidR="005864A8" w14:paraId="1D447022" w14:textId="77777777"/>
                    <w:p w:rsidR="005864A8" w:rsidP="00372DF6" w14:paraId="658E821F" w14:textId="77777777"/>
                    <w:p w:rsidR="005864A8" w14:paraId="2722BAD3" w14:textId="77777777"/>
                    <w:p w:rsidR="005864A8" w:rsidP="00372DF6" w14:paraId="7A660924" w14:textId="77777777"/>
                    <w:p w:rsidR="005864A8" w14:paraId="377997C6" w14:textId="77777777"/>
                    <w:p w:rsidR="005864A8" w:rsidP="00372DF6" w14:paraId="4EC05DC5" w14:textId="77777777"/>
                    <w:p w:rsidR="005864A8" w14:paraId="44DA3C69" w14:textId="77777777"/>
                    <w:p w:rsidR="005864A8" w:rsidP="00372DF6" w14:paraId="034C6CED" w14:textId="77777777"/>
                    <w:p w:rsidR="005864A8" w14:paraId="25FB7F57" w14:textId="77777777"/>
                    <w:p w:rsidR="005864A8" w:rsidP="00372DF6" w14:paraId="3C50EBC6" w14:textId="77777777"/>
                    <w:p w:rsidR="005864A8" w14:paraId="0771DA22" w14:textId="77777777"/>
                    <w:p w:rsidR="005864A8" w:rsidP="00372DF6" w14:paraId="35C9FD9A" w14:textId="77777777"/>
                    <w:p w:rsidR="005864A8" w14:paraId="2112E014" w14:textId="77777777"/>
                    <w:p w:rsidR="005864A8" w:rsidP="00372DF6" w14:paraId="6C2B1EA7" w14:textId="77777777"/>
                    <w:p w:rsidR="005864A8" w14:paraId="4D43E022" w14:textId="77777777"/>
                    <w:p w:rsidR="005864A8" w:rsidP="00372DF6" w14:paraId="3FFA4EBF" w14:textId="77777777"/>
                    <w:p w:rsidR="005864A8" w14:paraId="00ABB96D" w14:textId="77777777"/>
                    <w:p w:rsidR="005864A8" w:rsidP="00372DF6" w14:paraId="56F53B60" w14:textId="77777777"/>
                    <w:p w:rsidR="005864A8" w14:paraId="18F3B53C" w14:textId="77777777"/>
                    <w:p w:rsidR="005864A8" w:rsidP="00372DF6" w14:paraId="587C7831" w14:textId="77777777"/>
                    <w:p w:rsidR="005864A8" w14:paraId="3A1BCEE3" w14:textId="77777777"/>
                    <w:p w:rsidR="005864A8" w:rsidP="00372DF6" w14:paraId="57DCA132" w14:textId="77777777"/>
                    <w:p w:rsidR="005864A8" w14:paraId="4620E6FC" w14:textId="77777777"/>
                    <w:p w:rsidR="005864A8" w:rsidP="00372DF6" w14:paraId="774A39FE" w14:textId="77777777"/>
                    <w:p w:rsidR="005864A8" w14:paraId="759FCD6A" w14:textId="77777777"/>
                    <w:p w:rsidR="005864A8" w:rsidP="00372DF6" w14:paraId="0E985D5D" w14:textId="77777777"/>
                    <w:p w:rsidR="005864A8" w14:paraId="06426406" w14:textId="77777777"/>
                    <w:p w:rsidR="005864A8" w:rsidP="00372DF6" w14:paraId="3C03E63D" w14:textId="77777777"/>
                    <w:p w:rsidR="005864A8" w14:paraId="7CA48481" w14:textId="77777777"/>
                    <w:p w:rsidR="005864A8" w:rsidP="00372DF6" w14:paraId="4E7C3A9B" w14:textId="77777777"/>
                    <w:p w:rsidR="005864A8" w14:paraId="0EE11BF6" w14:textId="77777777"/>
                    <w:p w:rsidR="005864A8" w:rsidP="00372DF6" w14:paraId="6CFA6310" w14:textId="77777777"/>
                    <w:p w:rsidR="005864A8" w14:paraId="5CB74D94" w14:textId="77777777"/>
                    <w:p w:rsidR="005864A8" w:rsidP="00372DF6" w14:paraId="7F280ED6" w14:textId="77777777"/>
                    <w:p w:rsidR="005864A8" w14:paraId="3ECE3369" w14:textId="77777777"/>
                    <w:p w:rsidR="005864A8" w:rsidP="00372DF6" w14:paraId="07970CCE" w14:textId="77777777"/>
                    <w:p w:rsidR="005864A8" w14:paraId="48D2DD27" w14:textId="77777777"/>
                    <w:p w:rsidR="005864A8" w:rsidP="00372DF6" w14:paraId="5C7B0259" w14:textId="77777777"/>
                    <w:p w:rsidR="005864A8" w14:paraId="761600B9" w14:textId="77777777"/>
                    <w:p w:rsidR="005864A8" w:rsidP="00372DF6" w14:paraId="4526A4BB" w14:textId="77777777"/>
                    <w:p w:rsidR="005864A8" w14:paraId="768A6695" w14:textId="77777777"/>
                    <w:p w:rsidR="005864A8" w:rsidP="00372DF6" w14:paraId="368E5B5D" w14:textId="77777777"/>
                    <w:p w:rsidR="005864A8" w14:paraId="0E53D4BB" w14:textId="77777777"/>
                    <w:p w:rsidR="005864A8" w:rsidP="00372DF6" w14:paraId="4114CA86" w14:textId="77777777"/>
                    <w:p w:rsidR="005864A8" w14:paraId="55AA402F" w14:textId="77777777"/>
                    <w:p w:rsidR="005864A8" w:rsidP="00372DF6" w14:paraId="7F6D2C2E" w14:textId="77777777"/>
                    <w:p w:rsidR="005864A8" w14:paraId="1A44CA23" w14:textId="77777777"/>
                    <w:p w:rsidR="005864A8" w:rsidP="00372DF6" w14:paraId="5C0B6A11" w14:textId="77777777"/>
                    <w:p w:rsidR="005864A8" w14:paraId="3CF107B6" w14:textId="77777777"/>
                    <w:p w:rsidR="005864A8" w:rsidP="00372DF6" w14:paraId="05C19C6D" w14:textId="77777777"/>
                    <w:p w:rsidR="005864A8" w14:paraId="6F9AA3C3" w14:textId="77777777"/>
                    <w:p w:rsidR="005864A8" w:rsidP="00372DF6" w14:paraId="1A896973" w14:textId="77777777"/>
                    <w:p w:rsidR="005864A8" w14:paraId="249F3320" w14:textId="77777777"/>
                    <w:p w:rsidR="005864A8" w:rsidP="00372DF6" w14:paraId="0A791E02" w14:textId="77777777"/>
                    <w:p w:rsidR="005864A8" w14:paraId="6380DBDC" w14:textId="77777777"/>
                    <w:p w:rsidR="005864A8" w:rsidP="00372DF6" w14:paraId="617F7C68" w14:textId="77777777"/>
                    <w:p w:rsidR="005864A8" w14:paraId="72D49ACA" w14:textId="77777777"/>
                    <w:p w:rsidR="005864A8" w:rsidP="00372DF6" w14:paraId="61431EA2" w14:textId="77777777"/>
                    <w:p w:rsidR="005864A8" w14:paraId="66FB1261" w14:textId="77777777"/>
                    <w:p w:rsidR="005864A8" w:rsidP="00372DF6" w14:paraId="48FCF1CC" w14:textId="77777777"/>
                    <w:p w:rsidR="005864A8" w14:paraId="2AD501CB" w14:textId="77777777"/>
                    <w:p w:rsidR="005864A8" w:rsidP="00372DF6" w14:paraId="48B284B0" w14:textId="77777777"/>
                    <w:p w:rsidR="005864A8" w14:paraId="039939C5" w14:textId="77777777"/>
                    <w:p w:rsidR="005864A8" w:rsidP="00372DF6" w14:paraId="2849E846" w14:textId="77777777"/>
                    <w:p w:rsidR="005864A8" w14:paraId="366097A0" w14:textId="77777777"/>
                    <w:p w:rsidR="005864A8" w:rsidP="00372DF6" w14:paraId="32A5B8EE" w14:textId="77777777"/>
                    <w:p w:rsidR="005864A8" w14:paraId="1AB45A34" w14:textId="77777777"/>
                    <w:p w:rsidR="005864A8" w:rsidP="00372DF6" w14:paraId="13F54B45" w14:textId="77777777"/>
                    <w:p w:rsidR="005864A8" w14:paraId="44554964" w14:textId="77777777"/>
                    <w:p w:rsidR="005864A8" w:rsidP="00372DF6" w14:paraId="16ED6B6E" w14:textId="77777777"/>
                    <w:p w:rsidR="005864A8" w14:paraId="2D3F163B" w14:textId="77777777"/>
                    <w:p w:rsidR="005864A8" w:rsidP="00372DF6" w14:paraId="6844A2E8" w14:textId="77777777"/>
                    <w:p w:rsidR="005864A8" w14:paraId="2C2A9771" w14:textId="77777777"/>
                    <w:p w:rsidR="005864A8" w:rsidP="00372DF6" w14:paraId="790098DF" w14:textId="77777777"/>
                    <w:p w:rsidR="005864A8" w14:paraId="26F5A683" w14:textId="77777777"/>
                    <w:p w:rsidR="005864A8" w:rsidP="00372DF6" w14:paraId="3901C10A" w14:textId="77777777"/>
                    <w:p w:rsidR="005864A8" w14:paraId="1357611F" w14:textId="77777777"/>
                    <w:p w:rsidR="005864A8" w:rsidP="00372DF6" w14:paraId="1A35967D" w14:textId="77777777"/>
                    <w:p w:rsidR="005864A8" w14:paraId="14DB040B" w14:textId="77777777"/>
                    <w:p w:rsidR="005864A8" w:rsidP="00372DF6" w14:paraId="3136CA2D" w14:textId="77777777"/>
                    <w:p w:rsidR="005864A8" w14:paraId="1DF6F252" w14:textId="77777777"/>
                    <w:p w:rsidR="005864A8" w:rsidP="00372DF6" w14:paraId="25BB02B1" w14:textId="77777777"/>
                    <w:p w:rsidR="005864A8" w14:paraId="1262FE0B" w14:textId="77777777"/>
                    <w:p w:rsidR="005864A8" w:rsidP="00372DF6" w14:paraId="7AB8B93E" w14:textId="77777777"/>
                    <w:p w:rsidR="005864A8" w14:paraId="1BA78A25" w14:textId="77777777"/>
                    <w:p w:rsidR="005864A8" w:rsidP="00372DF6" w14:paraId="056B626B" w14:textId="77777777"/>
                    <w:p w:rsidR="005864A8" w14:paraId="03AB6676" w14:textId="77777777"/>
                    <w:p w:rsidR="005864A8" w:rsidP="00372DF6" w14:paraId="61866A32" w14:textId="77777777"/>
                    <w:p w:rsidR="005864A8" w14:paraId="7CA4FC3E" w14:textId="77777777"/>
                    <w:p w:rsidR="005864A8" w:rsidP="00372DF6" w14:paraId="606DCEEE" w14:textId="77777777"/>
                    <w:p w:rsidR="005864A8" w14:paraId="6FA87CC4" w14:textId="77777777"/>
                    <w:p w:rsidR="005864A8" w:rsidP="00372DF6" w14:paraId="2DC75228" w14:textId="77777777"/>
                    <w:p w:rsidR="005864A8" w14:paraId="52A7922F" w14:textId="77777777"/>
                    <w:p w:rsidR="005864A8" w:rsidP="00372DF6" w14:paraId="01A0041F" w14:textId="77777777"/>
                    <w:p w:rsidR="005864A8" w14:paraId="72CAD414" w14:textId="77777777"/>
                    <w:p w:rsidR="005864A8" w:rsidP="00372DF6" w14:paraId="6A36F3A8" w14:textId="77777777"/>
                    <w:p w:rsidR="005864A8" w14:paraId="592E6B17" w14:textId="77777777"/>
                    <w:p w:rsidR="005864A8" w:rsidP="00372DF6" w14:paraId="64CF433F" w14:textId="77777777"/>
                    <w:p w:rsidR="005864A8" w14:paraId="7E53A552" w14:textId="77777777"/>
                    <w:p w:rsidR="005864A8" w:rsidP="00372DF6" w14:paraId="69FA2808" w14:textId="77777777"/>
                    <w:p w:rsidR="005864A8" w14:paraId="3CDEB4D1" w14:textId="77777777"/>
                    <w:p w:rsidR="005864A8" w:rsidP="00372DF6" w14:paraId="46CB7DB5" w14:textId="77777777"/>
                    <w:p w:rsidR="005864A8" w14:paraId="07A2630C" w14:textId="77777777"/>
                    <w:p w:rsidR="005864A8" w:rsidP="00372DF6" w14:paraId="7BBE721C" w14:textId="77777777"/>
                    <w:p w:rsidR="005864A8" w14:paraId="542CA990" w14:textId="77777777"/>
                    <w:p w:rsidR="005864A8" w:rsidP="00372DF6" w14:paraId="5071C9DC" w14:textId="77777777"/>
                    <w:p w:rsidR="005864A8" w14:paraId="3859E0E1" w14:textId="77777777"/>
                    <w:p w:rsidR="005864A8" w:rsidP="00372DF6" w14:paraId="6B14D70D" w14:textId="77777777"/>
                    <w:p w:rsidR="005864A8" w14:paraId="198AFA39" w14:textId="77777777"/>
                    <w:p w:rsidR="005864A8" w:rsidP="00372DF6" w14:paraId="03AE10C9" w14:textId="77777777"/>
                    <w:p w:rsidR="005864A8" w14:paraId="47C6ABB6" w14:textId="77777777"/>
                    <w:p w:rsidR="005864A8" w:rsidP="00372DF6" w14:paraId="2BB643E7" w14:textId="77777777"/>
                    <w:p w:rsidR="005864A8" w14:paraId="0A57C625" w14:textId="77777777"/>
                    <w:p w:rsidR="005864A8" w:rsidP="00372DF6" w14:paraId="64592905" w14:textId="77777777"/>
                    <w:p w:rsidR="005864A8" w14:paraId="4B878BC4" w14:textId="77777777"/>
                    <w:p w:rsidR="005864A8" w:rsidP="00372DF6" w14:paraId="2A09CE13" w14:textId="77777777"/>
                    <w:p w:rsidR="005864A8" w14:paraId="553369A5" w14:textId="77777777"/>
                    <w:p w:rsidR="005864A8" w:rsidP="00372DF6" w14:paraId="3068C85E" w14:textId="77777777"/>
                    <w:p w:rsidR="005864A8" w14:paraId="3EDB876E" w14:textId="77777777"/>
                    <w:p w:rsidR="005864A8" w:rsidP="00372DF6" w14:paraId="06E7532B" w14:textId="77777777"/>
                    <w:p w:rsidR="005864A8" w14:paraId="736E41AE" w14:textId="77777777"/>
                    <w:p w:rsidR="005864A8" w:rsidP="00372DF6" w14:paraId="67DA9EBA" w14:textId="77777777"/>
                    <w:p w:rsidR="005864A8" w14:paraId="490842C6" w14:textId="77777777"/>
                    <w:p w:rsidR="005864A8" w:rsidP="00372DF6" w14:paraId="5CF693C6" w14:textId="77777777"/>
                    <w:p w:rsidR="005864A8" w14:paraId="7A8FF7B4" w14:textId="77777777"/>
                    <w:p w:rsidR="005864A8" w:rsidP="00372DF6" w14:paraId="001EC05C" w14:textId="77777777"/>
                    <w:p w:rsidR="005864A8" w14:paraId="36C64896" w14:textId="77777777"/>
                    <w:p w:rsidR="005864A8" w:rsidP="00372DF6" w14:paraId="6FDB810D" w14:textId="77777777"/>
                    <w:p w:rsidR="005864A8" w14:paraId="52F2C0CA" w14:textId="77777777"/>
                    <w:p w:rsidR="005864A8" w:rsidP="00372DF6" w14:paraId="45DAE2F8" w14:textId="77777777"/>
                    <w:p w:rsidR="005864A8" w14:paraId="794218E9" w14:textId="77777777"/>
                    <w:p w:rsidR="005864A8" w:rsidP="00372DF6" w14:paraId="77C29428" w14:textId="77777777"/>
                    <w:p w:rsidR="005864A8" w14:paraId="7EBAC9EC" w14:textId="77777777"/>
                    <w:p w:rsidR="005864A8" w:rsidP="00372DF6" w14:paraId="5EE16BA0" w14:textId="77777777"/>
                    <w:p w:rsidR="005864A8" w14:paraId="08EAD3F0" w14:textId="77777777"/>
                    <w:p w:rsidR="005864A8" w:rsidP="00372DF6" w14:paraId="33D14680" w14:textId="77777777"/>
                    <w:p w:rsidR="005864A8" w14:paraId="7E8A6BB2" w14:textId="77777777"/>
                    <w:p w:rsidR="005864A8" w:rsidP="00372DF6" w14:paraId="1F528BA5" w14:textId="77777777"/>
                    <w:p w:rsidR="005864A8" w14:paraId="3CC3F5B5" w14:textId="77777777"/>
                    <w:p w:rsidR="005864A8" w:rsidP="00372DF6" w14:paraId="44B60682" w14:textId="77777777"/>
                    <w:p w:rsidR="005864A8" w14:paraId="16247655" w14:textId="77777777"/>
                    <w:p w:rsidR="005864A8" w:rsidP="00372DF6" w14:paraId="0FDC4AD6" w14:textId="77777777"/>
                    <w:p w:rsidR="005864A8" w14:paraId="112FB0D0" w14:textId="77777777"/>
                    <w:p w:rsidR="005864A8" w:rsidP="00372DF6" w14:paraId="6D9ED076" w14:textId="77777777"/>
                    <w:p w:rsidR="005864A8" w14:paraId="00B021DA" w14:textId="77777777"/>
                    <w:p w:rsidR="005864A8" w:rsidP="00372DF6" w14:paraId="000F59BA" w14:textId="77777777"/>
                    <w:p w:rsidR="005864A8" w14:paraId="67F1EA85" w14:textId="77777777"/>
                    <w:p w:rsidR="005864A8" w:rsidP="00372DF6" w14:paraId="46BECD43" w14:textId="77777777"/>
                    <w:p w:rsidR="005864A8" w14:paraId="20D567F9" w14:textId="77777777"/>
                    <w:p w:rsidR="005864A8" w:rsidP="00372DF6" w14:paraId="36026CC3" w14:textId="77777777"/>
                    <w:p w:rsidR="005864A8" w14:paraId="16133C40" w14:textId="77777777"/>
                    <w:p w:rsidR="005864A8" w:rsidP="00372DF6" w14:paraId="7AFB1AB2" w14:textId="77777777"/>
                    <w:p w:rsidR="005864A8" w14:paraId="0E3C0864" w14:textId="77777777"/>
                    <w:p w:rsidR="005864A8" w:rsidP="00372DF6" w14:paraId="301AA332" w14:textId="77777777"/>
                    <w:p w:rsidR="005864A8" w14:paraId="08F377DB" w14:textId="77777777"/>
                    <w:p w:rsidR="005864A8" w:rsidP="00372DF6" w14:paraId="7F49B2FE" w14:textId="77777777"/>
                    <w:p w:rsidR="005864A8" w14:paraId="4964C172" w14:textId="77777777"/>
                    <w:p w:rsidR="005864A8" w:rsidP="00372DF6" w14:paraId="395DFFF7" w14:textId="77777777"/>
                    <w:p w:rsidR="005864A8" w14:paraId="6631807E" w14:textId="77777777"/>
                    <w:p w:rsidR="005864A8" w:rsidP="00372DF6" w14:paraId="141B52D8" w14:textId="77777777"/>
                    <w:p w:rsidR="005864A8" w14:paraId="7745DF9D" w14:textId="77777777"/>
                    <w:p w:rsidR="005864A8" w:rsidP="00372DF6" w14:paraId="4EA07E40" w14:textId="77777777"/>
                    <w:p w:rsidR="005864A8" w14:paraId="7E182C98" w14:textId="77777777"/>
                    <w:p w:rsidR="005864A8" w:rsidP="00372DF6" w14:paraId="0073D123" w14:textId="77777777"/>
                    <w:p w:rsidR="005864A8" w14:paraId="762AE063" w14:textId="77777777"/>
                    <w:p w:rsidR="005864A8" w:rsidP="00372DF6" w14:paraId="65EF2A67" w14:textId="77777777"/>
                    <w:p w:rsidR="005864A8" w14:paraId="233AA123" w14:textId="77777777"/>
                    <w:p w:rsidR="005864A8" w:rsidP="00372DF6" w14:paraId="1B448EE3" w14:textId="77777777"/>
                    <w:p w:rsidR="005864A8" w14:paraId="302A65C5" w14:textId="77777777"/>
                    <w:p w:rsidR="005864A8" w:rsidP="00372DF6" w14:paraId="658EFF18" w14:textId="77777777"/>
                    <w:p w:rsidR="005864A8" w14:paraId="39DD3554" w14:textId="77777777"/>
                    <w:p w:rsidR="005864A8" w:rsidP="00372DF6" w14:paraId="7653A9C9" w14:textId="77777777"/>
                    <w:p w:rsidR="005864A8" w14:paraId="02A56ECC" w14:textId="77777777"/>
                    <w:p w:rsidR="005864A8" w:rsidP="00372DF6" w14:paraId="1F983571" w14:textId="77777777"/>
                    <w:p w:rsidR="005864A8" w14:paraId="2D4705C6" w14:textId="77777777"/>
                    <w:p w:rsidR="005864A8" w:rsidP="00372DF6" w14:paraId="18B53F9E" w14:textId="77777777"/>
                    <w:p w:rsidR="005864A8" w14:paraId="7C565D32" w14:textId="77777777"/>
                    <w:p w:rsidR="005864A8" w:rsidP="00372DF6" w14:paraId="18424E56" w14:textId="77777777"/>
                    <w:p w:rsidR="005864A8" w14:paraId="42C406CB" w14:textId="77777777"/>
                    <w:p w:rsidR="005864A8" w:rsidP="00372DF6" w14:paraId="75457382" w14:textId="77777777"/>
                    <w:p w:rsidR="005864A8" w14:paraId="046D334C" w14:textId="77777777"/>
                    <w:p w:rsidR="005864A8" w:rsidP="00372DF6" w14:paraId="6C55A1D4" w14:textId="77777777"/>
                    <w:p w:rsidR="005864A8" w14:paraId="2C2E3D33" w14:textId="77777777"/>
                    <w:p w:rsidR="005864A8" w:rsidP="00372DF6" w14:paraId="04EE98AF" w14:textId="77777777"/>
                    <w:p w:rsidR="005864A8" w14:paraId="50642C2B" w14:textId="77777777"/>
                    <w:p w:rsidR="005864A8" w:rsidP="00372DF6" w14:paraId="2DFF491C" w14:textId="77777777"/>
                    <w:p w:rsidR="005864A8" w14:paraId="35A488B2" w14:textId="77777777"/>
                    <w:p w:rsidR="005864A8" w:rsidP="00372DF6" w14:paraId="041CE01F" w14:textId="77777777"/>
                    <w:p w:rsidR="005864A8" w14:paraId="62CEB55D" w14:textId="77777777"/>
                    <w:p w:rsidR="005864A8" w:rsidP="00372DF6" w14:paraId="2F10A227" w14:textId="77777777"/>
                    <w:p w:rsidR="005864A8" w14:paraId="2C298531" w14:textId="77777777"/>
                    <w:p w:rsidR="005864A8" w:rsidP="00372DF6" w14:paraId="4FE7662B" w14:textId="77777777"/>
                    <w:p w:rsidR="005864A8" w14:paraId="7B475064" w14:textId="77777777"/>
                    <w:p w:rsidR="005864A8" w:rsidP="00372DF6" w14:paraId="79E4052F" w14:textId="77777777"/>
                    <w:p w:rsidR="005864A8" w14:paraId="3BA7DBD4" w14:textId="77777777"/>
                    <w:p w:rsidR="005864A8" w:rsidP="00372DF6" w14:paraId="31A92251" w14:textId="77777777"/>
                    <w:p w:rsidR="005864A8" w14:paraId="40965026" w14:textId="77777777"/>
                    <w:p w:rsidR="005864A8" w:rsidP="00372DF6" w14:paraId="618D89A9" w14:textId="77777777"/>
                    <w:p w:rsidR="005864A8" w14:paraId="0DE6F9A8" w14:textId="77777777"/>
                    <w:p w:rsidR="005864A8" w:rsidP="00372DF6" w14:paraId="71044CAA" w14:textId="77777777"/>
                    <w:p w:rsidR="005864A8" w14:paraId="4CFDFD29" w14:textId="77777777"/>
                    <w:p w:rsidR="005864A8" w:rsidP="00372DF6" w14:paraId="46E5DAD9" w14:textId="77777777"/>
                    <w:p w:rsidR="005864A8" w14:paraId="7B097F36" w14:textId="77777777"/>
                    <w:p w:rsidR="005864A8" w:rsidP="00372DF6" w14:paraId="3662264A" w14:textId="77777777"/>
                    <w:p w:rsidR="005864A8" w14:paraId="6E63BF78" w14:textId="77777777"/>
                    <w:p w:rsidR="005864A8" w:rsidP="00372DF6" w14:paraId="03B54F97" w14:textId="77777777"/>
                    <w:p w:rsidR="005864A8" w14:paraId="5DBB0408" w14:textId="77777777"/>
                    <w:p w:rsidR="005864A8" w:rsidP="00372DF6" w14:paraId="6A969F3D" w14:textId="77777777"/>
                    <w:p w:rsidR="005864A8" w14:paraId="2F67DC6D" w14:textId="77777777"/>
                    <w:p w:rsidR="005864A8" w:rsidP="00372DF6" w14:paraId="3E7FFF57" w14:textId="77777777"/>
                    <w:p w:rsidR="005864A8" w14:paraId="4F7379DB" w14:textId="77777777"/>
                    <w:p w:rsidR="005864A8" w:rsidP="00372DF6" w14:paraId="1C16AAD1" w14:textId="77777777"/>
                    <w:p w:rsidR="005864A8" w14:paraId="2CA3C8C0" w14:textId="77777777"/>
                    <w:p w:rsidR="005864A8" w:rsidP="00372DF6" w14:paraId="225949C4" w14:textId="77777777"/>
                    <w:p w:rsidR="005864A8" w14:paraId="566F99C7" w14:textId="77777777"/>
                    <w:p w:rsidR="005864A8" w:rsidP="00372DF6" w14:paraId="126B3C44" w14:textId="77777777"/>
                    <w:p w:rsidR="005864A8" w14:paraId="36F3AF6E" w14:textId="77777777"/>
                    <w:p w:rsidR="005864A8" w:rsidP="00372DF6" w14:paraId="3D9DE7AD" w14:textId="77777777"/>
                    <w:p w:rsidR="005864A8" w14:paraId="6DCDB415" w14:textId="77777777"/>
                    <w:p w:rsidR="005864A8" w:rsidP="00372DF6" w14:paraId="07827A7A" w14:textId="77777777"/>
                    <w:p w:rsidR="005864A8" w14:paraId="33A13CB7" w14:textId="77777777"/>
                    <w:p w:rsidR="005864A8" w:rsidP="00372DF6" w14:paraId="4BA2FA44" w14:textId="77777777"/>
                    <w:p w:rsidR="005864A8" w14:paraId="4667EEF9" w14:textId="77777777"/>
                    <w:p w:rsidR="005864A8" w:rsidP="00372DF6" w14:paraId="1C47B25B" w14:textId="77777777"/>
                    <w:p w:rsidR="005864A8" w14:paraId="0592161E" w14:textId="77777777"/>
                    <w:p w:rsidR="005864A8" w:rsidP="00372DF6" w14:paraId="50673432" w14:textId="77777777"/>
                    <w:p w:rsidR="005864A8" w14:paraId="224A3DF4" w14:textId="77777777"/>
                    <w:p w:rsidR="005864A8" w:rsidP="00372DF6" w14:paraId="153780AD" w14:textId="77777777"/>
                    <w:p w:rsidR="005864A8" w14:paraId="0D5027D2" w14:textId="77777777"/>
                    <w:p w:rsidR="005864A8" w:rsidP="00372DF6" w14:paraId="571454E4" w14:textId="77777777"/>
                    <w:p w:rsidR="005864A8" w14:paraId="4209921C" w14:textId="77777777"/>
                    <w:p w:rsidR="005864A8" w:rsidP="00372DF6" w14:paraId="04370980" w14:textId="77777777"/>
                    <w:p w:rsidR="005864A8" w14:paraId="4E74385C" w14:textId="77777777"/>
                    <w:p w:rsidR="005864A8" w:rsidP="00372DF6" w14:paraId="5BA2F87D" w14:textId="77777777"/>
                    <w:p w:rsidR="005864A8" w14:paraId="1623AFCD" w14:textId="77777777"/>
                    <w:p w:rsidR="005864A8" w:rsidP="00372DF6" w14:paraId="721BFD86" w14:textId="77777777"/>
                    <w:p w:rsidR="005864A8" w14:paraId="36D9E468" w14:textId="77777777"/>
                    <w:p w:rsidR="005864A8" w:rsidP="00372DF6" w14:paraId="601C44D1" w14:textId="77777777"/>
                    <w:p w:rsidR="005864A8" w14:paraId="3788FA5D" w14:textId="77777777"/>
                    <w:p w:rsidR="005864A8" w:rsidP="00372DF6" w14:paraId="1CF9A5F7" w14:textId="77777777"/>
                    <w:p w:rsidR="005864A8" w14:paraId="3060C8F3" w14:textId="77777777"/>
                    <w:p w:rsidR="005864A8" w:rsidP="00372DF6" w14:paraId="0C09F26A" w14:textId="77777777"/>
                    <w:p w:rsidR="005864A8" w14:paraId="74A581B4" w14:textId="77777777"/>
                    <w:p w:rsidR="005864A8" w:rsidP="00372DF6" w14:paraId="0C6DD53F" w14:textId="77777777"/>
                    <w:p w:rsidR="005864A8" w14:paraId="6C9A994A" w14:textId="77777777"/>
                    <w:p w:rsidR="005864A8" w:rsidP="00372DF6" w14:paraId="01F7B00F" w14:textId="77777777"/>
                    <w:p w:rsidR="005864A8" w14:paraId="1629F2D0" w14:textId="77777777"/>
                    <w:p w:rsidR="005864A8" w:rsidP="00372DF6" w14:paraId="6254D45A" w14:textId="77777777"/>
                    <w:p w:rsidR="005864A8" w14:paraId="6B6379C7" w14:textId="77777777"/>
                    <w:p w:rsidR="005864A8" w:rsidP="00372DF6" w14:paraId="6243B583" w14:textId="77777777"/>
                    <w:p w:rsidR="005864A8" w14:paraId="5A9743EC" w14:textId="77777777"/>
                    <w:p w:rsidR="005864A8" w:rsidP="00372DF6" w14:paraId="78158CB2" w14:textId="77777777"/>
                    <w:p w:rsidR="005864A8" w14:paraId="6DC3924E" w14:textId="77777777"/>
                    <w:p w:rsidR="005864A8" w:rsidP="00372DF6" w14:paraId="02D0AE1B" w14:textId="77777777"/>
                    <w:p w:rsidR="005864A8" w14:paraId="1AB3E75A" w14:textId="77777777"/>
                    <w:p w:rsidR="005864A8" w:rsidP="00372DF6" w14:paraId="02BF1B41" w14:textId="77777777"/>
                    <w:p w:rsidR="005864A8" w14:paraId="78852F87" w14:textId="77777777"/>
                    <w:p w:rsidR="005864A8" w:rsidP="00372DF6" w14:paraId="287D409D" w14:textId="77777777"/>
                    <w:p w:rsidR="005864A8" w14:paraId="68248719" w14:textId="77777777"/>
                    <w:p w:rsidR="005864A8" w:rsidP="00372DF6" w14:paraId="5C5FAF89" w14:textId="77777777"/>
                    <w:p w:rsidR="005864A8" w14:paraId="5DDDF25C" w14:textId="77777777"/>
                    <w:p w:rsidR="005864A8" w:rsidP="00372DF6" w14:paraId="26A79A3A" w14:textId="77777777"/>
                    <w:p w:rsidR="005864A8" w14:paraId="06D45EA4" w14:textId="77777777"/>
                    <w:p w:rsidR="005864A8" w:rsidP="00372DF6" w14:paraId="1C3F7C91" w14:textId="77777777"/>
                    <w:p w:rsidR="005864A8" w14:paraId="4A9A88FD" w14:textId="77777777"/>
                    <w:p w:rsidR="005864A8" w:rsidP="00372DF6" w14:paraId="2586223C" w14:textId="77777777"/>
                    <w:p w:rsidR="005864A8" w14:paraId="25DC26D9" w14:textId="77777777"/>
                    <w:p w:rsidR="005864A8" w:rsidP="00372DF6" w14:paraId="09CB1E83" w14:textId="77777777"/>
                    <w:p w:rsidR="005864A8" w14:paraId="505E4C99" w14:textId="77777777"/>
                    <w:p w:rsidR="005864A8" w:rsidP="00372DF6" w14:paraId="4CAD6E96" w14:textId="77777777"/>
                    <w:p w:rsidR="005864A8" w14:paraId="347844A3" w14:textId="77777777"/>
                    <w:p w:rsidR="005864A8" w:rsidP="00372DF6" w14:paraId="04EDFA62" w14:textId="77777777"/>
                    <w:p w:rsidR="005864A8" w14:paraId="38AB3AEC" w14:textId="77777777"/>
                    <w:p w:rsidR="005864A8" w:rsidP="00372DF6" w14:paraId="1C0047DA" w14:textId="77777777"/>
                    <w:p w:rsidR="005864A8" w14:paraId="51D1410C" w14:textId="77777777"/>
                    <w:p w:rsidR="005864A8" w:rsidP="00372DF6" w14:paraId="63B954CE" w14:textId="77777777"/>
                    <w:p w:rsidR="005864A8" w14:paraId="57F74ECE" w14:textId="77777777"/>
                    <w:p w:rsidR="005864A8" w:rsidP="00372DF6" w14:paraId="45972B39" w14:textId="77777777"/>
                    <w:p w:rsidR="005864A8" w14:paraId="5362033F" w14:textId="77777777"/>
                    <w:p w:rsidR="005864A8" w:rsidP="00372DF6" w14:paraId="7223640C" w14:textId="77777777"/>
                    <w:p w:rsidR="005864A8" w14:paraId="52C20A3B" w14:textId="77777777"/>
                    <w:p w:rsidR="005864A8" w:rsidP="00372DF6" w14:paraId="790F6C98" w14:textId="77777777"/>
                    <w:p w:rsidR="005864A8" w14:paraId="5FC60A63" w14:textId="77777777"/>
                    <w:p w:rsidR="005864A8" w:rsidP="00372DF6" w14:paraId="4B896BE1" w14:textId="77777777"/>
                    <w:p w:rsidR="005864A8" w14:paraId="71FC7080" w14:textId="77777777"/>
                    <w:p w:rsidR="005864A8" w:rsidP="00372DF6" w14:paraId="7C74CF90" w14:textId="77777777"/>
                    <w:p w:rsidR="005864A8" w14:paraId="284BCB43" w14:textId="77777777"/>
                    <w:p w:rsidR="005864A8" w:rsidP="00372DF6" w14:paraId="7EC19E3B" w14:textId="77777777"/>
                    <w:p w:rsidR="005864A8" w14:paraId="64E035EB" w14:textId="77777777"/>
                    <w:p w:rsidR="005864A8" w:rsidP="00372DF6" w14:paraId="08815536" w14:textId="77777777"/>
                    <w:p w:rsidR="005864A8" w14:paraId="64AEAE1D" w14:textId="77777777"/>
                    <w:p w:rsidR="005864A8" w:rsidP="00372DF6" w14:paraId="1C5A82E7" w14:textId="77777777"/>
                    <w:p w:rsidR="005864A8" w14:paraId="575C8EC4" w14:textId="77777777"/>
                    <w:p w:rsidR="005864A8" w:rsidP="00372DF6" w14:paraId="14DDCD8C" w14:textId="77777777"/>
                    <w:p w:rsidR="005864A8" w14:paraId="1C232D42" w14:textId="77777777"/>
                    <w:p w:rsidR="005864A8" w:rsidP="00372DF6" w14:paraId="0C8BF5B3" w14:textId="77777777"/>
                    <w:p w:rsidR="005864A8" w14:paraId="705D9AC2" w14:textId="77777777"/>
                    <w:p w:rsidR="005864A8" w:rsidP="00372DF6" w14:paraId="5206F04C" w14:textId="77777777"/>
                    <w:p w:rsidR="005864A8" w14:paraId="6F3D7C22" w14:textId="77777777"/>
                    <w:p w:rsidR="005864A8" w:rsidP="00372DF6" w14:paraId="24D00D1A" w14:textId="77777777"/>
                    <w:p w:rsidR="005864A8" w14:paraId="5C9375E3" w14:textId="77777777"/>
                    <w:p w:rsidR="005864A8" w:rsidP="00372DF6" w14:paraId="201E5E55" w14:textId="77777777"/>
                    <w:p w:rsidR="005864A8" w14:paraId="4815A6B0" w14:textId="77777777"/>
                    <w:p w:rsidR="005864A8" w:rsidP="00372DF6" w14:paraId="01A8968B" w14:textId="77777777"/>
                    <w:p w:rsidR="005864A8" w14:paraId="3BA3F57D" w14:textId="77777777"/>
                    <w:p w:rsidR="005864A8" w:rsidP="00372DF6" w14:paraId="1C0D8F96" w14:textId="77777777"/>
                    <w:p w:rsidR="005864A8" w14:paraId="4F4A1DE5" w14:textId="77777777"/>
                    <w:p w:rsidR="005864A8" w:rsidP="00372DF6" w14:paraId="6969C111" w14:textId="77777777"/>
                    <w:p w:rsidR="005864A8" w14:paraId="19209214" w14:textId="77777777"/>
                    <w:p w:rsidR="005864A8" w:rsidP="00372DF6" w14:paraId="1190C822" w14:textId="77777777"/>
                    <w:p w:rsidR="005864A8" w14:paraId="7A5A8309" w14:textId="77777777"/>
                    <w:p w:rsidR="005864A8" w:rsidP="00372DF6" w14:paraId="7D61E36E" w14:textId="77777777"/>
                    <w:p w:rsidR="005864A8" w14:paraId="2F5EFA35" w14:textId="77777777"/>
                    <w:p w:rsidR="005864A8" w:rsidP="00372DF6" w14:paraId="69B197D9" w14:textId="77777777"/>
                    <w:p w:rsidR="005864A8" w14:paraId="5D1B3C71" w14:textId="77777777"/>
                    <w:p w:rsidR="005864A8" w:rsidP="00372DF6" w14:paraId="78EAA85E" w14:textId="77777777"/>
                    <w:p w:rsidR="005864A8" w14:paraId="5D4A1EE0" w14:textId="77777777"/>
                    <w:p w:rsidR="005864A8" w:rsidP="00372DF6" w14:paraId="7F8F539C" w14:textId="77777777"/>
                    <w:p w:rsidR="005864A8" w14:paraId="38877884" w14:textId="77777777"/>
                    <w:p w:rsidR="005864A8" w:rsidP="00372DF6" w14:paraId="402728B5" w14:textId="77777777"/>
                    <w:p w:rsidR="005864A8" w14:paraId="39518FE8" w14:textId="77777777"/>
                    <w:p w:rsidR="005864A8" w:rsidP="00372DF6" w14:paraId="090A7D31" w14:textId="77777777"/>
                    <w:p w:rsidR="005864A8" w14:paraId="72718655" w14:textId="77777777"/>
                    <w:p w:rsidR="005864A8" w:rsidP="00372DF6" w14:paraId="083B5A4D" w14:textId="77777777"/>
                    <w:p w:rsidR="005864A8" w14:paraId="6803F358" w14:textId="77777777"/>
                    <w:p w:rsidR="005864A8" w:rsidP="00372DF6" w14:paraId="7A9B59B9" w14:textId="77777777"/>
                    <w:p w:rsidR="005864A8" w14:paraId="34CDF77B" w14:textId="77777777"/>
                    <w:p w:rsidR="005864A8" w:rsidP="00372DF6" w14:paraId="5C9C0B77" w14:textId="77777777"/>
                    <w:p w:rsidR="005864A8" w14:paraId="6970AFA4" w14:textId="77777777"/>
                    <w:p w:rsidR="005864A8" w:rsidP="00372DF6" w14:paraId="230F177F" w14:textId="77777777"/>
                    <w:p w:rsidR="005864A8" w14:paraId="150532B7" w14:textId="77777777"/>
                    <w:p w:rsidR="005864A8" w:rsidP="00372DF6" w14:paraId="03774637" w14:textId="77777777"/>
                    <w:p w:rsidR="005864A8" w14:paraId="11CD5425" w14:textId="77777777"/>
                    <w:p w:rsidR="005864A8" w:rsidP="00372DF6" w14:paraId="0D21D0B5" w14:textId="77777777"/>
                    <w:p w:rsidR="005864A8" w14:paraId="65506B3F" w14:textId="77777777"/>
                    <w:p w:rsidR="005864A8" w:rsidP="00372DF6" w14:paraId="592F3244" w14:textId="77777777"/>
                    <w:p w:rsidR="005864A8" w14:paraId="02A84781" w14:textId="77777777"/>
                    <w:p w:rsidR="005864A8" w:rsidP="00372DF6" w14:paraId="0CCBC974" w14:textId="77777777"/>
                    <w:p w:rsidR="005864A8" w14:paraId="00FC135B" w14:textId="77777777"/>
                    <w:p w:rsidR="005864A8" w:rsidP="00372DF6" w14:paraId="617F349B" w14:textId="77777777"/>
                    <w:p w:rsidR="005864A8" w14:paraId="681215D9" w14:textId="77777777"/>
                    <w:p w:rsidR="005864A8" w:rsidP="00372DF6" w14:paraId="18DD07B1" w14:textId="77777777"/>
                    <w:p w:rsidR="005864A8" w14:paraId="727CCD51" w14:textId="77777777"/>
                    <w:p w:rsidR="005864A8" w:rsidP="00372DF6" w14:paraId="38DD8939" w14:textId="77777777"/>
                    <w:p w:rsidR="005864A8" w14:paraId="25E61FA8" w14:textId="77777777"/>
                    <w:p w:rsidR="005864A8" w:rsidP="00372DF6" w14:paraId="0859429B" w14:textId="77777777"/>
                    <w:p w:rsidR="005864A8" w14:paraId="635CEE3A" w14:textId="77777777"/>
                    <w:p w:rsidR="005864A8" w:rsidP="00372DF6" w14:paraId="7F2C1091" w14:textId="77777777"/>
                    <w:p w:rsidR="005864A8" w14:paraId="58848149" w14:textId="77777777"/>
                    <w:p w:rsidR="005864A8" w:rsidP="00372DF6" w14:paraId="6E60BC09" w14:textId="77777777"/>
                    <w:p w:rsidR="005864A8" w14:paraId="101AA267" w14:textId="77777777"/>
                    <w:p w:rsidR="005864A8" w:rsidP="00372DF6" w14:paraId="68D50A14" w14:textId="77777777"/>
                    <w:p w:rsidR="005864A8" w14:paraId="4FF0981A" w14:textId="77777777"/>
                    <w:p w:rsidR="005864A8" w:rsidP="00372DF6" w14:paraId="5C07FA6E" w14:textId="77777777"/>
                    <w:p w:rsidR="005864A8" w14:paraId="391F37C3" w14:textId="77777777"/>
                    <w:p w:rsidR="005864A8" w:rsidP="00372DF6" w14:paraId="7DAAF998" w14:textId="77777777"/>
                    <w:p w:rsidR="005864A8" w14:paraId="2336408B" w14:textId="77777777"/>
                    <w:p w:rsidR="005864A8" w:rsidP="00372DF6" w14:paraId="7356E5F1" w14:textId="77777777"/>
                    <w:p w:rsidR="005864A8" w14:paraId="67C03965" w14:textId="77777777"/>
                    <w:p w:rsidR="005864A8" w:rsidP="00372DF6" w14:paraId="5466D8CB" w14:textId="77777777"/>
                    <w:p w:rsidR="005864A8" w14:paraId="0897BC51" w14:textId="77777777"/>
                    <w:p w:rsidR="005864A8" w:rsidP="00372DF6" w14:paraId="4020175D" w14:textId="77777777"/>
                    <w:p w:rsidR="005864A8" w14:paraId="2A2D1D82" w14:textId="77777777"/>
                    <w:p w:rsidR="005864A8" w:rsidP="00372DF6" w14:paraId="1FD1CC16" w14:textId="77777777"/>
                    <w:p w:rsidR="005864A8" w14:paraId="4E8F22E3" w14:textId="77777777"/>
                    <w:p w:rsidR="005864A8" w:rsidP="00372DF6" w14:paraId="643A2F76" w14:textId="77777777"/>
                    <w:p w:rsidR="005864A8" w14:paraId="273BA945" w14:textId="77777777"/>
                    <w:p w:rsidR="005864A8" w:rsidP="00372DF6" w14:paraId="36D98905" w14:textId="77777777"/>
                    <w:p w:rsidR="005864A8" w14:paraId="526A4D32" w14:textId="77777777"/>
                    <w:p w:rsidR="005864A8" w:rsidP="00372DF6" w14:paraId="532062D6" w14:textId="77777777"/>
                    <w:p w:rsidR="005864A8" w14:paraId="1C7C8642" w14:textId="77777777"/>
                    <w:p w:rsidR="005864A8" w:rsidP="00372DF6" w14:paraId="703755A2" w14:textId="77777777"/>
                    <w:p w:rsidR="005864A8" w14:paraId="15DD28E2" w14:textId="77777777"/>
                    <w:p w:rsidR="005864A8" w:rsidP="00372DF6" w14:paraId="6076117C" w14:textId="77777777"/>
                    <w:p w:rsidR="005864A8" w14:paraId="2C89A268" w14:textId="77777777"/>
                    <w:p w:rsidR="005864A8" w:rsidP="00372DF6" w14:paraId="372839E3" w14:textId="77777777"/>
                    <w:p w:rsidR="005864A8" w14:paraId="1D418598" w14:textId="77777777"/>
                    <w:p w:rsidR="005864A8" w:rsidP="00372DF6" w14:paraId="75AEE0AC" w14:textId="77777777"/>
                    <w:p w:rsidR="005864A8" w14:paraId="50EE1920" w14:textId="77777777"/>
                    <w:p w:rsidR="005864A8" w:rsidP="00372DF6" w14:paraId="5946B72A" w14:textId="77777777"/>
                    <w:p w:rsidR="005864A8" w14:paraId="08EDBE99" w14:textId="77777777"/>
                    <w:p w:rsidR="005864A8" w:rsidP="00372DF6" w14:paraId="23B59C1F" w14:textId="77777777"/>
                    <w:p w:rsidR="005864A8" w14:paraId="09330F02" w14:textId="77777777"/>
                    <w:p w:rsidR="005864A8" w:rsidP="00372DF6" w14:paraId="06D3669E" w14:textId="77777777"/>
                    <w:p w:rsidR="005864A8" w14:paraId="77147949" w14:textId="77777777"/>
                    <w:p w:rsidR="005864A8" w:rsidP="00372DF6" w14:paraId="677DE712" w14:textId="77777777"/>
                    <w:p w:rsidR="005864A8" w14:paraId="641679A0" w14:textId="77777777"/>
                    <w:p w:rsidR="005864A8" w:rsidP="00372DF6" w14:paraId="4D44D208" w14:textId="77777777"/>
                    <w:p w:rsidR="005864A8" w14:paraId="643A4DC1" w14:textId="77777777"/>
                    <w:p w:rsidR="005864A8" w:rsidP="00372DF6" w14:paraId="2BC5BE94" w14:textId="77777777"/>
                    <w:p w:rsidR="005864A8" w14:paraId="5C2D08F5" w14:textId="77777777"/>
                    <w:p w:rsidR="005864A8" w:rsidP="00372DF6" w14:paraId="46BD8D00" w14:textId="77777777"/>
                    <w:p w:rsidR="005864A8" w14:paraId="70D70559" w14:textId="77777777"/>
                    <w:p w:rsidR="005864A8" w:rsidP="00372DF6" w14:paraId="03F52B0F" w14:textId="77777777"/>
                    <w:p w:rsidR="005864A8" w14:paraId="6F819E83" w14:textId="77777777"/>
                    <w:p w:rsidR="005864A8" w:rsidP="00372DF6" w14:paraId="5AAAED0B" w14:textId="77777777"/>
                    <w:p w:rsidR="005864A8" w14:paraId="6A5496BC" w14:textId="77777777"/>
                    <w:p w:rsidR="005864A8" w:rsidP="00372DF6" w14:paraId="4A279F09" w14:textId="77777777"/>
                    <w:p w:rsidR="005864A8" w14:paraId="6D0CF5F5" w14:textId="77777777"/>
                    <w:p w:rsidR="005864A8" w:rsidP="00372DF6" w14:paraId="2544A21B" w14:textId="77777777"/>
                    <w:p w:rsidR="005864A8" w14:paraId="550BA113" w14:textId="77777777"/>
                    <w:p w:rsidR="005864A8" w:rsidP="00372DF6" w14:paraId="3A2F49BE" w14:textId="77777777"/>
                    <w:p w:rsidR="005864A8" w14:paraId="432CD0D2" w14:textId="77777777"/>
                    <w:p w:rsidR="005864A8" w:rsidP="00372DF6" w14:paraId="2953D71E" w14:textId="77777777"/>
                    <w:p w:rsidR="005864A8" w14:paraId="107050AD" w14:textId="77777777"/>
                    <w:p w:rsidR="005864A8" w:rsidP="00372DF6" w14:paraId="3FD3A7DB" w14:textId="77777777"/>
                    <w:p w:rsidR="005864A8" w14:paraId="35DB6070" w14:textId="77777777"/>
                    <w:p w:rsidR="005864A8" w:rsidP="00372DF6" w14:paraId="3C0F8766" w14:textId="77777777"/>
                    <w:p w:rsidR="005864A8" w14:paraId="3ACA1E4F" w14:textId="77777777"/>
                    <w:p w:rsidR="005864A8" w:rsidP="00372DF6" w14:paraId="76F996C3" w14:textId="77777777"/>
                    <w:p w:rsidR="005864A8" w14:paraId="60199D6A" w14:textId="77777777"/>
                    <w:p w:rsidR="005864A8" w:rsidP="00372DF6" w14:paraId="51B8DEF9" w14:textId="77777777"/>
                    <w:p w:rsidR="005864A8" w14:paraId="3C4ECCC6" w14:textId="77777777"/>
                    <w:p w:rsidR="005864A8" w:rsidP="00372DF6" w14:paraId="3612AB5C" w14:textId="77777777"/>
                    <w:p w:rsidR="005864A8" w14:paraId="0544C3B0" w14:textId="77777777"/>
                    <w:p w:rsidR="005864A8" w:rsidP="00372DF6" w14:paraId="3A13F38E" w14:textId="77777777"/>
                    <w:p w:rsidR="005864A8" w14:paraId="2A736667" w14:textId="77777777"/>
                    <w:p w:rsidR="005864A8" w:rsidP="00372DF6" w14:paraId="282C52C3" w14:textId="77777777"/>
                    <w:p w:rsidR="005864A8" w14:paraId="476FD868" w14:textId="77777777"/>
                    <w:p w:rsidR="005864A8" w:rsidP="00372DF6" w14:paraId="28CDF842" w14:textId="77777777"/>
                    <w:p w:rsidR="005864A8" w14:paraId="00B9B3BA" w14:textId="77777777"/>
                    <w:p w:rsidR="005864A8" w:rsidP="00372DF6" w14:paraId="6F309F70" w14:textId="77777777"/>
                    <w:p w:rsidR="005864A8" w14:paraId="376186B9" w14:textId="77777777"/>
                    <w:p w:rsidR="005864A8" w:rsidP="00372DF6" w14:paraId="337A2FF7" w14:textId="77777777"/>
                    <w:p w:rsidR="005864A8" w14:paraId="718ED884" w14:textId="77777777"/>
                    <w:p w:rsidR="005864A8" w:rsidP="00372DF6" w14:paraId="10152C3A" w14:textId="77777777"/>
                    <w:p w:rsidR="005864A8" w14:paraId="174E72AE" w14:textId="77777777"/>
                    <w:p w:rsidR="005864A8" w:rsidP="00372DF6" w14:paraId="37924D3C" w14:textId="77777777"/>
                    <w:p w:rsidR="005864A8" w14:paraId="02A9D057" w14:textId="77777777"/>
                    <w:p w:rsidR="005864A8" w:rsidP="00372DF6" w14:paraId="47AA4F67" w14:textId="77777777"/>
                    <w:p w:rsidR="005864A8" w14:paraId="6BB50C4B" w14:textId="77777777"/>
                    <w:p w:rsidR="005864A8" w:rsidP="00372DF6" w14:paraId="1BA57CFA" w14:textId="77777777"/>
                    <w:p w:rsidR="005864A8" w14:paraId="36B853AB" w14:textId="77777777"/>
                    <w:p w:rsidR="005864A8" w:rsidP="00372DF6" w14:paraId="586EA096" w14:textId="77777777"/>
                    <w:p w:rsidR="005864A8" w14:paraId="27136FB0" w14:textId="77777777"/>
                    <w:p w:rsidR="005864A8" w:rsidP="00372DF6" w14:paraId="2FB07A92" w14:textId="77777777"/>
                    <w:p w:rsidR="005864A8" w14:paraId="205AFF65" w14:textId="77777777"/>
                    <w:p w:rsidR="005864A8" w:rsidP="00372DF6" w14:paraId="5E047CB0" w14:textId="77777777"/>
                    <w:p w:rsidR="005864A8" w14:paraId="6D305236" w14:textId="77777777"/>
                    <w:p w:rsidR="005864A8" w:rsidP="00372DF6" w14:paraId="71CEDF7E" w14:textId="77777777"/>
                    <w:p w:rsidR="005864A8" w14:paraId="2860EAF9" w14:textId="77777777"/>
                    <w:p w:rsidR="005864A8" w:rsidP="00372DF6" w14:paraId="29231239" w14:textId="77777777"/>
                    <w:p w:rsidR="005864A8" w14:paraId="417EDE49" w14:textId="77777777"/>
                    <w:p w:rsidR="005864A8" w:rsidP="00372DF6" w14:paraId="3B227E98" w14:textId="77777777"/>
                    <w:p w:rsidR="005864A8" w14:paraId="355F7286" w14:textId="77777777"/>
                    <w:p w:rsidR="005864A8" w:rsidP="00372DF6" w14:paraId="29B94856" w14:textId="77777777"/>
                    <w:p w:rsidR="005864A8" w14:paraId="4418D3EC" w14:textId="77777777"/>
                    <w:p w:rsidR="005864A8" w:rsidP="00372DF6" w14:paraId="0786E5EC" w14:textId="77777777"/>
                    <w:p w:rsidR="005864A8" w14:paraId="5D2F3266" w14:textId="77777777"/>
                    <w:p w:rsidR="005864A8" w:rsidP="00372DF6" w14:paraId="76AD5E93" w14:textId="77777777"/>
                    <w:p w:rsidR="005864A8" w14:paraId="74122057" w14:textId="77777777"/>
                    <w:p w:rsidR="005864A8" w:rsidP="00372DF6" w14:paraId="766F9C05" w14:textId="77777777"/>
                    <w:p w:rsidR="005864A8" w14:paraId="32C153BE" w14:textId="77777777"/>
                    <w:p w:rsidR="005864A8" w:rsidP="00372DF6" w14:paraId="3DB67777" w14:textId="77777777"/>
                    <w:p w:rsidR="005864A8" w14:paraId="1C11E919" w14:textId="77777777"/>
                    <w:p w:rsidR="005864A8" w:rsidP="00372DF6" w14:paraId="762827E4" w14:textId="77777777"/>
                    <w:p w:rsidR="005864A8" w14:paraId="7D8F3E6D" w14:textId="77777777"/>
                    <w:p w:rsidR="005864A8" w:rsidP="00372DF6" w14:paraId="7B5ACB50" w14:textId="77777777"/>
                    <w:p w:rsidR="005864A8" w14:paraId="6536B5AB" w14:textId="77777777"/>
                    <w:p w:rsidR="005864A8" w:rsidP="00372DF6" w14:paraId="7EE459D4" w14:textId="77777777"/>
                    <w:p w:rsidR="005864A8" w14:paraId="19570BC2" w14:textId="77777777"/>
                    <w:p w:rsidR="005864A8" w:rsidP="00372DF6" w14:paraId="3B6AE120" w14:textId="77777777"/>
                    <w:p w:rsidR="005864A8" w14:paraId="0E4B65B0" w14:textId="77777777"/>
                    <w:p w:rsidR="005864A8" w:rsidP="00372DF6" w14:paraId="7D88DB56" w14:textId="77777777"/>
                    <w:p w:rsidR="005864A8" w14:paraId="0653809C" w14:textId="77777777"/>
                    <w:p w:rsidR="005864A8" w:rsidP="00372DF6" w14:paraId="4C7998A5" w14:textId="77777777"/>
                    <w:p w:rsidR="005864A8" w14:paraId="6FE1BFB7" w14:textId="77777777"/>
                    <w:p w:rsidR="005864A8" w:rsidP="00372DF6" w14:paraId="4284BE26" w14:textId="77777777"/>
                    <w:p w:rsidR="005864A8" w14:paraId="797F9C94" w14:textId="77777777"/>
                    <w:p w:rsidR="005864A8" w:rsidP="00372DF6" w14:paraId="2FA6E5BC" w14:textId="77777777"/>
                    <w:p w:rsidR="005864A8" w14:paraId="30C81C76" w14:textId="77777777"/>
                    <w:p w:rsidR="005864A8" w:rsidP="00372DF6" w14:paraId="07F8B96E" w14:textId="77777777"/>
                    <w:p w:rsidR="005864A8" w14:paraId="6BEE6D47" w14:textId="77777777"/>
                    <w:p w:rsidR="005864A8" w:rsidP="00372DF6" w14:paraId="34E31F1A" w14:textId="77777777"/>
                    <w:p w:rsidR="005864A8" w14:paraId="082CE7EA" w14:textId="77777777"/>
                    <w:p w:rsidR="005864A8" w:rsidP="00372DF6" w14:paraId="3DC9A9B7" w14:textId="77777777"/>
                    <w:p w:rsidR="005864A8" w14:paraId="7C80A3AC" w14:textId="77777777"/>
                    <w:p w:rsidR="005864A8" w:rsidP="00372DF6" w14:paraId="6E1407A6" w14:textId="77777777"/>
                    <w:p w:rsidR="005864A8" w14:paraId="1176696A" w14:textId="77777777"/>
                    <w:p w:rsidR="005864A8" w:rsidP="00372DF6" w14:paraId="06B6AF99" w14:textId="77777777"/>
                    <w:p w:rsidR="005864A8" w14:paraId="297B3AE1" w14:textId="77777777"/>
                    <w:p w:rsidR="005864A8" w:rsidP="00372DF6" w14:paraId="778E8959" w14:textId="77777777"/>
                    <w:p w:rsidR="005864A8" w14:paraId="323823B4" w14:textId="77777777"/>
                    <w:p w:rsidR="005864A8" w:rsidP="00372DF6" w14:paraId="2EBE7A59" w14:textId="77777777"/>
                    <w:p w:rsidR="005864A8" w14:paraId="5C686685" w14:textId="77777777"/>
                    <w:p w:rsidR="005864A8" w:rsidP="00372DF6" w14:paraId="2C31F361" w14:textId="77777777"/>
                    <w:p w:rsidR="005864A8" w14:paraId="13529BC5" w14:textId="77777777"/>
                    <w:p w:rsidR="005864A8" w:rsidP="00372DF6" w14:paraId="632E8BA3" w14:textId="77777777"/>
                    <w:p w:rsidR="005864A8" w14:paraId="0BAFD977" w14:textId="77777777"/>
                    <w:p w:rsidR="005864A8" w:rsidP="00372DF6" w14:paraId="74365742" w14:textId="77777777"/>
                    <w:p w:rsidR="005864A8" w14:paraId="63BE858C" w14:textId="77777777"/>
                    <w:p w:rsidR="005864A8" w:rsidP="00372DF6" w14:paraId="1F162E64" w14:textId="77777777"/>
                    <w:p w:rsidR="005864A8" w14:paraId="30FE86B3" w14:textId="77777777"/>
                    <w:p w:rsidR="005864A8" w:rsidP="00372DF6" w14:paraId="2F8248BC" w14:textId="77777777"/>
                    <w:p w:rsidR="005864A8" w14:paraId="342D279E" w14:textId="77777777"/>
                    <w:p w:rsidR="005864A8" w:rsidP="00372DF6" w14:paraId="4355B1A3" w14:textId="77777777"/>
                    <w:p w:rsidR="005864A8" w14:paraId="498CA0DE" w14:textId="77777777"/>
                    <w:p w:rsidR="005864A8" w:rsidP="00372DF6" w14:paraId="330438A5" w14:textId="77777777"/>
                    <w:p w:rsidR="005864A8" w14:paraId="43FDDD2B" w14:textId="77777777"/>
                    <w:p w:rsidR="005864A8" w:rsidP="00372DF6" w14:paraId="7D1AA28B" w14:textId="77777777"/>
                    <w:p w:rsidR="005864A8" w14:paraId="01DAAC3B" w14:textId="77777777"/>
                    <w:p w:rsidR="005864A8" w:rsidP="00372DF6" w14:paraId="3D0DFF1E" w14:textId="77777777"/>
                    <w:p w:rsidR="005864A8" w14:paraId="5D00F7C4" w14:textId="77777777"/>
                    <w:p w:rsidR="005864A8" w:rsidP="00372DF6" w14:paraId="092E1131" w14:textId="77777777"/>
                    <w:p w:rsidR="005864A8" w14:paraId="4756495C" w14:textId="77777777"/>
                    <w:p w:rsidR="005864A8" w:rsidP="00372DF6" w14:paraId="54492FFA" w14:textId="77777777"/>
                    <w:p w:rsidR="005864A8" w14:paraId="16C276B2" w14:textId="77777777"/>
                    <w:p w:rsidR="005864A8" w:rsidP="00372DF6" w14:paraId="3D503B38" w14:textId="77777777"/>
                    <w:p w:rsidR="005864A8" w14:paraId="49FCA1CB" w14:textId="77777777"/>
                    <w:p w:rsidR="005864A8" w:rsidP="00372DF6" w14:paraId="7BD7C966" w14:textId="77777777"/>
                    <w:p w:rsidR="005864A8" w14:paraId="20565A66" w14:textId="77777777"/>
                    <w:p w:rsidR="005864A8" w:rsidP="00372DF6" w14:paraId="2BD6B6C6" w14:textId="77777777"/>
                    <w:p w:rsidR="005864A8" w14:paraId="672E9ADA" w14:textId="77777777"/>
                    <w:p w:rsidR="005864A8" w:rsidP="00372DF6" w14:paraId="01F77DA2" w14:textId="77777777"/>
                    <w:p w:rsidR="005864A8" w14:paraId="0E9B5A90" w14:textId="77777777"/>
                    <w:p w:rsidR="005864A8" w:rsidP="00372DF6" w14:paraId="78EE0E51" w14:textId="77777777"/>
                    <w:p w:rsidR="005864A8" w14:paraId="5FA83F9F" w14:textId="77777777"/>
                    <w:p w:rsidR="005864A8" w:rsidP="00372DF6" w14:paraId="549D9CE3" w14:textId="77777777"/>
                    <w:p w:rsidR="005864A8" w14:paraId="3D98A068" w14:textId="77777777"/>
                    <w:p w:rsidR="005864A8" w:rsidP="00372DF6" w14:paraId="234E9DDC" w14:textId="77777777"/>
                    <w:p w:rsidR="005864A8" w14:paraId="1A0ABFDD" w14:textId="77777777"/>
                    <w:p w:rsidR="005864A8" w:rsidP="00372DF6" w14:paraId="296F4AF1" w14:textId="77777777"/>
                    <w:p w:rsidR="005864A8" w14:paraId="2D9AC83C" w14:textId="77777777"/>
                    <w:p w:rsidR="005864A8" w:rsidP="00372DF6" w14:paraId="2600609E" w14:textId="77777777"/>
                    <w:p w:rsidR="005864A8" w14:paraId="7787576D" w14:textId="77777777"/>
                    <w:p w:rsidR="005864A8" w:rsidP="00372DF6" w14:paraId="1E31DC1F" w14:textId="77777777"/>
                    <w:p w:rsidR="005864A8" w14:paraId="79D65DE9" w14:textId="77777777"/>
                    <w:p w:rsidR="005864A8" w:rsidP="00372DF6" w14:paraId="2FDDACE1" w14:textId="77777777"/>
                    <w:p w:rsidR="005864A8" w14:paraId="663E09AE" w14:textId="77777777"/>
                    <w:p w:rsidR="005864A8" w:rsidP="00372DF6" w14:paraId="75063F29" w14:textId="77777777"/>
                    <w:p w:rsidR="005864A8" w14:paraId="0BB1F7C4" w14:textId="77777777"/>
                    <w:p w:rsidR="005864A8" w:rsidP="00372DF6" w14:paraId="457AD506" w14:textId="77777777"/>
                    <w:p w:rsidR="005864A8" w14:paraId="144B1136" w14:textId="77777777"/>
                    <w:p w:rsidR="005864A8" w:rsidP="00372DF6" w14:paraId="1EE009C7" w14:textId="77777777"/>
                    <w:p w:rsidR="005864A8" w14:paraId="13E3E3DF" w14:textId="77777777"/>
                    <w:p w:rsidR="005864A8" w:rsidP="00372DF6" w14:paraId="28A9ADEA" w14:textId="77777777"/>
                    <w:p w:rsidR="005864A8" w14:paraId="1081C3ED" w14:textId="77777777"/>
                    <w:p w:rsidR="005864A8" w:rsidP="00372DF6" w14:paraId="5D460D60" w14:textId="77777777"/>
                    <w:p w:rsidR="005864A8" w14:paraId="637BF124" w14:textId="77777777"/>
                    <w:p w:rsidR="005864A8" w:rsidP="00372DF6" w14:paraId="24DEE70B" w14:textId="77777777"/>
                    <w:p w:rsidR="005864A8" w14:paraId="1652593B" w14:textId="77777777"/>
                    <w:p w:rsidR="005864A8" w:rsidP="00372DF6" w14:paraId="7035E3CE" w14:textId="77777777"/>
                    <w:p w:rsidR="005864A8" w14:paraId="5E713897" w14:textId="77777777"/>
                    <w:p w:rsidR="005864A8" w:rsidP="00372DF6" w14:paraId="3894E248" w14:textId="77777777"/>
                    <w:p w:rsidR="005864A8" w14:paraId="42B9AD70" w14:textId="77777777"/>
                    <w:p w:rsidR="005864A8" w:rsidP="00372DF6" w14:paraId="683F6DE3" w14:textId="77777777"/>
                    <w:p w:rsidR="005864A8" w14:paraId="64679340" w14:textId="77777777"/>
                    <w:p w:rsidR="005864A8" w:rsidP="00372DF6" w14:paraId="7488ECC4" w14:textId="77777777"/>
                    <w:p w:rsidR="005864A8" w14:paraId="43F01855" w14:textId="77777777"/>
                    <w:p w:rsidR="005864A8" w:rsidP="00372DF6" w14:paraId="6CE25BE7" w14:textId="77777777"/>
                    <w:p w:rsidR="005864A8" w14:paraId="42ECA3C1" w14:textId="77777777"/>
                    <w:p w:rsidR="005864A8" w:rsidP="00372DF6" w14:paraId="0B530041" w14:textId="77777777"/>
                    <w:p w:rsidR="005864A8" w14:paraId="0A3D68A0" w14:textId="77777777"/>
                    <w:p w:rsidR="005864A8" w:rsidP="00372DF6" w14:paraId="70E37FA3" w14:textId="77777777"/>
                    <w:p w:rsidR="005864A8" w14:paraId="62A49549" w14:textId="77777777"/>
                    <w:p w:rsidR="005864A8" w:rsidP="00372DF6" w14:paraId="5F000223" w14:textId="77777777"/>
                    <w:p w:rsidR="005864A8" w14:paraId="1E5ED2C8" w14:textId="77777777"/>
                    <w:p w:rsidR="005864A8" w:rsidP="00372DF6" w14:paraId="36C902DF" w14:textId="77777777"/>
                    <w:p w:rsidR="005864A8" w14:paraId="587FF209" w14:textId="77777777"/>
                    <w:p w:rsidR="005864A8" w:rsidP="00372DF6" w14:paraId="3F7538FB" w14:textId="77777777"/>
                    <w:p w:rsidR="005864A8" w14:paraId="0F17DCBD" w14:textId="77777777"/>
                    <w:p w:rsidR="005864A8" w:rsidP="00372DF6" w14:paraId="217BF330" w14:textId="77777777"/>
                    <w:p w:rsidR="005864A8" w14:paraId="2B2D3894" w14:textId="77777777"/>
                    <w:p w:rsidR="005864A8" w:rsidP="00372DF6" w14:paraId="00E04BD4" w14:textId="77777777"/>
                    <w:p w:rsidR="005864A8" w14:paraId="37C9B120" w14:textId="77777777"/>
                    <w:p w:rsidR="005864A8" w:rsidP="00372DF6" w14:paraId="4F9CD970" w14:textId="77777777"/>
                    <w:p w:rsidR="005864A8" w14:paraId="4F4E8790" w14:textId="77777777"/>
                    <w:p w:rsidR="005864A8" w:rsidP="00372DF6" w14:paraId="12B36C0B" w14:textId="77777777"/>
                    <w:p w:rsidR="005864A8" w14:paraId="0844957A" w14:textId="77777777"/>
                    <w:p w:rsidR="005864A8" w:rsidP="00372DF6" w14:paraId="4A2714A1" w14:textId="77777777"/>
                    <w:p w:rsidR="005864A8" w14:paraId="584F3DE0" w14:textId="77777777"/>
                    <w:p w:rsidR="005864A8" w:rsidP="00372DF6" w14:paraId="7305AEF6" w14:textId="77777777"/>
                    <w:p w:rsidR="005864A8" w14:paraId="3C16057C" w14:textId="77777777"/>
                    <w:p w:rsidR="005864A8" w:rsidP="00372DF6" w14:paraId="33DD321A" w14:textId="77777777"/>
                    <w:p w:rsidR="005864A8" w14:paraId="47D7D0EF" w14:textId="77777777"/>
                    <w:p w:rsidR="005864A8" w:rsidP="00372DF6" w14:paraId="3D773139" w14:textId="77777777"/>
                    <w:p w:rsidR="005864A8" w14:paraId="20A82DBA" w14:textId="77777777"/>
                    <w:p w:rsidR="005864A8" w:rsidP="00372DF6" w14:paraId="6EEF0020" w14:textId="77777777"/>
                    <w:p w:rsidR="005864A8" w14:paraId="61E4B75F" w14:textId="77777777"/>
                    <w:p w:rsidR="005864A8" w:rsidP="00372DF6" w14:paraId="1E5B9925" w14:textId="77777777"/>
                    <w:p w:rsidR="005864A8" w14:paraId="3B0EEDEB" w14:textId="77777777"/>
                    <w:p w:rsidR="005864A8" w:rsidP="00372DF6" w14:paraId="46CA232B" w14:textId="77777777"/>
                    <w:p w:rsidR="005864A8" w14:paraId="53B3F772" w14:textId="77777777"/>
                    <w:p w:rsidR="005864A8" w:rsidP="00372DF6" w14:paraId="3A28AD8D" w14:textId="77777777"/>
                    <w:p w:rsidR="005864A8" w14:paraId="4596CB98" w14:textId="77777777"/>
                    <w:p w:rsidR="005864A8" w:rsidP="00372DF6" w14:paraId="450D6A19" w14:textId="77777777"/>
                    <w:p w:rsidR="005864A8" w14:paraId="2EAC1FCB" w14:textId="77777777"/>
                    <w:p w:rsidR="005864A8" w:rsidP="00372DF6" w14:paraId="1C4C7901" w14:textId="77777777"/>
                    <w:p w:rsidR="005864A8" w14:paraId="3CCACF10" w14:textId="77777777"/>
                    <w:p w:rsidR="005864A8" w:rsidP="00372DF6" w14:paraId="4B767F64" w14:textId="77777777"/>
                    <w:p w:rsidR="005864A8" w14:paraId="1C01EC5B" w14:textId="77777777"/>
                    <w:p w:rsidR="005864A8" w:rsidP="00372DF6" w14:paraId="10D52E69" w14:textId="77777777"/>
                    <w:p w:rsidR="005864A8" w14:paraId="5D623355" w14:textId="77777777"/>
                    <w:p w:rsidR="005864A8" w:rsidP="00372DF6" w14:paraId="1B581EC5" w14:textId="77777777"/>
                    <w:p w:rsidR="005864A8" w14:paraId="1EA12BB5" w14:textId="77777777"/>
                    <w:p w:rsidR="005864A8" w:rsidP="00372DF6" w14:paraId="281684D0" w14:textId="77777777"/>
                    <w:p w:rsidR="005864A8" w14:paraId="02F1F309" w14:textId="77777777"/>
                    <w:p w:rsidR="005864A8" w:rsidP="00372DF6" w14:paraId="17056116" w14:textId="77777777"/>
                    <w:p w:rsidR="005864A8" w14:paraId="446A410A" w14:textId="77777777"/>
                    <w:p w:rsidR="005864A8" w:rsidP="00372DF6" w14:paraId="3B4E0861" w14:textId="77777777"/>
                    <w:p w:rsidR="005864A8" w14:paraId="3BA452B8" w14:textId="77777777"/>
                    <w:p w:rsidR="005864A8" w:rsidP="00372DF6" w14:paraId="2A0642BF" w14:textId="77777777"/>
                    <w:p w:rsidR="005864A8" w14:paraId="4D3B746D" w14:textId="77777777"/>
                    <w:p w:rsidR="005864A8" w:rsidP="00372DF6" w14:paraId="7CEE47AB" w14:textId="77777777"/>
                    <w:p w:rsidR="005864A8" w14:paraId="5C4075A9" w14:textId="77777777"/>
                    <w:p w:rsidR="005864A8" w:rsidP="00372DF6" w14:paraId="2FEECF0E" w14:textId="77777777"/>
                    <w:p w:rsidR="005864A8" w14:paraId="778A0CD2" w14:textId="77777777"/>
                    <w:p w:rsidR="005864A8" w:rsidP="00372DF6" w14:paraId="061AD219" w14:textId="77777777"/>
                    <w:p w:rsidR="005864A8" w14:paraId="4DFABBA8" w14:textId="77777777"/>
                    <w:p w:rsidR="005864A8" w:rsidP="00372DF6" w14:paraId="26FE0D2D" w14:textId="77777777"/>
                    <w:p w:rsidR="005864A8" w14:paraId="7B4C3576" w14:textId="77777777"/>
                    <w:p w:rsidR="005864A8" w:rsidP="00372DF6" w14:paraId="35ABDFF6" w14:textId="77777777"/>
                    <w:p w:rsidR="005864A8" w14:paraId="1DBBB005" w14:textId="77777777"/>
                    <w:p w:rsidR="005864A8" w:rsidP="00372DF6" w14:paraId="445C6684" w14:textId="77777777"/>
                    <w:p w:rsidR="005864A8" w14:paraId="27D5A05C" w14:textId="77777777"/>
                    <w:p w:rsidR="005864A8" w:rsidP="00372DF6" w14:paraId="4975AB0F" w14:textId="77777777"/>
                    <w:p w:rsidR="005864A8" w14:paraId="42303CC9" w14:textId="77777777"/>
                    <w:p w:rsidR="005864A8" w:rsidP="00372DF6" w14:paraId="4F98B8CB" w14:textId="77777777"/>
                    <w:p w:rsidR="005864A8" w14:paraId="30F6326B" w14:textId="77777777"/>
                    <w:p w:rsidR="005864A8" w:rsidP="00372DF6" w14:paraId="6FF8F135" w14:textId="77777777"/>
                    <w:p w:rsidR="005864A8" w14:paraId="3C4A8341" w14:textId="77777777"/>
                    <w:p w:rsidR="005864A8" w:rsidP="00372DF6" w14:paraId="119A17FA" w14:textId="77777777"/>
                    <w:p w:rsidR="005864A8" w14:paraId="5F96909C" w14:textId="77777777"/>
                    <w:p w:rsidR="005864A8" w:rsidP="00372DF6" w14:paraId="2E3692C1" w14:textId="77777777"/>
                    <w:p w:rsidR="005864A8" w14:paraId="7EA8C708" w14:textId="77777777"/>
                    <w:p w:rsidR="005864A8" w:rsidP="00372DF6" w14:paraId="2BE884B4" w14:textId="77777777"/>
                    <w:p w:rsidR="005864A8" w14:paraId="1237BE8B" w14:textId="77777777"/>
                    <w:p w:rsidR="005864A8" w:rsidP="00372DF6" w14:paraId="7F95831B" w14:textId="77777777"/>
                    <w:p w:rsidR="005864A8" w14:paraId="25D38DE2" w14:textId="77777777"/>
                    <w:p w:rsidR="005864A8" w:rsidP="00372DF6" w14:paraId="3FF6E04F" w14:textId="77777777"/>
                    <w:p w:rsidR="005864A8" w14:paraId="7D07FBEE" w14:textId="77777777"/>
                    <w:p w:rsidR="005864A8" w:rsidP="00372DF6" w14:paraId="3658D35F" w14:textId="77777777"/>
                    <w:p w:rsidR="005864A8" w14:paraId="08B1AB5F" w14:textId="77777777"/>
                    <w:p w:rsidR="005864A8" w:rsidP="00372DF6" w14:paraId="23081668" w14:textId="77777777"/>
                    <w:p w:rsidR="005864A8" w14:paraId="085064C8" w14:textId="77777777"/>
                    <w:p w:rsidR="005864A8" w:rsidP="00372DF6" w14:paraId="0F370DB3" w14:textId="77777777"/>
                    <w:p w:rsidR="005864A8" w14:paraId="4E15329D" w14:textId="77777777"/>
                    <w:p w:rsidR="005864A8" w:rsidP="00372DF6" w14:paraId="1E439FC8" w14:textId="77777777"/>
                    <w:p w:rsidR="005864A8" w14:paraId="235580F8" w14:textId="77777777"/>
                    <w:p w:rsidR="005864A8" w:rsidP="00372DF6" w14:paraId="22415E3F" w14:textId="77777777"/>
                    <w:p w:rsidR="005864A8" w14:paraId="40C95A8C" w14:textId="77777777"/>
                    <w:p w:rsidR="005864A8" w:rsidP="00372DF6" w14:paraId="07A38787" w14:textId="77777777"/>
                    <w:p w:rsidR="005864A8" w14:paraId="2792F147" w14:textId="77777777"/>
                    <w:p w:rsidR="005864A8" w:rsidP="00372DF6" w14:paraId="4B3F0337" w14:textId="77777777"/>
                    <w:p w:rsidR="005864A8" w14:paraId="4B6B2754" w14:textId="77777777"/>
                    <w:p w:rsidR="005864A8" w:rsidP="00372DF6" w14:paraId="68D08CE4" w14:textId="77777777"/>
                    <w:p w:rsidR="005864A8" w14:paraId="23B9FCB1" w14:textId="77777777"/>
                    <w:p w:rsidR="005864A8" w:rsidP="00372DF6" w14:paraId="311FE16D" w14:textId="77777777"/>
                    <w:p w:rsidR="005864A8" w14:paraId="2F17E53F" w14:textId="77777777"/>
                    <w:p w:rsidR="005864A8" w:rsidP="00372DF6" w14:paraId="42C262C6" w14:textId="77777777"/>
                    <w:p w:rsidR="005864A8" w14:paraId="36542B4F" w14:textId="77777777"/>
                    <w:p w:rsidR="005864A8" w:rsidP="00372DF6" w14:paraId="560E4652" w14:textId="77777777"/>
                    <w:p w:rsidR="005864A8" w14:paraId="7CACA2B5" w14:textId="77777777"/>
                    <w:p w:rsidR="005864A8" w:rsidP="00372DF6" w14:paraId="05EB01AD" w14:textId="77777777"/>
                    <w:p w:rsidR="005864A8" w14:paraId="23AC1082" w14:textId="77777777"/>
                    <w:p w:rsidR="005864A8" w:rsidP="00372DF6" w14:paraId="1B0209B8" w14:textId="77777777"/>
                    <w:p w:rsidR="005864A8" w14:paraId="383B9E0D" w14:textId="77777777"/>
                    <w:p w:rsidR="005864A8" w:rsidP="00372DF6" w14:paraId="622B3A21" w14:textId="77777777"/>
                    <w:p w:rsidR="005864A8" w14:paraId="2F61E2EC" w14:textId="77777777"/>
                    <w:p w:rsidR="005864A8" w:rsidP="00372DF6" w14:paraId="594B56E4" w14:textId="77777777"/>
                    <w:p w:rsidR="005864A8" w14:paraId="3A515CE5" w14:textId="77777777"/>
                    <w:p w:rsidR="005864A8" w:rsidP="00372DF6" w14:paraId="5E657E87" w14:textId="77777777"/>
                    <w:p w:rsidR="005864A8" w14:paraId="76B3E9DD" w14:textId="77777777"/>
                    <w:p w:rsidR="005864A8" w:rsidP="00372DF6" w14:paraId="6F1FC7E8" w14:textId="77777777"/>
                    <w:p w:rsidR="005864A8" w14:paraId="3144FC9A" w14:textId="77777777"/>
                    <w:p w:rsidR="005864A8" w:rsidP="00372DF6" w14:paraId="3E9B7A62" w14:textId="77777777"/>
                    <w:p w:rsidR="005864A8" w14:paraId="6DB2E4A8" w14:textId="77777777"/>
                    <w:p w:rsidR="005864A8" w:rsidP="00372DF6" w14:paraId="02FADFD2" w14:textId="77777777"/>
                    <w:p w:rsidR="005864A8" w14:paraId="6D692638" w14:textId="77777777"/>
                    <w:p w:rsidR="005864A8" w:rsidP="00372DF6" w14:paraId="75EC359E" w14:textId="77777777"/>
                    <w:p w:rsidR="005864A8" w14:paraId="01D1E850" w14:textId="77777777"/>
                    <w:p w:rsidR="005864A8" w:rsidP="00372DF6" w14:paraId="6CC9E68E" w14:textId="77777777"/>
                    <w:p w:rsidR="005864A8" w14:paraId="189EB6D9" w14:textId="77777777"/>
                    <w:p w:rsidR="005864A8" w:rsidP="00372DF6" w14:paraId="1BD9648C" w14:textId="77777777"/>
                    <w:p w:rsidR="005864A8" w14:paraId="7DF30DCC" w14:textId="77777777"/>
                    <w:p w:rsidR="005864A8" w:rsidP="00372DF6" w14:paraId="70653B20" w14:textId="77777777"/>
                    <w:p w:rsidR="005864A8" w14:paraId="769A29BE" w14:textId="77777777"/>
                    <w:p w:rsidR="005864A8" w:rsidP="00372DF6" w14:paraId="13404640" w14:textId="77777777"/>
                    <w:p w:rsidR="005864A8" w14:paraId="23D3D234" w14:textId="77777777"/>
                    <w:p w:rsidR="005864A8" w:rsidP="00372DF6" w14:paraId="1033DD46" w14:textId="77777777"/>
                    <w:p w:rsidR="005864A8" w14:paraId="30BC8BBD" w14:textId="77777777"/>
                    <w:p w:rsidR="005864A8" w:rsidP="00372DF6" w14:paraId="4C49AC2C" w14:textId="77777777"/>
                    <w:p w:rsidR="005864A8" w14:paraId="415EFE02" w14:textId="77777777"/>
                    <w:p w:rsidR="005864A8" w:rsidP="00372DF6" w14:paraId="74436D63" w14:textId="77777777"/>
                    <w:p w:rsidR="005864A8" w14:paraId="59C866EC" w14:textId="77777777"/>
                    <w:p w:rsidR="005864A8" w:rsidP="00372DF6" w14:paraId="78216497" w14:textId="77777777"/>
                    <w:p w:rsidR="005864A8" w14:paraId="341CF489" w14:textId="77777777"/>
                    <w:p w:rsidR="005864A8" w:rsidP="00372DF6" w14:paraId="55DDF306" w14:textId="77777777"/>
                    <w:p w:rsidR="005864A8" w14:paraId="3EC1236B" w14:textId="77777777"/>
                    <w:p w:rsidR="005864A8" w:rsidP="00372DF6" w14:paraId="12788B7A" w14:textId="77777777"/>
                    <w:p w:rsidR="005864A8" w14:paraId="358B855D" w14:textId="77777777"/>
                    <w:p w:rsidR="005864A8" w:rsidP="00372DF6" w14:paraId="4488038C" w14:textId="77777777"/>
                    <w:p w:rsidR="005864A8" w14:paraId="30FCE5A1" w14:textId="77777777"/>
                    <w:p w:rsidR="005864A8" w:rsidP="00372DF6" w14:paraId="71022E2C" w14:textId="77777777"/>
                    <w:p w:rsidR="005864A8" w14:paraId="7BB24245" w14:textId="77777777"/>
                    <w:p w:rsidR="005864A8" w:rsidP="00372DF6" w14:paraId="00A54DAD" w14:textId="77777777"/>
                    <w:p w:rsidR="005864A8" w14:paraId="60A19C05" w14:textId="77777777"/>
                    <w:p w:rsidR="005864A8" w:rsidP="00372DF6" w14:paraId="32EB522C" w14:textId="77777777"/>
                    <w:p w:rsidR="005864A8" w14:paraId="08BC2593" w14:textId="77777777"/>
                    <w:p w:rsidR="005864A8" w:rsidP="00372DF6" w14:paraId="34FA25BC" w14:textId="77777777"/>
                    <w:p w:rsidR="005864A8" w14:paraId="7B867303" w14:textId="77777777"/>
                    <w:p w:rsidR="005864A8" w:rsidP="00372DF6" w14:paraId="6FF7327F" w14:textId="77777777"/>
                    <w:p w:rsidR="005864A8" w14:paraId="79592E71" w14:textId="77777777"/>
                    <w:p w:rsidR="005864A8" w:rsidP="00372DF6" w14:paraId="6D578C13" w14:textId="77777777"/>
                    <w:p w:rsidR="005864A8" w14:paraId="52A5ABD0" w14:textId="77777777"/>
                    <w:p w:rsidR="005864A8" w:rsidP="00372DF6" w14:paraId="38BD2E98" w14:textId="77777777"/>
                    <w:p w:rsidR="005864A8" w14:paraId="4CB14380" w14:textId="77777777"/>
                    <w:p w:rsidR="005864A8" w:rsidP="00372DF6" w14:paraId="47776DE0" w14:textId="77777777"/>
                    <w:p w:rsidR="005864A8" w14:paraId="4BBF0530" w14:textId="77777777"/>
                    <w:p w:rsidR="005864A8" w:rsidP="00372DF6" w14:paraId="7A36E1F8" w14:textId="77777777"/>
                    <w:p w:rsidR="005864A8" w14:paraId="2687D7A3" w14:textId="77777777"/>
                    <w:p w:rsidR="005864A8" w:rsidP="00372DF6" w14:paraId="44685B76" w14:textId="77777777"/>
                    <w:p w:rsidR="005864A8" w14:paraId="72899023" w14:textId="77777777"/>
                    <w:p w:rsidR="005864A8" w:rsidP="00372DF6" w14:paraId="226B797D" w14:textId="77777777"/>
                    <w:p w:rsidR="005864A8" w14:paraId="1020841C" w14:textId="77777777"/>
                    <w:p w:rsidR="005864A8" w:rsidP="00372DF6" w14:paraId="4A78D587" w14:textId="77777777"/>
                    <w:p w:rsidR="005864A8" w14:paraId="18A46E18" w14:textId="77777777"/>
                    <w:p w:rsidR="005864A8" w:rsidP="00372DF6" w14:paraId="77203E38" w14:textId="77777777"/>
                    <w:p w:rsidR="005864A8" w14:paraId="2AFFF0B1" w14:textId="77777777"/>
                    <w:p w:rsidR="005864A8" w:rsidP="00372DF6" w14:paraId="37C18401" w14:textId="77777777"/>
                    <w:p w:rsidR="005864A8" w14:paraId="15F1DBB4" w14:textId="77777777"/>
                    <w:p w:rsidR="005864A8" w:rsidP="00372DF6" w14:paraId="7A864AD9" w14:textId="77777777"/>
                    <w:p w:rsidR="005864A8" w14:paraId="0CF26B75" w14:textId="77777777"/>
                    <w:p w:rsidR="005864A8" w:rsidP="00372DF6" w14:paraId="4B112E76" w14:textId="77777777"/>
                    <w:p w:rsidR="005864A8" w14:paraId="6D303F3A" w14:textId="77777777"/>
                    <w:p w:rsidR="005864A8" w:rsidP="00372DF6" w14:paraId="6EF69685" w14:textId="77777777"/>
                    <w:p w:rsidR="005864A8" w14:paraId="04F94F4D" w14:textId="77777777"/>
                    <w:p w:rsidR="005864A8" w:rsidP="00372DF6" w14:paraId="6B63EE7F" w14:textId="77777777"/>
                    <w:p w:rsidR="005864A8" w14:paraId="73C180CF" w14:textId="77777777"/>
                    <w:p w:rsidR="005864A8" w:rsidP="00372DF6" w14:paraId="61777D02" w14:textId="77777777"/>
                    <w:p w:rsidR="005864A8" w14:paraId="4003A0A6" w14:textId="77777777"/>
                    <w:p w:rsidR="005864A8" w:rsidP="00372DF6" w14:paraId="6636E1DC" w14:textId="77777777"/>
                    <w:p w:rsidR="005864A8" w14:paraId="6283A1CA" w14:textId="77777777"/>
                    <w:p w:rsidR="005864A8" w:rsidP="00372DF6" w14:paraId="6EE2BFA9" w14:textId="77777777"/>
                    <w:p w:rsidR="005864A8" w14:paraId="0BDFAB36" w14:textId="77777777"/>
                    <w:p w:rsidR="005864A8" w:rsidP="00372DF6" w14:paraId="1EB7F0FD" w14:textId="77777777"/>
                    <w:p w:rsidR="005864A8" w14:paraId="11A4E07F" w14:textId="77777777"/>
                    <w:p w:rsidR="005864A8" w:rsidP="00372DF6" w14:paraId="7D451FA8" w14:textId="77777777"/>
                    <w:p w:rsidR="005864A8" w14:paraId="5FDC60B9" w14:textId="77777777"/>
                    <w:p w:rsidR="005864A8" w:rsidP="00372DF6" w14:paraId="24777A3E" w14:textId="77777777"/>
                    <w:p w:rsidR="005864A8" w14:paraId="1699589E" w14:textId="77777777"/>
                    <w:p w:rsidR="005864A8" w:rsidP="00372DF6" w14:paraId="13E972CD" w14:textId="77777777"/>
                    <w:p w:rsidR="005864A8" w14:paraId="7DE5EE4C" w14:textId="77777777"/>
                    <w:p w:rsidR="005864A8" w:rsidP="00372DF6" w14:paraId="78F3D2EA" w14:textId="77777777"/>
                    <w:p w:rsidR="005864A8" w14:paraId="3CEF5E35" w14:textId="77777777"/>
                    <w:p w:rsidR="005864A8" w:rsidP="00372DF6" w14:paraId="45FDF331" w14:textId="77777777"/>
                    <w:p w:rsidR="005864A8" w14:paraId="3A6773C5" w14:textId="77777777"/>
                    <w:p w:rsidR="005864A8" w:rsidP="00372DF6" w14:paraId="2DD125A8" w14:textId="77777777"/>
                    <w:p w:rsidR="005864A8" w14:paraId="4B9E76BF" w14:textId="77777777"/>
                    <w:p w:rsidR="005864A8" w:rsidP="00372DF6" w14:paraId="193E59A0" w14:textId="77777777"/>
                    <w:p w:rsidR="005864A8" w14:paraId="0801199C" w14:textId="77777777"/>
                    <w:p w:rsidR="005864A8" w:rsidP="00372DF6" w14:paraId="2D4017EA" w14:textId="77777777"/>
                    <w:p w:rsidR="005864A8" w14:paraId="0EE2463A" w14:textId="77777777"/>
                    <w:p w:rsidR="005864A8" w:rsidP="00372DF6" w14:paraId="19ACC6DC" w14:textId="77777777"/>
                    <w:p w:rsidR="005864A8" w14:paraId="1455AAB6" w14:textId="77777777"/>
                    <w:p w:rsidR="005864A8" w:rsidP="00372DF6" w14:paraId="3582B1DA" w14:textId="77777777"/>
                    <w:p w:rsidR="005864A8" w14:paraId="71EDD8B3" w14:textId="77777777"/>
                    <w:p w:rsidR="005864A8" w:rsidP="00372DF6" w14:paraId="4C9F496E" w14:textId="77777777"/>
                    <w:p w:rsidR="005864A8" w14:paraId="15D0EB49" w14:textId="77777777"/>
                    <w:p w:rsidR="005864A8" w:rsidP="00372DF6" w14:paraId="0ADF1FB2" w14:textId="77777777"/>
                    <w:p w:rsidR="005864A8" w14:paraId="2CCFB0C7" w14:textId="77777777"/>
                    <w:p w:rsidR="005864A8" w:rsidP="00372DF6" w14:paraId="36BD9637" w14:textId="77777777"/>
                    <w:p w:rsidR="005864A8" w14:paraId="2238803E" w14:textId="77777777"/>
                    <w:p w:rsidR="005864A8" w:rsidP="00372DF6" w14:paraId="6C9C9034" w14:textId="77777777"/>
                    <w:p w:rsidR="005864A8" w14:paraId="4D55183F" w14:textId="77777777"/>
                    <w:p w:rsidR="005864A8" w:rsidP="00372DF6" w14:paraId="548FFE61" w14:textId="77777777"/>
                    <w:p w:rsidR="005864A8" w14:paraId="331EB2BF" w14:textId="77777777"/>
                    <w:p w:rsidR="005864A8" w:rsidP="00372DF6" w14:paraId="3BBC0541" w14:textId="77777777"/>
                    <w:p w:rsidR="005864A8" w14:paraId="37226D79" w14:textId="77777777"/>
                    <w:p w:rsidR="005864A8" w:rsidP="00372DF6" w14:paraId="3ECE9326" w14:textId="77777777"/>
                    <w:p w:rsidR="005864A8" w14:paraId="15EFEAA1" w14:textId="77777777"/>
                    <w:p w:rsidR="005864A8" w:rsidP="00372DF6" w14:paraId="3008E374" w14:textId="77777777"/>
                    <w:p w:rsidR="005864A8" w14:paraId="600A9F1F" w14:textId="77777777"/>
                    <w:p w:rsidR="005864A8" w:rsidP="00372DF6" w14:paraId="12875B21" w14:textId="77777777"/>
                    <w:p w:rsidR="005864A8" w14:paraId="6DBFC5EB" w14:textId="77777777"/>
                    <w:p w:rsidR="005864A8" w:rsidP="00372DF6" w14:paraId="7118CCC4" w14:textId="77777777"/>
                    <w:p w:rsidR="005864A8" w14:paraId="5F7479E8" w14:textId="77777777"/>
                    <w:p w:rsidR="005864A8" w:rsidP="00372DF6" w14:paraId="1275991E" w14:textId="77777777"/>
                    <w:p w:rsidR="005864A8" w14:paraId="447FD396" w14:textId="77777777"/>
                    <w:p w:rsidR="005864A8" w:rsidP="00372DF6" w14:paraId="76E50A77" w14:textId="77777777"/>
                    <w:p w:rsidR="005864A8" w14:paraId="4BCF636D" w14:textId="77777777"/>
                    <w:p w:rsidR="005864A8" w:rsidP="00372DF6" w14:paraId="6E263186" w14:textId="77777777"/>
                    <w:p w:rsidR="005864A8" w14:paraId="4A46D538" w14:textId="77777777"/>
                    <w:p w:rsidR="005864A8" w:rsidP="00372DF6" w14:paraId="1A6EA2C8" w14:textId="77777777"/>
                    <w:p w:rsidR="005864A8" w14:paraId="2167998A" w14:textId="77777777"/>
                    <w:p w:rsidR="005864A8" w:rsidP="00372DF6" w14:paraId="1E7A1688" w14:textId="77777777"/>
                    <w:p w:rsidR="005864A8" w14:paraId="4CBF1940" w14:textId="77777777"/>
                    <w:p w:rsidR="005864A8" w:rsidP="00372DF6" w14:paraId="5A388EC8" w14:textId="77777777"/>
                    <w:p w:rsidR="005864A8" w14:paraId="46CA6307" w14:textId="77777777"/>
                    <w:p w:rsidR="005864A8" w:rsidP="00372DF6" w14:paraId="5D45CB3F" w14:textId="77777777"/>
                    <w:p w:rsidR="005864A8" w14:paraId="59932992" w14:textId="77777777"/>
                    <w:p w:rsidR="005864A8" w:rsidP="00372DF6" w14:paraId="7DAE9F46" w14:textId="77777777"/>
                    <w:p w:rsidR="005864A8" w14:paraId="2F214D72" w14:textId="77777777"/>
                    <w:p w:rsidR="005864A8" w:rsidP="00372DF6" w14:paraId="2BA4E28F" w14:textId="77777777"/>
                    <w:p w:rsidR="005864A8" w14:paraId="6F94611C" w14:textId="77777777"/>
                    <w:p w:rsidR="005864A8" w:rsidP="00372DF6" w14:paraId="2A5E7538" w14:textId="77777777"/>
                    <w:p w:rsidR="005864A8" w14:paraId="04C3BD8A" w14:textId="77777777"/>
                    <w:p w:rsidR="005864A8" w:rsidP="00372DF6" w14:paraId="644B0297" w14:textId="77777777"/>
                    <w:p w:rsidR="005864A8" w14:paraId="2CAF422F" w14:textId="77777777"/>
                    <w:p w:rsidR="005864A8" w:rsidP="00372DF6" w14:paraId="5A8ACB0E" w14:textId="77777777"/>
                    <w:p w:rsidR="005864A8" w14:paraId="199CCAF4" w14:textId="77777777"/>
                    <w:p w:rsidR="005864A8" w:rsidP="00372DF6" w14:paraId="2F22B793" w14:textId="77777777"/>
                    <w:p w:rsidR="005864A8" w14:paraId="61E96070" w14:textId="77777777"/>
                    <w:p w:rsidR="005864A8" w:rsidP="00372DF6" w14:paraId="512580F4" w14:textId="77777777"/>
                    <w:p w:rsidR="005864A8" w14:paraId="26D0E96F" w14:textId="77777777"/>
                    <w:p w:rsidR="005864A8" w:rsidP="00372DF6" w14:paraId="3798042B" w14:textId="77777777"/>
                    <w:p w:rsidR="005864A8" w14:paraId="5DE4ABFA" w14:textId="77777777"/>
                    <w:p w:rsidR="005864A8" w:rsidP="00372DF6" w14:paraId="28A6852A" w14:textId="77777777"/>
                    <w:p w:rsidR="005864A8" w14:paraId="174F72F4" w14:textId="77777777"/>
                    <w:p w:rsidR="005864A8" w:rsidP="00372DF6" w14:paraId="5DF9B42F" w14:textId="77777777"/>
                    <w:p w:rsidR="005864A8" w14:paraId="4F825C18" w14:textId="77777777"/>
                    <w:p w:rsidR="005864A8" w:rsidP="00372DF6" w14:paraId="5713E992" w14:textId="77777777"/>
                    <w:p w:rsidR="005864A8" w14:paraId="31F4729D" w14:textId="77777777"/>
                    <w:p w:rsidR="005864A8" w:rsidP="00372DF6" w14:paraId="09DDAC15" w14:textId="77777777"/>
                    <w:p w:rsidR="005864A8" w14:paraId="181F5A34" w14:textId="77777777"/>
                    <w:p w:rsidR="005864A8" w:rsidP="00372DF6" w14:paraId="05D435B1" w14:textId="77777777"/>
                    <w:p w:rsidR="005864A8" w14:paraId="391C6EA4" w14:textId="77777777"/>
                    <w:p w:rsidR="005864A8" w:rsidP="00372DF6" w14:paraId="12CD4AEB" w14:textId="77777777"/>
                    <w:p w:rsidR="005864A8" w14:paraId="68BFDBD5" w14:textId="77777777"/>
                    <w:p w:rsidR="005864A8" w:rsidP="00372DF6" w14:paraId="236158A4" w14:textId="77777777"/>
                    <w:p w:rsidR="005864A8" w14:paraId="68925262" w14:textId="77777777"/>
                    <w:p w:rsidR="005864A8" w:rsidP="00372DF6" w14:paraId="506F6C64" w14:textId="77777777"/>
                    <w:p w:rsidR="005864A8" w14:paraId="5D9E1CA8" w14:textId="77777777"/>
                    <w:p w:rsidR="005864A8" w:rsidP="00372DF6" w14:paraId="15BE3B31" w14:textId="77777777"/>
                    <w:p w:rsidR="005864A8" w14:paraId="3DF17854" w14:textId="77777777"/>
                    <w:p w:rsidR="005864A8" w:rsidP="00372DF6" w14:paraId="73A20AD3" w14:textId="77777777"/>
                    <w:p w:rsidR="005864A8" w14:paraId="2A863877" w14:textId="77777777"/>
                    <w:p w:rsidR="005864A8" w:rsidP="00372DF6" w14:paraId="7A30F1C9" w14:textId="77777777"/>
                    <w:p w:rsidR="005864A8" w14:paraId="42B8B3F1" w14:textId="77777777"/>
                    <w:p w:rsidR="005864A8" w:rsidP="00372DF6" w14:paraId="42DBEB35" w14:textId="77777777"/>
                    <w:p w:rsidR="005864A8" w14:paraId="09DB351C" w14:textId="77777777"/>
                    <w:p w:rsidR="005864A8" w:rsidP="00372DF6" w14:paraId="39913961" w14:textId="77777777"/>
                    <w:p w:rsidR="005864A8" w14:paraId="13531FA6" w14:textId="77777777"/>
                    <w:p w:rsidR="005864A8" w:rsidP="00372DF6" w14:paraId="76F1DBDF" w14:textId="77777777"/>
                    <w:p w:rsidR="005864A8" w14:paraId="378CFF89" w14:textId="77777777"/>
                    <w:p w:rsidR="005864A8" w:rsidP="00372DF6" w14:paraId="3733F89F" w14:textId="77777777"/>
                    <w:p w:rsidR="005864A8" w14:paraId="5FD5BB09" w14:textId="77777777"/>
                    <w:p w:rsidR="005864A8" w:rsidP="00372DF6" w14:paraId="257528DB" w14:textId="77777777"/>
                    <w:p w:rsidR="005864A8" w14:paraId="1AAD1235" w14:textId="77777777"/>
                    <w:p w:rsidR="005864A8" w:rsidP="00372DF6" w14:paraId="7CA03B04" w14:textId="77777777"/>
                    <w:p w:rsidR="005864A8" w14:paraId="2A04F866" w14:textId="77777777"/>
                    <w:p w:rsidR="005864A8" w:rsidP="00372DF6" w14:paraId="1BBA22EB" w14:textId="77777777"/>
                    <w:p w:rsidR="005864A8" w14:paraId="4EDA5E3F" w14:textId="77777777"/>
                    <w:p w:rsidR="005864A8" w:rsidP="00372DF6" w14:paraId="2A5E7EAA" w14:textId="77777777"/>
                    <w:p w:rsidR="005864A8" w14:paraId="062E0931" w14:textId="77777777"/>
                    <w:p w:rsidR="005864A8" w:rsidP="00372DF6" w14:paraId="2F235094" w14:textId="77777777"/>
                    <w:p w:rsidR="005864A8" w14:paraId="78D704F2" w14:textId="77777777"/>
                    <w:p w:rsidR="005864A8" w:rsidP="00372DF6" w14:paraId="6BE5A72E" w14:textId="77777777"/>
                    <w:p w:rsidR="005864A8" w14:paraId="644B85DF" w14:textId="77777777"/>
                    <w:p w:rsidR="005864A8" w:rsidP="00372DF6" w14:paraId="405BA716" w14:textId="77777777"/>
                    <w:p w:rsidR="005864A8" w14:paraId="1725C020" w14:textId="77777777"/>
                    <w:p w:rsidR="005864A8" w:rsidP="00372DF6" w14:paraId="1E4849E5" w14:textId="77777777"/>
                    <w:p w:rsidR="005864A8" w14:paraId="5647877E" w14:textId="77777777"/>
                    <w:p w:rsidR="005864A8" w:rsidP="00372DF6" w14:paraId="1125DA8C" w14:textId="77777777"/>
                    <w:p w:rsidR="005864A8" w14:paraId="743DE44E" w14:textId="77777777"/>
                    <w:p w:rsidR="005864A8" w:rsidP="00372DF6" w14:paraId="056C6E10" w14:textId="77777777"/>
                    <w:p w:rsidR="005864A8" w14:paraId="2BC71AAE" w14:textId="77777777"/>
                    <w:p w:rsidR="005864A8" w:rsidP="00372DF6" w14:paraId="105747E6" w14:textId="77777777"/>
                    <w:p w:rsidR="005864A8" w14:paraId="7F6E0F5A" w14:textId="77777777"/>
                    <w:p w:rsidR="005864A8" w:rsidP="00372DF6" w14:paraId="3C4FF6DE" w14:textId="77777777"/>
                    <w:p w:rsidR="005864A8" w14:paraId="62BE7033" w14:textId="77777777"/>
                    <w:p w:rsidR="005864A8" w:rsidP="00372DF6" w14:paraId="3EE32E4B" w14:textId="77777777"/>
                    <w:p w:rsidR="005864A8" w14:paraId="2C73BDF3" w14:textId="77777777"/>
                    <w:p w:rsidR="005864A8" w:rsidP="00372DF6" w14:paraId="6F4AF0C9" w14:textId="77777777"/>
                    <w:p w:rsidR="005864A8" w14:paraId="2904433C" w14:textId="77777777"/>
                    <w:p w:rsidR="005864A8" w:rsidP="00372DF6" w14:paraId="23942426" w14:textId="77777777"/>
                    <w:p w:rsidR="005864A8" w14:paraId="053B86FF" w14:textId="77777777"/>
                    <w:p w:rsidR="005864A8" w:rsidP="00372DF6" w14:paraId="57B69929" w14:textId="77777777"/>
                    <w:p w:rsidR="005864A8" w14:paraId="131EA066" w14:textId="77777777"/>
                    <w:p w:rsidR="005864A8" w:rsidP="00372DF6" w14:paraId="18FC2F1E" w14:textId="77777777"/>
                    <w:p w:rsidR="005864A8" w14:paraId="1DA83F02" w14:textId="77777777"/>
                    <w:p w:rsidR="005864A8" w:rsidP="00372DF6" w14:paraId="5A85F08A" w14:textId="77777777"/>
                    <w:p w:rsidR="005864A8" w14:paraId="5F69BC8A" w14:textId="77777777"/>
                    <w:p w:rsidR="005864A8" w:rsidP="00372DF6" w14:paraId="7672F53D" w14:textId="77777777"/>
                    <w:p w:rsidR="005864A8" w14:paraId="33370FB6" w14:textId="77777777"/>
                    <w:p w:rsidR="005864A8" w:rsidP="00372DF6" w14:paraId="626277FB" w14:textId="77777777"/>
                    <w:p w:rsidR="005864A8" w14:paraId="76A1C13B" w14:textId="77777777"/>
                    <w:p w:rsidR="005864A8" w:rsidP="00372DF6" w14:paraId="367EE799" w14:textId="77777777"/>
                    <w:p w:rsidR="005864A8" w14:paraId="3D87B977" w14:textId="77777777"/>
                    <w:p w:rsidR="005864A8" w:rsidP="00372DF6" w14:paraId="1AE2DEC1" w14:textId="77777777"/>
                    <w:p w:rsidR="005864A8" w14:paraId="0C884166" w14:textId="77777777"/>
                    <w:p w:rsidR="005864A8" w:rsidP="00372DF6" w14:paraId="62418AC5" w14:textId="77777777"/>
                    <w:p w:rsidR="005864A8" w14:paraId="0775818F" w14:textId="77777777"/>
                    <w:p w:rsidR="005864A8" w:rsidP="00372DF6" w14:paraId="41F80432" w14:textId="77777777"/>
                    <w:p w:rsidR="005864A8" w14:paraId="62C5C34F" w14:textId="77777777"/>
                    <w:p w:rsidR="005864A8" w:rsidP="00372DF6" w14:paraId="57E2A309" w14:textId="77777777"/>
                    <w:p w:rsidR="005864A8" w14:paraId="2C957B58" w14:textId="77777777"/>
                    <w:p w:rsidR="005864A8" w:rsidP="00372DF6" w14:paraId="7DA9A818" w14:textId="77777777"/>
                    <w:p w:rsidR="005864A8" w14:paraId="70A2ABB5" w14:textId="77777777"/>
                    <w:p w:rsidR="005864A8" w:rsidP="00372DF6" w14:paraId="2BA23CDC" w14:textId="77777777"/>
                    <w:p w:rsidR="005864A8" w14:paraId="0A059260" w14:textId="77777777"/>
                    <w:p w:rsidR="005864A8" w:rsidP="00372DF6" w14:paraId="12CD272C" w14:textId="77777777"/>
                    <w:p w:rsidR="005864A8" w14:paraId="63648299" w14:textId="77777777"/>
                    <w:p w:rsidR="005864A8" w:rsidP="00372DF6" w14:paraId="21F30997" w14:textId="77777777"/>
                    <w:p w:rsidR="005864A8" w14:paraId="03C3AFD0" w14:textId="77777777"/>
                    <w:p w:rsidR="005864A8" w:rsidP="00372DF6" w14:paraId="053C7CC2" w14:textId="77777777"/>
                    <w:p w:rsidR="005864A8" w14:paraId="7C8AC8CF" w14:textId="77777777"/>
                    <w:p w:rsidR="005864A8" w:rsidP="00372DF6" w14:paraId="73469F16" w14:textId="77777777"/>
                    <w:p w:rsidR="005864A8" w14:paraId="775212CA" w14:textId="77777777"/>
                    <w:p w:rsidR="005864A8" w:rsidP="00372DF6" w14:paraId="22A7BCB5" w14:textId="77777777"/>
                    <w:p w:rsidR="005864A8" w14:paraId="17FF1FD5" w14:textId="77777777"/>
                    <w:p w:rsidR="005864A8" w:rsidP="00372DF6" w14:paraId="3174EB12" w14:textId="77777777"/>
                    <w:p w:rsidR="005864A8" w14:paraId="6D6AF052" w14:textId="77777777"/>
                    <w:p w:rsidR="005864A8" w:rsidP="00372DF6" w14:paraId="3A927160" w14:textId="77777777"/>
                    <w:p w:rsidR="005864A8" w14:paraId="1F1445D2" w14:textId="77777777"/>
                    <w:p w:rsidR="005864A8" w:rsidP="00372DF6" w14:paraId="67C749E0" w14:textId="77777777"/>
                    <w:p w:rsidR="005864A8" w14:paraId="636A063E" w14:textId="77777777"/>
                    <w:p w:rsidR="005864A8" w:rsidP="00372DF6" w14:paraId="757E59A1" w14:textId="77777777"/>
                    <w:p w:rsidR="005864A8" w14:paraId="0B415EEA" w14:textId="77777777"/>
                    <w:p w:rsidR="005864A8" w:rsidP="00372DF6" w14:paraId="65E3005C" w14:textId="77777777"/>
                    <w:p w:rsidR="005864A8" w14:paraId="5091C2F4" w14:textId="77777777"/>
                    <w:p w:rsidR="005864A8" w:rsidP="00372DF6" w14:paraId="02F0FC50" w14:textId="77777777"/>
                    <w:p w:rsidR="005864A8" w14:paraId="720C2B3A" w14:textId="77777777"/>
                    <w:p w:rsidR="005864A8" w:rsidP="00372DF6" w14:paraId="57E349AE" w14:textId="77777777"/>
                    <w:p w:rsidR="005864A8" w14:paraId="458E817C" w14:textId="77777777"/>
                    <w:p w:rsidR="005864A8" w:rsidP="00372DF6" w14:paraId="070A53C2" w14:textId="77777777"/>
                    <w:p w:rsidR="005864A8" w14:paraId="323BE78F" w14:textId="77777777"/>
                    <w:p w:rsidR="005864A8" w:rsidP="00372DF6" w14:paraId="3F2F27A0" w14:textId="77777777"/>
                    <w:p w:rsidR="005864A8" w14:paraId="0F0FF454" w14:textId="77777777"/>
                    <w:p w:rsidR="005864A8" w:rsidP="00372DF6" w14:paraId="721CEDC4" w14:textId="77777777"/>
                    <w:p w:rsidR="005864A8" w14:paraId="5ADA5B55" w14:textId="77777777"/>
                    <w:p w:rsidR="005864A8" w:rsidP="00372DF6" w14:paraId="05EEB1B6" w14:textId="77777777"/>
                    <w:p w:rsidR="005864A8" w14:paraId="312440D3" w14:textId="77777777"/>
                    <w:p w:rsidR="005864A8" w:rsidP="00372DF6" w14:paraId="56D7B0D9" w14:textId="77777777"/>
                    <w:p w:rsidR="005864A8" w14:paraId="2BA858A3" w14:textId="77777777"/>
                    <w:p w:rsidR="005864A8" w:rsidP="00372DF6" w14:paraId="745D3CF4" w14:textId="77777777"/>
                    <w:p w:rsidR="005864A8" w14:paraId="37F85161" w14:textId="77777777"/>
                    <w:p w:rsidR="005864A8" w:rsidP="00372DF6" w14:paraId="4C56D014" w14:textId="77777777"/>
                    <w:p w:rsidR="005864A8" w14:paraId="397960F0" w14:textId="77777777"/>
                    <w:p w:rsidR="005864A8" w:rsidP="00372DF6" w14:paraId="0088B095" w14:textId="77777777"/>
                    <w:p w:rsidR="005864A8" w14:paraId="16EAEBFE" w14:textId="77777777"/>
                    <w:p w:rsidR="005864A8" w:rsidP="00372DF6" w14:paraId="4D6C3B07" w14:textId="77777777"/>
                    <w:p w:rsidR="005864A8" w14:paraId="4C215305" w14:textId="77777777"/>
                    <w:p w:rsidR="005864A8" w:rsidP="00372DF6" w14:paraId="357AD650" w14:textId="77777777"/>
                    <w:p w:rsidR="005864A8" w14:paraId="447C7954" w14:textId="77777777"/>
                    <w:p w:rsidR="005864A8" w:rsidP="00372DF6" w14:paraId="7647632E" w14:textId="77777777"/>
                    <w:p w:rsidR="005864A8" w14:paraId="2BB4C97C" w14:textId="77777777"/>
                    <w:p w:rsidR="005864A8" w:rsidP="00372DF6" w14:paraId="51A25191" w14:textId="77777777"/>
                    <w:p w:rsidR="005864A8" w14:paraId="5B20185E" w14:textId="77777777"/>
                    <w:p w:rsidR="005864A8" w:rsidP="00372DF6" w14:paraId="7953AF2D" w14:textId="77777777"/>
                    <w:p w:rsidR="005864A8" w14:paraId="1A745A2B" w14:textId="77777777"/>
                    <w:p w:rsidR="005864A8" w:rsidP="00372DF6" w14:paraId="7CB3F12B" w14:textId="77777777"/>
                    <w:p w:rsidR="005864A8" w14:paraId="1E37FEC0" w14:textId="77777777"/>
                    <w:p w:rsidR="005864A8" w:rsidP="00372DF6" w14:paraId="6534D69A" w14:textId="77777777"/>
                    <w:p w:rsidR="005864A8" w14:paraId="3719BD65" w14:textId="77777777"/>
                    <w:p w:rsidR="005864A8" w:rsidP="00372DF6" w14:paraId="7183914C" w14:textId="77777777"/>
                    <w:p w:rsidR="005864A8" w14:paraId="5F6A06FF" w14:textId="77777777"/>
                    <w:p w:rsidR="005864A8" w:rsidP="00372DF6" w14:paraId="019B3E2E" w14:textId="77777777"/>
                    <w:p w:rsidR="005864A8" w14:paraId="3BAD2083" w14:textId="77777777"/>
                    <w:p w:rsidR="005864A8" w:rsidP="00372DF6" w14:paraId="7BC50519" w14:textId="77777777"/>
                    <w:p w:rsidR="005864A8" w14:paraId="50618EA3" w14:textId="77777777"/>
                    <w:p w:rsidR="005864A8" w:rsidP="00372DF6" w14:paraId="49A9D51C" w14:textId="77777777"/>
                    <w:p w:rsidR="005864A8" w14:paraId="13618178" w14:textId="77777777"/>
                    <w:p w:rsidR="005864A8" w:rsidP="00372DF6" w14:paraId="1EB09A75" w14:textId="77777777"/>
                    <w:p w:rsidR="005864A8" w14:paraId="78224761" w14:textId="77777777"/>
                    <w:p w:rsidR="005864A8" w:rsidP="00372DF6" w14:paraId="56193C03" w14:textId="77777777"/>
                    <w:p w:rsidR="005864A8" w14:paraId="21202EF6" w14:textId="77777777"/>
                    <w:p w:rsidR="005864A8" w:rsidP="00372DF6" w14:paraId="6AB64E1C" w14:textId="77777777"/>
                    <w:p w:rsidR="005864A8" w14:paraId="6EDF7198" w14:textId="77777777"/>
                    <w:p w:rsidR="005864A8" w:rsidP="00372DF6" w14:paraId="0D15C3DE" w14:textId="77777777"/>
                    <w:p w:rsidR="005864A8" w14:paraId="1707C1A4" w14:textId="77777777"/>
                    <w:p w:rsidR="005864A8" w:rsidP="00372DF6" w14:paraId="1F9C6794" w14:textId="77777777"/>
                    <w:p w:rsidR="005864A8" w14:paraId="4E3E58AE" w14:textId="77777777"/>
                    <w:p w:rsidR="005864A8" w:rsidP="00372DF6" w14:paraId="48DCE2BA" w14:textId="77777777"/>
                    <w:p w:rsidR="005864A8" w14:paraId="5CF2D967" w14:textId="77777777"/>
                    <w:p w:rsidR="005864A8" w:rsidP="00372DF6" w14:paraId="6B8B2A78" w14:textId="77777777"/>
                    <w:p w:rsidR="005864A8" w14:paraId="54E92691" w14:textId="77777777"/>
                    <w:p w:rsidR="005864A8" w:rsidP="00372DF6" w14:paraId="0F7974F3" w14:textId="77777777"/>
                    <w:p w:rsidR="005864A8" w14:paraId="418853D0" w14:textId="77777777"/>
                    <w:p w:rsidR="005864A8" w:rsidP="00372DF6" w14:paraId="26041B9F" w14:textId="77777777"/>
                    <w:p w:rsidR="005864A8" w14:paraId="06A45A10" w14:textId="77777777"/>
                    <w:p w:rsidR="005864A8" w:rsidP="00372DF6" w14:paraId="6A1FCD3C" w14:textId="77777777"/>
                    <w:p w:rsidR="005864A8" w14:paraId="61116431" w14:textId="77777777"/>
                    <w:p w:rsidR="005864A8" w:rsidP="00372DF6" w14:paraId="733D8D21" w14:textId="77777777"/>
                    <w:p w:rsidR="005864A8" w14:paraId="1B5C2952" w14:textId="77777777"/>
                    <w:p w:rsidR="005864A8" w:rsidP="00372DF6" w14:paraId="39A9EBDB" w14:textId="77777777"/>
                    <w:p w:rsidR="005864A8" w14:paraId="46CA0BD2" w14:textId="77777777"/>
                    <w:p w:rsidR="005864A8" w:rsidP="00372DF6" w14:paraId="50345A45" w14:textId="77777777"/>
                    <w:p w:rsidR="005864A8" w14:paraId="0377E0E3" w14:textId="77777777"/>
                    <w:p w:rsidR="005864A8" w:rsidP="00372DF6" w14:paraId="28FB1372" w14:textId="77777777"/>
                    <w:p w:rsidR="005864A8" w14:paraId="4325D1FB" w14:textId="77777777"/>
                    <w:p w:rsidR="005864A8" w:rsidP="00372DF6" w14:paraId="1CF574A9" w14:textId="77777777"/>
                    <w:p w:rsidR="005864A8" w14:paraId="0F892F25" w14:textId="77777777"/>
                    <w:p w:rsidR="005864A8" w:rsidP="00372DF6" w14:paraId="1CE25750" w14:textId="77777777"/>
                    <w:p w:rsidR="005864A8" w14:paraId="323C6CBC" w14:textId="77777777"/>
                    <w:p w:rsidR="005864A8" w:rsidP="00372DF6" w14:paraId="53242583" w14:textId="77777777"/>
                    <w:p w:rsidR="005864A8" w14:paraId="2CBFFBCA" w14:textId="77777777"/>
                    <w:p w:rsidR="005864A8" w:rsidP="00372DF6" w14:paraId="5C2B4F1F" w14:textId="77777777"/>
                    <w:p w:rsidR="005864A8" w14:paraId="048730D5" w14:textId="77777777"/>
                    <w:p w:rsidR="005864A8" w:rsidP="00372DF6" w14:paraId="51690351" w14:textId="77777777"/>
                    <w:p w:rsidR="005864A8" w14:paraId="44B10D26" w14:textId="77777777"/>
                    <w:p w:rsidR="005864A8" w:rsidP="00372DF6" w14:paraId="575232A9" w14:textId="77777777"/>
                    <w:p w:rsidR="005864A8" w14:paraId="076E5EA8" w14:textId="77777777"/>
                    <w:p w:rsidR="005864A8" w:rsidP="00372DF6" w14:paraId="3031FDAB" w14:textId="77777777"/>
                    <w:p w:rsidR="005864A8" w14:paraId="08DD4A2A" w14:textId="77777777"/>
                    <w:p w:rsidR="005864A8" w:rsidP="00372DF6" w14:paraId="2C72D3D9" w14:textId="77777777"/>
                    <w:p w:rsidR="005864A8" w14:paraId="4C35F436" w14:textId="77777777"/>
                    <w:p w:rsidR="005864A8" w:rsidP="00372DF6" w14:paraId="4CE6A74A" w14:textId="77777777"/>
                    <w:p w:rsidR="005864A8" w14:paraId="47AC9C65" w14:textId="77777777"/>
                    <w:p w:rsidR="005864A8" w:rsidP="00372DF6" w14:paraId="43F8B8B7" w14:textId="77777777"/>
                    <w:p w:rsidR="005864A8" w14:paraId="37D31F25" w14:textId="77777777"/>
                    <w:p w:rsidR="005864A8" w:rsidP="00372DF6" w14:paraId="395EA00A" w14:textId="77777777"/>
                    <w:p w:rsidR="005864A8" w14:paraId="7E2E720D" w14:textId="77777777"/>
                    <w:p w:rsidR="005864A8" w:rsidP="00372DF6" w14:paraId="56DA556E" w14:textId="77777777"/>
                    <w:p w:rsidR="005864A8" w14:paraId="110C4EC8" w14:textId="77777777"/>
                    <w:p w:rsidR="005864A8" w:rsidP="00372DF6" w14:paraId="2036FEC3" w14:textId="77777777"/>
                    <w:p w:rsidR="005864A8" w14:paraId="78D849D7" w14:textId="77777777"/>
                    <w:p w:rsidR="005864A8" w:rsidP="00372DF6" w14:paraId="1C95B67E" w14:textId="77777777"/>
                    <w:p w:rsidR="005864A8" w14:paraId="3686BD24" w14:textId="77777777"/>
                    <w:p w:rsidR="005864A8" w:rsidP="00372DF6" w14:paraId="6A12DED9" w14:textId="77777777"/>
                    <w:p w:rsidR="005864A8" w14:paraId="70FC23B0" w14:textId="77777777"/>
                    <w:p w:rsidR="005864A8" w:rsidP="00372DF6" w14:paraId="13F2169E" w14:textId="77777777"/>
                    <w:p w:rsidR="005864A8" w14:paraId="495A72A8" w14:textId="77777777"/>
                    <w:p w:rsidR="005864A8" w:rsidP="00372DF6" w14:paraId="2DED66E8" w14:textId="77777777"/>
                    <w:p w:rsidR="005864A8" w14:paraId="07919DE3" w14:textId="77777777"/>
                    <w:p w:rsidR="005864A8" w:rsidP="00372DF6" w14:paraId="7862CB81" w14:textId="77777777"/>
                    <w:p w:rsidR="005864A8" w14:paraId="0125FCFE" w14:textId="77777777"/>
                    <w:p w:rsidR="005864A8" w:rsidP="00372DF6" w14:paraId="296749C2" w14:textId="77777777"/>
                    <w:p w:rsidR="005864A8" w14:paraId="7A8554C4" w14:textId="77777777"/>
                    <w:p w:rsidR="005864A8" w:rsidP="00372DF6" w14:paraId="6811DEDF" w14:textId="77777777"/>
                    <w:p w:rsidR="005864A8" w14:paraId="109FF665" w14:textId="77777777"/>
                    <w:p w:rsidR="005864A8" w:rsidP="00372DF6" w14:paraId="63BC2AF3" w14:textId="77777777"/>
                    <w:p w:rsidR="005864A8" w14:paraId="44C89733" w14:textId="77777777"/>
                    <w:p w:rsidR="005864A8" w:rsidP="00372DF6" w14:paraId="5E5D6115" w14:textId="77777777"/>
                    <w:p w:rsidR="005864A8" w14:paraId="3F624F80" w14:textId="77777777"/>
                    <w:p w:rsidR="005864A8" w:rsidP="00372DF6" w14:paraId="3990B86B" w14:textId="77777777"/>
                    <w:p w:rsidR="005864A8" w14:paraId="7FFFAF51" w14:textId="77777777"/>
                    <w:p w:rsidR="005864A8" w:rsidP="00372DF6" w14:paraId="0EF5BD73" w14:textId="77777777"/>
                    <w:p w:rsidR="005864A8" w14:paraId="0471A48C" w14:textId="77777777"/>
                    <w:p w:rsidR="005864A8" w:rsidP="00372DF6" w14:paraId="16C23214" w14:textId="77777777"/>
                    <w:p w:rsidR="005864A8" w14:paraId="3307EAFB" w14:textId="77777777"/>
                    <w:p w:rsidR="005864A8" w:rsidP="00372DF6" w14:paraId="51CE5E1F" w14:textId="77777777"/>
                    <w:p w:rsidR="005864A8" w14:paraId="74FDBB47" w14:textId="77777777"/>
                    <w:p w:rsidR="005864A8" w:rsidP="00372DF6" w14:paraId="450681D6" w14:textId="77777777"/>
                    <w:p w:rsidR="005864A8" w14:paraId="25AFD013" w14:textId="77777777"/>
                    <w:p w:rsidR="005864A8" w:rsidP="00372DF6" w14:paraId="64CE40DE" w14:textId="77777777"/>
                    <w:p w:rsidR="005864A8" w14:paraId="579B67ED" w14:textId="77777777"/>
                    <w:p w:rsidR="005864A8" w:rsidP="00372DF6" w14:paraId="7FEEE2C9" w14:textId="77777777"/>
                    <w:p w:rsidR="005864A8" w14:paraId="0A7F243F" w14:textId="77777777"/>
                    <w:p w:rsidR="005864A8" w:rsidP="00372DF6" w14:paraId="4A9E35AA" w14:textId="77777777"/>
                    <w:p w:rsidR="005864A8" w14:paraId="327D9E1D" w14:textId="77777777"/>
                    <w:p w:rsidR="005864A8" w:rsidP="00372DF6" w14:paraId="182792D5" w14:textId="77777777"/>
                    <w:p w:rsidR="005864A8" w14:paraId="4138B61E" w14:textId="77777777"/>
                    <w:p w:rsidR="005864A8" w:rsidP="00372DF6" w14:paraId="37AF7457" w14:textId="77777777"/>
                    <w:p w:rsidR="005864A8" w14:paraId="610F0678" w14:textId="77777777"/>
                    <w:p w:rsidR="005864A8" w:rsidP="00372DF6" w14:paraId="187813C5" w14:textId="77777777"/>
                    <w:p w:rsidR="005864A8" w14:paraId="519B2ECD" w14:textId="77777777"/>
                    <w:p w:rsidR="005864A8" w:rsidP="00372DF6" w14:paraId="495F5E31" w14:textId="77777777"/>
                    <w:p w:rsidR="005864A8" w14:paraId="6AAD50F8" w14:textId="77777777"/>
                    <w:p w:rsidR="005864A8" w:rsidP="00372DF6" w14:paraId="16082BC3" w14:textId="77777777"/>
                    <w:p w:rsidR="005864A8" w14:paraId="5283A05F" w14:textId="77777777"/>
                    <w:p w:rsidR="005864A8" w:rsidP="00372DF6" w14:paraId="1EAC2FC2" w14:textId="77777777"/>
                    <w:p w:rsidR="005864A8" w14:paraId="4EB0F7BF" w14:textId="77777777"/>
                    <w:p w:rsidR="005864A8" w:rsidP="00372DF6" w14:paraId="761D4528" w14:textId="77777777"/>
                    <w:p w:rsidR="005864A8" w14:paraId="5BF30983" w14:textId="77777777"/>
                    <w:p w:rsidR="005864A8" w:rsidP="00372DF6" w14:paraId="15C0DBB5" w14:textId="77777777"/>
                    <w:p w:rsidR="005864A8" w14:paraId="22B95E8F" w14:textId="77777777"/>
                    <w:p w:rsidR="005864A8" w:rsidP="00372DF6" w14:paraId="3C6D6971" w14:textId="77777777"/>
                    <w:p w:rsidR="005864A8" w14:paraId="4C72F78E" w14:textId="77777777"/>
                    <w:p w:rsidR="005864A8" w:rsidP="00372DF6" w14:paraId="718FE4D0" w14:textId="77777777"/>
                    <w:p w:rsidR="005864A8" w14:paraId="384A04C9" w14:textId="77777777"/>
                    <w:p w:rsidR="005864A8" w:rsidP="00372DF6" w14:paraId="0AA66B5D" w14:textId="77777777"/>
                    <w:p w:rsidR="005864A8" w14:paraId="2D71882F" w14:textId="77777777"/>
                    <w:p w:rsidR="005864A8" w:rsidP="00372DF6" w14:paraId="77822BCB" w14:textId="77777777"/>
                    <w:p w:rsidR="005864A8" w14:paraId="57D6F7D7" w14:textId="77777777"/>
                    <w:p w:rsidR="005864A8" w:rsidP="00372DF6" w14:paraId="6CEEDEED" w14:textId="77777777"/>
                    <w:p w:rsidR="005864A8" w14:paraId="22EB128D" w14:textId="77777777"/>
                    <w:p w:rsidR="005864A8" w:rsidP="00372DF6" w14:paraId="2F3366CB" w14:textId="77777777"/>
                    <w:p w:rsidR="005864A8" w14:paraId="61FB3CBB" w14:textId="77777777"/>
                    <w:p w:rsidR="005864A8" w:rsidP="00372DF6" w14:paraId="7E55BA9B" w14:textId="77777777"/>
                    <w:p w:rsidR="005864A8" w14:paraId="39E4C2FF" w14:textId="77777777"/>
                    <w:p w:rsidR="005864A8" w:rsidP="00372DF6" w14:paraId="18197FB0" w14:textId="77777777"/>
                    <w:p w:rsidR="005864A8" w14:paraId="25444E9E" w14:textId="77777777"/>
                    <w:p w:rsidR="005864A8" w:rsidP="00372DF6" w14:paraId="4888C868" w14:textId="77777777"/>
                    <w:p w:rsidR="005864A8" w14:paraId="427D22C9" w14:textId="77777777"/>
                    <w:p w:rsidR="005864A8" w:rsidP="00372DF6" w14:paraId="55AC4D2A" w14:textId="77777777"/>
                    <w:p w:rsidR="005864A8" w14:paraId="4E191D6C" w14:textId="77777777"/>
                    <w:p w:rsidR="005864A8" w:rsidP="00372DF6" w14:paraId="348A97EB" w14:textId="77777777"/>
                    <w:p w:rsidR="005864A8" w14:paraId="43F2EA7D" w14:textId="77777777"/>
                    <w:p w:rsidR="005864A8" w:rsidP="00372DF6" w14:paraId="591A8843" w14:textId="77777777"/>
                    <w:p w:rsidR="005864A8" w14:paraId="69EA5DC9" w14:textId="77777777"/>
                    <w:p w:rsidR="005864A8" w:rsidP="00372DF6" w14:paraId="5F1CD3FD" w14:textId="77777777"/>
                    <w:p w:rsidR="005864A8" w14:paraId="6FFD874B" w14:textId="77777777"/>
                    <w:p w:rsidR="005864A8" w:rsidP="00372DF6" w14:paraId="6C3C4825" w14:textId="77777777"/>
                    <w:p w:rsidR="005864A8" w14:paraId="5FA8B60A" w14:textId="77777777"/>
                    <w:p w:rsidR="005864A8" w:rsidP="00372DF6" w14:paraId="665C8E8C" w14:textId="77777777"/>
                    <w:p w:rsidR="005864A8" w14:paraId="07D586CD" w14:textId="77777777"/>
                    <w:p w:rsidR="005864A8" w:rsidP="00372DF6" w14:paraId="25A11634" w14:textId="77777777"/>
                    <w:p w:rsidR="005864A8" w14:paraId="2FDD976B" w14:textId="77777777"/>
                    <w:p w:rsidR="005864A8" w:rsidP="00372DF6" w14:paraId="6306A522" w14:textId="77777777"/>
                    <w:p w:rsidR="005864A8" w14:paraId="10F9EB36" w14:textId="77777777"/>
                    <w:p w:rsidR="005864A8" w:rsidP="00372DF6" w14:paraId="5EC132A2" w14:textId="77777777"/>
                    <w:p w:rsidR="005864A8" w14:paraId="34C05DA6" w14:textId="77777777"/>
                    <w:p w:rsidR="005864A8" w:rsidP="00372DF6" w14:paraId="52D57941" w14:textId="77777777"/>
                    <w:p w:rsidR="005864A8" w14:paraId="6299852F" w14:textId="77777777"/>
                    <w:p w:rsidR="005864A8" w:rsidP="00372DF6" w14:paraId="36973C5C" w14:textId="77777777"/>
                    <w:p w:rsidR="005864A8" w14:paraId="62F3588E" w14:textId="77777777"/>
                    <w:p w:rsidR="005864A8" w:rsidP="00372DF6" w14:paraId="2C993633" w14:textId="77777777"/>
                    <w:p w:rsidR="005864A8" w14:paraId="0CC10A9D" w14:textId="77777777"/>
                    <w:p w:rsidR="005864A8" w:rsidP="00372DF6" w14:paraId="64C0D278" w14:textId="77777777"/>
                    <w:p w:rsidR="005864A8" w14:paraId="54573097" w14:textId="77777777"/>
                    <w:p w:rsidR="005864A8" w:rsidP="00372DF6" w14:paraId="2FEFF962" w14:textId="77777777"/>
                    <w:p w:rsidR="005864A8" w14:paraId="243EE6FD" w14:textId="77777777"/>
                    <w:p w:rsidR="005864A8" w:rsidP="00372DF6" w14:paraId="1C304F34" w14:textId="77777777"/>
                    <w:p w:rsidR="005864A8" w14:paraId="045B48D3" w14:textId="77777777"/>
                    <w:p w:rsidR="005864A8" w:rsidP="00372DF6" w14:paraId="3D056C57" w14:textId="77777777"/>
                    <w:p w:rsidR="005864A8" w14:paraId="141A2D76" w14:textId="77777777"/>
                    <w:p w:rsidR="005864A8" w:rsidP="00372DF6" w14:paraId="4B4EB1E7" w14:textId="77777777"/>
                    <w:p w:rsidR="005864A8" w14:paraId="250BC0F0" w14:textId="77777777"/>
                    <w:p w:rsidR="005864A8" w:rsidP="00372DF6" w14:paraId="4EF57EBE" w14:textId="77777777"/>
                    <w:p w:rsidR="005864A8" w14:paraId="3B0C2AC5" w14:textId="77777777"/>
                    <w:p w:rsidR="005864A8" w:rsidP="00372DF6" w14:paraId="5CD1A90C" w14:textId="77777777"/>
                    <w:p w:rsidR="005864A8" w14:paraId="724F1742" w14:textId="77777777"/>
                    <w:p w:rsidR="005864A8" w:rsidP="00372DF6" w14:paraId="5F3C4060" w14:textId="77777777"/>
                    <w:p w:rsidR="005864A8" w14:paraId="257E9764" w14:textId="77777777"/>
                    <w:p w:rsidR="005864A8" w:rsidP="00372DF6" w14:paraId="04829C1E" w14:textId="77777777"/>
                    <w:p w:rsidR="005864A8" w14:paraId="21ABD4A3" w14:textId="77777777"/>
                    <w:p w:rsidR="005864A8" w:rsidP="00372DF6" w14:paraId="58092B5C" w14:textId="77777777"/>
                    <w:p w:rsidR="005864A8" w14:paraId="72D14076" w14:textId="77777777"/>
                    <w:p w:rsidR="005864A8" w:rsidP="00372DF6" w14:paraId="60A2D91D" w14:textId="77777777"/>
                    <w:p w:rsidR="005864A8" w14:paraId="62701D40" w14:textId="77777777"/>
                    <w:p w:rsidR="005864A8" w:rsidP="00372DF6" w14:paraId="021F19CA" w14:textId="77777777"/>
                    <w:p w:rsidR="005864A8" w14:paraId="7E2CFF52" w14:textId="77777777"/>
                    <w:p w:rsidR="005864A8" w:rsidP="00372DF6" w14:paraId="1F4BDBB0" w14:textId="77777777"/>
                    <w:p w:rsidR="005864A8" w14:paraId="3C37B2E6" w14:textId="77777777"/>
                    <w:p w:rsidR="005864A8" w:rsidP="00372DF6" w14:paraId="3FD6F1BA" w14:textId="77777777"/>
                    <w:p w:rsidR="005864A8" w14:paraId="3404540C" w14:textId="77777777"/>
                    <w:p w:rsidR="005864A8" w:rsidP="00372DF6" w14:paraId="25192448" w14:textId="77777777"/>
                    <w:p w:rsidR="005864A8" w14:paraId="5091A26A" w14:textId="77777777"/>
                    <w:p w:rsidR="005864A8" w:rsidP="00372DF6" w14:paraId="7E10A88D" w14:textId="77777777"/>
                    <w:p w:rsidR="005864A8" w14:paraId="601F2693" w14:textId="77777777"/>
                    <w:p w:rsidR="005864A8" w:rsidP="00372DF6" w14:paraId="2617D143" w14:textId="77777777"/>
                    <w:p w:rsidR="005864A8" w14:paraId="7AC3B47A" w14:textId="77777777"/>
                    <w:p w:rsidR="005864A8" w:rsidP="00372DF6" w14:paraId="40EFB4EA" w14:textId="77777777"/>
                    <w:p w:rsidR="005864A8" w14:paraId="46FC53F1" w14:textId="77777777"/>
                    <w:p w:rsidR="005864A8" w:rsidP="00372DF6" w14:paraId="592D23B5" w14:textId="77777777"/>
                    <w:p w:rsidR="005864A8" w14:paraId="33BFCAD2" w14:textId="77777777"/>
                    <w:p w:rsidR="005864A8" w:rsidP="00372DF6" w14:paraId="5FD49BA0" w14:textId="77777777"/>
                    <w:p w:rsidR="005864A8" w14:paraId="7A6331F2" w14:textId="77777777"/>
                    <w:p w:rsidR="005864A8" w:rsidP="00372DF6" w14:paraId="4A801589" w14:textId="77777777"/>
                    <w:p w:rsidR="005864A8" w14:paraId="2EC71617" w14:textId="77777777"/>
                    <w:p w:rsidR="005864A8" w:rsidP="00372DF6" w14:paraId="26A74AB9" w14:textId="77777777"/>
                    <w:p w:rsidR="005864A8" w14:paraId="7AEA50ED" w14:textId="77777777"/>
                    <w:p w:rsidR="005864A8" w:rsidP="00372DF6" w14:paraId="0A2F9D5F" w14:textId="77777777"/>
                    <w:p w:rsidR="005864A8" w14:paraId="5FB4EFFF" w14:textId="77777777"/>
                    <w:p w:rsidR="005864A8" w:rsidP="00372DF6" w14:paraId="3B67E31A" w14:textId="77777777"/>
                    <w:p w:rsidR="005864A8" w14:paraId="1B8031A4" w14:textId="77777777"/>
                    <w:p w:rsidR="005864A8" w:rsidP="00372DF6" w14:paraId="1FFD2836" w14:textId="77777777"/>
                    <w:p w:rsidR="005864A8" w14:paraId="4DFC6BF8" w14:textId="77777777"/>
                    <w:p w:rsidR="005864A8" w:rsidP="00372DF6" w14:paraId="67C6E674" w14:textId="77777777"/>
                    <w:p w:rsidR="005864A8" w14:paraId="5483D66B" w14:textId="77777777"/>
                    <w:p w:rsidR="005864A8" w:rsidP="00372DF6" w14:paraId="60C59E63" w14:textId="77777777"/>
                    <w:p w:rsidR="005864A8" w14:paraId="185A1BCD" w14:textId="77777777"/>
                    <w:p w:rsidR="005864A8" w:rsidP="00372DF6" w14:paraId="53E94729" w14:textId="77777777"/>
                    <w:p w:rsidR="005864A8" w14:paraId="375BD8DF" w14:textId="77777777"/>
                    <w:p w:rsidR="005864A8" w:rsidP="00372DF6" w14:paraId="599BA8D8" w14:textId="77777777"/>
                    <w:p w:rsidR="005864A8" w14:paraId="43A94B66" w14:textId="77777777"/>
                    <w:p w:rsidR="005864A8" w:rsidP="00372DF6" w14:paraId="50BE553B" w14:textId="77777777"/>
                    <w:p w:rsidR="005864A8" w14:paraId="30D895B8" w14:textId="77777777"/>
                    <w:p w:rsidR="005864A8" w:rsidP="00372DF6" w14:paraId="7FF49326" w14:textId="77777777"/>
                    <w:p w:rsidR="005864A8" w14:paraId="64BE1ACE" w14:textId="77777777"/>
                    <w:p w:rsidR="005864A8" w:rsidP="00372DF6" w14:paraId="6C17305E" w14:textId="77777777"/>
                    <w:p w:rsidR="005864A8" w14:paraId="50A776B1" w14:textId="77777777"/>
                    <w:p w:rsidR="005864A8" w:rsidP="00372DF6" w14:paraId="4381378C" w14:textId="77777777"/>
                    <w:p w:rsidR="005864A8" w14:paraId="4F3CC821" w14:textId="77777777"/>
                    <w:p w:rsidR="005864A8" w:rsidP="00372DF6" w14:paraId="69D684C2" w14:textId="77777777"/>
                    <w:p w:rsidR="005864A8" w14:paraId="65B00075" w14:textId="77777777"/>
                    <w:p w:rsidR="005864A8" w:rsidP="00372DF6" w14:paraId="2C0E7D9E" w14:textId="77777777"/>
                    <w:p w:rsidR="005864A8" w14:paraId="42F5EC91" w14:textId="77777777"/>
                    <w:p w:rsidR="005864A8" w:rsidP="00372DF6" w14:paraId="6F814C2B" w14:textId="77777777"/>
                    <w:p w:rsidR="005864A8" w14:paraId="4E53F120" w14:textId="77777777"/>
                    <w:p w:rsidR="005864A8" w:rsidP="00372DF6" w14:paraId="05563ADC" w14:textId="77777777"/>
                    <w:p w:rsidR="005864A8" w14:paraId="581CC26B" w14:textId="77777777"/>
                    <w:p w:rsidR="005864A8" w:rsidP="00372DF6" w14:paraId="625B5B0F" w14:textId="77777777"/>
                    <w:p w:rsidR="005864A8" w14:paraId="65C146A2" w14:textId="77777777"/>
                    <w:p w:rsidR="005864A8" w:rsidP="00372DF6" w14:paraId="42BF9C2E" w14:textId="77777777"/>
                    <w:p w:rsidR="005864A8" w14:paraId="4BD756B2" w14:textId="77777777"/>
                    <w:p w:rsidR="005864A8" w:rsidP="00372DF6" w14:paraId="1F25B72B" w14:textId="77777777"/>
                    <w:p w:rsidR="005864A8" w14:paraId="04F0B18F" w14:textId="77777777"/>
                    <w:p w:rsidR="005864A8" w:rsidP="00372DF6" w14:paraId="20D872A0" w14:textId="77777777"/>
                    <w:p w:rsidR="005864A8" w14:paraId="2AB21607" w14:textId="77777777"/>
                    <w:p w:rsidR="005864A8" w:rsidP="00372DF6" w14:paraId="0D03E356" w14:textId="77777777"/>
                    <w:p w:rsidR="005864A8" w14:paraId="69351715" w14:textId="77777777"/>
                    <w:p w:rsidR="005864A8" w:rsidP="00372DF6" w14:paraId="34C36D5A" w14:textId="77777777"/>
                    <w:p w:rsidR="005864A8" w14:paraId="4846DEAD" w14:textId="77777777"/>
                    <w:p w:rsidR="005864A8" w:rsidP="00372DF6" w14:paraId="61D9698A" w14:textId="77777777"/>
                    <w:p w:rsidR="005864A8" w14:paraId="6CB2B30A" w14:textId="77777777"/>
                    <w:p w:rsidR="005864A8" w:rsidP="00372DF6" w14:paraId="1E8B73A8" w14:textId="77777777"/>
                    <w:p w:rsidR="005864A8" w14:paraId="66E0B298" w14:textId="77777777"/>
                    <w:p w:rsidR="005864A8" w:rsidP="00372DF6" w14:paraId="553064C2" w14:textId="77777777"/>
                    <w:p w:rsidR="005864A8" w14:paraId="3C9643C3" w14:textId="77777777"/>
                    <w:p w:rsidR="005864A8" w:rsidP="00372DF6" w14:paraId="6BB26F25" w14:textId="77777777"/>
                    <w:p w:rsidR="005864A8" w14:paraId="375EE071" w14:textId="77777777"/>
                    <w:p w:rsidR="005864A8" w:rsidP="00372DF6" w14:paraId="4DD52E95" w14:textId="77777777"/>
                    <w:p w:rsidR="005864A8" w14:paraId="0668FAAD" w14:textId="77777777"/>
                    <w:p w:rsidR="005864A8" w:rsidP="00372DF6" w14:paraId="04656B95" w14:textId="77777777"/>
                    <w:p w:rsidR="005864A8" w14:paraId="41DCF777" w14:textId="77777777"/>
                    <w:p w:rsidR="005864A8" w:rsidP="00372DF6" w14:paraId="550E5CE2" w14:textId="77777777"/>
                    <w:p w:rsidR="005864A8" w14:paraId="230E1CF9" w14:textId="77777777"/>
                    <w:p w:rsidR="005864A8" w:rsidP="00372DF6" w14:paraId="6F7A523F" w14:textId="77777777"/>
                    <w:p w:rsidR="005864A8" w14:paraId="42B23A44" w14:textId="77777777"/>
                    <w:p w:rsidR="005864A8" w:rsidP="00372DF6" w14:paraId="4A721473" w14:textId="77777777"/>
                    <w:p w:rsidR="005864A8" w14:paraId="15876023" w14:textId="77777777"/>
                    <w:p w:rsidR="005864A8" w:rsidP="00372DF6" w14:paraId="057FE8D3" w14:textId="77777777"/>
                    <w:p w:rsidR="005864A8" w14:paraId="17138C6B" w14:textId="77777777"/>
                    <w:p w:rsidR="005864A8" w:rsidP="00372DF6" w14:paraId="63FEAD53" w14:textId="77777777"/>
                    <w:p w:rsidR="005864A8" w14:paraId="3C4C3BCB" w14:textId="77777777"/>
                    <w:p w:rsidR="005864A8" w:rsidP="00372DF6" w14:paraId="539EB123" w14:textId="77777777"/>
                    <w:p w:rsidR="005864A8" w14:paraId="09FE761E" w14:textId="77777777"/>
                    <w:p w:rsidR="005864A8" w:rsidP="00372DF6" w14:paraId="02060DAE" w14:textId="77777777"/>
                    <w:p w:rsidR="005864A8" w14:paraId="3D478934" w14:textId="77777777"/>
                    <w:p w:rsidR="005864A8" w:rsidP="00372DF6" w14:paraId="7C67642F" w14:textId="77777777"/>
                    <w:p w:rsidR="005864A8" w14:paraId="257B5D2E" w14:textId="77777777"/>
                    <w:p w:rsidR="005864A8" w:rsidP="00372DF6" w14:paraId="08B27C2A" w14:textId="77777777"/>
                    <w:p w:rsidR="005864A8" w14:paraId="4252118D" w14:textId="77777777"/>
                    <w:p w:rsidR="005864A8" w:rsidP="00372DF6" w14:paraId="61783433" w14:textId="77777777"/>
                    <w:p w:rsidR="005864A8" w14:paraId="5B776A88" w14:textId="77777777"/>
                    <w:p w:rsidR="005864A8" w:rsidP="00372DF6" w14:paraId="0F3ED3BA" w14:textId="77777777"/>
                    <w:p w:rsidR="005864A8" w14:paraId="784D44C2" w14:textId="77777777"/>
                    <w:p w:rsidR="005864A8" w:rsidP="00372DF6" w14:paraId="4753BD8A" w14:textId="77777777"/>
                    <w:p w:rsidR="005864A8" w14:paraId="729B22BC" w14:textId="77777777"/>
                    <w:p w:rsidR="005864A8" w:rsidP="00372DF6" w14:paraId="44906AB3" w14:textId="77777777"/>
                    <w:p w:rsidR="005864A8" w14:paraId="735A3E26" w14:textId="77777777"/>
                    <w:p w:rsidR="005864A8" w:rsidP="00372DF6" w14:paraId="680F31F0" w14:textId="77777777"/>
                    <w:p w:rsidR="005864A8" w14:paraId="29FBA106" w14:textId="77777777"/>
                    <w:p w:rsidR="005864A8" w:rsidP="00372DF6" w14:paraId="355D3F0B" w14:textId="77777777"/>
                    <w:p w:rsidR="005864A8" w14:paraId="554856FF" w14:textId="77777777"/>
                    <w:p w:rsidR="005864A8" w:rsidP="00372DF6" w14:paraId="533E51D9" w14:textId="77777777"/>
                    <w:p w:rsidR="005864A8" w14:paraId="18D6CA2D" w14:textId="77777777"/>
                    <w:p w:rsidR="005864A8" w:rsidP="00372DF6" w14:paraId="0316D9BF" w14:textId="77777777"/>
                    <w:p w:rsidR="005864A8" w14:paraId="1EAC2D1C" w14:textId="77777777"/>
                    <w:p w:rsidR="005864A8" w:rsidP="00372DF6" w14:paraId="4E4B51E8" w14:textId="77777777"/>
                    <w:p w:rsidR="005864A8" w14:paraId="3A920DBE" w14:textId="77777777"/>
                    <w:p w:rsidR="005864A8" w:rsidP="00372DF6" w14:paraId="10261169" w14:textId="77777777"/>
                    <w:p w:rsidR="005864A8" w14:paraId="1F76A564" w14:textId="77777777"/>
                    <w:p w:rsidR="005864A8" w:rsidP="00372DF6" w14:paraId="25B3A24E" w14:textId="77777777"/>
                    <w:p w:rsidR="005864A8" w14:paraId="77664DEB" w14:textId="77777777"/>
                    <w:p w:rsidR="005864A8" w:rsidP="00372DF6" w14:paraId="2AC82A6E" w14:textId="77777777"/>
                    <w:p w:rsidR="005864A8" w14:paraId="5C1093C1" w14:textId="77777777"/>
                    <w:p w:rsidR="005864A8" w:rsidP="00372DF6" w14:paraId="03012C22" w14:textId="77777777"/>
                    <w:p w:rsidR="005864A8" w14:paraId="5F06BFBC" w14:textId="77777777"/>
                    <w:p w:rsidR="005864A8" w:rsidP="00372DF6" w14:paraId="20F66FA9" w14:textId="77777777"/>
                    <w:p w:rsidR="005864A8" w14:paraId="29266124" w14:textId="77777777"/>
                    <w:p w:rsidR="005864A8" w:rsidP="00372DF6" w14:paraId="40696524" w14:textId="77777777"/>
                    <w:p w:rsidR="005864A8" w14:paraId="2659DF5C" w14:textId="77777777"/>
                    <w:p w:rsidR="005864A8" w:rsidP="00372DF6" w14:paraId="60DA989F" w14:textId="77777777"/>
                    <w:p w:rsidR="005864A8" w14:paraId="3D1E018D" w14:textId="77777777"/>
                    <w:p w:rsidR="005864A8" w:rsidP="00372DF6" w14:paraId="432E4661" w14:textId="77777777"/>
                    <w:p w:rsidR="005864A8" w14:paraId="614ECE01" w14:textId="77777777"/>
                    <w:p w:rsidR="005864A8" w:rsidP="00372DF6" w14:paraId="2741E33E" w14:textId="77777777"/>
                    <w:p w:rsidR="005864A8" w14:paraId="25B78410" w14:textId="77777777"/>
                    <w:p w:rsidR="005864A8" w:rsidP="00372DF6" w14:paraId="0C5218AE" w14:textId="77777777"/>
                    <w:p w:rsidR="005864A8" w14:paraId="44898DE6" w14:textId="77777777"/>
                    <w:p w:rsidR="005864A8" w:rsidP="00372DF6" w14:paraId="6C157D5B" w14:textId="77777777"/>
                    <w:p w:rsidR="005864A8" w14:paraId="0F76ECDF" w14:textId="77777777"/>
                    <w:p w:rsidR="005864A8" w:rsidP="00372DF6" w14:paraId="6069CE33" w14:textId="77777777"/>
                    <w:p w:rsidR="005864A8" w14:paraId="5618544A" w14:textId="77777777"/>
                    <w:p w:rsidR="005864A8" w:rsidP="00372DF6" w14:paraId="7E668BF2" w14:textId="77777777"/>
                    <w:p w:rsidR="005864A8" w14:paraId="3F13C6CA" w14:textId="77777777"/>
                    <w:p w:rsidR="005864A8" w:rsidP="00372DF6" w14:paraId="74BE013B" w14:textId="77777777"/>
                    <w:p w:rsidR="005864A8" w14:paraId="38422A12" w14:textId="77777777"/>
                    <w:p w:rsidR="005864A8" w:rsidP="00372DF6" w14:paraId="5D54D545" w14:textId="77777777"/>
                    <w:p w:rsidR="005864A8" w14:paraId="1A86A504" w14:textId="77777777"/>
                    <w:p w:rsidR="005864A8" w:rsidP="00372DF6" w14:paraId="3A7541FA" w14:textId="77777777"/>
                    <w:p w:rsidR="005864A8" w14:paraId="3F70DE26" w14:textId="77777777"/>
                    <w:p w:rsidR="005864A8" w:rsidP="00372DF6" w14:paraId="680738D6" w14:textId="77777777"/>
                    <w:p w:rsidR="005864A8" w14:paraId="781C4C32" w14:textId="77777777"/>
                    <w:p w:rsidR="005864A8" w:rsidP="00372DF6" w14:paraId="70A40DED" w14:textId="77777777"/>
                    <w:p w:rsidR="005864A8" w14:paraId="60B72F5D" w14:textId="77777777"/>
                    <w:p w:rsidR="005864A8" w:rsidP="00372DF6" w14:paraId="6EA0DCC6" w14:textId="77777777"/>
                    <w:p w:rsidR="005864A8" w14:paraId="2C42778A" w14:textId="77777777"/>
                    <w:p w:rsidR="005864A8" w:rsidP="00372DF6" w14:paraId="0CF0BA49" w14:textId="77777777"/>
                    <w:p w:rsidR="005864A8" w14:paraId="0A272B22" w14:textId="77777777"/>
                    <w:p w:rsidR="005864A8" w:rsidP="00372DF6" w14:paraId="1BAE7C10" w14:textId="77777777"/>
                    <w:p w:rsidR="005864A8" w14:paraId="0FDA3AF2" w14:textId="77777777"/>
                    <w:p w:rsidR="005864A8" w:rsidP="00372DF6" w14:paraId="4214142E" w14:textId="77777777"/>
                    <w:p w:rsidR="005864A8" w14:paraId="17570061" w14:textId="77777777"/>
                    <w:p w:rsidR="005864A8" w:rsidP="00372DF6" w14:paraId="7FB650A4" w14:textId="77777777"/>
                    <w:p w:rsidR="005864A8" w14:paraId="1040A7C1" w14:textId="77777777"/>
                    <w:p w:rsidR="005864A8" w:rsidP="00372DF6" w14:paraId="1B705A7A" w14:textId="77777777"/>
                    <w:p w:rsidR="005864A8" w14:paraId="404BB91C" w14:textId="77777777"/>
                    <w:p w:rsidR="005864A8" w:rsidP="00372DF6" w14:paraId="34094941" w14:textId="77777777"/>
                    <w:p w:rsidR="005864A8" w14:paraId="634C1389" w14:textId="77777777"/>
                    <w:p w:rsidR="005864A8" w:rsidP="00372DF6" w14:paraId="78964F33" w14:textId="77777777"/>
                    <w:p w:rsidR="005864A8" w14:paraId="39694EF7" w14:textId="77777777"/>
                    <w:p w:rsidR="005864A8" w:rsidP="00372DF6" w14:paraId="180721E4" w14:textId="77777777"/>
                    <w:p w:rsidR="005864A8" w14:paraId="64ABD83B" w14:textId="77777777"/>
                    <w:p w:rsidR="005864A8" w:rsidP="00372DF6" w14:paraId="2F933650" w14:textId="77777777"/>
                    <w:p w:rsidR="005864A8" w14:paraId="3D975D99" w14:textId="77777777"/>
                    <w:p w:rsidR="005864A8" w:rsidP="00372DF6" w14:paraId="72EE9BCF" w14:textId="77777777"/>
                    <w:p w:rsidR="005864A8" w14:paraId="46DC3D40" w14:textId="77777777"/>
                    <w:p w:rsidR="005864A8" w:rsidP="00372DF6" w14:paraId="0A268D34" w14:textId="77777777"/>
                    <w:p w:rsidR="005864A8" w14:paraId="0403CC46" w14:textId="77777777"/>
                    <w:p w:rsidR="005864A8" w:rsidP="00372DF6" w14:paraId="20C05EBE" w14:textId="77777777"/>
                    <w:p w:rsidR="005864A8" w14:paraId="0EFF532D" w14:textId="77777777"/>
                    <w:p w:rsidR="005864A8" w:rsidP="00372DF6" w14:paraId="7426A901" w14:textId="77777777"/>
                    <w:p w:rsidR="005864A8" w14:paraId="0A2E8C65" w14:textId="77777777"/>
                    <w:p w:rsidR="005864A8" w:rsidP="00372DF6" w14:paraId="36CCAA13" w14:textId="77777777"/>
                    <w:p w:rsidR="005864A8" w14:paraId="64A57B42" w14:textId="77777777"/>
                    <w:p w:rsidR="005864A8" w:rsidP="00372DF6" w14:paraId="3B768372" w14:textId="77777777"/>
                    <w:p w:rsidR="005864A8" w14:paraId="4C9D788A" w14:textId="77777777"/>
                    <w:p w:rsidR="005864A8" w:rsidP="00372DF6" w14:paraId="502634F3" w14:textId="77777777"/>
                    <w:p w:rsidR="005864A8" w14:paraId="64CA40EA" w14:textId="77777777"/>
                    <w:p w:rsidR="005864A8" w:rsidP="00372DF6" w14:paraId="3E294DC4" w14:textId="77777777"/>
                    <w:p w:rsidR="005864A8" w14:paraId="51991C3D" w14:textId="77777777"/>
                    <w:p w:rsidR="005864A8" w:rsidP="00372DF6" w14:paraId="79DD274C" w14:textId="77777777"/>
                    <w:p w:rsidR="005864A8" w14:paraId="34399854" w14:textId="77777777"/>
                    <w:p w:rsidR="005864A8" w:rsidP="00372DF6" w14:paraId="2095A2F6" w14:textId="77777777"/>
                    <w:p w:rsidR="005864A8" w14:paraId="2799860B" w14:textId="77777777"/>
                    <w:p w:rsidR="005864A8" w:rsidP="00372DF6" w14:paraId="47B82332" w14:textId="77777777"/>
                    <w:p w:rsidR="005864A8" w14:paraId="7E2B0EC6" w14:textId="77777777"/>
                    <w:p w:rsidR="005864A8" w:rsidP="00372DF6" w14:paraId="54E2CB6C" w14:textId="77777777"/>
                    <w:p w:rsidR="005864A8" w14:paraId="1BA2D411" w14:textId="77777777"/>
                    <w:p w:rsidR="005864A8" w:rsidP="00372DF6" w14:paraId="50AE3DE2" w14:textId="77777777"/>
                    <w:p w:rsidR="005864A8" w14:paraId="4788D94C" w14:textId="77777777"/>
                    <w:p w:rsidR="005864A8" w:rsidP="00372DF6" w14:paraId="68051C69" w14:textId="77777777"/>
                    <w:p w:rsidR="005864A8" w14:paraId="271FE640" w14:textId="77777777"/>
                    <w:p w:rsidR="005864A8" w:rsidP="00372DF6" w14:paraId="0DD0F3A1" w14:textId="77777777"/>
                    <w:p w:rsidR="005864A8" w14:paraId="241F1AD1" w14:textId="77777777"/>
                    <w:p w:rsidR="005864A8" w:rsidP="00372DF6" w14:paraId="585487A9" w14:textId="77777777"/>
                    <w:p w:rsidR="005864A8" w14:paraId="3DE54007" w14:textId="77777777"/>
                    <w:p w:rsidR="005864A8" w:rsidP="00372DF6" w14:paraId="1ED61A05" w14:textId="77777777"/>
                    <w:p w:rsidR="005864A8" w14:paraId="16B1049D" w14:textId="77777777"/>
                    <w:p w:rsidR="005864A8" w:rsidP="00372DF6" w14:paraId="200AC9DD" w14:textId="77777777"/>
                    <w:p w:rsidR="005864A8" w14:paraId="58EEDA0E" w14:textId="77777777"/>
                    <w:p w:rsidR="005864A8" w:rsidP="00372DF6" w14:paraId="5E3042D2" w14:textId="77777777"/>
                    <w:p w:rsidR="005864A8" w14:paraId="7C80562A" w14:textId="77777777"/>
                    <w:p w:rsidR="005864A8" w:rsidP="00372DF6" w14:paraId="62768E54" w14:textId="77777777"/>
                    <w:p w:rsidR="005864A8" w14:paraId="793F1D21" w14:textId="77777777"/>
                    <w:p w:rsidR="005864A8" w:rsidP="00372DF6" w14:paraId="054D7B6B" w14:textId="77777777"/>
                    <w:p w:rsidR="005864A8" w14:paraId="0884783D" w14:textId="77777777"/>
                    <w:p w:rsidR="005864A8" w:rsidP="00372DF6" w14:paraId="5D0570C2" w14:textId="77777777"/>
                    <w:p w:rsidR="005864A8" w14:paraId="34C3AFF3" w14:textId="77777777"/>
                    <w:p w:rsidR="005864A8" w:rsidP="00372DF6" w14:paraId="5241BF37" w14:textId="77777777"/>
                    <w:p w:rsidR="005864A8" w14:paraId="3F5174D3" w14:textId="77777777"/>
                    <w:p w:rsidR="005864A8" w:rsidP="00372DF6" w14:paraId="32FBA64F" w14:textId="77777777"/>
                    <w:p w:rsidR="005864A8" w14:paraId="7B27EE80" w14:textId="77777777"/>
                    <w:p w:rsidR="005864A8" w:rsidP="00372DF6" w14:paraId="45F5A17B" w14:textId="77777777"/>
                    <w:p w:rsidR="005864A8" w14:paraId="7B40C49F" w14:textId="77777777"/>
                    <w:p w:rsidR="005864A8" w:rsidP="00372DF6" w14:paraId="7EC3F8E6" w14:textId="77777777"/>
                    <w:p w:rsidR="005864A8" w14:paraId="3F309A8C" w14:textId="77777777"/>
                    <w:p w:rsidR="005864A8" w:rsidP="00372DF6" w14:paraId="46A5C49A" w14:textId="77777777"/>
                    <w:p w:rsidR="005864A8" w14:paraId="60741652" w14:textId="77777777"/>
                    <w:p w:rsidR="005864A8" w:rsidP="00372DF6" w14:paraId="6089217A" w14:textId="77777777"/>
                    <w:p w:rsidR="005864A8" w14:paraId="07D62F6C" w14:textId="77777777"/>
                    <w:p w:rsidR="005864A8" w:rsidP="00372DF6" w14:paraId="3EE5FD81" w14:textId="77777777"/>
                    <w:p w:rsidR="005864A8" w14:paraId="183B0B58" w14:textId="77777777"/>
                    <w:p w:rsidR="005864A8" w:rsidP="00372DF6" w14:paraId="2C2EDB67" w14:textId="77777777"/>
                    <w:p w:rsidR="005864A8" w14:paraId="1CA3CD3F" w14:textId="77777777"/>
                    <w:p w:rsidR="005864A8" w:rsidP="00372DF6" w14:paraId="5305A0A9" w14:textId="77777777"/>
                    <w:p w:rsidR="005864A8" w14:paraId="19F144C5" w14:textId="77777777"/>
                    <w:p w:rsidR="005864A8" w:rsidP="00372DF6" w14:paraId="57E7F715" w14:textId="77777777"/>
                    <w:p w:rsidR="005864A8" w14:paraId="78FEBF56" w14:textId="77777777"/>
                    <w:p w:rsidR="005864A8" w:rsidP="00372DF6" w14:paraId="5FFF36DC" w14:textId="77777777"/>
                    <w:p w:rsidR="005864A8" w14:paraId="5CE8700F" w14:textId="77777777"/>
                    <w:p w:rsidR="005864A8" w:rsidP="00372DF6" w14:paraId="5C1FDCFE" w14:textId="77777777"/>
                    <w:p w:rsidR="005864A8" w14:paraId="4D6DEB8B" w14:textId="77777777"/>
                    <w:p w:rsidR="005864A8" w:rsidP="00372DF6" w14:paraId="0CF20339" w14:textId="77777777"/>
                    <w:p w:rsidR="005864A8" w14:paraId="3B725F60" w14:textId="77777777"/>
                    <w:p w:rsidR="005864A8" w:rsidP="00372DF6" w14:paraId="2DC1AC29" w14:textId="77777777"/>
                    <w:p w:rsidR="005864A8" w14:paraId="79F662E7" w14:textId="77777777"/>
                    <w:p w:rsidR="005864A8" w:rsidP="00372DF6" w14:paraId="7C3D3917" w14:textId="77777777"/>
                    <w:p w:rsidR="005864A8" w14:paraId="53C42D40" w14:textId="77777777"/>
                    <w:p w:rsidR="005864A8" w:rsidP="00372DF6" w14:paraId="2808E0DE" w14:textId="77777777"/>
                    <w:p w:rsidR="005864A8" w14:paraId="77A77EB6" w14:textId="77777777"/>
                    <w:p w:rsidR="005864A8" w:rsidP="00372DF6" w14:paraId="6FB4F2B1" w14:textId="77777777"/>
                    <w:p w:rsidR="005864A8" w14:paraId="0BCF63C5" w14:textId="77777777"/>
                    <w:p w:rsidR="005864A8" w:rsidP="00372DF6" w14:paraId="2E332C99" w14:textId="77777777"/>
                    <w:p w:rsidR="005864A8" w14:paraId="7C42AD9D" w14:textId="77777777"/>
                    <w:p w:rsidR="005864A8" w:rsidP="00372DF6" w14:paraId="250B5D8B" w14:textId="77777777"/>
                    <w:p w:rsidR="005864A8" w14:paraId="40105A90" w14:textId="77777777"/>
                    <w:p w:rsidR="005864A8" w:rsidP="00372DF6" w14:paraId="4E6F2193" w14:textId="77777777"/>
                    <w:p w:rsidR="005864A8" w14:paraId="1867E763" w14:textId="77777777"/>
                    <w:p w:rsidR="005864A8" w:rsidP="00372DF6" w14:paraId="6524726A" w14:textId="77777777"/>
                    <w:p w:rsidR="005864A8" w14:paraId="42464837" w14:textId="77777777"/>
                    <w:p w:rsidR="005864A8" w:rsidP="00372DF6" w14:paraId="1D4D3B8D" w14:textId="77777777"/>
                    <w:p w:rsidR="005864A8" w14:paraId="36F25455" w14:textId="77777777"/>
                    <w:p w:rsidR="005864A8" w:rsidP="00372DF6" w14:paraId="099A1EFE" w14:textId="77777777"/>
                    <w:p w:rsidR="005864A8" w14:paraId="78A3AF24" w14:textId="77777777"/>
                    <w:p w:rsidR="005864A8" w:rsidP="00372DF6" w14:paraId="3A82F31C" w14:textId="77777777"/>
                    <w:p w:rsidR="005864A8" w14:paraId="4CB55CE7" w14:textId="77777777"/>
                    <w:p w:rsidR="005864A8" w:rsidP="00372DF6" w14:paraId="64B9DAB0" w14:textId="77777777"/>
                    <w:p w:rsidR="005864A8" w14:paraId="49078ACC" w14:textId="77777777"/>
                    <w:p w:rsidR="005864A8" w:rsidP="00372DF6" w14:paraId="41648D6D" w14:textId="77777777"/>
                    <w:p w:rsidR="005864A8" w14:paraId="499255DB" w14:textId="77777777"/>
                    <w:p w:rsidR="005864A8" w:rsidP="00372DF6" w14:paraId="0DF4826F" w14:textId="77777777"/>
                    <w:p w:rsidR="005864A8" w14:paraId="783CA7EC" w14:textId="77777777"/>
                    <w:p w:rsidR="005864A8" w:rsidP="00372DF6" w14:paraId="4A031380" w14:textId="77777777"/>
                    <w:p w:rsidR="005864A8" w14:paraId="730FFE9F" w14:textId="77777777"/>
                    <w:p w:rsidR="005864A8" w:rsidP="00372DF6" w14:paraId="47A813E5" w14:textId="77777777"/>
                    <w:p w:rsidR="005864A8" w14:paraId="16101508" w14:textId="77777777"/>
                    <w:p w:rsidR="005864A8" w:rsidP="00372DF6" w14:paraId="02038969" w14:textId="77777777"/>
                    <w:p w:rsidR="005864A8" w14:paraId="5CBB28C8" w14:textId="77777777"/>
                    <w:p w:rsidR="005864A8" w:rsidP="00372DF6" w14:paraId="13185DDF" w14:textId="77777777"/>
                    <w:p w:rsidR="005864A8" w14:paraId="28D5FCFE" w14:textId="77777777"/>
                    <w:p w:rsidR="005864A8" w:rsidP="00372DF6" w14:paraId="345772F7" w14:textId="77777777"/>
                    <w:p w:rsidR="005864A8" w14:paraId="19E24DA4" w14:textId="77777777"/>
                    <w:p w:rsidR="005864A8" w:rsidP="00372DF6" w14:paraId="19C9533D" w14:textId="77777777"/>
                    <w:p w:rsidR="005864A8" w14:paraId="5B8B09A6" w14:textId="77777777"/>
                    <w:p w:rsidR="005864A8" w:rsidP="00372DF6" w14:paraId="7FFE11DF" w14:textId="77777777"/>
                    <w:p w:rsidR="005864A8" w14:paraId="51009FC8" w14:textId="77777777"/>
                    <w:p w:rsidR="005864A8" w:rsidP="00372DF6" w14:paraId="1FFE9A98" w14:textId="77777777"/>
                    <w:p w:rsidR="005864A8" w14:paraId="057D7205" w14:textId="77777777"/>
                    <w:p w:rsidR="005864A8" w:rsidP="00372DF6" w14:paraId="388BD128" w14:textId="77777777"/>
                    <w:p w:rsidR="005864A8" w14:paraId="66E3ACDE" w14:textId="77777777"/>
                    <w:p w:rsidR="005864A8" w:rsidP="00372DF6" w14:paraId="476BA979" w14:textId="77777777"/>
                    <w:p w:rsidR="005864A8" w14:paraId="08516538" w14:textId="77777777"/>
                    <w:p w:rsidR="005864A8" w:rsidP="00372DF6" w14:paraId="35A4DC27" w14:textId="77777777"/>
                    <w:p w:rsidR="005864A8" w14:paraId="109E9099" w14:textId="77777777"/>
                    <w:p w:rsidR="005864A8" w:rsidP="00372DF6" w14:paraId="2E1DFB8D" w14:textId="77777777"/>
                    <w:p w:rsidR="005864A8" w14:paraId="4F480C04" w14:textId="77777777"/>
                    <w:p w:rsidR="005864A8" w:rsidP="00372DF6" w14:paraId="1A01CD59" w14:textId="77777777"/>
                    <w:p w:rsidR="005864A8" w14:paraId="522F8548" w14:textId="77777777"/>
                    <w:p w:rsidR="005864A8" w:rsidP="00372DF6" w14:paraId="0418EC9B" w14:textId="77777777"/>
                    <w:p w:rsidR="005864A8" w14:paraId="4B39BACB" w14:textId="77777777"/>
                    <w:p w:rsidR="005864A8" w:rsidP="00372DF6" w14:paraId="00BFD857" w14:textId="77777777"/>
                    <w:p w:rsidR="005864A8" w14:paraId="5ADB25DF" w14:textId="77777777"/>
                    <w:p w:rsidR="005864A8" w:rsidP="00372DF6" w14:paraId="2448B28F" w14:textId="77777777"/>
                    <w:p w:rsidR="005864A8" w14:paraId="13F6CF06" w14:textId="77777777"/>
                    <w:p w:rsidR="005864A8" w:rsidP="00372DF6" w14:paraId="7E70E00F" w14:textId="77777777"/>
                    <w:p w:rsidR="005864A8" w14:paraId="4B509935" w14:textId="77777777"/>
                    <w:p w:rsidR="005864A8" w:rsidP="00372DF6" w14:paraId="6E126689" w14:textId="77777777"/>
                    <w:p w:rsidR="005864A8" w14:paraId="52F47F45" w14:textId="77777777"/>
                    <w:p w:rsidR="005864A8" w:rsidP="00372DF6" w14:paraId="08C34A51" w14:textId="77777777"/>
                    <w:p w:rsidR="005864A8" w14:paraId="4706CD82" w14:textId="77777777"/>
                    <w:p w:rsidR="005864A8" w:rsidP="00372DF6" w14:paraId="6B06C406" w14:textId="77777777"/>
                    <w:p w:rsidR="005864A8" w14:paraId="7D9B052D" w14:textId="77777777"/>
                    <w:p w:rsidR="005864A8" w:rsidP="00372DF6" w14:paraId="3F2277DF" w14:textId="77777777"/>
                    <w:p w:rsidR="005864A8" w14:paraId="285D8ED7" w14:textId="77777777"/>
                    <w:p w:rsidR="005864A8" w:rsidP="00372DF6" w14:paraId="283D8601" w14:textId="77777777"/>
                    <w:p w:rsidR="005864A8" w14:paraId="5B4A9B2B" w14:textId="77777777"/>
                    <w:p w:rsidR="005864A8" w:rsidP="00372DF6" w14:paraId="582FB369" w14:textId="77777777"/>
                    <w:p w:rsidR="005864A8" w14:paraId="3902A779" w14:textId="77777777"/>
                    <w:p w:rsidR="005864A8" w:rsidP="00372DF6" w14:paraId="35DFAF1D" w14:textId="77777777"/>
                    <w:p w:rsidR="005864A8" w14:paraId="614DC36D" w14:textId="77777777"/>
                    <w:p w:rsidR="005864A8" w:rsidP="00372DF6" w14:paraId="7F4F08E8" w14:textId="77777777"/>
                    <w:p w:rsidR="005864A8" w14:paraId="1615A418" w14:textId="77777777"/>
                    <w:p w:rsidR="005864A8" w:rsidP="00372DF6" w14:paraId="5744F147" w14:textId="77777777"/>
                    <w:p w:rsidR="005864A8" w14:paraId="0AE9125A" w14:textId="77777777"/>
                    <w:p w:rsidR="005864A8" w:rsidP="00372DF6" w14:paraId="2A71CD34" w14:textId="77777777"/>
                    <w:p w:rsidR="005864A8" w14:paraId="6ADA1ACE" w14:textId="77777777"/>
                    <w:p w:rsidR="005864A8" w:rsidP="00372DF6" w14:paraId="4C4345A6" w14:textId="77777777"/>
                    <w:p w:rsidR="005864A8" w14:paraId="4BD3D209" w14:textId="77777777"/>
                    <w:p w:rsidR="005864A8" w:rsidP="00372DF6" w14:paraId="182D9038" w14:textId="77777777"/>
                    <w:p w:rsidR="005864A8" w14:paraId="27026BDE" w14:textId="77777777"/>
                    <w:p w:rsidR="005864A8" w:rsidP="00372DF6" w14:paraId="22F0EDFB" w14:textId="77777777"/>
                    <w:p w:rsidR="005864A8" w14:paraId="0FE670DB" w14:textId="77777777"/>
                    <w:p w:rsidR="005864A8" w:rsidP="00372DF6" w14:paraId="16843DA7" w14:textId="77777777"/>
                    <w:p w:rsidR="005864A8" w14:paraId="6A3DFD11" w14:textId="77777777"/>
                    <w:p w:rsidR="005864A8" w:rsidP="00372DF6" w14:paraId="6722675D" w14:textId="77777777"/>
                    <w:p w:rsidR="005864A8" w14:paraId="2DE45418" w14:textId="77777777"/>
                    <w:p w:rsidR="005864A8" w:rsidP="00372DF6" w14:paraId="2B7AF97B" w14:textId="77777777"/>
                    <w:p w:rsidR="005864A8" w14:paraId="27C1B894" w14:textId="77777777"/>
                    <w:p w:rsidR="005864A8" w:rsidP="00372DF6" w14:paraId="4DD2D7E3" w14:textId="77777777"/>
                    <w:p w:rsidR="005864A8" w14:paraId="2CB0FC4D" w14:textId="77777777"/>
                    <w:p w:rsidR="005864A8" w:rsidP="00372DF6" w14:paraId="1CCBF1D6" w14:textId="77777777"/>
                    <w:p w:rsidR="005864A8" w14:paraId="57096CBE" w14:textId="77777777"/>
                    <w:p w:rsidR="005864A8" w:rsidP="00372DF6" w14:paraId="1F9D923D" w14:textId="77777777"/>
                    <w:p w:rsidR="005864A8" w14:paraId="7AFFE022" w14:textId="77777777"/>
                    <w:p w:rsidR="005864A8" w:rsidP="00372DF6" w14:paraId="45467E79" w14:textId="77777777"/>
                    <w:p w:rsidR="005864A8" w14:paraId="3C6EC731" w14:textId="77777777"/>
                    <w:p w:rsidR="005864A8" w:rsidP="00372DF6" w14:paraId="00DC7779" w14:textId="77777777"/>
                    <w:p w:rsidR="005864A8" w14:paraId="24E01A2D" w14:textId="77777777"/>
                    <w:p w:rsidR="005864A8" w:rsidP="00372DF6" w14:paraId="4458F32F" w14:textId="77777777"/>
                    <w:p w:rsidR="005864A8" w14:paraId="23763851" w14:textId="77777777"/>
                    <w:p w:rsidR="005864A8" w:rsidP="00372DF6" w14:paraId="095B3C51" w14:textId="77777777"/>
                    <w:p w:rsidR="005864A8" w14:paraId="0C25AE72" w14:textId="77777777"/>
                    <w:p w:rsidR="005864A8" w:rsidP="00372DF6" w14:paraId="1CA1F5AD" w14:textId="77777777"/>
                    <w:p w:rsidR="005864A8" w14:paraId="0C5AB269" w14:textId="77777777"/>
                    <w:p w:rsidR="005864A8" w:rsidP="00372DF6" w14:paraId="0E7B2157" w14:textId="77777777"/>
                    <w:p w:rsidR="005864A8" w14:paraId="24BACD1D" w14:textId="77777777"/>
                    <w:p w:rsidR="005864A8" w:rsidP="00372DF6" w14:paraId="2D5BA874" w14:textId="77777777"/>
                    <w:p w:rsidR="005864A8" w14:paraId="305A3898" w14:textId="77777777"/>
                    <w:p w:rsidR="005864A8" w:rsidP="00372DF6" w14:paraId="1039D984" w14:textId="77777777"/>
                    <w:p w:rsidR="005864A8" w14:paraId="165A5C92" w14:textId="77777777"/>
                    <w:p w:rsidR="005864A8" w:rsidP="00372DF6" w14:paraId="239E08AF" w14:textId="77777777"/>
                    <w:p w:rsidR="005864A8" w14:paraId="00BFEB88" w14:textId="77777777"/>
                    <w:p w:rsidR="005864A8" w:rsidP="00372DF6" w14:paraId="5DBB7E98" w14:textId="77777777"/>
                    <w:p w:rsidR="005864A8" w14:paraId="7CF48447" w14:textId="77777777"/>
                    <w:p w:rsidR="005864A8" w:rsidP="00372DF6" w14:paraId="4B839526" w14:textId="77777777"/>
                    <w:p w:rsidR="005864A8" w14:paraId="11FDA84D" w14:textId="77777777"/>
                    <w:p w:rsidR="005864A8" w:rsidP="00372DF6" w14:paraId="4B2E4F1D" w14:textId="77777777"/>
                    <w:p w:rsidR="005864A8" w14:paraId="4A9DEDC4" w14:textId="77777777"/>
                    <w:p w:rsidR="005864A8" w:rsidP="00372DF6" w14:paraId="27B75710" w14:textId="77777777"/>
                    <w:p w:rsidR="005864A8" w14:paraId="3F93D901" w14:textId="77777777"/>
                    <w:p w:rsidR="005864A8" w:rsidP="00372DF6" w14:paraId="25F8CD30" w14:textId="77777777"/>
                    <w:p w:rsidR="005864A8" w14:paraId="54E46B66" w14:textId="77777777"/>
                    <w:p w:rsidR="005864A8" w:rsidP="00372DF6" w14:paraId="59F91466" w14:textId="77777777"/>
                    <w:p w:rsidR="005864A8" w14:paraId="43907FEB" w14:textId="77777777"/>
                    <w:p w:rsidR="005864A8" w:rsidP="00372DF6" w14:paraId="198845AC" w14:textId="77777777"/>
                    <w:p w:rsidR="005864A8" w14:paraId="1BE58F29" w14:textId="77777777"/>
                    <w:p w:rsidR="005864A8" w:rsidP="00372DF6" w14:paraId="50B1C9CC" w14:textId="77777777"/>
                    <w:p w:rsidR="005864A8" w14:paraId="4F976FE6" w14:textId="77777777"/>
                    <w:p w:rsidR="005864A8" w:rsidP="00372DF6" w14:paraId="7FACADC2" w14:textId="77777777"/>
                    <w:p w:rsidR="005864A8" w14:paraId="1E92D833" w14:textId="77777777"/>
                    <w:p w:rsidR="005864A8" w:rsidP="00372DF6" w14:paraId="027CE596" w14:textId="77777777"/>
                    <w:p w:rsidR="005864A8" w14:paraId="0C8062CB" w14:textId="77777777"/>
                    <w:p w:rsidR="005864A8" w:rsidP="00372DF6" w14:paraId="345ABB2C" w14:textId="77777777"/>
                    <w:p w:rsidR="005864A8" w14:paraId="17CB6503" w14:textId="77777777"/>
                    <w:p w:rsidR="005864A8" w:rsidP="00372DF6" w14:paraId="70EEED1B" w14:textId="77777777"/>
                    <w:p w:rsidR="005864A8" w14:paraId="190B122B" w14:textId="77777777"/>
                    <w:p w:rsidR="005864A8" w:rsidP="00372DF6" w14:paraId="58C4C653" w14:textId="77777777"/>
                    <w:p w:rsidR="005864A8" w14:paraId="0FF93BAB" w14:textId="77777777"/>
                    <w:p w:rsidR="005864A8" w:rsidP="00372DF6" w14:paraId="6772B69B" w14:textId="77777777"/>
                    <w:p w:rsidR="005864A8" w14:paraId="36D44DF2" w14:textId="77777777"/>
                    <w:p w:rsidR="005864A8" w:rsidP="00372DF6" w14:paraId="09BF1D80" w14:textId="77777777"/>
                    <w:p w:rsidR="005864A8" w14:paraId="03DB7026" w14:textId="77777777"/>
                    <w:p w:rsidR="005864A8" w:rsidP="00372DF6" w14:paraId="146A2192" w14:textId="77777777"/>
                    <w:p w:rsidR="005864A8" w14:paraId="4696A79E" w14:textId="77777777"/>
                    <w:p w:rsidR="005864A8" w:rsidP="00372DF6" w14:paraId="1CA9407A" w14:textId="77777777"/>
                    <w:p w:rsidR="005864A8" w14:paraId="241B4743" w14:textId="77777777"/>
                    <w:p w:rsidR="005864A8" w:rsidP="00372DF6" w14:paraId="45899EFF" w14:textId="77777777"/>
                    <w:p w:rsidR="005864A8" w14:paraId="4BA56551" w14:textId="77777777"/>
                    <w:p w:rsidR="005864A8" w:rsidP="00372DF6" w14:paraId="232CB59C" w14:textId="77777777"/>
                    <w:p w:rsidR="005864A8" w14:paraId="053FEBB4" w14:textId="77777777"/>
                    <w:p w:rsidR="005864A8" w:rsidP="00372DF6" w14:paraId="00421D8E" w14:textId="77777777"/>
                    <w:p w:rsidR="005864A8" w14:paraId="037476CE" w14:textId="77777777"/>
                    <w:p w:rsidR="005864A8" w:rsidP="00372DF6" w14:paraId="25FE6261" w14:textId="77777777"/>
                    <w:p w:rsidR="005864A8" w14:paraId="2B10E52A" w14:textId="77777777"/>
                    <w:p w:rsidR="005864A8" w:rsidP="00372DF6" w14:paraId="42343936" w14:textId="77777777"/>
                    <w:p w:rsidR="005864A8" w14:paraId="6883B09B" w14:textId="77777777"/>
                    <w:p w:rsidR="005864A8" w:rsidP="00372DF6" w14:paraId="1F1B26B1" w14:textId="77777777"/>
                    <w:p w:rsidR="005864A8" w14:paraId="6FA81BDB" w14:textId="77777777"/>
                    <w:p w:rsidR="005864A8" w:rsidP="00372DF6" w14:paraId="1F418C4F" w14:textId="77777777"/>
                    <w:p w:rsidR="005864A8" w14:paraId="30B06DF8" w14:textId="77777777"/>
                    <w:p w:rsidR="005864A8" w:rsidP="00372DF6" w14:paraId="7B779091" w14:textId="77777777"/>
                    <w:p w:rsidR="005864A8" w14:paraId="34F203D6" w14:textId="77777777"/>
                    <w:p w:rsidR="005864A8" w:rsidP="00372DF6" w14:paraId="4389F7A4" w14:textId="77777777"/>
                    <w:p w:rsidR="005864A8" w14:paraId="1EEE32AF" w14:textId="77777777"/>
                    <w:p w:rsidR="005864A8" w:rsidP="00372DF6" w14:paraId="331B30D4" w14:textId="77777777"/>
                    <w:p w:rsidR="005864A8" w14:paraId="352CF2E8" w14:textId="77777777"/>
                    <w:p w:rsidR="005864A8" w:rsidP="00372DF6" w14:paraId="186F8979" w14:textId="77777777"/>
                    <w:p w:rsidR="005864A8" w14:paraId="09F99C9C" w14:textId="77777777"/>
                    <w:p w:rsidR="005864A8" w:rsidP="00372DF6" w14:paraId="47F9C23F" w14:textId="77777777"/>
                    <w:p w:rsidR="005864A8" w14:paraId="539DBFDB" w14:textId="77777777"/>
                    <w:p w:rsidR="005864A8" w:rsidP="00372DF6" w14:paraId="65D60DA5" w14:textId="77777777"/>
                    <w:p w:rsidR="005864A8" w14:paraId="5FD67205" w14:textId="77777777"/>
                    <w:p w:rsidR="005864A8" w:rsidP="00372DF6" w14:paraId="40E1060E" w14:textId="77777777"/>
                    <w:p w:rsidR="005864A8" w14:paraId="13B21191" w14:textId="77777777"/>
                    <w:p w:rsidR="005864A8" w:rsidP="00372DF6" w14:paraId="3158B048" w14:textId="77777777"/>
                    <w:p w:rsidR="005864A8" w14:paraId="326F945F" w14:textId="77777777"/>
                    <w:p w:rsidR="005864A8" w:rsidP="00372DF6" w14:paraId="7D9BCEA9" w14:textId="77777777"/>
                    <w:p w:rsidR="005864A8" w14:paraId="5D54148A" w14:textId="77777777"/>
                    <w:p w:rsidR="005864A8" w:rsidP="00372DF6" w14:paraId="7DA4E8BE" w14:textId="77777777"/>
                    <w:p w:rsidR="005864A8" w14:paraId="3A81AF78" w14:textId="77777777"/>
                    <w:p w:rsidR="005864A8" w:rsidP="00372DF6" w14:paraId="1C355E8B" w14:textId="77777777"/>
                    <w:p w:rsidR="005864A8" w14:paraId="4678CD11" w14:textId="77777777"/>
                    <w:p w:rsidR="005864A8" w:rsidP="00372DF6" w14:paraId="235FE576" w14:textId="77777777"/>
                    <w:p w:rsidR="005864A8" w14:paraId="30F2A301" w14:textId="77777777"/>
                    <w:p w:rsidR="005864A8" w:rsidP="00372DF6" w14:paraId="67642D9C" w14:textId="77777777"/>
                    <w:p w:rsidR="005864A8" w14:paraId="0936A81F" w14:textId="77777777"/>
                    <w:p w:rsidR="005864A8" w:rsidP="00372DF6" w14:paraId="10DC56B3" w14:textId="77777777"/>
                    <w:p w:rsidR="005864A8" w14:paraId="6FF6D5A9" w14:textId="77777777"/>
                    <w:p w:rsidR="005864A8" w:rsidP="00372DF6" w14:paraId="6B6F9CEB" w14:textId="77777777"/>
                    <w:p w:rsidR="005864A8" w14:paraId="33E3CC32" w14:textId="77777777"/>
                    <w:p w:rsidR="005864A8" w:rsidP="00372DF6" w14:paraId="451D7880" w14:textId="77777777"/>
                    <w:p w:rsidR="005864A8" w14:paraId="16A49447" w14:textId="77777777"/>
                    <w:p w:rsidR="005864A8" w:rsidP="00372DF6" w14:paraId="42D93019" w14:textId="77777777"/>
                    <w:p w:rsidR="005864A8" w14:paraId="211713CA" w14:textId="77777777"/>
                    <w:p w:rsidR="005864A8" w:rsidP="00372DF6" w14:paraId="0D5EE4A8" w14:textId="77777777"/>
                    <w:p w:rsidR="005864A8" w14:paraId="0C76C452" w14:textId="77777777"/>
                    <w:p w:rsidR="005864A8" w:rsidP="00372DF6" w14:paraId="4356359C" w14:textId="77777777"/>
                    <w:p w:rsidR="005864A8" w14:paraId="5D5387DF" w14:textId="77777777"/>
                    <w:p w:rsidR="005864A8" w:rsidP="00372DF6" w14:paraId="68906CEC" w14:textId="77777777"/>
                    <w:p w:rsidR="005864A8" w14:paraId="07AF7DB1" w14:textId="77777777"/>
                    <w:p w:rsidR="005864A8" w:rsidP="00372DF6" w14:paraId="7275AE9D" w14:textId="77777777"/>
                    <w:p w:rsidR="005864A8" w14:paraId="27B8A988" w14:textId="77777777"/>
                    <w:p w:rsidR="005864A8" w:rsidP="00372DF6" w14:paraId="724CA0D8" w14:textId="77777777"/>
                    <w:p w:rsidR="005864A8" w14:paraId="00C36187" w14:textId="77777777"/>
                    <w:p w:rsidR="005864A8" w:rsidP="00372DF6" w14:paraId="6281309D" w14:textId="77777777"/>
                    <w:p w:rsidR="005864A8" w14:paraId="1132D633" w14:textId="77777777"/>
                    <w:p w:rsidR="005864A8" w:rsidP="00372DF6" w14:paraId="66501554" w14:textId="77777777"/>
                    <w:p w:rsidR="005864A8" w14:paraId="294F1733" w14:textId="77777777"/>
                    <w:p w:rsidR="005864A8" w:rsidP="00372DF6" w14:paraId="5A39D7A4" w14:textId="77777777"/>
                    <w:p w:rsidR="005864A8" w14:paraId="78129FCB" w14:textId="77777777"/>
                    <w:p w:rsidR="005864A8" w:rsidP="00372DF6" w14:paraId="7D891A31" w14:textId="77777777"/>
                    <w:p w:rsidR="005864A8" w14:paraId="0FBEB5ED" w14:textId="77777777"/>
                    <w:p w:rsidR="005864A8" w:rsidP="00372DF6" w14:paraId="2255FCC6" w14:textId="77777777"/>
                    <w:p w:rsidR="005864A8" w14:paraId="57CEE9D5" w14:textId="77777777"/>
                    <w:p w:rsidR="005864A8" w:rsidP="00372DF6" w14:paraId="37ED692B" w14:textId="77777777"/>
                    <w:p w:rsidR="005864A8" w14:paraId="29E879D4" w14:textId="77777777"/>
                    <w:p w:rsidR="005864A8" w:rsidP="00372DF6" w14:paraId="5696805F" w14:textId="77777777"/>
                    <w:p w:rsidR="005864A8" w14:paraId="66C7ABDA" w14:textId="77777777"/>
                    <w:p w:rsidR="005864A8" w:rsidP="00372DF6" w14:paraId="1518C741" w14:textId="77777777"/>
                    <w:p w:rsidR="005864A8" w14:paraId="72A0C228" w14:textId="77777777"/>
                    <w:p w:rsidR="005864A8" w:rsidP="00372DF6" w14:paraId="1C45658E" w14:textId="77777777"/>
                    <w:p w:rsidR="005864A8" w14:paraId="2D55B727" w14:textId="77777777"/>
                    <w:p w:rsidR="005864A8" w:rsidP="00372DF6" w14:paraId="4C602058" w14:textId="77777777"/>
                    <w:p w:rsidR="005864A8" w14:paraId="1EC5AD42" w14:textId="77777777"/>
                    <w:p w:rsidR="005864A8" w:rsidP="00372DF6" w14:paraId="209475ED" w14:textId="77777777"/>
                    <w:p w:rsidR="005864A8" w14:paraId="7A7CBA5E" w14:textId="77777777"/>
                    <w:p w:rsidR="005864A8" w:rsidP="00372DF6" w14:paraId="1E06ADF9" w14:textId="77777777"/>
                    <w:p w:rsidR="005864A8" w14:paraId="014CECD2" w14:textId="77777777"/>
                    <w:p w:rsidR="005864A8" w:rsidP="00372DF6" w14:paraId="7F25F313" w14:textId="77777777"/>
                    <w:p w:rsidR="005864A8" w14:paraId="6DEB2858" w14:textId="77777777"/>
                    <w:p w:rsidR="005864A8" w:rsidP="00372DF6" w14:paraId="7177BADE" w14:textId="77777777"/>
                    <w:p w:rsidR="005864A8" w14:paraId="1948BD14" w14:textId="77777777"/>
                    <w:p w:rsidR="005864A8" w:rsidP="00372DF6" w14:paraId="168A676F" w14:textId="77777777"/>
                    <w:p w:rsidR="005864A8" w14:paraId="56AEC585" w14:textId="77777777"/>
                    <w:p w:rsidR="005864A8" w:rsidP="00372DF6" w14:paraId="09DC6200" w14:textId="77777777"/>
                    <w:p w:rsidR="005864A8" w14:paraId="66A855F1" w14:textId="77777777"/>
                    <w:p w:rsidR="005864A8" w:rsidP="00372DF6" w14:paraId="62F5E460" w14:textId="77777777"/>
                    <w:p w:rsidR="005864A8" w14:paraId="0E473150" w14:textId="77777777"/>
                    <w:p w:rsidR="005864A8" w:rsidP="00372DF6" w14:paraId="5C3B75E5" w14:textId="77777777"/>
                    <w:p w:rsidR="005864A8" w14:paraId="7026B5FE" w14:textId="77777777"/>
                    <w:p w:rsidR="005864A8" w:rsidP="00372DF6" w14:paraId="1820CF61" w14:textId="77777777"/>
                    <w:p w:rsidR="005864A8" w14:paraId="3DC08AB0" w14:textId="77777777"/>
                    <w:p w:rsidR="005864A8" w:rsidP="00372DF6" w14:paraId="1E956299" w14:textId="77777777"/>
                    <w:p w:rsidR="005864A8" w14:paraId="63F44732" w14:textId="77777777"/>
                    <w:p w:rsidR="005864A8" w:rsidP="00372DF6" w14:paraId="2D5C2B2C" w14:textId="77777777"/>
                    <w:p w:rsidR="005864A8" w14:paraId="43F100F0" w14:textId="77777777"/>
                    <w:p w:rsidR="005864A8" w:rsidP="00372DF6" w14:paraId="0FBDDBBF" w14:textId="77777777"/>
                    <w:p w:rsidR="005864A8" w14:paraId="01A3D8BA" w14:textId="77777777"/>
                    <w:p w:rsidR="005864A8" w:rsidP="00372DF6" w14:paraId="05BDFCBD" w14:textId="77777777"/>
                    <w:p w:rsidR="005864A8" w14:paraId="649595BB" w14:textId="77777777"/>
                    <w:p w:rsidR="005864A8" w:rsidP="00372DF6" w14:paraId="599E1FAD" w14:textId="77777777"/>
                    <w:p w:rsidR="005864A8" w14:paraId="22320A4A" w14:textId="77777777"/>
                    <w:p w:rsidR="005864A8" w:rsidP="00372DF6" w14:paraId="74C17592" w14:textId="77777777"/>
                    <w:p w:rsidR="005864A8" w14:paraId="3CC86730" w14:textId="77777777"/>
                    <w:p w:rsidR="005864A8" w:rsidP="00372DF6" w14:paraId="6F2B6DBB" w14:textId="77777777"/>
                    <w:p w:rsidR="005864A8" w14:paraId="701DA235" w14:textId="77777777"/>
                    <w:p w:rsidR="005864A8" w:rsidP="00372DF6" w14:paraId="3BE4AE16" w14:textId="77777777"/>
                    <w:p w:rsidR="005864A8" w14:paraId="4EF74BF2" w14:textId="77777777"/>
                    <w:p w:rsidR="005864A8" w:rsidP="00372DF6" w14:paraId="00296779" w14:textId="77777777"/>
                    <w:p w:rsidR="005864A8" w14:paraId="4F73374A" w14:textId="77777777"/>
                    <w:p w:rsidR="005864A8" w:rsidP="00372DF6" w14:paraId="121D03C7" w14:textId="77777777"/>
                    <w:p w:rsidR="005864A8" w14:paraId="7E26AEBF" w14:textId="77777777"/>
                    <w:p w:rsidR="005864A8" w:rsidP="00372DF6" w14:paraId="2D0AE434" w14:textId="77777777"/>
                    <w:p w:rsidR="005864A8" w14:paraId="15E15A76" w14:textId="77777777"/>
                    <w:p w:rsidR="005864A8" w:rsidP="00372DF6" w14:paraId="015823DB" w14:textId="77777777"/>
                    <w:p w:rsidR="005864A8" w14:paraId="2D644ADF" w14:textId="77777777"/>
                    <w:p w:rsidR="005864A8" w:rsidP="00372DF6" w14:paraId="7B991D55" w14:textId="77777777"/>
                    <w:p w:rsidR="005864A8" w14:paraId="3C0746CB" w14:textId="77777777"/>
                    <w:p w:rsidR="005864A8" w:rsidP="00372DF6" w14:paraId="7E33B42E" w14:textId="77777777"/>
                    <w:p w:rsidR="005864A8" w14:paraId="20945222" w14:textId="77777777"/>
                    <w:p w:rsidR="005864A8" w:rsidP="00372DF6" w14:paraId="751F9AEB" w14:textId="77777777"/>
                    <w:p w:rsidR="005864A8" w14:paraId="58872EE4" w14:textId="77777777"/>
                    <w:p w:rsidR="005864A8" w:rsidP="00372DF6" w14:paraId="551ED50A" w14:textId="77777777"/>
                    <w:p w:rsidR="005864A8" w14:paraId="1ADFD646" w14:textId="77777777"/>
                    <w:p w:rsidR="005864A8" w:rsidP="00372DF6" w14:paraId="182BF5A7" w14:textId="77777777"/>
                    <w:p w:rsidR="005864A8" w14:paraId="697BC050" w14:textId="77777777"/>
                    <w:p w:rsidR="005864A8" w:rsidP="00372DF6" w14:paraId="4B8DA330" w14:textId="77777777"/>
                    <w:p w:rsidR="005864A8" w14:paraId="13BA5862" w14:textId="77777777"/>
                    <w:p w:rsidR="005864A8" w:rsidP="00372DF6" w14:paraId="6EDD6950" w14:textId="77777777"/>
                    <w:p w:rsidR="005864A8" w14:paraId="3F1E075E" w14:textId="77777777"/>
                    <w:p w:rsidR="005864A8" w:rsidP="00372DF6" w14:paraId="7E0D6ACD" w14:textId="77777777"/>
                    <w:p w:rsidR="005864A8" w14:paraId="63C72984" w14:textId="77777777"/>
                    <w:p w:rsidR="005864A8" w:rsidP="00372DF6" w14:paraId="6A908E48" w14:textId="77777777"/>
                    <w:p w:rsidR="005864A8" w14:paraId="46AF5E7C" w14:textId="77777777"/>
                    <w:p w:rsidR="005864A8" w:rsidP="00372DF6" w14:paraId="50C89E53" w14:textId="77777777"/>
                    <w:p w:rsidR="005864A8" w14:paraId="3B6EC9D8" w14:textId="77777777"/>
                    <w:p w:rsidR="005864A8" w:rsidP="00372DF6" w14:paraId="24422854" w14:textId="77777777"/>
                    <w:p w:rsidR="005864A8" w14:paraId="1911F596" w14:textId="77777777"/>
                    <w:p w:rsidR="005864A8" w:rsidP="00372DF6" w14:paraId="61073184" w14:textId="77777777"/>
                    <w:p w:rsidR="005864A8" w14:paraId="6C036D5E" w14:textId="77777777"/>
                    <w:p w:rsidR="005864A8" w:rsidP="00372DF6" w14:paraId="5A8795E0" w14:textId="77777777"/>
                    <w:p w:rsidR="005864A8" w14:paraId="1E8D8D6A" w14:textId="77777777"/>
                    <w:p w:rsidR="005864A8" w:rsidP="00372DF6" w14:paraId="3776E995" w14:textId="77777777"/>
                    <w:p w:rsidR="005864A8" w14:paraId="67EBDD4E" w14:textId="77777777"/>
                    <w:p w:rsidR="005864A8" w:rsidP="00372DF6" w14:paraId="5E95F3EB" w14:textId="77777777"/>
                    <w:p w:rsidR="005864A8" w14:paraId="39BB5E81" w14:textId="77777777"/>
                    <w:p w:rsidR="005864A8" w:rsidP="00372DF6" w14:paraId="6425566C" w14:textId="77777777"/>
                    <w:p w:rsidR="005864A8" w14:paraId="07716C17" w14:textId="77777777"/>
                    <w:p w:rsidR="005864A8" w:rsidP="00372DF6" w14:paraId="254C75B0" w14:textId="77777777"/>
                    <w:p w:rsidR="005864A8" w14:paraId="014BB7C9" w14:textId="77777777"/>
                    <w:p w:rsidR="005864A8" w:rsidP="00372DF6" w14:paraId="50D63B23" w14:textId="77777777"/>
                    <w:p w:rsidR="005864A8" w14:paraId="45A7927F" w14:textId="77777777"/>
                    <w:p w:rsidR="005864A8" w:rsidP="00372DF6" w14:paraId="48ABDCD7" w14:textId="77777777"/>
                    <w:p w:rsidR="005864A8" w14:paraId="0444019F" w14:textId="77777777"/>
                    <w:p w:rsidR="005864A8" w:rsidP="00372DF6" w14:paraId="3FFED840" w14:textId="77777777"/>
                    <w:p w:rsidR="005864A8" w14:paraId="2EBADE87" w14:textId="77777777"/>
                    <w:p w:rsidR="005864A8" w:rsidP="00372DF6" w14:paraId="51F79B43" w14:textId="77777777"/>
                    <w:p w:rsidR="005864A8" w14:paraId="230C385A" w14:textId="77777777"/>
                    <w:p w:rsidR="005864A8" w:rsidP="00372DF6" w14:paraId="26DA9476" w14:textId="77777777"/>
                    <w:p w:rsidR="005864A8" w14:paraId="2A7E3C73" w14:textId="77777777"/>
                    <w:p w:rsidR="005864A8" w:rsidP="00372DF6" w14:paraId="47E1C97D" w14:textId="77777777"/>
                    <w:p w:rsidR="005864A8" w14:paraId="3BFBA5B7" w14:textId="77777777"/>
                    <w:p w:rsidR="005864A8" w:rsidP="00372DF6" w14:paraId="40112723" w14:textId="77777777"/>
                    <w:p w:rsidR="005864A8" w14:paraId="6D173265" w14:textId="77777777"/>
                    <w:p w:rsidR="005864A8" w:rsidP="00372DF6" w14:paraId="2DF52DE0" w14:textId="77777777"/>
                    <w:p w:rsidR="005864A8" w14:paraId="31EDB47B" w14:textId="77777777"/>
                    <w:p w:rsidR="005864A8" w:rsidP="00372DF6" w14:paraId="07319ED1" w14:textId="77777777"/>
                    <w:p w:rsidR="005864A8" w14:paraId="15A65A05" w14:textId="77777777"/>
                    <w:p w:rsidR="005864A8" w:rsidP="00372DF6" w14:paraId="29D83E18" w14:textId="77777777"/>
                    <w:p w:rsidR="005864A8" w14:paraId="67D2F51C" w14:textId="77777777"/>
                    <w:p w:rsidR="005864A8" w:rsidP="00372DF6" w14:paraId="23121D92" w14:textId="77777777"/>
                    <w:p w:rsidR="005864A8" w14:paraId="0905412F" w14:textId="77777777"/>
                    <w:p w:rsidR="005864A8" w:rsidP="00372DF6" w14:paraId="29A26511" w14:textId="77777777"/>
                    <w:p w:rsidR="005864A8" w14:paraId="560C1178" w14:textId="77777777"/>
                    <w:p w:rsidR="005864A8" w:rsidP="00372DF6" w14:paraId="28070FB2" w14:textId="77777777"/>
                    <w:p w:rsidR="005864A8" w14:paraId="31F1F71B" w14:textId="77777777"/>
                    <w:p w:rsidR="005864A8" w:rsidP="00372DF6" w14:paraId="2AA19FAD" w14:textId="77777777"/>
                    <w:p w:rsidR="005864A8" w14:paraId="157773A9" w14:textId="77777777"/>
                    <w:p w:rsidR="005864A8" w:rsidP="00372DF6" w14:paraId="229CDCA2" w14:textId="77777777"/>
                    <w:p w:rsidR="005864A8" w14:paraId="76C8FC34" w14:textId="77777777"/>
                    <w:p w:rsidR="005864A8" w:rsidP="00372DF6" w14:paraId="1780506D" w14:textId="77777777"/>
                    <w:p w:rsidR="005864A8" w14:paraId="309A310D" w14:textId="77777777"/>
                    <w:p w:rsidR="005864A8" w:rsidP="00372DF6" w14:paraId="26589631" w14:textId="77777777"/>
                    <w:p w:rsidR="005864A8" w14:paraId="2F86A0CE" w14:textId="77777777"/>
                    <w:p w:rsidR="005864A8" w:rsidP="00372DF6" w14:paraId="5AD3D1DB" w14:textId="77777777"/>
                    <w:p w:rsidR="005864A8" w14:paraId="0B26A24B" w14:textId="77777777"/>
                    <w:p w:rsidR="005864A8" w:rsidP="00372DF6" w14:paraId="642CC1A7" w14:textId="77777777"/>
                    <w:p w:rsidR="005864A8" w14:paraId="240E1C88" w14:textId="77777777"/>
                    <w:p w:rsidR="005864A8" w:rsidP="00372DF6" w14:paraId="4C69405B" w14:textId="77777777"/>
                    <w:p w:rsidR="005864A8" w14:paraId="7CD6D0AD" w14:textId="77777777"/>
                    <w:p w:rsidR="005864A8" w:rsidP="00372DF6" w14:paraId="58107315" w14:textId="77777777"/>
                    <w:p w:rsidR="005864A8" w14:paraId="0A1BDEC0" w14:textId="77777777"/>
                    <w:p w:rsidR="005864A8" w:rsidP="00372DF6" w14:paraId="6A3D115D" w14:textId="77777777"/>
                    <w:p w:rsidR="005864A8" w14:paraId="43CFFDAB" w14:textId="77777777"/>
                    <w:p w:rsidR="005864A8" w:rsidP="00372DF6" w14:paraId="1D435DA5" w14:textId="77777777"/>
                    <w:p w:rsidR="005864A8" w14:paraId="3C6C3239" w14:textId="77777777"/>
                    <w:p w:rsidR="005864A8" w:rsidP="00372DF6" w14:paraId="1DCF7FCA" w14:textId="77777777"/>
                    <w:p w:rsidR="005864A8" w14:paraId="3C661C02" w14:textId="77777777"/>
                    <w:p w:rsidR="005864A8" w:rsidP="00372DF6" w14:paraId="344D5856" w14:textId="77777777"/>
                    <w:p w:rsidR="005864A8" w14:paraId="1642AC64" w14:textId="77777777"/>
                    <w:p w:rsidR="005864A8" w:rsidP="00372DF6" w14:paraId="16DC474E" w14:textId="77777777"/>
                    <w:p w:rsidR="005864A8" w14:paraId="1BA8400C" w14:textId="77777777"/>
                    <w:p w:rsidR="005864A8" w:rsidP="00372DF6" w14:paraId="20ADD57E" w14:textId="77777777"/>
                    <w:p w:rsidR="005864A8" w14:paraId="47E4010A" w14:textId="77777777"/>
                    <w:p w:rsidR="005864A8" w:rsidP="00372DF6" w14:paraId="1108B44D" w14:textId="77777777"/>
                    <w:p w:rsidR="005864A8" w14:paraId="15F9B562" w14:textId="77777777"/>
                    <w:p w:rsidR="005864A8" w:rsidP="00372DF6" w14:paraId="27B0280D" w14:textId="77777777"/>
                    <w:p w:rsidR="005864A8" w14:paraId="2BFD3E16" w14:textId="77777777"/>
                    <w:p w:rsidR="005864A8" w:rsidP="00372DF6" w14:paraId="2D4390C9" w14:textId="77777777"/>
                    <w:p w:rsidR="005864A8" w14:paraId="14162ABE" w14:textId="77777777"/>
                    <w:p w:rsidR="005864A8" w:rsidP="00372DF6" w14:paraId="31726595" w14:textId="77777777"/>
                    <w:p w:rsidR="005864A8" w14:paraId="0CAFE591" w14:textId="77777777"/>
                    <w:p w:rsidR="005864A8" w:rsidP="00372DF6" w14:paraId="53069662" w14:textId="77777777"/>
                    <w:p w:rsidR="005864A8" w14:paraId="3EC41BF9" w14:textId="77777777"/>
                    <w:p w:rsidR="005864A8" w:rsidP="00372DF6" w14:paraId="0471E84B" w14:textId="77777777"/>
                    <w:p w:rsidR="005864A8" w14:paraId="20E927A4" w14:textId="77777777"/>
                    <w:p w:rsidR="005864A8" w:rsidP="00372DF6" w14:paraId="2BA2805E" w14:textId="77777777"/>
                    <w:p w:rsidR="005864A8" w14:paraId="14235C0F" w14:textId="77777777"/>
                    <w:p w:rsidR="005864A8" w:rsidP="00372DF6" w14:paraId="2B8F70FC" w14:textId="77777777"/>
                    <w:p w:rsidR="005864A8" w14:paraId="38EE3C9A" w14:textId="77777777"/>
                    <w:p w:rsidR="005864A8" w:rsidP="00372DF6" w14:paraId="2697BD9C" w14:textId="77777777"/>
                    <w:p w:rsidR="005864A8" w14:paraId="2651BF19" w14:textId="77777777"/>
                    <w:p w:rsidR="005864A8" w:rsidP="00372DF6" w14:paraId="291CE91E" w14:textId="77777777"/>
                    <w:p w:rsidR="005864A8" w14:paraId="5527DEDE" w14:textId="77777777"/>
                    <w:p w:rsidR="005864A8" w:rsidP="00372DF6" w14:paraId="759DC29C" w14:textId="77777777"/>
                    <w:p w:rsidR="005864A8" w14:paraId="403FE451" w14:textId="77777777"/>
                    <w:p w:rsidR="005864A8" w:rsidP="00372DF6" w14:paraId="6E26C4D3" w14:textId="77777777"/>
                    <w:p w:rsidR="005864A8" w14:paraId="6059C4D7" w14:textId="77777777"/>
                    <w:p w:rsidR="005864A8" w:rsidP="00372DF6" w14:paraId="6EE16569" w14:textId="77777777"/>
                    <w:p w:rsidR="005864A8" w14:paraId="57FC7045" w14:textId="77777777"/>
                    <w:p w:rsidR="005864A8" w:rsidP="00372DF6" w14:paraId="0A6BDC1D" w14:textId="77777777"/>
                    <w:p w:rsidR="005864A8" w14:paraId="66E7FE3A" w14:textId="77777777"/>
                    <w:p w:rsidR="005864A8" w:rsidP="00372DF6" w14:paraId="6D10F206" w14:textId="77777777"/>
                    <w:p w:rsidR="005864A8" w14:paraId="3E21D328" w14:textId="77777777"/>
                    <w:p w:rsidR="005864A8" w:rsidP="00372DF6" w14:paraId="32AE6C7D" w14:textId="77777777"/>
                    <w:p w:rsidR="005864A8" w14:paraId="6884D1C6" w14:textId="77777777"/>
                    <w:p w:rsidR="005864A8" w:rsidP="00372DF6" w14:paraId="4A707504" w14:textId="77777777"/>
                    <w:p w:rsidR="005864A8" w14:paraId="5745FD5B" w14:textId="77777777"/>
                    <w:p w:rsidR="005864A8" w:rsidP="00372DF6" w14:paraId="33158345" w14:textId="77777777"/>
                    <w:p w:rsidR="005864A8" w14:paraId="5B59C788" w14:textId="77777777"/>
                    <w:p w:rsidR="005864A8" w:rsidP="00372DF6" w14:paraId="1E48819A" w14:textId="77777777"/>
                    <w:p w:rsidR="005864A8" w14:paraId="5EA0B893" w14:textId="77777777"/>
                    <w:p w:rsidR="005864A8" w:rsidP="00372DF6" w14:paraId="56D5D21E" w14:textId="77777777"/>
                    <w:p w:rsidR="005864A8" w14:paraId="63EAA642" w14:textId="77777777"/>
                    <w:p w:rsidR="005864A8" w:rsidP="00372DF6" w14:paraId="3BF91841" w14:textId="77777777"/>
                    <w:p w:rsidR="005864A8" w14:paraId="5E244D21" w14:textId="77777777"/>
                    <w:p w:rsidR="005864A8" w:rsidP="00372DF6" w14:paraId="31AFCAD3" w14:textId="77777777"/>
                    <w:p w:rsidR="005864A8" w14:paraId="4004C057" w14:textId="77777777"/>
                    <w:p w:rsidR="005864A8" w:rsidP="00372DF6" w14:paraId="1153B295" w14:textId="77777777"/>
                    <w:p w:rsidR="005864A8" w14:paraId="52F6C3F6" w14:textId="77777777"/>
                    <w:p w:rsidR="005864A8" w:rsidP="00372DF6" w14:paraId="5FC8994B" w14:textId="77777777"/>
                    <w:p w:rsidR="005864A8" w14:paraId="2DADC5C9" w14:textId="77777777"/>
                    <w:p w:rsidR="005864A8" w:rsidP="00372DF6" w14:paraId="7E898D4D" w14:textId="77777777"/>
                    <w:p w:rsidR="005864A8" w14:paraId="7DFEC8A4" w14:textId="77777777"/>
                    <w:p w:rsidR="005864A8" w:rsidP="00372DF6" w14:paraId="32643D94" w14:textId="77777777"/>
                    <w:p w:rsidR="005864A8" w14:paraId="4A9B364D" w14:textId="77777777"/>
                    <w:p w:rsidR="005864A8" w:rsidP="00372DF6" w14:paraId="3F7EF227" w14:textId="77777777"/>
                    <w:p w:rsidR="005864A8" w14:paraId="041C9544" w14:textId="77777777"/>
                    <w:p w:rsidR="005864A8" w:rsidP="00372DF6" w14:paraId="57971609" w14:textId="77777777"/>
                    <w:p w:rsidR="005864A8" w14:paraId="5A354A48" w14:textId="77777777"/>
                    <w:p w:rsidR="005864A8" w:rsidP="00372DF6" w14:paraId="496FA564" w14:textId="77777777"/>
                    <w:p w:rsidR="005864A8" w14:paraId="5B28C31F" w14:textId="77777777"/>
                    <w:p w:rsidR="005864A8" w:rsidP="00372DF6" w14:paraId="45D25547" w14:textId="77777777"/>
                    <w:p w:rsidR="005864A8" w14:paraId="311E568A" w14:textId="77777777"/>
                    <w:p w:rsidR="005864A8" w:rsidP="00372DF6" w14:paraId="73EACC7D" w14:textId="77777777"/>
                    <w:p w:rsidR="005864A8" w14:paraId="11B3C7E1" w14:textId="77777777"/>
                    <w:p w:rsidR="005864A8" w:rsidP="00372DF6" w14:paraId="3907CEF1" w14:textId="77777777"/>
                    <w:p w:rsidR="005864A8" w14:paraId="7B9AC2F9" w14:textId="77777777"/>
                    <w:p w:rsidR="005864A8" w:rsidP="00372DF6" w14:paraId="7B36B8F9" w14:textId="77777777"/>
                    <w:p w:rsidR="005864A8" w14:paraId="7D6325A9" w14:textId="77777777"/>
                    <w:p w:rsidR="005864A8" w:rsidP="00372DF6" w14:paraId="5FA8B250" w14:textId="77777777"/>
                    <w:p w:rsidR="005864A8" w14:paraId="65CD92E2" w14:textId="77777777"/>
                    <w:p w:rsidR="005864A8" w:rsidP="00372DF6" w14:paraId="1A88D08E" w14:textId="77777777"/>
                    <w:p w:rsidR="005864A8" w14:paraId="0DB59302" w14:textId="77777777"/>
                    <w:p w:rsidR="005864A8" w:rsidP="00372DF6" w14:paraId="09D568C8" w14:textId="77777777"/>
                    <w:p w:rsidR="005864A8" w14:paraId="5B2164D8" w14:textId="77777777"/>
                    <w:p w:rsidR="005864A8" w:rsidP="00372DF6" w14:paraId="2B26A868" w14:textId="77777777"/>
                    <w:p w:rsidR="005864A8" w14:paraId="051773E1" w14:textId="77777777"/>
                    <w:p w:rsidR="005864A8" w:rsidP="00372DF6" w14:paraId="6FC526E6" w14:textId="77777777"/>
                    <w:p w:rsidR="005864A8" w14:paraId="79722D2D" w14:textId="77777777"/>
                    <w:p w:rsidR="005864A8" w:rsidP="00372DF6" w14:paraId="2C3C1FA5" w14:textId="77777777"/>
                    <w:p w:rsidR="005864A8" w14:paraId="1996C001" w14:textId="77777777"/>
                    <w:p w:rsidR="005864A8" w:rsidP="00372DF6" w14:paraId="4750AFA5" w14:textId="77777777"/>
                    <w:p w:rsidR="005864A8" w14:paraId="7D6F1924" w14:textId="77777777"/>
                    <w:p w:rsidR="005864A8" w:rsidP="00372DF6" w14:paraId="2A246FDE" w14:textId="77777777"/>
                    <w:p w:rsidR="005864A8" w14:paraId="52E45FCE" w14:textId="77777777"/>
                    <w:p w:rsidR="005864A8" w:rsidP="00372DF6" w14:paraId="1E3C389B" w14:textId="77777777"/>
                    <w:p w:rsidR="005864A8" w14:paraId="075452D3" w14:textId="77777777"/>
                    <w:p w:rsidR="005864A8" w:rsidP="00372DF6" w14:paraId="48FA2B30" w14:textId="77777777"/>
                    <w:p w:rsidR="005864A8" w14:paraId="4057B5AA" w14:textId="77777777"/>
                    <w:p w:rsidR="005864A8" w:rsidP="00372DF6" w14:paraId="7FE123CE" w14:textId="77777777"/>
                    <w:p w:rsidR="005864A8" w14:paraId="7B2788FF" w14:textId="77777777"/>
                    <w:p w:rsidR="005864A8" w:rsidP="00372DF6" w14:paraId="36BFA5E2" w14:textId="77777777"/>
                    <w:p w:rsidR="005864A8" w14:paraId="714BA3B1" w14:textId="77777777"/>
                    <w:p w:rsidR="005864A8" w:rsidP="00372DF6" w14:paraId="7DD3C046" w14:textId="77777777"/>
                    <w:p w:rsidR="005864A8" w14:paraId="3F842AC0" w14:textId="77777777"/>
                    <w:p w:rsidR="005864A8" w:rsidP="00372DF6" w14:paraId="4C68E230" w14:textId="77777777"/>
                    <w:p w:rsidR="005864A8" w14:paraId="6EBA2E7D" w14:textId="77777777"/>
                    <w:p w:rsidR="005864A8" w:rsidP="00372DF6" w14:paraId="7796768E" w14:textId="77777777"/>
                    <w:p w:rsidR="005864A8" w14:paraId="624F1D3F" w14:textId="77777777"/>
                    <w:p w:rsidR="005864A8" w:rsidP="00372DF6" w14:paraId="1021D6E0" w14:textId="77777777"/>
                    <w:p w:rsidR="005864A8" w14:paraId="7D3D12CF" w14:textId="77777777"/>
                    <w:p w:rsidR="005864A8" w:rsidP="00372DF6" w14:paraId="2B077B53" w14:textId="77777777"/>
                    <w:p w:rsidR="005864A8" w14:paraId="5912D6D3" w14:textId="77777777"/>
                    <w:p w:rsidR="005864A8" w:rsidP="00372DF6" w14:paraId="42C834EB" w14:textId="77777777"/>
                    <w:p w:rsidR="005864A8" w14:paraId="15A2F42A" w14:textId="77777777"/>
                    <w:p w:rsidR="005864A8" w:rsidP="00372DF6" w14:paraId="277DAC1A" w14:textId="77777777"/>
                    <w:p w:rsidR="005864A8" w14:paraId="1B4027CE" w14:textId="77777777"/>
                    <w:p w:rsidR="005864A8" w:rsidP="00372DF6" w14:paraId="0743D2D2" w14:textId="77777777"/>
                    <w:p w:rsidR="005864A8" w14:paraId="4FFB729E" w14:textId="77777777"/>
                    <w:p w:rsidR="005864A8" w:rsidP="00372DF6" w14:paraId="7C68F74E" w14:textId="77777777"/>
                    <w:p w:rsidR="005864A8" w14:paraId="61E4585B" w14:textId="77777777"/>
                    <w:p w:rsidR="005864A8" w:rsidP="00372DF6" w14:paraId="101E7FFE" w14:textId="77777777"/>
                    <w:p w:rsidR="005864A8" w14:paraId="7D20DA15" w14:textId="77777777"/>
                    <w:p w:rsidR="005864A8" w:rsidP="00372DF6" w14:paraId="705B5B46" w14:textId="77777777"/>
                    <w:p w:rsidR="005864A8" w14:paraId="7BC9922C" w14:textId="77777777"/>
                    <w:p w:rsidR="005864A8" w:rsidP="00372DF6" w14:paraId="7EF9AB06" w14:textId="77777777"/>
                    <w:p w:rsidR="005864A8" w14:paraId="4B230DEC" w14:textId="77777777"/>
                    <w:p w:rsidR="005864A8" w:rsidP="00372DF6" w14:paraId="1ADA039C" w14:textId="77777777"/>
                    <w:p w:rsidR="005864A8" w14:paraId="38C9283A" w14:textId="77777777"/>
                    <w:p w:rsidR="005864A8" w:rsidP="00372DF6" w14:paraId="18190786" w14:textId="77777777"/>
                    <w:p w:rsidR="005864A8" w14:paraId="134259FA" w14:textId="77777777"/>
                    <w:p w:rsidR="005864A8" w:rsidP="00372DF6" w14:paraId="73828B6E" w14:textId="77777777"/>
                    <w:p w:rsidR="005864A8" w14:paraId="722C0354" w14:textId="77777777"/>
                    <w:p w:rsidR="005864A8" w:rsidP="00372DF6" w14:paraId="1D889DD6" w14:textId="77777777"/>
                    <w:p w:rsidR="005864A8" w14:paraId="1D1BD903" w14:textId="77777777"/>
                    <w:p w:rsidR="005864A8" w:rsidP="00372DF6" w14:paraId="5060F964" w14:textId="77777777"/>
                    <w:p w:rsidR="005864A8" w14:paraId="334C5F19" w14:textId="77777777"/>
                    <w:p w:rsidR="005864A8" w:rsidP="00372DF6" w14:paraId="13E91FE5" w14:textId="77777777"/>
                    <w:p w:rsidR="005864A8" w14:paraId="7179578D" w14:textId="77777777"/>
                    <w:p w:rsidR="005864A8" w:rsidP="00372DF6" w14:paraId="5720A160" w14:textId="77777777"/>
                    <w:p w:rsidR="005864A8" w14:paraId="19DBC21C" w14:textId="77777777"/>
                    <w:p w:rsidR="005864A8" w:rsidP="00372DF6" w14:paraId="1EB264AC" w14:textId="77777777"/>
                    <w:p w:rsidR="005864A8" w14:paraId="3CCCCC50" w14:textId="77777777"/>
                    <w:p w:rsidR="005864A8" w:rsidP="00372DF6" w14:paraId="17C6EAE3" w14:textId="77777777"/>
                    <w:p w:rsidR="005864A8" w14:paraId="452DC76D" w14:textId="77777777"/>
                    <w:p w:rsidR="005864A8" w:rsidP="00372DF6" w14:paraId="08488CF3" w14:textId="77777777"/>
                    <w:p w:rsidR="005864A8" w14:paraId="6253EC6A" w14:textId="77777777"/>
                    <w:p w:rsidR="005864A8" w:rsidP="00372DF6" w14:paraId="48A189CE" w14:textId="77777777"/>
                    <w:p w:rsidR="005864A8" w14:paraId="783081DE" w14:textId="77777777"/>
                    <w:p w:rsidR="005864A8" w:rsidP="00372DF6" w14:paraId="77F32046" w14:textId="77777777"/>
                    <w:p w:rsidR="005864A8" w14:paraId="452A1CBC" w14:textId="77777777"/>
                    <w:p w:rsidR="005864A8" w:rsidP="00372DF6" w14:paraId="7B9D2326" w14:textId="77777777"/>
                    <w:p w:rsidR="005864A8" w14:paraId="565A5440" w14:textId="77777777"/>
                    <w:p w:rsidR="005864A8" w:rsidP="00372DF6" w14:paraId="625F075F" w14:textId="77777777"/>
                    <w:p w:rsidR="005864A8" w14:paraId="72AAA578" w14:textId="77777777"/>
                    <w:p w:rsidR="005864A8" w:rsidP="00372DF6" w14:paraId="179AE442" w14:textId="77777777"/>
                    <w:p w:rsidR="005864A8" w14:paraId="2C336E9A" w14:textId="77777777"/>
                    <w:p w:rsidR="005864A8" w:rsidP="00372DF6" w14:paraId="4C26CD61" w14:textId="77777777"/>
                    <w:p w:rsidR="005864A8" w14:paraId="07A1EE5D" w14:textId="77777777"/>
                    <w:p w:rsidR="005864A8" w:rsidP="00372DF6" w14:paraId="6A421D61" w14:textId="77777777"/>
                    <w:p w:rsidR="005864A8" w14:paraId="056E09E7" w14:textId="77777777"/>
                    <w:p w:rsidR="005864A8" w:rsidP="00372DF6" w14:paraId="697E9977" w14:textId="77777777"/>
                    <w:p w:rsidR="005864A8" w14:paraId="38D24D10" w14:textId="77777777"/>
                    <w:p w:rsidR="005864A8" w:rsidP="00372DF6" w14:paraId="76E328B0" w14:textId="77777777"/>
                    <w:p w:rsidR="005864A8" w14:paraId="039CEBE4" w14:textId="77777777"/>
                    <w:p w:rsidR="005864A8" w:rsidP="00372DF6" w14:paraId="3612385C" w14:textId="77777777"/>
                    <w:p w:rsidR="005864A8" w14:paraId="7408F38A" w14:textId="77777777"/>
                    <w:p w:rsidR="005864A8" w:rsidP="00372DF6" w14:paraId="1673F856" w14:textId="77777777"/>
                    <w:p w:rsidR="005864A8" w14:paraId="7A0AB0D0" w14:textId="77777777"/>
                    <w:p w:rsidR="005864A8" w:rsidP="00372DF6" w14:paraId="072E16E6" w14:textId="77777777"/>
                    <w:p w:rsidR="005864A8" w14:paraId="0E31286F" w14:textId="77777777"/>
                    <w:p w:rsidR="005864A8" w:rsidP="00372DF6" w14:paraId="0EE8EA9E" w14:textId="77777777"/>
                    <w:p w:rsidR="005864A8" w14:paraId="187D5D08" w14:textId="77777777"/>
                    <w:p w:rsidR="005864A8" w:rsidP="00372DF6" w14:paraId="1C66C723" w14:textId="77777777"/>
                    <w:p w:rsidR="005864A8" w14:paraId="2DF24B47" w14:textId="77777777"/>
                    <w:p w:rsidR="005864A8" w:rsidP="00372DF6" w14:paraId="433EBA29" w14:textId="77777777"/>
                    <w:p w:rsidR="005864A8" w14:paraId="587888CA" w14:textId="77777777"/>
                    <w:p w:rsidR="005864A8" w:rsidP="00372DF6" w14:paraId="23249BAE" w14:textId="77777777"/>
                    <w:p w:rsidR="005864A8" w14:paraId="4E752413" w14:textId="77777777"/>
                    <w:p w:rsidR="005864A8" w:rsidP="00372DF6" w14:paraId="7EF5B9C6" w14:textId="77777777"/>
                    <w:p w:rsidR="005864A8" w14:paraId="33E4EF12" w14:textId="77777777"/>
                    <w:p w:rsidR="005864A8" w:rsidP="00372DF6" w14:paraId="70B44F0B" w14:textId="77777777"/>
                    <w:p w:rsidR="005864A8" w14:paraId="50493A1A" w14:textId="77777777"/>
                    <w:p w:rsidR="005864A8" w:rsidP="00372DF6" w14:paraId="2446E0DF" w14:textId="77777777"/>
                    <w:p w:rsidR="005864A8" w14:paraId="4E2D944B" w14:textId="77777777"/>
                    <w:p w:rsidR="005864A8" w:rsidP="00372DF6" w14:paraId="459ECD73" w14:textId="77777777"/>
                    <w:p w:rsidR="005864A8" w14:paraId="783C8433" w14:textId="77777777"/>
                    <w:p w:rsidR="005864A8" w:rsidP="00372DF6" w14:paraId="44A8870C" w14:textId="77777777"/>
                    <w:p w:rsidR="005864A8" w14:paraId="1051AE34" w14:textId="77777777"/>
                    <w:p w:rsidR="005864A8" w:rsidP="00372DF6" w14:paraId="2894C860" w14:textId="77777777"/>
                    <w:p w:rsidR="005864A8" w14:paraId="6ED7C94A" w14:textId="77777777"/>
                    <w:p w:rsidR="005864A8" w:rsidP="00372DF6" w14:paraId="6752017C" w14:textId="77777777"/>
                    <w:p w:rsidR="005864A8" w14:paraId="500FD793" w14:textId="77777777"/>
                    <w:p w:rsidR="005864A8" w:rsidP="00372DF6" w14:paraId="0ACE00F7" w14:textId="77777777"/>
                    <w:p w:rsidR="005864A8" w14:paraId="1C07C00D" w14:textId="77777777"/>
                    <w:p w:rsidR="005864A8" w:rsidP="00372DF6" w14:paraId="705F6EAA" w14:textId="77777777"/>
                    <w:p w:rsidR="005864A8" w14:paraId="18255597" w14:textId="77777777"/>
                    <w:p w:rsidR="005864A8" w:rsidP="00372DF6" w14:paraId="6B512FA2" w14:textId="77777777"/>
                    <w:p w:rsidR="005864A8" w14:paraId="249D5962" w14:textId="77777777"/>
                    <w:p w:rsidR="005864A8" w:rsidP="00372DF6" w14:paraId="437ABE12" w14:textId="77777777"/>
                    <w:p w:rsidR="005864A8" w14:paraId="56DA9E97" w14:textId="77777777"/>
                    <w:p w:rsidR="005864A8" w:rsidP="00372DF6" w14:paraId="1C02EFD5" w14:textId="77777777"/>
                    <w:p w:rsidR="005864A8" w14:paraId="37B78437" w14:textId="77777777"/>
                    <w:p w:rsidR="005864A8" w:rsidP="00372DF6" w14:paraId="1657F08C" w14:textId="77777777"/>
                    <w:p w:rsidR="005864A8" w14:paraId="46B3F809" w14:textId="77777777"/>
                    <w:p w:rsidR="005864A8" w:rsidP="00372DF6" w14:paraId="013F4E8F" w14:textId="77777777"/>
                    <w:p w:rsidR="005864A8" w14:paraId="74B57CE4" w14:textId="77777777"/>
                    <w:p w:rsidR="005864A8" w:rsidP="00372DF6" w14:paraId="718538D4" w14:textId="77777777"/>
                    <w:p w:rsidR="005864A8" w14:paraId="1EE20817" w14:textId="77777777"/>
                    <w:p w:rsidR="005864A8" w:rsidP="00372DF6" w14:paraId="605D238F" w14:textId="77777777"/>
                    <w:p w:rsidR="005864A8" w14:paraId="702A108B" w14:textId="77777777"/>
                    <w:p w:rsidR="005864A8" w:rsidP="00372DF6" w14:paraId="18C99E68" w14:textId="77777777"/>
                    <w:p w:rsidR="005864A8" w14:paraId="09CEC3A4" w14:textId="77777777"/>
                    <w:p w:rsidR="005864A8" w:rsidP="00372DF6" w14:paraId="5C342578" w14:textId="77777777"/>
                    <w:p w:rsidR="005864A8" w14:paraId="578E63F4" w14:textId="77777777"/>
                    <w:p w:rsidR="005864A8" w:rsidP="00372DF6" w14:paraId="0C9D6F0C" w14:textId="77777777"/>
                    <w:p w:rsidR="005864A8" w14:paraId="0EB9C5F3" w14:textId="77777777"/>
                    <w:p w:rsidR="005864A8" w:rsidP="00372DF6" w14:paraId="07EBC3A9" w14:textId="77777777"/>
                    <w:p w:rsidR="005864A8" w14:paraId="7ABDEFB3" w14:textId="77777777"/>
                    <w:p w:rsidR="005864A8" w:rsidP="00372DF6" w14:paraId="63A1A6E7" w14:textId="77777777"/>
                    <w:p w:rsidR="005864A8" w14:paraId="4B8CD5F1" w14:textId="77777777"/>
                    <w:p w:rsidR="005864A8" w:rsidP="00372DF6" w14:paraId="74F85936" w14:textId="77777777"/>
                    <w:p w:rsidR="005864A8" w14:paraId="76836493" w14:textId="77777777"/>
                    <w:p w:rsidR="005864A8" w:rsidP="00372DF6" w14:paraId="29B65443" w14:textId="77777777"/>
                    <w:p w:rsidR="005864A8" w14:paraId="52CB67BA" w14:textId="77777777"/>
                    <w:p w:rsidR="005864A8" w:rsidP="00372DF6" w14:paraId="60573F28" w14:textId="77777777"/>
                    <w:p w:rsidR="005864A8" w14:paraId="0E1ED3A7" w14:textId="77777777"/>
                    <w:p w:rsidR="005864A8" w:rsidP="00372DF6" w14:paraId="4FAA5348" w14:textId="77777777"/>
                    <w:p w:rsidR="005864A8" w14:paraId="5449D20A" w14:textId="77777777"/>
                    <w:p w:rsidR="005864A8" w:rsidP="00372DF6" w14:paraId="2F0B9E27" w14:textId="77777777"/>
                    <w:p w:rsidR="005864A8" w14:paraId="6BBF13CF" w14:textId="77777777"/>
                    <w:p w:rsidR="005864A8" w:rsidP="00372DF6" w14:paraId="1C67DDA5" w14:textId="77777777"/>
                    <w:p w:rsidR="005864A8" w14:paraId="57AEB6B7" w14:textId="77777777"/>
                    <w:p w:rsidR="005864A8" w:rsidP="00372DF6" w14:paraId="64A47806" w14:textId="77777777"/>
                    <w:p w:rsidR="005864A8" w14:paraId="149D6D74" w14:textId="77777777"/>
                    <w:p w:rsidR="005864A8" w:rsidP="00372DF6" w14:paraId="767CA480" w14:textId="77777777"/>
                    <w:p w:rsidR="005864A8" w14:paraId="26BFA688" w14:textId="77777777"/>
                    <w:p w:rsidR="005864A8" w:rsidP="00372DF6" w14:paraId="216475C4" w14:textId="77777777"/>
                    <w:p w:rsidR="005864A8" w14:paraId="2606A92F" w14:textId="77777777"/>
                    <w:p w:rsidR="005864A8" w:rsidP="00372DF6" w14:paraId="689546C4" w14:textId="77777777"/>
                    <w:p w:rsidR="005864A8" w14:paraId="41C8AD1D" w14:textId="77777777"/>
                    <w:p w:rsidR="005864A8" w:rsidP="00372DF6" w14:paraId="4AA5F831" w14:textId="77777777"/>
                    <w:p w:rsidR="005864A8" w14:paraId="5C2F54A7" w14:textId="77777777"/>
                    <w:p w:rsidR="005864A8" w:rsidP="00372DF6" w14:paraId="1ECF773E" w14:textId="77777777"/>
                    <w:p w:rsidR="005864A8" w14:paraId="181E4092" w14:textId="77777777"/>
                    <w:p w:rsidR="005864A8" w:rsidP="00372DF6" w14:paraId="5B9FD99C" w14:textId="77777777"/>
                    <w:p w:rsidR="005864A8" w14:paraId="1E6C14D5" w14:textId="77777777"/>
                    <w:p w:rsidR="005864A8" w:rsidP="00372DF6" w14:paraId="3367FD15" w14:textId="77777777"/>
                    <w:p w:rsidR="005864A8" w14:paraId="3764CFF8" w14:textId="77777777"/>
                    <w:p w:rsidR="005864A8" w:rsidP="00372DF6" w14:paraId="318B1F8E" w14:textId="77777777"/>
                    <w:p w:rsidR="005864A8" w14:paraId="414668D9" w14:textId="77777777"/>
                    <w:p w:rsidR="005864A8" w:rsidP="00372DF6" w14:paraId="453113A4" w14:textId="77777777"/>
                    <w:p w:rsidR="005864A8" w14:paraId="06CB4702" w14:textId="77777777"/>
                    <w:p w:rsidR="005864A8" w:rsidP="00372DF6" w14:paraId="3F6FD5B1" w14:textId="77777777"/>
                    <w:p w:rsidR="005864A8" w14:paraId="4065C975" w14:textId="77777777"/>
                    <w:p w:rsidR="005864A8" w:rsidP="00372DF6" w14:paraId="1BEE6566" w14:textId="77777777"/>
                    <w:p w:rsidR="005864A8" w14:paraId="23B4B001" w14:textId="77777777"/>
                    <w:p w:rsidR="005864A8" w:rsidP="00372DF6" w14:paraId="65D0E7CF" w14:textId="77777777"/>
                    <w:p w:rsidR="005864A8" w14:paraId="1A59DB0D" w14:textId="77777777"/>
                    <w:p w:rsidR="005864A8" w:rsidP="00372DF6" w14:paraId="043535F4" w14:textId="77777777"/>
                    <w:p w:rsidR="005864A8" w14:paraId="086375E9" w14:textId="77777777"/>
                    <w:p w:rsidR="005864A8" w:rsidP="00372DF6" w14:paraId="6AAF1BD2" w14:textId="77777777"/>
                    <w:p w:rsidR="005864A8" w14:paraId="5ACB3F9F" w14:textId="77777777"/>
                    <w:p w:rsidR="005864A8" w:rsidP="00372DF6" w14:paraId="4254AC06" w14:textId="77777777"/>
                    <w:p w:rsidR="005864A8" w14:paraId="45584649" w14:textId="77777777"/>
                    <w:p w:rsidR="005864A8" w:rsidP="00372DF6" w14:paraId="668D2BC5" w14:textId="77777777"/>
                    <w:p w:rsidR="005864A8" w14:paraId="50D508D2" w14:textId="77777777"/>
                    <w:p w:rsidR="005864A8" w:rsidP="00372DF6" w14:paraId="17C03B7B" w14:textId="77777777"/>
                    <w:p w:rsidR="005864A8" w14:paraId="44B69355" w14:textId="77777777"/>
                    <w:p w:rsidR="005864A8" w:rsidP="00372DF6" w14:paraId="2B3EFFD1" w14:textId="77777777"/>
                    <w:p w:rsidR="005864A8" w14:paraId="2AE8C9E5" w14:textId="77777777"/>
                    <w:p w:rsidR="005864A8" w:rsidP="00372DF6" w14:paraId="3F962F48" w14:textId="77777777"/>
                    <w:p w:rsidR="005864A8" w14:paraId="7FA0B5DE" w14:textId="77777777"/>
                    <w:p w:rsidR="005864A8" w:rsidP="00372DF6" w14:paraId="536E083F" w14:textId="77777777"/>
                    <w:p w:rsidR="005864A8" w14:paraId="3F3F49CE" w14:textId="77777777"/>
                    <w:p w:rsidR="005864A8" w:rsidP="00372DF6" w14:paraId="79FF3368" w14:textId="77777777"/>
                    <w:p w:rsidR="005864A8" w14:paraId="4E64193D" w14:textId="77777777"/>
                    <w:p w:rsidR="005864A8" w:rsidP="00372DF6" w14:paraId="712907C2" w14:textId="77777777"/>
                    <w:p w:rsidR="005864A8" w14:paraId="4E1B8C12" w14:textId="77777777"/>
                    <w:p w:rsidR="005864A8" w:rsidP="00372DF6" w14:paraId="11D96C47" w14:textId="77777777"/>
                    <w:p w:rsidR="005864A8" w14:paraId="5D1B9C2F" w14:textId="77777777"/>
                    <w:p w:rsidR="005864A8" w:rsidP="00372DF6" w14:paraId="0743A05A" w14:textId="77777777"/>
                    <w:p w:rsidR="005864A8" w14:paraId="486B580A" w14:textId="77777777"/>
                    <w:p w:rsidR="005864A8" w:rsidP="00372DF6" w14:paraId="591D4C13" w14:textId="77777777"/>
                    <w:p w:rsidR="005864A8" w14:paraId="53FC69F0" w14:textId="77777777"/>
                    <w:p w:rsidR="005864A8" w:rsidP="00372DF6" w14:paraId="157911C1" w14:textId="77777777"/>
                    <w:p w:rsidR="005864A8" w14:paraId="60AACC5D" w14:textId="77777777"/>
                    <w:p w:rsidR="005864A8" w:rsidP="00372DF6" w14:paraId="136EEEEB" w14:textId="77777777"/>
                    <w:p w:rsidR="005864A8" w14:paraId="21D06CC3" w14:textId="77777777"/>
                    <w:p w:rsidR="005864A8" w:rsidP="00372DF6" w14:paraId="53E941F1" w14:textId="77777777"/>
                    <w:p w:rsidR="005864A8" w14:paraId="369390DE" w14:textId="77777777"/>
                    <w:p w:rsidR="005864A8" w:rsidP="00372DF6" w14:paraId="56297814" w14:textId="77777777"/>
                    <w:p w:rsidR="005864A8" w14:paraId="0FF07288" w14:textId="77777777"/>
                    <w:p w:rsidR="005864A8" w:rsidP="00372DF6" w14:paraId="16668807" w14:textId="77777777"/>
                    <w:p w:rsidR="005864A8" w14:paraId="767D25FE" w14:textId="77777777"/>
                    <w:p w:rsidR="005864A8" w:rsidP="00372DF6" w14:paraId="3A277CFB" w14:textId="77777777"/>
                    <w:p w:rsidR="005864A8" w14:paraId="17F27ED4" w14:textId="77777777"/>
                    <w:p w:rsidR="005864A8" w:rsidP="00372DF6" w14:paraId="4CF85618" w14:textId="77777777"/>
                    <w:p w:rsidR="005864A8" w14:paraId="6E0BB0B5" w14:textId="77777777"/>
                    <w:p w:rsidR="005864A8" w:rsidP="00372DF6" w14:paraId="5186EF5D" w14:textId="77777777"/>
                    <w:p w:rsidR="005864A8" w14:paraId="409993EF" w14:textId="77777777"/>
                    <w:p w:rsidR="005864A8" w:rsidP="00372DF6" w14:paraId="5ECD06CC" w14:textId="77777777"/>
                    <w:p w:rsidR="005864A8" w14:paraId="7A8AAB2E" w14:textId="77777777"/>
                    <w:p w:rsidR="005864A8" w:rsidP="00372DF6" w14:paraId="34D5F335" w14:textId="77777777"/>
                    <w:p w:rsidR="005864A8" w14:paraId="0EDFF686" w14:textId="77777777"/>
                    <w:p w:rsidR="005864A8" w:rsidP="00372DF6" w14:paraId="410123FC" w14:textId="77777777"/>
                    <w:p w:rsidR="005864A8" w14:paraId="63CE41F4" w14:textId="77777777"/>
                    <w:p w:rsidR="005864A8" w:rsidP="00372DF6" w14:paraId="7AC50B73" w14:textId="77777777"/>
                    <w:p w:rsidR="005864A8" w14:paraId="74552480" w14:textId="77777777"/>
                    <w:p w:rsidR="005864A8" w:rsidP="00372DF6" w14:paraId="016627BB" w14:textId="77777777"/>
                    <w:p w:rsidR="005864A8" w14:paraId="470EF3B2" w14:textId="77777777"/>
                    <w:p w:rsidR="005864A8" w:rsidP="00372DF6" w14:paraId="23A7C770" w14:textId="77777777"/>
                    <w:p w:rsidR="005864A8" w14:paraId="769AD579" w14:textId="77777777"/>
                    <w:p w:rsidR="005864A8" w:rsidP="00372DF6" w14:paraId="2CFC6F3B" w14:textId="77777777"/>
                    <w:p w:rsidR="005864A8" w14:paraId="6B43F00A" w14:textId="77777777"/>
                    <w:p w:rsidR="005864A8" w:rsidP="00372DF6" w14:paraId="285CA605" w14:textId="77777777"/>
                    <w:p w:rsidR="005864A8" w14:paraId="0559E75C" w14:textId="77777777"/>
                    <w:p w:rsidR="005864A8" w:rsidP="00372DF6" w14:paraId="650D6A38" w14:textId="77777777"/>
                    <w:p w:rsidR="005864A8" w14:paraId="4EB0D038" w14:textId="77777777"/>
                    <w:p w:rsidR="005864A8" w:rsidP="00372DF6" w14:paraId="7030C111" w14:textId="77777777"/>
                    <w:p w:rsidR="005864A8" w14:paraId="196BA961" w14:textId="77777777"/>
                    <w:p w:rsidR="005864A8" w:rsidP="00372DF6" w14:paraId="524DBFFC" w14:textId="77777777"/>
                    <w:p w:rsidR="005864A8" w14:paraId="0BCB06E8" w14:textId="77777777"/>
                    <w:p w:rsidR="005864A8" w:rsidP="00372DF6" w14:paraId="06D4BC64" w14:textId="77777777"/>
                    <w:p w:rsidR="005864A8" w14:paraId="2A4BEE18" w14:textId="77777777"/>
                    <w:p w:rsidR="005864A8" w:rsidP="00372DF6" w14:paraId="3DF9D72D" w14:textId="77777777"/>
                    <w:p w:rsidR="005864A8" w14:paraId="34C0A5A0" w14:textId="77777777"/>
                    <w:p w:rsidR="005864A8" w:rsidP="00372DF6" w14:paraId="5D9EC184" w14:textId="77777777"/>
                    <w:p w:rsidR="005864A8" w14:paraId="2E72CF5A" w14:textId="77777777"/>
                    <w:p w:rsidR="005864A8" w:rsidP="00372DF6" w14:paraId="058986D7" w14:textId="77777777"/>
                    <w:p w:rsidR="005864A8" w14:paraId="0806A31A" w14:textId="77777777"/>
                    <w:p w:rsidR="005864A8" w:rsidP="00372DF6" w14:paraId="01ABCA61" w14:textId="77777777"/>
                    <w:p w:rsidR="005864A8" w14:paraId="367FABFA" w14:textId="77777777"/>
                    <w:p w:rsidR="005864A8" w:rsidP="00372DF6" w14:paraId="5AF56D43" w14:textId="77777777"/>
                    <w:p w:rsidR="005864A8" w14:paraId="146D9336" w14:textId="77777777"/>
                    <w:p w:rsidR="005864A8" w:rsidP="00372DF6" w14:paraId="4AB5395C" w14:textId="77777777"/>
                    <w:p w:rsidR="005864A8" w14:paraId="256667D9" w14:textId="77777777"/>
                    <w:p w:rsidR="005864A8" w:rsidP="00372DF6" w14:paraId="64AAB91C" w14:textId="77777777"/>
                    <w:p w:rsidR="005864A8" w14:paraId="048C59BE" w14:textId="77777777"/>
                    <w:p w:rsidR="005864A8" w:rsidP="00372DF6" w14:paraId="175B7716" w14:textId="77777777"/>
                    <w:p w:rsidR="005864A8" w14:paraId="2AF44F26" w14:textId="77777777"/>
                    <w:p w:rsidR="005864A8" w:rsidP="00372DF6" w14:paraId="798D3B92" w14:textId="77777777"/>
                    <w:p w:rsidR="005864A8" w14:paraId="3A3336EB" w14:textId="77777777"/>
                    <w:p w:rsidR="005864A8" w:rsidP="00372DF6" w14:paraId="59CE97FB" w14:textId="77777777"/>
                    <w:p w:rsidR="005864A8" w14:paraId="65A96461" w14:textId="77777777"/>
                    <w:p w:rsidR="005864A8" w:rsidP="00372DF6" w14:paraId="2E7CC22B" w14:textId="77777777"/>
                    <w:p w:rsidR="005864A8" w14:paraId="0331B8CD" w14:textId="77777777"/>
                    <w:p w:rsidR="005864A8" w:rsidP="00372DF6" w14:paraId="258B4766" w14:textId="77777777"/>
                    <w:p w:rsidR="005864A8" w14:paraId="6B3ECD00" w14:textId="77777777"/>
                    <w:p w:rsidR="005864A8" w:rsidP="00372DF6" w14:paraId="634B6BA3" w14:textId="77777777"/>
                    <w:p w:rsidR="005864A8" w14:paraId="5F6D491E" w14:textId="77777777"/>
                    <w:p w:rsidR="005864A8" w:rsidP="00372DF6" w14:paraId="7E9AFC3B" w14:textId="77777777"/>
                    <w:p w:rsidR="005864A8" w14:paraId="1ACB58B3" w14:textId="77777777"/>
                    <w:p w:rsidR="005864A8" w:rsidP="00372DF6" w14:paraId="061688D9" w14:textId="77777777"/>
                    <w:p w:rsidR="005864A8" w14:paraId="298C9AB1" w14:textId="77777777"/>
                    <w:p w:rsidR="005864A8" w:rsidP="00372DF6" w14:paraId="12173213" w14:textId="77777777"/>
                    <w:p w:rsidR="005864A8" w14:paraId="1EE8B81B" w14:textId="77777777"/>
                    <w:p w:rsidR="005864A8" w:rsidP="00372DF6" w14:paraId="60EB95EF" w14:textId="77777777"/>
                    <w:p w:rsidR="005864A8" w14:paraId="48E3DF85" w14:textId="77777777"/>
                    <w:p w:rsidR="005864A8" w:rsidP="00372DF6" w14:paraId="6902C828" w14:textId="77777777"/>
                    <w:p w:rsidR="005864A8" w14:paraId="2AC59461" w14:textId="77777777"/>
                    <w:p w:rsidR="005864A8" w:rsidP="00372DF6" w14:paraId="78DA0BA7" w14:textId="77777777"/>
                    <w:p w:rsidR="005864A8" w14:paraId="5FFDEB45" w14:textId="77777777"/>
                    <w:p w:rsidR="005864A8" w:rsidP="00372DF6" w14:paraId="2B379B99" w14:textId="77777777"/>
                    <w:p w:rsidR="005864A8" w14:paraId="0F58F4C8" w14:textId="77777777"/>
                    <w:p w:rsidR="005864A8" w:rsidP="00372DF6" w14:paraId="62B358F9" w14:textId="77777777"/>
                    <w:p w:rsidR="005864A8" w14:paraId="15692AC4" w14:textId="77777777"/>
                    <w:p w:rsidR="005864A8" w:rsidP="00372DF6" w14:paraId="7E9A60AA" w14:textId="77777777"/>
                    <w:p w:rsidR="005864A8" w14:paraId="037B5432" w14:textId="77777777"/>
                    <w:p w:rsidR="005864A8" w:rsidP="00372DF6" w14:paraId="2D59AE26" w14:textId="77777777"/>
                    <w:p w:rsidR="005864A8" w14:paraId="647AB32E" w14:textId="77777777"/>
                    <w:p w:rsidR="005864A8" w:rsidP="00372DF6" w14:paraId="5238E193" w14:textId="77777777"/>
                    <w:p w:rsidR="005864A8" w14:paraId="6B329386" w14:textId="77777777"/>
                    <w:p w:rsidR="005864A8" w:rsidP="00372DF6" w14:paraId="0E5274B1" w14:textId="77777777"/>
                    <w:p w:rsidR="005864A8" w14:paraId="0C536B44" w14:textId="77777777"/>
                    <w:p w:rsidR="005864A8" w:rsidP="00372DF6" w14:paraId="7746D5AF" w14:textId="77777777"/>
                    <w:p w:rsidR="005864A8" w14:paraId="73808D70" w14:textId="77777777"/>
                    <w:p w:rsidR="005864A8" w:rsidP="00372DF6" w14:paraId="25BEED10" w14:textId="77777777"/>
                    <w:p w:rsidR="005864A8" w14:paraId="28993D87" w14:textId="77777777"/>
                    <w:p w:rsidR="005864A8" w:rsidP="00372DF6" w14:paraId="19DA3F29" w14:textId="77777777"/>
                    <w:p w:rsidR="005864A8" w14:paraId="64B5B693" w14:textId="77777777"/>
                    <w:p w:rsidR="005864A8" w:rsidP="00372DF6" w14:paraId="2A2A0576" w14:textId="77777777"/>
                    <w:p w:rsidR="005864A8" w14:paraId="29205477" w14:textId="77777777"/>
                    <w:p w:rsidR="005864A8" w:rsidP="00372DF6" w14:paraId="58550F7A" w14:textId="77777777"/>
                    <w:p w:rsidR="005864A8" w14:paraId="523FA8A4" w14:textId="77777777"/>
                    <w:p w:rsidR="005864A8" w:rsidP="00372DF6" w14:paraId="6F3575F0" w14:textId="77777777"/>
                    <w:p w:rsidR="005864A8" w14:paraId="70FA7AA3" w14:textId="77777777"/>
                    <w:p w:rsidR="005864A8" w:rsidP="00372DF6" w14:paraId="543FA232" w14:textId="77777777"/>
                    <w:p w:rsidR="005864A8" w14:paraId="283E300F" w14:textId="77777777"/>
                    <w:p w:rsidR="005864A8" w:rsidP="00372DF6" w14:paraId="74C66565" w14:textId="77777777"/>
                    <w:p w:rsidR="005864A8" w14:paraId="7A2CCB80" w14:textId="77777777"/>
                    <w:p w:rsidR="005864A8" w:rsidP="00372DF6" w14:paraId="2387D86D" w14:textId="77777777"/>
                    <w:p w:rsidR="005864A8" w14:paraId="2D8688DE" w14:textId="77777777"/>
                    <w:p w:rsidR="005864A8" w:rsidP="00372DF6" w14:paraId="1D3D7A20" w14:textId="77777777"/>
                    <w:p w:rsidR="005864A8" w14:paraId="5A82F06B" w14:textId="77777777"/>
                    <w:p w:rsidR="005864A8" w:rsidP="00372DF6" w14:paraId="6C4E2E0E" w14:textId="77777777"/>
                    <w:p w:rsidR="005864A8" w14:paraId="0E49D297" w14:textId="77777777"/>
                    <w:p w:rsidR="005864A8" w:rsidP="00372DF6" w14:paraId="412095F1" w14:textId="77777777"/>
                    <w:p w:rsidR="005864A8" w14:paraId="1A25030A" w14:textId="77777777"/>
                    <w:p w:rsidR="005864A8" w:rsidP="00372DF6" w14:paraId="18F24ADC" w14:textId="77777777"/>
                    <w:p w:rsidR="005864A8" w14:paraId="222EA48D" w14:textId="77777777"/>
                    <w:p w:rsidR="005864A8" w:rsidP="00372DF6" w14:paraId="726B8BC3" w14:textId="77777777"/>
                    <w:p w:rsidR="005864A8" w14:paraId="22DDB02D" w14:textId="77777777"/>
                    <w:p w:rsidR="005864A8" w:rsidP="00372DF6" w14:paraId="2DBC7D66" w14:textId="77777777"/>
                    <w:p w:rsidR="005864A8" w14:paraId="33237DBC" w14:textId="77777777"/>
                    <w:p w:rsidR="005864A8" w:rsidP="00372DF6" w14:paraId="739B5A4E" w14:textId="77777777"/>
                    <w:p w:rsidR="005864A8" w14:paraId="29E44757" w14:textId="77777777"/>
                    <w:p w:rsidR="005864A8" w:rsidP="00372DF6" w14:paraId="3591A8C0" w14:textId="77777777"/>
                    <w:p w:rsidR="005864A8" w14:paraId="3003A6EA" w14:textId="77777777"/>
                    <w:p w:rsidR="005864A8" w:rsidP="00372DF6" w14:paraId="17273EB2" w14:textId="77777777"/>
                    <w:p w:rsidR="005864A8" w14:paraId="579CE46A" w14:textId="77777777"/>
                    <w:p w:rsidR="005864A8" w:rsidP="00372DF6" w14:paraId="38F3A7BA" w14:textId="77777777"/>
                    <w:p w:rsidR="005864A8" w14:paraId="76764FA7" w14:textId="77777777"/>
                    <w:p w:rsidR="005864A8" w:rsidP="00372DF6" w14:paraId="33DAA5A4" w14:textId="77777777"/>
                    <w:p w:rsidR="005864A8" w14:paraId="661154AD" w14:textId="77777777"/>
                    <w:p w:rsidR="005864A8" w:rsidP="00372DF6" w14:paraId="41EA515B" w14:textId="77777777"/>
                    <w:p w:rsidR="005864A8" w14:paraId="553FE819" w14:textId="77777777"/>
                    <w:p w:rsidR="005864A8" w:rsidP="00372DF6" w14:paraId="0FB7F155" w14:textId="77777777"/>
                    <w:p w:rsidR="005864A8" w14:paraId="1EB21316" w14:textId="77777777"/>
                    <w:p w:rsidR="005864A8" w:rsidP="00372DF6" w14:paraId="3092F83A" w14:textId="77777777"/>
                    <w:p w:rsidR="005864A8" w14:paraId="11499C9E" w14:textId="77777777"/>
                    <w:p w:rsidR="005864A8" w:rsidP="00372DF6" w14:paraId="500A212E" w14:textId="77777777"/>
                    <w:p w:rsidR="005864A8" w14:paraId="2FA7BC00" w14:textId="77777777"/>
                    <w:p w:rsidR="005864A8" w:rsidP="00372DF6" w14:paraId="50E4211E" w14:textId="77777777"/>
                    <w:p w:rsidR="005864A8" w14:paraId="5AD762EC" w14:textId="77777777"/>
                    <w:p w:rsidR="005864A8" w:rsidP="00372DF6" w14:paraId="13FAEE93" w14:textId="77777777"/>
                    <w:p w:rsidR="005864A8" w14:paraId="1C9F3407" w14:textId="77777777"/>
                    <w:p w:rsidR="005864A8" w:rsidP="00372DF6" w14:paraId="229BB3FB" w14:textId="77777777"/>
                    <w:p w:rsidR="005864A8" w14:paraId="4A5469F1" w14:textId="77777777"/>
                    <w:p w:rsidR="005864A8" w:rsidP="00372DF6" w14:paraId="23712083" w14:textId="77777777"/>
                    <w:p w:rsidR="005864A8" w14:paraId="45F912E3" w14:textId="77777777"/>
                    <w:p w:rsidR="005864A8" w:rsidP="00372DF6" w14:paraId="7F566B5F" w14:textId="77777777"/>
                    <w:p w:rsidR="005864A8" w14:paraId="316224B5" w14:textId="77777777"/>
                    <w:p w:rsidR="005864A8" w:rsidP="00372DF6" w14:paraId="1D26FDB6" w14:textId="77777777"/>
                    <w:p w:rsidR="005864A8" w14:paraId="7BDFED4E" w14:textId="77777777"/>
                    <w:p w:rsidR="005864A8" w:rsidP="00372DF6" w14:paraId="589FC065" w14:textId="77777777"/>
                    <w:p w:rsidR="005864A8" w14:paraId="03A4D4A9" w14:textId="77777777"/>
                    <w:p w:rsidR="005864A8" w:rsidP="00372DF6" w14:paraId="657F156F" w14:textId="77777777"/>
                    <w:p w:rsidR="005864A8" w14:paraId="57662C73" w14:textId="77777777"/>
                    <w:p w:rsidR="005864A8" w:rsidP="00372DF6" w14:paraId="05C40B8D" w14:textId="77777777"/>
                    <w:p w:rsidR="005864A8" w14:paraId="4CFBD68C" w14:textId="77777777"/>
                    <w:p w:rsidR="005864A8" w:rsidP="00372DF6" w14:paraId="746286C8" w14:textId="77777777"/>
                    <w:p w:rsidR="005864A8" w14:paraId="02D9A344" w14:textId="77777777"/>
                    <w:p w:rsidR="005864A8" w:rsidP="00372DF6" w14:paraId="72591DE0" w14:textId="77777777"/>
                    <w:p w:rsidR="005864A8" w14:paraId="5FDC00BA" w14:textId="77777777"/>
                    <w:p w:rsidR="005864A8" w:rsidP="00372DF6" w14:paraId="1614D523" w14:textId="77777777"/>
                    <w:p w:rsidR="005864A8" w14:paraId="384152F7" w14:textId="77777777"/>
                    <w:p w:rsidR="005864A8" w:rsidP="00372DF6" w14:paraId="3D18B0DC" w14:textId="77777777"/>
                    <w:p w:rsidR="005864A8" w14:paraId="7745CDAC" w14:textId="77777777"/>
                    <w:p w:rsidR="005864A8" w:rsidP="00372DF6" w14:paraId="4BF032F3" w14:textId="77777777"/>
                    <w:p w:rsidR="005864A8" w14:paraId="58DF6AAB" w14:textId="77777777"/>
                    <w:p w:rsidR="005864A8" w:rsidP="00372DF6" w14:paraId="0E0C0C86" w14:textId="77777777"/>
                    <w:p w:rsidR="005864A8" w14:paraId="7F492174" w14:textId="77777777"/>
                    <w:p w:rsidR="005864A8" w:rsidP="00372DF6" w14:paraId="339568DC" w14:textId="77777777"/>
                    <w:p w:rsidR="005864A8" w14:paraId="05E4945F" w14:textId="77777777"/>
                    <w:p w:rsidR="005864A8" w:rsidP="00372DF6" w14:paraId="2D1CA8D3" w14:textId="77777777"/>
                    <w:p w:rsidR="005864A8" w14:paraId="3F8575DA" w14:textId="77777777"/>
                    <w:p w:rsidR="005864A8" w:rsidP="00372DF6" w14:paraId="7E0705CE" w14:textId="77777777"/>
                    <w:p w:rsidR="005864A8" w14:paraId="6E76B954" w14:textId="77777777"/>
                    <w:p w:rsidR="005864A8" w:rsidP="00372DF6" w14:paraId="5BB0B158" w14:textId="77777777"/>
                    <w:p w:rsidR="005864A8" w14:paraId="2490511D" w14:textId="77777777"/>
                    <w:p w:rsidR="005864A8" w:rsidP="00372DF6" w14:paraId="4F849EB3" w14:textId="77777777"/>
                    <w:p w:rsidR="005864A8" w14:paraId="2DC918B6" w14:textId="77777777"/>
                    <w:p w:rsidR="005864A8" w:rsidP="00372DF6" w14:paraId="16C5D63C" w14:textId="77777777"/>
                    <w:p w:rsidR="005864A8" w14:paraId="3EB886A7" w14:textId="77777777"/>
                    <w:p w:rsidR="005864A8" w:rsidP="00372DF6" w14:paraId="481279C0" w14:textId="77777777"/>
                    <w:p w:rsidR="005864A8" w14:paraId="07D5A6BA" w14:textId="77777777"/>
                    <w:p w:rsidR="005864A8" w:rsidP="00372DF6" w14:paraId="2A69D73B" w14:textId="77777777"/>
                    <w:p w:rsidR="005864A8" w14:paraId="3972CBF9" w14:textId="77777777"/>
                    <w:p w:rsidR="005864A8" w:rsidP="00372DF6" w14:paraId="0407EB9F" w14:textId="77777777"/>
                    <w:p w:rsidR="005864A8" w14:paraId="3EE6F646" w14:textId="77777777"/>
                    <w:p w:rsidR="005864A8" w:rsidP="00372DF6" w14:paraId="3D82A828" w14:textId="77777777"/>
                    <w:p w:rsidR="005864A8" w14:paraId="5879E05E" w14:textId="77777777"/>
                    <w:p w:rsidR="005864A8" w:rsidP="00372DF6" w14:paraId="56A16E2F" w14:textId="77777777"/>
                    <w:p w:rsidR="005864A8" w14:paraId="0A0CDA78" w14:textId="77777777"/>
                    <w:p w:rsidR="005864A8" w:rsidP="00372DF6" w14:paraId="2A25D575" w14:textId="77777777"/>
                    <w:p w:rsidR="005864A8" w14:paraId="087AB543" w14:textId="77777777"/>
                    <w:p w:rsidR="005864A8" w:rsidP="00372DF6" w14:paraId="668870F4" w14:textId="77777777"/>
                    <w:p w:rsidR="005864A8" w14:paraId="1B622187" w14:textId="77777777"/>
                    <w:p w:rsidR="005864A8" w:rsidP="00372DF6" w14:paraId="1EACE633" w14:textId="77777777"/>
                    <w:p w:rsidR="005864A8" w14:paraId="6A08082B" w14:textId="77777777"/>
                    <w:p w:rsidR="005864A8" w:rsidP="00372DF6" w14:paraId="512E4B10" w14:textId="77777777"/>
                    <w:p w:rsidR="005864A8" w14:paraId="78027ECC" w14:textId="77777777"/>
                    <w:p w:rsidR="005864A8" w:rsidP="00372DF6" w14:paraId="12C75E16" w14:textId="77777777"/>
                    <w:p w:rsidR="005864A8" w14:paraId="05711CC8" w14:textId="77777777"/>
                    <w:p w:rsidR="005864A8" w:rsidP="00372DF6" w14:paraId="5F69CD44" w14:textId="77777777"/>
                    <w:p w:rsidR="005864A8" w14:paraId="78F494C6" w14:textId="77777777"/>
                    <w:p w:rsidR="005864A8" w:rsidP="00372DF6" w14:paraId="59FC5F6C" w14:textId="77777777"/>
                    <w:p w:rsidR="005864A8" w14:paraId="41E596DD" w14:textId="77777777"/>
                    <w:p w:rsidR="005864A8" w:rsidP="00372DF6" w14:paraId="1FD973F4" w14:textId="77777777"/>
                    <w:p w:rsidR="005864A8" w14:paraId="74421F0B" w14:textId="77777777"/>
                    <w:p w:rsidR="005864A8" w:rsidP="00372DF6" w14:paraId="27ADED2C" w14:textId="77777777"/>
                    <w:p w:rsidR="005864A8" w14:paraId="56707458" w14:textId="77777777"/>
                    <w:p w:rsidR="005864A8" w:rsidP="00372DF6" w14:paraId="332C3920" w14:textId="77777777"/>
                    <w:p w:rsidR="005864A8" w14:paraId="42983C58" w14:textId="77777777"/>
                    <w:p w:rsidR="005864A8" w:rsidP="00372DF6" w14:paraId="654FCCE4" w14:textId="77777777"/>
                    <w:p w:rsidR="005864A8" w14:paraId="41742743" w14:textId="77777777"/>
                    <w:p w:rsidR="005864A8" w:rsidP="00372DF6" w14:paraId="2013066A" w14:textId="77777777"/>
                    <w:p w:rsidR="005864A8" w14:paraId="14E9D884" w14:textId="77777777"/>
                    <w:p w:rsidR="005864A8" w:rsidP="00372DF6" w14:paraId="6A2408C8" w14:textId="77777777"/>
                    <w:p w:rsidR="005864A8" w14:paraId="0371CFC7" w14:textId="77777777"/>
                    <w:p w:rsidR="005864A8" w:rsidP="00372DF6" w14:paraId="403CC715" w14:textId="77777777"/>
                    <w:p w:rsidR="005864A8" w14:paraId="76AE3689" w14:textId="77777777"/>
                    <w:p w:rsidR="005864A8" w:rsidP="00372DF6" w14:paraId="146F11AB" w14:textId="77777777"/>
                    <w:p w:rsidR="005864A8" w14:paraId="0405962E" w14:textId="77777777"/>
                    <w:p w:rsidR="005864A8" w:rsidP="00372DF6" w14:paraId="655F1A02" w14:textId="77777777"/>
                    <w:p w:rsidR="005864A8" w14:paraId="0C759A84" w14:textId="77777777"/>
                    <w:p w:rsidR="005864A8" w:rsidP="00372DF6" w14:paraId="16B580FD" w14:textId="77777777"/>
                    <w:p w:rsidR="005864A8" w14:paraId="4C2224E1" w14:textId="77777777"/>
                    <w:p w:rsidR="005864A8" w:rsidP="00372DF6" w14:paraId="54EDA3B4" w14:textId="77777777"/>
                    <w:p w:rsidR="005864A8" w14:paraId="3BAE13AC" w14:textId="77777777"/>
                    <w:p w:rsidR="005864A8" w:rsidP="00372DF6" w14:paraId="20357AD0" w14:textId="77777777"/>
                    <w:p w:rsidR="005864A8" w14:paraId="3EB5426C" w14:textId="77777777"/>
                    <w:p w:rsidR="005864A8" w:rsidP="00372DF6" w14:paraId="4AC2004D" w14:textId="77777777"/>
                    <w:p w:rsidR="005864A8" w14:paraId="0F92665D" w14:textId="77777777"/>
                    <w:p w:rsidR="005864A8" w:rsidP="00372DF6" w14:paraId="7E6DAFD5" w14:textId="77777777"/>
                    <w:p w:rsidR="005864A8" w14:paraId="50FF8B78" w14:textId="77777777"/>
                    <w:p w:rsidR="005864A8" w:rsidP="00372DF6" w14:paraId="769655A1" w14:textId="77777777"/>
                    <w:p w:rsidR="005864A8" w14:paraId="005FF5EE" w14:textId="77777777"/>
                    <w:p w:rsidR="005864A8" w:rsidP="00372DF6" w14:paraId="7C6A696C" w14:textId="77777777"/>
                    <w:p w:rsidR="005864A8" w14:paraId="195B5CC2" w14:textId="77777777"/>
                    <w:p w:rsidR="005864A8" w:rsidP="00372DF6" w14:paraId="61023E64" w14:textId="77777777"/>
                    <w:p w:rsidR="005864A8" w14:paraId="2E2059D9" w14:textId="77777777"/>
                    <w:p w:rsidR="005864A8" w:rsidP="00372DF6" w14:paraId="2A23934E" w14:textId="77777777"/>
                    <w:p w:rsidR="005864A8" w14:paraId="31D6D707" w14:textId="77777777"/>
                    <w:p w:rsidR="005864A8" w:rsidP="00372DF6" w14:paraId="1A03EA28" w14:textId="77777777"/>
                    <w:p w:rsidR="005864A8" w14:paraId="233AC65E" w14:textId="77777777"/>
                    <w:p w:rsidR="005864A8" w:rsidP="00372DF6" w14:paraId="20D8C2B7" w14:textId="77777777"/>
                    <w:p w:rsidR="005864A8" w14:paraId="36B2B3A8" w14:textId="77777777"/>
                    <w:p w:rsidR="005864A8" w:rsidP="00372DF6" w14:paraId="00A31152" w14:textId="77777777"/>
                    <w:p w:rsidR="005864A8" w14:paraId="0ADC2FBD" w14:textId="77777777"/>
                    <w:p w:rsidR="005864A8" w:rsidP="00372DF6" w14:paraId="3C201AF0" w14:textId="77777777"/>
                    <w:p w:rsidR="005864A8" w14:paraId="36B62DC9" w14:textId="77777777"/>
                    <w:p w:rsidR="005864A8" w:rsidP="00372DF6" w14:paraId="060749D8" w14:textId="77777777"/>
                    <w:p w:rsidR="005864A8" w14:paraId="60A8A46E" w14:textId="77777777"/>
                    <w:p w:rsidR="005864A8" w:rsidP="00372DF6" w14:paraId="40B8FC4F" w14:textId="77777777"/>
                    <w:p w:rsidR="005864A8" w14:paraId="13B42F34" w14:textId="77777777"/>
                    <w:p w:rsidR="005864A8" w:rsidP="00372DF6" w14:paraId="0283A2D4" w14:textId="77777777"/>
                    <w:p w:rsidR="005864A8" w14:paraId="0F0A56B1" w14:textId="77777777"/>
                    <w:p w:rsidR="005864A8" w:rsidP="00372DF6" w14:paraId="1AAC7635" w14:textId="77777777"/>
                    <w:p w:rsidR="005864A8" w14:paraId="653F98AF" w14:textId="77777777"/>
                    <w:p w:rsidR="005864A8" w:rsidP="00372DF6" w14:paraId="53D14BB6" w14:textId="77777777"/>
                    <w:p w:rsidR="005864A8" w14:paraId="1F5272AA" w14:textId="77777777"/>
                    <w:p w:rsidR="005864A8" w:rsidP="00372DF6" w14:paraId="3905ACAA" w14:textId="77777777"/>
                    <w:p w:rsidR="005864A8" w14:paraId="29BDC57C" w14:textId="77777777"/>
                    <w:p w:rsidR="005864A8" w:rsidP="00372DF6" w14:paraId="704DE3B6" w14:textId="77777777"/>
                    <w:p w:rsidR="005864A8" w14:paraId="7725A9C3" w14:textId="77777777"/>
                    <w:p w:rsidR="005864A8" w:rsidP="00372DF6" w14:paraId="7AEE865D" w14:textId="77777777"/>
                    <w:p w:rsidR="005864A8" w14:paraId="2BA5869D" w14:textId="77777777"/>
                    <w:p w:rsidR="005864A8" w:rsidP="00372DF6" w14:paraId="0829ED03" w14:textId="77777777"/>
                    <w:p w:rsidR="005864A8" w14:paraId="4B763380" w14:textId="77777777"/>
                    <w:p w:rsidR="005864A8" w:rsidP="00372DF6" w14:paraId="10A2A42C" w14:textId="77777777"/>
                    <w:p w:rsidR="005864A8" w14:paraId="4A80EA53" w14:textId="77777777"/>
                    <w:p w:rsidR="005864A8" w:rsidP="00372DF6" w14:paraId="4EAA50C9" w14:textId="77777777"/>
                    <w:p w:rsidR="005864A8" w14:paraId="76EA18AA" w14:textId="77777777"/>
                    <w:p w:rsidR="005864A8" w:rsidP="00372DF6" w14:paraId="0DC1364F" w14:textId="77777777"/>
                    <w:p w:rsidR="005864A8" w14:paraId="484D349D" w14:textId="77777777"/>
                    <w:p w:rsidR="005864A8" w:rsidP="00372DF6" w14:paraId="54E8428D" w14:textId="77777777"/>
                    <w:p w:rsidR="005864A8" w14:paraId="6D4DFB0E" w14:textId="77777777"/>
                    <w:p w:rsidR="005864A8" w:rsidP="00372DF6" w14:paraId="63A52E23" w14:textId="77777777"/>
                    <w:p w:rsidR="005864A8" w14:paraId="52E7DDD7" w14:textId="77777777"/>
                    <w:p w:rsidR="005864A8" w:rsidP="00372DF6" w14:paraId="243654E1" w14:textId="77777777"/>
                    <w:p w:rsidR="005864A8" w14:paraId="5362F20F" w14:textId="77777777"/>
                    <w:p w:rsidR="005864A8" w:rsidP="00372DF6" w14:paraId="15ED1DBE" w14:textId="77777777"/>
                    <w:p w:rsidR="005864A8" w14:paraId="449AB1E7" w14:textId="77777777"/>
                    <w:p w:rsidR="005864A8" w:rsidP="00372DF6" w14:paraId="7DA7C760" w14:textId="77777777"/>
                    <w:p w:rsidR="005864A8" w14:paraId="2898B3A0" w14:textId="77777777"/>
                    <w:p w:rsidR="005864A8" w:rsidP="00372DF6" w14:paraId="052FBD72" w14:textId="77777777"/>
                    <w:p w:rsidR="005864A8" w14:paraId="13837A5C" w14:textId="77777777"/>
                    <w:p w:rsidR="005864A8" w:rsidP="00372DF6" w14:paraId="35F9DAE3" w14:textId="77777777"/>
                    <w:p w:rsidR="005864A8" w14:paraId="4D4F0A89" w14:textId="77777777"/>
                    <w:p w:rsidR="005864A8" w:rsidP="00372DF6" w14:paraId="6C53FBF7" w14:textId="77777777"/>
                    <w:p w:rsidR="005864A8" w14:paraId="6CF61688" w14:textId="77777777"/>
                    <w:p w:rsidR="005864A8" w:rsidP="00372DF6" w14:paraId="37CB5D83" w14:textId="77777777"/>
                    <w:p w:rsidR="005864A8" w14:paraId="0FCF390B" w14:textId="77777777"/>
                    <w:p w:rsidR="005864A8" w:rsidP="00372DF6" w14:paraId="1BCC154B" w14:textId="77777777"/>
                    <w:p w:rsidR="005864A8" w14:paraId="7F599DDB" w14:textId="77777777"/>
                    <w:p w:rsidR="005864A8" w:rsidP="00372DF6" w14:paraId="2C09E2EE" w14:textId="77777777"/>
                    <w:p w:rsidR="005864A8" w14:paraId="12538E6B" w14:textId="77777777"/>
                    <w:p w:rsidR="005864A8" w:rsidP="00372DF6" w14:paraId="2A8B5D10" w14:textId="77777777"/>
                    <w:p w:rsidR="005864A8" w14:paraId="3F7DFF83" w14:textId="77777777"/>
                    <w:p w:rsidR="005864A8" w:rsidP="00372DF6" w14:paraId="5FC0101E" w14:textId="77777777"/>
                    <w:p w:rsidR="005864A8" w14:paraId="66372C55" w14:textId="77777777"/>
                    <w:p w:rsidR="005864A8" w:rsidP="00372DF6" w14:paraId="6DACA61F" w14:textId="77777777"/>
                    <w:p w:rsidR="005864A8" w14:paraId="136DED06" w14:textId="77777777"/>
                    <w:p w:rsidR="005864A8" w:rsidP="00372DF6" w14:paraId="7B2AB919" w14:textId="77777777"/>
                    <w:p w:rsidR="005864A8" w14:paraId="310BDD95" w14:textId="77777777"/>
                    <w:p w:rsidR="005864A8" w:rsidP="00372DF6" w14:paraId="2F406D61" w14:textId="77777777"/>
                    <w:p w:rsidR="005864A8" w14:paraId="55B0EA51" w14:textId="77777777"/>
                    <w:p w:rsidR="005864A8" w:rsidP="00372DF6" w14:paraId="7F1A1B96" w14:textId="77777777"/>
                    <w:p w:rsidR="005864A8" w14:paraId="27A1347E" w14:textId="77777777"/>
                    <w:p w:rsidR="005864A8" w:rsidP="00372DF6" w14:paraId="6E6787EF" w14:textId="77777777"/>
                    <w:p w:rsidR="005864A8" w14:paraId="14D6C494" w14:textId="77777777"/>
                    <w:p w:rsidR="005864A8" w:rsidP="00372DF6" w14:paraId="0E4012D9" w14:textId="77777777"/>
                    <w:p w:rsidR="005864A8" w14:paraId="4B1FC155" w14:textId="77777777"/>
                    <w:p w:rsidR="005864A8" w:rsidP="00372DF6" w14:paraId="1C48C40E" w14:textId="77777777"/>
                    <w:p w:rsidR="005864A8" w14:paraId="2E960F53" w14:textId="77777777"/>
                    <w:p w:rsidR="005864A8" w:rsidP="00372DF6" w14:paraId="4DD6AC82" w14:textId="77777777"/>
                    <w:p w:rsidR="005864A8" w14:paraId="3FA4CA66" w14:textId="77777777"/>
                    <w:p w:rsidR="005864A8" w:rsidP="00372DF6" w14:paraId="2FF5765C" w14:textId="77777777"/>
                    <w:p w:rsidR="005864A8" w14:paraId="76CA6FF3" w14:textId="77777777"/>
                    <w:p w:rsidR="005864A8" w:rsidP="00372DF6" w14:paraId="4F35B6E3" w14:textId="77777777"/>
                    <w:p w:rsidR="005864A8" w14:paraId="5AB5F4CF" w14:textId="77777777"/>
                    <w:p w:rsidR="005864A8" w:rsidP="00372DF6" w14:paraId="117D9AF2" w14:textId="77777777"/>
                    <w:p w:rsidR="005864A8" w14:paraId="1AADDF0D" w14:textId="77777777"/>
                    <w:p w:rsidR="005864A8" w:rsidP="00372DF6" w14:paraId="1B52C4D9" w14:textId="77777777"/>
                    <w:p w:rsidR="005864A8" w14:paraId="51568B7A" w14:textId="77777777"/>
                    <w:p w:rsidR="005864A8" w:rsidP="00372DF6" w14:paraId="0031AE93" w14:textId="77777777"/>
                    <w:p w:rsidR="005864A8" w14:paraId="0D02FC6C" w14:textId="77777777"/>
                    <w:p w:rsidR="005864A8" w:rsidP="00372DF6" w14:paraId="469A657F" w14:textId="77777777"/>
                    <w:p w:rsidR="005864A8" w14:paraId="2C348C13" w14:textId="77777777"/>
                    <w:p w:rsidR="005864A8" w:rsidP="00372DF6" w14:paraId="76EE8260" w14:textId="77777777"/>
                    <w:p w:rsidR="005864A8" w14:paraId="370C9609" w14:textId="77777777"/>
                    <w:p w:rsidR="005864A8" w:rsidP="00372DF6" w14:paraId="78E4A62A" w14:textId="77777777"/>
                    <w:p w:rsidR="005864A8" w14:paraId="76C7A3B9" w14:textId="77777777"/>
                    <w:p w:rsidR="005864A8" w:rsidP="00372DF6" w14:paraId="63E0E3D2" w14:textId="77777777"/>
                    <w:p w:rsidR="005864A8" w14:paraId="4590D39E" w14:textId="77777777"/>
                    <w:p w:rsidR="005864A8" w:rsidP="00372DF6" w14:paraId="6013368E" w14:textId="77777777"/>
                    <w:p w:rsidR="005864A8" w14:paraId="5C20BD7A" w14:textId="77777777"/>
                    <w:p w:rsidR="005864A8" w:rsidP="00372DF6" w14:paraId="6F11CDA1" w14:textId="77777777"/>
                    <w:p w:rsidR="005864A8" w14:paraId="190A914D" w14:textId="77777777"/>
                    <w:p w:rsidR="005864A8" w:rsidP="00372DF6" w14:paraId="4574FB88" w14:textId="77777777"/>
                    <w:p w:rsidR="005864A8" w14:paraId="33E271F7" w14:textId="77777777"/>
                    <w:p w:rsidR="005864A8" w:rsidP="00372DF6" w14:paraId="113AD73E" w14:textId="77777777"/>
                    <w:p w:rsidR="005864A8" w14:paraId="19601614" w14:textId="77777777"/>
                    <w:p w:rsidR="005864A8" w:rsidP="00372DF6" w14:paraId="163BCBB8" w14:textId="77777777"/>
                    <w:p w:rsidR="005864A8" w14:paraId="0F030C24" w14:textId="77777777"/>
                    <w:p w:rsidR="005864A8" w:rsidP="00372DF6" w14:paraId="02F580B2" w14:textId="77777777"/>
                    <w:p w:rsidR="005864A8" w14:paraId="1F56E84F" w14:textId="77777777"/>
                    <w:p w:rsidR="005864A8" w:rsidP="00372DF6" w14:paraId="641AE8A7" w14:textId="77777777"/>
                    <w:p w:rsidR="005864A8" w14:paraId="775C4A39" w14:textId="77777777"/>
                    <w:p w:rsidR="005864A8" w:rsidP="00372DF6" w14:paraId="2A985AB4" w14:textId="77777777"/>
                    <w:p w:rsidR="005864A8" w14:paraId="31DC77BE" w14:textId="77777777"/>
                    <w:p w:rsidR="005864A8" w:rsidP="00372DF6" w14:paraId="71EA9162" w14:textId="77777777"/>
                    <w:p w:rsidR="005864A8" w14:paraId="4ED842E1" w14:textId="77777777"/>
                    <w:p w:rsidR="005864A8" w:rsidP="00372DF6" w14:paraId="598A8954" w14:textId="77777777"/>
                    <w:p w:rsidR="005864A8" w14:paraId="32C34252" w14:textId="77777777"/>
                    <w:p w:rsidR="005864A8" w:rsidP="00372DF6" w14:paraId="07D3FF5C" w14:textId="77777777"/>
                    <w:p w:rsidR="005864A8" w14:paraId="6AF82F68" w14:textId="77777777"/>
                    <w:p w:rsidR="005864A8" w:rsidP="00372DF6" w14:paraId="4E3F9175" w14:textId="77777777"/>
                    <w:p w:rsidR="005864A8" w14:paraId="77BC05E6" w14:textId="77777777"/>
                    <w:p w:rsidR="005864A8" w:rsidP="00372DF6" w14:paraId="033B44F1" w14:textId="77777777"/>
                    <w:p w:rsidR="005864A8" w14:paraId="13D072BF" w14:textId="77777777"/>
                    <w:p w:rsidR="005864A8" w:rsidP="00372DF6" w14:paraId="3ECECEC6" w14:textId="77777777"/>
                    <w:p w:rsidR="005864A8" w14:paraId="1EDF540E" w14:textId="77777777"/>
                    <w:p w:rsidR="005864A8" w:rsidP="00372DF6" w14:paraId="78A8538E" w14:textId="77777777"/>
                    <w:p w:rsidR="005864A8" w14:paraId="6C9A70CF" w14:textId="77777777"/>
                    <w:p w:rsidR="005864A8" w:rsidP="00372DF6" w14:paraId="7BE6A9B6" w14:textId="77777777"/>
                    <w:p w:rsidR="005864A8" w14:paraId="5B099657" w14:textId="77777777"/>
                    <w:p w:rsidR="005864A8" w:rsidP="00372DF6" w14:paraId="19D95EC0" w14:textId="77777777"/>
                    <w:p w:rsidR="005864A8" w14:paraId="4314A8BE" w14:textId="77777777"/>
                    <w:p w:rsidR="005864A8" w:rsidP="00372DF6" w14:paraId="0A9A5552" w14:textId="77777777"/>
                    <w:p w:rsidR="005864A8" w14:paraId="5DC7EB87" w14:textId="77777777"/>
                    <w:p w:rsidR="005864A8" w:rsidP="00372DF6" w14:paraId="59A3717C" w14:textId="77777777"/>
                    <w:p w:rsidR="005864A8" w14:paraId="6E457AE9" w14:textId="77777777"/>
                    <w:p w:rsidR="005864A8" w:rsidP="00372DF6" w14:paraId="7A8926D1" w14:textId="77777777"/>
                    <w:p w:rsidR="005864A8" w14:paraId="7AA30899" w14:textId="77777777"/>
                    <w:p w:rsidR="005864A8" w:rsidP="00372DF6" w14:paraId="5B8DCC58" w14:textId="77777777"/>
                    <w:p w:rsidR="005864A8" w14:paraId="69E5220F" w14:textId="77777777"/>
                    <w:p w:rsidR="005864A8" w:rsidP="00372DF6" w14:paraId="16588E57" w14:textId="77777777"/>
                    <w:p w:rsidR="005864A8" w14:paraId="5E5960DE" w14:textId="77777777"/>
                    <w:p w:rsidR="005864A8" w:rsidP="00372DF6" w14:paraId="25E60682" w14:textId="77777777"/>
                    <w:p w:rsidR="005864A8" w14:paraId="04946540" w14:textId="77777777"/>
                    <w:p w:rsidR="005864A8" w:rsidP="00372DF6" w14:paraId="4BFCE852" w14:textId="77777777"/>
                    <w:p w:rsidR="005864A8" w14:paraId="406961BD" w14:textId="77777777"/>
                    <w:p w:rsidR="005864A8" w:rsidP="00372DF6" w14:paraId="25D7623C" w14:textId="77777777"/>
                    <w:p w:rsidR="005864A8" w14:paraId="52E051B7" w14:textId="77777777"/>
                    <w:p w:rsidR="005864A8" w:rsidP="00372DF6" w14:paraId="02ABC2FC" w14:textId="77777777"/>
                    <w:p w:rsidR="005864A8" w14:paraId="1263E76F" w14:textId="77777777"/>
                    <w:p w:rsidR="005864A8" w:rsidP="00372DF6" w14:paraId="1DB25569" w14:textId="77777777"/>
                    <w:p w:rsidR="005864A8" w14:paraId="5D835D95" w14:textId="77777777"/>
                    <w:p w:rsidR="005864A8" w:rsidP="00372DF6" w14:paraId="13A9FF10" w14:textId="77777777"/>
                    <w:p w:rsidR="005864A8" w14:paraId="7BAACBCC" w14:textId="77777777"/>
                    <w:p w:rsidR="005864A8" w:rsidP="00372DF6" w14:paraId="625939C8" w14:textId="77777777"/>
                    <w:p w:rsidR="005864A8" w14:paraId="140AA46C" w14:textId="77777777"/>
                    <w:p w:rsidR="005864A8" w:rsidP="00372DF6" w14:paraId="775272E3" w14:textId="77777777"/>
                    <w:p w:rsidR="005864A8" w14:paraId="310E5C63" w14:textId="77777777"/>
                    <w:p w:rsidR="005864A8" w:rsidP="00372DF6" w14:paraId="0EFB076D" w14:textId="77777777"/>
                    <w:p w:rsidR="005864A8" w14:paraId="4F58A2AF" w14:textId="77777777"/>
                    <w:p w:rsidR="005864A8" w:rsidP="00372DF6" w14:paraId="1665F55C" w14:textId="77777777"/>
                    <w:p w:rsidR="005864A8" w14:paraId="60827F78" w14:textId="77777777"/>
                    <w:p w:rsidR="005864A8" w:rsidP="00372DF6" w14:paraId="09610F84" w14:textId="77777777"/>
                    <w:p w:rsidR="005864A8" w14:paraId="6B9CE429" w14:textId="77777777"/>
                    <w:p w:rsidR="005864A8" w:rsidP="00372DF6" w14:paraId="7CE9F559" w14:textId="77777777"/>
                    <w:p w:rsidR="005864A8" w14:paraId="36764C4C" w14:textId="77777777"/>
                    <w:p w:rsidR="005864A8" w:rsidP="00372DF6" w14:paraId="7359C7EA" w14:textId="77777777"/>
                    <w:p w:rsidR="005864A8" w14:paraId="565740B6" w14:textId="77777777"/>
                    <w:p w:rsidR="005864A8" w:rsidP="00372DF6" w14:paraId="6C5A64C0" w14:textId="77777777"/>
                    <w:p w:rsidR="005864A8" w14:paraId="62D80366" w14:textId="77777777"/>
                    <w:p w:rsidR="005864A8" w:rsidP="00372DF6" w14:paraId="14073E64" w14:textId="77777777"/>
                    <w:p w:rsidR="005864A8" w14:paraId="74F1501A" w14:textId="77777777"/>
                    <w:p w:rsidR="005864A8" w:rsidP="00372DF6" w14:paraId="689AE41D" w14:textId="77777777"/>
                    <w:p w:rsidR="005864A8" w14:paraId="192E1151" w14:textId="77777777"/>
                    <w:p w:rsidR="005864A8" w:rsidP="00372DF6" w14:paraId="175B0FAB" w14:textId="77777777"/>
                    <w:p w:rsidR="005864A8" w14:paraId="1B74D24A" w14:textId="77777777"/>
                    <w:p w:rsidR="005864A8" w:rsidP="00372DF6" w14:paraId="6BB41914" w14:textId="77777777"/>
                    <w:p w:rsidR="005864A8" w14:paraId="7732F6F1" w14:textId="77777777"/>
                    <w:p w:rsidR="005864A8" w:rsidP="00372DF6" w14:paraId="7938844B" w14:textId="77777777"/>
                    <w:p w:rsidR="005864A8" w14:paraId="08381E1F" w14:textId="77777777"/>
                    <w:p w:rsidR="005864A8" w:rsidP="00372DF6" w14:paraId="6BE83BE3" w14:textId="77777777"/>
                    <w:p w:rsidR="005864A8" w14:paraId="474E6F3F" w14:textId="77777777"/>
                    <w:p w:rsidR="005864A8" w:rsidP="00372DF6" w14:paraId="270EA06D" w14:textId="77777777"/>
                    <w:p w:rsidR="005864A8" w14:paraId="772D3595" w14:textId="77777777"/>
                    <w:p w:rsidR="005864A8" w:rsidP="00372DF6" w14:paraId="1C6D99FB" w14:textId="77777777"/>
                    <w:p w:rsidR="005864A8" w14:paraId="33B8E79C" w14:textId="77777777"/>
                    <w:p w:rsidR="005864A8" w:rsidP="00372DF6" w14:paraId="579A12B4" w14:textId="77777777"/>
                    <w:p w:rsidR="005864A8" w14:paraId="4CCC64B9" w14:textId="77777777"/>
                    <w:p w:rsidR="005864A8" w:rsidP="00372DF6" w14:paraId="5840E52C" w14:textId="77777777"/>
                    <w:p w:rsidR="005864A8" w14:paraId="4CA4AC44" w14:textId="77777777"/>
                    <w:p w:rsidR="005864A8" w:rsidP="00372DF6" w14:paraId="64717A07" w14:textId="77777777"/>
                    <w:p w:rsidR="005864A8" w14:paraId="706349C3" w14:textId="77777777"/>
                    <w:p w:rsidR="005864A8" w:rsidP="00372DF6" w14:paraId="2C11BB45" w14:textId="77777777"/>
                    <w:p w:rsidR="005864A8" w14:paraId="3F4A229A" w14:textId="77777777"/>
                    <w:p w:rsidR="005864A8" w:rsidP="00372DF6" w14:paraId="1A1E544D" w14:textId="77777777"/>
                    <w:p w:rsidR="005864A8" w14:paraId="1894C619" w14:textId="77777777"/>
                    <w:p w:rsidR="005864A8" w:rsidP="00372DF6" w14:paraId="1E80626F" w14:textId="77777777"/>
                    <w:p w:rsidR="005864A8" w14:paraId="3E4CFC63" w14:textId="77777777"/>
                    <w:p w:rsidR="005864A8" w:rsidP="00372DF6" w14:paraId="2A7B476B" w14:textId="77777777"/>
                    <w:p w:rsidR="005864A8" w14:paraId="566FAB76" w14:textId="77777777"/>
                    <w:p w:rsidR="005864A8" w:rsidP="00372DF6" w14:paraId="1511B4AC" w14:textId="77777777"/>
                    <w:p w:rsidR="005864A8" w14:paraId="634CE60D" w14:textId="77777777"/>
                    <w:p w:rsidR="005864A8" w:rsidP="00372DF6" w14:paraId="18226A13" w14:textId="77777777"/>
                    <w:p w:rsidR="005864A8" w14:paraId="7B4C1D36" w14:textId="77777777"/>
                    <w:p w:rsidR="005864A8" w:rsidP="00372DF6" w14:paraId="3209974E" w14:textId="77777777"/>
                    <w:p w:rsidR="005864A8" w14:paraId="34FE5A63" w14:textId="77777777"/>
                    <w:p w:rsidR="005864A8" w:rsidP="00372DF6" w14:paraId="1CDE53A5" w14:textId="77777777"/>
                    <w:p w:rsidR="005864A8" w14:paraId="183BA5F4" w14:textId="77777777"/>
                    <w:p w:rsidR="005864A8" w:rsidP="00372DF6" w14:paraId="435A4048" w14:textId="77777777"/>
                    <w:p w:rsidR="005864A8" w14:paraId="7860DE4C" w14:textId="77777777"/>
                    <w:p w:rsidR="005864A8" w:rsidP="00372DF6" w14:paraId="373D0923" w14:textId="77777777"/>
                    <w:p w:rsidR="005864A8" w14:paraId="3B94638C" w14:textId="77777777"/>
                    <w:p w:rsidR="005864A8" w:rsidP="00372DF6" w14:paraId="46BBD7E9" w14:textId="77777777"/>
                    <w:p w:rsidR="005864A8" w14:paraId="2F56EE9F" w14:textId="77777777"/>
                    <w:p w:rsidR="005864A8" w:rsidP="00372DF6" w14:paraId="350D0F99" w14:textId="77777777"/>
                    <w:p w:rsidR="005864A8" w14:paraId="511C1F25" w14:textId="77777777"/>
                    <w:p w:rsidR="005864A8" w:rsidP="00372DF6" w14:paraId="3EE3C1FB" w14:textId="77777777"/>
                    <w:p w:rsidR="005864A8" w14:paraId="42959778" w14:textId="77777777"/>
                    <w:p w:rsidR="005864A8" w:rsidP="00372DF6" w14:paraId="7FE0B5E6" w14:textId="77777777"/>
                    <w:p w:rsidR="005864A8" w14:paraId="6AAF3A8E" w14:textId="77777777"/>
                    <w:p w:rsidR="005864A8" w:rsidP="00372DF6" w14:paraId="5F66391E" w14:textId="77777777"/>
                    <w:p w:rsidR="005864A8" w14:paraId="6FAA2470" w14:textId="77777777"/>
                    <w:p w:rsidR="005864A8" w:rsidP="00372DF6" w14:paraId="6D44D625" w14:textId="77777777"/>
                    <w:p w:rsidR="005864A8" w14:paraId="04D83438" w14:textId="77777777"/>
                    <w:p w:rsidR="005864A8" w:rsidP="00372DF6" w14:paraId="7557F5AC" w14:textId="77777777"/>
                    <w:p w:rsidR="005864A8" w14:paraId="4A78C391" w14:textId="77777777"/>
                    <w:p w:rsidR="005864A8" w:rsidP="00372DF6" w14:paraId="15F363BA" w14:textId="77777777"/>
                    <w:p w:rsidR="005864A8" w14:paraId="35458613" w14:textId="77777777"/>
                    <w:p w:rsidR="005864A8" w:rsidP="00372DF6" w14:paraId="473566E3" w14:textId="77777777"/>
                    <w:p w:rsidR="005864A8" w14:paraId="66B8E017" w14:textId="77777777"/>
                    <w:p w:rsidR="005864A8" w:rsidP="00372DF6" w14:paraId="5D79B316" w14:textId="77777777"/>
                    <w:p w:rsidR="005864A8" w14:paraId="20D83FF1" w14:textId="77777777"/>
                    <w:p w:rsidR="005864A8" w:rsidP="00372DF6" w14:paraId="2319B813" w14:textId="77777777"/>
                    <w:p w:rsidR="005864A8" w14:paraId="2CB77B3C" w14:textId="77777777"/>
                    <w:p w:rsidR="005864A8" w:rsidP="00372DF6" w14:paraId="15FF6778" w14:textId="77777777"/>
                    <w:p w:rsidR="005864A8" w14:paraId="023122B1" w14:textId="77777777"/>
                    <w:p w:rsidR="005864A8" w:rsidP="00372DF6" w14:paraId="320C8757" w14:textId="77777777"/>
                    <w:p w:rsidR="005864A8" w14:paraId="25B0E070" w14:textId="77777777"/>
                    <w:p w:rsidR="005864A8" w:rsidP="00372DF6" w14:paraId="0D9EEC47" w14:textId="77777777"/>
                    <w:p w:rsidR="005864A8" w14:paraId="24DB0D20" w14:textId="77777777"/>
                    <w:p w:rsidR="005864A8" w:rsidP="00372DF6" w14:paraId="02935A59" w14:textId="77777777"/>
                    <w:p w:rsidR="005864A8" w14:paraId="69FDB403" w14:textId="77777777"/>
                    <w:p w:rsidR="005864A8" w:rsidP="00372DF6" w14:paraId="44EFD353" w14:textId="77777777"/>
                    <w:p w:rsidR="005864A8" w14:paraId="3F8AE7C7" w14:textId="77777777"/>
                    <w:p w:rsidR="005864A8" w:rsidP="00372DF6" w14:paraId="4EEA81DA" w14:textId="77777777"/>
                    <w:p w:rsidR="005864A8" w14:paraId="158469C1" w14:textId="77777777"/>
                    <w:p w:rsidR="005864A8" w:rsidP="00372DF6" w14:paraId="13D9D7A0" w14:textId="77777777"/>
                    <w:p w:rsidR="005864A8" w14:paraId="2731C5AE" w14:textId="77777777"/>
                    <w:p w:rsidR="005864A8" w:rsidP="00372DF6" w14:paraId="3B7972A9" w14:textId="77777777"/>
                    <w:p w:rsidR="005864A8" w14:paraId="3D309E0D" w14:textId="77777777"/>
                    <w:p w:rsidR="005864A8" w:rsidP="00372DF6" w14:paraId="0D2C3EB4" w14:textId="77777777"/>
                    <w:p w:rsidR="005864A8" w14:paraId="756E3B08" w14:textId="77777777"/>
                    <w:p w:rsidR="005864A8" w:rsidP="00372DF6" w14:paraId="20DB923A" w14:textId="77777777"/>
                    <w:p w:rsidR="005864A8" w14:paraId="22857956" w14:textId="77777777"/>
                    <w:p w:rsidR="005864A8" w:rsidP="00372DF6" w14:paraId="758CAFE8" w14:textId="77777777"/>
                    <w:p w:rsidR="005864A8" w14:paraId="3145450D" w14:textId="77777777"/>
                    <w:p w:rsidR="005864A8" w:rsidP="00372DF6" w14:paraId="4976E19C" w14:textId="77777777"/>
                    <w:p w:rsidR="005864A8" w14:paraId="70B9E800" w14:textId="77777777"/>
                    <w:p w:rsidR="005864A8" w:rsidP="00372DF6" w14:paraId="27062909" w14:textId="77777777"/>
                    <w:p w:rsidR="005864A8" w14:paraId="3260FA70" w14:textId="77777777"/>
                    <w:p w:rsidR="005864A8" w:rsidP="00372DF6" w14:paraId="4D746F0E" w14:textId="77777777"/>
                    <w:p w:rsidR="005864A8" w14:paraId="06D55A29" w14:textId="77777777"/>
                    <w:p w:rsidR="005864A8" w:rsidP="00372DF6" w14:paraId="41F083DA" w14:textId="77777777"/>
                    <w:p w:rsidR="005864A8" w14:paraId="42FF1B6F" w14:textId="77777777"/>
                    <w:p w:rsidR="005864A8" w:rsidP="00372DF6" w14:paraId="4FCC57FA" w14:textId="77777777"/>
                    <w:p w:rsidR="005864A8" w14:paraId="6D57E5D0" w14:textId="77777777"/>
                    <w:p w:rsidR="005864A8" w:rsidP="00372DF6" w14:paraId="60184E27" w14:textId="77777777"/>
                    <w:p w:rsidR="005864A8" w14:paraId="1F7B1619" w14:textId="77777777"/>
                    <w:p w:rsidR="005864A8" w:rsidP="00372DF6" w14:paraId="500B6E16" w14:textId="77777777"/>
                    <w:p w:rsidR="005864A8" w14:paraId="618B13E3" w14:textId="77777777"/>
                    <w:p w:rsidR="005864A8" w:rsidP="00372DF6" w14:paraId="2F86D9C3" w14:textId="77777777"/>
                    <w:p w:rsidR="005864A8" w14:paraId="635CCFB3" w14:textId="77777777"/>
                    <w:p w:rsidR="005864A8" w:rsidP="00372DF6" w14:paraId="7A98F944" w14:textId="77777777"/>
                    <w:p w:rsidR="005864A8" w14:paraId="599F8D7A" w14:textId="77777777"/>
                    <w:p w:rsidR="005864A8" w:rsidP="00372DF6" w14:paraId="59037130" w14:textId="77777777"/>
                    <w:p w:rsidR="005864A8" w14:paraId="741A1F8B" w14:textId="77777777"/>
                    <w:p w:rsidR="005864A8" w:rsidP="00372DF6" w14:paraId="293900EC" w14:textId="77777777"/>
                    <w:p w:rsidR="005864A8" w14:paraId="0AE52718" w14:textId="77777777"/>
                    <w:p w:rsidR="005864A8" w:rsidP="00372DF6" w14:paraId="14197087" w14:textId="77777777"/>
                    <w:p w:rsidR="005864A8" w14:paraId="2EFEB659" w14:textId="77777777"/>
                    <w:p w:rsidR="005864A8" w:rsidP="00372DF6" w14:paraId="7CA63CDC" w14:textId="77777777"/>
                    <w:p w:rsidR="005864A8" w14:paraId="1079BD89" w14:textId="77777777"/>
                    <w:p w:rsidR="005864A8" w:rsidP="00372DF6" w14:paraId="2968DCC1" w14:textId="77777777"/>
                    <w:p w:rsidR="005864A8" w14:paraId="36E9A37E" w14:textId="77777777"/>
                    <w:p w:rsidR="005864A8" w:rsidP="00372DF6" w14:paraId="3C31E846" w14:textId="77777777"/>
                    <w:p w:rsidR="005864A8" w14:paraId="61A8948D" w14:textId="77777777"/>
                    <w:p w:rsidR="005864A8" w:rsidP="00372DF6" w14:paraId="1B57DE3C" w14:textId="77777777"/>
                    <w:p w:rsidR="005864A8" w14:paraId="14F564B0" w14:textId="77777777"/>
                    <w:p w:rsidR="005864A8" w:rsidP="00372DF6" w14:paraId="252472F4" w14:textId="77777777"/>
                    <w:p w:rsidR="005864A8" w14:paraId="025ACB44" w14:textId="77777777"/>
                    <w:p w:rsidR="005864A8" w:rsidP="00372DF6" w14:paraId="7034B443" w14:textId="77777777"/>
                    <w:p w:rsidR="005864A8" w14:paraId="30F44FE6" w14:textId="77777777"/>
                    <w:p w:rsidR="005864A8" w:rsidP="00372DF6" w14:paraId="27AA0824" w14:textId="77777777"/>
                    <w:p w:rsidR="005864A8" w14:paraId="410721E6" w14:textId="77777777"/>
                    <w:p w:rsidR="005864A8" w:rsidP="00372DF6" w14:paraId="49AC3FB5" w14:textId="77777777"/>
                    <w:p w:rsidR="005864A8" w14:paraId="7014E3B5" w14:textId="77777777"/>
                    <w:p w:rsidR="005864A8" w:rsidP="00372DF6" w14:paraId="6C70989A" w14:textId="77777777"/>
                    <w:p w:rsidR="005864A8" w14:paraId="369B43E8" w14:textId="77777777"/>
                    <w:p w:rsidR="005864A8" w:rsidP="00372DF6" w14:paraId="7D88EDC6" w14:textId="77777777"/>
                    <w:p w:rsidR="005864A8" w14:paraId="0916C49C" w14:textId="77777777"/>
                    <w:p w:rsidR="005864A8" w:rsidP="00372DF6" w14:paraId="49815BEE" w14:textId="77777777"/>
                    <w:p w:rsidR="005864A8" w14:paraId="02B08957" w14:textId="77777777"/>
                    <w:p w:rsidR="005864A8" w:rsidP="00372DF6" w14:paraId="499173D8" w14:textId="77777777"/>
                    <w:p w:rsidR="005864A8" w14:paraId="6C1609DF" w14:textId="77777777"/>
                    <w:p w:rsidR="005864A8" w:rsidP="00372DF6" w14:paraId="2485B024" w14:textId="77777777"/>
                    <w:p w:rsidR="005864A8" w14:paraId="37C31FEF" w14:textId="77777777"/>
                    <w:p w:rsidR="005864A8" w:rsidP="00372DF6" w14:paraId="53ACD8E8" w14:textId="77777777"/>
                    <w:p w:rsidR="005864A8" w14:paraId="290A2841" w14:textId="77777777"/>
                    <w:p w:rsidR="005864A8" w:rsidP="00372DF6" w14:paraId="05B715A4" w14:textId="77777777"/>
                    <w:p w:rsidR="005864A8" w14:paraId="5BC5E7C1" w14:textId="77777777"/>
                    <w:p w:rsidR="005864A8" w:rsidP="00372DF6" w14:paraId="5258B346" w14:textId="77777777"/>
                    <w:p w:rsidR="005864A8" w14:paraId="2FE26E4E" w14:textId="77777777"/>
                    <w:p w:rsidR="005864A8" w:rsidP="00372DF6" w14:paraId="1CAE7311" w14:textId="77777777"/>
                    <w:p w:rsidR="005864A8" w14:paraId="6B8106A6" w14:textId="77777777"/>
                    <w:p w:rsidR="005864A8" w:rsidP="00372DF6" w14:paraId="4FE90657" w14:textId="77777777"/>
                    <w:p w:rsidR="005864A8" w14:paraId="39A51125" w14:textId="77777777"/>
                    <w:p w:rsidR="005864A8" w:rsidP="00372DF6" w14:paraId="0C8F949B" w14:textId="77777777"/>
                    <w:p w:rsidR="005864A8" w14:paraId="7B44C1D1" w14:textId="77777777"/>
                    <w:p w:rsidR="005864A8" w:rsidP="00372DF6" w14:paraId="17CC6205" w14:textId="77777777"/>
                    <w:p w:rsidR="005864A8" w14:paraId="16D90D4C" w14:textId="77777777"/>
                    <w:p w:rsidR="005864A8" w:rsidP="00372DF6" w14:paraId="1FDFC7EC" w14:textId="77777777"/>
                    <w:p w:rsidR="005864A8" w14:paraId="67055BC2" w14:textId="77777777"/>
                    <w:p w:rsidR="005864A8" w:rsidP="00372DF6" w14:paraId="539E1610" w14:textId="77777777"/>
                    <w:p w:rsidR="005864A8" w14:paraId="72C155ED" w14:textId="77777777"/>
                    <w:p w:rsidR="005864A8" w:rsidP="00372DF6" w14:paraId="7E0A576F" w14:textId="77777777"/>
                    <w:p w:rsidR="005864A8" w14:paraId="6DC944B8" w14:textId="77777777"/>
                    <w:p w:rsidR="005864A8" w:rsidP="00372DF6" w14:paraId="5D5E295F" w14:textId="77777777"/>
                    <w:p w:rsidR="005864A8" w14:paraId="00661C53" w14:textId="77777777"/>
                    <w:p w:rsidR="005864A8" w:rsidP="00372DF6" w14:paraId="68594476" w14:textId="77777777"/>
                    <w:p w:rsidR="005864A8" w14:paraId="43A4586E" w14:textId="77777777"/>
                    <w:p w:rsidR="005864A8" w:rsidP="00372DF6" w14:paraId="12E15BF7" w14:textId="77777777"/>
                    <w:p w:rsidR="005864A8" w14:paraId="6A91CAB3" w14:textId="77777777"/>
                    <w:p w:rsidR="005864A8" w:rsidP="00372DF6" w14:paraId="761A292A" w14:textId="77777777"/>
                    <w:p w:rsidR="005864A8" w14:paraId="64AA1EED" w14:textId="77777777"/>
                    <w:p w:rsidR="005864A8" w:rsidP="00372DF6" w14:paraId="6D714EE0" w14:textId="77777777"/>
                    <w:p w:rsidR="005864A8" w14:paraId="2EEBCCFB" w14:textId="77777777"/>
                    <w:p w:rsidR="005864A8" w:rsidP="00372DF6" w14:paraId="2723785A" w14:textId="77777777"/>
                    <w:p w:rsidR="005864A8" w14:paraId="16CCCCE5" w14:textId="77777777"/>
                    <w:p w:rsidR="005864A8" w:rsidP="00372DF6" w14:paraId="49DD2982" w14:textId="77777777"/>
                    <w:p w:rsidR="005864A8" w14:paraId="448E4288" w14:textId="77777777"/>
                    <w:p w:rsidR="005864A8" w:rsidP="00372DF6" w14:paraId="209B413C" w14:textId="77777777"/>
                    <w:p w:rsidR="005864A8" w14:paraId="7F226EDD" w14:textId="77777777"/>
                    <w:p w:rsidR="005864A8" w:rsidP="00372DF6" w14:paraId="67040CD8" w14:textId="77777777"/>
                    <w:p w:rsidR="005864A8" w14:paraId="216D9E5A" w14:textId="77777777"/>
                    <w:p w:rsidR="005864A8" w:rsidP="00372DF6" w14:paraId="05609B0C" w14:textId="77777777"/>
                    <w:p w:rsidR="005864A8" w14:paraId="6628BF3F" w14:textId="77777777"/>
                    <w:p w:rsidR="005864A8" w:rsidP="00372DF6" w14:paraId="443DD450" w14:textId="77777777"/>
                    <w:p w:rsidR="005864A8" w14:paraId="1306E7A4" w14:textId="77777777"/>
                    <w:p w:rsidR="005864A8" w:rsidP="00372DF6" w14:paraId="0AF14B9C" w14:textId="77777777"/>
                    <w:p w:rsidR="005864A8" w14:paraId="65EE48A8" w14:textId="77777777"/>
                    <w:p w:rsidR="005864A8" w:rsidP="00372DF6" w14:paraId="01663C96" w14:textId="77777777"/>
                    <w:p w:rsidR="005864A8" w14:paraId="4A2EFB04" w14:textId="77777777"/>
                    <w:p w:rsidR="005864A8" w:rsidP="00372DF6" w14:paraId="0760AEF6" w14:textId="77777777"/>
                    <w:p w:rsidR="005864A8" w14:paraId="2324BE87" w14:textId="77777777"/>
                    <w:p w:rsidR="005864A8" w:rsidP="00372DF6" w14:paraId="53AE0C7F" w14:textId="77777777"/>
                    <w:p w:rsidR="005864A8" w14:paraId="57223A9A" w14:textId="77777777"/>
                    <w:p w:rsidR="005864A8" w:rsidP="00372DF6" w14:paraId="572F1750" w14:textId="77777777"/>
                    <w:p w:rsidR="005864A8" w14:paraId="449E2B15" w14:textId="77777777"/>
                    <w:p w:rsidR="005864A8" w:rsidP="00372DF6" w14:paraId="02E7A85D" w14:textId="77777777"/>
                    <w:p w:rsidR="005864A8" w14:paraId="0C32A233" w14:textId="77777777"/>
                    <w:p w:rsidR="005864A8" w:rsidP="00372DF6" w14:paraId="0D852AAA" w14:textId="77777777"/>
                    <w:p w:rsidR="005864A8" w14:paraId="48C285B4" w14:textId="77777777"/>
                    <w:p w:rsidR="005864A8" w:rsidP="00372DF6" w14:paraId="69901FB2" w14:textId="77777777"/>
                    <w:p w:rsidR="005864A8" w14:paraId="591CD4F7" w14:textId="77777777"/>
                    <w:p w:rsidR="005864A8" w:rsidP="00372DF6" w14:paraId="4222F7C0" w14:textId="77777777"/>
                    <w:p w:rsidR="005864A8" w14:paraId="5287496E" w14:textId="77777777"/>
                    <w:p w:rsidR="005864A8" w:rsidP="00372DF6" w14:paraId="2B18E225" w14:textId="77777777"/>
                    <w:p w:rsidR="005864A8" w14:paraId="74A86F78" w14:textId="77777777"/>
                    <w:p w:rsidR="005864A8" w:rsidP="00372DF6" w14:paraId="7CC93A1D" w14:textId="77777777"/>
                    <w:p w:rsidR="005864A8" w14:paraId="4EC75D8D" w14:textId="77777777"/>
                    <w:p w:rsidR="005864A8" w:rsidP="00372DF6" w14:paraId="515CBD2B" w14:textId="77777777"/>
                    <w:p w:rsidR="005864A8" w14:paraId="6DD1F761" w14:textId="77777777"/>
                    <w:p w:rsidR="005864A8" w:rsidP="00372DF6" w14:paraId="2B0C3F7F" w14:textId="77777777"/>
                    <w:p w:rsidR="005864A8" w14:paraId="0FECBD56" w14:textId="77777777"/>
                    <w:p w:rsidR="005864A8" w:rsidP="00372DF6" w14:paraId="082849B0" w14:textId="77777777"/>
                    <w:p w:rsidR="005864A8" w14:paraId="0C9F9652" w14:textId="77777777"/>
                    <w:p w:rsidR="005864A8" w:rsidP="00372DF6" w14:paraId="61566FCD" w14:textId="77777777"/>
                    <w:p w:rsidR="005864A8" w14:paraId="4C0BE529" w14:textId="77777777"/>
                    <w:p w:rsidR="005864A8" w:rsidP="00372DF6" w14:paraId="7F633FFD" w14:textId="77777777"/>
                    <w:p w:rsidR="005864A8" w14:paraId="1D9AD4E8" w14:textId="77777777"/>
                    <w:p w:rsidR="005864A8" w:rsidP="00372DF6" w14:paraId="57E695D5" w14:textId="77777777"/>
                    <w:p w:rsidR="005864A8" w14:paraId="440EE625" w14:textId="77777777"/>
                    <w:p w:rsidR="005864A8" w:rsidP="00372DF6" w14:paraId="0A9FE426" w14:textId="77777777"/>
                    <w:p w:rsidR="005864A8" w14:paraId="33003CF4" w14:textId="77777777"/>
                    <w:p w:rsidR="005864A8" w:rsidP="00372DF6" w14:paraId="2B2F2A7E" w14:textId="77777777"/>
                    <w:p w:rsidR="005864A8" w14:paraId="4B7DF30C" w14:textId="77777777"/>
                    <w:p w:rsidR="005864A8" w:rsidP="00372DF6" w14:paraId="39E1F3F1" w14:textId="77777777"/>
                    <w:p w:rsidR="005864A8" w14:paraId="2C584390" w14:textId="77777777"/>
                    <w:p w:rsidR="005864A8" w:rsidP="00372DF6" w14:paraId="5124AB13" w14:textId="77777777"/>
                    <w:p w:rsidR="005864A8" w14:paraId="06C3E7D9" w14:textId="77777777"/>
                    <w:p w:rsidR="005864A8" w:rsidP="00372DF6" w14:paraId="24A2318C" w14:textId="77777777"/>
                    <w:p w:rsidR="005864A8" w14:paraId="7D5386CC" w14:textId="77777777"/>
                    <w:p w:rsidR="005864A8" w:rsidP="00372DF6" w14:paraId="08673022" w14:textId="77777777"/>
                    <w:p w:rsidR="005864A8" w14:paraId="79AE2ABE" w14:textId="77777777"/>
                    <w:p w:rsidR="005864A8" w:rsidP="00372DF6" w14:paraId="29AAA32D" w14:textId="77777777"/>
                    <w:p w:rsidR="005864A8" w14:paraId="1242BB69" w14:textId="77777777"/>
                    <w:p w:rsidR="005864A8" w:rsidP="00372DF6" w14:paraId="251C5841" w14:textId="77777777"/>
                    <w:p w:rsidR="005864A8" w14:paraId="4B72766D" w14:textId="77777777"/>
                    <w:p w:rsidR="005864A8" w:rsidP="00372DF6" w14:paraId="01361203" w14:textId="77777777"/>
                    <w:p w:rsidR="005864A8" w14:paraId="125DAB79" w14:textId="77777777"/>
                    <w:p w:rsidR="005864A8" w:rsidP="00372DF6" w14:paraId="2E880525" w14:textId="77777777"/>
                    <w:p w:rsidR="005864A8" w14:paraId="333A26A9" w14:textId="77777777"/>
                    <w:p w:rsidR="005864A8" w:rsidP="00372DF6" w14:paraId="58E9E4CB" w14:textId="77777777"/>
                    <w:p w:rsidR="005864A8" w14:paraId="1FFB1534" w14:textId="77777777"/>
                    <w:p w:rsidR="005864A8" w:rsidP="00372DF6" w14:paraId="7E6938C3" w14:textId="77777777"/>
                    <w:p w:rsidR="005864A8" w14:paraId="25B39EFB" w14:textId="77777777"/>
                    <w:p w:rsidR="005864A8" w:rsidP="00372DF6" w14:paraId="76E6CCAF" w14:textId="77777777"/>
                    <w:p w:rsidR="005864A8" w14:paraId="0F475D0C" w14:textId="77777777"/>
                    <w:p w:rsidR="005864A8" w:rsidP="00372DF6" w14:paraId="3FC9586C" w14:textId="77777777"/>
                    <w:p w:rsidR="005864A8" w14:paraId="2A51F084" w14:textId="77777777"/>
                    <w:p w:rsidR="005864A8" w:rsidP="00372DF6" w14:paraId="2484C428" w14:textId="77777777"/>
                    <w:p w:rsidR="005864A8" w14:paraId="146601F5" w14:textId="77777777"/>
                    <w:p w:rsidR="005864A8" w:rsidP="00372DF6" w14:paraId="2865DC29" w14:textId="77777777"/>
                    <w:p w:rsidR="005864A8" w14:paraId="66BBE7A9" w14:textId="77777777"/>
                    <w:p w:rsidR="005864A8" w:rsidP="00372DF6" w14:paraId="51B32545" w14:textId="77777777"/>
                    <w:p w:rsidR="005864A8" w14:paraId="60A9B0F7" w14:textId="77777777"/>
                    <w:p w:rsidR="005864A8" w:rsidP="00372DF6" w14:paraId="68F6D8F5" w14:textId="77777777"/>
                    <w:p w:rsidR="005864A8" w14:paraId="60EE180D" w14:textId="77777777"/>
                    <w:p w:rsidR="005864A8" w:rsidP="00372DF6" w14:paraId="291D9DE4" w14:textId="77777777"/>
                    <w:p w:rsidR="005864A8" w14:paraId="703EEE45" w14:textId="77777777"/>
                    <w:p w:rsidR="005864A8" w:rsidP="00372DF6" w14:paraId="3947C0FB" w14:textId="77777777"/>
                    <w:p w:rsidR="005864A8" w14:paraId="10C33707" w14:textId="77777777"/>
                    <w:p w:rsidR="005864A8" w:rsidP="00372DF6" w14:paraId="2C22B2DA" w14:textId="77777777"/>
                    <w:p w:rsidR="005864A8" w14:paraId="4A342E96" w14:textId="77777777"/>
                    <w:p w:rsidR="005864A8" w:rsidP="00372DF6" w14:paraId="4EEBFEB7" w14:textId="77777777"/>
                    <w:p w:rsidR="005864A8" w14:paraId="4E97A498" w14:textId="77777777"/>
                    <w:p w:rsidR="005864A8" w:rsidP="00372DF6" w14:paraId="2A924D90" w14:textId="77777777"/>
                    <w:p w:rsidR="005864A8" w14:paraId="49B647D5" w14:textId="77777777"/>
                    <w:p w:rsidR="005864A8" w:rsidP="00372DF6" w14:paraId="70EE8AE5" w14:textId="77777777"/>
                    <w:p w:rsidR="005864A8" w14:paraId="0A536F34" w14:textId="77777777"/>
                    <w:p w:rsidR="005864A8" w:rsidP="00372DF6" w14:paraId="3DDDC2AE" w14:textId="77777777"/>
                    <w:p w:rsidR="005864A8" w14:paraId="7F826E2A" w14:textId="77777777"/>
                    <w:p w:rsidR="005864A8" w:rsidP="00372DF6" w14:paraId="49C9431C" w14:textId="77777777"/>
                    <w:p w:rsidR="005864A8" w14:paraId="49205AC5" w14:textId="77777777"/>
                    <w:p w:rsidR="005864A8" w:rsidP="00372DF6" w14:paraId="794709FC" w14:textId="77777777"/>
                    <w:p w:rsidR="005864A8" w14:paraId="35570142" w14:textId="77777777"/>
                    <w:p w:rsidR="005864A8" w:rsidP="00372DF6" w14:paraId="65D80C6D" w14:textId="77777777"/>
                    <w:p w:rsidR="005864A8" w14:paraId="2C61AE6E" w14:textId="77777777"/>
                    <w:p w:rsidR="005864A8" w:rsidP="00372DF6" w14:paraId="3A6D7CF7" w14:textId="77777777"/>
                    <w:p w:rsidR="005864A8" w14:paraId="155FE2C1" w14:textId="77777777"/>
                    <w:p w:rsidR="005864A8" w:rsidP="00372DF6" w14:paraId="1A8AC37B" w14:textId="77777777"/>
                    <w:p w:rsidR="005864A8" w14:paraId="587A1675" w14:textId="77777777"/>
                    <w:p w:rsidR="005864A8" w:rsidP="00372DF6" w14:paraId="5EBC5900" w14:textId="77777777"/>
                    <w:p w:rsidR="005864A8" w14:paraId="7AAF2E50" w14:textId="77777777"/>
                    <w:p w:rsidR="005864A8" w:rsidP="00372DF6" w14:paraId="2D90A0AF" w14:textId="77777777"/>
                    <w:p w:rsidR="005864A8" w14:paraId="20712986" w14:textId="77777777"/>
                    <w:p w:rsidR="005864A8" w:rsidP="00372DF6" w14:paraId="3052CC40" w14:textId="77777777"/>
                    <w:p w:rsidR="005864A8" w14:paraId="73729388" w14:textId="77777777"/>
                    <w:p w:rsidR="005864A8" w:rsidP="00372DF6" w14:paraId="0D92B1E9" w14:textId="77777777"/>
                    <w:p w:rsidR="005864A8" w14:paraId="4FBFE187" w14:textId="77777777"/>
                    <w:p w:rsidR="005864A8" w:rsidP="00372DF6" w14:paraId="0F3BE67E" w14:textId="77777777"/>
                    <w:p w:rsidR="005864A8" w14:paraId="08061936" w14:textId="77777777"/>
                    <w:p w:rsidR="005864A8" w:rsidP="00372DF6" w14:paraId="6D01F140" w14:textId="77777777"/>
                    <w:p w:rsidR="005864A8" w14:paraId="7E910CC5" w14:textId="77777777"/>
                    <w:p w:rsidR="005864A8" w:rsidP="00372DF6" w14:paraId="1DA3F0C2" w14:textId="77777777"/>
                    <w:p w:rsidR="005864A8" w14:paraId="3557FA73" w14:textId="77777777"/>
                    <w:p w:rsidR="005864A8" w:rsidP="00372DF6" w14:paraId="0B2FDB8E" w14:textId="77777777"/>
                    <w:p w:rsidR="005864A8" w14:paraId="46069EE4" w14:textId="77777777"/>
                    <w:p w:rsidR="005864A8" w:rsidP="00372DF6" w14:paraId="070A7589" w14:textId="77777777"/>
                    <w:p w:rsidR="005864A8" w14:paraId="374BC10B" w14:textId="77777777"/>
                    <w:p w:rsidR="005864A8" w:rsidP="00372DF6" w14:paraId="70398647" w14:textId="77777777"/>
                    <w:p w:rsidR="005864A8" w14:paraId="69E15657" w14:textId="77777777"/>
                    <w:p w:rsidR="005864A8" w:rsidP="00372DF6" w14:paraId="04BA2DE3" w14:textId="77777777"/>
                    <w:p w:rsidR="005864A8" w14:paraId="757F0E9D" w14:textId="77777777"/>
                    <w:p w:rsidR="005864A8" w:rsidP="00372DF6" w14:paraId="2660A33C" w14:textId="77777777"/>
                    <w:p w:rsidR="005864A8" w14:paraId="6462F48F" w14:textId="77777777"/>
                    <w:p w:rsidR="005864A8" w:rsidP="00372DF6" w14:paraId="434D01E4" w14:textId="77777777"/>
                    <w:p w:rsidR="005864A8" w14:paraId="7C4E6FE6" w14:textId="77777777"/>
                    <w:p w:rsidR="005864A8" w:rsidP="00372DF6" w14:paraId="6827D638" w14:textId="77777777"/>
                    <w:p w:rsidR="005864A8" w14:paraId="5B52125C" w14:textId="77777777"/>
                    <w:p w:rsidR="005864A8" w:rsidP="00372DF6" w14:paraId="76974276" w14:textId="77777777"/>
                    <w:p w:rsidR="005864A8" w14:paraId="23DDB06A" w14:textId="77777777"/>
                    <w:p w:rsidR="005864A8" w:rsidP="00372DF6" w14:paraId="0AC59C9E" w14:textId="77777777"/>
                    <w:p w:rsidR="005864A8" w14:paraId="5A15FF29" w14:textId="77777777"/>
                    <w:p w:rsidR="005864A8" w:rsidP="00372DF6" w14:paraId="18EAB6B7" w14:textId="77777777"/>
                    <w:p w:rsidR="005864A8" w14:paraId="7F7056C1" w14:textId="77777777"/>
                    <w:p w:rsidR="005864A8" w:rsidP="00372DF6" w14:paraId="13BD26DF" w14:textId="77777777"/>
                    <w:p w:rsidR="005864A8" w14:paraId="5A88FD1F" w14:textId="77777777"/>
                    <w:p w:rsidR="005864A8" w:rsidP="00372DF6" w14:paraId="54636C5F" w14:textId="77777777"/>
                    <w:p w:rsidR="005864A8" w14:paraId="054157C0" w14:textId="77777777"/>
                    <w:p w:rsidR="005864A8" w:rsidP="00372DF6" w14:paraId="36D00F0E" w14:textId="77777777"/>
                    <w:p w:rsidR="005864A8" w14:paraId="66DE6FAA" w14:textId="77777777"/>
                    <w:p w:rsidR="005864A8" w:rsidP="00372DF6" w14:paraId="7E6EB5F4" w14:textId="77777777"/>
                    <w:p w:rsidR="005864A8" w14:paraId="784752BD" w14:textId="77777777"/>
                    <w:p w:rsidR="005864A8" w:rsidP="00372DF6" w14:paraId="633E1BA9" w14:textId="77777777"/>
                    <w:p w:rsidR="005864A8" w14:paraId="60B81E19" w14:textId="77777777"/>
                    <w:p w:rsidR="005864A8" w:rsidP="00372DF6" w14:paraId="1267A104" w14:textId="77777777"/>
                    <w:p w:rsidR="005864A8" w14:paraId="2C98DA91" w14:textId="77777777"/>
                    <w:p w:rsidR="005864A8" w:rsidP="00372DF6" w14:paraId="7F05A46B" w14:textId="77777777"/>
                    <w:p w:rsidR="005864A8" w14:paraId="1681A279" w14:textId="77777777"/>
                    <w:p w:rsidR="005864A8" w:rsidP="00372DF6" w14:paraId="0642AA57" w14:textId="77777777"/>
                    <w:p w:rsidR="005864A8" w14:paraId="468D8FCA" w14:textId="77777777"/>
                    <w:p w:rsidR="005864A8" w:rsidP="00372DF6" w14:paraId="3FD21D76" w14:textId="77777777"/>
                    <w:p w:rsidR="005864A8" w14:paraId="7AC112FA" w14:textId="77777777"/>
                    <w:p w:rsidR="005864A8" w:rsidP="00372DF6" w14:paraId="5C01FC3A" w14:textId="77777777"/>
                    <w:p w:rsidR="005864A8" w14:paraId="53361D34" w14:textId="77777777"/>
                    <w:p w:rsidR="005864A8" w:rsidP="00372DF6" w14:paraId="5E0B2F74" w14:textId="77777777"/>
                    <w:p w:rsidR="005864A8" w14:paraId="6E284DA1" w14:textId="77777777"/>
                    <w:p w:rsidR="005864A8" w:rsidP="00372DF6" w14:paraId="1B370730" w14:textId="77777777"/>
                    <w:p w:rsidR="005864A8" w14:paraId="291B6CEB" w14:textId="77777777"/>
                    <w:p w:rsidR="005864A8" w:rsidP="00372DF6" w14:paraId="1C2E3ADB" w14:textId="77777777"/>
                    <w:p w:rsidR="005864A8" w14:paraId="3494A1FA" w14:textId="77777777"/>
                    <w:p w:rsidR="005864A8" w:rsidP="00372DF6" w14:paraId="4516B30F" w14:textId="77777777"/>
                    <w:p w:rsidR="005864A8" w14:paraId="12E02BFB" w14:textId="77777777"/>
                    <w:p w:rsidR="005864A8" w:rsidP="00372DF6" w14:paraId="3D03F461" w14:textId="77777777"/>
                    <w:p w:rsidR="005864A8" w14:paraId="5BC30FEB" w14:textId="77777777"/>
                    <w:p w:rsidR="005864A8" w:rsidP="00372DF6" w14:paraId="65468CAD" w14:textId="77777777"/>
                    <w:p w:rsidR="005864A8" w14:paraId="5E8FAEAC" w14:textId="77777777"/>
                    <w:p w:rsidR="005864A8" w:rsidP="00372DF6" w14:paraId="492CF6EB" w14:textId="77777777"/>
                    <w:p w:rsidR="005864A8" w14:paraId="5D096791" w14:textId="77777777"/>
                    <w:p w:rsidR="005864A8" w:rsidP="00372DF6" w14:paraId="4CD7097B" w14:textId="77777777"/>
                    <w:p w:rsidR="005864A8" w14:paraId="70938B6C" w14:textId="77777777"/>
                    <w:p w:rsidR="005864A8" w:rsidP="00372DF6" w14:paraId="6758A2F8" w14:textId="77777777"/>
                    <w:p w:rsidR="005864A8" w14:paraId="4E71044C" w14:textId="77777777"/>
                    <w:p w:rsidR="005864A8" w:rsidP="00372DF6" w14:paraId="60BEA948" w14:textId="77777777"/>
                    <w:p w:rsidR="005864A8" w14:paraId="0D71088D" w14:textId="77777777"/>
                    <w:p w:rsidR="005864A8" w:rsidP="00372DF6" w14:paraId="4461B116" w14:textId="77777777"/>
                    <w:p w:rsidR="005864A8" w14:paraId="72D364BE" w14:textId="77777777"/>
                    <w:p w:rsidR="005864A8" w:rsidP="00372DF6" w14:paraId="32CCBF5D" w14:textId="77777777"/>
                    <w:p w:rsidR="005864A8" w14:paraId="73D633D1" w14:textId="77777777"/>
                    <w:p w:rsidR="005864A8" w:rsidP="00372DF6" w14:paraId="7B8EBB61" w14:textId="77777777"/>
                    <w:p w:rsidR="005864A8" w14:paraId="2DB76C27" w14:textId="77777777"/>
                    <w:p w:rsidR="005864A8" w:rsidP="00372DF6" w14:paraId="70BCEE01" w14:textId="77777777"/>
                    <w:p w:rsidR="005864A8" w14:paraId="1B039467" w14:textId="77777777"/>
                    <w:p w:rsidR="005864A8" w:rsidP="00372DF6" w14:paraId="7360E697" w14:textId="77777777"/>
                    <w:p w:rsidR="005864A8" w14:paraId="677B3161" w14:textId="77777777"/>
                    <w:p w:rsidR="005864A8" w:rsidP="00372DF6" w14:paraId="7C224042" w14:textId="77777777"/>
                    <w:p w:rsidR="005864A8" w14:paraId="49082501" w14:textId="77777777"/>
                    <w:p w:rsidR="005864A8" w:rsidP="00372DF6" w14:paraId="5880691C" w14:textId="77777777"/>
                    <w:p w:rsidR="005864A8" w14:paraId="514D3787" w14:textId="77777777"/>
                    <w:p w:rsidR="005864A8" w:rsidP="00372DF6" w14:paraId="1A582683" w14:textId="77777777"/>
                    <w:p w:rsidR="005864A8" w14:paraId="42CA3BB8" w14:textId="77777777"/>
                    <w:p w:rsidR="005864A8" w:rsidP="00372DF6" w14:paraId="6361CA4C" w14:textId="77777777"/>
                    <w:p w:rsidR="005864A8" w14:paraId="399AB840" w14:textId="77777777"/>
                    <w:p w:rsidR="005864A8" w:rsidP="00372DF6" w14:paraId="7F9B45A4" w14:textId="77777777"/>
                    <w:p w:rsidR="005864A8" w14:paraId="02CB8EFB" w14:textId="77777777"/>
                    <w:p w:rsidR="005864A8" w:rsidP="00372DF6" w14:paraId="5638E3F6" w14:textId="77777777"/>
                    <w:p w:rsidR="005864A8" w14:paraId="5F8E37B9" w14:textId="77777777"/>
                    <w:p w:rsidR="005864A8" w:rsidP="00372DF6" w14:paraId="6DFC9F80" w14:textId="77777777"/>
                    <w:p w:rsidR="005864A8" w14:paraId="0F7FF5E7" w14:textId="77777777"/>
                    <w:p w:rsidR="005864A8" w:rsidP="00372DF6" w14:paraId="3B0950E5" w14:textId="77777777"/>
                    <w:p w:rsidR="005864A8" w14:paraId="6F7140F2" w14:textId="77777777"/>
                    <w:p w:rsidR="005864A8" w:rsidP="00372DF6" w14:paraId="66D5895C" w14:textId="77777777"/>
                    <w:p w:rsidR="005864A8" w14:paraId="29037B98" w14:textId="77777777"/>
                    <w:p w:rsidR="005864A8" w:rsidP="00372DF6" w14:paraId="05A942A6" w14:textId="77777777"/>
                    <w:p w:rsidR="005864A8" w14:paraId="496E9845" w14:textId="77777777"/>
                    <w:p w:rsidR="005864A8" w:rsidP="00372DF6" w14:paraId="32D47139" w14:textId="77777777"/>
                    <w:p w:rsidR="005864A8" w14:paraId="1B086F9A" w14:textId="77777777"/>
                    <w:p w:rsidR="005864A8" w:rsidP="00372DF6" w14:paraId="2DAE1CE5" w14:textId="77777777"/>
                    <w:p w:rsidR="005864A8" w14:paraId="0B974EA4" w14:textId="77777777"/>
                    <w:p w:rsidR="005864A8" w:rsidP="00372DF6" w14:paraId="46B0AE10" w14:textId="77777777"/>
                    <w:p w:rsidR="005864A8" w14:paraId="03127668" w14:textId="77777777"/>
                    <w:p w:rsidR="005864A8" w:rsidP="00372DF6" w14:paraId="7655180B" w14:textId="77777777"/>
                    <w:p w:rsidR="005864A8" w14:paraId="39885AE8" w14:textId="77777777"/>
                    <w:p w:rsidR="005864A8" w:rsidP="00372DF6" w14:paraId="3F1438E5" w14:textId="77777777"/>
                    <w:p w:rsidR="005864A8" w14:paraId="05D76F07" w14:textId="77777777"/>
                    <w:p w:rsidR="005864A8" w:rsidP="00372DF6" w14:paraId="34CB1E1C" w14:textId="77777777"/>
                    <w:p w:rsidR="005864A8" w14:paraId="6F4EE558" w14:textId="77777777"/>
                    <w:p w:rsidR="005864A8" w:rsidP="00372DF6" w14:paraId="40C1649E" w14:textId="77777777"/>
                    <w:p w:rsidR="005864A8" w14:paraId="563DE0C8" w14:textId="77777777"/>
                    <w:p w:rsidR="005864A8" w:rsidP="00372DF6" w14:paraId="1EE53B44" w14:textId="77777777"/>
                    <w:p w:rsidR="005864A8" w14:paraId="5B1F54AD" w14:textId="77777777"/>
                    <w:p w:rsidR="005864A8" w:rsidP="00372DF6" w14:paraId="5C005ACB" w14:textId="77777777"/>
                    <w:p w:rsidR="005864A8" w14:paraId="14A817CF" w14:textId="77777777"/>
                    <w:p w:rsidR="005864A8" w:rsidP="00372DF6" w14:paraId="0FA60F8F" w14:textId="77777777"/>
                    <w:p w:rsidR="005864A8" w14:paraId="70AF8CA1" w14:textId="77777777"/>
                    <w:p w:rsidR="005864A8" w:rsidP="00372DF6" w14:paraId="19B2F8B9" w14:textId="77777777"/>
                    <w:p w:rsidR="005864A8" w14:paraId="01FC8AFB" w14:textId="77777777"/>
                    <w:p w:rsidR="005864A8" w:rsidP="00372DF6" w14:paraId="506C7462" w14:textId="77777777"/>
                    <w:p w:rsidR="005864A8" w14:paraId="6BB9AC18" w14:textId="77777777"/>
                    <w:p w:rsidR="005864A8" w:rsidP="00372DF6" w14:paraId="4D0BF30E" w14:textId="77777777"/>
                    <w:p w:rsidR="005864A8" w14:paraId="5E782DEF" w14:textId="77777777"/>
                    <w:p w:rsidR="005864A8" w:rsidP="00372DF6" w14:paraId="43871F76" w14:textId="77777777"/>
                    <w:p w:rsidR="005864A8" w14:paraId="31CED273" w14:textId="77777777"/>
                    <w:p w:rsidR="005864A8" w:rsidP="00372DF6" w14:paraId="666C64C9" w14:textId="77777777"/>
                    <w:p w:rsidR="005864A8" w14:paraId="67635925" w14:textId="77777777"/>
                    <w:p w:rsidR="005864A8" w:rsidP="00372DF6" w14:paraId="695FD062" w14:textId="77777777"/>
                    <w:p w:rsidR="005864A8" w14:paraId="1BCA27AE" w14:textId="77777777"/>
                    <w:p w:rsidR="005864A8" w:rsidP="00372DF6" w14:paraId="3560FD27" w14:textId="77777777"/>
                    <w:p w:rsidR="005864A8" w14:paraId="64DC8AD2" w14:textId="77777777"/>
                    <w:p w:rsidR="005864A8" w:rsidP="00372DF6" w14:paraId="7BC68954" w14:textId="77777777"/>
                    <w:p w:rsidR="005864A8" w14:paraId="0A8F6311" w14:textId="77777777"/>
                    <w:p w:rsidR="005864A8" w:rsidP="00372DF6" w14:paraId="39D826EB" w14:textId="77777777"/>
                    <w:p w:rsidR="005864A8" w14:paraId="3459D180" w14:textId="77777777"/>
                    <w:p w:rsidR="005864A8" w:rsidP="00372DF6" w14:paraId="74C6E3F4" w14:textId="77777777"/>
                    <w:p w:rsidR="005864A8" w14:paraId="0D23FA49" w14:textId="77777777"/>
                    <w:p w:rsidR="005864A8" w:rsidP="00372DF6" w14:paraId="384572B3" w14:textId="77777777"/>
                    <w:p w:rsidR="005864A8" w14:paraId="5B4E0EFF" w14:textId="77777777"/>
                    <w:p w:rsidR="005864A8" w:rsidP="00372DF6" w14:paraId="5CA241E6" w14:textId="77777777"/>
                    <w:p w:rsidR="005864A8" w14:paraId="57C6F8A8" w14:textId="77777777"/>
                    <w:p w:rsidR="005864A8" w:rsidP="00372DF6" w14:paraId="073E38A6" w14:textId="77777777"/>
                    <w:p w:rsidR="005864A8" w14:paraId="790FF631" w14:textId="77777777"/>
                    <w:p w:rsidR="005864A8" w:rsidP="00372DF6" w14:paraId="7464B759" w14:textId="77777777"/>
                    <w:p w:rsidR="005864A8" w14:paraId="56DAD3C8" w14:textId="77777777"/>
                    <w:p w:rsidR="005864A8" w:rsidP="00372DF6" w14:paraId="23FB82A3" w14:textId="77777777"/>
                    <w:p w:rsidR="005864A8" w14:paraId="02CF7F09" w14:textId="77777777"/>
                    <w:p w:rsidR="005864A8" w:rsidP="00372DF6" w14:paraId="6D492B3F" w14:textId="77777777"/>
                    <w:p w:rsidR="005864A8" w14:paraId="2B0D0BD2" w14:textId="77777777"/>
                    <w:p w:rsidR="005864A8" w:rsidP="00372DF6" w14:paraId="2E8B527A" w14:textId="77777777"/>
                    <w:p w:rsidR="005864A8" w14:paraId="31E7EE55" w14:textId="77777777"/>
                    <w:p w:rsidR="005864A8" w:rsidP="00372DF6" w14:paraId="29AF0ED1" w14:textId="77777777"/>
                    <w:p w:rsidR="005864A8" w14:paraId="3BD83CE5" w14:textId="77777777"/>
                    <w:p w:rsidR="005864A8" w:rsidP="00372DF6" w14:paraId="71A4F647" w14:textId="77777777"/>
                    <w:p w:rsidR="005864A8" w14:paraId="608900DF" w14:textId="77777777"/>
                    <w:p w:rsidR="005864A8" w:rsidP="00372DF6" w14:paraId="02F34741" w14:textId="77777777"/>
                    <w:p w:rsidR="005864A8" w14:paraId="4A012CBA" w14:textId="77777777"/>
                    <w:p w:rsidR="005864A8" w:rsidP="00372DF6" w14:paraId="2A1DCA8B" w14:textId="77777777"/>
                    <w:p w:rsidR="005864A8" w14:paraId="53F00159" w14:textId="77777777"/>
                    <w:p w:rsidR="005864A8" w:rsidP="00372DF6" w14:paraId="39709EC8" w14:textId="77777777"/>
                    <w:p w:rsidR="005864A8" w14:paraId="30882444" w14:textId="77777777"/>
                    <w:p w:rsidR="005864A8" w:rsidP="00372DF6" w14:paraId="71E414B9" w14:textId="77777777"/>
                    <w:p w:rsidR="005864A8" w14:paraId="55FBFD1C" w14:textId="77777777"/>
                    <w:p w:rsidR="005864A8" w:rsidP="00372DF6" w14:paraId="3F29F769" w14:textId="77777777"/>
                    <w:p w:rsidR="005864A8" w14:paraId="480541A0" w14:textId="77777777"/>
                    <w:p w:rsidR="005864A8" w:rsidP="00372DF6" w14:paraId="0CB35FBC" w14:textId="77777777"/>
                    <w:p w:rsidR="005864A8" w14:paraId="586C6325" w14:textId="77777777"/>
                    <w:p w:rsidR="005864A8" w:rsidP="00372DF6" w14:paraId="512476F4" w14:textId="77777777"/>
                    <w:p w:rsidR="005864A8" w14:paraId="7EF459C9" w14:textId="77777777"/>
                    <w:p w:rsidR="005864A8" w:rsidP="00372DF6" w14:paraId="7F256A7A" w14:textId="77777777"/>
                    <w:p w:rsidR="005864A8" w14:paraId="5972D144" w14:textId="77777777"/>
                    <w:p w:rsidR="005864A8" w:rsidP="00372DF6" w14:paraId="24D2FCCA" w14:textId="77777777"/>
                    <w:p w:rsidR="005864A8" w14:paraId="4D38981D" w14:textId="77777777"/>
                    <w:p w:rsidR="005864A8" w:rsidP="00372DF6" w14:paraId="0F307C5C" w14:textId="77777777"/>
                    <w:p w:rsidR="005864A8" w14:paraId="521F9782" w14:textId="77777777"/>
                    <w:p w:rsidR="005864A8" w:rsidP="00372DF6" w14:paraId="21043803" w14:textId="77777777"/>
                    <w:p w:rsidR="005864A8" w14:paraId="39E58024" w14:textId="77777777"/>
                    <w:p w:rsidR="005864A8" w:rsidP="00372DF6" w14:paraId="3471AFA2" w14:textId="77777777"/>
                    <w:p w:rsidR="005864A8" w14:paraId="086BA96E" w14:textId="77777777"/>
                    <w:p w:rsidR="005864A8" w:rsidP="00372DF6" w14:paraId="254F90B1" w14:textId="77777777"/>
                    <w:p w:rsidR="005864A8" w14:paraId="786EA4D3" w14:textId="77777777"/>
                    <w:p w:rsidR="005864A8" w:rsidP="00372DF6" w14:paraId="47B61A47" w14:textId="77777777"/>
                    <w:p w:rsidR="005864A8" w14:paraId="301AF7BA" w14:textId="77777777"/>
                    <w:p w:rsidR="005864A8" w:rsidP="00372DF6" w14:paraId="159E5D8F" w14:textId="77777777"/>
                    <w:p w:rsidR="005864A8" w14:paraId="7777F942" w14:textId="77777777"/>
                    <w:p w:rsidR="005864A8" w:rsidP="00372DF6" w14:paraId="50A24FAA" w14:textId="77777777"/>
                    <w:p w:rsidR="005864A8" w14:paraId="7DD6FBCE" w14:textId="77777777"/>
                    <w:p w:rsidR="005864A8" w:rsidP="00372DF6" w14:paraId="3B86FFE1" w14:textId="77777777"/>
                    <w:p w:rsidR="005864A8" w14:paraId="45131FE6" w14:textId="77777777"/>
                    <w:p w:rsidR="005864A8" w:rsidP="00372DF6" w14:paraId="09BB8723" w14:textId="77777777"/>
                    <w:p w:rsidR="005864A8" w14:paraId="7A3BEF40" w14:textId="77777777"/>
                    <w:p w:rsidR="005864A8" w:rsidP="00372DF6" w14:paraId="68566A86" w14:textId="77777777"/>
                    <w:p w:rsidR="005864A8" w14:paraId="564195AF" w14:textId="77777777"/>
                    <w:p w:rsidR="005864A8" w:rsidP="00372DF6" w14:paraId="2D182FD8" w14:textId="77777777"/>
                    <w:p w:rsidR="005864A8" w14:paraId="13F04012" w14:textId="77777777"/>
                    <w:p w:rsidR="005864A8" w:rsidP="00372DF6" w14:paraId="02D6BAC6" w14:textId="77777777"/>
                    <w:p w:rsidR="005864A8" w14:paraId="02C7F54E" w14:textId="77777777"/>
                    <w:p w:rsidR="005864A8" w:rsidP="00372DF6" w14:paraId="4C1A6DBB" w14:textId="77777777"/>
                    <w:p w:rsidR="005864A8" w14:paraId="2CF078D8" w14:textId="77777777"/>
                    <w:p w:rsidR="005864A8" w:rsidP="00372DF6" w14:paraId="2058C778" w14:textId="77777777"/>
                    <w:p w:rsidR="005864A8" w14:paraId="08E907A3" w14:textId="77777777"/>
                    <w:p w:rsidR="005864A8" w:rsidP="00372DF6" w14:paraId="6ED69ECD" w14:textId="77777777"/>
                    <w:p w:rsidR="005864A8" w14:paraId="3A970D38" w14:textId="77777777"/>
                    <w:p w:rsidR="005864A8" w:rsidP="00372DF6" w14:paraId="4FE2E2CD" w14:textId="77777777"/>
                    <w:p w:rsidR="005864A8" w14:paraId="4E23BAEC" w14:textId="77777777"/>
                    <w:p w:rsidR="005864A8" w:rsidP="00372DF6" w14:paraId="4BC6D184" w14:textId="77777777"/>
                    <w:p w:rsidR="005864A8" w14:paraId="2560905E" w14:textId="77777777"/>
                    <w:p w:rsidR="005864A8" w:rsidP="00372DF6" w14:paraId="048F30B5" w14:textId="77777777"/>
                    <w:p w:rsidR="005864A8" w14:paraId="044C38F8" w14:textId="77777777"/>
                    <w:p w:rsidR="005864A8" w:rsidP="00372DF6" w14:paraId="7B3231D2" w14:textId="77777777"/>
                    <w:p w:rsidR="005864A8" w14:paraId="4FAE3A2D" w14:textId="77777777"/>
                    <w:p w:rsidR="005864A8" w:rsidP="00372DF6" w14:paraId="69FAB7F9" w14:textId="77777777"/>
                    <w:p w:rsidR="005864A8" w14:paraId="5270AD50" w14:textId="77777777"/>
                    <w:p w:rsidR="005864A8" w:rsidP="00372DF6" w14:paraId="47B5B871" w14:textId="77777777"/>
                    <w:p w:rsidR="005864A8" w14:paraId="2171B3D9" w14:textId="77777777"/>
                    <w:p w:rsidR="005864A8" w:rsidP="00372DF6" w14:paraId="220D5BC8" w14:textId="77777777"/>
                    <w:p w:rsidR="005864A8" w14:paraId="7586DA39" w14:textId="77777777"/>
                    <w:p w:rsidR="005864A8" w:rsidP="00372DF6" w14:paraId="516EC35A" w14:textId="77777777"/>
                    <w:p w:rsidR="005864A8" w14:paraId="21493D45" w14:textId="77777777"/>
                    <w:p w:rsidR="005864A8" w:rsidP="00372DF6" w14:paraId="11C05749" w14:textId="77777777"/>
                    <w:p w:rsidR="005864A8" w14:paraId="1AE14F7B" w14:textId="77777777"/>
                    <w:p w:rsidR="005864A8" w:rsidP="00372DF6" w14:paraId="50B2F1DB" w14:textId="77777777"/>
                    <w:p w:rsidR="005864A8" w14:paraId="7BF54608" w14:textId="77777777"/>
                    <w:p w:rsidR="005864A8" w:rsidP="00372DF6" w14:paraId="0B8C9B31" w14:textId="77777777"/>
                    <w:p w:rsidR="005864A8" w14:paraId="2C2A6B10" w14:textId="77777777"/>
                    <w:p w:rsidR="005864A8" w:rsidP="00372DF6" w14:paraId="725A0A7E" w14:textId="77777777"/>
                    <w:p w:rsidR="005864A8" w14:paraId="03518122" w14:textId="77777777"/>
                    <w:p w:rsidR="005864A8" w:rsidP="00372DF6" w14:paraId="68D3A47B" w14:textId="77777777"/>
                    <w:p w:rsidR="005864A8" w14:paraId="1A59E631" w14:textId="77777777"/>
                    <w:p w:rsidR="005864A8" w:rsidP="00372DF6" w14:paraId="05E0B8AD" w14:textId="77777777"/>
                    <w:p w:rsidR="005864A8" w14:paraId="19197448" w14:textId="77777777"/>
                    <w:p w:rsidR="005864A8" w:rsidP="00372DF6" w14:paraId="008EA0D0" w14:textId="77777777"/>
                    <w:p w:rsidR="005864A8" w14:paraId="7ABBF6F1" w14:textId="77777777"/>
                    <w:p w:rsidR="005864A8" w:rsidP="00372DF6" w14:paraId="17FD8247" w14:textId="77777777"/>
                    <w:p w:rsidR="005864A8" w14:paraId="737B8D12" w14:textId="77777777"/>
                    <w:p w:rsidR="005864A8" w:rsidP="00372DF6" w14:paraId="65DFDCFB" w14:textId="77777777"/>
                    <w:p w:rsidR="005864A8" w14:paraId="582D6352" w14:textId="77777777"/>
                    <w:p w:rsidR="005864A8" w:rsidP="00372DF6" w14:paraId="60482E55" w14:textId="77777777"/>
                    <w:p w:rsidR="005864A8" w14:paraId="4C266226" w14:textId="77777777"/>
                    <w:p w:rsidR="005864A8" w:rsidP="00372DF6" w14:paraId="77901B86" w14:textId="77777777"/>
                    <w:p w:rsidR="005864A8" w14:paraId="6E7CEE12" w14:textId="77777777"/>
                    <w:p w:rsidR="005864A8" w:rsidP="00372DF6" w14:paraId="49C61542" w14:textId="77777777"/>
                    <w:p w:rsidR="005864A8" w14:paraId="4F2A7465" w14:textId="77777777"/>
                    <w:p w:rsidR="005864A8" w:rsidP="00372DF6" w14:paraId="2AC0245A" w14:textId="77777777"/>
                    <w:p w:rsidR="005864A8" w14:paraId="283F6C7C" w14:textId="77777777"/>
                    <w:p w:rsidR="005864A8" w:rsidP="00372DF6" w14:paraId="24319815" w14:textId="77777777"/>
                    <w:p w:rsidR="005864A8" w14:paraId="1DA4189A" w14:textId="77777777"/>
                    <w:p w:rsidR="005864A8" w:rsidP="00372DF6" w14:paraId="3B507D8C" w14:textId="77777777"/>
                    <w:p w:rsidR="005864A8" w14:paraId="19ED4724" w14:textId="77777777"/>
                    <w:p w:rsidR="005864A8" w:rsidP="00372DF6" w14:paraId="3ECEFD68" w14:textId="77777777"/>
                    <w:p w:rsidR="005864A8" w14:paraId="25DC43A4" w14:textId="77777777"/>
                    <w:p w:rsidR="005864A8" w:rsidP="00372DF6" w14:paraId="0E1BC1A6" w14:textId="77777777"/>
                    <w:p w:rsidR="005864A8" w14:paraId="59E0B354" w14:textId="77777777"/>
                    <w:p w:rsidR="005864A8" w:rsidP="00372DF6" w14:paraId="1C4C75EF" w14:textId="77777777"/>
                    <w:p w:rsidR="005864A8" w14:paraId="3C551230" w14:textId="77777777"/>
                    <w:p w:rsidR="005864A8" w:rsidP="00372DF6" w14:paraId="26A79667" w14:textId="77777777"/>
                    <w:p w:rsidR="005864A8" w14:paraId="0641B487" w14:textId="77777777"/>
                    <w:p w:rsidR="005864A8" w:rsidP="00372DF6" w14:paraId="21B760FB" w14:textId="77777777"/>
                    <w:p w:rsidR="005864A8" w14:paraId="13105108" w14:textId="77777777"/>
                    <w:p w:rsidR="005864A8" w:rsidP="00372DF6" w14:paraId="74015D32" w14:textId="77777777"/>
                    <w:p w:rsidR="005864A8" w14:paraId="73613754" w14:textId="77777777"/>
                    <w:p w:rsidR="005864A8" w:rsidP="00372DF6" w14:paraId="73948E91" w14:textId="77777777"/>
                    <w:p w:rsidR="005864A8" w14:paraId="252E5706" w14:textId="77777777"/>
                    <w:p w:rsidR="005864A8" w:rsidP="00372DF6" w14:paraId="7DCD4EE0" w14:textId="77777777"/>
                    <w:p w:rsidR="005864A8" w14:paraId="4857F570" w14:textId="77777777"/>
                    <w:p w:rsidR="005864A8" w:rsidP="00372DF6" w14:paraId="716FB282" w14:textId="77777777"/>
                    <w:p w:rsidR="005864A8" w14:paraId="652029D9" w14:textId="77777777"/>
                    <w:p w:rsidR="005864A8" w:rsidP="00372DF6" w14:paraId="1DF25728" w14:textId="77777777"/>
                    <w:p w:rsidR="005864A8" w14:paraId="75064D87" w14:textId="77777777"/>
                    <w:p w:rsidR="005864A8" w:rsidP="00372DF6" w14:paraId="0DD9367F" w14:textId="77777777"/>
                    <w:p w:rsidR="005864A8" w14:paraId="610C62C1" w14:textId="77777777"/>
                    <w:p w:rsidR="005864A8" w:rsidP="00372DF6" w14:paraId="33355DEE" w14:textId="77777777"/>
                    <w:p w:rsidR="005864A8" w14:paraId="216148CE" w14:textId="77777777"/>
                    <w:p w:rsidR="005864A8" w:rsidP="00372DF6" w14:paraId="2C32DC68" w14:textId="77777777"/>
                    <w:p w:rsidR="005864A8" w14:paraId="363E45E4" w14:textId="77777777"/>
                    <w:p w:rsidR="005864A8" w:rsidP="00372DF6" w14:paraId="0E0C19F1" w14:textId="77777777"/>
                    <w:p w:rsidR="005864A8" w14:paraId="014BEB6D" w14:textId="77777777"/>
                    <w:p w:rsidR="005864A8" w:rsidP="00372DF6" w14:paraId="589362E7" w14:textId="77777777"/>
                    <w:p w:rsidR="005864A8" w14:paraId="29461B80" w14:textId="77777777"/>
                    <w:p w:rsidR="005864A8" w:rsidP="00372DF6" w14:paraId="0199CBCE" w14:textId="77777777"/>
                    <w:p w:rsidR="005864A8" w14:paraId="042C4A33" w14:textId="77777777"/>
                    <w:p w:rsidR="005864A8" w:rsidP="00372DF6" w14:paraId="32272806" w14:textId="77777777"/>
                    <w:p w:rsidR="005864A8" w14:paraId="23373492" w14:textId="77777777"/>
                    <w:p w:rsidR="005864A8" w:rsidP="00372DF6" w14:paraId="17E89D0C" w14:textId="77777777"/>
                    <w:p w:rsidR="005864A8" w14:paraId="51DD8294" w14:textId="77777777"/>
                    <w:p w:rsidR="005864A8" w:rsidP="00372DF6" w14:paraId="39E74637" w14:textId="77777777"/>
                    <w:p w:rsidR="005864A8" w14:paraId="787D7110" w14:textId="77777777"/>
                    <w:p w:rsidR="005864A8" w:rsidP="00372DF6" w14:paraId="7F675EC8" w14:textId="77777777"/>
                    <w:p w:rsidR="005864A8" w14:paraId="3BAC151E" w14:textId="77777777"/>
                    <w:p w:rsidR="005864A8" w:rsidP="00372DF6" w14:paraId="53B3007B" w14:textId="77777777"/>
                    <w:p w:rsidR="005864A8" w14:paraId="15264DB2" w14:textId="77777777"/>
                    <w:p w:rsidR="005864A8" w:rsidP="00372DF6" w14:paraId="797F656D" w14:textId="77777777"/>
                    <w:p w:rsidR="005864A8" w14:paraId="2762F68B" w14:textId="77777777"/>
                    <w:p w:rsidR="005864A8" w:rsidP="00372DF6" w14:paraId="1A98F45C" w14:textId="77777777"/>
                    <w:p w:rsidR="005864A8" w14:paraId="78E33A4C" w14:textId="77777777"/>
                    <w:p w:rsidR="005864A8" w:rsidP="00372DF6" w14:paraId="40405D63" w14:textId="77777777"/>
                    <w:p w:rsidR="005864A8" w14:paraId="004B6879" w14:textId="77777777"/>
                    <w:p w:rsidR="005864A8" w:rsidP="00372DF6" w14:paraId="67F3A4B3" w14:textId="77777777"/>
                    <w:p w:rsidR="005864A8" w14:paraId="09025075" w14:textId="77777777"/>
                    <w:p w:rsidR="005864A8" w:rsidP="00372DF6" w14:paraId="38D549CF" w14:textId="77777777"/>
                    <w:p w:rsidR="005864A8" w14:paraId="697D519B" w14:textId="77777777"/>
                    <w:p w:rsidR="005864A8" w:rsidP="00372DF6" w14:paraId="07B0851F" w14:textId="77777777"/>
                    <w:p w:rsidR="005864A8" w14:paraId="19EFB9A0" w14:textId="77777777"/>
                    <w:p w:rsidR="005864A8" w:rsidP="00372DF6" w14:paraId="1CB0EDEB" w14:textId="77777777"/>
                    <w:p w:rsidR="005864A8" w14:paraId="4AA40C17" w14:textId="77777777"/>
                    <w:p w:rsidR="005864A8" w:rsidP="00372DF6" w14:paraId="12709F48" w14:textId="77777777"/>
                    <w:p w:rsidR="005864A8" w14:paraId="059B473B" w14:textId="77777777"/>
                    <w:p w:rsidR="005864A8" w:rsidP="00372DF6" w14:paraId="31084D25" w14:textId="77777777"/>
                    <w:p w:rsidR="005864A8" w14:paraId="26844C73" w14:textId="77777777"/>
                    <w:p w:rsidR="005864A8" w:rsidP="00372DF6" w14:paraId="3C75A09C" w14:textId="77777777"/>
                    <w:p w:rsidR="005864A8" w14:paraId="079F496E" w14:textId="77777777"/>
                    <w:p w:rsidR="005864A8" w:rsidP="00372DF6" w14:paraId="04D0C2C0" w14:textId="77777777"/>
                    <w:p w:rsidR="005864A8" w14:paraId="57CC05A8" w14:textId="77777777"/>
                    <w:p w:rsidR="005864A8" w:rsidP="00372DF6" w14:paraId="4901E9EE" w14:textId="77777777"/>
                    <w:p w:rsidR="005864A8" w14:paraId="69781884" w14:textId="77777777"/>
                    <w:p w:rsidR="005864A8" w:rsidP="00372DF6" w14:paraId="3F515D9D" w14:textId="77777777"/>
                    <w:p w:rsidR="005864A8" w14:paraId="2F812BD3" w14:textId="77777777"/>
                    <w:p w:rsidR="005864A8" w:rsidP="00372DF6" w14:paraId="097B04B0" w14:textId="77777777"/>
                    <w:p w:rsidR="005864A8" w14:paraId="4F6F8EE8" w14:textId="77777777"/>
                    <w:p w:rsidR="005864A8" w:rsidP="00372DF6" w14:paraId="05CA3240" w14:textId="77777777"/>
                    <w:p w:rsidR="005864A8" w14:paraId="38F67E2B" w14:textId="77777777"/>
                    <w:p w:rsidR="005864A8" w:rsidP="00372DF6" w14:paraId="635304F2" w14:textId="77777777"/>
                    <w:p w:rsidR="005864A8" w14:paraId="02F1A324" w14:textId="77777777"/>
                    <w:p w:rsidR="005864A8" w:rsidP="00372DF6" w14:paraId="0B0C4CC9" w14:textId="77777777"/>
                    <w:p w:rsidR="005864A8" w14:paraId="71EA710B" w14:textId="77777777"/>
                    <w:p w:rsidR="005864A8" w:rsidP="00372DF6" w14:paraId="49FFA268" w14:textId="77777777"/>
                    <w:p w:rsidR="005864A8" w14:paraId="6F063E3B" w14:textId="77777777"/>
                    <w:p w:rsidR="005864A8" w:rsidP="00372DF6" w14:paraId="5D8E3E17" w14:textId="77777777"/>
                    <w:p w:rsidR="005864A8" w14:paraId="34F0DE7C" w14:textId="77777777"/>
                    <w:p w:rsidR="005864A8" w:rsidP="00372DF6" w14:paraId="179404A1" w14:textId="77777777"/>
                    <w:p w:rsidR="005864A8" w14:paraId="24825634" w14:textId="77777777"/>
                    <w:p w:rsidR="005864A8" w:rsidP="00372DF6" w14:paraId="3731C7D5" w14:textId="77777777"/>
                    <w:p w:rsidR="005864A8" w14:paraId="0BCC0009" w14:textId="77777777"/>
                    <w:p w:rsidR="005864A8" w:rsidP="00372DF6" w14:paraId="2C2A21F4" w14:textId="77777777"/>
                    <w:p w:rsidR="005864A8" w14:paraId="67654875" w14:textId="77777777"/>
                    <w:p w:rsidR="005864A8" w:rsidP="00372DF6" w14:paraId="3399A0E6" w14:textId="77777777"/>
                    <w:p w:rsidR="005864A8" w14:paraId="27BE5CB7" w14:textId="77777777"/>
                    <w:p w:rsidR="005864A8" w:rsidP="00372DF6" w14:paraId="4CF7A50F" w14:textId="77777777"/>
                    <w:p w:rsidR="005864A8" w14:paraId="5383FC5A" w14:textId="77777777"/>
                    <w:p w:rsidR="005864A8" w:rsidP="00372DF6" w14:paraId="0974E29D" w14:textId="77777777"/>
                    <w:p w:rsidR="005864A8" w14:paraId="6426534F" w14:textId="77777777"/>
                    <w:p w:rsidR="005864A8" w:rsidP="00372DF6" w14:paraId="2D56F955" w14:textId="77777777"/>
                    <w:p w:rsidR="005864A8" w14:paraId="7CA8007A" w14:textId="77777777"/>
                    <w:p w:rsidR="005864A8" w:rsidP="00372DF6" w14:paraId="542736EA" w14:textId="77777777"/>
                    <w:p w:rsidR="005864A8" w14:paraId="7F728CBD" w14:textId="77777777"/>
                    <w:p w:rsidR="005864A8" w:rsidP="00372DF6" w14:paraId="688E37C7" w14:textId="77777777"/>
                    <w:p w:rsidR="005864A8" w14:paraId="32FEB6B8" w14:textId="77777777"/>
                    <w:p w:rsidR="005864A8" w:rsidP="00372DF6" w14:paraId="70B47A1F" w14:textId="77777777"/>
                    <w:p w:rsidR="005864A8" w14:paraId="56BDE9D3" w14:textId="77777777"/>
                    <w:p w:rsidR="005864A8" w:rsidP="00372DF6" w14:paraId="4EC03984" w14:textId="77777777"/>
                    <w:p w:rsidR="005864A8" w14:paraId="3F6B4C14" w14:textId="77777777"/>
                    <w:p w:rsidR="005864A8" w:rsidP="00372DF6" w14:paraId="12526DEA" w14:textId="77777777"/>
                    <w:p w:rsidR="005864A8" w14:paraId="7F4F6AE4" w14:textId="77777777"/>
                    <w:p w:rsidR="005864A8" w:rsidP="00372DF6" w14:paraId="24C4B892" w14:textId="77777777"/>
                    <w:p w:rsidR="005864A8" w14:paraId="29E989BD" w14:textId="77777777"/>
                    <w:p w:rsidR="005864A8" w:rsidP="00372DF6" w14:paraId="7F55E32F" w14:textId="77777777"/>
                    <w:p w:rsidR="005864A8" w14:paraId="1CF985E0" w14:textId="77777777"/>
                    <w:p w:rsidR="005864A8" w:rsidP="00372DF6" w14:paraId="2B91A955" w14:textId="77777777"/>
                    <w:p w:rsidR="005864A8" w14:paraId="0E19FC3F" w14:textId="77777777"/>
                    <w:p w:rsidR="005864A8" w:rsidP="00372DF6" w14:paraId="15EEB29D" w14:textId="77777777"/>
                    <w:p w:rsidR="005864A8" w14:paraId="0146ED95" w14:textId="77777777"/>
                    <w:p w:rsidR="005864A8" w:rsidP="00372DF6" w14:paraId="1915179E" w14:textId="77777777"/>
                    <w:p w:rsidR="005864A8" w14:paraId="5937BB80" w14:textId="77777777"/>
                    <w:p w:rsidR="005864A8" w:rsidP="00372DF6" w14:paraId="4A20FE32" w14:textId="77777777"/>
                    <w:p w:rsidR="005864A8" w14:paraId="6EC49A7B" w14:textId="77777777"/>
                    <w:p w:rsidR="005864A8" w:rsidP="00372DF6" w14:paraId="0767441E" w14:textId="77777777"/>
                    <w:p w:rsidR="005864A8" w14:paraId="1FACE7E0" w14:textId="77777777"/>
                    <w:p w:rsidR="005864A8" w:rsidP="00372DF6" w14:paraId="47483FF6" w14:textId="77777777"/>
                    <w:p w:rsidR="005864A8" w14:paraId="39CA9410" w14:textId="77777777"/>
                    <w:p w:rsidR="005864A8" w:rsidP="00372DF6" w14:paraId="2B9EFF88" w14:textId="77777777"/>
                    <w:p w:rsidR="005864A8" w14:paraId="0DBDD675" w14:textId="77777777"/>
                    <w:p w:rsidR="005864A8" w:rsidP="00372DF6" w14:paraId="46D8F602" w14:textId="77777777"/>
                    <w:p w:rsidR="005864A8" w14:paraId="0C628AB7" w14:textId="77777777"/>
                    <w:p w:rsidR="005864A8" w:rsidP="00372DF6" w14:paraId="3B7035BE" w14:textId="77777777"/>
                    <w:p w:rsidR="005864A8" w14:paraId="5ACA9AC1" w14:textId="77777777"/>
                    <w:p w:rsidR="005864A8" w:rsidP="00372DF6" w14:paraId="299FCB10" w14:textId="77777777"/>
                    <w:p w:rsidR="005864A8" w14:paraId="723DDC55" w14:textId="77777777"/>
                    <w:p w:rsidR="005864A8" w:rsidP="00372DF6" w14:paraId="4A3A9992" w14:textId="77777777"/>
                    <w:p w:rsidR="005864A8" w14:paraId="45225712" w14:textId="77777777"/>
                    <w:p w:rsidR="005864A8" w:rsidP="00372DF6" w14:paraId="51732FFE" w14:textId="77777777"/>
                    <w:p w:rsidR="005864A8" w14:paraId="4B05170A" w14:textId="77777777"/>
                    <w:p w:rsidR="005864A8" w:rsidP="00372DF6" w14:paraId="1D51A676" w14:textId="77777777"/>
                    <w:p w:rsidR="005864A8" w14:paraId="606BCFD0" w14:textId="77777777"/>
                    <w:p w:rsidR="005864A8" w:rsidP="00372DF6" w14:paraId="23103B53" w14:textId="77777777"/>
                    <w:p w:rsidR="005864A8" w14:paraId="40C0B40C" w14:textId="77777777"/>
                    <w:p w:rsidR="005864A8" w:rsidP="00372DF6" w14:paraId="3BC8027B" w14:textId="77777777"/>
                    <w:p w:rsidR="005864A8" w14:paraId="03140586" w14:textId="77777777"/>
                    <w:p w:rsidR="005864A8" w:rsidP="00372DF6" w14:paraId="32249B2E" w14:textId="77777777"/>
                    <w:p w:rsidR="005864A8" w14:paraId="416201B7" w14:textId="77777777"/>
                    <w:p w:rsidR="005864A8" w:rsidP="00372DF6" w14:paraId="67E89754" w14:textId="77777777"/>
                    <w:p w:rsidR="005864A8" w14:paraId="61026727" w14:textId="77777777"/>
                    <w:p w:rsidR="005864A8" w:rsidP="00372DF6" w14:paraId="343C23C0" w14:textId="77777777"/>
                    <w:p w:rsidR="005864A8" w14:paraId="02345BC3" w14:textId="77777777"/>
                    <w:p w:rsidR="005864A8" w:rsidP="00372DF6" w14:paraId="2DB1079B" w14:textId="77777777"/>
                    <w:p w:rsidR="005864A8" w14:paraId="7B7D8EE3" w14:textId="77777777"/>
                    <w:p w:rsidR="005864A8" w:rsidP="00372DF6" w14:paraId="1ADF998C" w14:textId="77777777"/>
                    <w:p w:rsidR="005864A8" w14:paraId="0F1245BC" w14:textId="77777777"/>
                    <w:p w:rsidR="005864A8" w:rsidP="00372DF6" w14:paraId="4B0A07C6" w14:textId="77777777"/>
                    <w:p w:rsidR="005864A8" w14:paraId="5AD925E6" w14:textId="77777777"/>
                    <w:p w:rsidR="005864A8" w:rsidP="00372DF6" w14:paraId="578FC2C4" w14:textId="77777777"/>
                    <w:p w:rsidR="005864A8" w14:paraId="412FCDB8" w14:textId="77777777"/>
                    <w:p w:rsidR="005864A8" w:rsidP="00372DF6" w14:paraId="61F3D0A0" w14:textId="77777777"/>
                    <w:p w:rsidR="005864A8" w14:paraId="61978096" w14:textId="77777777"/>
                    <w:p w:rsidR="005864A8" w:rsidP="00372DF6" w14:paraId="0C2CDB01" w14:textId="77777777"/>
                    <w:p w:rsidR="005864A8" w14:paraId="2FDA670B" w14:textId="77777777"/>
                    <w:p w:rsidR="005864A8" w:rsidP="00372DF6" w14:paraId="68AFD4E1" w14:textId="77777777"/>
                    <w:p w:rsidR="005864A8" w14:paraId="3C86AB4F" w14:textId="77777777"/>
                    <w:p w:rsidR="005864A8" w:rsidP="00372DF6" w14:paraId="1566BAF0" w14:textId="77777777"/>
                    <w:p w:rsidR="005864A8" w14:paraId="211E365F" w14:textId="77777777"/>
                    <w:p w:rsidR="005864A8" w:rsidP="00372DF6" w14:paraId="1F18A24C" w14:textId="77777777"/>
                    <w:p w:rsidR="005864A8" w14:paraId="0F16F18A" w14:textId="77777777"/>
                    <w:p w:rsidR="005864A8" w:rsidP="00372DF6" w14:paraId="7E3CE9E2" w14:textId="77777777"/>
                    <w:p w:rsidR="005864A8" w14:paraId="01E5907F" w14:textId="77777777"/>
                    <w:p w:rsidR="005864A8" w:rsidP="00372DF6" w14:paraId="5EE50252" w14:textId="77777777"/>
                    <w:p w:rsidR="005864A8" w14:paraId="1296E7C0" w14:textId="77777777"/>
                    <w:p w:rsidR="005864A8" w:rsidP="00372DF6" w14:paraId="424560B4" w14:textId="77777777"/>
                    <w:p w:rsidR="005864A8" w14:paraId="7A9BBCD1" w14:textId="77777777"/>
                    <w:p w:rsidR="005864A8" w:rsidP="00372DF6" w14:paraId="43A79F8D" w14:textId="77777777"/>
                    <w:p w:rsidR="005864A8" w14:paraId="10A0C75B" w14:textId="77777777"/>
                    <w:p w:rsidR="005864A8" w:rsidP="00372DF6" w14:paraId="030CAD74" w14:textId="77777777"/>
                    <w:p w:rsidR="005864A8" w14:paraId="1866E1E2" w14:textId="77777777"/>
                    <w:p w:rsidR="005864A8" w:rsidP="00372DF6" w14:paraId="3DF44B0F" w14:textId="77777777"/>
                    <w:p w:rsidR="005864A8" w14:paraId="5FF05284" w14:textId="77777777"/>
                    <w:p w:rsidR="005864A8" w:rsidP="00372DF6" w14:paraId="219A8A84" w14:textId="77777777"/>
                    <w:p w:rsidR="005864A8" w14:paraId="40C0A765" w14:textId="77777777"/>
                    <w:p w:rsidR="005864A8" w:rsidP="00372DF6" w14:paraId="39E2A56F" w14:textId="77777777"/>
                    <w:p w:rsidR="005864A8" w14:paraId="46F161B3" w14:textId="77777777"/>
                    <w:p w:rsidR="005864A8" w:rsidP="00372DF6" w14:paraId="353DE9B8" w14:textId="77777777"/>
                    <w:p w:rsidR="005864A8" w14:paraId="233BFB95" w14:textId="77777777"/>
                    <w:p w:rsidR="005864A8" w:rsidP="00372DF6" w14:paraId="4F2F3E66" w14:textId="77777777"/>
                    <w:p w:rsidR="005864A8" w14:paraId="62799C87" w14:textId="77777777"/>
                    <w:p w:rsidR="005864A8" w:rsidP="00372DF6" w14:paraId="6E76E033" w14:textId="77777777"/>
                    <w:p w:rsidR="005864A8" w14:paraId="6183F9B7" w14:textId="77777777"/>
                    <w:p w:rsidR="005864A8" w:rsidP="00372DF6" w14:paraId="1F0FBE9E" w14:textId="77777777"/>
                    <w:p w:rsidR="005864A8" w14:paraId="3A1084C5" w14:textId="77777777"/>
                    <w:p w:rsidR="005864A8" w:rsidP="00372DF6" w14:paraId="26C25D73" w14:textId="77777777"/>
                    <w:p w:rsidR="005864A8" w14:paraId="0987BD21" w14:textId="77777777"/>
                    <w:p w:rsidR="005864A8" w:rsidP="00372DF6" w14:paraId="376F3EE1" w14:textId="77777777"/>
                    <w:p w:rsidR="005864A8" w14:paraId="41CC17CD" w14:textId="77777777"/>
                    <w:p w:rsidR="005864A8" w:rsidP="00372DF6" w14:paraId="4DB9FA0D" w14:textId="77777777"/>
                    <w:p w:rsidR="005864A8" w14:paraId="72BA91BF" w14:textId="77777777"/>
                    <w:p w:rsidR="005864A8" w:rsidP="00372DF6" w14:paraId="7A764219" w14:textId="77777777"/>
                    <w:p w:rsidR="005864A8" w14:paraId="25D2A0B6" w14:textId="77777777"/>
                    <w:p w:rsidR="005864A8" w:rsidP="00372DF6" w14:paraId="1C6C21B0" w14:textId="77777777"/>
                    <w:p w:rsidR="005864A8" w14:paraId="7B551FEC" w14:textId="77777777"/>
                    <w:p w:rsidR="005864A8" w:rsidP="00372DF6" w14:paraId="0BB6896A" w14:textId="77777777"/>
                    <w:p w:rsidR="005864A8" w14:paraId="74C2518A" w14:textId="77777777"/>
                    <w:p w:rsidR="005864A8" w:rsidP="00372DF6" w14:paraId="5DBF1783" w14:textId="77777777"/>
                    <w:p w:rsidR="005864A8" w14:paraId="06F5EA83" w14:textId="77777777"/>
                    <w:p w:rsidR="005864A8" w:rsidP="00372DF6" w14:paraId="233268FA" w14:textId="77777777"/>
                    <w:p w:rsidR="005864A8" w14:paraId="5FF1F9F0" w14:textId="77777777"/>
                    <w:p w:rsidR="005864A8" w:rsidP="00372DF6" w14:paraId="610E5217" w14:textId="77777777"/>
                    <w:p w:rsidR="005864A8" w14:paraId="7D701764" w14:textId="77777777"/>
                    <w:p w:rsidR="005864A8" w:rsidP="00372DF6" w14:paraId="503E4BC4" w14:textId="77777777"/>
                    <w:p w:rsidR="005864A8" w14:paraId="00ED8289" w14:textId="77777777"/>
                    <w:p w:rsidR="005864A8" w:rsidP="00372DF6" w14:paraId="32B57D90" w14:textId="77777777"/>
                    <w:p w:rsidR="005864A8" w14:paraId="779ED534" w14:textId="77777777"/>
                    <w:p w:rsidR="005864A8" w:rsidP="00372DF6" w14:paraId="236613B5" w14:textId="77777777"/>
                    <w:p w:rsidR="005864A8" w14:paraId="1E0EC087" w14:textId="77777777"/>
                    <w:p w:rsidR="005864A8" w:rsidP="00372DF6" w14:paraId="36FCB03E" w14:textId="77777777"/>
                    <w:p w:rsidR="005864A8" w14:paraId="17021304" w14:textId="77777777"/>
                    <w:p w:rsidR="005864A8" w:rsidP="00372DF6" w14:paraId="45A047C9" w14:textId="77777777"/>
                    <w:p w:rsidR="005864A8" w14:paraId="30EEC0DD" w14:textId="77777777"/>
                    <w:p w:rsidR="005864A8" w:rsidP="00372DF6" w14:paraId="5269A5C4" w14:textId="77777777"/>
                    <w:p w:rsidR="005864A8" w14:paraId="3A0934FB" w14:textId="77777777"/>
                    <w:p w:rsidR="005864A8" w:rsidP="00372DF6" w14:paraId="0E4266CA" w14:textId="77777777"/>
                    <w:p w:rsidR="005864A8" w14:paraId="246E128D" w14:textId="77777777"/>
                    <w:p w:rsidR="005864A8" w:rsidP="00372DF6" w14:paraId="2DCA636C" w14:textId="77777777"/>
                    <w:p w:rsidR="005864A8" w14:paraId="4854E28D" w14:textId="77777777"/>
                    <w:p w:rsidR="005864A8" w:rsidP="00372DF6" w14:paraId="7B841D86" w14:textId="77777777"/>
                    <w:p w:rsidR="005864A8" w14:paraId="166DA9E0" w14:textId="77777777"/>
                    <w:p w:rsidR="005864A8" w:rsidP="00372DF6" w14:paraId="081AA429" w14:textId="77777777"/>
                    <w:p w:rsidR="005864A8" w14:paraId="01186BB3" w14:textId="77777777"/>
                    <w:p w:rsidR="005864A8" w:rsidP="00372DF6" w14:paraId="20E86B5A" w14:textId="77777777"/>
                    <w:p w:rsidR="005864A8" w14:paraId="0F6B0D74" w14:textId="77777777"/>
                    <w:p w:rsidR="005864A8" w:rsidP="00372DF6" w14:paraId="18EFCB23" w14:textId="77777777"/>
                    <w:p w:rsidR="005864A8" w14:paraId="4250AB16" w14:textId="77777777"/>
                    <w:p w:rsidR="005864A8" w:rsidP="00372DF6" w14:paraId="2BC03104" w14:textId="77777777"/>
                    <w:p w:rsidR="005864A8" w14:paraId="0725234C" w14:textId="77777777"/>
                    <w:p w:rsidR="005864A8" w:rsidP="00372DF6" w14:paraId="36C7E0F8" w14:textId="77777777"/>
                    <w:p w:rsidR="005864A8" w14:paraId="2D0E5313" w14:textId="77777777"/>
                    <w:p w:rsidR="005864A8" w:rsidP="00372DF6" w14:paraId="1995D699" w14:textId="77777777"/>
                    <w:p w:rsidR="005864A8" w14:paraId="24566521" w14:textId="77777777"/>
                    <w:p w:rsidR="005864A8" w:rsidP="00372DF6" w14:paraId="217269A6" w14:textId="77777777"/>
                    <w:p w:rsidR="005864A8" w14:paraId="3D4BC3CC" w14:textId="77777777"/>
                    <w:p w:rsidR="005864A8" w:rsidP="00372DF6" w14:paraId="1EA32F52" w14:textId="77777777"/>
                    <w:p w:rsidR="005864A8" w14:paraId="755B17D4" w14:textId="77777777"/>
                    <w:p w:rsidR="005864A8" w:rsidP="00372DF6" w14:paraId="42AE2550" w14:textId="77777777"/>
                    <w:p w:rsidR="005864A8" w14:paraId="2DDA4D4C" w14:textId="77777777"/>
                    <w:p w:rsidR="005864A8" w:rsidP="00372DF6" w14:paraId="2AD43148" w14:textId="77777777"/>
                    <w:p w:rsidR="005864A8" w14:paraId="29735460" w14:textId="77777777"/>
                    <w:p w:rsidR="005864A8" w:rsidP="00372DF6" w14:paraId="4878A9B6" w14:textId="77777777"/>
                    <w:p w:rsidR="005864A8" w14:paraId="581385DB" w14:textId="77777777"/>
                    <w:p w:rsidR="005864A8" w:rsidP="00372DF6" w14:paraId="0002FB21" w14:textId="77777777"/>
                    <w:p w:rsidR="005864A8" w14:paraId="0D68C8EE" w14:textId="77777777"/>
                    <w:p w:rsidR="005864A8" w:rsidP="00372DF6" w14:paraId="07F0FED3" w14:textId="77777777"/>
                    <w:p w:rsidR="005864A8" w14:paraId="436C93F8" w14:textId="77777777"/>
                    <w:p w:rsidR="005864A8" w:rsidP="00372DF6" w14:paraId="377572D7" w14:textId="77777777"/>
                    <w:p w:rsidR="005864A8" w14:paraId="2FC366E4" w14:textId="77777777"/>
                    <w:p w:rsidR="005864A8" w:rsidP="00372DF6" w14:paraId="764F08EC" w14:textId="77777777"/>
                    <w:p w:rsidR="005864A8" w14:paraId="51164C9B" w14:textId="77777777"/>
                    <w:p w:rsidR="005864A8" w:rsidP="00372DF6" w14:paraId="5F85AE59" w14:textId="77777777"/>
                    <w:p w:rsidR="005864A8" w14:paraId="267E7695" w14:textId="77777777"/>
                    <w:p w:rsidR="005864A8" w:rsidP="00372DF6" w14:paraId="5C97FB55" w14:textId="77777777"/>
                    <w:p w:rsidR="005864A8" w14:paraId="4D91D77A" w14:textId="77777777"/>
                    <w:p w:rsidR="005864A8" w:rsidP="00372DF6" w14:paraId="6F0436DD" w14:textId="77777777"/>
                    <w:p w:rsidR="005864A8" w14:paraId="0FB9AA6F" w14:textId="77777777"/>
                    <w:p w:rsidR="005864A8" w:rsidP="00372DF6" w14:paraId="60CC1866" w14:textId="77777777"/>
                    <w:p w:rsidR="005864A8" w14:paraId="10D0E41D" w14:textId="77777777"/>
                    <w:p w:rsidR="005864A8" w:rsidP="00372DF6" w14:paraId="38CBE4F5" w14:textId="77777777"/>
                    <w:p w:rsidR="005864A8" w14:paraId="011B5C3B" w14:textId="77777777"/>
                    <w:p w:rsidR="005864A8" w:rsidP="00372DF6" w14:paraId="11ADF304" w14:textId="77777777"/>
                    <w:p w:rsidR="005864A8" w14:paraId="5950A10B" w14:textId="77777777"/>
                    <w:p w:rsidR="005864A8" w:rsidP="00372DF6" w14:paraId="053EF802" w14:textId="77777777"/>
                    <w:p w:rsidR="005864A8" w14:paraId="5BBD07CB" w14:textId="77777777"/>
                    <w:p w:rsidR="005864A8" w:rsidP="00372DF6" w14:paraId="7DE0D0E2" w14:textId="77777777"/>
                    <w:p w:rsidR="005864A8" w14:paraId="34BA5BA6" w14:textId="77777777"/>
                    <w:p w:rsidR="005864A8" w:rsidP="00372DF6" w14:paraId="6C5AB85B" w14:textId="77777777"/>
                    <w:p w:rsidR="005864A8" w14:paraId="6F5F7F14" w14:textId="77777777"/>
                    <w:p w:rsidR="005864A8" w:rsidP="00372DF6" w14:paraId="3D9B2491" w14:textId="77777777"/>
                    <w:p w:rsidR="005864A8" w14:paraId="03D6A3B9" w14:textId="77777777"/>
                    <w:p w:rsidR="005864A8" w:rsidP="00372DF6" w14:paraId="5C53A9E7" w14:textId="77777777"/>
                    <w:p w:rsidR="005864A8" w14:paraId="10A9D784" w14:textId="77777777"/>
                    <w:p w:rsidR="005864A8" w:rsidP="00372DF6" w14:paraId="5EBD9933" w14:textId="77777777"/>
                    <w:p w:rsidR="005864A8" w14:paraId="2AAB26D9" w14:textId="77777777"/>
                    <w:p w:rsidR="005864A8" w:rsidP="00372DF6" w14:paraId="02FE2D33" w14:textId="77777777"/>
                    <w:p w:rsidR="005864A8" w14:paraId="6C18B340" w14:textId="77777777"/>
                    <w:p w:rsidR="005864A8" w:rsidP="00372DF6" w14:paraId="0AA18129" w14:textId="77777777"/>
                    <w:p w:rsidR="005864A8" w14:paraId="70E4C374" w14:textId="77777777"/>
                    <w:p w:rsidR="005864A8" w:rsidP="00372DF6" w14:paraId="132B36E0" w14:textId="77777777"/>
                    <w:p w:rsidR="005864A8" w14:paraId="7BE4DB0E" w14:textId="77777777"/>
                    <w:p w:rsidR="005864A8" w:rsidP="00372DF6" w14:paraId="15B4A452" w14:textId="77777777"/>
                    <w:p w:rsidR="005864A8" w14:paraId="4E10978F" w14:textId="77777777"/>
                    <w:p w:rsidR="005864A8" w:rsidP="00372DF6" w14:paraId="6D932482" w14:textId="77777777"/>
                    <w:p w:rsidR="005864A8" w14:paraId="40EC8E15" w14:textId="77777777"/>
                    <w:p w:rsidR="005864A8" w:rsidP="00372DF6" w14:paraId="4E138309" w14:textId="77777777"/>
                    <w:p w:rsidR="005864A8" w14:paraId="5D96CE14" w14:textId="77777777"/>
                    <w:p w:rsidR="005864A8" w:rsidP="00372DF6" w14:paraId="7D6CBEFC" w14:textId="77777777"/>
                    <w:p w:rsidR="005864A8" w14:paraId="4FE7D510" w14:textId="77777777"/>
                    <w:p w:rsidR="005864A8" w:rsidP="00372DF6" w14:paraId="0BE5A90C" w14:textId="77777777"/>
                    <w:p w:rsidR="005864A8" w14:paraId="0492E9DC" w14:textId="77777777"/>
                    <w:p w:rsidR="005864A8" w:rsidP="00372DF6" w14:paraId="13224EC1" w14:textId="77777777"/>
                    <w:p w:rsidR="005864A8" w14:paraId="2633ED93" w14:textId="77777777"/>
                    <w:p w:rsidR="005864A8" w:rsidP="00372DF6" w14:paraId="312DE15E" w14:textId="77777777"/>
                    <w:p w:rsidR="005864A8" w14:paraId="482B9922" w14:textId="77777777"/>
                    <w:p w:rsidR="005864A8" w:rsidP="00372DF6" w14:paraId="4B9E79DA" w14:textId="77777777"/>
                    <w:p w:rsidR="005864A8" w14:paraId="19B58B7F" w14:textId="77777777"/>
                    <w:p w:rsidR="005864A8" w:rsidP="00372DF6" w14:paraId="64B53ECE" w14:textId="77777777"/>
                    <w:p w:rsidR="005864A8" w14:paraId="18376378" w14:textId="77777777"/>
                    <w:p w:rsidR="005864A8" w:rsidP="00372DF6" w14:paraId="1FEFA506" w14:textId="77777777"/>
                    <w:p w:rsidR="005864A8" w14:paraId="479A9405" w14:textId="77777777"/>
                    <w:p w:rsidR="005864A8" w:rsidP="00372DF6" w14:paraId="102D708A" w14:textId="77777777"/>
                    <w:p w:rsidR="005864A8" w14:paraId="3A43271D" w14:textId="77777777"/>
                    <w:p w:rsidR="005864A8" w:rsidP="00372DF6" w14:paraId="3D405A3A" w14:textId="77777777"/>
                    <w:p w:rsidR="005864A8" w14:paraId="68D242FA" w14:textId="77777777"/>
                    <w:p w:rsidR="005864A8" w:rsidP="00372DF6" w14:paraId="65605DD7" w14:textId="77777777"/>
                    <w:p w:rsidR="005864A8" w14:paraId="3CFCE5F6" w14:textId="77777777"/>
                    <w:p w:rsidR="005864A8" w:rsidP="00372DF6" w14:paraId="4D0ED493" w14:textId="77777777"/>
                    <w:p w:rsidR="005864A8" w14:paraId="4CFDECCF" w14:textId="77777777"/>
                    <w:p w:rsidR="005864A8" w:rsidP="00372DF6" w14:paraId="4472A022" w14:textId="77777777"/>
                    <w:p w:rsidR="005864A8" w14:paraId="7C761782" w14:textId="77777777"/>
                    <w:p w:rsidR="005864A8" w:rsidP="00372DF6" w14:paraId="5970CA4A" w14:textId="77777777"/>
                    <w:p w:rsidR="005864A8" w14:paraId="570D60A8" w14:textId="77777777"/>
                    <w:p w:rsidR="005864A8" w:rsidP="00372DF6" w14:paraId="3741FCD3" w14:textId="77777777"/>
                    <w:p w:rsidR="005864A8" w14:paraId="798D04CA" w14:textId="77777777"/>
                    <w:p w:rsidR="005864A8" w:rsidP="00372DF6" w14:paraId="31FDA6EE" w14:textId="77777777"/>
                    <w:p w:rsidR="005864A8" w14:paraId="6AF9C184" w14:textId="77777777"/>
                    <w:p w:rsidR="005864A8" w:rsidP="00372DF6" w14:paraId="0A81C29E" w14:textId="77777777"/>
                    <w:p w:rsidR="005864A8" w14:paraId="2F13DCF9" w14:textId="77777777"/>
                    <w:p w:rsidR="005864A8" w:rsidP="00372DF6" w14:paraId="2811116D" w14:textId="77777777"/>
                    <w:p w:rsidR="005864A8" w14:paraId="31D65BB0" w14:textId="77777777"/>
                    <w:p w:rsidR="005864A8" w:rsidP="00372DF6" w14:paraId="078847A8" w14:textId="77777777"/>
                    <w:p w:rsidR="005864A8" w14:paraId="1231ADE8" w14:textId="77777777"/>
                    <w:p w:rsidR="005864A8" w:rsidP="00372DF6" w14:paraId="16E967C3" w14:textId="77777777"/>
                    <w:p w:rsidR="005864A8" w14:paraId="133E6C73" w14:textId="77777777"/>
                    <w:p w:rsidR="005864A8" w:rsidP="00372DF6" w14:paraId="5CD32BA0" w14:textId="77777777"/>
                    <w:p w:rsidR="005864A8" w14:paraId="2C3D8DA4" w14:textId="77777777"/>
                    <w:p w:rsidR="005864A8" w:rsidP="00372DF6" w14:paraId="506F915D" w14:textId="77777777"/>
                    <w:p w:rsidR="005864A8" w14:paraId="63286CE2" w14:textId="77777777"/>
                    <w:p w:rsidR="005864A8" w:rsidP="00372DF6" w14:paraId="20E5FA9D" w14:textId="77777777"/>
                    <w:p w:rsidR="005864A8" w14:paraId="31CC0AB7" w14:textId="77777777"/>
                    <w:p w:rsidR="005864A8" w:rsidP="00372DF6" w14:paraId="7BC3D25D" w14:textId="77777777"/>
                    <w:p w:rsidR="005864A8" w14:paraId="226A295B" w14:textId="77777777"/>
                    <w:p w:rsidR="005864A8" w:rsidP="00372DF6" w14:paraId="5DC14D5E" w14:textId="77777777"/>
                    <w:p w:rsidR="005864A8" w14:paraId="5BC1E9A9" w14:textId="77777777"/>
                    <w:p w:rsidR="005864A8" w:rsidP="00372DF6" w14:paraId="392DE26B" w14:textId="77777777"/>
                    <w:p w:rsidR="005864A8" w14:paraId="3053FD89" w14:textId="77777777"/>
                    <w:p w:rsidR="005864A8" w:rsidP="00372DF6" w14:paraId="2132425E" w14:textId="77777777"/>
                    <w:p w:rsidR="005864A8" w14:paraId="2028E292" w14:textId="77777777"/>
                    <w:p w:rsidR="005864A8" w:rsidP="00372DF6" w14:paraId="5B88CD62" w14:textId="77777777"/>
                    <w:p w:rsidR="005864A8" w14:paraId="2A3C1A58" w14:textId="77777777"/>
                    <w:p w:rsidR="005864A8" w:rsidP="00372DF6" w14:paraId="5ECB7177" w14:textId="77777777"/>
                    <w:p w:rsidR="005864A8" w14:paraId="3DCCD7B8" w14:textId="77777777"/>
                    <w:p w:rsidR="005864A8" w:rsidP="00372DF6" w14:paraId="767C807D" w14:textId="77777777"/>
                    <w:p w:rsidR="005864A8" w14:paraId="215A22AA" w14:textId="77777777"/>
                    <w:p w:rsidR="005864A8" w:rsidP="00372DF6" w14:paraId="19F092ED" w14:textId="77777777"/>
                    <w:p w:rsidR="005864A8" w14:paraId="3D41464B" w14:textId="77777777"/>
                    <w:p w:rsidR="005864A8" w:rsidP="00372DF6" w14:paraId="0C328DEE" w14:textId="77777777"/>
                    <w:p w:rsidR="005864A8" w14:paraId="0A7B9F68" w14:textId="77777777"/>
                    <w:p w:rsidR="005864A8" w:rsidP="00372DF6" w14:paraId="439F183F" w14:textId="77777777"/>
                    <w:p w:rsidR="005864A8" w14:paraId="4971FCF5" w14:textId="77777777"/>
                    <w:p w:rsidR="005864A8" w:rsidP="00372DF6" w14:paraId="35021534" w14:textId="77777777"/>
                    <w:p w:rsidR="005864A8" w14:paraId="2BF42955" w14:textId="77777777"/>
                    <w:p w:rsidR="005864A8" w:rsidP="00372DF6" w14:paraId="50E2799F" w14:textId="77777777"/>
                    <w:p w:rsidR="005864A8" w14:paraId="1B609724" w14:textId="77777777"/>
                    <w:p w:rsidR="005864A8" w:rsidP="00372DF6" w14:paraId="6392F367" w14:textId="77777777"/>
                    <w:p w:rsidR="005864A8" w14:paraId="1790A085" w14:textId="77777777"/>
                    <w:p w:rsidR="005864A8" w:rsidP="00372DF6" w14:paraId="226AC996" w14:textId="77777777"/>
                    <w:p w:rsidR="005864A8" w14:paraId="75C44CF7" w14:textId="77777777"/>
                    <w:p w:rsidR="005864A8" w:rsidP="00372DF6" w14:paraId="06C998E5" w14:textId="77777777"/>
                    <w:p w:rsidR="005864A8" w14:paraId="7EFB31B9" w14:textId="77777777"/>
                    <w:p w:rsidR="005864A8" w:rsidP="00372DF6" w14:paraId="05AF90AE" w14:textId="77777777"/>
                    <w:p w:rsidR="005864A8" w14:paraId="3B4E0A19" w14:textId="77777777"/>
                    <w:p w:rsidR="005864A8" w:rsidP="00372DF6" w14:paraId="3BE64556" w14:textId="77777777"/>
                    <w:p w:rsidR="005864A8" w14:paraId="0BFECF6F" w14:textId="77777777"/>
                    <w:p w:rsidR="005864A8" w:rsidP="00372DF6" w14:paraId="49688AF9" w14:textId="77777777"/>
                    <w:p w:rsidR="005864A8" w14:paraId="4AA84E65" w14:textId="77777777"/>
                    <w:p w:rsidR="005864A8" w:rsidP="00372DF6" w14:paraId="35D44DA9" w14:textId="77777777"/>
                    <w:p w:rsidR="005864A8" w14:paraId="2CB4257C" w14:textId="77777777"/>
                    <w:p w:rsidR="005864A8" w:rsidP="00372DF6" w14:paraId="160EDEC4" w14:textId="77777777"/>
                    <w:p w:rsidR="005864A8" w14:paraId="5384BB13" w14:textId="77777777"/>
                    <w:p w:rsidR="005864A8" w:rsidP="00372DF6" w14:paraId="2609B8BF" w14:textId="77777777"/>
                    <w:p w:rsidR="005864A8" w14:paraId="5E013FFE" w14:textId="77777777"/>
                    <w:p w:rsidR="005864A8" w:rsidP="00372DF6" w14:paraId="7100CD7C" w14:textId="77777777"/>
                    <w:p w:rsidR="005864A8" w14:paraId="46D8028F" w14:textId="77777777"/>
                    <w:p w:rsidR="005864A8" w:rsidP="00372DF6" w14:paraId="67E7132B" w14:textId="77777777"/>
                    <w:p w:rsidR="005864A8" w14:paraId="26D7560E" w14:textId="77777777"/>
                    <w:p w:rsidR="005864A8" w:rsidP="00372DF6" w14:paraId="2E0D0D1C" w14:textId="77777777"/>
                    <w:p w:rsidR="005864A8" w14:paraId="45BCC396" w14:textId="77777777"/>
                    <w:p w:rsidR="005864A8" w:rsidP="00372DF6" w14:paraId="75A83837" w14:textId="77777777"/>
                    <w:p w:rsidR="005864A8" w14:paraId="5181974E" w14:textId="77777777"/>
                    <w:p w:rsidR="005864A8" w:rsidP="00372DF6" w14:paraId="739678F4" w14:textId="77777777"/>
                    <w:p w:rsidR="005864A8" w14:paraId="6EAB1EE0" w14:textId="77777777"/>
                    <w:p w:rsidR="005864A8" w:rsidP="00372DF6" w14:paraId="35CC697E" w14:textId="77777777"/>
                    <w:p w:rsidR="005864A8" w14:paraId="7DF7D2D2" w14:textId="77777777"/>
                    <w:p w:rsidR="005864A8" w:rsidP="00372DF6" w14:paraId="275FD081" w14:textId="77777777"/>
                    <w:p w:rsidR="005864A8" w14:paraId="21CEB56A" w14:textId="77777777"/>
                    <w:p w:rsidR="005864A8" w:rsidP="00372DF6" w14:paraId="1212611A" w14:textId="77777777"/>
                    <w:p w:rsidR="005864A8" w14:paraId="6623E1C2" w14:textId="77777777"/>
                    <w:p w:rsidR="005864A8" w:rsidP="00372DF6" w14:paraId="0998BBFA" w14:textId="77777777"/>
                    <w:p w:rsidR="005864A8" w14:paraId="437019E5" w14:textId="77777777"/>
                    <w:p w:rsidR="005864A8" w:rsidP="00372DF6" w14:paraId="3E9E493F" w14:textId="77777777"/>
                    <w:p w:rsidR="005864A8" w14:paraId="596CD4AB" w14:textId="77777777"/>
                    <w:p w:rsidR="005864A8" w:rsidP="00372DF6" w14:paraId="3F279BB5" w14:textId="77777777"/>
                    <w:p w:rsidR="005864A8" w14:paraId="6D8D44B2" w14:textId="77777777"/>
                    <w:p w:rsidR="005864A8" w:rsidP="00372DF6" w14:paraId="5F91479D" w14:textId="77777777"/>
                    <w:p w:rsidR="005864A8" w14:paraId="6375420D" w14:textId="77777777"/>
                    <w:p w:rsidR="005864A8" w:rsidP="00372DF6" w14:paraId="2473DBC5" w14:textId="77777777"/>
                    <w:p w:rsidR="005864A8" w14:paraId="0BC2CF63" w14:textId="77777777"/>
                    <w:p w:rsidR="005864A8" w:rsidP="00372DF6" w14:paraId="4B9AD2FE" w14:textId="77777777"/>
                    <w:p w:rsidR="005864A8" w14:paraId="0D9D45CD" w14:textId="77777777"/>
                    <w:p w:rsidR="005864A8" w:rsidP="00372DF6" w14:paraId="658B6FAF" w14:textId="77777777"/>
                    <w:p w:rsidR="005864A8" w14:paraId="31487ED7" w14:textId="77777777"/>
                    <w:p w:rsidR="005864A8" w:rsidP="00372DF6" w14:paraId="4536D805" w14:textId="77777777"/>
                    <w:p w:rsidR="005864A8" w14:paraId="640A1074" w14:textId="77777777"/>
                    <w:p w:rsidR="005864A8" w:rsidP="00372DF6" w14:paraId="71262DC5" w14:textId="77777777"/>
                    <w:p w:rsidR="005864A8" w14:paraId="60B6D387" w14:textId="77777777"/>
                    <w:p w:rsidR="005864A8" w:rsidP="00372DF6" w14:paraId="60DDD0B6" w14:textId="77777777"/>
                    <w:p w:rsidR="005864A8" w14:paraId="389CBAD2" w14:textId="77777777"/>
                    <w:p w:rsidR="005864A8" w:rsidP="00372DF6" w14:paraId="6FB7E8EC" w14:textId="77777777"/>
                    <w:p w:rsidR="005864A8" w14:paraId="7D6F8F61" w14:textId="77777777"/>
                    <w:p w:rsidR="005864A8" w:rsidP="00372DF6" w14:paraId="3BDC80F0" w14:textId="77777777"/>
                    <w:p w:rsidR="005864A8" w14:paraId="154B450A" w14:textId="77777777"/>
                    <w:p w:rsidR="005864A8" w:rsidP="00372DF6" w14:paraId="03A45FE9" w14:textId="77777777"/>
                    <w:p w:rsidR="005864A8" w14:paraId="540027DD" w14:textId="77777777"/>
                    <w:p w:rsidR="005864A8" w:rsidP="00372DF6" w14:paraId="2506284C" w14:textId="77777777"/>
                    <w:p w:rsidR="005864A8" w14:paraId="7844AB5F" w14:textId="77777777"/>
                    <w:p w:rsidR="005864A8" w:rsidP="00372DF6" w14:paraId="7D6F4B74" w14:textId="77777777"/>
                    <w:p w:rsidR="005864A8" w14:paraId="31AE895E" w14:textId="77777777"/>
                    <w:p w:rsidR="005864A8" w:rsidP="00372DF6" w14:paraId="0FD8A81A" w14:textId="77777777"/>
                    <w:p w:rsidR="005864A8" w14:paraId="05B5B5D4" w14:textId="77777777"/>
                    <w:p w:rsidR="005864A8" w:rsidP="00372DF6" w14:paraId="270D4B53" w14:textId="77777777"/>
                    <w:p w:rsidR="005864A8" w14:paraId="440F89AA" w14:textId="77777777"/>
                    <w:p w:rsidR="005864A8" w:rsidP="00372DF6" w14:paraId="232128C9" w14:textId="77777777"/>
                    <w:p w:rsidR="005864A8" w14:paraId="4A265B52" w14:textId="77777777"/>
                    <w:p w:rsidR="005864A8" w:rsidP="00372DF6" w14:paraId="3C8A2A63" w14:textId="77777777"/>
                    <w:p w:rsidR="005864A8" w14:paraId="1B88EA63" w14:textId="77777777"/>
                    <w:p w:rsidR="005864A8" w:rsidP="00372DF6" w14:paraId="6E94AA4F" w14:textId="77777777"/>
                    <w:p w:rsidR="005864A8" w14:paraId="58568A70" w14:textId="77777777"/>
                    <w:p w:rsidR="005864A8" w:rsidP="00372DF6" w14:paraId="0B09E0B4" w14:textId="77777777"/>
                    <w:p w:rsidR="005864A8" w14:paraId="14FE1017" w14:textId="77777777"/>
                    <w:p w:rsidR="005864A8" w:rsidP="00372DF6" w14:paraId="71BC0CC2" w14:textId="77777777"/>
                    <w:p w:rsidR="005864A8" w14:paraId="5642567A" w14:textId="77777777"/>
                    <w:p w:rsidR="005864A8" w:rsidP="00372DF6" w14:paraId="49FC64A8" w14:textId="77777777"/>
                    <w:p w:rsidR="005864A8" w14:paraId="72AE4ECE" w14:textId="77777777"/>
                    <w:p w:rsidR="005864A8" w:rsidP="00372DF6" w14:paraId="24122382" w14:textId="77777777"/>
                    <w:p w:rsidR="005864A8" w14:paraId="66E8F0A4" w14:textId="77777777"/>
                    <w:p w:rsidR="005864A8" w:rsidP="00372DF6" w14:paraId="1164A92F" w14:textId="77777777"/>
                    <w:p w:rsidR="005864A8" w14:paraId="5DBB2F3D" w14:textId="77777777"/>
                    <w:p w:rsidR="005864A8" w:rsidP="00372DF6" w14:paraId="711015B8" w14:textId="77777777"/>
                    <w:p w:rsidR="005864A8" w14:paraId="111E1687" w14:textId="77777777"/>
                    <w:p w:rsidR="005864A8" w:rsidP="00372DF6" w14:paraId="4A52F50F" w14:textId="77777777"/>
                    <w:p w:rsidR="005864A8" w14:paraId="6B902D3E" w14:textId="77777777"/>
                    <w:p w:rsidR="005864A8" w:rsidP="00372DF6" w14:paraId="152499D7" w14:textId="77777777"/>
                    <w:p w:rsidR="005864A8" w14:paraId="382E7964" w14:textId="77777777"/>
                    <w:p w:rsidR="005864A8" w:rsidP="00372DF6" w14:paraId="69F3B237" w14:textId="77777777"/>
                    <w:p w:rsidR="005864A8" w14:paraId="4508CD5C" w14:textId="77777777"/>
                    <w:p w:rsidR="005864A8" w:rsidP="00372DF6" w14:paraId="7DBB130B" w14:textId="77777777"/>
                    <w:p w:rsidR="005864A8" w14:paraId="0CD677EC" w14:textId="77777777"/>
                    <w:p w:rsidR="005864A8" w:rsidP="00372DF6" w14:paraId="1AC35401" w14:textId="77777777"/>
                    <w:p w:rsidR="005864A8" w14:paraId="527A77D7" w14:textId="77777777"/>
                    <w:p w:rsidR="005864A8" w:rsidP="00372DF6" w14:paraId="3F5445E7" w14:textId="77777777"/>
                    <w:p w:rsidR="005864A8" w14:paraId="1F0A7DBF" w14:textId="77777777"/>
                    <w:p w:rsidR="005864A8" w:rsidP="00372DF6" w14:paraId="7086BF28" w14:textId="77777777"/>
                    <w:p w:rsidR="005864A8" w14:paraId="7C605943" w14:textId="77777777"/>
                    <w:p w:rsidR="005864A8" w:rsidP="00372DF6" w14:paraId="174D69BC" w14:textId="77777777"/>
                    <w:p w:rsidR="005864A8" w14:paraId="0FDE17A8" w14:textId="77777777"/>
                    <w:p w:rsidR="005864A8" w:rsidP="00372DF6" w14:paraId="563E5103" w14:textId="77777777"/>
                    <w:p w:rsidR="005864A8" w14:paraId="2FB6B6C8" w14:textId="77777777"/>
                    <w:p w:rsidR="005864A8" w:rsidP="00372DF6" w14:paraId="0F8EF691" w14:textId="77777777"/>
                    <w:p w:rsidR="005864A8" w14:paraId="7A95DF54" w14:textId="77777777"/>
                    <w:p w:rsidR="005864A8" w:rsidP="00372DF6" w14:paraId="62A5A4BB" w14:textId="77777777"/>
                    <w:p w:rsidR="005864A8" w14:paraId="07AD86A9" w14:textId="77777777"/>
                    <w:p w:rsidR="005864A8" w:rsidP="00372DF6" w14:paraId="2713A403" w14:textId="77777777"/>
                    <w:p w:rsidR="005864A8" w14:paraId="3787DDC8" w14:textId="77777777"/>
                    <w:p w:rsidR="005864A8" w:rsidP="00372DF6" w14:paraId="72542190" w14:textId="77777777"/>
                    <w:p w:rsidR="005864A8" w14:paraId="20987E56" w14:textId="77777777"/>
                    <w:p w:rsidR="005864A8" w:rsidP="00372DF6" w14:paraId="153367CF" w14:textId="77777777"/>
                    <w:p w:rsidR="005864A8" w14:paraId="70223D5F" w14:textId="77777777"/>
                    <w:p w:rsidR="005864A8" w:rsidP="00372DF6" w14:paraId="6C996929" w14:textId="77777777"/>
                    <w:p w:rsidR="005864A8" w14:paraId="54642947" w14:textId="77777777"/>
                    <w:p w:rsidR="005864A8" w:rsidP="00372DF6" w14:paraId="21906B7A" w14:textId="77777777"/>
                    <w:p w:rsidR="005864A8" w14:paraId="3C77E343" w14:textId="77777777"/>
                    <w:p w:rsidR="005864A8" w:rsidP="00372DF6" w14:paraId="5E56672A" w14:textId="77777777"/>
                    <w:p w:rsidR="005864A8" w14:paraId="33C0B0B1" w14:textId="77777777"/>
                    <w:p w:rsidR="005864A8" w:rsidP="00372DF6" w14:paraId="02474880" w14:textId="77777777"/>
                    <w:p w:rsidR="005864A8" w14:paraId="03B513F2" w14:textId="77777777"/>
                    <w:p w:rsidR="005864A8" w:rsidP="00372DF6" w14:paraId="54CADC4B" w14:textId="77777777"/>
                    <w:p w:rsidR="005864A8" w14:paraId="05720E9E" w14:textId="77777777"/>
                    <w:p w:rsidR="005864A8" w:rsidP="00372DF6" w14:paraId="03A784BD" w14:textId="77777777"/>
                    <w:p w:rsidR="005864A8" w14:paraId="4C9C091F" w14:textId="77777777"/>
                    <w:p w:rsidR="005864A8" w:rsidP="00372DF6" w14:paraId="1916C886" w14:textId="77777777"/>
                    <w:p w:rsidR="005864A8" w14:paraId="1A17837D" w14:textId="77777777"/>
                    <w:p w:rsidR="005864A8" w:rsidP="00372DF6" w14:paraId="131C1ED7" w14:textId="77777777"/>
                    <w:p w:rsidR="005864A8" w14:paraId="38D7DC12" w14:textId="77777777"/>
                    <w:p w:rsidR="005864A8" w:rsidP="00372DF6" w14:paraId="4C2280B2" w14:textId="77777777"/>
                    <w:p w:rsidR="005864A8" w14:paraId="62B0048E" w14:textId="77777777"/>
                    <w:p w:rsidR="005864A8" w:rsidP="00372DF6" w14:paraId="15AB97E7" w14:textId="77777777"/>
                    <w:p w:rsidR="005864A8" w14:paraId="72EF2400" w14:textId="77777777"/>
                    <w:p w:rsidR="005864A8" w:rsidP="00372DF6" w14:paraId="5B44FED9" w14:textId="77777777"/>
                    <w:p w:rsidR="005864A8" w14:paraId="00F1A593" w14:textId="77777777"/>
                    <w:p w:rsidR="005864A8" w:rsidP="00372DF6" w14:paraId="5169AA9B" w14:textId="77777777"/>
                    <w:p w:rsidR="005864A8" w14:paraId="5DC2CA9C" w14:textId="77777777"/>
                    <w:p w:rsidR="005864A8" w:rsidP="00372DF6" w14:paraId="14E3A0DC" w14:textId="77777777"/>
                    <w:p w:rsidR="005864A8" w14:paraId="7B9ED7C2" w14:textId="77777777"/>
                    <w:p w:rsidR="005864A8" w:rsidP="00372DF6" w14:paraId="17C82464" w14:textId="77777777"/>
                    <w:p w:rsidR="005864A8" w14:paraId="7428CDFE" w14:textId="77777777"/>
                    <w:p w:rsidR="005864A8" w:rsidP="00372DF6" w14:paraId="5C7375EB" w14:textId="77777777"/>
                    <w:p w:rsidR="005864A8" w14:paraId="547FA0E5" w14:textId="77777777"/>
                    <w:p w:rsidR="005864A8" w:rsidP="00372DF6" w14:paraId="3F4C59F1" w14:textId="77777777"/>
                    <w:p w:rsidR="005864A8" w14:paraId="6F2349D7" w14:textId="77777777"/>
                    <w:p w:rsidR="005864A8" w:rsidP="00372DF6" w14:paraId="37D4AE66" w14:textId="77777777"/>
                    <w:p w:rsidR="005864A8" w14:paraId="75334B1B" w14:textId="77777777"/>
                    <w:p w:rsidR="005864A8" w:rsidP="00372DF6" w14:paraId="4BD532A9" w14:textId="77777777"/>
                    <w:p w:rsidR="005864A8" w14:paraId="4D054DF1" w14:textId="77777777"/>
                    <w:p w:rsidR="005864A8" w:rsidP="00372DF6" w14:paraId="5F8BFA81" w14:textId="77777777"/>
                    <w:p w:rsidR="005864A8" w14:paraId="18160C8B" w14:textId="77777777"/>
                    <w:p w:rsidR="005864A8" w:rsidP="00372DF6" w14:paraId="20EBF6A2" w14:textId="77777777"/>
                    <w:p w:rsidR="005864A8" w14:paraId="176158EE" w14:textId="77777777"/>
                    <w:p w:rsidR="005864A8" w:rsidP="00372DF6" w14:paraId="0C9D5F28" w14:textId="77777777"/>
                    <w:p w:rsidR="005864A8" w14:paraId="0C5839F5" w14:textId="77777777"/>
                    <w:p w:rsidR="005864A8" w:rsidP="00372DF6" w14:paraId="2FB416DD" w14:textId="77777777"/>
                    <w:p w:rsidR="005864A8" w14:paraId="2ADDF23B" w14:textId="77777777"/>
                    <w:p w:rsidR="005864A8" w:rsidP="00372DF6" w14:paraId="1FA28206" w14:textId="77777777"/>
                    <w:p w:rsidR="005864A8" w14:paraId="3862E9AF" w14:textId="77777777"/>
                    <w:p w:rsidR="005864A8" w:rsidP="00372DF6" w14:paraId="45ABBFAE" w14:textId="77777777"/>
                    <w:p w:rsidR="005864A8" w14:paraId="68E55FA2" w14:textId="77777777"/>
                    <w:p w:rsidR="005864A8" w:rsidP="00372DF6" w14:paraId="4292B97F" w14:textId="77777777"/>
                    <w:p w:rsidR="005864A8" w14:paraId="11E30958" w14:textId="77777777"/>
                    <w:p w:rsidR="005864A8" w:rsidP="00372DF6" w14:paraId="4DEA1E07" w14:textId="77777777"/>
                    <w:p w:rsidR="005864A8" w14:paraId="298EE110" w14:textId="77777777"/>
                    <w:p w:rsidR="005864A8" w:rsidP="00372DF6" w14:paraId="695CF994" w14:textId="77777777"/>
                    <w:p w:rsidR="005864A8" w14:paraId="2EDF89A5" w14:textId="77777777"/>
                    <w:p w:rsidR="005864A8" w:rsidP="00372DF6" w14:paraId="50B0417A" w14:textId="77777777"/>
                    <w:p w:rsidR="005864A8" w14:paraId="14CCCA8D" w14:textId="77777777"/>
                    <w:p w:rsidR="005864A8" w:rsidP="00372DF6" w14:paraId="0F8345EA" w14:textId="77777777"/>
                    <w:p w:rsidR="005864A8" w14:paraId="3A1DC872" w14:textId="77777777"/>
                    <w:p w:rsidR="005864A8" w:rsidP="00372DF6" w14:paraId="239F9E39" w14:textId="77777777"/>
                    <w:p w:rsidR="005864A8" w14:paraId="3D85BE42" w14:textId="77777777"/>
                    <w:p w:rsidR="005864A8" w:rsidP="00372DF6" w14:paraId="4EE0C3BD" w14:textId="77777777"/>
                    <w:p w:rsidR="005864A8" w14:paraId="1FC21ABB" w14:textId="77777777"/>
                    <w:p w:rsidR="005864A8" w:rsidP="00372DF6" w14:paraId="74882F14" w14:textId="77777777"/>
                    <w:p w:rsidR="005864A8" w14:paraId="2783067B" w14:textId="77777777"/>
                    <w:p w:rsidR="005864A8" w:rsidP="00372DF6" w14:paraId="689C6C08" w14:textId="77777777"/>
                    <w:p w:rsidR="005864A8" w14:paraId="53E95675" w14:textId="77777777"/>
                    <w:p w:rsidR="005864A8" w:rsidP="00372DF6" w14:paraId="39A6A165" w14:textId="77777777"/>
                    <w:p w:rsidR="005864A8" w14:paraId="488A5FD4" w14:textId="77777777"/>
                    <w:p w:rsidR="005864A8" w:rsidP="00372DF6" w14:paraId="7F8B346F" w14:textId="77777777"/>
                    <w:p w:rsidR="005864A8" w14:paraId="1A678029" w14:textId="77777777"/>
                    <w:p w:rsidR="005864A8" w:rsidP="00372DF6" w14:paraId="0FAC65DC" w14:textId="77777777"/>
                    <w:p w:rsidR="005864A8" w14:paraId="63CC6EE7" w14:textId="77777777"/>
                    <w:p w:rsidR="005864A8" w:rsidP="00372DF6" w14:paraId="34C786C9" w14:textId="77777777"/>
                    <w:p w:rsidR="005864A8" w14:paraId="658A91F4" w14:textId="77777777"/>
                    <w:p w:rsidR="005864A8" w:rsidP="00372DF6" w14:paraId="100E1BAE" w14:textId="77777777"/>
                    <w:p w:rsidR="005864A8" w14:paraId="0848941E" w14:textId="77777777"/>
                    <w:p w:rsidR="005864A8" w:rsidP="00372DF6" w14:paraId="6366F553" w14:textId="77777777"/>
                    <w:p w:rsidR="005864A8" w14:paraId="7FDE545B" w14:textId="77777777"/>
                    <w:p w:rsidR="005864A8" w:rsidP="00372DF6" w14:paraId="0F5713C8" w14:textId="77777777"/>
                    <w:p w:rsidR="005864A8" w14:paraId="1A9EA8B7" w14:textId="77777777"/>
                    <w:p w:rsidR="005864A8" w:rsidP="00372DF6" w14:paraId="53BB2BC7" w14:textId="77777777"/>
                    <w:p w:rsidR="005864A8" w14:paraId="4E8B4D14" w14:textId="77777777"/>
                    <w:p w:rsidR="005864A8" w:rsidP="00372DF6" w14:paraId="5118E5A9" w14:textId="77777777"/>
                    <w:p w:rsidR="005864A8" w14:paraId="432F65BA" w14:textId="77777777"/>
                    <w:p w:rsidR="005864A8" w:rsidP="00372DF6" w14:paraId="0C5E688A" w14:textId="77777777"/>
                    <w:p w:rsidR="005864A8" w14:paraId="1CDD330D" w14:textId="77777777"/>
                    <w:p w:rsidR="005864A8" w:rsidP="00372DF6" w14:paraId="6CFC470C" w14:textId="77777777"/>
                    <w:p w:rsidR="005864A8" w14:paraId="253E8295" w14:textId="77777777"/>
                    <w:p w:rsidR="005864A8" w:rsidP="00372DF6" w14:paraId="6A246545" w14:textId="77777777"/>
                    <w:p w:rsidR="005864A8" w14:paraId="114DEB6D" w14:textId="77777777"/>
                    <w:p w:rsidR="005864A8" w:rsidP="00372DF6" w14:paraId="754D6287" w14:textId="77777777"/>
                    <w:p w:rsidR="005864A8" w14:paraId="34C9BC25" w14:textId="77777777"/>
                    <w:p w:rsidR="005864A8" w:rsidP="00372DF6" w14:paraId="3A43AEE2" w14:textId="77777777"/>
                    <w:p w:rsidR="005864A8" w14:paraId="5198ECF7" w14:textId="77777777"/>
                    <w:p w:rsidR="005864A8" w:rsidP="00372DF6" w14:paraId="72C7A9E7" w14:textId="77777777"/>
                    <w:p w:rsidR="005864A8" w14:paraId="70CDEB84" w14:textId="77777777"/>
                    <w:p w:rsidR="005864A8" w:rsidP="00372DF6" w14:paraId="26D116AC" w14:textId="77777777"/>
                    <w:p w:rsidR="005864A8" w14:paraId="3E5F97BB" w14:textId="77777777"/>
                    <w:p w:rsidR="005864A8" w:rsidP="00372DF6" w14:paraId="744CB334" w14:textId="77777777"/>
                    <w:p w:rsidR="005864A8" w14:paraId="3D83BCAA" w14:textId="77777777"/>
                    <w:p w:rsidR="005864A8" w:rsidP="00372DF6" w14:paraId="01E99975" w14:textId="77777777"/>
                    <w:p w:rsidR="005864A8" w14:paraId="79B0CCDB" w14:textId="77777777"/>
                    <w:p w:rsidR="005864A8" w:rsidP="00372DF6" w14:paraId="0EAFE5F9" w14:textId="77777777"/>
                    <w:p w:rsidR="005864A8" w14:paraId="0D1647F8" w14:textId="77777777"/>
                    <w:p w:rsidR="005864A8" w:rsidP="00372DF6" w14:paraId="2AD3A5A6" w14:textId="77777777"/>
                    <w:p w:rsidR="005864A8" w14:paraId="14869FC2" w14:textId="77777777"/>
                    <w:p w:rsidR="005864A8" w:rsidP="00372DF6" w14:paraId="0BAB8FC6" w14:textId="77777777"/>
                    <w:p w:rsidR="005864A8" w14:paraId="4FB75E8B" w14:textId="77777777"/>
                    <w:p w:rsidR="005864A8" w:rsidP="00372DF6" w14:paraId="48B2DC81" w14:textId="77777777"/>
                    <w:p w:rsidR="005864A8" w14:paraId="10C20AD2" w14:textId="77777777"/>
                    <w:p w:rsidR="005864A8" w:rsidP="00372DF6" w14:paraId="7F25D87A" w14:textId="77777777"/>
                    <w:p w:rsidR="005864A8" w14:paraId="69EEB761" w14:textId="77777777"/>
                    <w:p w:rsidR="005864A8" w:rsidP="00372DF6" w14:paraId="05FDF635" w14:textId="77777777"/>
                    <w:p w:rsidR="005864A8" w14:paraId="7ADB0D4B" w14:textId="77777777"/>
                    <w:p w:rsidR="005864A8" w:rsidP="00372DF6" w14:paraId="4099DF5F" w14:textId="77777777"/>
                    <w:p w:rsidR="005864A8" w14:paraId="6A1B135B" w14:textId="77777777"/>
                    <w:p w:rsidR="005864A8" w:rsidP="00372DF6" w14:paraId="2BC26DB7" w14:textId="77777777"/>
                    <w:p w:rsidR="005864A8" w14:paraId="5CF7CF49" w14:textId="77777777"/>
                    <w:p w:rsidR="005864A8" w:rsidP="00372DF6" w14:paraId="29D7FA23" w14:textId="77777777"/>
                    <w:p w:rsidR="005864A8" w14:paraId="5DA3E9A7" w14:textId="77777777"/>
                    <w:p w:rsidR="005864A8" w:rsidP="00372DF6" w14:paraId="74479CCF" w14:textId="77777777"/>
                    <w:p w:rsidR="005864A8" w14:paraId="7A5795AD" w14:textId="77777777"/>
                    <w:p w:rsidR="005864A8" w:rsidP="00372DF6" w14:paraId="0D15FE05" w14:textId="77777777"/>
                    <w:p w:rsidR="005864A8" w14:paraId="1FBEB626" w14:textId="77777777"/>
                    <w:p w:rsidR="005864A8" w:rsidP="00372DF6" w14:paraId="725E8959" w14:textId="77777777"/>
                    <w:p w:rsidR="005864A8" w14:paraId="2FC8085B" w14:textId="77777777"/>
                    <w:p w:rsidR="005864A8" w:rsidP="00372DF6" w14:paraId="27F549A0" w14:textId="77777777"/>
                    <w:p w:rsidR="005864A8" w14:paraId="08164C4E" w14:textId="77777777"/>
                    <w:p w:rsidR="005864A8" w:rsidP="00372DF6" w14:paraId="5A7A0342" w14:textId="77777777"/>
                    <w:p w:rsidR="005864A8" w14:paraId="15DBDA4A" w14:textId="77777777"/>
                    <w:p w:rsidR="005864A8" w:rsidP="00372DF6" w14:paraId="2E51FE29" w14:textId="77777777"/>
                    <w:p w:rsidR="005864A8" w14:paraId="1A9023FE" w14:textId="77777777"/>
                    <w:p w:rsidR="005864A8" w:rsidP="00372DF6" w14:paraId="26C18A7C" w14:textId="77777777"/>
                    <w:p w:rsidR="005864A8" w14:paraId="69EA8E43" w14:textId="77777777"/>
                    <w:p w:rsidR="005864A8" w:rsidP="00372DF6" w14:paraId="66608AA9" w14:textId="77777777"/>
                    <w:p w:rsidR="005864A8" w14:paraId="20B46BEF" w14:textId="77777777"/>
                    <w:p w:rsidR="005864A8" w:rsidP="00372DF6" w14:paraId="449D70F0" w14:textId="77777777"/>
                    <w:p w:rsidR="005864A8" w14:paraId="67027B1B" w14:textId="77777777"/>
                    <w:p w:rsidR="005864A8" w:rsidP="00372DF6" w14:paraId="6539A56E" w14:textId="77777777"/>
                    <w:p w:rsidR="005864A8" w14:paraId="6F8C5901" w14:textId="77777777"/>
                    <w:p w:rsidR="005864A8" w:rsidP="00372DF6" w14:paraId="763F78B7" w14:textId="77777777"/>
                    <w:p w:rsidR="005864A8" w14:paraId="7C070055" w14:textId="77777777"/>
                    <w:p w:rsidR="005864A8" w:rsidP="00372DF6" w14:paraId="33A4C6D3" w14:textId="77777777"/>
                    <w:p w:rsidR="005864A8" w14:paraId="536C4F90" w14:textId="77777777"/>
                    <w:p w:rsidR="005864A8" w:rsidP="00372DF6" w14:paraId="7D352904" w14:textId="77777777"/>
                    <w:p w:rsidR="005864A8" w14:paraId="7B737942" w14:textId="77777777"/>
                    <w:p w:rsidR="005864A8" w:rsidP="00372DF6" w14:paraId="17FFCE18" w14:textId="77777777"/>
                    <w:p w:rsidR="005864A8" w14:paraId="4B921E99" w14:textId="77777777"/>
                    <w:p w:rsidR="005864A8" w:rsidP="00372DF6" w14:paraId="3FACB00B" w14:textId="77777777"/>
                    <w:p w:rsidR="005864A8" w14:paraId="5EEA7561" w14:textId="77777777"/>
                    <w:p w:rsidR="005864A8" w:rsidP="00372DF6" w14:paraId="63A5ECD8" w14:textId="77777777"/>
                    <w:p w:rsidR="005864A8" w14:paraId="6F7BF5CE" w14:textId="77777777"/>
                    <w:p w:rsidR="005864A8" w:rsidP="00372DF6" w14:paraId="0191C9CA" w14:textId="77777777"/>
                    <w:p w:rsidR="005864A8" w14:paraId="50F6F7DD" w14:textId="77777777"/>
                    <w:p w:rsidR="005864A8" w:rsidP="00372DF6" w14:paraId="2D8FBCF1" w14:textId="77777777"/>
                    <w:p w:rsidR="005864A8" w14:paraId="7E503ED1" w14:textId="77777777"/>
                    <w:p w:rsidR="005864A8" w:rsidP="00372DF6" w14:paraId="6786CCE3" w14:textId="77777777"/>
                    <w:p w:rsidR="005864A8" w14:paraId="396F0F22" w14:textId="77777777"/>
                    <w:p w:rsidR="005864A8" w:rsidP="00372DF6" w14:paraId="74A4700D" w14:textId="77777777"/>
                    <w:p w:rsidR="005864A8" w14:paraId="636BA7B8" w14:textId="77777777"/>
                    <w:p w:rsidR="005864A8" w:rsidP="00372DF6" w14:paraId="340E2792" w14:textId="77777777"/>
                    <w:p w:rsidR="005864A8" w14:paraId="1E10CAD5" w14:textId="77777777"/>
                    <w:p w:rsidR="005864A8" w:rsidP="00372DF6" w14:paraId="0542091A" w14:textId="77777777"/>
                    <w:p w:rsidR="005864A8" w14:paraId="5163D501" w14:textId="77777777"/>
                    <w:p w:rsidR="005864A8" w:rsidP="00372DF6" w14:paraId="7DEF67CB" w14:textId="77777777"/>
                    <w:p w:rsidR="005864A8" w14:paraId="646DCE2E" w14:textId="77777777"/>
                    <w:p w:rsidR="005864A8" w:rsidP="00372DF6" w14:paraId="638BA93A" w14:textId="77777777"/>
                    <w:p w:rsidR="005864A8" w14:paraId="7FE81332" w14:textId="77777777"/>
                    <w:p w:rsidR="005864A8" w:rsidP="00372DF6" w14:paraId="05357268" w14:textId="77777777"/>
                    <w:p w:rsidR="005864A8" w14:paraId="6E72C264" w14:textId="77777777"/>
                    <w:p w:rsidR="005864A8" w:rsidP="00372DF6" w14:paraId="43986286" w14:textId="77777777"/>
                    <w:p w:rsidR="005864A8" w14:paraId="4808939C" w14:textId="77777777"/>
                    <w:p w:rsidR="005864A8" w:rsidP="00372DF6" w14:paraId="0C1394DA" w14:textId="77777777"/>
                    <w:p w:rsidR="005864A8" w14:paraId="6642261E" w14:textId="77777777"/>
                    <w:p w:rsidR="005864A8" w:rsidP="00372DF6" w14:paraId="12BD2C36" w14:textId="77777777"/>
                    <w:p w:rsidR="005864A8" w14:paraId="7E55C8E3" w14:textId="77777777"/>
                    <w:p w:rsidR="005864A8" w:rsidP="00372DF6" w14:paraId="3C08B24A" w14:textId="77777777"/>
                    <w:p w:rsidR="005864A8" w14:paraId="34AC843F" w14:textId="77777777"/>
                    <w:p w:rsidR="005864A8" w:rsidP="00372DF6" w14:paraId="595A23AD" w14:textId="77777777"/>
                    <w:p w:rsidR="005864A8" w14:paraId="721785ED" w14:textId="77777777"/>
                    <w:p w:rsidR="005864A8" w:rsidP="00372DF6" w14:paraId="0B79CC63" w14:textId="77777777"/>
                    <w:p w:rsidR="005864A8" w14:paraId="5AA2AC08" w14:textId="77777777"/>
                    <w:p w:rsidR="005864A8" w:rsidP="00372DF6" w14:paraId="2DAEA658" w14:textId="77777777"/>
                    <w:p w:rsidR="005864A8" w14:paraId="203045FA" w14:textId="77777777"/>
                    <w:p w:rsidR="005864A8" w:rsidP="00372DF6" w14:paraId="76F950A6" w14:textId="77777777"/>
                    <w:p w:rsidR="005864A8" w14:paraId="5597DF6C" w14:textId="77777777"/>
                    <w:p w:rsidR="005864A8" w:rsidP="00372DF6" w14:paraId="3E631A76" w14:textId="77777777"/>
                    <w:p w:rsidR="005864A8" w14:paraId="7AFAEDBE" w14:textId="77777777"/>
                    <w:p w:rsidR="005864A8" w:rsidP="00372DF6" w14:paraId="077F79CE" w14:textId="77777777"/>
                    <w:p w:rsidR="005864A8" w14:paraId="407076FA" w14:textId="77777777"/>
                    <w:p w:rsidR="005864A8" w:rsidP="00372DF6" w14:paraId="359135EE" w14:textId="77777777"/>
                    <w:p w:rsidR="005864A8" w14:paraId="1ECEAE86" w14:textId="77777777"/>
                    <w:p w:rsidR="005864A8" w:rsidP="00372DF6" w14:paraId="7A0A13F5" w14:textId="77777777"/>
                    <w:p w:rsidR="005864A8" w14:paraId="6FAC9091" w14:textId="77777777"/>
                    <w:p w:rsidR="005864A8" w:rsidP="00372DF6" w14:paraId="4A33008A" w14:textId="77777777"/>
                    <w:p w:rsidR="005864A8" w14:paraId="21A87D56" w14:textId="77777777"/>
                    <w:p w:rsidR="005864A8" w:rsidP="00372DF6" w14:paraId="57DCFF7E" w14:textId="77777777"/>
                    <w:p w:rsidR="005864A8" w14:paraId="544267E7" w14:textId="77777777"/>
                    <w:p w:rsidR="005864A8" w:rsidP="00372DF6" w14:paraId="1298EEAC" w14:textId="77777777"/>
                    <w:p w:rsidR="005864A8" w14:paraId="10090997" w14:textId="77777777"/>
                    <w:p w:rsidR="005864A8" w:rsidP="00372DF6" w14:paraId="45C195CF" w14:textId="77777777"/>
                    <w:p w:rsidR="005864A8" w14:paraId="2E9D09A1" w14:textId="77777777"/>
                    <w:p w:rsidR="005864A8" w:rsidP="00372DF6" w14:paraId="598740C0" w14:textId="77777777"/>
                    <w:p w:rsidR="005864A8" w14:paraId="34CBE8BB" w14:textId="77777777"/>
                    <w:p w:rsidR="005864A8" w:rsidP="00372DF6" w14:paraId="0DAC25C1" w14:textId="77777777"/>
                    <w:p w:rsidR="005864A8" w14:paraId="20310C18" w14:textId="77777777"/>
                    <w:p w:rsidR="005864A8" w:rsidP="00372DF6" w14:paraId="14A9CA4A" w14:textId="77777777"/>
                    <w:p w:rsidR="005864A8" w14:paraId="50C23CFE" w14:textId="77777777"/>
                    <w:p w:rsidR="005864A8" w:rsidP="00372DF6" w14:paraId="46AABA62" w14:textId="77777777"/>
                    <w:p w:rsidR="005864A8" w14:paraId="1EBD20D6" w14:textId="77777777"/>
                    <w:p w:rsidR="005864A8" w:rsidP="00372DF6" w14:paraId="58A18669" w14:textId="77777777"/>
                    <w:p w:rsidR="005864A8" w14:paraId="47AE4DB9" w14:textId="77777777"/>
                    <w:p w:rsidR="005864A8" w:rsidP="00372DF6" w14:paraId="04E89B69" w14:textId="77777777"/>
                    <w:p w:rsidR="005864A8" w14:paraId="6A9EBF84" w14:textId="77777777"/>
                    <w:p w:rsidR="005864A8" w:rsidP="00372DF6" w14:paraId="672629E1" w14:textId="77777777"/>
                    <w:p w:rsidR="005864A8" w14:paraId="3E219167" w14:textId="77777777"/>
                    <w:p w:rsidR="005864A8" w:rsidP="00372DF6" w14:paraId="28D3EF24" w14:textId="77777777"/>
                    <w:p w:rsidR="005864A8" w14:paraId="6589FFEF" w14:textId="77777777"/>
                    <w:p w:rsidR="005864A8" w:rsidP="00372DF6" w14:paraId="7A2C5514" w14:textId="77777777"/>
                    <w:p w:rsidR="005864A8" w14:paraId="11C8D7A1" w14:textId="77777777"/>
                    <w:p w:rsidR="005864A8" w:rsidP="00372DF6" w14:paraId="6104FC99" w14:textId="77777777"/>
                    <w:p w:rsidR="005864A8" w14:paraId="175B73DE" w14:textId="77777777"/>
                    <w:p w:rsidR="005864A8" w:rsidP="00372DF6" w14:paraId="2A78CFE9" w14:textId="77777777"/>
                    <w:p w:rsidR="005864A8" w14:paraId="77CCE353" w14:textId="77777777"/>
                    <w:p w:rsidR="005864A8" w:rsidP="00372DF6" w14:paraId="0A39E483" w14:textId="77777777"/>
                    <w:p w:rsidR="005864A8" w14:paraId="6A0024B8" w14:textId="77777777"/>
                    <w:p w:rsidR="005864A8" w:rsidP="00372DF6" w14:paraId="228D8A5A" w14:textId="77777777"/>
                    <w:p w:rsidR="005864A8" w14:paraId="2B015A91" w14:textId="77777777"/>
                    <w:p w:rsidR="005864A8" w:rsidP="00372DF6" w14:paraId="6DFC252B" w14:textId="77777777"/>
                    <w:p w:rsidR="005864A8" w14:paraId="7D2AE12C" w14:textId="77777777"/>
                    <w:p w:rsidR="005864A8" w:rsidP="00372DF6" w14:paraId="710D4D3E" w14:textId="77777777"/>
                    <w:p w:rsidR="005864A8" w14:paraId="265931E5" w14:textId="77777777"/>
                    <w:p w:rsidR="005864A8" w:rsidP="00372DF6" w14:paraId="46DBE719" w14:textId="77777777"/>
                    <w:p w:rsidR="005864A8" w14:paraId="7D3D79CD" w14:textId="77777777"/>
                    <w:p w:rsidR="005864A8" w:rsidP="00372DF6" w14:paraId="3A76B7DE" w14:textId="77777777"/>
                    <w:p w:rsidR="005864A8" w14:paraId="77788601" w14:textId="77777777"/>
                    <w:p w:rsidR="005864A8" w:rsidP="00372DF6" w14:paraId="65B9C3B4" w14:textId="77777777"/>
                    <w:p w:rsidR="005864A8" w14:paraId="2295CD99" w14:textId="77777777"/>
                    <w:p w:rsidR="005864A8" w:rsidP="00372DF6" w14:paraId="67FD2E10" w14:textId="77777777"/>
                    <w:p w:rsidR="005864A8" w14:paraId="76DD0097" w14:textId="77777777"/>
                    <w:p w:rsidR="005864A8" w:rsidP="00372DF6" w14:paraId="176C8676" w14:textId="77777777"/>
                    <w:p w:rsidR="005864A8" w14:paraId="396F1C08" w14:textId="77777777"/>
                    <w:p w:rsidR="005864A8" w:rsidP="00372DF6" w14:paraId="76933D76" w14:textId="77777777"/>
                    <w:p w:rsidR="005864A8" w14:paraId="09A9E0EA" w14:textId="77777777"/>
                    <w:p w:rsidR="005864A8" w:rsidP="00372DF6" w14:paraId="55262D06" w14:textId="77777777"/>
                    <w:p w:rsidR="005864A8" w14:paraId="349A2BFA" w14:textId="77777777"/>
                    <w:p w:rsidR="005864A8" w:rsidP="00372DF6" w14:paraId="1995E5C5" w14:textId="77777777"/>
                    <w:p w:rsidR="005864A8" w14:paraId="269C8924" w14:textId="77777777"/>
                    <w:p w:rsidR="005864A8" w:rsidP="00372DF6" w14:paraId="5E45E3FF" w14:textId="77777777"/>
                    <w:p w:rsidR="005864A8" w14:paraId="3A489723" w14:textId="77777777"/>
                    <w:p w:rsidR="005864A8" w:rsidP="00372DF6" w14:paraId="0DDAE9F7" w14:textId="77777777"/>
                    <w:p w:rsidR="005864A8" w14:paraId="224E70D0" w14:textId="77777777"/>
                    <w:p w:rsidR="005864A8" w:rsidP="00372DF6" w14:paraId="364AAB5D" w14:textId="77777777"/>
                    <w:p w:rsidR="005864A8" w14:paraId="699CD36B" w14:textId="77777777"/>
                    <w:p w:rsidR="005864A8" w:rsidP="00372DF6" w14:paraId="40679865" w14:textId="77777777"/>
                    <w:p w:rsidR="005864A8" w14:paraId="614E4370" w14:textId="77777777"/>
                    <w:p w:rsidR="005864A8" w:rsidP="00372DF6" w14:paraId="127E1D58" w14:textId="77777777"/>
                    <w:p w:rsidR="005864A8" w14:paraId="0B3883E7" w14:textId="77777777"/>
                    <w:p w:rsidR="005864A8" w:rsidP="00372DF6" w14:paraId="1228DA9C" w14:textId="77777777"/>
                    <w:p w:rsidR="005864A8" w14:paraId="44575429" w14:textId="77777777"/>
                    <w:p w:rsidR="005864A8" w:rsidP="00372DF6" w14:paraId="6544794A" w14:textId="77777777"/>
                    <w:p w:rsidR="005864A8" w14:paraId="0EEE0844" w14:textId="77777777"/>
                    <w:p w:rsidR="005864A8" w:rsidP="00372DF6" w14:paraId="5CBFE042" w14:textId="77777777"/>
                    <w:p w:rsidR="005864A8" w14:paraId="480B2FB9" w14:textId="77777777"/>
                    <w:p w:rsidR="005864A8" w:rsidP="00372DF6" w14:paraId="7032ADB0" w14:textId="77777777"/>
                    <w:p w:rsidR="005864A8" w14:paraId="633E1ED7" w14:textId="77777777"/>
                    <w:p w:rsidR="005864A8" w:rsidP="00372DF6" w14:paraId="6131F924" w14:textId="77777777"/>
                    <w:p w:rsidR="005864A8" w14:paraId="552FCE84" w14:textId="77777777"/>
                    <w:p w:rsidR="005864A8" w:rsidP="00372DF6" w14:paraId="26128222" w14:textId="77777777"/>
                    <w:p w:rsidR="005864A8" w14:paraId="2F172693" w14:textId="77777777"/>
                    <w:p w:rsidR="005864A8" w:rsidP="00372DF6" w14:paraId="262F8F2D" w14:textId="77777777"/>
                    <w:p w:rsidR="005864A8" w14:paraId="0994668D" w14:textId="77777777"/>
                    <w:p w:rsidR="005864A8" w:rsidP="00372DF6" w14:paraId="1D2EE15A" w14:textId="77777777"/>
                    <w:p w:rsidR="005864A8" w14:paraId="2A880107" w14:textId="77777777"/>
                    <w:p w:rsidR="005864A8" w:rsidP="00372DF6" w14:paraId="3E9C4063" w14:textId="77777777"/>
                    <w:p w:rsidR="005864A8" w14:paraId="0B5EDD73" w14:textId="77777777"/>
                    <w:p w:rsidR="005864A8" w:rsidP="00372DF6" w14:paraId="51624331" w14:textId="77777777"/>
                    <w:p w:rsidR="005864A8" w14:paraId="41B89467" w14:textId="77777777"/>
                    <w:p w:rsidR="005864A8" w:rsidP="00372DF6" w14:paraId="612218F2" w14:textId="77777777"/>
                    <w:p w:rsidR="005864A8" w14:paraId="7423DA79" w14:textId="77777777"/>
                    <w:p w:rsidR="005864A8" w:rsidP="00372DF6" w14:paraId="1E8136A4" w14:textId="77777777"/>
                    <w:p w:rsidR="005864A8" w14:paraId="5E19ED98" w14:textId="77777777"/>
                    <w:p w:rsidR="005864A8" w:rsidP="00372DF6" w14:paraId="23BCCD04" w14:textId="77777777"/>
                    <w:p w:rsidR="005864A8" w14:paraId="1D11E267" w14:textId="77777777"/>
                    <w:p w:rsidR="005864A8" w:rsidP="00372DF6" w14:paraId="52275BFD" w14:textId="77777777"/>
                    <w:p w:rsidR="005864A8" w14:paraId="4B00D931" w14:textId="77777777"/>
                    <w:p w:rsidR="005864A8" w:rsidP="00372DF6" w14:paraId="7A99164C" w14:textId="77777777"/>
                    <w:p w:rsidR="005864A8" w14:paraId="5DF95838" w14:textId="77777777"/>
                    <w:p w:rsidR="005864A8" w:rsidP="00372DF6" w14:paraId="41BA4ADD" w14:textId="77777777"/>
                    <w:p w:rsidR="005864A8" w14:paraId="22D6D70E" w14:textId="77777777"/>
                    <w:p w:rsidR="005864A8" w:rsidP="00372DF6" w14:paraId="2704F49A" w14:textId="77777777"/>
                    <w:p w:rsidR="005864A8" w14:paraId="04287A7C" w14:textId="77777777"/>
                    <w:p w:rsidR="005864A8" w:rsidP="00372DF6" w14:paraId="1FEFA5EA" w14:textId="77777777"/>
                    <w:p w:rsidR="005864A8" w14:paraId="47BCC4B2" w14:textId="77777777"/>
                    <w:p w:rsidR="005864A8" w:rsidP="00372DF6" w14:paraId="2FD2AD78" w14:textId="77777777"/>
                    <w:p w:rsidR="005864A8" w14:paraId="40558F0A" w14:textId="77777777"/>
                    <w:p w:rsidR="005864A8" w:rsidP="00372DF6" w14:paraId="2D5D402F" w14:textId="77777777"/>
                    <w:p w:rsidR="005864A8" w14:paraId="6D7424D6" w14:textId="77777777"/>
                    <w:p w:rsidR="005864A8" w:rsidP="00372DF6" w14:paraId="1BB616D0" w14:textId="77777777"/>
                    <w:p w:rsidR="005864A8" w14:paraId="3395E0C9" w14:textId="77777777"/>
                    <w:p w:rsidR="005864A8" w:rsidP="00372DF6" w14:paraId="17DD53D7" w14:textId="77777777"/>
                    <w:p w:rsidR="005864A8" w14:paraId="20E62A43" w14:textId="77777777"/>
                    <w:p w:rsidR="005864A8" w:rsidP="00372DF6" w14:paraId="38F006EF" w14:textId="77777777"/>
                    <w:p w:rsidR="005864A8" w14:paraId="6B46DA4F" w14:textId="77777777"/>
                    <w:p w:rsidR="005864A8" w:rsidP="00372DF6" w14:paraId="18320096" w14:textId="77777777"/>
                    <w:p w:rsidR="005864A8" w14:paraId="514D45F2" w14:textId="77777777"/>
                    <w:p w:rsidR="005864A8" w:rsidP="00372DF6" w14:paraId="1C812B62" w14:textId="77777777"/>
                    <w:p w:rsidR="005864A8" w14:paraId="226A199B" w14:textId="77777777"/>
                    <w:p w:rsidR="005864A8" w:rsidP="00372DF6" w14:paraId="5B652254" w14:textId="77777777"/>
                    <w:p w:rsidR="005864A8" w14:paraId="51E2D43F" w14:textId="77777777"/>
                    <w:p w:rsidR="005864A8" w:rsidP="00372DF6" w14:paraId="05F545AA" w14:textId="77777777"/>
                    <w:p w:rsidR="005864A8" w14:paraId="2D7E36E4" w14:textId="77777777"/>
                    <w:p w:rsidR="005864A8" w:rsidP="00372DF6" w14:paraId="5E0CA224" w14:textId="77777777"/>
                    <w:p w:rsidR="005864A8" w14:paraId="25B52CB3" w14:textId="77777777"/>
                    <w:p w:rsidR="005864A8" w:rsidP="00372DF6" w14:paraId="32809EE7" w14:textId="77777777"/>
                    <w:p w:rsidR="005864A8" w14:paraId="0B5CCF86" w14:textId="77777777"/>
                    <w:p w:rsidR="005864A8" w:rsidP="00372DF6" w14:paraId="029205B9" w14:textId="77777777"/>
                    <w:p w:rsidR="005864A8" w14:paraId="36F24CF8" w14:textId="77777777"/>
                    <w:p w:rsidR="005864A8" w:rsidP="00372DF6" w14:paraId="087F99DF" w14:textId="77777777"/>
                    <w:p w:rsidR="005864A8" w14:paraId="223EA6FA" w14:textId="77777777"/>
                    <w:p w:rsidR="005864A8" w:rsidP="00372DF6" w14:paraId="589889AE" w14:textId="77777777"/>
                    <w:p w:rsidR="005864A8" w14:paraId="6EE6AF46" w14:textId="77777777"/>
                    <w:p w:rsidR="005864A8" w:rsidP="00372DF6" w14:paraId="22DF132F" w14:textId="77777777"/>
                    <w:p w:rsidR="005864A8" w14:paraId="62EFA433" w14:textId="77777777"/>
                    <w:p w:rsidR="005864A8" w:rsidP="00372DF6" w14:paraId="1E7B263A" w14:textId="77777777"/>
                    <w:p w:rsidR="005864A8" w14:paraId="75762F8C" w14:textId="77777777"/>
                    <w:p w:rsidR="005864A8" w:rsidP="00372DF6" w14:paraId="520AFBB4" w14:textId="77777777"/>
                    <w:p w:rsidR="005864A8" w14:paraId="0A670D53" w14:textId="77777777"/>
                    <w:p w:rsidR="005864A8" w:rsidP="00372DF6" w14:paraId="2E76CFF7" w14:textId="77777777"/>
                    <w:p w:rsidR="005864A8" w14:paraId="1F151405" w14:textId="77777777"/>
                    <w:p w:rsidR="005864A8" w:rsidP="00372DF6" w14:paraId="06ADBCC4" w14:textId="77777777"/>
                    <w:p w:rsidR="005864A8" w14:paraId="522F607A" w14:textId="77777777"/>
                    <w:p w:rsidR="005864A8" w:rsidP="00372DF6" w14:paraId="7E9507C7" w14:textId="77777777"/>
                    <w:p w:rsidR="005864A8" w14:paraId="365846DE" w14:textId="77777777"/>
                    <w:p w:rsidR="005864A8" w:rsidP="00372DF6" w14:paraId="73A389F0" w14:textId="77777777"/>
                    <w:p w:rsidR="005864A8" w14:paraId="63EFAD7A" w14:textId="77777777"/>
                    <w:p w:rsidR="005864A8" w:rsidP="00372DF6" w14:paraId="7CDF13BC" w14:textId="77777777"/>
                    <w:p w:rsidR="005864A8" w14:paraId="1504FB27" w14:textId="77777777"/>
                    <w:p w:rsidR="005864A8" w:rsidP="00372DF6" w14:paraId="7B23B159" w14:textId="77777777"/>
                    <w:p w:rsidR="005864A8" w14:paraId="2357ADA7" w14:textId="77777777"/>
                    <w:p w:rsidR="005864A8" w:rsidP="00372DF6" w14:paraId="75AD9F21" w14:textId="77777777"/>
                    <w:p w:rsidR="005864A8" w14:paraId="20BEAF6C" w14:textId="77777777"/>
                    <w:p w:rsidR="005864A8" w:rsidP="00372DF6" w14:paraId="4E5C9494" w14:textId="77777777"/>
                    <w:p w:rsidR="005864A8" w14:paraId="50BCE382" w14:textId="77777777"/>
                    <w:p w:rsidR="005864A8" w:rsidP="00372DF6" w14:paraId="7970C1B9" w14:textId="77777777"/>
                    <w:p w:rsidR="005864A8" w14:paraId="75C4CBB1" w14:textId="77777777"/>
                    <w:p w:rsidR="005864A8" w:rsidP="00372DF6" w14:paraId="19C73E50" w14:textId="77777777"/>
                    <w:p w:rsidR="005864A8" w14:paraId="0BAE4407" w14:textId="77777777"/>
                    <w:p w:rsidR="005864A8" w:rsidP="00372DF6" w14:paraId="37748687" w14:textId="77777777"/>
                    <w:p w:rsidR="005864A8" w14:paraId="0C59B58C" w14:textId="77777777"/>
                    <w:p w:rsidR="005864A8" w:rsidP="00372DF6" w14:paraId="689680CB" w14:textId="77777777"/>
                    <w:p w:rsidR="005864A8" w14:paraId="70D7C9C7" w14:textId="77777777"/>
                    <w:p w:rsidR="005864A8" w:rsidP="00372DF6" w14:paraId="2164D5ED" w14:textId="77777777"/>
                    <w:p w:rsidR="005864A8" w14:paraId="346F97AD" w14:textId="77777777"/>
                    <w:p w:rsidR="005864A8" w:rsidP="00372DF6" w14:paraId="381A92A0" w14:textId="77777777"/>
                    <w:p w:rsidR="005864A8" w14:paraId="6E77E89A" w14:textId="77777777"/>
                    <w:p w:rsidR="005864A8" w:rsidP="00372DF6" w14:paraId="09234C0B" w14:textId="77777777"/>
                    <w:p w:rsidR="005864A8" w14:paraId="2A28EB49" w14:textId="77777777"/>
                    <w:p w:rsidR="005864A8" w:rsidP="00372DF6" w14:paraId="7ED70637" w14:textId="77777777"/>
                    <w:p w:rsidR="005864A8" w14:paraId="1A165CC0" w14:textId="77777777"/>
                    <w:p w:rsidR="005864A8" w:rsidP="00372DF6" w14:paraId="66F0F376" w14:textId="77777777"/>
                    <w:p w:rsidR="005864A8" w14:paraId="44B8DB2C" w14:textId="77777777"/>
                    <w:p w:rsidR="005864A8" w:rsidP="00372DF6" w14:paraId="02BCF0A5" w14:textId="77777777"/>
                    <w:p w:rsidR="005864A8" w14:paraId="25688C43" w14:textId="77777777"/>
                    <w:p w:rsidR="005864A8" w:rsidP="00372DF6" w14:paraId="36D9A129" w14:textId="77777777"/>
                    <w:p w:rsidR="005864A8" w14:paraId="560882ED" w14:textId="77777777"/>
                    <w:p w:rsidR="005864A8" w:rsidP="00372DF6" w14:paraId="1F93A08E" w14:textId="77777777"/>
                    <w:p w:rsidR="005864A8" w14:paraId="7D8334FC" w14:textId="77777777"/>
                    <w:p w:rsidR="005864A8" w:rsidP="00372DF6" w14:paraId="2D9499BD" w14:textId="77777777"/>
                    <w:p w:rsidR="005864A8" w14:paraId="38DABA9B" w14:textId="77777777"/>
                    <w:p w:rsidR="005864A8" w:rsidP="00372DF6" w14:paraId="3A35A912" w14:textId="77777777"/>
                    <w:p w:rsidR="005864A8" w14:paraId="37A3EC6F" w14:textId="77777777"/>
                    <w:p w:rsidR="005864A8" w:rsidP="00372DF6" w14:paraId="26B23073" w14:textId="77777777"/>
                    <w:p w:rsidR="005864A8" w14:paraId="1CF96241" w14:textId="77777777"/>
                    <w:p w:rsidR="005864A8" w:rsidP="00372DF6" w14:paraId="263B0D1D" w14:textId="77777777"/>
                    <w:p w:rsidR="005864A8" w14:paraId="4272DF89" w14:textId="77777777"/>
                    <w:p w:rsidR="005864A8" w:rsidP="00372DF6" w14:paraId="4BF667FB" w14:textId="77777777"/>
                    <w:p w:rsidR="005864A8" w14:paraId="46FFE086" w14:textId="77777777"/>
                    <w:p w:rsidR="005864A8" w:rsidP="00372DF6" w14:paraId="61555470" w14:textId="77777777"/>
                    <w:p w:rsidR="005864A8" w14:paraId="21952BC6" w14:textId="77777777"/>
                    <w:p w:rsidR="005864A8" w:rsidP="00372DF6" w14:paraId="72BD11A9" w14:textId="77777777"/>
                    <w:p w:rsidR="005864A8" w14:paraId="5A5B6C37" w14:textId="77777777"/>
                    <w:p w:rsidR="005864A8" w:rsidP="00372DF6" w14:paraId="00536282" w14:textId="77777777"/>
                    <w:p w:rsidR="005864A8" w14:paraId="19F6D79E" w14:textId="77777777"/>
                    <w:p w:rsidR="005864A8" w:rsidP="00372DF6" w14:paraId="2DBA7954" w14:textId="77777777"/>
                    <w:p w:rsidR="005864A8" w14:paraId="65CD64CF" w14:textId="77777777"/>
                    <w:p w:rsidR="005864A8" w:rsidP="00372DF6" w14:paraId="13A14EB1" w14:textId="77777777"/>
                    <w:p w:rsidR="005864A8" w14:paraId="2E548896" w14:textId="77777777"/>
                    <w:p w:rsidR="005864A8" w:rsidP="00372DF6" w14:paraId="7C08A360" w14:textId="77777777"/>
                    <w:p w:rsidR="005864A8" w14:paraId="7270A59D" w14:textId="77777777"/>
                    <w:p w:rsidR="005864A8" w:rsidP="00372DF6" w14:paraId="668E6F18" w14:textId="77777777"/>
                    <w:p w:rsidR="005864A8" w14:paraId="0148DDB0" w14:textId="77777777"/>
                    <w:p w:rsidR="005864A8" w:rsidP="00372DF6" w14:paraId="636D66FA" w14:textId="77777777"/>
                    <w:p w:rsidR="005864A8" w14:paraId="77146DF1" w14:textId="77777777"/>
                    <w:p w:rsidR="005864A8" w:rsidP="00372DF6" w14:paraId="65CABC25" w14:textId="77777777"/>
                    <w:p w:rsidR="005864A8" w14:paraId="2DA0D28D" w14:textId="77777777"/>
                    <w:p w:rsidR="005864A8" w:rsidP="00372DF6" w14:paraId="0DBA2F69" w14:textId="77777777"/>
                    <w:p w:rsidR="005864A8" w14:paraId="3AB98DDC" w14:textId="77777777"/>
                    <w:p w:rsidR="005864A8" w:rsidP="00372DF6" w14:paraId="7B840C08" w14:textId="77777777"/>
                    <w:p w:rsidR="005864A8" w14:paraId="13CE8A51" w14:textId="77777777"/>
                    <w:p w:rsidR="005864A8" w:rsidP="00372DF6" w14:paraId="759CFF31" w14:textId="77777777"/>
                    <w:p w:rsidR="005864A8" w14:paraId="22F6FCBB" w14:textId="77777777"/>
                    <w:p w:rsidR="005864A8" w:rsidP="00372DF6" w14:paraId="784A4435" w14:textId="77777777"/>
                    <w:p w:rsidR="005864A8" w14:paraId="5427A0E2" w14:textId="77777777"/>
                    <w:p w:rsidR="005864A8" w:rsidP="00372DF6" w14:paraId="0F53F338" w14:textId="77777777"/>
                    <w:p w:rsidR="005864A8" w14:paraId="22A65B26" w14:textId="77777777"/>
                    <w:p w:rsidR="005864A8" w:rsidP="00372DF6" w14:paraId="6303964C" w14:textId="77777777"/>
                    <w:p w:rsidR="005864A8" w14:paraId="1BA9C51E" w14:textId="77777777"/>
                    <w:p w:rsidR="005864A8" w:rsidP="00372DF6" w14:paraId="5AFBCBC4" w14:textId="77777777"/>
                    <w:p w:rsidR="005864A8" w14:paraId="08C4FD11" w14:textId="77777777"/>
                    <w:p w:rsidR="005864A8" w:rsidP="00372DF6" w14:paraId="082D2702" w14:textId="77777777"/>
                    <w:p w:rsidR="005864A8" w14:paraId="473E232F" w14:textId="77777777"/>
                    <w:p w:rsidR="005864A8" w:rsidP="00372DF6" w14:paraId="35D8A967" w14:textId="77777777"/>
                    <w:p w:rsidR="005864A8" w14:paraId="53E79A66" w14:textId="77777777"/>
                    <w:p w:rsidR="005864A8" w:rsidP="00372DF6" w14:paraId="771B2DEB" w14:textId="77777777"/>
                    <w:p w:rsidR="005864A8" w14:paraId="68BD7BAB" w14:textId="77777777"/>
                    <w:p w:rsidR="005864A8" w:rsidP="00372DF6" w14:paraId="483E2D28" w14:textId="77777777"/>
                    <w:p w:rsidR="005864A8" w14:paraId="14572FCD" w14:textId="77777777"/>
                    <w:p w:rsidR="005864A8" w:rsidP="00372DF6" w14:paraId="6FD17DE6" w14:textId="77777777"/>
                    <w:p w:rsidR="005864A8" w14:paraId="52D7C3C2" w14:textId="77777777"/>
                    <w:p w:rsidR="005864A8" w:rsidP="00372DF6" w14:paraId="3A7DD633" w14:textId="77777777"/>
                    <w:p w:rsidR="005864A8" w14:paraId="088F2B83" w14:textId="77777777"/>
                    <w:p w:rsidR="005864A8" w:rsidP="00372DF6" w14:paraId="7784F0EA" w14:textId="77777777"/>
                    <w:p w:rsidR="005864A8" w14:paraId="421B4748" w14:textId="77777777"/>
                    <w:p w:rsidR="005864A8" w:rsidP="00372DF6" w14:paraId="2B8A5BD1" w14:textId="77777777"/>
                    <w:p w:rsidR="005864A8" w14:paraId="75F11F6A" w14:textId="77777777"/>
                    <w:p w:rsidR="005864A8" w:rsidP="00372DF6" w14:paraId="3E4F1214" w14:textId="77777777"/>
                    <w:p w:rsidR="005864A8" w14:paraId="7A756ABE" w14:textId="77777777"/>
                    <w:p w:rsidR="005864A8" w:rsidP="00372DF6" w14:paraId="058D074B" w14:textId="77777777"/>
                    <w:p w:rsidR="005864A8" w14:paraId="0E5D7CED" w14:textId="77777777"/>
                    <w:p w:rsidR="005864A8" w:rsidP="00372DF6" w14:paraId="338E37D0" w14:textId="77777777"/>
                    <w:p w:rsidR="005864A8" w14:paraId="71FFE460" w14:textId="77777777"/>
                    <w:p w:rsidR="005864A8" w:rsidP="00372DF6" w14:paraId="00E93176" w14:textId="77777777"/>
                    <w:p w:rsidR="005864A8" w14:paraId="0D1B35A4" w14:textId="77777777"/>
                    <w:p w:rsidR="005864A8" w:rsidP="00372DF6" w14:paraId="67E589C7" w14:textId="77777777"/>
                    <w:p w:rsidR="005864A8" w14:paraId="6BE37B48" w14:textId="77777777"/>
                    <w:p w:rsidR="005864A8" w:rsidP="00372DF6" w14:paraId="10FD758A" w14:textId="77777777"/>
                    <w:p w:rsidR="005864A8" w14:paraId="6692F6B0" w14:textId="77777777"/>
                    <w:p w:rsidR="005864A8" w:rsidP="00372DF6" w14:paraId="2F0EA9B0" w14:textId="77777777"/>
                    <w:p w:rsidR="005864A8" w14:paraId="6090800E" w14:textId="77777777"/>
                    <w:p w:rsidR="005864A8" w:rsidP="00372DF6" w14:paraId="228D7EFE" w14:textId="77777777"/>
                    <w:p w:rsidR="005864A8" w14:paraId="294D8AF3" w14:textId="77777777"/>
                    <w:p w:rsidR="005864A8" w:rsidP="00372DF6" w14:paraId="1ED85A5B" w14:textId="77777777"/>
                    <w:p w:rsidR="005864A8" w14:paraId="6D0F12DF" w14:textId="77777777"/>
                    <w:p w:rsidR="005864A8" w:rsidP="00372DF6" w14:paraId="7653EF97" w14:textId="77777777"/>
                    <w:p w:rsidR="005864A8" w14:paraId="0D1B7A5B" w14:textId="77777777"/>
                    <w:p w:rsidR="005864A8" w:rsidP="00372DF6" w14:paraId="7231AA54" w14:textId="77777777"/>
                    <w:p w:rsidR="005864A8" w14:paraId="76605E56" w14:textId="77777777"/>
                    <w:p w:rsidR="005864A8" w:rsidP="00372DF6" w14:paraId="6A0FF2F7" w14:textId="77777777"/>
                    <w:p w:rsidR="005864A8" w14:paraId="00E8D2F6" w14:textId="77777777"/>
                    <w:p w:rsidR="005864A8" w:rsidP="00372DF6" w14:paraId="7EF1EA0D" w14:textId="77777777"/>
                    <w:p w:rsidR="005864A8" w14:paraId="21ACE7E4" w14:textId="77777777"/>
                    <w:p w:rsidR="005864A8" w:rsidP="00372DF6" w14:paraId="0148DBE4" w14:textId="77777777"/>
                    <w:p w:rsidR="005864A8" w14:paraId="632866EF" w14:textId="77777777"/>
                    <w:p w:rsidR="005864A8" w:rsidP="00372DF6" w14:paraId="2001C601" w14:textId="77777777"/>
                    <w:p w:rsidR="005864A8" w14:paraId="7F15D7DF" w14:textId="77777777"/>
                    <w:p w:rsidR="005864A8" w:rsidP="00372DF6" w14:paraId="0407791B" w14:textId="77777777"/>
                    <w:p w:rsidR="005864A8" w14:paraId="2DBDB449" w14:textId="77777777"/>
                    <w:p w:rsidR="005864A8" w:rsidP="00372DF6" w14:paraId="61BA2631" w14:textId="77777777"/>
                    <w:p w:rsidR="005864A8" w14:paraId="3D57FF31" w14:textId="77777777"/>
                    <w:p w:rsidR="005864A8" w:rsidP="00372DF6" w14:paraId="73E5C906" w14:textId="77777777"/>
                    <w:p w:rsidR="005864A8" w14:paraId="515DDD4B" w14:textId="77777777"/>
                    <w:p w:rsidR="005864A8" w:rsidP="00372DF6" w14:paraId="18FF78AA" w14:textId="77777777"/>
                    <w:p w:rsidR="005864A8" w14:paraId="1BC4D33F" w14:textId="77777777"/>
                    <w:p w:rsidR="005864A8" w:rsidP="00372DF6" w14:paraId="68E8E848" w14:textId="77777777"/>
                    <w:p w:rsidR="005864A8" w14:paraId="4A240E89" w14:textId="77777777"/>
                    <w:p w:rsidR="005864A8" w:rsidP="00372DF6" w14:paraId="644E8BB0" w14:textId="77777777"/>
                    <w:p w:rsidR="005864A8" w14:paraId="3451CAAF" w14:textId="77777777"/>
                    <w:p w:rsidR="005864A8" w:rsidP="00372DF6" w14:paraId="40D97D0E" w14:textId="77777777"/>
                    <w:p w:rsidR="005864A8" w14:paraId="729F67FC" w14:textId="77777777"/>
                    <w:p w:rsidR="005864A8" w:rsidP="00372DF6" w14:paraId="68652FF2" w14:textId="77777777"/>
                    <w:p w:rsidR="005864A8" w14:paraId="0CED4B6E" w14:textId="77777777"/>
                    <w:p w:rsidR="005864A8" w:rsidP="00372DF6" w14:paraId="06737FC0" w14:textId="77777777"/>
                    <w:p w:rsidR="005864A8" w14:paraId="17F8927D" w14:textId="77777777"/>
                    <w:p w:rsidR="005864A8" w:rsidP="00372DF6" w14:paraId="36187F8E" w14:textId="77777777"/>
                    <w:p w:rsidR="005864A8" w14:paraId="64E242A0" w14:textId="77777777"/>
                    <w:p w:rsidR="005864A8" w:rsidP="00372DF6" w14:paraId="5722DE5F" w14:textId="77777777"/>
                    <w:p w:rsidR="005864A8" w14:paraId="6FB9D214" w14:textId="77777777"/>
                    <w:p w:rsidR="005864A8" w:rsidP="00372DF6" w14:paraId="46BD34DD" w14:textId="77777777"/>
                    <w:p w:rsidR="005864A8" w14:paraId="63A1D5D4" w14:textId="77777777"/>
                    <w:p w:rsidR="005864A8" w:rsidP="00372DF6" w14:paraId="52951429" w14:textId="77777777"/>
                    <w:p w:rsidR="005864A8" w14:paraId="3C33432F" w14:textId="77777777"/>
                    <w:p w:rsidR="005864A8" w:rsidP="00372DF6" w14:paraId="15A53732" w14:textId="77777777"/>
                    <w:p w:rsidR="005864A8" w14:paraId="7E4339D3" w14:textId="77777777"/>
                    <w:p w:rsidR="005864A8" w:rsidP="00372DF6" w14:paraId="740E4A7C" w14:textId="77777777"/>
                    <w:p w:rsidR="005864A8" w14:paraId="634C7A8B" w14:textId="77777777"/>
                    <w:p w:rsidR="005864A8" w:rsidP="00372DF6" w14:paraId="08061E4F" w14:textId="77777777"/>
                    <w:p w:rsidR="005864A8" w14:paraId="6DC5812E" w14:textId="77777777"/>
                    <w:p w:rsidR="005864A8" w:rsidP="00372DF6" w14:paraId="4CF9C2A9" w14:textId="77777777"/>
                    <w:p w:rsidR="005864A8" w14:paraId="24ADBE77" w14:textId="77777777"/>
                    <w:p w:rsidR="005864A8" w:rsidP="00372DF6" w14:paraId="38709261" w14:textId="77777777"/>
                    <w:p w:rsidR="005864A8" w14:paraId="51AC6117" w14:textId="77777777"/>
                    <w:p w:rsidR="005864A8" w:rsidP="00372DF6" w14:paraId="5D157EA1" w14:textId="77777777"/>
                    <w:p w:rsidR="005864A8" w14:paraId="1CA7C713" w14:textId="77777777"/>
                    <w:p w:rsidR="005864A8" w:rsidP="00372DF6" w14:paraId="6B8CDC8C" w14:textId="77777777"/>
                    <w:p w:rsidR="005864A8" w14:paraId="15F5CCFD" w14:textId="77777777"/>
                    <w:p w:rsidR="005864A8" w:rsidP="00372DF6" w14:paraId="11C5CF91" w14:textId="77777777"/>
                    <w:p w:rsidR="005864A8" w14:paraId="6CB8B65B" w14:textId="77777777"/>
                    <w:p w:rsidR="005864A8" w:rsidP="00372DF6" w14:paraId="0538A23F" w14:textId="77777777"/>
                    <w:p w:rsidR="005864A8" w14:paraId="68B4EEA0" w14:textId="77777777"/>
                    <w:p w:rsidR="005864A8" w:rsidP="00372DF6" w14:paraId="0033629F" w14:textId="77777777"/>
                    <w:p w:rsidR="005864A8" w14:paraId="4E5B0FDB" w14:textId="77777777"/>
                    <w:p w:rsidR="005864A8" w:rsidP="00372DF6" w14:paraId="167C10D7" w14:textId="77777777"/>
                    <w:p w:rsidR="005864A8" w14:paraId="309EC686" w14:textId="77777777"/>
                    <w:p w:rsidR="005864A8" w:rsidP="00372DF6" w14:paraId="5632C1EB" w14:textId="77777777"/>
                    <w:p w:rsidR="005864A8" w14:paraId="744639E5" w14:textId="77777777"/>
                    <w:p w:rsidR="005864A8" w:rsidP="00372DF6" w14:paraId="45280B1D" w14:textId="77777777"/>
                    <w:p w:rsidR="005864A8" w14:paraId="2C3F3A5E" w14:textId="77777777"/>
                    <w:p w:rsidR="005864A8" w:rsidP="00372DF6" w14:paraId="10AEF208" w14:textId="77777777"/>
                    <w:p w:rsidR="005864A8" w14:paraId="2287D421" w14:textId="77777777"/>
                    <w:p w:rsidR="005864A8" w:rsidP="00372DF6" w14:paraId="4FE1CACE" w14:textId="77777777"/>
                    <w:p w:rsidR="005864A8" w14:paraId="242E325B" w14:textId="77777777"/>
                    <w:p w:rsidR="005864A8" w:rsidP="00372DF6" w14:paraId="1B4E87A8" w14:textId="77777777"/>
                    <w:p w:rsidR="005864A8" w14:paraId="2EB6ED28" w14:textId="77777777"/>
                    <w:p w:rsidR="005864A8" w:rsidP="00372DF6" w14:paraId="3AB4E90E" w14:textId="77777777"/>
                    <w:p w:rsidR="005864A8" w14:paraId="495D898A" w14:textId="77777777"/>
                    <w:p w:rsidR="005864A8" w:rsidP="00372DF6" w14:paraId="2472499A" w14:textId="77777777"/>
                    <w:p w:rsidR="005864A8" w14:paraId="4F7E63F3" w14:textId="77777777"/>
                    <w:p w:rsidR="005864A8" w:rsidP="00372DF6" w14:paraId="3ECD344C" w14:textId="77777777"/>
                    <w:p w:rsidR="005864A8" w14:paraId="615C2B56" w14:textId="77777777"/>
                    <w:p w:rsidR="005864A8" w:rsidP="00372DF6" w14:paraId="27F77961" w14:textId="77777777"/>
                    <w:p w:rsidR="005864A8" w14:paraId="5BF850BC" w14:textId="77777777"/>
                    <w:p w:rsidR="005864A8" w:rsidP="00372DF6" w14:paraId="603E159C" w14:textId="77777777"/>
                    <w:p w:rsidR="005864A8" w14:paraId="48CFEF4B" w14:textId="77777777"/>
                    <w:p w:rsidR="005864A8" w:rsidP="00372DF6" w14:paraId="6C1BE01E" w14:textId="77777777"/>
                    <w:p w:rsidR="005864A8" w14:paraId="0471D0DE" w14:textId="77777777"/>
                    <w:p w:rsidR="005864A8" w:rsidP="00372DF6" w14:paraId="1D6692C4" w14:textId="77777777"/>
                    <w:p w:rsidR="005864A8" w14:paraId="031932F0" w14:textId="77777777"/>
                    <w:p w:rsidR="005864A8" w:rsidP="00372DF6" w14:paraId="78C3CA78" w14:textId="77777777"/>
                    <w:p w:rsidR="005864A8" w14:paraId="0A3B6106" w14:textId="77777777"/>
                    <w:p w:rsidR="005864A8" w:rsidP="00372DF6" w14:paraId="2305DE4D" w14:textId="77777777"/>
                    <w:p w:rsidR="005864A8" w14:paraId="332DEF83" w14:textId="77777777"/>
                    <w:p w:rsidR="005864A8" w:rsidP="00372DF6" w14:paraId="044A4FA2" w14:textId="77777777"/>
                    <w:p w:rsidR="005864A8" w14:paraId="31DDA191" w14:textId="77777777"/>
                    <w:p w:rsidR="005864A8" w:rsidP="00372DF6" w14:paraId="1E8BF57E" w14:textId="77777777"/>
                    <w:p w:rsidR="005864A8" w14:paraId="7A55B6FD" w14:textId="77777777"/>
                    <w:p w:rsidR="005864A8" w:rsidP="00372DF6" w14:paraId="455A0E68" w14:textId="77777777"/>
                    <w:p w:rsidR="005864A8" w14:paraId="2AE7876C" w14:textId="77777777"/>
                    <w:p w:rsidR="005864A8" w:rsidP="00372DF6" w14:paraId="0F42F355" w14:textId="77777777"/>
                    <w:p w:rsidR="005864A8" w14:paraId="167DC718" w14:textId="77777777"/>
                    <w:p w:rsidR="005864A8" w:rsidP="00372DF6" w14:paraId="724B9492" w14:textId="77777777"/>
                    <w:p w:rsidR="005864A8" w14:paraId="588F8F5C" w14:textId="77777777"/>
                    <w:p w:rsidR="005864A8" w:rsidP="00372DF6" w14:paraId="167BB309" w14:textId="77777777"/>
                    <w:p w:rsidR="005864A8" w14:paraId="2290285A" w14:textId="77777777"/>
                    <w:p w:rsidR="005864A8" w:rsidP="00372DF6" w14:paraId="0F68D47F" w14:textId="77777777"/>
                    <w:p w:rsidR="005864A8" w14:paraId="43ACD0C5" w14:textId="77777777"/>
                    <w:p w:rsidR="005864A8" w:rsidP="00372DF6" w14:paraId="57D1FE17" w14:textId="77777777"/>
                    <w:p w:rsidR="005864A8" w14:paraId="2E0DA11B" w14:textId="77777777"/>
                    <w:p w:rsidR="005864A8" w:rsidP="00372DF6" w14:paraId="5BEA6019" w14:textId="77777777"/>
                    <w:p w:rsidR="005864A8" w14:paraId="49759060" w14:textId="77777777"/>
                    <w:p w:rsidR="005864A8" w:rsidP="00372DF6" w14:paraId="3E307EED" w14:textId="77777777"/>
                    <w:p w:rsidR="005864A8" w14:paraId="658231F2" w14:textId="77777777"/>
                    <w:p w:rsidR="005864A8" w:rsidP="00372DF6" w14:paraId="4EC307AD" w14:textId="77777777"/>
                    <w:p w:rsidR="005864A8" w14:paraId="2B0A4DDE" w14:textId="77777777"/>
                    <w:p w:rsidR="005864A8" w:rsidP="00372DF6" w14:paraId="455A0534" w14:textId="77777777"/>
                    <w:p w:rsidR="005864A8" w14:paraId="298687A4" w14:textId="77777777"/>
                    <w:p w:rsidR="005864A8" w:rsidP="00372DF6" w14:paraId="290E59B3" w14:textId="77777777"/>
                    <w:p w:rsidR="005864A8" w14:paraId="2693E792" w14:textId="77777777"/>
                    <w:p w:rsidR="005864A8" w:rsidP="00372DF6" w14:paraId="132780B7" w14:textId="77777777"/>
                    <w:p w:rsidR="005864A8" w14:paraId="6D81BA8E" w14:textId="77777777"/>
                    <w:p w:rsidR="005864A8" w:rsidP="00372DF6" w14:paraId="24DEBDC4" w14:textId="77777777"/>
                    <w:p w:rsidR="005864A8" w14:paraId="1022DC80" w14:textId="77777777"/>
                    <w:p w:rsidR="005864A8" w:rsidP="00372DF6" w14:paraId="2471DB3D" w14:textId="77777777"/>
                    <w:p w:rsidR="005864A8" w14:paraId="3EF48A9A" w14:textId="77777777"/>
                    <w:p w:rsidR="005864A8" w:rsidP="00372DF6" w14:paraId="46760ECF" w14:textId="77777777"/>
                    <w:p w:rsidR="005864A8" w14:paraId="3A230560" w14:textId="77777777"/>
                    <w:p w:rsidR="005864A8" w:rsidP="00372DF6" w14:paraId="6C91F61C" w14:textId="77777777"/>
                    <w:p w:rsidR="005864A8" w14:paraId="369B7FE4" w14:textId="77777777"/>
                    <w:p w:rsidR="005864A8" w:rsidP="00372DF6" w14:paraId="06862114" w14:textId="77777777"/>
                    <w:p w:rsidR="005864A8" w14:paraId="62AFA82C" w14:textId="77777777"/>
                    <w:p w:rsidR="005864A8" w:rsidP="00372DF6" w14:paraId="07D38AC3" w14:textId="77777777"/>
                    <w:p w:rsidR="005864A8" w14:paraId="597F0818" w14:textId="77777777"/>
                    <w:p w:rsidR="005864A8" w:rsidP="00372DF6" w14:paraId="796675D4" w14:textId="77777777"/>
                    <w:p w:rsidR="005864A8" w14:paraId="6AC3428B" w14:textId="77777777"/>
                    <w:p w:rsidR="005864A8" w:rsidP="00372DF6" w14:paraId="5FDCCA80" w14:textId="77777777"/>
                    <w:p w:rsidR="005864A8" w14:paraId="345181F1" w14:textId="77777777"/>
                    <w:p w:rsidR="005864A8" w:rsidP="00372DF6" w14:paraId="35F2D48A" w14:textId="77777777"/>
                    <w:p w:rsidR="005864A8" w14:paraId="3FD091BE" w14:textId="77777777"/>
                    <w:p w:rsidR="005864A8" w:rsidP="00372DF6" w14:paraId="3F73F72C" w14:textId="77777777"/>
                    <w:p w:rsidR="005864A8" w14:paraId="5EDE21F5" w14:textId="77777777"/>
                    <w:p w:rsidR="005864A8" w:rsidP="00372DF6" w14:paraId="0AC99F14" w14:textId="77777777"/>
                    <w:p w:rsidR="005864A8" w14:paraId="73E88B65" w14:textId="77777777"/>
                    <w:p w:rsidR="005864A8" w:rsidP="00372DF6" w14:paraId="3B388652" w14:textId="77777777"/>
                    <w:p w:rsidR="005864A8" w14:paraId="0285CF89" w14:textId="77777777"/>
                    <w:p w:rsidR="005864A8" w:rsidP="00372DF6" w14:paraId="627762C8" w14:textId="77777777"/>
                    <w:p w:rsidR="005864A8" w14:paraId="19156C5A" w14:textId="77777777"/>
                    <w:p w:rsidR="005864A8" w:rsidP="00372DF6" w14:paraId="65EA6D11" w14:textId="77777777"/>
                    <w:p w:rsidR="005864A8" w14:paraId="6D67241A" w14:textId="77777777"/>
                    <w:p w:rsidR="005864A8" w:rsidP="00372DF6" w14:paraId="28E0EE1C" w14:textId="77777777"/>
                    <w:p w:rsidR="005864A8" w14:paraId="581B7AF7" w14:textId="77777777"/>
                    <w:p w:rsidR="005864A8" w:rsidP="00372DF6" w14:paraId="31494AEB" w14:textId="77777777"/>
                    <w:p w:rsidR="005864A8" w14:paraId="63CBF681" w14:textId="77777777"/>
                    <w:p w:rsidR="005864A8" w:rsidP="00372DF6" w14:paraId="22BCAA9A" w14:textId="77777777"/>
                    <w:p w:rsidR="005864A8" w14:paraId="3AE99376" w14:textId="77777777"/>
                    <w:p w:rsidR="005864A8" w:rsidP="00372DF6" w14:paraId="2DCAF494" w14:textId="77777777"/>
                    <w:p w:rsidR="005864A8" w14:paraId="5E159C05" w14:textId="77777777"/>
                    <w:p w:rsidR="005864A8" w:rsidP="00372DF6" w14:paraId="7E0F45E0" w14:textId="77777777"/>
                    <w:p w:rsidR="005864A8" w14:paraId="2AF8AF51" w14:textId="77777777"/>
                    <w:p w:rsidR="005864A8" w:rsidP="00372DF6" w14:paraId="216A8387" w14:textId="77777777"/>
                    <w:p w:rsidR="005864A8" w14:paraId="0E44A85D" w14:textId="77777777"/>
                    <w:p w:rsidR="005864A8" w:rsidP="00372DF6" w14:paraId="7AFBB4D9" w14:textId="77777777"/>
                    <w:p w:rsidR="005864A8" w14:paraId="2555EA76" w14:textId="77777777"/>
                    <w:p w:rsidR="005864A8" w:rsidP="00372DF6" w14:paraId="6C106DA2" w14:textId="77777777"/>
                    <w:p w:rsidR="005864A8" w14:paraId="4D4AC59B" w14:textId="77777777"/>
                    <w:p w:rsidR="005864A8" w:rsidP="00372DF6" w14:paraId="488B988F" w14:textId="77777777"/>
                    <w:p w:rsidR="005864A8" w14:paraId="2E688A34" w14:textId="77777777"/>
                    <w:p w:rsidR="005864A8" w:rsidP="00372DF6" w14:paraId="7B8AC813" w14:textId="77777777"/>
                    <w:p w:rsidR="005864A8" w14:paraId="162A8348" w14:textId="77777777"/>
                    <w:p w:rsidR="005864A8" w:rsidP="00372DF6" w14:paraId="77FB16BA" w14:textId="77777777"/>
                    <w:p w:rsidR="005864A8" w14:paraId="76A3D8E6" w14:textId="77777777"/>
                    <w:p w:rsidR="005864A8" w:rsidP="00372DF6" w14:paraId="06C4EF29" w14:textId="77777777"/>
                    <w:p w:rsidR="005864A8" w14:paraId="4C17B842" w14:textId="77777777"/>
                    <w:p w:rsidR="005864A8" w:rsidP="00372DF6" w14:paraId="450496F1" w14:textId="77777777"/>
                    <w:p w:rsidR="005864A8" w14:paraId="5C1F62A8" w14:textId="77777777"/>
                    <w:p w:rsidR="005864A8" w:rsidP="00372DF6" w14:paraId="3B18AF55" w14:textId="77777777"/>
                    <w:p w:rsidR="005864A8" w14:paraId="3D0B23B9" w14:textId="77777777"/>
                    <w:p w:rsidR="005864A8" w:rsidP="00372DF6" w14:paraId="6F6653DC" w14:textId="77777777"/>
                    <w:p w:rsidR="005864A8" w14:paraId="43AC0F17" w14:textId="77777777"/>
                    <w:p w:rsidR="005864A8" w:rsidP="00372DF6" w14:paraId="3ACBBC0C" w14:textId="77777777"/>
                    <w:p w:rsidR="005864A8" w14:paraId="34F9F845" w14:textId="77777777"/>
                    <w:p w:rsidR="005864A8" w:rsidP="00372DF6" w14:paraId="74B635B9" w14:textId="77777777"/>
                    <w:p w:rsidR="005864A8" w14:paraId="0D37DF10" w14:textId="77777777"/>
                    <w:p w:rsidR="005864A8" w:rsidP="00372DF6" w14:paraId="33752F2C" w14:textId="77777777"/>
                    <w:p w:rsidR="005864A8" w14:paraId="319F73F7" w14:textId="77777777"/>
                    <w:p w:rsidR="005864A8" w:rsidP="00372DF6" w14:paraId="4D30A16C" w14:textId="77777777"/>
                    <w:p w:rsidR="005864A8" w14:paraId="5DAD8C24" w14:textId="77777777"/>
                    <w:p w:rsidR="005864A8" w:rsidP="00372DF6" w14:paraId="65E62E19" w14:textId="77777777"/>
                    <w:p w:rsidR="005864A8" w14:paraId="4A8359EF" w14:textId="77777777"/>
                    <w:p w:rsidR="005864A8" w:rsidP="00372DF6" w14:paraId="2C1E1266" w14:textId="77777777"/>
                    <w:p w:rsidR="005864A8" w14:paraId="18B48E1A" w14:textId="77777777"/>
                    <w:p w:rsidR="005864A8" w:rsidP="00372DF6" w14:paraId="61BC3404" w14:textId="77777777"/>
                    <w:p w:rsidR="005864A8" w14:paraId="0C245C9E" w14:textId="77777777"/>
                    <w:p w:rsidR="005864A8" w:rsidP="00372DF6" w14:paraId="6A01C0BC" w14:textId="77777777"/>
                    <w:p w:rsidR="005864A8" w14:paraId="604BD3FF" w14:textId="77777777"/>
                    <w:p w:rsidR="005864A8" w:rsidP="00372DF6" w14:paraId="5810C676" w14:textId="77777777"/>
                    <w:p w:rsidR="005864A8" w14:paraId="169A7B21" w14:textId="77777777"/>
                    <w:p w:rsidR="005864A8" w:rsidP="00372DF6" w14:paraId="3F7267CC" w14:textId="77777777"/>
                    <w:p w:rsidR="005864A8" w14:paraId="2304C98A" w14:textId="77777777"/>
                    <w:p w:rsidR="005864A8" w:rsidP="00372DF6" w14:paraId="09B4711A" w14:textId="77777777"/>
                    <w:p w:rsidR="005864A8" w14:paraId="6A63AE3C" w14:textId="77777777"/>
                    <w:p w:rsidR="005864A8" w:rsidP="00372DF6" w14:paraId="0D20320E" w14:textId="77777777"/>
                    <w:p w:rsidR="005864A8" w14:paraId="272CF909" w14:textId="77777777"/>
                    <w:p w:rsidR="005864A8" w:rsidP="00372DF6" w14:paraId="035A9FB8" w14:textId="77777777"/>
                    <w:p w:rsidR="005864A8" w14:paraId="46AE1A54" w14:textId="77777777"/>
                    <w:p w:rsidR="005864A8" w:rsidP="00372DF6" w14:paraId="2034E31B" w14:textId="77777777"/>
                    <w:p w:rsidR="005864A8" w14:paraId="27F94D70" w14:textId="77777777"/>
                    <w:p w:rsidR="005864A8" w:rsidP="00372DF6" w14:paraId="221C983B" w14:textId="77777777"/>
                    <w:p w:rsidR="005864A8" w14:paraId="3E08E168" w14:textId="77777777"/>
                    <w:p w:rsidR="005864A8" w:rsidP="00372DF6" w14:paraId="75BC21AE" w14:textId="77777777"/>
                    <w:p w:rsidR="005864A8" w14:paraId="4D64F451" w14:textId="77777777"/>
                    <w:p w:rsidR="005864A8" w:rsidP="00372DF6" w14:paraId="34FD94AE" w14:textId="77777777"/>
                    <w:p w:rsidR="005864A8" w14:paraId="7F3D9519" w14:textId="77777777"/>
                    <w:p w:rsidR="005864A8" w:rsidP="00372DF6" w14:paraId="788DE1A1" w14:textId="77777777"/>
                    <w:p w:rsidR="005864A8" w14:paraId="7615DFEF" w14:textId="77777777"/>
                    <w:p w:rsidR="005864A8" w:rsidP="00372DF6" w14:paraId="403CDD2B" w14:textId="77777777"/>
                    <w:p w:rsidR="005864A8" w14:paraId="79FD9282" w14:textId="77777777"/>
                    <w:p w:rsidR="005864A8" w:rsidP="00372DF6" w14:paraId="0FEA87E8" w14:textId="77777777"/>
                    <w:p w:rsidR="005864A8" w14:paraId="336C7A5E" w14:textId="77777777"/>
                    <w:p w:rsidR="005864A8" w:rsidP="00372DF6" w14:paraId="639F2CA2" w14:textId="77777777"/>
                    <w:p w:rsidR="005864A8" w14:paraId="6C801D70" w14:textId="77777777"/>
                    <w:p w:rsidR="005864A8" w:rsidP="00372DF6" w14:paraId="09F642AF" w14:textId="77777777"/>
                    <w:p w:rsidR="005864A8" w14:paraId="4768E3C1" w14:textId="77777777"/>
                    <w:p w:rsidR="005864A8" w:rsidP="00372DF6" w14:paraId="1DF63516" w14:textId="77777777"/>
                    <w:p w:rsidR="005864A8" w14:paraId="095F5BE5" w14:textId="77777777"/>
                    <w:p w:rsidR="005864A8" w:rsidP="00372DF6" w14:paraId="2A551DEF" w14:textId="77777777"/>
                    <w:p w:rsidR="005864A8" w14:paraId="1E6A2714" w14:textId="77777777"/>
                    <w:p w:rsidR="005864A8" w:rsidP="00372DF6" w14:paraId="6969E827" w14:textId="77777777"/>
                    <w:p w:rsidR="005864A8" w14:paraId="1EFC21B9" w14:textId="77777777"/>
                    <w:p w:rsidR="005864A8" w:rsidP="00372DF6" w14:paraId="49A66BDB" w14:textId="77777777"/>
                    <w:p w:rsidR="005864A8" w14:paraId="10848C80" w14:textId="77777777"/>
                    <w:p w:rsidR="005864A8" w:rsidP="00372DF6" w14:paraId="480EB91B" w14:textId="77777777"/>
                    <w:p w:rsidR="005864A8" w14:paraId="77E019E5" w14:textId="77777777"/>
                    <w:p w:rsidR="005864A8" w:rsidP="00372DF6" w14:paraId="6B4E6544" w14:textId="77777777"/>
                    <w:p w:rsidR="005864A8" w14:paraId="398FE44E" w14:textId="77777777"/>
                    <w:p w:rsidR="005864A8" w:rsidP="00372DF6" w14:paraId="60364EE3" w14:textId="77777777"/>
                    <w:p w:rsidR="005864A8" w14:paraId="1E7D5068" w14:textId="77777777"/>
                    <w:p w:rsidR="005864A8" w:rsidP="00372DF6" w14:paraId="48825583" w14:textId="77777777"/>
                    <w:p w:rsidR="005864A8" w14:paraId="4B17511D" w14:textId="77777777"/>
                    <w:p w:rsidR="005864A8" w:rsidP="00372DF6" w14:paraId="588FAD29" w14:textId="77777777"/>
                    <w:p w:rsidR="005864A8" w14:paraId="1AF2DFC1" w14:textId="77777777"/>
                    <w:p w:rsidR="005864A8" w:rsidP="00372DF6" w14:paraId="727EAB21" w14:textId="77777777"/>
                    <w:p w:rsidR="005864A8" w14:paraId="0077FDCA" w14:textId="77777777"/>
                    <w:p w:rsidR="005864A8" w:rsidP="00372DF6" w14:paraId="164FD7F9" w14:textId="77777777"/>
                    <w:p w:rsidR="005864A8" w14:paraId="101D17AB" w14:textId="77777777"/>
                    <w:p w:rsidR="005864A8" w:rsidP="00372DF6" w14:paraId="4721C08B" w14:textId="77777777"/>
                    <w:p w:rsidR="005864A8" w14:paraId="74E46647" w14:textId="77777777"/>
                    <w:p w:rsidR="005864A8" w:rsidP="00372DF6" w14:paraId="7934A8C7" w14:textId="77777777"/>
                    <w:p w:rsidR="005864A8" w14:paraId="743BC536" w14:textId="77777777"/>
                    <w:p w:rsidR="005864A8" w:rsidP="00372DF6" w14:paraId="3409B09D" w14:textId="77777777"/>
                    <w:p w:rsidR="005864A8" w14:paraId="72C94495" w14:textId="77777777"/>
                    <w:p w:rsidR="005864A8" w:rsidP="00372DF6" w14:paraId="2E590842" w14:textId="77777777"/>
                    <w:p w:rsidR="005864A8" w14:paraId="289E96D5" w14:textId="77777777"/>
                    <w:p w:rsidR="005864A8" w:rsidP="00372DF6" w14:paraId="670D2E76" w14:textId="77777777"/>
                    <w:p w:rsidR="005864A8" w14:paraId="7FBC50D6" w14:textId="77777777"/>
                    <w:p w:rsidR="005864A8" w:rsidP="00372DF6" w14:paraId="76761820" w14:textId="77777777"/>
                    <w:p w:rsidR="005864A8" w14:paraId="2B888387" w14:textId="77777777"/>
                    <w:p w:rsidR="005864A8" w:rsidP="00372DF6" w14:paraId="2F2AAE48" w14:textId="77777777"/>
                    <w:p w:rsidR="005864A8" w14:paraId="136CCAA3" w14:textId="77777777"/>
                    <w:p w:rsidR="005864A8" w:rsidP="00372DF6" w14:paraId="4FA697D2" w14:textId="77777777"/>
                    <w:p w:rsidR="005864A8" w14:paraId="451B2D81" w14:textId="77777777"/>
                    <w:p w:rsidR="005864A8" w:rsidP="00372DF6" w14:paraId="3EAD7C04" w14:textId="77777777"/>
                    <w:p w:rsidR="005864A8" w14:paraId="207B6A3D" w14:textId="77777777"/>
                    <w:p w:rsidR="005864A8" w:rsidP="00372DF6" w14:paraId="39A77642" w14:textId="77777777"/>
                    <w:p w:rsidR="005864A8" w14:paraId="6870A27B" w14:textId="77777777"/>
                    <w:p w:rsidR="005864A8" w:rsidP="00372DF6" w14:paraId="44164716" w14:textId="77777777"/>
                    <w:p w:rsidR="005864A8" w14:paraId="25B2013E" w14:textId="77777777"/>
                    <w:p w:rsidR="005864A8" w:rsidP="00372DF6" w14:paraId="38E670BB" w14:textId="77777777"/>
                    <w:p w:rsidR="005864A8" w14:paraId="7B7F7B2A" w14:textId="77777777"/>
                    <w:p w:rsidR="005864A8" w:rsidP="00372DF6" w14:paraId="64A4F42A" w14:textId="77777777"/>
                    <w:p w:rsidR="005864A8" w14:paraId="2737DD7B" w14:textId="77777777"/>
                    <w:p w:rsidR="005864A8" w:rsidP="00372DF6" w14:paraId="25387294" w14:textId="77777777"/>
                    <w:p w:rsidR="005864A8" w14:paraId="019068C4" w14:textId="77777777"/>
                    <w:p w:rsidR="005864A8" w:rsidP="00372DF6" w14:paraId="1C0FE83E" w14:textId="77777777"/>
                    <w:p w:rsidR="005864A8" w14:paraId="294D5F7A" w14:textId="77777777"/>
                    <w:p w:rsidR="005864A8" w:rsidP="00372DF6" w14:paraId="18549F35" w14:textId="77777777"/>
                    <w:p w:rsidR="005864A8" w14:paraId="016C61DA" w14:textId="77777777"/>
                    <w:p w:rsidR="005864A8" w:rsidP="00372DF6" w14:paraId="35F29CC2" w14:textId="77777777"/>
                    <w:p w:rsidR="005864A8" w14:paraId="37749548" w14:textId="77777777"/>
                    <w:p w:rsidR="005864A8" w:rsidP="00372DF6" w14:paraId="0E8FCDD7" w14:textId="77777777"/>
                    <w:p w:rsidR="005864A8" w14:paraId="3DD86D0C" w14:textId="77777777"/>
                    <w:p w:rsidR="005864A8" w:rsidP="00372DF6" w14:paraId="32DC4B30" w14:textId="77777777"/>
                    <w:p w:rsidR="005864A8" w14:paraId="483D4482" w14:textId="77777777"/>
                    <w:p w:rsidR="005864A8" w:rsidP="00372DF6" w14:paraId="717A016C" w14:textId="77777777"/>
                    <w:p w:rsidR="005864A8" w14:paraId="70957009" w14:textId="77777777"/>
                    <w:p w:rsidR="005864A8" w:rsidP="00372DF6" w14:paraId="2FF80760" w14:textId="77777777"/>
                    <w:p w:rsidR="005864A8" w14:paraId="593FBC53" w14:textId="77777777"/>
                    <w:p w:rsidR="005864A8" w:rsidP="00372DF6" w14:paraId="7D289CCE" w14:textId="77777777"/>
                    <w:p w:rsidR="005864A8" w14:paraId="1A14972E" w14:textId="77777777"/>
                    <w:p w:rsidR="005864A8" w:rsidP="00372DF6" w14:paraId="22F87B6E" w14:textId="77777777"/>
                    <w:p w:rsidR="005864A8" w14:paraId="31A3FBE2" w14:textId="77777777"/>
                    <w:p w:rsidR="005864A8" w:rsidP="00372DF6" w14:paraId="7B02ED88" w14:textId="77777777"/>
                    <w:p w:rsidR="005864A8" w14:paraId="3A5F71D8" w14:textId="77777777"/>
                    <w:p w:rsidR="005864A8" w:rsidP="00372DF6" w14:paraId="7A9F339F" w14:textId="77777777"/>
                    <w:p w:rsidR="005864A8" w14:paraId="488C57E4" w14:textId="77777777"/>
                    <w:p w:rsidR="005864A8" w:rsidP="00372DF6" w14:paraId="4B14ACDB" w14:textId="77777777"/>
                    <w:p w:rsidR="005864A8" w14:paraId="73381E07" w14:textId="77777777"/>
                    <w:p w:rsidR="005864A8" w:rsidP="00372DF6" w14:paraId="4AE4F5E4" w14:textId="77777777"/>
                    <w:p w:rsidR="005864A8" w14:paraId="4CBA15B4" w14:textId="77777777"/>
                    <w:p w:rsidR="005864A8" w:rsidP="00372DF6" w14:paraId="19DF671F" w14:textId="77777777"/>
                    <w:p w:rsidR="005864A8" w14:paraId="2A83C3BD" w14:textId="77777777"/>
                    <w:p w:rsidR="005864A8" w:rsidP="00372DF6" w14:paraId="1BF8FB56" w14:textId="77777777"/>
                    <w:p w:rsidR="005864A8" w14:paraId="39CEC545" w14:textId="77777777"/>
                    <w:p w:rsidR="005864A8" w:rsidP="00372DF6" w14:paraId="4C72B64B" w14:textId="77777777"/>
                    <w:p w:rsidR="005864A8" w14:paraId="67C826FF" w14:textId="77777777"/>
                    <w:p w:rsidR="005864A8" w:rsidP="00372DF6" w14:paraId="048CF6FB" w14:textId="77777777"/>
                    <w:p w:rsidR="005864A8" w14:paraId="2EEBB5B4" w14:textId="77777777"/>
                    <w:p w:rsidR="005864A8" w:rsidP="00372DF6" w14:paraId="23A68EE9" w14:textId="77777777"/>
                    <w:p w:rsidR="005864A8" w14:paraId="47C5564A" w14:textId="77777777"/>
                    <w:p w:rsidR="005864A8" w:rsidP="00372DF6" w14:paraId="788C1FF5" w14:textId="77777777"/>
                    <w:p w:rsidR="005864A8" w14:paraId="32B2FA5B" w14:textId="77777777"/>
                    <w:p w:rsidR="005864A8" w:rsidP="00372DF6" w14:paraId="173B54BF" w14:textId="77777777"/>
                    <w:p w:rsidR="005864A8" w14:paraId="5A2ED523" w14:textId="77777777"/>
                    <w:p w:rsidR="005864A8" w:rsidP="00372DF6" w14:paraId="51B390EE" w14:textId="77777777"/>
                    <w:p w:rsidR="005864A8" w14:paraId="70CBE5E8" w14:textId="77777777"/>
                    <w:p w:rsidR="005864A8" w:rsidP="00372DF6" w14:paraId="593FE140" w14:textId="77777777"/>
                    <w:p w:rsidR="005864A8" w14:paraId="02B14AB7" w14:textId="77777777"/>
                    <w:p w:rsidR="005864A8" w:rsidP="00372DF6" w14:paraId="668C089F" w14:textId="77777777"/>
                    <w:p w:rsidR="005864A8" w14:paraId="2533BA2C" w14:textId="77777777"/>
                    <w:p w:rsidR="005864A8" w:rsidP="00372DF6" w14:paraId="4C79DE82" w14:textId="77777777"/>
                    <w:p w:rsidR="005864A8" w14:paraId="7A5A07BA" w14:textId="77777777"/>
                    <w:p w:rsidR="005864A8" w:rsidP="00372DF6" w14:paraId="6AE756FD" w14:textId="77777777"/>
                    <w:p w:rsidR="005864A8" w14:paraId="480121D1" w14:textId="77777777"/>
                    <w:p w:rsidR="005864A8" w:rsidP="00372DF6" w14:paraId="6E7B3D25" w14:textId="77777777"/>
                    <w:p w:rsidR="005864A8" w14:paraId="08E595B4" w14:textId="77777777"/>
                    <w:p w:rsidR="005864A8" w:rsidP="00372DF6" w14:paraId="6AACC52C" w14:textId="77777777"/>
                    <w:p w:rsidR="005864A8" w14:paraId="01151E54" w14:textId="77777777"/>
                    <w:p w:rsidR="005864A8" w:rsidP="00372DF6" w14:paraId="22391ADD" w14:textId="77777777"/>
                    <w:p w:rsidR="005864A8" w14:paraId="03C8596C" w14:textId="77777777"/>
                    <w:p w:rsidR="005864A8" w:rsidP="00372DF6" w14:paraId="381B27A4" w14:textId="77777777"/>
                    <w:p w:rsidR="005864A8" w14:paraId="04CC7E89" w14:textId="77777777"/>
                    <w:p w:rsidR="005864A8" w:rsidP="00372DF6" w14:paraId="341EEF30" w14:textId="77777777"/>
                    <w:p w:rsidR="005864A8" w14:paraId="21CADEBA" w14:textId="77777777"/>
                    <w:p w:rsidR="005864A8" w:rsidP="00372DF6" w14:paraId="7ECF5AAF" w14:textId="77777777"/>
                    <w:p w:rsidR="005864A8" w14:paraId="73D6F8F6" w14:textId="77777777"/>
                    <w:p w:rsidR="005864A8" w:rsidP="00372DF6" w14:paraId="1919EC48" w14:textId="77777777"/>
                    <w:p w:rsidR="005864A8" w14:paraId="128A43D3" w14:textId="77777777"/>
                    <w:p w:rsidR="005864A8" w:rsidP="00372DF6" w14:paraId="5D58BBEF" w14:textId="77777777"/>
                    <w:p w:rsidR="005864A8" w14:paraId="302EA833" w14:textId="77777777"/>
                    <w:p w:rsidR="005864A8" w:rsidP="00372DF6" w14:paraId="08F78758" w14:textId="77777777"/>
                    <w:p w:rsidR="005864A8" w14:paraId="1B0FF424" w14:textId="77777777"/>
                    <w:p w:rsidR="005864A8" w:rsidP="00372DF6" w14:paraId="4E15D342" w14:textId="77777777"/>
                    <w:p w:rsidR="005864A8" w14:paraId="36565E13" w14:textId="77777777"/>
                    <w:p w:rsidR="005864A8" w:rsidP="00372DF6" w14:paraId="2A63C33D" w14:textId="77777777"/>
                    <w:p w:rsidR="005864A8" w14:paraId="5045C7D0" w14:textId="77777777"/>
                    <w:p w:rsidR="005864A8" w:rsidP="00372DF6" w14:paraId="200F496F" w14:textId="77777777"/>
                    <w:p w:rsidR="005864A8" w14:paraId="0580FD1F" w14:textId="77777777"/>
                    <w:p w:rsidR="005864A8" w:rsidP="00372DF6" w14:paraId="407B40EA" w14:textId="77777777"/>
                    <w:p w:rsidR="005864A8" w14:paraId="537622C1" w14:textId="77777777"/>
                    <w:p w:rsidR="005864A8" w:rsidP="00372DF6" w14:paraId="76202678" w14:textId="77777777"/>
                    <w:p w:rsidR="005864A8" w14:paraId="4A70BA10" w14:textId="77777777"/>
                    <w:p w:rsidR="005864A8" w:rsidP="00372DF6" w14:paraId="619EC403" w14:textId="77777777"/>
                    <w:p w:rsidR="005864A8" w14:paraId="22D29CE1" w14:textId="77777777"/>
                    <w:p w:rsidR="005864A8" w:rsidP="00372DF6" w14:paraId="04D92BE6" w14:textId="77777777"/>
                    <w:p w:rsidR="005864A8" w14:paraId="1A75C6F6" w14:textId="77777777"/>
                    <w:p w:rsidR="005864A8" w:rsidP="00372DF6" w14:paraId="335E8BE2" w14:textId="77777777"/>
                    <w:p w:rsidR="005864A8" w14:paraId="4D291FA3" w14:textId="77777777"/>
                    <w:p w:rsidR="005864A8" w:rsidP="00372DF6" w14:paraId="3DAF9572" w14:textId="77777777"/>
                    <w:p w:rsidR="005864A8" w14:paraId="1404F91A" w14:textId="77777777"/>
                    <w:p w:rsidR="005864A8" w:rsidP="00372DF6" w14:paraId="1DD52740" w14:textId="77777777"/>
                    <w:p w:rsidR="005864A8" w14:paraId="154F7CB2" w14:textId="77777777"/>
                    <w:p w:rsidR="005864A8" w:rsidP="00372DF6" w14:paraId="256F8637" w14:textId="77777777"/>
                    <w:p w:rsidR="005864A8" w14:paraId="427CC5BF" w14:textId="77777777"/>
                    <w:p w:rsidR="005864A8" w:rsidP="00372DF6" w14:paraId="47BAFB17" w14:textId="77777777"/>
                    <w:p w:rsidR="005864A8" w14:paraId="6B3F7EDD" w14:textId="77777777"/>
                    <w:p w:rsidR="005864A8" w:rsidP="00372DF6" w14:paraId="7DF2D87F" w14:textId="77777777"/>
                    <w:p w:rsidR="005864A8" w14:paraId="686875D9" w14:textId="77777777"/>
                    <w:p w:rsidR="005864A8" w:rsidP="00372DF6" w14:paraId="0A7DED76" w14:textId="77777777"/>
                    <w:p w:rsidR="005864A8" w14:paraId="1C0B835D" w14:textId="77777777"/>
                    <w:p w:rsidR="005864A8" w:rsidP="00372DF6" w14:paraId="00BB42CF" w14:textId="77777777"/>
                    <w:p w:rsidR="005864A8" w14:paraId="2AFE9F45" w14:textId="77777777"/>
                    <w:p w:rsidR="005864A8" w:rsidP="00372DF6" w14:paraId="0530EA05" w14:textId="77777777"/>
                    <w:p w:rsidR="005864A8" w14:paraId="408E7987" w14:textId="77777777"/>
                    <w:p w:rsidR="005864A8" w:rsidP="00372DF6" w14:paraId="34D8F89D" w14:textId="77777777"/>
                    <w:p w:rsidR="005864A8" w14:paraId="02C662A0" w14:textId="77777777"/>
                    <w:p w:rsidR="005864A8" w:rsidP="00372DF6" w14:paraId="0FC24176" w14:textId="77777777"/>
                    <w:p w:rsidR="005864A8" w14:paraId="2A55FB3A" w14:textId="77777777"/>
                    <w:p w:rsidR="005864A8" w:rsidP="00372DF6" w14:paraId="3F93A2C2" w14:textId="77777777"/>
                    <w:p w:rsidR="005864A8" w14:paraId="1DD7B948" w14:textId="77777777"/>
                    <w:p w:rsidR="005864A8" w:rsidP="00372DF6" w14:paraId="77EBB999" w14:textId="77777777"/>
                    <w:p w:rsidR="005864A8" w14:paraId="293C167F" w14:textId="77777777"/>
                    <w:p w:rsidR="005864A8" w:rsidP="00372DF6" w14:paraId="0137DFFB" w14:textId="77777777"/>
                    <w:p w:rsidR="005864A8" w14:paraId="57984B7E" w14:textId="77777777"/>
                    <w:p w:rsidR="005864A8" w:rsidP="00372DF6" w14:paraId="0894FA2B" w14:textId="77777777"/>
                    <w:p w:rsidR="005864A8" w14:paraId="564DF6F2" w14:textId="77777777"/>
                    <w:p w:rsidR="005864A8" w:rsidP="00372DF6" w14:paraId="08078C04" w14:textId="77777777"/>
                    <w:p w:rsidR="005864A8" w14:paraId="249330B9" w14:textId="77777777"/>
                    <w:p w:rsidR="005864A8" w:rsidP="00372DF6" w14:paraId="3DC0F6AF" w14:textId="77777777"/>
                    <w:p w:rsidR="005864A8" w14:paraId="2EC46A5F" w14:textId="77777777"/>
                    <w:p w:rsidR="005864A8" w:rsidP="00372DF6" w14:paraId="40318D56" w14:textId="77777777"/>
                    <w:p w:rsidR="005864A8" w14:paraId="4807F961" w14:textId="77777777"/>
                    <w:p w:rsidR="005864A8" w:rsidP="00372DF6" w14:paraId="74F6CF9C" w14:textId="77777777"/>
                    <w:p w:rsidR="005864A8" w14:paraId="3B87778D" w14:textId="77777777"/>
                    <w:p w:rsidR="005864A8" w:rsidP="00372DF6" w14:paraId="57023B02" w14:textId="77777777"/>
                    <w:p w:rsidR="005864A8" w14:paraId="0B9E8CF4" w14:textId="77777777"/>
                    <w:p w:rsidR="005864A8" w:rsidP="00372DF6" w14:paraId="5C921C38" w14:textId="77777777"/>
                    <w:p w:rsidR="005864A8" w14:paraId="6C51774B" w14:textId="77777777"/>
                    <w:p w:rsidR="005864A8" w:rsidP="00372DF6" w14:paraId="0C5A681E" w14:textId="77777777"/>
                    <w:p w:rsidR="005864A8" w14:paraId="035901B9" w14:textId="77777777"/>
                    <w:p w:rsidR="005864A8" w:rsidP="00372DF6" w14:paraId="08A3B9E0" w14:textId="77777777"/>
                    <w:p w:rsidR="005864A8" w14:paraId="0C1E8B8A" w14:textId="77777777"/>
                    <w:p w:rsidR="005864A8" w:rsidP="00372DF6" w14:paraId="0ADBD35A" w14:textId="77777777"/>
                    <w:p w:rsidR="005864A8" w14:paraId="2E47C93C" w14:textId="77777777"/>
                    <w:p w:rsidR="005864A8" w:rsidP="00372DF6" w14:paraId="12FFDCB7" w14:textId="77777777"/>
                    <w:p w:rsidR="005864A8" w14:paraId="7CC30AC1" w14:textId="77777777"/>
                    <w:p w:rsidR="005864A8" w:rsidP="00372DF6" w14:paraId="618089BE" w14:textId="77777777"/>
                    <w:p w:rsidR="005864A8" w14:paraId="1B313324" w14:textId="77777777"/>
                    <w:p w:rsidR="005864A8" w:rsidP="00372DF6" w14:paraId="49839BE2" w14:textId="77777777"/>
                    <w:p w:rsidR="005864A8" w14:paraId="59000298" w14:textId="77777777"/>
                    <w:p w:rsidR="005864A8" w:rsidP="00372DF6" w14:paraId="707064B9" w14:textId="77777777"/>
                    <w:p w:rsidR="005864A8" w14:paraId="22D4EF71" w14:textId="77777777"/>
                    <w:p w:rsidR="005864A8" w:rsidP="00372DF6" w14:paraId="5DF27A9F" w14:textId="77777777"/>
                    <w:p w:rsidR="005864A8" w14:paraId="3A5704EC" w14:textId="77777777"/>
                    <w:p w:rsidR="005864A8" w:rsidP="00372DF6" w14:paraId="37649F70" w14:textId="77777777"/>
                    <w:p w:rsidR="005864A8" w14:paraId="2A454D07" w14:textId="77777777"/>
                    <w:p w:rsidR="005864A8" w:rsidP="00372DF6" w14:paraId="3FA8C801" w14:textId="77777777"/>
                    <w:p w:rsidR="005864A8" w14:paraId="490DAC9F" w14:textId="77777777"/>
                    <w:p w:rsidR="005864A8" w:rsidP="00372DF6" w14:paraId="2CA43CEF" w14:textId="77777777"/>
                    <w:p w:rsidR="005864A8" w14:paraId="33C26941" w14:textId="77777777"/>
                    <w:p w:rsidR="005864A8" w:rsidP="00372DF6" w14:paraId="444CA094" w14:textId="77777777"/>
                    <w:p w:rsidR="005864A8" w14:paraId="4AB92FEC" w14:textId="77777777"/>
                    <w:p w:rsidR="005864A8" w:rsidP="00372DF6" w14:paraId="3D7048A0" w14:textId="77777777"/>
                    <w:p w:rsidR="005864A8" w14:paraId="179EFE70" w14:textId="77777777"/>
                    <w:p w:rsidR="005864A8" w:rsidP="00372DF6" w14:paraId="4993E022" w14:textId="77777777"/>
                    <w:p w:rsidR="005864A8" w14:paraId="490A6333" w14:textId="77777777"/>
                    <w:p w:rsidR="005864A8" w:rsidP="00372DF6" w14:paraId="2E8C761E" w14:textId="77777777"/>
                    <w:p w:rsidR="005864A8" w14:paraId="5D9C2787" w14:textId="77777777"/>
                    <w:p w:rsidR="005864A8" w:rsidP="00372DF6" w14:paraId="4AA53C96" w14:textId="77777777"/>
                    <w:p w:rsidR="005864A8" w14:paraId="40121877" w14:textId="77777777"/>
                    <w:p w:rsidR="005864A8" w:rsidP="00372DF6" w14:paraId="11415C22" w14:textId="77777777"/>
                    <w:p w:rsidR="005864A8" w14:paraId="13784218" w14:textId="77777777"/>
                    <w:p w:rsidR="005864A8" w:rsidP="00372DF6" w14:paraId="078C5FF9" w14:textId="77777777"/>
                    <w:p w:rsidR="005864A8" w14:paraId="2F4A9159" w14:textId="77777777"/>
                    <w:p w:rsidR="005864A8" w:rsidP="00372DF6" w14:paraId="5AB6DE85" w14:textId="77777777"/>
                    <w:p w:rsidR="005864A8" w14:paraId="34837054" w14:textId="77777777"/>
                    <w:p w:rsidR="005864A8" w:rsidP="00372DF6" w14:paraId="31792274" w14:textId="77777777"/>
                    <w:p w:rsidR="005864A8" w14:paraId="0F2B911D" w14:textId="77777777"/>
                    <w:p w:rsidR="005864A8" w:rsidP="00372DF6" w14:paraId="156AB844" w14:textId="77777777"/>
                    <w:p w:rsidR="005864A8" w14:paraId="3A2BBB0E" w14:textId="77777777"/>
                    <w:p w:rsidR="005864A8" w:rsidP="00372DF6" w14:paraId="3AB3E453" w14:textId="77777777"/>
                    <w:p w:rsidR="005864A8" w14:paraId="224B0EA2" w14:textId="77777777"/>
                    <w:p w:rsidR="005864A8" w:rsidP="00372DF6" w14:paraId="347D2575" w14:textId="77777777"/>
                    <w:p w:rsidR="005864A8" w14:paraId="4012D3B8" w14:textId="77777777"/>
                    <w:p w:rsidR="005864A8" w:rsidP="00372DF6" w14:paraId="2D5107FF" w14:textId="77777777"/>
                    <w:p w:rsidR="005864A8" w14:paraId="18AC866C" w14:textId="77777777"/>
                    <w:p w:rsidR="005864A8" w:rsidP="00372DF6" w14:paraId="2DADAD56" w14:textId="77777777"/>
                    <w:p w:rsidR="005864A8" w14:paraId="7ADF7662" w14:textId="77777777"/>
                    <w:p w:rsidR="005864A8" w:rsidP="00372DF6" w14:paraId="69CD8C01" w14:textId="77777777"/>
                    <w:p w:rsidR="005864A8" w14:paraId="0D80ECB1" w14:textId="77777777"/>
                    <w:p w:rsidR="005864A8" w:rsidP="00372DF6" w14:paraId="2604EC1D" w14:textId="77777777"/>
                    <w:p w:rsidR="005864A8" w14:paraId="25E2D5A6" w14:textId="77777777"/>
                    <w:p w:rsidR="005864A8" w:rsidP="00372DF6" w14:paraId="0A2B153A" w14:textId="77777777"/>
                    <w:p w:rsidR="005864A8" w14:paraId="31DA1655" w14:textId="77777777"/>
                    <w:p w:rsidR="005864A8" w:rsidP="00372DF6" w14:paraId="16978091" w14:textId="77777777"/>
                    <w:p w:rsidR="005864A8" w14:paraId="4D2BEB4E" w14:textId="77777777"/>
                    <w:p w:rsidR="005864A8" w:rsidP="00372DF6" w14:paraId="28EEE4C2" w14:textId="77777777"/>
                    <w:p w:rsidR="005864A8" w14:paraId="6FCA9CA6" w14:textId="77777777"/>
                    <w:p w:rsidR="005864A8" w:rsidP="00372DF6" w14:paraId="4AE872A8" w14:textId="77777777"/>
                    <w:p w:rsidR="005864A8" w14:paraId="528375AA" w14:textId="77777777"/>
                    <w:p w:rsidR="005864A8" w:rsidP="00372DF6" w14:paraId="1845E469" w14:textId="77777777"/>
                    <w:p w:rsidR="005864A8" w14:paraId="4C5847F7" w14:textId="77777777"/>
                    <w:p w:rsidR="005864A8" w:rsidP="00372DF6" w14:paraId="71CDB4EE" w14:textId="77777777"/>
                    <w:p w:rsidR="005864A8" w14:paraId="7BA3055E" w14:textId="77777777"/>
                    <w:p w:rsidR="005864A8" w:rsidP="00372DF6" w14:paraId="3811F18B" w14:textId="77777777"/>
                    <w:p w:rsidR="005864A8" w14:paraId="236C27DB" w14:textId="77777777"/>
                    <w:p w:rsidR="005864A8" w:rsidP="00372DF6" w14:paraId="0741C58B" w14:textId="77777777"/>
                    <w:p w:rsidR="005864A8" w14:paraId="014415D4" w14:textId="77777777"/>
                    <w:p w:rsidR="005864A8" w:rsidP="00372DF6" w14:paraId="2C061F90" w14:textId="77777777"/>
                    <w:p w:rsidR="005864A8" w14:paraId="01F59DFA" w14:textId="77777777"/>
                    <w:p w:rsidR="005864A8" w:rsidP="00372DF6" w14:paraId="46BA2373" w14:textId="77777777"/>
                    <w:p w:rsidR="005864A8" w14:paraId="6DEEC7A2" w14:textId="77777777"/>
                    <w:p w:rsidR="005864A8" w:rsidP="00372DF6" w14:paraId="7C6D8AA2" w14:textId="77777777"/>
                    <w:p w:rsidR="005864A8" w14:paraId="116C6190" w14:textId="77777777"/>
                    <w:p w:rsidR="005864A8" w:rsidP="00372DF6" w14:paraId="05E79CC5" w14:textId="77777777"/>
                    <w:p w:rsidR="005864A8" w14:paraId="2175E1AC" w14:textId="77777777"/>
                    <w:p w:rsidR="005864A8" w:rsidP="00372DF6" w14:paraId="425F4E7D" w14:textId="77777777"/>
                    <w:p w:rsidR="005864A8" w14:paraId="5D52E46E" w14:textId="77777777"/>
                    <w:p w:rsidR="005864A8" w:rsidP="00372DF6" w14:paraId="501233B1" w14:textId="77777777"/>
                    <w:p w:rsidR="005864A8" w14:paraId="6555DE12" w14:textId="77777777"/>
                    <w:p w:rsidR="005864A8" w:rsidP="00372DF6" w14:paraId="2A355166" w14:textId="77777777"/>
                    <w:p w:rsidR="005864A8" w14:paraId="5A808F5E" w14:textId="77777777"/>
                    <w:p w:rsidR="005864A8" w:rsidP="00372DF6" w14:paraId="1108F6C6" w14:textId="77777777"/>
                    <w:p w:rsidR="005864A8" w14:paraId="1FEFB371" w14:textId="77777777"/>
                    <w:p w:rsidR="005864A8" w:rsidP="00372DF6" w14:paraId="49C3C1A7" w14:textId="77777777"/>
                    <w:p w:rsidR="005864A8" w14:paraId="75E90812" w14:textId="77777777"/>
                    <w:p w:rsidR="005864A8" w:rsidP="00372DF6" w14:paraId="07E783AB" w14:textId="77777777"/>
                    <w:p w:rsidR="005864A8" w14:paraId="57B2E49A" w14:textId="77777777"/>
                    <w:p w:rsidR="005864A8" w:rsidP="00372DF6" w14:paraId="04F8CB9B" w14:textId="77777777"/>
                    <w:p w:rsidR="005864A8" w14:paraId="57A79CC0" w14:textId="77777777"/>
                    <w:p w:rsidR="005864A8" w:rsidP="00372DF6" w14:paraId="5435485E" w14:textId="77777777"/>
                    <w:p w:rsidR="005864A8" w14:paraId="1B261717" w14:textId="77777777"/>
                    <w:p w:rsidR="005864A8" w:rsidP="00372DF6" w14:paraId="1F509823" w14:textId="77777777"/>
                    <w:p w:rsidR="005864A8" w14:paraId="71E934D4" w14:textId="77777777"/>
                    <w:p w:rsidR="005864A8" w:rsidP="00372DF6" w14:paraId="1A9C991C" w14:textId="77777777"/>
                    <w:p w:rsidR="005864A8" w14:paraId="04AA96D3" w14:textId="77777777"/>
                    <w:p w:rsidR="005864A8" w:rsidP="00372DF6" w14:paraId="1F68D35A" w14:textId="77777777"/>
                    <w:p w:rsidR="005864A8" w14:paraId="1380EE1A" w14:textId="77777777"/>
                    <w:p w:rsidR="005864A8" w:rsidP="00372DF6" w14:paraId="543B1D15" w14:textId="77777777"/>
                    <w:p w:rsidR="005864A8" w14:paraId="7AD78CF6" w14:textId="77777777"/>
                    <w:p w:rsidR="005864A8" w:rsidP="00372DF6" w14:paraId="3A47AD82" w14:textId="77777777"/>
                    <w:p w:rsidR="005864A8" w14:paraId="6AD81CAE" w14:textId="77777777"/>
                    <w:p w:rsidR="005864A8" w:rsidP="00372DF6" w14:paraId="7FD131D9" w14:textId="77777777"/>
                    <w:p w:rsidR="005864A8" w14:paraId="17724EBE" w14:textId="77777777"/>
                    <w:p w:rsidR="005864A8" w:rsidP="00372DF6" w14:paraId="17437AB6" w14:textId="77777777"/>
                    <w:p w:rsidR="005864A8" w14:paraId="12C747A0" w14:textId="77777777"/>
                    <w:p w:rsidR="005864A8" w:rsidP="00372DF6" w14:paraId="02137EC0" w14:textId="77777777"/>
                    <w:p w:rsidR="005864A8" w14:paraId="40F23303" w14:textId="77777777"/>
                    <w:p w:rsidR="005864A8" w:rsidP="00372DF6" w14:paraId="269BDAD4" w14:textId="77777777"/>
                    <w:p w:rsidR="005864A8" w14:paraId="4426AE3D" w14:textId="77777777"/>
                    <w:p w:rsidR="005864A8" w:rsidP="00372DF6" w14:paraId="1AF72EFB" w14:textId="77777777"/>
                    <w:p w:rsidR="005864A8" w14:paraId="17D21E57" w14:textId="77777777"/>
                    <w:p w:rsidR="005864A8" w:rsidP="00372DF6" w14:paraId="72E2AA32" w14:textId="77777777"/>
                    <w:p w:rsidR="005864A8" w14:paraId="7CA84203" w14:textId="77777777"/>
                    <w:p w:rsidR="005864A8" w:rsidP="00372DF6" w14:paraId="5DF9650C" w14:textId="77777777"/>
                    <w:p w:rsidR="005864A8" w14:paraId="43A67638" w14:textId="77777777"/>
                    <w:p w:rsidR="005864A8" w:rsidP="00372DF6" w14:paraId="64121BA8" w14:textId="77777777"/>
                    <w:p w:rsidR="005864A8" w14:paraId="25BBE9A7" w14:textId="77777777"/>
                    <w:p w:rsidR="005864A8" w:rsidP="00372DF6" w14:paraId="34FF7B8B" w14:textId="77777777"/>
                    <w:p w:rsidR="005864A8" w14:paraId="48334F19" w14:textId="77777777"/>
                    <w:p w:rsidR="005864A8" w:rsidP="00372DF6" w14:paraId="736E567C" w14:textId="77777777"/>
                    <w:p w:rsidR="005864A8" w14:paraId="6AF8BC2B" w14:textId="77777777"/>
                    <w:p w:rsidR="005864A8" w:rsidP="00372DF6" w14:paraId="6357B7D4" w14:textId="77777777"/>
                    <w:p w:rsidR="005864A8" w14:paraId="373423BF" w14:textId="77777777"/>
                    <w:p w:rsidR="005864A8" w:rsidP="00372DF6" w14:paraId="664C2728" w14:textId="77777777"/>
                    <w:p w:rsidR="005864A8" w14:paraId="12872265" w14:textId="77777777"/>
                    <w:p w:rsidR="005864A8" w:rsidP="00372DF6" w14:paraId="653F2FA4" w14:textId="77777777"/>
                    <w:p w:rsidR="005864A8" w14:paraId="44139433" w14:textId="77777777"/>
                    <w:p w:rsidR="005864A8" w:rsidP="00372DF6" w14:paraId="3E293867" w14:textId="77777777"/>
                    <w:p w:rsidR="005864A8" w14:paraId="4E659305" w14:textId="77777777"/>
                    <w:p w:rsidR="005864A8" w:rsidP="00372DF6" w14:paraId="29C60B39" w14:textId="77777777"/>
                    <w:p w:rsidR="005864A8" w14:paraId="2DA94C78" w14:textId="77777777"/>
                    <w:p w:rsidR="005864A8" w:rsidP="00372DF6" w14:paraId="52E76B5D" w14:textId="77777777"/>
                    <w:p w:rsidR="005864A8" w14:paraId="130EAB79" w14:textId="77777777"/>
                    <w:p w:rsidR="005864A8" w:rsidP="00372DF6" w14:paraId="34D50EE2" w14:textId="77777777"/>
                    <w:p w:rsidR="005864A8" w14:paraId="6CA8CA57" w14:textId="77777777"/>
                    <w:p w:rsidR="005864A8" w:rsidP="00372DF6" w14:paraId="22676E6F" w14:textId="77777777"/>
                    <w:p w:rsidR="005864A8" w14:paraId="7504517E" w14:textId="77777777"/>
                    <w:p w:rsidR="005864A8" w:rsidP="00372DF6" w14:paraId="41B73F51" w14:textId="77777777"/>
                    <w:p w:rsidR="005864A8" w14:paraId="2E04D9AC" w14:textId="77777777"/>
                    <w:p w:rsidR="005864A8" w:rsidP="00372DF6" w14:paraId="0B1F6DC2" w14:textId="77777777"/>
                    <w:p w:rsidR="005864A8" w14:paraId="4FC26FE3" w14:textId="77777777"/>
                    <w:p w:rsidR="005864A8" w:rsidP="00372DF6" w14:paraId="714B2B15" w14:textId="77777777"/>
                    <w:p w:rsidR="005864A8" w14:paraId="6BC0B9BD" w14:textId="77777777"/>
                    <w:p w:rsidR="005864A8" w:rsidP="00372DF6" w14:paraId="5BA28444" w14:textId="77777777"/>
                    <w:p w:rsidR="005864A8" w14:paraId="04B9013E" w14:textId="77777777"/>
                    <w:p w:rsidR="005864A8" w:rsidP="00372DF6" w14:paraId="48716783" w14:textId="77777777"/>
                    <w:p w:rsidR="005864A8" w14:paraId="419CEB13" w14:textId="77777777"/>
                    <w:p w:rsidR="005864A8" w:rsidP="00372DF6" w14:paraId="3BF3139D" w14:textId="77777777"/>
                    <w:p w:rsidR="005864A8" w14:paraId="77445476" w14:textId="77777777"/>
                    <w:p w:rsidR="005864A8" w:rsidP="00372DF6" w14:paraId="13691853" w14:textId="77777777"/>
                    <w:p w:rsidR="005864A8" w14:paraId="41D6D988" w14:textId="77777777"/>
                    <w:p w:rsidR="005864A8" w:rsidP="00372DF6" w14:paraId="6A6404C7" w14:textId="77777777"/>
                    <w:p w:rsidR="005864A8" w14:paraId="1A184659" w14:textId="77777777"/>
                    <w:p w:rsidR="005864A8" w:rsidP="00372DF6" w14:paraId="304F8812" w14:textId="77777777"/>
                    <w:p w:rsidR="005864A8" w14:paraId="7623D5CE" w14:textId="77777777"/>
                    <w:p w:rsidR="005864A8" w:rsidP="00372DF6" w14:paraId="57CE33AD" w14:textId="77777777"/>
                    <w:p w:rsidR="005864A8" w14:paraId="1CA146CC" w14:textId="77777777"/>
                    <w:p w:rsidR="005864A8" w:rsidP="00372DF6" w14:paraId="7225B681" w14:textId="77777777"/>
                    <w:p w:rsidR="005864A8" w14:paraId="2BD76E1F" w14:textId="77777777"/>
                    <w:p w:rsidR="005864A8" w:rsidP="00372DF6" w14:paraId="02A86D76" w14:textId="77777777"/>
                    <w:p w:rsidR="005864A8" w14:paraId="127C0550" w14:textId="77777777"/>
                    <w:p w:rsidR="005864A8" w:rsidP="00372DF6" w14:paraId="3AE47F71" w14:textId="77777777"/>
                    <w:p w:rsidR="005864A8" w14:paraId="6AF9F76D" w14:textId="77777777"/>
                    <w:p w:rsidR="005864A8" w:rsidP="00372DF6" w14:paraId="12960796" w14:textId="77777777"/>
                    <w:p w:rsidR="005864A8" w14:paraId="20ADCA0E" w14:textId="77777777"/>
                    <w:p w:rsidR="005864A8" w:rsidP="00372DF6" w14:paraId="462D3647" w14:textId="77777777"/>
                    <w:p w:rsidR="005864A8" w14:paraId="4F882EAA" w14:textId="77777777"/>
                    <w:p w:rsidR="005864A8" w:rsidP="00372DF6" w14:paraId="367306AD" w14:textId="77777777"/>
                    <w:p w:rsidR="005864A8" w14:paraId="75D3E94B" w14:textId="77777777"/>
                    <w:p w:rsidR="005864A8" w:rsidP="00372DF6" w14:paraId="5DA9E944" w14:textId="77777777"/>
                    <w:p w:rsidR="005864A8" w14:paraId="5A66BBD4" w14:textId="77777777"/>
                    <w:p w:rsidR="005864A8" w:rsidP="00372DF6" w14:paraId="3240A3F6" w14:textId="77777777"/>
                    <w:p w:rsidR="005864A8" w14:paraId="74DED614" w14:textId="77777777"/>
                    <w:p w:rsidR="005864A8" w:rsidP="00372DF6" w14:paraId="23C7A292" w14:textId="77777777"/>
                    <w:p w:rsidR="005864A8" w14:paraId="3CB484B2" w14:textId="77777777"/>
                    <w:p w:rsidR="005864A8" w:rsidP="00372DF6" w14:paraId="74536957" w14:textId="77777777"/>
                    <w:p w:rsidR="005864A8" w14:paraId="3EFD3627" w14:textId="77777777"/>
                    <w:p w:rsidR="005864A8" w:rsidP="00372DF6" w14:paraId="13134046" w14:textId="77777777"/>
                    <w:p w:rsidR="005864A8" w14:paraId="6495898E" w14:textId="77777777"/>
                    <w:p w:rsidR="005864A8" w:rsidP="00372DF6" w14:paraId="57CAFB67" w14:textId="77777777"/>
                    <w:p w:rsidR="005864A8" w14:paraId="211B910F" w14:textId="77777777"/>
                    <w:p w:rsidR="005864A8" w:rsidP="00372DF6" w14:paraId="3998C2D8" w14:textId="77777777"/>
                    <w:p w:rsidR="005864A8" w14:paraId="34779C81" w14:textId="77777777"/>
                    <w:p w:rsidR="005864A8" w:rsidP="00372DF6" w14:paraId="6BBBD801" w14:textId="77777777"/>
                    <w:p w:rsidR="005864A8" w14:paraId="205A81B8" w14:textId="77777777"/>
                    <w:p w:rsidR="005864A8" w:rsidP="00372DF6" w14:paraId="4B2F444A" w14:textId="77777777"/>
                    <w:p w:rsidR="005864A8" w14:paraId="6F5B998E" w14:textId="77777777"/>
                    <w:p w:rsidR="005864A8" w:rsidP="00372DF6" w14:paraId="281ED226" w14:textId="77777777"/>
                    <w:p w:rsidR="005864A8" w14:paraId="4170D57E" w14:textId="77777777"/>
                    <w:p w:rsidR="005864A8" w:rsidP="00372DF6" w14:paraId="20BB2CE0" w14:textId="77777777"/>
                    <w:p w:rsidR="005864A8" w14:paraId="47B548A5" w14:textId="77777777"/>
                    <w:p w:rsidR="005864A8" w:rsidP="00372DF6" w14:paraId="10B0AF6C" w14:textId="77777777"/>
                    <w:p w:rsidR="005864A8" w14:paraId="65466EAA" w14:textId="77777777"/>
                    <w:p w:rsidR="005864A8" w:rsidP="00372DF6" w14:paraId="5A1064F2" w14:textId="77777777"/>
                    <w:p w:rsidR="005864A8" w14:paraId="41FD750D" w14:textId="77777777"/>
                    <w:p w:rsidR="005864A8" w:rsidP="00372DF6" w14:paraId="33804519" w14:textId="77777777"/>
                    <w:p w:rsidR="005864A8" w14:paraId="5AE78D99" w14:textId="77777777"/>
                    <w:p w:rsidR="005864A8" w:rsidP="00372DF6" w14:paraId="0030054C" w14:textId="77777777"/>
                    <w:p w:rsidR="005864A8" w14:paraId="4D47D880" w14:textId="77777777"/>
                    <w:p w:rsidR="005864A8" w:rsidP="00372DF6" w14:paraId="58498090" w14:textId="77777777"/>
                    <w:p w:rsidR="005864A8" w14:paraId="16D60947" w14:textId="77777777"/>
                    <w:p w:rsidR="005864A8" w:rsidP="00372DF6" w14:paraId="2C2EB106" w14:textId="77777777"/>
                    <w:p w:rsidR="005864A8" w14:paraId="164A10EB" w14:textId="77777777"/>
                    <w:p w:rsidR="005864A8" w:rsidP="00372DF6" w14:paraId="3277C3C4" w14:textId="77777777"/>
                    <w:p w:rsidR="005864A8" w14:paraId="379DF91D" w14:textId="77777777"/>
                    <w:p w:rsidR="005864A8" w:rsidP="00372DF6" w14:paraId="426AAF3E" w14:textId="77777777"/>
                    <w:p w:rsidR="005864A8" w14:paraId="11D1B1F9" w14:textId="77777777"/>
                    <w:p w:rsidR="005864A8" w:rsidP="00372DF6" w14:paraId="34A545C5" w14:textId="77777777"/>
                    <w:p w:rsidR="005864A8" w14:paraId="437265C4" w14:textId="77777777"/>
                    <w:p w:rsidR="005864A8" w:rsidP="00372DF6" w14:paraId="16B6E9D2" w14:textId="77777777"/>
                    <w:p w:rsidR="005864A8" w14:paraId="0234DA0F" w14:textId="77777777"/>
                    <w:p w:rsidR="005864A8" w:rsidP="00372DF6" w14:paraId="409E30D7" w14:textId="77777777"/>
                    <w:p w:rsidR="005864A8" w14:paraId="0FC47536" w14:textId="77777777"/>
                    <w:p w:rsidR="005864A8" w:rsidP="00372DF6" w14:paraId="7ED15F92" w14:textId="77777777"/>
                    <w:p w:rsidR="005864A8" w14:paraId="414C64C4" w14:textId="77777777"/>
                    <w:p w:rsidR="005864A8" w:rsidP="00372DF6" w14:paraId="2AC28F71" w14:textId="77777777"/>
                    <w:p w:rsidR="005864A8" w14:paraId="0505AC89" w14:textId="77777777"/>
                    <w:p w:rsidR="005864A8" w:rsidP="00372DF6" w14:paraId="45B8A603" w14:textId="77777777"/>
                    <w:p w:rsidR="005864A8" w14:paraId="57C59B4D" w14:textId="77777777"/>
                    <w:p w:rsidR="005864A8" w:rsidP="00372DF6" w14:paraId="52E3CD7C" w14:textId="77777777"/>
                    <w:p w:rsidR="005864A8" w14:paraId="084EF933" w14:textId="77777777"/>
                    <w:p w:rsidR="005864A8" w:rsidP="00372DF6" w14:paraId="58BAC343" w14:textId="77777777"/>
                    <w:p w:rsidR="005864A8" w14:paraId="0FE1C1DA" w14:textId="77777777"/>
                    <w:p w:rsidR="005864A8" w:rsidP="00372DF6" w14:paraId="62D679DF" w14:textId="77777777"/>
                    <w:p w:rsidR="005864A8" w14:paraId="590E4A42" w14:textId="77777777"/>
                    <w:p w:rsidR="005864A8" w:rsidP="00372DF6" w14:paraId="1443B58C" w14:textId="77777777"/>
                    <w:p w:rsidR="005864A8" w14:paraId="04988119" w14:textId="77777777"/>
                    <w:p w:rsidR="005864A8" w:rsidP="00372DF6" w14:paraId="699D4943" w14:textId="77777777"/>
                    <w:p w:rsidR="005864A8" w14:paraId="52107D7C" w14:textId="77777777"/>
                    <w:p w:rsidR="005864A8" w:rsidP="00372DF6" w14:paraId="5DAAD855" w14:textId="77777777"/>
                    <w:p w:rsidR="005864A8" w14:paraId="7E3A305B" w14:textId="77777777"/>
                    <w:p w:rsidR="005864A8" w:rsidP="00372DF6" w14:paraId="195E2073" w14:textId="77777777"/>
                    <w:p w:rsidR="005864A8" w14:paraId="4B0FAC53" w14:textId="77777777"/>
                    <w:p w:rsidR="005864A8" w:rsidP="00372DF6" w14:paraId="3352D01C" w14:textId="77777777"/>
                    <w:p w:rsidR="005864A8" w14:paraId="0B06817D" w14:textId="77777777"/>
                    <w:p w:rsidR="005864A8" w:rsidP="00372DF6" w14:paraId="13A25E8C" w14:textId="77777777"/>
                    <w:p w:rsidR="005864A8" w14:paraId="5711D4EF" w14:textId="77777777"/>
                    <w:p w:rsidR="005864A8" w:rsidP="00372DF6" w14:paraId="6222B7E1" w14:textId="77777777"/>
                    <w:p w:rsidR="005864A8" w14:paraId="68F51185" w14:textId="77777777"/>
                    <w:p w:rsidR="005864A8" w:rsidP="00372DF6" w14:paraId="1CAE12E8" w14:textId="77777777"/>
                    <w:p w:rsidR="005864A8" w14:paraId="5D17FDDC" w14:textId="77777777"/>
                    <w:p w:rsidR="005864A8" w:rsidP="00372DF6" w14:paraId="7C72C7DF" w14:textId="77777777"/>
                    <w:p w:rsidR="005864A8" w14:paraId="5A6AA5E1" w14:textId="77777777"/>
                    <w:p w:rsidR="005864A8" w:rsidP="00372DF6" w14:paraId="486A89EC" w14:textId="77777777"/>
                    <w:p w:rsidR="005864A8" w14:paraId="3A39ECC4" w14:textId="77777777"/>
                    <w:p w:rsidR="005864A8" w:rsidP="00372DF6" w14:paraId="5B3CE05C" w14:textId="77777777"/>
                    <w:p w:rsidR="005864A8" w14:paraId="49781C5D" w14:textId="77777777"/>
                    <w:p w:rsidR="005864A8" w:rsidP="00372DF6" w14:paraId="1FE4E7B1" w14:textId="77777777"/>
                    <w:p w:rsidR="005864A8" w14:paraId="2B9924DA" w14:textId="77777777"/>
                    <w:p w:rsidR="005864A8" w:rsidP="00372DF6" w14:paraId="2D2797D6" w14:textId="77777777"/>
                    <w:p w:rsidR="005864A8" w14:paraId="62F8C202" w14:textId="77777777"/>
                    <w:p w:rsidR="005864A8" w:rsidP="00372DF6" w14:paraId="7C37BBB0" w14:textId="77777777"/>
                    <w:p w:rsidR="005864A8" w14:paraId="01283D89" w14:textId="77777777"/>
                    <w:p w:rsidR="005864A8" w:rsidP="00372DF6" w14:paraId="7FCD6823" w14:textId="77777777"/>
                    <w:p w:rsidR="005864A8" w14:paraId="06210FD7" w14:textId="77777777"/>
                    <w:p w:rsidR="005864A8" w:rsidP="00372DF6" w14:paraId="3D695331" w14:textId="77777777"/>
                    <w:p w:rsidR="005864A8" w14:paraId="0CA95F76" w14:textId="77777777"/>
                    <w:p w:rsidR="005864A8" w:rsidP="00372DF6" w14:paraId="58BFF17B" w14:textId="77777777"/>
                    <w:p w:rsidR="005864A8" w14:paraId="569FDDB0" w14:textId="77777777"/>
                    <w:p w:rsidR="005864A8" w:rsidP="00372DF6" w14:paraId="4E089941" w14:textId="77777777"/>
                    <w:p w:rsidR="005864A8" w14:paraId="3AEC372B" w14:textId="77777777"/>
                    <w:p w:rsidR="005864A8" w:rsidP="00372DF6" w14:paraId="130D3D52" w14:textId="77777777"/>
                    <w:p w:rsidR="005864A8" w14:paraId="7DF63E50" w14:textId="77777777"/>
                    <w:p w:rsidR="005864A8" w:rsidP="00372DF6" w14:paraId="6AC186DC" w14:textId="77777777"/>
                    <w:p w:rsidR="005864A8" w14:paraId="1D5F933F" w14:textId="77777777"/>
                    <w:p w:rsidR="005864A8" w:rsidP="00372DF6" w14:paraId="76A08BE2" w14:textId="77777777"/>
                    <w:p w:rsidR="005864A8" w14:paraId="08235F8E" w14:textId="77777777"/>
                    <w:p w:rsidR="005864A8" w:rsidP="00372DF6" w14:paraId="50158734" w14:textId="77777777"/>
                    <w:p w:rsidR="005864A8" w14:paraId="64F0ADB4" w14:textId="77777777"/>
                    <w:p w:rsidR="005864A8" w:rsidP="00372DF6" w14:paraId="0044CE1A" w14:textId="77777777"/>
                    <w:p w:rsidR="005864A8" w14:paraId="6AA36AA6" w14:textId="77777777"/>
                    <w:p w:rsidR="005864A8" w:rsidP="00372DF6" w14:paraId="1A3F4CC8" w14:textId="77777777"/>
                    <w:p w:rsidR="005864A8" w14:paraId="09715ACB" w14:textId="77777777"/>
                    <w:p w:rsidR="005864A8" w:rsidP="00372DF6" w14:paraId="5CB4D1D2" w14:textId="77777777"/>
                    <w:p w:rsidR="005864A8" w14:paraId="1FE24859" w14:textId="77777777"/>
                    <w:p w:rsidR="005864A8" w:rsidP="00372DF6" w14:paraId="46FE36C1" w14:textId="77777777"/>
                    <w:p w:rsidR="005864A8" w14:paraId="21875B56" w14:textId="77777777"/>
                    <w:p w:rsidR="005864A8" w:rsidP="00372DF6" w14:paraId="60C7C82F" w14:textId="77777777"/>
                    <w:p w:rsidR="005864A8" w14:paraId="6B579A06" w14:textId="77777777"/>
                    <w:p w:rsidR="005864A8" w:rsidP="00372DF6" w14:paraId="1ABCC80D" w14:textId="77777777"/>
                    <w:p w:rsidR="005864A8" w14:paraId="5753558A" w14:textId="77777777"/>
                    <w:p w:rsidR="005864A8" w:rsidP="00372DF6" w14:paraId="33057F87" w14:textId="77777777"/>
                    <w:p w:rsidR="005864A8" w14:paraId="74FA2333" w14:textId="77777777"/>
                    <w:p w:rsidR="005864A8" w:rsidP="00372DF6" w14:paraId="3B254E78" w14:textId="77777777"/>
                    <w:p w:rsidR="005864A8" w14:paraId="21401DA6" w14:textId="77777777"/>
                    <w:p w:rsidR="005864A8" w:rsidP="00372DF6" w14:paraId="33BE2ACB" w14:textId="77777777"/>
                    <w:p w:rsidR="005864A8" w14:paraId="217C7E25" w14:textId="77777777"/>
                    <w:p w:rsidR="005864A8" w:rsidP="00372DF6" w14:paraId="40002776" w14:textId="77777777"/>
                    <w:p w:rsidR="005864A8" w14:paraId="60F6A16C" w14:textId="77777777"/>
                    <w:p w:rsidR="005864A8" w:rsidP="00372DF6" w14:paraId="709B97FB" w14:textId="77777777"/>
                    <w:p w:rsidR="005864A8" w14:paraId="1C2259AB" w14:textId="77777777"/>
                    <w:p w:rsidR="005864A8" w:rsidP="00372DF6" w14:paraId="6CD6B4BC" w14:textId="77777777"/>
                    <w:p w:rsidR="005864A8" w14:paraId="03E0724F" w14:textId="77777777"/>
                    <w:p w:rsidR="005864A8" w:rsidP="00372DF6" w14:paraId="548DE44A" w14:textId="77777777"/>
                    <w:p w:rsidR="005864A8" w14:paraId="627BCF6F" w14:textId="77777777"/>
                    <w:p w:rsidR="005864A8" w:rsidP="00372DF6" w14:paraId="42D1CC63" w14:textId="77777777"/>
                    <w:p w:rsidR="005864A8" w14:paraId="059ABD7F" w14:textId="77777777"/>
                    <w:p w:rsidR="005864A8" w:rsidP="00372DF6" w14:paraId="1C646836" w14:textId="77777777"/>
                    <w:p w:rsidR="005864A8" w14:paraId="52FEA680" w14:textId="77777777"/>
                    <w:p w:rsidR="005864A8" w:rsidP="00372DF6" w14:paraId="0E464FE6" w14:textId="77777777"/>
                    <w:p w:rsidR="005864A8" w14:paraId="3A73E466" w14:textId="77777777"/>
                    <w:p w:rsidR="005864A8" w:rsidP="00372DF6" w14:paraId="0B0DFF97" w14:textId="77777777"/>
                    <w:p w:rsidR="005864A8" w14:paraId="3312F1DD" w14:textId="77777777"/>
                    <w:p w:rsidR="005864A8" w:rsidP="00372DF6" w14:paraId="78D572FD" w14:textId="77777777"/>
                    <w:p w:rsidR="005864A8" w14:paraId="2FA94D98" w14:textId="77777777"/>
                    <w:p w:rsidR="005864A8" w:rsidP="00372DF6" w14:paraId="0D129976" w14:textId="77777777"/>
                    <w:p w:rsidR="005864A8" w14:paraId="1D960428" w14:textId="77777777"/>
                    <w:p w:rsidR="005864A8" w:rsidP="00372DF6" w14:paraId="1F2A4687" w14:textId="77777777"/>
                    <w:p w:rsidR="005864A8" w14:paraId="33E07446" w14:textId="77777777"/>
                    <w:p w:rsidR="005864A8" w:rsidP="00372DF6" w14:paraId="44D962FE" w14:textId="77777777"/>
                    <w:p w:rsidR="005864A8" w14:paraId="62B781A3" w14:textId="77777777"/>
                    <w:p w:rsidR="005864A8" w:rsidP="00372DF6" w14:paraId="34F5427A" w14:textId="77777777"/>
                    <w:p w:rsidR="005864A8" w14:paraId="40040A40" w14:textId="77777777"/>
                    <w:p w:rsidR="005864A8" w:rsidP="00372DF6" w14:paraId="760A2179" w14:textId="77777777"/>
                    <w:p w:rsidR="005864A8" w14:paraId="7DB31231" w14:textId="77777777"/>
                    <w:p w:rsidR="005864A8" w:rsidP="00372DF6" w14:paraId="59CDF017" w14:textId="77777777"/>
                    <w:p w:rsidR="005864A8" w14:paraId="4C8079CC" w14:textId="77777777"/>
                    <w:p w:rsidR="005864A8" w:rsidP="00372DF6" w14:paraId="77CD5FF9" w14:textId="77777777"/>
                    <w:p w:rsidR="005864A8" w14:paraId="1CE7BDA2" w14:textId="77777777"/>
                    <w:p w:rsidR="005864A8" w:rsidP="00372DF6" w14:paraId="0162B22B" w14:textId="77777777"/>
                    <w:p w:rsidR="005864A8" w14:paraId="4259C595" w14:textId="77777777"/>
                    <w:p w:rsidR="005864A8" w:rsidP="00372DF6" w14:paraId="08FDB42F" w14:textId="77777777"/>
                    <w:p w:rsidR="005864A8" w14:paraId="07F61FDB" w14:textId="77777777"/>
                    <w:p w:rsidR="005864A8" w:rsidP="00372DF6" w14:paraId="0830D18E" w14:textId="77777777"/>
                    <w:p w:rsidR="005864A8" w14:paraId="53E3E284" w14:textId="77777777"/>
                    <w:p w:rsidR="005864A8" w:rsidP="00372DF6" w14:paraId="6875C90D" w14:textId="77777777"/>
                    <w:p w:rsidR="005864A8" w14:paraId="09AEF588" w14:textId="77777777"/>
                    <w:p w:rsidR="005864A8" w:rsidP="00372DF6" w14:paraId="180E14E9" w14:textId="77777777"/>
                    <w:p w:rsidR="005864A8" w14:paraId="6F44F274" w14:textId="77777777"/>
                    <w:p w:rsidR="005864A8" w:rsidP="00372DF6" w14:paraId="431634BE" w14:textId="77777777"/>
                    <w:p w:rsidR="005864A8" w14:paraId="45F22661" w14:textId="77777777"/>
                    <w:p w:rsidR="005864A8" w:rsidP="00372DF6" w14:paraId="75B72A68" w14:textId="77777777"/>
                    <w:p w:rsidR="005864A8" w14:paraId="0EE2C973" w14:textId="77777777"/>
                    <w:p w:rsidR="005864A8" w:rsidP="00372DF6" w14:paraId="2D570962" w14:textId="77777777"/>
                    <w:p w:rsidR="005864A8" w14:paraId="7F0FCED0" w14:textId="77777777"/>
                    <w:p w:rsidR="005864A8" w:rsidP="00372DF6" w14:paraId="1C7DF614" w14:textId="77777777"/>
                    <w:p w:rsidR="005864A8" w14:paraId="27562220" w14:textId="77777777"/>
                    <w:p w:rsidR="005864A8" w:rsidP="00372DF6" w14:paraId="2E67FCB1" w14:textId="77777777"/>
                    <w:p w:rsidR="005864A8" w14:paraId="6655EEAF" w14:textId="77777777"/>
                    <w:p w:rsidR="005864A8" w:rsidP="00372DF6" w14:paraId="09B2AE5B" w14:textId="77777777"/>
                    <w:p w:rsidR="005864A8" w14:paraId="26D7996D" w14:textId="77777777"/>
                    <w:p w:rsidR="005864A8" w:rsidP="00372DF6" w14:paraId="38259F33" w14:textId="77777777"/>
                    <w:p w:rsidR="005864A8" w14:paraId="16592EA3" w14:textId="77777777"/>
                    <w:p w:rsidR="005864A8" w:rsidP="00372DF6" w14:paraId="765EE526" w14:textId="77777777"/>
                    <w:p w:rsidR="005864A8" w14:paraId="3189DD04" w14:textId="77777777"/>
                    <w:p w:rsidR="005864A8" w:rsidP="00372DF6" w14:paraId="10F09FD3" w14:textId="77777777"/>
                    <w:p w:rsidR="005864A8" w14:paraId="7A300C0F" w14:textId="77777777"/>
                    <w:p w:rsidR="005864A8" w:rsidP="00372DF6" w14:paraId="204B9450" w14:textId="77777777"/>
                    <w:p w:rsidR="005864A8" w14:paraId="0E857418" w14:textId="77777777"/>
                    <w:p w:rsidR="005864A8" w:rsidP="00372DF6" w14:paraId="30C36495" w14:textId="77777777"/>
                    <w:p w:rsidR="005864A8" w14:paraId="52F673E1" w14:textId="77777777"/>
                    <w:p w:rsidR="005864A8" w:rsidP="00372DF6" w14:paraId="53C87114" w14:textId="77777777"/>
                    <w:p w:rsidR="005864A8" w14:paraId="4BA6ED26" w14:textId="77777777"/>
                    <w:p w:rsidR="005864A8" w:rsidP="00372DF6" w14:paraId="5DE49F53" w14:textId="77777777"/>
                    <w:p w:rsidR="005864A8" w14:paraId="26C108CC" w14:textId="77777777"/>
                    <w:p w:rsidR="005864A8" w:rsidP="00372DF6" w14:paraId="567B4530" w14:textId="77777777"/>
                    <w:p w:rsidR="005864A8" w14:paraId="521A1C6D" w14:textId="77777777"/>
                    <w:p w:rsidR="005864A8" w:rsidP="00372DF6" w14:paraId="4EC16135" w14:textId="77777777"/>
                    <w:p w:rsidR="005864A8" w14:paraId="6BBAFF66" w14:textId="77777777"/>
                    <w:p w:rsidR="005864A8" w:rsidP="00372DF6" w14:paraId="7FE4E164" w14:textId="77777777"/>
                    <w:p w:rsidR="005864A8" w14:paraId="0AA7A48E" w14:textId="77777777"/>
                    <w:p w:rsidR="005864A8" w:rsidP="00372DF6" w14:paraId="5C608C5D" w14:textId="77777777"/>
                    <w:p w:rsidR="005864A8" w14:paraId="7EF5AF23" w14:textId="77777777"/>
                    <w:p w:rsidR="005864A8" w:rsidP="00372DF6" w14:paraId="324CCC60" w14:textId="77777777"/>
                    <w:p w:rsidR="005864A8" w14:paraId="47493FB0" w14:textId="77777777"/>
                    <w:p w:rsidR="005864A8" w:rsidP="00372DF6" w14:paraId="601D2158" w14:textId="77777777"/>
                    <w:p w:rsidR="005864A8" w14:paraId="58952813" w14:textId="77777777"/>
                    <w:p w:rsidR="005864A8" w:rsidP="00372DF6" w14:paraId="6D2F4B73" w14:textId="77777777"/>
                    <w:p w:rsidR="005864A8" w14:paraId="4A6E5FDB" w14:textId="77777777"/>
                    <w:p w:rsidR="005864A8" w:rsidP="00372DF6" w14:paraId="07602FC0" w14:textId="77777777"/>
                    <w:p w:rsidR="005864A8" w14:paraId="10148E67" w14:textId="77777777"/>
                    <w:p w:rsidR="005864A8" w:rsidP="00372DF6" w14:paraId="7FA7BAFD" w14:textId="77777777"/>
                    <w:p w:rsidR="005864A8" w14:paraId="60BD773E" w14:textId="77777777"/>
                    <w:p w:rsidR="005864A8" w:rsidP="00372DF6" w14:paraId="5F945EC3" w14:textId="77777777"/>
                    <w:p w:rsidR="005864A8" w14:paraId="5A04457E" w14:textId="77777777"/>
                    <w:p w:rsidR="005864A8" w:rsidP="00372DF6" w14:paraId="70EAC6C4" w14:textId="77777777"/>
                    <w:p w:rsidR="005864A8" w14:paraId="79D83ECB" w14:textId="77777777"/>
                    <w:p w:rsidR="005864A8" w:rsidP="00372DF6" w14:paraId="77EDD9AB" w14:textId="77777777"/>
                    <w:p w:rsidR="005864A8" w14:paraId="7AC472EC" w14:textId="77777777"/>
                    <w:p w:rsidR="005864A8" w:rsidP="00372DF6" w14:paraId="5D79C709" w14:textId="77777777"/>
                    <w:p w:rsidR="005864A8" w14:paraId="23D5957D" w14:textId="77777777"/>
                    <w:p w:rsidR="005864A8" w:rsidP="00372DF6" w14:paraId="53D4A17E" w14:textId="77777777"/>
                    <w:p w:rsidR="005864A8" w14:paraId="1F444ABF" w14:textId="77777777"/>
                    <w:p w:rsidR="005864A8" w:rsidP="00372DF6" w14:paraId="19F4516A" w14:textId="77777777"/>
                    <w:p w:rsidR="005864A8" w14:paraId="4CE402AF" w14:textId="77777777"/>
                    <w:p w:rsidR="005864A8" w:rsidP="00372DF6" w14:paraId="6247CFBC" w14:textId="77777777"/>
                    <w:p w:rsidR="005864A8" w14:paraId="77F9492B" w14:textId="77777777"/>
                    <w:p w:rsidR="005864A8" w:rsidP="00372DF6" w14:paraId="3178E9B6" w14:textId="77777777"/>
                    <w:p w:rsidR="005864A8" w14:paraId="06AAC4F6" w14:textId="77777777"/>
                    <w:p w:rsidR="005864A8" w:rsidP="00372DF6" w14:paraId="6052BCAD" w14:textId="77777777"/>
                    <w:p w:rsidR="005864A8" w14:paraId="611D123C" w14:textId="77777777"/>
                    <w:p w:rsidR="005864A8" w:rsidP="00372DF6" w14:paraId="33517C63" w14:textId="77777777"/>
                    <w:p w:rsidR="005864A8" w14:paraId="581DADB7" w14:textId="77777777"/>
                    <w:p w:rsidR="005864A8" w:rsidP="00372DF6" w14:paraId="059E37D3" w14:textId="77777777"/>
                    <w:p w:rsidR="005864A8" w14:paraId="21D0542C" w14:textId="77777777"/>
                    <w:p w:rsidR="005864A8" w:rsidP="00372DF6" w14:paraId="5039F081" w14:textId="77777777"/>
                    <w:p w:rsidR="005864A8" w14:paraId="59CC5A81" w14:textId="77777777"/>
                    <w:p w:rsidR="005864A8" w:rsidP="00372DF6" w14:paraId="0FB8F84F" w14:textId="77777777"/>
                    <w:p w:rsidR="005864A8" w14:paraId="461AA253" w14:textId="77777777"/>
                    <w:p w:rsidR="005864A8" w:rsidP="00372DF6" w14:paraId="06D229C4" w14:textId="77777777"/>
                    <w:p w:rsidR="005864A8" w14:paraId="4798EEFD" w14:textId="77777777"/>
                    <w:p w:rsidR="005864A8" w:rsidP="00372DF6" w14:paraId="51152EE2" w14:textId="77777777"/>
                    <w:p w:rsidR="005864A8" w14:paraId="34B47F2D" w14:textId="77777777"/>
                    <w:p w:rsidR="005864A8" w:rsidP="00372DF6" w14:paraId="0B7FAA7B" w14:textId="77777777"/>
                    <w:p w:rsidR="005864A8" w14:paraId="3BBBEEF3" w14:textId="77777777"/>
                    <w:p w:rsidR="005864A8" w:rsidP="00372DF6" w14:paraId="33CAB7F2" w14:textId="77777777"/>
                    <w:p w:rsidR="005864A8" w14:paraId="02FF8653" w14:textId="77777777"/>
                    <w:p w:rsidR="005864A8" w:rsidP="00372DF6" w14:paraId="1FD0D59A" w14:textId="77777777"/>
                    <w:p w:rsidR="005864A8" w14:paraId="299F384F" w14:textId="77777777"/>
                    <w:p w:rsidR="005864A8" w:rsidP="00372DF6" w14:paraId="5C40047E" w14:textId="77777777"/>
                    <w:p w:rsidR="005864A8" w14:paraId="1EF92ECA" w14:textId="77777777"/>
                    <w:p w:rsidR="005864A8" w:rsidP="00372DF6" w14:paraId="5884CD21" w14:textId="77777777"/>
                    <w:p w:rsidR="005864A8" w14:paraId="79BE4B58" w14:textId="77777777"/>
                    <w:p w:rsidR="005864A8" w:rsidP="00372DF6" w14:paraId="145D5F70" w14:textId="77777777"/>
                    <w:p w:rsidR="005864A8" w14:paraId="5D2317E3" w14:textId="77777777"/>
                    <w:p w:rsidR="005864A8" w:rsidP="00372DF6" w14:paraId="26585541" w14:textId="77777777"/>
                    <w:p w:rsidR="005864A8" w14:paraId="25CB66C5" w14:textId="77777777"/>
                    <w:p w:rsidR="005864A8" w:rsidP="00372DF6" w14:paraId="07326A56" w14:textId="77777777"/>
                    <w:p w:rsidR="005864A8" w14:paraId="342625C2" w14:textId="77777777"/>
                    <w:p w:rsidR="005864A8" w:rsidP="00372DF6" w14:paraId="36834604" w14:textId="77777777"/>
                    <w:p w:rsidR="005864A8" w14:paraId="6521C651" w14:textId="77777777"/>
                    <w:p w:rsidR="005864A8" w:rsidP="00372DF6" w14:paraId="5BC1FA79" w14:textId="77777777"/>
                    <w:p w:rsidR="005864A8" w14:paraId="3BB2E71F" w14:textId="77777777"/>
                    <w:p w:rsidR="005864A8" w:rsidP="00372DF6" w14:paraId="59597111" w14:textId="77777777"/>
                    <w:p w:rsidR="005864A8" w14:paraId="57538D17" w14:textId="77777777"/>
                    <w:p w:rsidR="005864A8" w:rsidP="00372DF6" w14:paraId="3B58851F" w14:textId="77777777"/>
                    <w:p w:rsidR="005864A8" w14:paraId="4DF7C0F7" w14:textId="77777777"/>
                    <w:p w:rsidR="005864A8" w:rsidP="00372DF6" w14:paraId="34B2A13E" w14:textId="77777777"/>
                    <w:p w:rsidR="005864A8" w14:paraId="43E09560" w14:textId="77777777"/>
                    <w:p w:rsidR="005864A8" w:rsidP="00372DF6" w14:paraId="19CF5327" w14:textId="77777777"/>
                    <w:p w:rsidR="005864A8" w14:paraId="41B5B963" w14:textId="77777777"/>
                    <w:p w:rsidR="005864A8" w:rsidP="00372DF6" w14:paraId="7395E9F9" w14:textId="77777777"/>
                    <w:p w:rsidR="005864A8" w14:paraId="593DDB95" w14:textId="77777777"/>
                    <w:p w:rsidR="005864A8" w:rsidP="00372DF6" w14:paraId="351DD326" w14:textId="77777777"/>
                    <w:p w:rsidR="005864A8" w14:paraId="543A217C" w14:textId="77777777"/>
                    <w:p w:rsidR="005864A8" w:rsidP="00372DF6" w14:paraId="5523733A" w14:textId="77777777"/>
                    <w:p w:rsidR="005864A8" w14:paraId="4C086876" w14:textId="77777777"/>
                    <w:p w:rsidR="005864A8" w:rsidP="00372DF6" w14:paraId="799C6263" w14:textId="77777777"/>
                    <w:p w:rsidR="005864A8" w14:paraId="7F7762E7" w14:textId="77777777"/>
                    <w:p w:rsidR="005864A8" w:rsidP="00372DF6" w14:paraId="221A2A56" w14:textId="77777777"/>
                    <w:p w:rsidR="005864A8" w14:paraId="60D6E6CE" w14:textId="77777777"/>
                    <w:p w:rsidR="005864A8" w:rsidP="00372DF6" w14:paraId="2F614434" w14:textId="77777777"/>
                    <w:p w:rsidR="005864A8" w14:paraId="418250CA" w14:textId="77777777"/>
                    <w:p w:rsidR="005864A8" w:rsidP="00372DF6" w14:paraId="3F621D50" w14:textId="77777777"/>
                    <w:p w:rsidR="005864A8" w14:paraId="320B6E4A" w14:textId="77777777"/>
                    <w:p w:rsidR="005864A8" w:rsidP="00372DF6" w14:paraId="7B92D9C2" w14:textId="77777777"/>
                    <w:p w:rsidR="005864A8" w14:paraId="4BB8CF40" w14:textId="77777777"/>
                    <w:p w:rsidR="005864A8" w:rsidP="00372DF6" w14:paraId="0BF3BA1F" w14:textId="77777777"/>
                    <w:p w:rsidR="005864A8" w14:paraId="2037F202" w14:textId="77777777"/>
                    <w:p w:rsidR="005864A8" w:rsidP="00372DF6" w14:paraId="1D4BF9CA" w14:textId="77777777"/>
                    <w:p w:rsidR="005864A8" w14:paraId="06BA83AB" w14:textId="77777777"/>
                    <w:p w:rsidR="005864A8" w:rsidP="00372DF6" w14:paraId="3C59DCF6" w14:textId="77777777"/>
                    <w:p w:rsidR="005864A8" w14:paraId="5E7E98CA" w14:textId="77777777"/>
                    <w:p w:rsidR="005864A8" w:rsidP="00372DF6" w14:paraId="39B86BE7" w14:textId="77777777"/>
                    <w:p w:rsidR="005864A8" w14:paraId="731053AF" w14:textId="77777777"/>
                    <w:p w:rsidR="005864A8" w:rsidP="00372DF6" w14:paraId="54674773" w14:textId="77777777"/>
                    <w:p w:rsidR="005864A8" w14:paraId="192CEFC1" w14:textId="77777777"/>
                    <w:p w:rsidR="005864A8" w:rsidP="00372DF6" w14:paraId="6BF684F2" w14:textId="77777777"/>
                    <w:p w:rsidR="005864A8" w14:paraId="6B571CD7" w14:textId="77777777"/>
                    <w:p w:rsidR="005864A8" w:rsidP="00372DF6" w14:paraId="07FA57B9" w14:textId="77777777"/>
                    <w:p w:rsidR="005864A8" w14:paraId="2A04122D" w14:textId="77777777"/>
                    <w:p w:rsidR="005864A8" w:rsidP="00372DF6" w14:paraId="793A0423" w14:textId="77777777"/>
                    <w:p w:rsidR="005864A8" w14:paraId="41BDB0F8" w14:textId="77777777"/>
                    <w:p w:rsidR="005864A8" w:rsidP="00372DF6" w14:paraId="253AF67B" w14:textId="77777777"/>
                    <w:p w:rsidR="005864A8" w14:paraId="620EA519" w14:textId="77777777"/>
                    <w:p w:rsidR="005864A8" w:rsidP="00372DF6" w14:paraId="66E096CF" w14:textId="77777777"/>
                    <w:p w:rsidR="005864A8" w14:paraId="51065E29" w14:textId="77777777"/>
                    <w:p w:rsidR="005864A8" w:rsidP="00372DF6" w14:paraId="7C57385D" w14:textId="77777777"/>
                    <w:p w:rsidR="005864A8" w14:paraId="391A3016" w14:textId="77777777"/>
                    <w:p w:rsidR="005864A8" w:rsidP="00372DF6" w14:paraId="3CB38FD6" w14:textId="77777777"/>
                    <w:p w:rsidR="005864A8" w14:paraId="4FA1E865" w14:textId="77777777"/>
                    <w:p w:rsidR="005864A8" w:rsidP="00372DF6" w14:paraId="115D5ADD" w14:textId="77777777"/>
                    <w:p w:rsidR="005864A8" w14:paraId="4573808A" w14:textId="77777777"/>
                    <w:p w:rsidR="005864A8" w:rsidP="00372DF6" w14:paraId="7B170712" w14:textId="77777777"/>
                    <w:p w:rsidR="005864A8" w14:paraId="3D772EAE" w14:textId="77777777"/>
                    <w:p w:rsidR="005864A8" w:rsidP="00372DF6" w14:paraId="2046ADD8" w14:textId="77777777"/>
                    <w:p w:rsidR="005864A8" w14:paraId="5287E8C5" w14:textId="77777777"/>
                    <w:p w:rsidR="005864A8" w:rsidP="00372DF6" w14:paraId="42F9BB56" w14:textId="77777777"/>
                    <w:p w:rsidR="005864A8" w14:paraId="0194B00E" w14:textId="77777777"/>
                    <w:p w:rsidR="005864A8" w:rsidP="00372DF6" w14:paraId="4032CC72" w14:textId="77777777"/>
                    <w:p w:rsidR="005864A8" w14:paraId="77DA1691" w14:textId="77777777"/>
                    <w:p w:rsidR="005864A8" w:rsidP="00372DF6" w14:paraId="04A0A63A" w14:textId="77777777"/>
                    <w:p w:rsidR="005864A8" w14:paraId="2215A1C4" w14:textId="77777777"/>
                    <w:p w:rsidR="005864A8" w:rsidP="00372DF6" w14:paraId="32EB9380" w14:textId="77777777"/>
                    <w:p w:rsidR="005864A8" w14:paraId="1286714A" w14:textId="77777777"/>
                    <w:p w:rsidR="005864A8" w:rsidP="00372DF6" w14:paraId="4AB4EAEA" w14:textId="77777777"/>
                    <w:p w:rsidR="005864A8" w14:paraId="19A4F458" w14:textId="77777777"/>
                    <w:p w:rsidR="005864A8" w:rsidP="00372DF6" w14:paraId="683E8592" w14:textId="77777777"/>
                    <w:p w:rsidR="005864A8" w14:paraId="41971552" w14:textId="77777777"/>
                    <w:p w:rsidR="005864A8" w:rsidP="00372DF6" w14:paraId="5C19B81D" w14:textId="77777777"/>
                    <w:p w:rsidR="005864A8" w14:paraId="61B91BC1" w14:textId="77777777"/>
                    <w:p w:rsidR="005864A8" w:rsidP="00372DF6" w14:paraId="156AB88C" w14:textId="77777777"/>
                    <w:p w:rsidR="005864A8" w14:paraId="3A3688E2" w14:textId="77777777"/>
                    <w:p w:rsidR="005864A8" w:rsidP="00372DF6" w14:paraId="592E1E84" w14:textId="77777777"/>
                    <w:p w:rsidR="005864A8" w14:paraId="595594AE" w14:textId="77777777"/>
                    <w:p w:rsidR="005864A8" w:rsidP="00372DF6" w14:paraId="4335B22D" w14:textId="77777777"/>
                    <w:p w:rsidR="005864A8" w14:paraId="7E012F73" w14:textId="77777777"/>
                    <w:p w:rsidR="005864A8" w:rsidP="00372DF6" w14:paraId="0E865D72" w14:textId="77777777"/>
                    <w:p w:rsidR="005864A8" w14:paraId="53BB8BE5" w14:textId="77777777"/>
                    <w:p w:rsidR="005864A8" w:rsidP="00372DF6" w14:paraId="5CF2B3D8" w14:textId="77777777"/>
                    <w:p w:rsidR="005864A8" w14:paraId="65EA55A2" w14:textId="77777777"/>
                    <w:p w:rsidR="005864A8" w:rsidP="00372DF6" w14:paraId="69E424D4" w14:textId="77777777"/>
                    <w:p w:rsidR="005864A8" w14:paraId="7065D851" w14:textId="77777777"/>
                    <w:p w:rsidR="005864A8" w:rsidP="00372DF6" w14:paraId="0E288C92" w14:textId="77777777"/>
                    <w:p w:rsidR="005864A8" w14:paraId="44A57B4E" w14:textId="77777777"/>
                    <w:p w:rsidR="005864A8" w:rsidP="00372DF6" w14:paraId="1B783701" w14:textId="77777777"/>
                    <w:p w:rsidR="005864A8" w14:paraId="6DE2E8C4" w14:textId="77777777"/>
                    <w:p w:rsidR="005864A8" w:rsidP="00372DF6" w14:paraId="3508AB61" w14:textId="77777777"/>
                    <w:p w:rsidR="005864A8" w14:paraId="28A36B9A" w14:textId="77777777"/>
                    <w:p w:rsidR="005864A8" w:rsidP="00372DF6" w14:paraId="2063B1BD" w14:textId="77777777"/>
                    <w:p w:rsidR="005864A8" w14:paraId="2BA65B61" w14:textId="77777777"/>
                    <w:p w:rsidR="005864A8" w:rsidP="00372DF6" w14:paraId="280C692A" w14:textId="77777777"/>
                    <w:p w:rsidR="005864A8" w14:paraId="7F2B2A53" w14:textId="77777777"/>
                    <w:p w:rsidR="005864A8" w:rsidP="00372DF6" w14:paraId="3603A997" w14:textId="77777777"/>
                    <w:p w:rsidR="005864A8" w14:paraId="458DCE03" w14:textId="77777777"/>
                    <w:p w:rsidR="005864A8" w:rsidP="00372DF6" w14:paraId="6C251FDB" w14:textId="77777777"/>
                    <w:p w:rsidR="005864A8" w14:paraId="6743FB6F" w14:textId="77777777"/>
                    <w:p w:rsidR="005864A8" w:rsidP="00372DF6" w14:paraId="3611BA4D" w14:textId="77777777"/>
                    <w:p w:rsidR="005864A8" w14:paraId="6124E1CE" w14:textId="77777777"/>
                    <w:p w:rsidR="005864A8" w:rsidP="00372DF6" w14:paraId="5EF780C3" w14:textId="77777777"/>
                    <w:p w:rsidR="005864A8" w14:paraId="5813AC61" w14:textId="77777777"/>
                    <w:p w:rsidR="005864A8" w:rsidP="00372DF6" w14:paraId="05C8E287" w14:textId="77777777"/>
                    <w:p w:rsidR="005864A8" w14:paraId="06A70DFE" w14:textId="77777777"/>
                    <w:p w:rsidR="005864A8" w:rsidP="00372DF6" w14:paraId="51D07E8C" w14:textId="77777777"/>
                    <w:p w:rsidR="005864A8" w14:paraId="4693A051" w14:textId="77777777"/>
                    <w:p w:rsidR="005864A8" w:rsidP="00372DF6" w14:paraId="287A2D00" w14:textId="77777777"/>
                    <w:p w:rsidR="005864A8" w14:paraId="721D3037" w14:textId="77777777"/>
                    <w:p w:rsidR="005864A8" w:rsidP="00372DF6" w14:paraId="64CF984D" w14:textId="77777777"/>
                    <w:p w:rsidR="005864A8" w14:paraId="0B12B896" w14:textId="77777777"/>
                    <w:p w:rsidR="005864A8" w:rsidP="00372DF6" w14:paraId="68401A92" w14:textId="77777777"/>
                    <w:p w:rsidR="005864A8" w14:paraId="7E484933" w14:textId="77777777"/>
                    <w:p w:rsidR="005864A8" w:rsidP="00372DF6" w14:paraId="362D1487" w14:textId="77777777"/>
                    <w:p w:rsidR="005864A8" w14:paraId="7A794134" w14:textId="77777777"/>
                    <w:p w:rsidR="005864A8" w:rsidP="00372DF6" w14:paraId="18C750A5" w14:textId="77777777"/>
                    <w:p w:rsidR="005864A8" w14:paraId="316D7B05" w14:textId="77777777"/>
                    <w:p w:rsidR="005864A8" w:rsidP="00372DF6" w14:paraId="501547AE" w14:textId="77777777"/>
                    <w:p w:rsidR="005864A8" w14:paraId="5B6BC862" w14:textId="77777777"/>
                    <w:p w:rsidR="005864A8" w:rsidP="00372DF6" w14:paraId="50F34033" w14:textId="77777777"/>
                    <w:p w:rsidR="005864A8" w14:paraId="1EF2D43F" w14:textId="77777777"/>
                    <w:p w:rsidR="005864A8" w:rsidP="00372DF6" w14:paraId="64C5480E" w14:textId="77777777"/>
                    <w:p w:rsidR="005864A8" w14:paraId="7F6A32C0" w14:textId="77777777"/>
                    <w:p w:rsidR="005864A8" w:rsidP="00372DF6" w14:paraId="2829DEA5" w14:textId="77777777"/>
                    <w:p w:rsidR="005864A8" w14:paraId="694F332F" w14:textId="77777777"/>
                    <w:p w:rsidR="005864A8" w:rsidP="00372DF6" w14:paraId="1E6B8AB6" w14:textId="77777777"/>
                    <w:p w:rsidR="005864A8" w14:paraId="1EB52C87" w14:textId="77777777"/>
                    <w:p w:rsidR="005864A8" w:rsidP="00372DF6" w14:paraId="277A0AAA" w14:textId="77777777"/>
                    <w:p w:rsidR="005864A8" w14:paraId="0FF7EA83" w14:textId="77777777"/>
                    <w:p w:rsidR="005864A8" w:rsidP="00372DF6" w14:paraId="34EC5365" w14:textId="77777777"/>
                    <w:p w:rsidR="005864A8" w14:paraId="69481F2F" w14:textId="77777777"/>
                    <w:p w:rsidR="005864A8" w:rsidP="00372DF6" w14:paraId="0EE13195" w14:textId="77777777"/>
                    <w:p w:rsidR="005864A8" w14:paraId="7037DCFE" w14:textId="77777777"/>
                    <w:p w:rsidR="005864A8" w:rsidP="00372DF6" w14:paraId="2A26017F" w14:textId="77777777"/>
                    <w:p w:rsidR="005864A8" w14:paraId="0F143D7B" w14:textId="77777777"/>
                    <w:p w:rsidR="005864A8" w:rsidP="00372DF6" w14:paraId="16875115" w14:textId="77777777"/>
                    <w:p w:rsidR="005864A8" w14:paraId="603E4B59" w14:textId="77777777"/>
                    <w:p w:rsidR="005864A8" w:rsidP="00372DF6" w14:paraId="50DD826D" w14:textId="77777777"/>
                    <w:p w:rsidR="005864A8" w14:paraId="5CE17B6B" w14:textId="77777777"/>
                    <w:p w:rsidR="005864A8" w:rsidP="00372DF6" w14:paraId="5148A052" w14:textId="77777777"/>
                    <w:p w:rsidR="005864A8" w14:paraId="6A3B4B91" w14:textId="77777777"/>
                    <w:p w:rsidR="005864A8" w:rsidP="00372DF6" w14:paraId="7FCEFB73" w14:textId="77777777"/>
                    <w:p w:rsidR="005864A8" w14:paraId="42915BB2" w14:textId="77777777"/>
                    <w:p w:rsidR="005864A8" w:rsidP="00372DF6" w14:paraId="5D778B50" w14:textId="77777777"/>
                    <w:p w:rsidR="005864A8" w14:paraId="4E28591F" w14:textId="77777777"/>
                    <w:p w:rsidR="005864A8" w:rsidP="00372DF6" w14:paraId="7CEFEB07" w14:textId="77777777"/>
                    <w:p w:rsidR="005864A8" w14:paraId="1B18538C" w14:textId="77777777"/>
                    <w:p w:rsidR="005864A8" w:rsidP="00372DF6" w14:paraId="0F49D9D6" w14:textId="77777777"/>
                    <w:p w:rsidR="005864A8" w14:paraId="1F368E28" w14:textId="77777777"/>
                    <w:p w:rsidR="005864A8" w:rsidP="00372DF6" w14:paraId="0AF85CD7" w14:textId="77777777"/>
                    <w:p w:rsidR="005864A8" w14:paraId="750E6271" w14:textId="77777777"/>
                    <w:p w:rsidR="005864A8" w:rsidP="00372DF6" w14:paraId="43E38E0C" w14:textId="77777777"/>
                    <w:p w:rsidR="005864A8" w14:paraId="0BCD4C16" w14:textId="77777777"/>
                    <w:p w:rsidR="005864A8" w:rsidP="00372DF6" w14:paraId="5DECA6C8" w14:textId="77777777"/>
                    <w:p w:rsidR="005864A8" w14:paraId="5AC728BC" w14:textId="77777777"/>
                    <w:p w:rsidR="005864A8" w:rsidP="00372DF6" w14:paraId="2572AB96" w14:textId="77777777"/>
                    <w:p w:rsidR="005864A8" w14:paraId="3B2D5390" w14:textId="77777777"/>
                    <w:p w:rsidR="005864A8" w:rsidP="00372DF6" w14:paraId="54EB8C62" w14:textId="77777777"/>
                    <w:p w:rsidR="005864A8" w14:paraId="6B7579F8" w14:textId="77777777"/>
                    <w:p w:rsidR="005864A8" w:rsidP="00372DF6" w14:paraId="14D50E4A" w14:textId="77777777"/>
                    <w:p w:rsidR="005864A8" w14:paraId="4C91F5A3" w14:textId="77777777"/>
                    <w:p w:rsidR="005864A8" w:rsidP="00372DF6" w14:paraId="1689565E" w14:textId="77777777"/>
                    <w:p w:rsidR="005864A8" w14:paraId="2DC31A0F" w14:textId="77777777"/>
                    <w:p w:rsidR="005864A8" w:rsidP="00372DF6" w14:paraId="30CB76FC" w14:textId="77777777"/>
                    <w:p w:rsidR="005864A8" w14:paraId="08A06A9B" w14:textId="77777777"/>
                    <w:p w:rsidR="005864A8" w:rsidP="00372DF6" w14:paraId="0D26739C" w14:textId="77777777"/>
                    <w:p w:rsidR="005864A8" w14:paraId="172DDD19" w14:textId="77777777"/>
                    <w:p w:rsidR="005864A8" w:rsidP="00372DF6" w14:paraId="5587CF1D" w14:textId="77777777"/>
                    <w:p w:rsidR="005864A8" w14:paraId="56216CDE" w14:textId="77777777"/>
                    <w:p w:rsidR="005864A8" w:rsidP="00372DF6" w14:paraId="5B5A589D" w14:textId="77777777"/>
                    <w:p w:rsidR="005864A8" w14:paraId="34066251" w14:textId="77777777"/>
                    <w:p w:rsidR="005864A8" w:rsidP="00372DF6" w14:paraId="73F68AC0" w14:textId="77777777"/>
                    <w:p w:rsidR="005864A8" w14:paraId="5435D2F9" w14:textId="77777777"/>
                    <w:p w:rsidR="005864A8" w:rsidP="00372DF6" w14:paraId="2FEB719A" w14:textId="77777777"/>
                    <w:p w:rsidR="005864A8" w14:paraId="7671DDEF" w14:textId="77777777"/>
                    <w:p w:rsidR="005864A8" w:rsidP="00372DF6" w14:paraId="095C147C" w14:textId="77777777"/>
                    <w:p w:rsidR="005864A8" w14:paraId="2C8A99DD" w14:textId="77777777"/>
                    <w:p w:rsidR="005864A8" w:rsidP="00372DF6" w14:paraId="5C3D6B55" w14:textId="77777777"/>
                    <w:p w:rsidR="005864A8" w14:paraId="3B4B70A0" w14:textId="77777777"/>
                    <w:p w:rsidR="005864A8" w:rsidP="00372DF6" w14:paraId="582C6E4F" w14:textId="77777777"/>
                    <w:p w:rsidR="005864A8" w14:paraId="3B90B1C7" w14:textId="77777777"/>
                    <w:p w:rsidR="005864A8" w:rsidP="00372DF6" w14:paraId="3900FA68" w14:textId="77777777"/>
                    <w:p w:rsidR="005864A8" w14:paraId="75933CD2" w14:textId="77777777"/>
                    <w:p w:rsidR="005864A8" w:rsidP="00372DF6" w14:paraId="2C914AB6" w14:textId="77777777"/>
                    <w:p w:rsidR="005864A8" w14:paraId="5CEBFCDC" w14:textId="77777777"/>
                    <w:p w:rsidR="005864A8" w:rsidP="00372DF6" w14:paraId="64506E78" w14:textId="77777777"/>
                    <w:p w:rsidR="005864A8" w14:paraId="7CAAD6AB" w14:textId="77777777"/>
                    <w:p w:rsidR="005864A8" w:rsidP="00372DF6" w14:paraId="40FA5F99" w14:textId="77777777"/>
                    <w:p w:rsidR="005864A8" w14:paraId="603245A0" w14:textId="77777777"/>
                    <w:p w:rsidR="005864A8" w:rsidP="00372DF6" w14:paraId="03A5EB30" w14:textId="77777777"/>
                    <w:p w:rsidR="005864A8" w14:paraId="0F3C3EAC" w14:textId="77777777"/>
                    <w:p w:rsidR="005864A8" w:rsidP="00372DF6" w14:paraId="153D02BC" w14:textId="77777777"/>
                    <w:p w:rsidR="005864A8" w14:paraId="609EAD41" w14:textId="77777777"/>
                    <w:p w:rsidR="005864A8" w:rsidP="00372DF6" w14:paraId="426970FA" w14:textId="77777777"/>
                    <w:p w:rsidR="005864A8" w14:paraId="622002E8" w14:textId="77777777"/>
                    <w:p w:rsidR="005864A8" w:rsidP="00372DF6" w14:paraId="011C6131" w14:textId="77777777"/>
                    <w:p w:rsidR="005864A8" w14:paraId="38C93F49" w14:textId="77777777"/>
                    <w:p w:rsidR="005864A8" w:rsidP="00372DF6" w14:paraId="1B8DACFD" w14:textId="77777777"/>
                    <w:p w:rsidR="005864A8" w14:paraId="25322035" w14:textId="77777777"/>
                    <w:p w:rsidR="005864A8" w:rsidP="00372DF6" w14:paraId="0F0A50DF" w14:textId="77777777"/>
                    <w:p w:rsidR="005864A8" w14:paraId="19CD36A8" w14:textId="77777777"/>
                    <w:p w:rsidR="005864A8" w:rsidP="00372DF6" w14:paraId="70B694FC" w14:textId="77777777"/>
                    <w:p w:rsidR="005864A8" w14:paraId="277E6C1A" w14:textId="77777777"/>
                    <w:p w:rsidR="005864A8" w:rsidP="00372DF6" w14:paraId="3805F24B" w14:textId="77777777"/>
                    <w:p w:rsidR="005864A8" w14:paraId="572D00B6" w14:textId="77777777"/>
                    <w:p w:rsidR="005864A8" w:rsidP="00372DF6" w14:paraId="74811B4F" w14:textId="77777777"/>
                    <w:p w:rsidR="005864A8" w14:paraId="180193B2" w14:textId="77777777"/>
                    <w:p w:rsidR="005864A8" w:rsidP="00372DF6" w14:paraId="0F8BE005" w14:textId="77777777"/>
                    <w:p w:rsidR="005864A8" w14:paraId="041DD6D1" w14:textId="77777777"/>
                    <w:p w:rsidR="005864A8" w:rsidP="00372DF6" w14:paraId="07C6CFD8" w14:textId="77777777"/>
                    <w:p w:rsidR="005864A8" w14:paraId="7120429E" w14:textId="77777777"/>
                    <w:p w:rsidR="005864A8" w:rsidP="00372DF6" w14:paraId="7DA8AD97" w14:textId="77777777"/>
                    <w:p w:rsidR="005864A8" w14:paraId="4B188658" w14:textId="77777777"/>
                    <w:p w:rsidR="005864A8" w:rsidP="00372DF6" w14:paraId="06E6CDFE" w14:textId="77777777"/>
                    <w:p w:rsidR="005864A8" w14:paraId="5F792B97" w14:textId="77777777"/>
                    <w:p w:rsidR="005864A8" w:rsidP="00372DF6" w14:paraId="468A210A" w14:textId="77777777"/>
                    <w:p w:rsidR="005864A8" w14:paraId="3C2246AA" w14:textId="77777777"/>
                    <w:p w:rsidR="005864A8" w:rsidP="00372DF6" w14:paraId="09FDACEC" w14:textId="77777777"/>
                    <w:p w:rsidR="005864A8" w14:paraId="63DF7FF2" w14:textId="77777777"/>
                    <w:p w:rsidR="005864A8" w:rsidP="00372DF6" w14:paraId="103C592F" w14:textId="77777777"/>
                    <w:p w:rsidR="005864A8" w14:paraId="7636139F" w14:textId="77777777"/>
                    <w:p w:rsidR="005864A8" w:rsidP="00372DF6" w14:paraId="139BB9C5" w14:textId="77777777"/>
                    <w:p w:rsidR="005864A8" w14:paraId="5832698C" w14:textId="77777777"/>
                    <w:p w:rsidR="005864A8" w:rsidP="00372DF6" w14:paraId="2107F56E" w14:textId="77777777"/>
                    <w:p w:rsidR="005864A8" w14:paraId="495F4112" w14:textId="77777777"/>
                    <w:p w:rsidR="005864A8" w:rsidP="00372DF6" w14:paraId="66502DA6" w14:textId="77777777"/>
                    <w:p w:rsidR="005864A8" w14:paraId="2CF4188A" w14:textId="77777777"/>
                    <w:p w:rsidR="005864A8" w:rsidP="00372DF6" w14:paraId="2B5E3ACE" w14:textId="77777777"/>
                    <w:p w:rsidR="005864A8" w14:paraId="5902AE0D" w14:textId="77777777"/>
                    <w:p w:rsidR="005864A8" w:rsidP="00372DF6" w14:paraId="56DC11EC" w14:textId="77777777"/>
                    <w:p w:rsidR="005864A8" w14:paraId="53A86579" w14:textId="77777777"/>
                    <w:p w:rsidR="005864A8" w:rsidP="00372DF6" w14:paraId="7E49AB85" w14:textId="77777777"/>
                    <w:p w:rsidR="005864A8" w14:paraId="6B4601FA" w14:textId="77777777"/>
                    <w:p w:rsidR="005864A8" w:rsidP="00372DF6" w14:paraId="77C6CCFA" w14:textId="77777777"/>
                    <w:p w:rsidR="005864A8" w14:paraId="20B28816" w14:textId="77777777"/>
                    <w:p w:rsidR="005864A8" w:rsidP="00372DF6" w14:paraId="7C1B71CE" w14:textId="77777777"/>
                    <w:p w:rsidR="005864A8" w14:paraId="43E9E66B" w14:textId="77777777"/>
                    <w:p w:rsidR="005864A8" w:rsidP="00372DF6" w14:paraId="7F397700" w14:textId="77777777"/>
                    <w:p w:rsidR="005864A8" w14:paraId="5A973CED" w14:textId="77777777"/>
                    <w:p w:rsidR="005864A8" w:rsidP="00372DF6" w14:paraId="770928BC" w14:textId="77777777"/>
                    <w:p w:rsidR="005864A8" w14:paraId="356CAFEE" w14:textId="77777777"/>
                    <w:p w:rsidR="005864A8" w:rsidP="00372DF6" w14:paraId="25A60C36" w14:textId="77777777"/>
                    <w:p w:rsidR="005864A8" w14:paraId="6E2F49C8" w14:textId="77777777"/>
                    <w:p w:rsidR="005864A8" w:rsidP="00372DF6" w14:paraId="272E7984" w14:textId="77777777"/>
                    <w:p w:rsidR="005864A8" w14:paraId="3CF87A2C" w14:textId="77777777"/>
                    <w:p w:rsidR="005864A8" w:rsidP="00372DF6" w14:paraId="2373ACD3" w14:textId="77777777"/>
                    <w:p w:rsidR="005864A8" w14:paraId="27B9CF07" w14:textId="77777777"/>
                    <w:p w:rsidR="005864A8" w:rsidP="00372DF6" w14:paraId="1E48181C" w14:textId="77777777"/>
                    <w:p w:rsidR="005864A8" w14:paraId="4ED1B879" w14:textId="77777777"/>
                    <w:p w:rsidR="005864A8" w:rsidP="00372DF6" w14:paraId="5E9ECCAD" w14:textId="77777777"/>
                    <w:p w:rsidR="005864A8" w14:paraId="0D1EF712" w14:textId="77777777"/>
                    <w:p w:rsidR="005864A8" w:rsidP="00372DF6" w14:paraId="77F9286E" w14:textId="77777777"/>
                    <w:p w:rsidR="005864A8" w14:paraId="2C90FB53" w14:textId="77777777"/>
                    <w:p w:rsidR="005864A8" w:rsidP="00372DF6" w14:paraId="51066044" w14:textId="77777777"/>
                    <w:p w:rsidR="005864A8" w14:paraId="7CA7E49F" w14:textId="77777777"/>
                    <w:p w:rsidR="005864A8" w:rsidP="00372DF6" w14:paraId="4FFA9262" w14:textId="77777777"/>
                    <w:p w:rsidR="005864A8" w14:paraId="5ACEA5B9" w14:textId="77777777"/>
                    <w:p w:rsidR="005864A8" w:rsidP="00372DF6" w14:paraId="44B8882B" w14:textId="77777777"/>
                    <w:p w:rsidR="005864A8" w14:paraId="764CAAEA" w14:textId="77777777"/>
                    <w:p w:rsidR="005864A8" w:rsidP="00372DF6" w14:paraId="7645D647" w14:textId="77777777"/>
                    <w:p w:rsidR="005864A8" w14:paraId="703A6AFC" w14:textId="77777777"/>
                    <w:p w:rsidR="005864A8" w:rsidP="00372DF6" w14:paraId="0C2735DE" w14:textId="77777777"/>
                    <w:p w:rsidR="005864A8" w14:paraId="574A43EA" w14:textId="77777777"/>
                    <w:p w:rsidR="005864A8" w:rsidP="00372DF6" w14:paraId="571C3FAC" w14:textId="77777777"/>
                    <w:p w:rsidR="005864A8" w14:paraId="71C39740" w14:textId="77777777"/>
                    <w:p w:rsidR="005864A8" w:rsidP="00372DF6" w14:paraId="778E766C" w14:textId="77777777"/>
                    <w:p w:rsidR="005864A8" w14:paraId="2F61F6F6" w14:textId="77777777"/>
                    <w:p w:rsidR="005864A8" w:rsidP="00372DF6" w14:paraId="5C4BFA3B" w14:textId="77777777"/>
                    <w:p w:rsidR="005864A8" w14:paraId="69CB927B" w14:textId="77777777"/>
                    <w:p w:rsidR="005864A8" w:rsidP="00372DF6" w14:paraId="41BF6BD9" w14:textId="77777777"/>
                    <w:p w:rsidR="005864A8" w14:paraId="679944A3" w14:textId="77777777"/>
                    <w:p w:rsidR="005864A8" w:rsidP="00372DF6" w14:paraId="7DEB1520" w14:textId="77777777"/>
                    <w:p w:rsidR="005864A8" w14:paraId="3E966CC1" w14:textId="77777777"/>
                    <w:p w:rsidR="005864A8" w:rsidP="00372DF6" w14:paraId="2BD6F2F8" w14:textId="77777777"/>
                    <w:p w:rsidR="005864A8" w14:paraId="7033D92D" w14:textId="77777777"/>
                    <w:p w:rsidR="005864A8" w:rsidP="00372DF6" w14:paraId="101F7F53" w14:textId="77777777"/>
                    <w:p w:rsidR="005864A8" w14:paraId="23643CE4" w14:textId="77777777"/>
                    <w:p w:rsidR="005864A8" w:rsidP="00372DF6" w14:paraId="5780B0F9" w14:textId="77777777"/>
                    <w:p w:rsidR="005864A8" w14:paraId="7F12187F" w14:textId="77777777"/>
                    <w:p w:rsidR="005864A8" w:rsidP="00372DF6" w14:paraId="7442AA62" w14:textId="77777777"/>
                    <w:p w:rsidR="005864A8" w14:paraId="3C8F6152" w14:textId="77777777"/>
                    <w:p w:rsidR="005864A8" w:rsidP="00372DF6" w14:paraId="63955A08" w14:textId="77777777"/>
                    <w:p w:rsidR="005864A8" w14:paraId="73ABDD8A" w14:textId="77777777"/>
                    <w:p w:rsidR="005864A8" w:rsidP="00372DF6" w14:paraId="235EE1E8" w14:textId="77777777"/>
                    <w:p w:rsidR="005864A8" w14:paraId="0A0D54FB" w14:textId="77777777"/>
                    <w:p w:rsidR="005864A8" w:rsidP="00372DF6" w14:paraId="3C81D08A" w14:textId="77777777"/>
                    <w:p w:rsidR="005864A8" w14:paraId="5B2A102E" w14:textId="77777777"/>
                    <w:p w:rsidR="005864A8" w:rsidP="00372DF6" w14:paraId="77BB8A93" w14:textId="77777777"/>
                    <w:p w:rsidR="005864A8" w14:paraId="70C02FBF" w14:textId="77777777"/>
                    <w:p w:rsidR="005864A8" w:rsidP="00372DF6" w14:paraId="17F4A674" w14:textId="77777777"/>
                    <w:p w:rsidR="005864A8" w14:paraId="1FA2718E" w14:textId="77777777"/>
                    <w:p w:rsidR="005864A8" w:rsidP="00372DF6" w14:paraId="35EB1E04" w14:textId="77777777"/>
                    <w:p w:rsidR="005864A8" w14:paraId="17EB5998" w14:textId="77777777"/>
                    <w:p w:rsidR="005864A8" w:rsidP="00372DF6" w14:paraId="3AD8E367" w14:textId="77777777"/>
                    <w:p w:rsidR="005864A8" w14:paraId="2D98AF53" w14:textId="77777777"/>
                    <w:p w:rsidR="005864A8" w:rsidP="00372DF6" w14:paraId="558AD2E0" w14:textId="77777777"/>
                    <w:p w:rsidR="005864A8" w14:paraId="49C8BF67" w14:textId="77777777"/>
                    <w:p w:rsidR="005864A8" w:rsidP="00372DF6" w14:paraId="3563BF11" w14:textId="77777777"/>
                    <w:p w:rsidR="005864A8" w14:paraId="4EA5B130" w14:textId="77777777"/>
                    <w:p w:rsidR="005864A8" w:rsidP="00372DF6" w14:paraId="458B5940" w14:textId="77777777"/>
                    <w:p w:rsidR="005864A8" w14:paraId="0DEBCBC9" w14:textId="77777777"/>
                    <w:p w:rsidR="005864A8" w:rsidP="00372DF6" w14:paraId="29F5A833" w14:textId="77777777"/>
                    <w:p w:rsidR="005864A8" w14:paraId="50427F9F" w14:textId="77777777"/>
                    <w:p w:rsidR="005864A8" w:rsidP="00372DF6" w14:paraId="2226E176" w14:textId="77777777"/>
                    <w:p w:rsidR="005864A8" w14:paraId="48A43885" w14:textId="77777777"/>
                    <w:p w:rsidR="005864A8" w:rsidP="00372DF6" w14:paraId="5F19192F" w14:textId="77777777"/>
                    <w:p w:rsidR="005864A8" w14:paraId="60E81C3B" w14:textId="77777777"/>
                    <w:p w:rsidR="005864A8" w:rsidP="00372DF6" w14:paraId="438FDC73" w14:textId="77777777"/>
                    <w:p w:rsidR="005864A8" w14:paraId="0108F987" w14:textId="77777777"/>
                    <w:p w:rsidR="005864A8" w:rsidP="00372DF6" w14:paraId="50596A09" w14:textId="77777777"/>
                    <w:p w:rsidR="005864A8" w14:paraId="1145CBBE" w14:textId="77777777"/>
                    <w:p w:rsidR="005864A8" w:rsidP="00372DF6" w14:paraId="3DA5E940" w14:textId="77777777"/>
                    <w:p w:rsidR="005864A8" w14:paraId="20F2230E" w14:textId="77777777"/>
                    <w:p w:rsidR="005864A8" w:rsidP="00372DF6" w14:paraId="04378BA8" w14:textId="77777777"/>
                    <w:p w:rsidR="005864A8" w14:paraId="61F56F04" w14:textId="77777777"/>
                    <w:p w:rsidR="005864A8" w:rsidP="00372DF6" w14:paraId="1FB0D521" w14:textId="77777777"/>
                    <w:p w:rsidR="005864A8" w14:paraId="5DED234F" w14:textId="77777777"/>
                    <w:p w:rsidR="005864A8" w:rsidP="00372DF6" w14:paraId="6D70831C" w14:textId="77777777"/>
                    <w:p w:rsidR="005864A8" w14:paraId="1062BB37" w14:textId="77777777"/>
                    <w:p w:rsidR="005864A8" w:rsidP="00372DF6" w14:paraId="36B4F224" w14:textId="77777777"/>
                    <w:p w:rsidR="005864A8" w14:paraId="56BA1BA7" w14:textId="77777777"/>
                    <w:p w:rsidR="005864A8" w:rsidP="00372DF6" w14:paraId="3CC3C7EF" w14:textId="77777777"/>
                    <w:p w:rsidR="005864A8" w14:paraId="3DD9F5BD" w14:textId="77777777"/>
                    <w:p w:rsidR="005864A8" w:rsidP="00372DF6" w14:paraId="6DB52C4C" w14:textId="77777777"/>
                    <w:p w:rsidR="005864A8" w14:paraId="5A715B3D" w14:textId="77777777"/>
                    <w:p w:rsidR="005864A8" w:rsidP="00372DF6" w14:paraId="49C62846" w14:textId="77777777"/>
                    <w:p w:rsidR="005864A8" w14:paraId="5203DB99" w14:textId="77777777"/>
                    <w:p w:rsidR="005864A8" w:rsidP="00372DF6" w14:paraId="790C5212" w14:textId="77777777"/>
                    <w:p w:rsidR="005864A8" w14:paraId="68B58668" w14:textId="77777777"/>
                    <w:p w:rsidR="005864A8" w:rsidP="00372DF6" w14:paraId="16F22604" w14:textId="77777777"/>
                    <w:p w:rsidR="005864A8" w14:paraId="62A91FF3" w14:textId="77777777"/>
                    <w:p w:rsidR="005864A8" w:rsidP="00372DF6" w14:paraId="0D3B8579" w14:textId="77777777"/>
                    <w:p w:rsidR="005864A8" w14:paraId="3F7C1E6A" w14:textId="77777777"/>
                    <w:p w:rsidR="005864A8" w:rsidP="00372DF6" w14:paraId="17A7AFD6" w14:textId="77777777"/>
                    <w:p w:rsidR="005864A8" w14:paraId="17116ABA" w14:textId="77777777"/>
                    <w:p w:rsidR="005864A8" w:rsidP="00372DF6" w14:paraId="12382E13" w14:textId="77777777"/>
                    <w:p w:rsidR="005864A8" w14:paraId="104C53D7" w14:textId="77777777"/>
                    <w:p w:rsidR="005864A8" w:rsidP="00372DF6" w14:paraId="5B3916C7" w14:textId="77777777"/>
                    <w:p w:rsidR="005864A8" w14:paraId="382BA88F" w14:textId="77777777"/>
                    <w:p w:rsidR="005864A8" w:rsidP="00372DF6" w14:paraId="7DEE4EBC" w14:textId="77777777"/>
                    <w:p w:rsidR="005864A8" w14:paraId="3A4F8BDE" w14:textId="77777777"/>
                    <w:p w:rsidR="005864A8" w:rsidP="00372DF6" w14:paraId="18B58A02" w14:textId="77777777"/>
                    <w:p w:rsidR="005864A8" w14:paraId="077C37B6" w14:textId="77777777"/>
                    <w:p w:rsidR="005864A8" w:rsidP="00372DF6" w14:paraId="4371F172" w14:textId="77777777"/>
                    <w:p w:rsidR="005864A8" w14:paraId="05488254" w14:textId="77777777"/>
                    <w:p w:rsidR="005864A8" w:rsidP="00372DF6" w14:paraId="49BC70CF" w14:textId="77777777"/>
                    <w:p w:rsidR="005864A8" w14:paraId="5D409A0D" w14:textId="77777777"/>
                    <w:p w:rsidR="005864A8" w:rsidP="00372DF6" w14:paraId="1262D14C" w14:textId="77777777"/>
                    <w:p w:rsidR="005864A8" w14:paraId="74040BA6" w14:textId="77777777"/>
                    <w:p w:rsidR="005864A8" w:rsidP="00372DF6" w14:paraId="5A3FE49A" w14:textId="77777777"/>
                    <w:p w:rsidR="005864A8" w14:paraId="6031C72D" w14:textId="77777777"/>
                    <w:p w:rsidR="005864A8" w:rsidP="00372DF6" w14:paraId="70B30461" w14:textId="77777777"/>
                    <w:p w:rsidR="005864A8" w14:paraId="1EBBE0D2" w14:textId="77777777"/>
                    <w:p w:rsidR="005864A8" w:rsidP="00372DF6" w14:paraId="28AC9B34" w14:textId="77777777"/>
                    <w:p w:rsidR="005864A8" w14:paraId="00CAD53D" w14:textId="77777777"/>
                    <w:p w:rsidR="005864A8" w:rsidP="00372DF6" w14:paraId="0063333F" w14:textId="77777777"/>
                    <w:p w:rsidR="005864A8" w14:paraId="78B1A032" w14:textId="77777777"/>
                    <w:p w:rsidR="005864A8" w:rsidP="00372DF6" w14:paraId="515B9F3A" w14:textId="77777777"/>
                    <w:p w:rsidR="005864A8" w14:paraId="42F84837" w14:textId="77777777"/>
                    <w:p w:rsidR="005864A8" w:rsidP="00372DF6" w14:paraId="49F73F25" w14:textId="77777777"/>
                    <w:p w:rsidR="005864A8" w14:paraId="2D3E4E20" w14:textId="77777777"/>
                    <w:p w:rsidR="005864A8" w:rsidP="00372DF6" w14:paraId="4A47F9BE" w14:textId="77777777"/>
                    <w:p w:rsidR="005864A8" w14:paraId="4644B8E0" w14:textId="77777777"/>
                    <w:p w:rsidR="005864A8" w:rsidP="00372DF6" w14:paraId="557554D2" w14:textId="77777777"/>
                    <w:p w:rsidR="005864A8" w14:paraId="1143E844" w14:textId="77777777"/>
                    <w:p w:rsidR="005864A8" w:rsidP="00372DF6" w14:paraId="7532225C" w14:textId="77777777"/>
                    <w:p w:rsidR="005864A8" w14:paraId="1F5D2354" w14:textId="77777777"/>
                    <w:p w:rsidR="005864A8" w:rsidP="00372DF6" w14:paraId="53210363" w14:textId="77777777"/>
                    <w:p w:rsidR="005864A8" w14:paraId="348BDDCF" w14:textId="77777777"/>
                    <w:p w:rsidR="005864A8" w:rsidP="00372DF6" w14:paraId="74C916CD" w14:textId="77777777"/>
                    <w:p w:rsidR="005864A8" w14:paraId="617CB70C" w14:textId="77777777"/>
                    <w:p w:rsidR="005864A8" w:rsidP="00372DF6" w14:paraId="08873BE0" w14:textId="77777777"/>
                    <w:p w:rsidR="005864A8" w14:paraId="4710C529" w14:textId="77777777"/>
                    <w:p w:rsidR="005864A8" w:rsidP="00372DF6" w14:paraId="696885FE" w14:textId="77777777"/>
                    <w:p w:rsidR="005864A8" w14:paraId="69E941C7" w14:textId="77777777"/>
                    <w:p w:rsidR="005864A8" w:rsidP="00372DF6" w14:paraId="348D6DB3" w14:textId="77777777"/>
                    <w:p w:rsidR="005864A8" w14:paraId="30B62FEA" w14:textId="77777777"/>
                    <w:p w:rsidR="005864A8" w:rsidP="00372DF6" w14:paraId="5858ED36" w14:textId="77777777"/>
                    <w:p w:rsidR="005864A8" w14:paraId="66911C36" w14:textId="77777777"/>
                    <w:p w:rsidR="005864A8" w:rsidP="00372DF6" w14:paraId="67F43D86" w14:textId="77777777"/>
                    <w:p w:rsidR="005864A8" w14:paraId="1FE92BD4" w14:textId="77777777"/>
                    <w:p w:rsidR="005864A8" w:rsidP="00372DF6" w14:paraId="4F4317F1" w14:textId="77777777"/>
                    <w:p w:rsidR="005864A8" w14:paraId="5BFA4DAB" w14:textId="77777777"/>
                    <w:p w:rsidR="005864A8" w:rsidP="00372DF6" w14:paraId="2C828026" w14:textId="77777777"/>
                    <w:p w:rsidR="005864A8" w14:paraId="257B0248" w14:textId="77777777"/>
                    <w:p w:rsidR="005864A8" w:rsidP="00372DF6" w14:paraId="7B133AC7" w14:textId="77777777"/>
                    <w:p w:rsidR="005864A8" w14:paraId="2BC2CE18" w14:textId="77777777"/>
                    <w:p w:rsidR="005864A8" w:rsidP="00372DF6" w14:paraId="6B69347A" w14:textId="77777777"/>
                    <w:p w:rsidR="005864A8" w14:paraId="3E0F0A48" w14:textId="77777777"/>
                    <w:p w:rsidR="005864A8" w:rsidP="00372DF6" w14:paraId="620A3D9A" w14:textId="77777777"/>
                    <w:p w:rsidR="005864A8" w14:paraId="3DEA27CB" w14:textId="77777777"/>
                    <w:p w:rsidR="005864A8" w:rsidP="00372DF6" w14:paraId="5B057155" w14:textId="77777777"/>
                    <w:p w:rsidR="005864A8" w14:paraId="7AD9BADE" w14:textId="77777777"/>
                    <w:p w:rsidR="005864A8" w:rsidP="00372DF6" w14:paraId="0DE2D38F" w14:textId="77777777"/>
                    <w:p w:rsidR="005864A8" w14:paraId="51DAC0A2" w14:textId="77777777"/>
                    <w:p w:rsidR="005864A8" w:rsidP="00372DF6" w14:paraId="501CDCB8" w14:textId="77777777"/>
                    <w:p w:rsidR="005864A8" w14:paraId="7E4C5ED3" w14:textId="77777777"/>
                    <w:p w:rsidR="005864A8" w:rsidP="00372DF6" w14:paraId="52DEB8A4" w14:textId="77777777"/>
                    <w:p w:rsidR="005864A8" w14:paraId="455E4C50" w14:textId="77777777"/>
                    <w:p w:rsidR="005864A8" w:rsidP="00372DF6" w14:paraId="4DA25FA5" w14:textId="77777777"/>
                    <w:p w:rsidR="005864A8" w14:paraId="693C1AD3" w14:textId="77777777"/>
                    <w:p w:rsidR="005864A8" w:rsidP="00372DF6" w14:paraId="41DE0158" w14:textId="77777777"/>
                    <w:p w:rsidR="005864A8" w14:paraId="7CE66DFF" w14:textId="77777777"/>
                    <w:p w:rsidR="005864A8" w:rsidP="00372DF6" w14:paraId="2F16D875" w14:textId="77777777"/>
                    <w:p w:rsidR="005864A8" w14:paraId="1A7ACE0F" w14:textId="77777777"/>
                    <w:p w:rsidR="005864A8" w:rsidP="00372DF6" w14:paraId="743FC8D9" w14:textId="77777777"/>
                    <w:p w:rsidR="005864A8" w14:paraId="4E091DE6" w14:textId="77777777"/>
                    <w:p w:rsidR="005864A8" w:rsidP="00372DF6" w14:paraId="4ECCDE24" w14:textId="77777777"/>
                    <w:p w:rsidR="005864A8" w14:paraId="2472DFE6" w14:textId="77777777"/>
                    <w:p w:rsidR="005864A8" w:rsidP="00372DF6" w14:paraId="660445B5" w14:textId="77777777"/>
                    <w:p w:rsidR="005864A8" w14:paraId="4CF311B6" w14:textId="77777777"/>
                    <w:p w:rsidR="005864A8" w:rsidP="00372DF6" w14:paraId="23FB4E9B" w14:textId="77777777"/>
                    <w:p w:rsidR="005864A8" w14:paraId="7B0361D4" w14:textId="77777777"/>
                    <w:p w:rsidR="005864A8" w:rsidP="00372DF6" w14:paraId="4BCCF3D5" w14:textId="77777777"/>
                    <w:p w:rsidR="005864A8" w14:paraId="10B308ED" w14:textId="77777777"/>
                    <w:p w:rsidR="005864A8" w:rsidP="00372DF6" w14:paraId="3F6A17B5" w14:textId="77777777"/>
                    <w:p w:rsidR="005864A8" w14:paraId="641C49A7" w14:textId="77777777"/>
                    <w:p w:rsidR="005864A8" w:rsidP="00372DF6" w14:paraId="2C426FC6" w14:textId="77777777"/>
                    <w:p w:rsidR="005864A8" w14:paraId="0BC6CC2F" w14:textId="77777777"/>
                    <w:p w:rsidR="005864A8" w:rsidP="00372DF6" w14:paraId="6493E4F7" w14:textId="77777777"/>
                    <w:p w:rsidR="005864A8" w14:paraId="18C3B2EC" w14:textId="77777777"/>
                    <w:p w:rsidR="005864A8" w:rsidP="00372DF6" w14:paraId="26B3BD63" w14:textId="77777777"/>
                    <w:p w:rsidR="005864A8" w14:paraId="5875348A" w14:textId="77777777"/>
                    <w:p w:rsidR="005864A8" w:rsidP="00372DF6" w14:paraId="236D671B" w14:textId="77777777"/>
                    <w:p w:rsidR="005864A8" w14:paraId="37192989" w14:textId="77777777"/>
                    <w:p w:rsidR="005864A8" w:rsidP="00372DF6" w14:paraId="5B5B457C" w14:textId="77777777"/>
                    <w:p w:rsidR="005864A8" w14:paraId="57858248" w14:textId="77777777"/>
                    <w:p w:rsidR="005864A8" w:rsidP="00372DF6" w14:paraId="37E3F500" w14:textId="77777777"/>
                    <w:p w:rsidR="005864A8" w14:paraId="3F3AC99B" w14:textId="77777777"/>
                    <w:p w:rsidR="005864A8" w:rsidP="00372DF6" w14:paraId="4D551986" w14:textId="77777777"/>
                    <w:p w:rsidR="005864A8" w14:paraId="54C0F7D4" w14:textId="77777777"/>
                    <w:p w:rsidR="005864A8" w:rsidP="00372DF6" w14:paraId="09F06B2B" w14:textId="77777777"/>
                    <w:p w:rsidR="005864A8" w14:paraId="674BFA5B" w14:textId="77777777"/>
                    <w:p w:rsidR="005864A8" w:rsidP="00372DF6" w14:paraId="68D05590" w14:textId="77777777"/>
                    <w:p w:rsidR="005864A8" w14:paraId="1B6F73B8" w14:textId="77777777"/>
                    <w:p w:rsidR="005864A8" w:rsidP="00372DF6" w14:paraId="1DB71DBB" w14:textId="77777777"/>
                    <w:p w:rsidR="005864A8" w14:paraId="14FC5824" w14:textId="77777777"/>
                    <w:p w:rsidR="005864A8" w:rsidP="00372DF6" w14:paraId="2FCE2250" w14:textId="77777777"/>
                    <w:p w:rsidR="005864A8" w14:paraId="12072A9C" w14:textId="77777777"/>
                    <w:p w:rsidR="005864A8" w:rsidP="00372DF6" w14:paraId="37FA6A74" w14:textId="77777777"/>
                    <w:p w:rsidR="005864A8" w14:paraId="1CD2BE6F" w14:textId="77777777"/>
                    <w:p w:rsidR="005864A8" w:rsidP="00372DF6" w14:paraId="5BE05714" w14:textId="77777777"/>
                    <w:p w:rsidR="005864A8" w14:paraId="4879814B" w14:textId="77777777"/>
                    <w:p w:rsidR="005864A8" w:rsidP="00372DF6" w14:paraId="7861EAB7" w14:textId="77777777"/>
                    <w:p w:rsidR="005864A8" w14:paraId="5F7671D4" w14:textId="77777777"/>
                    <w:p w:rsidR="005864A8" w:rsidP="00372DF6" w14:paraId="5DF9BBE3" w14:textId="77777777"/>
                    <w:p w:rsidR="005864A8" w14:paraId="50A9E68E" w14:textId="77777777"/>
                    <w:p w:rsidR="005864A8" w:rsidP="00372DF6" w14:paraId="20FEAF6D" w14:textId="77777777"/>
                    <w:p w:rsidR="005864A8" w14:paraId="659CBA44" w14:textId="77777777"/>
                    <w:p w:rsidR="005864A8" w:rsidP="00372DF6" w14:paraId="48A2C275" w14:textId="77777777"/>
                    <w:p w:rsidR="005864A8" w14:paraId="270AD0BB" w14:textId="77777777"/>
                    <w:p w:rsidR="005864A8" w:rsidP="00372DF6" w14:paraId="64F661AF" w14:textId="77777777"/>
                    <w:p w:rsidR="005864A8" w14:paraId="5B0E68EA" w14:textId="77777777"/>
                    <w:p w:rsidR="005864A8" w:rsidP="00372DF6" w14:paraId="52DBB9E4" w14:textId="77777777"/>
                    <w:p w:rsidR="005864A8" w14:paraId="52773459" w14:textId="77777777"/>
                    <w:p w:rsidR="005864A8" w:rsidP="00372DF6" w14:paraId="42200FFA" w14:textId="77777777"/>
                    <w:p w:rsidR="005864A8" w14:paraId="6311B4E6" w14:textId="77777777"/>
                    <w:p w:rsidR="005864A8" w:rsidP="00372DF6" w14:paraId="3955B58B" w14:textId="77777777"/>
                    <w:p w:rsidR="005864A8" w14:paraId="2822751B" w14:textId="77777777"/>
                    <w:p w:rsidR="005864A8" w:rsidP="00372DF6" w14:paraId="4CF35DF5" w14:textId="77777777"/>
                    <w:p w:rsidR="005864A8" w14:paraId="2F684EFB" w14:textId="77777777"/>
                    <w:p w:rsidR="005864A8" w:rsidP="00372DF6" w14:paraId="4FAAB7E4" w14:textId="77777777"/>
                    <w:p w:rsidR="005864A8" w14:paraId="635D9552" w14:textId="77777777"/>
                    <w:p w:rsidR="005864A8" w:rsidP="00372DF6" w14:paraId="18364F6C" w14:textId="77777777"/>
                    <w:p w:rsidR="005864A8" w14:paraId="76919389" w14:textId="77777777"/>
                    <w:p w:rsidR="005864A8" w:rsidP="00372DF6" w14:paraId="49D5DC8A" w14:textId="77777777"/>
                    <w:p w:rsidR="005864A8" w14:paraId="2C7A7805" w14:textId="77777777"/>
                    <w:p w:rsidR="005864A8" w:rsidP="00372DF6" w14:paraId="715B2225" w14:textId="77777777"/>
                    <w:p w:rsidR="005864A8" w14:paraId="5039C679" w14:textId="77777777"/>
                    <w:p w:rsidR="005864A8" w:rsidP="00372DF6" w14:paraId="537FF27D" w14:textId="77777777"/>
                    <w:p w:rsidR="005864A8" w14:paraId="6E8679C7" w14:textId="77777777"/>
                    <w:p w:rsidR="005864A8" w:rsidP="00372DF6" w14:paraId="37FAB55D" w14:textId="77777777"/>
                    <w:p w:rsidR="005864A8" w14:paraId="280C842F" w14:textId="77777777"/>
                    <w:p w:rsidR="005864A8" w:rsidP="00372DF6" w14:paraId="0337B8EC" w14:textId="77777777"/>
                    <w:p w:rsidR="005864A8" w14:paraId="0BBDF1E8" w14:textId="77777777"/>
                    <w:p w:rsidR="005864A8" w:rsidP="00372DF6" w14:paraId="10F5FF4B" w14:textId="77777777"/>
                    <w:p w:rsidR="005864A8" w14:paraId="484F9895" w14:textId="77777777"/>
                    <w:p w:rsidR="005864A8" w:rsidP="00372DF6" w14:paraId="309D6D80" w14:textId="77777777"/>
                    <w:p w:rsidR="005864A8" w14:paraId="227E8FBC" w14:textId="77777777"/>
                    <w:p w:rsidR="005864A8" w:rsidP="00372DF6" w14:paraId="6C5CD6AB" w14:textId="77777777"/>
                    <w:p w:rsidR="005864A8" w14:paraId="40A440E0" w14:textId="77777777"/>
                    <w:p w:rsidR="005864A8" w:rsidP="00372DF6" w14:paraId="7859BACC" w14:textId="77777777"/>
                    <w:p w:rsidR="005864A8" w14:paraId="256013C1" w14:textId="77777777"/>
                    <w:p w:rsidR="005864A8" w:rsidP="00372DF6" w14:paraId="71E29F76" w14:textId="77777777"/>
                    <w:p w:rsidR="005864A8" w14:paraId="1E0C7598" w14:textId="77777777"/>
                    <w:p w:rsidR="005864A8" w:rsidP="00372DF6" w14:paraId="5F080848" w14:textId="77777777"/>
                    <w:p w:rsidR="005864A8" w14:paraId="5232979C" w14:textId="77777777"/>
                    <w:p w:rsidR="005864A8" w:rsidP="00372DF6" w14:paraId="79EF1343" w14:textId="77777777"/>
                    <w:p w:rsidR="005864A8" w14:paraId="63C2D824" w14:textId="77777777"/>
                    <w:p w:rsidR="005864A8" w:rsidP="00372DF6" w14:paraId="44EABF02" w14:textId="77777777"/>
                    <w:p w:rsidR="005864A8" w14:paraId="7CAE9913" w14:textId="77777777"/>
                    <w:p w:rsidR="005864A8" w:rsidP="00372DF6" w14:paraId="51335694" w14:textId="77777777"/>
                    <w:p w:rsidR="005864A8" w14:paraId="398D3C2A" w14:textId="77777777"/>
                    <w:p w:rsidR="005864A8" w:rsidP="00372DF6" w14:paraId="7A49ED46" w14:textId="77777777"/>
                    <w:p w:rsidR="005864A8" w14:paraId="0120845B" w14:textId="77777777"/>
                    <w:p w:rsidR="005864A8" w:rsidP="00372DF6" w14:paraId="57823627" w14:textId="77777777"/>
                    <w:p w:rsidR="005864A8" w14:paraId="39645E9F" w14:textId="77777777"/>
                    <w:p w:rsidR="005864A8" w:rsidP="00372DF6" w14:paraId="5A8EC0A5" w14:textId="77777777"/>
                    <w:p w:rsidR="005864A8" w14:paraId="31814D56" w14:textId="77777777"/>
                    <w:p w:rsidR="005864A8" w:rsidP="00372DF6" w14:paraId="4880BC73" w14:textId="77777777"/>
                    <w:p w:rsidR="005864A8" w14:paraId="0DCA6A50" w14:textId="77777777"/>
                    <w:p w:rsidR="005864A8" w:rsidP="00372DF6" w14:paraId="295D2D12" w14:textId="77777777"/>
                    <w:p w:rsidR="005864A8" w14:paraId="7696D33E" w14:textId="77777777"/>
                    <w:p w:rsidR="005864A8" w:rsidP="00372DF6" w14:paraId="1332EB36" w14:textId="77777777"/>
                    <w:p w:rsidR="005864A8" w14:paraId="2376297F" w14:textId="77777777"/>
                    <w:p w:rsidR="005864A8" w:rsidP="00372DF6" w14:paraId="0722AD6E" w14:textId="77777777"/>
                    <w:p w:rsidR="005864A8" w14:paraId="58640297" w14:textId="77777777"/>
                    <w:p w:rsidR="005864A8" w:rsidP="00372DF6" w14:paraId="0FC44C73" w14:textId="77777777"/>
                    <w:p w:rsidR="005864A8" w14:paraId="78B59956" w14:textId="77777777"/>
                    <w:p w:rsidR="005864A8" w:rsidP="00372DF6" w14:paraId="69C875F8" w14:textId="77777777"/>
                    <w:p w:rsidR="005864A8" w14:paraId="4A62A381" w14:textId="77777777"/>
                    <w:p w:rsidR="005864A8" w:rsidP="00372DF6" w14:paraId="452761BB" w14:textId="77777777"/>
                    <w:p w:rsidR="005864A8" w14:paraId="12DD22EB" w14:textId="77777777"/>
                    <w:p w:rsidR="005864A8" w:rsidP="00372DF6" w14:paraId="48915EFF" w14:textId="77777777"/>
                    <w:p w:rsidR="005864A8" w14:paraId="0BF63D5F" w14:textId="77777777"/>
                    <w:p w:rsidR="005864A8" w:rsidP="00372DF6" w14:paraId="009D2C19" w14:textId="77777777"/>
                    <w:p w:rsidR="005864A8" w14:paraId="28B1729B" w14:textId="77777777"/>
                    <w:p w:rsidR="005864A8" w:rsidP="00372DF6" w14:paraId="3A866EA4" w14:textId="77777777"/>
                    <w:p w:rsidR="005864A8" w14:paraId="524F4FBF" w14:textId="77777777"/>
                    <w:p w:rsidR="005864A8" w:rsidP="00372DF6" w14:paraId="47B34387" w14:textId="77777777"/>
                    <w:p w:rsidR="005864A8" w14:paraId="43327686" w14:textId="77777777"/>
                    <w:p w:rsidR="005864A8" w:rsidP="00372DF6" w14:paraId="01F9BC6A" w14:textId="77777777"/>
                    <w:p w:rsidR="005864A8" w14:paraId="64BDD7CB" w14:textId="77777777"/>
                    <w:p w:rsidR="005864A8" w:rsidP="00372DF6" w14:paraId="620C63CF" w14:textId="77777777"/>
                    <w:p w:rsidR="005864A8" w14:paraId="105DDD9C" w14:textId="77777777"/>
                    <w:p w:rsidR="005864A8" w:rsidP="00372DF6" w14:paraId="7C0B623D" w14:textId="77777777"/>
                    <w:p w:rsidR="005864A8" w14:paraId="5BC4C3AE" w14:textId="77777777"/>
                    <w:p w:rsidR="005864A8" w:rsidP="00372DF6" w14:paraId="2693DE6D" w14:textId="77777777"/>
                    <w:p w:rsidR="005864A8" w14:paraId="11C8CAE0" w14:textId="77777777"/>
                    <w:p w:rsidR="005864A8" w:rsidP="00372DF6" w14:paraId="5F1BAD98" w14:textId="77777777"/>
                    <w:p w:rsidR="005864A8" w14:paraId="43DF7F3A" w14:textId="77777777"/>
                    <w:p w:rsidR="005864A8" w:rsidP="00372DF6" w14:paraId="7020BA32" w14:textId="77777777"/>
                    <w:p w:rsidR="005864A8" w14:paraId="3294001C" w14:textId="77777777"/>
                    <w:p w:rsidR="005864A8" w:rsidP="00372DF6" w14:paraId="72D4F408" w14:textId="77777777"/>
                    <w:p w:rsidR="005864A8" w14:paraId="6EA2CA25" w14:textId="77777777"/>
                    <w:p w:rsidR="005864A8" w:rsidP="00372DF6" w14:paraId="7631D55D" w14:textId="77777777"/>
                    <w:p w:rsidR="005864A8" w14:paraId="70D34E96" w14:textId="77777777"/>
                    <w:p w:rsidR="005864A8" w:rsidP="00372DF6" w14:paraId="757ACFCB" w14:textId="77777777"/>
                    <w:p w:rsidR="005864A8" w14:paraId="03828FF7" w14:textId="77777777"/>
                    <w:p w:rsidR="005864A8" w:rsidP="00372DF6" w14:paraId="42D9BBE4" w14:textId="77777777"/>
                    <w:p w:rsidR="005864A8" w14:paraId="3609E668" w14:textId="77777777"/>
                    <w:p w:rsidR="005864A8" w:rsidP="00372DF6" w14:paraId="34D8EFAF" w14:textId="77777777"/>
                    <w:p w:rsidR="005864A8" w14:paraId="016FE67E" w14:textId="77777777"/>
                    <w:p w:rsidR="005864A8" w:rsidP="00372DF6" w14:paraId="3CEA220D" w14:textId="77777777"/>
                    <w:p w:rsidR="005864A8" w14:paraId="7D2921FD" w14:textId="77777777"/>
                    <w:p w:rsidR="005864A8" w:rsidP="00372DF6" w14:paraId="2E09E757" w14:textId="77777777"/>
                    <w:p w:rsidR="005864A8" w14:paraId="4CFCB4F8" w14:textId="77777777"/>
                    <w:p w:rsidR="005864A8" w:rsidP="00372DF6" w14:paraId="15B7690F" w14:textId="77777777"/>
                    <w:p w:rsidR="005864A8" w14:paraId="38462B8F" w14:textId="77777777"/>
                    <w:p w:rsidR="005864A8" w:rsidP="00372DF6" w14:paraId="7701CEE2" w14:textId="77777777"/>
                    <w:p w:rsidR="005864A8" w14:paraId="1B6AAE50" w14:textId="77777777"/>
                    <w:p w:rsidR="005864A8" w:rsidP="00372DF6" w14:paraId="66ADF06D" w14:textId="77777777"/>
                    <w:p w:rsidR="005864A8" w14:paraId="39ED7CBC" w14:textId="77777777"/>
                    <w:p w:rsidR="005864A8" w:rsidP="00372DF6" w14:paraId="66D70ACA" w14:textId="77777777"/>
                    <w:p w:rsidR="005864A8" w14:paraId="62C5E70F" w14:textId="77777777"/>
                    <w:p w:rsidR="005864A8" w:rsidP="00372DF6" w14:paraId="5D3E1811" w14:textId="77777777"/>
                    <w:p w:rsidR="005864A8" w14:paraId="322E3A6A" w14:textId="77777777"/>
                    <w:p w:rsidR="005864A8" w:rsidP="00372DF6" w14:paraId="3283C01D" w14:textId="77777777"/>
                    <w:p w:rsidR="005864A8" w14:paraId="036DD694" w14:textId="77777777"/>
                    <w:p w:rsidR="005864A8" w:rsidP="00372DF6" w14:paraId="27CDAE87" w14:textId="77777777"/>
                    <w:p w:rsidR="005864A8" w14:paraId="18AD44D1" w14:textId="77777777"/>
                    <w:p w:rsidR="005864A8" w:rsidP="00372DF6" w14:paraId="4A35BC40" w14:textId="77777777"/>
                    <w:p w:rsidR="005864A8" w14:paraId="0A83B12E" w14:textId="77777777"/>
                    <w:p w:rsidR="005864A8" w:rsidP="00372DF6" w14:paraId="7930E196" w14:textId="77777777"/>
                    <w:p w:rsidR="005864A8" w14:paraId="634B3A51" w14:textId="77777777"/>
                    <w:p w:rsidR="005864A8" w:rsidP="00372DF6" w14:paraId="580914F5" w14:textId="77777777"/>
                    <w:p w:rsidR="005864A8" w14:paraId="6F75EB8B" w14:textId="77777777"/>
                    <w:p w:rsidR="005864A8" w:rsidP="00372DF6" w14:paraId="19DA2CF5" w14:textId="77777777"/>
                    <w:p w:rsidR="005864A8" w14:paraId="61FB7769" w14:textId="77777777"/>
                    <w:p w:rsidR="005864A8" w:rsidP="00372DF6" w14:paraId="0720F122" w14:textId="77777777"/>
                    <w:p w:rsidR="005864A8" w14:paraId="15CF4DBE" w14:textId="77777777"/>
                    <w:p w:rsidR="005864A8" w:rsidP="00372DF6" w14:paraId="4CE621D4" w14:textId="77777777"/>
                    <w:p w:rsidR="005864A8" w14:paraId="33AC9783" w14:textId="77777777"/>
                    <w:p w:rsidR="005864A8" w:rsidP="00372DF6" w14:paraId="7F3D39BA" w14:textId="77777777"/>
                    <w:p w:rsidR="005864A8" w14:paraId="6ADC9D2A" w14:textId="77777777"/>
                    <w:p w:rsidR="005864A8" w:rsidP="00372DF6" w14:paraId="2C863332" w14:textId="77777777"/>
                    <w:p w:rsidR="005864A8" w14:paraId="3366BE09" w14:textId="77777777"/>
                    <w:p w:rsidR="005864A8" w:rsidP="00372DF6" w14:paraId="079533F1" w14:textId="77777777"/>
                    <w:p w:rsidR="005864A8" w14:paraId="01F661C5" w14:textId="77777777"/>
                    <w:p w:rsidR="005864A8" w:rsidP="00372DF6" w14:paraId="64118567" w14:textId="77777777"/>
                    <w:p w:rsidR="005864A8" w14:paraId="0F379B29" w14:textId="77777777"/>
                    <w:p w:rsidR="005864A8" w:rsidP="00372DF6" w14:paraId="63483D19" w14:textId="77777777"/>
                    <w:p w:rsidR="005864A8" w14:paraId="655CD3AD" w14:textId="77777777"/>
                    <w:p w:rsidR="005864A8" w:rsidP="00372DF6" w14:paraId="35318DC2" w14:textId="77777777"/>
                    <w:p w:rsidR="005864A8" w14:paraId="49181342" w14:textId="77777777"/>
                    <w:p w:rsidR="005864A8" w:rsidP="00372DF6" w14:paraId="3BA7A544" w14:textId="77777777"/>
                    <w:p w:rsidR="005864A8" w14:paraId="297BF6D3" w14:textId="77777777"/>
                    <w:p w:rsidR="005864A8" w:rsidP="00372DF6" w14:paraId="13B8BD52" w14:textId="77777777"/>
                    <w:p w:rsidR="005864A8" w14:paraId="31439CE6" w14:textId="77777777"/>
                    <w:p w:rsidR="005864A8" w:rsidP="00372DF6" w14:paraId="09E7008B" w14:textId="77777777"/>
                    <w:p w:rsidR="005864A8" w14:paraId="7E0C97EE" w14:textId="77777777"/>
                    <w:p w:rsidR="005864A8" w:rsidP="00372DF6" w14:paraId="442D7195" w14:textId="77777777"/>
                    <w:p w:rsidR="005864A8" w14:paraId="1E6B3F2B" w14:textId="77777777"/>
                    <w:p w:rsidR="005864A8" w:rsidP="00372DF6" w14:paraId="13630687" w14:textId="77777777"/>
                    <w:p w:rsidR="005864A8" w14:paraId="58FE1B78" w14:textId="77777777"/>
                    <w:p w:rsidR="005864A8" w:rsidP="00372DF6" w14:paraId="2770ADCD" w14:textId="77777777"/>
                    <w:p w:rsidR="005864A8" w14:paraId="28C857D5" w14:textId="77777777"/>
                    <w:p w:rsidR="005864A8" w:rsidP="00372DF6" w14:paraId="28DE4F5C" w14:textId="77777777"/>
                    <w:p w:rsidR="005864A8" w14:paraId="7397531C" w14:textId="77777777"/>
                    <w:p w:rsidR="005864A8" w:rsidP="00372DF6" w14:paraId="0F5C5F72" w14:textId="77777777"/>
                    <w:p w:rsidR="005864A8" w14:paraId="65C65F12" w14:textId="77777777"/>
                    <w:p w:rsidR="005864A8" w:rsidP="00372DF6" w14:paraId="063A1A65" w14:textId="77777777"/>
                    <w:p w:rsidR="005864A8" w14:paraId="7E135AE5" w14:textId="77777777"/>
                    <w:p w:rsidR="005864A8" w:rsidP="00372DF6" w14:paraId="47930AF6" w14:textId="77777777"/>
                    <w:p w:rsidR="005864A8" w14:paraId="6F185E4C" w14:textId="77777777"/>
                    <w:p w:rsidR="005864A8" w:rsidP="00372DF6" w14:paraId="14E68F22" w14:textId="77777777"/>
                    <w:p w:rsidR="005864A8" w14:paraId="6C0DD933" w14:textId="77777777"/>
                    <w:p w:rsidR="005864A8" w:rsidP="00372DF6" w14:paraId="6A526F2A" w14:textId="77777777"/>
                    <w:p w:rsidR="005864A8" w14:paraId="777F7EFD" w14:textId="77777777"/>
                    <w:p w:rsidR="005864A8" w:rsidP="00372DF6" w14:paraId="71379CDA" w14:textId="77777777"/>
                    <w:p w:rsidR="005864A8" w14:paraId="7D895B97" w14:textId="77777777"/>
                    <w:p w:rsidR="005864A8" w:rsidP="00372DF6" w14:paraId="198BAE90" w14:textId="77777777"/>
                    <w:p w:rsidR="005864A8" w14:paraId="1EB483C9" w14:textId="77777777"/>
                    <w:p w:rsidR="005864A8" w:rsidP="00372DF6" w14:paraId="0E3075B6" w14:textId="77777777"/>
                    <w:p w:rsidR="005864A8" w14:paraId="742089BA" w14:textId="77777777"/>
                    <w:p w:rsidR="005864A8" w:rsidP="00372DF6" w14:paraId="1F5090C5" w14:textId="77777777"/>
                    <w:p w:rsidR="005864A8" w14:paraId="70CE9421" w14:textId="77777777"/>
                    <w:p w:rsidR="005864A8" w:rsidP="00372DF6" w14:paraId="4015A987" w14:textId="77777777"/>
                    <w:p w:rsidR="005864A8" w14:paraId="1A157D7B" w14:textId="77777777"/>
                    <w:p w:rsidR="005864A8" w:rsidP="00372DF6" w14:paraId="457B9E91" w14:textId="77777777"/>
                    <w:p w:rsidR="005864A8" w14:paraId="327EF412" w14:textId="77777777"/>
                    <w:p w:rsidR="005864A8" w:rsidP="00372DF6" w14:paraId="4B6636BF" w14:textId="77777777"/>
                    <w:p w:rsidR="005864A8" w14:paraId="2B4F1FEB" w14:textId="77777777"/>
                    <w:p w:rsidR="005864A8" w:rsidP="00372DF6" w14:paraId="15884EBE" w14:textId="77777777"/>
                    <w:p w:rsidR="005864A8" w14:paraId="294196BB" w14:textId="77777777"/>
                    <w:p w:rsidR="005864A8" w:rsidP="00372DF6" w14:paraId="54405741" w14:textId="77777777"/>
                    <w:p w:rsidR="005864A8" w14:paraId="436031DA" w14:textId="77777777"/>
                    <w:p w:rsidR="005864A8" w:rsidP="00372DF6" w14:paraId="5C655ED8" w14:textId="77777777"/>
                    <w:p w:rsidR="005864A8" w14:paraId="37F47ED4" w14:textId="77777777"/>
                    <w:p w:rsidR="005864A8" w:rsidP="00372DF6" w14:paraId="39B2563F" w14:textId="77777777"/>
                    <w:p w:rsidR="005864A8" w14:paraId="09A37074" w14:textId="77777777"/>
                    <w:p w:rsidR="005864A8" w:rsidP="00372DF6" w14:paraId="5E1DC324" w14:textId="77777777"/>
                    <w:p w:rsidR="005864A8" w14:paraId="36D43457" w14:textId="77777777"/>
                    <w:p w:rsidR="005864A8" w:rsidP="00372DF6" w14:paraId="05E8B58A" w14:textId="77777777"/>
                    <w:p w:rsidR="005864A8" w14:paraId="4B8930FF" w14:textId="77777777"/>
                    <w:p w:rsidR="005864A8" w:rsidP="00372DF6" w14:paraId="69297383" w14:textId="77777777"/>
                    <w:p w:rsidR="005864A8" w14:paraId="7641505D" w14:textId="77777777"/>
                    <w:p w:rsidR="005864A8" w:rsidP="00372DF6" w14:paraId="42B4EF94" w14:textId="77777777"/>
                    <w:p w:rsidR="005864A8" w14:paraId="3257DAE8" w14:textId="77777777"/>
                    <w:p w:rsidR="005864A8" w:rsidP="00372DF6" w14:paraId="6F75BD76" w14:textId="77777777"/>
                    <w:p w:rsidR="005864A8" w14:paraId="12F24724" w14:textId="77777777"/>
                    <w:p w:rsidR="005864A8" w:rsidP="00372DF6" w14:paraId="739FD983" w14:textId="77777777"/>
                    <w:p w:rsidR="005864A8" w14:paraId="56686196" w14:textId="77777777"/>
                    <w:p w:rsidR="005864A8" w:rsidP="00372DF6" w14:paraId="7D74A004" w14:textId="77777777"/>
                    <w:p w:rsidR="005864A8" w14:paraId="7E2BA233" w14:textId="77777777"/>
                    <w:p w:rsidR="005864A8" w:rsidP="00372DF6" w14:paraId="6AFA7C54" w14:textId="77777777"/>
                    <w:p w:rsidR="005864A8" w14:paraId="2680A1D2" w14:textId="77777777"/>
                    <w:p w:rsidR="005864A8" w:rsidP="00372DF6" w14:paraId="2FCCC025" w14:textId="77777777"/>
                    <w:p w:rsidR="005864A8" w14:paraId="5CF41086" w14:textId="77777777"/>
                    <w:p w:rsidR="005864A8" w:rsidP="00372DF6" w14:paraId="1A2AD0A7" w14:textId="77777777"/>
                    <w:p w:rsidR="005864A8" w14:paraId="779366B0" w14:textId="77777777"/>
                    <w:p w:rsidR="005864A8" w:rsidP="00372DF6" w14:paraId="6CD76DD6" w14:textId="77777777"/>
                    <w:p w:rsidR="005864A8" w14:paraId="1F9DAD58" w14:textId="77777777"/>
                    <w:p w:rsidR="005864A8" w:rsidP="00372DF6" w14:paraId="7F0FD385" w14:textId="77777777"/>
                    <w:p w:rsidR="005864A8" w14:paraId="1D328B42" w14:textId="77777777"/>
                    <w:p w:rsidR="005864A8" w:rsidP="00372DF6" w14:paraId="371512DB" w14:textId="77777777"/>
                    <w:p w:rsidR="005864A8" w14:paraId="3E813805" w14:textId="77777777"/>
                    <w:p w:rsidR="005864A8" w:rsidP="00372DF6" w14:paraId="7E4EF732" w14:textId="77777777"/>
                    <w:p w:rsidR="005864A8" w14:paraId="366E4222" w14:textId="77777777"/>
                    <w:p w:rsidR="005864A8" w:rsidP="00372DF6" w14:paraId="3EEBEDB1" w14:textId="77777777"/>
                    <w:p w:rsidR="005864A8" w14:paraId="7C0A62E2" w14:textId="77777777"/>
                    <w:p w:rsidR="005864A8" w:rsidP="00372DF6" w14:paraId="35807229" w14:textId="77777777"/>
                    <w:p w:rsidR="005864A8" w14:paraId="1BA864B1" w14:textId="77777777"/>
                    <w:p w:rsidR="005864A8" w:rsidP="00372DF6" w14:paraId="262B8CF4" w14:textId="77777777"/>
                    <w:p w:rsidR="005864A8" w14:paraId="6FCB3E63" w14:textId="77777777"/>
                    <w:p w:rsidR="005864A8" w:rsidP="00372DF6" w14:paraId="63253C52" w14:textId="77777777"/>
                    <w:p w:rsidR="005864A8" w14:paraId="26880668" w14:textId="77777777"/>
                    <w:p w:rsidR="005864A8" w:rsidP="00372DF6" w14:paraId="4B6A9DD8" w14:textId="77777777"/>
                    <w:p w:rsidR="005864A8" w14:paraId="54364E0B" w14:textId="77777777"/>
                    <w:p w:rsidR="005864A8" w:rsidP="00372DF6" w14:paraId="425CEF63" w14:textId="77777777"/>
                    <w:p w:rsidR="005864A8" w14:paraId="02587851" w14:textId="77777777"/>
                    <w:p w:rsidR="005864A8" w:rsidP="00372DF6" w14:paraId="170C7C9E" w14:textId="77777777"/>
                    <w:p w:rsidR="005864A8" w14:paraId="55156DED" w14:textId="77777777"/>
                    <w:p w:rsidR="005864A8" w:rsidP="00372DF6" w14:paraId="3226F43E" w14:textId="77777777"/>
                    <w:p w:rsidR="005864A8" w14:paraId="1B74AB85" w14:textId="77777777"/>
                    <w:p w:rsidR="005864A8" w:rsidP="00372DF6" w14:paraId="65E4BB3F" w14:textId="77777777"/>
                    <w:p w:rsidR="005864A8" w14:paraId="12F046FE" w14:textId="77777777"/>
                    <w:p w:rsidR="005864A8" w:rsidP="00372DF6" w14:paraId="26E02F5A" w14:textId="77777777"/>
                    <w:p w:rsidR="005864A8" w14:paraId="01856890" w14:textId="77777777"/>
                    <w:p w:rsidR="005864A8" w:rsidP="00372DF6" w14:paraId="7609201F" w14:textId="77777777"/>
                    <w:p w:rsidR="005864A8" w14:paraId="57222DDD" w14:textId="77777777"/>
                    <w:p w:rsidR="005864A8" w:rsidP="00372DF6" w14:paraId="55464C2E" w14:textId="77777777"/>
                    <w:p w:rsidR="005864A8" w14:paraId="04E552D6" w14:textId="77777777"/>
                    <w:p w:rsidR="005864A8" w:rsidP="00372DF6" w14:paraId="6CA79236" w14:textId="77777777"/>
                    <w:p w:rsidR="005864A8" w14:paraId="73A123D7" w14:textId="77777777"/>
                    <w:p w:rsidR="005864A8" w:rsidP="00372DF6" w14:paraId="07E8E39F" w14:textId="77777777"/>
                    <w:p w:rsidR="005864A8" w14:paraId="0C710FA0" w14:textId="77777777"/>
                    <w:p w:rsidR="005864A8" w:rsidP="00372DF6" w14:paraId="68711DD4" w14:textId="77777777"/>
                    <w:p w:rsidR="005864A8" w14:paraId="56922A67" w14:textId="77777777"/>
                    <w:p w:rsidR="005864A8" w:rsidP="00372DF6" w14:paraId="407189D5" w14:textId="77777777"/>
                    <w:p w:rsidR="005864A8" w14:paraId="5EC1971B" w14:textId="77777777"/>
                    <w:p w:rsidR="005864A8" w:rsidP="00372DF6" w14:paraId="43CEC1C6" w14:textId="77777777"/>
                    <w:p w:rsidR="005864A8" w14:paraId="6DEC9009" w14:textId="77777777"/>
                    <w:p w:rsidR="005864A8" w:rsidP="00372DF6" w14:paraId="275E9192" w14:textId="77777777"/>
                    <w:p w:rsidR="005864A8" w14:paraId="720361E2" w14:textId="77777777"/>
                    <w:p w:rsidR="005864A8" w:rsidP="00372DF6" w14:paraId="06CEFEC3" w14:textId="77777777"/>
                    <w:p w:rsidR="005864A8" w14:paraId="4E10226E" w14:textId="77777777"/>
                    <w:p w:rsidR="005864A8" w:rsidP="00372DF6" w14:paraId="5C05BA83" w14:textId="77777777"/>
                    <w:p w:rsidR="005864A8" w14:paraId="62D12AA6" w14:textId="77777777"/>
                    <w:p w:rsidR="005864A8" w:rsidP="00372DF6" w14:paraId="0D5E1433" w14:textId="77777777"/>
                    <w:p w:rsidR="005864A8" w14:paraId="6D399F99" w14:textId="77777777"/>
                    <w:p w:rsidR="005864A8" w:rsidP="00372DF6" w14:paraId="56AC9DD4" w14:textId="77777777"/>
                    <w:p w:rsidR="005864A8" w14:paraId="372FA190" w14:textId="77777777"/>
                    <w:p w:rsidR="005864A8" w:rsidP="00372DF6" w14:paraId="3955D918" w14:textId="77777777"/>
                    <w:p w:rsidR="005864A8" w14:paraId="2D764802" w14:textId="77777777"/>
                    <w:p w:rsidR="005864A8" w:rsidP="00372DF6" w14:paraId="2DB549D9" w14:textId="77777777"/>
                    <w:p w:rsidR="005864A8" w14:paraId="1EDECA7F" w14:textId="77777777"/>
                    <w:p w:rsidR="005864A8" w:rsidP="00372DF6" w14:paraId="640B3A9C" w14:textId="77777777"/>
                    <w:p w:rsidR="005864A8" w14:paraId="1DD44FA9" w14:textId="77777777"/>
                    <w:p w:rsidR="005864A8" w:rsidP="00372DF6" w14:paraId="7500C9D4" w14:textId="77777777"/>
                    <w:p w:rsidR="005864A8" w14:paraId="3A4BB623" w14:textId="77777777"/>
                    <w:p w:rsidR="005864A8" w:rsidP="00372DF6" w14:paraId="05973AC1" w14:textId="77777777"/>
                    <w:p w:rsidR="005864A8" w14:paraId="15B5B005" w14:textId="77777777"/>
                    <w:p w:rsidR="005864A8" w:rsidP="00372DF6" w14:paraId="762E623D" w14:textId="77777777"/>
                    <w:p w:rsidR="005864A8" w14:paraId="6C7BC7BA" w14:textId="77777777"/>
                    <w:p w:rsidR="005864A8" w:rsidP="00372DF6" w14:paraId="63AA174A" w14:textId="77777777"/>
                    <w:p w:rsidR="005864A8" w14:paraId="0F4C614E" w14:textId="77777777"/>
                    <w:p w:rsidR="005864A8" w:rsidP="00372DF6" w14:paraId="003DA4A3" w14:textId="77777777"/>
                    <w:p w:rsidR="005864A8" w14:paraId="57E1B6A3" w14:textId="77777777"/>
                    <w:p w:rsidR="005864A8" w:rsidP="00372DF6" w14:paraId="0928789E" w14:textId="77777777"/>
                    <w:p w:rsidR="005864A8" w14:paraId="70A7E863" w14:textId="77777777"/>
                    <w:p w:rsidR="005864A8" w:rsidP="00372DF6" w14:paraId="748B177F" w14:textId="77777777"/>
                    <w:p w:rsidR="005864A8" w14:paraId="171154F5" w14:textId="77777777"/>
                    <w:p w:rsidR="005864A8" w:rsidP="00372DF6" w14:paraId="0EF4EB30" w14:textId="77777777"/>
                    <w:p w:rsidR="005864A8" w14:paraId="64EF3C0B" w14:textId="77777777"/>
                    <w:p w:rsidR="005864A8" w:rsidP="00372DF6" w14:paraId="48DF6742" w14:textId="77777777"/>
                    <w:p w:rsidR="005864A8" w14:paraId="3D893315" w14:textId="77777777"/>
                    <w:p w:rsidR="005864A8" w:rsidP="00372DF6" w14:paraId="537979E1" w14:textId="77777777"/>
                    <w:p w:rsidR="005864A8" w14:paraId="764590FD" w14:textId="77777777"/>
                    <w:p w:rsidR="005864A8" w:rsidP="00372DF6" w14:paraId="65D83B76" w14:textId="77777777"/>
                    <w:p w:rsidR="005864A8" w14:paraId="336DF9F5" w14:textId="77777777"/>
                    <w:p w:rsidR="005864A8" w:rsidP="00372DF6" w14:paraId="1D1AE88C" w14:textId="77777777"/>
                    <w:p w:rsidR="005864A8" w14:paraId="2C5813B5" w14:textId="77777777"/>
                    <w:p w:rsidR="005864A8" w:rsidP="00372DF6" w14:paraId="49F8E038" w14:textId="77777777"/>
                    <w:p w:rsidR="005864A8" w14:paraId="6BBE9989" w14:textId="77777777"/>
                    <w:p w:rsidR="005864A8" w:rsidP="00372DF6" w14:paraId="0A150AC5" w14:textId="77777777"/>
                    <w:p w:rsidR="005864A8" w14:paraId="644ACD8E" w14:textId="77777777"/>
                    <w:p w:rsidR="005864A8" w:rsidP="00372DF6" w14:paraId="24BC9DF3" w14:textId="77777777"/>
                    <w:p w:rsidR="005864A8" w14:paraId="73043330" w14:textId="77777777"/>
                    <w:p w:rsidR="005864A8" w:rsidP="00372DF6" w14:paraId="032CB652" w14:textId="77777777"/>
                    <w:p w:rsidR="005864A8" w14:paraId="655B2142" w14:textId="77777777"/>
                    <w:p w:rsidR="005864A8" w:rsidP="00372DF6" w14:paraId="7417C707" w14:textId="77777777"/>
                    <w:p w:rsidR="005864A8" w14:paraId="4F3B5785" w14:textId="77777777"/>
                    <w:p w:rsidR="005864A8" w:rsidP="00372DF6" w14:paraId="32996C73" w14:textId="77777777"/>
                    <w:p w:rsidR="005864A8" w14:paraId="42E2372B" w14:textId="77777777"/>
                    <w:p w:rsidR="005864A8" w:rsidP="00372DF6" w14:paraId="7B6B39B8" w14:textId="77777777"/>
                    <w:p w:rsidR="005864A8" w14:paraId="5B924486" w14:textId="77777777"/>
                    <w:p w:rsidR="005864A8" w:rsidP="00372DF6" w14:paraId="155BAC1D" w14:textId="77777777"/>
                    <w:p w:rsidR="005864A8" w14:paraId="78E6896E" w14:textId="77777777"/>
                    <w:p w:rsidR="005864A8" w:rsidP="00372DF6" w14:paraId="3F334A4E" w14:textId="77777777"/>
                    <w:p w:rsidR="005864A8" w14:paraId="2DB66A3A" w14:textId="77777777"/>
                    <w:p w:rsidR="005864A8" w:rsidP="00372DF6" w14:paraId="4A160F62" w14:textId="77777777"/>
                    <w:p w:rsidR="005864A8" w14:paraId="4B58F40C" w14:textId="77777777"/>
                    <w:p w:rsidR="005864A8" w:rsidP="00372DF6" w14:paraId="2E975B35" w14:textId="77777777"/>
                    <w:p w:rsidR="005864A8" w14:paraId="7F92DAD7" w14:textId="77777777"/>
                    <w:p w:rsidR="005864A8" w:rsidP="00372DF6" w14:paraId="3FE25B19" w14:textId="77777777"/>
                    <w:p w:rsidR="005864A8" w14:paraId="69CDA49F" w14:textId="77777777"/>
                    <w:p w:rsidR="005864A8" w:rsidP="00372DF6" w14:paraId="1131601A" w14:textId="77777777"/>
                    <w:p w:rsidR="005864A8" w14:paraId="2E406DFC" w14:textId="77777777"/>
                    <w:p w:rsidR="005864A8" w:rsidP="00372DF6" w14:paraId="78C81A49" w14:textId="77777777"/>
                    <w:p w:rsidR="005864A8" w14:paraId="2FA55623" w14:textId="77777777"/>
                    <w:p w:rsidR="005864A8" w:rsidP="00372DF6" w14:paraId="74E63AAD" w14:textId="77777777"/>
                    <w:p w:rsidR="005864A8" w14:paraId="3F66075E" w14:textId="77777777"/>
                    <w:p w:rsidR="005864A8" w:rsidP="00372DF6" w14:paraId="48357930" w14:textId="77777777"/>
                    <w:p w:rsidR="005864A8" w14:paraId="467710B0" w14:textId="77777777"/>
                    <w:p w:rsidR="005864A8" w:rsidP="00372DF6" w14:paraId="60C7F924" w14:textId="77777777"/>
                    <w:p w:rsidR="005864A8" w14:paraId="72ADC5AC" w14:textId="77777777"/>
                    <w:p w:rsidR="005864A8" w:rsidP="00372DF6" w14:paraId="0F855165" w14:textId="77777777"/>
                    <w:p w:rsidR="005864A8" w14:paraId="0890578D" w14:textId="77777777"/>
                    <w:p w:rsidR="005864A8" w:rsidP="00372DF6" w14:paraId="247B771E" w14:textId="77777777"/>
                    <w:p w:rsidR="005864A8" w14:paraId="2F958AE6" w14:textId="77777777"/>
                    <w:p w:rsidR="005864A8" w:rsidP="00372DF6" w14:paraId="16FE5A98" w14:textId="77777777"/>
                    <w:p w:rsidR="005864A8" w14:paraId="36E6462C" w14:textId="77777777"/>
                    <w:p w:rsidR="005864A8" w:rsidP="00372DF6" w14:paraId="3B1ECE5E" w14:textId="77777777"/>
                    <w:p w:rsidR="005864A8" w14:paraId="27DFB175" w14:textId="77777777"/>
                    <w:p w:rsidR="005864A8" w:rsidP="00372DF6" w14:paraId="4BA7B004" w14:textId="77777777"/>
                    <w:p w:rsidR="005864A8" w14:paraId="7B187379" w14:textId="77777777"/>
                    <w:p w:rsidR="005864A8" w:rsidP="00372DF6" w14:paraId="7412E9FB" w14:textId="77777777"/>
                    <w:p w:rsidR="005864A8" w14:paraId="14A73A4C" w14:textId="77777777"/>
                    <w:p w:rsidR="005864A8" w:rsidP="00372DF6" w14:paraId="6E742FAD" w14:textId="77777777"/>
                    <w:p w:rsidR="005864A8" w14:paraId="7A55F748" w14:textId="77777777"/>
                    <w:p w:rsidR="005864A8" w:rsidP="00372DF6" w14:paraId="4EFC73AD" w14:textId="77777777"/>
                    <w:p w:rsidR="005864A8" w14:paraId="45EE8AB1" w14:textId="77777777"/>
                    <w:p w:rsidR="005864A8" w:rsidP="00372DF6" w14:paraId="6B4B6FC8" w14:textId="77777777"/>
                    <w:p w:rsidR="005864A8" w14:paraId="480C306F" w14:textId="77777777"/>
                    <w:p w:rsidR="005864A8" w:rsidP="00372DF6" w14:paraId="16AAF801" w14:textId="77777777"/>
                    <w:p w:rsidR="005864A8" w14:paraId="37F9047F" w14:textId="77777777"/>
                    <w:p w:rsidR="005864A8" w:rsidP="00372DF6" w14:paraId="672E5693" w14:textId="77777777"/>
                    <w:p w:rsidR="005864A8" w14:paraId="77BC2874" w14:textId="77777777"/>
                    <w:p w:rsidR="005864A8" w:rsidP="00372DF6" w14:paraId="0868EF4B" w14:textId="77777777"/>
                    <w:p w:rsidR="005864A8" w14:paraId="3CB0BB2E" w14:textId="77777777"/>
                    <w:p w:rsidR="005864A8" w:rsidP="00372DF6" w14:paraId="6309B09F" w14:textId="77777777"/>
                    <w:p w:rsidR="005864A8" w14:paraId="05C9A699" w14:textId="77777777"/>
                    <w:p w:rsidR="005864A8" w:rsidP="00372DF6" w14:paraId="2408DF1A" w14:textId="77777777"/>
                    <w:p w:rsidR="005864A8" w14:paraId="03639FAC" w14:textId="77777777"/>
                    <w:p w:rsidR="005864A8" w:rsidP="00372DF6" w14:paraId="1FF137F1" w14:textId="77777777"/>
                    <w:p w:rsidR="005864A8" w14:paraId="03FBE3B5" w14:textId="77777777"/>
                    <w:p w:rsidR="005864A8" w:rsidP="00372DF6" w14:paraId="715B5158" w14:textId="77777777"/>
                    <w:p w:rsidR="005864A8" w14:paraId="574C9ED2" w14:textId="77777777"/>
                    <w:p w:rsidR="005864A8" w:rsidP="00372DF6" w14:paraId="3175AFE3" w14:textId="77777777"/>
                    <w:p w:rsidR="005864A8" w14:paraId="0AE969E4" w14:textId="77777777"/>
                    <w:p w:rsidR="005864A8" w:rsidP="00372DF6" w14:paraId="378FFBD0" w14:textId="77777777"/>
                    <w:p w:rsidR="005864A8" w14:paraId="29BC25F1" w14:textId="77777777"/>
                    <w:p w:rsidR="005864A8" w:rsidP="00372DF6" w14:paraId="32085E0D" w14:textId="77777777"/>
                    <w:p w:rsidR="005864A8" w14:paraId="060CE7DA" w14:textId="77777777"/>
                    <w:p w:rsidR="005864A8" w:rsidP="00372DF6" w14:paraId="3827427B" w14:textId="77777777"/>
                    <w:p w:rsidR="005864A8" w14:paraId="552E2992" w14:textId="77777777"/>
                    <w:p w:rsidR="005864A8" w:rsidP="00372DF6" w14:paraId="66FDAB6A" w14:textId="77777777"/>
                    <w:p w:rsidR="005864A8" w14:paraId="2CA5F87F" w14:textId="77777777"/>
                    <w:p w:rsidR="005864A8" w:rsidP="00372DF6" w14:paraId="763AE4B1" w14:textId="77777777"/>
                    <w:p w:rsidR="005864A8" w14:paraId="4C646238" w14:textId="77777777"/>
                    <w:p w:rsidR="005864A8" w:rsidP="00372DF6" w14:paraId="4218EB5D" w14:textId="77777777"/>
                    <w:p w:rsidR="005864A8" w14:paraId="510A33A3" w14:textId="77777777"/>
                    <w:p w:rsidR="005864A8" w:rsidP="00372DF6" w14:paraId="0F6BE0CA" w14:textId="77777777"/>
                    <w:p w:rsidR="005864A8" w14:paraId="389B606D" w14:textId="77777777"/>
                    <w:p w:rsidR="005864A8" w:rsidP="00372DF6" w14:paraId="3BCF1488" w14:textId="77777777"/>
                    <w:p w:rsidR="005864A8" w14:paraId="12538491" w14:textId="77777777"/>
                    <w:p w:rsidR="005864A8" w:rsidP="00372DF6" w14:paraId="29117C61" w14:textId="77777777"/>
                    <w:p w:rsidR="005864A8" w14:paraId="1EDD5694" w14:textId="77777777"/>
                    <w:p w:rsidR="005864A8" w:rsidP="00372DF6" w14:paraId="2C4F2E3B" w14:textId="77777777"/>
                    <w:p w:rsidR="005864A8" w14:paraId="74AD4554" w14:textId="77777777"/>
                    <w:p w:rsidR="005864A8" w:rsidP="00372DF6" w14:paraId="364994B0" w14:textId="77777777"/>
                    <w:p w:rsidR="005864A8" w14:paraId="3FD9F071" w14:textId="77777777"/>
                    <w:p w:rsidR="005864A8" w:rsidP="00372DF6" w14:paraId="26E9E3FD" w14:textId="77777777"/>
                    <w:p w:rsidR="005864A8" w14:paraId="75DC1894" w14:textId="77777777"/>
                    <w:p w:rsidR="005864A8" w:rsidP="00372DF6" w14:paraId="17A7E466" w14:textId="77777777"/>
                    <w:p w:rsidR="005864A8" w14:paraId="1EF1CFA2" w14:textId="77777777"/>
                    <w:p w:rsidR="005864A8" w:rsidP="00372DF6" w14:paraId="3DB744A1" w14:textId="77777777"/>
                    <w:p w:rsidR="005864A8" w14:paraId="3AD0B8F8" w14:textId="77777777"/>
                    <w:p w:rsidR="005864A8" w:rsidP="00372DF6" w14:paraId="7454CBD2" w14:textId="77777777"/>
                    <w:p w:rsidR="005864A8" w14:paraId="741C2D4C" w14:textId="77777777"/>
                    <w:p w:rsidR="005864A8" w:rsidP="00372DF6" w14:paraId="7802C01B" w14:textId="77777777"/>
                    <w:p w:rsidR="005864A8" w14:paraId="1C90C39F" w14:textId="77777777"/>
                    <w:p w:rsidR="005864A8" w:rsidP="00372DF6" w14:paraId="78AD6F51" w14:textId="77777777"/>
                    <w:p w:rsidR="005864A8" w14:paraId="30947E59" w14:textId="77777777"/>
                    <w:p w:rsidR="005864A8" w:rsidP="00372DF6" w14:paraId="4BBFE2FD" w14:textId="77777777"/>
                    <w:p w:rsidR="005864A8" w14:paraId="1B73E8C4" w14:textId="77777777"/>
                    <w:p w:rsidR="005864A8" w:rsidP="00372DF6" w14:paraId="48B56D69" w14:textId="77777777"/>
                    <w:p w:rsidR="005864A8" w14:paraId="7333368C" w14:textId="77777777"/>
                    <w:p w:rsidR="005864A8" w:rsidP="00372DF6" w14:paraId="0EC09E29" w14:textId="77777777"/>
                    <w:p w:rsidR="005864A8" w14:paraId="0E8043C5" w14:textId="77777777"/>
                    <w:p w:rsidR="005864A8" w:rsidP="00372DF6" w14:paraId="69B48ADF" w14:textId="77777777"/>
                    <w:p w:rsidR="005864A8" w14:paraId="4E407097" w14:textId="77777777"/>
                    <w:p w:rsidR="005864A8" w:rsidP="00372DF6" w14:paraId="192C3A0F" w14:textId="77777777"/>
                    <w:p w:rsidR="005864A8" w14:paraId="50BC05D3" w14:textId="77777777"/>
                    <w:p w:rsidR="005864A8" w:rsidP="00372DF6" w14:paraId="58384837" w14:textId="77777777"/>
                    <w:p w:rsidR="005864A8" w14:paraId="02375AA6" w14:textId="77777777"/>
                    <w:p w:rsidR="005864A8" w:rsidP="00372DF6" w14:paraId="209D3EAA" w14:textId="77777777"/>
                    <w:p w:rsidR="005864A8" w14:paraId="4B79C79E" w14:textId="77777777"/>
                    <w:p w:rsidR="005864A8" w:rsidP="00372DF6" w14:paraId="19EBCA4C" w14:textId="77777777"/>
                    <w:p w:rsidR="005864A8" w14:paraId="05BC8D8B" w14:textId="77777777"/>
                    <w:p w:rsidR="005864A8" w:rsidP="00372DF6" w14:paraId="2D8ECF5C" w14:textId="77777777"/>
                    <w:p w:rsidR="005864A8" w14:paraId="5AB5C94C" w14:textId="77777777"/>
                    <w:p w:rsidR="005864A8" w:rsidP="00372DF6" w14:paraId="0AF85063" w14:textId="77777777"/>
                    <w:p w:rsidR="005864A8" w14:paraId="7330AF64" w14:textId="77777777"/>
                    <w:p w:rsidR="005864A8" w:rsidP="00372DF6" w14:paraId="2DC58FD5" w14:textId="77777777"/>
                    <w:p w:rsidR="005864A8" w14:paraId="0F2BA5A4" w14:textId="77777777"/>
                    <w:p w:rsidR="005864A8" w:rsidP="00372DF6" w14:paraId="187E2E17" w14:textId="77777777"/>
                    <w:p w:rsidR="005864A8" w14:paraId="3BBAF3F5" w14:textId="77777777"/>
                    <w:p w:rsidR="005864A8" w:rsidP="00372DF6" w14:paraId="0E2DE269" w14:textId="77777777"/>
                    <w:p w:rsidR="005864A8" w14:paraId="115398E9" w14:textId="77777777"/>
                    <w:p w:rsidR="005864A8" w:rsidP="00372DF6" w14:paraId="4F1DD00D" w14:textId="77777777"/>
                    <w:p w:rsidR="005864A8" w14:paraId="45C35F69" w14:textId="77777777"/>
                    <w:p w:rsidR="005864A8" w:rsidP="00372DF6" w14:paraId="73300D11" w14:textId="77777777"/>
                    <w:p w:rsidR="005864A8" w14:paraId="157241C9" w14:textId="77777777"/>
                    <w:p w:rsidR="005864A8" w:rsidP="00372DF6" w14:paraId="5B527231" w14:textId="77777777"/>
                    <w:p w:rsidR="005864A8" w14:paraId="04F3A828" w14:textId="77777777"/>
                    <w:p w:rsidR="005864A8" w:rsidP="00372DF6" w14:paraId="1286BEA8" w14:textId="77777777"/>
                    <w:p w:rsidR="005864A8" w14:paraId="564CE861" w14:textId="77777777"/>
                    <w:p w:rsidR="005864A8" w:rsidP="00372DF6" w14:paraId="5F7BB7AA" w14:textId="77777777"/>
                    <w:p w:rsidR="005864A8" w14:paraId="2841DA36" w14:textId="77777777"/>
                    <w:p w:rsidR="005864A8" w:rsidP="00372DF6" w14:paraId="015D2136" w14:textId="77777777"/>
                    <w:p w:rsidR="005864A8" w14:paraId="6CCFD50E" w14:textId="77777777"/>
                    <w:p w:rsidR="005864A8" w:rsidP="00372DF6" w14:paraId="7C2D5C04" w14:textId="77777777"/>
                    <w:p w:rsidR="005864A8" w14:paraId="732FFA6A" w14:textId="77777777"/>
                    <w:p w:rsidR="005864A8" w:rsidP="00372DF6" w14:paraId="12A6A32E" w14:textId="77777777"/>
                    <w:p w:rsidR="005864A8" w14:paraId="1DCEDA21" w14:textId="77777777"/>
                    <w:p w:rsidR="005864A8" w:rsidP="00372DF6" w14:paraId="2392E33B" w14:textId="77777777"/>
                    <w:p w:rsidR="005864A8" w14:paraId="55240D99" w14:textId="77777777"/>
                    <w:p w:rsidR="005864A8" w:rsidP="00372DF6" w14:paraId="632A8524" w14:textId="77777777"/>
                    <w:p w:rsidR="005864A8" w14:paraId="714298C2" w14:textId="77777777"/>
                    <w:p w:rsidR="005864A8" w:rsidP="00372DF6" w14:paraId="22EB2CC9" w14:textId="77777777"/>
                    <w:p w:rsidR="005864A8" w14:paraId="3321DA7C" w14:textId="77777777"/>
                    <w:p w:rsidR="005864A8" w:rsidP="00372DF6" w14:paraId="34C79B1E" w14:textId="77777777"/>
                    <w:p w:rsidR="005864A8" w14:paraId="6896A018" w14:textId="77777777"/>
                    <w:p w:rsidR="005864A8" w:rsidP="00372DF6" w14:paraId="75889C85" w14:textId="77777777"/>
                    <w:p w:rsidR="005864A8" w14:paraId="14E9986C" w14:textId="77777777"/>
                    <w:p w:rsidR="005864A8" w:rsidP="00372DF6" w14:paraId="608935AF" w14:textId="77777777"/>
                    <w:p w:rsidR="005864A8" w14:paraId="0ADD5B3C" w14:textId="77777777"/>
                    <w:p w:rsidR="005864A8" w:rsidP="00372DF6" w14:paraId="6901CC69" w14:textId="77777777"/>
                    <w:p w:rsidR="005864A8" w14:paraId="050BBA28" w14:textId="77777777"/>
                    <w:p w:rsidR="005864A8" w:rsidP="00372DF6" w14:paraId="2DF13420" w14:textId="77777777"/>
                    <w:p w:rsidR="005864A8" w14:paraId="19696DD1" w14:textId="77777777"/>
                    <w:p w:rsidR="005864A8" w:rsidP="00372DF6" w14:paraId="7CA6BB9F" w14:textId="77777777"/>
                    <w:p w:rsidR="005864A8" w14:paraId="2378B4A8" w14:textId="77777777"/>
                    <w:p w:rsidR="005864A8" w:rsidP="00372DF6" w14:paraId="68B7481A" w14:textId="77777777"/>
                    <w:p w:rsidR="005864A8" w14:paraId="5A55FAB1" w14:textId="77777777"/>
                    <w:p w:rsidR="005864A8" w:rsidP="00372DF6" w14:paraId="2F7F2BB3" w14:textId="77777777"/>
                    <w:p w:rsidR="005864A8" w14:paraId="3CBC2BDF" w14:textId="77777777"/>
                    <w:p w:rsidR="005864A8" w:rsidP="00372DF6" w14:paraId="19EBEC8C" w14:textId="77777777"/>
                    <w:p w:rsidR="005864A8" w14:paraId="0ADE64DE" w14:textId="77777777"/>
                    <w:p w:rsidR="005864A8" w:rsidP="00372DF6" w14:paraId="10D0605C" w14:textId="77777777"/>
                    <w:p w:rsidR="005864A8" w14:paraId="250D5661" w14:textId="77777777"/>
                    <w:p w:rsidR="005864A8" w:rsidP="00372DF6" w14:paraId="0BB7A07B" w14:textId="77777777"/>
                    <w:p w:rsidR="005864A8" w14:paraId="1E944EF9" w14:textId="77777777"/>
                    <w:p w:rsidR="005864A8" w:rsidP="00372DF6" w14:paraId="3AA67A74" w14:textId="77777777"/>
                    <w:p w:rsidR="005864A8" w14:paraId="1FB47F5F" w14:textId="77777777"/>
                    <w:p w:rsidR="005864A8" w:rsidP="00372DF6" w14:paraId="6A872112" w14:textId="77777777"/>
                    <w:p w:rsidR="005864A8" w14:paraId="5D0CAD44" w14:textId="77777777"/>
                    <w:p w:rsidR="005864A8" w:rsidP="00372DF6" w14:paraId="4A6001F6" w14:textId="77777777"/>
                    <w:p w:rsidR="005864A8" w14:paraId="603828A9" w14:textId="77777777"/>
                    <w:p w:rsidR="005864A8" w:rsidP="00372DF6" w14:paraId="657CC39E" w14:textId="77777777"/>
                    <w:p w:rsidR="005864A8" w14:paraId="7E6977A2" w14:textId="77777777"/>
                    <w:p w:rsidR="005864A8" w:rsidP="00372DF6" w14:paraId="2F1F8FFE" w14:textId="77777777"/>
                    <w:p w:rsidR="005864A8" w14:paraId="68E3CCC7" w14:textId="77777777"/>
                    <w:p w:rsidR="005864A8" w:rsidP="00372DF6" w14:paraId="0633CF67" w14:textId="77777777"/>
                    <w:p w:rsidR="005864A8" w14:paraId="0CA8657B" w14:textId="77777777"/>
                    <w:p w:rsidR="005864A8" w:rsidP="00372DF6" w14:paraId="3349E8F7" w14:textId="77777777"/>
                    <w:p w:rsidR="005864A8" w14:paraId="357B17EF" w14:textId="77777777"/>
                    <w:p w:rsidR="005864A8" w:rsidP="00372DF6" w14:paraId="4E51FB3F" w14:textId="77777777"/>
                    <w:p w:rsidR="005864A8" w14:paraId="3A208E68" w14:textId="77777777"/>
                    <w:p w:rsidR="005864A8" w:rsidP="00372DF6" w14:paraId="0E04028D" w14:textId="77777777"/>
                    <w:p w:rsidR="005864A8" w14:paraId="4AE29BBC" w14:textId="77777777"/>
                    <w:p w:rsidR="005864A8" w:rsidP="00372DF6" w14:paraId="727D6432" w14:textId="77777777"/>
                    <w:p w:rsidR="005864A8" w14:paraId="4F79B764" w14:textId="77777777"/>
                    <w:p w:rsidR="005864A8" w:rsidP="00372DF6" w14:paraId="0B7D6075" w14:textId="77777777"/>
                    <w:p w:rsidR="005864A8" w14:paraId="63EA15E9" w14:textId="77777777"/>
                    <w:p w:rsidR="005864A8" w:rsidP="00372DF6" w14:paraId="26576855" w14:textId="77777777"/>
                    <w:p w:rsidR="005864A8" w14:paraId="024A52CF" w14:textId="77777777"/>
                    <w:p w:rsidR="005864A8" w:rsidP="00372DF6" w14:paraId="78577F13" w14:textId="77777777"/>
                    <w:p w:rsidR="005864A8" w14:paraId="4FB2FEBB" w14:textId="77777777"/>
                    <w:p w:rsidR="005864A8" w:rsidP="00372DF6" w14:paraId="20E31C09" w14:textId="77777777"/>
                    <w:p w:rsidR="005864A8" w14:paraId="43B73F6A" w14:textId="77777777"/>
                    <w:p w:rsidR="005864A8" w:rsidP="00372DF6" w14:paraId="68089D8C" w14:textId="77777777"/>
                    <w:p w:rsidR="005864A8" w14:paraId="2D90EE1C" w14:textId="77777777"/>
                    <w:p w:rsidR="005864A8" w:rsidP="00372DF6" w14:paraId="2C0B7161" w14:textId="77777777"/>
                    <w:p w:rsidR="005864A8" w14:paraId="4E095B79" w14:textId="77777777"/>
                    <w:p w:rsidR="005864A8" w:rsidP="00372DF6" w14:paraId="58070480" w14:textId="77777777"/>
                    <w:p w:rsidR="005864A8" w14:paraId="204490A6" w14:textId="77777777"/>
                    <w:p w:rsidR="005864A8" w:rsidP="00372DF6" w14:paraId="016DE43C" w14:textId="77777777"/>
                    <w:p w:rsidR="005864A8" w14:paraId="6FD9808D" w14:textId="77777777"/>
                    <w:p w:rsidR="005864A8" w:rsidP="00372DF6" w14:paraId="06258841" w14:textId="77777777"/>
                    <w:p w:rsidR="005864A8" w14:paraId="68E8DB56" w14:textId="77777777"/>
                    <w:p w:rsidR="005864A8" w:rsidP="00372DF6" w14:paraId="48335526" w14:textId="77777777"/>
                    <w:p w:rsidR="005864A8" w14:paraId="745663A6" w14:textId="77777777"/>
                    <w:p w:rsidR="005864A8" w:rsidP="00372DF6" w14:paraId="3139D722" w14:textId="77777777"/>
                    <w:p w:rsidR="005864A8" w14:paraId="12FF08B3" w14:textId="77777777"/>
                    <w:p w:rsidR="005864A8" w:rsidP="00372DF6" w14:paraId="5CFD6A3B" w14:textId="77777777"/>
                    <w:p w:rsidR="005864A8" w14:paraId="00E143E9" w14:textId="77777777"/>
                    <w:p w:rsidR="005864A8" w:rsidP="00372DF6" w14:paraId="5CF6F964" w14:textId="77777777"/>
                    <w:p w:rsidR="005864A8" w14:paraId="09CA5091" w14:textId="77777777"/>
                    <w:p w:rsidR="005864A8" w:rsidP="00372DF6" w14:paraId="31818472" w14:textId="77777777"/>
                    <w:p w:rsidR="005864A8" w14:paraId="50C2E4FA" w14:textId="77777777"/>
                    <w:p w:rsidR="005864A8" w:rsidP="00372DF6" w14:paraId="5FD7234F" w14:textId="77777777"/>
                    <w:p w:rsidR="005864A8" w14:paraId="5B727B65" w14:textId="77777777"/>
                    <w:p w:rsidR="005864A8" w:rsidP="00372DF6" w14:paraId="51F4A888" w14:textId="77777777"/>
                    <w:p w:rsidR="005864A8" w14:paraId="31F25741" w14:textId="77777777"/>
                    <w:p w:rsidR="005864A8" w:rsidP="00372DF6" w14:paraId="390A1708" w14:textId="77777777"/>
                    <w:p w:rsidR="005864A8" w14:paraId="53224D25" w14:textId="77777777"/>
                    <w:p w:rsidR="005864A8" w:rsidP="00372DF6" w14:paraId="65F669F8" w14:textId="77777777"/>
                    <w:p w:rsidR="005864A8" w14:paraId="394C2DA7" w14:textId="77777777"/>
                    <w:p w:rsidR="005864A8" w:rsidP="00372DF6" w14:paraId="3A804259" w14:textId="77777777"/>
                    <w:p w:rsidR="005864A8" w14:paraId="657E32A3" w14:textId="77777777"/>
                    <w:p w:rsidR="005864A8" w:rsidP="00372DF6" w14:paraId="35697D0B" w14:textId="77777777"/>
                    <w:p w:rsidR="005864A8" w14:paraId="2AEEE311" w14:textId="77777777"/>
                    <w:p w:rsidR="005864A8" w:rsidP="00372DF6" w14:paraId="2989D560" w14:textId="77777777"/>
                    <w:p w:rsidR="005864A8" w14:paraId="27CB8151" w14:textId="77777777"/>
                    <w:p w:rsidR="005864A8" w:rsidP="00372DF6" w14:paraId="452CD82B" w14:textId="77777777"/>
                    <w:p w:rsidR="005864A8" w14:paraId="646DB7FF" w14:textId="77777777"/>
                    <w:p w:rsidR="005864A8" w:rsidP="00372DF6" w14:paraId="60388B53" w14:textId="77777777"/>
                    <w:p w:rsidR="005864A8" w14:paraId="7445D93F" w14:textId="77777777"/>
                    <w:p w:rsidR="005864A8" w:rsidP="00372DF6" w14:paraId="36AC4DE2" w14:textId="77777777"/>
                    <w:p w:rsidR="005864A8" w14:paraId="0B34A4A8" w14:textId="77777777"/>
                    <w:p w:rsidR="005864A8" w:rsidP="00372DF6" w14:paraId="7D9D746E" w14:textId="77777777"/>
                    <w:p w:rsidR="005864A8" w14:paraId="1C889108" w14:textId="77777777"/>
                    <w:p w:rsidR="005864A8" w:rsidP="00372DF6" w14:paraId="3E309721" w14:textId="77777777"/>
                    <w:p w:rsidR="005864A8" w14:paraId="6922A1CE" w14:textId="77777777"/>
                    <w:p w:rsidR="005864A8" w:rsidP="00372DF6" w14:paraId="70A64D5A" w14:textId="77777777"/>
                    <w:p w:rsidR="005864A8" w14:paraId="36F256A7" w14:textId="77777777"/>
                    <w:p w:rsidR="005864A8" w:rsidP="00372DF6" w14:paraId="09F3204F" w14:textId="77777777"/>
                    <w:p w:rsidR="005864A8" w14:paraId="4F2B2FCB" w14:textId="77777777"/>
                    <w:p w:rsidR="005864A8" w:rsidP="00372DF6" w14:paraId="46D56852" w14:textId="77777777"/>
                    <w:p w:rsidR="005864A8" w14:paraId="040FE902" w14:textId="77777777"/>
                    <w:p w:rsidR="005864A8" w:rsidP="00372DF6" w14:paraId="716AB5AF" w14:textId="77777777"/>
                    <w:p w:rsidR="005864A8" w14:paraId="25C8F11D" w14:textId="77777777"/>
                    <w:p w:rsidR="005864A8" w:rsidP="00372DF6" w14:paraId="28D6A6CD" w14:textId="77777777"/>
                    <w:p w:rsidR="005864A8" w14:paraId="4DC9C1F7" w14:textId="77777777"/>
                    <w:p w:rsidR="005864A8" w:rsidP="00372DF6" w14:paraId="5023031C" w14:textId="77777777"/>
                    <w:p w:rsidR="005864A8" w14:paraId="6A3B35F7" w14:textId="77777777"/>
                    <w:p w:rsidR="005864A8" w:rsidP="00372DF6" w14:paraId="7C923B0A" w14:textId="77777777"/>
                    <w:p w:rsidR="005864A8" w14:paraId="10EFE792" w14:textId="77777777"/>
                    <w:p w:rsidR="005864A8" w:rsidP="00372DF6" w14:paraId="5E93861B" w14:textId="77777777"/>
                    <w:p w:rsidR="005864A8" w14:paraId="5C8CB13E" w14:textId="77777777"/>
                    <w:p w:rsidR="005864A8" w:rsidP="00372DF6" w14:paraId="1C7885E5" w14:textId="77777777"/>
                    <w:p w:rsidR="005864A8" w14:paraId="56B56B05" w14:textId="77777777"/>
                    <w:p w:rsidR="005864A8" w:rsidP="00372DF6" w14:paraId="08D78DF0" w14:textId="77777777"/>
                    <w:p w:rsidR="005864A8" w14:paraId="506CF1F9" w14:textId="77777777"/>
                    <w:p w:rsidR="005864A8" w:rsidP="00372DF6" w14:paraId="7E8BC9BA" w14:textId="77777777"/>
                    <w:p w:rsidR="005864A8" w14:paraId="53C6D077" w14:textId="77777777"/>
                    <w:p w:rsidR="005864A8" w:rsidP="00372DF6" w14:paraId="0D3854A7" w14:textId="77777777"/>
                    <w:p w:rsidR="005864A8" w14:paraId="451441F7" w14:textId="77777777"/>
                    <w:p w:rsidR="005864A8" w:rsidP="00372DF6" w14:paraId="35337C85" w14:textId="77777777"/>
                    <w:p w:rsidR="005864A8" w14:paraId="133CC15A" w14:textId="77777777"/>
                    <w:p w:rsidR="005864A8" w:rsidP="00372DF6" w14:paraId="1CD254AB" w14:textId="77777777"/>
                    <w:p w:rsidR="005864A8" w14:paraId="4C06D5B9" w14:textId="77777777"/>
                    <w:p w:rsidR="005864A8" w:rsidP="00372DF6" w14:paraId="3D41FD7D" w14:textId="77777777"/>
                    <w:p w:rsidR="005864A8" w14:paraId="27A671BD" w14:textId="77777777"/>
                    <w:p w:rsidR="005864A8" w:rsidP="00372DF6" w14:paraId="37662485" w14:textId="77777777"/>
                    <w:p w:rsidR="005864A8" w14:paraId="6493D962" w14:textId="77777777"/>
                    <w:p w:rsidR="005864A8" w:rsidP="00372DF6" w14:paraId="170760FE" w14:textId="77777777"/>
                    <w:p w:rsidR="005864A8" w14:paraId="1120A254" w14:textId="77777777"/>
                    <w:p w:rsidR="005864A8" w:rsidP="00372DF6" w14:paraId="2C0030E1" w14:textId="77777777"/>
                    <w:p w:rsidR="005864A8" w14:paraId="1E6002B4" w14:textId="77777777"/>
                    <w:p w:rsidR="005864A8" w:rsidP="00372DF6" w14:paraId="64547A7F" w14:textId="77777777"/>
                    <w:p w:rsidR="005864A8" w14:paraId="17EC4271" w14:textId="77777777"/>
                    <w:p w:rsidR="005864A8" w:rsidP="00372DF6" w14:paraId="5DBD9688" w14:textId="77777777"/>
                    <w:p w:rsidR="005864A8" w14:paraId="4D44C30F" w14:textId="77777777"/>
                    <w:p w:rsidR="005864A8" w:rsidP="00372DF6" w14:paraId="61FC069D" w14:textId="77777777"/>
                    <w:p w:rsidR="005864A8" w14:paraId="1C96B205" w14:textId="77777777"/>
                    <w:p w:rsidR="005864A8" w:rsidP="00372DF6" w14:paraId="5C381C64" w14:textId="77777777"/>
                    <w:p w:rsidR="005864A8" w14:paraId="6FA61978" w14:textId="77777777"/>
                    <w:p w:rsidR="005864A8" w:rsidP="00372DF6" w14:paraId="522BF512" w14:textId="77777777"/>
                    <w:p w:rsidR="005864A8" w14:paraId="7B65A3B4" w14:textId="77777777"/>
                    <w:p w:rsidR="005864A8" w:rsidP="00372DF6" w14:paraId="05462D60" w14:textId="77777777"/>
                    <w:p w:rsidR="005864A8" w14:paraId="70476E73" w14:textId="77777777"/>
                    <w:p w:rsidR="005864A8" w:rsidP="00372DF6" w14:paraId="7F6522EA" w14:textId="77777777"/>
                    <w:p w:rsidR="005864A8" w14:paraId="65F975FF" w14:textId="77777777"/>
                    <w:p w:rsidR="005864A8" w:rsidP="00372DF6" w14:paraId="2E30B5BE" w14:textId="77777777"/>
                    <w:p w:rsidR="005864A8" w14:paraId="1DB90867" w14:textId="77777777"/>
                    <w:p w:rsidR="005864A8" w:rsidP="00372DF6" w14:paraId="5E840ABE" w14:textId="77777777"/>
                    <w:p w:rsidR="005864A8" w14:paraId="0A9D0520" w14:textId="77777777"/>
                    <w:p w:rsidR="005864A8" w:rsidP="00372DF6" w14:paraId="44DA57E5" w14:textId="77777777"/>
                    <w:p w:rsidR="005864A8" w14:paraId="076AB9AC" w14:textId="77777777"/>
                    <w:p w:rsidR="005864A8" w:rsidP="00372DF6" w14:paraId="2461A7EB" w14:textId="77777777"/>
                    <w:p w:rsidR="005864A8" w14:paraId="5173B132" w14:textId="77777777"/>
                    <w:p w:rsidR="005864A8" w:rsidP="00372DF6" w14:paraId="5E61A84C" w14:textId="77777777"/>
                    <w:p w:rsidR="005864A8" w14:paraId="63826358" w14:textId="77777777"/>
                    <w:p w:rsidR="005864A8" w:rsidP="00372DF6" w14:paraId="1C2A0ADA" w14:textId="77777777"/>
                    <w:p w:rsidR="005864A8" w14:paraId="13EF058B" w14:textId="77777777"/>
                    <w:p w:rsidR="005864A8" w:rsidP="00372DF6" w14:paraId="53B46FC0" w14:textId="77777777"/>
                    <w:p w:rsidR="005864A8" w14:paraId="4C2FF2D0" w14:textId="77777777"/>
                    <w:p w:rsidR="005864A8" w:rsidP="00372DF6" w14:paraId="6682FC23" w14:textId="77777777"/>
                    <w:p w:rsidR="005864A8" w14:paraId="4A0FBE1B" w14:textId="77777777"/>
                    <w:p w:rsidR="005864A8" w:rsidP="00372DF6" w14:paraId="58FCE128" w14:textId="77777777"/>
                    <w:p w:rsidR="005864A8" w14:paraId="7856A314" w14:textId="77777777"/>
                    <w:p w:rsidR="005864A8" w:rsidP="00372DF6" w14:paraId="2EBB3785" w14:textId="77777777"/>
                    <w:p w:rsidR="005864A8" w14:paraId="5F4DA987" w14:textId="77777777"/>
                    <w:p w:rsidR="005864A8" w:rsidP="00372DF6" w14:paraId="416D936F" w14:textId="77777777"/>
                    <w:p w:rsidR="005864A8" w14:paraId="23BDD8AD" w14:textId="77777777"/>
                    <w:p w:rsidR="005864A8" w:rsidP="00372DF6" w14:paraId="452E2609" w14:textId="77777777"/>
                    <w:p w:rsidR="005864A8" w14:paraId="16760229" w14:textId="77777777"/>
                    <w:p w:rsidR="005864A8" w:rsidP="00372DF6" w14:paraId="483D9F08" w14:textId="77777777"/>
                    <w:p w:rsidR="005864A8" w14:paraId="7F0AE253" w14:textId="77777777"/>
                    <w:p w:rsidR="005864A8" w:rsidP="00372DF6" w14:paraId="5F9983FC" w14:textId="77777777"/>
                    <w:p w:rsidR="005864A8" w14:paraId="1F6941E0" w14:textId="77777777"/>
                    <w:p w:rsidR="005864A8" w:rsidP="00372DF6" w14:paraId="2410F45C" w14:textId="77777777"/>
                    <w:p w:rsidR="005864A8" w14:paraId="397B39ED" w14:textId="77777777"/>
                    <w:p w:rsidR="005864A8" w:rsidP="00372DF6" w14:paraId="4769FE08" w14:textId="77777777"/>
                    <w:p w:rsidR="005864A8" w14:paraId="484356F1" w14:textId="77777777"/>
                    <w:p w:rsidR="005864A8" w:rsidP="00372DF6" w14:paraId="5A6B33D1" w14:textId="77777777"/>
                    <w:p w:rsidR="005864A8" w14:paraId="5DAFB1B7" w14:textId="77777777"/>
                    <w:p w:rsidR="005864A8" w:rsidP="00372DF6" w14:paraId="38419CB0" w14:textId="77777777"/>
                    <w:p w:rsidR="005864A8" w14:paraId="4824D24C" w14:textId="77777777"/>
                    <w:p w:rsidR="005864A8" w:rsidP="00372DF6" w14:paraId="47A47697" w14:textId="77777777"/>
                    <w:p w:rsidR="005864A8" w14:paraId="0B66558D" w14:textId="77777777"/>
                    <w:p w:rsidR="005864A8" w:rsidP="00372DF6" w14:paraId="6FECBBC4" w14:textId="77777777"/>
                    <w:p w:rsidR="005864A8" w14:paraId="67EC3B39" w14:textId="77777777"/>
                    <w:p w:rsidR="005864A8" w:rsidP="00372DF6" w14:paraId="6CA8DEA2" w14:textId="77777777"/>
                    <w:p w:rsidR="005864A8" w14:paraId="2571E065" w14:textId="77777777"/>
                    <w:p w:rsidR="005864A8" w:rsidP="00372DF6" w14:paraId="1CBA39C4" w14:textId="77777777"/>
                    <w:p w:rsidR="005864A8" w14:paraId="2F46DB16" w14:textId="77777777"/>
                    <w:p w:rsidR="005864A8" w:rsidP="00372DF6" w14:paraId="4C4FAE63" w14:textId="77777777"/>
                    <w:p w:rsidR="005864A8" w14:paraId="27E1EC2D" w14:textId="77777777"/>
                    <w:p w:rsidR="005864A8" w:rsidP="00372DF6" w14:paraId="212E3684" w14:textId="77777777"/>
                    <w:p w:rsidR="005864A8" w14:paraId="04EE3A54" w14:textId="77777777"/>
                    <w:p w:rsidR="005864A8" w:rsidP="00372DF6" w14:paraId="424049DC" w14:textId="77777777"/>
                    <w:p w:rsidR="005864A8" w14:paraId="375E503E" w14:textId="77777777"/>
                    <w:p w:rsidR="005864A8" w:rsidP="00372DF6" w14:paraId="383933C4" w14:textId="77777777"/>
                    <w:p w:rsidR="005864A8" w14:paraId="0583A67F" w14:textId="77777777"/>
                    <w:p w:rsidR="005864A8" w:rsidP="00372DF6" w14:paraId="269703C5" w14:textId="77777777"/>
                    <w:p w:rsidR="005864A8" w14:paraId="0A7867CC" w14:textId="77777777"/>
                    <w:p w:rsidR="005864A8" w:rsidP="00372DF6" w14:paraId="4832BEAC" w14:textId="77777777"/>
                    <w:p w:rsidR="005864A8" w14:paraId="5DC9A3D9" w14:textId="77777777"/>
                    <w:p w:rsidR="005864A8" w:rsidP="00372DF6" w14:paraId="1B9FB418" w14:textId="77777777"/>
                    <w:p w:rsidR="005864A8" w14:paraId="58CCC4A6" w14:textId="77777777"/>
                    <w:p w:rsidR="005864A8" w:rsidP="00372DF6" w14:paraId="42A0FC88" w14:textId="77777777"/>
                    <w:p w:rsidR="005864A8" w14:paraId="3504BA49" w14:textId="77777777"/>
                    <w:p w:rsidR="005864A8" w:rsidP="00372DF6" w14:paraId="116B43EF" w14:textId="77777777"/>
                    <w:p w:rsidR="005864A8" w14:paraId="5B19F141" w14:textId="77777777"/>
                    <w:p w:rsidR="005864A8" w:rsidP="00372DF6" w14:paraId="0D4924C1" w14:textId="77777777"/>
                    <w:p w:rsidR="005864A8" w14:paraId="4A13C74B" w14:textId="77777777"/>
                    <w:p w:rsidR="005864A8" w:rsidP="00372DF6" w14:paraId="73D17783" w14:textId="77777777"/>
                    <w:p w:rsidR="005864A8" w14:paraId="45E2D2AD" w14:textId="77777777"/>
                    <w:p w:rsidR="005864A8" w:rsidP="00372DF6" w14:paraId="29B91AE1" w14:textId="77777777"/>
                    <w:p w:rsidR="005864A8" w14:paraId="3D48F006" w14:textId="77777777"/>
                    <w:p w:rsidR="005864A8" w:rsidP="00372DF6" w14:paraId="322CD831" w14:textId="77777777"/>
                    <w:p w:rsidR="005864A8" w14:paraId="7D6EAA9C" w14:textId="77777777"/>
                    <w:p w:rsidR="005864A8" w:rsidP="00372DF6" w14:paraId="19942892" w14:textId="77777777"/>
                    <w:p w:rsidR="005864A8" w14:paraId="63E5334B" w14:textId="77777777"/>
                    <w:p w:rsidR="005864A8" w:rsidP="00372DF6" w14:paraId="6AED9E4F" w14:textId="77777777"/>
                    <w:p w:rsidR="005864A8" w14:paraId="38DF2347" w14:textId="77777777"/>
                    <w:p w:rsidR="005864A8" w:rsidP="00372DF6" w14:paraId="635927E4" w14:textId="77777777"/>
                    <w:p w:rsidR="005864A8" w14:paraId="6E5C5282" w14:textId="77777777"/>
                    <w:p w:rsidR="005864A8" w:rsidP="00372DF6" w14:paraId="66D628A8" w14:textId="77777777"/>
                    <w:p w:rsidR="005864A8" w14:paraId="40E2905E" w14:textId="77777777"/>
                    <w:p w:rsidR="005864A8" w:rsidP="00372DF6" w14:paraId="4EC95019" w14:textId="77777777"/>
                    <w:p w:rsidR="005864A8" w14:paraId="1C12A2C8" w14:textId="77777777"/>
                    <w:p w:rsidR="005864A8" w:rsidP="00372DF6" w14:paraId="11FB8204" w14:textId="77777777"/>
                    <w:p w:rsidR="005864A8" w14:paraId="78B77F22" w14:textId="77777777"/>
                    <w:p w:rsidR="005864A8" w:rsidP="00372DF6" w14:paraId="32953795" w14:textId="77777777"/>
                    <w:p w:rsidR="005864A8" w14:paraId="21822F44" w14:textId="77777777"/>
                    <w:p w:rsidR="005864A8" w:rsidP="00372DF6" w14:paraId="1A5BF8E8" w14:textId="77777777"/>
                    <w:p w:rsidR="005864A8" w14:paraId="55688E68" w14:textId="77777777"/>
                    <w:p w:rsidR="005864A8" w:rsidP="00372DF6" w14:paraId="272C197A" w14:textId="77777777"/>
                    <w:p w:rsidR="005864A8" w14:paraId="61DA3429" w14:textId="77777777"/>
                    <w:p w:rsidR="005864A8" w:rsidP="00372DF6" w14:paraId="0B0FF6BE" w14:textId="77777777"/>
                    <w:p w:rsidR="005864A8" w14:paraId="7E79956F" w14:textId="77777777"/>
                    <w:p w:rsidR="005864A8" w:rsidP="00372DF6" w14:paraId="1966CF4B" w14:textId="77777777"/>
                    <w:p w:rsidR="005864A8" w14:paraId="182B2F6A" w14:textId="77777777"/>
                    <w:p w:rsidR="005864A8" w:rsidP="00372DF6" w14:paraId="4BC6ADB4" w14:textId="77777777"/>
                    <w:p w:rsidR="005864A8" w14:paraId="2002B513" w14:textId="77777777"/>
                    <w:p w:rsidR="005864A8" w:rsidP="00372DF6" w14:paraId="22E955D9" w14:textId="77777777"/>
                    <w:p w:rsidR="005864A8" w14:paraId="6C8F254B" w14:textId="77777777"/>
                    <w:p w:rsidR="005864A8" w:rsidP="00372DF6" w14:paraId="4A96A8AE" w14:textId="77777777"/>
                    <w:p w:rsidR="005864A8" w14:paraId="10D1ED8F" w14:textId="77777777"/>
                    <w:p w:rsidR="005864A8" w:rsidP="00372DF6" w14:paraId="60935253" w14:textId="77777777"/>
                    <w:p w:rsidR="005864A8" w14:paraId="0ECA3005" w14:textId="77777777"/>
                    <w:p w:rsidR="005864A8" w:rsidP="00372DF6" w14:paraId="7DA0D893" w14:textId="77777777"/>
                    <w:p w:rsidR="005864A8" w14:paraId="1EA1786A" w14:textId="77777777"/>
                    <w:p w:rsidR="005864A8" w:rsidP="00372DF6" w14:paraId="33953B79" w14:textId="77777777"/>
                    <w:p w:rsidR="005864A8" w14:paraId="7F1756F0" w14:textId="77777777"/>
                    <w:p w:rsidR="005864A8" w:rsidP="00372DF6" w14:paraId="3D6F280E" w14:textId="77777777"/>
                    <w:p w:rsidR="005864A8" w14:paraId="6C606618" w14:textId="77777777"/>
                    <w:p w:rsidR="005864A8" w:rsidP="00372DF6" w14:paraId="49398BB9" w14:textId="77777777"/>
                    <w:p w:rsidR="005864A8" w14:paraId="3FB20C5A" w14:textId="77777777"/>
                    <w:p w:rsidR="005864A8" w:rsidP="00372DF6" w14:paraId="2C90B1DD" w14:textId="77777777"/>
                    <w:p w:rsidR="005864A8" w14:paraId="4604249B" w14:textId="77777777"/>
                    <w:p w:rsidR="005864A8" w:rsidP="00372DF6" w14:paraId="27FD266D" w14:textId="77777777"/>
                    <w:p w:rsidR="005864A8" w14:paraId="35B7EE74" w14:textId="77777777"/>
                    <w:p w:rsidR="005864A8" w:rsidP="00372DF6" w14:paraId="6C439D39" w14:textId="77777777"/>
                    <w:p w:rsidR="005864A8" w14:paraId="78F37FAD" w14:textId="77777777"/>
                    <w:p w:rsidR="005864A8" w:rsidP="00372DF6" w14:paraId="30760650" w14:textId="77777777"/>
                    <w:p w:rsidR="005864A8" w14:paraId="3ADCE548" w14:textId="77777777"/>
                    <w:p w:rsidR="005864A8" w:rsidP="00372DF6" w14:paraId="4754DA2A" w14:textId="77777777"/>
                    <w:p w:rsidR="005864A8" w14:paraId="1D426363" w14:textId="77777777"/>
                    <w:p w:rsidR="005864A8" w:rsidP="00372DF6" w14:paraId="16EB968C" w14:textId="77777777"/>
                    <w:p w:rsidR="005864A8" w14:paraId="66FB3A92" w14:textId="77777777"/>
                    <w:p w:rsidR="005864A8" w:rsidP="00372DF6" w14:paraId="4F02D857" w14:textId="77777777"/>
                    <w:p w:rsidR="005864A8" w14:paraId="3B3271A0" w14:textId="77777777"/>
                    <w:p w:rsidR="005864A8" w:rsidP="00372DF6" w14:paraId="193DCFCF" w14:textId="77777777"/>
                    <w:p w:rsidR="005864A8" w14:paraId="7359F304" w14:textId="77777777"/>
                    <w:p w:rsidR="005864A8" w:rsidP="00372DF6" w14:paraId="5CCCD0D8" w14:textId="77777777"/>
                    <w:p w:rsidR="005864A8" w14:paraId="3874D9FE" w14:textId="77777777"/>
                    <w:p w:rsidR="005864A8" w:rsidP="00372DF6" w14:paraId="75DBB1D9" w14:textId="77777777"/>
                    <w:p w:rsidR="005864A8" w14:paraId="0842C41A" w14:textId="77777777"/>
                    <w:p w:rsidR="005864A8" w:rsidP="00372DF6" w14:paraId="0469CD13" w14:textId="77777777"/>
                    <w:p w:rsidR="005864A8" w14:paraId="69ED0B25" w14:textId="77777777"/>
                    <w:p w:rsidR="005864A8" w:rsidP="00372DF6" w14:paraId="45D181F4" w14:textId="77777777"/>
                    <w:p w:rsidR="005864A8" w14:paraId="11733C9E" w14:textId="77777777"/>
                    <w:p w:rsidR="005864A8" w:rsidP="00372DF6" w14:paraId="0CE93E1C" w14:textId="77777777"/>
                    <w:p w:rsidR="005864A8" w14:paraId="6B00814D" w14:textId="77777777"/>
                    <w:p w:rsidR="005864A8" w:rsidP="00372DF6" w14:paraId="0D6D4B9B" w14:textId="77777777"/>
                    <w:p w:rsidR="005864A8" w14:paraId="34FA2AB0" w14:textId="77777777"/>
                    <w:p w:rsidR="005864A8" w:rsidP="00372DF6" w14:paraId="7C44704F" w14:textId="77777777"/>
                    <w:p w:rsidR="005864A8" w14:paraId="689586C0" w14:textId="77777777"/>
                    <w:p w:rsidR="005864A8" w:rsidP="00372DF6" w14:paraId="4B5F5DEC" w14:textId="77777777"/>
                    <w:p w:rsidR="005864A8" w14:paraId="24A30F56" w14:textId="77777777"/>
                    <w:p w:rsidR="005864A8" w:rsidP="00372DF6" w14:paraId="1E901F99" w14:textId="77777777"/>
                    <w:p w:rsidR="005864A8" w14:paraId="1A1903C1" w14:textId="77777777"/>
                    <w:p w:rsidR="005864A8" w:rsidP="00372DF6" w14:paraId="4CB1CE6A" w14:textId="77777777"/>
                    <w:p w:rsidR="005864A8" w14:paraId="5C48A766" w14:textId="77777777"/>
                    <w:p w:rsidR="005864A8" w:rsidP="00372DF6" w14:paraId="6A4AEDA9" w14:textId="77777777"/>
                    <w:p w:rsidR="005864A8" w14:paraId="578C6507" w14:textId="77777777"/>
                    <w:p w:rsidR="005864A8" w:rsidP="00372DF6" w14:paraId="400CA851" w14:textId="77777777"/>
                    <w:p w:rsidR="005864A8" w14:paraId="40A1FF0C" w14:textId="77777777"/>
                    <w:p w:rsidR="005864A8" w:rsidP="00372DF6" w14:paraId="21C23E1C" w14:textId="77777777"/>
                    <w:p w:rsidR="005864A8" w14:paraId="33D58E57" w14:textId="77777777"/>
                    <w:p w:rsidR="005864A8" w:rsidP="00372DF6" w14:paraId="22C2751A" w14:textId="77777777"/>
                    <w:p w:rsidR="005864A8" w14:paraId="19132397" w14:textId="77777777"/>
                    <w:p w:rsidR="005864A8" w:rsidP="00372DF6" w14:paraId="0E4913BA" w14:textId="77777777"/>
                    <w:p w:rsidR="005864A8" w14:paraId="24867F11" w14:textId="77777777"/>
                    <w:p w:rsidR="005864A8" w:rsidP="00372DF6" w14:paraId="56C5875E" w14:textId="77777777"/>
                    <w:p w:rsidR="005864A8" w14:paraId="72E6F2F8" w14:textId="77777777"/>
                    <w:p w:rsidR="005864A8" w:rsidP="00372DF6" w14:paraId="2103FB6C" w14:textId="77777777"/>
                    <w:p w:rsidR="005864A8" w14:paraId="30D1244B" w14:textId="77777777"/>
                    <w:p w:rsidR="005864A8" w:rsidP="00372DF6" w14:paraId="626A24B7" w14:textId="77777777"/>
                    <w:p w:rsidR="005864A8" w14:paraId="1D0F67A9" w14:textId="77777777"/>
                    <w:p w:rsidR="005864A8" w:rsidP="00372DF6" w14:paraId="73087670" w14:textId="77777777"/>
                    <w:p w:rsidR="005864A8" w14:paraId="26B4A1CC" w14:textId="77777777"/>
                    <w:p w:rsidR="005864A8" w:rsidP="00372DF6" w14:paraId="7AAFD35E" w14:textId="77777777"/>
                    <w:p w:rsidR="005864A8" w14:paraId="464CA932" w14:textId="77777777"/>
                    <w:p w:rsidR="005864A8" w:rsidP="00372DF6" w14:paraId="0603BA4F" w14:textId="77777777"/>
                    <w:p w:rsidR="005864A8" w14:paraId="580F25B1" w14:textId="77777777"/>
                    <w:p w:rsidR="005864A8" w:rsidP="00372DF6" w14:paraId="5825CB98" w14:textId="77777777"/>
                    <w:p w:rsidR="005864A8" w14:paraId="3D006D52" w14:textId="77777777"/>
                    <w:p w:rsidR="005864A8" w:rsidP="00372DF6" w14:paraId="546EBA3B" w14:textId="77777777"/>
                    <w:p w:rsidR="005864A8" w14:paraId="36EB424D" w14:textId="77777777"/>
                    <w:p w:rsidR="005864A8" w:rsidP="00372DF6" w14:paraId="7A5B47C8" w14:textId="77777777"/>
                    <w:p w:rsidR="005864A8" w14:paraId="1ADDAC42" w14:textId="77777777"/>
                    <w:p w:rsidR="005864A8" w:rsidP="00372DF6" w14:paraId="45262955" w14:textId="77777777"/>
                    <w:p w:rsidR="005864A8" w14:paraId="640C750C" w14:textId="77777777"/>
                    <w:p w:rsidR="005864A8" w:rsidP="00372DF6" w14:paraId="4CF33F06" w14:textId="77777777"/>
                    <w:p w:rsidR="005864A8" w14:paraId="2AC5B813" w14:textId="77777777"/>
                    <w:p w:rsidR="005864A8" w:rsidP="00372DF6" w14:paraId="7E338425" w14:textId="77777777"/>
                    <w:p w:rsidR="005864A8" w14:paraId="19617814" w14:textId="77777777"/>
                    <w:p w:rsidR="005864A8" w:rsidP="00372DF6" w14:paraId="4B485BD3" w14:textId="77777777"/>
                    <w:p w:rsidR="005864A8" w14:paraId="31F78F36" w14:textId="77777777"/>
                    <w:p w:rsidR="005864A8" w:rsidP="00372DF6" w14:paraId="013DD121" w14:textId="77777777"/>
                    <w:p w:rsidR="005864A8" w14:paraId="3B8C8F8B" w14:textId="77777777"/>
                    <w:p w:rsidR="005864A8" w:rsidP="00372DF6" w14:paraId="1A6B95F3" w14:textId="77777777"/>
                    <w:p w:rsidR="005864A8" w14:paraId="2C645109" w14:textId="77777777"/>
                    <w:p w:rsidR="005864A8" w:rsidP="00372DF6" w14:paraId="1F85A43B" w14:textId="77777777"/>
                    <w:p w:rsidR="005864A8" w14:paraId="64FA3CBB" w14:textId="77777777"/>
                    <w:p w:rsidR="005864A8" w:rsidP="00372DF6" w14:paraId="6EF8AED8" w14:textId="77777777"/>
                    <w:p w:rsidR="005864A8" w14:paraId="5558774C" w14:textId="77777777"/>
                    <w:p w:rsidR="005864A8" w:rsidP="00372DF6" w14:paraId="3DE58EED" w14:textId="77777777"/>
                    <w:p w:rsidR="005864A8" w14:paraId="2AA8FEA7" w14:textId="77777777"/>
                    <w:p w:rsidR="005864A8" w:rsidP="00372DF6" w14:paraId="303E1D5E" w14:textId="77777777"/>
                    <w:p w:rsidR="005864A8" w14:paraId="59F96AAD" w14:textId="77777777"/>
                    <w:p w:rsidR="005864A8" w:rsidP="00372DF6" w14:paraId="507E4C48" w14:textId="77777777"/>
                    <w:p w:rsidR="005864A8" w14:paraId="18415368" w14:textId="77777777"/>
                    <w:p w:rsidR="005864A8" w:rsidP="00372DF6" w14:paraId="1D2969D1" w14:textId="77777777"/>
                    <w:p w:rsidR="005864A8" w14:paraId="58CD30C5" w14:textId="77777777"/>
                    <w:p w:rsidR="005864A8" w:rsidP="00372DF6" w14:paraId="52D4D819" w14:textId="77777777"/>
                    <w:p w:rsidR="005864A8" w14:paraId="4A730B73" w14:textId="77777777"/>
                    <w:p w:rsidR="005864A8" w:rsidP="00372DF6" w14:paraId="3A8B28D9" w14:textId="77777777"/>
                    <w:p w:rsidR="005864A8" w14:paraId="07AAE028" w14:textId="77777777"/>
                    <w:p w:rsidR="005864A8" w:rsidP="00372DF6" w14:paraId="41661168" w14:textId="77777777"/>
                    <w:p w:rsidR="005864A8" w14:paraId="03B6A970" w14:textId="77777777"/>
                    <w:p w:rsidR="005864A8" w:rsidP="00372DF6" w14:paraId="118EDB52" w14:textId="77777777"/>
                    <w:p w:rsidR="005864A8" w14:paraId="3080A405" w14:textId="77777777"/>
                    <w:p w:rsidR="005864A8" w:rsidP="00372DF6" w14:paraId="52211561" w14:textId="77777777"/>
                    <w:p w:rsidR="005864A8" w14:paraId="5A3E019A" w14:textId="77777777"/>
                    <w:p w:rsidR="005864A8" w:rsidP="00372DF6" w14:paraId="17D06935" w14:textId="77777777"/>
                    <w:p w:rsidR="005864A8" w14:paraId="3160DE30" w14:textId="77777777"/>
                    <w:p w:rsidR="005864A8" w:rsidP="00372DF6" w14:paraId="6C38994C" w14:textId="77777777"/>
                    <w:p w:rsidR="005864A8" w14:paraId="525DEBD9" w14:textId="77777777"/>
                    <w:p w:rsidR="005864A8" w:rsidP="00372DF6" w14:paraId="782DCBC1" w14:textId="77777777"/>
                    <w:p w:rsidR="005864A8" w14:paraId="0FEEA8D9" w14:textId="77777777"/>
                    <w:p w:rsidR="005864A8" w:rsidP="00372DF6" w14:paraId="51D03884" w14:textId="77777777"/>
                    <w:p w:rsidR="005864A8" w14:paraId="3C14F5D2" w14:textId="77777777"/>
                    <w:p w:rsidR="005864A8" w:rsidP="00372DF6" w14:paraId="0B275947" w14:textId="77777777"/>
                    <w:p w:rsidR="005864A8" w14:paraId="7F98A00D" w14:textId="77777777"/>
                    <w:p w:rsidR="005864A8" w:rsidP="00372DF6" w14:paraId="674A4FE0" w14:textId="77777777"/>
                    <w:p w:rsidR="005864A8" w14:paraId="28E743D4" w14:textId="77777777"/>
                    <w:p w:rsidR="005864A8" w:rsidP="00372DF6" w14:paraId="4B21F4BB" w14:textId="77777777"/>
                    <w:p w:rsidR="005864A8" w14:paraId="70B6862B" w14:textId="77777777"/>
                    <w:p w:rsidR="005864A8" w:rsidP="00372DF6" w14:paraId="25461077" w14:textId="77777777"/>
                    <w:p w:rsidR="005864A8" w14:paraId="0BF26DFD" w14:textId="77777777"/>
                    <w:p w:rsidR="005864A8" w:rsidP="00372DF6" w14:paraId="6E7244B2" w14:textId="77777777"/>
                    <w:p w:rsidR="005864A8" w14:paraId="30C24CF0" w14:textId="77777777"/>
                    <w:p w:rsidR="005864A8" w:rsidP="00372DF6" w14:paraId="290E58CC" w14:textId="77777777"/>
                    <w:p w:rsidR="005864A8" w14:paraId="26715A22" w14:textId="77777777"/>
                    <w:p w:rsidR="005864A8" w:rsidP="00372DF6" w14:paraId="659BA3E4" w14:textId="77777777"/>
                    <w:p w:rsidR="005864A8" w14:paraId="1EEB3DFE" w14:textId="77777777"/>
                    <w:p w:rsidR="005864A8" w:rsidP="00372DF6" w14:paraId="41B5FCC9" w14:textId="77777777"/>
                    <w:p w:rsidR="005864A8" w14:paraId="7DAF77BE" w14:textId="77777777"/>
                    <w:p w:rsidR="005864A8" w:rsidP="00372DF6" w14:paraId="4F91B43A" w14:textId="77777777"/>
                    <w:p w:rsidR="005864A8" w14:paraId="23BBE6D2" w14:textId="77777777"/>
                    <w:p w:rsidR="005864A8" w:rsidP="00372DF6" w14:paraId="7A92C048" w14:textId="77777777"/>
                    <w:p w:rsidR="005864A8" w14:paraId="6AE77A9F" w14:textId="77777777"/>
                    <w:p w:rsidR="005864A8" w:rsidP="00372DF6" w14:paraId="4D581854" w14:textId="77777777"/>
                    <w:p w:rsidR="005864A8" w14:paraId="47AA1E04" w14:textId="77777777"/>
                    <w:p w:rsidR="005864A8" w:rsidP="00372DF6" w14:paraId="644E4E93" w14:textId="77777777"/>
                    <w:p w:rsidR="005864A8" w14:paraId="2B29566A" w14:textId="77777777"/>
                    <w:p w:rsidR="005864A8" w:rsidP="00372DF6" w14:paraId="6BE4E165" w14:textId="77777777"/>
                    <w:p w:rsidR="005864A8" w14:paraId="46A7C512" w14:textId="77777777"/>
                    <w:p w:rsidR="005864A8" w:rsidP="00372DF6" w14:paraId="2D40143D" w14:textId="77777777"/>
                    <w:p w:rsidR="005864A8" w14:paraId="0E5533B1" w14:textId="77777777"/>
                    <w:p w:rsidR="005864A8" w:rsidP="00372DF6" w14:paraId="75ACC45F" w14:textId="77777777"/>
                    <w:p w:rsidR="005864A8" w14:paraId="7FF65DC1" w14:textId="77777777"/>
                    <w:p w:rsidR="005864A8" w:rsidP="00372DF6" w14:paraId="2977AF06" w14:textId="77777777"/>
                    <w:p w:rsidR="005864A8" w14:paraId="6F824109" w14:textId="77777777"/>
                    <w:p w:rsidR="005864A8" w:rsidP="00372DF6" w14:paraId="7305D786" w14:textId="77777777"/>
                    <w:p w:rsidR="005864A8" w14:paraId="422A2731" w14:textId="77777777"/>
                    <w:p w:rsidR="005864A8" w:rsidP="00372DF6" w14:paraId="662E51D9" w14:textId="77777777"/>
                    <w:p w:rsidR="005864A8" w14:paraId="1A06E3E0" w14:textId="77777777"/>
                    <w:p w:rsidR="005864A8" w:rsidP="00372DF6" w14:paraId="1560CD63" w14:textId="77777777"/>
                    <w:p w:rsidR="005864A8" w14:paraId="3DB40D9B" w14:textId="77777777"/>
                    <w:p w:rsidR="005864A8" w:rsidP="00372DF6" w14:paraId="3F7AC774" w14:textId="77777777"/>
                    <w:p w:rsidR="005864A8" w14:paraId="6442864E" w14:textId="77777777"/>
                    <w:p w:rsidR="005864A8" w:rsidP="00372DF6" w14:paraId="67273E04" w14:textId="77777777"/>
                    <w:p w:rsidR="005864A8" w14:paraId="67831DEE" w14:textId="77777777"/>
                    <w:p w:rsidR="005864A8" w:rsidP="00372DF6" w14:paraId="2C2024AE" w14:textId="77777777"/>
                    <w:p w:rsidR="005864A8" w14:paraId="682BEC4B" w14:textId="77777777"/>
                    <w:p w:rsidR="005864A8" w:rsidP="00372DF6" w14:paraId="7814E537" w14:textId="77777777"/>
                    <w:p w:rsidR="005864A8" w14:paraId="54AA655E" w14:textId="77777777"/>
                    <w:p w:rsidR="005864A8" w:rsidP="00372DF6" w14:paraId="27FFA0B1" w14:textId="77777777"/>
                    <w:p w:rsidR="005864A8" w14:paraId="14C45C1A" w14:textId="77777777"/>
                    <w:p w:rsidR="005864A8" w:rsidP="00372DF6" w14:paraId="4C0E14F5" w14:textId="77777777"/>
                    <w:p w:rsidR="005864A8" w14:paraId="5346C7BB" w14:textId="77777777"/>
                    <w:p w:rsidR="005864A8" w:rsidP="00372DF6" w14:paraId="5D692AC5" w14:textId="77777777"/>
                    <w:p w:rsidR="005864A8" w14:paraId="269ABF9A" w14:textId="77777777"/>
                    <w:p w:rsidR="005864A8" w:rsidP="00372DF6" w14:paraId="19B55056" w14:textId="77777777"/>
                    <w:p w:rsidR="005864A8" w14:paraId="5BD7C177" w14:textId="77777777"/>
                    <w:p w:rsidR="005864A8" w:rsidP="00372DF6" w14:paraId="7F25E458" w14:textId="77777777"/>
                    <w:p w:rsidR="005864A8" w14:paraId="6BB5F64F" w14:textId="77777777"/>
                    <w:p w:rsidR="005864A8" w:rsidP="00372DF6" w14:paraId="3EB715BB" w14:textId="77777777"/>
                    <w:p w:rsidR="005864A8" w14:paraId="10C98978" w14:textId="77777777"/>
                    <w:p w:rsidR="005864A8" w:rsidP="00372DF6" w14:paraId="1EAB6E9A" w14:textId="77777777"/>
                    <w:p w:rsidR="005864A8" w14:paraId="31BED1A7" w14:textId="77777777"/>
                    <w:p w:rsidR="005864A8" w:rsidP="00372DF6" w14:paraId="007DC6FE" w14:textId="77777777"/>
                    <w:p w:rsidR="005864A8" w14:paraId="7447B126" w14:textId="77777777"/>
                    <w:p w:rsidR="005864A8" w:rsidP="00372DF6" w14:paraId="7D63E574" w14:textId="77777777"/>
                    <w:p w:rsidR="005864A8" w14:paraId="7C669909" w14:textId="77777777"/>
                    <w:p w:rsidR="005864A8" w:rsidP="00372DF6" w14:paraId="0709DEE4" w14:textId="77777777"/>
                    <w:p w:rsidR="005864A8" w14:paraId="20B8849B" w14:textId="77777777"/>
                    <w:p w:rsidR="005864A8" w:rsidP="00372DF6" w14:paraId="61C3F57D" w14:textId="77777777"/>
                    <w:p w:rsidR="005864A8" w14:paraId="35ADABAE" w14:textId="77777777"/>
                    <w:p w:rsidR="005864A8" w:rsidP="00372DF6" w14:paraId="62A001EF" w14:textId="77777777"/>
                    <w:p w:rsidR="005864A8" w14:paraId="2F7711DB" w14:textId="77777777"/>
                    <w:p w:rsidR="005864A8" w:rsidP="00372DF6" w14:paraId="05F4C4D8" w14:textId="77777777"/>
                    <w:p w:rsidR="005864A8" w14:paraId="1A30547C" w14:textId="77777777"/>
                    <w:p w:rsidR="005864A8" w:rsidP="00372DF6" w14:paraId="4B25CD7F" w14:textId="77777777"/>
                    <w:p w:rsidR="005864A8" w14:paraId="044960AD" w14:textId="77777777"/>
                    <w:p w:rsidR="005864A8" w:rsidP="00372DF6" w14:paraId="0E0E70AB" w14:textId="77777777"/>
                    <w:p w:rsidR="005864A8" w14:paraId="5B04FCDA" w14:textId="77777777"/>
                    <w:p w:rsidR="005864A8" w:rsidP="00372DF6" w14:paraId="696521E4" w14:textId="77777777"/>
                    <w:p w:rsidR="005864A8" w14:paraId="67D21AD7" w14:textId="77777777"/>
                    <w:p w:rsidR="005864A8" w:rsidP="00372DF6" w14:paraId="025CA358" w14:textId="77777777"/>
                    <w:p w:rsidR="005864A8" w14:paraId="36F31666" w14:textId="77777777"/>
                    <w:p w:rsidR="005864A8" w:rsidP="00372DF6" w14:paraId="26AF2013" w14:textId="77777777"/>
                    <w:p w:rsidR="005864A8" w14:paraId="276E3B4A" w14:textId="77777777"/>
                    <w:p w:rsidR="005864A8" w:rsidP="00372DF6" w14:paraId="4AE55D2D" w14:textId="77777777"/>
                    <w:p w:rsidR="005864A8" w14:paraId="5C345246" w14:textId="77777777"/>
                    <w:p w:rsidR="005864A8" w:rsidP="00372DF6" w14:paraId="5E4539D8" w14:textId="77777777"/>
                    <w:p w:rsidR="005864A8" w14:paraId="20C8FB52" w14:textId="77777777"/>
                    <w:p w:rsidR="005864A8" w:rsidP="00372DF6" w14:paraId="595E4930" w14:textId="77777777"/>
                    <w:p w:rsidR="005864A8" w14:paraId="112A8C75" w14:textId="77777777"/>
                    <w:p w:rsidR="005864A8" w:rsidP="00372DF6" w14:paraId="285B2C10" w14:textId="77777777"/>
                    <w:p w:rsidR="005864A8" w14:paraId="4CB62732" w14:textId="77777777"/>
                    <w:p w:rsidR="005864A8" w:rsidP="00372DF6" w14:paraId="030A8AA6" w14:textId="77777777"/>
                    <w:p w:rsidR="005864A8" w14:paraId="4675C1D8" w14:textId="77777777"/>
                    <w:p w:rsidR="005864A8" w:rsidP="00372DF6" w14:paraId="2E9A5683" w14:textId="77777777"/>
                    <w:p w:rsidR="005864A8" w14:paraId="71F59E4D" w14:textId="77777777"/>
                    <w:p w:rsidR="005864A8" w:rsidP="00372DF6" w14:paraId="76C6F172" w14:textId="77777777"/>
                    <w:p w:rsidR="005864A8" w14:paraId="49299DD2" w14:textId="77777777"/>
                    <w:p w:rsidR="005864A8" w:rsidP="00372DF6" w14:paraId="5C98616C" w14:textId="77777777"/>
                    <w:p w:rsidR="005864A8" w14:paraId="5CDE47CC" w14:textId="77777777"/>
                    <w:p w:rsidR="005864A8" w:rsidP="00372DF6" w14:paraId="56753599" w14:textId="77777777"/>
                    <w:p w:rsidR="005864A8" w14:paraId="69961C46" w14:textId="77777777"/>
                    <w:p w:rsidR="005864A8" w:rsidP="00372DF6" w14:paraId="3EC7A6A3" w14:textId="77777777"/>
                    <w:p w:rsidR="005864A8" w14:paraId="0C5082B3" w14:textId="77777777"/>
                    <w:p w:rsidR="005864A8" w:rsidP="00372DF6" w14:paraId="07B2CB72" w14:textId="77777777"/>
                    <w:p w:rsidR="005864A8" w14:paraId="713393A7" w14:textId="77777777"/>
                    <w:p w:rsidR="005864A8" w:rsidP="00372DF6" w14:paraId="62B45332" w14:textId="77777777"/>
                    <w:p w:rsidR="005864A8" w14:paraId="3AE883CD" w14:textId="77777777"/>
                    <w:p w:rsidR="005864A8" w:rsidP="00372DF6" w14:paraId="051512C3" w14:textId="77777777"/>
                    <w:p w:rsidR="005864A8" w14:paraId="147D7AAA" w14:textId="77777777"/>
                    <w:p w:rsidR="005864A8" w:rsidP="00372DF6" w14:paraId="2CD78B99" w14:textId="77777777"/>
                    <w:p w:rsidR="005864A8" w14:paraId="64133D21" w14:textId="77777777"/>
                    <w:p w:rsidR="005864A8" w:rsidP="00372DF6" w14:paraId="511CFEF1" w14:textId="77777777"/>
                    <w:p w:rsidR="005864A8" w14:paraId="606D493A" w14:textId="77777777"/>
                    <w:p w:rsidR="005864A8" w:rsidP="00372DF6" w14:paraId="5B9F2291" w14:textId="77777777"/>
                    <w:p w:rsidR="005864A8" w14:paraId="02FDEF1E" w14:textId="77777777"/>
                    <w:p w:rsidR="005864A8" w:rsidP="00372DF6" w14:paraId="62CB0E97" w14:textId="77777777"/>
                    <w:p w:rsidR="005864A8" w14:paraId="22FB95A5" w14:textId="77777777"/>
                    <w:p w:rsidR="005864A8" w:rsidP="00372DF6" w14:paraId="28A89CCE" w14:textId="77777777"/>
                    <w:p w:rsidR="005864A8" w14:paraId="679457B6" w14:textId="77777777"/>
                    <w:p w:rsidR="005864A8" w:rsidP="00372DF6" w14:paraId="40F5C8E5" w14:textId="77777777"/>
                    <w:p w:rsidR="005864A8" w14:paraId="3028C29F" w14:textId="77777777"/>
                    <w:p w:rsidR="005864A8" w:rsidP="00372DF6" w14:paraId="26BF27E7" w14:textId="77777777"/>
                    <w:p w:rsidR="005864A8" w14:paraId="0E6A901A" w14:textId="77777777"/>
                    <w:p w:rsidR="005864A8" w:rsidP="00372DF6" w14:paraId="2926FE5A" w14:textId="77777777"/>
                    <w:p w:rsidR="005864A8" w14:paraId="57F8926B" w14:textId="77777777"/>
                    <w:p w:rsidR="005864A8" w:rsidP="00372DF6" w14:paraId="7615F6E6" w14:textId="77777777"/>
                    <w:p w:rsidR="005864A8" w14:paraId="43ADC233" w14:textId="77777777"/>
                    <w:p w:rsidR="005864A8" w:rsidP="00372DF6" w14:paraId="7C00070D" w14:textId="77777777"/>
                    <w:p w:rsidR="005864A8" w14:paraId="281B6679" w14:textId="77777777"/>
                    <w:p w:rsidR="005864A8" w:rsidP="00372DF6" w14:paraId="3E370766" w14:textId="77777777"/>
                    <w:p w:rsidR="005864A8" w14:paraId="6023ACEB" w14:textId="77777777"/>
                    <w:p w:rsidR="005864A8" w:rsidP="00372DF6" w14:paraId="53AD9D8B" w14:textId="77777777"/>
                    <w:p w:rsidR="005864A8" w14:paraId="4681C619" w14:textId="77777777"/>
                    <w:p w:rsidR="005864A8" w:rsidP="00372DF6" w14:paraId="7B99766F" w14:textId="77777777"/>
                    <w:p w:rsidR="005864A8" w14:paraId="496179DC" w14:textId="77777777"/>
                    <w:p w:rsidR="005864A8" w:rsidP="00372DF6" w14:paraId="3B8CB860" w14:textId="77777777"/>
                    <w:p w:rsidR="005864A8" w14:paraId="208A1158" w14:textId="77777777"/>
                    <w:p w:rsidR="005864A8" w:rsidP="00372DF6" w14:paraId="6BC827F8" w14:textId="77777777"/>
                    <w:p w:rsidR="005864A8" w14:paraId="78B24E79" w14:textId="77777777"/>
                    <w:p w:rsidR="005864A8" w:rsidP="00372DF6" w14:paraId="6B79820C" w14:textId="77777777"/>
                    <w:p w:rsidR="005864A8" w14:paraId="2F7EFD92" w14:textId="77777777"/>
                    <w:p w:rsidR="005864A8" w:rsidP="00372DF6" w14:paraId="35D2A394" w14:textId="77777777"/>
                    <w:p w:rsidR="005864A8" w14:paraId="6CDA40ED" w14:textId="77777777"/>
                    <w:p w:rsidR="005864A8" w:rsidP="00372DF6" w14:paraId="0BF9ADFA" w14:textId="77777777"/>
                    <w:p w:rsidR="005864A8" w14:paraId="0493F643" w14:textId="77777777"/>
                    <w:p w:rsidR="005864A8" w:rsidP="00372DF6" w14:paraId="3B5B22C9" w14:textId="77777777"/>
                    <w:p w:rsidR="005864A8" w14:paraId="32524692" w14:textId="77777777"/>
                    <w:p w:rsidR="005864A8" w:rsidP="00372DF6" w14:paraId="196A28CE" w14:textId="77777777"/>
                    <w:p w:rsidR="005864A8" w14:paraId="18AC318B" w14:textId="77777777"/>
                    <w:p w:rsidR="005864A8" w:rsidP="00372DF6" w14:paraId="20F558A5" w14:textId="77777777"/>
                    <w:p w:rsidR="005864A8" w14:paraId="7F567FCA" w14:textId="77777777"/>
                    <w:p w:rsidR="005864A8" w:rsidP="00372DF6" w14:paraId="34715E05" w14:textId="77777777"/>
                    <w:p w:rsidR="005864A8" w14:paraId="7C30C68C" w14:textId="77777777"/>
                    <w:p w:rsidR="005864A8" w:rsidP="00372DF6" w14:paraId="763DD5CD" w14:textId="77777777"/>
                    <w:p w:rsidR="005864A8" w14:paraId="3D401DDF" w14:textId="77777777"/>
                    <w:p w:rsidR="005864A8" w:rsidP="00372DF6" w14:paraId="5FC6CC5A" w14:textId="77777777"/>
                    <w:p w:rsidR="005864A8" w14:paraId="689A7874" w14:textId="77777777"/>
                    <w:p w:rsidR="005864A8" w:rsidP="00372DF6" w14:paraId="090BD93A" w14:textId="77777777"/>
                    <w:p w:rsidR="005864A8" w14:paraId="26994CCE" w14:textId="77777777"/>
                    <w:p w:rsidR="005864A8" w:rsidP="00372DF6" w14:paraId="6224404B" w14:textId="77777777"/>
                    <w:p w:rsidR="005864A8" w14:paraId="23C365B3" w14:textId="77777777"/>
                    <w:p w:rsidR="005864A8" w:rsidP="00372DF6" w14:paraId="1A213F73" w14:textId="77777777"/>
                    <w:p w:rsidR="005864A8" w14:paraId="088BD3D5" w14:textId="77777777"/>
                    <w:p w:rsidR="005864A8" w:rsidP="00372DF6" w14:paraId="774A3691" w14:textId="77777777"/>
                    <w:p w:rsidR="005864A8" w14:paraId="751C4E9C" w14:textId="77777777"/>
                    <w:p w:rsidR="005864A8" w:rsidP="00372DF6" w14:paraId="5A00B347" w14:textId="77777777"/>
                    <w:p w:rsidR="005864A8" w14:paraId="67EA8754" w14:textId="77777777"/>
                    <w:p w:rsidR="005864A8" w:rsidP="00372DF6" w14:paraId="2B5687DF" w14:textId="77777777"/>
                    <w:p w:rsidR="005864A8" w14:paraId="31A72E22" w14:textId="77777777"/>
                    <w:p w:rsidR="005864A8" w:rsidP="00372DF6" w14:paraId="75A1AA10" w14:textId="77777777"/>
                    <w:p w:rsidR="005864A8" w14:paraId="56060E3D" w14:textId="77777777"/>
                    <w:p w:rsidR="005864A8" w:rsidP="00372DF6" w14:paraId="415D1FB0" w14:textId="77777777"/>
                    <w:p w:rsidR="005864A8" w14:paraId="2C958180" w14:textId="77777777"/>
                    <w:p w:rsidR="005864A8" w:rsidP="00372DF6" w14:paraId="7E95C7D0" w14:textId="77777777"/>
                    <w:p w:rsidR="005864A8" w14:paraId="531F7F3B" w14:textId="77777777"/>
                    <w:p w:rsidR="005864A8" w:rsidP="00372DF6" w14:paraId="7A60E042" w14:textId="77777777"/>
                    <w:p w:rsidR="005864A8" w14:paraId="71883E68" w14:textId="77777777"/>
                    <w:p w:rsidR="005864A8" w:rsidP="00372DF6" w14:paraId="12CF147E" w14:textId="77777777"/>
                    <w:p w:rsidR="005864A8" w14:paraId="2D51F13A" w14:textId="77777777"/>
                    <w:p w:rsidR="005864A8" w:rsidP="00372DF6" w14:paraId="3BA0148A" w14:textId="77777777"/>
                    <w:p w:rsidR="005864A8" w14:paraId="0740BD24" w14:textId="77777777"/>
                    <w:p w:rsidR="005864A8" w:rsidP="00372DF6" w14:paraId="59A4BABC" w14:textId="77777777"/>
                    <w:p w:rsidR="005864A8" w14:paraId="1F9CA207" w14:textId="77777777"/>
                    <w:p w:rsidR="005864A8" w:rsidP="00372DF6" w14:paraId="5700B751" w14:textId="77777777"/>
                    <w:p w:rsidR="005864A8" w14:paraId="518570EC" w14:textId="77777777"/>
                    <w:p w:rsidR="005864A8" w:rsidP="00372DF6" w14:paraId="0749E70D" w14:textId="77777777"/>
                    <w:p w:rsidR="005864A8" w14:paraId="3931A4FB" w14:textId="77777777"/>
                    <w:p w:rsidR="005864A8" w:rsidP="00372DF6" w14:paraId="4093010F" w14:textId="77777777"/>
                    <w:p w:rsidR="005864A8" w14:paraId="629C680D" w14:textId="77777777"/>
                    <w:p w:rsidR="005864A8" w:rsidP="00372DF6" w14:paraId="25509F21" w14:textId="77777777"/>
                    <w:p w:rsidR="005864A8" w14:paraId="20F577C0" w14:textId="77777777"/>
                    <w:p w:rsidR="005864A8" w:rsidP="00372DF6" w14:paraId="03FFD486" w14:textId="77777777"/>
                    <w:p w:rsidR="005864A8" w14:paraId="0888CF02" w14:textId="77777777"/>
                    <w:p w:rsidR="005864A8" w:rsidP="00372DF6" w14:paraId="037A274B" w14:textId="77777777"/>
                    <w:p w:rsidR="005864A8" w14:paraId="00421821" w14:textId="77777777"/>
                    <w:p w:rsidR="005864A8" w:rsidP="00372DF6" w14:paraId="02A46017" w14:textId="77777777"/>
                    <w:p w:rsidR="005864A8" w14:paraId="77070B60" w14:textId="77777777"/>
                    <w:p w:rsidR="005864A8" w:rsidP="00372DF6" w14:paraId="644C52DA" w14:textId="77777777"/>
                    <w:p w:rsidR="005864A8" w14:paraId="5F137240" w14:textId="77777777"/>
                    <w:p w:rsidR="005864A8" w:rsidP="00372DF6" w14:paraId="0812E129" w14:textId="77777777"/>
                    <w:p w:rsidR="005864A8" w14:paraId="5754A88D" w14:textId="77777777"/>
                    <w:p w:rsidR="005864A8" w:rsidP="00372DF6" w14:paraId="65D30E13" w14:textId="77777777"/>
                    <w:p w:rsidR="005864A8" w14:paraId="6CCFDB79" w14:textId="77777777"/>
                    <w:p w:rsidR="005864A8" w:rsidP="00372DF6" w14:paraId="7D23925C" w14:textId="77777777"/>
                    <w:p w:rsidR="005864A8" w14:paraId="58B2D8B8" w14:textId="77777777"/>
                    <w:p w:rsidR="005864A8" w:rsidP="00372DF6" w14:paraId="6030EA13" w14:textId="77777777"/>
                    <w:p w:rsidR="005864A8" w14:paraId="4F90D5EF" w14:textId="77777777"/>
                    <w:p w:rsidR="005864A8" w:rsidP="00372DF6" w14:paraId="026C1568" w14:textId="77777777"/>
                    <w:p w:rsidR="005864A8" w14:paraId="077DF99F" w14:textId="77777777"/>
                    <w:p w:rsidR="005864A8" w:rsidP="00372DF6" w14:paraId="06DDFD25" w14:textId="77777777"/>
                    <w:p w:rsidR="005864A8" w14:paraId="0D451747" w14:textId="77777777"/>
                    <w:p w:rsidR="005864A8" w:rsidP="00372DF6" w14:paraId="2E9AB4C5" w14:textId="77777777"/>
                    <w:p w:rsidR="005864A8" w14:paraId="0015C26D" w14:textId="77777777"/>
                    <w:p w:rsidR="005864A8" w:rsidP="00372DF6" w14:paraId="5DD08429" w14:textId="77777777"/>
                    <w:p w:rsidR="005864A8" w14:paraId="236AEFB4" w14:textId="77777777"/>
                    <w:p w:rsidR="005864A8" w:rsidP="00372DF6" w14:paraId="587A8AE1" w14:textId="77777777"/>
                    <w:p w:rsidR="005864A8" w14:paraId="702EC64F" w14:textId="77777777"/>
                    <w:p w:rsidR="005864A8" w:rsidP="00372DF6" w14:paraId="4D7AA61B" w14:textId="77777777"/>
                    <w:p w:rsidR="005864A8" w14:paraId="754338BD" w14:textId="77777777"/>
                    <w:p w:rsidR="005864A8" w:rsidP="00372DF6" w14:paraId="2EE4B02F" w14:textId="77777777"/>
                    <w:p w:rsidR="005864A8" w14:paraId="1647C8ED" w14:textId="77777777"/>
                    <w:p w:rsidR="005864A8" w:rsidP="00372DF6" w14:paraId="5AF3FB5F" w14:textId="77777777"/>
                    <w:p w:rsidR="005864A8" w14:paraId="5CFF4C18" w14:textId="77777777"/>
                    <w:p w:rsidR="005864A8" w:rsidP="00372DF6" w14:paraId="491713BA" w14:textId="77777777"/>
                    <w:p w:rsidR="005864A8" w14:paraId="155CACB3" w14:textId="77777777"/>
                    <w:p w:rsidR="005864A8" w:rsidP="00372DF6" w14:paraId="1F5A189C" w14:textId="77777777"/>
                    <w:p w:rsidR="005864A8" w14:paraId="5E6EDA62" w14:textId="77777777"/>
                    <w:p w:rsidR="005864A8" w:rsidP="00372DF6" w14:paraId="5DBCC6E7" w14:textId="77777777"/>
                    <w:p w:rsidR="005864A8" w14:paraId="2E277BF0" w14:textId="77777777"/>
                    <w:p w:rsidR="005864A8" w:rsidP="00372DF6" w14:paraId="3BCA6EDE" w14:textId="77777777"/>
                    <w:p w:rsidR="005864A8" w14:paraId="600C1BD4" w14:textId="77777777"/>
                    <w:p w:rsidR="005864A8" w:rsidP="00372DF6" w14:paraId="4B948468" w14:textId="77777777"/>
                    <w:p w:rsidR="005864A8" w14:paraId="1BA8754E" w14:textId="77777777"/>
                    <w:p w:rsidR="005864A8" w:rsidP="00372DF6" w14:paraId="28A8FDEA" w14:textId="77777777"/>
                    <w:p w:rsidR="005864A8" w14:paraId="7621C5E8" w14:textId="77777777"/>
                    <w:p w:rsidR="005864A8" w:rsidP="00372DF6" w14:paraId="08B25590" w14:textId="77777777"/>
                    <w:p w:rsidR="005864A8" w14:paraId="3C892797" w14:textId="77777777"/>
                    <w:p w:rsidR="005864A8" w:rsidP="00372DF6" w14:paraId="74C0A11F" w14:textId="77777777"/>
                    <w:p w:rsidR="005864A8" w14:paraId="1CF2173A" w14:textId="77777777"/>
                    <w:p w:rsidR="005864A8" w:rsidP="00372DF6" w14:paraId="0E71D461" w14:textId="77777777"/>
                    <w:p w:rsidR="005864A8" w14:paraId="3FED4B94" w14:textId="77777777"/>
                    <w:p w:rsidR="005864A8" w:rsidP="00372DF6" w14:paraId="0D794B67" w14:textId="77777777"/>
                    <w:p w:rsidR="005864A8" w14:paraId="014E71B5" w14:textId="77777777"/>
                    <w:p w:rsidR="005864A8" w:rsidP="00372DF6" w14:paraId="396CE494" w14:textId="77777777"/>
                    <w:p w:rsidR="005864A8" w14:paraId="2189C19C" w14:textId="77777777"/>
                    <w:p w:rsidR="005864A8" w:rsidP="00372DF6" w14:paraId="3CD53352" w14:textId="77777777"/>
                    <w:p w:rsidR="005864A8" w14:paraId="5A1EACBA" w14:textId="77777777"/>
                    <w:p w:rsidR="005864A8" w:rsidP="00372DF6" w14:paraId="65D53089" w14:textId="77777777"/>
                    <w:p w:rsidR="005864A8" w14:paraId="3EB3F739" w14:textId="77777777"/>
                    <w:p w:rsidR="005864A8" w:rsidP="00372DF6" w14:paraId="19201E6D" w14:textId="77777777"/>
                    <w:p w:rsidR="005864A8" w14:paraId="003BF17A" w14:textId="77777777"/>
                    <w:p w:rsidR="005864A8" w:rsidP="00372DF6" w14:paraId="16AB7970" w14:textId="77777777"/>
                    <w:p w:rsidR="005864A8" w14:paraId="4B5E864B" w14:textId="77777777"/>
                    <w:p w:rsidR="005864A8" w:rsidP="00372DF6" w14:paraId="0452D3D5" w14:textId="77777777"/>
                    <w:p w:rsidR="005864A8" w14:paraId="78953D3C" w14:textId="77777777"/>
                    <w:p w:rsidR="005864A8" w:rsidP="00372DF6" w14:paraId="105B231B" w14:textId="77777777"/>
                    <w:p w:rsidR="005864A8" w14:paraId="135E837A" w14:textId="77777777"/>
                    <w:p w:rsidR="005864A8" w:rsidP="00372DF6" w14:paraId="2BE6896E" w14:textId="77777777"/>
                    <w:p w:rsidR="005864A8" w14:paraId="46331DF2" w14:textId="77777777"/>
                    <w:p w:rsidR="005864A8" w:rsidP="00372DF6" w14:paraId="3210B6B7" w14:textId="77777777"/>
                    <w:p w:rsidR="005864A8" w14:paraId="463E503D" w14:textId="77777777"/>
                    <w:p w:rsidR="005864A8" w:rsidP="00372DF6" w14:paraId="5F99121E" w14:textId="77777777"/>
                    <w:p w:rsidR="005864A8" w14:paraId="0E590090" w14:textId="77777777"/>
                    <w:p w:rsidR="005864A8" w:rsidP="00372DF6" w14:paraId="07774ADD" w14:textId="77777777"/>
                    <w:p w:rsidR="005864A8" w14:paraId="067FBCC2" w14:textId="77777777"/>
                    <w:p w:rsidR="005864A8" w:rsidP="00372DF6" w14:paraId="6D7901FD" w14:textId="77777777"/>
                    <w:p w:rsidR="005864A8" w14:paraId="564E4ADC" w14:textId="77777777"/>
                    <w:p w:rsidR="005864A8" w:rsidP="00372DF6" w14:paraId="149AAED2" w14:textId="77777777"/>
                    <w:p w:rsidR="005864A8" w14:paraId="0D315A0D" w14:textId="77777777"/>
                    <w:p w:rsidR="005864A8" w:rsidP="00372DF6" w14:paraId="39585B32" w14:textId="77777777"/>
                    <w:p w:rsidR="005864A8" w14:paraId="0DAF6908" w14:textId="77777777"/>
                    <w:p w:rsidR="005864A8" w:rsidP="00372DF6" w14:paraId="1D5CFF8C" w14:textId="77777777"/>
                    <w:p w:rsidR="005864A8" w14:paraId="13C454B6" w14:textId="77777777"/>
                    <w:p w:rsidR="005864A8" w:rsidP="00372DF6" w14:paraId="6DF27C18" w14:textId="77777777"/>
                    <w:p w:rsidR="005864A8" w14:paraId="0A8F847B" w14:textId="77777777"/>
                    <w:p w:rsidR="005864A8" w:rsidP="00372DF6" w14:paraId="3EDA1B8E" w14:textId="77777777"/>
                    <w:p w:rsidR="005864A8" w14:paraId="505FEB41" w14:textId="77777777"/>
                    <w:p w:rsidR="005864A8" w:rsidP="00372DF6" w14:paraId="0AD10032" w14:textId="77777777"/>
                    <w:p w:rsidR="005864A8" w14:paraId="0F014101" w14:textId="77777777"/>
                    <w:p w:rsidR="005864A8" w:rsidP="00372DF6" w14:paraId="3E2777BD" w14:textId="77777777"/>
                    <w:p w:rsidR="005864A8" w14:paraId="0B29663B" w14:textId="77777777"/>
                    <w:p w:rsidR="005864A8" w:rsidP="00372DF6" w14:paraId="4E438D5F" w14:textId="77777777"/>
                    <w:p w:rsidR="005864A8" w14:paraId="1093483C" w14:textId="77777777"/>
                    <w:p w:rsidR="005864A8" w:rsidP="00372DF6" w14:paraId="7D46EDA6" w14:textId="77777777"/>
                    <w:p w:rsidR="005864A8" w14:paraId="251800ED" w14:textId="77777777"/>
                    <w:p w:rsidR="005864A8" w:rsidP="00372DF6" w14:paraId="24E8553F" w14:textId="77777777"/>
                    <w:p w:rsidR="005864A8" w14:paraId="001B20DE" w14:textId="77777777"/>
                    <w:p w:rsidR="005864A8" w:rsidP="00372DF6" w14:paraId="2BC882FF" w14:textId="77777777"/>
                    <w:p w:rsidR="005864A8" w14:paraId="465639C5" w14:textId="77777777"/>
                    <w:p w:rsidR="005864A8" w:rsidP="00372DF6" w14:paraId="74F30737" w14:textId="77777777"/>
                    <w:p w:rsidR="005864A8" w14:paraId="2A68C237" w14:textId="77777777"/>
                    <w:p w:rsidR="005864A8" w:rsidP="00372DF6" w14:paraId="0FEF8DED" w14:textId="77777777"/>
                    <w:p w:rsidR="005864A8" w14:paraId="74247DAF" w14:textId="77777777"/>
                    <w:p w:rsidR="005864A8" w:rsidP="00372DF6" w14:paraId="36F69271" w14:textId="77777777"/>
                    <w:p w:rsidR="005864A8" w14:paraId="2C5CDA3C" w14:textId="77777777"/>
                    <w:p w:rsidR="005864A8" w:rsidP="00372DF6" w14:paraId="012CF9D5" w14:textId="77777777"/>
                    <w:p w:rsidR="005864A8" w14:paraId="3578FF2D" w14:textId="77777777"/>
                    <w:p w:rsidR="005864A8" w:rsidP="00372DF6" w14:paraId="7DE22DEC" w14:textId="77777777"/>
                    <w:p w:rsidR="005864A8" w14:paraId="6908B476" w14:textId="77777777"/>
                    <w:p w:rsidR="005864A8" w:rsidP="00372DF6" w14:paraId="0E000B48" w14:textId="77777777"/>
                    <w:p w:rsidR="005864A8" w14:paraId="32BD78A9" w14:textId="77777777"/>
                    <w:p w:rsidR="005864A8" w:rsidP="00372DF6" w14:paraId="29CACB61" w14:textId="77777777"/>
                    <w:p w:rsidR="005864A8" w14:paraId="63E915DD" w14:textId="77777777"/>
                    <w:p w:rsidR="005864A8" w:rsidP="00372DF6" w14:paraId="7FF8A004" w14:textId="77777777"/>
                    <w:p w:rsidR="005864A8" w14:paraId="001FA667" w14:textId="77777777"/>
                    <w:p w:rsidR="005864A8" w:rsidP="00372DF6" w14:paraId="593F7517" w14:textId="77777777"/>
                    <w:p w:rsidR="005864A8" w14:paraId="727BCB9F" w14:textId="77777777"/>
                    <w:p w:rsidR="005864A8" w:rsidP="00372DF6" w14:paraId="123F79F1" w14:textId="77777777"/>
                    <w:p w:rsidR="005864A8" w14:paraId="2835CAAD" w14:textId="77777777"/>
                    <w:p w:rsidR="005864A8" w:rsidP="00372DF6" w14:paraId="32AD0433" w14:textId="77777777"/>
                    <w:p w:rsidR="005864A8" w14:paraId="3286D898" w14:textId="77777777"/>
                    <w:p w:rsidR="005864A8" w:rsidP="00372DF6" w14:paraId="7A2FFE4E" w14:textId="77777777"/>
                    <w:p w:rsidR="005864A8" w14:paraId="1E3BF44B" w14:textId="77777777"/>
                    <w:p w:rsidR="005864A8" w:rsidP="00372DF6" w14:paraId="7D17A1C2" w14:textId="77777777"/>
                    <w:p w:rsidR="005864A8" w14:paraId="0EA57861" w14:textId="77777777"/>
                    <w:p w:rsidR="005864A8" w:rsidP="00372DF6" w14:paraId="7D07E01A" w14:textId="77777777"/>
                    <w:p w:rsidR="005864A8" w14:paraId="322D2E7F" w14:textId="77777777"/>
                    <w:p w:rsidR="005864A8" w:rsidP="00372DF6" w14:paraId="0A5D8B17" w14:textId="77777777"/>
                    <w:p w:rsidR="005864A8" w14:paraId="41ADB9BD" w14:textId="77777777"/>
                    <w:p w:rsidR="005864A8" w:rsidP="00372DF6" w14:paraId="40BB4CF8" w14:textId="77777777"/>
                    <w:p w:rsidR="005864A8" w14:paraId="6C84A09B" w14:textId="77777777"/>
                    <w:p w:rsidR="005864A8" w:rsidP="00372DF6" w14:paraId="37124455" w14:textId="77777777"/>
                    <w:p w:rsidR="005864A8" w14:paraId="52D44B9E" w14:textId="77777777"/>
                    <w:p w:rsidR="005864A8" w:rsidP="00372DF6" w14:paraId="3565C4F7" w14:textId="77777777"/>
                    <w:p w:rsidR="005864A8" w14:paraId="1C420608" w14:textId="77777777"/>
                    <w:p w:rsidR="005864A8" w:rsidP="00372DF6" w14:paraId="2BEE33A1" w14:textId="77777777"/>
                    <w:p w:rsidR="005864A8" w14:paraId="6C3F6F58" w14:textId="77777777"/>
                    <w:p w:rsidR="005864A8" w:rsidP="00372DF6" w14:paraId="589F6439" w14:textId="77777777"/>
                    <w:p w:rsidR="005864A8" w14:paraId="75D4D637" w14:textId="77777777"/>
                    <w:p w:rsidR="005864A8" w:rsidP="00372DF6" w14:paraId="012AF153" w14:textId="77777777"/>
                    <w:p w:rsidR="005864A8" w14:paraId="67789BA5" w14:textId="77777777"/>
                    <w:p w:rsidR="005864A8" w:rsidP="00372DF6" w14:paraId="18F80660" w14:textId="77777777"/>
                    <w:p w:rsidR="005864A8" w14:paraId="7E19525C" w14:textId="77777777"/>
                    <w:p w:rsidR="005864A8" w:rsidP="00372DF6" w14:paraId="2C798A2F" w14:textId="77777777"/>
                    <w:p w:rsidR="005864A8" w14:paraId="4DB7032B" w14:textId="77777777"/>
                    <w:p w:rsidR="005864A8" w:rsidP="00372DF6" w14:paraId="01015726" w14:textId="77777777"/>
                    <w:p w:rsidR="005864A8" w14:paraId="2B790E12" w14:textId="77777777"/>
                    <w:p w:rsidR="005864A8" w:rsidP="00372DF6" w14:paraId="5E1D8408" w14:textId="77777777"/>
                    <w:p w:rsidR="005864A8" w14:paraId="2D5F14CA" w14:textId="77777777"/>
                    <w:p w:rsidR="005864A8" w:rsidP="00372DF6" w14:paraId="33AD5E81" w14:textId="77777777"/>
                    <w:p w:rsidR="005864A8" w14:paraId="1D0F3B87" w14:textId="77777777"/>
                    <w:p w:rsidR="005864A8" w:rsidP="00372DF6" w14:paraId="6C6B7A83" w14:textId="77777777"/>
                    <w:p w:rsidR="005864A8" w14:paraId="7247F6F0" w14:textId="77777777"/>
                    <w:p w:rsidR="005864A8" w:rsidP="00372DF6" w14:paraId="4DD93F10" w14:textId="77777777"/>
                    <w:p w:rsidR="005864A8" w14:paraId="2255159E" w14:textId="77777777"/>
                    <w:p w:rsidR="005864A8" w:rsidP="00372DF6" w14:paraId="352B08D8" w14:textId="77777777"/>
                    <w:p w:rsidR="005864A8" w14:paraId="4EFF1405" w14:textId="77777777"/>
                    <w:p w:rsidR="005864A8" w:rsidP="00372DF6" w14:paraId="2AAFDD95" w14:textId="77777777"/>
                    <w:p w:rsidR="005864A8" w14:paraId="37D467D5" w14:textId="77777777"/>
                    <w:p w:rsidR="005864A8" w:rsidP="00372DF6" w14:paraId="6AA033E3" w14:textId="77777777"/>
                    <w:p w:rsidR="005864A8" w14:paraId="1EF37FAE" w14:textId="77777777"/>
                    <w:p w:rsidR="005864A8" w:rsidP="00372DF6" w14:paraId="7E76057B" w14:textId="77777777"/>
                    <w:p w:rsidR="005864A8" w14:paraId="10BD46A2" w14:textId="77777777"/>
                    <w:p w:rsidR="005864A8" w:rsidP="00372DF6" w14:paraId="484B6D92" w14:textId="77777777"/>
                    <w:p w:rsidR="005864A8" w14:paraId="10B76723" w14:textId="77777777"/>
                    <w:p w:rsidR="005864A8" w:rsidP="00372DF6" w14:paraId="66FC6F2C" w14:textId="77777777"/>
                    <w:p w:rsidR="005864A8" w14:paraId="7D41D36E" w14:textId="77777777"/>
                    <w:p w:rsidR="005864A8" w:rsidP="00372DF6" w14:paraId="61592B1B" w14:textId="77777777"/>
                    <w:p w:rsidR="005864A8" w14:paraId="34D7864C" w14:textId="77777777"/>
                    <w:p w:rsidR="005864A8" w:rsidP="00372DF6" w14:paraId="4B47E322" w14:textId="77777777"/>
                    <w:p w:rsidR="005864A8" w14:paraId="1FE15ACE" w14:textId="77777777"/>
                    <w:p w:rsidR="005864A8" w:rsidP="00372DF6" w14:paraId="2365674E" w14:textId="77777777"/>
                    <w:p w:rsidR="005864A8" w14:paraId="0438E658" w14:textId="77777777"/>
                    <w:p w:rsidR="005864A8" w:rsidP="00372DF6" w14:paraId="15E96AA1" w14:textId="77777777"/>
                    <w:p w:rsidR="005864A8" w14:paraId="36AC5FDB" w14:textId="77777777"/>
                    <w:p w:rsidR="005864A8" w:rsidP="00372DF6" w14:paraId="0DE62556" w14:textId="77777777"/>
                    <w:p w:rsidR="005864A8" w14:paraId="51330060" w14:textId="77777777"/>
                    <w:p w:rsidR="005864A8" w:rsidP="00372DF6" w14:paraId="2CA23C31" w14:textId="77777777"/>
                    <w:p w:rsidR="005864A8" w14:paraId="66EBEB0E" w14:textId="77777777"/>
                    <w:p w:rsidR="005864A8" w:rsidP="00372DF6" w14:paraId="03A56E54" w14:textId="77777777"/>
                    <w:p w:rsidR="005864A8" w14:paraId="7C8631C0" w14:textId="77777777"/>
                    <w:p w:rsidR="005864A8" w:rsidP="00372DF6" w14:paraId="432F9D84" w14:textId="77777777"/>
                    <w:p w:rsidR="005864A8" w14:paraId="14BABA15" w14:textId="77777777"/>
                    <w:p w:rsidR="005864A8" w:rsidP="00372DF6" w14:paraId="5A816509" w14:textId="77777777"/>
                    <w:p w:rsidR="005864A8" w14:paraId="310DE6F5" w14:textId="77777777"/>
                    <w:p w:rsidR="005864A8" w:rsidP="00372DF6" w14:paraId="7D6212ED" w14:textId="77777777"/>
                    <w:p w:rsidR="005864A8" w14:paraId="367D0AB4" w14:textId="77777777"/>
                    <w:p w:rsidR="005864A8" w:rsidP="00372DF6" w14:paraId="761077ED" w14:textId="77777777"/>
                    <w:p w:rsidR="005864A8" w14:paraId="70D5A572" w14:textId="77777777"/>
                    <w:p w:rsidR="005864A8" w:rsidP="00372DF6" w14:paraId="4F390B69" w14:textId="77777777"/>
                    <w:p w:rsidR="005864A8" w14:paraId="5A77A4DE" w14:textId="77777777"/>
                    <w:p w:rsidR="005864A8" w:rsidP="00372DF6" w14:paraId="3AFCBDCD" w14:textId="77777777"/>
                    <w:p w:rsidR="005864A8" w14:paraId="0D0A438F" w14:textId="77777777"/>
                    <w:p w:rsidR="005864A8" w:rsidP="00372DF6" w14:paraId="5DCE6F82" w14:textId="77777777"/>
                    <w:p w:rsidR="005864A8" w14:paraId="5398AEA9" w14:textId="77777777"/>
                    <w:p w:rsidR="005864A8" w:rsidP="00372DF6" w14:paraId="23715A78" w14:textId="77777777"/>
                    <w:p w:rsidR="005864A8" w14:paraId="4EA87599" w14:textId="77777777"/>
                    <w:p w:rsidR="005864A8" w:rsidP="00372DF6" w14:paraId="2FB45DC7" w14:textId="77777777"/>
                    <w:p w:rsidR="005864A8" w14:paraId="357E640D" w14:textId="77777777"/>
                    <w:p w:rsidR="005864A8" w:rsidP="00372DF6" w14:paraId="4CD10882" w14:textId="77777777"/>
                    <w:p w:rsidR="005864A8" w14:paraId="0A404F80" w14:textId="77777777"/>
                    <w:p w:rsidR="005864A8" w:rsidP="00372DF6" w14:paraId="6036A708" w14:textId="77777777"/>
                    <w:p w:rsidR="005864A8" w14:paraId="2BB2CD54" w14:textId="77777777"/>
                    <w:p w:rsidR="005864A8" w:rsidP="00372DF6" w14:paraId="057BC6D1" w14:textId="77777777"/>
                    <w:p w:rsidR="005864A8" w14:paraId="7886F559" w14:textId="77777777"/>
                    <w:p w:rsidR="005864A8" w:rsidP="00372DF6" w14:paraId="6C7F44BA" w14:textId="77777777"/>
                    <w:p w:rsidR="005864A8" w14:paraId="697C74E6" w14:textId="77777777"/>
                    <w:p w:rsidR="005864A8" w:rsidP="00372DF6" w14:paraId="669D99F5" w14:textId="77777777"/>
                    <w:p w:rsidR="005864A8" w14:paraId="47283641" w14:textId="77777777"/>
                    <w:p w:rsidR="005864A8" w:rsidP="00372DF6" w14:paraId="6CB624D1" w14:textId="77777777"/>
                    <w:p w:rsidR="005864A8" w14:paraId="22AF5186" w14:textId="77777777"/>
                    <w:p w:rsidR="005864A8" w:rsidP="00372DF6" w14:paraId="3AD7553A" w14:textId="77777777"/>
                    <w:p w:rsidR="005864A8" w14:paraId="71ED59D9" w14:textId="77777777"/>
                    <w:p w:rsidR="005864A8" w:rsidP="00372DF6" w14:paraId="399CDA7C" w14:textId="77777777"/>
                    <w:p w:rsidR="005864A8" w14:paraId="51769C3D" w14:textId="77777777"/>
                    <w:p w:rsidR="005864A8" w:rsidP="00372DF6" w14:paraId="4E54BE28" w14:textId="77777777"/>
                    <w:p w:rsidR="005864A8" w14:paraId="240FD0E3" w14:textId="77777777"/>
                    <w:p w:rsidR="005864A8" w:rsidP="00372DF6" w14:paraId="0DCD4B77" w14:textId="77777777"/>
                    <w:p w:rsidR="005864A8" w14:paraId="17D4D426" w14:textId="77777777"/>
                    <w:p w:rsidR="005864A8" w:rsidP="00372DF6" w14:paraId="5ADB66F5" w14:textId="77777777"/>
                    <w:p w:rsidR="005864A8" w14:paraId="2E09A4D7" w14:textId="77777777"/>
                    <w:p w:rsidR="005864A8" w:rsidP="00372DF6" w14:paraId="43058BCB" w14:textId="77777777"/>
                    <w:p w:rsidR="005864A8" w14:paraId="46D0D3B8" w14:textId="77777777"/>
                    <w:p w:rsidR="005864A8" w:rsidP="00372DF6" w14:paraId="5457260A" w14:textId="77777777"/>
                    <w:p w:rsidR="005864A8" w14:paraId="2E5B3290" w14:textId="77777777"/>
                    <w:p w:rsidR="005864A8" w:rsidP="00372DF6" w14:paraId="7BAF8B7C" w14:textId="77777777"/>
                    <w:p w:rsidR="005864A8" w14:paraId="188717B3" w14:textId="77777777"/>
                    <w:p w:rsidR="005864A8" w:rsidP="00372DF6" w14:paraId="11A4E70D" w14:textId="77777777"/>
                    <w:p w:rsidR="005864A8" w14:paraId="7E4099F6" w14:textId="77777777"/>
                    <w:p w:rsidR="005864A8" w:rsidP="00372DF6" w14:paraId="0F5F7412" w14:textId="77777777"/>
                    <w:p w:rsidR="005864A8" w14:paraId="5BF49A33" w14:textId="77777777"/>
                    <w:p w:rsidR="005864A8" w:rsidP="00372DF6" w14:paraId="51CC7131" w14:textId="77777777"/>
                    <w:p w:rsidR="005864A8" w14:paraId="2B1F3666" w14:textId="77777777"/>
                    <w:p w:rsidR="005864A8" w:rsidP="00372DF6" w14:paraId="6776B979" w14:textId="77777777"/>
                    <w:p w:rsidR="005864A8" w14:paraId="50B64FAA" w14:textId="77777777"/>
                    <w:p w:rsidR="005864A8" w:rsidP="00372DF6" w14:paraId="7D1B1E7F" w14:textId="77777777"/>
                    <w:p w:rsidR="005864A8" w14:paraId="146DE400" w14:textId="77777777"/>
                    <w:p w:rsidR="005864A8" w:rsidP="00372DF6" w14:paraId="56D0A333" w14:textId="77777777"/>
                    <w:p w:rsidR="005864A8" w14:paraId="1D11B525" w14:textId="77777777"/>
                    <w:p w:rsidR="005864A8" w:rsidP="00372DF6" w14:paraId="4B5F0935" w14:textId="77777777"/>
                    <w:p w:rsidR="005864A8" w14:paraId="17F11C02" w14:textId="77777777"/>
                    <w:p w:rsidR="005864A8" w:rsidP="00372DF6" w14:paraId="17CC45D5" w14:textId="77777777"/>
                    <w:p w:rsidR="005864A8" w14:paraId="129FAC56" w14:textId="77777777"/>
                    <w:p w:rsidR="005864A8" w:rsidP="00372DF6" w14:paraId="12A31C50" w14:textId="77777777"/>
                    <w:p w:rsidR="005864A8" w14:paraId="1681DDF7" w14:textId="77777777"/>
                    <w:p w:rsidR="005864A8" w:rsidP="00372DF6" w14:paraId="0F2D095A" w14:textId="77777777"/>
                    <w:p w:rsidR="005864A8" w14:paraId="4DCC7326" w14:textId="77777777"/>
                    <w:p w:rsidR="005864A8" w:rsidP="00372DF6" w14:paraId="376A4E26" w14:textId="77777777"/>
                    <w:p w:rsidR="005864A8" w14:paraId="0444DD60" w14:textId="77777777"/>
                    <w:p w:rsidR="005864A8" w:rsidP="00372DF6" w14:paraId="60ED6FFC" w14:textId="77777777"/>
                    <w:p w:rsidR="005864A8" w14:paraId="0FEDF4A9" w14:textId="77777777"/>
                    <w:p w:rsidR="005864A8" w:rsidP="00372DF6" w14:paraId="36CFB044" w14:textId="77777777"/>
                    <w:p w:rsidR="005864A8" w14:paraId="58A9F55F" w14:textId="77777777"/>
                    <w:p w:rsidR="005864A8" w:rsidP="00372DF6" w14:paraId="0B372118" w14:textId="77777777"/>
                    <w:p w:rsidR="005864A8" w14:paraId="5CFD588E" w14:textId="77777777"/>
                    <w:p w:rsidR="005864A8" w:rsidP="00372DF6" w14:paraId="7E3B1A52" w14:textId="77777777"/>
                    <w:p w:rsidR="005864A8" w14:paraId="3C6DBAB8" w14:textId="77777777"/>
                    <w:p w:rsidR="005864A8" w:rsidP="00372DF6" w14:paraId="58A0F34B" w14:textId="77777777"/>
                    <w:p w:rsidR="005864A8" w14:paraId="31A264E8" w14:textId="77777777"/>
                    <w:p w:rsidR="005864A8" w:rsidP="00372DF6" w14:paraId="3E05D7E5" w14:textId="77777777"/>
                    <w:p w:rsidR="005864A8" w14:paraId="01384E34" w14:textId="77777777"/>
                    <w:p w:rsidR="005864A8" w:rsidP="00372DF6" w14:paraId="681CC47B" w14:textId="77777777"/>
                    <w:p w:rsidR="005864A8" w14:paraId="32AA873D" w14:textId="77777777"/>
                    <w:p w:rsidR="005864A8" w:rsidP="00372DF6" w14:paraId="53130B52" w14:textId="77777777"/>
                    <w:p w:rsidR="005864A8" w14:paraId="1CA632AA" w14:textId="77777777"/>
                    <w:p w:rsidR="005864A8" w:rsidP="00372DF6" w14:paraId="2EF2707C" w14:textId="77777777"/>
                    <w:p w:rsidR="005864A8" w14:paraId="25D21EE3" w14:textId="77777777"/>
                    <w:p w:rsidR="005864A8" w:rsidP="00372DF6" w14:paraId="08F7BC24" w14:textId="77777777"/>
                    <w:p w:rsidR="005864A8" w14:paraId="22F9641B" w14:textId="77777777"/>
                    <w:p w:rsidR="005864A8" w:rsidP="00372DF6" w14:paraId="54822E08" w14:textId="77777777"/>
                    <w:p w:rsidR="005864A8" w14:paraId="212CDB06" w14:textId="77777777"/>
                    <w:p w:rsidR="005864A8" w:rsidP="00372DF6" w14:paraId="50DB4128" w14:textId="77777777"/>
                    <w:p w:rsidR="005864A8" w14:paraId="065F7C6B" w14:textId="77777777"/>
                    <w:p w:rsidR="005864A8" w:rsidP="00372DF6" w14:paraId="1834C308" w14:textId="77777777"/>
                    <w:p w:rsidR="005864A8" w14:paraId="3B2AB930" w14:textId="77777777"/>
                    <w:p w:rsidR="005864A8" w:rsidP="00372DF6" w14:paraId="710F3183" w14:textId="77777777"/>
                    <w:p w:rsidR="005864A8" w14:paraId="6EEB6EF1" w14:textId="77777777"/>
                    <w:p w:rsidR="005864A8" w:rsidP="00372DF6" w14:paraId="590BF33C" w14:textId="77777777"/>
                    <w:p w:rsidR="005864A8" w14:paraId="3A7F1CFD" w14:textId="77777777"/>
                    <w:p w:rsidR="005864A8" w:rsidP="00372DF6" w14:paraId="3987E7BC" w14:textId="77777777"/>
                    <w:p w:rsidR="005864A8" w14:paraId="2DD1D843" w14:textId="77777777"/>
                    <w:p w:rsidR="005864A8" w:rsidP="00372DF6" w14:paraId="66624852" w14:textId="77777777"/>
                    <w:p w:rsidR="005864A8" w14:paraId="637D64A7" w14:textId="77777777"/>
                    <w:p w:rsidR="005864A8" w:rsidP="00372DF6" w14:paraId="5C8B45F7" w14:textId="77777777"/>
                    <w:p w:rsidR="005864A8" w14:paraId="6607F2C3" w14:textId="77777777"/>
                    <w:p w:rsidR="005864A8" w:rsidP="00372DF6" w14:paraId="59F92178" w14:textId="77777777"/>
                    <w:p w:rsidR="005864A8" w14:paraId="4585D162" w14:textId="77777777"/>
                    <w:p w:rsidR="005864A8" w:rsidP="00372DF6" w14:paraId="39BE7FCF" w14:textId="77777777"/>
                    <w:p w:rsidR="005864A8" w14:paraId="5C39EE8E" w14:textId="77777777"/>
                    <w:p w:rsidR="005864A8" w:rsidP="00372DF6" w14:paraId="3581ACEE" w14:textId="77777777"/>
                    <w:p w:rsidR="005864A8" w14:paraId="4AD3FD27" w14:textId="77777777"/>
                    <w:p w:rsidR="005864A8" w:rsidP="00372DF6" w14:paraId="41A3A114" w14:textId="77777777"/>
                    <w:p w:rsidR="005864A8" w14:paraId="3D6742EC" w14:textId="77777777"/>
                    <w:p w:rsidR="005864A8" w:rsidP="00372DF6" w14:paraId="3D7F3C97" w14:textId="77777777"/>
                    <w:p w:rsidR="005864A8" w14:paraId="55443310" w14:textId="77777777"/>
                    <w:p w:rsidR="005864A8" w:rsidP="00372DF6" w14:paraId="3467CE38" w14:textId="77777777"/>
                    <w:p w:rsidR="005864A8" w14:paraId="0D5F1948" w14:textId="77777777"/>
                    <w:p w:rsidR="005864A8" w:rsidP="00372DF6" w14:paraId="145997F4" w14:textId="77777777"/>
                    <w:p w:rsidR="005864A8" w14:paraId="4C273957" w14:textId="77777777"/>
                    <w:p w:rsidR="005864A8" w:rsidP="00372DF6" w14:paraId="17CFA64F" w14:textId="77777777"/>
                    <w:p w:rsidR="005864A8" w14:paraId="142BE72A" w14:textId="77777777"/>
                    <w:p w:rsidR="005864A8" w:rsidP="00372DF6" w14:paraId="734FEE27" w14:textId="77777777"/>
                    <w:p w:rsidR="005864A8" w14:paraId="5C703B56" w14:textId="77777777"/>
                    <w:p w:rsidR="005864A8" w:rsidP="00372DF6" w14:paraId="58A1451B" w14:textId="77777777"/>
                    <w:p w:rsidR="005864A8" w14:paraId="3DE5081B" w14:textId="77777777"/>
                    <w:p w:rsidR="005864A8" w:rsidP="00372DF6" w14:paraId="1674D1D9" w14:textId="77777777"/>
                    <w:p w:rsidR="005864A8" w14:paraId="1AA323BD" w14:textId="77777777"/>
                    <w:p w:rsidR="005864A8" w:rsidP="00372DF6" w14:paraId="7F9EBC15" w14:textId="77777777"/>
                    <w:p w:rsidR="005864A8" w14:paraId="07A27B33" w14:textId="77777777"/>
                    <w:p w:rsidR="005864A8" w:rsidP="00372DF6" w14:paraId="7F5D19E2" w14:textId="77777777"/>
                    <w:p w:rsidR="005864A8" w14:paraId="31B6E272" w14:textId="77777777"/>
                    <w:p w:rsidR="005864A8" w:rsidP="00372DF6" w14:paraId="501A0641" w14:textId="77777777"/>
                    <w:p w:rsidR="005864A8" w14:paraId="116ED976" w14:textId="77777777"/>
                    <w:p w:rsidR="005864A8" w:rsidP="00372DF6" w14:paraId="64994248" w14:textId="77777777"/>
                    <w:p w:rsidR="005864A8" w14:paraId="6690A9C2" w14:textId="77777777"/>
                    <w:p w:rsidR="005864A8" w:rsidP="00372DF6" w14:paraId="56CD5D01" w14:textId="77777777"/>
                    <w:p w:rsidR="005864A8" w14:paraId="1F75CDED" w14:textId="77777777"/>
                    <w:p w:rsidR="005864A8" w:rsidP="00372DF6" w14:paraId="0569B96B" w14:textId="77777777"/>
                    <w:p w:rsidR="005864A8" w14:paraId="43FAF9D0" w14:textId="77777777"/>
                    <w:p w:rsidR="005864A8" w:rsidP="00372DF6" w14:paraId="0E4E8665" w14:textId="77777777"/>
                    <w:p w:rsidR="005864A8" w14:paraId="75867E65" w14:textId="77777777"/>
                    <w:p w:rsidR="005864A8" w:rsidP="00372DF6" w14:paraId="43ABE140" w14:textId="77777777"/>
                    <w:p w:rsidR="005864A8" w14:paraId="33ED3821" w14:textId="77777777"/>
                    <w:p w:rsidR="005864A8" w:rsidP="00372DF6" w14:paraId="2E8F28B3" w14:textId="77777777"/>
                    <w:p w:rsidR="005864A8" w14:paraId="45192548" w14:textId="77777777"/>
                    <w:p w:rsidR="005864A8" w:rsidP="00372DF6" w14:paraId="70B81538" w14:textId="77777777"/>
                    <w:p w:rsidR="005864A8" w14:paraId="6112EBEB" w14:textId="77777777"/>
                    <w:p w:rsidR="005864A8" w:rsidP="00372DF6" w14:paraId="2DF189D6" w14:textId="77777777"/>
                    <w:p w:rsidR="005864A8" w14:paraId="2641AD10" w14:textId="77777777"/>
                    <w:p w:rsidR="005864A8" w:rsidP="00372DF6" w14:paraId="4098FBE1" w14:textId="77777777"/>
                    <w:p w:rsidR="005864A8" w14:paraId="4803C200" w14:textId="77777777"/>
                    <w:p w:rsidR="005864A8" w:rsidP="00372DF6" w14:paraId="53365CFB" w14:textId="77777777"/>
                    <w:p w:rsidR="005864A8" w14:paraId="6799E0FF" w14:textId="77777777"/>
                    <w:p w:rsidR="005864A8" w:rsidP="00372DF6" w14:paraId="15599259" w14:textId="77777777"/>
                    <w:p w:rsidR="005864A8" w14:paraId="28500F8A" w14:textId="77777777"/>
                    <w:p w:rsidR="005864A8" w:rsidP="00372DF6" w14:paraId="2270E53F" w14:textId="77777777"/>
                    <w:p w:rsidR="005864A8" w14:paraId="601759A2" w14:textId="77777777"/>
                    <w:p w:rsidR="005864A8" w:rsidP="00372DF6" w14:paraId="7AD67B15" w14:textId="77777777"/>
                    <w:p w:rsidR="005864A8" w14:paraId="113CCFAA" w14:textId="77777777"/>
                    <w:p w:rsidR="005864A8" w:rsidP="00372DF6" w14:paraId="64F76A1F" w14:textId="77777777"/>
                    <w:p w:rsidR="005864A8" w14:paraId="02AF1E67" w14:textId="77777777"/>
                    <w:p w:rsidR="005864A8" w:rsidP="00372DF6" w14:paraId="132E018E" w14:textId="77777777"/>
                    <w:p w:rsidR="005864A8" w14:paraId="66FE578A" w14:textId="77777777"/>
                    <w:p w:rsidR="005864A8" w:rsidP="00372DF6" w14:paraId="46712764" w14:textId="77777777"/>
                    <w:p w:rsidR="005864A8" w14:paraId="7E01147F" w14:textId="77777777"/>
                    <w:p w:rsidR="005864A8" w:rsidP="00372DF6" w14:paraId="0A7C3EEE" w14:textId="77777777"/>
                    <w:p w:rsidR="005864A8" w14:paraId="5B86EE6D" w14:textId="77777777"/>
                    <w:p w:rsidR="005864A8" w:rsidP="00372DF6" w14:paraId="6275ADC0" w14:textId="77777777"/>
                    <w:p w:rsidR="005864A8" w14:paraId="57979D01" w14:textId="77777777"/>
                    <w:p w:rsidR="005864A8" w:rsidP="00372DF6" w14:paraId="6E6F0BAC" w14:textId="77777777"/>
                    <w:p w:rsidR="005864A8" w14:paraId="351FBD4C" w14:textId="77777777"/>
                    <w:p w:rsidR="005864A8" w:rsidP="00372DF6" w14:paraId="1DADD12C" w14:textId="77777777"/>
                    <w:p w:rsidR="005864A8" w14:paraId="303E402E" w14:textId="77777777"/>
                    <w:p w:rsidR="005864A8" w:rsidP="00372DF6" w14:paraId="5F30EB38" w14:textId="77777777"/>
                    <w:p w:rsidR="005864A8" w14:paraId="72BC9A42" w14:textId="77777777"/>
                    <w:p w:rsidR="005864A8" w:rsidP="00372DF6" w14:paraId="4876CACA" w14:textId="77777777"/>
                    <w:p w:rsidR="005864A8" w14:paraId="104E881E" w14:textId="77777777"/>
                    <w:p w:rsidR="005864A8" w:rsidP="00372DF6" w14:paraId="2FC8AD7B" w14:textId="77777777"/>
                    <w:p w:rsidR="005864A8" w14:paraId="40B42592" w14:textId="77777777"/>
                    <w:p w:rsidR="005864A8" w:rsidP="00372DF6" w14:paraId="5A121C5E" w14:textId="77777777"/>
                    <w:p w:rsidR="005864A8" w14:paraId="03D7232F" w14:textId="77777777"/>
                    <w:p w:rsidR="005864A8" w:rsidP="00372DF6" w14:paraId="6F6D7E2A" w14:textId="77777777"/>
                    <w:p w:rsidR="005864A8" w14:paraId="568E0505" w14:textId="77777777"/>
                    <w:p w:rsidR="005864A8" w:rsidP="00372DF6" w14:paraId="21638316" w14:textId="77777777"/>
                    <w:p w:rsidR="005864A8" w14:paraId="01A8968C" w14:textId="77777777"/>
                    <w:p w:rsidR="005864A8" w:rsidP="00372DF6" w14:paraId="3BA42B23" w14:textId="77777777"/>
                    <w:p w:rsidR="005864A8" w14:paraId="2417B2FD" w14:textId="77777777"/>
                    <w:p w:rsidR="005864A8" w:rsidP="00372DF6" w14:paraId="3C3A479C" w14:textId="77777777"/>
                    <w:p w:rsidR="005864A8" w14:paraId="22DA1240" w14:textId="77777777"/>
                    <w:p w:rsidR="005864A8" w:rsidP="00372DF6" w14:paraId="22FAEE47" w14:textId="77777777"/>
                    <w:p w:rsidR="005864A8" w14:paraId="0F93E925" w14:textId="77777777"/>
                    <w:p w:rsidR="005864A8" w:rsidP="00372DF6" w14:paraId="3863F1A1" w14:textId="77777777"/>
                    <w:p w:rsidR="005864A8" w14:paraId="6D398860" w14:textId="77777777"/>
                    <w:p w:rsidR="005864A8" w:rsidP="00372DF6" w14:paraId="5331B160" w14:textId="77777777"/>
                    <w:p w:rsidR="005864A8" w14:paraId="346E9C4C" w14:textId="77777777"/>
                    <w:p w:rsidR="005864A8" w:rsidP="00372DF6" w14:paraId="126EE315" w14:textId="77777777"/>
                    <w:p w:rsidR="005864A8" w14:paraId="430A5D71" w14:textId="77777777"/>
                    <w:p w:rsidR="005864A8" w:rsidP="00372DF6" w14:paraId="7FAF9675" w14:textId="77777777"/>
                    <w:p w:rsidR="005864A8" w14:paraId="0E2C019D" w14:textId="77777777"/>
                    <w:p w:rsidR="005864A8" w:rsidP="00372DF6" w14:paraId="4946A84B" w14:textId="77777777"/>
                    <w:p w:rsidR="005864A8" w14:paraId="36B3314B" w14:textId="77777777"/>
                    <w:p w:rsidR="005864A8" w:rsidP="00372DF6" w14:paraId="1376E13E" w14:textId="77777777"/>
                    <w:p w:rsidR="005864A8" w14:paraId="52ABB694" w14:textId="77777777"/>
                    <w:p w:rsidR="005864A8" w:rsidP="00372DF6" w14:paraId="2088284E" w14:textId="77777777"/>
                    <w:p w:rsidR="005864A8" w14:paraId="227EF854" w14:textId="77777777"/>
                    <w:p w:rsidR="005864A8" w:rsidP="00372DF6" w14:paraId="7C0966A2" w14:textId="77777777"/>
                    <w:p w:rsidR="005864A8" w14:paraId="0FB356EE" w14:textId="77777777"/>
                    <w:p w:rsidR="005864A8" w:rsidP="00372DF6" w14:paraId="6E1AA886" w14:textId="77777777"/>
                    <w:p w:rsidR="005864A8" w14:paraId="0FC00223" w14:textId="77777777"/>
                    <w:p w:rsidR="005864A8" w:rsidP="00372DF6" w14:paraId="541EAA17" w14:textId="77777777"/>
                    <w:p w:rsidR="005864A8" w14:paraId="37702918" w14:textId="77777777"/>
                    <w:p w:rsidR="005864A8" w:rsidP="00372DF6" w14:paraId="64E55768" w14:textId="77777777"/>
                    <w:p w:rsidR="005864A8" w14:paraId="4D571AE1" w14:textId="77777777"/>
                    <w:p w:rsidR="005864A8" w:rsidP="00372DF6" w14:paraId="21AF0B5F" w14:textId="77777777"/>
                    <w:p w:rsidR="005864A8" w14:paraId="535408FD" w14:textId="77777777"/>
                    <w:p w:rsidR="005864A8" w:rsidP="00372DF6" w14:paraId="59E9A4B4" w14:textId="77777777"/>
                    <w:p w:rsidR="005864A8" w14:paraId="73608293" w14:textId="77777777"/>
                    <w:p w:rsidR="005864A8" w:rsidP="00372DF6" w14:paraId="587E44E6" w14:textId="77777777"/>
                    <w:p w:rsidR="005864A8" w14:paraId="7F26235D" w14:textId="77777777"/>
                    <w:p w:rsidR="005864A8" w:rsidP="00372DF6" w14:paraId="752791A1" w14:textId="77777777"/>
                    <w:p w:rsidR="005864A8" w14:paraId="0A0ACE98" w14:textId="77777777"/>
                    <w:p w:rsidR="005864A8" w:rsidP="00372DF6" w14:paraId="5BA44F7F" w14:textId="77777777"/>
                    <w:p w:rsidR="005864A8" w14:paraId="498A9068" w14:textId="77777777"/>
                    <w:p w:rsidR="005864A8" w:rsidP="00372DF6" w14:paraId="63D2B461" w14:textId="77777777"/>
                    <w:p w:rsidR="005864A8" w14:paraId="255EDBD6" w14:textId="77777777"/>
                    <w:p w:rsidR="005864A8" w:rsidP="00372DF6" w14:paraId="4324581D" w14:textId="77777777"/>
                    <w:p w:rsidR="005864A8" w14:paraId="6455334A" w14:textId="77777777"/>
                    <w:p w:rsidR="005864A8" w:rsidP="00372DF6" w14:paraId="339D8728" w14:textId="77777777"/>
                    <w:p w:rsidR="005864A8" w14:paraId="3D56EB3D" w14:textId="77777777"/>
                    <w:p w:rsidR="005864A8" w:rsidP="00372DF6" w14:paraId="4A8B579B" w14:textId="77777777"/>
                    <w:p w:rsidR="005864A8" w14:paraId="5EACA3FB" w14:textId="77777777"/>
                    <w:p w:rsidR="005864A8" w:rsidP="00372DF6" w14:paraId="201BC9C0" w14:textId="77777777"/>
                    <w:p w:rsidR="005864A8" w14:paraId="65177E00" w14:textId="77777777"/>
                    <w:p w:rsidR="005864A8" w:rsidP="00372DF6" w14:paraId="5149A921" w14:textId="77777777"/>
                    <w:p w:rsidR="005864A8" w14:paraId="11EA3CBE" w14:textId="77777777"/>
                    <w:p w:rsidR="005864A8" w:rsidP="00372DF6" w14:paraId="6229121F" w14:textId="77777777"/>
                    <w:p w:rsidR="005864A8" w14:paraId="5CA92BF1" w14:textId="77777777"/>
                    <w:p w:rsidR="005864A8" w:rsidP="00372DF6" w14:paraId="61079FFB" w14:textId="77777777"/>
                    <w:p w:rsidR="005864A8" w14:paraId="7C913B71" w14:textId="77777777"/>
                    <w:p w:rsidR="005864A8" w:rsidP="00372DF6" w14:paraId="6AA26764" w14:textId="77777777"/>
                    <w:p w:rsidR="005864A8" w14:paraId="73656594" w14:textId="77777777"/>
                    <w:p w:rsidR="005864A8" w:rsidP="00372DF6" w14:paraId="13F6E172" w14:textId="77777777"/>
                    <w:p w:rsidR="005864A8" w14:paraId="01337D81" w14:textId="77777777"/>
                    <w:p w:rsidR="005864A8" w:rsidP="00372DF6" w14:paraId="2F625BFC" w14:textId="77777777"/>
                    <w:p w:rsidR="005864A8" w14:paraId="6B6FAD22" w14:textId="77777777"/>
                    <w:p w:rsidR="005864A8" w:rsidP="00372DF6" w14:paraId="3651EDD9" w14:textId="77777777"/>
                    <w:p w:rsidR="005864A8" w14:paraId="001E5CB3" w14:textId="77777777"/>
                    <w:p w:rsidR="005864A8" w:rsidP="00372DF6" w14:paraId="27D701B7" w14:textId="77777777"/>
                    <w:p w:rsidR="005864A8" w14:paraId="7E699648" w14:textId="77777777"/>
                    <w:p w:rsidR="005864A8" w:rsidP="00372DF6" w14:paraId="33B7375A" w14:textId="77777777"/>
                    <w:p w:rsidR="005864A8" w14:paraId="16D34074" w14:textId="77777777"/>
                    <w:p w:rsidR="005864A8" w:rsidP="00372DF6" w14:paraId="415C63EE" w14:textId="77777777"/>
                    <w:p w:rsidR="005864A8" w14:paraId="1072675F" w14:textId="77777777"/>
                    <w:p w:rsidR="005864A8" w:rsidP="00372DF6" w14:paraId="0FF46D0C" w14:textId="77777777"/>
                    <w:p w:rsidR="005864A8" w14:paraId="2F082E6A" w14:textId="77777777"/>
                    <w:p w:rsidR="005864A8" w:rsidP="00372DF6" w14:paraId="67E9762B" w14:textId="77777777"/>
                    <w:p w:rsidR="005864A8" w14:paraId="02672B6A" w14:textId="77777777"/>
                    <w:p w:rsidR="005864A8" w:rsidP="00372DF6" w14:paraId="4AF9222D" w14:textId="77777777"/>
                    <w:p w:rsidR="005864A8" w14:paraId="52A0F9AE" w14:textId="77777777"/>
                    <w:p w:rsidR="005864A8" w:rsidP="00372DF6" w14:paraId="0497772F" w14:textId="77777777"/>
                    <w:p w:rsidR="005864A8" w14:paraId="41C3F9ED" w14:textId="77777777"/>
                    <w:p w:rsidR="005864A8" w:rsidP="00372DF6" w14:paraId="1657C740" w14:textId="77777777"/>
                    <w:p w:rsidR="005864A8" w14:paraId="4083A709" w14:textId="77777777"/>
                    <w:p w:rsidR="005864A8" w:rsidP="00372DF6" w14:paraId="15ABD45F" w14:textId="77777777"/>
                    <w:p w:rsidR="005864A8" w14:paraId="7BFEFAA7" w14:textId="77777777"/>
                    <w:p w:rsidR="005864A8" w:rsidP="00372DF6" w14:paraId="7FE2D712" w14:textId="77777777"/>
                    <w:p w:rsidR="005864A8" w14:paraId="3C61B7DD" w14:textId="77777777"/>
                    <w:p w:rsidR="005864A8" w:rsidP="00372DF6" w14:paraId="0BD76989" w14:textId="77777777"/>
                    <w:p w:rsidR="005864A8" w14:paraId="61F874D9" w14:textId="77777777"/>
                    <w:p w:rsidR="005864A8" w:rsidP="00372DF6" w14:paraId="13A79EFF" w14:textId="77777777"/>
                    <w:p w:rsidR="005864A8" w14:paraId="208B6146" w14:textId="77777777"/>
                    <w:p w:rsidR="005864A8" w:rsidP="00372DF6" w14:paraId="1E1F7C98" w14:textId="77777777"/>
                    <w:p w:rsidR="005864A8" w14:paraId="38FB959B" w14:textId="77777777"/>
                    <w:p w:rsidR="005864A8" w:rsidP="00372DF6" w14:paraId="26A7329A" w14:textId="77777777"/>
                    <w:p w:rsidR="005864A8" w14:paraId="774D08DF" w14:textId="77777777"/>
                    <w:p w:rsidR="005864A8" w:rsidP="00372DF6" w14:paraId="615A456D" w14:textId="77777777"/>
                    <w:p w:rsidR="005864A8" w14:paraId="5F264E86" w14:textId="77777777"/>
                    <w:p w:rsidR="005864A8" w:rsidP="00372DF6" w14:paraId="5B9F420B" w14:textId="77777777"/>
                    <w:p w:rsidR="005864A8" w14:paraId="07B59842" w14:textId="77777777"/>
                    <w:p w:rsidR="005864A8" w:rsidP="00372DF6" w14:paraId="5C9EE3E8" w14:textId="77777777"/>
                    <w:p w:rsidR="005864A8" w14:paraId="569A2381" w14:textId="77777777"/>
                    <w:p w:rsidR="005864A8" w:rsidP="00372DF6" w14:paraId="7250FF1A" w14:textId="77777777"/>
                    <w:p w:rsidR="005864A8" w14:paraId="28577039" w14:textId="77777777"/>
                    <w:p w:rsidR="005864A8" w:rsidP="00372DF6" w14:paraId="3D790436" w14:textId="77777777"/>
                    <w:p w:rsidR="005864A8" w14:paraId="66A36CB9" w14:textId="77777777"/>
                    <w:p w:rsidR="005864A8" w:rsidP="00372DF6" w14:paraId="268EDEA2" w14:textId="77777777"/>
                    <w:p w:rsidR="005864A8" w14:paraId="51FFB621" w14:textId="77777777"/>
                    <w:p w:rsidR="005864A8" w:rsidP="00372DF6" w14:paraId="59FB028D" w14:textId="77777777"/>
                    <w:p w:rsidR="005864A8" w14:paraId="0D9DD103" w14:textId="77777777"/>
                    <w:p w:rsidR="005864A8" w:rsidP="00372DF6" w14:paraId="7A68283E" w14:textId="77777777"/>
                    <w:p w:rsidR="005864A8" w14:paraId="08DCCFA8" w14:textId="77777777"/>
                    <w:p w:rsidR="005864A8" w:rsidP="00372DF6" w14:paraId="1A1720B2" w14:textId="77777777"/>
                    <w:p w:rsidR="005864A8" w14:paraId="044E1D24" w14:textId="77777777"/>
                    <w:p w:rsidR="005864A8" w:rsidP="00372DF6" w14:paraId="43C0A4B3" w14:textId="77777777"/>
                    <w:p w:rsidR="005864A8" w14:paraId="507B50D3" w14:textId="77777777"/>
                    <w:p w:rsidR="005864A8" w:rsidP="00372DF6" w14:paraId="25D89AC7" w14:textId="77777777"/>
                    <w:p w:rsidR="005864A8" w14:paraId="01B67BE5" w14:textId="77777777"/>
                    <w:p w:rsidR="005864A8" w:rsidP="00372DF6" w14:paraId="50BBAB20" w14:textId="77777777"/>
                    <w:p w:rsidR="005864A8" w14:paraId="4AA0C78A" w14:textId="77777777"/>
                    <w:p w:rsidR="005864A8" w:rsidP="00372DF6" w14:paraId="1513CC9B" w14:textId="77777777"/>
                    <w:p w:rsidR="005864A8" w14:paraId="339D171F" w14:textId="77777777"/>
                    <w:p w:rsidR="005864A8" w:rsidP="00372DF6" w14:paraId="2C8CDEAC" w14:textId="77777777"/>
                    <w:p w:rsidR="005864A8" w14:paraId="3347413B" w14:textId="77777777"/>
                    <w:p w:rsidR="005864A8" w:rsidP="00372DF6" w14:paraId="4F9E389E" w14:textId="77777777"/>
                    <w:p w:rsidR="005864A8" w14:paraId="03EEEA7B" w14:textId="77777777"/>
                    <w:p w:rsidR="005864A8" w:rsidP="00372DF6" w14:paraId="7FA6256E" w14:textId="77777777"/>
                    <w:p w:rsidR="005864A8" w14:paraId="23F6E85F" w14:textId="77777777"/>
                    <w:p w:rsidR="005864A8" w:rsidP="00372DF6" w14:paraId="523D3E48" w14:textId="77777777"/>
                    <w:p w:rsidR="005864A8" w14:paraId="128B2BB9" w14:textId="77777777"/>
                    <w:p w:rsidR="005864A8" w:rsidP="00372DF6" w14:paraId="00190A57" w14:textId="77777777"/>
                    <w:p w:rsidR="005864A8" w14:paraId="5BAE4C93" w14:textId="77777777"/>
                    <w:p w:rsidR="005864A8" w:rsidP="00372DF6" w14:paraId="48BC7A3F" w14:textId="77777777"/>
                    <w:p w:rsidR="005864A8" w14:paraId="01AA9802" w14:textId="77777777"/>
                    <w:p w:rsidR="005864A8" w:rsidP="00372DF6" w14:paraId="08964565" w14:textId="77777777"/>
                    <w:p w:rsidR="005864A8" w14:paraId="07F0DDCF" w14:textId="77777777"/>
                    <w:p w:rsidR="005864A8" w:rsidP="00372DF6" w14:paraId="3E79F574" w14:textId="77777777"/>
                    <w:p w:rsidR="005864A8" w14:paraId="67CA349D" w14:textId="77777777"/>
                    <w:p w:rsidR="005864A8" w:rsidP="00372DF6" w14:paraId="53515D4D" w14:textId="77777777"/>
                    <w:p w:rsidR="005864A8" w14:paraId="73752CE2" w14:textId="77777777"/>
                    <w:p w:rsidR="005864A8" w:rsidP="00372DF6" w14:paraId="7147D91A" w14:textId="77777777"/>
                    <w:p w:rsidR="005864A8" w14:paraId="6C60B626" w14:textId="77777777"/>
                    <w:p w:rsidR="005864A8" w:rsidP="00372DF6" w14:paraId="5538CBCF" w14:textId="77777777"/>
                    <w:p w:rsidR="005864A8" w14:paraId="7EEFB5B6" w14:textId="77777777"/>
                    <w:p w:rsidR="005864A8" w:rsidP="00372DF6" w14:paraId="4D1B0E70" w14:textId="77777777"/>
                    <w:p w:rsidR="005864A8" w14:paraId="2205BA54" w14:textId="77777777"/>
                    <w:p w:rsidR="005864A8" w:rsidP="00372DF6" w14:paraId="50C9E19C" w14:textId="77777777"/>
                    <w:p w:rsidR="005864A8" w14:paraId="6BE1073E" w14:textId="77777777"/>
                    <w:p w:rsidR="005864A8" w:rsidP="00372DF6" w14:paraId="32DFD31B" w14:textId="77777777"/>
                    <w:p w:rsidR="005864A8" w14:paraId="4FB276C5" w14:textId="77777777"/>
                    <w:p w:rsidR="005864A8" w:rsidP="00372DF6" w14:paraId="0C8333BE" w14:textId="77777777"/>
                    <w:p w:rsidR="005864A8" w14:paraId="2064C123" w14:textId="77777777"/>
                    <w:p w:rsidR="005864A8" w:rsidP="00372DF6" w14:paraId="54522FA2" w14:textId="77777777"/>
                    <w:p w:rsidR="005864A8" w14:paraId="6FFA4479" w14:textId="77777777"/>
                    <w:p w:rsidR="005864A8" w:rsidP="00372DF6" w14:paraId="6F21C200" w14:textId="77777777"/>
                    <w:p w:rsidR="005864A8" w14:paraId="7D1C7780" w14:textId="77777777"/>
                    <w:p w:rsidR="005864A8" w:rsidP="00372DF6" w14:paraId="4821734B" w14:textId="77777777"/>
                    <w:p w:rsidR="005864A8" w14:paraId="4650DF95" w14:textId="77777777"/>
                    <w:p w:rsidR="005864A8" w:rsidP="00372DF6" w14:paraId="279E4114" w14:textId="77777777"/>
                    <w:p w:rsidR="005864A8" w14:paraId="7D336FF5" w14:textId="77777777"/>
                    <w:p w:rsidR="005864A8" w:rsidP="00372DF6" w14:paraId="395B0616" w14:textId="77777777"/>
                    <w:p w:rsidR="005864A8" w14:paraId="74054C09" w14:textId="77777777"/>
                    <w:p w:rsidR="005864A8" w:rsidP="00372DF6" w14:paraId="0A42F181" w14:textId="77777777"/>
                    <w:p w:rsidR="005864A8" w14:paraId="45379BA2" w14:textId="77777777"/>
                    <w:p w:rsidR="005864A8" w:rsidP="00372DF6" w14:paraId="015A716B" w14:textId="77777777"/>
                    <w:p w:rsidR="005864A8" w14:paraId="05BDC801" w14:textId="77777777"/>
                    <w:p w:rsidR="005864A8" w:rsidP="00372DF6" w14:paraId="5CAE6F55" w14:textId="77777777"/>
                    <w:p w:rsidR="005864A8" w14:paraId="2AF1F238" w14:textId="77777777"/>
                    <w:p w:rsidR="005864A8" w:rsidP="00372DF6" w14:paraId="1EE61CDF" w14:textId="77777777"/>
                    <w:p w:rsidR="005864A8" w14:paraId="7CEE5845" w14:textId="77777777"/>
                    <w:p w:rsidR="005864A8" w:rsidP="00372DF6" w14:paraId="5EBD5749" w14:textId="77777777"/>
                    <w:p w:rsidR="005864A8" w14:paraId="20CA6E0D" w14:textId="77777777"/>
                    <w:p w:rsidR="005864A8" w:rsidP="00372DF6" w14:paraId="10ECBD18" w14:textId="77777777"/>
                    <w:p w:rsidR="005864A8" w14:paraId="651F096C" w14:textId="77777777"/>
                    <w:p w:rsidR="005864A8" w:rsidP="00372DF6" w14:paraId="72B96DEA" w14:textId="77777777"/>
                    <w:p w:rsidR="005864A8" w14:paraId="4EBAA99C" w14:textId="77777777"/>
                    <w:p w:rsidR="005864A8" w:rsidP="00372DF6" w14:paraId="6A09AC65" w14:textId="77777777"/>
                    <w:p w:rsidR="005864A8" w14:paraId="1027A005" w14:textId="77777777"/>
                    <w:p w:rsidR="005864A8" w:rsidP="00372DF6" w14:paraId="5B32A6EC" w14:textId="77777777"/>
                    <w:p w:rsidR="005864A8" w14:paraId="413A9409" w14:textId="77777777"/>
                    <w:p w:rsidR="005864A8" w:rsidP="00372DF6" w14:paraId="7F4DF11C" w14:textId="77777777"/>
                    <w:p w:rsidR="005864A8" w14:paraId="6C27C930" w14:textId="77777777"/>
                    <w:p w:rsidR="005864A8" w:rsidP="00372DF6" w14:paraId="4D5E26C1" w14:textId="77777777"/>
                    <w:p w:rsidR="005864A8" w14:paraId="30019EBE" w14:textId="77777777"/>
                    <w:p w:rsidR="005864A8" w:rsidP="00372DF6" w14:paraId="4933B6B0" w14:textId="77777777"/>
                    <w:p w:rsidR="005864A8" w14:paraId="5FF46BB5" w14:textId="77777777"/>
                    <w:p w:rsidR="005864A8" w:rsidP="00372DF6" w14:paraId="3ED4DC91" w14:textId="77777777"/>
                    <w:p w:rsidR="005864A8" w14:paraId="071E6A0A" w14:textId="77777777"/>
                    <w:p w:rsidR="005864A8" w:rsidP="00372DF6" w14:paraId="34D6C06C" w14:textId="77777777"/>
                    <w:p w:rsidR="005864A8" w14:paraId="2DA0D151" w14:textId="77777777"/>
                    <w:p w:rsidR="005864A8" w:rsidP="00372DF6" w14:paraId="0D8AE15A" w14:textId="77777777"/>
                    <w:p w:rsidR="005864A8" w14:paraId="23F3F3C4" w14:textId="77777777"/>
                    <w:p w:rsidR="005864A8" w:rsidP="00372DF6" w14:paraId="60DB7746" w14:textId="77777777"/>
                    <w:p w:rsidR="005864A8" w14:paraId="5E7BA6CC" w14:textId="77777777"/>
                    <w:p w:rsidR="005864A8" w:rsidP="00372DF6" w14:paraId="48BACF4E" w14:textId="77777777"/>
                    <w:p w:rsidR="005864A8" w14:paraId="41AFAC17" w14:textId="77777777"/>
                    <w:p w:rsidR="005864A8" w:rsidP="00372DF6" w14:paraId="0B69D682" w14:textId="77777777"/>
                    <w:p w:rsidR="005864A8" w14:paraId="7656FF22" w14:textId="77777777"/>
                    <w:p w:rsidR="005864A8" w:rsidP="00372DF6" w14:paraId="0286A741" w14:textId="77777777"/>
                    <w:p w:rsidR="005864A8" w14:paraId="02CB0B4F" w14:textId="77777777"/>
                    <w:p w:rsidR="005864A8" w:rsidP="00372DF6" w14:paraId="427D8D00" w14:textId="77777777"/>
                    <w:p w:rsidR="005864A8" w14:paraId="6597056C" w14:textId="77777777"/>
                    <w:p w:rsidR="005864A8" w:rsidP="00372DF6" w14:paraId="6DB7DCEB" w14:textId="77777777"/>
                    <w:p w:rsidR="005864A8" w14:paraId="41A317A9" w14:textId="77777777"/>
                    <w:p w:rsidR="005864A8" w:rsidP="00372DF6" w14:paraId="28CF84A4" w14:textId="77777777"/>
                    <w:p w:rsidR="005864A8" w14:paraId="3C203DAD" w14:textId="77777777"/>
                    <w:p w:rsidR="005864A8" w:rsidP="00372DF6" w14:paraId="3BEAF53B" w14:textId="77777777"/>
                    <w:p w:rsidR="005864A8" w14:paraId="3FCEBB0A" w14:textId="77777777"/>
                    <w:p w:rsidR="005864A8" w:rsidP="00372DF6" w14:paraId="78EA49F8" w14:textId="77777777"/>
                    <w:p w:rsidR="005864A8" w14:paraId="4F24990B" w14:textId="77777777"/>
                    <w:p w:rsidR="005864A8" w:rsidP="00372DF6" w14:paraId="4A100ED7" w14:textId="77777777"/>
                    <w:p w:rsidR="005864A8" w14:paraId="651631C2" w14:textId="77777777"/>
                    <w:p w:rsidR="005864A8" w:rsidP="00372DF6" w14:paraId="1F7FCFA6" w14:textId="77777777"/>
                    <w:p w:rsidR="005864A8" w14:paraId="054DC390" w14:textId="77777777"/>
                    <w:p w:rsidR="005864A8" w:rsidP="00372DF6" w14:paraId="13541DE4" w14:textId="77777777"/>
                    <w:p w:rsidR="005864A8" w14:paraId="1D0B7E9C" w14:textId="77777777"/>
                    <w:p w:rsidR="005864A8" w:rsidP="00372DF6" w14:paraId="5D04E4C9" w14:textId="77777777"/>
                    <w:p w:rsidR="005864A8" w14:paraId="1FC9E31D" w14:textId="77777777"/>
                    <w:p w:rsidR="005864A8" w:rsidP="00372DF6" w14:paraId="1F1A9F30" w14:textId="77777777"/>
                    <w:p w:rsidR="005864A8" w14:paraId="5B59AB22" w14:textId="77777777"/>
                    <w:p w:rsidR="005864A8" w:rsidP="00372DF6" w14:paraId="1A07281F" w14:textId="77777777"/>
                    <w:p w:rsidR="005864A8" w14:paraId="1F9AEEE7" w14:textId="77777777"/>
                    <w:p w:rsidR="005864A8" w:rsidP="00372DF6" w14:paraId="15CBCBE4" w14:textId="77777777"/>
                    <w:p w:rsidR="005864A8" w14:paraId="4659B79B" w14:textId="77777777"/>
                    <w:p w:rsidR="005864A8" w:rsidP="00372DF6" w14:paraId="7AE57D9C" w14:textId="77777777"/>
                    <w:p w:rsidR="005864A8" w14:paraId="5110D4BD" w14:textId="77777777"/>
                    <w:p w:rsidR="005864A8" w:rsidP="00372DF6" w14:paraId="0DBE354C" w14:textId="77777777"/>
                    <w:p w:rsidR="005864A8" w14:paraId="550F67E5" w14:textId="77777777"/>
                    <w:p w:rsidR="005864A8" w:rsidP="00372DF6" w14:paraId="4B119A60" w14:textId="77777777"/>
                    <w:p w:rsidR="005864A8" w14:paraId="7D5C3B13" w14:textId="77777777"/>
                    <w:p w:rsidR="005864A8" w:rsidP="00372DF6" w14:paraId="56533ED0" w14:textId="77777777"/>
                    <w:p w:rsidR="005864A8" w14:paraId="529D9597" w14:textId="77777777"/>
                    <w:p w:rsidR="005864A8" w:rsidP="00372DF6" w14:paraId="0280AE81" w14:textId="77777777"/>
                    <w:p w:rsidR="005864A8" w14:paraId="1DB34CE1" w14:textId="77777777"/>
                    <w:p w:rsidR="005864A8" w:rsidP="00372DF6" w14:paraId="02990832" w14:textId="77777777"/>
                    <w:p w:rsidR="005864A8" w14:paraId="43DC0FF9" w14:textId="77777777"/>
                    <w:p w:rsidR="005864A8" w:rsidP="00372DF6" w14:paraId="6C5DAAEF" w14:textId="77777777"/>
                    <w:p w:rsidR="005864A8" w14:paraId="60737DBF" w14:textId="77777777"/>
                    <w:p w:rsidR="005864A8" w:rsidP="00372DF6" w14:paraId="49ABEA05" w14:textId="77777777"/>
                    <w:p w:rsidR="005864A8" w14:paraId="633D8F4A" w14:textId="77777777"/>
                    <w:p w:rsidR="005864A8" w:rsidP="00372DF6" w14:paraId="4BAF030B" w14:textId="77777777"/>
                    <w:p w:rsidR="005864A8" w14:paraId="14148BD3" w14:textId="77777777"/>
                    <w:p w:rsidR="005864A8" w:rsidP="00372DF6" w14:paraId="7344D46C" w14:textId="77777777"/>
                    <w:p w:rsidR="005864A8" w14:paraId="32962AF9" w14:textId="77777777"/>
                    <w:p w:rsidR="005864A8" w:rsidP="00372DF6" w14:paraId="45FB501F" w14:textId="77777777"/>
                    <w:p w:rsidR="005864A8" w14:paraId="553DA1E8" w14:textId="77777777"/>
                    <w:p w:rsidR="005864A8" w:rsidP="00372DF6" w14:paraId="387929A8" w14:textId="77777777"/>
                    <w:p w:rsidR="005864A8" w14:paraId="1B3FECD9" w14:textId="77777777"/>
                    <w:p w:rsidR="005864A8" w:rsidP="00372DF6" w14:paraId="7E6DFA00" w14:textId="77777777"/>
                    <w:p w:rsidR="005864A8" w14:paraId="5C1CC28A" w14:textId="77777777"/>
                    <w:p w:rsidR="005864A8" w:rsidP="00372DF6" w14:paraId="566021BE" w14:textId="77777777"/>
                    <w:p w:rsidR="005864A8" w14:paraId="40FB484C" w14:textId="77777777"/>
                    <w:p w:rsidR="005864A8" w:rsidP="00372DF6" w14:paraId="03115006" w14:textId="77777777"/>
                    <w:p w:rsidR="005864A8" w14:paraId="4A37A370" w14:textId="77777777"/>
                    <w:p w:rsidR="005864A8" w:rsidP="00372DF6" w14:paraId="5385CE70" w14:textId="77777777"/>
                    <w:p w:rsidR="005864A8" w14:paraId="4F4D8BDB" w14:textId="77777777"/>
                    <w:p w:rsidR="005864A8" w:rsidP="00372DF6" w14:paraId="6CFB4359" w14:textId="77777777"/>
                    <w:p w:rsidR="005864A8" w14:paraId="7E5391A8" w14:textId="77777777"/>
                    <w:p w:rsidR="005864A8" w:rsidP="00372DF6" w14:paraId="6707E2A0" w14:textId="77777777"/>
                    <w:p w:rsidR="005864A8" w14:paraId="348DF30F" w14:textId="77777777"/>
                    <w:p w:rsidR="005864A8" w:rsidP="00372DF6" w14:paraId="44B2659C" w14:textId="77777777"/>
                    <w:p w:rsidR="005864A8" w14:paraId="0AF0DF60" w14:textId="77777777"/>
                    <w:p w:rsidR="005864A8" w:rsidP="00372DF6" w14:paraId="55B62736" w14:textId="77777777"/>
                    <w:p w:rsidR="005864A8" w14:paraId="480B2B71" w14:textId="77777777"/>
                    <w:p w:rsidR="005864A8" w:rsidP="00372DF6" w14:paraId="6F8E6C4F" w14:textId="77777777"/>
                    <w:p w:rsidR="005864A8" w14:paraId="45DDFFDF" w14:textId="77777777"/>
                    <w:p w:rsidR="005864A8" w:rsidP="00372DF6" w14:paraId="70ADDA83" w14:textId="77777777"/>
                    <w:p w:rsidR="005864A8" w14:paraId="58A4BEE3" w14:textId="77777777"/>
                    <w:p w:rsidR="005864A8" w:rsidP="00372DF6" w14:paraId="433BE880" w14:textId="77777777"/>
                    <w:p w:rsidR="005864A8" w14:paraId="6C534EC3" w14:textId="77777777"/>
                    <w:p w:rsidR="005864A8" w:rsidP="00372DF6" w14:paraId="53018DFE" w14:textId="77777777"/>
                    <w:p w:rsidR="005864A8" w14:paraId="7DB12C8D" w14:textId="77777777"/>
                    <w:p w:rsidR="005864A8" w:rsidP="00372DF6" w14:paraId="110710EA" w14:textId="77777777"/>
                    <w:p w:rsidR="005864A8" w14:paraId="5720A5DE" w14:textId="77777777"/>
                    <w:p w:rsidR="005864A8" w:rsidP="00372DF6" w14:paraId="1A880CB8" w14:textId="77777777"/>
                    <w:p w:rsidR="005864A8" w14:paraId="705CA4DD" w14:textId="77777777"/>
                    <w:p w:rsidR="005864A8" w:rsidP="00372DF6" w14:paraId="2D2DB111" w14:textId="77777777"/>
                    <w:p w:rsidR="005864A8" w14:paraId="4CEE998A" w14:textId="77777777"/>
                    <w:p w:rsidR="005864A8" w:rsidP="00372DF6" w14:paraId="78851E18" w14:textId="77777777"/>
                    <w:p w:rsidR="005864A8" w14:paraId="25E06C31" w14:textId="77777777"/>
                    <w:p w:rsidR="005864A8" w:rsidP="00372DF6" w14:paraId="2DA355D0" w14:textId="77777777"/>
                    <w:p w:rsidR="005864A8" w14:paraId="6E1FE760" w14:textId="77777777"/>
                    <w:p w:rsidR="005864A8" w:rsidP="00372DF6" w14:paraId="58FC2D68" w14:textId="77777777"/>
                    <w:p w:rsidR="005864A8" w14:paraId="5D66DF66" w14:textId="77777777"/>
                    <w:p w:rsidR="005864A8" w:rsidP="00372DF6" w14:paraId="4E95261E" w14:textId="77777777"/>
                    <w:p w:rsidR="005864A8" w14:paraId="4AE4337A" w14:textId="77777777"/>
                    <w:p w:rsidR="005864A8" w:rsidP="00372DF6" w14:paraId="2F979C59" w14:textId="77777777"/>
                    <w:p w:rsidR="005864A8" w14:paraId="6655D1AE" w14:textId="77777777"/>
                    <w:p w:rsidR="005864A8" w:rsidP="00372DF6" w14:paraId="0559E7C4" w14:textId="77777777"/>
                    <w:p w:rsidR="005864A8" w14:paraId="651CFEBA" w14:textId="77777777"/>
                    <w:p w:rsidR="005864A8" w:rsidP="00372DF6" w14:paraId="24650C13" w14:textId="77777777"/>
                    <w:p w:rsidR="005864A8" w14:paraId="538CFAF6" w14:textId="77777777"/>
                    <w:p w:rsidR="005864A8" w:rsidP="00372DF6" w14:paraId="628482D6" w14:textId="77777777"/>
                    <w:p w:rsidR="005864A8" w14:paraId="109C32EC" w14:textId="77777777"/>
                    <w:p w:rsidR="005864A8" w:rsidP="00372DF6" w14:paraId="535A3FC8" w14:textId="77777777"/>
                    <w:p w:rsidR="005864A8" w14:paraId="484DB066" w14:textId="77777777"/>
                    <w:p w:rsidR="005864A8" w:rsidP="00372DF6" w14:paraId="6775239A" w14:textId="77777777"/>
                    <w:p w:rsidR="005864A8" w14:paraId="13E3B007" w14:textId="77777777"/>
                    <w:p w:rsidR="005864A8" w:rsidP="00372DF6" w14:paraId="20E4B14B" w14:textId="77777777"/>
                    <w:p w:rsidR="005864A8" w14:paraId="00725F4B" w14:textId="77777777"/>
                    <w:p w:rsidR="005864A8" w:rsidP="00372DF6" w14:paraId="3EBE79F1" w14:textId="77777777"/>
                    <w:p w:rsidR="005864A8" w14:paraId="2C58E726" w14:textId="77777777"/>
                    <w:p w:rsidR="005864A8" w:rsidP="00372DF6" w14:paraId="69A85E84" w14:textId="77777777"/>
                    <w:p w:rsidR="005864A8" w14:paraId="7B3ED341" w14:textId="77777777"/>
                    <w:p w:rsidR="005864A8" w:rsidP="00372DF6" w14:paraId="343B54A2" w14:textId="77777777"/>
                    <w:p w:rsidR="005864A8" w14:paraId="632A939B" w14:textId="77777777"/>
                    <w:p w:rsidR="005864A8" w:rsidP="00372DF6" w14:paraId="736D8975" w14:textId="77777777"/>
                    <w:p w:rsidR="005864A8" w14:paraId="4C3F39C6" w14:textId="77777777"/>
                    <w:p w:rsidR="005864A8" w:rsidP="00372DF6" w14:paraId="30984CE7" w14:textId="77777777"/>
                    <w:p w:rsidR="005864A8" w14:paraId="5DCB09F1" w14:textId="77777777"/>
                    <w:p w:rsidR="005864A8" w:rsidP="00372DF6" w14:paraId="51493C17" w14:textId="77777777"/>
                    <w:p w:rsidR="005864A8" w14:paraId="01931A85" w14:textId="77777777"/>
                    <w:p w:rsidR="005864A8" w:rsidP="00372DF6" w14:paraId="036D23D5" w14:textId="77777777"/>
                    <w:p w:rsidR="005864A8" w14:paraId="0D0448BF" w14:textId="77777777"/>
                    <w:p w:rsidR="005864A8" w:rsidP="00372DF6" w14:paraId="7867865B" w14:textId="77777777"/>
                    <w:p w:rsidR="005864A8" w14:paraId="369A501F" w14:textId="77777777"/>
                    <w:p w:rsidR="005864A8" w:rsidP="00372DF6" w14:paraId="59007314" w14:textId="77777777"/>
                    <w:p w:rsidR="005864A8" w14:paraId="014B9A7D" w14:textId="77777777"/>
                    <w:p w:rsidR="005864A8" w:rsidP="00372DF6" w14:paraId="4C72672E" w14:textId="77777777"/>
                    <w:p w:rsidR="005864A8" w14:paraId="5BED2B46" w14:textId="77777777"/>
                    <w:p w:rsidR="005864A8" w:rsidP="00372DF6" w14:paraId="34A20063" w14:textId="77777777"/>
                    <w:p w:rsidR="005864A8" w14:paraId="45F59547" w14:textId="77777777"/>
                    <w:p w:rsidR="005864A8" w:rsidP="00372DF6" w14:paraId="796CB149" w14:textId="77777777"/>
                    <w:p w:rsidR="005864A8" w14:paraId="59DA3E52" w14:textId="77777777"/>
                    <w:p w:rsidR="005864A8" w:rsidP="00372DF6" w14:paraId="2495B2EC" w14:textId="77777777"/>
                    <w:p w:rsidR="005864A8" w14:paraId="1DFDC720" w14:textId="77777777"/>
                    <w:p w:rsidR="005864A8" w:rsidP="00372DF6" w14:paraId="2BCCE3BA" w14:textId="77777777"/>
                    <w:p w:rsidR="005864A8" w14:paraId="6E492CE3" w14:textId="77777777"/>
                    <w:p w:rsidR="005864A8" w:rsidP="00372DF6" w14:paraId="084BE3E6" w14:textId="77777777"/>
                    <w:p w:rsidR="005864A8" w14:paraId="6272A387" w14:textId="77777777"/>
                    <w:p w:rsidR="005864A8" w:rsidP="00372DF6" w14:paraId="62F85BFD" w14:textId="77777777"/>
                    <w:p w:rsidR="005864A8" w14:paraId="6CEDF2F7" w14:textId="77777777"/>
                    <w:p w:rsidR="005864A8" w:rsidP="00372DF6" w14:paraId="7F8EE9CF" w14:textId="77777777"/>
                    <w:p w:rsidR="005864A8" w14:paraId="28ACA29C" w14:textId="77777777"/>
                    <w:p w:rsidR="005864A8" w:rsidP="00372DF6" w14:paraId="01E7109E" w14:textId="77777777"/>
                    <w:p w:rsidR="005864A8" w14:paraId="18753DFD" w14:textId="77777777"/>
                    <w:p w:rsidR="005864A8" w:rsidP="00372DF6" w14:paraId="64D7DC6A" w14:textId="77777777"/>
                    <w:p w:rsidR="005864A8" w14:paraId="482FC69E" w14:textId="77777777"/>
                    <w:p w:rsidR="005864A8" w:rsidP="00372DF6" w14:paraId="6BE37BC1" w14:textId="77777777"/>
                    <w:p w:rsidR="005864A8" w14:paraId="110F8B95" w14:textId="77777777"/>
                    <w:p w:rsidR="005864A8" w:rsidP="00372DF6" w14:paraId="1C6A9F55" w14:textId="77777777"/>
                    <w:p w:rsidR="005864A8" w14:paraId="416F4F4E" w14:textId="77777777"/>
                    <w:p w:rsidR="005864A8" w:rsidP="00372DF6" w14:paraId="66422B7D" w14:textId="77777777"/>
                    <w:p w:rsidR="005864A8" w14:paraId="138B578B" w14:textId="77777777"/>
                    <w:p w:rsidR="005864A8" w:rsidP="00372DF6" w14:paraId="63AA3002" w14:textId="77777777"/>
                    <w:p w:rsidR="005864A8" w14:paraId="1300A5A1" w14:textId="77777777"/>
                    <w:p w:rsidR="005864A8" w:rsidP="00372DF6" w14:paraId="1ADED05B" w14:textId="77777777"/>
                    <w:p w:rsidR="005864A8" w14:paraId="70EBF5BE" w14:textId="77777777"/>
                    <w:p w:rsidR="005864A8" w:rsidP="00372DF6" w14:paraId="273F6D31" w14:textId="77777777"/>
                    <w:p w:rsidR="005864A8" w14:paraId="474CAB52" w14:textId="77777777"/>
                    <w:p w:rsidR="005864A8" w:rsidP="00372DF6" w14:paraId="63553D4E" w14:textId="77777777"/>
                    <w:p w:rsidR="005864A8" w14:paraId="581DD557" w14:textId="77777777"/>
                    <w:p w:rsidR="005864A8" w:rsidP="00372DF6" w14:paraId="0B8E5C0D" w14:textId="77777777"/>
                    <w:p w:rsidR="005864A8" w14:paraId="6F6E1258" w14:textId="77777777"/>
                    <w:p w:rsidR="005864A8" w:rsidP="00372DF6" w14:paraId="6CC2BFF0" w14:textId="77777777"/>
                    <w:p w:rsidR="005864A8" w14:paraId="064A51B4" w14:textId="77777777"/>
                    <w:p w:rsidR="005864A8" w:rsidP="00372DF6" w14:paraId="6C2D0F13" w14:textId="77777777"/>
                    <w:p w:rsidR="005864A8" w14:paraId="17A83DF2" w14:textId="77777777"/>
                    <w:p w:rsidR="005864A8" w:rsidP="00372DF6" w14:paraId="2C5D3213" w14:textId="77777777"/>
                    <w:p w:rsidR="005864A8" w14:paraId="0E56CF7B" w14:textId="77777777"/>
                    <w:p w:rsidR="005864A8" w:rsidP="00372DF6" w14:paraId="33626D96" w14:textId="77777777"/>
                    <w:p w:rsidR="005864A8" w14:paraId="6212ED68" w14:textId="77777777"/>
                    <w:p w:rsidR="005864A8" w:rsidP="00372DF6" w14:paraId="0B2A876D" w14:textId="77777777"/>
                    <w:p w:rsidR="005864A8" w14:paraId="799A0F80" w14:textId="77777777"/>
                    <w:p w:rsidR="005864A8" w:rsidP="00372DF6" w14:paraId="26519677" w14:textId="77777777"/>
                    <w:p w:rsidR="005864A8" w14:paraId="23061B8A" w14:textId="77777777"/>
                    <w:p w:rsidR="005864A8" w:rsidP="00372DF6" w14:paraId="3C5B3B79" w14:textId="77777777"/>
                    <w:p w:rsidR="005864A8" w14:paraId="13056F98" w14:textId="77777777"/>
                    <w:p w:rsidR="005864A8" w:rsidP="00372DF6" w14:paraId="5296DD81" w14:textId="77777777"/>
                    <w:p w:rsidR="005864A8" w14:paraId="00BC7C0D" w14:textId="77777777"/>
                    <w:p w:rsidR="005864A8" w:rsidP="00372DF6" w14:paraId="59EFBE8F" w14:textId="77777777"/>
                    <w:p w:rsidR="005864A8" w14:paraId="5D6E6ADC" w14:textId="77777777"/>
                    <w:p w:rsidR="005864A8" w:rsidP="00372DF6" w14:paraId="70066956" w14:textId="77777777"/>
                    <w:p w:rsidR="005864A8" w14:paraId="41040C44" w14:textId="77777777"/>
                    <w:p w:rsidR="005864A8" w:rsidP="00372DF6" w14:paraId="535768A4" w14:textId="77777777"/>
                    <w:p w:rsidR="005864A8" w14:paraId="5B56308C" w14:textId="77777777"/>
                    <w:p w:rsidR="005864A8" w:rsidP="00372DF6" w14:paraId="149143F4" w14:textId="77777777"/>
                    <w:p w:rsidR="005864A8" w14:paraId="23E899FF" w14:textId="77777777"/>
                    <w:p w:rsidR="005864A8" w:rsidP="00372DF6" w14:paraId="2D688183" w14:textId="77777777"/>
                    <w:p w:rsidR="005864A8" w14:paraId="1D3D4912" w14:textId="77777777"/>
                    <w:p w:rsidR="005864A8" w:rsidP="00372DF6" w14:paraId="53290025" w14:textId="77777777"/>
                    <w:p w:rsidR="005864A8" w14:paraId="66F765A7" w14:textId="77777777"/>
                    <w:p w:rsidR="005864A8" w:rsidP="00372DF6" w14:paraId="3C03AC2F" w14:textId="77777777"/>
                    <w:p w:rsidR="005864A8" w14:paraId="73F14BDB" w14:textId="77777777"/>
                    <w:p w:rsidR="005864A8" w:rsidP="00372DF6" w14:paraId="0AF80706" w14:textId="77777777"/>
                    <w:p w:rsidR="005864A8" w14:paraId="68322B66" w14:textId="77777777"/>
                    <w:p w:rsidR="005864A8" w:rsidP="00372DF6" w14:paraId="67B7C710" w14:textId="77777777"/>
                    <w:p w:rsidR="005864A8" w14:paraId="105C96F1" w14:textId="77777777"/>
                    <w:p w:rsidR="005864A8" w:rsidP="00372DF6" w14:paraId="4B176521" w14:textId="77777777"/>
                    <w:p w:rsidR="005864A8" w14:paraId="5B8F8B10" w14:textId="77777777"/>
                    <w:p w:rsidR="005864A8" w:rsidP="00372DF6" w14:paraId="2CD6CA1E" w14:textId="77777777"/>
                    <w:p w:rsidR="005864A8" w14:paraId="4714AA8E" w14:textId="77777777"/>
                    <w:p w:rsidR="005864A8" w:rsidP="00372DF6" w14:paraId="7EDFD243" w14:textId="77777777"/>
                    <w:p w:rsidR="005864A8" w14:paraId="6B925BE2" w14:textId="77777777"/>
                    <w:p w:rsidR="005864A8" w:rsidP="00372DF6" w14:paraId="68DBDD91" w14:textId="77777777"/>
                    <w:p w:rsidR="005864A8" w14:paraId="55CFF63D" w14:textId="77777777"/>
                    <w:p w:rsidR="005864A8" w:rsidP="00372DF6" w14:paraId="262677F3" w14:textId="77777777"/>
                    <w:p w:rsidR="005864A8" w14:paraId="2CD46D6F" w14:textId="77777777"/>
                    <w:p w:rsidR="005864A8" w:rsidP="00372DF6" w14:paraId="6C771217" w14:textId="77777777"/>
                    <w:p w:rsidR="005864A8" w14:paraId="2EFDE33C" w14:textId="77777777"/>
                    <w:p w:rsidR="005864A8" w:rsidP="00372DF6" w14:paraId="5D033768" w14:textId="77777777"/>
                    <w:p w:rsidR="005864A8" w14:paraId="5F717CFA" w14:textId="77777777"/>
                    <w:p w:rsidR="005864A8" w:rsidP="00372DF6" w14:paraId="1FD467C0" w14:textId="77777777"/>
                    <w:p w:rsidR="005864A8" w14:paraId="329CFDED" w14:textId="77777777"/>
                    <w:p w:rsidR="005864A8" w:rsidP="00372DF6" w14:paraId="4BC64A62" w14:textId="77777777"/>
                    <w:p w:rsidR="005864A8" w14:paraId="112070EA" w14:textId="77777777"/>
                    <w:p w:rsidR="005864A8" w:rsidP="00372DF6" w14:paraId="24987649" w14:textId="77777777"/>
                    <w:p w:rsidR="005864A8" w14:paraId="07FE879E" w14:textId="77777777"/>
                    <w:p w:rsidR="005864A8" w:rsidP="00372DF6" w14:paraId="4AA57B9C" w14:textId="77777777"/>
                    <w:p w:rsidR="005864A8" w14:paraId="4983E6E3" w14:textId="77777777"/>
                    <w:p w:rsidR="005864A8" w:rsidP="00372DF6" w14:paraId="643D7CC9" w14:textId="77777777"/>
                    <w:p w:rsidR="005864A8" w14:paraId="25E9218F" w14:textId="77777777"/>
                    <w:p w:rsidR="005864A8" w:rsidP="00372DF6" w14:paraId="7BB92C0F" w14:textId="77777777"/>
                    <w:p w:rsidR="005864A8" w14:paraId="09DC35BC" w14:textId="77777777"/>
                    <w:p w:rsidR="005864A8" w:rsidP="00372DF6" w14:paraId="6006318E" w14:textId="77777777"/>
                    <w:p w:rsidR="005864A8" w14:paraId="68A800A1" w14:textId="77777777"/>
                    <w:p w:rsidR="005864A8" w:rsidP="00372DF6" w14:paraId="102D1DD9" w14:textId="77777777"/>
                    <w:p w:rsidR="005864A8" w14:paraId="2DDEBCE3" w14:textId="77777777"/>
                    <w:p w:rsidR="005864A8" w:rsidP="00372DF6" w14:paraId="55012D00" w14:textId="77777777"/>
                    <w:p w:rsidR="005864A8" w14:paraId="29283F5B" w14:textId="77777777"/>
                    <w:p w:rsidR="005864A8" w:rsidP="00372DF6" w14:paraId="08133E2F" w14:textId="77777777"/>
                    <w:p w:rsidR="005864A8" w14:paraId="6545466C" w14:textId="77777777"/>
                    <w:p w:rsidR="005864A8" w:rsidP="00372DF6" w14:paraId="2DAB83AA" w14:textId="77777777"/>
                    <w:p w:rsidR="005864A8" w14:paraId="27E6CFD9" w14:textId="77777777"/>
                    <w:p w:rsidR="005864A8" w:rsidP="00372DF6" w14:paraId="5CC08F6C" w14:textId="77777777"/>
                    <w:p w:rsidR="005864A8" w14:paraId="624B0909" w14:textId="77777777"/>
                    <w:p w:rsidR="005864A8" w:rsidP="00372DF6" w14:paraId="73A68033" w14:textId="77777777"/>
                    <w:p w:rsidR="005864A8" w14:paraId="55910DE0" w14:textId="77777777"/>
                    <w:p w:rsidR="005864A8" w:rsidP="00372DF6" w14:paraId="38CE3333" w14:textId="77777777"/>
                    <w:p w:rsidR="005864A8" w14:paraId="598F09C9" w14:textId="77777777"/>
                    <w:p w:rsidR="005864A8" w:rsidP="00372DF6" w14:paraId="5F775130" w14:textId="77777777"/>
                    <w:p w:rsidR="005864A8" w14:paraId="7F729139" w14:textId="77777777"/>
                    <w:p w:rsidR="005864A8" w:rsidP="00372DF6" w14:paraId="693A4266" w14:textId="77777777"/>
                    <w:p w:rsidR="005864A8" w14:paraId="7B122548" w14:textId="77777777"/>
                    <w:p w:rsidR="005864A8" w:rsidP="00372DF6" w14:paraId="022D4062" w14:textId="77777777"/>
                    <w:p w:rsidR="005864A8" w14:paraId="1D0BA195" w14:textId="77777777"/>
                    <w:p w:rsidR="005864A8" w:rsidP="00372DF6" w14:paraId="62428A86" w14:textId="77777777"/>
                    <w:p w:rsidR="005864A8" w14:paraId="2DC92CC5" w14:textId="77777777"/>
                    <w:p w:rsidR="005864A8" w:rsidP="00372DF6" w14:paraId="19C73F3C" w14:textId="77777777"/>
                    <w:p w:rsidR="005864A8" w14:paraId="0BD1A715" w14:textId="77777777"/>
                    <w:p w:rsidR="005864A8" w:rsidP="00372DF6" w14:paraId="050392A5" w14:textId="77777777"/>
                    <w:p w:rsidR="005864A8" w14:paraId="751D7863" w14:textId="77777777"/>
                    <w:p w:rsidR="005864A8" w:rsidP="00372DF6" w14:paraId="06A073DE" w14:textId="77777777"/>
                    <w:p w:rsidR="005864A8" w14:paraId="5489AF8A" w14:textId="77777777"/>
                    <w:p w:rsidR="005864A8" w:rsidP="00372DF6" w14:paraId="41201B32" w14:textId="77777777"/>
                    <w:p w:rsidR="005864A8" w14:paraId="07C033BF" w14:textId="77777777"/>
                    <w:p w:rsidR="005864A8" w:rsidP="00372DF6" w14:paraId="738DCD0C" w14:textId="77777777"/>
                    <w:p w:rsidR="005864A8" w14:paraId="22003B13" w14:textId="77777777"/>
                    <w:p w:rsidR="005864A8" w:rsidP="00372DF6" w14:paraId="7DE70929" w14:textId="77777777"/>
                    <w:p w:rsidR="005864A8" w14:paraId="2357721E" w14:textId="77777777"/>
                    <w:p w:rsidR="005864A8" w:rsidP="00372DF6" w14:paraId="6CC1A510" w14:textId="77777777"/>
                    <w:p w:rsidR="005864A8" w14:paraId="5BE6518B" w14:textId="77777777"/>
                    <w:p w:rsidR="005864A8" w:rsidP="00372DF6" w14:paraId="2DD32FB8" w14:textId="77777777"/>
                    <w:p w:rsidR="005864A8" w14:paraId="19DA60BD" w14:textId="77777777"/>
                    <w:p w:rsidR="005864A8" w:rsidP="00372DF6" w14:paraId="69BE03A8" w14:textId="77777777"/>
                    <w:p w:rsidR="005864A8" w14:paraId="399F2B6F" w14:textId="77777777"/>
                    <w:p w:rsidR="005864A8" w:rsidP="00372DF6" w14:paraId="2A520E47" w14:textId="77777777"/>
                    <w:p w:rsidR="005864A8" w14:paraId="28FA822D" w14:textId="77777777"/>
                    <w:p w:rsidR="005864A8" w:rsidP="00372DF6" w14:paraId="2D60BDA8" w14:textId="77777777"/>
                    <w:p w:rsidR="005864A8" w14:paraId="7358B08B" w14:textId="77777777"/>
                    <w:p w:rsidR="005864A8" w:rsidP="00372DF6" w14:paraId="2C79AE85" w14:textId="77777777"/>
                    <w:p w:rsidR="005864A8" w14:paraId="5328FF0E" w14:textId="77777777"/>
                    <w:p w:rsidR="005864A8" w:rsidP="00372DF6" w14:paraId="66CD94A6" w14:textId="77777777"/>
                    <w:p w:rsidR="005864A8" w14:paraId="77CC98F7" w14:textId="77777777"/>
                    <w:p w:rsidR="005864A8" w:rsidP="00372DF6" w14:paraId="7F1534D0" w14:textId="77777777"/>
                    <w:p w:rsidR="005864A8" w14:paraId="6B97FDC8" w14:textId="77777777"/>
                    <w:p w:rsidR="005864A8" w:rsidP="00372DF6" w14:paraId="40EFC2FD" w14:textId="77777777"/>
                    <w:p w:rsidR="005864A8" w14:paraId="49183BF3" w14:textId="77777777"/>
                    <w:p w:rsidR="005864A8" w:rsidP="00372DF6" w14:paraId="41C0C387" w14:textId="77777777"/>
                    <w:p w:rsidR="005864A8" w14:paraId="1B19DB40" w14:textId="77777777"/>
                    <w:p w:rsidR="005864A8" w:rsidP="00372DF6" w14:paraId="49FCEB7C" w14:textId="77777777"/>
                    <w:p w:rsidR="005864A8" w14:paraId="06E2C799" w14:textId="77777777"/>
                    <w:p w:rsidR="005864A8" w:rsidP="00372DF6" w14:paraId="450FDA00" w14:textId="77777777"/>
                    <w:p w:rsidR="005864A8" w14:paraId="0C2B0C4B" w14:textId="77777777"/>
                    <w:p w:rsidR="005864A8" w:rsidP="00372DF6" w14:paraId="6A834800" w14:textId="77777777"/>
                    <w:p w:rsidR="005864A8" w14:paraId="496E0F07" w14:textId="77777777"/>
                    <w:p w:rsidR="005864A8" w:rsidP="00372DF6" w14:paraId="1E435005" w14:textId="77777777"/>
                    <w:p w:rsidR="005864A8" w14:paraId="17618671" w14:textId="77777777"/>
                    <w:p w:rsidR="005864A8" w:rsidP="00372DF6" w14:paraId="136F607D" w14:textId="77777777"/>
                    <w:p w:rsidR="005864A8" w14:paraId="32D5612B" w14:textId="77777777"/>
                    <w:p w:rsidR="005864A8" w:rsidP="00372DF6" w14:paraId="3EFD8C95" w14:textId="77777777"/>
                    <w:p w:rsidR="005864A8" w14:paraId="2007016E" w14:textId="77777777"/>
                    <w:p w:rsidR="005864A8" w:rsidP="00372DF6" w14:paraId="47CE8F82" w14:textId="77777777"/>
                    <w:p w:rsidR="005864A8" w14:paraId="5A64510E" w14:textId="77777777"/>
                    <w:p w:rsidR="005864A8" w:rsidP="00372DF6" w14:paraId="55867654" w14:textId="77777777"/>
                    <w:p w:rsidR="005864A8" w14:paraId="2276521A" w14:textId="77777777"/>
                    <w:p w:rsidR="005864A8" w:rsidP="00372DF6" w14:paraId="30388444" w14:textId="77777777"/>
                    <w:p w:rsidR="005864A8" w14:paraId="0336EFDC" w14:textId="77777777"/>
                    <w:p w:rsidR="005864A8" w:rsidP="00372DF6" w14:paraId="6D9C8583" w14:textId="77777777"/>
                    <w:p w:rsidR="005864A8" w14:paraId="28BAF472" w14:textId="77777777"/>
                    <w:p w:rsidR="005864A8" w:rsidP="00372DF6" w14:paraId="27407B94" w14:textId="77777777"/>
                    <w:p w:rsidR="005864A8" w14:paraId="6FD19F26" w14:textId="77777777"/>
                    <w:p w:rsidR="005864A8" w:rsidP="00372DF6" w14:paraId="57D37275" w14:textId="77777777"/>
                    <w:p w:rsidR="005864A8" w14:paraId="65DAE3DE" w14:textId="77777777"/>
                    <w:p w:rsidR="005864A8" w:rsidP="00372DF6" w14:paraId="1964B509" w14:textId="77777777"/>
                    <w:p w:rsidR="005864A8" w14:paraId="4781D7A3" w14:textId="77777777"/>
                    <w:p w:rsidR="005864A8" w:rsidP="00372DF6" w14:paraId="5B3A58FC" w14:textId="77777777"/>
                    <w:p w:rsidR="005864A8" w14:paraId="6874B467" w14:textId="77777777"/>
                    <w:p w:rsidR="005864A8" w:rsidP="00372DF6" w14:paraId="6039D318" w14:textId="77777777"/>
                    <w:p w:rsidR="005864A8" w14:paraId="25642D57" w14:textId="77777777"/>
                    <w:p w:rsidR="005864A8" w:rsidP="00372DF6" w14:paraId="0F2C327B" w14:textId="77777777"/>
                    <w:p w:rsidR="005864A8" w14:paraId="2D99644A" w14:textId="77777777"/>
                    <w:p w:rsidR="005864A8" w:rsidP="00372DF6" w14:paraId="70A928EC" w14:textId="77777777"/>
                    <w:p w:rsidR="005864A8" w14:paraId="2493CEDC" w14:textId="77777777"/>
                    <w:p w:rsidR="005864A8" w:rsidP="00372DF6" w14:paraId="5573A1C4" w14:textId="77777777"/>
                    <w:p w:rsidR="005864A8" w14:paraId="5011BFDB" w14:textId="77777777"/>
                    <w:p w:rsidR="005864A8" w:rsidP="00372DF6" w14:paraId="53FA24BA" w14:textId="77777777"/>
                    <w:p w:rsidR="005864A8" w14:paraId="3E5FCA30" w14:textId="77777777"/>
                    <w:p w:rsidR="005864A8" w:rsidP="00372DF6" w14:paraId="7BDC6C60" w14:textId="77777777"/>
                    <w:p w:rsidR="005864A8" w14:paraId="52369004" w14:textId="77777777"/>
                    <w:p w:rsidR="005864A8" w:rsidP="00372DF6" w14:paraId="123FCE16" w14:textId="77777777"/>
                    <w:p w:rsidR="005864A8" w14:paraId="34D1D34C" w14:textId="77777777"/>
                    <w:p w:rsidR="005864A8" w:rsidP="00372DF6" w14:paraId="70A3D203" w14:textId="77777777"/>
                    <w:p w:rsidR="005864A8" w14:paraId="57BCC143" w14:textId="77777777"/>
                    <w:p w:rsidR="005864A8" w:rsidP="00372DF6" w14:paraId="7F4F110F" w14:textId="77777777"/>
                    <w:p w:rsidR="005864A8" w14:paraId="174E77F8" w14:textId="77777777"/>
                    <w:p w:rsidR="005864A8" w:rsidP="00372DF6" w14:paraId="385D20F6" w14:textId="77777777"/>
                    <w:p w:rsidR="005864A8" w14:paraId="67C65C39" w14:textId="77777777"/>
                    <w:p w:rsidR="005864A8" w:rsidP="00372DF6" w14:paraId="3FCCF543" w14:textId="77777777"/>
                    <w:p w:rsidR="005864A8" w14:paraId="34E9DD2A" w14:textId="77777777"/>
                    <w:p w:rsidR="005864A8" w:rsidP="00372DF6" w14:paraId="0AD65539" w14:textId="77777777"/>
                    <w:p w:rsidR="005864A8" w14:paraId="5B9031B0" w14:textId="77777777"/>
                    <w:p w:rsidR="005864A8" w:rsidP="00372DF6" w14:paraId="45CF1FCD" w14:textId="77777777"/>
                    <w:p w:rsidR="005864A8" w14:paraId="3603E6C5" w14:textId="77777777"/>
                    <w:p w:rsidR="005864A8" w:rsidP="00372DF6" w14:paraId="4EB8F19A" w14:textId="77777777"/>
                    <w:p w:rsidR="005864A8" w14:paraId="28197936" w14:textId="77777777"/>
                    <w:p w:rsidR="005864A8" w:rsidP="00372DF6" w14:paraId="744BE568" w14:textId="77777777"/>
                    <w:p w:rsidR="005864A8" w14:paraId="1EACA9FD" w14:textId="77777777"/>
                    <w:p w:rsidR="005864A8" w:rsidP="00372DF6" w14:paraId="61021544" w14:textId="77777777"/>
                    <w:p w:rsidR="005864A8" w14:paraId="27F6C10C" w14:textId="77777777"/>
                    <w:p w:rsidR="005864A8" w:rsidP="00372DF6" w14:paraId="4058C00D" w14:textId="77777777"/>
                    <w:p w:rsidR="005864A8" w14:paraId="27CC92A2" w14:textId="77777777"/>
                    <w:p w:rsidR="005864A8" w:rsidP="00372DF6" w14:paraId="6E221782" w14:textId="77777777"/>
                    <w:p w:rsidR="005864A8" w14:paraId="2CECBB15" w14:textId="77777777"/>
                    <w:p w:rsidR="005864A8" w:rsidP="00372DF6" w14:paraId="10D1DAFD" w14:textId="77777777"/>
                    <w:p w:rsidR="005864A8" w14:paraId="5DCAE4E4" w14:textId="77777777"/>
                    <w:p w:rsidR="005864A8" w:rsidP="00372DF6" w14:paraId="4BBBD585" w14:textId="77777777"/>
                    <w:p w:rsidR="005864A8" w14:paraId="7FFB2F39" w14:textId="77777777"/>
                    <w:p w:rsidR="005864A8" w:rsidP="00372DF6" w14:paraId="624F8ABA" w14:textId="77777777"/>
                    <w:p w:rsidR="005864A8" w14:paraId="2089E680" w14:textId="77777777"/>
                    <w:p w:rsidR="005864A8" w:rsidP="00372DF6" w14:paraId="655C89AD" w14:textId="77777777"/>
                    <w:p w:rsidR="005864A8" w14:paraId="2A1A8F23" w14:textId="77777777"/>
                    <w:p w:rsidR="005864A8" w:rsidP="00372DF6" w14:paraId="57F1EAA9" w14:textId="77777777"/>
                    <w:p w:rsidR="005864A8" w14:paraId="76C43107" w14:textId="77777777"/>
                    <w:p w:rsidR="005864A8" w:rsidP="00372DF6" w14:paraId="5F99DF5D" w14:textId="77777777"/>
                    <w:p w:rsidR="005864A8" w14:paraId="2D1ADC83" w14:textId="77777777"/>
                    <w:p w:rsidR="005864A8" w:rsidP="00372DF6" w14:paraId="7A8A4C60" w14:textId="77777777"/>
                    <w:p w:rsidR="005864A8" w14:paraId="26A10752" w14:textId="77777777"/>
                    <w:p w:rsidR="005864A8" w:rsidP="00372DF6" w14:paraId="0AA2A5CA" w14:textId="77777777"/>
                    <w:p w:rsidR="005864A8" w14:paraId="1CBEF76C" w14:textId="77777777"/>
                    <w:p w:rsidR="005864A8" w:rsidP="00372DF6" w14:paraId="6526B72F" w14:textId="77777777"/>
                    <w:p w:rsidR="005864A8" w14:paraId="194E74D2" w14:textId="77777777"/>
                    <w:p w:rsidR="005864A8" w:rsidP="00372DF6" w14:paraId="71E46198" w14:textId="77777777"/>
                    <w:p w:rsidR="005864A8" w14:paraId="61810518" w14:textId="77777777"/>
                    <w:p w:rsidR="005864A8" w:rsidP="00372DF6" w14:paraId="2DAD53BE" w14:textId="77777777"/>
                    <w:p w:rsidR="005864A8" w14:paraId="6D727AAF" w14:textId="77777777"/>
                    <w:p w:rsidR="005864A8" w:rsidP="00372DF6" w14:paraId="5BD98388" w14:textId="77777777"/>
                    <w:p w:rsidR="005864A8" w14:paraId="4297F144" w14:textId="77777777"/>
                    <w:p w:rsidR="005864A8" w:rsidP="00372DF6" w14:paraId="5A0F9704" w14:textId="77777777"/>
                    <w:p w:rsidR="005864A8" w14:paraId="23216213" w14:textId="77777777"/>
                    <w:p w:rsidR="005864A8" w:rsidP="00372DF6" w14:paraId="52BC42C6" w14:textId="77777777"/>
                    <w:p w:rsidR="005864A8" w14:paraId="1B5A97E6" w14:textId="77777777"/>
                    <w:p w:rsidR="005864A8" w:rsidP="00372DF6" w14:paraId="7D821098" w14:textId="77777777"/>
                    <w:p w:rsidR="005864A8" w14:paraId="01C38059" w14:textId="77777777"/>
                    <w:p w:rsidR="005864A8" w:rsidP="00372DF6" w14:paraId="441F83D0" w14:textId="77777777"/>
                    <w:p w:rsidR="005864A8" w14:paraId="0810A639" w14:textId="77777777"/>
                    <w:p w:rsidR="005864A8" w:rsidP="00372DF6" w14:paraId="01C59328" w14:textId="77777777"/>
                    <w:p w:rsidR="005864A8" w14:paraId="13AB0CB9" w14:textId="77777777"/>
                    <w:p w:rsidR="005864A8" w:rsidP="00372DF6" w14:paraId="2413C89D" w14:textId="77777777"/>
                    <w:p w:rsidR="005864A8" w14:paraId="2603EA61" w14:textId="77777777"/>
                    <w:p w:rsidR="005864A8" w:rsidP="00372DF6" w14:paraId="7F435FAE" w14:textId="77777777"/>
                    <w:p w:rsidR="005864A8" w14:paraId="56BA8B3F" w14:textId="77777777"/>
                    <w:p w:rsidR="005864A8" w:rsidP="00372DF6" w14:paraId="4D7CE599" w14:textId="77777777"/>
                    <w:p w:rsidR="005864A8" w14:paraId="4B810622" w14:textId="77777777"/>
                    <w:p w:rsidR="005864A8" w:rsidP="00372DF6" w14:paraId="2FD5213E" w14:textId="77777777"/>
                    <w:p w:rsidR="005864A8" w14:paraId="1E6907AA" w14:textId="77777777"/>
                    <w:p w:rsidR="005864A8" w:rsidP="00372DF6" w14:paraId="3E57CAD1" w14:textId="77777777"/>
                    <w:p w:rsidR="005864A8" w14:paraId="490C8765" w14:textId="77777777"/>
                    <w:p w:rsidR="005864A8" w:rsidP="00372DF6" w14:paraId="00B314DF" w14:textId="77777777"/>
                    <w:p w:rsidR="005864A8" w14:paraId="7134670E" w14:textId="77777777"/>
                    <w:p w:rsidR="005864A8" w:rsidP="00372DF6" w14:paraId="02627F33" w14:textId="77777777"/>
                    <w:p w:rsidR="005864A8" w14:paraId="17B670F7" w14:textId="77777777"/>
                    <w:p w:rsidR="005864A8" w:rsidP="00372DF6" w14:paraId="4D18785E" w14:textId="77777777"/>
                    <w:p w:rsidR="005864A8" w14:paraId="3ECE8750" w14:textId="77777777"/>
                    <w:p w:rsidR="005864A8" w:rsidP="00372DF6" w14:paraId="1429E7C0" w14:textId="77777777"/>
                    <w:p w:rsidR="005864A8" w14:paraId="26AC6281" w14:textId="77777777"/>
                    <w:p w:rsidR="005864A8" w:rsidP="00372DF6" w14:paraId="3E4BB9B8" w14:textId="77777777"/>
                    <w:p w:rsidR="005864A8" w14:paraId="7A208CED" w14:textId="77777777"/>
                    <w:p w:rsidR="005864A8" w:rsidP="00372DF6" w14:paraId="4DCB4C12" w14:textId="77777777"/>
                    <w:p w:rsidR="005864A8" w14:paraId="0B321EA4" w14:textId="77777777"/>
                    <w:p w:rsidR="005864A8" w:rsidP="00372DF6" w14:paraId="1CCE33BA" w14:textId="77777777"/>
                    <w:p w:rsidR="005864A8" w14:paraId="2DA31840" w14:textId="77777777"/>
                    <w:p w:rsidR="005864A8" w:rsidP="00372DF6" w14:paraId="64E61322" w14:textId="77777777"/>
                    <w:p w:rsidR="005864A8" w14:paraId="6978EEEB" w14:textId="77777777"/>
                    <w:p w:rsidR="005864A8" w:rsidP="00372DF6" w14:paraId="5F7298F7" w14:textId="77777777"/>
                    <w:p w:rsidR="005864A8" w14:paraId="4A6335A3" w14:textId="77777777"/>
                    <w:p w:rsidR="005864A8" w:rsidP="00372DF6" w14:paraId="5B0D9C5C" w14:textId="77777777"/>
                    <w:p w:rsidR="005864A8" w14:paraId="34344FB6" w14:textId="77777777"/>
                    <w:p w:rsidR="005864A8" w:rsidP="00372DF6" w14:paraId="55E2CE3C" w14:textId="77777777"/>
                    <w:p w:rsidR="005864A8" w14:paraId="790EBAD2" w14:textId="77777777"/>
                    <w:p w:rsidR="005864A8" w:rsidP="00372DF6" w14:paraId="45220120" w14:textId="77777777"/>
                    <w:p w:rsidR="005864A8" w14:paraId="449205C3" w14:textId="77777777"/>
                    <w:p w:rsidR="005864A8" w:rsidP="00372DF6" w14:paraId="30F3DB37" w14:textId="77777777"/>
                    <w:p w:rsidR="005864A8" w14:paraId="162D8A80" w14:textId="77777777"/>
                    <w:p w:rsidR="005864A8" w:rsidP="00372DF6" w14:paraId="6C2708D8" w14:textId="77777777"/>
                    <w:p w:rsidR="005864A8" w14:paraId="308B3716" w14:textId="77777777"/>
                    <w:p w:rsidR="005864A8" w:rsidP="00372DF6" w14:paraId="67CD2121" w14:textId="77777777"/>
                    <w:p w:rsidR="005864A8" w14:paraId="437CDC89" w14:textId="77777777"/>
                    <w:p w:rsidR="005864A8" w:rsidP="00372DF6" w14:paraId="28253CAD" w14:textId="77777777"/>
                    <w:p w:rsidR="005864A8" w14:paraId="37958892" w14:textId="77777777"/>
                    <w:p w:rsidR="005864A8" w:rsidP="00372DF6" w14:paraId="7EA52D11" w14:textId="77777777"/>
                    <w:p w:rsidR="005864A8" w14:paraId="21BED1D3" w14:textId="77777777"/>
                    <w:p w:rsidR="005864A8" w:rsidP="00372DF6" w14:paraId="30844DD1" w14:textId="77777777"/>
                    <w:p w:rsidR="005864A8" w14:paraId="5EAA0D50" w14:textId="77777777"/>
                    <w:p w:rsidR="005864A8" w:rsidP="00372DF6" w14:paraId="3CCD8D5B" w14:textId="77777777"/>
                    <w:p w:rsidR="005864A8" w14:paraId="34B4A6FD" w14:textId="77777777"/>
                    <w:p w:rsidR="005864A8" w:rsidP="00372DF6" w14:paraId="117703F7" w14:textId="77777777"/>
                    <w:p w:rsidR="005864A8" w14:paraId="1DDFDC38" w14:textId="77777777"/>
                    <w:p w:rsidR="005864A8" w:rsidP="00372DF6" w14:paraId="301020BE" w14:textId="77777777"/>
                    <w:p w:rsidR="005864A8" w14:paraId="75C4EF0A" w14:textId="77777777"/>
                    <w:p w:rsidR="005864A8" w:rsidP="00372DF6" w14:paraId="1F13408E" w14:textId="77777777"/>
                    <w:p w:rsidR="005864A8" w14:paraId="40A04D0B" w14:textId="77777777"/>
                    <w:p w:rsidR="005864A8" w:rsidP="00372DF6" w14:paraId="60B88772" w14:textId="77777777"/>
                    <w:p w:rsidR="005864A8" w14:paraId="22310233" w14:textId="77777777"/>
                    <w:p w:rsidR="005864A8" w:rsidP="00372DF6" w14:paraId="4D2E1393" w14:textId="77777777"/>
                    <w:p w:rsidR="005864A8" w14:paraId="7BB1DF51" w14:textId="77777777"/>
                    <w:p w:rsidR="005864A8" w:rsidP="00372DF6" w14:paraId="71D11C5C" w14:textId="77777777"/>
                    <w:p w:rsidR="005864A8" w14:paraId="7E39F206" w14:textId="77777777"/>
                    <w:p w:rsidR="005864A8" w:rsidP="00372DF6" w14:paraId="1006D315" w14:textId="77777777"/>
                    <w:p w:rsidR="005864A8" w14:paraId="70DC8CB1" w14:textId="77777777"/>
                    <w:p w:rsidR="005864A8" w:rsidP="00372DF6" w14:paraId="580E47C1" w14:textId="77777777"/>
                    <w:p w:rsidR="005864A8" w14:paraId="36E38EDB" w14:textId="77777777"/>
                    <w:p w:rsidR="005864A8" w:rsidP="00372DF6" w14:paraId="52EC35EF" w14:textId="77777777"/>
                    <w:p w:rsidR="005864A8" w14:paraId="4ADDEB83" w14:textId="77777777"/>
                    <w:p w:rsidR="005864A8" w:rsidP="00372DF6" w14:paraId="3EA0EAB0" w14:textId="77777777"/>
                    <w:p w:rsidR="005864A8" w14:paraId="3E584392" w14:textId="77777777"/>
                    <w:p w:rsidR="005864A8" w:rsidP="00372DF6" w14:paraId="5B250583" w14:textId="77777777"/>
                    <w:p w:rsidR="005864A8" w14:paraId="36516BC0" w14:textId="77777777"/>
                    <w:p w:rsidR="005864A8" w:rsidP="00372DF6" w14:paraId="6C9F7392" w14:textId="77777777"/>
                    <w:p w:rsidR="005864A8" w14:paraId="3C21AB8A" w14:textId="77777777"/>
                    <w:p w:rsidR="005864A8" w:rsidP="00372DF6" w14:paraId="72BE9E94" w14:textId="77777777"/>
                    <w:p w:rsidR="005864A8" w14:paraId="15D67E9E" w14:textId="77777777"/>
                    <w:p w:rsidR="005864A8" w:rsidP="00372DF6" w14:paraId="60C427C6" w14:textId="77777777"/>
                    <w:p w:rsidR="005864A8" w14:paraId="6036AF7E" w14:textId="77777777"/>
                    <w:p w:rsidR="005864A8" w:rsidP="00372DF6" w14:paraId="2CF76970" w14:textId="77777777"/>
                    <w:p w:rsidR="005864A8" w14:paraId="2A94C069" w14:textId="77777777"/>
                    <w:p w:rsidR="005864A8" w:rsidP="00372DF6" w14:paraId="27A64401" w14:textId="77777777"/>
                    <w:p w:rsidR="005864A8" w14:paraId="308B9542" w14:textId="77777777"/>
                    <w:p w:rsidR="005864A8" w:rsidP="00372DF6" w14:paraId="75E9D5F9" w14:textId="77777777"/>
                    <w:p w:rsidR="005864A8" w14:paraId="26C298DC" w14:textId="77777777"/>
                    <w:p w:rsidR="005864A8" w:rsidP="00372DF6" w14:paraId="126EFCE0" w14:textId="77777777"/>
                    <w:p w:rsidR="005864A8" w14:paraId="46E7E5C1" w14:textId="77777777"/>
                    <w:p w:rsidR="005864A8" w:rsidP="00372DF6" w14:paraId="496608C9" w14:textId="77777777"/>
                    <w:p w:rsidR="005864A8" w14:paraId="6A6BE188" w14:textId="77777777"/>
                    <w:p w:rsidR="005864A8" w:rsidP="00372DF6" w14:paraId="47B8086E" w14:textId="77777777"/>
                    <w:p w:rsidR="005864A8" w14:paraId="7A283E9F" w14:textId="77777777"/>
                    <w:p w:rsidR="005864A8" w:rsidP="00372DF6" w14:paraId="74F751B8" w14:textId="77777777"/>
                    <w:p w:rsidR="005864A8" w14:paraId="4F06F8B4" w14:textId="77777777"/>
                    <w:p w:rsidR="005864A8" w:rsidP="00372DF6" w14:paraId="597FEAC7" w14:textId="77777777"/>
                    <w:p w:rsidR="005864A8" w14:paraId="1B5EC8E2" w14:textId="77777777"/>
                    <w:p w:rsidR="005864A8" w:rsidP="00372DF6" w14:paraId="1E4D51DB" w14:textId="77777777"/>
                    <w:p w:rsidR="005864A8" w14:paraId="174A0A8A" w14:textId="77777777"/>
                    <w:p w:rsidR="005864A8" w:rsidP="00372DF6" w14:paraId="0E830AA8" w14:textId="77777777"/>
                    <w:p w:rsidR="005864A8" w14:paraId="543C7D30" w14:textId="77777777"/>
                    <w:p w:rsidR="005864A8" w:rsidP="00372DF6" w14:paraId="2F9B7015" w14:textId="77777777"/>
                    <w:p w:rsidR="005864A8" w14:paraId="7927A0B4" w14:textId="77777777"/>
                    <w:p w:rsidR="005864A8" w:rsidP="00372DF6" w14:paraId="004D19BF" w14:textId="77777777"/>
                    <w:p w:rsidR="005864A8" w14:paraId="28E16DB5" w14:textId="77777777"/>
                    <w:p w:rsidR="005864A8" w:rsidP="00372DF6" w14:paraId="6B3A90DE" w14:textId="77777777"/>
                    <w:p w:rsidR="005864A8" w14:paraId="40D49440" w14:textId="77777777"/>
                    <w:p w:rsidR="005864A8" w:rsidP="00372DF6" w14:paraId="364841FA" w14:textId="77777777"/>
                    <w:p w:rsidR="005864A8" w14:paraId="0D17EEC9" w14:textId="77777777"/>
                    <w:p w:rsidR="005864A8" w:rsidP="00372DF6" w14:paraId="6A305C20" w14:textId="77777777"/>
                    <w:p w:rsidR="005864A8" w14:paraId="5C4B1FEC" w14:textId="77777777"/>
                    <w:p w:rsidR="005864A8" w:rsidP="00372DF6" w14:paraId="49149AF1" w14:textId="77777777"/>
                    <w:p w:rsidR="005864A8" w14:paraId="3688F335" w14:textId="77777777"/>
                    <w:p w:rsidR="005864A8" w:rsidP="00372DF6" w14:paraId="3EE7020F" w14:textId="77777777"/>
                    <w:p w:rsidR="005864A8" w14:paraId="3F46D011" w14:textId="77777777"/>
                    <w:p w:rsidR="005864A8" w:rsidP="00372DF6" w14:paraId="1AA8F51E" w14:textId="77777777"/>
                    <w:p w:rsidR="005864A8" w14:paraId="5ED04AAD" w14:textId="77777777"/>
                    <w:p w:rsidR="005864A8" w:rsidP="00372DF6" w14:paraId="77CDB353" w14:textId="77777777"/>
                    <w:p w:rsidR="005864A8" w14:paraId="2965673F" w14:textId="77777777"/>
                    <w:p w:rsidR="005864A8" w:rsidP="00372DF6" w14:paraId="3236AB89" w14:textId="77777777"/>
                    <w:p w:rsidR="005864A8" w14:paraId="765F83D4" w14:textId="77777777"/>
                    <w:p w:rsidR="005864A8" w:rsidP="00372DF6" w14:paraId="49514CC8" w14:textId="77777777"/>
                    <w:p w:rsidR="005864A8" w14:paraId="4EFB7CBB" w14:textId="77777777"/>
                    <w:p w:rsidR="005864A8" w:rsidP="00372DF6" w14:paraId="20ECF73D" w14:textId="77777777"/>
                    <w:p w:rsidR="005864A8" w14:paraId="3DD5A8D1" w14:textId="77777777"/>
                    <w:p w:rsidR="005864A8" w:rsidP="00372DF6" w14:paraId="48BA229B" w14:textId="77777777"/>
                    <w:p w:rsidR="005864A8" w14:paraId="27CE757E" w14:textId="77777777"/>
                    <w:p w:rsidR="005864A8" w:rsidP="00372DF6" w14:paraId="367E2CCE" w14:textId="77777777"/>
                    <w:p w:rsidR="005864A8" w14:paraId="21899FFF" w14:textId="77777777"/>
                    <w:p w:rsidR="005864A8" w:rsidP="00372DF6" w14:paraId="37CBC637" w14:textId="77777777"/>
                    <w:p w:rsidR="005864A8" w14:paraId="1F7FF7E3" w14:textId="77777777"/>
                    <w:p w:rsidR="005864A8" w:rsidP="00372DF6" w14:paraId="0B557305" w14:textId="77777777"/>
                    <w:p w:rsidR="005864A8" w14:paraId="682A3917" w14:textId="77777777"/>
                    <w:p w:rsidR="005864A8" w:rsidP="00372DF6" w14:paraId="36DD22FD" w14:textId="77777777"/>
                    <w:p w:rsidR="005864A8" w14:paraId="5C941282" w14:textId="77777777"/>
                    <w:p w:rsidR="005864A8" w:rsidP="00372DF6" w14:paraId="3796F3D2" w14:textId="77777777"/>
                    <w:p w:rsidR="005864A8" w14:paraId="35149D06" w14:textId="77777777"/>
                    <w:p w:rsidR="005864A8" w:rsidP="00372DF6" w14:paraId="72D8D1EF" w14:textId="77777777"/>
                    <w:p w:rsidR="005864A8" w14:paraId="02FAA71A" w14:textId="77777777"/>
                    <w:p w:rsidR="005864A8" w:rsidP="00372DF6" w14:paraId="64E94BDD" w14:textId="77777777"/>
                    <w:p w:rsidR="005864A8" w14:paraId="651038B3" w14:textId="77777777"/>
                    <w:p w:rsidR="005864A8" w:rsidP="00372DF6" w14:paraId="3A5C0C96" w14:textId="77777777"/>
                    <w:p w:rsidR="005864A8" w14:paraId="785B9CFF" w14:textId="77777777"/>
                    <w:p w:rsidR="005864A8" w:rsidP="00372DF6" w14:paraId="6DA2DFEA" w14:textId="77777777"/>
                    <w:p w:rsidR="005864A8" w14:paraId="1C7508D3" w14:textId="77777777"/>
                    <w:p w:rsidR="005864A8" w:rsidP="00372DF6" w14:paraId="50E04105" w14:textId="77777777"/>
                    <w:p w:rsidR="005864A8" w14:paraId="462B49C3" w14:textId="77777777"/>
                    <w:p w:rsidR="005864A8" w:rsidP="00372DF6" w14:paraId="05B99BBB" w14:textId="77777777"/>
                    <w:p w:rsidR="005864A8" w14:paraId="3C97F8E6" w14:textId="77777777"/>
                    <w:p w:rsidR="005864A8" w:rsidP="00372DF6" w14:paraId="2D347097" w14:textId="77777777"/>
                    <w:p w:rsidR="005864A8" w14:paraId="4FD00CF3" w14:textId="77777777"/>
                    <w:p w:rsidR="005864A8" w:rsidP="00372DF6" w14:paraId="7B8D93AD" w14:textId="77777777"/>
                    <w:p w:rsidR="005864A8" w14:paraId="0167460B" w14:textId="77777777"/>
                    <w:p w:rsidR="005864A8" w:rsidP="00372DF6" w14:paraId="71F6C093" w14:textId="77777777"/>
                    <w:p w:rsidR="005864A8" w14:paraId="2246CA88" w14:textId="77777777"/>
                    <w:p w:rsidR="005864A8" w:rsidP="00372DF6" w14:paraId="10D47D7B" w14:textId="77777777"/>
                    <w:p w:rsidR="005864A8" w14:paraId="42DE8265" w14:textId="77777777"/>
                    <w:p w:rsidR="005864A8" w:rsidP="00372DF6" w14:paraId="6D3D24B2" w14:textId="77777777"/>
                    <w:p w:rsidR="005864A8" w14:paraId="5DB5AFDB" w14:textId="77777777"/>
                    <w:p w:rsidR="005864A8" w:rsidP="00372DF6" w14:paraId="1E2853AE" w14:textId="77777777"/>
                    <w:p w:rsidR="005864A8" w14:paraId="0C1EFC00" w14:textId="77777777"/>
                    <w:p w:rsidR="005864A8" w:rsidP="00372DF6" w14:paraId="1BB651E9" w14:textId="77777777"/>
                    <w:p w:rsidR="005864A8" w14:paraId="3C711D2E" w14:textId="77777777"/>
                    <w:p w:rsidR="005864A8" w:rsidP="00372DF6" w14:paraId="5A7936C4" w14:textId="77777777"/>
                    <w:p w:rsidR="005864A8" w14:paraId="7736DADC" w14:textId="77777777"/>
                    <w:p w:rsidR="005864A8" w:rsidP="00372DF6" w14:paraId="0E772C13" w14:textId="77777777"/>
                    <w:p w:rsidR="005864A8" w14:paraId="0CE29C03" w14:textId="77777777"/>
                    <w:p w:rsidR="005864A8" w:rsidP="00372DF6" w14:paraId="6C87E106" w14:textId="77777777"/>
                    <w:p w:rsidR="005864A8" w14:paraId="33D09D64" w14:textId="77777777"/>
                    <w:p w:rsidR="005864A8" w:rsidP="00372DF6" w14:paraId="6532C2B1" w14:textId="77777777"/>
                    <w:p w:rsidR="005864A8" w14:paraId="6763F76F" w14:textId="77777777"/>
                    <w:p w:rsidR="005864A8" w:rsidP="00372DF6" w14:paraId="01185630" w14:textId="77777777"/>
                    <w:p w:rsidR="005864A8" w14:paraId="1DAF2264" w14:textId="77777777"/>
                    <w:p w:rsidR="005864A8" w:rsidP="00372DF6" w14:paraId="62C71D96" w14:textId="77777777"/>
                    <w:p w:rsidR="005864A8" w14:paraId="0BC6DEDF" w14:textId="77777777"/>
                    <w:p w:rsidR="005864A8" w:rsidP="00372DF6" w14:paraId="6760C4DC" w14:textId="77777777"/>
                    <w:p w:rsidR="005864A8" w14:paraId="066D2070" w14:textId="77777777"/>
                    <w:p w:rsidR="005864A8" w:rsidP="00372DF6" w14:paraId="23822D79" w14:textId="77777777"/>
                    <w:p w:rsidR="005864A8" w14:paraId="54174B0E" w14:textId="77777777"/>
                    <w:p w:rsidR="005864A8" w:rsidP="00372DF6" w14:paraId="1CA73899" w14:textId="77777777"/>
                    <w:p w:rsidR="005864A8" w14:paraId="5632F742" w14:textId="77777777"/>
                    <w:p w:rsidR="005864A8" w:rsidP="00372DF6" w14:paraId="7C448939" w14:textId="77777777"/>
                    <w:p w:rsidR="005864A8" w14:paraId="6C513F46" w14:textId="77777777"/>
                    <w:p w:rsidR="005864A8" w:rsidP="00372DF6" w14:paraId="03F54C1B" w14:textId="77777777"/>
                    <w:p w:rsidR="005864A8" w14:paraId="74755C08" w14:textId="77777777"/>
                    <w:p w:rsidR="005864A8" w:rsidP="00372DF6" w14:paraId="55588FE6" w14:textId="77777777"/>
                    <w:p w:rsidR="005864A8" w14:paraId="41954119" w14:textId="77777777"/>
                    <w:p w:rsidR="005864A8" w:rsidP="00372DF6" w14:paraId="15EF2E0E" w14:textId="77777777"/>
                    <w:p w:rsidR="005864A8" w14:paraId="13C69DFD" w14:textId="77777777"/>
                    <w:p w:rsidR="005864A8" w:rsidP="00372DF6" w14:paraId="45A7B0A7" w14:textId="77777777"/>
                    <w:p w:rsidR="005864A8" w14:paraId="4D30C3EB" w14:textId="77777777"/>
                    <w:p w:rsidR="005864A8" w:rsidP="00372DF6" w14:paraId="62D8F2A0" w14:textId="77777777"/>
                    <w:p w:rsidR="005864A8" w14:paraId="37E0BF50" w14:textId="77777777"/>
                    <w:p w:rsidR="005864A8" w:rsidP="00372DF6" w14:paraId="44183C13" w14:textId="77777777"/>
                    <w:p w:rsidR="005864A8" w14:paraId="70C580D6" w14:textId="77777777"/>
                    <w:p w:rsidR="005864A8" w:rsidP="00372DF6" w14:paraId="63EC8D13" w14:textId="77777777"/>
                    <w:p w:rsidR="005864A8" w14:paraId="04ECEB25" w14:textId="77777777"/>
                    <w:p w:rsidR="005864A8" w:rsidP="00372DF6" w14:paraId="1005AABC" w14:textId="77777777"/>
                    <w:p w:rsidR="005864A8" w14:paraId="44739BEE" w14:textId="77777777"/>
                    <w:p w:rsidR="005864A8" w:rsidP="00372DF6" w14:paraId="2231C4B1" w14:textId="77777777"/>
                    <w:p w:rsidR="005864A8" w14:paraId="6A537BDC" w14:textId="77777777"/>
                    <w:p w:rsidR="005864A8" w:rsidP="00372DF6" w14:paraId="1FC3A4A7" w14:textId="77777777"/>
                    <w:p w:rsidR="005864A8" w14:paraId="2F906C91" w14:textId="77777777"/>
                    <w:p w:rsidR="005864A8" w:rsidP="00372DF6" w14:paraId="52A1BE9B" w14:textId="77777777"/>
                    <w:p w:rsidR="005864A8" w14:paraId="221A2889" w14:textId="77777777"/>
                    <w:p w:rsidR="005864A8" w:rsidP="00372DF6" w14:paraId="6091DCA5" w14:textId="77777777"/>
                    <w:p w:rsidR="005864A8" w14:paraId="56CA8DB7" w14:textId="77777777"/>
                    <w:p w:rsidR="005864A8" w:rsidP="00372DF6" w14:paraId="33AB9546" w14:textId="77777777"/>
                    <w:p w:rsidR="005864A8" w14:paraId="588A7891" w14:textId="77777777"/>
                    <w:p w:rsidR="005864A8" w:rsidP="00372DF6" w14:paraId="53404038" w14:textId="77777777"/>
                    <w:p w:rsidR="005864A8" w14:paraId="62EC939C" w14:textId="77777777"/>
                    <w:p w:rsidR="005864A8" w:rsidP="00372DF6" w14:paraId="28E7BDC3" w14:textId="77777777"/>
                    <w:p w:rsidR="005864A8" w14:paraId="5D679F81" w14:textId="77777777"/>
                    <w:p w:rsidR="005864A8" w:rsidP="00372DF6" w14:paraId="6B5F0482" w14:textId="77777777"/>
                    <w:p w:rsidR="005864A8" w14:paraId="373CD79A" w14:textId="77777777"/>
                    <w:p w:rsidR="005864A8" w:rsidP="00372DF6" w14:paraId="342809D6" w14:textId="77777777"/>
                    <w:p w:rsidR="005864A8" w14:paraId="7F0E16E1" w14:textId="77777777"/>
                    <w:p w:rsidR="005864A8" w:rsidP="00372DF6" w14:paraId="5A90A229" w14:textId="77777777"/>
                    <w:p w:rsidR="005864A8" w14:paraId="79A9D270" w14:textId="77777777"/>
                    <w:p w:rsidR="005864A8" w:rsidP="00372DF6" w14:paraId="02FB00D6" w14:textId="77777777"/>
                    <w:p w:rsidR="005864A8" w14:paraId="725BC5D1" w14:textId="77777777"/>
                    <w:p w:rsidR="005864A8" w:rsidP="00372DF6" w14:paraId="45C0C5FC" w14:textId="77777777"/>
                    <w:p w:rsidR="005864A8" w14:paraId="0F78240D" w14:textId="77777777"/>
                    <w:p w:rsidR="005864A8" w:rsidP="00372DF6" w14:paraId="0F0BAF7D" w14:textId="77777777"/>
                    <w:p w:rsidR="005864A8" w14:paraId="4E57FAB1" w14:textId="77777777"/>
                    <w:p w:rsidR="005864A8" w:rsidP="00372DF6" w14:paraId="20393F8E" w14:textId="77777777"/>
                    <w:p w:rsidR="005864A8" w14:paraId="4F47E99A" w14:textId="77777777"/>
                    <w:p w:rsidR="005864A8" w:rsidP="00372DF6" w14:paraId="14D98992" w14:textId="77777777"/>
                    <w:p w:rsidR="005864A8" w14:paraId="787F6A98" w14:textId="77777777"/>
                    <w:p w:rsidR="005864A8" w:rsidP="00372DF6" w14:paraId="4B295123" w14:textId="77777777"/>
                    <w:p w:rsidR="005864A8" w14:paraId="0B1A98BD" w14:textId="77777777"/>
                    <w:p w:rsidR="005864A8" w:rsidP="00372DF6" w14:paraId="16624927" w14:textId="77777777"/>
                    <w:p w:rsidR="005864A8" w14:paraId="539D2360" w14:textId="77777777"/>
                    <w:p w:rsidR="005864A8" w:rsidP="00372DF6" w14:paraId="4E62FB48" w14:textId="77777777"/>
                    <w:p w:rsidR="005864A8" w14:paraId="464ED817" w14:textId="77777777"/>
                    <w:p w:rsidR="005864A8" w:rsidP="00372DF6" w14:paraId="59C4C983" w14:textId="77777777"/>
                    <w:p w:rsidR="005864A8" w14:paraId="6D739AA7" w14:textId="77777777"/>
                    <w:p w:rsidR="005864A8" w:rsidP="00372DF6" w14:paraId="0700E05F" w14:textId="77777777"/>
                    <w:p w:rsidR="005864A8" w14:paraId="47AC5EF9" w14:textId="77777777"/>
                    <w:p w:rsidR="005864A8" w:rsidP="00372DF6" w14:paraId="3AC454B8" w14:textId="77777777"/>
                    <w:p w:rsidR="005864A8" w14:paraId="18F2DDA7" w14:textId="77777777"/>
                    <w:p w:rsidR="005864A8" w:rsidP="00372DF6" w14:paraId="382E1C18" w14:textId="77777777"/>
                    <w:p w:rsidR="005864A8" w14:paraId="5BF8A90C" w14:textId="77777777"/>
                    <w:p w:rsidR="005864A8" w:rsidP="00372DF6" w14:paraId="6D7A1383" w14:textId="77777777"/>
                    <w:p w:rsidR="005864A8" w14:paraId="7F4B86D7" w14:textId="77777777"/>
                    <w:p w:rsidR="005864A8" w:rsidP="00372DF6" w14:paraId="0F80E8DC" w14:textId="77777777"/>
                    <w:p w:rsidR="005864A8" w14:paraId="5F71F20C" w14:textId="77777777"/>
                    <w:p w:rsidR="005864A8" w:rsidP="00372DF6" w14:paraId="315FA40E" w14:textId="77777777"/>
                    <w:p w:rsidR="005864A8" w14:paraId="3D2583EE" w14:textId="77777777"/>
                    <w:p w:rsidR="005864A8" w:rsidP="00372DF6" w14:paraId="634308F1" w14:textId="77777777"/>
                    <w:p w:rsidR="005864A8" w14:paraId="1DBAEA55" w14:textId="77777777"/>
                    <w:p w:rsidR="005864A8" w:rsidP="00372DF6" w14:paraId="26BC7E1F" w14:textId="77777777"/>
                    <w:p w:rsidR="005864A8" w14:paraId="283F2A6E" w14:textId="77777777"/>
                    <w:p w:rsidR="005864A8" w:rsidP="00372DF6" w14:paraId="1A4B7629" w14:textId="77777777"/>
                    <w:p w:rsidR="005864A8" w14:paraId="5C00BF36" w14:textId="77777777"/>
                    <w:p w:rsidR="005864A8" w:rsidP="00372DF6" w14:paraId="23B45CED" w14:textId="77777777"/>
                    <w:p w:rsidR="005864A8" w14:paraId="595DAF90" w14:textId="77777777"/>
                    <w:p w:rsidR="005864A8" w:rsidP="00372DF6" w14:paraId="7A24FB61" w14:textId="77777777"/>
                    <w:p w:rsidR="005864A8" w14:paraId="77CCB0CB" w14:textId="77777777"/>
                    <w:p w:rsidR="005864A8" w:rsidP="00372DF6" w14:paraId="02A765FE" w14:textId="77777777"/>
                    <w:p w:rsidR="005864A8" w14:paraId="6B0079B1" w14:textId="77777777"/>
                    <w:p w:rsidR="005864A8" w:rsidP="00372DF6" w14:paraId="0C4972E4" w14:textId="77777777"/>
                    <w:p w:rsidR="005864A8" w14:paraId="78C95B7B" w14:textId="77777777"/>
                    <w:p w:rsidR="005864A8" w:rsidP="00372DF6" w14:paraId="5FC788E6" w14:textId="77777777"/>
                    <w:p w:rsidR="005864A8" w14:paraId="04DBCC48" w14:textId="77777777"/>
                    <w:p w:rsidR="005864A8" w:rsidP="00372DF6" w14:paraId="7F3888C5" w14:textId="77777777"/>
                    <w:p w:rsidR="005864A8" w14:paraId="36E3EA9F" w14:textId="77777777"/>
                    <w:p w:rsidR="005864A8" w:rsidP="00372DF6" w14:paraId="60ACB5BE" w14:textId="77777777"/>
                    <w:p w:rsidR="005864A8" w14:paraId="5CC52E03" w14:textId="77777777"/>
                    <w:p w:rsidR="005864A8" w:rsidP="00372DF6" w14:paraId="138309D3" w14:textId="77777777"/>
                    <w:p w:rsidR="005864A8" w14:paraId="251CAA3D" w14:textId="77777777"/>
                    <w:p w:rsidR="005864A8" w:rsidP="00372DF6" w14:paraId="57BB9DAE" w14:textId="77777777"/>
                    <w:p w:rsidR="005864A8" w14:paraId="539D0CE7" w14:textId="77777777"/>
                    <w:p w:rsidR="005864A8" w:rsidP="00372DF6" w14:paraId="4B04DAF3" w14:textId="77777777"/>
                    <w:p w:rsidR="005864A8" w14:paraId="14507EBC" w14:textId="77777777"/>
                    <w:p w:rsidR="005864A8" w:rsidP="00372DF6" w14:paraId="6F1ABFB2" w14:textId="77777777"/>
                    <w:p w:rsidR="005864A8" w14:paraId="703901DA" w14:textId="77777777"/>
                    <w:p w:rsidR="005864A8" w:rsidP="00372DF6" w14:paraId="56090181" w14:textId="77777777"/>
                    <w:p w:rsidR="005864A8" w14:paraId="328B8EB3" w14:textId="77777777"/>
                    <w:p w:rsidR="005864A8" w:rsidP="00372DF6" w14:paraId="2EEE44E4" w14:textId="77777777"/>
                    <w:p w:rsidR="005864A8" w14:paraId="05D5ACD5" w14:textId="77777777"/>
                    <w:p w:rsidR="005864A8" w:rsidP="00372DF6" w14:paraId="71541E39" w14:textId="77777777"/>
                    <w:p w:rsidR="005864A8" w14:paraId="43186F69" w14:textId="77777777"/>
                    <w:p w:rsidR="005864A8" w:rsidP="00372DF6" w14:paraId="1B76EEFB" w14:textId="77777777"/>
                    <w:p w:rsidR="005864A8" w14:paraId="3CBAD2E0" w14:textId="77777777"/>
                    <w:p w:rsidR="005864A8" w:rsidP="00372DF6" w14:paraId="66389DFC" w14:textId="77777777"/>
                    <w:p w:rsidR="005864A8" w14:paraId="2511B8BF" w14:textId="77777777"/>
                    <w:p w:rsidR="005864A8" w:rsidP="00372DF6" w14:paraId="33E935F4" w14:textId="77777777"/>
                    <w:p w:rsidR="005864A8" w14:paraId="14C79ED2" w14:textId="77777777"/>
                    <w:p w:rsidR="005864A8" w:rsidP="00372DF6" w14:paraId="49249536" w14:textId="77777777"/>
                    <w:p w:rsidR="005864A8" w14:paraId="1B7D17EE" w14:textId="77777777"/>
                    <w:p w:rsidR="005864A8" w:rsidP="00372DF6" w14:paraId="290BBABD" w14:textId="77777777"/>
                    <w:p w:rsidR="005864A8" w14:paraId="42079DC1" w14:textId="77777777"/>
                    <w:p w:rsidR="005864A8" w:rsidP="00372DF6" w14:paraId="393BDEB0" w14:textId="77777777"/>
                    <w:p w:rsidR="005864A8" w14:paraId="48DADD27" w14:textId="77777777"/>
                    <w:p w:rsidR="005864A8" w:rsidP="00372DF6" w14:paraId="0F630B7F" w14:textId="77777777"/>
                    <w:p w:rsidR="005864A8" w14:paraId="65BCB0F2" w14:textId="77777777"/>
                    <w:p w:rsidR="005864A8" w:rsidP="00372DF6" w14:paraId="12DD1B65" w14:textId="77777777"/>
                    <w:p w:rsidR="005864A8" w14:paraId="47709F3F" w14:textId="77777777"/>
                    <w:p w:rsidR="005864A8" w:rsidP="00372DF6" w14:paraId="469A1E82" w14:textId="77777777"/>
                    <w:p w:rsidR="005864A8" w14:paraId="21914D46" w14:textId="77777777"/>
                    <w:p w:rsidR="005864A8" w:rsidP="00372DF6" w14:paraId="5E4E4D6B" w14:textId="77777777"/>
                    <w:p w:rsidR="005864A8" w14:paraId="7CFCFDA6" w14:textId="77777777"/>
                    <w:p w:rsidR="005864A8" w:rsidP="00372DF6" w14:paraId="109BCC35" w14:textId="77777777"/>
                    <w:p w:rsidR="005864A8" w14:paraId="43F5CD51" w14:textId="77777777"/>
                    <w:p w:rsidR="005864A8" w:rsidP="00372DF6" w14:paraId="47D281E1" w14:textId="77777777"/>
                    <w:p w:rsidR="005864A8" w14:paraId="71CD6C54" w14:textId="77777777"/>
                    <w:p w:rsidR="005864A8" w:rsidP="00372DF6" w14:paraId="70C1B951" w14:textId="77777777"/>
                    <w:p w:rsidR="005864A8" w14:paraId="52EF3A5B" w14:textId="77777777"/>
                    <w:p w:rsidR="005864A8" w:rsidP="00372DF6" w14:paraId="3E9E9E7C" w14:textId="77777777"/>
                    <w:p w:rsidR="005864A8" w14:paraId="6632C453" w14:textId="77777777"/>
                    <w:p w:rsidR="005864A8" w:rsidP="00372DF6" w14:paraId="44A296B8" w14:textId="77777777"/>
                    <w:p w:rsidR="005864A8" w14:paraId="2C7CE045" w14:textId="77777777"/>
                    <w:p w:rsidR="005864A8" w:rsidP="00372DF6" w14:paraId="4DB47F39" w14:textId="77777777"/>
                    <w:p w:rsidR="005864A8" w14:paraId="2081847A" w14:textId="77777777"/>
                    <w:p w:rsidR="005864A8" w:rsidP="00372DF6" w14:paraId="23C3FCD6" w14:textId="77777777"/>
                    <w:p w:rsidR="005864A8" w14:paraId="30C76048" w14:textId="77777777"/>
                    <w:p w:rsidR="005864A8" w:rsidP="00372DF6" w14:paraId="6BC56905" w14:textId="77777777"/>
                    <w:p w:rsidR="005864A8" w14:paraId="0F5ACDDF" w14:textId="77777777"/>
                    <w:p w:rsidR="005864A8" w:rsidP="00372DF6" w14:paraId="29988A9A" w14:textId="77777777"/>
                    <w:p w:rsidR="005864A8" w14:paraId="5C09FE53" w14:textId="77777777"/>
                    <w:p w:rsidR="005864A8" w:rsidP="00372DF6" w14:paraId="066EA1D4" w14:textId="77777777"/>
                    <w:p w:rsidR="005864A8" w14:paraId="5D42F62A" w14:textId="77777777"/>
                    <w:p w:rsidR="005864A8" w:rsidP="00372DF6" w14:paraId="6CEA9347" w14:textId="77777777"/>
                    <w:p w:rsidR="005864A8" w14:paraId="7E210BD1" w14:textId="77777777"/>
                    <w:p w:rsidR="005864A8" w:rsidP="00372DF6" w14:paraId="54CF4909" w14:textId="77777777"/>
                    <w:p w:rsidR="005864A8" w14:paraId="2F31BEB4" w14:textId="77777777"/>
                    <w:p w:rsidR="005864A8" w:rsidP="00372DF6" w14:paraId="226DD077" w14:textId="77777777"/>
                    <w:p w:rsidR="005864A8" w14:paraId="69E32D3C" w14:textId="77777777"/>
                    <w:p w:rsidR="005864A8" w:rsidP="00372DF6" w14:paraId="4B4B45FD" w14:textId="77777777"/>
                    <w:p w:rsidR="005864A8" w14:paraId="21C8EA08" w14:textId="77777777"/>
                    <w:p w:rsidR="005864A8" w:rsidP="00372DF6" w14:paraId="33C6F6B2" w14:textId="77777777"/>
                    <w:p w:rsidR="005864A8" w14:paraId="72F2D092" w14:textId="77777777"/>
                    <w:p w:rsidR="005864A8" w:rsidP="00372DF6" w14:paraId="68385CEF" w14:textId="77777777"/>
                    <w:p w:rsidR="005864A8" w14:paraId="55522C3E" w14:textId="77777777"/>
                    <w:p w:rsidR="005864A8" w:rsidP="00372DF6" w14:paraId="4C78242F" w14:textId="77777777"/>
                    <w:p w:rsidR="005864A8" w14:paraId="3810FADD" w14:textId="77777777"/>
                    <w:p w:rsidR="005864A8" w:rsidP="00372DF6" w14:paraId="7E74B750" w14:textId="77777777"/>
                    <w:p w:rsidR="005864A8" w14:paraId="5EA97FC2" w14:textId="77777777"/>
                    <w:p w:rsidR="005864A8" w:rsidP="00372DF6" w14:paraId="27970D85" w14:textId="77777777"/>
                    <w:p w:rsidR="005864A8" w14:paraId="68EE6B33" w14:textId="77777777"/>
                    <w:p w:rsidR="005864A8" w:rsidP="00372DF6" w14:paraId="1D937319" w14:textId="77777777"/>
                    <w:p w:rsidR="005864A8" w14:paraId="3CB34B51" w14:textId="77777777"/>
                    <w:p w:rsidR="005864A8" w:rsidP="00372DF6" w14:paraId="455D35F9" w14:textId="77777777"/>
                    <w:p w:rsidR="005864A8" w14:paraId="23EC593E" w14:textId="77777777"/>
                    <w:p w:rsidR="005864A8" w:rsidP="00372DF6" w14:paraId="3D285373" w14:textId="77777777"/>
                    <w:p w:rsidR="005864A8" w14:paraId="4F1637E5" w14:textId="77777777"/>
                    <w:p w:rsidR="005864A8" w:rsidP="00372DF6" w14:paraId="226B3338" w14:textId="77777777"/>
                    <w:p w:rsidR="005864A8" w14:paraId="0598BBD2" w14:textId="77777777"/>
                    <w:p w:rsidR="005864A8" w:rsidP="00372DF6" w14:paraId="4F6A1DE9" w14:textId="77777777"/>
                    <w:p w:rsidR="005864A8" w14:paraId="350A5D72" w14:textId="77777777"/>
                    <w:p w:rsidR="005864A8" w:rsidP="00372DF6" w14:paraId="69AFA42C" w14:textId="77777777"/>
                    <w:p w:rsidR="005864A8" w14:paraId="123A09F3" w14:textId="77777777"/>
                    <w:p w:rsidR="005864A8" w:rsidP="00372DF6" w14:paraId="579C5A36" w14:textId="77777777"/>
                    <w:p w:rsidR="005864A8" w14:paraId="243DA688" w14:textId="77777777"/>
                    <w:p w:rsidR="005864A8" w:rsidP="00372DF6" w14:paraId="6C2A6BDF" w14:textId="77777777"/>
                    <w:p w:rsidR="005864A8" w14:paraId="32793A41" w14:textId="77777777"/>
                    <w:p w:rsidR="005864A8" w:rsidP="00372DF6" w14:paraId="6FBCAD59" w14:textId="77777777"/>
                    <w:p w:rsidR="005864A8" w14:paraId="34531217" w14:textId="77777777"/>
                    <w:p w:rsidR="005864A8" w:rsidP="00372DF6" w14:paraId="71E9BF6A" w14:textId="77777777"/>
                    <w:p w:rsidR="005864A8" w14:paraId="2F613527" w14:textId="77777777"/>
                    <w:p w:rsidR="005864A8" w:rsidP="00372DF6" w14:paraId="3F40E585" w14:textId="77777777"/>
                    <w:p w:rsidR="005864A8" w14:paraId="37B1FCAE" w14:textId="77777777"/>
                    <w:p w:rsidR="005864A8" w:rsidP="00372DF6" w14:paraId="42375F20" w14:textId="77777777"/>
                    <w:p w:rsidR="005864A8" w14:paraId="61492624" w14:textId="77777777"/>
                    <w:p w:rsidR="005864A8" w:rsidP="00372DF6" w14:paraId="4E4912E9" w14:textId="77777777"/>
                    <w:p w:rsidR="005864A8" w14:paraId="64675AB2" w14:textId="77777777"/>
                    <w:p w:rsidR="005864A8" w:rsidP="00372DF6" w14:paraId="6C0F47A3" w14:textId="77777777"/>
                    <w:p w:rsidR="005864A8" w14:paraId="213C246A" w14:textId="77777777"/>
                    <w:p w:rsidR="005864A8" w:rsidP="00372DF6" w14:paraId="1B4DB513" w14:textId="77777777"/>
                    <w:p w:rsidR="005864A8" w14:paraId="0F286715" w14:textId="77777777"/>
                    <w:p w:rsidR="005864A8" w:rsidP="00372DF6" w14:paraId="1C07478E" w14:textId="77777777"/>
                    <w:p w:rsidR="005864A8" w14:paraId="5E50CB88" w14:textId="77777777"/>
                    <w:p w:rsidR="005864A8" w:rsidP="00372DF6" w14:paraId="5C9CFC0B" w14:textId="77777777"/>
                    <w:p w:rsidR="005864A8" w14:paraId="0D7E1175" w14:textId="77777777"/>
                    <w:p w:rsidR="005864A8" w:rsidP="00372DF6" w14:paraId="387078B7" w14:textId="77777777"/>
                    <w:p w:rsidR="005864A8" w14:paraId="4DD3DBB2" w14:textId="77777777"/>
                    <w:p w:rsidR="005864A8" w:rsidP="00372DF6" w14:paraId="53A025FD" w14:textId="77777777"/>
                    <w:p w:rsidR="005864A8" w14:paraId="41DE2B15" w14:textId="77777777"/>
                    <w:p w:rsidR="005864A8" w:rsidP="00372DF6" w14:paraId="0327AC1C" w14:textId="77777777"/>
                    <w:p w:rsidR="005864A8" w14:paraId="24025BBB" w14:textId="77777777"/>
                    <w:p w:rsidR="005864A8" w:rsidP="00372DF6" w14:paraId="0985D933" w14:textId="77777777"/>
                    <w:p w:rsidR="005864A8" w14:paraId="6EEA2FD9" w14:textId="77777777"/>
                    <w:p w:rsidR="005864A8" w:rsidP="00372DF6" w14:paraId="293A8C1F" w14:textId="77777777"/>
                    <w:p w:rsidR="005864A8" w14:paraId="461E5781" w14:textId="77777777"/>
                    <w:p w:rsidR="005864A8" w:rsidP="00372DF6" w14:paraId="150FCC54" w14:textId="77777777"/>
                    <w:p w:rsidR="005864A8" w14:paraId="1A1E6B8A" w14:textId="77777777"/>
                    <w:p w:rsidR="005864A8" w:rsidP="00372DF6" w14:paraId="1C104961" w14:textId="77777777"/>
                    <w:p w:rsidR="005864A8" w14:paraId="37DBC337" w14:textId="77777777"/>
                    <w:p w:rsidR="005864A8" w:rsidP="00372DF6" w14:paraId="04DCD892" w14:textId="77777777"/>
                    <w:p w:rsidR="005864A8" w14:paraId="276D065F" w14:textId="77777777"/>
                    <w:p w:rsidR="005864A8" w:rsidP="00372DF6" w14:paraId="1C9A403B" w14:textId="77777777"/>
                    <w:p w:rsidR="005864A8" w14:paraId="649EE97A" w14:textId="77777777"/>
                    <w:p w:rsidR="005864A8" w:rsidP="00372DF6" w14:paraId="3F6FE98D" w14:textId="77777777"/>
                    <w:p w:rsidR="005864A8" w14:paraId="435FA635" w14:textId="77777777"/>
                    <w:p w:rsidR="005864A8" w:rsidP="00372DF6" w14:paraId="47780CE1" w14:textId="77777777"/>
                    <w:p w:rsidR="005864A8" w14:paraId="6392F478" w14:textId="77777777"/>
                    <w:p w:rsidR="005864A8" w:rsidP="00372DF6" w14:paraId="17B98C8B" w14:textId="77777777"/>
                    <w:p w:rsidR="005864A8" w14:paraId="44516805" w14:textId="77777777"/>
                    <w:p w:rsidR="005864A8" w:rsidP="00372DF6" w14:paraId="02105226" w14:textId="77777777"/>
                    <w:p w:rsidR="005864A8" w14:paraId="472C3679" w14:textId="77777777"/>
                    <w:p w:rsidR="005864A8" w:rsidP="00372DF6" w14:paraId="0632A26B" w14:textId="77777777"/>
                    <w:p w:rsidR="005864A8" w14:paraId="5F8DA0E9" w14:textId="77777777"/>
                    <w:p w:rsidR="005864A8" w:rsidP="00372DF6" w14:paraId="5762F3C5" w14:textId="77777777"/>
                    <w:p w:rsidR="005864A8" w14:paraId="0A2EA057" w14:textId="77777777"/>
                    <w:p w:rsidR="005864A8" w:rsidP="00372DF6" w14:paraId="39C9DFEE" w14:textId="77777777"/>
                    <w:p w:rsidR="005864A8" w14:paraId="10A07B64" w14:textId="77777777"/>
                    <w:p w:rsidR="005864A8" w:rsidP="00372DF6" w14:paraId="77AA5B34" w14:textId="77777777"/>
                    <w:p w:rsidR="005864A8" w14:paraId="5D79DCB7" w14:textId="77777777"/>
                    <w:p w:rsidR="005864A8" w:rsidP="00372DF6" w14:paraId="27153804" w14:textId="77777777"/>
                    <w:p w:rsidR="005864A8" w14:paraId="7412BBA1" w14:textId="77777777"/>
                    <w:p w:rsidR="005864A8" w:rsidP="00372DF6" w14:paraId="0DB508F3" w14:textId="77777777"/>
                    <w:p w:rsidR="005864A8" w14:paraId="752516AF" w14:textId="77777777"/>
                    <w:p w:rsidR="005864A8" w:rsidP="00372DF6" w14:paraId="2AE4318F" w14:textId="77777777"/>
                    <w:p w:rsidR="005864A8" w14:paraId="0F4E09B4" w14:textId="77777777"/>
                    <w:p w:rsidR="005864A8" w:rsidP="00372DF6" w14:paraId="3FD6EE32" w14:textId="77777777"/>
                    <w:p w:rsidR="005864A8" w14:paraId="337CC9A9" w14:textId="77777777"/>
                    <w:p w:rsidR="005864A8" w:rsidP="00372DF6" w14:paraId="55511589" w14:textId="77777777"/>
                    <w:p w:rsidR="005864A8" w14:paraId="22B40B01" w14:textId="77777777"/>
                    <w:p w:rsidR="005864A8" w:rsidP="00372DF6" w14:paraId="7016DDDB" w14:textId="77777777"/>
                    <w:p w:rsidR="005864A8" w14:paraId="384A191D" w14:textId="77777777"/>
                    <w:p w:rsidR="005864A8" w:rsidP="00372DF6" w14:paraId="0DB23F6F" w14:textId="77777777"/>
                    <w:p w:rsidR="005864A8" w14:paraId="0A384D42" w14:textId="77777777"/>
                    <w:p w:rsidR="005864A8" w:rsidP="00372DF6" w14:paraId="2CF89ED7" w14:textId="77777777"/>
                    <w:p w:rsidR="005864A8" w14:paraId="58F26AFB" w14:textId="77777777"/>
                    <w:p w:rsidR="005864A8" w:rsidP="00372DF6" w14:paraId="66FF06F5" w14:textId="77777777"/>
                    <w:p w:rsidR="005864A8" w14:paraId="60BAD4CC" w14:textId="77777777"/>
                    <w:p w:rsidR="005864A8" w:rsidP="00372DF6" w14:paraId="7A82703F" w14:textId="77777777"/>
                    <w:p w:rsidR="005864A8" w14:paraId="79190E6E" w14:textId="77777777"/>
                    <w:p w:rsidR="005864A8" w:rsidP="00372DF6" w14:paraId="514B8161" w14:textId="77777777"/>
                    <w:p w:rsidR="005864A8" w14:paraId="58AF43F9" w14:textId="77777777"/>
                    <w:p w:rsidR="005864A8" w:rsidP="00372DF6" w14:paraId="56CF8A36" w14:textId="77777777"/>
                    <w:p w:rsidR="005864A8" w14:paraId="72F622E3" w14:textId="77777777"/>
                    <w:p w:rsidR="005864A8" w:rsidP="00372DF6" w14:paraId="67A56688" w14:textId="77777777"/>
                    <w:p w:rsidR="005864A8" w14:paraId="4F5B6A37" w14:textId="77777777"/>
                    <w:p w:rsidR="005864A8" w:rsidP="00372DF6" w14:paraId="01068EA9" w14:textId="77777777"/>
                    <w:p w:rsidR="005864A8" w14:paraId="739B923A" w14:textId="77777777"/>
                    <w:p w:rsidR="005864A8" w:rsidP="00372DF6" w14:paraId="3245BB0D" w14:textId="77777777"/>
                    <w:p w:rsidR="005864A8" w14:paraId="3825AA07" w14:textId="77777777"/>
                    <w:p w:rsidR="005864A8" w:rsidP="00372DF6" w14:paraId="17F8B340" w14:textId="77777777"/>
                    <w:p w:rsidR="005864A8" w14:paraId="3B015686" w14:textId="77777777"/>
                    <w:p w:rsidR="005864A8" w:rsidP="00372DF6" w14:paraId="3D6115F7" w14:textId="77777777"/>
                    <w:p w:rsidR="005864A8" w14:paraId="509482EA" w14:textId="77777777"/>
                    <w:p w:rsidR="005864A8" w:rsidP="00372DF6" w14:paraId="6C6F3135" w14:textId="77777777"/>
                    <w:p w:rsidR="005864A8" w14:paraId="00BFB52B" w14:textId="77777777"/>
                    <w:p w:rsidR="005864A8" w:rsidP="00372DF6" w14:paraId="5595F049" w14:textId="77777777"/>
                    <w:p w:rsidR="005864A8" w14:paraId="74300D2A" w14:textId="77777777"/>
                    <w:p w:rsidR="005864A8" w:rsidP="00372DF6" w14:paraId="7275F818" w14:textId="77777777"/>
                    <w:p w:rsidR="005864A8" w14:paraId="32BBAA07" w14:textId="77777777"/>
                    <w:p w:rsidR="005864A8" w:rsidP="00372DF6" w14:paraId="6476AB61" w14:textId="77777777"/>
                    <w:p w:rsidR="005864A8" w14:paraId="3799841A" w14:textId="77777777"/>
                    <w:p w:rsidR="005864A8" w:rsidP="00372DF6" w14:paraId="176DA773" w14:textId="77777777"/>
                    <w:p w:rsidR="005864A8" w14:paraId="64BD9D9F" w14:textId="77777777"/>
                    <w:p w:rsidR="005864A8" w:rsidP="00372DF6" w14:paraId="5954DB77" w14:textId="77777777"/>
                    <w:p w:rsidR="005864A8" w14:paraId="277443FE" w14:textId="77777777"/>
                    <w:p w:rsidR="005864A8" w:rsidP="00372DF6" w14:paraId="32611FFF" w14:textId="77777777"/>
                    <w:p w:rsidR="005864A8" w14:paraId="5315405E" w14:textId="77777777"/>
                    <w:p w:rsidR="005864A8" w:rsidP="00372DF6" w14:paraId="715341F8" w14:textId="77777777"/>
                    <w:p w:rsidR="005864A8" w14:paraId="2216AF8C" w14:textId="77777777"/>
                    <w:p w:rsidR="005864A8" w:rsidP="00372DF6" w14:paraId="5B59496D" w14:textId="77777777"/>
                    <w:p w:rsidR="005864A8" w14:paraId="0B62C3F3" w14:textId="77777777"/>
                    <w:p w:rsidR="005864A8" w:rsidP="00372DF6" w14:paraId="67040396" w14:textId="77777777"/>
                    <w:p w:rsidR="005864A8" w14:paraId="200A882E" w14:textId="77777777"/>
                    <w:p w:rsidR="005864A8" w:rsidP="00372DF6" w14:paraId="4F171BC2" w14:textId="77777777"/>
                    <w:p w:rsidR="005864A8" w14:paraId="4490D384" w14:textId="77777777"/>
                    <w:p w:rsidR="005864A8" w:rsidP="00372DF6" w14:paraId="030F5A54" w14:textId="77777777"/>
                    <w:p w:rsidR="005864A8" w14:paraId="7F090727" w14:textId="77777777"/>
                    <w:p w:rsidR="005864A8" w:rsidP="00372DF6" w14:paraId="18645DAE" w14:textId="77777777"/>
                    <w:p w:rsidR="005864A8" w14:paraId="5D6AA604" w14:textId="77777777"/>
                    <w:p w:rsidR="005864A8" w:rsidP="00372DF6" w14:paraId="5F6FBE12" w14:textId="77777777"/>
                    <w:p w:rsidR="005864A8" w14:paraId="5CDB917A" w14:textId="77777777"/>
                    <w:p w:rsidR="005864A8" w:rsidP="00372DF6" w14:paraId="6E68E676" w14:textId="77777777"/>
                    <w:p w:rsidR="005864A8" w14:paraId="495E2159" w14:textId="77777777"/>
                    <w:p w:rsidR="005864A8" w:rsidP="00372DF6" w14:paraId="3B321D23" w14:textId="77777777"/>
                    <w:p w:rsidR="005864A8" w14:paraId="0C949E56" w14:textId="77777777"/>
                    <w:p w:rsidR="005864A8" w:rsidP="00372DF6" w14:paraId="3C8AFBD2" w14:textId="77777777"/>
                    <w:p w:rsidR="005864A8" w14:paraId="3AEB7211" w14:textId="77777777"/>
                    <w:p w:rsidR="005864A8" w:rsidP="00372DF6" w14:paraId="7583DAA7" w14:textId="77777777"/>
                    <w:p w:rsidR="005864A8" w14:paraId="5E6828C2" w14:textId="77777777"/>
                    <w:p w:rsidR="005864A8" w:rsidP="00372DF6" w14:paraId="5CF0907D" w14:textId="77777777"/>
                    <w:p w:rsidR="005864A8" w14:paraId="13E3E879" w14:textId="77777777"/>
                    <w:p w:rsidR="005864A8" w:rsidP="00372DF6" w14:paraId="295A345D" w14:textId="77777777"/>
                    <w:p w:rsidR="005864A8" w14:paraId="0497956D" w14:textId="77777777"/>
                    <w:p w:rsidR="005864A8" w:rsidP="00372DF6" w14:paraId="464C2E92" w14:textId="77777777"/>
                    <w:p w:rsidR="005864A8" w14:paraId="73A364D0" w14:textId="77777777"/>
                    <w:p w:rsidR="005864A8" w:rsidP="00372DF6" w14:paraId="5E5F6E3B" w14:textId="77777777"/>
                    <w:p w:rsidR="005864A8" w14:paraId="0E14B237" w14:textId="77777777"/>
                    <w:p w:rsidR="005864A8" w:rsidP="00372DF6" w14:paraId="4B05A738" w14:textId="77777777"/>
                    <w:p w:rsidR="005864A8" w14:paraId="32ECF4DF" w14:textId="77777777"/>
                    <w:p w:rsidR="005864A8" w:rsidP="00372DF6" w14:paraId="477AED92" w14:textId="77777777"/>
                    <w:p w:rsidR="005864A8" w14:paraId="51F8DCB8" w14:textId="77777777"/>
                    <w:p w:rsidR="005864A8" w:rsidP="00372DF6" w14:paraId="53386126" w14:textId="77777777"/>
                    <w:p w:rsidR="005864A8" w14:paraId="34F3D4A2" w14:textId="77777777"/>
                    <w:p w:rsidR="005864A8" w:rsidP="00372DF6" w14:paraId="09311EED" w14:textId="77777777"/>
                    <w:p w:rsidR="005864A8" w14:paraId="3C7C15EE" w14:textId="77777777"/>
                    <w:p w:rsidR="005864A8" w:rsidP="00372DF6" w14:paraId="7F622F43" w14:textId="77777777"/>
                    <w:p w:rsidR="005864A8" w14:paraId="74BC1B71" w14:textId="77777777"/>
                    <w:p w:rsidR="005864A8" w:rsidP="00372DF6" w14:paraId="6F75B2DD" w14:textId="77777777"/>
                    <w:p w:rsidR="005864A8" w14:paraId="115BA905" w14:textId="77777777"/>
                    <w:p w:rsidR="005864A8" w:rsidP="00372DF6" w14:paraId="046FEB7A" w14:textId="77777777"/>
                    <w:p w:rsidR="005864A8" w14:paraId="54A965CF" w14:textId="77777777"/>
                    <w:p w:rsidR="005864A8" w:rsidP="00372DF6" w14:paraId="01B3A2C6" w14:textId="77777777"/>
                    <w:p w:rsidR="005864A8" w14:paraId="637840F9" w14:textId="77777777"/>
                    <w:p w:rsidR="005864A8" w:rsidP="00372DF6" w14:paraId="17616F65" w14:textId="77777777"/>
                    <w:p w:rsidR="005864A8" w14:paraId="0FFB457E" w14:textId="77777777"/>
                    <w:p w:rsidR="005864A8" w:rsidP="00372DF6" w14:paraId="35A5B769" w14:textId="77777777"/>
                    <w:p w:rsidR="005864A8" w14:paraId="3179F94F" w14:textId="77777777"/>
                    <w:p w:rsidR="005864A8" w:rsidP="00372DF6" w14:paraId="2F5E0E16" w14:textId="77777777"/>
                    <w:p w:rsidR="005864A8" w14:paraId="464F3949" w14:textId="77777777"/>
                    <w:p w:rsidR="005864A8" w:rsidP="00372DF6" w14:paraId="68557072" w14:textId="77777777"/>
                    <w:p w:rsidR="005864A8" w14:paraId="30C7B7D5" w14:textId="77777777"/>
                    <w:p w:rsidR="005864A8" w:rsidP="00372DF6" w14:paraId="78E427DD" w14:textId="77777777"/>
                    <w:p w:rsidR="005864A8" w14:paraId="63DA400B" w14:textId="77777777"/>
                    <w:p w:rsidR="005864A8" w:rsidP="00372DF6" w14:paraId="46D7E274" w14:textId="77777777"/>
                    <w:p w:rsidR="005864A8" w14:paraId="63174AAA" w14:textId="77777777"/>
                    <w:p w:rsidR="005864A8" w:rsidP="00372DF6" w14:paraId="0F984363" w14:textId="77777777"/>
                    <w:p w:rsidR="005864A8" w14:paraId="5F5DE875" w14:textId="77777777"/>
                    <w:p w:rsidR="005864A8" w:rsidP="00372DF6" w14:paraId="30ABB2E3" w14:textId="77777777"/>
                    <w:p w:rsidR="005864A8" w14:paraId="45FA74E6" w14:textId="77777777"/>
                    <w:p w:rsidR="005864A8" w:rsidP="00372DF6" w14:paraId="34636B81" w14:textId="77777777"/>
                    <w:p w:rsidR="005864A8" w14:paraId="6520066F" w14:textId="77777777"/>
                    <w:p w:rsidR="005864A8" w:rsidP="00372DF6" w14:paraId="18A3B09C" w14:textId="77777777"/>
                    <w:p w:rsidR="005864A8" w14:paraId="5ABB13CE" w14:textId="77777777"/>
                    <w:p w:rsidR="005864A8" w:rsidP="00372DF6" w14:paraId="55F3BC72" w14:textId="77777777"/>
                    <w:p w:rsidR="005864A8" w14:paraId="02914FDD" w14:textId="77777777"/>
                    <w:p w:rsidR="005864A8" w:rsidP="00372DF6" w14:paraId="1BB17AB9" w14:textId="77777777"/>
                    <w:p w:rsidR="005864A8" w14:paraId="02BDCFD9" w14:textId="77777777"/>
                    <w:p w:rsidR="005864A8" w:rsidP="00372DF6" w14:paraId="46DB6AA2" w14:textId="77777777"/>
                    <w:p w:rsidR="005864A8" w14:paraId="6A96A889" w14:textId="77777777"/>
                    <w:p w:rsidR="005864A8" w:rsidP="00372DF6" w14:paraId="30CC7EE4" w14:textId="77777777"/>
                    <w:p w:rsidR="005864A8" w14:paraId="302CB29E" w14:textId="77777777"/>
                    <w:p w:rsidR="005864A8" w:rsidP="00372DF6" w14:paraId="3DCD1D4F" w14:textId="77777777"/>
                    <w:p w:rsidR="005864A8" w14:paraId="00EA253D" w14:textId="77777777"/>
                    <w:p w:rsidR="005864A8" w:rsidP="00372DF6" w14:paraId="31A337DA" w14:textId="77777777"/>
                    <w:p w:rsidR="005864A8" w14:paraId="5DA283DB" w14:textId="77777777"/>
                    <w:p w:rsidR="005864A8" w:rsidP="00372DF6" w14:paraId="3EA94FD9" w14:textId="77777777"/>
                    <w:p w:rsidR="005864A8" w14:paraId="00690D8E" w14:textId="77777777"/>
                    <w:p w:rsidR="005864A8" w:rsidP="00372DF6" w14:paraId="5939AC45" w14:textId="77777777"/>
                    <w:p w:rsidR="005864A8" w14:paraId="1492A8F0" w14:textId="77777777"/>
                    <w:p w:rsidR="005864A8" w:rsidP="00372DF6" w14:paraId="5967C731" w14:textId="77777777"/>
                    <w:p w:rsidR="005864A8" w14:paraId="7D5191FE" w14:textId="77777777"/>
                    <w:p w:rsidR="005864A8" w:rsidP="00372DF6" w14:paraId="3D5AAC65" w14:textId="77777777"/>
                    <w:p w:rsidR="005864A8" w14:paraId="5A94608D" w14:textId="77777777"/>
                    <w:p w:rsidR="005864A8" w:rsidP="00372DF6" w14:paraId="0948F477" w14:textId="77777777"/>
                    <w:p w:rsidR="005864A8" w14:paraId="4ED73AA4" w14:textId="77777777"/>
                    <w:p w:rsidR="005864A8" w:rsidP="00372DF6" w14:paraId="31F1955F" w14:textId="77777777"/>
                    <w:p w:rsidR="005864A8" w14:paraId="1BFC37A7" w14:textId="77777777"/>
                    <w:p w:rsidR="005864A8" w:rsidP="00372DF6" w14:paraId="35EFC8DA" w14:textId="77777777"/>
                    <w:p w:rsidR="005864A8" w14:paraId="4AF91C1A" w14:textId="77777777"/>
                    <w:p w:rsidR="005864A8" w:rsidP="00372DF6" w14:paraId="51B7E12B" w14:textId="77777777"/>
                    <w:p w:rsidR="005864A8" w14:paraId="164612A7" w14:textId="77777777"/>
                    <w:p w:rsidR="005864A8" w:rsidP="00372DF6" w14:paraId="194656F4" w14:textId="77777777"/>
                    <w:p w:rsidR="005864A8" w14:paraId="3A8290A7" w14:textId="77777777"/>
                    <w:p w:rsidR="005864A8" w:rsidP="00372DF6" w14:paraId="3DF4317B" w14:textId="77777777"/>
                    <w:p w:rsidR="005864A8" w14:paraId="5C1B1B37" w14:textId="77777777"/>
                    <w:p w:rsidR="005864A8" w:rsidP="00372DF6" w14:paraId="16EFFD87" w14:textId="77777777"/>
                    <w:p w:rsidR="005864A8" w14:paraId="0FDDD0C7" w14:textId="77777777"/>
                    <w:p w:rsidR="005864A8" w:rsidP="00372DF6" w14:paraId="4B9F26A1" w14:textId="77777777"/>
                    <w:p w:rsidR="005864A8" w14:paraId="3399BB24" w14:textId="77777777"/>
                    <w:p w:rsidR="005864A8" w:rsidP="00372DF6" w14:paraId="2BAD26F3" w14:textId="77777777"/>
                    <w:p w:rsidR="005864A8" w14:paraId="2CBC0E12" w14:textId="77777777"/>
                    <w:p w:rsidR="005864A8" w:rsidP="00372DF6" w14:paraId="4574A18E" w14:textId="77777777"/>
                    <w:p w:rsidR="005864A8" w14:paraId="26669656" w14:textId="77777777"/>
                    <w:p w:rsidR="005864A8" w:rsidP="00372DF6" w14:paraId="48A21B3D" w14:textId="77777777"/>
                    <w:p w:rsidR="005864A8" w14:paraId="0DFBBD45" w14:textId="77777777"/>
                    <w:p w:rsidR="005864A8" w:rsidP="00372DF6" w14:paraId="0D98A5D5" w14:textId="77777777"/>
                    <w:p w:rsidR="005864A8" w14:paraId="341EA4D6" w14:textId="77777777"/>
                    <w:p w:rsidR="005864A8" w:rsidP="00372DF6" w14:paraId="16A67206" w14:textId="77777777"/>
                    <w:p w:rsidR="005864A8" w14:paraId="0A710036" w14:textId="77777777"/>
                    <w:p w:rsidR="005864A8" w:rsidP="00372DF6" w14:paraId="2C21DBA7" w14:textId="77777777"/>
                    <w:p w:rsidR="005864A8" w14:paraId="29F46CD0" w14:textId="77777777"/>
                    <w:p w:rsidR="005864A8" w:rsidP="00372DF6" w14:paraId="20FF248E" w14:textId="77777777"/>
                    <w:p w:rsidR="005864A8" w14:paraId="772A2FE1" w14:textId="77777777"/>
                    <w:p w:rsidR="005864A8" w:rsidP="00372DF6" w14:paraId="287BB1D7" w14:textId="77777777"/>
                    <w:p w:rsidR="005864A8" w14:paraId="2C625C8C" w14:textId="77777777"/>
                    <w:p w:rsidR="005864A8" w:rsidP="00372DF6" w14:paraId="54853FB9" w14:textId="77777777"/>
                    <w:p w:rsidR="005864A8" w14:paraId="16EA8662" w14:textId="77777777"/>
                    <w:p w:rsidR="005864A8" w:rsidP="00372DF6" w14:paraId="3E321FD7" w14:textId="77777777"/>
                    <w:p w:rsidR="005864A8" w14:paraId="23FC4476" w14:textId="77777777"/>
                    <w:p w:rsidR="005864A8" w:rsidP="00372DF6" w14:paraId="1FDB360A" w14:textId="77777777"/>
                    <w:p w:rsidR="005864A8" w14:paraId="37B4E8F0" w14:textId="77777777"/>
                    <w:p w:rsidR="005864A8" w:rsidP="00372DF6" w14:paraId="325907B8" w14:textId="77777777"/>
                    <w:p w:rsidR="005864A8" w14:paraId="1C89F117" w14:textId="77777777"/>
                    <w:p w:rsidR="005864A8" w:rsidP="00372DF6" w14:paraId="72F2D1A0" w14:textId="77777777"/>
                    <w:p w:rsidR="005864A8" w14:paraId="6860D1E5" w14:textId="77777777"/>
                    <w:p w:rsidR="005864A8" w:rsidP="00372DF6" w14:paraId="6561383F" w14:textId="77777777"/>
                    <w:p w:rsidR="005864A8" w14:paraId="5DB7C4F7" w14:textId="77777777"/>
                    <w:p w:rsidR="005864A8" w:rsidP="00372DF6" w14:paraId="6E0C3023" w14:textId="77777777"/>
                    <w:p w:rsidR="005864A8" w14:paraId="649FAAF2" w14:textId="77777777"/>
                    <w:p w:rsidR="005864A8" w:rsidP="00372DF6" w14:paraId="5C6DE60C" w14:textId="77777777"/>
                    <w:p w:rsidR="005864A8" w14:paraId="7F1F35EB" w14:textId="77777777"/>
                    <w:p w:rsidR="005864A8" w:rsidP="00372DF6" w14:paraId="6B647739" w14:textId="77777777"/>
                    <w:p w:rsidR="005864A8" w14:paraId="083EB37B" w14:textId="77777777"/>
                    <w:p w:rsidR="005864A8" w:rsidP="00372DF6" w14:paraId="68782D34" w14:textId="77777777"/>
                    <w:p w:rsidR="005864A8" w14:paraId="656B1495" w14:textId="77777777"/>
                    <w:p w:rsidR="005864A8" w:rsidP="00372DF6" w14:paraId="58017929" w14:textId="77777777"/>
                    <w:p w:rsidR="005864A8" w14:paraId="4B91FC5A" w14:textId="77777777"/>
                    <w:p w:rsidR="005864A8" w:rsidP="00372DF6" w14:paraId="3A8AD619" w14:textId="77777777"/>
                    <w:p w:rsidR="005864A8" w14:paraId="7B4448E8" w14:textId="77777777"/>
                    <w:p w:rsidR="005864A8" w:rsidP="00372DF6" w14:paraId="05ADE598" w14:textId="77777777"/>
                    <w:p w:rsidR="005864A8" w14:paraId="7B4DAEB0" w14:textId="77777777"/>
                    <w:p w:rsidR="005864A8" w:rsidP="00372DF6" w14:paraId="6E339829" w14:textId="77777777"/>
                    <w:p w:rsidR="005864A8" w14:paraId="4C615168" w14:textId="77777777"/>
                    <w:p w:rsidR="005864A8" w:rsidP="00372DF6" w14:paraId="4C7CEE01" w14:textId="77777777"/>
                    <w:p w:rsidR="005864A8" w14:paraId="6FC3736D" w14:textId="77777777"/>
                    <w:p w:rsidR="005864A8" w:rsidP="00372DF6" w14:paraId="38301F59" w14:textId="77777777"/>
                    <w:p w:rsidR="005864A8" w14:paraId="292F71D3" w14:textId="77777777"/>
                    <w:p w:rsidR="005864A8" w:rsidP="00372DF6" w14:paraId="1C2E72FD" w14:textId="77777777"/>
                    <w:p w:rsidR="005864A8" w14:paraId="3CFE0464" w14:textId="77777777"/>
                    <w:p w:rsidR="005864A8" w:rsidP="00372DF6" w14:paraId="77FB37CE" w14:textId="77777777"/>
                    <w:p w:rsidR="005864A8" w14:paraId="7B98E4F9" w14:textId="77777777"/>
                    <w:p w:rsidR="005864A8" w:rsidP="00372DF6" w14:paraId="33953080" w14:textId="77777777"/>
                    <w:p w:rsidR="005864A8" w14:paraId="7D7264B4" w14:textId="77777777"/>
                    <w:p w:rsidR="005864A8" w:rsidP="00372DF6" w14:paraId="288E552A" w14:textId="77777777"/>
                    <w:p w:rsidR="005864A8" w14:paraId="7765E4D3" w14:textId="77777777"/>
                    <w:p w:rsidR="005864A8" w:rsidP="00372DF6" w14:paraId="1B08782D" w14:textId="77777777"/>
                    <w:p w:rsidR="005864A8" w14:paraId="2EF72433" w14:textId="77777777"/>
                    <w:p w:rsidR="005864A8" w:rsidP="00372DF6" w14:paraId="5A3487CD" w14:textId="77777777"/>
                    <w:p w:rsidR="005864A8" w14:paraId="2C4AA40F" w14:textId="77777777"/>
                    <w:p w:rsidR="005864A8" w:rsidP="00372DF6" w14:paraId="46848C18" w14:textId="77777777"/>
                    <w:p w:rsidR="005864A8" w14:paraId="65FF5AD8" w14:textId="77777777"/>
                    <w:p w:rsidR="005864A8" w:rsidP="00372DF6" w14:paraId="104D006A" w14:textId="77777777"/>
                    <w:p w:rsidR="005864A8" w14:paraId="7515A438" w14:textId="77777777"/>
                    <w:p w:rsidR="005864A8" w:rsidP="00372DF6" w14:paraId="5A49DDA5" w14:textId="77777777"/>
                    <w:p w:rsidR="005864A8" w14:paraId="5EC8F2F5" w14:textId="77777777"/>
                    <w:p w:rsidR="005864A8" w:rsidP="00372DF6" w14:paraId="5E1D900C" w14:textId="77777777"/>
                    <w:p w:rsidR="005864A8" w14:paraId="2F2BFD8B" w14:textId="77777777"/>
                    <w:p w:rsidR="005864A8" w:rsidP="00372DF6" w14:paraId="45AA8786" w14:textId="77777777"/>
                    <w:p w:rsidR="005864A8" w14:paraId="3A1E0B34" w14:textId="77777777"/>
                    <w:p w:rsidR="005864A8" w:rsidP="00372DF6" w14:paraId="2DA09678" w14:textId="77777777"/>
                    <w:p w:rsidR="005864A8" w14:paraId="04B94580" w14:textId="77777777"/>
                    <w:p w:rsidR="005864A8" w:rsidP="00372DF6" w14:paraId="52ABF30D" w14:textId="77777777"/>
                    <w:p w:rsidR="005864A8" w14:paraId="2998125D" w14:textId="77777777"/>
                    <w:p w:rsidR="005864A8" w:rsidP="00372DF6" w14:paraId="4A054F0E" w14:textId="77777777"/>
                    <w:p w:rsidR="005864A8" w14:paraId="48B69AAF" w14:textId="77777777"/>
                    <w:p w:rsidR="005864A8" w:rsidP="00372DF6" w14:paraId="20591A2C" w14:textId="77777777"/>
                    <w:p w:rsidR="005864A8" w14:paraId="154DC15C" w14:textId="77777777"/>
                    <w:p w:rsidR="005864A8" w:rsidP="00372DF6" w14:paraId="62FFA2D0" w14:textId="77777777"/>
                    <w:p w:rsidR="005864A8" w14:paraId="0415EED7" w14:textId="77777777"/>
                    <w:p w:rsidR="005864A8" w:rsidP="00372DF6" w14:paraId="58786973" w14:textId="77777777"/>
                    <w:p w:rsidR="005864A8" w14:paraId="1E723539" w14:textId="77777777"/>
                    <w:p w:rsidR="005864A8" w:rsidP="00372DF6" w14:paraId="1E709A62" w14:textId="77777777"/>
                    <w:p w:rsidR="005864A8" w14:paraId="60DF70CD" w14:textId="77777777"/>
                    <w:p w:rsidR="005864A8" w:rsidP="00372DF6" w14:paraId="76F74215" w14:textId="77777777"/>
                    <w:p w:rsidR="005864A8" w14:paraId="06AF2920" w14:textId="77777777"/>
                    <w:p w:rsidR="005864A8" w:rsidP="00372DF6" w14:paraId="08C97018" w14:textId="77777777"/>
                    <w:p w:rsidR="005864A8" w14:paraId="32DDF66D" w14:textId="77777777"/>
                    <w:p w:rsidR="005864A8" w:rsidP="00372DF6" w14:paraId="084385CC" w14:textId="77777777"/>
                    <w:p w:rsidR="005864A8" w14:paraId="2170A08E" w14:textId="77777777"/>
                    <w:p w:rsidR="005864A8" w:rsidP="00372DF6" w14:paraId="78CC18F6" w14:textId="77777777"/>
                    <w:p w:rsidR="005864A8" w14:paraId="48E68A1B" w14:textId="77777777"/>
                    <w:p w:rsidR="005864A8" w:rsidP="00372DF6" w14:paraId="4F4D07A6" w14:textId="77777777"/>
                    <w:p w:rsidR="005864A8" w14:paraId="592B3CFA" w14:textId="77777777"/>
                    <w:p w:rsidR="005864A8" w:rsidP="00372DF6" w14:paraId="6ACF1C35" w14:textId="77777777"/>
                    <w:p w:rsidR="005864A8" w14:paraId="267A11D8" w14:textId="77777777"/>
                    <w:p w:rsidR="005864A8" w:rsidP="00372DF6" w14:paraId="340B5739" w14:textId="77777777"/>
                    <w:p w:rsidR="005864A8" w14:paraId="321DF1AF" w14:textId="77777777"/>
                    <w:p w:rsidR="005864A8" w:rsidP="00372DF6" w14:paraId="41CDA775" w14:textId="77777777"/>
                    <w:p w:rsidR="005864A8" w14:paraId="099E0807" w14:textId="77777777"/>
                    <w:p w:rsidR="005864A8" w:rsidP="00372DF6" w14:paraId="0EA6A3D3" w14:textId="77777777"/>
                    <w:p w:rsidR="005864A8" w14:paraId="29E7A0BB" w14:textId="77777777"/>
                    <w:p w:rsidR="005864A8" w:rsidP="00372DF6" w14:paraId="360DFFEC" w14:textId="77777777"/>
                    <w:p w:rsidR="005864A8" w14:paraId="521FE058" w14:textId="77777777"/>
                    <w:p w:rsidR="005864A8" w:rsidP="00372DF6" w14:paraId="2BEE611E" w14:textId="77777777"/>
                    <w:p w:rsidR="005864A8" w14:paraId="73108ADF" w14:textId="77777777"/>
                    <w:p w:rsidR="005864A8" w:rsidP="00372DF6" w14:paraId="5CAC7815" w14:textId="77777777"/>
                    <w:p w:rsidR="005864A8" w14:paraId="5F87AD32" w14:textId="77777777"/>
                    <w:p w:rsidR="005864A8" w:rsidP="00372DF6" w14:paraId="730C42C2" w14:textId="77777777"/>
                    <w:p w:rsidR="005864A8" w14:paraId="386A0663" w14:textId="77777777"/>
                    <w:p w:rsidR="005864A8" w:rsidP="00372DF6" w14:paraId="5683CBD2" w14:textId="77777777"/>
                    <w:p w:rsidR="005864A8" w14:paraId="192F188C" w14:textId="77777777"/>
                    <w:p w:rsidR="005864A8" w:rsidP="00372DF6" w14:paraId="3ECD83DB" w14:textId="77777777"/>
                    <w:p w:rsidR="005864A8" w14:paraId="6D484FF5" w14:textId="77777777"/>
                    <w:p w:rsidR="005864A8" w:rsidP="00372DF6" w14:paraId="0A305D52" w14:textId="77777777"/>
                    <w:p w:rsidR="005864A8" w14:paraId="7C78DB3E" w14:textId="77777777"/>
                    <w:p w:rsidR="005864A8" w:rsidP="00372DF6" w14:paraId="437FCC2A" w14:textId="77777777"/>
                    <w:p w:rsidR="005864A8" w14:paraId="18C83DCD" w14:textId="77777777"/>
                    <w:p w:rsidR="005864A8" w:rsidP="00372DF6" w14:paraId="54F7B371" w14:textId="77777777"/>
                    <w:p w:rsidR="005864A8" w14:paraId="3DABEB50" w14:textId="77777777"/>
                    <w:p w:rsidR="005864A8" w:rsidP="00372DF6" w14:paraId="076F402C" w14:textId="77777777"/>
                    <w:p w:rsidR="005864A8" w14:paraId="51FD7EDF" w14:textId="77777777"/>
                    <w:p w:rsidR="005864A8" w:rsidP="00372DF6" w14:paraId="04F91545" w14:textId="77777777"/>
                    <w:p w:rsidR="005864A8" w14:paraId="62B1ACE4" w14:textId="77777777"/>
                    <w:p w:rsidR="005864A8" w:rsidP="00372DF6" w14:paraId="554282D7" w14:textId="77777777"/>
                    <w:p w:rsidR="005864A8" w14:paraId="73A24E0A" w14:textId="77777777"/>
                    <w:p w:rsidR="005864A8" w:rsidP="00372DF6" w14:paraId="3498D0F7" w14:textId="77777777"/>
                    <w:p w:rsidR="005864A8" w14:paraId="65956CF8" w14:textId="77777777"/>
                    <w:p w:rsidR="005864A8" w:rsidP="00372DF6" w14:paraId="30824CBF" w14:textId="77777777"/>
                    <w:p w:rsidR="005864A8" w14:paraId="11C70F62" w14:textId="77777777"/>
                    <w:p w:rsidR="005864A8" w:rsidP="00372DF6" w14:paraId="1CA5EDD5" w14:textId="77777777"/>
                    <w:p w:rsidR="005864A8" w14:paraId="24A1C5F1" w14:textId="77777777"/>
                    <w:p w:rsidR="005864A8" w:rsidP="00372DF6" w14:paraId="6D3385EA" w14:textId="77777777"/>
                    <w:p w:rsidR="005864A8" w14:paraId="6CA55A44" w14:textId="77777777"/>
                    <w:p w:rsidR="005864A8" w:rsidP="00372DF6" w14:paraId="1E84D113" w14:textId="77777777"/>
                    <w:p w:rsidR="005864A8" w14:paraId="68558ECE" w14:textId="77777777"/>
                    <w:p w:rsidR="005864A8" w:rsidP="00372DF6" w14:paraId="35546AED" w14:textId="77777777"/>
                    <w:p w:rsidR="005864A8" w14:paraId="0296C3C5" w14:textId="77777777"/>
                    <w:p w:rsidR="005864A8" w:rsidP="00372DF6" w14:paraId="6CE0FC7C" w14:textId="77777777"/>
                    <w:p w:rsidR="005864A8" w14:paraId="0E43096D" w14:textId="77777777"/>
                    <w:p w:rsidR="005864A8" w:rsidP="00372DF6" w14:paraId="3CCD660D" w14:textId="77777777"/>
                    <w:p w:rsidR="005864A8" w14:paraId="2ED0D731" w14:textId="77777777"/>
                    <w:p w:rsidR="005864A8" w:rsidP="00372DF6" w14:paraId="1CDC3DCE" w14:textId="77777777"/>
                    <w:p w:rsidR="005864A8" w14:paraId="483BDADB" w14:textId="77777777"/>
                    <w:p w:rsidR="005864A8" w:rsidP="00372DF6" w14:paraId="3B47E74A" w14:textId="77777777"/>
                    <w:p w:rsidR="005864A8" w14:paraId="5080D2A8" w14:textId="77777777"/>
                    <w:p w:rsidR="005864A8" w:rsidP="00372DF6" w14:paraId="791E4986" w14:textId="77777777"/>
                    <w:p w:rsidR="005864A8" w14:paraId="19F7995C" w14:textId="77777777"/>
                    <w:p w:rsidR="005864A8" w:rsidP="00372DF6" w14:paraId="4AC325AE" w14:textId="77777777"/>
                    <w:p w:rsidR="005864A8" w14:paraId="3B895416" w14:textId="77777777"/>
                    <w:p w:rsidR="005864A8" w:rsidP="00372DF6" w14:paraId="1E6B9B99" w14:textId="77777777"/>
                    <w:p w:rsidR="005864A8" w14:paraId="213CFAA0" w14:textId="77777777"/>
                    <w:p w:rsidR="005864A8" w:rsidP="00372DF6" w14:paraId="3B678EE3" w14:textId="77777777"/>
                    <w:p w:rsidR="005864A8" w14:paraId="0EE16E3D" w14:textId="77777777"/>
                    <w:p w:rsidR="005864A8" w:rsidP="00372DF6" w14:paraId="794ED07B" w14:textId="77777777"/>
                    <w:p w:rsidR="005864A8" w14:paraId="5FA0F2F8" w14:textId="77777777"/>
                    <w:p w:rsidR="005864A8" w:rsidP="00372DF6" w14:paraId="3C9610B3" w14:textId="77777777"/>
                    <w:p w:rsidR="005864A8" w14:paraId="640B7F7D" w14:textId="77777777"/>
                    <w:p w:rsidR="005864A8" w:rsidP="00372DF6" w14:paraId="2826BDCC" w14:textId="77777777"/>
                    <w:p w:rsidR="005864A8" w14:paraId="714BF759" w14:textId="77777777"/>
                    <w:p w:rsidR="005864A8" w:rsidP="00372DF6" w14:paraId="0A5D1309" w14:textId="77777777"/>
                    <w:p w:rsidR="005864A8" w14:paraId="2FB003EE" w14:textId="77777777"/>
                    <w:p w:rsidR="005864A8" w:rsidP="00372DF6" w14:paraId="0E939C21" w14:textId="77777777"/>
                    <w:p w:rsidR="005864A8" w14:paraId="4FD94939" w14:textId="77777777"/>
                    <w:p w:rsidR="005864A8" w:rsidP="00372DF6" w14:paraId="5DDAE220" w14:textId="77777777"/>
                    <w:p w:rsidR="005864A8" w14:paraId="3121DE56" w14:textId="77777777"/>
                    <w:p w:rsidR="005864A8" w:rsidP="00372DF6" w14:paraId="7B5B549E" w14:textId="77777777"/>
                    <w:p w:rsidR="005864A8" w14:paraId="79CA2742" w14:textId="77777777"/>
                    <w:p w:rsidR="005864A8" w:rsidP="00372DF6" w14:paraId="5B51048A" w14:textId="77777777"/>
                    <w:p w:rsidR="005864A8" w14:paraId="4E27FBD2" w14:textId="77777777"/>
                    <w:p w:rsidR="005864A8" w:rsidP="00372DF6" w14:paraId="6EF49163" w14:textId="77777777"/>
                    <w:p w:rsidR="005864A8" w14:paraId="377A6499" w14:textId="77777777"/>
                    <w:p w:rsidR="005864A8" w:rsidP="00372DF6" w14:paraId="6D720F21" w14:textId="77777777"/>
                    <w:p w:rsidR="005864A8" w14:paraId="4BBB651E" w14:textId="77777777"/>
                    <w:p w:rsidR="005864A8" w:rsidP="00372DF6" w14:paraId="6F22FAC0" w14:textId="77777777"/>
                    <w:p w:rsidR="005864A8" w14:paraId="2BFA8333" w14:textId="77777777"/>
                    <w:p w:rsidR="005864A8" w:rsidP="00372DF6" w14:paraId="44880149" w14:textId="77777777"/>
                    <w:p w:rsidR="005864A8" w14:paraId="30A62B7B" w14:textId="77777777"/>
                    <w:p w:rsidR="005864A8" w:rsidP="00372DF6" w14:paraId="71DEDEFA" w14:textId="77777777"/>
                    <w:p w:rsidR="005864A8" w14:paraId="0E1D2019" w14:textId="77777777"/>
                    <w:p w:rsidR="005864A8" w:rsidP="00372DF6" w14:paraId="0E651B8D" w14:textId="77777777"/>
                    <w:p w:rsidR="005864A8" w14:paraId="57DEBA1A" w14:textId="77777777"/>
                    <w:p w:rsidR="005864A8" w:rsidP="00372DF6" w14:paraId="16965509" w14:textId="77777777"/>
                    <w:p w:rsidR="005864A8" w14:paraId="2048E8BA" w14:textId="77777777"/>
                    <w:p w:rsidR="005864A8" w:rsidP="00372DF6" w14:paraId="2814F2BA" w14:textId="77777777"/>
                    <w:p w:rsidR="005864A8" w14:paraId="46B0842A" w14:textId="77777777"/>
                    <w:p w:rsidR="005864A8" w:rsidP="00372DF6" w14:paraId="7CCB1ABE" w14:textId="77777777"/>
                    <w:p w:rsidR="005864A8" w14:paraId="16CDE2E9" w14:textId="77777777"/>
                    <w:p w:rsidR="005864A8" w:rsidP="00372DF6" w14:paraId="7386D018" w14:textId="77777777"/>
                    <w:p w:rsidR="005864A8" w14:paraId="15EA258D" w14:textId="77777777"/>
                    <w:p w:rsidR="005864A8" w:rsidP="00372DF6" w14:paraId="52AF5D60" w14:textId="77777777"/>
                    <w:p w:rsidR="005864A8" w14:paraId="2C9E0CD5" w14:textId="77777777"/>
                    <w:p w:rsidR="005864A8" w:rsidP="00372DF6" w14:paraId="465F22DE" w14:textId="77777777"/>
                    <w:p w:rsidR="005864A8" w14:paraId="4AC9702C" w14:textId="77777777"/>
                    <w:p w:rsidR="005864A8" w:rsidP="00372DF6" w14:paraId="2CE11370" w14:textId="77777777"/>
                    <w:p w:rsidR="005864A8" w14:paraId="51B38627" w14:textId="77777777"/>
                    <w:p w:rsidR="005864A8" w:rsidP="00372DF6" w14:paraId="6F2E7788" w14:textId="77777777"/>
                    <w:p w:rsidR="005864A8" w14:paraId="64AC95CA" w14:textId="77777777"/>
                    <w:p w:rsidR="005864A8" w:rsidP="00372DF6" w14:paraId="4BFB4A1D" w14:textId="77777777"/>
                    <w:p w:rsidR="005864A8" w14:paraId="02570B50" w14:textId="77777777"/>
                    <w:p w:rsidR="005864A8" w:rsidP="00372DF6" w14:paraId="6059A832" w14:textId="77777777"/>
                    <w:p w:rsidR="005864A8" w14:paraId="6A965F7B" w14:textId="77777777"/>
                    <w:p w:rsidR="005864A8" w:rsidP="00372DF6" w14:paraId="25D9CFF2" w14:textId="77777777"/>
                    <w:p w:rsidR="005864A8" w14:paraId="300B3DB9" w14:textId="77777777"/>
                    <w:p w:rsidR="005864A8" w:rsidP="00372DF6" w14:paraId="3A4BAEA2" w14:textId="77777777"/>
                    <w:p w:rsidR="005864A8" w14:paraId="0477612F" w14:textId="77777777"/>
                    <w:p w:rsidR="005864A8" w:rsidP="00372DF6" w14:paraId="72D803DD" w14:textId="77777777"/>
                    <w:p w:rsidR="005864A8" w14:paraId="6419338A" w14:textId="77777777"/>
                    <w:p w:rsidR="005864A8" w:rsidP="00372DF6" w14:paraId="35DB1185" w14:textId="77777777"/>
                    <w:p w:rsidR="005864A8" w14:paraId="303BF3BC" w14:textId="77777777"/>
                    <w:p w:rsidR="005864A8" w:rsidP="00372DF6" w14:paraId="070233AA" w14:textId="77777777"/>
                    <w:p w:rsidR="005864A8" w14:paraId="7A84B55B" w14:textId="77777777"/>
                    <w:p w:rsidR="005864A8" w:rsidP="00372DF6" w14:paraId="502E5187" w14:textId="77777777"/>
                    <w:p w:rsidR="005864A8" w14:paraId="1BFA906C" w14:textId="77777777"/>
                    <w:p w:rsidR="005864A8" w:rsidP="00372DF6" w14:paraId="768333AE" w14:textId="77777777"/>
                    <w:p w:rsidR="005864A8" w14:paraId="2262A01C" w14:textId="77777777"/>
                    <w:p w:rsidR="005864A8" w:rsidP="00372DF6" w14:paraId="3CA51C6D" w14:textId="77777777"/>
                    <w:p w:rsidR="005864A8" w14:paraId="25405BAA" w14:textId="77777777"/>
                    <w:p w:rsidR="005864A8" w:rsidP="00372DF6" w14:paraId="310948F9" w14:textId="77777777"/>
                    <w:p w:rsidR="005864A8" w14:paraId="4C41457C" w14:textId="77777777"/>
                    <w:p w:rsidR="005864A8" w:rsidP="00372DF6" w14:paraId="7F137564" w14:textId="77777777"/>
                    <w:p w:rsidR="005864A8" w14:paraId="288B8B3E" w14:textId="77777777"/>
                    <w:p w:rsidR="005864A8" w:rsidP="00372DF6" w14:paraId="0C69A491" w14:textId="77777777"/>
                    <w:p w:rsidR="005864A8" w14:paraId="4BDAF663" w14:textId="77777777"/>
                    <w:p w:rsidR="005864A8" w:rsidP="00372DF6" w14:paraId="2A2B1825" w14:textId="77777777"/>
                    <w:p w:rsidR="005864A8" w14:paraId="524A17A9" w14:textId="77777777"/>
                    <w:p w:rsidR="005864A8" w:rsidP="00372DF6" w14:paraId="7F7A8E86" w14:textId="77777777"/>
                    <w:p w:rsidR="005864A8" w14:paraId="1BBAAC9C" w14:textId="77777777"/>
                    <w:p w:rsidR="005864A8" w:rsidP="00372DF6" w14:paraId="637C8EF2" w14:textId="77777777"/>
                    <w:p w:rsidR="005864A8" w14:paraId="3C84D58C" w14:textId="77777777"/>
                    <w:p w:rsidR="005864A8" w:rsidP="00372DF6" w14:paraId="4F012A75" w14:textId="77777777"/>
                    <w:p w:rsidR="005864A8" w14:paraId="7AC6B918" w14:textId="77777777"/>
                    <w:p w:rsidR="005864A8" w:rsidP="00372DF6" w14:paraId="34B7D1D1" w14:textId="77777777"/>
                    <w:p w:rsidR="005864A8" w14:paraId="0AF921C2" w14:textId="77777777"/>
                    <w:p w:rsidR="005864A8" w:rsidP="00372DF6" w14:paraId="1290D95C" w14:textId="77777777"/>
                    <w:p w:rsidR="005864A8" w14:paraId="59EF55A5" w14:textId="77777777"/>
                    <w:p w:rsidR="005864A8" w:rsidP="00372DF6" w14:paraId="4DB56FC2" w14:textId="77777777"/>
                    <w:p w:rsidR="005864A8" w14:paraId="448D56FE" w14:textId="77777777"/>
                    <w:p w:rsidR="005864A8" w:rsidP="00372DF6" w14:paraId="7D4F2F3A" w14:textId="77777777"/>
                    <w:p w:rsidR="005864A8" w14:paraId="61D3C5EB" w14:textId="77777777"/>
                    <w:p w:rsidR="005864A8" w:rsidP="00372DF6" w14:paraId="145CC056" w14:textId="77777777"/>
                    <w:p w:rsidR="005864A8" w14:paraId="454B4F4D" w14:textId="77777777"/>
                    <w:p w:rsidR="005864A8" w:rsidP="00372DF6" w14:paraId="752E0F51" w14:textId="77777777"/>
                    <w:p w:rsidR="005864A8" w14:paraId="030E882C" w14:textId="77777777"/>
                    <w:p w:rsidR="005864A8" w:rsidP="00372DF6" w14:paraId="5F8AA945" w14:textId="77777777"/>
                    <w:p w:rsidR="005864A8" w14:paraId="658C9921" w14:textId="77777777"/>
                    <w:p w:rsidR="005864A8" w:rsidP="00372DF6" w14:paraId="5DDB6865" w14:textId="77777777"/>
                    <w:p w:rsidR="005864A8" w14:paraId="4540C9A0" w14:textId="77777777"/>
                    <w:p w:rsidR="005864A8" w:rsidP="00372DF6" w14:paraId="6183DE48" w14:textId="77777777"/>
                    <w:p w:rsidR="005864A8" w14:paraId="1AF36439" w14:textId="77777777"/>
                    <w:p w:rsidR="005864A8" w:rsidP="00372DF6" w14:paraId="0658A00C" w14:textId="77777777"/>
                    <w:p w:rsidR="005864A8" w14:paraId="1100AED3" w14:textId="77777777"/>
                    <w:p w:rsidR="005864A8" w:rsidP="00372DF6" w14:paraId="623F8C8C" w14:textId="77777777"/>
                    <w:p w:rsidR="005864A8" w14:paraId="3AFFC408" w14:textId="77777777"/>
                    <w:p w:rsidR="005864A8" w:rsidP="00372DF6" w14:paraId="01103356" w14:textId="77777777"/>
                    <w:p w:rsidR="005864A8" w14:paraId="658E2835" w14:textId="77777777"/>
                    <w:p w:rsidR="005864A8" w:rsidP="00372DF6" w14:paraId="19A95B6A" w14:textId="77777777"/>
                    <w:p w:rsidR="005864A8" w14:paraId="1124AE81" w14:textId="77777777"/>
                    <w:p w:rsidR="005864A8" w:rsidP="00372DF6" w14:paraId="474738CB" w14:textId="77777777"/>
                    <w:p w:rsidR="005864A8" w14:paraId="125AAADA" w14:textId="77777777"/>
                    <w:p w:rsidR="005864A8" w:rsidP="00372DF6" w14:paraId="3B591E46" w14:textId="77777777"/>
                    <w:p w:rsidR="005864A8" w14:paraId="64EB3C4B" w14:textId="77777777"/>
                    <w:p w:rsidR="005864A8" w:rsidP="00372DF6" w14:paraId="2F74F36C" w14:textId="77777777"/>
                    <w:p w:rsidR="005864A8" w14:paraId="34AB3879" w14:textId="77777777"/>
                    <w:p w:rsidR="005864A8" w:rsidP="00372DF6" w14:paraId="27A24350" w14:textId="77777777"/>
                    <w:p w:rsidR="005864A8" w14:paraId="16FD273C" w14:textId="77777777"/>
                    <w:p w:rsidR="005864A8" w:rsidP="00372DF6" w14:paraId="08D6F41A" w14:textId="77777777"/>
                    <w:p w:rsidR="005864A8" w14:paraId="395F51FA" w14:textId="77777777"/>
                    <w:p w:rsidR="005864A8" w:rsidP="00372DF6" w14:paraId="18D8B712" w14:textId="77777777"/>
                    <w:p w:rsidR="005864A8" w14:paraId="4CF3D972" w14:textId="77777777"/>
                    <w:p w:rsidR="005864A8" w:rsidP="00372DF6" w14:paraId="41E9D530" w14:textId="77777777"/>
                    <w:p w:rsidR="005864A8" w14:paraId="42A4660F" w14:textId="77777777"/>
                    <w:p w:rsidR="005864A8" w:rsidP="00372DF6" w14:paraId="37EC1C33" w14:textId="77777777"/>
                    <w:p w:rsidR="005864A8" w14:paraId="7802A6B1" w14:textId="77777777"/>
                    <w:p w:rsidR="005864A8" w:rsidP="00372DF6" w14:paraId="18C1D029" w14:textId="77777777"/>
                    <w:p w:rsidR="005864A8" w14:paraId="5E5B721C" w14:textId="77777777"/>
                    <w:p w:rsidR="005864A8" w:rsidP="00372DF6" w14:paraId="7535855E" w14:textId="77777777"/>
                    <w:p w:rsidR="005864A8" w14:paraId="214A6841" w14:textId="77777777"/>
                    <w:p w:rsidR="005864A8" w:rsidP="00372DF6" w14:paraId="3E8E37E4" w14:textId="77777777"/>
                    <w:p w:rsidR="005864A8" w14:paraId="7102FB18" w14:textId="77777777"/>
                    <w:p w:rsidR="005864A8" w:rsidP="00372DF6" w14:paraId="1A67BCAF" w14:textId="77777777"/>
                    <w:p w:rsidR="005864A8" w14:paraId="18BE4DE2" w14:textId="77777777"/>
                    <w:p w:rsidR="005864A8" w:rsidP="00372DF6" w14:paraId="57BE9571" w14:textId="77777777"/>
                    <w:p w:rsidR="005864A8" w14:paraId="4577EEAF" w14:textId="77777777"/>
                    <w:p w:rsidR="005864A8" w:rsidP="00372DF6" w14:paraId="250C993A" w14:textId="77777777"/>
                    <w:p w:rsidR="005864A8" w14:paraId="6F5EFDE4" w14:textId="77777777"/>
                    <w:p w:rsidR="005864A8" w:rsidP="00372DF6" w14:paraId="2A3EFA08" w14:textId="77777777"/>
                    <w:p w:rsidR="005864A8" w14:paraId="4D0AD574" w14:textId="77777777"/>
                    <w:p w:rsidR="005864A8" w:rsidP="00372DF6" w14:paraId="33ABA719" w14:textId="77777777"/>
                    <w:p w:rsidR="005864A8" w14:paraId="5B362965" w14:textId="77777777"/>
                    <w:p w:rsidR="005864A8" w:rsidP="00372DF6" w14:paraId="47DEF430" w14:textId="77777777"/>
                    <w:p w:rsidR="005864A8" w14:paraId="4F4AAFE0" w14:textId="77777777"/>
                    <w:p w:rsidR="005864A8" w:rsidP="00372DF6" w14:paraId="7F4A076D" w14:textId="77777777"/>
                    <w:p w:rsidR="005864A8" w14:paraId="560BE5BF" w14:textId="77777777"/>
                    <w:p w:rsidR="005864A8" w:rsidP="00372DF6" w14:paraId="2179A1B0" w14:textId="77777777"/>
                    <w:p w:rsidR="005864A8" w14:paraId="523C937C" w14:textId="77777777"/>
                    <w:p w:rsidR="005864A8" w:rsidP="00372DF6" w14:paraId="78F2DEE0" w14:textId="77777777"/>
                    <w:p w:rsidR="005864A8" w14:paraId="185D279F" w14:textId="77777777"/>
                    <w:p w:rsidR="005864A8" w:rsidP="00372DF6" w14:paraId="48C5B622" w14:textId="77777777"/>
                    <w:p w:rsidR="005864A8" w14:paraId="63E9191B" w14:textId="77777777"/>
                    <w:p w:rsidR="005864A8" w:rsidP="00372DF6" w14:paraId="00750A16" w14:textId="77777777"/>
                    <w:p w:rsidR="005864A8" w14:paraId="2510A956" w14:textId="77777777"/>
                    <w:p w:rsidR="005864A8" w:rsidP="00372DF6" w14:paraId="0B3D1CB1" w14:textId="77777777"/>
                    <w:p w:rsidR="005864A8" w14:paraId="4282661D" w14:textId="77777777"/>
                    <w:p w:rsidR="005864A8" w:rsidP="00372DF6" w14:paraId="1F944463" w14:textId="77777777"/>
                    <w:p w:rsidR="005864A8" w14:paraId="16103DAB" w14:textId="77777777"/>
                    <w:p w:rsidR="005864A8" w:rsidP="00372DF6" w14:paraId="081A8957" w14:textId="77777777"/>
                    <w:p w:rsidR="005864A8" w14:paraId="7D137544" w14:textId="77777777"/>
                    <w:p w:rsidR="005864A8" w:rsidP="00372DF6" w14:paraId="6E86A76A" w14:textId="77777777"/>
                    <w:p w:rsidR="005864A8" w14:paraId="3ED17522" w14:textId="77777777"/>
                    <w:p w:rsidR="005864A8" w:rsidP="00372DF6" w14:paraId="04877B49" w14:textId="77777777"/>
                    <w:p w:rsidR="005864A8" w14:paraId="5C916281" w14:textId="77777777"/>
                    <w:p w:rsidR="005864A8" w:rsidP="00372DF6" w14:paraId="507CD78A" w14:textId="77777777"/>
                    <w:p w:rsidR="005864A8" w14:paraId="60659974" w14:textId="77777777"/>
                    <w:p w:rsidR="005864A8" w:rsidP="00372DF6" w14:paraId="34BCEC8E" w14:textId="77777777"/>
                    <w:p w:rsidR="005864A8" w14:paraId="4ECBCF43" w14:textId="77777777"/>
                    <w:p w:rsidR="005864A8" w:rsidP="00372DF6" w14:paraId="7BDB28B5" w14:textId="77777777"/>
                    <w:p w:rsidR="005864A8" w14:paraId="21B5B31F" w14:textId="77777777"/>
                    <w:p w:rsidR="005864A8" w:rsidP="00372DF6" w14:paraId="52A58068" w14:textId="77777777"/>
                    <w:p w:rsidR="005864A8" w14:paraId="323BEEF2" w14:textId="77777777"/>
                    <w:p w:rsidR="005864A8" w:rsidP="00372DF6" w14:paraId="404A9999" w14:textId="77777777"/>
                    <w:p w:rsidR="005864A8" w14:paraId="08F35AB4" w14:textId="77777777"/>
                    <w:p w:rsidR="005864A8" w:rsidP="00372DF6" w14:paraId="7AEB4FE1" w14:textId="77777777"/>
                    <w:p w:rsidR="005864A8" w14:paraId="30645630" w14:textId="77777777"/>
                    <w:p w:rsidR="005864A8" w:rsidP="00372DF6" w14:paraId="144B3533" w14:textId="77777777"/>
                    <w:p w:rsidR="005864A8" w14:paraId="24449D20" w14:textId="77777777"/>
                    <w:p w:rsidR="005864A8" w:rsidP="00372DF6" w14:paraId="774CA5EB" w14:textId="77777777"/>
                    <w:p w:rsidR="005864A8" w14:paraId="52862BA5" w14:textId="77777777"/>
                    <w:p w:rsidR="005864A8" w:rsidP="00372DF6" w14:paraId="00453BC7" w14:textId="77777777"/>
                    <w:p w:rsidR="005864A8" w14:paraId="7B12E4CE" w14:textId="77777777"/>
                    <w:p w:rsidR="005864A8" w:rsidP="00372DF6" w14:paraId="1EE0B6CA" w14:textId="77777777"/>
                    <w:p w:rsidR="005864A8" w14:paraId="2DD1204D" w14:textId="77777777"/>
                    <w:p w:rsidR="005864A8" w:rsidP="00372DF6" w14:paraId="4AD0F74C" w14:textId="77777777"/>
                    <w:p w:rsidR="005864A8" w14:paraId="4DAC09D5" w14:textId="77777777"/>
                    <w:p w:rsidR="005864A8" w:rsidP="00372DF6" w14:paraId="5C020772" w14:textId="77777777"/>
                    <w:p w:rsidR="005864A8" w14:paraId="54E47CCD" w14:textId="77777777"/>
                    <w:p w:rsidR="005864A8" w:rsidP="00372DF6" w14:paraId="5C949CE3" w14:textId="77777777"/>
                    <w:p w:rsidR="005864A8" w14:paraId="4C539731" w14:textId="77777777"/>
                    <w:p w:rsidR="005864A8" w:rsidP="00372DF6" w14:paraId="3DDC0DC4" w14:textId="77777777"/>
                    <w:p w:rsidR="005864A8" w14:paraId="3E08DF4F" w14:textId="77777777"/>
                    <w:p w:rsidR="005864A8" w:rsidP="00372DF6" w14:paraId="756BC1FF" w14:textId="77777777"/>
                    <w:p w:rsidR="005864A8" w14:paraId="41FE4DD8" w14:textId="77777777"/>
                    <w:p w:rsidR="005864A8" w:rsidP="00372DF6" w14:paraId="53FD3B33" w14:textId="77777777"/>
                    <w:p w:rsidR="005864A8" w14:paraId="34D4E44D" w14:textId="77777777"/>
                    <w:p w:rsidR="005864A8" w:rsidP="00372DF6" w14:paraId="66473077" w14:textId="77777777"/>
                    <w:p w:rsidR="005864A8" w14:paraId="541B44E8" w14:textId="77777777"/>
                    <w:p w:rsidR="005864A8" w:rsidP="00372DF6" w14:paraId="352F65E7" w14:textId="77777777"/>
                    <w:p w:rsidR="005864A8" w14:paraId="76651ECA" w14:textId="77777777"/>
                    <w:p w:rsidR="005864A8" w:rsidP="00372DF6" w14:paraId="205B1D5A" w14:textId="77777777"/>
                    <w:p w:rsidR="005864A8" w14:paraId="6281C3CF" w14:textId="77777777"/>
                    <w:p w:rsidR="005864A8" w:rsidP="00372DF6" w14:paraId="2741CC4B" w14:textId="77777777"/>
                    <w:p w:rsidR="005864A8" w14:paraId="224728E6" w14:textId="77777777"/>
                    <w:p w:rsidR="005864A8" w:rsidP="00372DF6" w14:paraId="1EF8B641" w14:textId="77777777"/>
                    <w:p w:rsidR="005864A8" w14:paraId="4674A604" w14:textId="77777777"/>
                    <w:p w:rsidR="005864A8" w:rsidP="00372DF6" w14:paraId="0411CF75" w14:textId="77777777"/>
                    <w:p w:rsidR="005864A8" w14:paraId="3A50737A" w14:textId="77777777"/>
                    <w:p w:rsidR="005864A8" w:rsidP="00372DF6" w14:paraId="3B6ADD19" w14:textId="77777777"/>
                    <w:p w:rsidR="005864A8" w14:paraId="0DB0D064" w14:textId="77777777"/>
                    <w:p w:rsidR="005864A8" w:rsidP="00372DF6" w14:paraId="53374AAB" w14:textId="77777777"/>
                    <w:p w:rsidR="005864A8" w14:paraId="0B3860C2" w14:textId="77777777"/>
                    <w:p w:rsidR="005864A8" w:rsidP="00372DF6" w14:paraId="0CE4B5C4" w14:textId="77777777"/>
                    <w:p w:rsidR="005864A8" w14:paraId="3D1DD806" w14:textId="77777777"/>
                    <w:p w:rsidR="005864A8" w:rsidP="00372DF6" w14:paraId="3CF54462" w14:textId="77777777"/>
                    <w:p w:rsidR="005864A8" w14:paraId="284D3427" w14:textId="77777777"/>
                    <w:p w:rsidR="005864A8" w:rsidP="00372DF6" w14:paraId="34D679C3" w14:textId="77777777"/>
                    <w:p w:rsidR="005864A8" w14:paraId="2309ED28" w14:textId="77777777"/>
                    <w:p w:rsidR="005864A8" w:rsidP="00372DF6" w14:paraId="4EDBDDAA" w14:textId="77777777"/>
                    <w:p w:rsidR="005864A8" w14:paraId="63D39D32" w14:textId="77777777"/>
                    <w:p w:rsidR="005864A8" w:rsidP="00372DF6" w14:paraId="48426A38" w14:textId="77777777"/>
                    <w:p w:rsidR="005864A8" w14:paraId="36F1C521" w14:textId="77777777"/>
                    <w:p w:rsidR="005864A8" w:rsidP="00372DF6" w14:paraId="74245435" w14:textId="77777777"/>
                    <w:p w:rsidR="005864A8" w14:paraId="30BF7190" w14:textId="77777777"/>
                    <w:p w:rsidR="005864A8" w:rsidP="00372DF6" w14:paraId="3B7461FA" w14:textId="77777777"/>
                    <w:p w:rsidR="005864A8" w14:paraId="7ADF844A" w14:textId="77777777"/>
                    <w:p w:rsidR="005864A8" w:rsidP="00372DF6" w14:paraId="6BE30E3B" w14:textId="77777777"/>
                    <w:p w:rsidR="005864A8" w14:paraId="00A5D750" w14:textId="77777777"/>
                    <w:p w:rsidR="005864A8" w:rsidP="00372DF6" w14:paraId="7541BE7F" w14:textId="77777777"/>
                    <w:p w:rsidR="005864A8" w14:paraId="7636154E" w14:textId="77777777"/>
                    <w:p w:rsidR="005864A8" w:rsidP="00372DF6" w14:paraId="13DC50CB" w14:textId="77777777"/>
                    <w:p w:rsidR="005864A8" w14:paraId="06142E2D" w14:textId="77777777"/>
                    <w:p w:rsidR="005864A8" w:rsidP="00372DF6" w14:paraId="4F3C3130" w14:textId="77777777"/>
                    <w:p w:rsidR="005864A8" w14:paraId="5337EB28" w14:textId="77777777"/>
                    <w:p w:rsidR="005864A8" w:rsidP="00372DF6" w14:paraId="23454CE0" w14:textId="77777777"/>
                    <w:p w:rsidR="005864A8" w14:paraId="34A30411" w14:textId="77777777"/>
                    <w:p w:rsidR="005864A8" w:rsidP="00372DF6" w14:paraId="6CDFE015" w14:textId="77777777"/>
                    <w:p w:rsidR="005864A8" w14:paraId="63A472A6" w14:textId="77777777"/>
                    <w:p w:rsidR="005864A8" w:rsidP="00372DF6" w14:paraId="36CF2F3C" w14:textId="77777777"/>
                    <w:p w:rsidR="005864A8" w14:paraId="4553DDF9" w14:textId="77777777"/>
                    <w:p w:rsidR="005864A8" w:rsidP="00372DF6" w14:paraId="3D7776BE" w14:textId="77777777"/>
                    <w:p w:rsidR="005864A8" w14:paraId="2B133655" w14:textId="77777777"/>
                    <w:p w:rsidR="005864A8" w:rsidP="00372DF6" w14:paraId="1B183685" w14:textId="77777777"/>
                    <w:p w:rsidR="005864A8" w14:paraId="0AF0456A" w14:textId="77777777"/>
                    <w:p w:rsidR="005864A8" w:rsidP="00372DF6" w14:paraId="3EA3B6B8" w14:textId="77777777"/>
                    <w:p w:rsidR="005864A8" w14:paraId="29A58810" w14:textId="77777777"/>
                    <w:p w:rsidR="005864A8" w:rsidP="00372DF6" w14:paraId="4E6191C6" w14:textId="77777777"/>
                    <w:p w:rsidR="005864A8" w14:paraId="1022291B" w14:textId="77777777"/>
                    <w:p w:rsidR="005864A8" w:rsidP="00372DF6" w14:paraId="098FB1ED" w14:textId="77777777"/>
                    <w:p w:rsidR="005864A8" w14:paraId="68A97EA7" w14:textId="77777777"/>
                    <w:p w:rsidR="005864A8" w:rsidP="00372DF6" w14:paraId="496CB74A" w14:textId="77777777"/>
                    <w:p w:rsidR="005864A8" w14:paraId="6AC07DED" w14:textId="77777777"/>
                    <w:p w:rsidR="005864A8" w:rsidP="00372DF6" w14:paraId="75ABEA73" w14:textId="77777777"/>
                    <w:p w:rsidR="005864A8" w14:paraId="5F4E398F" w14:textId="77777777"/>
                    <w:p w:rsidR="005864A8" w:rsidP="00372DF6" w14:paraId="5702FF7C" w14:textId="77777777"/>
                    <w:p w:rsidR="005864A8" w14:paraId="29101E67" w14:textId="77777777"/>
                    <w:p w:rsidR="005864A8" w:rsidP="00372DF6" w14:paraId="6A6B0D89" w14:textId="77777777"/>
                    <w:p w:rsidR="005864A8" w14:paraId="27F342D9" w14:textId="77777777"/>
                    <w:p w:rsidR="005864A8" w:rsidP="00372DF6" w14:paraId="3A583EE5" w14:textId="77777777"/>
                    <w:p w:rsidR="005864A8" w14:paraId="6671BCA4" w14:textId="77777777"/>
                    <w:p w:rsidR="005864A8" w:rsidP="00372DF6" w14:paraId="345EDD89" w14:textId="77777777"/>
                    <w:p w:rsidR="005864A8" w14:paraId="36659135" w14:textId="77777777"/>
                    <w:p w:rsidR="005864A8" w:rsidP="00372DF6" w14:paraId="7180802F" w14:textId="77777777"/>
                    <w:p w:rsidR="005864A8" w14:paraId="69C2746C" w14:textId="77777777"/>
                    <w:p w:rsidR="005864A8" w:rsidP="00372DF6" w14:paraId="63F93C0F" w14:textId="77777777"/>
                    <w:p w:rsidR="005864A8" w14:paraId="6B81E9B5" w14:textId="77777777"/>
                    <w:p w:rsidR="005864A8" w:rsidP="00372DF6" w14:paraId="71EFB1EC" w14:textId="77777777"/>
                    <w:p w:rsidR="005864A8" w14:paraId="13899D9A" w14:textId="77777777"/>
                    <w:p w:rsidR="005864A8" w:rsidP="00372DF6" w14:paraId="216FE1F5" w14:textId="77777777"/>
                    <w:p w:rsidR="005864A8" w14:paraId="5C3C32A4" w14:textId="77777777"/>
                    <w:p w:rsidR="005864A8" w:rsidP="00372DF6" w14:paraId="0C6FB817" w14:textId="77777777"/>
                    <w:p w:rsidR="005864A8" w14:paraId="34F5FD28" w14:textId="77777777"/>
                    <w:p w:rsidR="005864A8" w:rsidP="00372DF6" w14:paraId="5BFDC737" w14:textId="77777777"/>
                    <w:p w:rsidR="005864A8" w14:paraId="31D06119" w14:textId="77777777"/>
                    <w:p w:rsidR="005864A8" w:rsidP="00372DF6" w14:paraId="2229C6F0" w14:textId="77777777"/>
                    <w:p w:rsidR="005864A8" w14:paraId="37C1AA46" w14:textId="77777777"/>
                    <w:p w:rsidR="005864A8" w:rsidP="00372DF6" w14:paraId="1BAE050A" w14:textId="77777777"/>
                    <w:p w:rsidR="005864A8" w14:paraId="7E0420A7" w14:textId="77777777"/>
                    <w:p w:rsidR="005864A8" w:rsidP="00372DF6" w14:paraId="7F65A691" w14:textId="77777777"/>
                    <w:p w:rsidR="005864A8" w14:paraId="79B40B46" w14:textId="77777777"/>
                    <w:p w:rsidR="005864A8" w:rsidP="00372DF6" w14:paraId="0B216D5A" w14:textId="77777777"/>
                    <w:p w:rsidR="005864A8" w14:paraId="1C6CBEFC" w14:textId="77777777"/>
                    <w:p w:rsidR="005864A8" w:rsidP="00372DF6" w14:paraId="12E7803F" w14:textId="77777777"/>
                    <w:p w:rsidR="005864A8" w14:paraId="562FBB4A" w14:textId="77777777"/>
                    <w:p w:rsidR="005864A8" w:rsidP="00372DF6" w14:paraId="0030EDE3" w14:textId="77777777"/>
                    <w:p w:rsidR="005864A8" w14:paraId="7022D56F" w14:textId="77777777"/>
                    <w:p w:rsidR="005864A8" w:rsidP="00372DF6" w14:paraId="0362F778" w14:textId="77777777"/>
                    <w:p w:rsidR="005864A8" w14:paraId="06BC66ED" w14:textId="77777777"/>
                    <w:p w:rsidR="005864A8" w:rsidP="00372DF6" w14:paraId="04C54BA6" w14:textId="77777777"/>
                    <w:p w:rsidR="005864A8" w14:paraId="1FF3BF9A" w14:textId="77777777"/>
                    <w:p w:rsidR="005864A8" w:rsidP="00372DF6" w14:paraId="650A356F" w14:textId="77777777"/>
                    <w:p w:rsidR="005864A8" w14:paraId="53B0CFE5" w14:textId="77777777"/>
                    <w:p w:rsidR="005864A8" w:rsidP="00372DF6" w14:paraId="41246599" w14:textId="77777777"/>
                    <w:p w:rsidR="005864A8" w14:paraId="2C5A7D85" w14:textId="77777777"/>
                    <w:p w:rsidR="005864A8" w:rsidP="00372DF6" w14:paraId="268E101D" w14:textId="77777777"/>
                    <w:p w:rsidR="005864A8" w14:paraId="330CF63D" w14:textId="77777777"/>
                    <w:p w:rsidR="005864A8" w:rsidP="00372DF6" w14:paraId="134F4380" w14:textId="77777777"/>
                    <w:p w:rsidR="005864A8" w14:paraId="62DD47F6" w14:textId="77777777"/>
                    <w:p w:rsidR="005864A8" w:rsidP="00372DF6" w14:paraId="5E1E86A0" w14:textId="77777777"/>
                    <w:p w:rsidR="005864A8" w14:paraId="541F954B" w14:textId="77777777"/>
                    <w:p w:rsidR="005864A8" w:rsidP="00372DF6" w14:paraId="5AAF5109" w14:textId="77777777"/>
                    <w:p w:rsidR="005864A8" w14:paraId="12C4AA9A" w14:textId="77777777"/>
                    <w:p w:rsidR="005864A8" w:rsidP="00372DF6" w14:paraId="1DD191BE" w14:textId="77777777"/>
                    <w:p w:rsidR="005864A8" w14:paraId="0BD0D78E" w14:textId="77777777"/>
                    <w:p w:rsidR="005864A8" w:rsidP="00372DF6" w14:paraId="65EA1888" w14:textId="77777777"/>
                    <w:p w:rsidR="005864A8" w14:paraId="60BC1137" w14:textId="77777777"/>
                    <w:p w:rsidR="005864A8" w:rsidP="00372DF6" w14:paraId="29ED55D4" w14:textId="77777777"/>
                    <w:p w:rsidR="005864A8" w14:paraId="1102809B" w14:textId="77777777"/>
                    <w:p w:rsidR="005864A8" w:rsidP="00372DF6" w14:paraId="280C84F0" w14:textId="77777777"/>
                    <w:p w:rsidR="005864A8" w14:paraId="0354C1BC" w14:textId="77777777"/>
                    <w:p w:rsidR="005864A8" w:rsidP="00372DF6" w14:paraId="6598F4E7" w14:textId="77777777"/>
                    <w:p w:rsidR="005864A8" w14:paraId="37F8372F" w14:textId="77777777"/>
                    <w:p w:rsidR="005864A8" w:rsidP="00372DF6" w14:paraId="4869DAD1" w14:textId="77777777"/>
                    <w:p w:rsidR="005864A8" w14:paraId="1FFC6E7A" w14:textId="77777777"/>
                    <w:p w:rsidR="005864A8" w:rsidP="00372DF6" w14:paraId="3226FD09" w14:textId="77777777"/>
                    <w:p w:rsidR="005864A8" w14:paraId="1CC61D63" w14:textId="77777777"/>
                    <w:p w:rsidR="005864A8" w:rsidP="00372DF6" w14:paraId="77620DA4" w14:textId="77777777"/>
                    <w:p w:rsidR="005864A8" w14:paraId="07B25301" w14:textId="77777777"/>
                    <w:p w:rsidR="005864A8" w:rsidP="00372DF6" w14:paraId="5F26FBBE" w14:textId="77777777"/>
                    <w:p w:rsidR="005864A8" w14:paraId="75949292" w14:textId="77777777"/>
                    <w:p w:rsidR="005864A8" w:rsidP="00372DF6" w14:paraId="5FC7D01E" w14:textId="77777777"/>
                    <w:p w:rsidR="005864A8" w14:paraId="0F87EA17" w14:textId="77777777"/>
                    <w:p w:rsidR="005864A8" w:rsidP="00372DF6" w14:paraId="6C2C2A00" w14:textId="77777777"/>
                    <w:p w:rsidR="005864A8" w14:paraId="7554444C" w14:textId="77777777"/>
                    <w:p w:rsidR="005864A8" w:rsidP="00372DF6" w14:paraId="3CCD1304" w14:textId="77777777"/>
                    <w:p w:rsidR="005864A8" w14:paraId="225F6097" w14:textId="77777777"/>
                    <w:p w:rsidR="005864A8" w:rsidP="00372DF6" w14:paraId="4009360E" w14:textId="77777777"/>
                    <w:p w:rsidR="005864A8" w14:paraId="3C6B8F94" w14:textId="77777777"/>
                    <w:p w:rsidR="005864A8" w:rsidP="00372DF6" w14:paraId="056FE81A" w14:textId="77777777"/>
                    <w:p w:rsidR="005864A8" w14:paraId="3127DDED" w14:textId="77777777"/>
                    <w:p w:rsidR="005864A8" w:rsidP="00372DF6" w14:paraId="61799494" w14:textId="77777777"/>
                    <w:p w:rsidR="005864A8" w14:paraId="1045D68C" w14:textId="77777777"/>
                    <w:p w:rsidR="005864A8" w:rsidP="00372DF6" w14:paraId="62447819" w14:textId="77777777"/>
                    <w:p w:rsidR="005864A8" w14:paraId="77C03C9B" w14:textId="77777777"/>
                    <w:p w:rsidR="005864A8" w:rsidP="00372DF6" w14:paraId="24E20B3C" w14:textId="77777777"/>
                    <w:p w:rsidR="005864A8" w14:paraId="0ED5B944" w14:textId="77777777"/>
                    <w:p w:rsidR="005864A8" w:rsidP="00372DF6" w14:paraId="38312F95" w14:textId="77777777"/>
                    <w:p w:rsidR="005864A8" w14:paraId="51FB44B7" w14:textId="77777777"/>
                    <w:p w:rsidR="005864A8" w:rsidP="00372DF6" w14:paraId="2F87F54D" w14:textId="77777777"/>
                    <w:p w:rsidR="005864A8" w14:paraId="0DDA5621" w14:textId="77777777"/>
                    <w:p w:rsidR="005864A8" w:rsidP="00372DF6" w14:paraId="0C26EA96" w14:textId="77777777"/>
                    <w:p w:rsidR="005864A8" w14:paraId="4C02319E" w14:textId="77777777"/>
                    <w:p w:rsidR="005864A8" w:rsidP="00372DF6" w14:paraId="0B364BED" w14:textId="77777777"/>
                    <w:p w:rsidR="005864A8" w14:paraId="3D0B6830" w14:textId="77777777"/>
                    <w:p w:rsidR="005864A8" w:rsidP="00372DF6" w14:paraId="79A8CFE7" w14:textId="77777777"/>
                    <w:p w:rsidR="005864A8" w14:paraId="5C3CC248" w14:textId="77777777"/>
                    <w:p w:rsidR="005864A8" w:rsidP="00372DF6" w14:paraId="21F63D9E" w14:textId="77777777"/>
                    <w:p w:rsidR="005864A8" w14:paraId="7EA69ABB" w14:textId="77777777"/>
                    <w:p w:rsidR="005864A8" w:rsidP="00372DF6" w14:paraId="588AEAF3" w14:textId="77777777"/>
                    <w:p w:rsidR="005864A8" w14:paraId="64643F39" w14:textId="77777777"/>
                    <w:p w:rsidR="005864A8" w:rsidP="00372DF6" w14:paraId="74DA4A77" w14:textId="77777777"/>
                    <w:p w:rsidR="005864A8" w14:paraId="7567B27C" w14:textId="77777777"/>
                    <w:p w:rsidR="005864A8" w:rsidP="00372DF6" w14:paraId="2637379C" w14:textId="77777777"/>
                    <w:p w:rsidR="005864A8" w14:paraId="2F5D1930" w14:textId="77777777"/>
                    <w:p w:rsidR="005864A8" w:rsidP="00372DF6" w14:paraId="219C2526" w14:textId="77777777"/>
                    <w:p w:rsidR="005864A8" w14:paraId="7E49ED0E" w14:textId="77777777"/>
                    <w:p w:rsidR="005864A8" w:rsidP="00372DF6" w14:paraId="75183283" w14:textId="77777777"/>
                    <w:p w:rsidR="005864A8" w14:paraId="3C56B251" w14:textId="77777777"/>
                    <w:p w:rsidR="005864A8" w:rsidP="00372DF6" w14:paraId="6503A876" w14:textId="77777777"/>
                    <w:p w:rsidR="005864A8" w14:paraId="5862AB4E" w14:textId="77777777"/>
                    <w:p w:rsidR="005864A8" w:rsidP="00372DF6" w14:paraId="5C52B383" w14:textId="77777777"/>
                    <w:p w:rsidR="005864A8" w14:paraId="6BBDA32C" w14:textId="77777777"/>
                    <w:p w:rsidR="005864A8" w:rsidP="00372DF6" w14:paraId="6529AF1E" w14:textId="77777777"/>
                    <w:p w:rsidR="005864A8" w14:paraId="0B2FED8A" w14:textId="77777777"/>
                    <w:p w:rsidR="005864A8" w:rsidP="00372DF6" w14:paraId="48B8803A" w14:textId="77777777"/>
                    <w:p w:rsidR="005864A8" w14:paraId="691C1AA4" w14:textId="77777777"/>
                    <w:p w:rsidR="005864A8" w:rsidP="00372DF6" w14:paraId="76370328" w14:textId="77777777"/>
                    <w:p w:rsidR="005864A8" w14:paraId="3780FFDB" w14:textId="77777777"/>
                    <w:p w:rsidR="005864A8" w:rsidP="00372DF6" w14:paraId="6AE444CE" w14:textId="77777777"/>
                    <w:p w:rsidR="005864A8" w14:paraId="52308148" w14:textId="77777777"/>
                    <w:p w:rsidR="005864A8" w:rsidP="00372DF6" w14:paraId="29DC771B" w14:textId="77777777"/>
                    <w:p w:rsidR="005864A8" w14:paraId="09D21962" w14:textId="77777777"/>
                    <w:p w:rsidR="005864A8" w:rsidP="00372DF6" w14:paraId="5C247E85" w14:textId="77777777"/>
                    <w:p w:rsidR="005864A8" w14:paraId="7F169DD0" w14:textId="77777777"/>
                    <w:p w:rsidR="005864A8" w:rsidP="00372DF6" w14:paraId="21B12B2D" w14:textId="77777777"/>
                    <w:p w:rsidR="005864A8" w14:paraId="24D22581" w14:textId="77777777"/>
                    <w:p w:rsidR="005864A8" w:rsidP="00372DF6" w14:paraId="2CF59CA2" w14:textId="77777777"/>
                    <w:p w:rsidR="005864A8" w14:paraId="6586B35D" w14:textId="77777777"/>
                    <w:p w:rsidR="005864A8" w:rsidP="00372DF6" w14:paraId="7B9BDFAE" w14:textId="77777777"/>
                    <w:p w:rsidR="005864A8" w14:paraId="25E121CE" w14:textId="77777777"/>
                    <w:p w:rsidR="005864A8" w:rsidP="00372DF6" w14:paraId="48DA9E99" w14:textId="77777777"/>
                    <w:p w:rsidR="005864A8" w14:paraId="0603275B" w14:textId="77777777"/>
                    <w:p w:rsidR="005864A8" w:rsidP="00372DF6" w14:paraId="42098462" w14:textId="77777777"/>
                    <w:p w:rsidR="005864A8" w14:paraId="02287188" w14:textId="77777777"/>
                    <w:p w:rsidR="005864A8" w:rsidP="00372DF6" w14:paraId="64981E49" w14:textId="77777777"/>
                    <w:p w:rsidR="005864A8" w14:paraId="3ACEB2FC" w14:textId="77777777"/>
                    <w:p w:rsidR="005864A8" w:rsidP="00372DF6" w14:paraId="26B53D92" w14:textId="77777777"/>
                    <w:p w:rsidR="005864A8" w14:paraId="1207E395" w14:textId="77777777"/>
                    <w:p w:rsidR="005864A8" w:rsidP="00372DF6" w14:paraId="53B280ED" w14:textId="77777777"/>
                    <w:p w:rsidR="005864A8" w14:paraId="0208EDFA" w14:textId="77777777"/>
                    <w:p w:rsidR="005864A8" w:rsidP="00372DF6" w14:paraId="2B9E362F" w14:textId="77777777"/>
                    <w:p w:rsidR="005864A8" w14:paraId="6F9182EA" w14:textId="77777777"/>
                    <w:p w:rsidR="005864A8" w:rsidP="00372DF6" w14:paraId="3C5833AF" w14:textId="77777777"/>
                    <w:p w:rsidR="005864A8" w14:paraId="1EC390FA" w14:textId="77777777"/>
                    <w:p w:rsidR="005864A8" w:rsidP="00372DF6" w14:paraId="4F9D7679" w14:textId="77777777"/>
                    <w:p w:rsidR="005864A8" w14:paraId="66D6EDE0" w14:textId="77777777"/>
                    <w:p w:rsidR="005864A8" w:rsidP="00372DF6" w14:paraId="5E70961F" w14:textId="77777777"/>
                    <w:p w:rsidR="005864A8" w14:paraId="203C04BF" w14:textId="77777777"/>
                    <w:p w:rsidR="005864A8" w:rsidP="00372DF6" w14:paraId="398ED2ED" w14:textId="77777777"/>
                    <w:p w:rsidR="005864A8" w14:paraId="373EA923" w14:textId="77777777"/>
                    <w:p w:rsidR="005864A8" w:rsidP="00372DF6" w14:paraId="79EB71C9" w14:textId="77777777"/>
                    <w:p w:rsidR="005864A8" w14:paraId="58793690" w14:textId="77777777"/>
                    <w:p w:rsidR="005864A8" w:rsidP="00372DF6" w14:paraId="3D2F069B" w14:textId="77777777"/>
                    <w:p w:rsidR="005864A8" w14:paraId="501D4F69" w14:textId="77777777"/>
                    <w:p w:rsidR="005864A8" w:rsidP="00372DF6" w14:paraId="0F7C4697" w14:textId="77777777"/>
                    <w:p w:rsidR="005864A8" w14:paraId="2DACC15C" w14:textId="77777777"/>
                    <w:p w:rsidR="005864A8" w:rsidP="00372DF6" w14:paraId="5782AA3B" w14:textId="77777777"/>
                    <w:p w:rsidR="005864A8" w14:paraId="4AC98208" w14:textId="77777777"/>
                    <w:p w:rsidR="005864A8" w:rsidP="00372DF6" w14:paraId="2F8E5CA0" w14:textId="77777777"/>
                    <w:p w:rsidR="005864A8" w14:paraId="0384394D" w14:textId="77777777"/>
                    <w:p w:rsidR="005864A8" w:rsidP="00372DF6" w14:paraId="0296E3EB" w14:textId="77777777"/>
                    <w:p w:rsidR="005864A8" w14:paraId="71B25089" w14:textId="77777777"/>
                    <w:p w:rsidR="005864A8" w:rsidP="00372DF6" w14:paraId="60C89161" w14:textId="77777777"/>
                    <w:p w:rsidR="005864A8" w14:paraId="097E1F84" w14:textId="77777777"/>
                    <w:p w:rsidR="005864A8" w:rsidP="00372DF6" w14:paraId="468BC64C" w14:textId="77777777"/>
                    <w:p w:rsidR="005864A8" w14:paraId="7B43260D" w14:textId="77777777"/>
                    <w:p w:rsidR="005864A8" w:rsidP="00372DF6" w14:paraId="5A17B5C2" w14:textId="77777777"/>
                    <w:p w:rsidR="005864A8" w14:paraId="5AA4C930" w14:textId="77777777"/>
                    <w:p w:rsidR="005864A8" w:rsidP="00372DF6" w14:paraId="7EC71DFC" w14:textId="77777777"/>
                    <w:p w:rsidR="005864A8" w14:paraId="37D64DCD" w14:textId="77777777"/>
                    <w:p w:rsidR="005864A8" w:rsidP="00372DF6" w14:paraId="337371B0" w14:textId="77777777"/>
                    <w:p w:rsidR="005864A8" w14:paraId="6EDD39F6" w14:textId="77777777"/>
                    <w:p w:rsidR="005864A8" w:rsidP="00372DF6" w14:paraId="38058815" w14:textId="77777777"/>
                    <w:p w:rsidR="005864A8" w14:paraId="47424EE4" w14:textId="77777777"/>
                    <w:p w:rsidR="005864A8" w:rsidP="00372DF6" w14:paraId="55D962AF" w14:textId="77777777"/>
                    <w:p w:rsidR="005864A8" w14:paraId="0FABB5F5" w14:textId="77777777"/>
                    <w:p w:rsidR="005864A8" w:rsidP="00372DF6" w14:paraId="49703E70" w14:textId="77777777"/>
                    <w:p w:rsidR="005864A8" w14:paraId="72181EA2" w14:textId="77777777"/>
                    <w:p w:rsidR="005864A8" w:rsidP="00372DF6" w14:paraId="225C25CA" w14:textId="77777777"/>
                    <w:p w:rsidR="005864A8" w14:paraId="44227074" w14:textId="77777777"/>
                    <w:p w:rsidR="005864A8" w:rsidP="00372DF6" w14:paraId="7840E336" w14:textId="77777777"/>
                    <w:p w:rsidR="005864A8" w14:paraId="6C597CFC" w14:textId="77777777"/>
                    <w:p w:rsidR="005864A8" w:rsidP="00372DF6" w14:paraId="401CBED1" w14:textId="77777777"/>
                    <w:p w:rsidR="005864A8" w14:paraId="29D127BA" w14:textId="77777777"/>
                    <w:p w:rsidR="005864A8" w:rsidP="00372DF6" w14:paraId="57EDCF34" w14:textId="77777777"/>
                    <w:p w:rsidR="005864A8" w14:paraId="5932E66A" w14:textId="77777777"/>
                    <w:p w:rsidR="005864A8" w:rsidP="00372DF6" w14:paraId="10BE5943" w14:textId="77777777"/>
                    <w:p w:rsidR="005864A8" w14:paraId="71731044" w14:textId="77777777"/>
                    <w:p w:rsidR="005864A8" w:rsidP="00372DF6" w14:paraId="6643F1FE" w14:textId="77777777"/>
                    <w:p w:rsidR="005864A8" w14:paraId="57A78FB0" w14:textId="77777777"/>
                    <w:p w:rsidR="005864A8" w:rsidP="00372DF6" w14:paraId="52403ACA" w14:textId="77777777"/>
                    <w:p w:rsidR="005864A8" w14:paraId="051C27C9" w14:textId="77777777"/>
                    <w:p w:rsidR="005864A8" w:rsidP="00372DF6" w14:paraId="242EF9AD" w14:textId="77777777"/>
                    <w:p w:rsidR="005864A8" w14:paraId="392D2968" w14:textId="77777777"/>
                    <w:p w:rsidR="005864A8" w:rsidP="00372DF6" w14:paraId="149A402B" w14:textId="77777777"/>
                    <w:p w:rsidR="005864A8" w14:paraId="7C9C6CBC" w14:textId="77777777"/>
                    <w:p w:rsidR="005864A8" w:rsidP="00372DF6" w14:paraId="18047491" w14:textId="77777777"/>
                    <w:p w:rsidR="005864A8" w14:paraId="7DF89359" w14:textId="77777777"/>
                    <w:p w:rsidR="005864A8" w:rsidP="00372DF6" w14:paraId="4439B1C5" w14:textId="77777777"/>
                    <w:p w:rsidR="005864A8" w14:paraId="7465B6E4" w14:textId="77777777"/>
                    <w:p w:rsidR="005864A8" w:rsidP="00372DF6" w14:paraId="7D265158" w14:textId="77777777"/>
                    <w:p w:rsidR="005864A8" w14:paraId="420B9B5F" w14:textId="77777777"/>
                    <w:p w:rsidR="005864A8" w:rsidP="00372DF6" w14:paraId="525475D6" w14:textId="77777777"/>
                    <w:p w:rsidR="005864A8" w14:paraId="0D3962EB" w14:textId="77777777"/>
                    <w:p w:rsidR="005864A8" w:rsidP="00372DF6" w14:paraId="6D94927B" w14:textId="77777777"/>
                    <w:p w:rsidR="005864A8" w14:paraId="77C472F7" w14:textId="77777777"/>
                    <w:p w:rsidR="005864A8" w:rsidP="00372DF6" w14:paraId="467B585A" w14:textId="77777777"/>
                    <w:p w:rsidR="005864A8" w14:paraId="04F960D2" w14:textId="77777777"/>
                    <w:p w:rsidR="005864A8" w:rsidP="00372DF6" w14:paraId="6E040FE2" w14:textId="77777777"/>
                    <w:p w:rsidR="005864A8" w14:paraId="2CE248C3" w14:textId="77777777"/>
                    <w:p w:rsidR="005864A8" w:rsidP="00372DF6" w14:paraId="000E3DD5" w14:textId="77777777"/>
                    <w:p w:rsidR="005864A8" w14:paraId="3D66B174" w14:textId="77777777"/>
                    <w:p w:rsidR="005864A8" w:rsidP="00372DF6" w14:paraId="27B274E7" w14:textId="77777777"/>
                    <w:p w:rsidR="005864A8" w14:paraId="043B8728" w14:textId="77777777"/>
                    <w:p w:rsidR="005864A8" w:rsidP="00372DF6" w14:paraId="7ABCB6B6" w14:textId="77777777"/>
                    <w:p w:rsidR="005864A8" w14:paraId="34BA5243" w14:textId="77777777"/>
                    <w:p w:rsidR="005864A8" w:rsidP="00372DF6" w14:paraId="6AF2AEC7" w14:textId="77777777"/>
                    <w:p w:rsidR="005864A8" w14:paraId="7B27EB58" w14:textId="77777777"/>
                    <w:p w:rsidR="005864A8" w:rsidP="00372DF6" w14:paraId="457C9444" w14:textId="77777777"/>
                    <w:p w:rsidR="005864A8" w14:paraId="5750D3F0" w14:textId="77777777"/>
                    <w:p w:rsidR="005864A8" w:rsidP="00372DF6" w14:paraId="52DF72DB" w14:textId="77777777"/>
                    <w:p w:rsidR="005864A8" w14:paraId="61461F23" w14:textId="77777777"/>
                    <w:p w:rsidR="005864A8" w:rsidP="00372DF6" w14:paraId="5A256AEA" w14:textId="77777777"/>
                    <w:p w:rsidR="005864A8" w14:paraId="68836DBE" w14:textId="77777777"/>
                    <w:p w:rsidR="005864A8" w:rsidP="00372DF6" w14:paraId="151610F4" w14:textId="77777777"/>
                    <w:p w:rsidR="005864A8" w14:paraId="0A952EF2" w14:textId="77777777"/>
                    <w:p w:rsidR="005864A8" w:rsidP="00372DF6" w14:paraId="1836A646" w14:textId="77777777"/>
                    <w:p w:rsidR="005864A8" w14:paraId="0395934A" w14:textId="77777777"/>
                    <w:p w:rsidR="005864A8" w:rsidP="00372DF6" w14:paraId="1C4038C7" w14:textId="77777777"/>
                    <w:p w:rsidR="005864A8" w14:paraId="66CEFB4A" w14:textId="77777777"/>
                    <w:p w:rsidR="005864A8" w:rsidP="00372DF6" w14:paraId="2D8B2D49" w14:textId="77777777"/>
                    <w:p w:rsidR="005864A8" w14:paraId="4F551678" w14:textId="77777777"/>
                    <w:p w:rsidR="005864A8" w:rsidP="00372DF6" w14:paraId="0E4BE857" w14:textId="77777777"/>
                    <w:p w:rsidR="005864A8" w14:paraId="111D16EB" w14:textId="77777777"/>
                    <w:p w:rsidR="005864A8" w:rsidP="00372DF6" w14:paraId="2404E986" w14:textId="77777777"/>
                    <w:p w:rsidR="005864A8" w14:paraId="6B7F7D56" w14:textId="77777777"/>
                    <w:p w:rsidR="005864A8" w:rsidP="00372DF6" w14:paraId="14F84D46" w14:textId="77777777"/>
                    <w:p w:rsidR="005864A8" w14:paraId="14B921D1" w14:textId="77777777"/>
                    <w:p w:rsidR="005864A8" w:rsidP="00372DF6" w14:paraId="1D5308EC" w14:textId="77777777"/>
                    <w:p w:rsidR="005864A8" w14:paraId="158A0FD7" w14:textId="77777777"/>
                    <w:p w:rsidR="005864A8" w:rsidP="00372DF6" w14:paraId="6C8E773B" w14:textId="77777777"/>
                    <w:p w:rsidR="005864A8" w14:paraId="30810141" w14:textId="77777777"/>
                    <w:p w:rsidR="005864A8" w:rsidP="00372DF6" w14:paraId="6019E6F7" w14:textId="77777777"/>
                    <w:p w:rsidR="005864A8" w14:paraId="5CBE6F17" w14:textId="77777777"/>
                    <w:p w:rsidR="005864A8" w:rsidP="00372DF6" w14:paraId="10B8ABA3" w14:textId="77777777"/>
                    <w:p w:rsidR="005864A8" w14:paraId="179D3D5F" w14:textId="77777777"/>
                    <w:p w:rsidR="005864A8" w:rsidP="00372DF6" w14:paraId="06481EFC" w14:textId="77777777"/>
                    <w:p w:rsidR="005864A8" w14:paraId="17D9693D" w14:textId="77777777"/>
                    <w:p w:rsidR="005864A8" w:rsidP="00372DF6" w14:paraId="0AA70BC6" w14:textId="77777777"/>
                    <w:p w:rsidR="005864A8" w14:paraId="457B70C3" w14:textId="77777777"/>
                    <w:p w:rsidR="005864A8" w:rsidP="00372DF6" w14:paraId="2BA1CDC5" w14:textId="77777777"/>
                    <w:p w:rsidR="005864A8" w14:paraId="795FCBBD" w14:textId="77777777"/>
                    <w:p w:rsidR="005864A8" w:rsidP="00372DF6" w14:paraId="6B18154F" w14:textId="77777777"/>
                    <w:p w:rsidR="005864A8" w14:paraId="15F65716" w14:textId="77777777"/>
                    <w:p w:rsidR="005864A8" w:rsidP="00372DF6" w14:paraId="2677A350" w14:textId="77777777"/>
                    <w:p w:rsidR="005864A8" w14:paraId="56C0F001" w14:textId="77777777"/>
                    <w:p w:rsidR="005864A8" w:rsidP="00372DF6" w14:paraId="42C43C31" w14:textId="77777777"/>
                    <w:p w:rsidR="005864A8" w14:paraId="7D45F7DE" w14:textId="77777777"/>
                    <w:p w:rsidR="005864A8" w:rsidP="00372DF6" w14:paraId="0042F836" w14:textId="77777777"/>
                    <w:p w:rsidR="005864A8" w14:paraId="2438ED23" w14:textId="77777777"/>
                    <w:p w:rsidR="005864A8" w:rsidP="00372DF6" w14:paraId="36EE1010" w14:textId="77777777"/>
                    <w:p w:rsidR="005864A8" w14:paraId="65EB0E73" w14:textId="77777777"/>
                    <w:p w:rsidR="005864A8" w:rsidP="00372DF6" w14:paraId="05964D6A" w14:textId="77777777"/>
                    <w:p w:rsidR="005864A8" w14:paraId="722483BE" w14:textId="77777777"/>
                    <w:p w:rsidR="005864A8" w:rsidP="00372DF6" w14:paraId="7DDEFE9D" w14:textId="77777777"/>
                    <w:p w:rsidR="005864A8" w14:paraId="6EDAD122" w14:textId="77777777"/>
                    <w:p w:rsidR="005864A8" w:rsidP="00372DF6" w14:paraId="5B95E82E" w14:textId="77777777"/>
                    <w:p w:rsidR="005864A8" w14:paraId="20F91D08" w14:textId="77777777"/>
                    <w:p w:rsidR="005864A8" w:rsidP="00372DF6" w14:paraId="0FDB7A1A" w14:textId="77777777"/>
                    <w:p w:rsidR="005864A8" w14:paraId="71E7E1C7" w14:textId="77777777"/>
                    <w:p w:rsidR="005864A8" w:rsidP="00372DF6" w14:paraId="67CD812F" w14:textId="77777777"/>
                    <w:p w:rsidR="005864A8" w14:paraId="51E1C582" w14:textId="77777777"/>
                    <w:p w:rsidR="005864A8" w:rsidP="00372DF6" w14:paraId="5D62F978" w14:textId="77777777"/>
                    <w:p w:rsidR="005864A8" w14:paraId="39096A5A" w14:textId="77777777"/>
                    <w:p w:rsidR="005864A8" w:rsidP="00372DF6" w14:paraId="3941DEE7" w14:textId="77777777"/>
                    <w:p w:rsidR="005864A8" w14:paraId="2F112673" w14:textId="77777777"/>
                    <w:p w:rsidR="005864A8" w:rsidP="00372DF6" w14:paraId="3FFCDE26" w14:textId="77777777"/>
                    <w:p w:rsidR="005864A8" w14:paraId="62E31F82" w14:textId="77777777"/>
                    <w:p w:rsidR="005864A8" w:rsidP="00372DF6" w14:paraId="3E3CB7E9" w14:textId="77777777"/>
                    <w:p w:rsidR="005864A8" w14:paraId="3A683EE3" w14:textId="77777777"/>
                    <w:p w:rsidR="005864A8" w:rsidP="00372DF6" w14:paraId="4C414AC1" w14:textId="77777777"/>
                    <w:p w:rsidR="005864A8" w14:paraId="7FDDA21B" w14:textId="77777777"/>
                    <w:p w:rsidR="005864A8" w:rsidP="00372DF6" w14:paraId="74A0D766" w14:textId="77777777"/>
                    <w:p w:rsidR="005864A8" w14:paraId="59744BFB" w14:textId="77777777"/>
                    <w:p w:rsidR="005864A8" w:rsidP="00372DF6" w14:paraId="5D93B3A0" w14:textId="77777777"/>
                    <w:p w:rsidR="005864A8" w14:paraId="065ED9FE" w14:textId="77777777"/>
                    <w:p w:rsidR="005864A8" w:rsidP="00372DF6" w14:paraId="7FDDA914" w14:textId="77777777"/>
                    <w:p w:rsidR="005864A8" w14:paraId="75AC733A" w14:textId="77777777"/>
                    <w:p w:rsidR="005864A8" w:rsidP="00372DF6" w14:paraId="73CD67C9" w14:textId="77777777"/>
                    <w:p w:rsidR="005864A8" w14:paraId="2A1383A1" w14:textId="77777777"/>
                    <w:p w:rsidR="005864A8" w:rsidP="00372DF6" w14:paraId="49AD89D6" w14:textId="77777777"/>
                    <w:p w:rsidR="005864A8" w14:paraId="218DA21F" w14:textId="77777777"/>
                    <w:p w:rsidR="005864A8" w:rsidP="00372DF6" w14:paraId="51914EC3" w14:textId="77777777"/>
                    <w:p w:rsidR="005864A8" w14:paraId="4E875DF7" w14:textId="77777777"/>
                    <w:p w:rsidR="005864A8" w:rsidP="00372DF6" w14:paraId="3A2C9F61" w14:textId="77777777"/>
                    <w:p w:rsidR="005864A8" w14:paraId="5CEB0D20" w14:textId="77777777"/>
                    <w:p w:rsidR="005864A8" w:rsidP="00372DF6" w14:paraId="40636A01" w14:textId="77777777"/>
                    <w:p w:rsidR="005864A8" w14:paraId="40E678FD" w14:textId="77777777"/>
                    <w:p w:rsidR="005864A8" w:rsidP="00372DF6" w14:paraId="64BC4678" w14:textId="77777777"/>
                    <w:p w:rsidR="005864A8" w14:paraId="25E84B27" w14:textId="77777777"/>
                    <w:p w:rsidR="005864A8" w:rsidP="00372DF6" w14:paraId="5B97DDAD" w14:textId="77777777"/>
                    <w:p w:rsidR="005864A8" w14:paraId="6C200CC3" w14:textId="77777777"/>
                    <w:p w:rsidR="005864A8" w:rsidP="00372DF6" w14:paraId="249689A8" w14:textId="77777777"/>
                    <w:p w:rsidR="005864A8" w14:paraId="3E2BAC67" w14:textId="77777777"/>
                    <w:p w:rsidR="005864A8" w:rsidP="00372DF6" w14:paraId="2C81B200" w14:textId="77777777"/>
                    <w:p w:rsidR="005864A8" w14:paraId="069687E4" w14:textId="77777777"/>
                    <w:p w:rsidR="005864A8" w:rsidP="00372DF6" w14:paraId="57E7D9CB" w14:textId="77777777"/>
                    <w:p w:rsidR="005864A8" w14:paraId="749B21C6" w14:textId="77777777"/>
                    <w:p w:rsidR="005864A8" w:rsidP="00372DF6" w14:paraId="7E6BB1BF" w14:textId="77777777"/>
                    <w:p w:rsidR="005864A8" w14:paraId="048EE04E" w14:textId="77777777"/>
                    <w:p w:rsidR="005864A8" w:rsidP="00372DF6" w14:paraId="783FC3CF" w14:textId="77777777"/>
                    <w:p w:rsidR="005864A8" w14:paraId="4147D43C" w14:textId="77777777"/>
                    <w:p w:rsidR="005864A8" w:rsidP="00372DF6" w14:paraId="7BA5DB55" w14:textId="77777777"/>
                    <w:p w:rsidR="005864A8" w14:paraId="24DC4E68" w14:textId="77777777"/>
                    <w:p w:rsidR="005864A8" w:rsidP="00372DF6" w14:paraId="32B8AF71" w14:textId="77777777"/>
                    <w:p w:rsidR="005864A8" w14:paraId="722F5CB6" w14:textId="77777777"/>
                    <w:p w:rsidR="005864A8" w:rsidP="00372DF6" w14:paraId="1E04AA14" w14:textId="77777777"/>
                    <w:p w:rsidR="005864A8" w14:paraId="33FD93C3" w14:textId="77777777"/>
                    <w:p w:rsidR="005864A8" w:rsidP="00372DF6" w14:paraId="221A7928" w14:textId="77777777"/>
                    <w:p w:rsidR="005864A8" w14:paraId="6CA6BAC9" w14:textId="77777777"/>
                    <w:p w:rsidR="005864A8" w:rsidP="00372DF6" w14:paraId="5358A741" w14:textId="77777777"/>
                    <w:p w:rsidR="005864A8" w14:paraId="0B155ABC" w14:textId="77777777"/>
                    <w:p w:rsidR="005864A8" w:rsidP="00372DF6" w14:paraId="4D4683E9" w14:textId="77777777"/>
                    <w:p w:rsidR="005864A8" w14:paraId="253F6287" w14:textId="77777777"/>
                    <w:p w:rsidR="005864A8" w:rsidP="00372DF6" w14:paraId="0BB3A991" w14:textId="77777777"/>
                    <w:p w:rsidR="005864A8" w14:paraId="067CCEF6" w14:textId="77777777"/>
                    <w:p w:rsidR="005864A8" w:rsidP="00372DF6" w14:paraId="7D1C5814" w14:textId="77777777"/>
                    <w:p w:rsidR="005864A8" w14:paraId="436BF79E" w14:textId="77777777"/>
                    <w:p w:rsidR="005864A8" w:rsidP="00372DF6" w14:paraId="20074816" w14:textId="77777777"/>
                    <w:p w:rsidR="005864A8" w14:paraId="526525BE" w14:textId="77777777"/>
                    <w:p w:rsidR="005864A8" w:rsidP="00372DF6" w14:paraId="0D65DB3E" w14:textId="77777777"/>
                    <w:p w:rsidR="005864A8" w14:paraId="17989E9C" w14:textId="77777777"/>
                    <w:p w:rsidR="005864A8" w:rsidP="00372DF6" w14:paraId="55098C48" w14:textId="77777777"/>
                    <w:p w:rsidR="005864A8" w14:paraId="6A57762D" w14:textId="77777777"/>
                    <w:p w:rsidR="005864A8" w:rsidP="00372DF6" w14:paraId="385D9C40" w14:textId="77777777"/>
                    <w:p w:rsidR="005864A8" w14:paraId="7A401F69" w14:textId="77777777"/>
                    <w:p w:rsidR="005864A8" w:rsidP="00372DF6" w14:paraId="0901E906" w14:textId="77777777"/>
                    <w:p w:rsidR="005864A8" w14:paraId="2955319F" w14:textId="77777777"/>
                    <w:p w:rsidR="005864A8" w:rsidP="00372DF6" w14:paraId="445D5B35" w14:textId="77777777"/>
                    <w:p w:rsidR="005864A8" w14:paraId="4C80CDCE" w14:textId="77777777"/>
                    <w:p w:rsidR="005864A8" w:rsidP="00372DF6" w14:paraId="0464319B" w14:textId="77777777"/>
                    <w:p w:rsidR="005864A8" w14:paraId="12CFABA7" w14:textId="77777777"/>
                    <w:p w:rsidR="005864A8" w:rsidP="00372DF6" w14:paraId="43F8DCD1" w14:textId="77777777"/>
                    <w:p w:rsidR="005864A8" w14:paraId="3D3C0BC7" w14:textId="77777777"/>
                    <w:p w:rsidR="005864A8" w:rsidP="00372DF6" w14:paraId="439CA091" w14:textId="77777777"/>
                    <w:p w:rsidR="005864A8" w14:paraId="6AC8BB42" w14:textId="77777777"/>
                    <w:p w:rsidR="005864A8" w:rsidP="00372DF6" w14:paraId="31C4B1FD" w14:textId="77777777"/>
                    <w:p w:rsidR="005864A8" w14:paraId="61ECF6AC" w14:textId="77777777"/>
                    <w:p w:rsidR="005864A8" w:rsidP="00372DF6" w14:paraId="5AC0146D" w14:textId="77777777"/>
                    <w:p w:rsidR="005864A8" w14:paraId="15DC81AD" w14:textId="77777777"/>
                    <w:p w:rsidR="005864A8" w:rsidP="00372DF6" w14:paraId="476788CA" w14:textId="77777777"/>
                    <w:p w:rsidR="005864A8" w14:paraId="69F77709" w14:textId="77777777"/>
                    <w:p w:rsidR="005864A8" w:rsidP="00372DF6" w14:paraId="559E8350" w14:textId="77777777"/>
                    <w:p w:rsidR="005864A8" w14:paraId="3D20753F" w14:textId="77777777"/>
                    <w:p w:rsidR="005864A8" w:rsidP="00372DF6" w14:paraId="213EBBEB" w14:textId="77777777"/>
                    <w:p w:rsidR="005864A8" w14:paraId="7EBBEB87" w14:textId="77777777"/>
                    <w:p w:rsidR="005864A8" w:rsidP="00372DF6" w14:paraId="0A478CFD" w14:textId="77777777"/>
                    <w:p w:rsidR="005864A8" w14:paraId="75F86B99" w14:textId="77777777"/>
                    <w:p w:rsidR="005864A8" w:rsidP="00372DF6" w14:paraId="5644B46E" w14:textId="77777777"/>
                    <w:p w:rsidR="005864A8" w14:paraId="24CAD6E0" w14:textId="77777777"/>
                    <w:p w:rsidR="005864A8" w:rsidP="00372DF6" w14:paraId="14A20CF8" w14:textId="77777777"/>
                    <w:p w:rsidR="005864A8" w14:paraId="27D84569" w14:textId="77777777"/>
                    <w:p w:rsidR="005864A8" w:rsidP="00372DF6" w14:paraId="2EEB9347" w14:textId="77777777"/>
                    <w:p w:rsidR="005864A8" w14:paraId="1E7DE53C" w14:textId="77777777"/>
                    <w:p w:rsidR="005864A8" w:rsidP="00372DF6" w14:paraId="5ECFEB7D" w14:textId="77777777"/>
                    <w:p w:rsidR="005864A8" w14:paraId="6989F931" w14:textId="77777777"/>
                    <w:p w:rsidR="005864A8" w:rsidP="00372DF6" w14:paraId="6D29C462" w14:textId="77777777"/>
                    <w:p w:rsidR="005864A8" w14:paraId="765FDFE8" w14:textId="77777777"/>
                    <w:p w:rsidR="005864A8" w:rsidP="00372DF6" w14:paraId="571DAE4E" w14:textId="77777777"/>
                    <w:p w:rsidR="005864A8" w14:paraId="28B4DD40" w14:textId="77777777"/>
                    <w:p w:rsidR="005864A8" w:rsidP="00372DF6" w14:paraId="3D989DD7" w14:textId="77777777"/>
                    <w:p w:rsidR="005864A8" w14:paraId="22EC26C9" w14:textId="77777777"/>
                    <w:p w:rsidR="005864A8" w:rsidP="00372DF6" w14:paraId="5898B327" w14:textId="77777777"/>
                    <w:p w:rsidR="005864A8" w14:paraId="751DB99A" w14:textId="77777777"/>
                    <w:p w:rsidR="005864A8" w:rsidP="00372DF6" w14:paraId="1066525E" w14:textId="77777777"/>
                    <w:p w:rsidR="005864A8" w14:paraId="407298B8" w14:textId="77777777"/>
                    <w:p w:rsidR="005864A8" w:rsidP="00372DF6" w14:paraId="0759AA02" w14:textId="77777777"/>
                    <w:p w:rsidR="005864A8" w14:paraId="15DBB611" w14:textId="77777777"/>
                    <w:p w:rsidR="005864A8" w:rsidP="00372DF6" w14:paraId="28E46B84" w14:textId="77777777"/>
                    <w:p w:rsidR="005864A8" w14:paraId="5DFD696A" w14:textId="77777777"/>
                    <w:p w:rsidR="005864A8" w:rsidP="00372DF6" w14:paraId="5DC1E5C4" w14:textId="77777777"/>
                    <w:p w:rsidR="005864A8" w14:paraId="72987D5F" w14:textId="77777777"/>
                    <w:p w:rsidR="005864A8" w:rsidP="00372DF6" w14:paraId="5F0E984D" w14:textId="77777777"/>
                    <w:p w:rsidR="005864A8" w14:paraId="4DF5A64D" w14:textId="77777777"/>
                    <w:p w:rsidR="005864A8" w:rsidP="00372DF6" w14:paraId="63F9BA20" w14:textId="77777777"/>
                    <w:p w:rsidR="005864A8" w14:paraId="7E665BE0" w14:textId="77777777"/>
                    <w:p w:rsidR="005864A8" w:rsidP="00372DF6" w14:paraId="37DFA30D" w14:textId="77777777"/>
                    <w:p w:rsidR="005864A8" w14:paraId="197EFB2C" w14:textId="77777777"/>
                    <w:p w:rsidR="005864A8" w:rsidP="00372DF6" w14:paraId="37768B78" w14:textId="77777777"/>
                    <w:p w:rsidR="005864A8" w14:paraId="59D1552E" w14:textId="77777777"/>
                    <w:p w:rsidR="005864A8" w:rsidP="00372DF6" w14:paraId="4EBDB6B4" w14:textId="77777777"/>
                    <w:p w:rsidR="005864A8" w14:paraId="5F16EDEE" w14:textId="77777777"/>
                    <w:p w:rsidR="005864A8" w:rsidP="00372DF6" w14:paraId="0DB2BBCD" w14:textId="77777777"/>
                    <w:p w:rsidR="005864A8" w14:paraId="1CDB5003" w14:textId="77777777"/>
                    <w:p w:rsidR="005864A8" w:rsidP="00372DF6" w14:paraId="249940D5" w14:textId="77777777"/>
                    <w:p w:rsidR="005864A8" w14:paraId="2658F8A2" w14:textId="77777777"/>
                    <w:p w:rsidR="005864A8" w:rsidP="00372DF6" w14:paraId="3E471CBE" w14:textId="77777777"/>
                    <w:p w:rsidR="005864A8" w14:paraId="49268036" w14:textId="77777777"/>
                    <w:p w:rsidR="005864A8" w:rsidP="00372DF6" w14:paraId="651173A1" w14:textId="77777777"/>
                    <w:p w:rsidR="005864A8" w14:paraId="698DC36C" w14:textId="77777777"/>
                    <w:p w:rsidR="005864A8" w:rsidP="00372DF6" w14:paraId="7E8F0190" w14:textId="77777777"/>
                    <w:p w:rsidR="005864A8" w14:paraId="4F3BF0C4" w14:textId="77777777"/>
                    <w:p w:rsidR="005864A8" w:rsidP="00372DF6" w14:paraId="499067FE" w14:textId="77777777"/>
                    <w:p w:rsidR="005864A8" w14:paraId="43F25E7B" w14:textId="77777777"/>
                    <w:p w:rsidR="005864A8" w:rsidP="00372DF6" w14:paraId="441F5B0B" w14:textId="77777777"/>
                    <w:p w:rsidR="005864A8" w14:paraId="01F47DFB" w14:textId="77777777"/>
                    <w:p w:rsidR="005864A8" w:rsidP="00372DF6" w14:paraId="1B91B684" w14:textId="77777777"/>
                    <w:p w:rsidR="005864A8" w14:paraId="40139F80" w14:textId="77777777"/>
                    <w:p w:rsidR="005864A8" w:rsidP="00372DF6" w14:paraId="4BDACF29" w14:textId="77777777"/>
                    <w:p w:rsidR="005864A8" w14:paraId="244A33AF" w14:textId="77777777"/>
                    <w:p w:rsidR="005864A8" w:rsidP="00372DF6" w14:paraId="4DAD879B" w14:textId="77777777"/>
                    <w:p w:rsidR="005864A8" w14:paraId="153826A5" w14:textId="77777777"/>
                    <w:p w:rsidR="005864A8" w:rsidP="00372DF6" w14:paraId="262F398C" w14:textId="77777777"/>
                    <w:p w:rsidR="005864A8" w14:paraId="7CBF6CC6" w14:textId="77777777"/>
                    <w:p w:rsidR="005864A8" w:rsidP="00372DF6" w14:paraId="56BCDB9E" w14:textId="77777777"/>
                    <w:p w:rsidR="005864A8" w14:paraId="2642279F" w14:textId="77777777"/>
                    <w:p w:rsidR="005864A8" w:rsidP="00372DF6" w14:paraId="52F6D5D4" w14:textId="77777777"/>
                    <w:p w:rsidR="005864A8" w14:paraId="62760267" w14:textId="77777777"/>
                    <w:p w:rsidR="005864A8" w:rsidP="00372DF6" w14:paraId="644701D5" w14:textId="77777777"/>
                    <w:p w:rsidR="005864A8" w14:paraId="131E2F1C" w14:textId="77777777"/>
                    <w:p w:rsidR="005864A8" w:rsidP="00372DF6" w14:paraId="0801F9C6" w14:textId="77777777"/>
                    <w:p w:rsidR="005864A8" w14:paraId="4ED7E809" w14:textId="77777777"/>
                    <w:p w:rsidR="005864A8" w:rsidP="00372DF6" w14:paraId="4BED8992" w14:textId="77777777"/>
                    <w:p w:rsidR="005864A8" w14:paraId="72C379E2" w14:textId="77777777"/>
                    <w:p w:rsidR="005864A8" w:rsidP="00372DF6" w14:paraId="5027B6C1" w14:textId="77777777"/>
                    <w:p w:rsidR="005864A8" w14:paraId="1E9AFA6F" w14:textId="77777777"/>
                    <w:p w:rsidR="005864A8" w:rsidP="00372DF6" w14:paraId="3A863284" w14:textId="77777777"/>
                    <w:p w:rsidR="005864A8" w14:paraId="494CC2A7" w14:textId="77777777"/>
                    <w:p w:rsidR="005864A8" w:rsidP="00372DF6" w14:paraId="20D44C33" w14:textId="77777777"/>
                    <w:p w:rsidR="005864A8" w14:paraId="0B7BF79A" w14:textId="77777777"/>
                    <w:p w:rsidR="005864A8" w:rsidP="00372DF6" w14:paraId="2DD695D4" w14:textId="77777777"/>
                    <w:p w:rsidR="005864A8" w14:paraId="1C3EB96A" w14:textId="77777777"/>
                    <w:p w:rsidR="005864A8" w:rsidP="00372DF6" w14:paraId="2D5BD15B" w14:textId="77777777"/>
                    <w:p w:rsidR="005864A8" w14:paraId="367B4C3A" w14:textId="77777777"/>
                    <w:p w:rsidR="005864A8" w:rsidP="00372DF6" w14:paraId="33282171" w14:textId="77777777"/>
                    <w:p w:rsidR="005864A8" w14:paraId="2597B3C2" w14:textId="77777777"/>
                    <w:p w:rsidR="005864A8" w:rsidP="00372DF6" w14:paraId="47D7ECCC" w14:textId="77777777"/>
                    <w:p w:rsidR="005864A8" w14:paraId="41A42759" w14:textId="77777777"/>
                    <w:p w:rsidR="005864A8" w:rsidP="00372DF6" w14:paraId="518667FC" w14:textId="77777777"/>
                    <w:p w:rsidR="005864A8" w14:paraId="2C50028B" w14:textId="77777777"/>
                    <w:p w:rsidR="005864A8" w:rsidP="00372DF6" w14:paraId="147E59BA" w14:textId="77777777"/>
                    <w:p w:rsidR="005864A8" w14:paraId="4E44F622" w14:textId="77777777"/>
                    <w:p w:rsidR="005864A8" w:rsidP="00372DF6" w14:paraId="46A34DB8" w14:textId="77777777"/>
                    <w:p w:rsidR="005864A8" w14:paraId="01E95DBF" w14:textId="77777777"/>
                    <w:p w:rsidR="005864A8" w:rsidP="00372DF6" w14:paraId="70BE09F4" w14:textId="77777777"/>
                    <w:p w:rsidR="005864A8" w14:paraId="4590BDDE" w14:textId="77777777"/>
                    <w:p w:rsidR="005864A8" w:rsidP="00372DF6" w14:paraId="5CD0D187" w14:textId="77777777"/>
                    <w:p w:rsidR="005864A8" w14:paraId="520306C0" w14:textId="77777777"/>
                    <w:p w:rsidR="005864A8" w:rsidP="00372DF6" w14:paraId="5926E45E" w14:textId="77777777"/>
                    <w:p w:rsidR="005864A8" w14:paraId="4413C436" w14:textId="77777777"/>
                    <w:p w:rsidR="005864A8" w:rsidP="00372DF6" w14:paraId="455B3232" w14:textId="77777777"/>
                    <w:p w:rsidR="005864A8" w14:paraId="56A17530" w14:textId="77777777"/>
                    <w:p w:rsidR="005864A8" w:rsidP="00372DF6" w14:paraId="0B19A827" w14:textId="77777777"/>
                    <w:p w:rsidR="005864A8" w14:paraId="7254A15A" w14:textId="77777777"/>
                    <w:p w:rsidR="005864A8" w:rsidP="00372DF6" w14:paraId="33BEFAF3" w14:textId="77777777"/>
                    <w:p w:rsidR="005864A8" w14:paraId="40ADFC7E" w14:textId="77777777"/>
                    <w:p w:rsidR="005864A8" w:rsidP="00372DF6" w14:paraId="6DBC3ACC" w14:textId="77777777"/>
                    <w:p w:rsidR="005864A8" w14:paraId="692899D2" w14:textId="77777777"/>
                    <w:p w:rsidR="005864A8" w:rsidP="00372DF6" w14:paraId="55A1F4EA" w14:textId="77777777"/>
                    <w:p w:rsidR="005864A8" w14:paraId="413D96DD" w14:textId="77777777"/>
                    <w:p w:rsidR="005864A8" w:rsidP="00372DF6" w14:paraId="72D17EAA" w14:textId="77777777"/>
                    <w:p w:rsidR="005864A8" w14:paraId="69F52C8D" w14:textId="77777777"/>
                    <w:p w:rsidR="005864A8" w:rsidP="00372DF6" w14:paraId="7DBB1388" w14:textId="77777777"/>
                    <w:p w:rsidR="005864A8" w14:paraId="0CE94158" w14:textId="77777777"/>
                    <w:p w:rsidR="005864A8" w:rsidP="00372DF6" w14:paraId="6B7C8709" w14:textId="77777777"/>
                    <w:p w:rsidR="005864A8" w14:paraId="23555BB5" w14:textId="77777777"/>
                    <w:p w:rsidR="005864A8" w:rsidP="00372DF6" w14:paraId="1CABF6EA" w14:textId="77777777"/>
                    <w:p w:rsidR="005864A8" w14:paraId="0C2C1F6A" w14:textId="77777777"/>
                    <w:p w:rsidR="005864A8" w:rsidP="00372DF6" w14:paraId="13BDE606" w14:textId="77777777"/>
                    <w:p w:rsidR="005864A8" w14:paraId="772E36B7" w14:textId="77777777"/>
                    <w:p w:rsidR="005864A8" w:rsidP="00372DF6" w14:paraId="42F5EFB5" w14:textId="77777777"/>
                    <w:p w:rsidR="005864A8" w14:paraId="6FF9DBE0" w14:textId="77777777"/>
                    <w:p w:rsidR="005864A8" w:rsidP="00372DF6" w14:paraId="5F751A82" w14:textId="77777777"/>
                    <w:p w:rsidR="005864A8" w14:paraId="2A86CA10" w14:textId="77777777"/>
                    <w:p w:rsidR="005864A8" w:rsidP="00372DF6" w14:paraId="1002A3AE" w14:textId="77777777"/>
                    <w:p w:rsidR="005864A8" w14:paraId="504DF1D9" w14:textId="77777777"/>
                    <w:p w:rsidR="005864A8" w:rsidP="00372DF6" w14:paraId="5943EF0B" w14:textId="77777777"/>
                    <w:p w:rsidR="005864A8" w14:paraId="1E365157" w14:textId="77777777"/>
                    <w:p w:rsidR="005864A8" w:rsidP="00372DF6" w14:paraId="24DB3001" w14:textId="77777777"/>
                    <w:p w:rsidR="005864A8" w14:paraId="07CD4F16" w14:textId="77777777"/>
                    <w:p w:rsidR="005864A8" w:rsidP="00372DF6" w14:paraId="6A5FC5B9" w14:textId="77777777"/>
                    <w:p w:rsidR="005864A8" w14:paraId="77313607" w14:textId="77777777"/>
                    <w:p w:rsidR="005864A8" w:rsidP="00372DF6" w14:paraId="35F292FE" w14:textId="77777777"/>
                    <w:p w:rsidR="005864A8" w14:paraId="35FDFC35" w14:textId="77777777"/>
                    <w:p w:rsidR="005864A8" w:rsidP="00372DF6" w14:paraId="6BC1403D" w14:textId="77777777"/>
                    <w:p w:rsidR="005864A8" w14:paraId="6FCA4CD5" w14:textId="77777777"/>
                    <w:p w:rsidR="005864A8" w:rsidP="00372DF6" w14:paraId="3EF27E24" w14:textId="77777777"/>
                    <w:p w:rsidR="005864A8" w14:paraId="77DE012B" w14:textId="77777777"/>
                    <w:p w:rsidR="005864A8" w:rsidP="00372DF6" w14:paraId="1ADFC383" w14:textId="77777777"/>
                    <w:p w:rsidR="005864A8" w14:paraId="155C39DB" w14:textId="77777777"/>
                    <w:p w:rsidR="005864A8" w:rsidP="00372DF6" w14:paraId="0E24420E" w14:textId="77777777"/>
                    <w:p w:rsidR="005864A8" w14:paraId="2006CF1B" w14:textId="77777777"/>
                    <w:p w:rsidR="005864A8" w:rsidP="00372DF6" w14:paraId="4044053E" w14:textId="77777777"/>
                    <w:p w:rsidR="005864A8" w14:paraId="0C89EB7A" w14:textId="77777777"/>
                    <w:p w:rsidR="005864A8" w:rsidP="00372DF6" w14:paraId="221B5388" w14:textId="77777777"/>
                    <w:p w:rsidR="005864A8" w14:paraId="0D604254" w14:textId="77777777"/>
                    <w:p w:rsidR="005864A8" w:rsidP="00372DF6" w14:paraId="40DD53A7" w14:textId="77777777"/>
                    <w:p w:rsidR="005864A8" w14:paraId="05DEFDEC" w14:textId="77777777"/>
                    <w:p w:rsidR="005864A8" w:rsidP="00372DF6" w14:paraId="56BFE873" w14:textId="77777777"/>
                    <w:p w:rsidR="005864A8" w14:paraId="1B4579F1" w14:textId="77777777"/>
                    <w:p w:rsidR="005864A8" w:rsidP="00372DF6" w14:paraId="5363D72F" w14:textId="77777777"/>
                    <w:p w:rsidR="005864A8" w14:paraId="38430E9A" w14:textId="77777777"/>
                    <w:p w:rsidR="005864A8" w:rsidP="00372DF6" w14:paraId="7F93EC54" w14:textId="77777777"/>
                    <w:p w:rsidR="005864A8" w14:paraId="68DE502B" w14:textId="77777777"/>
                    <w:p w:rsidR="005864A8" w:rsidP="00372DF6" w14:paraId="33B672FD" w14:textId="77777777"/>
                    <w:p w:rsidR="005864A8" w14:paraId="796626ED" w14:textId="77777777"/>
                    <w:p w:rsidR="005864A8" w:rsidP="00372DF6" w14:paraId="5EF05C30" w14:textId="77777777"/>
                    <w:p w:rsidR="005864A8" w14:paraId="460D94A6" w14:textId="77777777"/>
                    <w:p w:rsidR="005864A8" w:rsidP="00372DF6" w14:paraId="120C7DC6" w14:textId="77777777"/>
                    <w:p w:rsidR="005864A8" w14:paraId="0441C3C4" w14:textId="77777777"/>
                    <w:p w:rsidR="005864A8" w:rsidP="00372DF6" w14:paraId="69FFD778" w14:textId="77777777"/>
                    <w:p w:rsidR="005864A8" w14:paraId="16FA0950" w14:textId="77777777"/>
                    <w:p w:rsidR="005864A8" w:rsidP="00372DF6" w14:paraId="1143F910" w14:textId="77777777"/>
                    <w:p w:rsidR="005864A8" w14:paraId="77B69AB9" w14:textId="77777777"/>
                    <w:p w:rsidR="005864A8" w:rsidP="00372DF6" w14:paraId="335AA916" w14:textId="77777777"/>
                    <w:p w:rsidR="005864A8" w14:paraId="381590D4" w14:textId="77777777"/>
                    <w:p w:rsidR="005864A8" w:rsidP="00372DF6" w14:paraId="2E61D4B5" w14:textId="77777777"/>
                    <w:p w:rsidR="005864A8" w14:paraId="7A29E65D" w14:textId="77777777"/>
                    <w:p w:rsidR="005864A8" w:rsidP="00372DF6" w14:paraId="347769FC" w14:textId="77777777"/>
                    <w:p w:rsidR="005864A8" w14:paraId="6429A71C" w14:textId="77777777"/>
                    <w:p w:rsidR="005864A8" w:rsidP="00372DF6" w14:paraId="2CFCD0B6" w14:textId="77777777"/>
                    <w:p w:rsidR="005864A8" w14:paraId="79DFB366" w14:textId="77777777"/>
                    <w:p w:rsidR="005864A8" w:rsidP="00372DF6" w14:paraId="15F255BB" w14:textId="77777777"/>
                    <w:p w:rsidR="005864A8" w14:paraId="0CCF9C36" w14:textId="77777777"/>
                    <w:p w:rsidR="005864A8" w:rsidP="00372DF6" w14:paraId="13A87CB7" w14:textId="77777777"/>
                    <w:p w:rsidR="005864A8" w14:paraId="41C53BB1" w14:textId="77777777"/>
                    <w:p w:rsidR="005864A8" w:rsidP="00372DF6" w14:paraId="468FCC84" w14:textId="77777777"/>
                    <w:p w:rsidR="005864A8" w14:paraId="15A5CE47" w14:textId="77777777"/>
                    <w:p w:rsidR="005864A8" w:rsidP="00372DF6" w14:paraId="14E749F8" w14:textId="77777777"/>
                    <w:p w:rsidR="005864A8" w14:paraId="080D7036" w14:textId="77777777"/>
                    <w:p w:rsidR="005864A8" w:rsidP="00372DF6" w14:paraId="0696752D" w14:textId="77777777"/>
                    <w:p w:rsidR="005864A8" w14:paraId="551A039B" w14:textId="77777777"/>
                    <w:p w:rsidR="005864A8" w:rsidP="00372DF6" w14:paraId="62093D5A" w14:textId="77777777"/>
                    <w:p w:rsidR="005864A8" w14:paraId="1783A30E" w14:textId="77777777"/>
                    <w:p w:rsidR="005864A8" w:rsidP="00372DF6" w14:paraId="3012FF24" w14:textId="77777777"/>
                    <w:p w:rsidR="005864A8" w14:paraId="63D2E49D" w14:textId="77777777"/>
                    <w:p w:rsidR="005864A8" w:rsidP="00372DF6" w14:paraId="2C994164" w14:textId="77777777"/>
                    <w:p w:rsidR="005864A8" w14:paraId="0E6E5174" w14:textId="77777777"/>
                    <w:p w:rsidR="005864A8" w:rsidP="00372DF6" w14:paraId="3937847E" w14:textId="77777777"/>
                    <w:p w:rsidR="005864A8" w14:paraId="21E295D7" w14:textId="77777777"/>
                    <w:p w:rsidR="005864A8" w:rsidP="00372DF6" w14:paraId="0C9B1833" w14:textId="77777777"/>
                    <w:p w:rsidR="005864A8" w14:paraId="34FC0DC2" w14:textId="77777777"/>
                    <w:p w:rsidR="005864A8" w:rsidP="00372DF6" w14:paraId="44A88BEA" w14:textId="77777777"/>
                    <w:p w:rsidR="005864A8" w14:paraId="110C71F1" w14:textId="77777777"/>
                    <w:p w:rsidR="005864A8" w:rsidP="00372DF6" w14:paraId="257BED8A" w14:textId="77777777"/>
                    <w:p w:rsidR="005864A8" w14:paraId="1E548972" w14:textId="77777777"/>
                    <w:p w:rsidR="005864A8" w:rsidP="00372DF6" w14:paraId="2C29AABD" w14:textId="77777777"/>
                    <w:p w:rsidR="005864A8" w14:paraId="5587E3B5" w14:textId="77777777"/>
                    <w:p w:rsidR="005864A8" w:rsidP="00372DF6" w14:paraId="593788CB" w14:textId="77777777"/>
                    <w:p w:rsidR="005864A8" w14:paraId="4287BF1E" w14:textId="77777777"/>
                    <w:p w:rsidR="005864A8" w:rsidP="00372DF6" w14:paraId="6CBBC6E6" w14:textId="77777777"/>
                    <w:p w:rsidR="005864A8" w14:paraId="7ACA600F" w14:textId="77777777"/>
                    <w:p w:rsidR="005864A8" w:rsidP="00372DF6" w14:paraId="40D41F0D" w14:textId="77777777"/>
                    <w:p w:rsidR="005864A8" w14:paraId="24B81C74" w14:textId="77777777"/>
                    <w:p w:rsidR="005864A8" w:rsidP="00372DF6" w14:paraId="462842BE" w14:textId="77777777"/>
                    <w:p w:rsidR="005864A8" w14:paraId="11953A22" w14:textId="77777777"/>
                    <w:p w:rsidR="005864A8" w:rsidP="00372DF6" w14:paraId="24E3EC4A" w14:textId="77777777"/>
                    <w:p w:rsidR="005864A8" w14:paraId="56ECA6BA" w14:textId="77777777"/>
                    <w:p w:rsidR="005864A8" w:rsidP="00372DF6" w14:paraId="4FC51139" w14:textId="77777777"/>
                    <w:p w:rsidR="005864A8" w14:paraId="5632A7E0" w14:textId="77777777"/>
                    <w:p w:rsidR="005864A8" w:rsidP="00372DF6" w14:paraId="705F12FD" w14:textId="77777777"/>
                    <w:p w:rsidR="005864A8" w14:paraId="0A687338" w14:textId="77777777"/>
                    <w:p w:rsidR="005864A8" w:rsidP="00372DF6" w14:paraId="6418CFD5" w14:textId="77777777"/>
                    <w:p w:rsidR="005864A8" w14:paraId="26EA09D4" w14:textId="77777777"/>
                    <w:p w:rsidR="005864A8" w:rsidP="00372DF6" w14:paraId="7B87CF9F" w14:textId="77777777"/>
                    <w:p w:rsidR="005864A8" w14:paraId="2434FD27" w14:textId="77777777"/>
                    <w:p w:rsidR="005864A8" w:rsidP="00372DF6" w14:paraId="1FE07459" w14:textId="77777777"/>
                    <w:p w:rsidR="005864A8" w14:paraId="00DC3022" w14:textId="77777777"/>
                    <w:p w:rsidR="005864A8" w:rsidP="00372DF6" w14:paraId="1A2F4BDD" w14:textId="77777777"/>
                    <w:p w:rsidR="005864A8" w14:paraId="237E2A04" w14:textId="77777777"/>
                    <w:p w:rsidR="005864A8" w:rsidP="00372DF6" w14:paraId="3A1E9A6E" w14:textId="77777777"/>
                    <w:p w:rsidR="005864A8" w14:paraId="43174E48" w14:textId="77777777"/>
                    <w:p w:rsidR="005864A8" w:rsidP="00372DF6" w14:paraId="7022F9EB" w14:textId="77777777"/>
                    <w:p w:rsidR="005864A8" w14:paraId="08DA9D71" w14:textId="77777777"/>
                    <w:p w:rsidR="005864A8" w:rsidP="00372DF6" w14:paraId="45D6AF46" w14:textId="77777777"/>
                    <w:p w:rsidR="005864A8" w14:paraId="580EE53F" w14:textId="77777777"/>
                    <w:p w:rsidR="005864A8" w:rsidP="00372DF6" w14:paraId="4E7D9367" w14:textId="77777777"/>
                    <w:p w:rsidR="005864A8" w14:paraId="428CB760" w14:textId="77777777"/>
                    <w:p w:rsidR="005864A8" w:rsidP="00372DF6" w14:paraId="2B63B95D" w14:textId="77777777"/>
                    <w:p w:rsidR="005864A8" w14:paraId="2BCAF64F" w14:textId="77777777"/>
                    <w:p w:rsidR="005864A8" w:rsidP="00372DF6" w14:paraId="24580027" w14:textId="77777777"/>
                    <w:p w:rsidR="005864A8" w14:paraId="5F0AAEA2" w14:textId="77777777"/>
                    <w:p w:rsidR="005864A8" w:rsidP="00372DF6" w14:paraId="37DA6E38" w14:textId="77777777"/>
                    <w:p w:rsidR="005864A8" w14:paraId="51C32D5D" w14:textId="77777777"/>
                    <w:p w:rsidR="005864A8" w:rsidP="00372DF6" w14:paraId="47B02C84" w14:textId="77777777"/>
                    <w:p w:rsidR="005864A8" w14:paraId="4CA894BA" w14:textId="77777777"/>
                    <w:p w:rsidR="005864A8" w:rsidP="00372DF6" w14:paraId="7A5E7610" w14:textId="77777777"/>
                    <w:p w:rsidR="005864A8" w14:paraId="14E4437E" w14:textId="77777777"/>
                    <w:p w:rsidR="005864A8" w:rsidP="00372DF6" w14:paraId="13FE0009" w14:textId="77777777"/>
                    <w:p w:rsidR="005864A8" w14:paraId="125402C8" w14:textId="77777777"/>
                    <w:p w:rsidR="005864A8" w:rsidP="00372DF6" w14:paraId="3BFB7E42" w14:textId="77777777"/>
                    <w:p w:rsidR="005864A8" w14:paraId="3A278E62" w14:textId="77777777"/>
                    <w:p w:rsidR="005864A8" w:rsidP="00372DF6" w14:paraId="1A8E085E" w14:textId="77777777"/>
                    <w:p w:rsidR="005864A8" w14:paraId="55E3AB8E" w14:textId="77777777"/>
                    <w:p w:rsidR="005864A8" w:rsidP="00372DF6" w14:paraId="1A394346" w14:textId="77777777"/>
                    <w:p w:rsidR="005864A8" w14:paraId="21D6A25B" w14:textId="77777777"/>
                    <w:p w:rsidR="005864A8" w:rsidP="00372DF6" w14:paraId="421F534D" w14:textId="77777777"/>
                    <w:p w:rsidR="005864A8" w14:paraId="46CB8D6F" w14:textId="77777777"/>
                    <w:p w:rsidR="005864A8" w:rsidP="00372DF6" w14:paraId="09FDBAB6" w14:textId="77777777"/>
                    <w:p w:rsidR="005864A8" w14:paraId="65F0945C" w14:textId="77777777"/>
                    <w:p w:rsidR="005864A8" w:rsidP="00372DF6" w14:paraId="597868C2" w14:textId="77777777"/>
                    <w:p w:rsidR="005864A8" w14:paraId="7B57C46C" w14:textId="77777777"/>
                    <w:p w:rsidR="005864A8" w:rsidP="00372DF6" w14:paraId="71175D4A" w14:textId="77777777"/>
                    <w:p w:rsidR="005864A8" w14:paraId="2862DC0A" w14:textId="77777777"/>
                    <w:p w:rsidR="005864A8" w:rsidP="00372DF6" w14:paraId="73A044B8" w14:textId="77777777"/>
                    <w:p w:rsidR="005864A8" w14:paraId="667945EC" w14:textId="77777777"/>
                    <w:p w:rsidR="005864A8" w:rsidP="00372DF6" w14:paraId="557C4AF8" w14:textId="77777777"/>
                    <w:p w:rsidR="005864A8" w14:paraId="1C54FCF0" w14:textId="77777777"/>
                    <w:p w:rsidR="005864A8" w:rsidP="00372DF6" w14:paraId="03784BCC" w14:textId="77777777"/>
                    <w:p w:rsidR="005864A8" w14:paraId="390084F6" w14:textId="77777777"/>
                    <w:p w:rsidR="005864A8" w:rsidP="00372DF6" w14:paraId="63F99F84" w14:textId="77777777"/>
                    <w:p w:rsidR="005864A8" w14:paraId="7A697619" w14:textId="77777777"/>
                    <w:p w:rsidR="005864A8" w:rsidP="00372DF6" w14:paraId="3AE4938B" w14:textId="77777777"/>
                    <w:p w:rsidR="005864A8" w14:paraId="6DFD1C14" w14:textId="77777777"/>
                    <w:p w:rsidR="005864A8" w:rsidP="00372DF6" w14:paraId="222B0A47" w14:textId="77777777"/>
                    <w:p w:rsidR="005864A8" w14:paraId="6836058E" w14:textId="77777777"/>
                    <w:p w:rsidR="005864A8" w:rsidP="00372DF6" w14:paraId="7B800887" w14:textId="77777777"/>
                    <w:p w:rsidR="005864A8" w14:paraId="79D40B1D" w14:textId="77777777"/>
                    <w:p w:rsidR="005864A8" w:rsidP="00372DF6" w14:paraId="56BB6346" w14:textId="77777777"/>
                    <w:p w:rsidR="005864A8" w14:paraId="6DDC6B7D" w14:textId="77777777"/>
                    <w:p w:rsidR="005864A8" w:rsidP="00372DF6" w14:paraId="3C148C4D" w14:textId="77777777"/>
                    <w:p w:rsidR="005864A8" w14:paraId="7B574368" w14:textId="77777777"/>
                    <w:p w:rsidR="005864A8" w:rsidP="00372DF6" w14:paraId="5DC1DA06" w14:textId="77777777"/>
                    <w:p w:rsidR="005864A8" w14:paraId="70D61216" w14:textId="77777777"/>
                    <w:p w:rsidR="005864A8" w:rsidP="00372DF6" w14:paraId="5F80C423" w14:textId="77777777"/>
                    <w:p w:rsidR="005864A8" w14:paraId="69F14D27" w14:textId="77777777"/>
                    <w:p w:rsidR="005864A8" w:rsidP="00372DF6" w14:paraId="6929B439" w14:textId="77777777"/>
                    <w:p w:rsidR="005864A8" w14:paraId="7FF3CD7D" w14:textId="77777777"/>
                    <w:p w:rsidR="005864A8" w:rsidP="00372DF6" w14:paraId="471F2BFF" w14:textId="77777777"/>
                    <w:p w:rsidR="005864A8" w14:paraId="11E7AB95" w14:textId="77777777"/>
                    <w:p w:rsidR="005864A8" w:rsidP="00372DF6" w14:paraId="7FAE33B7" w14:textId="77777777"/>
                    <w:p w:rsidR="005864A8" w14:paraId="5902E359" w14:textId="77777777"/>
                    <w:p w:rsidR="005864A8" w:rsidP="00372DF6" w14:paraId="5ED8AE83" w14:textId="77777777"/>
                    <w:p w:rsidR="005864A8" w14:paraId="39ABC7FC" w14:textId="77777777"/>
                    <w:p w:rsidR="005864A8" w:rsidP="00372DF6" w14:paraId="0E23D3B6" w14:textId="77777777"/>
                    <w:p w:rsidR="005864A8" w14:paraId="0F7D9355" w14:textId="77777777"/>
                    <w:p w:rsidR="005864A8" w:rsidP="00372DF6" w14:paraId="5F89EFC8" w14:textId="77777777"/>
                    <w:p w:rsidR="005864A8" w14:paraId="49C0A592" w14:textId="77777777"/>
                    <w:p w:rsidR="005864A8" w:rsidP="00372DF6" w14:paraId="7E9CAAAD" w14:textId="77777777"/>
                    <w:p w:rsidR="005864A8" w14:paraId="5B4CAA7A" w14:textId="77777777"/>
                    <w:p w:rsidR="005864A8" w:rsidP="00372DF6" w14:paraId="2734FF6F" w14:textId="77777777"/>
                    <w:p w:rsidR="005864A8" w14:paraId="37381B7E" w14:textId="77777777"/>
                    <w:p w:rsidR="005864A8" w:rsidP="00372DF6" w14:paraId="7E838643" w14:textId="77777777"/>
                    <w:p w:rsidR="005864A8" w14:paraId="16C2C236" w14:textId="77777777"/>
                    <w:p w:rsidR="005864A8" w:rsidP="00372DF6" w14:paraId="48A14D7C" w14:textId="77777777"/>
                    <w:p w:rsidR="005864A8" w14:paraId="6F266CE7" w14:textId="77777777"/>
                    <w:p w:rsidR="005864A8" w:rsidP="00372DF6" w14:paraId="302CD879" w14:textId="77777777"/>
                    <w:p w:rsidR="005864A8" w14:paraId="43796BDB" w14:textId="77777777"/>
                    <w:p w:rsidR="005864A8" w:rsidP="00372DF6" w14:paraId="242B787E" w14:textId="77777777"/>
                    <w:p w:rsidR="005864A8" w14:paraId="32BA3BA3" w14:textId="77777777"/>
                    <w:p w:rsidR="005864A8" w:rsidP="00372DF6" w14:paraId="2D8EA918" w14:textId="77777777"/>
                    <w:p w:rsidR="005864A8" w14:paraId="54F9BF21" w14:textId="77777777"/>
                    <w:p w:rsidR="005864A8" w:rsidP="00372DF6" w14:paraId="0C2644C9" w14:textId="77777777"/>
                    <w:p w:rsidR="005864A8" w14:paraId="332986CC" w14:textId="77777777"/>
                    <w:p w:rsidR="005864A8" w:rsidP="00372DF6" w14:paraId="5B25074A" w14:textId="77777777"/>
                    <w:p w:rsidR="005864A8" w14:paraId="36959127" w14:textId="77777777"/>
                    <w:p w:rsidR="005864A8" w:rsidP="00372DF6" w14:paraId="22EE54E5" w14:textId="77777777"/>
                    <w:p w:rsidR="005864A8" w14:paraId="2C3B92DC" w14:textId="77777777"/>
                    <w:p w:rsidR="005864A8" w:rsidP="00372DF6" w14:paraId="047DC835" w14:textId="77777777"/>
                    <w:p w:rsidR="005864A8" w14:paraId="68765B43" w14:textId="77777777"/>
                    <w:p w:rsidR="005864A8" w:rsidP="00372DF6" w14:paraId="1F981A85" w14:textId="77777777"/>
                    <w:p w:rsidR="005864A8" w14:paraId="293E197D" w14:textId="77777777"/>
                    <w:p w:rsidR="005864A8" w:rsidP="00372DF6" w14:paraId="4E649A97" w14:textId="77777777"/>
                    <w:p w:rsidR="005864A8" w14:paraId="048B65F4" w14:textId="77777777"/>
                    <w:p w:rsidR="005864A8" w:rsidP="00372DF6" w14:paraId="72D305F9" w14:textId="77777777"/>
                    <w:p w:rsidR="005864A8" w14:paraId="24991479" w14:textId="77777777"/>
                    <w:p w:rsidR="005864A8" w:rsidP="00372DF6" w14:paraId="1FB338E8" w14:textId="77777777"/>
                    <w:p w:rsidR="005864A8" w14:paraId="399AD2AE" w14:textId="77777777"/>
                    <w:p w:rsidR="005864A8" w:rsidP="00372DF6" w14:paraId="0391321C" w14:textId="77777777"/>
                    <w:p w:rsidR="005864A8" w14:paraId="743C07ED" w14:textId="77777777"/>
                    <w:p w:rsidR="005864A8" w:rsidP="00372DF6" w14:paraId="3E09124C" w14:textId="77777777"/>
                    <w:p w:rsidR="005864A8" w14:paraId="7D0FC98B" w14:textId="77777777"/>
                    <w:p w:rsidR="005864A8" w:rsidP="00372DF6" w14:paraId="61B3D4D4" w14:textId="77777777"/>
                    <w:p w:rsidR="005864A8" w14:paraId="4AF8A241" w14:textId="77777777"/>
                    <w:p w:rsidR="005864A8" w:rsidP="00372DF6" w14:paraId="3F757E44" w14:textId="77777777"/>
                    <w:p w:rsidR="005864A8" w14:paraId="1979CAB3" w14:textId="77777777"/>
                    <w:p w:rsidR="005864A8" w:rsidP="00372DF6" w14:paraId="70620041" w14:textId="77777777"/>
                    <w:p w:rsidR="005864A8" w14:paraId="7AB0A589" w14:textId="77777777"/>
                    <w:p w:rsidR="005864A8" w:rsidP="00372DF6" w14:paraId="65CB7692" w14:textId="77777777"/>
                    <w:p w:rsidR="005864A8" w14:paraId="4990BE58" w14:textId="77777777"/>
                    <w:p w:rsidR="005864A8" w:rsidP="00372DF6" w14:paraId="50E300BF" w14:textId="77777777"/>
                    <w:p w:rsidR="005864A8" w14:paraId="2FA083DE" w14:textId="77777777"/>
                    <w:p w:rsidR="005864A8" w:rsidP="00372DF6" w14:paraId="3BEFA561" w14:textId="77777777"/>
                    <w:p w:rsidR="005864A8" w14:paraId="73A849E2" w14:textId="77777777"/>
                    <w:p w:rsidR="005864A8" w:rsidP="00372DF6" w14:paraId="1A276687" w14:textId="77777777"/>
                    <w:p w:rsidR="005864A8" w14:paraId="74951398" w14:textId="77777777"/>
                    <w:p w:rsidR="005864A8" w:rsidP="00372DF6" w14:paraId="161DA429" w14:textId="77777777"/>
                    <w:p w:rsidR="005864A8" w14:paraId="0A2F68C7" w14:textId="77777777"/>
                    <w:p w:rsidR="005864A8" w:rsidP="00372DF6" w14:paraId="57D35064" w14:textId="77777777"/>
                    <w:p w:rsidR="005864A8" w14:paraId="60BFEBB6" w14:textId="77777777"/>
                    <w:p w:rsidR="005864A8" w:rsidP="00372DF6" w14:paraId="3DC287B9" w14:textId="77777777"/>
                    <w:p w:rsidR="005864A8" w14:paraId="6ADD9F8B" w14:textId="77777777"/>
                    <w:p w:rsidR="005864A8" w:rsidP="00372DF6" w14:paraId="533E8172" w14:textId="77777777"/>
                    <w:p w:rsidR="005864A8" w14:paraId="1FF8C643" w14:textId="77777777"/>
                    <w:p w:rsidR="005864A8" w:rsidP="00372DF6" w14:paraId="25DAB5A2" w14:textId="77777777"/>
                    <w:p w:rsidR="005864A8" w14:paraId="5276D1A8" w14:textId="77777777"/>
                    <w:p w:rsidR="005864A8" w:rsidP="00372DF6" w14:paraId="3355F0A6" w14:textId="77777777"/>
                    <w:p w:rsidR="005864A8" w14:paraId="02FDE940" w14:textId="77777777"/>
                    <w:p w:rsidR="005864A8" w:rsidP="00372DF6" w14:paraId="61E9E0AA" w14:textId="77777777"/>
                    <w:p w:rsidR="005864A8" w14:paraId="645CBE3D" w14:textId="77777777"/>
                    <w:p w:rsidR="005864A8" w:rsidP="00372DF6" w14:paraId="54FB0AE4" w14:textId="77777777"/>
                    <w:p w:rsidR="005864A8" w14:paraId="3DDDB9C6" w14:textId="77777777"/>
                    <w:p w:rsidR="005864A8" w:rsidP="00372DF6" w14:paraId="7E2CBED0" w14:textId="77777777"/>
                    <w:p w:rsidR="005864A8" w14:paraId="15A12242" w14:textId="77777777"/>
                    <w:p w:rsidR="005864A8" w:rsidP="00372DF6" w14:paraId="61ABF8A5" w14:textId="77777777"/>
                    <w:p w:rsidR="005864A8" w14:paraId="1D6EB466" w14:textId="77777777"/>
                    <w:p w:rsidR="005864A8" w:rsidP="00372DF6" w14:paraId="3B0B7A75" w14:textId="77777777"/>
                    <w:p w:rsidR="005864A8" w14:paraId="4265A655" w14:textId="77777777"/>
                    <w:p w:rsidR="005864A8" w:rsidP="00372DF6" w14:paraId="50AADDD3" w14:textId="77777777"/>
                    <w:p w:rsidR="005864A8" w14:paraId="460CC46A" w14:textId="77777777"/>
                    <w:p w:rsidR="005864A8" w:rsidP="00372DF6" w14:paraId="72D7EB66" w14:textId="77777777"/>
                    <w:p w:rsidR="005864A8" w14:paraId="606EA08A" w14:textId="77777777"/>
                    <w:p w:rsidR="005864A8" w:rsidP="00372DF6" w14:paraId="0F11AAF9" w14:textId="77777777"/>
                    <w:p w:rsidR="005864A8" w14:paraId="33D8C7F5" w14:textId="77777777"/>
                    <w:p w:rsidR="005864A8" w:rsidP="00372DF6" w14:paraId="1E7BD002" w14:textId="77777777"/>
                    <w:p w:rsidR="005864A8" w14:paraId="0EE79394" w14:textId="77777777"/>
                    <w:p w:rsidR="005864A8" w:rsidP="00372DF6" w14:paraId="651546BE" w14:textId="77777777"/>
                    <w:p w:rsidR="005864A8" w14:paraId="7C47C6C7" w14:textId="77777777"/>
                    <w:p w:rsidR="005864A8" w:rsidP="00372DF6" w14:paraId="68A1C5BD" w14:textId="77777777"/>
                    <w:p w:rsidR="005864A8" w14:paraId="212BD0D5" w14:textId="77777777"/>
                    <w:p w:rsidR="005864A8" w:rsidP="00372DF6" w14:paraId="28F747CF" w14:textId="77777777"/>
                    <w:p w:rsidR="005864A8" w14:paraId="318A8E2B" w14:textId="77777777"/>
                    <w:p w:rsidR="005864A8" w:rsidP="00372DF6" w14:paraId="2B7CC36A" w14:textId="77777777"/>
                    <w:p w:rsidR="005864A8" w14:paraId="6C619165" w14:textId="77777777"/>
                    <w:p w:rsidR="005864A8" w:rsidP="00372DF6" w14:paraId="7613D25D" w14:textId="77777777"/>
                    <w:p w:rsidR="005864A8" w14:paraId="717A3198" w14:textId="77777777"/>
                    <w:p w:rsidR="005864A8" w:rsidP="00372DF6" w14:paraId="77CD7F23" w14:textId="77777777"/>
                    <w:p w:rsidR="005864A8" w14:paraId="219369B6" w14:textId="77777777"/>
                    <w:p w:rsidR="005864A8" w:rsidP="00372DF6" w14:paraId="2F4B38AB" w14:textId="77777777"/>
                    <w:p w:rsidR="005864A8" w14:paraId="73C9D1E2" w14:textId="77777777"/>
                    <w:p w:rsidR="005864A8" w:rsidP="00372DF6" w14:paraId="2085BC2C" w14:textId="77777777"/>
                    <w:p w:rsidR="005864A8" w14:paraId="45909B35" w14:textId="77777777"/>
                    <w:p w:rsidR="005864A8" w:rsidP="00372DF6" w14:paraId="579F1512" w14:textId="77777777"/>
                    <w:p w:rsidR="005864A8" w14:paraId="0CF8450F" w14:textId="77777777"/>
                    <w:p w:rsidR="005864A8" w:rsidP="00372DF6" w14:paraId="2B7E0B0B" w14:textId="77777777"/>
                    <w:p w:rsidR="005864A8" w14:paraId="1D7A807C" w14:textId="77777777"/>
                    <w:p w:rsidR="005864A8" w:rsidP="00372DF6" w14:paraId="7F9FE691" w14:textId="77777777"/>
                    <w:p w:rsidR="005864A8" w14:paraId="345D3A7E" w14:textId="77777777"/>
                    <w:p w:rsidR="005864A8" w:rsidP="00372DF6" w14:paraId="7799CA50" w14:textId="77777777"/>
                    <w:p w:rsidR="005864A8" w14:paraId="61F35765" w14:textId="77777777"/>
                    <w:p w:rsidR="005864A8" w:rsidP="00372DF6" w14:paraId="4F6CB31A" w14:textId="77777777"/>
                    <w:p w:rsidR="005864A8" w14:paraId="181FDE7D" w14:textId="77777777"/>
                    <w:p w:rsidR="005864A8" w:rsidP="00372DF6" w14:paraId="19A7266C" w14:textId="77777777"/>
                    <w:p w:rsidR="005864A8" w14:paraId="3C79BBE0" w14:textId="77777777"/>
                    <w:p w:rsidR="005864A8" w:rsidP="00372DF6" w14:paraId="25295485" w14:textId="77777777"/>
                    <w:p w:rsidR="005864A8" w14:paraId="3D9C4B7B" w14:textId="77777777"/>
                    <w:p w:rsidR="005864A8" w:rsidP="00372DF6" w14:paraId="30088D5E" w14:textId="77777777"/>
                    <w:p w:rsidR="005864A8" w14:paraId="53242743" w14:textId="77777777"/>
                    <w:p w:rsidR="005864A8" w:rsidP="00372DF6" w14:paraId="2D03268F" w14:textId="77777777"/>
                    <w:p w:rsidR="005864A8" w14:paraId="6CEB0108" w14:textId="77777777"/>
                    <w:p w:rsidR="005864A8" w:rsidP="00372DF6" w14:paraId="0E937BE2" w14:textId="77777777"/>
                    <w:p w:rsidR="005864A8" w14:paraId="4B0436D6" w14:textId="77777777"/>
                    <w:p w:rsidR="005864A8" w:rsidP="00372DF6" w14:paraId="7BB8903F" w14:textId="77777777"/>
                    <w:p w:rsidR="005864A8" w14:paraId="7282BF4A" w14:textId="77777777"/>
                    <w:p w:rsidR="005864A8" w:rsidP="00372DF6" w14:paraId="1CF16435" w14:textId="77777777"/>
                    <w:p w:rsidR="005864A8" w14:paraId="739E1580" w14:textId="77777777"/>
                    <w:p w:rsidR="005864A8" w:rsidP="00372DF6" w14:paraId="12ABBDF3" w14:textId="77777777"/>
                    <w:p w:rsidR="005864A8" w14:paraId="61A2BCDC" w14:textId="77777777"/>
                    <w:p w:rsidR="005864A8" w:rsidP="00372DF6" w14:paraId="3B343CDB" w14:textId="77777777"/>
                    <w:p w:rsidR="005864A8" w14:paraId="5E0F7DD7" w14:textId="77777777"/>
                    <w:p w:rsidR="005864A8" w:rsidP="00372DF6" w14:paraId="135B8A9C" w14:textId="77777777"/>
                    <w:p w:rsidR="005864A8" w14:paraId="39E12C8F" w14:textId="77777777"/>
                    <w:p w:rsidR="005864A8" w:rsidP="00372DF6" w14:paraId="0E773209" w14:textId="77777777"/>
                    <w:p w:rsidR="005864A8" w14:paraId="0DC72CB5" w14:textId="77777777"/>
                    <w:p w:rsidR="005864A8" w:rsidP="00372DF6" w14:paraId="2D0AE064" w14:textId="77777777"/>
                    <w:p w:rsidR="005864A8" w14:paraId="154F1E7E" w14:textId="77777777"/>
                    <w:p w:rsidR="005864A8" w:rsidP="00372DF6" w14:paraId="17518A2A" w14:textId="77777777"/>
                    <w:p w:rsidR="005864A8" w14:paraId="2E2E1E30" w14:textId="77777777"/>
                    <w:p w:rsidR="005864A8" w:rsidP="00372DF6" w14:paraId="3A48E25E" w14:textId="77777777"/>
                    <w:p w:rsidR="005864A8" w14:paraId="1920FC34" w14:textId="77777777"/>
                    <w:p w:rsidR="005864A8" w:rsidP="00372DF6" w14:paraId="21781861" w14:textId="77777777"/>
                    <w:p w:rsidR="005864A8" w14:paraId="174C11A4" w14:textId="77777777"/>
                    <w:p w:rsidR="005864A8" w:rsidP="00372DF6" w14:paraId="5C4D703B" w14:textId="77777777"/>
                    <w:p w:rsidR="005864A8" w14:paraId="21D7755B" w14:textId="77777777"/>
                    <w:p w:rsidR="005864A8" w:rsidP="00372DF6" w14:paraId="61BDE971" w14:textId="77777777"/>
                    <w:p w:rsidR="005864A8" w14:paraId="4DB17588" w14:textId="77777777"/>
                    <w:p w:rsidR="005864A8" w:rsidP="00372DF6" w14:paraId="2BF6C84F" w14:textId="77777777"/>
                    <w:p w:rsidR="005864A8" w14:paraId="356F59BD" w14:textId="77777777"/>
                    <w:p w:rsidR="005864A8" w:rsidP="00372DF6" w14:paraId="0BD275BD" w14:textId="77777777"/>
                    <w:p w:rsidR="005864A8" w14:paraId="23FB917A" w14:textId="77777777"/>
                    <w:p w:rsidR="005864A8" w:rsidP="00372DF6" w14:paraId="0508C98B" w14:textId="77777777"/>
                    <w:p w:rsidR="005864A8" w14:paraId="3D289344" w14:textId="77777777"/>
                    <w:p w:rsidR="005864A8" w:rsidP="00372DF6" w14:paraId="58A67344" w14:textId="77777777"/>
                    <w:p w:rsidR="005864A8" w14:paraId="04A0D033" w14:textId="77777777"/>
                    <w:p w:rsidR="005864A8" w:rsidP="00372DF6" w14:paraId="285FD57F" w14:textId="77777777"/>
                    <w:p w:rsidR="005864A8" w14:paraId="7F8E3FFA" w14:textId="77777777"/>
                    <w:p w:rsidR="005864A8" w:rsidP="00372DF6" w14:paraId="0F3947AB" w14:textId="77777777"/>
                    <w:p w:rsidR="005864A8" w14:paraId="237F29B0" w14:textId="77777777"/>
                    <w:p w:rsidR="005864A8" w:rsidP="00372DF6" w14:paraId="606F121D" w14:textId="77777777"/>
                    <w:p w:rsidR="005864A8" w14:paraId="2016BFD3" w14:textId="77777777"/>
                    <w:p w:rsidR="005864A8" w:rsidP="00372DF6" w14:paraId="23C9BA9A" w14:textId="77777777"/>
                    <w:p w:rsidR="005864A8" w14:paraId="0D085B39" w14:textId="77777777"/>
                    <w:p w:rsidR="005864A8" w:rsidP="00372DF6" w14:paraId="14A052CE" w14:textId="77777777"/>
                    <w:p w:rsidR="005864A8" w14:paraId="65956C0B" w14:textId="77777777"/>
                    <w:p w:rsidR="005864A8" w:rsidP="00372DF6" w14:paraId="305EDF94" w14:textId="77777777"/>
                    <w:p w:rsidR="005864A8" w14:paraId="42B3F4BA" w14:textId="77777777"/>
                    <w:p w:rsidR="005864A8" w:rsidP="00372DF6" w14:paraId="0CC053BF" w14:textId="77777777"/>
                    <w:p w:rsidR="005864A8" w14:paraId="49598780" w14:textId="77777777"/>
                    <w:p w:rsidR="005864A8" w:rsidP="00372DF6" w14:paraId="0AB00D6C" w14:textId="77777777"/>
                    <w:p w:rsidR="005864A8" w14:paraId="1EFFAC7F" w14:textId="77777777"/>
                    <w:p w:rsidR="005864A8" w:rsidP="00372DF6" w14:paraId="518949D2" w14:textId="77777777"/>
                    <w:p w:rsidR="005864A8" w14:paraId="1AE1D449" w14:textId="77777777"/>
                    <w:p w:rsidR="005864A8" w:rsidP="00372DF6" w14:paraId="6499A393" w14:textId="77777777"/>
                    <w:p w:rsidR="005864A8" w14:paraId="75251AF0" w14:textId="77777777"/>
                    <w:p w:rsidR="005864A8" w:rsidP="00372DF6" w14:paraId="2B874F8B" w14:textId="77777777"/>
                    <w:p w:rsidR="005864A8" w14:paraId="01033FC5" w14:textId="77777777"/>
                    <w:p w:rsidR="005864A8" w:rsidP="00372DF6" w14:paraId="74B22BD9" w14:textId="77777777"/>
                    <w:p w:rsidR="005864A8" w14:paraId="72492861" w14:textId="77777777"/>
                    <w:p w:rsidR="005864A8" w:rsidP="00372DF6" w14:paraId="7B9F030D" w14:textId="77777777"/>
                    <w:p w:rsidR="005864A8" w14:paraId="1E4506A1" w14:textId="77777777"/>
                    <w:p w:rsidR="005864A8" w:rsidP="00372DF6" w14:paraId="591C2089" w14:textId="77777777"/>
                    <w:p w:rsidR="005864A8" w14:paraId="2718FDA4" w14:textId="77777777"/>
                    <w:p w:rsidR="005864A8" w:rsidP="00372DF6" w14:paraId="04C73634" w14:textId="77777777"/>
                    <w:p w:rsidR="005864A8" w14:paraId="69771027" w14:textId="77777777"/>
                    <w:p w:rsidR="005864A8" w:rsidP="00372DF6" w14:paraId="17B388E7" w14:textId="77777777"/>
                    <w:p w:rsidR="005864A8" w14:paraId="5D97CC80" w14:textId="77777777"/>
                    <w:p w:rsidR="005864A8" w:rsidP="00372DF6" w14:paraId="238D2863" w14:textId="77777777"/>
                    <w:p w:rsidR="005864A8" w14:paraId="7953284A" w14:textId="77777777"/>
                    <w:p w:rsidR="005864A8" w:rsidP="00372DF6" w14:paraId="063DA648" w14:textId="77777777"/>
                    <w:p w:rsidR="005864A8" w14:paraId="0620D454" w14:textId="77777777"/>
                    <w:p w:rsidR="005864A8" w:rsidP="00372DF6" w14:paraId="347E4886" w14:textId="77777777"/>
                    <w:p w:rsidR="005864A8" w14:paraId="6BB10462" w14:textId="77777777"/>
                    <w:p w:rsidR="005864A8" w:rsidP="00372DF6" w14:paraId="01021D4A" w14:textId="77777777"/>
                    <w:p w:rsidR="005864A8" w14:paraId="492A52C2" w14:textId="77777777"/>
                    <w:p w:rsidR="005864A8" w:rsidP="00372DF6" w14:paraId="77B5C320" w14:textId="77777777"/>
                    <w:p w:rsidR="005864A8" w14:paraId="130BA873" w14:textId="77777777"/>
                    <w:p w:rsidR="005864A8" w:rsidP="00372DF6" w14:paraId="414A0723" w14:textId="77777777"/>
                    <w:p w:rsidR="005864A8" w14:paraId="5000AEDE" w14:textId="77777777"/>
                    <w:p w:rsidR="005864A8" w:rsidP="00372DF6" w14:paraId="45415CBB" w14:textId="77777777"/>
                    <w:p w:rsidR="005864A8" w14:paraId="778F42DA" w14:textId="77777777"/>
                    <w:p w:rsidR="005864A8" w:rsidP="00372DF6" w14:paraId="4E04ABFE" w14:textId="77777777"/>
                    <w:p w:rsidR="005864A8" w14:paraId="2447006C" w14:textId="77777777"/>
                    <w:p w:rsidR="005864A8" w:rsidP="00372DF6" w14:paraId="52E7FE35" w14:textId="77777777"/>
                    <w:p w:rsidR="005864A8" w14:paraId="29102254" w14:textId="77777777"/>
                    <w:p w:rsidR="005864A8" w:rsidP="00372DF6" w14:paraId="6B01B9A5" w14:textId="77777777"/>
                    <w:p w:rsidR="005864A8" w14:paraId="3C3BD392" w14:textId="77777777"/>
                    <w:p w:rsidR="005864A8" w:rsidP="00372DF6" w14:paraId="5E305FC7" w14:textId="77777777"/>
                    <w:p w:rsidR="005864A8" w14:paraId="00D74A09" w14:textId="77777777"/>
                    <w:p w:rsidR="005864A8" w:rsidP="00372DF6" w14:paraId="5E3FEE98" w14:textId="77777777"/>
                    <w:p w:rsidR="005864A8" w14:paraId="55B12751" w14:textId="77777777"/>
                    <w:p w:rsidR="005864A8" w:rsidP="00372DF6" w14:paraId="083E3B86" w14:textId="77777777"/>
                    <w:p w:rsidR="005864A8" w14:paraId="567E4923" w14:textId="77777777"/>
                    <w:p w:rsidR="005864A8" w:rsidP="00372DF6" w14:paraId="45C8AC2A" w14:textId="77777777"/>
                    <w:p w:rsidR="005864A8" w14:paraId="3E81A90A" w14:textId="77777777"/>
                    <w:p w:rsidR="005864A8" w:rsidP="00372DF6" w14:paraId="0F3EC00C" w14:textId="77777777"/>
                    <w:p w:rsidR="005864A8" w14:paraId="755A56E9" w14:textId="77777777"/>
                    <w:p w:rsidR="005864A8" w:rsidP="00372DF6" w14:paraId="25C51E95" w14:textId="77777777"/>
                    <w:p w:rsidR="005864A8" w14:paraId="16331060" w14:textId="77777777"/>
                    <w:p w:rsidR="005864A8" w:rsidP="00372DF6" w14:paraId="4007E8F9" w14:textId="77777777"/>
                    <w:p w:rsidR="005864A8" w14:paraId="0A8177D8" w14:textId="77777777"/>
                    <w:p w:rsidR="005864A8" w:rsidP="00372DF6" w14:paraId="23DF55B7" w14:textId="77777777"/>
                    <w:p w:rsidR="005864A8" w14:paraId="49E80274" w14:textId="77777777"/>
                    <w:p w:rsidR="005864A8" w:rsidP="00372DF6" w14:paraId="64B30616" w14:textId="77777777"/>
                    <w:p w:rsidR="005864A8" w14:paraId="42FD740D" w14:textId="77777777"/>
                    <w:p w:rsidR="005864A8" w:rsidP="00372DF6" w14:paraId="1059EC72" w14:textId="77777777"/>
                    <w:p w:rsidR="005864A8" w14:paraId="64D07D18" w14:textId="77777777"/>
                    <w:p w:rsidR="005864A8" w:rsidP="00372DF6" w14:paraId="2D5BFDF4" w14:textId="77777777"/>
                    <w:p w:rsidR="005864A8" w14:paraId="3D2A3343" w14:textId="77777777"/>
                    <w:p w:rsidR="005864A8" w:rsidP="00372DF6" w14:paraId="16FD5EF8" w14:textId="77777777"/>
                    <w:p w:rsidR="005864A8" w14:paraId="11310A77" w14:textId="77777777"/>
                    <w:p w:rsidR="005864A8" w:rsidP="00372DF6" w14:paraId="216B3DD1" w14:textId="77777777"/>
                    <w:p w:rsidR="005864A8" w14:paraId="2A2F3273" w14:textId="77777777"/>
                    <w:p w:rsidR="005864A8" w:rsidP="00372DF6" w14:paraId="6FAF301B" w14:textId="77777777"/>
                    <w:p w:rsidR="005864A8" w14:paraId="2ED55CD8" w14:textId="77777777"/>
                    <w:p w:rsidR="005864A8" w:rsidP="00372DF6" w14:paraId="4A5786A3" w14:textId="77777777"/>
                    <w:p w:rsidR="005864A8" w14:paraId="1AD4EF96" w14:textId="77777777"/>
                    <w:p w:rsidR="005864A8" w:rsidP="00372DF6" w14:paraId="75F81532" w14:textId="77777777"/>
                    <w:p w:rsidR="005864A8" w14:paraId="495218D9" w14:textId="77777777"/>
                    <w:p w:rsidR="005864A8" w:rsidP="00372DF6" w14:paraId="6D901612" w14:textId="77777777"/>
                    <w:p w:rsidR="005864A8" w14:paraId="4BAB9731" w14:textId="77777777"/>
                    <w:p w:rsidR="005864A8" w:rsidP="00372DF6" w14:paraId="10D406F3" w14:textId="77777777"/>
                    <w:p w:rsidR="005864A8" w14:paraId="311B4B14" w14:textId="77777777"/>
                    <w:p w:rsidR="005864A8" w:rsidP="00372DF6" w14:paraId="7F1C1DF2" w14:textId="77777777"/>
                    <w:p w:rsidR="005864A8" w14:paraId="74B5CB64" w14:textId="77777777"/>
                    <w:p w:rsidR="005864A8" w:rsidP="00372DF6" w14:paraId="7D48AC8B" w14:textId="77777777"/>
                    <w:p w:rsidR="005864A8" w14:paraId="68103C04" w14:textId="77777777"/>
                    <w:p w:rsidR="005864A8" w:rsidP="00372DF6" w14:paraId="51DB5878" w14:textId="77777777"/>
                    <w:p w:rsidR="005864A8" w14:paraId="66DDC676" w14:textId="77777777"/>
                    <w:p w:rsidR="005864A8" w:rsidP="00372DF6" w14:paraId="65139905" w14:textId="77777777"/>
                    <w:p w:rsidR="005864A8" w14:paraId="3BE25432" w14:textId="77777777"/>
                    <w:p w:rsidR="005864A8" w:rsidP="00372DF6" w14:paraId="74C4D3E8" w14:textId="77777777"/>
                    <w:p w:rsidR="005864A8" w14:paraId="3E027201" w14:textId="77777777"/>
                    <w:p w:rsidR="005864A8" w:rsidP="00372DF6" w14:paraId="7EDC5A9D" w14:textId="77777777"/>
                    <w:p w:rsidR="005864A8" w14:paraId="668D3976" w14:textId="77777777"/>
                    <w:p w:rsidR="005864A8" w:rsidP="00372DF6" w14:paraId="52E24A98" w14:textId="77777777"/>
                    <w:p w:rsidR="005864A8" w14:paraId="4E54842E" w14:textId="77777777"/>
                    <w:p w:rsidR="005864A8" w:rsidP="00372DF6" w14:paraId="1B5FC62F" w14:textId="77777777"/>
                    <w:p w:rsidR="005864A8" w14:paraId="4442BB03" w14:textId="77777777"/>
                    <w:p w:rsidR="005864A8" w:rsidP="00372DF6" w14:paraId="4F0D35EF" w14:textId="77777777"/>
                    <w:p w:rsidR="005864A8" w14:paraId="48DAF57B" w14:textId="77777777"/>
                    <w:p w:rsidR="005864A8" w:rsidP="00372DF6" w14:paraId="1308397E" w14:textId="77777777"/>
                    <w:p w:rsidR="005864A8" w14:paraId="3D924707" w14:textId="77777777"/>
                    <w:p w:rsidR="005864A8" w:rsidP="00372DF6" w14:paraId="2FBBB07C" w14:textId="77777777"/>
                    <w:p w:rsidR="005864A8" w14:paraId="4E6E4FD3" w14:textId="77777777"/>
                    <w:p w:rsidR="005864A8" w:rsidP="00372DF6" w14:paraId="78F93621" w14:textId="77777777"/>
                    <w:p w:rsidR="005864A8" w14:paraId="0B9E8016" w14:textId="77777777"/>
                    <w:p w:rsidR="005864A8" w:rsidP="00372DF6" w14:paraId="5AA47547" w14:textId="77777777"/>
                    <w:p w:rsidR="005864A8" w14:paraId="723401DA" w14:textId="77777777"/>
                    <w:p w:rsidR="005864A8" w:rsidP="00372DF6" w14:paraId="5037F8F6" w14:textId="77777777"/>
                    <w:p w:rsidR="005864A8" w14:paraId="0E56DD72" w14:textId="77777777"/>
                    <w:p w:rsidR="005864A8" w:rsidP="00372DF6" w14:paraId="357A1D5B" w14:textId="77777777"/>
                    <w:p w:rsidR="005864A8" w14:paraId="28C4F5B7" w14:textId="77777777"/>
                    <w:p w:rsidR="005864A8" w:rsidP="00372DF6" w14:paraId="2713362A" w14:textId="77777777"/>
                    <w:p w:rsidR="005864A8" w14:paraId="2711A414" w14:textId="77777777"/>
                    <w:p w:rsidR="005864A8" w:rsidP="00372DF6" w14:paraId="6AD05D4B" w14:textId="77777777"/>
                    <w:p w:rsidR="005864A8" w14:paraId="5697F1C4" w14:textId="77777777"/>
                    <w:p w:rsidR="005864A8" w:rsidP="00372DF6" w14:paraId="1E22DF38" w14:textId="77777777"/>
                    <w:p w:rsidR="005864A8" w14:paraId="3ADA3A37" w14:textId="77777777"/>
                    <w:p w:rsidR="005864A8" w:rsidP="00372DF6" w14:paraId="60F825C6" w14:textId="77777777"/>
                    <w:p w:rsidR="005864A8" w14:paraId="2ACDF5F2" w14:textId="77777777"/>
                    <w:p w:rsidR="005864A8" w:rsidP="00372DF6" w14:paraId="3A6116A9" w14:textId="77777777"/>
                    <w:p w:rsidR="005864A8" w14:paraId="39AF31C1" w14:textId="77777777"/>
                    <w:p w:rsidR="005864A8" w:rsidP="00372DF6" w14:paraId="11148338" w14:textId="77777777"/>
                    <w:p w:rsidR="005864A8" w14:paraId="5AFAC778" w14:textId="77777777"/>
                    <w:p w:rsidR="005864A8" w:rsidP="00372DF6" w14:paraId="61C33569" w14:textId="77777777"/>
                    <w:p w:rsidR="005864A8" w14:paraId="18E4EFCA" w14:textId="77777777"/>
                    <w:p w:rsidR="005864A8" w:rsidP="00372DF6" w14:paraId="21CFC86A" w14:textId="77777777"/>
                    <w:p w:rsidR="005864A8" w14:paraId="3B484E8B" w14:textId="77777777"/>
                    <w:p w:rsidR="005864A8" w:rsidP="00372DF6" w14:paraId="5FFA01A3" w14:textId="77777777"/>
                    <w:p w:rsidR="005864A8" w14:paraId="151DAD93" w14:textId="77777777"/>
                    <w:p w:rsidR="005864A8" w:rsidP="00372DF6" w14:paraId="2E988E56" w14:textId="77777777"/>
                    <w:p w:rsidR="005864A8" w14:paraId="2D9939FB" w14:textId="77777777"/>
                    <w:p w:rsidR="005864A8" w:rsidP="00372DF6" w14:paraId="6A52299F" w14:textId="77777777"/>
                    <w:p w:rsidR="005864A8" w14:paraId="6D13B7FD" w14:textId="77777777"/>
                    <w:p w:rsidR="005864A8" w:rsidP="00372DF6" w14:paraId="28864F16" w14:textId="77777777"/>
                    <w:p w:rsidR="005864A8" w14:paraId="4394C14E" w14:textId="77777777"/>
                    <w:p w:rsidR="005864A8" w:rsidP="00372DF6" w14:paraId="3CC89DA9" w14:textId="77777777"/>
                    <w:p w:rsidR="005864A8" w14:paraId="77552B71" w14:textId="77777777"/>
                    <w:p w:rsidR="005864A8" w:rsidP="00372DF6" w14:paraId="19708018" w14:textId="77777777"/>
                    <w:p w:rsidR="005864A8" w14:paraId="0BEEDDE2" w14:textId="77777777"/>
                    <w:p w:rsidR="005864A8" w:rsidP="00372DF6" w14:paraId="65C2CD50" w14:textId="77777777"/>
                    <w:p w:rsidR="005864A8" w14:paraId="7D4B6853" w14:textId="77777777"/>
                    <w:p w:rsidR="005864A8" w:rsidP="00372DF6" w14:paraId="50EE386E" w14:textId="77777777"/>
                    <w:p w:rsidR="005864A8" w14:paraId="5DF7AC99" w14:textId="77777777"/>
                    <w:p w:rsidR="005864A8" w:rsidP="00372DF6" w14:paraId="01A56538" w14:textId="77777777"/>
                    <w:p w:rsidR="005864A8" w14:paraId="4128BD95" w14:textId="77777777"/>
                    <w:p w:rsidR="005864A8" w:rsidP="00372DF6" w14:paraId="52FDC55C" w14:textId="77777777"/>
                    <w:p w:rsidR="005864A8" w14:paraId="6C89439E" w14:textId="77777777"/>
                    <w:p w:rsidR="005864A8" w:rsidP="00372DF6" w14:paraId="68F4057F" w14:textId="77777777"/>
                    <w:p w:rsidR="005864A8" w14:paraId="7483D823" w14:textId="77777777"/>
                    <w:p w:rsidR="005864A8" w:rsidP="00372DF6" w14:paraId="0107B25A" w14:textId="77777777"/>
                    <w:p w:rsidR="005864A8" w14:paraId="1F51CF16" w14:textId="77777777"/>
                    <w:p w:rsidR="005864A8" w:rsidP="00372DF6" w14:paraId="20822ECD" w14:textId="77777777"/>
                    <w:p w:rsidR="005864A8" w14:paraId="3D4A291B" w14:textId="77777777"/>
                    <w:p w:rsidR="005864A8" w:rsidP="00372DF6" w14:paraId="6117BC99" w14:textId="77777777"/>
                    <w:p w:rsidR="005864A8" w14:paraId="66AB1C30" w14:textId="77777777"/>
                    <w:p w:rsidR="005864A8" w:rsidP="00372DF6" w14:paraId="4D6538C6" w14:textId="77777777"/>
                    <w:p w:rsidR="005864A8" w14:paraId="3F3FEDE1" w14:textId="77777777"/>
                    <w:p w:rsidR="005864A8" w:rsidP="00372DF6" w14:paraId="1295A470" w14:textId="77777777"/>
                    <w:p w:rsidR="005864A8" w14:paraId="11D20C0C" w14:textId="77777777"/>
                    <w:p w:rsidR="005864A8" w:rsidP="00372DF6" w14:paraId="4224D40B" w14:textId="77777777"/>
                    <w:p w:rsidR="005864A8" w14:paraId="19E77FDE" w14:textId="77777777"/>
                    <w:p w:rsidR="005864A8" w:rsidP="00372DF6" w14:paraId="61212144" w14:textId="77777777"/>
                    <w:p w:rsidR="005864A8" w14:paraId="4F0621B1" w14:textId="77777777"/>
                    <w:p w:rsidR="005864A8" w:rsidP="00372DF6" w14:paraId="39476409" w14:textId="77777777"/>
                    <w:p w:rsidR="005864A8" w14:paraId="02D573DB" w14:textId="77777777"/>
                    <w:p w:rsidR="005864A8" w:rsidP="00372DF6" w14:paraId="51CA5014" w14:textId="77777777"/>
                    <w:p w:rsidR="005864A8" w14:paraId="596EFFF5" w14:textId="77777777"/>
                    <w:p w:rsidR="005864A8" w:rsidP="00372DF6" w14:paraId="125E520B" w14:textId="77777777"/>
                    <w:p w:rsidR="005864A8" w14:paraId="477E2306" w14:textId="77777777"/>
                    <w:p w:rsidR="005864A8" w:rsidP="00372DF6" w14:paraId="4D126B68" w14:textId="77777777"/>
                    <w:p w:rsidR="005864A8" w14:paraId="56AF4088" w14:textId="77777777"/>
                    <w:p w:rsidR="005864A8" w:rsidP="00372DF6" w14:paraId="1C4B93C0" w14:textId="77777777"/>
                    <w:p w:rsidR="005864A8" w14:paraId="1A6FE746" w14:textId="77777777"/>
                    <w:p w:rsidR="005864A8" w:rsidP="00372DF6" w14:paraId="52081696" w14:textId="77777777"/>
                    <w:p w:rsidR="005864A8" w14:paraId="1B574E23" w14:textId="77777777"/>
                    <w:p w:rsidR="005864A8" w:rsidP="00372DF6" w14:paraId="7F5D5FCA" w14:textId="77777777"/>
                    <w:p w:rsidR="005864A8" w14:paraId="3C30C8BC" w14:textId="77777777"/>
                    <w:p w:rsidR="005864A8" w:rsidP="00372DF6" w14:paraId="3691B3FB" w14:textId="77777777"/>
                    <w:p w:rsidR="005864A8" w14:paraId="0EB27C4D" w14:textId="77777777"/>
                    <w:p w:rsidR="005864A8" w:rsidP="00372DF6" w14:paraId="705760D3" w14:textId="77777777"/>
                    <w:p w:rsidR="005864A8" w14:paraId="632A6A19" w14:textId="77777777"/>
                    <w:p w:rsidR="005864A8" w:rsidP="00372DF6" w14:paraId="6D352D33" w14:textId="77777777"/>
                    <w:p w:rsidR="005864A8" w14:paraId="2C1401DA" w14:textId="77777777"/>
                    <w:p w:rsidR="005864A8" w:rsidP="00372DF6" w14:paraId="1697D9A5" w14:textId="77777777"/>
                    <w:p w:rsidR="005864A8" w14:paraId="5A85536D" w14:textId="77777777"/>
                    <w:p w:rsidR="005864A8" w:rsidP="00372DF6" w14:paraId="47DE5730" w14:textId="77777777"/>
                    <w:p w:rsidR="005864A8" w14:paraId="37C39711" w14:textId="77777777"/>
                    <w:p w:rsidR="005864A8" w:rsidP="00372DF6" w14:paraId="65873DB7" w14:textId="77777777"/>
                    <w:p w:rsidR="005864A8" w14:paraId="10578DD2" w14:textId="77777777"/>
                    <w:p w:rsidR="005864A8" w:rsidP="00372DF6" w14:paraId="09E859D4" w14:textId="77777777"/>
                    <w:p w:rsidR="005864A8" w14:paraId="31CAD7C2" w14:textId="77777777"/>
                    <w:p w:rsidR="005864A8" w:rsidP="00372DF6" w14:paraId="4DC3FABA" w14:textId="77777777"/>
                    <w:p w:rsidR="005864A8" w14:paraId="727695D2" w14:textId="77777777"/>
                    <w:p w:rsidR="005864A8" w:rsidP="00372DF6" w14:paraId="4A5E9AD7" w14:textId="77777777"/>
                    <w:p w:rsidR="005864A8" w14:paraId="2A670632" w14:textId="77777777"/>
                    <w:p w:rsidR="005864A8" w:rsidP="00372DF6" w14:paraId="4D6568B5" w14:textId="77777777"/>
                    <w:p w:rsidR="005864A8" w14:paraId="466EB89A" w14:textId="77777777"/>
                    <w:p w:rsidR="005864A8" w:rsidP="00372DF6" w14:paraId="20ACC569" w14:textId="77777777"/>
                    <w:p w:rsidR="005864A8" w14:paraId="1F1E2257" w14:textId="77777777"/>
                    <w:p w:rsidR="005864A8" w:rsidP="00372DF6" w14:paraId="62182B3C" w14:textId="77777777"/>
                    <w:p w:rsidR="005864A8" w14:paraId="543F8F83" w14:textId="77777777"/>
                    <w:p w:rsidR="005864A8" w:rsidP="00372DF6" w14:paraId="257171F4" w14:textId="77777777"/>
                    <w:p w:rsidR="005864A8" w14:paraId="0C2D5D8F" w14:textId="77777777"/>
                    <w:p w:rsidR="005864A8" w:rsidP="00372DF6" w14:paraId="436AE81A" w14:textId="77777777"/>
                    <w:p w:rsidR="005864A8" w14:paraId="77570D47" w14:textId="77777777"/>
                    <w:p w:rsidR="005864A8" w:rsidP="00372DF6" w14:paraId="61A542D8" w14:textId="77777777"/>
                    <w:p w:rsidR="005864A8" w14:paraId="1C024198" w14:textId="77777777"/>
                    <w:p w:rsidR="005864A8" w:rsidP="00372DF6" w14:paraId="1D9B37FE" w14:textId="77777777"/>
                    <w:p w:rsidR="005864A8" w14:paraId="66BFC198" w14:textId="77777777"/>
                    <w:p w:rsidR="005864A8" w:rsidP="00372DF6" w14:paraId="6572D881" w14:textId="77777777"/>
                    <w:p w:rsidR="005864A8" w14:paraId="01E8C979" w14:textId="77777777"/>
                    <w:p w:rsidR="005864A8" w:rsidP="00372DF6" w14:paraId="5A85DD0E" w14:textId="77777777"/>
                    <w:p w:rsidR="005864A8" w14:paraId="5C7E4178" w14:textId="77777777"/>
                    <w:p w:rsidR="005864A8" w:rsidP="00372DF6" w14:paraId="72A29233" w14:textId="77777777"/>
                    <w:p w:rsidR="005864A8" w14:paraId="61CFA729" w14:textId="77777777"/>
                    <w:p w:rsidR="005864A8" w:rsidP="00372DF6" w14:paraId="764CBAD0" w14:textId="77777777"/>
                    <w:p w:rsidR="005864A8" w14:paraId="78A7C57B" w14:textId="77777777"/>
                    <w:p w:rsidR="005864A8" w:rsidP="00372DF6" w14:paraId="574FECB4" w14:textId="77777777"/>
                    <w:p w:rsidR="005864A8" w14:paraId="30389A52" w14:textId="77777777"/>
                    <w:p w:rsidR="005864A8" w:rsidP="00372DF6" w14:paraId="068508F8" w14:textId="77777777"/>
                    <w:p w:rsidR="005864A8" w14:paraId="38B5C904" w14:textId="77777777"/>
                    <w:p w:rsidR="005864A8" w:rsidP="00372DF6" w14:paraId="30ED7DC3" w14:textId="77777777"/>
                    <w:p w:rsidR="005864A8" w14:paraId="21FE7D7B" w14:textId="77777777"/>
                    <w:p w:rsidR="005864A8" w:rsidP="00372DF6" w14:paraId="3B2090C8" w14:textId="77777777"/>
                    <w:p w:rsidR="005864A8" w14:paraId="6B5F0BDD" w14:textId="77777777"/>
                    <w:p w:rsidR="005864A8" w:rsidP="00372DF6" w14:paraId="38571ADE" w14:textId="77777777"/>
                    <w:p w:rsidR="005864A8" w14:paraId="00AE7A9D" w14:textId="77777777"/>
                    <w:p w:rsidR="005864A8" w:rsidP="00372DF6" w14:paraId="40A282D8" w14:textId="77777777"/>
                    <w:p w:rsidR="005864A8" w14:paraId="35827FF2" w14:textId="77777777"/>
                    <w:p w:rsidR="005864A8" w:rsidP="00372DF6" w14:paraId="6A73464C" w14:textId="77777777"/>
                    <w:p w:rsidR="005864A8" w14:paraId="635CB437" w14:textId="77777777"/>
                    <w:p w:rsidR="005864A8" w:rsidP="00372DF6" w14:paraId="767A7D51" w14:textId="77777777"/>
                    <w:p w:rsidR="005864A8" w14:paraId="54267660" w14:textId="77777777"/>
                    <w:p w:rsidR="005864A8" w:rsidP="00372DF6" w14:paraId="629814B8" w14:textId="77777777"/>
                    <w:p w:rsidR="005864A8" w14:paraId="7F5FBA7F" w14:textId="77777777"/>
                    <w:p w:rsidR="005864A8" w:rsidP="00372DF6" w14:paraId="16828A4F" w14:textId="77777777"/>
                    <w:p w:rsidR="005864A8" w14:paraId="2900A908" w14:textId="77777777"/>
                    <w:p w:rsidR="005864A8" w:rsidP="00372DF6" w14:paraId="19615174" w14:textId="77777777"/>
                    <w:p w:rsidR="005864A8" w14:paraId="457E95CC" w14:textId="77777777"/>
                    <w:p w:rsidR="005864A8" w:rsidP="00372DF6" w14:paraId="244597F7" w14:textId="77777777"/>
                    <w:p w:rsidR="005864A8" w14:paraId="1CE3A4F1" w14:textId="77777777"/>
                    <w:p w:rsidR="005864A8" w:rsidP="00372DF6" w14:paraId="643B6C98" w14:textId="77777777"/>
                    <w:p w:rsidR="005864A8" w14:paraId="56C1E227" w14:textId="77777777"/>
                    <w:p w:rsidR="005864A8" w:rsidP="00372DF6" w14:paraId="670DD153" w14:textId="77777777"/>
                    <w:p w:rsidR="005864A8" w14:paraId="18245138" w14:textId="77777777"/>
                    <w:p w:rsidR="005864A8" w:rsidP="00372DF6" w14:paraId="444C92AE" w14:textId="77777777"/>
                    <w:p w:rsidR="005864A8" w14:paraId="48A40609" w14:textId="77777777"/>
                    <w:p w:rsidR="005864A8" w:rsidP="00372DF6" w14:paraId="57886587" w14:textId="77777777"/>
                    <w:p w:rsidR="005864A8" w14:paraId="26ABD937" w14:textId="77777777"/>
                    <w:p w:rsidR="005864A8" w:rsidP="00372DF6" w14:paraId="29B8DF69" w14:textId="77777777"/>
                    <w:p w:rsidR="005864A8" w14:paraId="345F7D1C" w14:textId="77777777"/>
                    <w:p w:rsidR="005864A8" w:rsidP="00372DF6" w14:paraId="4E4F7D54" w14:textId="77777777"/>
                    <w:p w:rsidR="005864A8" w14:paraId="5A87D768" w14:textId="77777777"/>
                    <w:p w:rsidR="005864A8" w:rsidP="00372DF6" w14:paraId="285F8D18" w14:textId="77777777"/>
                    <w:p w:rsidR="005864A8" w14:paraId="74B4A32A" w14:textId="77777777"/>
                    <w:p w:rsidR="005864A8" w:rsidP="00372DF6" w14:paraId="50E46D1B" w14:textId="77777777"/>
                    <w:p w:rsidR="005864A8" w14:paraId="663A7F8B" w14:textId="77777777"/>
                    <w:p w:rsidR="005864A8" w:rsidP="00372DF6" w14:paraId="6D3BF66C" w14:textId="77777777"/>
                    <w:p w:rsidR="005864A8" w14:paraId="306981E6" w14:textId="77777777"/>
                    <w:p w:rsidR="005864A8" w:rsidP="00372DF6" w14:paraId="5AA92759" w14:textId="77777777"/>
                    <w:p w:rsidR="005864A8" w14:paraId="26577686" w14:textId="77777777"/>
                    <w:p w:rsidR="005864A8" w:rsidP="00372DF6" w14:paraId="046AA975" w14:textId="77777777"/>
                    <w:p w:rsidR="005864A8" w14:paraId="0AF39884" w14:textId="77777777"/>
                    <w:p w:rsidR="005864A8" w:rsidP="00372DF6" w14:paraId="3E2EBD78" w14:textId="77777777"/>
                    <w:p w:rsidR="005864A8" w14:paraId="2227834E" w14:textId="77777777"/>
                    <w:p w:rsidR="005864A8" w:rsidP="00372DF6" w14:paraId="60E51197" w14:textId="77777777"/>
                    <w:p w:rsidR="005864A8" w14:paraId="4EE0A7EB" w14:textId="77777777"/>
                    <w:p w:rsidR="005864A8" w:rsidP="00372DF6" w14:paraId="1B96C8F3" w14:textId="77777777"/>
                    <w:p w:rsidR="005864A8" w14:paraId="02A7DF4F" w14:textId="77777777"/>
                    <w:p w:rsidR="005864A8" w:rsidP="00372DF6" w14:paraId="7D2E82AE" w14:textId="77777777"/>
                    <w:p w:rsidR="005864A8" w14:paraId="7C585B20" w14:textId="77777777"/>
                    <w:p w:rsidR="005864A8" w:rsidP="00372DF6" w14:paraId="64ACCC97" w14:textId="77777777"/>
                    <w:p w:rsidR="005864A8" w14:paraId="5431A155" w14:textId="77777777"/>
                    <w:p w:rsidR="005864A8" w:rsidP="00372DF6" w14:paraId="0F0729FA" w14:textId="77777777"/>
                    <w:p w:rsidR="005864A8" w14:paraId="20E2051C" w14:textId="77777777"/>
                    <w:p w:rsidR="005864A8" w:rsidP="00372DF6" w14:paraId="19EAB9DF" w14:textId="77777777"/>
                    <w:p w:rsidR="005864A8" w14:paraId="5CE96A6A" w14:textId="77777777"/>
                    <w:p w:rsidR="005864A8" w:rsidP="00372DF6" w14:paraId="01A44C83" w14:textId="77777777"/>
                    <w:p w:rsidR="005864A8" w14:paraId="1717F590" w14:textId="77777777"/>
                    <w:p w:rsidR="005864A8" w:rsidP="00372DF6" w14:paraId="0D346318" w14:textId="77777777"/>
                    <w:p w:rsidR="005864A8" w14:paraId="2DCA3D2A" w14:textId="77777777"/>
                    <w:p w:rsidR="005864A8" w:rsidP="00372DF6" w14:paraId="4299413F" w14:textId="77777777"/>
                    <w:p w:rsidR="005864A8" w14:paraId="0C68ECF0" w14:textId="77777777"/>
                    <w:p w:rsidR="005864A8" w:rsidP="00372DF6" w14:paraId="3056634B" w14:textId="77777777"/>
                    <w:p w:rsidR="005864A8" w14:paraId="7D2BFF3F" w14:textId="77777777"/>
                    <w:p w:rsidR="005864A8" w:rsidP="00372DF6" w14:paraId="1BEC0D46" w14:textId="77777777"/>
                    <w:p w:rsidR="005864A8" w14:paraId="49C5F3CC" w14:textId="77777777"/>
                    <w:p w:rsidR="005864A8" w:rsidP="00372DF6" w14:paraId="4A26A9E2" w14:textId="77777777"/>
                    <w:p w:rsidR="005864A8" w14:paraId="48501599" w14:textId="77777777"/>
                    <w:p w:rsidR="005864A8" w:rsidP="00372DF6" w14:paraId="435967E6" w14:textId="77777777"/>
                    <w:p w:rsidR="005864A8" w14:paraId="57F3A9CF" w14:textId="77777777"/>
                    <w:p w:rsidR="005864A8" w:rsidP="00372DF6" w14:paraId="39C66070" w14:textId="77777777"/>
                    <w:p w:rsidR="005864A8" w14:paraId="0A6E744B" w14:textId="77777777"/>
                    <w:p w:rsidR="005864A8" w:rsidP="00372DF6" w14:paraId="4A701F49" w14:textId="77777777"/>
                    <w:p w:rsidR="005864A8" w14:paraId="4A6D1CA5" w14:textId="77777777"/>
                    <w:p w:rsidR="005864A8" w:rsidP="00372DF6" w14:paraId="56F0B9B6" w14:textId="77777777"/>
                    <w:p w:rsidR="005864A8" w14:paraId="6C1157CD" w14:textId="77777777"/>
                    <w:p w:rsidR="005864A8" w:rsidP="00372DF6" w14:paraId="706247C2" w14:textId="77777777"/>
                    <w:p w:rsidR="005864A8" w14:paraId="0567DA16" w14:textId="77777777"/>
                    <w:p w:rsidR="005864A8" w:rsidP="00372DF6" w14:paraId="7C263429" w14:textId="77777777"/>
                    <w:p w:rsidR="005864A8" w14:paraId="60AC159C" w14:textId="77777777"/>
                    <w:p w:rsidR="005864A8" w:rsidP="00372DF6" w14:paraId="44C5E04E" w14:textId="77777777"/>
                    <w:p w:rsidR="005864A8" w14:paraId="763AF9FB" w14:textId="77777777"/>
                    <w:p w:rsidR="005864A8" w:rsidP="00372DF6" w14:paraId="4F9516BB" w14:textId="77777777"/>
                    <w:p w:rsidR="005864A8" w14:paraId="2595EA36" w14:textId="77777777"/>
                    <w:p w:rsidR="005864A8" w:rsidP="00372DF6" w14:paraId="0346F123" w14:textId="77777777"/>
                    <w:p w:rsidR="005864A8" w14:paraId="539D852F" w14:textId="77777777"/>
                    <w:p w:rsidR="005864A8" w:rsidP="00372DF6" w14:paraId="5D0B4221" w14:textId="77777777"/>
                    <w:p w:rsidR="005864A8" w14:paraId="13F4C59B" w14:textId="77777777"/>
                    <w:p w:rsidR="005864A8" w:rsidP="00372DF6" w14:paraId="304D8814" w14:textId="77777777"/>
                    <w:p w:rsidR="005864A8" w14:paraId="296A26A8" w14:textId="77777777"/>
                    <w:p w:rsidR="005864A8" w:rsidP="00372DF6" w14:paraId="6859C821" w14:textId="77777777"/>
                    <w:p w:rsidR="005864A8" w14:paraId="575F96AB" w14:textId="77777777"/>
                    <w:p w:rsidR="005864A8" w:rsidP="00372DF6" w14:paraId="0924018E" w14:textId="77777777"/>
                    <w:p w:rsidR="005864A8" w14:paraId="455C597C" w14:textId="77777777"/>
                    <w:p w:rsidR="005864A8" w:rsidP="00372DF6" w14:paraId="02E1CD08" w14:textId="77777777"/>
                    <w:p w:rsidR="005864A8" w14:paraId="2B835D5C" w14:textId="77777777"/>
                    <w:p w:rsidR="005864A8" w:rsidP="00372DF6" w14:paraId="69A167C4" w14:textId="77777777"/>
                    <w:p w:rsidR="005864A8" w14:paraId="7016B6C6" w14:textId="77777777"/>
                    <w:p w:rsidR="005864A8" w:rsidP="00372DF6" w14:paraId="326EAB56" w14:textId="77777777"/>
                    <w:p w:rsidR="005864A8" w14:paraId="5AAFE12D" w14:textId="77777777"/>
                    <w:p w:rsidR="005864A8" w:rsidP="00372DF6" w14:paraId="285E5A82" w14:textId="77777777"/>
                    <w:p w:rsidR="005864A8" w14:paraId="46C2FAED" w14:textId="77777777"/>
                    <w:p w:rsidR="005864A8" w:rsidP="00372DF6" w14:paraId="41213DCC" w14:textId="77777777"/>
                    <w:p w:rsidR="005864A8" w14:paraId="334CA3EF" w14:textId="77777777"/>
                    <w:p w:rsidR="005864A8" w:rsidP="00372DF6" w14:paraId="1E39E616" w14:textId="77777777"/>
                    <w:p w:rsidR="005864A8" w14:paraId="2E3CA0CD" w14:textId="77777777"/>
                    <w:p w:rsidR="005864A8" w:rsidP="00372DF6" w14:paraId="66F1A4E6" w14:textId="77777777"/>
                    <w:p w:rsidR="005864A8" w14:paraId="5F4FEFE2" w14:textId="77777777"/>
                    <w:p w:rsidR="005864A8" w:rsidP="00372DF6" w14:paraId="18B29343" w14:textId="77777777"/>
                    <w:p w:rsidR="005864A8" w14:paraId="15C822DF" w14:textId="77777777"/>
                    <w:p w:rsidR="005864A8" w:rsidP="00372DF6" w14:paraId="39EE7AF6" w14:textId="77777777"/>
                    <w:p w:rsidR="005864A8" w14:paraId="0CF000D1" w14:textId="77777777"/>
                    <w:p w:rsidR="005864A8" w:rsidP="00372DF6" w14:paraId="6E5C1668" w14:textId="77777777"/>
                    <w:p w:rsidR="005864A8" w14:paraId="5DD494BB" w14:textId="77777777"/>
                    <w:p w:rsidR="005864A8" w:rsidP="00372DF6" w14:paraId="3F5ABB00" w14:textId="77777777"/>
                    <w:p w:rsidR="005864A8" w14:paraId="16C4CC83" w14:textId="77777777"/>
                    <w:p w:rsidR="005864A8" w:rsidP="00372DF6" w14:paraId="16E68B71" w14:textId="77777777"/>
                    <w:p w:rsidR="005864A8" w14:paraId="25803D54" w14:textId="77777777"/>
                    <w:p w:rsidR="005864A8" w:rsidP="00372DF6" w14:paraId="43BD79BC" w14:textId="77777777"/>
                    <w:p w:rsidR="005864A8" w14:paraId="56F4004E" w14:textId="77777777"/>
                    <w:p w:rsidR="005864A8" w:rsidP="00372DF6" w14:paraId="69BC9676" w14:textId="77777777"/>
                    <w:p w:rsidR="005864A8" w14:paraId="02E51CD0" w14:textId="77777777"/>
                    <w:p w:rsidR="005864A8" w:rsidP="00372DF6" w14:paraId="2A8F1947" w14:textId="77777777"/>
                    <w:p w:rsidR="005864A8" w14:paraId="4EC977BC" w14:textId="77777777"/>
                    <w:p w:rsidR="005864A8" w:rsidP="00372DF6" w14:paraId="220347F5" w14:textId="77777777"/>
                    <w:p w:rsidR="005864A8" w14:paraId="72EC419E" w14:textId="77777777"/>
                    <w:p w:rsidR="005864A8" w:rsidP="00372DF6" w14:paraId="6C9E2C67" w14:textId="77777777"/>
                    <w:p w:rsidR="005864A8" w14:paraId="0B1A5BBD" w14:textId="77777777"/>
                    <w:p w:rsidR="005864A8" w:rsidP="00372DF6" w14:paraId="0D3E1FEE" w14:textId="77777777"/>
                    <w:p w:rsidR="005864A8" w14:paraId="235B9EC4" w14:textId="77777777"/>
                    <w:p w:rsidR="005864A8" w:rsidP="00372DF6" w14:paraId="0CE68C9D" w14:textId="77777777"/>
                    <w:p w:rsidR="005864A8" w14:paraId="03AD1A7C" w14:textId="77777777"/>
                    <w:p w:rsidR="005864A8" w:rsidP="00372DF6" w14:paraId="22DDCA69" w14:textId="77777777"/>
                    <w:p w:rsidR="005864A8" w14:paraId="31AADCF0" w14:textId="77777777"/>
                    <w:p w:rsidR="005864A8" w:rsidP="00372DF6" w14:paraId="02EA9EE9" w14:textId="77777777"/>
                    <w:p w:rsidR="005864A8" w14:paraId="7DDEFB33" w14:textId="77777777"/>
                    <w:p w:rsidR="005864A8" w:rsidP="00372DF6" w14:paraId="6E57DA53" w14:textId="77777777"/>
                    <w:p w:rsidR="005864A8" w14:paraId="3B5F8A3A" w14:textId="77777777"/>
                    <w:p w:rsidR="005864A8" w:rsidP="00372DF6" w14:paraId="5B46B872" w14:textId="77777777"/>
                    <w:p w:rsidR="005864A8" w14:paraId="431EE466" w14:textId="77777777"/>
                    <w:p w:rsidR="005864A8" w:rsidP="00372DF6" w14:paraId="132D07FB" w14:textId="77777777"/>
                    <w:p w:rsidR="005864A8" w14:paraId="4197E361" w14:textId="77777777"/>
                    <w:p w:rsidR="005864A8" w:rsidP="00372DF6" w14:paraId="7AFAC6BE" w14:textId="77777777"/>
                    <w:p w:rsidR="005864A8" w14:paraId="01A7644F" w14:textId="77777777"/>
                    <w:p w:rsidR="005864A8" w:rsidP="00372DF6" w14:paraId="0DBFD2CA" w14:textId="77777777"/>
                    <w:p w:rsidR="005864A8" w14:paraId="130649AE" w14:textId="77777777"/>
                    <w:p w:rsidR="005864A8" w:rsidP="00372DF6" w14:paraId="73456353" w14:textId="77777777"/>
                    <w:p w:rsidR="005864A8" w14:paraId="480057CF" w14:textId="77777777"/>
                    <w:p w:rsidR="005864A8" w:rsidP="00372DF6" w14:paraId="50356A9A" w14:textId="77777777"/>
                    <w:p w:rsidR="005864A8" w14:paraId="2C477DF3" w14:textId="77777777"/>
                    <w:p w:rsidR="005864A8" w:rsidP="00372DF6" w14:paraId="4DB78B40" w14:textId="77777777"/>
                    <w:p w:rsidR="005864A8" w14:paraId="1565E407" w14:textId="77777777"/>
                    <w:p w:rsidR="005864A8" w:rsidP="00372DF6" w14:paraId="00E9A8DA" w14:textId="77777777"/>
                    <w:p w:rsidR="005864A8" w14:paraId="1EFF718A" w14:textId="77777777"/>
                    <w:p w:rsidR="005864A8" w:rsidP="00372DF6" w14:paraId="48B37368" w14:textId="77777777"/>
                    <w:p w:rsidR="005864A8" w14:paraId="275F2B92" w14:textId="77777777"/>
                    <w:p w:rsidR="005864A8" w:rsidP="00372DF6" w14:paraId="0917467A" w14:textId="77777777"/>
                    <w:p w:rsidR="005864A8" w14:paraId="5CF75FE7" w14:textId="77777777"/>
                    <w:p w:rsidR="005864A8" w:rsidP="00372DF6" w14:paraId="192719DB" w14:textId="77777777"/>
                    <w:p w:rsidR="005864A8" w14:paraId="0C17A07B" w14:textId="77777777"/>
                    <w:p w:rsidR="005864A8" w:rsidP="00372DF6" w14:paraId="017451D3" w14:textId="77777777"/>
                    <w:p w:rsidR="005864A8" w14:paraId="6673B589" w14:textId="77777777"/>
                    <w:p w:rsidR="005864A8" w:rsidP="00372DF6" w14:paraId="00083738" w14:textId="77777777"/>
                    <w:p w:rsidR="005864A8" w14:paraId="563B143E" w14:textId="77777777"/>
                    <w:p w:rsidR="005864A8" w:rsidP="00372DF6" w14:paraId="33847182" w14:textId="77777777"/>
                    <w:p w:rsidR="005864A8" w14:paraId="7B034750" w14:textId="77777777"/>
                    <w:p w:rsidR="005864A8" w:rsidP="00372DF6" w14:paraId="47D3C604" w14:textId="77777777"/>
                    <w:p w:rsidR="005864A8" w14:paraId="22606E55" w14:textId="77777777"/>
                    <w:p w:rsidR="005864A8" w:rsidP="00372DF6" w14:paraId="6875756A" w14:textId="77777777"/>
                    <w:p w:rsidR="005864A8" w14:paraId="7D2648BC" w14:textId="77777777"/>
                    <w:p w:rsidR="005864A8" w:rsidP="00372DF6" w14:paraId="40C13D59" w14:textId="77777777"/>
                    <w:p w:rsidR="005864A8" w14:paraId="505B4C48" w14:textId="77777777"/>
                    <w:p w:rsidR="005864A8" w:rsidP="00372DF6" w14:paraId="598A54E6" w14:textId="77777777"/>
                    <w:p w:rsidR="005864A8" w14:paraId="2AE7E73A" w14:textId="77777777"/>
                    <w:p w:rsidR="005864A8" w:rsidP="00372DF6" w14:paraId="1D9E7696" w14:textId="77777777"/>
                    <w:p w:rsidR="005864A8" w14:paraId="63381C27" w14:textId="77777777"/>
                    <w:p w:rsidR="005864A8" w:rsidP="00372DF6" w14:paraId="7A9CDED4" w14:textId="77777777"/>
                    <w:p w:rsidR="005864A8" w14:paraId="6F1D62F9" w14:textId="77777777"/>
                    <w:p w:rsidR="005864A8" w:rsidP="00372DF6" w14:paraId="556AE351" w14:textId="77777777"/>
                    <w:p w:rsidR="005864A8" w14:paraId="009F73D2" w14:textId="77777777"/>
                    <w:p w:rsidR="005864A8" w:rsidP="00372DF6" w14:paraId="002AE728" w14:textId="77777777"/>
                    <w:p w:rsidR="005864A8" w14:paraId="08F28EED" w14:textId="77777777"/>
                    <w:p w:rsidR="005864A8" w:rsidP="00372DF6" w14:paraId="5C61CB36" w14:textId="77777777"/>
                    <w:p w:rsidR="005864A8" w14:paraId="2EBDB208" w14:textId="77777777"/>
                    <w:p w:rsidR="005864A8" w:rsidP="00372DF6" w14:paraId="3E63A776" w14:textId="77777777"/>
                    <w:p w:rsidR="005864A8" w14:paraId="101C2972" w14:textId="77777777"/>
                    <w:p w:rsidR="005864A8" w:rsidP="00372DF6" w14:paraId="236EAA25" w14:textId="77777777"/>
                    <w:p w:rsidR="005864A8" w14:paraId="67821BF7" w14:textId="77777777"/>
                    <w:p w:rsidR="005864A8" w:rsidP="00372DF6" w14:paraId="0577BA5C" w14:textId="77777777"/>
                    <w:p w:rsidR="005864A8" w14:paraId="5D3516EA" w14:textId="77777777"/>
                    <w:p w:rsidR="005864A8" w:rsidP="00372DF6" w14:paraId="58BCF163" w14:textId="77777777"/>
                    <w:p w:rsidR="005864A8" w14:paraId="63854FC2" w14:textId="77777777"/>
                    <w:p w:rsidR="005864A8" w:rsidP="00372DF6" w14:paraId="0C51BBCB" w14:textId="77777777"/>
                    <w:p w:rsidR="005864A8" w14:paraId="369E06F4" w14:textId="77777777"/>
                    <w:p w:rsidR="005864A8" w:rsidP="00372DF6" w14:paraId="677D9EEC" w14:textId="77777777"/>
                    <w:p w:rsidR="005864A8" w14:paraId="5946AD3B" w14:textId="77777777"/>
                    <w:p w:rsidR="005864A8" w:rsidP="00372DF6" w14:paraId="0770A70D" w14:textId="77777777"/>
                    <w:p w:rsidR="005864A8" w14:paraId="07C53F72" w14:textId="77777777"/>
                    <w:p w:rsidR="005864A8" w:rsidP="00372DF6" w14:paraId="351FA1DA" w14:textId="77777777"/>
                    <w:p w:rsidR="005864A8" w14:paraId="1990ECD5" w14:textId="77777777"/>
                    <w:p w:rsidR="005864A8" w:rsidP="00372DF6" w14:paraId="67DA698A" w14:textId="77777777"/>
                    <w:p w:rsidR="005864A8" w14:paraId="410FBBE2" w14:textId="77777777"/>
                    <w:p w:rsidR="005864A8" w:rsidP="00372DF6" w14:paraId="13A7A465" w14:textId="77777777"/>
                    <w:p w:rsidR="005864A8" w14:paraId="215A819F" w14:textId="77777777"/>
                    <w:p w:rsidR="005864A8" w:rsidP="00372DF6" w14:paraId="282B7CD1" w14:textId="77777777"/>
                    <w:p w:rsidR="005864A8" w14:paraId="27601F6A" w14:textId="77777777"/>
                    <w:p w:rsidR="005864A8" w:rsidP="00372DF6" w14:paraId="2DA1F5E8" w14:textId="77777777"/>
                    <w:p w:rsidR="005864A8" w14:paraId="39639B4D" w14:textId="77777777"/>
                    <w:p w:rsidR="005864A8" w:rsidP="00372DF6" w14:paraId="3D49A088" w14:textId="77777777"/>
                    <w:p w:rsidR="005864A8" w14:paraId="4CA046CA" w14:textId="77777777"/>
                    <w:p w:rsidR="005864A8" w:rsidP="00372DF6" w14:paraId="3BC894DD" w14:textId="77777777"/>
                    <w:p w:rsidR="005864A8" w14:paraId="1903C831" w14:textId="77777777"/>
                    <w:p w:rsidR="005864A8" w:rsidP="00372DF6" w14:paraId="4123B47A" w14:textId="77777777"/>
                    <w:p w:rsidR="005864A8" w14:paraId="11CF7A66" w14:textId="77777777"/>
                    <w:p w:rsidR="005864A8" w:rsidP="00372DF6" w14:paraId="5F9758DE" w14:textId="77777777"/>
                    <w:p w:rsidR="005864A8" w14:paraId="4C39373B" w14:textId="77777777"/>
                    <w:p w:rsidR="005864A8" w:rsidP="00372DF6" w14:paraId="4A08B291" w14:textId="77777777"/>
                    <w:p w:rsidR="005864A8" w14:paraId="4AB7403D" w14:textId="77777777"/>
                    <w:p w:rsidR="005864A8" w:rsidP="00372DF6" w14:paraId="73283CA6" w14:textId="77777777"/>
                    <w:p w:rsidR="005864A8" w14:paraId="69AB99FF" w14:textId="77777777"/>
                    <w:p w:rsidR="005864A8" w:rsidP="00372DF6" w14:paraId="773FC8D7" w14:textId="77777777"/>
                    <w:p w:rsidR="005864A8" w14:paraId="6508CDF3" w14:textId="77777777"/>
                    <w:p w:rsidR="005864A8" w:rsidP="00372DF6" w14:paraId="1DD1C835" w14:textId="77777777"/>
                    <w:p w:rsidR="005864A8" w14:paraId="13FA666F" w14:textId="77777777"/>
                    <w:p w:rsidR="005864A8" w:rsidP="00372DF6" w14:paraId="08386740" w14:textId="77777777"/>
                    <w:p w:rsidR="005864A8" w14:paraId="76DDBB31" w14:textId="77777777"/>
                    <w:p w:rsidR="005864A8" w:rsidP="00372DF6" w14:paraId="336348CD" w14:textId="77777777"/>
                    <w:p w:rsidR="005864A8" w14:paraId="02ECC003" w14:textId="77777777"/>
                    <w:p w:rsidR="005864A8" w:rsidP="00372DF6" w14:paraId="4F8ED6E8" w14:textId="77777777"/>
                    <w:p w:rsidR="005864A8" w14:paraId="35D75561" w14:textId="77777777"/>
                    <w:p w:rsidR="005864A8" w:rsidP="00372DF6" w14:paraId="20F34594" w14:textId="77777777"/>
                    <w:p w:rsidR="005864A8" w14:paraId="2FC1025A" w14:textId="77777777"/>
                    <w:p w:rsidR="005864A8" w:rsidP="00372DF6" w14:paraId="1A840A65" w14:textId="77777777"/>
                    <w:p w:rsidR="005864A8" w14:paraId="568F740C" w14:textId="77777777"/>
                    <w:p w:rsidR="005864A8" w:rsidP="00372DF6" w14:paraId="5863C268" w14:textId="77777777"/>
                    <w:p w:rsidR="005864A8" w14:paraId="0625E5A7" w14:textId="77777777"/>
                    <w:p w:rsidR="005864A8" w:rsidP="00372DF6" w14:paraId="76E7F149" w14:textId="77777777"/>
                    <w:p w:rsidR="005864A8" w14:paraId="3B207182" w14:textId="77777777"/>
                    <w:p w:rsidR="005864A8" w:rsidP="00372DF6" w14:paraId="66AF68F5" w14:textId="77777777"/>
                    <w:p w:rsidR="005864A8" w14:paraId="725A6BF2" w14:textId="77777777"/>
                    <w:p w:rsidR="005864A8" w:rsidP="00372DF6" w14:paraId="11EC272A" w14:textId="77777777"/>
                    <w:p w:rsidR="005864A8" w14:paraId="2BA740AA" w14:textId="77777777"/>
                    <w:p w:rsidR="005864A8" w:rsidP="00372DF6" w14:paraId="4A687B65" w14:textId="77777777"/>
                    <w:p w:rsidR="005864A8" w14:paraId="2552B007" w14:textId="77777777"/>
                    <w:p w:rsidR="005864A8" w:rsidP="00372DF6" w14:paraId="7037CA51" w14:textId="77777777"/>
                    <w:p w:rsidR="005864A8" w14:paraId="27597419" w14:textId="77777777"/>
                    <w:p w:rsidR="005864A8" w:rsidP="00372DF6" w14:paraId="2DC7A180" w14:textId="77777777"/>
                    <w:p w:rsidR="005864A8" w14:paraId="5E8B6ABD" w14:textId="77777777"/>
                    <w:p w:rsidR="005864A8" w:rsidP="00372DF6" w14:paraId="258ABA31" w14:textId="77777777"/>
                    <w:p w:rsidR="005864A8" w14:paraId="5615A1FF" w14:textId="77777777"/>
                    <w:p w:rsidR="005864A8" w:rsidP="00372DF6" w14:paraId="16F49652" w14:textId="77777777"/>
                    <w:p w:rsidR="005864A8" w14:paraId="403783BB" w14:textId="77777777"/>
                    <w:p w:rsidR="005864A8" w:rsidP="00372DF6" w14:paraId="2CC582C3" w14:textId="77777777"/>
                    <w:p w:rsidR="005864A8" w14:paraId="303646E9" w14:textId="77777777"/>
                    <w:p w:rsidR="005864A8" w:rsidP="00372DF6" w14:paraId="2D4B2AD8" w14:textId="77777777"/>
                    <w:p w:rsidR="005864A8" w14:paraId="37B75DE9" w14:textId="77777777"/>
                    <w:p w:rsidR="005864A8" w:rsidP="00372DF6" w14:paraId="109A8B64" w14:textId="77777777"/>
                    <w:p w:rsidR="005864A8" w14:paraId="13E22358" w14:textId="77777777"/>
                    <w:p w:rsidR="005864A8" w:rsidP="00372DF6" w14:paraId="65729A4B" w14:textId="77777777"/>
                    <w:p w:rsidR="005864A8" w14:paraId="78961957" w14:textId="77777777"/>
                    <w:p w:rsidR="005864A8" w:rsidP="00372DF6" w14:paraId="3157269A" w14:textId="77777777"/>
                    <w:p w:rsidR="005864A8" w14:paraId="7770AF7E" w14:textId="77777777"/>
                    <w:p w:rsidR="005864A8" w:rsidP="00372DF6" w14:paraId="390974E7" w14:textId="77777777"/>
                    <w:p w:rsidR="005864A8" w14:paraId="3AD68CC6" w14:textId="77777777"/>
                    <w:p w:rsidR="005864A8" w:rsidP="00372DF6" w14:paraId="53E34D03" w14:textId="77777777"/>
                    <w:p w:rsidR="005864A8" w14:paraId="520E5810" w14:textId="77777777"/>
                    <w:p w:rsidR="005864A8" w:rsidP="00372DF6" w14:paraId="0B552DD7" w14:textId="77777777"/>
                    <w:p w:rsidR="005864A8" w14:paraId="5DCC4448" w14:textId="77777777"/>
                    <w:p w:rsidR="005864A8" w:rsidP="00372DF6" w14:paraId="00645A52" w14:textId="77777777"/>
                    <w:p w:rsidR="005864A8" w14:paraId="24E9BF4D" w14:textId="77777777"/>
                    <w:p w:rsidR="005864A8" w:rsidP="00372DF6" w14:paraId="365CB9B4" w14:textId="77777777"/>
                    <w:p w:rsidR="005864A8" w14:paraId="1E4CF041" w14:textId="77777777"/>
                    <w:p w:rsidR="005864A8" w:rsidP="00372DF6" w14:paraId="08A9BA7E" w14:textId="77777777"/>
                    <w:p w:rsidR="005864A8" w14:paraId="7264352F" w14:textId="77777777"/>
                    <w:p w:rsidR="005864A8" w:rsidP="00372DF6" w14:paraId="09593BDF" w14:textId="77777777"/>
                    <w:p w:rsidR="005864A8" w14:paraId="3F5A8DCA" w14:textId="77777777"/>
                    <w:p w:rsidR="005864A8" w:rsidP="00372DF6" w14:paraId="0FFE4591" w14:textId="77777777"/>
                    <w:p w:rsidR="005864A8" w14:paraId="28BF9495" w14:textId="77777777"/>
                    <w:p w:rsidR="005864A8" w:rsidP="00372DF6" w14:paraId="58B3E7DA" w14:textId="77777777"/>
                    <w:p w:rsidR="005864A8" w14:paraId="08D27A3A" w14:textId="77777777"/>
                    <w:p w:rsidR="005864A8" w:rsidP="00372DF6" w14:paraId="0DA7C95B" w14:textId="77777777"/>
                    <w:p w:rsidR="005864A8" w14:paraId="78E46A11" w14:textId="77777777"/>
                    <w:p w:rsidR="005864A8" w:rsidP="00372DF6" w14:paraId="6DC60F5A" w14:textId="77777777"/>
                    <w:p w:rsidR="005864A8" w14:paraId="6247CF3A" w14:textId="77777777"/>
                    <w:p w:rsidR="005864A8" w:rsidP="00372DF6" w14:paraId="77E5D4AF" w14:textId="77777777"/>
                    <w:p w:rsidR="005864A8" w14:paraId="471D3E00" w14:textId="77777777"/>
                    <w:p w:rsidR="005864A8" w:rsidP="00372DF6" w14:paraId="47E06CBA" w14:textId="77777777"/>
                    <w:p w:rsidR="005864A8" w14:paraId="07B7F689" w14:textId="77777777"/>
                    <w:p w:rsidR="005864A8" w:rsidP="00372DF6" w14:paraId="3779ACE1" w14:textId="77777777"/>
                    <w:p w:rsidR="005864A8" w14:paraId="51E9F5AD" w14:textId="77777777"/>
                    <w:p w:rsidR="005864A8" w:rsidP="00372DF6" w14:paraId="1782C1B2" w14:textId="77777777"/>
                    <w:p w:rsidR="005864A8" w14:paraId="0E4D86F5" w14:textId="77777777"/>
                    <w:p w:rsidR="005864A8" w:rsidP="00372DF6" w14:paraId="4F3F2ECF" w14:textId="77777777"/>
                    <w:p w:rsidR="005864A8" w14:paraId="45F391D1" w14:textId="77777777"/>
                    <w:p w:rsidR="005864A8" w:rsidP="00372DF6" w14:paraId="2C2DD7DE" w14:textId="77777777"/>
                    <w:p w:rsidR="005864A8" w14:paraId="75BF2A6D" w14:textId="77777777"/>
                    <w:p w:rsidR="005864A8" w:rsidP="00372DF6" w14:paraId="41CB7C14" w14:textId="77777777"/>
                    <w:p w:rsidR="005864A8" w14:paraId="3663D512" w14:textId="77777777"/>
                    <w:p w:rsidR="005864A8" w:rsidP="00372DF6" w14:paraId="2EF1EA28" w14:textId="77777777"/>
                    <w:p w:rsidR="005864A8" w14:paraId="11B0D979" w14:textId="77777777"/>
                    <w:p w:rsidR="005864A8" w:rsidP="00372DF6" w14:paraId="4893C1BC" w14:textId="77777777"/>
                    <w:p w:rsidR="005864A8" w14:paraId="677C2DC6" w14:textId="77777777"/>
                    <w:p w:rsidR="005864A8" w:rsidP="00372DF6" w14:paraId="21F4F506" w14:textId="77777777"/>
                    <w:p w:rsidR="005864A8" w14:paraId="4D68B6D4" w14:textId="77777777"/>
                    <w:p w:rsidR="005864A8" w:rsidP="00372DF6" w14:paraId="453AC014" w14:textId="77777777"/>
                    <w:p w:rsidR="005864A8" w14:paraId="79E789AB" w14:textId="77777777"/>
                    <w:p w:rsidR="005864A8" w:rsidP="00372DF6" w14:paraId="42994D1F" w14:textId="77777777"/>
                    <w:p w:rsidR="005864A8" w14:paraId="0E307C9A" w14:textId="77777777"/>
                    <w:p w:rsidR="005864A8" w:rsidP="00372DF6" w14:paraId="7528C75B" w14:textId="77777777"/>
                    <w:p w:rsidR="005864A8" w14:paraId="3874DCBA" w14:textId="77777777"/>
                    <w:p w:rsidR="005864A8" w:rsidP="00372DF6" w14:paraId="7644B059" w14:textId="77777777"/>
                    <w:p w:rsidR="005864A8" w14:paraId="442E2BEF" w14:textId="77777777"/>
                    <w:p w:rsidR="005864A8" w:rsidP="00372DF6" w14:paraId="3A58555A" w14:textId="77777777"/>
                    <w:p w:rsidR="005864A8" w14:paraId="69CF3C41" w14:textId="77777777"/>
                    <w:p w:rsidR="005864A8" w:rsidP="00372DF6" w14:paraId="4E476C4B" w14:textId="77777777"/>
                    <w:p w:rsidR="005864A8" w14:paraId="25125B8E" w14:textId="77777777"/>
                    <w:p w:rsidR="005864A8" w:rsidP="00372DF6" w14:paraId="4C4F160D" w14:textId="77777777"/>
                    <w:p w:rsidR="005864A8" w14:paraId="110DC4CC" w14:textId="77777777"/>
                    <w:p w:rsidR="005864A8" w:rsidP="00372DF6" w14:paraId="584371F1" w14:textId="77777777"/>
                    <w:p w:rsidR="005864A8" w14:paraId="2E770E5B" w14:textId="77777777"/>
                    <w:p w:rsidR="005864A8" w:rsidP="00372DF6" w14:paraId="286E90CD" w14:textId="77777777"/>
                    <w:p w:rsidR="005864A8" w14:paraId="34B5D6D9" w14:textId="77777777"/>
                    <w:p w:rsidR="005864A8" w:rsidP="00372DF6" w14:paraId="3F001C86" w14:textId="77777777"/>
                    <w:p w:rsidR="005864A8" w14:paraId="0253046B" w14:textId="77777777"/>
                    <w:p w:rsidR="005864A8" w:rsidP="00372DF6" w14:paraId="45DD3824" w14:textId="77777777"/>
                    <w:p w:rsidR="005864A8" w14:paraId="52BF8A8E" w14:textId="77777777"/>
                    <w:p w:rsidR="005864A8" w:rsidP="00372DF6" w14:paraId="19335363" w14:textId="77777777"/>
                    <w:p w:rsidR="005864A8" w14:paraId="6112C2B9" w14:textId="77777777"/>
                    <w:p w:rsidR="005864A8" w:rsidP="00372DF6" w14:paraId="27C5112B" w14:textId="77777777"/>
                    <w:p w:rsidR="005864A8" w14:paraId="4E306FEB" w14:textId="77777777"/>
                    <w:p w:rsidR="005864A8" w:rsidP="00372DF6" w14:paraId="33426749" w14:textId="77777777"/>
                    <w:p w:rsidR="005864A8" w14:paraId="158117FD" w14:textId="77777777"/>
                    <w:p w:rsidR="005864A8" w:rsidP="00372DF6" w14:paraId="14820ECB" w14:textId="77777777"/>
                    <w:p w:rsidR="005864A8" w14:paraId="5C7E38F8" w14:textId="77777777"/>
                    <w:p w:rsidR="005864A8" w:rsidP="00372DF6" w14:paraId="715C56E9" w14:textId="77777777"/>
                    <w:p w:rsidR="005864A8" w14:paraId="7E7F1A28" w14:textId="77777777"/>
                    <w:p w:rsidR="005864A8" w:rsidP="00372DF6" w14:paraId="6D1B77ED" w14:textId="77777777"/>
                    <w:p w:rsidR="005864A8" w14:paraId="51D4A1A1" w14:textId="77777777"/>
                    <w:p w:rsidR="005864A8" w:rsidP="00372DF6" w14:paraId="654971EE" w14:textId="77777777"/>
                    <w:p w:rsidR="005864A8" w14:paraId="4DA4AC80" w14:textId="77777777"/>
                    <w:p w:rsidR="005864A8" w:rsidP="00372DF6" w14:paraId="417A79B3" w14:textId="77777777"/>
                    <w:p w:rsidR="005864A8" w14:paraId="129BA1A5" w14:textId="77777777"/>
                    <w:p w:rsidR="005864A8" w:rsidP="00372DF6" w14:paraId="7794F3B5" w14:textId="77777777"/>
                    <w:p w:rsidR="005864A8" w14:paraId="28564C82" w14:textId="77777777"/>
                    <w:p w:rsidR="005864A8" w:rsidP="00372DF6" w14:paraId="11C1E47B" w14:textId="77777777"/>
                    <w:p w:rsidR="005864A8" w14:paraId="56670093" w14:textId="77777777"/>
                    <w:p w:rsidR="005864A8" w:rsidP="00372DF6" w14:paraId="488DE297" w14:textId="77777777"/>
                    <w:p w:rsidR="005864A8" w14:paraId="063A96DF" w14:textId="77777777"/>
                    <w:p w:rsidR="005864A8" w:rsidP="00372DF6" w14:paraId="10BA9E97" w14:textId="77777777"/>
                    <w:p w:rsidR="005864A8" w14:paraId="6262B576" w14:textId="77777777"/>
                    <w:p w:rsidR="005864A8" w:rsidP="00372DF6" w14:paraId="7FD848F4" w14:textId="77777777"/>
                    <w:p w:rsidR="005864A8" w14:paraId="2773B7B9" w14:textId="77777777"/>
                    <w:p w:rsidR="005864A8" w:rsidP="00372DF6" w14:paraId="1D5BEA15" w14:textId="77777777"/>
                    <w:p w:rsidR="005864A8" w14:paraId="6A2FF21B" w14:textId="77777777"/>
                    <w:p w:rsidR="005864A8" w:rsidP="00372DF6" w14:paraId="4C67E4C7" w14:textId="77777777"/>
                    <w:p w:rsidR="005864A8" w14:paraId="48C08082" w14:textId="77777777"/>
                    <w:p w:rsidR="005864A8" w:rsidP="00372DF6" w14:paraId="1C0EC961" w14:textId="77777777"/>
                    <w:p w:rsidR="005864A8" w14:paraId="7E505305" w14:textId="77777777"/>
                    <w:p w:rsidR="005864A8" w:rsidP="00372DF6" w14:paraId="6A8DDD47" w14:textId="77777777"/>
                    <w:p w:rsidR="005864A8" w14:paraId="5F6ECD60" w14:textId="77777777"/>
                    <w:p w:rsidR="005864A8" w:rsidP="00372DF6" w14:paraId="38C9BAE3" w14:textId="77777777"/>
                    <w:p w:rsidR="005864A8" w14:paraId="2E13563B" w14:textId="77777777"/>
                    <w:p w:rsidR="005864A8" w:rsidP="00372DF6" w14:paraId="36DFDF04" w14:textId="77777777"/>
                    <w:p w:rsidR="005864A8" w14:paraId="457B5E2A" w14:textId="77777777"/>
                    <w:p w:rsidR="005864A8" w:rsidP="00372DF6" w14:paraId="28D85690" w14:textId="77777777"/>
                    <w:p w:rsidR="005864A8" w14:paraId="0E7D9BF8" w14:textId="77777777"/>
                    <w:p w:rsidR="005864A8" w:rsidP="00372DF6" w14:paraId="03D541C7" w14:textId="77777777"/>
                    <w:p w:rsidR="005864A8" w14:paraId="27492A1D" w14:textId="77777777"/>
                    <w:p w:rsidR="005864A8" w:rsidP="00372DF6" w14:paraId="3CE16491" w14:textId="77777777"/>
                    <w:p w:rsidR="005864A8" w14:paraId="2DDBD3D6" w14:textId="77777777"/>
                    <w:p w:rsidR="005864A8" w:rsidP="00372DF6" w14:paraId="655A8551" w14:textId="77777777"/>
                    <w:p w:rsidR="005864A8" w14:paraId="5CB966B1" w14:textId="77777777"/>
                    <w:p w:rsidR="005864A8" w:rsidP="00372DF6" w14:paraId="4FA56E37" w14:textId="77777777"/>
                    <w:p w:rsidR="005864A8" w14:paraId="18820CA0" w14:textId="77777777"/>
                    <w:p w:rsidR="005864A8" w:rsidP="00372DF6" w14:paraId="502B0508" w14:textId="77777777"/>
                    <w:p w:rsidR="005864A8" w14:paraId="1D6CD282" w14:textId="77777777"/>
                    <w:p w:rsidR="005864A8" w:rsidP="00372DF6" w14:paraId="72D48D74" w14:textId="77777777"/>
                    <w:p w:rsidR="005864A8" w14:paraId="5F439F3D" w14:textId="77777777"/>
                    <w:p w:rsidR="005864A8" w:rsidP="00372DF6" w14:paraId="4040C9FE" w14:textId="77777777"/>
                    <w:p w:rsidR="005864A8" w14:paraId="1091DF28" w14:textId="77777777"/>
                    <w:p w:rsidR="005864A8" w:rsidP="00372DF6" w14:paraId="472AB8C1" w14:textId="77777777"/>
                    <w:p w:rsidR="005864A8" w14:paraId="4CFE98EF" w14:textId="77777777"/>
                    <w:p w:rsidR="005864A8" w:rsidP="00372DF6" w14:paraId="5E3DD3FA" w14:textId="77777777"/>
                    <w:p w:rsidR="005864A8" w14:paraId="04F9FEC8" w14:textId="77777777"/>
                    <w:p w:rsidR="005864A8" w:rsidP="00372DF6" w14:paraId="05AFF3C9" w14:textId="77777777"/>
                    <w:p w:rsidR="005864A8" w14:paraId="4A28112E" w14:textId="77777777"/>
                    <w:p w:rsidR="005864A8" w:rsidP="00372DF6" w14:paraId="7E27DD29" w14:textId="77777777"/>
                    <w:p w:rsidR="005864A8" w14:paraId="5A5C6AB9" w14:textId="77777777"/>
                    <w:p w:rsidR="005864A8" w:rsidP="00372DF6" w14:paraId="26772CBA" w14:textId="77777777"/>
                    <w:p w:rsidR="005864A8" w14:paraId="44FB962A" w14:textId="77777777"/>
                    <w:p w:rsidR="005864A8" w:rsidP="00372DF6" w14:paraId="02BCA4C0" w14:textId="77777777"/>
                    <w:p w:rsidR="005864A8" w14:paraId="1A0904E9" w14:textId="77777777"/>
                    <w:p w:rsidR="005864A8" w:rsidP="00372DF6" w14:paraId="670E2A19" w14:textId="77777777"/>
                    <w:p w:rsidR="005864A8" w14:paraId="2571EE8E" w14:textId="77777777"/>
                    <w:p w:rsidR="005864A8" w:rsidP="00372DF6" w14:paraId="1ED97F86" w14:textId="77777777"/>
                    <w:p w:rsidR="005864A8" w14:paraId="18FE0B87" w14:textId="77777777"/>
                    <w:p w:rsidR="005864A8" w:rsidP="00372DF6" w14:paraId="650CF755" w14:textId="77777777"/>
                    <w:p w:rsidR="005864A8" w14:paraId="3D79680C" w14:textId="77777777"/>
                    <w:p w:rsidR="005864A8" w:rsidP="00372DF6" w14:paraId="75996AF9" w14:textId="77777777"/>
                    <w:p w:rsidR="005864A8" w14:paraId="19A9D1C3" w14:textId="77777777"/>
                    <w:p w:rsidR="005864A8" w:rsidP="00372DF6" w14:paraId="22E0F0B2" w14:textId="77777777"/>
                    <w:p w:rsidR="005864A8" w14:paraId="2A7EA1C0" w14:textId="77777777"/>
                    <w:p w:rsidR="005864A8" w:rsidP="00372DF6" w14:paraId="5710085B" w14:textId="77777777"/>
                    <w:p w:rsidR="005864A8" w14:paraId="1D1D8173" w14:textId="77777777"/>
                    <w:p w:rsidR="005864A8" w:rsidP="00372DF6" w14:paraId="0FFBCBF5" w14:textId="77777777"/>
                    <w:p w:rsidR="005864A8" w14:paraId="49CC2BCD" w14:textId="77777777"/>
                    <w:p w:rsidR="005864A8" w:rsidP="00372DF6" w14:paraId="38B94159" w14:textId="77777777"/>
                    <w:p w:rsidR="005864A8" w14:paraId="360CC00F" w14:textId="77777777"/>
                    <w:p w:rsidR="005864A8" w:rsidP="00372DF6" w14:paraId="2230D94A" w14:textId="77777777"/>
                    <w:p w:rsidR="005864A8" w14:paraId="470CBD8E" w14:textId="77777777"/>
                    <w:p w:rsidR="005864A8" w:rsidP="00372DF6" w14:paraId="4ED0C9FA" w14:textId="77777777"/>
                    <w:p w:rsidR="005864A8" w14:paraId="3AE14A0C" w14:textId="77777777"/>
                    <w:p w:rsidR="005864A8" w:rsidP="00372DF6" w14:paraId="6FE27A1C" w14:textId="77777777"/>
                    <w:p w:rsidR="005864A8" w14:paraId="5E737683" w14:textId="77777777"/>
                    <w:p w:rsidR="005864A8" w:rsidP="00372DF6" w14:paraId="0E9660A0" w14:textId="77777777"/>
                    <w:p w:rsidR="005864A8" w14:paraId="3A059638" w14:textId="77777777"/>
                    <w:p w:rsidR="005864A8" w:rsidP="00372DF6" w14:paraId="0360AFC0" w14:textId="77777777"/>
                    <w:p w:rsidR="005864A8" w14:paraId="2F42FE37" w14:textId="77777777"/>
                    <w:p w:rsidR="005864A8" w:rsidP="00372DF6" w14:paraId="381F56ED" w14:textId="77777777"/>
                    <w:p w:rsidR="005864A8" w14:paraId="25569EDC" w14:textId="77777777"/>
                    <w:p w:rsidR="005864A8" w:rsidP="00372DF6" w14:paraId="071932D2" w14:textId="77777777"/>
                    <w:p w:rsidR="005864A8" w14:paraId="6CBF4E0B" w14:textId="77777777"/>
                    <w:p w:rsidR="005864A8" w:rsidP="00372DF6" w14:paraId="0221FF33" w14:textId="77777777"/>
                    <w:p w:rsidR="005864A8" w14:paraId="6D47FD19" w14:textId="77777777"/>
                    <w:p w:rsidR="005864A8" w:rsidP="00372DF6" w14:paraId="7DC5A36A" w14:textId="77777777"/>
                    <w:p w:rsidR="005864A8" w14:paraId="221B09AD" w14:textId="77777777"/>
                    <w:p w:rsidR="005864A8" w:rsidP="00372DF6" w14:paraId="024F088B" w14:textId="77777777"/>
                    <w:p w:rsidR="005864A8" w14:paraId="2D07760B" w14:textId="77777777"/>
                    <w:p w:rsidR="005864A8" w:rsidP="00372DF6" w14:paraId="12484AA9" w14:textId="77777777"/>
                    <w:p w:rsidR="005864A8" w14:paraId="7A64E485" w14:textId="77777777"/>
                    <w:p w:rsidR="005864A8" w:rsidP="00372DF6" w14:paraId="0B9FCC30" w14:textId="77777777"/>
                    <w:p w:rsidR="005864A8" w14:paraId="0C69094F" w14:textId="77777777"/>
                    <w:p w:rsidR="005864A8" w:rsidP="00372DF6" w14:paraId="3496D432" w14:textId="77777777"/>
                    <w:p w:rsidR="005864A8" w14:paraId="19575A5B" w14:textId="77777777"/>
                    <w:p w:rsidR="005864A8" w:rsidP="00372DF6" w14:paraId="473226E1" w14:textId="77777777"/>
                    <w:p w:rsidR="005864A8" w14:paraId="6A0A6D10" w14:textId="77777777"/>
                    <w:p w:rsidR="005864A8" w:rsidP="00372DF6" w14:paraId="2D06EB29" w14:textId="77777777"/>
                    <w:p w:rsidR="005864A8" w14:paraId="7D785065" w14:textId="77777777"/>
                    <w:p w:rsidR="005864A8" w:rsidP="00372DF6" w14:paraId="0BB11DFE" w14:textId="77777777"/>
                    <w:p w:rsidR="005864A8" w14:paraId="24D850F2" w14:textId="77777777"/>
                    <w:p w:rsidR="005864A8" w:rsidP="00372DF6" w14:paraId="19A62C2F" w14:textId="77777777"/>
                    <w:p w:rsidR="005864A8" w14:paraId="16F9B981" w14:textId="77777777"/>
                    <w:p w:rsidR="005864A8" w:rsidP="00372DF6" w14:paraId="054E46B5" w14:textId="77777777"/>
                    <w:p w:rsidR="005864A8" w14:paraId="26FB541D" w14:textId="77777777"/>
                    <w:p w:rsidR="005864A8" w:rsidP="00372DF6" w14:paraId="12D6A585" w14:textId="77777777"/>
                    <w:p w:rsidR="005864A8" w14:paraId="4F988FA5" w14:textId="77777777"/>
                    <w:p w:rsidR="005864A8" w:rsidP="00372DF6" w14:paraId="2ACB8CDA" w14:textId="77777777"/>
                    <w:p w:rsidR="005864A8" w14:paraId="5DE74DDA" w14:textId="77777777"/>
                    <w:p w:rsidR="005864A8" w:rsidP="00372DF6" w14:paraId="0DA2890D" w14:textId="77777777"/>
                    <w:p w:rsidR="005864A8" w14:paraId="2F707DEF" w14:textId="77777777"/>
                    <w:p w:rsidR="005864A8" w:rsidP="00372DF6" w14:paraId="099BF4DF" w14:textId="77777777"/>
                    <w:p w:rsidR="005864A8" w14:paraId="3F0DC795" w14:textId="77777777"/>
                    <w:p w:rsidR="005864A8" w:rsidP="00372DF6" w14:paraId="0EAE7E4B" w14:textId="77777777"/>
                    <w:p w:rsidR="005864A8" w14:paraId="572FAA95" w14:textId="77777777"/>
                    <w:p w:rsidR="005864A8" w:rsidP="00372DF6" w14:paraId="5AAFFDD4" w14:textId="77777777"/>
                    <w:p w:rsidR="005864A8" w14:paraId="2CA996D8" w14:textId="77777777"/>
                    <w:p w:rsidR="005864A8" w:rsidP="00372DF6" w14:paraId="010C945F" w14:textId="77777777"/>
                    <w:p w:rsidR="005864A8" w14:paraId="5AA4A0F4" w14:textId="77777777"/>
                    <w:p w:rsidR="005864A8" w:rsidP="00372DF6" w14:paraId="78BFA36E" w14:textId="77777777"/>
                    <w:p w:rsidR="005864A8" w14:paraId="6AEDA2C0" w14:textId="77777777"/>
                    <w:p w:rsidR="005864A8" w:rsidP="00372DF6" w14:paraId="3989A041" w14:textId="77777777"/>
                    <w:p w:rsidR="005864A8" w14:paraId="6FD5A4DE" w14:textId="77777777"/>
                    <w:p w:rsidR="005864A8" w:rsidP="00372DF6" w14:paraId="7222CEE2" w14:textId="77777777"/>
                    <w:p w:rsidR="005864A8" w14:paraId="3C67A638" w14:textId="77777777"/>
                    <w:p w:rsidR="005864A8" w:rsidP="00372DF6" w14:paraId="6F607E65" w14:textId="77777777"/>
                    <w:p w:rsidR="005864A8" w14:paraId="63DDD08A" w14:textId="77777777"/>
                    <w:p w:rsidR="005864A8" w:rsidP="00372DF6" w14:paraId="4F96350B" w14:textId="77777777"/>
                    <w:p w:rsidR="005864A8" w14:paraId="507DCAF3" w14:textId="77777777"/>
                    <w:p w:rsidR="005864A8" w:rsidP="00372DF6" w14:paraId="04DFB1F5" w14:textId="77777777"/>
                    <w:p w:rsidR="005864A8" w14:paraId="14BACA24" w14:textId="77777777"/>
                    <w:p w:rsidR="005864A8" w:rsidP="00372DF6" w14:paraId="5CE97B27" w14:textId="77777777"/>
                    <w:p w:rsidR="005864A8" w14:paraId="04266A3A" w14:textId="77777777"/>
                    <w:p w:rsidR="005864A8" w:rsidP="00372DF6" w14:paraId="50C5EB7E" w14:textId="77777777"/>
                    <w:p w:rsidR="005864A8" w14:paraId="53E811FF" w14:textId="77777777"/>
                    <w:p w:rsidR="005864A8" w:rsidP="00372DF6" w14:paraId="09073995" w14:textId="77777777"/>
                    <w:p w:rsidR="005864A8" w14:paraId="7538C9B7" w14:textId="77777777"/>
                    <w:p w:rsidR="005864A8" w:rsidP="00372DF6" w14:paraId="1E9F615A" w14:textId="77777777"/>
                    <w:p w:rsidR="005864A8" w14:paraId="63667483" w14:textId="77777777"/>
                    <w:p w:rsidR="005864A8" w:rsidP="00372DF6" w14:paraId="6C90B5FB" w14:textId="77777777"/>
                    <w:p w:rsidR="005864A8" w14:paraId="06A249B6" w14:textId="77777777"/>
                    <w:p w:rsidR="005864A8" w:rsidP="00372DF6" w14:paraId="1AF27168" w14:textId="77777777"/>
                    <w:p w:rsidR="005864A8" w14:paraId="61F575A6" w14:textId="77777777"/>
                    <w:p w:rsidR="005864A8" w:rsidP="00372DF6" w14:paraId="20AF5D77" w14:textId="77777777"/>
                    <w:p w:rsidR="005864A8" w14:paraId="02A150E3" w14:textId="77777777"/>
                    <w:p w:rsidR="005864A8" w:rsidP="00372DF6" w14:paraId="01A8BFDA" w14:textId="77777777"/>
                    <w:p w:rsidR="005864A8" w14:paraId="41D4C831" w14:textId="77777777"/>
                    <w:p w:rsidR="005864A8" w:rsidP="00372DF6" w14:paraId="1B10E0E8" w14:textId="77777777"/>
                    <w:p w:rsidR="005864A8" w14:paraId="7190D43C" w14:textId="77777777"/>
                    <w:p w:rsidR="005864A8" w:rsidP="00372DF6" w14:paraId="5C2AE53A" w14:textId="77777777"/>
                    <w:p w:rsidR="005864A8" w14:paraId="74A8BD68" w14:textId="77777777"/>
                    <w:p w:rsidR="005864A8" w:rsidP="00372DF6" w14:paraId="087728BC" w14:textId="77777777"/>
                    <w:p w:rsidR="005864A8" w14:paraId="5E6261C7" w14:textId="77777777"/>
                    <w:p w:rsidR="005864A8" w:rsidP="00372DF6" w14:paraId="7F4DF2F2" w14:textId="77777777"/>
                    <w:p w:rsidR="005864A8" w14:paraId="6C6E1E14" w14:textId="77777777"/>
                    <w:p w:rsidR="005864A8" w:rsidP="00372DF6" w14:paraId="5784E252" w14:textId="77777777"/>
                    <w:p w:rsidR="005864A8" w14:paraId="1FEB43C6" w14:textId="77777777"/>
                    <w:p w:rsidR="005864A8" w:rsidP="00372DF6" w14:paraId="1F93D08F" w14:textId="77777777"/>
                    <w:p w:rsidR="005864A8" w14:paraId="04B4B853" w14:textId="77777777"/>
                    <w:p w:rsidR="005864A8" w:rsidP="00372DF6" w14:paraId="240FE860" w14:textId="77777777"/>
                    <w:p w:rsidR="005864A8" w14:paraId="11526266" w14:textId="77777777"/>
                    <w:p w:rsidR="005864A8" w:rsidP="00372DF6" w14:paraId="2095AD63" w14:textId="77777777"/>
                    <w:p w:rsidR="005864A8" w14:paraId="292969A3" w14:textId="77777777"/>
                    <w:p w:rsidR="005864A8" w:rsidP="00372DF6" w14:paraId="34C64E4F" w14:textId="77777777"/>
                    <w:p w:rsidR="005864A8" w14:paraId="36B6FA1A" w14:textId="77777777"/>
                    <w:p w:rsidR="005864A8" w:rsidP="00372DF6" w14:paraId="24A58346" w14:textId="77777777"/>
                    <w:p w:rsidR="005864A8" w14:paraId="7CA9E75F" w14:textId="77777777"/>
                    <w:p w:rsidR="005864A8" w:rsidP="00372DF6" w14:paraId="1D1E2AA4" w14:textId="77777777"/>
                    <w:p w:rsidR="005864A8" w14:paraId="29568443" w14:textId="77777777"/>
                    <w:p w:rsidR="005864A8" w:rsidP="00372DF6" w14:paraId="771CB808" w14:textId="77777777"/>
                    <w:p w:rsidR="005864A8" w14:paraId="23CD05DE" w14:textId="77777777"/>
                    <w:p w:rsidR="005864A8" w:rsidP="00372DF6" w14:paraId="0B66CBFA" w14:textId="77777777"/>
                    <w:p w:rsidR="005864A8" w14:paraId="01ABDD63" w14:textId="77777777"/>
                    <w:p w:rsidR="005864A8" w:rsidP="00372DF6" w14:paraId="3958CED8" w14:textId="77777777"/>
                    <w:p w:rsidR="005864A8" w14:paraId="1F0410EF" w14:textId="77777777"/>
                    <w:p w:rsidR="005864A8" w:rsidP="00372DF6" w14:paraId="7A0A70D8" w14:textId="77777777"/>
                    <w:p w:rsidR="005864A8" w14:paraId="7D980E5E" w14:textId="77777777"/>
                    <w:p w:rsidR="005864A8" w:rsidP="00372DF6" w14:paraId="4D6C2EBF" w14:textId="77777777"/>
                    <w:p w:rsidR="005864A8" w14:paraId="4A4A464E" w14:textId="77777777"/>
                    <w:p w:rsidR="005864A8" w:rsidP="00372DF6" w14:paraId="1E77EDEA" w14:textId="77777777"/>
                    <w:p w:rsidR="005864A8" w14:paraId="79EED9BC" w14:textId="77777777"/>
                    <w:p w:rsidR="005864A8" w:rsidP="00372DF6" w14:paraId="5B23F62F" w14:textId="77777777"/>
                    <w:p w:rsidR="005864A8" w14:paraId="0DA850B4" w14:textId="77777777"/>
                    <w:p w:rsidR="005864A8" w:rsidP="00372DF6" w14:paraId="0D2CC4E3" w14:textId="77777777"/>
                    <w:p w:rsidR="005864A8" w14:paraId="0989F47C" w14:textId="77777777"/>
                    <w:p w:rsidR="005864A8" w:rsidP="00372DF6" w14:paraId="0C74FF7C" w14:textId="77777777"/>
                    <w:p w:rsidR="005864A8" w14:paraId="7F79E1A1" w14:textId="77777777"/>
                    <w:p w:rsidR="005864A8" w:rsidP="00372DF6" w14:paraId="01D1D66D" w14:textId="77777777"/>
                    <w:p w:rsidR="005864A8" w14:paraId="6A1BCDAA" w14:textId="77777777"/>
                    <w:p w:rsidR="005864A8" w:rsidP="00372DF6" w14:paraId="47ADEA32" w14:textId="77777777"/>
                    <w:p w:rsidR="005864A8" w14:paraId="75FE5F2C" w14:textId="77777777"/>
                    <w:p w:rsidR="005864A8" w:rsidP="00372DF6" w14:paraId="3A96011D" w14:textId="77777777"/>
                    <w:p w:rsidR="005864A8" w14:paraId="27B57F31" w14:textId="77777777"/>
                    <w:p w:rsidR="005864A8" w:rsidP="00372DF6" w14:paraId="78DD437A" w14:textId="77777777"/>
                    <w:p w:rsidR="005864A8" w14:paraId="5B72A6DD" w14:textId="77777777"/>
                    <w:p w:rsidR="005864A8" w:rsidP="00372DF6" w14:paraId="58785CC0" w14:textId="77777777"/>
                    <w:p w:rsidR="005864A8" w14:paraId="1C8B243E" w14:textId="77777777"/>
                    <w:p w:rsidR="005864A8" w:rsidP="00372DF6" w14:paraId="20FA26FB" w14:textId="77777777"/>
                    <w:p w:rsidR="005864A8" w14:paraId="37B63776" w14:textId="77777777"/>
                    <w:p w:rsidR="005864A8" w:rsidP="00372DF6" w14:paraId="647A8042" w14:textId="77777777"/>
                    <w:p w:rsidR="005864A8" w14:paraId="4A974E60" w14:textId="77777777"/>
                    <w:p w:rsidR="005864A8" w:rsidP="00372DF6" w14:paraId="29A69005" w14:textId="77777777"/>
                    <w:p w:rsidR="005864A8" w14:paraId="75EFCCCE" w14:textId="77777777"/>
                    <w:p w:rsidR="005864A8" w:rsidP="00372DF6" w14:paraId="0B90F57F" w14:textId="77777777"/>
                    <w:p w:rsidR="005864A8" w14:paraId="5326C9F3" w14:textId="77777777"/>
                    <w:p w:rsidR="005864A8" w:rsidP="00372DF6" w14:paraId="121E4DB1" w14:textId="77777777"/>
                    <w:p w:rsidR="005864A8" w14:paraId="2F972DAF" w14:textId="77777777"/>
                    <w:p w:rsidR="005864A8" w:rsidP="00372DF6" w14:paraId="55C056C2" w14:textId="77777777"/>
                    <w:p w:rsidR="005864A8" w14:paraId="4ECD358E" w14:textId="77777777"/>
                    <w:p w:rsidR="005864A8" w:rsidP="00372DF6" w14:paraId="318C63B3" w14:textId="77777777"/>
                    <w:p w:rsidR="005864A8" w14:paraId="71D99F11" w14:textId="77777777"/>
                    <w:p w:rsidR="005864A8" w:rsidP="00372DF6" w14:paraId="44B85599" w14:textId="77777777"/>
                    <w:p w:rsidR="005864A8" w14:paraId="6EB8A353" w14:textId="77777777"/>
                    <w:p w:rsidR="005864A8" w:rsidP="00372DF6" w14:paraId="3C5E91B3" w14:textId="77777777"/>
                    <w:p w:rsidR="005864A8" w14:paraId="13086542" w14:textId="77777777"/>
                    <w:p w:rsidR="005864A8" w:rsidP="00372DF6" w14:paraId="442157AA" w14:textId="77777777"/>
                    <w:p w:rsidR="005864A8" w14:paraId="4E2CE18F" w14:textId="77777777"/>
                    <w:p w:rsidR="005864A8" w:rsidP="00372DF6" w14:paraId="2AD60BC2" w14:textId="77777777"/>
                    <w:p w:rsidR="005864A8" w14:paraId="708DDF06" w14:textId="77777777"/>
                    <w:p w:rsidR="005864A8" w:rsidP="00372DF6" w14:paraId="0DB1E94F" w14:textId="77777777"/>
                    <w:p w:rsidR="005864A8" w14:paraId="7D50468D" w14:textId="77777777"/>
                    <w:p w:rsidR="005864A8" w:rsidP="00372DF6" w14:paraId="0BAF7AAC" w14:textId="77777777"/>
                    <w:p w:rsidR="005864A8" w14:paraId="6601DE3E" w14:textId="77777777"/>
                    <w:p w:rsidR="005864A8" w:rsidP="00372DF6" w14:paraId="70B7CE7B" w14:textId="77777777"/>
                    <w:p w:rsidR="005864A8" w14:paraId="56793C58" w14:textId="77777777"/>
                    <w:p w:rsidR="005864A8" w:rsidP="00372DF6" w14:paraId="040CD8F5" w14:textId="77777777"/>
                    <w:p w:rsidR="005864A8" w14:paraId="7BEBF270" w14:textId="77777777"/>
                    <w:p w:rsidR="005864A8" w:rsidP="00372DF6" w14:paraId="25C09ED0" w14:textId="77777777"/>
                    <w:p w:rsidR="005864A8" w14:paraId="6999493B" w14:textId="77777777"/>
                    <w:p w:rsidR="005864A8" w:rsidP="00372DF6" w14:paraId="389B5B10" w14:textId="77777777"/>
                    <w:p w:rsidR="005864A8" w14:paraId="3B014D9A" w14:textId="77777777"/>
                    <w:p w:rsidR="005864A8" w:rsidP="00372DF6" w14:paraId="3C0AF027" w14:textId="77777777"/>
                    <w:p w:rsidR="005864A8" w14:paraId="0AABCE87" w14:textId="77777777"/>
                    <w:p w:rsidR="005864A8" w:rsidP="00372DF6" w14:paraId="7C1EDA05" w14:textId="77777777"/>
                    <w:p w:rsidR="005864A8" w14:paraId="469EEEDF" w14:textId="77777777"/>
                    <w:p w:rsidR="005864A8" w:rsidP="00372DF6" w14:paraId="5A3EC0FE" w14:textId="77777777"/>
                    <w:p w:rsidR="005864A8" w14:paraId="347EC443" w14:textId="77777777"/>
                    <w:p w:rsidR="005864A8" w:rsidP="00372DF6" w14:paraId="7E3C1F12" w14:textId="77777777"/>
                    <w:p w:rsidR="005864A8" w14:paraId="6380E27C" w14:textId="77777777"/>
                    <w:p w:rsidR="005864A8" w:rsidP="00372DF6" w14:paraId="627D8D15" w14:textId="77777777"/>
                    <w:p w:rsidR="005864A8" w14:paraId="059A36E6" w14:textId="77777777"/>
                    <w:p w:rsidR="005864A8" w:rsidP="00372DF6" w14:paraId="0838C7FC" w14:textId="77777777"/>
                    <w:p w:rsidR="005864A8" w14:paraId="055CCB64" w14:textId="77777777"/>
                    <w:p w:rsidR="005864A8" w:rsidP="00372DF6" w14:paraId="53F381AF" w14:textId="77777777"/>
                    <w:p w:rsidR="005864A8" w14:paraId="3FC305EB" w14:textId="77777777"/>
                    <w:p w:rsidR="005864A8" w:rsidP="00372DF6" w14:paraId="37C6DF10" w14:textId="77777777"/>
                    <w:p w:rsidR="005864A8" w14:paraId="636848B8" w14:textId="77777777"/>
                    <w:p w:rsidR="005864A8" w:rsidP="00372DF6" w14:paraId="32BAA7DE" w14:textId="77777777"/>
                    <w:p w:rsidR="005864A8" w14:paraId="3DC6AE24" w14:textId="77777777"/>
                    <w:p w:rsidR="005864A8" w:rsidP="00372DF6" w14:paraId="0A13614A" w14:textId="77777777"/>
                    <w:p w:rsidR="005864A8" w14:paraId="24880EEE" w14:textId="77777777"/>
                    <w:p w:rsidR="005864A8" w:rsidP="00372DF6" w14:paraId="12B17909" w14:textId="77777777"/>
                    <w:p w:rsidR="005864A8" w14:paraId="3D7D0711" w14:textId="77777777"/>
                    <w:p w:rsidR="005864A8" w:rsidP="00372DF6" w14:paraId="0084E4E1" w14:textId="77777777"/>
                    <w:p w:rsidR="005864A8" w14:paraId="054D4D14" w14:textId="77777777"/>
                    <w:p w:rsidR="005864A8" w:rsidP="00372DF6" w14:paraId="0192BABB" w14:textId="77777777"/>
                    <w:p w:rsidR="005864A8" w14:paraId="75125B53" w14:textId="77777777"/>
                    <w:p w:rsidR="005864A8" w:rsidP="00372DF6" w14:paraId="5C467358" w14:textId="77777777"/>
                    <w:p w:rsidR="005864A8" w14:paraId="15C3D202" w14:textId="77777777"/>
                    <w:p w:rsidR="005864A8" w:rsidP="00372DF6" w14:paraId="145C64CE" w14:textId="77777777"/>
                    <w:p w:rsidR="005864A8" w14:paraId="3793F0A7" w14:textId="77777777"/>
                    <w:p w:rsidR="005864A8" w:rsidP="00372DF6" w14:paraId="41840AE3" w14:textId="77777777"/>
                    <w:p w:rsidR="005864A8" w14:paraId="01A2869A" w14:textId="77777777"/>
                    <w:p w:rsidR="005864A8" w:rsidP="00372DF6" w14:paraId="53127725" w14:textId="77777777"/>
                    <w:p w:rsidR="005864A8" w14:paraId="06719EF0" w14:textId="77777777"/>
                    <w:p w:rsidR="005864A8" w:rsidP="00372DF6" w14:paraId="4FEB099F" w14:textId="77777777"/>
                    <w:p w:rsidR="005864A8" w14:paraId="06DCE797" w14:textId="77777777"/>
                    <w:p w:rsidR="005864A8" w:rsidP="00372DF6" w14:paraId="63AD42A0" w14:textId="77777777"/>
                    <w:p w:rsidR="005864A8" w14:paraId="08E1EBDD" w14:textId="77777777"/>
                    <w:p w:rsidR="005864A8" w:rsidP="00372DF6" w14:paraId="5E223ACD" w14:textId="77777777"/>
                    <w:p w:rsidR="005864A8" w14:paraId="6236A92E" w14:textId="77777777"/>
                    <w:p w:rsidR="005864A8" w:rsidP="00372DF6" w14:paraId="66053A53" w14:textId="77777777"/>
                    <w:p w:rsidR="005864A8" w14:paraId="719B8294" w14:textId="77777777"/>
                    <w:p w:rsidR="005864A8" w:rsidP="00372DF6" w14:paraId="75ED4E57" w14:textId="77777777"/>
                    <w:p w:rsidR="005864A8" w14:paraId="2BE35312" w14:textId="77777777"/>
                    <w:p w:rsidR="005864A8" w:rsidP="00372DF6" w14:paraId="4AF6AFEE" w14:textId="77777777"/>
                    <w:p w:rsidR="005864A8" w14:paraId="74C827DB" w14:textId="77777777"/>
                    <w:p w:rsidR="005864A8" w:rsidP="00372DF6" w14:paraId="3DADFA10" w14:textId="77777777"/>
                    <w:p w:rsidR="005864A8" w14:paraId="565F1B3E" w14:textId="77777777"/>
                    <w:p w:rsidR="005864A8" w:rsidP="00372DF6" w14:paraId="19A4F4CA" w14:textId="77777777"/>
                    <w:p w:rsidR="005864A8" w14:paraId="684FA5FF" w14:textId="77777777"/>
                    <w:p w:rsidR="005864A8" w:rsidP="00372DF6" w14:paraId="52A025D1" w14:textId="77777777"/>
                    <w:p w:rsidR="005864A8" w14:paraId="64D79844" w14:textId="77777777"/>
                    <w:p w:rsidR="005864A8" w:rsidP="00372DF6" w14:paraId="3DF964A3" w14:textId="77777777"/>
                    <w:p w:rsidR="005864A8" w14:paraId="23968554" w14:textId="77777777"/>
                    <w:p w:rsidR="005864A8" w:rsidP="00372DF6" w14:paraId="60859F43" w14:textId="77777777"/>
                    <w:p w:rsidR="005864A8" w14:paraId="013BAC94" w14:textId="77777777"/>
                    <w:p w:rsidR="005864A8" w:rsidP="00372DF6" w14:paraId="69585812" w14:textId="77777777"/>
                    <w:p w:rsidR="005864A8" w14:paraId="7D378E1E" w14:textId="77777777"/>
                    <w:p w:rsidR="005864A8" w:rsidP="00372DF6" w14:paraId="57540990" w14:textId="77777777"/>
                    <w:p w:rsidR="005864A8" w14:paraId="4DFFAC1C" w14:textId="77777777"/>
                    <w:p w:rsidR="005864A8" w:rsidP="00372DF6" w14:paraId="647A7CFF" w14:textId="77777777"/>
                    <w:p w:rsidR="005864A8" w14:paraId="4A1A1FC6" w14:textId="77777777"/>
                    <w:p w:rsidR="005864A8" w:rsidP="00372DF6" w14:paraId="6741C04D" w14:textId="77777777"/>
                    <w:p w:rsidR="005864A8" w14:paraId="607B2DDA" w14:textId="77777777"/>
                    <w:p w:rsidR="005864A8" w:rsidP="00372DF6" w14:paraId="709AE2E7" w14:textId="77777777"/>
                    <w:p w:rsidR="005864A8" w14:paraId="00FFA88A" w14:textId="77777777"/>
                    <w:p w:rsidR="005864A8" w:rsidP="00372DF6" w14:paraId="6AF169E8" w14:textId="77777777"/>
                    <w:p w:rsidR="005864A8" w14:paraId="4A78D6D4" w14:textId="77777777"/>
                    <w:p w:rsidR="005864A8" w:rsidP="00372DF6" w14:paraId="18D65776" w14:textId="77777777"/>
                    <w:p w:rsidR="005864A8" w14:paraId="71E6188A" w14:textId="77777777"/>
                    <w:p w:rsidR="005864A8" w:rsidP="00372DF6" w14:paraId="23485BB3" w14:textId="77777777"/>
                    <w:p w:rsidR="005864A8" w14:paraId="29F2955B" w14:textId="77777777"/>
                    <w:p w:rsidR="005864A8" w:rsidP="00372DF6" w14:paraId="5A5887CB" w14:textId="77777777"/>
                    <w:p w:rsidR="005864A8" w14:paraId="115E5861" w14:textId="77777777"/>
                    <w:p w:rsidR="005864A8" w:rsidP="00372DF6" w14:paraId="6B714EB6" w14:textId="77777777"/>
                    <w:p w:rsidR="005864A8" w14:paraId="74E59546" w14:textId="77777777"/>
                    <w:p w:rsidR="005864A8" w:rsidP="00372DF6" w14:paraId="269C93B2" w14:textId="77777777"/>
                    <w:p w:rsidR="005864A8" w14:paraId="5FDAD17A" w14:textId="77777777"/>
                    <w:p w:rsidR="005864A8" w:rsidP="00372DF6" w14:paraId="68A32FE7" w14:textId="77777777"/>
                    <w:p w:rsidR="005864A8" w14:paraId="5771910D" w14:textId="77777777"/>
                    <w:p w:rsidR="005864A8" w:rsidP="00372DF6" w14:paraId="3AD67B49" w14:textId="77777777"/>
                    <w:p w:rsidR="005864A8" w14:paraId="51447802" w14:textId="77777777"/>
                    <w:p w:rsidR="005864A8" w:rsidP="00372DF6" w14:paraId="4ABCD26C" w14:textId="77777777"/>
                    <w:p w:rsidR="005864A8" w14:paraId="48E15013" w14:textId="77777777"/>
                    <w:p w:rsidR="005864A8" w:rsidP="00372DF6" w14:paraId="06C9D6C0" w14:textId="77777777"/>
                    <w:p w:rsidR="005864A8" w14:paraId="0840422B" w14:textId="77777777"/>
                    <w:p w:rsidR="005864A8" w:rsidP="00372DF6" w14:paraId="24372ADD" w14:textId="77777777"/>
                    <w:p w:rsidR="005864A8" w14:paraId="73741F72" w14:textId="77777777"/>
                    <w:p w:rsidR="005864A8" w:rsidP="00372DF6" w14:paraId="48E75D56" w14:textId="77777777"/>
                    <w:p w:rsidR="005864A8" w14:paraId="6EF48F12" w14:textId="77777777"/>
                    <w:p w:rsidR="005864A8" w:rsidP="00372DF6" w14:paraId="372195C8" w14:textId="77777777"/>
                    <w:p w:rsidR="005864A8" w14:paraId="1E7BF765" w14:textId="77777777"/>
                    <w:p w:rsidR="005864A8" w:rsidP="00372DF6" w14:paraId="14CE9A16" w14:textId="77777777"/>
                    <w:p w:rsidR="005864A8" w14:paraId="54FA00E7" w14:textId="77777777"/>
                    <w:p w:rsidR="005864A8" w:rsidP="00372DF6" w14:paraId="16017FA1" w14:textId="77777777"/>
                    <w:p w:rsidR="005864A8" w14:paraId="5289F192" w14:textId="77777777"/>
                    <w:p w:rsidR="005864A8" w:rsidP="00372DF6" w14:paraId="11053CB8" w14:textId="77777777"/>
                    <w:p w:rsidR="005864A8" w14:paraId="10F707AF" w14:textId="77777777"/>
                    <w:p w:rsidR="005864A8" w:rsidP="00372DF6" w14:paraId="6FEE77D3" w14:textId="77777777"/>
                    <w:p w:rsidR="005864A8" w14:paraId="2A77BCC9" w14:textId="77777777"/>
                    <w:p w:rsidR="005864A8" w:rsidP="00372DF6" w14:paraId="4E922A7C" w14:textId="77777777"/>
                    <w:p w:rsidR="005864A8" w14:paraId="5874AB1E" w14:textId="77777777"/>
                    <w:p w:rsidR="005864A8" w:rsidP="00372DF6" w14:paraId="0ED57019" w14:textId="77777777"/>
                    <w:p w:rsidR="005864A8" w14:paraId="2D3A2C86" w14:textId="77777777"/>
                    <w:p w:rsidR="005864A8" w:rsidP="00372DF6" w14:paraId="2BCAE86C" w14:textId="77777777"/>
                    <w:p w:rsidR="005864A8" w14:paraId="2243459D" w14:textId="77777777"/>
                    <w:p w:rsidR="005864A8" w:rsidP="00372DF6" w14:paraId="09D24B5D" w14:textId="77777777"/>
                    <w:p w:rsidR="005864A8" w14:paraId="63A1F285" w14:textId="77777777"/>
                    <w:p w:rsidR="005864A8" w:rsidP="00372DF6" w14:paraId="56E1B9F2" w14:textId="77777777"/>
                    <w:p w:rsidR="005864A8" w14:paraId="2CA76CC1" w14:textId="77777777"/>
                    <w:p w:rsidR="005864A8" w:rsidP="00372DF6" w14:paraId="2E03FAE9" w14:textId="77777777"/>
                    <w:p w:rsidR="005864A8" w14:paraId="69BD8B78" w14:textId="77777777"/>
                    <w:p w:rsidR="005864A8" w:rsidP="00372DF6" w14:paraId="279C57BB" w14:textId="77777777"/>
                    <w:p w:rsidR="005864A8" w14:paraId="33DE724F" w14:textId="77777777"/>
                    <w:p w:rsidR="005864A8" w:rsidP="00372DF6" w14:paraId="77D3FE36" w14:textId="77777777"/>
                    <w:p w:rsidR="005864A8" w14:paraId="1ACC62B1" w14:textId="77777777"/>
                    <w:p w:rsidR="005864A8" w:rsidP="00372DF6" w14:paraId="2DF2EA8E" w14:textId="77777777"/>
                    <w:p w:rsidR="005864A8" w14:paraId="5B1D23A6" w14:textId="77777777"/>
                    <w:p w:rsidR="005864A8" w:rsidP="00372DF6" w14:paraId="07ED7DE3" w14:textId="77777777"/>
                    <w:p w:rsidR="005864A8" w14:paraId="3D031421" w14:textId="77777777"/>
                    <w:p w:rsidR="005864A8" w:rsidP="00372DF6" w14:paraId="3A280557" w14:textId="77777777"/>
                    <w:p w:rsidR="005864A8" w14:paraId="2C619BCB" w14:textId="77777777"/>
                    <w:p w:rsidR="005864A8" w:rsidP="00372DF6" w14:paraId="37A295A3" w14:textId="77777777"/>
                    <w:p w:rsidR="005864A8" w14:paraId="73534E5A" w14:textId="77777777"/>
                    <w:p w:rsidR="005864A8" w:rsidP="00372DF6" w14:paraId="5DF1BF1D" w14:textId="77777777"/>
                    <w:p w:rsidR="005864A8" w14:paraId="1E3DB572" w14:textId="77777777"/>
                    <w:p w:rsidR="005864A8" w:rsidP="00372DF6" w14:paraId="40669E32" w14:textId="77777777"/>
                    <w:p w:rsidR="005864A8" w14:paraId="3BCFBE74" w14:textId="77777777"/>
                    <w:p w:rsidR="005864A8" w:rsidP="00372DF6" w14:paraId="2BCA3D43" w14:textId="77777777"/>
                    <w:p w:rsidR="005864A8" w14:paraId="089CF402" w14:textId="77777777"/>
                    <w:p w:rsidR="005864A8" w:rsidP="00372DF6" w14:paraId="08499AD7" w14:textId="77777777"/>
                    <w:p w:rsidR="005864A8" w14:paraId="0AC5E0BB" w14:textId="77777777"/>
                    <w:p w:rsidR="005864A8" w:rsidP="00372DF6" w14:paraId="644B295E" w14:textId="77777777"/>
                    <w:p w:rsidR="005864A8" w14:paraId="327EE745" w14:textId="77777777"/>
                    <w:p w:rsidR="005864A8" w:rsidP="00372DF6" w14:paraId="497B2007" w14:textId="77777777"/>
                    <w:p w:rsidR="005864A8" w14:paraId="13887DD8" w14:textId="77777777"/>
                    <w:p w:rsidR="005864A8" w:rsidP="00372DF6" w14:paraId="76507E03" w14:textId="77777777"/>
                    <w:p w:rsidR="005864A8" w14:paraId="08FF424A" w14:textId="77777777"/>
                    <w:p w:rsidR="005864A8" w:rsidP="00372DF6" w14:paraId="439EB479" w14:textId="77777777"/>
                    <w:p w:rsidR="005864A8" w14:paraId="3A7E6A83" w14:textId="77777777"/>
                    <w:p w:rsidR="005864A8" w:rsidP="00372DF6" w14:paraId="1EC8F44A" w14:textId="77777777"/>
                    <w:p w:rsidR="005864A8" w14:paraId="1E50866A" w14:textId="77777777"/>
                    <w:p w:rsidR="005864A8" w:rsidP="00372DF6" w14:paraId="12414795" w14:textId="77777777"/>
                    <w:p w:rsidR="005864A8" w14:paraId="6D63E602" w14:textId="77777777"/>
                    <w:p w:rsidR="005864A8" w:rsidP="00372DF6" w14:paraId="2C7BD47D" w14:textId="77777777"/>
                    <w:p w:rsidR="005864A8" w14:paraId="25937955" w14:textId="77777777"/>
                    <w:p w:rsidR="005864A8" w:rsidP="00372DF6" w14:paraId="25A27504" w14:textId="77777777"/>
                    <w:p w:rsidR="005864A8" w14:paraId="646FEAB3" w14:textId="77777777"/>
                    <w:p w:rsidR="005864A8" w:rsidP="00372DF6" w14:paraId="348BC379" w14:textId="77777777"/>
                    <w:p w:rsidR="005864A8" w14:paraId="70D6C8C1" w14:textId="77777777"/>
                    <w:p w:rsidR="005864A8" w:rsidP="00372DF6" w14:paraId="7AE07F1C" w14:textId="77777777"/>
                    <w:p w:rsidR="005864A8" w14:paraId="11793DB3" w14:textId="77777777"/>
                    <w:p w:rsidR="005864A8" w:rsidP="00372DF6" w14:paraId="7340BE7C" w14:textId="77777777"/>
                    <w:p w:rsidR="005864A8" w14:paraId="15D89FAC" w14:textId="77777777"/>
                    <w:p w:rsidR="005864A8" w:rsidP="00372DF6" w14:paraId="32725071" w14:textId="77777777"/>
                    <w:p w:rsidR="005864A8" w14:paraId="6684D96A" w14:textId="77777777"/>
                    <w:p w:rsidR="005864A8" w:rsidP="00372DF6" w14:paraId="11959399" w14:textId="77777777"/>
                    <w:p w:rsidR="005864A8" w14:paraId="324C1120" w14:textId="77777777"/>
                    <w:p w:rsidR="005864A8" w:rsidP="00372DF6" w14:paraId="2B39C979" w14:textId="77777777"/>
                    <w:p w:rsidR="005864A8" w14:paraId="62F3006B" w14:textId="77777777"/>
                    <w:p w:rsidR="005864A8" w:rsidP="00372DF6" w14:paraId="1F64046E" w14:textId="77777777"/>
                    <w:p w:rsidR="005864A8" w14:paraId="5B0AB797" w14:textId="77777777"/>
                    <w:p w:rsidR="005864A8" w:rsidP="00372DF6" w14:paraId="45320E92" w14:textId="77777777"/>
                    <w:p w:rsidR="005864A8" w14:paraId="2C65D467" w14:textId="77777777"/>
                    <w:p w:rsidR="005864A8" w:rsidP="00372DF6" w14:paraId="59923355" w14:textId="77777777"/>
                    <w:p w:rsidR="005864A8" w14:paraId="58C81B65" w14:textId="77777777"/>
                    <w:p w:rsidR="005864A8" w:rsidP="00372DF6" w14:paraId="0FCFD187" w14:textId="77777777"/>
                    <w:p w:rsidR="005864A8" w14:paraId="32A5E7BC" w14:textId="77777777"/>
                    <w:p w:rsidR="005864A8" w:rsidP="00372DF6" w14:paraId="21B7D9E9" w14:textId="77777777"/>
                    <w:p w:rsidR="005864A8" w14:paraId="252F857B" w14:textId="77777777"/>
                    <w:p w:rsidR="005864A8" w:rsidP="00372DF6" w14:paraId="2B207E40" w14:textId="77777777"/>
                    <w:p w:rsidR="005864A8" w14:paraId="18982A6E" w14:textId="77777777"/>
                    <w:p w:rsidR="005864A8" w:rsidP="00372DF6" w14:paraId="20A074E3" w14:textId="77777777"/>
                    <w:p w:rsidR="005864A8" w14:paraId="46B0E169" w14:textId="77777777"/>
                    <w:p w:rsidR="005864A8" w:rsidP="00372DF6" w14:paraId="0AC454C9" w14:textId="77777777"/>
                    <w:p w:rsidR="005864A8" w14:paraId="28F55C1E" w14:textId="77777777"/>
                    <w:p w:rsidR="005864A8" w:rsidP="00372DF6" w14:paraId="67DBAE1B" w14:textId="77777777"/>
                    <w:p w:rsidR="005864A8" w14:paraId="71B33F63" w14:textId="77777777"/>
                    <w:p w:rsidR="005864A8" w:rsidP="00372DF6" w14:paraId="0493A34B" w14:textId="77777777"/>
                    <w:p w:rsidR="005864A8" w14:paraId="2EEC1E22" w14:textId="77777777"/>
                    <w:p w:rsidR="005864A8" w:rsidP="00372DF6" w14:paraId="334CC66F" w14:textId="77777777"/>
                    <w:p w:rsidR="005864A8" w14:paraId="23656020" w14:textId="77777777"/>
                    <w:p w:rsidR="005864A8" w:rsidP="00372DF6" w14:paraId="03257043" w14:textId="77777777"/>
                    <w:p w:rsidR="005864A8" w14:paraId="4E507C80" w14:textId="77777777"/>
                    <w:p w:rsidR="005864A8" w:rsidP="00372DF6" w14:paraId="00C52342" w14:textId="77777777"/>
                    <w:p w:rsidR="005864A8" w14:paraId="25E63C8C" w14:textId="77777777"/>
                    <w:p w:rsidR="005864A8" w:rsidP="00372DF6" w14:paraId="0CAD88BA" w14:textId="77777777"/>
                    <w:p w:rsidR="005864A8" w14:paraId="7862F995" w14:textId="77777777"/>
                    <w:p w:rsidR="005864A8" w:rsidP="00372DF6" w14:paraId="080DBF8F" w14:textId="77777777"/>
                    <w:p w:rsidR="005864A8" w14:paraId="127A748B" w14:textId="77777777"/>
                    <w:p w:rsidR="005864A8" w:rsidP="00372DF6" w14:paraId="7ED5B6AF" w14:textId="77777777"/>
                    <w:p w:rsidR="005864A8" w14:paraId="67CE4EA2" w14:textId="77777777"/>
                    <w:p w:rsidR="005864A8" w:rsidP="00372DF6" w14:paraId="70AB8ED1" w14:textId="77777777"/>
                    <w:p w:rsidR="005864A8" w14:paraId="0092CC55" w14:textId="77777777"/>
                    <w:p w:rsidR="005864A8" w:rsidP="00372DF6" w14:paraId="1AB59BA5" w14:textId="77777777"/>
                    <w:p w:rsidR="005864A8" w14:paraId="4420B659" w14:textId="77777777"/>
                    <w:p w:rsidR="005864A8" w:rsidP="00372DF6" w14:paraId="36005C85" w14:textId="77777777"/>
                    <w:p w:rsidR="005864A8" w14:paraId="46EA36ED" w14:textId="77777777"/>
                    <w:p w:rsidR="005864A8" w:rsidP="00372DF6" w14:paraId="224A0F6C" w14:textId="77777777"/>
                    <w:p w:rsidR="005864A8" w14:paraId="0E3E563D" w14:textId="77777777"/>
                    <w:p w:rsidR="005864A8" w:rsidP="00372DF6" w14:paraId="087F17E3" w14:textId="77777777"/>
                    <w:p w:rsidR="005864A8" w14:paraId="0EC41C03" w14:textId="77777777"/>
                    <w:p w:rsidR="005864A8" w:rsidP="00372DF6" w14:paraId="14734994" w14:textId="77777777"/>
                    <w:p w:rsidR="005864A8" w14:paraId="25DA65DE" w14:textId="77777777"/>
                    <w:p w:rsidR="005864A8" w:rsidP="00372DF6" w14:paraId="4682CAD8" w14:textId="77777777"/>
                    <w:p w:rsidR="005864A8" w14:paraId="22AC881A" w14:textId="77777777"/>
                    <w:p w:rsidR="005864A8" w:rsidP="00372DF6" w14:paraId="4FEE19CC" w14:textId="77777777"/>
                    <w:p w:rsidR="005864A8" w14:paraId="7C608477" w14:textId="77777777"/>
                    <w:p w:rsidR="005864A8" w:rsidP="00372DF6" w14:paraId="1DC6D5E0" w14:textId="77777777"/>
                    <w:p w:rsidR="005864A8" w14:paraId="7007A39A" w14:textId="77777777"/>
                    <w:p w:rsidR="005864A8" w:rsidP="00372DF6" w14:paraId="701C31BF" w14:textId="77777777"/>
                    <w:p w:rsidR="005864A8" w14:paraId="04AD4E52" w14:textId="77777777"/>
                    <w:p w:rsidR="005864A8" w:rsidP="00372DF6" w14:paraId="07A262DB" w14:textId="77777777"/>
                    <w:p w:rsidR="005864A8" w14:paraId="7BB70E79" w14:textId="77777777"/>
                    <w:p w:rsidR="005864A8" w:rsidP="00372DF6" w14:paraId="38B32A86" w14:textId="77777777"/>
                    <w:p w:rsidR="005864A8" w14:paraId="4C73262E" w14:textId="77777777"/>
                    <w:p w:rsidR="005864A8" w:rsidP="00372DF6" w14:paraId="788C81D5" w14:textId="77777777"/>
                    <w:p w:rsidR="005864A8" w14:paraId="415DC163" w14:textId="77777777"/>
                    <w:p w:rsidR="005864A8" w:rsidP="00372DF6" w14:paraId="44D0DA4A" w14:textId="77777777"/>
                    <w:p w:rsidR="005864A8" w14:paraId="1B53353B" w14:textId="77777777"/>
                    <w:p w:rsidR="005864A8" w:rsidP="00372DF6" w14:paraId="622DE4EF" w14:textId="77777777"/>
                    <w:p w:rsidR="005864A8" w14:paraId="15B49020" w14:textId="77777777"/>
                    <w:p w:rsidR="005864A8" w:rsidP="00372DF6" w14:paraId="4B09D34C" w14:textId="77777777"/>
                    <w:p w:rsidR="005864A8" w14:paraId="52FBE2E0" w14:textId="77777777"/>
                    <w:p w:rsidR="005864A8" w:rsidP="00372DF6" w14:paraId="243B842B" w14:textId="77777777"/>
                    <w:p w:rsidR="005864A8" w14:paraId="1A4A2277" w14:textId="77777777"/>
                    <w:p w:rsidR="005864A8" w:rsidP="00372DF6" w14:paraId="2918F597" w14:textId="77777777"/>
                    <w:p w:rsidR="005864A8" w14:paraId="3D926AD6" w14:textId="77777777"/>
                    <w:p w:rsidR="005864A8" w:rsidP="00372DF6" w14:paraId="35196A6F" w14:textId="77777777"/>
                    <w:p w:rsidR="005864A8" w14:paraId="2B15043C" w14:textId="77777777"/>
                    <w:p w:rsidR="005864A8" w:rsidP="00372DF6" w14:paraId="60503874" w14:textId="77777777"/>
                    <w:p w:rsidR="005864A8" w14:paraId="00929F00" w14:textId="77777777"/>
                    <w:p w:rsidR="005864A8" w:rsidP="00372DF6" w14:paraId="13EA62D9" w14:textId="77777777"/>
                    <w:p w:rsidR="005864A8" w14:paraId="21DED9E1" w14:textId="77777777"/>
                    <w:p w:rsidR="005864A8" w:rsidP="00372DF6" w14:paraId="7D5950CF" w14:textId="77777777"/>
                    <w:p w:rsidR="005864A8" w14:paraId="667E0301" w14:textId="77777777"/>
                    <w:p w:rsidR="005864A8" w:rsidP="00372DF6" w14:paraId="0B4631E1" w14:textId="77777777"/>
                    <w:p w:rsidR="005864A8" w14:paraId="1EF44986" w14:textId="77777777"/>
                    <w:p w:rsidR="005864A8" w:rsidP="00372DF6" w14:paraId="1CB569C8" w14:textId="77777777"/>
                    <w:p w:rsidR="005864A8" w14:paraId="76A7D7CC" w14:textId="77777777"/>
                    <w:p w:rsidR="005864A8" w:rsidP="00372DF6" w14:paraId="200EAB84" w14:textId="77777777"/>
                    <w:p w:rsidR="005864A8" w14:paraId="6DD6AAE9" w14:textId="77777777"/>
                    <w:p w:rsidR="005864A8" w:rsidP="00372DF6" w14:paraId="5F67A32E" w14:textId="77777777"/>
                    <w:p w:rsidR="005864A8" w14:paraId="25EC0357" w14:textId="77777777"/>
                    <w:p w:rsidR="005864A8" w:rsidP="00372DF6" w14:paraId="6A48DC19" w14:textId="77777777"/>
                    <w:p w:rsidR="005864A8" w14:paraId="08308D77" w14:textId="77777777"/>
                    <w:p w:rsidR="005864A8" w:rsidP="00372DF6" w14:paraId="49AFD4AA" w14:textId="77777777"/>
                    <w:p w:rsidR="005864A8" w14:paraId="797E4DB4" w14:textId="77777777"/>
                    <w:p w:rsidR="005864A8" w:rsidP="00372DF6" w14:paraId="7D77EB52" w14:textId="77777777"/>
                    <w:p w:rsidR="005864A8" w14:paraId="7C8BAF95" w14:textId="77777777"/>
                    <w:p w:rsidR="005864A8" w:rsidP="00372DF6" w14:paraId="15DBDEA4" w14:textId="77777777"/>
                    <w:p w:rsidR="005864A8" w14:paraId="2EF908A1" w14:textId="77777777"/>
                    <w:p w:rsidR="005864A8" w:rsidP="00372DF6" w14:paraId="22CCD42B" w14:textId="77777777"/>
                    <w:p w:rsidR="005864A8" w14:paraId="26F43AA2" w14:textId="77777777"/>
                    <w:p w:rsidR="005864A8" w:rsidP="00372DF6" w14:paraId="027A177F" w14:textId="77777777"/>
                    <w:p w:rsidR="005864A8" w14:paraId="20E410EC" w14:textId="77777777"/>
                    <w:p w:rsidR="005864A8" w:rsidP="00372DF6" w14:paraId="6869E089" w14:textId="77777777"/>
                    <w:p w:rsidR="005864A8" w14:paraId="40D7DE75" w14:textId="77777777"/>
                    <w:p w:rsidR="005864A8" w:rsidP="00372DF6" w14:paraId="347DFD8E" w14:textId="77777777"/>
                    <w:p w:rsidR="005864A8" w14:paraId="6074FC43" w14:textId="77777777"/>
                    <w:p w:rsidR="005864A8" w:rsidP="00372DF6" w14:paraId="02FE81B7" w14:textId="77777777"/>
                    <w:p w:rsidR="005864A8" w14:paraId="78C3081E" w14:textId="77777777"/>
                    <w:p w:rsidR="005864A8" w:rsidP="00372DF6" w14:paraId="6D1B6168" w14:textId="77777777"/>
                    <w:p w:rsidR="005864A8" w14:paraId="4E74C2F3" w14:textId="77777777"/>
                    <w:p w:rsidR="005864A8" w:rsidP="00372DF6" w14:paraId="7067BAF7" w14:textId="77777777"/>
                    <w:p w:rsidR="005864A8" w14:paraId="567C9C00" w14:textId="77777777"/>
                    <w:p w:rsidR="005864A8" w:rsidP="00372DF6" w14:paraId="05799906" w14:textId="77777777"/>
                    <w:p w:rsidR="005864A8" w14:paraId="24F039AC" w14:textId="77777777"/>
                    <w:p w:rsidR="005864A8" w:rsidP="00372DF6" w14:paraId="2EE141B2" w14:textId="77777777"/>
                    <w:p w:rsidR="005864A8" w14:paraId="12A204B6" w14:textId="77777777"/>
                    <w:p w:rsidR="005864A8" w:rsidP="00372DF6" w14:paraId="6C9B72B0" w14:textId="77777777"/>
                    <w:p w:rsidR="005864A8" w14:paraId="228BA919" w14:textId="77777777"/>
                    <w:p w:rsidR="005864A8" w:rsidP="00372DF6" w14:paraId="62E2F1EE" w14:textId="77777777"/>
                    <w:p w:rsidR="005864A8" w14:paraId="37682D19" w14:textId="77777777"/>
                    <w:p w:rsidR="005864A8" w:rsidP="00372DF6" w14:paraId="3296F8AA" w14:textId="77777777"/>
                    <w:p w:rsidR="005864A8" w14:paraId="64CE70C4" w14:textId="77777777"/>
                    <w:p w:rsidR="005864A8" w:rsidP="00372DF6" w14:paraId="5EC8F554" w14:textId="77777777"/>
                    <w:p w:rsidR="005864A8" w14:paraId="5E788775" w14:textId="77777777"/>
                    <w:p w:rsidR="005864A8" w:rsidP="00372DF6" w14:paraId="50F17B94" w14:textId="77777777"/>
                    <w:p w:rsidR="005864A8" w14:paraId="5B1EC211" w14:textId="77777777"/>
                    <w:p w:rsidR="005864A8" w:rsidP="00372DF6" w14:paraId="4607F632" w14:textId="77777777"/>
                    <w:p w:rsidR="005864A8" w14:paraId="3A7CA4D8" w14:textId="77777777"/>
                    <w:p w:rsidR="005864A8" w:rsidP="00372DF6" w14:paraId="5ACCD3A6" w14:textId="77777777"/>
                    <w:p w:rsidR="005864A8" w14:paraId="7EE077B2" w14:textId="77777777"/>
                    <w:p w:rsidR="005864A8" w:rsidP="00372DF6" w14:paraId="045CD331" w14:textId="77777777"/>
                    <w:p w:rsidR="005864A8" w14:paraId="781EA516" w14:textId="77777777"/>
                    <w:p w:rsidR="005864A8" w:rsidP="00372DF6" w14:paraId="4AB0363A" w14:textId="77777777"/>
                    <w:p w:rsidR="005864A8" w14:paraId="651D2503" w14:textId="77777777"/>
                    <w:p w:rsidR="005864A8" w:rsidP="00372DF6" w14:paraId="2A21CB0B" w14:textId="77777777"/>
                    <w:p w:rsidR="005864A8" w14:paraId="6D772E80" w14:textId="77777777"/>
                    <w:p w:rsidR="005864A8" w:rsidP="00372DF6" w14:paraId="103FC59C" w14:textId="77777777"/>
                    <w:p w:rsidR="005864A8" w14:paraId="798CB4BB" w14:textId="77777777"/>
                    <w:p w:rsidR="005864A8" w:rsidP="00372DF6" w14:paraId="25FE5994" w14:textId="77777777"/>
                    <w:p w:rsidR="005864A8" w14:paraId="29BF4F1F" w14:textId="77777777"/>
                    <w:p w:rsidR="005864A8" w:rsidP="00372DF6" w14:paraId="2B4B0F43" w14:textId="77777777"/>
                    <w:p w:rsidR="005864A8" w14:paraId="79953D40" w14:textId="77777777"/>
                    <w:p w:rsidR="005864A8" w:rsidP="00372DF6" w14:paraId="6D5BBE21" w14:textId="77777777"/>
                    <w:p w:rsidR="005864A8" w14:paraId="7399D7D2" w14:textId="77777777"/>
                    <w:p w:rsidR="005864A8" w:rsidP="00372DF6" w14:paraId="6FF9796A" w14:textId="77777777"/>
                    <w:p w:rsidR="005864A8" w14:paraId="50B3C786" w14:textId="77777777"/>
                    <w:p w:rsidR="005864A8" w:rsidP="00372DF6" w14:paraId="1BFA4ECD" w14:textId="77777777"/>
                    <w:p w:rsidR="005864A8" w14:paraId="6CADD042" w14:textId="77777777"/>
                    <w:p w:rsidR="005864A8" w:rsidP="00372DF6" w14:paraId="631B603F" w14:textId="77777777"/>
                    <w:p w:rsidR="005864A8" w14:paraId="2C483CDC" w14:textId="77777777"/>
                    <w:p w:rsidR="005864A8" w:rsidP="00372DF6" w14:paraId="6A5393F1" w14:textId="77777777"/>
                    <w:p w:rsidR="005864A8" w14:paraId="235F8475" w14:textId="77777777"/>
                    <w:p w:rsidR="005864A8" w:rsidP="00372DF6" w14:paraId="2269324E" w14:textId="77777777"/>
                    <w:p w:rsidR="005864A8" w14:paraId="38BB9DD9" w14:textId="77777777"/>
                    <w:p w:rsidR="005864A8" w:rsidP="00372DF6" w14:paraId="10A35A90" w14:textId="77777777"/>
                    <w:p w:rsidR="005864A8" w14:paraId="65D5F9C9" w14:textId="77777777"/>
                    <w:p w:rsidR="005864A8" w:rsidP="00372DF6" w14:paraId="5CDC8C0E" w14:textId="77777777"/>
                    <w:p w:rsidR="005864A8" w14:paraId="13F5CE7A" w14:textId="77777777"/>
                    <w:p w:rsidR="005864A8" w:rsidP="00372DF6" w14:paraId="57FEEC8B" w14:textId="77777777"/>
                    <w:p w:rsidR="005864A8" w14:paraId="69C5829C" w14:textId="77777777"/>
                    <w:p w:rsidR="005864A8" w:rsidP="00372DF6" w14:paraId="59308D03" w14:textId="77777777"/>
                    <w:p w:rsidR="005864A8" w14:paraId="369E8CF9" w14:textId="77777777"/>
                    <w:p w:rsidR="005864A8" w:rsidP="00372DF6" w14:paraId="7B9300F9" w14:textId="77777777"/>
                    <w:p w:rsidR="005864A8" w14:paraId="51994C76" w14:textId="77777777"/>
                    <w:p w:rsidR="005864A8" w:rsidP="00372DF6" w14:paraId="01173C63" w14:textId="77777777"/>
                    <w:p w:rsidR="005864A8" w14:paraId="73745C8E" w14:textId="77777777"/>
                    <w:p w:rsidR="005864A8" w:rsidP="00372DF6" w14:paraId="520FB570" w14:textId="77777777"/>
                    <w:p w:rsidR="005864A8" w14:paraId="3FB066D3" w14:textId="77777777"/>
                    <w:p w:rsidR="005864A8" w:rsidP="00372DF6" w14:paraId="6D657E06" w14:textId="77777777"/>
                    <w:p w:rsidR="005864A8" w14:paraId="69A0900F" w14:textId="77777777"/>
                    <w:p w:rsidR="005864A8" w:rsidP="00372DF6" w14:paraId="4FC36E3C" w14:textId="77777777"/>
                    <w:p w:rsidR="005864A8" w14:paraId="1768C506" w14:textId="77777777"/>
                    <w:p w:rsidR="005864A8" w:rsidP="00372DF6" w14:paraId="295B26C3" w14:textId="77777777"/>
                    <w:p w:rsidR="005864A8" w14:paraId="28EAC76E" w14:textId="77777777"/>
                    <w:p w:rsidR="005864A8" w:rsidP="00372DF6" w14:paraId="51F19077" w14:textId="77777777"/>
                    <w:p w:rsidR="005864A8" w14:paraId="3B400657" w14:textId="77777777"/>
                    <w:p w:rsidR="005864A8" w:rsidP="00372DF6" w14:paraId="223FFAAB" w14:textId="77777777"/>
                    <w:p w:rsidR="005864A8" w14:paraId="0B803B68" w14:textId="77777777"/>
                    <w:p w:rsidR="005864A8" w:rsidP="00372DF6" w14:paraId="5173AA9F" w14:textId="77777777"/>
                    <w:p w:rsidR="005864A8" w14:paraId="5D65652F" w14:textId="77777777"/>
                    <w:p w:rsidR="005864A8" w:rsidP="00372DF6" w14:paraId="15E7AA99" w14:textId="77777777"/>
                    <w:p w:rsidR="005864A8" w14:paraId="73885FFC" w14:textId="77777777"/>
                    <w:p w:rsidR="005864A8" w:rsidP="00372DF6" w14:paraId="51D72D6C" w14:textId="77777777"/>
                    <w:p w:rsidR="005864A8" w14:paraId="46F67135" w14:textId="77777777"/>
                    <w:p w:rsidR="005864A8" w:rsidP="00372DF6" w14:paraId="7761EA73" w14:textId="77777777"/>
                    <w:p w:rsidR="005864A8" w14:paraId="026C22B6" w14:textId="77777777"/>
                    <w:p w:rsidR="005864A8" w:rsidP="00372DF6" w14:paraId="097C4702" w14:textId="77777777"/>
                    <w:p w:rsidR="005864A8" w14:paraId="7FBCD59E" w14:textId="77777777"/>
                    <w:p w:rsidR="005864A8" w:rsidP="00372DF6" w14:paraId="0A5C0095" w14:textId="77777777"/>
                    <w:p w:rsidR="005864A8" w14:paraId="068F17F1" w14:textId="77777777"/>
                    <w:p w:rsidR="005864A8" w:rsidP="00372DF6" w14:paraId="3A963ACA" w14:textId="77777777"/>
                    <w:p w:rsidR="005864A8" w14:paraId="305A20BD" w14:textId="77777777"/>
                    <w:p w:rsidR="005864A8" w:rsidP="00372DF6" w14:paraId="0CA6C5D6" w14:textId="77777777"/>
                    <w:p w:rsidR="005864A8" w14:paraId="750047AE" w14:textId="77777777"/>
                    <w:p w:rsidR="005864A8" w:rsidP="00372DF6" w14:paraId="26CACD1B" w14:textId="77777777"/>
                    <w:p w:rsidR="005864A8" w14:paraId="4D2B580E" w14:textId="77777777"/>
                    <w:p w:rsidR="005864A8" w:rsidP="00372DF6" w14:paraId="12DDE35C" w14:textId="77777777"/>
                    <w:p w:rsidR="005864A8" w14:paraId="656804D4" w14:textId="77777777"/>
                    <w:p w:rsidR="005864A8" w:rsidP="00372DF6" w14:paraId="628E32FF" w14:textId="77777777"/>
                    <w:p w:rsidR="005864A8" w14:paraId="044755C1" w14:textId="77777777"/>
                    <w:p w:rsidR="005864A8" w:rsidP="00372DF6" w14:paraId="3FB17CEB" w14:textId="77777777"/>
                    <w:p w:rsidR="005864A8" w14:paraId="171218DE" w14:textId="77777777"/>
                    <w:p w:rsidR="005864A8" w:rsidP="00372DF6" w14:paraId="2C50B9CB" w14:textId="77777777"/>
                    <w:p w:rsidR="005864A8" w14:paraId="2FF45C9D" w14:textId="77777777"/>
                    <w:p w:rsidR="005864A8" w:rsidP="00372DF6" w14:paraId="4C91D1E5" w14:textId="77777777"/>
                    <w:p w:rsidR="005864A8" w14:paraId="112E1663" w14:textId="77777777"/>
                    <w:p w:rsidR="005864A8" w:rsidP="00372DF6" w14:paraId="301D7F6D" w14:textId="77777777"/>
                    <w:p w:rsidR="005864A8" w14:paraId="76AE398F" w14:textId="77777777"/>
                    <w:p w:rsidR="005864A8" w:rsidP="00372DF6" w14:paraId="14E30F4C" w14:textId="77777777"/>
                    <w:p w:rsidR="005864A8" w14:paraId="65CEA342" w14:textId="77777777"/>
                    <w:p w:rsidR="005864A8" w:rsidP="00372DF6" w14:paraId="435A1436" w14:textId="77777777"/>
                    <w:p w:rsidR="005864A8" w14:paraId="71C63168" w14:textId="77777777"/>
                    <w:p w:rsidR="005864A8" w:rsidP="00372DF6" w14:paraId="5B626228" w14:textId="77777777"/>
                    <w:p w:rsidR="005864A8" w14:paraId="685C90A4" w14:textId="77777777"/>
                    <w:p w:rsidR="005864A8" w:rsidP="00372DF6" w14:paraId="4225C3F0" w14:textId="77777777"/>
                    <w:p w:rsidR="005864A8" w14:paraId="3DDA984B" w14:textId="77777777"/>
                    <w:p w:rsidR="005864A8" w:rsidP="00372DF6" w14:paraId="06114161" w14:textId="77777777"/>
                    <w:p w:rsidR="005864A8" w14:paraId="5F05C854" w14:textId="77777777"/>
                    <w:p w:rsidR="005864A8" w:rsidP="00372DF6" w14:paraId="7BE33127" w14:textId="77777777"/>
                    <w:p w:rsidR="005864A8" w14:paraId="55E1A1EC" w14:textId="77777777"/>
                    <w:p w:rsidR="005864A8" w:rsidP="00372DF6" w14:paraId="4C0DC535" w14:textId="77777777"/>
                    <w:p w:rsidR="005864A8" w14:paraId="4753605D" w14:textId="77777777"/>
                    <w:p w:rsidR="005864A8" w:rsidP="00372DF6" w14:paraId="64A4AF04" w14:textId="77777777"/>
                    <w:p w:rsidR="005864A8" w14:paraId="1CDB277D" w14:textId="77777777"/>
                    <w:p w:rsidR="005864A8" w:rsidP="00372DF6" w14:paraId="1E86A3A1" w14:textId="77777777"/>
                    <w:p w:rsidR="005864A8" w14:paraId="2E401A53" w14:textId="77777777"/>
                    <w:p w:rsidR="005864A8" w:rsidP="00372DF6" w14:paraId="6C3EBCE3" w14:textId="77777777"/>
                    <w:p w:rsidR="005864A8" w14:paraId="3DE14F65" w14:textId="77777777"/>
                    <w:p w:rsidR="005864A8" w:rsidP="00372DF6" w14:paraId="07AFA425" w14:textId="77777777"/>
                    <w:p w:rsidR="005864A8" w14:paraId="7838D9BC" w14:textId="77777777"/>
                    <w:p w:rsidR="005864A8" w:rsidP="00372DF6" w14:paraId="3805E746" w14:textId="77777777"/>
                    <w:p w:rsidR="005864A8" w14:paraId="55864A83" w14:textId="77777777"/>
                    <w:p w:rsidR="005864A8" w:rsidP="00372DF6" w14:paraId="1BE55484" w14:textId="77777777"/>
                    <w:p w:rsidR="005864A8" w14:paraId="47E80606" w14:textId="77777777"/>
                    <w:p w:rsidR="005864A8" w:rsidP="00372DF6" w14:paraId="2B3BE541" w14:textId="77777777"/>
                    <w:p w:rsidR="005864A8" w14:paraId="33D6B69F" w14:textId="77777777"/>
                    <w:p w:rsidR="005864A8" w:rsidP="00372DF6" w14:paraId="4F28BA97" w14:textId="77777777"/>
                    <w:p w:rsidR="005864A8" w14:paraId="688B21F9" w14:textId="77777777"/>
                    <w:p w:rsidR="005864A8" w:rsidP="00372DF6" w14:paraId="3CA3359C" w14:textId="77777777"/>
                    <w:p w:rsidR="005864A8" w14:paraId="5C4C6794" w14:textId="77777777"/>
                    <w:p w:rsidR="005864A8" w:rsidP="00372DF6" w14:paraId="7A2E84A9" w14:textId="77777777"/>
                    <w:p w:rsidR="005864A8" w14:paraId="65A436D0" w14:textId="77777777"/>
                    <w:p w:rsidR="005864A8" w:rsidP="00372DF6" w14:paraId="67D7A74C" w14:textId="77777777"/>
                    <w:p w:rsidR="005864A8" w14:paraId="5739F15D" w14:textId="77777777"/>
                    <w:p w:rsidR="005864A8" w:rsidP="00372DF6" w14:paraId="64ED660F" w14:textId="77777777"/>
                    <w:p w:rsidR="005864A8" w14:paraId="02712F29" w14:textId="77777777"/>
                    <w:p w:rsidR="005864A8" w:rsidP="00372DF6" w14:paraId="4B2AE5FA" w14:textId="77777777"/>
                    <w:p w:rsidR="005864A8" w14:paraId="47C5767F" w14:textId="77777777"/>
                    <w:p w:rsidR="005864A8" w:rsidP="00372DF6" w14:paraId="7D5FCC56" w14:textId="77777777"/>
                    <w:p w:rsidR="005864A8" w14:paraId="5F2EF627" w14:textId="77777777"/>
                    <w:p w:rsidR="005864A8" w:rsidP="00372DF6" w14:paraId="27A61A33" w14:textId="77777777"/>
                    <w:p w:rsidR="005864A8" w14:paraId="2A47DCD0" w14:textId="77777777"/>
                    <w:p w:rsidR="005864A8" w:rsidP="00372DF6" w14:paraId="21EED994" w14:textId="77777777"/>
                    <w:p w:rsidR="005864A8" w14:paraId="631DB737" w14:textId="77777777"/>
                    <w:p w:rsidR="005864A8" w:rsidP="00372DF6" w14:paraId="060A9885" w14:textId="77777777"/>
                    <w:p w:rsidR="005864A8" w14:paraId="5F89CA21" w14:textId="77777777"/>
                    <w:p w:rsidR="005864A8" w:rsidP="00372DF6" w14:paraId="441C4D72" w14:textId="77777777"/>
                    <w:p w:rsidR="005864A8" w14:paraId="0CD3F91E" w14:textId="77777777"/>
                    <w:p w:rsidR="005864A8" w:rsidP="00372DF6" w14:paraId="3B089A30" w14:textId="77777777"/>
                    <w:p w:rsidR="005864A8" w14:paraId="540FF64F" w14:textId="77777777"/>
                    <w:p w:rsidR="005864A8" w:rsidP="00372DF6" w14:paraId="03690A7F" w14:textId="77777777"/>
                    <w:p w:rsidR="005864A8" w14:paraId="6FC45CC9" w14:textId="77777777"/>
                    <w:p w:rsidR="005864A8" w:rsidP="00372DF6" w14:paraId="5B288321" w14:textId="77777777"/>
                    <w:p w:rsidR="005864A8" w14:paraId="3C3B696C" w14:textId="77777777"/>
                    <w:p w:rsidR="005864A8" w:rsidP="00372DF6" w14:paraId="4E48254E" w14:textId="77777777"/>
                    <w:p w:rsidR="005864A8" w14:paraId="40CC0FB5" w14:textId="77777777"/>
                    <w:p w:rsidR="005864A8" w:rsidP="00372DF6" w14:paraId="6F835B95" w14:textId="77777777"/>
                    <w:p w:rsidR="005864A8" w14:paraId="1D5D5240" w14:textId="77777777"/>
                    <w:p w:rsidR="005864A8" w:rsidP="00372DF6" w14:paraId="2029231D" w14:textId="77777777"/>
                    <w:p w:rsidR="005864A8" w14:paraId="6534DC69" w14:textId="77777777"/>
                    <w:p w:rsidR="005864A8" w:rsidP="00372DF6" w14:paraId="37F88FEC" w14:textId="77777777"/>
                    <w:p w:rsidR="005864A8" w14:paraId="55B61A2A" w14:textId="77777777"/>
                    <w:p w:rsidR="005864A8" w:rsidP="00372DF6" w14:paraId="46169766" w14:textId="77777777"/>
                    <w:p w:rsidR="005864A8" w14:paraId="6BBAEB3C" w14:textId="77777777"/>
                    <w:p w:rsidR="005864A8" w:rsidP="00372DF6" w14:paraId="7CDF4C10" w14:textId="77777777"/>
                    <w:p w:rsidR="005864A8" w14:paraId="1D75F7FA" w14:textId="77777777"/>
                    <w:p w:rsidR="005864A8" w:rsidP="00372DF6" w14:paraId="51B6F687" w14:textId="77777777"/>
                    <w:p w:rsidR="005864A8" w14:paraId="731C8889" w14:textId="77777777"/>
                    <w:p w:rsidR="005864A8" w:rsidP="00372DF6" w14:paraId="28AED466" w14:textId="77777777"/>
                    <w:p w:rsidR="005864A8" w14:paraId="561724CB" w14:textId="77777777"/>
                    <w:p w:rsidR="005864A8" w:rsidP="00372DF6" w14:paraId="50EB747C" w14:textId="77777777"/>
                    <w:p w:rsidR="005864A8" w14:paraId="73E092BC" w14:textId="77777777"/>
                    <w:p w:rsidR="005864A8" w:rsidP="00372DF6" w14:paraId="096A2066" w14:textId="77777777"/>
                    <w:p w:rsidR="005864A8" w14:paraId="4769A453" w14:textId="77777777"/>
                    <w:p w:rsidR="005864A8" w:rsidP="00372DF6" w14:paraId="3AD1D1A1" w14:textId="77777777"/>
                    <w:p w:rsidR="005864A8" w14:paraId="1E63E049" w14:textId="77777777"/>
                    <w:p w:rsidR="005864A8" w:rsidP="00372DF6" w14:paraId="78A01F57" w14:textId="77777777"/>
                    <w:p w:rsidR="005864A8" w14:paraId="31DF501B" w14:textId="77777777"/>
                    <w:p w:rsidR="005864A8" w:rsidP="00372DF6" w14:paraId="5F10ED41" w14:textId="77777777"/>
                    <w:p w:rsidR="005864A8" w14:paraId="276AC176" w14:textId="77777777"/>
                    <w:p w:rsidR="005864A8" w:rsidP="00372DF6" w14:paraId="458CA675" w14:textId="77777777"/>
                    <w:p w:rsidR="005864A8" w14:paraId="3FDAA122" w14:textId="77777777"/>
                    <w:p w:rsidR="005864A8" w:rsidP="00372DF6" w14:paraId="41646BE5" w14:textId="77777777"/>
                    <w:p w:rsidR="005864A8" w14:paraId="448C022A" w14:textId="77777777"/>
                    <w:p w:rsidR="005864A8" w:rsidP="00372DF6" w14:paraId="4A3BD428" w14:textId="77777777"/>
                    <w:p w:rsidR="005864A8" w14:paraId="7446E6A2" w14:textId="77777777"/>
                    <w:p w:rsidR="005864A8" w:rsidP="00372DF6" w14:paraId="5F0AC877" w14:textId="77777777"/>
                    <w:p w:rsidR="005864A8" w14:paraId="3BB9618F" w14:textId="77777777"/>
                    <w:p w:rsidR="005864A8" w:rsidP="00372DF6" w14:paraId="51E08D1B" w14:textId="77777777"/>
                    <w:p w:rsidR="005864A8" w14:paraId="2E921CB3" w14:textId="77777777"/>
                    <w:p w:rsidR="005864A8" w:rsidP="00372DF6" w14:paraId="3663DB57" w14:textId="77777777"/>
                    <w:p w:rsidR="005864A8" w14:paraId="2FE26A0E" w14:textId="77777777"/>
                    <w:p w:rsidR="005864A8" w:rsidP="00372DF6" w14:paraId="1C0B5F93" w14:textId="77777777"/>
                    <w:p w:rsidR="005864A8" w14:paraId="7B5E3EA0" w14:textId="77777777"/>
                    <w:p w:rsidR="005864A8" w:rsidP="00372DF6" w14:paraId="6995711D" w14:textId="77777777"/>
                    <w:p w:rsidR="005864A8" w14:paraId="25216271" w14:textId="77777777"/>
                    <w:p w:rsidR="005864A8" w:rsidP="00372DF6" w14:paraId="0CCA5B07" w14:textId="77777777"/>
                    <w:p w:rsidR="005864A8" w14:paraId="4A12C414" w14:textId="77777777"/>
                    <w:p w:rsidR="005864A8" w:rsidP="00372DF6" w14:paraId="4CF9175F" w14:textId="77777777"/>
                    <w:p w:rsidR="005864A8" w14:paraId="0B0264C4" w14:textId="77777777"/>
                    <w:p w:rsidR="005864A8" w:rsidP="00372DF6" w14:paraId="75E07117" w14:textId="77777777"/>
                    <w:p w:rsidR="005864A8" w14:paraId="3E5F80E8" w14:textId="77777777"/>
                    <w:p w:rsidR="005864A8" w:rsidP="00372DF6" w14:paraId="70E1205E" w14:textId="77777777"/>
                    <w:p w:rsidR="005864A8" w14:paraId="07A3990F" w14:textId="77777777"/>
                    <w:p w:rsidR="005864A8" w:rsidP="00372DF6" w14:paraId="2A337EEF" w14:textId="77777777"/>
                    <w:p w:rsidR="005864A8" w14:paraId="1499704B" w14:textId="77777777"/>
                    <w:p w:rsidR="005864A8" w:rsidP="00372DF6" w14:paraId="5D759C13" w14:textId="77777777"/>
                    <w:p w:rsidR="005864A8" w14:paraId="03F172E7" w14:textId="77777777"/>
                    <w:p w:rsidR="005864A8" w:rsidP="00372DF6" w14:paraId="60D1ADE8" w14:textId="77777777"/>
                    <w:p w:rsidR="005864A8" w14:paraId="67097AA4" w14:textId="77777777"/>
                    <w:p w:rsidR="005864A8" w:rsidP="00372DF6" w14:paraId="71B2CBDA" w14:textId="77777777"/>
                    <w:p w:rsidR="005864A8" w14:paraId="73436812" w14:textId="77777777"/>
                    <w:p w:rsidR="005864A8" w:rsidP="00372DF6" w14:paraId="7BFC80BB" w14:textId="77777777"/>
                    <w:p w:rsidR="005864A8" w14:paraId="20E3926D" w14:textId="77777777"/>
                    <w:p w:rsidR="005864A8" w:rsidP="00372DF6" w14:paraId="55752940" w14:textId="77777777"/>
                    <w:p w:rsidR="005864A8" w14:paraId="0ABC6B4C" w14:textId="77777777"/>
                    <w:p w:rsidR="005864A8" w:rsidP="00372DF6" w14:paraId="796CFD6D" w14:textId="77777777"/>
                    <w:p w:rsidR="005864A8" w14:paraId="65432EFD" w14:textId="77777777"/>
                    <w:p w:rsidR="005864A8" w:rsidP="00372DF6" w14:paraId="5D6E8B6E" w14:textId="77777777"/>
                    <w:p w:rsidR="005864A8" w14:paraId="74E7EDE6" w14:textId="77777777"/>
                    <w:p w:rsidR="005864A8" w:rsidP="00372DF6" w14:paraId="009E82D3" w14:textId="77777777"/>
                    <w:p w:rsidR="005864A8" w14:paraId="5C0D8C47" w14:textId="77777777"/>
                    <w:p w:rsidR="005864A8" w:rsidP="00372DF6" w14:paraId="0ECB5F68" w14:textId="77777777"/>
                    <w:p w:rsidR="005864A8" w14:paraId="2B17CF08" w14:textId="77777777"/>
                    <w:p w:rsidR="005864A8" w:rsidP="00372DF6" w14:paraId="4B6E2CDD" w14:textId="77777777"/>
                    <w:p w:rsidR="005864A8" w14:paraId="5CBBF4A6" w14:textId="77777777"/>
                    <w:p w:rsidR="005864A8" w:rsidP="00372DF6" w14:paraId="31A56065" w14:textId="77777777"/>
                    <w:p w:rsidR="005864A8" w14:paraId="306FBF3C" w14:textId="77777777"/>
                    <w:p w:rsidR="005864A8" w:rsidP="00372DF6" w14:paraId="4A0831A5" w14:textId="77777777"/>
                    <w:p w:rsidR="005864A8" w14:paraId="37656068" w14:textId="77777777"/>
                    <w:p w:rsidR="005864A8" w:rsidP="00372DF6" w14:paraId="47304AF9" w14:textId="77777777"/>
                    <w:p w:rsidR="005864A8" w14:paraId="22B92074" w14:textId="77777777"/>
                    <w:p w:rsidR="005864A8" w:rsidP="00372DF6" w14:paraId="331ECE7E" w14:textId="77777777"/>
                    <w:p w:rsidR="005864A8" w14:paraId="3FE49522" w14:textId="77777777"/>
                    <w:p w:rsidR="005864A8" w:rsidP="00372DF6" w14:paraId="3F3A1FA1" w14:textId="77777777"/>
                    <w:p w:rsidR="005864A8" w14:paraId="33DC3B01" w14:textId="77777777"/>
                    <w:p w:rsidR="005864A8" w:rsidP="00372DF6" w14:paraId="22D07533" w14:textId="77777777"/>
                    <w:p w:rsidR="005864A8" w14:paraId="322CE538" w14:textId="77777777"/>
                    <w:p w:rsidR="005864A8" w:rsidP="00372DF6" w14:paraId="7F6257F4" w14:textId="77777777"/>
                    <w:p w:rsidR="005864A8" w14:paraId="7AD517D5" w14:textId="77777777"/>
                    <w:p w:rsidR="005864A8" w:rsidP="00372DF6" w14:paraId="5C0051AB" w14:textId="77777777"/>
                    <w:p w:rsidR="005864A8" w14:paraId="134A00BD" w14:textId="77777777"/>
                    <w:p w:rsidR="005864A8" w:rsidP="00372DF6" w14:paraId="190B108E" w14:textId="77777777"/>
                    <w:p w:rsidR="005864A8" w14:paraId="5886CC69" w14:textId="77777777"/>
                    <w:p w:rsidR="005864A8" w:rsidP="00372DF6" w14:paraId="465CB428" w14:textId="77777777"/>
                    <w:p w:rsidR="005864A8" w14:paraId="6D783E77" w14:textId="77777777"/>
                    <w:p w:rsidR="005864A8" w:rsidP="00372DF6" w14:paraId="39015690" w14:textId="77777777"/>
                    <w:p w:rsidR="005864A8" w14:paraId="0362AB8E" w14:textId="77777777"/>
                    <w:p w:rsidR="005864A8" w:rsidP="00372DF6" w14:paraId="7B5C26DF" w14:textId="77777777"/>
                    <w:p w:rsidR="005864A8" w14:paraId="194C335F" w14:textId="77777777"/>
                    <w:p w:rsidR="005864A8" w:rsidP="00372DF6" w14:paraId="1B5B8ED1" w14:textId="77777777"/>
                    <w:p w:rsidR="005864A8" w14:paraId="2282B075" w14:textId="77777777"/>
                    <w:p w:rsidR="005864A8" w:rsidP="00372DF6" w14:paraId="0AB84BC1" w14:textId="77777777"/>
                    <w:p w:rsidR="005864A8" w14:paraId="5B3ED705" w14:textId="77777777"/>
                    <w:p w:rsidR="005864A8" w:rsidP="00372DF6" w14:paraId="14CBC598" w14:textId="77777777"/>
                    <w:p w:rsidR="005864A8" w14:paraId="68680579" w14:textId="77777777"/>
                    <w:p w:rsidR="005864A8" w:rsidP="00372DF6" w14:paraId="79A6E811" w14:textId="77777777"/>
                    <w:p w:rsidR="005864A8" w14:paraId="1321D0B6" w14:textId="77777777"/>
                    <w:p w:rsidR="005864A8" w:rsidP="00372DF6" w14:paraId="13508566" w14:textId="77777777"/>
                    <w:p w:rsidR="005864A8" w14:paraId="131A6523" w14:textId="77777777"/>
                    <w:p w:rsidR="005864A8" w:rsidP="00372DF6" w14:paraId="76A6A356" w14:textId="77777777"/>
                    <w:p w:rsidR="005864A8" w14:paraId="71D52036" w14:textId="77777777"/>
                    <w:p w:rsidR="005864A8" w:rsidP="00372DF6" w14:paraId="1841AF21" w14:textId="77777777"/>
                    <w:p w:rsidR="005864A8" w14:paraId="2AE8540A" w14:textId="77777777"/>
                    <w:p w:rsidR="005864A8" w:rsidP="00372DF6" w14:paraId="2DECCF50" w14:textId="77777777"/>
                    <w:p w:rsidR="005864A8" w14:paraId="70D9F512" w14:textId="77777777"/>
                    <w:p w:rsidR="005864A8" w:rsidP="00372DF6" w14:paraId="749B988A" w14:textId="77777777"/>
                    <w:p w:rsidR="005864A8" w14:paraId="1037E0A5" w14:textId="77777777"/>
                    <w:p w:rsidR="005864A8" w:rsidP="00372DF6" w14:paraId="4AB1CCD1" w14:textId="77777777"/>
                    <w:p w:rsidR="005864A8" w14:paraId="220B5494" w14:textId="77777777"/>
                    <w:p w:rsidR="005864A8" w:rsidP="00372DF6" w14:paraId="27B885C3" w14:textId="77777777"/>
                    <w:p w:rsidR="005864A8" w14:paraId="6CF05511" w14:textId="77777777"/>
                    <w:p w:rsidR="005864A8" w:rsidP="00372DF6" w14:paraId="5AFC551A" w14:textId="77777777"/>
                    <w:p w:rsidR="005864A8" w14:paraId="1D599DE4" w14:textId="77777777"/>
                    <w:p w:rsidR="005864A8" w:rsidP="00372DF6" w14:paraId="120AE655" w14:textId="77777777"/>
                    <w:p w:rsidR="005864A8" w14:paraId="47330EB0" w14:textId="77777777"/>
                    <w:p w:rsidR="005864A8" w:rsidP="00372DF6" w14:paraId="0CC75E8A" w14:textId="77777777"/>
                    <w:p w:rsidR="005864A8" w14:paraId="57829D7D" w14:textId="77777777"/>
                    <w:p w:rsidR="005864A8" w:rsidP="00372DF6" w14:paraId="48E09795" w14:textId="77777777"/>
                    <w:p w:rsidR="005864A8" w14:paraId="6B23FA6E" w14:textId="77777777"/>
                    <w:p w:rsidR="005864A8" w:rsidP="00372DF6" w14:paraId="5E4B3CDA" w14:textId="77777777"/>
                    <w:p w:rsidR="005864A8" w14:paraId="076A70CF" w14:textId="77777777"/>
                    <w:p w:rsidR="005864A8" w:rsidP="00372DF6" w14:paraId="1976611C" w14:textId="77777777"/>
                    <w:p w:rsidR="005864A8" w14:paraId="6D783394" w14:textId="77777777"/>
                    <w:p w:rsidR="005864A8" w:rsidP="00372DF6" w14:paraId="375FAEC0" w14:textId="77777777"/>
                    <w:p w:rsidR="005864A8" w14:paraId="6CBFCA7F" w14:textId="77777777"/>
                    <w:p w:rsidR="005864A8" w:rsidP="00372DF6" w14:paraId="14C866AC" w14:textId="77777777"/>
                    <w:p w:rsidR="005864A8" w14:paraId="671783C3" w14:textId="77777777"/>
                    <w:p w:rsidR="005864A8" w:rsidP="00372DF6" w14:paraId="0C26C149" w14:textId="77777777"/>
                    <w:p w:rsidR="005864A8" w14:paraId="45D1C125" w14:textId="77777777"/>
                    <w:p w:rsidR="005864A8" w:rsidP="00372DF6" w14:paraId="1AEB880D" w14:textId="77777777"/>
                    <w:p w:rsidR="005864A8" w14:paraId="58CF2BDE" w14:textId="77777777"/>
                    <w:p w:rsidR="005864A8" w:rsidP="00372DF6" w14:paraId="1ED2D8FD" w14:textId="77777777"/>
                    <w:p w:rsidR="005864A8" w14:paraId="19DB269F" w14:textId="77777777"/>
                    <w:p w:rsidR="005864A8" w:rsidP="00372DF6" w14:paraId="07656AE5" w14:textId="77777777"/>
                    <w:p w:rsidR="005864A8" w14:paraId="58C29175" w14:textId="77777777"/>
                    <w:p w:rsidR="005864A8" w:rsidP="00372DF6" w14:paraId="3B530D2C" w14:textId="77777777"/>
                    <w:p w:rsidR="005864A8" w14:paraId="7C2D1863" w14:textId="77777777"/>
                    <w:p w:rsidR="005864A8" w:rsidP="00372DF6" w14:paraId="690D9223" w14:textId="77777777"/>
                    <w:p w:rsidR="005864A8" w14:paraId="48AC3270" w14:textId="77777777"/>
                    <w:p w:rsidR="005864A8" w:rsidP="00372DF6" w14:paraId="1117D7D8" w14:textId="77777777"/>
                    <w:p w:rsidR="005864A8" w14:paraId="5AC0352F" w14:textId="77777777"/>
                    <w:p w:rsidR="005864A8" w:rsidP="00372DF6" w14:paraId="1AC5435D" w14:textId="77777777"/>
                    <w:p w:rsidR="005864A8" w14:paraId="1CB600DB" w14:textId="77777777"/>
                    <w:p w:rsidR="005864A8" w:rsidP="00372DF6" w14:paraId="0D4BA2A2" w14:textId="77777777"/>
                    <w:p w:rsidR="005864A8" w14:paraId="29AAE8DC" w14:textId="77777777"/>
                    <w:p w:rsidR="005864A8" w:rsidP="00372DF6" w14:paraId="1CB408C1" w14:textId="77777777"/>
                    <w:p w:rsidR="005864A8" w14:paraId="41C09CDE" w14:textId="77777777"/>
                    <w:p w:rsidR="005864A8" w:rsidP="00372DF6" w14:paraId="154ED8CD" w14:textId="77777777"/>
                    <w:p w:rsidR="005864A8" w14:paraId="0CDFF662" w14:textId="77777777"/>
                    <w:p w:rsidR="005864A8" w:rsidP="00372DF6" w14:paraId="06FBD324" w14:textId="77777777"/>
                    <w:p w:rsidR="005864A8" w14:paraId="05DFAEC6" w14:textId="77777777"/>
                    <w:p w:rsidR="005864A8" w:rsidP="00372DF6" w14:paraId="71409939" w14:textId="77777777"/>
                    <w:p w:rsidR="005864A8" w14:paraId="564321DB" w14:textId="77777777"/>
                    <w:p w:rsidR="005864A8" w:rsidP="00372DF6" w14:paraId="6876BC07" w14:textId="77777777"/>
                    <w:p w:rsidR="005864A8" w14:paraId="2E1840D8" w14:textId="77777777"/>
                    <w:p w:rsidR="005864A8" w:rsidP="00372DF6" w14:paraId="737C7250" w14:textId="77777777"/>
                    <w:p w:rsidR="005864A8" w14:paraId="083A4AB9" w14:textId="77777777"/>
                    <w:p w:rsidR="005864A8" w:rsidP="00372DF6" w14:paraId="3F513ECC" w14:textId="77777777"/>
                    <w:p w:rsidR="005864A8" w14:paraId="2AE2FCAA" w14:textId="77777777"/>
                    <w:p w:rsidR="005864A8" w:rsidP="00372DF6" w14:paraId="6103D674" w14:textId="77777777"/>
                    <w:p w:rsidR="005864A8" w14:paraId="6B471208" w14:textId="77777777"/>
                    <w:p w:rsidR="005864A8" w:rsidP="00372DF6" w14:paraId="208B9A58" w14:textId="77777777"/>
                    <w:p w:rsidR="005864A8" w14:paraId="26ACE8ED" w14:textId="77777777"/>
                    <w:p w:rsidR="005864A8" w:rsidP="00372DF6" w14:paraId="5270A676" w14:textId="77777777"/>
                    <w:p w:rsidR="005864A8" w14:paraId="46AED8F4" w14:textId="77777777"/>
                    <w:p w:rsidR="005864A8" w:rsidP="00372DF6" w14:paraId="3CC5EB8C" w14:textId="77777777"/>
                    <w:p w:rsidR="005864A8" w14:paraId="0FEA2AB6" w14:textId="77777777"/>
                    <w:p w:rsidR="005864A8" w:rsidP="00372DF6" w14:paraId="25753B38" w14:textId="77777777"/>
                    <w:p w:rsidR="005864A8" w14:paraId="1D6DA88A" w14:textId="77777777"/>
                    <w:p w:rsidR="005864A8" w:rsidP="00372DF6" w14:paraId="12E77DC4" w14:textId="77777777"/>
                    <w:p w:rsidR="005864A8" w14:paraId="55D0948E" w14:textId="77777777"/>
                    <w:p w:rsidR="005864A8" w:rsidP="00372DF6" w14:paraId="3DDFE8F2" w14:textId="77777777"/>
                    <w:p w:rsidR="005864A8" w14:paraId="51F87231" w14:textId="77777777"/>
                    <w:p w:rsidR="005864A8" w:rsidP="00372DF6" w14:paraId="43419951" w14:textId="77777777"/>
                    <w:p w:rsidR="005864A8" w14:paraId="46A39842" w14:textId="77777777"/>
                    <w:p w:rsidR="005864A8" w:rsidP="00372DF6" w14:paraId="0D150208" w14:textId="77777777"/>
                    <w:p w:rsidR="005864A8" w14:paraId="79FBAF84" w14:textId="77777777"/>
                    <w:p w:rsidR="005864A8" w:rsidP="00372DF6" w14:paraId="47894726" w14:textId="77777777"/>
                    <w:p w:rsidR="005864A8" w14:paraId="787B61BB" w14:textId="77777777"/>
                    <w:p w:rsidR="005864A8" w:rsidP="00372DF6" w14:paraId="30613679" w14:textId="77777777"/>
                    <w:p w:rsidR="005864A8" w14:paraId="1C739D65" w14:textId="77777777"/>
                    <w:p w:rsidR="005864A8" w:rsidP="00372DF6" w14:paraId="1A69F294" w14:textId="77777777"/>
                    <w:p w:rsidR="005864A8" w14:paraId="6D8BC4CC" w14:textId="77777777"/>
                    <w:p w:rsidR="005864A8" w:rsidP="00372DF6" w14:paraId="2609A652" w14:textId="77777777"/>
                    <w:p w:rsidR="005864A8" w14:paraId="5B3E53F5" w14:textId="77777777"/>
                    <w:p w:rsidR="005864A8" w:rsidP="00372DF6" w14:paraId="0127B261" w14:textId="77777777"/>
                    <w:p w:rsidR="005864A8" w14:paraId="6AF2D494" w14:textId="77777777"/>
                    <w:p w:rsidR="005864A8" w:rsidP="00372DF6" w14:paraId="00D22B74" w14:textId="77777777"/>
                    <w:p w:rsidR="005864A8" w14:paraId="19D9BF8F" w14:textId="77777777"/>
                    <w:p w:rsidR="005864A8" w:rsidP="00372DF6" w14:paraId="51969030" w14:textId="77777777"/>
                    <w:p w:rsidR="005864A8" w14:paraId="18267278" w14:textId="77777777"/>
                    <w:p w:rsidR="005864A8" w:rsidP="00372DF6" w14:paraId="16022C7B" w14:textId="77777777"/>
                    <w:p w:rsidR="005864A8" w14:paraId="6C7117B7" w14:textId="77777777"/>
                    <w:p w:rsidR="005864A8" w:rsidP="00372DF6" w14:paraId="49A7A7B0" w14:textId="77777777"/>
                    <w:p w:rsidR="005864A8" w14:paraId="3FD8ED78" w14:textId="77777777"/>
                    <w:p w:rsidR="005864A8" w:rsidP="00372DF6" w14:paraId="001AE8F8" w14:textId="77777777"/>
                    <w:p w:rsidR="005864A8" w14:paraId="23681370" w14:textId="77777777"/>
                    <w:p w:rsidR="005864A8" w:rsidP="00372DF6" w14:paraId="6ABE8302" w14:textId="77777777"/>
                    <w:p w:rsidR="005864A8" w14:paraId="29B4CB5B" w14:textId="77777777"/>
                    <w:p w:rsidR="005864A8" w:rsidP="00372DF6" w14:paraId="17EA1D8E" w14:textId="77777777"/>
                    <w:p w:rsidR="005864A8" w14:paraId="0B7C8C9B" w14:textId="77777777"/>
                    <w:p w:rsidR="005864A8" w:rsidP="00372DF6" w14:paraId="442ADCBE" w14:textId="77777777"/>
                    <w:p w:rsidR="005864A8" w14:paraId="3B6334F9" w14:textId="77777777"/>
                    <w:p w:rsidR="005864A8" w:rsidP="00372DF6" w14:paraId="67F40707" w14:textId="77777777"/>
                    <w:p w:rsidR="005864A8" w14:paraId="17BE77D4" w14:textId="77777777"/>
                    <w:p w:rsidR="005864A8" w:rsidP="00372DF6" w14:paraId="0107C328" w14:textId="77777777"/>
                    <w:p w:rsidR="005864A8" w14:paraId="21D67F6B" w14:textId="77777777"/>
                    <w:p w:rsidR="005864A8" w:rsidP="00372DF6" w14:paraId="3CE2F3F4" w14:textId="77777777"/>
                    <w:p w:rsidR="005864A8" w14:paraId="69B5B2F0" w14:textId="77777777"/>
                    <w:p w:rsidR="005864A8" w:rsidP="00372DF6" w14:paraId="7A9E9ADE" w14:textId="77777777"/>
                    <w:p w:rsidR="005864A8" w14:paraId="31A83641" w14:textId="77777777"/>
                    <w:p w:rsidR="005864A8" w:rsidP="00372DF6" w14:paraId="1D361BFB" w14:textId="77777777"/>
                    <w:p w:rsidR="005864A8" w14:paraId="3FDC20C9" w14:textId="77777777"/>
                    <w:p w:rsidR="005864A8" w:rsidP="00372DF6" w14:paraId="7AE28620" w14:textId="77777777"/>
                    <w:p w:rsidR="005864A8" w14:paraId="5F4061EC" w14:textId="77777777"/>
                    <w:p w:rsidR="005864A8" w:rsidP="00372DF6" w14:paraId="43F994F1" w14:textId="77777777"/>
                    <w:p w:rsidR="005864A8" w14:paraId="58D3C534" w14:textId="77777777"/>
                    <w:p w:rsidR="005864A8" w:rsidP="00372DF6" w14:paraId="4F414C0F" w14:textId="77777777"/>
                    <w:p w:rsidR="005864A8" w14:paraId="170FB212" w14:textId="77777777"/>
                    <w:p w:rsidR="005864A8" w:rsidP="00372DF6" w14:paraId="502F0F1D" w14:textId="77777777"/>
                    <w:p w:rsidR="005864A8" w14:paraId="3863BCAD" w14:textId="77777777"/>
                    <w:p w:rsidR="005864A8" w:rsidP="00372DF6" w14:paraId="654A1D53" w14:textId="77777777"/>
                    <w:p w:rsidR="005864A8" w14:paraId="6753E93E" w14:textId="77777777"/>
                    <w:p w:rsidR="005864A8" w:rsidP="00372DF6" w14:paraId="1927E58A" w14:textId="77777777"/>
                    <w:p w:rsidR="005864A8" w14:paraId="2A9D95D5" w14:textId="77777777"/>
                    <w:p w:rsidR="005864A8" w:rsidP="00372DF6" w14:paraId="7A89D6C8" w14:textId="77777777"/>
                    <w:p w:rsidR="005864A8" w14:paraId="15019EA9" w14:textId="77777777"/>
                    <w:p w:rsidR="005864A8" w:rsidP="00372DF6" w14:paraId="7A30715D" w14:textId="77777777"/>
                    <w:p w:rsidR="005864A8" w14:paraId="2F79F0ED" w14:textId="77777777"/>
                    <w:p w:rsidR="005864A8" w:rsidP="00372DF6" w14:paraId="741C7C8D" w14:textId="77777777"/>
                    <w:p w:rsidR="005864A8" w14:paraId="03E31FDE" w14:textId="77777777"/>
                    <w:p w:rsidR="005864A8" w:rsidP="00372DF6" w14:paraId="3B4A37D4" w14:textId="77777777"/>
                    <w:p w:rsidR="005864A8" w14:paraId="294C91FD" w14:textId="77777777"/>
                    <w:p w:rsidR="005864A8" w:rsidP="00372DF6" w14:paraId="798965CE" w14:textId="77777777"/>
                    <w:p w:rsidR="005864A8" w14:paraId="27139A4E" w14:textId="77777777"/>
                    <w:p w:rsidR="005864A8" w:rsidP="00372DF6" w14:paraId="36136F97" w14:textId="77777777"/>
                    <w:p w:rsidR="005864A8" w14:paraId="22ACB1C0" w14:textId="77777777"/>
                    <w:p w:rsidR="005864A8" w:rsidP="00372DF6" w14:paraId="562BC793" w14:textId="77777777"/>
                    <w:p w:rsidR="005864A8" w14:paraId="68942E6A" w14:textId="77777777"/>
                    <w:p w:rsidR="005864A8" w:rsidP="00372DF6" w14:paraId="17C57473" w14:textId="77777777"/>
                    <w:p w:rsidR="005864A8" w14:paraId="0D110E63" w14:textId="77777777"/>
                    <w:p w:rsidR="005864A8" w:rsidP="00372DF6" w14:paraId="62619EB1" w14:textId="77777777"/>
                    <w:p w:rsidR="005864A8" w14:paraId="5611C504" w14:textId="77777777"/>
                    <w:p w:rsidR="005864A8" w:rsidP="00372DF6" w14:paraId="02C006B2" w14:textId="77777777"/>
                    <w:p w:rsidR="005864A8" w14:paraId="1BCD7EC8" w14:textId="77777777"/>
                    <w:p w:rsidR="005864A8" w:rsidP="00372DF6" w14:paraId="35858744" w14:textId="77777777"/>
                    <w:p w:rsidR="005864A8" w14:paraId="5EA3068E" w14:textId="77777777"/>
                    <w:p w:rsidR="005864A8" w:rsidP="00372DF6" w14:paraId="2F3F6109" w14:textId="77777777"/>
                    <w:p w:rsidR="005864A8" w14:paraId="2D7A5BE1" w14:textId="77777777"/>
                    <w:p w:rsidR="005864A8" w:rsidP="00372DF6" w14:paraId="4A2396C3" w14:textId="77777777"/>
                    <w:p w:rsidR="005864A8" w14:paraId="525B9061" w14:textId="77777777"/>
                    <w:p w:rsidR="005864A8" w:rsidP="00372DF6" w14:paraId="1DBEB567" w14:textId="77777777"/>
                    <w:p w:rsidR="005864A8" w14:paraId="3841F3EE" w14:textId="77777777"/>
                    <w:p w:rsidR="005864A8" w:rsidP="00372DF6" w14:paraId="5537BE30" w14:textId="77777777"/>
                    <w:p w:rsidR="005864A8" w14:paraId="56881147" w14:textId="77777777"/>
                    <w:p w:rsidR="005864A8" w:rsidP="00372DF6" w14:paraId="3D0BA277" w14:textId="77777777"/>
                    <w:p w:rsidR="005864A8" w14:paraId="026488A0" w14:textId="77777777"/>
                    <w:p w:rsidR="005864A8" w:rsidP="00372DF6" w14:paraId="65DA09FC" w14:textId="77777777"/>
                    <w:p w:rsidR="005864A8" w14:paraId="78BDFAA9" w14:textId="77777777"/>
                    <w:p w:rsidR="005864A8" w:rsidP="00372DF6" w14:paraId="2B462EBD" w14:textId="77777777"/>
                    <w:p w:rsidR="005864A8" w14:paraId="3E7BE08D" w14:textId="77777777"/>
                    <w:p w:rsidR="005864A8" w:rsidP="00372DF6" w14:paraId="31625D89" w14:textId="77777777"/>
                    <w:p w:rsidR="005864A8" w14:paraId="25AB2238" w14:textId="77777777"/>
                    <w:p w:rsidR="005864A8" w:rsidP="00372DF6" w14:paraId="314C82D4" w14:textId="77777777"/>
                    <w:p w:rsidR="005864A8" w14:paraId="5F43D99A" w14:textId="77777777"/>
                    <w:p w:rsidR="005864A8" w:rsidP="00372DF6" w14:paraId="48FFD9F0" w14:textId="77777777"/>
                    <w:p w:rsidR="005864A8" w14:paraId="1A58A2BB" w14:textId="77777777"/>
                    <w:p w:rsidR="005864A8" w:rsidP="00372DF6" w14:paraId="5567B1E7" w14:textId="77777777"/>
                    <w:p w:rsidR="005864A8" w14:paraId="0620E02F" w14:textId="77777777"/>
                    <w:p w:rsidR="005864A8" w:rsidP="00372DF6" w14:paraId="364528D1" w14:textId="77777777"/>
                    <w:p w:rsidR="005864A8" w14:paraId="163BA72E" w14:textId="77777777"/>
                    <w:p w:rsidR="005864A8" w:rsidP="00372DF6" w14:paraId="09894D9B" w14:textId="77777777"/>
                    <w:p w:rsidR="005864A8" w14:paraId="7372E821" w14:textId="77777777"/>
                    <w:p w:rsidR="005864A8" w:rsidP="00372DF6" w14:paraId="1A403C5E" w14:textId="77777777"/>
                    <w:p w:rsidR="005864A8" w14:paraId="2D5897B9" w14:textId="77777777"/>
                    <w:p w:rsidR="005864A8" w:rsidP="00372DF6" w14:paraId="3AC1692D" w14:textId="77777777"/>
                    <w:p w:rsidR="005864A8" w14:paraId="28ECBC70" w14:textId="77777777"/>
                    <w:p w:rsidR="005864A8" w:rsidP="00372DF6" w14:paraId="1D05ED68" w14:textId="77777777"/>
                    <w:p w:rsidR="005864A8" w14:paraId="077164A9" w14:textId="77777777"/>
                    <w:p w:rsidR="005864A8" w:rsidP="00372DF6" w14:paraId="242F4B83" w14:textId="77777777"/>
                    <w:p w:rsidR="005864A8" w14:paraId="4570A932" w14:textId="77777777"/>
                    <w:p w:rsidR="005864A8" w:rsidP="00372DF6" w14:paraId="0E17BD62" w14:textId="77777777"/>
                    <w:p w:rsidR="005864A8" w14:paraId="3FC90064" w14:textId="77777777"/>
                    <w:p w:rsidR="005864A8" w:rsidP="00372DF6" w14:paraId="1D20C11D" w14:textId="77777777"/>
                    <w:p w:rsidR="005864A8" w14:paraId="0C9D45A3" w14:textId="77777777"/>
                    <w:p w:rsidR="005864A8" w:rsidP="00372DF6" w14:paraId="0885385D" w14:textId="77777777"/>
                    <w:p w:rsidR="005864A8" w14:paraId="79CFF976" w14:textId="77777777"/>
                    <w:p w:rsidR="005864A8" w:rsidP="00372DF6" w14:paraId="3AA20E1E" w14:textId="77777777"/>
                    <w:p w:rsidR="005864A8" w14:paraId="76045E40" w14:textId="77777777"/>
                    <w:p w:rsidR="005864A8" w:rsidP="00372DF6" w14:paraId="20A0B6C9" w14:textId="77777777"/>
                    <w:p w:rsidR="005864A8" w14:paraId="50910879" w14:textId="77777777"/>
                    <w:p w:rsidR="005864A8" w:rsidP="00372DF6" w14:paraId="66FEE06C" w14:textId="77777777"/>
                    <w:p w:rsidR="005864A8" w14:paraId="5AF48099" w14:textId="77777777"/>
                    <w:p w:rsidR="005864A8" w:rsidP="00372DF6" w14:paraId="70F666F7" w14:textId="77777777"/>
                    <w:p w:rsidR="005864A8" w14:paraId="37D8F576" w14:textId="77777777"/>
                    <w:p w:rsidR="005864A8" w:rsidP="00372DF6" w14:paraId="194D80B8" w14:textId="77777777"/>
                    <w:p w:rsidR="005864A8" w14:paraId="4D4FC5F2" w14:textId="77777777"/>
                    <w:p w:rsidR="005864A8" w:rsidP="00372DF6" w14:paraId="0869AA1C" w14:textId="77777777"/>
                    <w:p w:rsidR="005864A8" w14:paraId="58AFBBCD" w14:textId="77777777"/>
                    <w:p w:rsidR="005864A8" w:rsidP="00372DF6" w14:paraId="68C49A30" w14:textId="77777777"/>
                    <w:p w:rsidR="005864A8" w14:paraId="595C00CC" w14:textId="77777777"/>
                    <w:p w:rsidR="005864A8" w:rsidP="00372DF6" w14:paraId="39977863" w14:textId="77777777"/>
                    <w:p w:rsidR="005864A8" w14:paraId="02F2457C" w14:textId="77777777"/>
                    <w:p w:rsidR="005864A8" w:rsidP="00372DF6" w14:paraId="23605F85" w14:textId="77777777"/>
                    <w:p w:rsidR="005864A8" w14:paraId="433D3102" w14:textId="77777777"/>
                    <w:p w:rsidR="005864A8" w:rsidP="00372DF6" w14:paraId="1D8DF358" w14:textId="77777777"/>
                    <w:p w:rsidR="005864A8" w14:paraId="69BD33BC" w14:textId="77777777"/>
                    <w:p w:rsidR="005864A8" w:rsidP="00372DF6" w14:paraId="1A76990D" w14:textId="77777777"/>
                    <w:p w:rsidR="005864A8" w14:paraId="52DA54D3" w14:textId="77777777"/>
                    <w:p w:rsidR="005864A8" w:rsidP="00372DF6" w14:paraId="1CF4F8F9" w14:textId="77777777"/>
                    <w:p w:rsidR="005864A8" w14:paraId="7D002585" w14:textId="77777777"/>
                    <w:p w:rsidR="005864A8" w:rsidP="00372DF6" w14:paraId="09AC60F2" w14:textId="77777777"/>
                    <w:p w:rsidR="005864A8" w14:paraId="350FE0AF" w14:textId="77777777"/>
                    <w:p w:rsidR="005864A8" w:rsidP="00372DF6" w14:paraId="3D2B58F7" w14:textId="77777777"/>
                    <w:p w:rsidR="005864A8" w14:paraId="4300C8D5" w14:textId="77777777"/>
                    <w:p w:rsidR="005864A8" w:rsidP="00372DF6" w14:paraId="102569B3" w14:textId="77777777"/>
                    <w:p w:rsidR="005864A8" w14:paraId="0654B519" w14:textId="77777777"/>
                    <w:p w:rsidR="005864A8" w:rsidP="00372DF6" w14:paraId="7AB434FA" w14:textId="77777777"/>
                    <w:p w:rsidR="005864A8" w14:paraId="6E616429" w14:textId="77777777"/>
                    <w:p w:rsidR="005864A8" w:rsidP="00372DF6" w14:paraId="294C7727" w14:textId="77777777"/>
                    <w:p w:rsidR="005864A8" w14:paraId="7583C930" w14:textId="77777777"/>
                    <w:p w:rsidR="005864A8" w:rsidP="00372DF6" w14:paraId="5BCA3537" w14:textId="77777777"/>
                    <w:p w:rsidR="005864A8" w14:paraId="776865B4" w14:textId="77777777"/>
                    <w:p w:rsidR="005864A8" w:rsidP="00372DF6" w14:paraId="7B12ABB7" w14:textId="77777777"/>
                    <w:p w:rsidR="005864A8" w14:paraId="1652791A" w14:textId="77777777"/>
                    <w:p w:rsidR="005864A8" w:rsidP="00372DF6" w14:paraId="74FCAA64" w14:textId="77777777"/>
                    <w:p w:rsidR="005864A8" w14:paraId="1C21B744" w14:textId="77777777"/>
                    <w:p w:rsidR="005864A8" w:rsidP="00372DF6" w14:paraId="548065C6" w14:textId="77777777"/>
                    <w:p w:rsidR="005864A8" w14:paraId="5CCD2E00" w14:textId="77777777"/>
                    <w:p w:rsidR="005864A8" w:rsidP="00372DF6" w14:paraId="466AA45F" w14:textId="77777777"/>
                    <w:p w:rsidR="005864A8" w14:paraId="04309959" w14:textId="77777777"/>
                    <w:p w:rsidR="005864A8" w:rsidP="00372DF6" w14:paraId="57778DB9" w14:textId="77777777"/>
                    <w:p w:rsidR="005864A8" w14:paraId="2084DA5C" w14:textId="77777777"/>
                    <w:p w:rsidR="005864A8" w:rsidP="00372DF6" w14:paraId="23B9C155" w14:textId="77777777"/>
                    <w:p w:rsidR="005864A8" w14:paraId="283A9F6A" w14:textId="77777777"/>
                    <w:p w:rsidR="005864A8" w:rsidP="00372DF6" w14:paraId="6C026E8F" w14:textId="77777777"/>
                    <w:p w:rsidR="005864A8" w14:paraId="345867F9" w14:textId="77777777"/>
                    <w:p w:rsidR="005864A8" w:rsidP="00372DF6" w14:paraId="3E999765" w14:textId="77777777"/>
                    <w:p w:rsidR="005864A8" w14:paraId="2551D2A9" w14:textId="77777777"/>
                    <w:p w:rsidR="005864A8" w:rsidP="00372DF6" w14:paraId="4F0B767C" w14:textId="77777777"/>
                    <w:p w:rsidR="005864A8" w14:paraId="05CD4BC4" w14:textId="77777777"/>
                    <w:p w:rsidR="005864A8" w:rsidP="00372DF6" w14:paraId="2FE05414" w14:textId="77777777"/>
                    <w:p w:rsidR="005864A8" w14:paraId="4C064DBE" w14:textId="77777777"/>
                    <w:p w:rsidR="005864A8" w:rsidP="00372DF6" w14:paraId="28E160FE" w14:textId="77777777"/>
                    <w:p w:rsidR="005864A8" w14:paraId="6952CA7C" w14:textId="77777777"/>
                    <w:p w:rsidR="005864A8" w:rsidP="00372DF6" w14:paraId="282EEB90" w14:textId="77777777"/>
                    <w:p w:rsidR="005864A8" w14:paraId="2B0FB819" w14:textId="77777777"/>
                    <w:p w:rsidR="005864A8" w:rsidP="00372DF6" w14:paraId="1516672F" w14:textId="77777777"/>
                    <w:p w:rsidR="005864A8" w14:paraId="17813039" w14:textId="77777777"/>
                    <w:p w:rsidR="005864A8" w:rsidP="00372DF6" w14:paraId="5223AC62" w14:textId="77777777"/>
                    <w:p w:rsidR="005864A8" w14:paraId="3D9915DA" w14:textId="77777777"/>
                    <w:p w:rsidR="005864A8" w:rsidP="00372DF6" w14:paraId="34E81567" w14:textId="77777777"/>
                    <w:p w:rsidR="005864A8" w14:paraId="4689D5A7" w14:textId="77777777"/>
                    <w:p w:rsidR="005864A8" w:rsidP="00372DF6" w14:paraId="30D63B37" w14:textId="77777777"/>
                    <w:p w:rsidR="005864A8" w14:paraId="25AA74C4" w14:textId="77777777"/>
                    <w:p w:rsidR="005864A8" w:rsidP="00372DF6" w14:paraId="174E3722" w14:textId="77777777"/>
                    <w:p w:rsidR="005864A8" w14:paraId="2EA5C21C" w14:textId="77777777"/>
                    <w:p w:rsidR="005864A8" w:rsidP="00372DF6" w14:paraId="28146CD6" w14:textId="77777777"/>
                    <w:p w:rsidR="005864A8" w14:paraId="32A01E37" w14:textId="77777777"/>
                    <w:p w:rsidR="005864A8" w:rsidP="00372DF6" w14:paraId="43B400F7" w14:textId="77777777"/>
                    <w:p w:rsidR="005864A8" w14:paraId="6B95ED87" w14:textId="77777777"/>
                    <w:p w:rsidR="005864A8" w:rsidP="00372DF6" w14:paraId="71C64029" w14:textId="77777777"/>
                    <w:p w:rsidR="005864A8" w14:paraId="5D98694B" w14:textId="77777777"/>
                    <w:p w:rsidR="005864A8" w:rsidP="00372DF6" w14:paraId="3B0C3A96" w14:textId="77777777"/>
                    <w:p w:rsidR="005864A8" w14:paraId="5F306C40" w14:textId="77777777"/>
                    <w:p w:rsidR="005864A8" w:rsidP="00372DF6" w14:paraId="5FB5B255" w14:textId="77777777"/>
                    <w:p w:rsidR="005864A8" w14:paraId="588753F9" w14:textId="77777777"/>
                    <w:p w:rsidR="005864A8" w:rsidP="00372DF6" w14:paraId="5AAD6347" w14:textId="77777777"/>
                    <w:p w:rsidR="005864A8" w14:paraId="48C6833E" w14:textId="77777777"/>
                    <w:p w:rsidR="005864A8" w:rsidP="00372DF6" w14:paraId="02A5C34F" w14:textId="77777777"/>
                    <w:p w:rsidR="005864A8" w14:paraId="2C4262C0" w14:textId="77777777"/>
                    <w:p w:rsidR="005864A8" w:rsidP="00372DF6" w14:paraId="09D32A4F" w14:textId="77777777"/>
                    <w:p w:rsidR="005864A8" w14:paraId="050AD8EB" w14:textId="77777777"/>
                    <w:p w:rsidR="005864A8" w:rsidP="00372DF6" w14:paraId="0C30560A" w14:textId="77777777"/>
                    <w:p w:rsidR="005864A8" w14:paraId="3561669F" w14:textId="77777777"/>
                    <w:p w:rsidR="005864A8" w:rsidP="00372DF6" w14:paraId="74AAA2F2" w14:textId="77777777"/>
                    <w:p w:rsidR="005864A8" w14:paraId="513A1F2A" w14:textId="77777777"/>
                    <w:p w:rsidR="005864A8" w:rsidP="00372DF6" w14:paraId="3DCA74D6" w14:textId="77777777"/>
                    <w:p w:rsidR="005864A8" w14:paraId="1AF102C5" w14:textId="77777777"/>
                    <w:p w:rsidR="005864A8" w:rsidP="00372DF6" w14:paraId="2B040EEB" w14:textId="77777777"/>
                    <w:p w:rsidR="005864A8" w14:paraId="55BD0E8F" w14:textId="77777777"/>
                    <w:p w:rsidR="005864A8" w:rsidP="00372DF6" w14:paraId="50E45ED6" w14:textId="77777777"/>
                    <w:p w:rsidR="005864A8" w14:paraId="64171E3E" w14:textId="77777777"/>
                    <w:p w:rsidR="005864A8" w:rsidP="00372DF6" w14:paraId="65F01CF1" w14:textId="77777777"/>
                    <w:p w:rsidR="005864A8" w14:paraId="47934362" w14:textId="77777777"/>
                    <w:p w:rsidR="005864A8" w:rsidP="00372DF6" w14:paraId="778CEDC6" w14:textId="77777777"/>
                    <w:p w:rsidR="005864A8" w14:paraId="748AC9B3" w14:textId="77777777"/>
                    <w:p w:rsidR="005864A8" w:rsidP="00372DF6" w14:paraId="0B68D323" w14:textId="77777777"/>
                    <w:p w:rsidR="005864A8" w14:paraId="4F78A9F9" w14:textId="77777777"/>
                    <w:p w:rsidR="005864A8" w:rsidP="00372DF6" w14:paraId="631DA180" w14:textId="77777777"/>
                    <w:p w:rsidR="005864A8" w14:paraId="02C9A8DC" w14:textId="77777777"/>
                    <w:p w:rsidR="005864A8" w:rsidP="00372DF6" w14:paraId="0D5FAEFB" w14:textId="77777777"/>
                    <w:p w:rsidR="005864A8" w14:paraId="2AC8895C" w14:textId="77777777"/>
                    <w:p w:rsidR="005864A8" w:rsidP="00372DF6" w14:paraId="6A4A6569" w14:textId="77777777"/>
                    <w:p w:rsidR="005864A8" w14:paraId="432168ED" w14:textId="77777777"/>
                    <w:p w:rsidR="005864A8" w:rsidP="00372DF6" w14:paraId="73C328A2" w14:textId="77777777"/>
                    <w:p w:rsidR="005864A8" w14:paraId="20FAB535" w14:textId="77777777"/>
                    <w:p w:rsidR="005864A8" w:rsidP="00372DF6" w14:paraId="4D066A86" w14:textId="77777777"/>
                    <w:p w:rsidR="005864A8" w14:paraId="0A318055" w14:textId="77777777"/>
                    <w:p w:rsidR="005864A8" w:rsidP="00372DF6" w14:paraId="2814F4B4" w14:textId="77777777"/>
                    <w:p w:rsidR="005864A8" w14:paraId="46FC5D3B" w14:textId="77777777"/>
                    <w:p w:rsidR="005864A8" w:rsidP="00372DF6" w14:paraId="5A9170FB" w14:textId="77777777"/>
                    <w:p w:rsidR="005864A8" w14:paraId="18A83124" w14:textId="77777777"/>
                    <w:p w:rsidR="005864A8" w:rsidP="00372DF6" w14:paraId="0771F165" w14:textId="77777777"/>
                    <w:p w:rsidR="005864A8" w14:paraId="394675D3" w14:textId="77777777"/>
                    <w:p w:rsidR="005864A8" w:rsidP="00372DF6" w14:paraId="5F22FA17" w14:textId="77777777"/>
                    <w:p w:rsidR="005864A8" w14:paraId="5BE12769" w14:textId="77777777"/>
                    <w:p w:rsidR="005864A8" w:rsidP="00372DF6" w14:paraId="67B1C5ED" w14:textId="77777777"/>
                    <w:p w:rsidR="005864A8" w14:paraId="2A030CAF" w14:textId="77777777"/>
                    <w:p w:rsidR="005864A8" w:rsidP="00372DF6" w14:paraId="520A6B84" w14:textId="77777777"/>
                    <w:p w:rsidR="005864A8" w14:paraId="74CB8DE7" w14:textId="77777777"/>
                    <w:p w:rsidR="005864A8" w:rsidP="00372DF6" w14:paraId="400FC6C9" w14:textId="77777777"/>
                    <w:p w:rsidR="005864A8" w14:paraId="3849EE34" w14:textId="77777777"/>
                    <w:p w:rsidR="005864A8" w:rsidP="00372DF6" w14:paraId="07440AEC" w14:textId="77777777"/>
                    <w:p w:rsidR="005864A8" w14:paraId="5863C4E4" w14:textId="77777777"/>
                    <w:p w:rsidR="005864A8" w:rsidP="00372DF6" w14:paraId="068551C6" w14:textId="77777777"/>
                    <w:p w:rsidR="005864A8" w14:paraId="439EBE78" w14:textId="77777777"/>
                    <w:p w:rsidR="005864A8" w:rsidP="00372DF6" w14:paraId="3BFDDB82" w14:textId="77777777"/>
                    <w:p w:rsidR="005864A8" w14:paraId="14DAE2DF" w14:textId="77777777"/>
                    <w:p w:rsidR="005864A8" w:rsidP="00372DF6" w14:paraId="2C3E33EB" w14:textId="77777777"/>
                    <w:p w:rsidR="005864A8" w14:paraId="695A8CF8" w14:textId="77777777"/>
                    <w:p w:rsidR="005864A8" w:rsidP="00372DF6" w14:paraId="51DEF4B0" w14:textId="77777777"/>
                    <w:p w:rsidR="005864A8" w14:paraId="715DE1AC" w14:textId="77777777"/>
                    <w:p w:rsidR="005864A8" w:rsidP="00372DF6" w14:paraId="39A7663E" w14:textId="77777777"/>
                    <w:p w:rsidR="005864A8" w14:paraId="660A1B95" w14:textId="77777777"/>
                    <w:p w:rsidR="005864A8" w:rsidP="00372DF6" w14:paraId="2CD112C6" w14:textId="77777777"/>
                    <w:p w:rsidR="005864A8" w14:paraId="6BCA0221" w14:textId="77777777"/>
                    <w:p w:rsidR="005864A8" w:rsidP="00372DF6" w14:paraId="3FC0A1C7" w14:textId="77777777"/>
                    <w:p w:rsidR="005864A8" w14:paraId="5C0B1773" w14:textId="77777777"/>
                    <w:p w:rsidR="005864A8" w:rsidP="00372DF6" w14:paraId="308F6D8C" w14:textId="77777777"/>
                    <w:p w:rsidR="005864A8" w14:paraId="096A5460" w14:textId="77777777"/>
                    <w:p w:rsidR="005864A8" w:rsidP="00372DF6" w14:paraId="4F33A969" w14:textId="77777777"/>
                    <w:p w:rsidR="005864A8" w14:paraId="0BF70660" w14:textId="77777777"/>
                    <w:p w:rsidR="005864A8" w:rsidP="00372DF6" w14:paraId="1EBC5390" w14:textId="77777777"/>
                    <w:p w:rsidR="005864A8" w14:paraId="39DE881D" w14:textId="77777777"/>
                    <w:p w:rsidR="005864A8" w:rsidP="00372DF6" w14:paraId="2918A158" w14:textId="77777777"/>
                    <w:p w:rsidR="005864A8" w14:paraId="30F27A85" w14:textId="77777777"/>
                    <w:p w:rsidR="005864A8" w:rsidP="00372DF6" w14:paraId="61531A14" w14:textId="77777777"/>
                    <w:p w:rsidR="005864A8" w14:paraId="4C1C6255" w14:textId="77777777"/>
                    <w:p w:rsidR="005864A8" w:rsidP="00372DF6" w14:paraId="77F53463" w14:textId="77777777"/>
                    <w:p w:rsidR="005864A8" w14:paraId="14E7AE2E" w14:textId="77777777"/>
                    <w:p w:rsidR="005864A8" w:rsidP="00372DF6" w14:paraId="1711EA10" w14:textId="77777777"/>
                    <w:p w:rsidR="005864A8" w14:paraId="254D2901" w14:textId="77777777"/>
                    <w:p w:rsidR="005864A8" w:rsidP="00372DF6" w14:paraId="1C2ABFE4" w14:textId="77777777"/>
                    <w:p w:rsidR="005864A8" w14:paraId="2F104DF8" w14:textId="77777777"/>
                    <w:p w:rsidR="005864A8" w:rsidP="00372DF6" w14:paraId="1F8BE927" w14:textId="77777777"/>
                    <w:p w:rsidR="005864A8" w14:paraId="557C50A3" w14:textId="77777777"/>
                    <w:p w:rsidR="005864A8" w:rsidP="00372DF6" w14:paraId="1D2E6465" w14:textId="77777777"/>
                    <w:p w:rsidR="005864A8" w14:paraId="17CE2EBE" w14:textId="77777777"/>
                    <w:p w:rsidR="005864A8" w:rsidP="00372DF6" w14:paraId="5BE3DD67" w14:textId="77777777"/>
                    <w:p w:rsidR="005864A8" w14:paraId="4FB1A2F7" w14:textId="77777777"/>
                    <w:p w:rsidR="005864A8" w:rsidP="00372DF6" w14:paraId="6CC5C2CE" w14:textId="77777777"/>
                    <w:p w:rsidR="005864A8" w14:paraId="79CF5A4F" w14:textId="77777777"/>
                    <w:p w:rsidR="005864A8" w:rsidP="00372DF6" w14:paraId="22C8841C" w14:textId="77777777"/>
                    <w:p w:rsidR="005864A8" w14:paraId="0180DFF2" w14:textId="77777777"/>
                    <w:p w:rsidR="005864A8" w:rsidP="00372DF6" w14:paraId="481BFC1D" w14:textId="77777777"/>
                    <w:p w:rsidR="005864A8" w14:paraId="74A3BD06" w14:textId="77777777"/>
                    <w:p w:rsidR="005864A8" w:rsidP="00372DF6" w14:paraId="48978857" w14:textId="77777777"/>
                    <w:p w:rsidR="005864A8" w14:paraId="78564080" w14:textId="77777777"/>
                    <w:p w:rsidR="005864A8" w:rsidP="00372DF6" w14:paraId="1FF578F8" w14:textId="77777777"/>
                    <w:p w:rsidR="005864A8" w14:paraId="272E8F59" w14:textId="77777777"/>
                    <w:p w:rsidR="005864A8" w:rsidP="00372DF6" w14:paraId="403E0739" w14:textId="77777777"/>
                    <w:p w:rsidR="005864A8" w14:paraId="26A7F0E6" w14:textId="77777777"/>
                    <w:p w:rsidR="005864A8" w:rsidP="00372DF6" w14:paraId="13D15D35" w14:textId="77777777"/>
                    <w:p w:rsidR="005864A8" w14:paraId="61F16FD3" w14:textId="77777777"/>
                    <w:p w:rsidR="005864A8" w:rsidP="00372DF6" w14:paraId="065BECFD" w14:textId="77777777"/>
                    <w:p w:rsidR="005864A8" w14:paraId="0F9F58A4" w14:textId="77777777"/>
                    <w:p w:rsidR="005864A8" w:rsidP="00372DF6" w14:paraId="6F183DED" w14:textId="77777777"/>
                    <w:p w:rsidR="005864A8" w14:paraId="100CAFB3" w14:textId="77777777"/>
                    <w:p w:rsidR="005864A8" w:rsidP="00372DF6" w14:paraId="51BD3095" w14:textId="77777777"/>
                    <w:p w:rsidR="005864A8" w14:paraId="61FD93B3" w14:textId="77777777"/>
                    <w:p w:rsidR="005864A8" w:rsidP="00372DF6" w14:paraId="5818367B" w14:textId="77777777"/>
                    <w:p w:rsidR="005864A8" w14:paraId="33EF0193" w14:textId="77777777"/>
                    <w:p w:rsidR="005864A8" w:rsidP="00372DF6" w14:paraId="731C25A9" w14:textId="77777777"/>
                    <w:p w:rsidR="005864A8" w14:paraId="19DDCC9E" w14:textId="77777777"/>
                    <w:p w:rsidR="005864A8" w:rsidP="00372DF6" w14:paraId="6CFF8590" w14:textId="77777777"/>
                    <w:p w:rsidR="005864A8" w14:paraId="21B3E00C" w14:textId="77777777"/>
                    <w:p w:rsidR="005864A8" w:rsidP="00372DF6" w14:paraId="0CA6F438" w14:textId="77777777"/>
                    <w:p w:rsidR="005864A8" w14:paraId="7BF3C33C" w14:textId="77777777"/>
                    <w:p w:rsidR="005864A8" w:rsidP="00372DF6" w14:paraId="5195CC28" w14:textId="77777777"/>
                    <w:p w:rsidR="005864A8" w14:paraId="7AC60201" w14:textId="77777777"/>
                    <w:p w:rsidR="005864A8" w:rsidP="00372DF6" w14:paraId="1947DAA6" w14:textId="77777777"/>
                    <w:p w:rsidR="005864A8" w14:paraId="749BD690" w14:textId="77777777"/>
                    <w:p w:rsidR="005864A8" w:rsidP="00372DF6" w14:paraId="19833E5D" w14:textId="77777777"/>
                    <w:p w:rsidR="005864A8" w14:paraId="5AFC2690" w14:textId="77777777"/>
                    <w:p w:rsidR="005864A8" w:rsidP="00372DF6" w14:paraId="166045AC" w14:textId="77777777"/>
                    <w:p w:rsidR="005864A8" w14:paraId="065D856B" w14:textId="77777777"/>
                    <w:p w:rsidR="005864A8" w:rsidP="00372DF6" w14:paraId="4CD41A9C" w14:textId="77777777"/>
                    <w:p w:rsidR="005864A8" w14:paraId="000DAA1E" w14:textId="77777777"/>
                    <w:p w:rsidR="005864A8" w:rsidP="00372DF6" w14:paraId="2743F367" w14:textId="77777777"/>
                    <w:p w:rsidR="005864A8" w14:paraId="74DD7A3A" w14:textId="77777777"/>
                    <w:p w:rsidR="005864A8" w:rsidP="00372DF6" w14:paraId="6FA6F94E" w14:textId="77777777"/>
                    <w:p w:rsidR="005864A8" w14:paraId="73B71773" w14:textId="77777777"/>
                    <w:p w:rsidR="005864A8" w:rsidP="00372DF6" w14:paraId="520B8931" w14:textId="77777777"/>
                    <w:p w:rsidR="005864A8" w14:paraId="1F9B04BB" w14:textId="77777777"/>
                    <w:p w:rsidR="005864A8" w:rsidP="00372DF6" w14:paraId="19112AF0" w14:textId="77777777"/>
                    <w:p w:rsidR="005864A8" w14:paraId="42A90B16" w14:textId="77777777"/>
                    <w:p w:rsidR="005864A8" w:rsidP="00372DF6" w14:paraId="6A1B12EC" w14:textId="77777777"/>
                    <w:p w:rsidR="005864A8" w14:paraId="2BB1CFF6" w14:textId="77777777"/>
                    <w:p w:rsidR="005864A8" w:rsidP="00372DF6" w14:paraId="5F83DD3E" w14:textId="77777777"/>
                    <w:p w:rsidR="005864A8" w14:paraId="60CB7B4C" w14:textId="77777777"/>
                    <w:p w:rsidR="005864A8" w:rsidP="00372DF6" w14:paraId="79460266" w14:textId="77777777"/>
                    <w:p w:rsidR="005864A8" w14:paraId="0DD7038F" w14:textId="77777777"/>
                    <w:p w:rsidR="005864A8" w:rsidP="00372DF6" w14:paraId="0CB04C36" w14:textId="77777777"/>
                    <w:p w:rsidR="005864A8" w14:paraId="62685D20" w14:textId="77777777"/>
                    <w:p w:rsidR="005864A8" w:rsidP="00372DF6" w14:paraId="58C98697" w14:textId="77777777"/>
                    <w:p w:rsidR="005864A8" w14:paraId="463D3342" w14:textId="77777777"/>
                    <w:p w:rsidR="005864A8" w:rsidP="00372DF6" w14:paraId="34E4541A" w14:textId="77777777"/>
                    <w:p w:rsidR="005864A8" w14:paraId="367B3D37" w14:textId="77777777"/>
                    <w:p w:rsidR="005864A8" w:rsidP="00372DF6" w14:paraId="30E843AB" w14:textId="77777777"/>
                    <w:p w:rsidR="005864A8" w14:paraId="5978C50C" w14:textId="77777777"/>
                    <w:p w:rsidR="005864A8" w:rsidP="00372DF6" w14:paraId="092C339B" w14:textId="77777777"/>
                    <w:p w:rsidR="005864A8" w14:paraId="7FC47767" w14:textId="77777777"/>
                    <w:p w:rsidR="005864A8" w:rsidP="00372DF6" w14:paraId="2F25B02B" w14:textId="77777777"/>
                    <w:p w:rsidR="005864A8" w14:paraId="53E41DF0" w14:textId="77777777"/>
                    <w:p w:rsidR="005864A8" w:rsidP="00372DF6" w14:paraId="715D627E" w14:textId="77777777"/>
                    <w:p w:rsidR="005864A8" w14:paraId="2698619A" w14:textId="77777777"/>
                    <w:p w:rsidR="005864A8" w:rsidP="00372DF6" w14:paraId="3EE52517" w14:textId="77777777"/>
                    <w:p w:rsidR="005864A8" w14:paraId="77CCBC84" w14:textId="77777777"/>
                    <w:p w:rsidR="005864A8" w:rsidP="00372DF6" w14:paraId="04691A01" w14:textId="77777777"/>
                    <w:p w:rsidR="005864A8" w14:paraId="4F174A31" w14:textId="77777777"/>
                    <w:p w:rsidR="005864A8" w:rsidP="00372DF6" w14:paraId="4B860B9F" w14:textId="77777777"/>
                    <w:p w:rsidR="005864A8" w14:paraId="7078BA16" w14:textId="77777777"/>
                    <w:p w:rsidR="005864A8" w:rsidP="00372DF6" w14:paraId="6287CA56" w14:textId="77777777"/>
                    <w:p w:rsidR="005864A8" w14:paraId="0E6A3843" w14:textId="77777777"/>
                    <w:p w:rsidR="005864A8" w:rsidP="00372DF6" w14:paraId="1BFD0EDA" w14:textId="77777777"/>
                    <w:p w:rsidR="005864A8" w14:paraId="562F70A0" w14:textId="77777777"/>
                    <w:p w:rsidR="005864A8" w:rsidP="00372DF6" w14:paraId="75008323" w14:textId="77777777"/>
                    <w:p w:rsidR="005864A8" w14:paraId="2FB3CDD4" w14:textId="77777777"/>
                    <w:p w:rsidR="005864A8" w:rsidP="00372DF6" w14:paraId="1FEBF816" w14:textId="77777777"/>
                    <w:p w:rsidR="005864A8" w14:paraId="3A993511" w14:textId="77777777"/>
                    <w:p w:rsidR="005864A8" w:rsidP="00372DF6" w14:paraId="2295952F" w14:textId="77777777"/>
                    <w:p w:rsidR="005864A8" w14:paraId="5F88F4E7" w14:textId="77777777"/>
                    <w:p w:rsidR="005864A8" w:rsidP="00372DF6" w14:paraId="2428310A" w14:textId="77777777"/>
                    <w:p w:rsidR="005864A8" w14:paraId="34EE0E6C" w14:textId="77777777"/>
                    <w:p w:rsidR="005864A8" w:rsidP="00372DF6" w14:paraId="2BAC0B25" w14:textId="77777777"/>
                    <w:p w:rsidR="005864A8" w14:paraId="02344FFB" w14:textId="77777777"/>
                    <w:p w:rsidR="005864A8" w:rsidP="00372DF6" w14:paraId="2BECF2E0" w14:textId="77777777"/>
                    <w:p w:rsidR="005864A8" w14:paraId="3C2E590A" w14:textId="77777777"/>
                    <w:p w:rsidR="005864A8" w:rsidP="00372DF6" w14:paraId="591AA10F" w14:textId="77777777"/>
                    <w:p w:rsidR="005864A8" w14:paraId="6DA1A0C7" w14:textId="77777777"/>
                    <w:p w:rsidR="005864A8" w:rsidP="00372DF6" w14:paraId="6CA1D472" w14:textId="77777777"/>
                    <w:p w:rsidR="005864A8" w14:paraId="176017D2" w14:textId="77777777"/>
                    <w:p w:rsidR="005864A8" w:rsidP="00372DF6" w14:paraId="5C7E973F" w14:textId="77777777"/>
                    <w:p w:rsidR="005864A8" w14:paraId="7F7D426B" w14:textId="77777777"/>
                    <w:p w:rsidR="005864A8" w:rsidP="00372DF6" w14:paraId="036A10B7" w14:textId="77777777"/>
                    <w:p w:rsidR="005864A8" w14:paraId="170FEA1D" w14:textId="77777777"/>
                    <w:p w:rsidR="005864A8" w:rsidP="00372DF6" w14:paraId="589525C3" w14:textId="77777777"/>
                    <w:p w:rsidR="005864A8" w14:paraId="6CD691C3" w14:textId="77777777"/>
                    <w:p w:rsidR="005864A8" w:rsidP="00372DF6" w14:paraId="7EA2E391" w14:textId="77777777"/>
                    <w:p w:rsidR="005864A8" w14:paraId="4A012A16" w14:textId="77777777"/>
                    <w:p w:rsidR="005864A8" w:rsidP="00372DF6" w14:paraId="29B863F0" w14:textId="77777777"/>
                    <w:p w:rsidR="005864A8" w14:paraId="21DEAEC7" w14:textId="77777777"/>
                    <w:p w:rsidR="005864A8" w:rsidP="00372DF6" w14:paraId="76E3D1CB" w14:textId="77777777"/>
                    <w:p w:rsidR="005864A8" w14:paraId="1CF46038" w14:textId="77777777"/>
                    <w:p w:rsidR="005864A8" w:rsidP="00372DF6" w14:paraId="661C0767" w14:textId="77777777"/>
                    <w:p w:rsidR="005864A8" w14:paraId="5C54EA0F" w14:textId="77777777"/>
                    <w:p w:rsidR="005864A8" w:rsidP="00372DF6" w14:paraId="40A43404" w14:textId="77777777"/>
                    <w:p w:rsidR="005864A8" w14:paraId="766C4CE0" w14:textId="77777777"/>
                    <w:p w:rsidR="005864A8" w:rsidP="00372DF6" w14:paraId="33CE1BE5" w14:textId="77777777"/>
                    <w:p w:rsidR="005864A8" w14:paraId="0510F70A" w14:textId="77777777"/>
                    <w:p w:rsidR="005864A8" w:rsidP="00372DF6" w14:paraId="76E1DBC0" w14:textId="77777777"/>
                    <w:p w:rsidR="005864A8" w14:paraId="51B83987" w14:textId="77777777"/>
                    <w:p w:rsidR="005864A8" w:rsidP="00372DF6" w14:paraId="2383D5B9" w14:textId="77777777"/>
                    <w:p w:rsidR="005864A8" w14:paraId="13AAE058" w14:textId="77777777"/>
                    <w:p w:rsidR="005864A8" w:rsidP="00372DF6" w14:paraId="1D6D440C" w14:textId="77777777"/>
                    <w:p w:rsidR="005864A8" w14:paraId="03D83D0E" w14:textId="77777777"/>
                    <w:p w:rsidR="005864A8" w:rsidP="00372DF6" w14:paraId="19AAFA82" w14:textId="77777777"/>
                    <w:p w:rsidR="005864A8" w14:paraId="4F591E73" w14:textId="77777777"/>
                    <w:p w:rsidR="005864A8" w:rsidP="00372DF6" w14:paraId="28F1F7B9" w14:textId="77777777"/>
                    <w:p w:rsidR="005864A8" w14:paraId="65B934CB" w14:textId="77777777"/>
                    <w:p w:rsidR="005864A8" w:rsidP="00372DF6" w14:paraId="0D2B3F9E" w14:textId="77777777"/>
                    <w:p w:rsidR="005864A8" w14:paraId="4F344B24" w14:textId="77777777"/>
                    <w:p w:rsidR="005864A8" w:rsidP="00372DF6" w14:paraId="24338D81" w14:textId="77777777"/>
                    <w:p w:rsidR="005864A8" w14:paraId="68C85724" w14:textId="77777777"/>
                    <w:p w:rsidR="005864A8" w:rsidP="00372DF6" w14:paraId="68C3F2A4" w14:textId="77777777"/>
                    <w:p w:rsidR="005864A8" w14:paraId="4040735E" w14:textId="77777777"/>
                    <w:p w:rsidR="005864A8" w:rsidP="00372DF6" w14:paraId="0396A54F" w14:textId="77777777"/>
                    <w:p w:rsidR="005864A8" w14:paraId="4550781A" w14:textId="77777777"/>
                    <w:p w:rsidR="005864A8" w:rsidP="00372DF6" w14:paraId="3B1C6453" w14:textId="77777777"/>
                    <w:p w:rsidR="005864A8" w14:paraId="4B4186B0" w14:textId="77777777"/>
                    <w:p w:rsidR="005864A8" w:rsidP="00372DF6" w14:paraId="2BD8F32B" w14:textId="77777777"/>
                    <w:p w:rsidR="005864A8" w14:paraId="3CF57B4F" w14:textId="77777777"/>
                    <w:p w:rsidR="005864A8" w:rsidP="00372DF6" w14:paraId="30885281" w14:textId="77777777"/>
                    <w:p w:rsidR="005864A8" w14:paraId="78D1D94E" w14:textId="77777777"/>
                    <w:p w:rsidR="005864A8" w:rsidP="00372DF6" w14:paraId="258A7940" w14:textId="77777777"/>
                    <w:p w:rsidR="005864A8" w14:paraId="4C5A6617" w14:textId="77777777"/>
                    <w:p w:rsidR="005864A8" w:rsidP="00372DF6" w14:paraId="430B5207" w14:textId="77777777"/>
                    <w:p w:rsidR="005864A8" w14:paraId="2456AFEF" w14:textId="77777777"/>
                    <w:p w:rsidR="005864A8" w:rsidP="00372DF6" w14:paraId="2CA8320D" w14:textId="77777777"/>
                    <w:p w:rsidR="005864A8" w14:paraId="4B94E87A" w14:textId="77777777"/>
                    <w:p w:rsidR="005864A8" w:rsidP="00372DF6" w14:paraId="2AA75C4D" w14:textId="77777777"/>
                    <w:p w:rsidR="005864A8" w14:paraId="718CB07D" w14:textId="77777777"/>
                    <w:p w:rsidR="005864A8" w:rsidP="00372DF6" w14:paraId="3D5BA64B" w14:textId="77777777"/>
                    <w:p w:rsidR="005864A8" w14:paraId="000760E5" w14:textId="77777777"/>
                    <w:p w:rsidR="005864A8" w:rsidP="00372DF6" w14:paraId="361CD5E8" w14:textId="77777777"/>
                    <w:p w:rsidR="005864A8" w14:paraId="0B46FF46" w14:textId="77777777"/>
                    <w:p w:rsidR="005864A8" w:rsidP="00372DF6" w14:paraId="3DBBE750" w14:textId="77777777"/>
                    <w:p w:rsidR="005864A8" w14:paraId="6CA5BB75" w14:textId="77777777"/>
                    <w:p w:rsidR="005864A8" w:rsidP="00372DF6" w14:paraId="2D1557B7" w14:textId="77777777"/>
                    <w:p w:rsidR="005864A8" w14:paraId="26D2C3A6" w14:textId="77777777"/>
                    <w:p w:rsidR="005864A8" w:rsidP="00372DF6" w14:paraId="7EA88BAC" w14:textId="77777777"/>
                    <w:p w:rsidR="005864A8" w14:paraId="2303338E" w14:textId="77777777"/>
                    <w:p w:rsidR="005864A8" w:rsidP="00372DF6" w14:paraId="4CDDA1FB" w14:textId="77777777"/>
                    <w:p w:rsidR="005864A8" w14:paraId="6D9BFA64" w14:textId="77777777"/>
                    <w:p w:rsidR="005864A8" w:rsidP="00372DF6" w14:paraId="13E1B0DD" w14:textId="77777777"/>
                    <w:p w:rsidR="005864A8" w14:paraId="544ABC5D" w14:textId="77777777"/>
                    <w:p w:rsidR="005864A8" w:rsidP="00372DF6" w14:paraId="522930D3" w14:textId="77777777"/>
                    <w:p w:rsidR="005864A8" w14:paraId="1142DDDB" w14:textId="77777777"/>
                    <w:p w:rsidR="005864A8" w:rsidP="00372DF6" w14:paraId="4D45CDCF" w14:textId="77777777"/>
                    <w:p w:rsidR="005864A8" w14:paraId="09F56155" w14:textId="77777777"/>
                    <w:p w:rsidR="005864A8" w:rsidP="00372DF6" w14:paraId="25A3B945" w14:textId="77777777"/>
                    <w:p w:rsidR="005864A8" w14:paraId="1507592C" w14:textId="77777777"/>
                    <w:p w:rsidR="005864A8" w:rsidP="00372DF6" w14:paraId="55F49CF0" w14:textId="77777777"/>
                    <w:p w:rsidR="005864A8" w14:paraId="2435869F" w14:textId="77777777"/>
                    <w:p w:rsidR="005864A8" w:rsidP="00372DF6" w14:paraId="347A36AA" w14:textId="77777777"/>
                    <w:p w:rsidR="005864A8" w14:paraId="4F8FD460" w14:textId="77777777"/>
                    <w:p w:rsidR="005864A8" w:rsidP="00372DF6" w14:paraId="5BD33EB1" w14:textId="77777777"/>
                    <w:p w:rsidR="005864A8" w14:paraId="5218E1A5" w14:textId="77777777"/>
                    <w:p w:rsidR="005864A8" w:rsidP="00372DF6" w14:paraId="1F954C83" w14:textId="77777777"/>
                    <w:p w:rsidR="005864A8" w14:paraId="3DA501B3" w14:textId="77777777"/>
                    <w:p w:rsidR="005864A8" w:rsidP="00372DF6" w14:paraId="7E3F0E22" w14:textId="77777777"/>
                    <w:p w:rsidR="005864A8" w14:paraId="540E33F3" w14:textId="77777777"/>
                    <w:p w:rsidR="005864A8" w:rsidP="00372DF6" w14:paraId="3FEBC606" w14:textId="77777777"/>
                    <w:p w:rsidR="005864A8" w14:paraId="5318985D" w14:textId="77777777"/>
                    <w:p w:rsidR="005864A8" w:rsidP="00372DF6" w14:paraId="719A0CDC" w14:textId="77777777"/>
                    <w:p w:rsidR="005864A8" w14:paraId="3DEC5566" w14:textId="77777777"/>
                    <w:p w:rsidR="005864A8" w:rsidP="00372DF6" w14:paraId="2E94FF1A" w14:textId="77777777"/>
                    <w:p w:rsidR="005864A8" w14:paraId="250B4224" w14:textId="77777777"/>
                    <w:p w:rsidR="005864A8" w:rsidP="00372DF6" w14:paraId="3BF533AC" w14:textId="77777777"/>
                    <w:p w:rsidR="005864A8" w14:paraId="48CC2A18" w14:textId="77777777"/>
                    <w:p w:rsidR="005864A8" w:rsidP="00372DF6" w14:paraId="5B77C80A" w14:textId="77777777"/>
                    <w:p w:rsidR="005864A8" w14:paraId="1D420200" w14:textId="77777777"/>
                    <w:p w:rsidR="005864A8" w:rsidP="00372DF6" w14:paraId="08536FBA" w14:textId="77777777"/>
                    <w:p w:rsidR="005864A8" w14:paraId="03F1EF1E" w14:textId="77777777"/>
                    <w:p w:rsidR="005864A8" w:rsidP="00372DF6" w14:paraId="736EFC61" w14:textId="77777777"/>
                    <w:p w:rsidR="005864A8" w14:paraId="03D51512" w14:textId="77777777"/>
                    <w:p w:rsidR="005864A8" w:rsidP="00372DF6" w14:paraId="20960285" w14:textId="77777777"/>
                    <w:p w:rsidR="005864A8" w14:paraId="35EB7DE3" w14:textId="77777777"/>
                    <w:p w:rsidR="005864A8" w:rsidP="00372DF6" w14:paraId="26493194" w14:textId="77777777"/>
                    <w:p w:rsidR="005864A8" w14:paraId="60FFB283" w14:textId="77777777"/>
                    <w:p w:rsidR="005864A8" w:rsidP="00372DF6" w14:paraId="4C702AD3" w14:textId="77777777"/>
                    <w:p w:rsidR="005864A8" w14:paraId="0627B553" w14:textId="77777777"/>
                    <w:p w:rsidR="005864A8" w:rsidP="00372DF6" w14:paraId="3C63EE5F" w14:textId="77777777"/>
                    <w:p w:rsidR="005864A8" w14:paraId="60BC7559" w14:textId="77777777"/>
                    <w:p w:rsidR="005864A8" w:rsidP="00372DF6" w14:paraId="38EEB212" w14:textId="77777777"/>
                    <w:p w:rsidR="005864A8" w14:paraId="3832351B" w14:textId="77777777"/>
                    <w:p w:rsidR="005864A8" w:rsidP="00372DF6" w14:paraId="792C1B1B" w14:textId="77777777"/>
                    <w:p w:rsidR="005864A8" w14:paraId="2C18D3E5" w14:textId="77777777"/>
                    <w:p w:rsidR="005864A8" w:rsidP="00372DF6" w14:paraId="4F85C00C" w14:textId="77777777"/>
                    <w:p w:rsidR="005864A8" w14:paraId="59256D9D" w14:textId="77777777"/>
                    <w:p w:rsidR="005864A8" w:rsidP="00372DF6" w14:paraId="0BEB1766" w14:textId="77777777"/>
                    <w:p w:rsidR="005864A8" w14:paraId="54ED6517" w14:textId="77777777"/>
                    <w:p w:rsidR="005864A8" w:rsidP="00372DF6" w14:paraId="324C16AC" w14:textId="77777777"/>
                    <w:p w:rsidR="005864A8" w14:paraId="2C0E8CDE" w14:textId="77777777"/>
                    <w:p w:rsidR="005864A8" w:rsidP="00372DF6" w14:paraId="453EE5F5" w14:textId="77777777"/>
                    <w:p w:rsidR="005864A8" w14:paraId="1908C285" w14:textId="77777777"/>
                    <w:p w:rsidR="005864A8" w:rsidP="00372DF6" w14:paraId="001B2BFB" w14:textId="77777777"/>
                    <w:p w:rsidR="005864A8" w14:paraId="2D72F07C" w14:textId="77777777"/>
                    <w:p w:rsidR="005864A8" w:rsidP="00372DF6" w14:paraId="2D8096A6" w14:textId="77777777"/>
                    <w:p w:rsidR="005864A8" w14:paraId="392018C0" w14:textId="77777777"/>
                    <w:p w:rsidR="005864A8" w:rsidP="00372DF6" w14:paraId="1F624B4E" w14:textId="77777777"/>
                    <w:p w:rsidR="005864A8" w14:paraId="18EFA2BD" w14:textId="77777777"/>
                    <w:p w:rsidR="005864A8" w:rsidP="00372DF6" w14:paraId="3C42F75D" w14:textId="77777777"/>
                    <w:p w:rsidR="005864A8" w14:paraId="7018884B" w14:textId="77777777"/>
                    <w:p w:rsidR="005864A8" w:rsidP="00372DF6" w14:paraId="78319975" w14:textId="77777777"/>
                    <w:p w:rsidR="005864A8" w14:paraId="21D91338" w14:textId="77777777"/>
                    <w:p w:rsidR="005864A8" w:rsidP="00372DF6" w14:paraId="1FC30C9C" w14:textId="77777777"/>
                    <w:p w:rsidR="005864A8" w14:paraId="18C7782B" w14:textId="77777777"/>
                    <w:p w:rsidR="005864A8" w:rsidP="00372DF6" w14:paraId="3759C5A4" w14:textId="77777777"/>
                    <w:p w:rsidR="005864A8" w14:paraId="09FFEB04" w14:textId="77777777"/>
                    <w:p w:rsidR="005864A8" w:rsidP="00372DF6" w14:paraId="39E7A20A" w14:textId="77777777"/>
                    <w:p w:rsidR="005864A8" w14:paraId="06402C35" w14:textId="77777777"/>
                    <w:p w:rsidR="005864A8" w:rsidP="00372DF6" w14:paraId="66ECA72C" w14:textId="77777777"/>
                    <w:p w:rsidR="005864A8" w14:paraId="1FD62C7C" w14:textId="77777777"/>
                    <w:p w:rsidR="005864A8" w:rsidP="00372DF6" w14:paraId="7675614B" w14:textId="77777777"/>
                    <w:p w:rsidR="005864A8" w14:paraId="102268B2" w14:textId="77777777"/>
                    <w:p w:rsidR="005864A8" w:rsidP="00372DF6" w14:paraId="13171E41" w14:textId="77777777"/>
                    <w:p w:rsidR="005864A8" w14:paraId="78F04FD1" w14:textId="77777777"/>
                    <w:p w:rsidR="005864A8" w:rsidP="00372DF6" w14:paraId="36330B93" w14:textId="77777777"/>
                    <w:p w:rsidR="005864A8" w14:paraId="5F4FC99D" w14:textId="77777777"/>
                    <w:p w:rsidR="005864A8" w:rsidP="00372DF6" w14:paraId="12F66341" w14:textId="77777777"/>
                    <w:p w:rsidR="005864A8" w14:paraId="114A7894" w14:textId="77777777"/>
                    <w:p w:rsidR="005864A8" w:rsidP="00372DF6" w14:paraId="71006F93" w14:textId="77777777"/>
                    <w:p w:rsidR="005864A8" w14:paraId="38C541E1" w14:textId="77777777"/>
                    <w:p w:rsidR="005864A8" w:rsidP="00372DF6" w14:paraId="027D28BD" w14:textId="77777777"/>
                    <w:p w:rsidR="005864A8" w14:paraId="16907F87" w14:textId="77777777"/>
                    <w:p w:rsidR="005864A8" w:rsidP="00372DF6" w14:paraId="40791F9C" w14:textId="77777777"/>
                    <w:p w:rsidR="005864A8" w14:paraId="01BE6BAF" w14:textId="77777777"/>
                    <w:p w:rsidR="005864A8" w:rsidP="00372DF6" w14:paraId="0135BB0C" w14:textId="77777777"/>
                    <w:p w:rsidR="005864A8" w14:paraId="05555DC2" w14:textId="77777777"/>
                    <w:p w:rsidR="005864A8" w:rsidP="00372DF6" w14:paraId="36FA8DE6" w14:textId="77777777"/>
                    <w:p w:rsidR="005864A8" w14:paraId="452280A2" w14:textId="77777777"/>
                    <w:p w:rsidR="005864A8" w:rsidP="00372DF6" w14:paraId="57ADAF3A" w14:textId="77777777"/>
                    <w:p w:rsidR="005864A8" w14:paraId="3D281EE2" w14:textId="77777777"/>
                    <w:p w:rsidR="005864A8" w:rsidP="00372DF6" w14:paraId="4735A3A3" w14:textId="77777777"/>
                    <w:p w:rsidR="005864A8" w14:paraId="6FD36E64" w14:textId="77777777"/>
                    <w:p w:rsidR="005864A8" w:rsidP="00372DF6" w14:paraId="1D3EEBCA" w14:textId="77777777"/>
                    <w:p w:rsidR="005864A8" w14:paraId="11E868CC" w14:textId="77777777"/>
                    <w:p w:rsidR="005864A8" w:rsidP="00372DF6" w14:paraId="1C09075E" w14:textId="77777777"/>
                    <w:p w:rsidR="005864A8" w14:paraId="216C6FE6" w14:textId="77777777"/>
                    <w:p w:rsidR="005864A8" w:rsidP="00372DF6" w14:paraId="580DA0B9" w14:textId="77777777"/>
                    <w:p w:rsidR="005864A8" w14:paraId="1DDBAEB4" w14:textId="77777777"/>
                    <w:p w:rsidR="005864A8" w:rsidP="00372DF6" w14:paraId="0FC9EC89" w14:textId="77777777"/>
                    <w:p w:rsidR="005864A8" w14:paraId="5083FFA3" w14:textId="77777777"/>
                    <w:p w:rsidR="005864A8" w:rsidP="00372DF6" w14:paraId="72F2EF12" w14:textId="77777777"/>
                    <w:p w:rsidR="005864A8" w14:paraId="6CCA8417" w14:textId="77777777"/>
                    <w:p w:rsidR="005864A8" w:rsidP="00372DF6" w14:paraId="303A5E9E" w14:textId="77777777"/>
                    <w:p w:rsidR="005864A8" w14:paraId="4A4C9B67" w14:textId="77777777"/>
                    <w:p w:rsidR="005864A8" w:rsidP="00372DF6" w14:paraId="77F2AD9C" w14:textId="77777777"/>
                    <w:p w:rsidR="005864A8" w14:paraId="33FB28CB" w14:textId="77777777"/>
                    <w:p w:rsidR="005864A8" w:rsidP="00372DF6" w14:paraId="4558B59C" w14:textId="77777777"/>
                    <w:p w:rsidR="005864A8" w14:paraId="773BEE8C" w14:textId="77777777"/>
                    <w:p w:rsidR="005864A8" w:rsidP="00372DF6" w14:paraId="513B58A2" w14:textId="77777777"/>
                    <w:p w:rsidR="005864A8" w14:paraId="6CC42EB8" w14:textId="77777777"/>
                    <w:p w:rsidR="005864A8" w:rsidP="00372DF6" w14:paraId="3D4129F4" w14:textId="77777777"/>
                    <w:p w:rsidR="005864A8" w14:paraId="07F338B5" w14:textId="77777777"/>
                    <w:p w:rsidR="005864A8" w:rsidP="00372DF6" w14:paraId="18D31AAC" w14:textId="77777777"/>
                    <w:p w:rsidR="005864A8" w14:paraId="75B304AF" w14:textId="77777777"/>
                    <w:p w:rsidR="005864A8" w:rsidP="00372DF6" w14:paraId="6FC7A35C" w14:textId="77777777"/>
                    <w:p w:rsidR="005864A8" w14:paraId="58D2EEF1" w14:textId="77777777"/>
                    <w:p w:rsidR="005864A8" w:rsidP="00372DF6" w14:paraId="2F256A65" w14:textId="77777777"/>
                    <w:p w:rsidR="005864A8" w14:paraId="496F6C2C" w14:textId="77777777"/>
                    <w:p w:rsidR="005864A8" w:rsidP="00372DF6" w14:paraId="5295B8C3" w14:textId="77777777"/>
                    <w:p w:rsidR="005864A8" w14:paraId="54DDF671" w14:textId="77777777"/>
                    <w:p w:rsidR="005864A8" w:rsidP="00372DF6" w14:paraId="62443294" w14:textId="77777777"/>
                    <w:p w:rsidR="005864A8" w14:paraId="6D553653" w14:textId="77777777"/>
                    <w:p w:rsidR="005864A8" w:rsidP="00372DF6" w14:paraId="7911F0D4" w14:textId="77777777"/>
                    <w:p w:rsidR="005864A8" w14:paraId="4050FDC3" w14:textId="77777777"/>
                    <w:p w:rsidR="005864A8" w:rsidP="00372DF6" w14:paraId="7E23E858" w14:textId="77777777"/>
                    <w:p w:rsidR="005864A8" w14:paraId="42957540" w14:textId="77777777"/>
                    <w:p w:rsidR="005864A8" w:rsidP="00372DF6" w14:paraId="7ABFE6B2" w14:textId="77777777"/>
                    <w:p w:rsidR="005864A8" w14:paraId="2F0241B0" w14:textId="77777777"/>
                    <w:p w:rsidR="005864A8" w:rsidP="00372DF6" w14:paraId="049EBCB5" w14:textId="77777777"/>
                    <w:p w:rsidR="005864A8" w14:paraId="58BA0EF8" w14:textId="77777777"/>
                    <w:p w:rsidR="005864A8" w:rsidP="00372DF6" w14:paraId="74DD282B" w14:textId="77777777"/>
                    <w:p w:rsidR="005864A8" w14:paraId="635ADEEC" w14:textId="77777777"/>
                    <w:p w:rsidR="005864A8" w:rsidP="00372DF6" w14:paraId="3026F3C1" w14:textId="77777777"/>
                    <w:p w:rsidR="005864A8" w14:paraId="6161FBCB" w14:textId="77777777"/>
                    <w:p w:rsidR="005864A8" w:rsidP="00372DF6" w14:paraId="07057BEF" w14:textId="77777777"/>
                    <w:p w:rsidR="005864A8" w14:paraId="7870237D" w14:textId="77777777"/>
                    <w:p w:rsidR="005864A8" w:rsidP="00372DF6" w14:paraId="010E5DF0" w14:textId="77777777"/>
                    <w:p w:rsidR="005864A8" w14:paraId="1F36667A" w14:textId="77777777"/>
                    <w:p w:rsidR="005864A8" w:rsidP="00372DF6" w14:paraId="05062932" w14:textId="77777777"/>
                    <w:p w:rsidR="005864A8" w14:paraId="58671E18" w14:textId="77777777"/>
                    <w:p w:rsidR="005864A8" w:rsidP="00372DF6" w14:paraId="06FA6663" w14:textId="77777777"/>
                    <w:p w:rsidR="005864A8" w14:paraId="4F368FB9" w14:textId="77777777"/>
                    <w:p w:rsidR="005864A8" w:rsidP="00372DF6" w14:paraId="7B34890A" w14:textId="77777777"/>
                    <w:p w:rsidR="005864A8" w14:paraId="297A46DC" w14:textId="77777777"/>
                    <w:p w:rsidR="005864A8" w:rsidP="00372DF6" w14:paraId="52FD3412" w14:textId="77777777"/>
                    <w:p w:rsidR="005864A8" w14:paraId="56C381AF" w14:textId="77777777"/>
                    <w:p w:rsidR="005864A8" w:rsidP="00372DF6" w14:paraId="25530D0A" w14:textId="77777777"/>
                    <w:p w:rsidR="005864A8" w14:paraId="7E27F2C6" w14:textId="77777777"/>
                    <w:p w:rsidR="005864A8" w:rsidP="00372DF6" w14:paraId="5D999455" w14:textId="77777777"/>
                    <w:p w:rsidR="005864A8" w14:paraId="67DC6B33" w14:textId="77777777"/>
                    <w:p w:rsidR="005864A8" w:rsidP="00372DF6" w14:paraId="0E097A11" w14:textId="77777777"/>
                    <w:p w:rsidR="005864A8" w14:paraId="1C9C9F4A" w14:textId="77777777"/>
                    <w:p w:rsidR="005864A8" w:rsidP="00372DF6" w14:paraId="3F97ADCE" w14:textId="77777777"/>
                    <w:p w:rsidR="005864A8" w14:paraId="38F37C19" w14:textId="77777777"/>
                    <w:p w:rsidR="005864A8" w:rsidP="00372DF6" w14:paraId="6FEC90C3" w14:textId="77777777"/>
                    <w:p w:rsidR="005864A8" w14:paraId="617A8631" w14:textId="77777777"/>
                    <w:p w:rsidR="005864A8" w:rsidP="00372DF6" w14:paraId="347B01A9" w14:textId="77777777"/>
                    <w:p w:rsidR="005864A8" w14:paraId="6DFB6D89" w14:textId="77777777"/>
                    <w:p w:rsidR="005864A8" w:rsidP="00372DF6" w14:paraId="61A60300" w14:textId="77777777"/>
                    <w:p w:rsidR="005864A8" w14:paraId="38CDF5EF" w14:textId="77777777"/>
                    <w:p w:rsidR="005864A8" w:rsidP="00372DF6" w14:paraId="5060B0FC" w14:textId="77777777"/>
                    <w:p w:rsidR="005864A8" w14:paraId="28728140" w14:textId="77777777"/>
                    <w:p w:rsidR="005864A8" w:rsidP="00372DF6" w14:paraId="4BD53596" w14:textId="77777777"/>
                    <w:p w:rsidR="005864A8" w14:paraId="4D75A451" w14:textId="77777777"/>
                    <w:p w:rsidR="005864A8" w:rsidP="00372DF6" w14:paraId="352D95B0" w14:textId="77777777"/>
                    <w:p w:rsidR="005864A8" w14:paraId="30D447BF" w14:textId="77777777"/>
                    <w:p w:rsidR="005864A8" w:rsidP="00372DF6" w14:paraId="5AD136D0" w14:textId="77777777"/>
                    <w:p w:rsidR="005864A8" w14:paraId="2730ADE5" w14:textId="77777777"/>
                    <w:p w:rsidR="005864A8" w:rsidP="00372DF6" w14:paraId="118BE5FD" w14:textId="77777777"/>
                    <w:p w:rsidR="005864A8" w14:paraId="3F02CC70" w14:textId="77777777"/>
                    <w:p w:rsidR="005864A8" w:rsidP="00372DF6" w14:paraId="6969C0FF" w14:textId="77777777"/>
                    <w:p w:rsidR="005864A8" w14:paraId="191DEE73" w14:textId="77777777"/>
                    <w:p w:rsidR="005864A8" w:rsidP="00372DF6" w14:paraId="2C517643" w14:textId="77777777"/>
                    <w:p w:rsidR="005864A8" w14:paraId="4C32C2ED" w14:textId="77777777"/>
                    <w:p w:rsidR="005864A8" w:rsidP="00372DF6" w14:paraId="526CEF17" w14:textId="77777777"/>
                    <w:p w:rsidR="005864A8" w14:paraId="381D1BE6" w14:textId="77777777"/>
                    <w:p w:rsidR="005864A8" w:rsidP="00372DF6" w14:paraId="4FC41887" w14:textId="77777777"/>
                    <w:p w:rsidR="005864A8" w14:paraId="30EDC1F2" w14:textId="77777777"/>
                    <w:p w:rsidR="005864A8" w:rsidP="00372DF6" w14:paraId="2C361EA8" w14:textId="77777777"/>
                    <w:p w:rsidR="005864A8" w14:paraId="3342E049" w14:textId="77777777"/>
                    <w:p w:rsidR="005864A8" w:rsidP="00372DF6" w14:paraId="27A30E6A" w14:textId="77777777"/>
                    <w:p w:rsidR="005864A8" w14:paraId="356CAD55" w14:textId="77777777"/>
                    <w:p w:rsidR="005864A8" w:rsidP="00372DF6" w14:paraId="254271E5" w14:textId="77777777"/>
                    <w:p w:rsidR="005864A8" w14:paraId="011813C5" w14:textId="77777777"/>
                    <w:p w:rsidR="005864A8" w:rsidP="00372DF6" w14:paraId="13BB1B2D" w14:textId="77777777"/>
                    <w:p w:rsidR="005864A8" w14:paraId="0C0E4014" w14:textId="77777777"/>
                    <w:p w:rsidR="005864A8" w:rsidP="00372DF6" w14:paraId="19BCFD1F" w14:textId="77777777"/>
                    <w:p w:rsidR="005864A8" w14:paraId="024752CA" w14:textId="77777777"/>
                    <w:p w:rsidR="005864A8" w:rsidP="00372DF6" w14:paraId="053FB3EA" w14:textId="77777777"/>
                    <w:p w:rsidR="005864A8" w14:paraId="77E5CD65" w14:textId="77777777"/>
                    <w:p w:rsidR="005864A8" w:rsidP="00372DF6" w14:paraId="4605896A" w14:textId="77777777"/>
                    <w:p w:rsidR="005864A8" w14:paraId="5D7585D7" w14:textId="77777777"/>
                    <w:p w:rsidR="005864A8" w:rsidP="00372DF6" w14:paraId="009C7D40" w14:textId="77777777"/>
                    <w:p w:rsidR="005864A8" w14:paraId="0E7DA232" w14:textId="77777777"/>
                    <w:p w:rsidR="005864A8" w:rsidP="00372DF6" w14:paraId="04C41682" w14:textId="77777777"/>
                    <w:p w:rsidR="005864A8" w14:paraId="71A03CFF" w14:textId="77777777"/>
                    <w:p w:rsidR="005864A8" w:rsidP="00372DF6" w14:paraId="2B50FAF0" w14:textId="77777777"/>
                    <w:p w:rsidR="005864A8" w14:paraId="5CB78175" w14:textId="77777777"/>
                    <w:p w:rsidR="005864A8" w:rsidP="00372DF6" w14:paraId="06EE4F28" w14:textId="77777777"/>
                    <w:p w:rsidR="005864A8" w14:paraId="7F5F6959" w14:textId="77777777"/>
                    <w:p w:rsidR="005864A8" w:rsidP="00372DF6" w14:paraId="0A5987E7" w14:textId="77777777"/>
                    <w:p w:rsidR="005864A8" w14:paraId="27BF531B" w14:textId="77777777"/>
                    <w:p w:rsidR="005864A8" w:rsidP="00372DF6" w14:paraId="71E3F066" w14:textId="77777777"/>
                    <w:p w:rsidR="005864A8" w14:paraId="508A5EBB" w14:textId="77777777"/>
                    <w:p w:rsidR="005864A8" w:rsidP="00372DF6" w14:paraId="67611881" w14:textId="77777777"/>
                    <w:p w:rsidR="005864A8" w14:paraId="12F5EE46" w14:textId="77777777"/>
                    <w:p w:rsidR="005864A8" w:rsidP="00372DF6" w14:paraId="7FC2ABFF" w14:textId="77777777"/>
                    <w:p w:rsidR="005864A8" w14:paraId="6A4D5B28" w14:textId="77777777"/>
                    <w:p w:rsidR="005864A8" w:rsidP="00372DF6" w14:paraId="34AF01BF" w14:textId="77777777"/>
                    <w:p w:rsidR="005864A8" w14:paraId="38E2CBA9" w14:textId="77777777"/>
                    <w:p w:rsidR="005864A8" w:rsidP="00372DF6" w14:paraId="6FABF2F9" w14:textId="77777777"/>
                    <w:p w:rsidR="005864A8" w14:paraId="32953FD5" w14:textId="77777777"/>
                    <w:p w:rsidR="005864A8" w:rsidP="00372DF6" w14:paraId="22BE8E25" w14:textId="77777777"/>
                    <w:p w:rsidR="005864A8" w14:paraId="035FEB06" w14:textId="77777777"/>
                    <w:p w:rsidR="005864A8" w:rsidP="00372DF6" w14:paraId="11C806E5" w14:textId="77777777"/>
                    <w:p w:rsidR="005864A8" w14:paraId="41BD3E22" w14:textId="77777777"/>
                    <w:p w:rsidR="005864A8" w:rsidP="00372DF6" w14:paraId="14056802" w14:textId="77777777"/>
                    <w:p w:rsidR="005864A8" w14:paraId="2E73DD69" w14:textId="77777777"/>
                    <w:p w:rsidR="005864A8" w:rsidP="00372DF6" w14:paraId="2E01BFF7" w14:textId="77777777"/>
                    <w:p w:rsidR="005864A8" w14:paraId="142E30C3" w14:textId="77777777"/>
                    <w:p w:rsidR="005864A8" w:rsidP="00372DF6" w14:paraId="4B116E00" w14:textId="77777777"/>
                    <w:p w:rsidR="005864A8" w14:paraId="76B5C293" w14:textId="77777777"/>
                    <w:p w:rsidR="005864A8" w:rsidP="00372DF6" w14:paraId="35F673AB" w14:textId="77777777"/>
                    <w:p w:rsidR="005864A8" w14:paraId="4AC0411C" w14:textId="77777777"/>
                    <w:p w:rsidR="005864A8" w:rsidP="00372DF6" w14:paraId="4C8EAEC8" w14:textId="77777777"/>
                    <w:p w:rsidR="005864A8" w14:paraId="18D3FFCE" w14:textId="77777777"/>
                    <w:p w:rsidR="005864A8" w:rsidP="00372DF6" w14:paraId="180950D0" w14:textId="77777777"/>
                    <w:p w:rsidR="005864A8" w14:paraId="386E0046" w14:textId="77777777"/>
                    <w:p w:rsidR="005864A8" w:rsidP="00372DF6" w14:paraId="6F0D468F" w14:textId="77777777"/>
                    <w:p w:rsidR="005864A8" w14:paraId="6B58C093" w14:textId="77777777"/>
                    <w:p w:rsidR="005864A8" w:rsidP="00372DF6" w14:paraId="46E0C582" w14:textId="77777777"/>
                    <w:p w:rsidR="005864A8" w14:paraId="3805DAAD" w14:textId="77777777"/>
                    <w:p w:rsidR="005864A8" w:rsidP="00372DF6" w14:paraId="53A2FF81" w14:textId="77777777"/>
                    <w:p w:rsidR="005864A8" w14:paraId="2F30DDD8" w14:textId="77777777"/>
                    <w:p w:rsidR="005864A8" w:rsidP="00372DF6" w14:paraId="00BB631E" w14:textId="77777777"/>
                    <w:p w:rsidR="005864A8" w14:paraId="2FD6197E" w14:textId="77777777"/>
                    <w:p w:rsidR="005864A8" w:rsidP="00372DF6" w14:paraId="439CB4F7" w14:textId="77777777"/>
                    <w:p w:rsidR="005864A8" w14:paraId="6DD743ED" w14:textId="77777777"/>
                    <w:p w:rsidR="005864A8" w:rsidP="00372DF6" w14:paraId="7655DBAC" w14:textId="77777777"/>
                    <w:p w:rsidR="005864A8" w14:paraId="56D949FF" w14:textId="77777777"/>
                    <w:p w:rsidR="005864A8" w:rsidP="00372DF6" w14:paraId="68F8A6DB" w14:textId="77777777"/>
                    <w:p w:rsidR="005864A8" w14:paraId="26261CFE" w14:textId="77777777"/>
                    <w:p w:rsidR="005864A8" w:rsidP="00372DF6" w14:paraId="1F32F24D" w14:textId="77777777"/>
                    <w:p w:rsidR="005864A8" w14:paraId="00862607" w14:textId="77777777"/>
                    <w:p w:rsidR="005864A8" w:rsidP="00372DF6" w14:paraId="356D9AE8" w14:textId="77777777"/>
                    <w:p w:rsidR="005864A8" w14:paraId="48DC913F" w14:textId="77777777"/>
                    <w:p w:rsidR="005864A8" w:rsidP="00372DF6" w14:paraId="50BCF075" w14:textId="77777777"/>
                    <w:p w:rsidR="005864A8" w14:paraId="7B6198C9" w14:textId="77777777"/>
                    <w:p w:rsidR="005864A8" w:rsidP="00372DF6" w14:paraId="6A2F4084" w14:textId="77777777"/>
                    <w:p w:rsidR="005864A8" w14:paraId="31CAFE91" w14:textId="77777777"/>
                    <w:p w:rsidR="005864A8" w:rsidP="00372DF6" w14:paraId="5394C8C2" w14:textId="77777777"/>
                    <w:p w:rsidR="005864A8" w14:paraId="0DE68A47" w14:textId="77777777"/>
                    <w:p w:rsidR="005864A8" w:rsidP="00372DF6" w14:paraId="60538A6D" w14:textId="77777777"/>
                    <w:p w:rsidR="005864A8" w14:paraId="7FF2601E" w14:textId="77777777"/>
                    <w:p w:rsidR="005864A8" w:rsidP="00372DF6" w14:paraId="105E6E04" w14:textId="77777777"/>
                    <w:p w:rsidR="005864A8" w14:paraId="11AF4089" w14:textId="77777777"/>
                    <w:p w:rsidR="005864A8" w:rsidP="00372DF6" w14:paraId="0B4B7A46" w14:textId="77777777"/>
                    <w:p w:rsidR="005864A8" w14:paraId="699E933D" w14:textId="77777777"/>
                    <w:p w:rsidR="005864A8" w:rsidP="00372DF6" w14:paraId="038373C4" w14:textId="77777777"/>
                    <w:p w:rsidR="005864A8" w14:paraId="64FCC931" w14:textId="77777777"/>
                    <w:p w:rsidR="005864A8" w:rsidP="00372DF6" w14:paraId="50BF5655" w14:textId="77777777"/>
                    <w:p w:rsidR="005864A8" w14:paraId="575FEC8B" w14:textId="77777777"/>
                    <w:p w:rsidR="005864A8" w:rsidP="00372DF6" w14:paraId="16027F65" w14:textId="77777777"/>
                    <w:p w:rsidR="005864A8" w14:paraId="78DDF292" w14:textId="77777777"/>
                    <w:p w:rsidR="005864A8" w:rsidP="00372DF6" w14:paraId="75AFC3AC" w14:textId="77777777"/>
                    <w:p w:rsidR="005864A8" w14:paraId="72F28867" w14:textId="77777777"/>
                    <w:p w:rsidR="005864A8" w:rsidP="00372DF6" w14:paraId="5D67DF69" w14:textId="77777777"/>
                    <w:p w:rsidR="005864A8" w14:paraId="74F2B30E" w14:textId="77777777"/>
                    <w:p w:rsidR="005864A8" w:rsidP="00372DF6" w14:paraId="1DCC2037" w14:textId="77777777"/>
                    <w:p w:rsidR="005864A8" w14:paraId="3AFCA8D6" w14:textId="77777777"/>
                    <w:p w:rsidR="005864A8" w:rsidP="00372DF6" w14:paraId="09E5DED4" w14:textId="77777777"/>
                    <w:p w:rsidR="005864A8" w14:paraId="52A230A0" w14:textId="77777777"/>
                    <w:p w:rsidR="005864A8" w:rsidP="00372DF6" w14:paraId="33303A26" w14:textId="77777777"/>
                    <w:p w:rsidR="005864A8" w14:paraId="5C339D58" w14:textId="77777777"/>
                    <w:p w:rsidR="005864A8" w:rsidP="00372DF6" w14:paraId="43281521" w14:textId="77777777"/>
                    <w:p w:rsidR="005864A8" w14:paraId="73BF7CDC" w14:textId="77777777"/>
                    <w:p w:rsidR="005864A8" w:rsidP="00372DF6" w14:paraId="1425F704" w14:textId="77777777"/>
                    <w:p w:rsidR="005864A8" w14:paraId="0F8207EF" w14:textId="77777777"/>
                    <w:p w:rsidR="005864A8" w:rsidP="00372DF6" w14:paraId="0A770723" w14:textId="77777777"/>
                    <w:p w:rsidR="005864A8" w14:paraId="13597CBE" w14:textId="77777777"/>
                    <w:p w:rsidR="005864A8" w:rsidP="00372DF6" w14:paraId="6B13533F" w14:textId="77777777"/>
                    <w:p w:rsidR="005864A8" w14:paraId="5F6D8A00" w14:textId="77777777"/>
                    <w:p w:rsidR="005864A8" w:rsidP="00372DF6" w14:paraId="0854146B" w14:textId="77777777"/>
                    <w:p w:rsidR="005864A8" w14:paraId="1CA00E5C" w14:textId="77777777"/>
                    <w:p w:rsidR="005864A8" w:rsidP="00372DF6" w14:paraId="4353AFD2" w14:textId="77777777"/>
                    <w:p w:rsidR="005864A8" w14:paraId="7C8CE14E" w14:textId="77777777"/>
                    <w:p w:rsidR="005864A8" w:rsidP="00372DF6" w14:paraId="43AC5B41" w14:textId="77777777"/>
                    <w:p w:rsidR="005864A8" w14:paraId="4635B86F" w14:textId="77777777"/>
                    <w:p w:rsidR="005864A8" w:rsidP="00372DF6" w14:paraId="15F162C7" w14:textId="77777777"/>
                    <w:p w:rsidR="005864A8" w14:paraId="686727B5" w14:textId="77777777"/>
                    <w:p w:rsidR="005864A8" w:rsidP="00372DF6" w14:paraId="586B4C87" w14:textId="77777777"/>
                    <w:p w:rsidR="005864A8" w14:paraId="2763C7F6" w14:textId="77777777"/>
                    <w:p w:rsidR="005864A8" w:rsidP="00372DF6" w14:paraId="39FAF7F1" w14:textId="77777777"/>
                    <w:p w:rsidR="005864A8" w14:paraId="6C06AEA4" w14:textId="77777777"/>
                    <w:p w:rsidR="005864A8" w:rsidP="00372DF6" w14:paraId="5766BE77" w14:textId="77777777"/>
                    <w:p w:rsidR="005864A8" w14:paraId="1BA5C2DC" w14:textId="77777777"/>
                    <w:p w:rsidR="005864A8" w:rsidP="00372DF6" w14:paraId="41312D6A" w14:textId="77777777"/>
                    <w:p w:rsidR="005864A8" w14:paraId="16A81DE4" w14:textId="77777777"/>
                    <w:p w:rsidR="005864A8" w:rsidP="00372DF6" w14:paraId="4A8F7A43" w14:textId="77777777"/>
                    <w:p w:rsidR="005864A8" w14:paraId="7D522C49" w14:textId="77777777"/>
                    <w:p w:rsidR="005864A8" w:rsidP="00372DF6" w14:paraId="5479E574" w14:textId="77777777"/>
                    <w:p w:rsidR="005864A8" w14:paraId="63647392" w14:textId="77777777"/>
                    <w:p w:rsidR="005864A8" w:rsidP="00372DF6" w14:paraId="1FB29F7A" w14:textId="77777777"/>
                    <w:p w:rsidR="005864A8" w14:paraId="229CD354" w14:textId="77777777"/>
                    <w:p w:rsidR="005864A8" w:rsidP="00372DF6" w14:paraId="75640658" w14:textId="77777777"/>
                    <w:p w:rsidR="005864A8" w14:paraId="19544D17" w14:textId="77777777"/>
                    <w:p w:rsidR="005864A8" w:rsidP="00372DF6" w14:paraId="521E2D37" w14:textId="77777777"/>
                    <w:p w:rsidR="005864A8" w14:paraId="6AB98A38" w14:textId="77777777"/>
                    <w:p w:rsidR="005864A8" w:rsidP="00372DF6" w14:paraId="6AF86E1E" w14:textId="77777777"/>
                    <w:p w:rsidR="005864A8" w14:paraId="57A564B1" w14:textId="77777777"/>
                    <w:p w:rsidR="005864A8" w:rsidP="00372DF6" w14:paraId="7F14B470" w14:textId="77777777"/>
                    <w:p w:rsidR="005864A8" w14:paraId="585B1A3B" w14:textId="77777777"/>
                    <w:p w:rsidR="005864A8" w:rsidP="00372DF6" w14:paraId="3A0A38DA" w14:textId="77777777"/>
                    <w:p w:rsidR="005864A8" w14:paraId="3533E0DB" w14:textId="77777777"/>
                    <w:p w:rsidR="005864A8" w:rsidP="00372DF6" w14:paraId="22460D59" w14:textId="77777777"/>
                    <w:p w:rsidR="005864A8" w14:paraId="747AD65C" w14:textId="77777777"/>
                    <w:p w:rsidR="005864A8" w:rsidP="00372DF6" w14:paraId="277E8F1E" w14:textId="77777777"/>
                    <w:p w:rsidR="005864A8" w14:paraId="3D4549F1" w14:textId="77777777"/>
                    <w:p w:rsidR="005864A8" w:rsidP="00372DF6" w14:paraId="26326670" w14:textId="77777777"/>
                    <w:p w:rsidR="005864A8" w14:paraId="76909FE4" w14:textId="77777777"/>
                    <w:p w:rsidR="005864A8" w:rsidP="00372DF6" w14:paraId="2552D96D" w14:textId="77777777"/>
                    <w:p w:rsidR="005864A8" w14:paraId="766BFE24" w14:textId="77777777"/>
                    <w:p w:rsidR="005864A8" w:rsidP="00372DF6" w14:paraId="28019939" w14:textId="77777777"/>
                    <w:p w:rsidR="005864A8" w14:paraId="605FFA25" w14:textId="77777777"/>
                    <w:p w:rsidR="005864A8" w:rsidP="00372DF6" w14:paraId="5D0C407F" w14:textId="77777777"/>
                    <w:p w:rsidR="005864A8" w14:paraId="3A1326EC" w14:textId="77777777"/>
                    <w:p w:rsidR="005864A8" w:rsidP="00372DF6" w14:paraId="0BC8FCF6" w14:textId="77777777"/>
                    <w:p w:rsidR="005864A8" w14:paraId="389D18F3" w14:textId="77777777"/>
                    <w:p w:rsidR="005864A8" w:rsidP="00372DF6" w14:paraId="7DD2E2DD" w14:textId="77777777"/>
                    <w:p w:rsidR="005864A8" w14:paraId="1E562828" w14:textId="77777777"/>
                    <w:p w:rsidR="005864A8" w:rsidP="00372DF6" w14:paraId="6A4F4159" w14:textId="77777777"/>
                    <w:p w:rsidR="005864A8" w14:paraId="7D8AE3B9" w14:textId="77777777"/>
                    <w:p w:rsidR="005864A8" w:rsidP="00372DF6" w14:paraId="544F1BBA" w14:textId="77777777"/>
                    <w:p w:rsidR="005864A8" w14:paraId="79E7A195" w14:textId="77777777"/>
                    <w:p w:rsidR="005864A8" w:rsidP="00372DF6" w14:paraId="462ECA5D" w14:textId="77777777"/>
                    <w:p w:rsidR="005864A8" w14:paraId="0C1627BB" w14:textId="77777777"/>
                    <w:p w:rsidR="005864A8" w:rsidP="00372DF6" w14:paraId="48FEF186" w14:textId="77777777"/>
                    <w:p w:rsidR="005864A8" w14:paraId="77846B2E" w14:textId="77777777"/>
                    <w:p w:rsidR="005864A8" w:rsidP="00372DF6" w14:paraId="2E10CB2F" w14:textId="77777777"/>
                    <w:p w:rsidR="005864A8" w14:paraId="554F8D22" w14:textId="77777777"/>
                    <w:p w:rsidR="005864A8" w:rsidP="00372DF6" w14:paraId="67E640FE" w14:textId="77777777"/>
                    <w:p w:rsidR="005864A8" w14:paraId="075842D8" w14:textId="77777777"/>
                    <w:p w:rsidR="005864A8" w:rsidP="00372DF6" w14:paraId="60090187" w14:textId="77777777"/>
                    <w:p w:rsidR="005864A8" w14:paraId="548C8690" w14:textId="77777777"/>
                    <w:p w:rsidR="005864A8" w:rsidP="00372DF6" w14:paraId="2E131915" w14:textId="77777777"/>
                    <w:p w:rsidR="005864A8" w14:paraId="2DB5FB25" w14:textId="77777777"/>
                    <w:p w:rsidR="005864A8" w:rsidP="00372DF6" w14:paraId="39707CFA" w14:textId="77777777"/>
                    <w:p w:rsidR="005864A8" w14:paraId="2B77680D" w14:textId="77777777"/>
                    <w:p w:rsidR="005864A8" w:rsidP="00372DF6" w14:paraId="1EDF7D69" w14:textId="77777777"/>
                    <w:p w:rsidR="005864A8" w14:paraId="7EDAF1F1" w14:textId="77777777"/>
                    <w:p w:rsidR="005864A8" w:rsidP="00372DF6" w14:paraId="3080B1B9" w14:textId="77777777"/>
                    <w:p w:rsidR="005864A8" w14:paraId="542ED3C2" w14:textId="77777777"/>
                    <w:p w:rsidR="005864A8" w:rsidP="00372DF6" w14:paraId="237E933E" w14:textId="77777777"/>
                    <w:p w:rsidR="005864A8" w14:paraId="49E37C3A" w14:textId="77777777"/>
                    <w:p w:rsidR="005864A8" w:rsidP="00372DF6" w14:paraId="37219A95" w14:textId="77777777"/>
                    <w:p w:rsidR="005864A8" w14:paraId="1F3413FB" w14:textId="77777777"/>
                    <w:p w:rsidR="005864A8" w:rsidP="00372DF6" w14:paraId="2BEF5376" w14:textId="77777777"/>
                    <w:p w:rsidR="005864A8" w14:paraId="17619017" w14:textId="77777777"/>
                    <w:p w:rsidR="005864A8" w:rsidP="00372DF6" w14:paraId="14E17B01" w14:textId="77777777"/>
                    <w:p w:rsidR="005864A8" w14:paraId="29389521" w14:textId="77777777"/>
                    <w:p w:rsidR="005864A8" w:rsidP="00372DF6" w14:paraId="7ABDDC91" w14:textId="77777777"/>
                    <w:p w:rsidR="005864A8" w14:paraId="60C38EC0" w14:textId="77777777"/>
                    <w:p w:rsidR="005864A8" w:rsidP="00372DF6" w14:paraId="49484121" w14:textId="77777777"/>
                    <w:p w:rsidR="005864A8" w14:paraId="73F75F9C" w14:textId="77777777"/>
                    <w:p w:rsidR="005864A8" w:rsidP="00372DF6" w14:paraId="741BCE97" w14:textId="77777777"/>
                    <w:p w:rsidR="005864A8" w14:paraId="69D17ED9" w14:textId="77777777"/>
                    <w:p w:rsidR="005864A8" w:rsidP="00372DF6" w14:paraId="24FC3EC0" w14:textId="77777777"/>
                    <w:p w:rsidR="005864A8" w14:paraId="7BFFFF26" w14:textId="77777777"/>
                    <w:p w:rsidR="005864A8" w:rsidP="00372DF6" w14:paraId="26EC45E0" w14:textId="77777777"/>
                    <w:p w:rsidR="005864A8" w14:paraId="51415999" w14:textId="77777777"/>
                    <w:p w:rsidR="005864A8" w:rsidP="00372DF6" w14:paraId="53171766" w14:textId="77777777"/>
                    <w:p w:rsidR="005864A8" w14:paraId="37E99592" w14:textId="77777777"/>
                    <w:p w:rsidR="005864A8" w:rsidP="00372DF6" w14:paraId="171BE300" w14:textId="77777777"/>
                    <w:p w:rsidR="005864A8" w14:paraId="23E02C20" w14:textId="77777777"/>
                    <w:p w:rsidR="005864A8" w:rsidP="00372DF6" w14:paraId="6A099925" w14:textId="77777777"/>
                    <w:p w:rsidR="005864A8" w14:paraId="0D451243" w14:textId="77777777"/>
                    <w:p w:rsidR="005864A8" w:rsidP="00372DF6" w14:paraId="2DDA4472" w14:textId="77777777"/>
                    <w:p w:rsidR="005864A8" w14:paraId="2980946B" w14:textId="77777777"/>
                    <w:p w:rsidR="005864A8" w:rsidP="00372DF6" w14:paraId="44CA9FE4" w14:textId="77777777"/>
                    <w:p w:rsidR="005864A8" w14:paraId="2C64D18F" w14:textId="77777777"/>
                    <w:p w:rsidR="005864A8" w:rsidP="00372DF6" w14:paraId="32C82BB9" w14:textId="77777777"/>
                    <w:p w:rsidR="005864A8" w14:paraId="44422AB4" w14:textId="77777777"/>
                    <w:p w:rsidR="005864A8" w:rsidP="00372DF6" w14:paraId="396D14B5" w14:textId="77777777"/>
                    <w:p w:rsidR="005864A8" w14:paraId="28C02B03" w14:textId="77777777"/>
                    <w:p w:rsidR="005864A8" w:rsidP="00372DF6" w14:paraId="6F3EE1F6" w14:textId="77777777"/>
                    <w:p w:rsidR="005864A8" w14:paraId="5A6F8C55" w14:textId="77777777"/>
                    <w:p w:rsidR="005864A8" w:rsidP="00372DF6" w14:paraId="04677D5D" w14:textId="77777777"/>
                    <w:p w:rsidR="005864A8" w14:paraId="1140FC28" w14:textId="77777777"/>
                    <w:p w:rsidR="005864A8" w:rsidP="00372DF6" w14:paraId="051633D2" w14:textId="77777777"/>
                    <w:p w:rsidR="005864A8" w14:paraId="3FCEB5FD" w14:textId="77777777"/>
                    <w:p w:rsidR="005864A8" w:rsidP="00372DF6" w14:paraId="78287550" w14:textId="77777777"/>
                    <w:p w:rsidR="005864A8" w14:paraId="43296610" w14:textId="77777777"/>
                    <w:p w:rsidR="005864A8" w:rsidP="00372DF6" w14:paraId="263D5226" w14:textId="77777777"/>
                    <w:p w:rsidR="005864A8" w14:paraId="19854995" w14:textId="77777777"/>
                    <w:p w:rsidR="005864A8" w:rsidP="00372DF6" w14:paraId="2964A170" w14:textId="77777777"/>
                    <w:p w:rsidR="005864A8" w14:paraId="14920408" w14:textId="77777777"/>
                    <w:p w:rsidR="005864A8" w:rsidP="00372DF6" w14:paraId="40B15F2D" w14:textId="77777777"/>
                    <w:p w:rsidR="005864A8" w14:paraId="6F9D2AFE" w14:textId="77777777"/>
                    <w:p w:rsidR="005864A8" w:rsidP="00372DF6" w14:paraId="7B8756D1" w14:textId="77777777"/>
                    <w:p w:rsidR="005864A8" w14:paraId="121A9C92" w14:textId="77777777"/>
                    <w:p w:rsidR="005864A8" w:rsidP="00372DF6" w14:paraId="21F53E45" w14:textId="77777777"/>
                    <w:p w:rsidR="005864A8" w14:paraId="58629D81" w14:textId="77777777"/>
                    <w:p w:rsidR="005864A8" w:rsidP="00372DF6" w14:paraId="5A413FCB" w14:textId="77777777"/>
                    <w:p w:rsidR="005864A8" w14:paraId="14393819" w14:textId="77777777"/>
                    <w:p w:rsidR="005864A8" w:rsidP="00372DF6" w14:paraId="7229D964" w14:textId="77777777"/>
                    <w:p w:rsidR="005864A8" w14:paraId="4A85C804" w14:textId="77777777"/>
                    <w:p w:rsidR="005864A8" w:rsidP="00372DF6" w14:paraId="09571082" w14:textId="77777777"/>
                    <w:p w:rsidR="005864A8" w14:paraId="6C20F08A" w14:textId="77777777"/>
                    <w:p w:rsidR="005864A8" w:rsidP="00372DF6" w14:paraId="46B8C981" w14:textId="77777777"/>
                    <w:p w:rsidR="005864A8" w14:paraId="3A173EF1" w14:textId="77777777"/>
                    <w:p w:rsidR="005864A8" w:rsidP="00372DF6" w14:paraId="28D67EAA" w14:textId="77777777"/>
                    <w:p w:rsidR="005864A8" w14:paraId="47C614CD" w14:textId="77777777"/>
                    <w:p w:rsidR="005864A8" w:rsidP="00372DF6" w14:paraId="1518DC89" w14:textId="77777777"/>
                    <w:p w:rsidR="005864A8" w14:paraId="75D121FF" w14:textId="77777777"/>
                    <w:p w:rsidR="005864A8" w:rsidP="00372DF6" w14:paraId="7312369C" w14:textId="77777777"/>
                    <w:p w:rsidR="005864A8" w14:paraId="1CC5EBFF" w14:textId="77777777"/>
                    <w:p w:rsidR="005864A8" w:rsidP="00372DF6" w14:paraId="6FFB49B6" w14:textId="77777777"/>
                    <w:p w:rsidR="005864A8" w14:paraId="1647AE2D" w14:textId="77777777"/>
                    <w:p w:rsidR="005864A8" w:rsidP="00372DF6" w14:paraId="56F1ACEB" w14:textId="77777777"/>
                    <w:p w:rsidR="005864A8" w14:paraId="10839289" w14:textId="77777777"/>
                    <w:p w:rsidR="005864A8" w:rsidP="00372DF6" w14:paraId="2299391C" w14:textId="77777777"/>
                    <w:p w:rsidR="005864A8" w14:paraId="6B30A882" w14:textId="77777777"/>
                    <w:p w:rsidR="005864A8" w:rsidP="00372DF6" w14:paraId="44BD6C0D" w14:textId="77777777"/>
                    <w:p w:rsidR="005864A8" w14:paraId="31E70D0F" w14:textId="77777777"/>
                    <w:p w:rsidR="005864A8" w:rsidP="00372DF6" w14:paraId="07ECC63B" w14:textId="77777777"/>
                    <w:p w:rsidR="005864A8" w14:paraId="217D6761" w14:textId="77777777"/>
                    <w:p w:rsidR="005864A8" w:rsidP="00372DF6" w14:paraId="62F3B294" w14:textId="77777777"/>
                    <w:p w:rsidR="005864A8" w14:paraId="3A16B667" w14:textId="77777777"/>
                    <w:p w:rsidR="005864A8" w:rsidP="00372DF6" w14:paraId="146050B5" w14:textId="77777777"/>
                    <w:p w:rsidR="005864A8" w14:paraId="4E04E793" w14:textId="77777777"/>
                    <w:p w:rsidR="005864A8" w:rsidP="00372DF6" w14:paraId="2D34D89B" w14:textId="77777777"/>
                    <w:p w:rsidR="005864A8" w14:paraId="5F6682DB" w14:textId="77777777"/>
                    <w:p w:rsidR="005864A8" w:rsidP="00372DF6" w14:paraId="7AB6EF82" w14:textId="77777777"/>
                    <w:p w:rsidR="005864A8" w14:paraId="570F5A44" w14:textId="77777777"/>
                    <w:p w:rsidR="005864A8" w:rsidP="00372DF6" w14:paraId="0306CF47" w14:textId="77777777"/>
                    <w:p w:rsidR="005864A8" w14:paraId="374A91D6" w14:textId="77777777"/>
                    <w:p w:rsidR="005864A8" w:rsidP="00372DF6" w14:paraId="42C99DAE" w14:textId="77777777"/>
                    <w:p w:rsidR="005864A8" w14:paraId="4BB2EC02" w14:textId="77777777"/>
                    <w:p w:rsidR="005864A8" w:rsidP="00372DF6" w14:paraId="2A14F3BA" w14:textId="77777777"/>
                    <w:p w:rsidR="005864A8" w14:paraId="00D6E8BC" w14:textId="77777777"/>
                    <w:p w:rsidR="005864A8" w:rsidP="00372DF6" w14:paraId="4FAB36AF" w14:textId="77777777"/>
                    <w:p w:rsidR="005864A8" w14:paraId="765DAEDD" w14:textId="77777777"/>
                    <w:p w:rsidR="005864A8" w:rsidP="00372DF6" w14:paraId="030A510B" w14:textId="77777777"/>
                    <w:p w:rsidR="005864A8" w14:paraId="3DD3D71B" w14:textId="77777777"/>
                    <w:p w:rsidR="005864A8" w:rsidP="00372DF6" w14:paraId="02F004ED" w14:textId="77777777"/>
                    <w:p w:rsidR="005864A8" w14:paraId="4CF9A19C" w14:textId="77777777"/>
                    <w:p w:rsidR="005864A8" w:rsidP="00372DF6" w14:paraId="1FB9A947" w14:textId="77777777"/>
                    <w:p w:rsidR="005864A8" w14:paraId="309FDDD6" w14:textId="77777777"/>
                    <w:p w:rsidR="005864A8" w:rsidP="00372DF6" w14:paraId="000E3ACE" w14:textId="77777777"/>
                    <w:p w:rsidR="005864A8" w14:paraId="3CF29F11" w14:textId="77777777"/>
                    <w:p w:rsidR="005864A8" w:rsidP="00372DF6" w14:paraId="42CD2BCA" w14:textId="77777777"/>
                    <w:p w:rsidR="005864A8" w14:paraId="5415B8FA" w14:textId="77777777"/>
                    <w:p w:rsidR="005864A8" w:rsidP="00372DF6" w14:paraId="60662B6E" w14:textId="77777777"/>
                    <w:p w:rsidR="005864A8" w14:paraId="4A9D0848" w14:textId="77777777"/>
                    <w:p w:rsidR="005864A8" w:rsidP="00372DF6" w14:paraId="05538C86" w14:textId="77777777"/>
                    <w:p w:rsidR="005864A8" w14:paraId="7142A667" w14:textId="77777777"/>
                    <w:p w:rsidR="005864A8" w:rsidP="00372DF6" w14:paraId="24F6A053" w14:textId="77777777"/>
                    <w:p w:rsidR="005864A8" w14:paraId="24716101" w14:textId="77777777"/>
                    <w:p w:rsidR="005864A8" w:rsidP="00372DF6" w14:paraId="2CA31677" w14:textId="77777777"/>
                    <w:p w:rsidR="005864A8" w14:paraId="07A1A86D" w14:textId="77777777"/>
                    <w:p w:rsidR="005864A8" w:rsidP="00372DF6" w14:paraId="5FC7253A" w14:textId="77777777"/>
                    <w:p w:rsidR="005864A8" w14:paraId="75EC14C8" w14:textId="77777777"/>
                    <w:p w:rsidR="005864A8" w:rsidP="00372DF6" w14:paraId="7CE64060" w14:textId="77777777"/>
                    <w:p w:rsidR="005864A8" w14:paraId="2840AFAB" w14:textId="77777777"/>
                    <w:p w:rsidR="005864A8" w:rsidP="00372DF6" w14:paraId="549FF249" w14:textId="77777777"/>
                    <w:p w:rsidR="005864A8" w14:paraId="171EB915" w14:textId="77777777"/>
                    <w:p w:rsidR="005864A8" w:rsidP="00372DF6" w14:paraId="10AF16F3" w14:textId="77777777"/>
                    <w:p w:rsidR="005864A8" w14:paraId="28102439" w14:textId="77777777"/>
                    <w:p w:rsidR="005864A8" w:rsidP="00372DF6" w14:paraId="0E4A5E2D" w14:textId="77777777"/>
                    <w:p w:rsidR="005864A8" w14:paraId="560B920E" w14:textId="77777777"/>
                    <w:p w:rsidR="005864A8" w:rsidP="00372DF6" w14:paraId="14EEF549" w14:textId="77777777"/>
                    <w:p w:rsidR="005864A8" w14:paraId="2E44AEF6" w14:textId="77777777"/>
                    <w:p w:rsidR="005864A8" w:rsidP="00372DF6" w14:paraId="1BF8EB1C" w14:textId="77777777"/>
                    <w:p w:rsidR="005864A8" w14:paraId="37605F8C" w14:textId="77777777"/>
                    <w:p w:rsidR="005864A8" w:rsidP="00372DF6" w14:paraId="073E578D" w14:textId="77777777"/>
                    <w:p w:rsidR="005864A8" w14:paraId="7DB17FF4" w14:textId="77777777"/>
                    <w:p w:rsidR="005864A8" w:rsidP="00372DF6" w14:paraId="1D86BBA3" w14:textId="77777777"/>
                    <w:p w:rsidR="005864A8" w14:paraId="54D929C4" w14:textId="77777777"/>
                    <w:p w:rsidR="005864A8" w:rsidP="00372DF6" w14:paraId="2A241DF8" w14:textId="77777777"/>
                    <w:p w:rsidR="005864A8" w14:paraId="469E7DCC" w14:textId="77777777"/>
                    <w:p w:rsidR="005864A8" w:rsidP="00372DF6" w14:paraId="494CD89F" w14:textId="77777777"/>
                    <w:p w:rsidR="005864A8" w14:paraId="241F199D" w14:textId="77777777"/>
                    <w:p w:rsidR="005864A8" w:rsidP="00372DF6" w14:paraId="58266B4F" w14:textId="77777777"/>
                    <w:p w:rsidR="005864A8" w14:paraId="54EF9648" w14:textId="77777777"/>
                    <w:p w:rsidR="005864A8" w:rsidP="00372DF6" w14:paraId="0665272B" w14:textId="77777777"/>
                    <w:p w:rsidR="005864A8" w14:paraId="719C5C62" w14:textId="77777777"/>
                    <w:p w:rsidR="005864A8" w:rsidP="00372DF6" w14:paraId="16910B8C" w14:textId="77777777"/>
                    <w:p w:rsidR="005864A8" w14:paraId="5574BBB8" w14:textId="77777777"/>
                    <w:p w:rsidR="005864A8" w:rsidP="00372DF6" w14:paraId="7A527515" w14:textId="77777777"/>
                    <w:p w:rsidR="005864A8" w14:paraId="48628E68" w14:textId="77777777"/>
                    <w:p w:rsidR="005864A8" w:rsidP="00372DF6" w14:paraId="07FDF54A" w14:textId="77777777"/>
                    <w:p w:rsidR="005864A8" w14:paraId="34B7D2A1" w14:textId="77777777"/>
                    <w:p w:rsidR="005864A8" w:rsidP="00372DF6" w14:paraId="0B182D8D" w14:textId="77777777"/>
                    <w:p w:rsidR="005864A8" w14:paraId="39984381" w14:textId="77777777"/>
                    <w:p w:rsidR="005864A8" w:rsidP="00372DF6" w14:paraId="21627811" w14:textId="77777777"/>
                    <w:p w:rsidR="005864A8" w14:paraId="59A4F399" w14:textId="77777777"/>
                    <w:p w:rsidR="005864A8" w:rsidP="00372DF6" w14:paraId="2822231A" w14:textId="77777777"/>
                    <w:p w:rsidR="005864A8" w14:paraId="40A97336" w14:textId="77777777"/>
                    <w:p w:rsidR="005864A8" w:rsidP="00372DF6" w14:paraId="3FB5C57E" w14:textId="77777777"/>
                    <w:p w:rsidR="005864A8" w14:paraId="3B665BAC" w14:textId="77777777"/>
                    <w:p w:rsidR="005864A8" w:rsidP="00372DF6" w14:paraId="60D7BAB6" w14:textId="77777777"/>
                    <w:p w:rsidR="005864A8" w14:paraId="4F22C12B" w14:textId="77777777"/>
                    <w:p w:rsidR="005864A8" w:rsidP="00372DF6" w14:paraId="03595B6D" w14:textId="77777777"/>
                    <w:p w:rsidR="005864A8" w14:paraId="16151F0B" w14:textId="77777777"/>
                    <w:p w:rsidR="005864A8" w:rsidP="00372DF6" w14:paraId="4354B68C" w14:textId="77777777"/>
                    <w:p w:rsidR="005864A8" w14:paraId="23EBF2A0" w14:textId="77777777"/>
                    <w:p w:rsidR="005864A8" w:rsidP="00372DF6" w14:paraId="2DC7AED4" w14:textId="77777777"/>
                    <w:p w:rsidR="005864A8" w14:paraId="608AD886" w14:textId="77777777"/>
                    <w:p w:rsidR="005864A8" w:rsidP="00372DF6" w14:paraId="49A180E5" w14:textId="77777777"/>
                    <w:p w:rsidR="005864A8" w14:paraId="53DAA077" w14:textId="77777777"/>
                    <w:p w:rsidR="005864A8" w:rsidP="00372DF6" w14:paraId="054AD5D1" w14:textId="77777777"/>
                    <w:p w:rsidR="005864A8" w14:paraId="22F96B93" w14:textId="77777777"/>
                    <w:p w:rsidR="005864A8" w:rsidP="00372DF6" w14:paraId="55A0A62A" w14:textId="77777777"/>
                    <w:p w:rsidR="005864A8" w14:paraId="0F138934" w14:textId="77777777"/>
                    <w:p w:rsidR="005864A8" w:rsidP="00372DF6" w14:paraId="7B835199" w14:textId="77777777"/>
                    <w:p w:rsidR="005864A8" w14:paraId="77DE663F" w14:textId="77777777"/>
                    <w:p w:rsidR="005864A8" w:rsidP="00372DF6" w14:paraId="2A056EE8" w14:textId="77777777"/>
                    <w:p w:rsidR="005864A8" w14:paraId="2D7C830A" w14:textId="77777777"/>
                    <w:p w:rsidR="005864A8" w:rsidP="00372DF6" w14:paraId="1CBBD86C" w14:textId="77777777"/>
                    <w:p w:rsidR="005864A8" w14:paraId="6D6A6D24" w14:textId="77777777"/>
                    <w:p w:rsidR="005864A8" w:rsidP="00372DF6" w14:paraId="26E9E9FA" w14:textId="77777777"/>
                    <w:p w:rsidR="005864A8" w14:paraId="76C1E4DF" w14:textId="77777777"/>
                    <w:p w:rsidR="005864A8" w:rsidP="00372DF6" w14:paraId="0776430A" w14:textId="77777777"/>
                    <w:p w:rsidR="005864A8" w14:paraId="5EF68C34" w14:textId="77777777"/>
                    <w:p w:rsidR="005864A8" w:rsidP="00372DF6" w14:paraId="336DA239" w14:textId="77777777"/>
                    <w:p w:rsidR="005864A8" w14:paraId="0FF53DCD" w14:textId="77777777"/>
                    <w:p w:rsidR="005864A8" w:rsidP="00372DF6" w14:paraId="4E5093D3" w14:textId="77777777"/>
                    <w:p w:rsidR="005864A8" w14:paraId="0443E1E5" w14:textId="77777777"/>
                    <w:p w:rsidR="005864A8" w:rsidP="00372DF6" w14:paraId="3B3DB24F" w14:textId="77777777"/>
                    <w:p w:rsidR="005864A8" w14:paraId="48EE494E" w14:textId="77777777"/>
                    <w:p w:rsidR="005864A8" w:rsidP="00372DF6" w14:paraId="787F0F8C" w14:textId="77777777"/>
                    <w:p w:rsidR="005864A8" w14:paraId="3D846260" w14:textId="77777777"/>
                    <w:p w:rsidR="005864A8" w:rsidP="00372DF6" w14:paraId="1ABEC1BD" w14:textId="77777777"/>
                    <w:p w:rsidR="005864A8" w14:paraId="231B205E" w14:textId="77777777"/>
                    <w:p w:rsidR="005864A8" w:rsidP="00372DF6" w14:paraId="62B56C2C" w14:textId="77777777"/>
                    <w:p w:rsidR="005864A8" w14:paraId="6503AC66" w14:textId="77777777"/>
                    <w:p w:rsidR="005864A8" w:rsidP="00372DF6" w14:paraId="58F9ABC8" w14:textId="77777777"/>
                    <w:p w:rsidR="005864A8" w14:paraId="7D3FF29E" w14:textId="77777777"/>
                    <w:p w:rsidR="005864A8" w:rsidP="00372DF6" w14:paraId="194B84DF" w14:textId="77777777"/>
                    <w:p w:rsidR="005864A8" w14:paraId="01352107" w14:textId="77777777"/>
                    <w:p w:rsidR="005864A8" w:rsidP="00372DF6" w14:paraId="6E40BDFE" w14:textId="77777777"/>
                    <w:p w:rsidR="005864A8" w14:paraId="44C598CF" w14:textId="77777777"/>
                    <w:p w:rsidR="005864A8" w:rsidP="00372DF6" w14:paraId="6B8412FD" w14:textId="77777777"/>
                    <w:p w:rsidR="005864A8" w14:paraId="44D9734A" w14:textId="77777777"/>
                    <w:p w:rsidR="005864A8" w:rsidP="00372DF6" w14:paraId="6528AFA1" w14:textId="77777777"/>
                    <w:p w:rsidR="005864A8" w14:paraId="64E693D8" w14:textId="77777777"/>
                    <w:p w:rsidR="005864A8" w:rsidP="00372DF6" w14:paraId="7CC2B5EF" w14:textId="77777777"/>
                    <w:p w:rsidR="005864A8" w14:paraId="54CA8450" w14:textId="77777777"/>
                    <w:p w:rsidR="005864A8" w:rsidP="00372DF6" w14:paraId="7842DFE1" w14:textId="77777777"/>
                    <w:p w:rsidR="005864A8" w14:paraId="3893AD61" w14:textId="77777777"/>
                    <w:p w:rsidR="005864A8" w:rsidP="00372DF6" w14:paraId="146F38C9" w14:textId="77777777"/>
                    <w:p w:rsidR="005864A8" w14:paraId="09E222A2" w14:textId="77777777"/>
                    <w:p w:rsidR="005864A8" w:rsidP="00372DF6" w14:paraId="43574963" w14:textId="77777777"/>
                    <w:p w:rsidR="005864A8" w14:paraId="06A73F13" w14:textId="77777777"/>
                    <w:p w:rsidR="005864A8" w:rsidP="00372DF6" w14:paraId="592B62CA" w14:textId="77777777"/>
                    <w:p w:rsidR="005864A8" w14:paraId="7079C3A2" w14:textId="77777777"/>
                    <w:p w:rsidR="005864A8" w:rsidP="00372DF6" w14:paraId="0A531F68" w14:textId="77777777"/>
                    <w:p w:rsidR="005864A8" w14:paraId="31E88E82" w14:textId="77777777"/>
                    <w:p w:rsidR="005864A8" w:rsidP="00372DF6" w14:paraId="41AFCDC5" w14:textId="77777777"/>
                    <w:p w:rsidR="005864A8" w14:paraId="1075CF6B" w14:textId="77777777"/>
                    <w:p w:rsidR="005864A8" w:rsidP="00372DF6" w14:paraId="12A2EEFA" w14:textId="77777777"/>
                    <w:p w:rsidR="005864A8" w14:paraId="0FB69BA7" w14:textId="77777777"/>
                    <w:p w:rsidR="005864A8" w:rsidP="00372DF6" w14:paraId="6B7E1D4C" w14:textId="77777777"/>
                    <w:p w:rsidR="005864A8" w14:paraId="6036DF53" w14:textId="77777777"/>
                    <w:p w:rsidR="005864A8" w:rsidP="00372DF6" w14:paraId="34225097" w14:textId="77777777"/>
                    <w:p w:rsidR="005864A8" w14:paraId="237A77BD" w14:textId="77777777"/>
                    <w:p w:rsidR="005864A8" w:rsidP="00372DF6" w14:paraId="2C50610F" w14:textId="77777777"/>
                    <w:p w:rsidR="005864A8" w14:paraId="22A8364C" w14:textId="77777777"/>
                    <w:p w:rsidR="005864A8" w:rsidP="00372DF6" w14:paraId="2A37BDC7" w14:textId="77777777"/>
                    <w:p w:rsidR="005864A8" w14:paraId="37784FAA" w14:textId="77777777"/>
                    <w:p w:rsidR="005864A8" w:rsidP="00372DF6" w14:paraId="1D94F477" w14:textId="77777777"/>
                    <w:p w:rsidR="005864A8" w14:paraId="76734C8C" w14:textId="77777777"/>
                    <w:p w:rsidR="005864A8" w:rsidP="00372DF6" w14:paraId="404C9676" w14:textId="77777777"/>
                    <w:p w:rsidR="005864A8" w14:paraId="55351398" w14:textId="77777777"/>
                    <w:p w:rsidR="005864A8" w:rsidP="00372DF6" w14:paraId="703D892E" w14:textId="77777777"/>
                    <w:p w:rsidR="005864A8" w14:paraId="03C4972F" w14:textId="77777777"/>
                    <w:p w:rsidR="005864A8" w:rsidP="00372DF6" w14:paraId="27E8A816" w14:textId="77777777"/>
                    <w:p w:rsidR="005864A8" w14:paraId="23852ECF" w14:textId="77777777"/>
                    <w:p w:rsidR="005864A8" w:rsidP="00372DF6" w14:paraId="4761745F" w14:textId="77777777"/>
                    <w:p w:rsidR="005864A8" w14:paraId="00BA2AB2" w14:textId="77777777"/>
                    <w:p w:rsidR="005864A8" w:rsidP="00372DF6" w14:paraId="01049B67" w14:textId="77777777"/>
                    <w:p w:rsidR="005864A8" w14:paraId="28CA5C64" w14:textId="77777777"/>
                    <w:p w:rsidR="005864A8" w:rsidP="00372DF6" w14:paraId="7647407A" w14:textId="77777777"/>
                    <w:p w:rsidR="005864A8" w14:paraId="26817934" w14:textId="77777777"/>
                    <w:p w:rsidR="005864A8" w:rsidP="00372DF6" w14:paraId="501378E9" w14:textId="77777777"/>
                    <w:p w:rsidR="005864A8" w14:paraId="16126541" w14:textId="77777777"/>
                    <w:p w:rsidR="005864A8" w:rsidP="00372DF6" w14:paraId="5AC32396" w14:textId="77777777"/>
                    <w:p w:rsidR="005864A8" w14:paraId="0B391B72" w14:textId="77777777"/>
                    <w:p w:rsidR="005864A8" w:rsidP="00372DF6" w14:paraId="28DE91BF" w14:textId="77777777"/>
                    <w:p w:rsidR="005864A8" w14:paraId="7D8A221A" w14:textId="77777777"/>
                    <w:p w:rsidR="005864A8" w:rsidP="00372DF6" w14:paraId="374B37DB" w14:textId="77777777"/>
                    <w:p w:rsidR="005864A8" w14:paraId="5BAAA280" w14:textId="77777777"/>
                    <w:p w:rsidR="005864A8" w:rsidP="00372DF6" w14:paraId="3C28EF74" w14:textId="77777777"/>
                    <w:p w:rsidR="005864A8" w14:paraId="0976FEA6" w14:textId="77777777"/>
                    <w:p w:rsidR="005864A8" w:rsidP="00372DF6" w14:paraId="3513E10D" w14:textId="77777777"/>
                    <w:p w:rsidR="005864A8" w14:paraId="56AD72C8" w14:textId="77777777"/>
                    <w:p w:rsidR="005864A8" w:rsidP="00372DF6" w14:paraId="5719524C" w14:textId="77777777"/>
                    <w:p w:rsidR="005864A8" w14:paraId="0177202E" w14:textId="77777777"/>
                    <w:p w:rsidR="005864A8" w:rsidP="00372DF6" w14:paraId="521A2DC5" w14:textId="77777777"/>
                    <w:p w:rsidR="005864A8" w14:paraId="515ACD16" w14:textId="77777777"/>
                    <w:p w:rsidR="005864A8" w:rsidP="00372DF6" w14:paraId="237AA73A" w14:textId="77777777"/>
                    <w:p w:rsidR="005864A8" w14:paraId="336E1491" w14:textId="77777777"/>
                    <w:p w:rsidR="005864A8" w:rsidP="00372DF6" w14:paraId="2117D6DE" w14:textId="77777777"/>
                    <w:p w:rsidR="005864A8" w14:paraId="2A9AD479" w14:textId="77777777"/>
                    <w:p w:rsidR="005864A8" w:rsidP="00372DF6" w14:paraId="10D5E6EC" w14:textId="77777777"/>
                    <w:p w:rsidR="005864A8" w14:paraId="7908B1B7" w14:textId="77777777"/>
                    <w:p w:rsidR="005864A8" w:rsidP="00372DF6" w14:paraId="5D96AC58" w14:textId="77777777"/>
                    <w:p w:rsidR="005864A8" w14:paraId="785E9756" w14:textId="77777777"/>
                    <w:p w:rsidR="005864A8" w:rsidP="00372DF6" w14:paraId="5FE0C99B" w14:textId="77777777"/>
                    <w:p w:rsidR="005864A8" w14:paraId="4DA339D1" w14:textId="77777777"/>
                    <w:p w:rsidR="005864A8" w:rsidP="00372DF6" w14:paraId="09EDE018" w14:textId="77777777"/>
                    <w:p w:rsidR="005864A8" w14:paraId="05BAB20B" w14:textId="77777777"/>
                    <w:p w:rsidR="005864A8" w:rsidP="00372DF6" w14:paraId="664D01BF" w14:textId="77777777"/>
                    <w:p w:rsidR="005864A8" w14:paraId="3348ED9B" w14:textId="77777777"/>
                    <w:p w:rsidR="005864A8" w:rsidP="00372DF6" w14:paraId="0FD01865" w14:textId="77777777"/>
                    <w:p w:rsidR="005864A8" w14:paraId="3D44A04D" w14:textId="77777777"/>
                    <w:p w:rsidR="005864A8" w:rsidP="00372DF6" w14:paraId="0CC67A00" w14:textId="77777777"/>
                    <w:p w:rsidR="005864A8" w14:paraId="3543052D" w14:textId="77777777"/>
                    <w:p w:rsidR="005864A8" w:rsidP="00372DF6" w14:paraId="672A6B82" w14:textId="77777777"/>
                    <w:p w:rsidR="005864A8" w14:paraId="616B4419" w14:textId="77777777"/>
                    <w:p w:rsidR="005864A8" w:rsidP="00372DF6" w14:paraId="6B20662B" w14:textId="77777777"/>
                    <w:p w:rsidR="005864A8" w14:paraId="54FC7FD3" w14:textId="77777777"/>
                    <w:p w:rsidR="005864A8" w:rsidP="00372DF6" w14:paraId="75C09365" w14:textId="77777777"/>
                    <w:p w:rsidR="005864A8" w14:paraId="77E39069" w14:textId="77777777"/>
                    <w:p w:rsidR="005864A8" w:rsidP="00372DF6" w14:paraId="7027FCC2" w14:textId="77777777"/>
                    <w:p w:rsidR="005864A8" w14:paraId="49189EFA" w14:textId="77777777"/>
                    <w:p w:rsidR="005864A8" w:rsidP="00372DF6" w14:paraId="5097CA71" w14:textId="77777777"/>
                    <w:p w:rsidR="005864A8" w14:paraId="6A3E20EC" w14:textId="77777777"/>
                    <w:p w:rsidR="005864A8" w:rsidP="00372DF6" w14:paraId="6C81EFB3" w14:textId="77777777"/>
                    <w:p w:rsidR="005864A8" w14:paraId="4FD58A6E" w14:textId="77777777"/>
                    <w:p w:rsidR="005864A8" w:rsidP="00372DF6" w14:paraId="4E2C8716" w14:textId="77777777"/>
                    <w:p w:rsidR="005864A8" w14:paraId="1D472AC4" w14:textId="77777777"/>
                    <w:p w:rsidR="005864A8" w:rsidP="00372DF6" w14:paraId="4E405787" w14:textId="77777777"/>
                    <w:p w:rsidR="005864A8" w14:paraId="156AA3F9" w14:textId="77777777"/>
                    <w:p w:rsidR="005864A8" w:rsidP="00372DF6" w14:paraId="37213756" w14:textId="77777777"/>
                    <w:p w:rsidR="005864A8" w14:paraId="1054BAB5" w14:textId="77777777"/>
                    <w:p w:rsidR="005864A8" w:rsidP="00372DF6" w14:paraId="1D8B6AC7" w14:textId="77777777"/>
                    <w:p w:rsidR="005864A8" w14:paraId="088C108A" w14:textId="77777777"/>
                    <w:p w:rsidR="005864A8" w:rsidP="00372DF6" w14:paraId="0063331C" w14:textId="77777777"/>
                    <w:p w:rsidR="005864A8" w14:paraId="78AC7CC1" w14:textId="77777777"/>
                    <w:p w:rsidR="005864A8" w:rsidP="00372DF6" w14:paraId="0C3AF22D" w14:textId="77777777"/>
                    <w:p w:rsidR="005864A8" w14:paraId="4C69662A" w14:textId="77777777"/>
                    <w:p w:rsidR="005864A8" w:rsidP="00372DF6" w14:paraId="02812D7B" w14:textId="77777777"/>
                    <w:p w:rsidR="005864A8" w14:paraId="30BA8174" w14:textId="77777777"/>
                    <w:p w:rsidR="005864A8" w:rsidP="00372DF6" w14:paraId="7E051AB4" w14:textId="77777777"/>
                    <w:p w:rsidR="005864A8" w14:paraId="24DE5AE3" w14:textId="77777777"/>
                    <w:p w:rsidR="005864A8" w:rsidP="00372DF6" w14:paraId="015174BC" w14:textId="77777777"/>
                    <w:p w:rsidR="005864A8" w14:paraId="2CF8019A" w14:textId="77777777"/>
                    <w:p w:rsidR="005864A8" w:rsidP="00372DF6" w14:paraId="4162385A" w14:textId="77777777"/>
                    <w:p w:rsidR="005864A8" w14:paraId="7018BE01" w14:textId="77777777"/>
                    <w:p w:rsidR="005864A8" w:rsidP="00372DF6" w14:paraId="003E24B4" w14:textId="77777777"/>
                    <w:p w:rsidR="005864A8" w14:paraId="6B12B613" w14:textId="77777777"/>
                    <w:p w:rsidR="005864A8" w:rsidP="00372DF6" w14:paraId="47DFE8F2" w14:textId="77777777"/>
                    <w:p w:rsidR="005864A8" w14:paraId="73F85F4E" w14:textId="77777777"/>
                    <w:p w:rsidR="005864A8" w:rsidP="00372DF6" w14:paraId="1A6D39E9" w14:textId="77777777"/>
                    <w:p w:rsidR="005864A8" w14:paraId="6B535BCF" w14:textId="77777777"/>
                    <w:p w:rsidR="005864A8" w:rsidP="00372DF6" w14:paraId="77F60EEE" w14:textId="77777777"/>
                    <w:p w:rsidR="005864A8" w14:paraId="35A7AEAE" w14:textId="77777777"/>
                    <w:p w:rsidR="005864A8" w:rsidP="00372DF6" w14:paraId="7CE52A8A" w14:textId="77777777"/>
                    <w:p w:rsidR="005864A8" w14:paraId="7E9DEE75" w14:textId="77777777"/>
                    <w:p w:rsidR="005864A8" w:rsidP="00372DF6" w14:paraId="0BD2084D" w14:textId="77777777"/>
                    <w:p w:rsidR="005864A8" w14:paraId="139526F3" w14:textId="77777777"/>
                    <w:p w:rsidR="005864A8" w:rsidP="00372DF6" w14:paraId="5C03FBDC" w14:textId="77777777"/>
                    <w:p w:rsidR="005864A8" w14:paraId="1FE220FB" w14:textId="77777777"/>
                    <w:p w:rsidR="005864A8" w:rsidP="00372DF6" w14:paraId="411812E7" w14:textId="77777777"/>
                    <w:p w:rsidR="005864A8" w14:paraId="5399F9F7" w14:textId="77777777"/>
                    <w:p w:rsidR="005864A8" w:rsidP="00372DF6" w14:paraId="55174E99" w14:textId="77777777"/>
                    <w:p w:rsidR="005864A8" w14:paraId="7A2F2390" w14:textId="77777777"/>
                    <w:p w:rsidR="005864A8" w:rsidP="00372DF6" w14:paraId="7D743F4C" w14:textId="77777777"/>
                    <w:p w:rsidR="005864A8" w14:paraId="6FAD4DB4" w14:textId="77777777"/>
                    <w:p w:rsidR="005864A8" w:rsidP="00372DF6" w14:paraId="668ADF69" w14:textId="77777777"/>
                    <w:p w:rsidR="005864A8" w14:paraId="78A9A412" w14:textId="77777777"/>
                    <w:p w:rsidR="005864A8" w:rsidP="00372DF6" w14:paraId="1F083A15" w14:textId="77777777"/>
                    <w:p w:rsidR="005864A8" w14:paraId="19A8EEB4" w14:textId="77777777"/>
                    <w:p w:rsidR="005864A8" w:rsidP="00372DF6" w14:paraId="00DA3647" w14:textId="77777777"/>
                    <w:p w:rsidR="005864A8" w14:paraId="4E60EED3" w14:textId="77777777"/>
                    <w:p w:rsidR="005864A8" w:rsidP="00372DF6" w14:paraId="77B6F4DC" w14:textId="77777777"/>
                    <w:p w:rsidR="005864A8" w14:paraId="40DC89EB" w14:textId="77777777"/>
                    <w:p w:rsidR="005864A8" w:rsidP="00372DF6" w14:paraId="67A3C8B9" w14:textId="77777777"/>
                    <w:p w:rsidR="005864A8" w14:paraId="11583E92" w14:textId="77777777"/>
                    <w:p w:rsidR="005864A8" w:rsidP="00372DF6" w14:paraId="016526F5" w14:textId="77777777"/>
                    <w:p w:rsidR="005864A8" w14:paraId="20943629" w14:textId="77777777"/>
                    <w:p w:rsidR="005864A8" w:rsidP="00372DF6" w14:paraId="70EE7C5D" w14:textId="77777777"/>
                    <w:p w:rsidR="005864A8" w14:paraId="0825ED58" w14:textId="77777777"/>
                    <w:p w:rsidR="005864A8" w:rsidP="00372DF6" w14:paraId="320EF3E7" w14:textId="77777777"/>
                    <w:p w:rsidR="005864A8" w14:paraId="02AFC1D5" w14:textId="77777777"/>
                    <w:p w:rsidR="005864A8" w:rsidP="00372DF6" w14:paraId="2BABC4D9" w14:textId="77777777"/>
                    <w:p w:rsidR="005864A8" w14:paraId="77AB82B6" w14:textId="77777777"/>
                    <w:p w:rsidR="005864A8" w:rsidP="00372DF6" w14:paraId="09C274B6" w14:textId="77777777"/>
                    <w:p w:rsidR="005864A8" w14:paraId="04040F83" w14:textId="77777777"/>
                    <w:p w:rsidR="005864A8" w:rsidP="00372DF6" w14:paraId="2AD3BA35" w14:textId="77777777"/>
                    <w:p w:rsidR="005864A8" w14:paraId="179B3DC7" w14:textId="77777777"/>
                    <w:p w:rsidR="005864A8" w:rsidP="00372DF6" w14:paraId="399DA973" w14:textId="77777777"/>
                    <w:p w:rsidR="005864A8" w14:paraId="707A766B" w14:textId="77777777"/>
                    <w:p w:rsidR="005864A8" w:rsidP="00372DF6" w14:paraId="251DD851" w14:textId="77777777"/>
                    <w:p w:rsidR="005864A8" w14:paraId="05004F35" w14:textId="77777777"/>
                    <w:p w:rsidR="005864A8" w:rsidP="00372DF6" w14:paraId="77EB4512" w14:textId="77777777"/>
                    <w:p w:rsidR="005864A8" w14:paraId="17C5B2CF" w14:textId="77777777"/>
                    <w:p w:rsidR="005864A8" w:rsidP="00372DF6" w14:paraId="16697F00" w14:textId="77777777"/>
                    <w:p w:rsidR="005864A8" w14:paraId="6839E7A2" w14:textId="77777777"/>
                    <w:p w:rsidR="005864A8" w:rsidP="00372DF6" w14:paraId="10781A61" w14:textId="77777777"/>
                    <w:p w:rsidR="005864A8" w14:paraId="6A98BD9F" w14:textId="77777777"/>
                    <w:p w:rsidR="005864A8" w:rsidP="00372DF6" w14:paraId="00AF7A6C" w14:textId="77777777"/>
                    <w:p w:rsidR="005864A8" w14:paraId="66F825CC" w14:textId="77777777"/>
                    <w:p w:rsidR="005864A8" w:rsidP="00372DF6" w14:paraId="58CEF586" w14:textId="77777777"/>
                    <w:p w:rsidR="005864A8" w14:paraId="16AE08FF" w14:textId="77777777"/>
                    <w:p w:rsidR="005864A8" w:rsidP="00372DF6" w14:paraId="2D9BE705" w14:textId="77777777"/>
                    <w:p w:rsidR="005864A8" w14:paraId="50FA7020" w14:textId="77777777"/>
                    <w:p w:rsidR="005864A8" w:rsidP="00372DF6" w14:paraId="32AC5624" w14:textId="77777777"/>
                    <w:p w:rsidR="005864A8" w14:paraId="187166BE" w14:textId="77777777"/>
                    <w:p w:rsidR="005864A8" w:rsidP="00372DF6" w14:paraId="517F3B53" w14:textId="77777777"/>
                    <w:p w:rsidR="005864A8" w14:paraId="1913B0C1" w14:textId="77777777"/>
                    <w:p w:rsidR="005864A8" w:rsidP="00372DF6" w14:paraId="2370882C" w14:textId="77777777"/>
                    <w:p w:rsidR="005864A8" w14:paraId="2F24D255" w14:textId="77777777"/>
                    <w:p w:rsidR="005864A8" w:rsidP="00372DF6" w14:paraId="32A5D242" w14:textId="77777777"/>
                    <w:p w:rsidR="005864A8" w14:paraId="1E7FFD7A" w14:textId="77777777"/>
                    <w:p w:rsidR="005864A8" w:rsidP="00372DF6" w14:paraId="2F2C0072" w14:textId="77777777"/>
                    <w:p w:rsidR="005864A8" w14:paraId="4619E80F" w14:textId="77777777"/>
                    <w:p w:rsidR="005864A8" w:rsidP="00372DF6" w14:paraId="6AE86EB3" w14:textId="77777777"/>
                    <w:p w:rsidR="005864A8" w14:paraId="71EBAE67" w14:textId="77777777"/>
                    <w:p w:rsidR="005864A8" w:rsidP="00372DF6" w14:paraId="798E9C7A" w14:textId="77777777"/>
                    <w:p w:rsidR="005864A8" w14:paraId="6F15E649" w14:textId="77777777"/>
                    <w:p w:rsidR="005864A8" w:rsidP="00372DF6" w14:paraId="36306300" w14:textId="77777777"/>
                    <w:p w:rsidR="005864A8" w14:paraId="7952C0CD" w14:textId="77777777"/>
                    <w:p w:rsidR="005864A8" w:rsidP="00372DF6" w14:paraId="76BB7573" w14:textId="77777777"/>
                    <w:p w:rsidR="005864A8" w14:paraId="1095BC15" w14:textId="77777777"/>
                    <w:p w:rsidR="005864A8" w:rsidP="00372DF6" w14:paraId="5B5D3C7B" w14:textId="77777777"/>
                    <w:p w:rsidR="005864A8" w14:paraId="22E62622" w14:textId="77777777"/>
                    <w:p w:rsidR="005864A8" w:rsidP="00372DF6" w14:paraId="7251ABF5" w14:textId="77777777"/>
                    <w:p w:rsidR="005864A8" w14:paraId="423ECC64" w14:textId="77777777"/>
                    <w:p w:rsidR="005864A8" w:rsidP="00372DF6" w14:paraId="7E33F1DD" w14:textId="77777777"/>
                    <w:p w:rsidR="005864A8" w14:paraId="29D2ADD0" w14:textId="77777777"/>
                    <w:p w:rsidR="005864A8" w:rsidP="00372DF6" w14:paraId="1262C83A" w14:textId="77777777"/>
                    <w:p w:rsidR="005864A8" w14:paraId="72A80D5E" w14:textId="77777777"/>
                    <w:p w:rsidR="005864A8" w:rsidP="00372DF6" w14:paraId="3415C71C" w14:textId="77777777"/>
                    <w:p w:rsidR="005864A8" w14:paraId="42844FAB" w14:textId="77777777"/>
                    <w:p w:rsidR="005864A8" w:rsidP="00372DF6" w14:paraId="68F12C6F" w14:textId="77777777"/>
                    <w:p w:rsidR="005864A8" w14:paraId="07428BF3" w14:textId="77777777"/>
                    <w:p w:rsidR="005864A8" w:rsidP="00372DF6" w14:paraId="1EFF92CA" w14:textId="77777777"/>
                    <w:p w:rsidR="005864A8" w14:paraId="4DAF1AFC" w14:textId="77777777"/>
                    <w:p w:rsidR="005864A8" w:rsidP="00372DF6" w14:paraId="51AB19F3" w14:textId="77777777"/>
                    <w:p w:rsidR="005864A8" w14:paraId="2C0F6867" w14:textId="77777777"/>
                    <w:p w:rsidR="005864A8" w:rsidP="00372DF6" w14:paraId="66250B30" w14:textId="77777777"/>
                    <w:p w:rsidR="005864A8" w14:paraId="362B0D20" w14:textId="77777777"/>
                    <w:p w:rsidR="005864A8" w:rsidP="00372DF6" w14:paraId="2CA3528D" w14:textId="77777777"/>
                    <w:p w:rsidR="005864A8" w14:paraId="10A2C178" w14:textId="77777777"/>
                    <w:p w:rsidR="005864A8" w:rsidP="00372DF6" w14:paraId="4EE4CEB1" w14:textId="77777777"/>
                    <w:p w:rsidR="005864A8" w14:paraId="3ADA3BAF" w14:textId="77777777"/>
                    <w:p w:rsidR="005864A8" w:rsidP="00372DF6" w14:paraId="61308B2E" w14:textId="77777777"/>
                    <w:p w:rsidR="005864A8" w14:paraId="1E583F0D" w14:textId="77777777"/>
                    <w:p w:rsidR="005864A8" w:rsidP="00372DF6" w14:paraId="3A77994F" w14:textId="77777777"/>
                    <w:p w:rsidR="005864A8" w14:paraId="19413F66" w14:textId="77777777"/>
                    <w:p w:rsidR="005864A8" w:rsidP="00372DF6" w14:paraId="7729DB68" w14:textId="77777777"/>
                    <w:p w:rsidR="005864A8" w14:paraId="1BD31D32" w14:textId="77777777"/>
                    <w:p w:rsidR="005864A8" w:rsidP="00372DF6" w14:paraId="0D13B6BF" w14:textId="77777777"/>
                    <w:p w:rsidR="005864A8" w14:paraId="48567DFA" w14:textId="77777777"/>
                    <w:p w:rsidR="005864A8" w:rsidP="00372DF6" w14:paraId="392BA953" w14:textId="77777777"/>
                    <w:p w:rsidR="005864A8" w14:paraId="5B0BB642" w14:textId="77777777"/>
                    <w:p w:rsidR="005864A8" w:rsidP="00372DF6" w14:paraId="6B5BEB66" w14:textId="77777777"/>
                    <w:p w:rsidR="005864A8" w14:paraId="406297B3" w14:textId="77777777"/>
                    <w:p w:rsidR="005864A8" w:rsidP="00372DF6" w14:paraId="21627A62" w14:textId="77777777"/>
                    <w:p w:rsidR="005864A8" w14:paraId="59FDB899" w14:textId="77777777"/>
                    <w:p w:rsidR="005864A8" w:rsidP="00372DF6" w14:paraId="759FABDB" w14:textId="77777777"/>
                    <w:p w:rsidR="005864A8" w14:paraId="0990EE71" w14:textId="77777777"/>
                    <w:p w:rsidR="005864A8" w:rsidP="00372DF6" w14:paraId="18181E86" w14:textId="77777777"/>
                    <w:p w:rsidR="005864A8" w14:paraId="7057BA5E" w14:textId="77777777"/>
                    <w:p w:rsidR="005864A8" w:rsidP="00372DF6" w14:paraId="7095911F" w14:textId="77777777"/>
                    <w:p w:rsidR="005864A8" w14:paraId="34ED3E89" w14:textId="77777777"/>
                    <w:p w:rsidR="005864A8" w:rsidP="00372DF6" w14:paraId="0C84D362" w14:textId="77777777"/>
                    <w:p w:rsidR="005864A8" w14:paraId="5EAE0043" w14:textId="77777777"/>
                    <w:p w:rsidR="005864A8" w:rsidP="00372DF6" w14:paraId="544CE3E1" w14:textId="77777777"/>
                    <w:p w:rsidR="005864A8" w14:paraId="24CF0AE7" w14:textId="77777777"/>
                    <w:p w:rsidR="005864A8" w:rsidP="00372DF6" w14:paraId="35E2036E" w14:textId="77777777"/>
                    <w:p w:rsidR="005864A8" w14:paraId="3AAA5FB0" w14:textId="77777777"/>
                    <w:p w:rsidR="005864A8" w:rsidP="00372DF6" w14:paraId="3525BCC7" w14:textId="77777777"/>
                    <w:p w:rsidR="005864A8" w14:paraId="03C7EFF8" w14:textId="77777777"/>
                    <w:p w:rsidR="005864A8" w:rsidP="00372DF6" w14:paraId="284DB01F" w14:textId="77777777"/>
                    <w:p w:rsidR="005864A8" w14:paraId="476A637D" w14:textId="77777777"/>
                    <w:p w:rsidR="005864A8" w:rsidP="00372DF6" w14:paraId="57777E29" w14:textId="77777777"/>
                    <w:p w:rsidR="005864A8" w14:paraId="1E2FDD3D" w14:textId="77777777"/>
                    <w:p w:rsidR="005864A8" w:rsidP="00372DF6" w14:paraId="2D4727AE" w14:textId="77777777"/>
                    <w:p w:rsidR="005864A8" w14:paraId="1DCA12BC" w14:textId="77777777"/>
                    <w:p w:rsidR="005864A8" w:rsidP="00372DF6" w14:paraId="6C3D6593" w14:textId="77777777"/>
                    <w:p w:rsidR="005864A8" w14:paraId="0A6EA9D9" w14:textId="77777777"/>
                    <w:p w:rsidR="005864A8" w:rsidP="00372DF6" w14:paraId="52769D9B" w14:textId="77777777"/>
                    <w:p w:rsidR="005864A8" w14:paraId="2B8930DB" w14:textId="77777777"/>
                    <w:p w:rsidR="005864A8" w:rsidP="00372DF6" w14:paraId="49240A77" w14:textId="77777777"/>
                    <w:p w:rsidR="005864A8" w14:paraId="06B246F5" w14:textId="77777777"/>
                    <w:p w:rsidR="005864A8" w:rsidP="00372DF6" w14:paraId="0058E2AD" w14:textId="77777777"/>
                    <w:p w:rsidR="005864A8" w14:paraId="6CFCA6C4" w14:textId="77777777"/>
                    <w:p w:rsidR="005864A8" w:rsidP="00372DF6" w14:paraId="33969595" w14:textId="77777777"/>
                    <w:p w:rsidR="005864A8" w14:paraId="32F5380A" w14:textId="77777777"/>
                    <w:p w:rsidR="005864A8" w:rsidP="00372DF6" w14:paraId="0473B958" w14:textId="77777777"/>
                    <w:p w:rsidR="005864A8" w14:paraId="669A130C" w14:textId="77777777"/>
                    <w:p w:rsidR="005864A8" w:rsidP="00372DF6" w14:paraId="3FD9A866" w14:textId="77777777"/>
                    <w:p w:rsidR="005864A8" w14:paraId="1C1E2042" w14:textId="77777777"/>
                    <w:p w:rsidR="005864A8" w:rsidP="00372DF6" w14:paraId="4AC8373A" w14:textId="77777777"/>
                    <w:p w:rsidR="005864A8" w14:paraId="7DFB8F32" w14:textId="77777777"/>
                    <w:p w:rsidR="005864A8" w:rsidP="00372DF6" w14:paraId="36B17D48" w14:textId="77777777"/>
                    <w:p w:rsidR="005864A8" w14:paraId="52200068" w14:textId="77777777"/>
                    <w:p w:rsidR="005864A8" w:rsidP="00372DF6" w14:paraId="30BC7A09" w14:textId="77777777"/>
                    <w:p w:rsidR="005864A8" w14:paraId="49A28675" w14:textId="77777777"/>
                    <w:p w:rsidR="005864A8" w:rsidP="00372DF6" w14:paraId="7B0D1283" w14:textId="77777777"/>
                    <w:p w:rsidR="005864A8" w14:paraId="3F8C2DE4" w14:textId="77777777"/>
                    <w:p w:rsidR="005864A8" w:rsidP="00372DF6" w14:paraId="7FC958DE" w14:textId="77777777"/>
                    <w:p w:rsidR="005864A8" w14:paraId="6A634311" w14:textId="77777777"/>
                    <w:p w:rsidR="005864A8" w:rsidP="00372DF6" w14:paraId="7D10DE48" w14:textId="77777777"/>
                    <w:p w:rsidR="005864A8" w14:paraId="0B2C5AB5" w14:textId="77777777"/>
                    <w:p w:rsidR="005864A8" w:rsidP="00372DF6" w14:paraId="3FA0909E" w14:textId="77777777"/>
                    <w:p w:rsidR="005864A8" w14:paraId="0DD8E674" w14:textId="77777777"/>
                    <w:p w:rsidR="005864A8" w:rsidP="00372DF6" w14:paraId="550D9694" w14:textId="77777777"/>
                    <w:p w:rsidR="005864A8" w14:paraId="05568C94" w14:textId="77777777"/>
                    <w:p w:rsidR="005864A8" w:rsidP="00372DF6" w14:paraId="645BB0F4" w14:textId="77777777"/>
                    <w:p w:rsidR="005864A8" w14:paraId="2CA05A68" w14:textId="77777777"/>
                    <w:p w:rsidR="005864A8" w:rsidP="00372DF6" w14:paraId="1EB9127D" w14:textId="77777777"/>
                    <w:p w:rsidR="005864A8" w14:paraId="3D06FC8F" w14:textId="77777777"/>
                    <w:p w:rsidR="005864A8" w:rsidP="00372DF6" w14:paraId="5013C7CD" w14:textId="77777777"/>
                    <w:p w:rsidR="005864A8" w14:paraId="21E4D2C0" w14:textId="77777777"/>
                    <w:p w:rsidR="005864A8" w:rsidP="00372DF6" w14:paraId="6275C9F8" w14:textId="77777777"/>
                    <w:p w:rsidR="005864A8" w14:paraId="5BD20E1A" w14:textId="77777777"/>
                    <w:p w:rsidR="005864A8" w:rsidP="00372DF6" w14:paraId="2473E193" w14:textId="77777777"/>
                    <w:p w:rsidR="005864A8" w14:paraId="0CA18DFC" w14:textId="77777777"/>
                    <w:p w:rsidR="005864A8" w:rsidP="00372DF6" w14:paraId="2CD0BE43" w14:textId="77777777"/>
                    <w:p w:rsidR="005864A8" w14:paraId="5F1FCF47" w14:textId="77777777"/>
                    <w:p w:rsidR="005864A8" w:rsidP="00372DF6" w14:paraId="625FC6CF" w14:textId="77777777"/>
                    <w:p w:rsidR="005864A8" w14:paraId="0F5AE23F" w14:textId="77777777"/>
                    <w:p w:rsidR="005864A8" w:rsidP="00372DF6" w14:paraId="2CA645B5" w14:textId="77777777"/>
                    <w:p w:rsidR="005864A8" w14:paraId="01CCFACA" w14:textId="77777777"/>
                    <w:p w:rsidR="005864A8" w:rsidP="00372DF6" w14:paraId="2FBDB62E" w14:textId="77777777"/>
                    <w:p w:rsidR="005864A8" w14:paraId="1C02CF4B" w14:textId="77777777"/>
                    <w:p w:rsidR="005864A8" w:rsidP="00372DF6" w14:paraId="32D72CCA" w14:textId="77777777"/>
                    <w:p w:rsidR="005864A8" w14:paraId="03DE123C" w14:textId="77777777"/>
                    <w:p w:rsidR="005864A8" w:rsidP="00372DF6" w14:paraId="796E3AE5" w14:textId="77777777"/>
                    <w:p w:rsidR="005864A8" w14:paraId="14D65EC0" w14:textId="77777777"/>
                    <w:p w:rsidR="005864A8" w:rsidP="00372DF6" w14:paraId="7EFDB374" w14:textId="77777777"/>
                    <w:p w:rsidR="005864A8" w14:paraId="65DA62D2" w14:textId="77777777"/>
                    <w:p w:rsidR="005864A8" w:rsidP="00372DF6" w14:paraId="060E11E5" w14:textId="77777777"/>
                    <w:p w:rsidR="005864A8" w14:paraId="64D13E7A" w14:textId="77777777"/>
                    <w:p w:rsidR="005864A8" w:rsidP="00372DF6" w14:paraId="4A56C8AE" w14:textId="77777777"/>
                    <w:p w:rsidR="005864A8" w14:paraId="7E5D866F" w14:textId="77777777"/>
                    <w:p w:rsidR="005864A8" w:rsidP="00372DF6" w14:paraId="64FB5E9C" w14:textId="77777777"/>
                    <w:p w:rsidR="005864A8" w14:paraId="1A69847B" w14:textId="77777777"/>
                    <w:p w:rsidR="005864A8" w:rsidP="00372DF6" w14:paraId="5D0C152F" w14:textId="77777777"/>
                    <w:p w:rsidR="005864A8" w14:paraId="33959640" w14:textId="77777777"/>
                    <w:p w:rsidR="005864A8" w:rsidP="00372DF6" w14:paraId="0CB1D77D" w14:textId="77777777"/>
                    <w:p w:rsidR="005864A8" w14:paraId="1DA49FC4" w14:textId="77777777"/>
                    <w:p w:rsidR="005864A8" w:rsidP="00372DF6" w14:paraId="4F91F55F" w14:textId="77777777"/>
                    <w:p w:rsidR="005864A8" w14:paraId="2D7F2F2E" w14:textId="77777777"/>
                    <w:p w:rsidR="005864A8" w:rsidP="00372DF6" w14:paraId="0341C03F" w14:textId="77777777"/>
                    <w:p w:rsidR="005864A8" w14:paraId="0C78DDC6" w14:textId="77777777"/>
                    <w:p w:rsidR="005864A8" w:rsidP="00372DF6" w14:paraId="13E0A0D8" w14:textId="77777777"/>
                    <w:p w:rsidR="005864A8" w14:paraId="2B873383" w14:textId="77777777"/>
                    <w:p w:rsidR="005864A8" w:rsidP="00372DF6" w14:paraId="7CCFE3E4" w14:textId="77777777"/>
                    <w:p w:rsidR="005864A8" w14:paraId="4E66AC55" w14:textId="77777777"/>
                    <w:p w:rsidR="005864A8" w:rsidP="00372DF6" w14:paraId="53EE1CE8" w14:textId="77777777"/>
                    <w:p w:rsidR="005864A8" w14:paraId="70D7DCED" w14:textId="77777777"/>
                    <w:p w:rsidR="005864A8" w:rsidP="00372DF6" w14:paraId="2443587A" w14:textId="77777777"/>
                    <w:p w:rsidR="005864A8" w14:paraId="46A5F4D8" w14:textId="77777777"/>
                    <w:p w:rsidR="005864A8" w:rsidP="00372DF6" w14:paraId="67AEE8F8" w14:textId="77777777"/>
                    <w:p w:rsidR="005864A8" w14:paraId="3C2C5E84" w14:textId="77777777"/>
                    <w:p w:rsidR="005864A8" w:rsidP="00372DF6" w14:paraId="0D32C16D" w14:textId="77777777"/>
                    <w:p w:rsidR="005864A8" w14:paraId="6F333368" w14:textId="77777777"/>
                    <w:p w:rsidR="005864A8" w:rsidP="00372DF6" w14:paraId="1A48218F" w14:textId="77777777"/>
                    <w:p w:rsidR="005864A8" w14:paraId="5C3C1954" w14:textId="77777777"/>
                    <w:p w:rsidR="005864A8" w:rsidP="00372DF6" w14:paraId="08A49611" w14:textId="77777777"/>
                    <w:p w:rsidR="005864A8" w14:paraId="2D1DC8E4" w14:textId="77777777"/>
                    <w:p w:rsidR="005864A8" w:rsidP="00372DF6" w14:paraId="6AB0ADF0" w14:textId="77777777"/>
                    <w:p w:rsidR="005864A8" w14:paraId="170DCB99" w14:textId="77777777"/>
                    <w:p w:rsidR="005864A8" w:rsidP="00372DF6" w14:paraId="07486648" w14:textId="77777777"/>
                    <w:p w:rsidR="005864A8" w14:paraId="7F888662" w14:textId="77777777"/>
                    <w:p w:rsidR="005864A8" w:rsidP="00372DF6" w14:paraId="33986094" w14:textId="77777777"/>
                    <w:p w:rsidR="005864A8" w14:paraId="77BDD4B8" w14:textId="77777777"/>
                    <w:p w:rsidR="005864A8" w:rsidP="00372DF6" w14:paraId="48969792" w14:textId="77777777"/>
                    <w:p w:rsidR="005864A8" w14:paraId="54419846" w14:textId="77777777"/>
                    <w:p w:rsidR="005864A8" w:rsidP="00372DF6" w14:paraId="737BA645" w14:textId="77777777"/>
                    <w:p w:rsidR="005864A8" w14:paraId="69A69408" w14:textId="77777777"/>
                    <w:p w:rsidR="005864A8" w:rsidP="00372DF6" w14:paraId="3689F78F" w14:textId="77777777"/>
                    <w:p w:rsidR="005864A8" w14:paraId="65EAFE11" w14:textId="77777777"/>
                    <w:p w:rsidR="005864A8" w:rsidP="00372DF6" w14:paraId="0321B935" w14:textId="77777777"/>
                    <w:p w:rsidR="005864A8" w14:paraId="3FCAD05D" w14:textId="77777777"/>
                    <w:p w:rsidR="005864A8" w:rsidP="00372DF6" w14:paraId="62A85CC6" w14:textId="77777777"/>
                    <w:p w:rsidR="005864A8" w14:paraId="6FFBF25E" w14:textId="77777777"/>
                    <w:p w:rsidR="005864A8" w:rsidP="00372DF6" w14:paraId="2F8DE334" w14:textId="77777777"/>
                    <w:p w:rsidR="005864A8" w14:paraId="715220D2" w14:textId="77777777"/>
                    <w:p w:rsidR="005864A8" w:rsidP="00372DF6" w14:paraId="76C21DCF" w14:textId="77777777"/>
                    <w:p w:rsidR="005864A8" w14:paraId="0FFE826B" w14:textId="77777777"/>
                    <w:p w:rsidR="005864A8" w:rsidP="00372DF6" w14:paraId="31DDEBDC" w14:textId="77777777"/>
                    <w:p w:rsidR="005864A8" w14:paraId="29AE181C" w14:textId="77777777"/>
                    <w:p w:rsidR="005864A8" w:rsidP="00372DF6" w14:paraId="16DFC510" w14:textId="77777777"/>
                    <w:p w:rsidR="005864A8" w14:paraId="2197B6F4" w14:textId="77777777"/>
                    <w:p w:rsidR="005864A8" w:rsidP="00372DF6" w14:paraId="545274B3" w14:textId="77777777"/>
                    <w:p w:rsidR="005864A8" w14:paraId="7A53CA7F" w14:textId="77777777"/>
                    <w:p w:rsidR="005864A8" w:rsidP="00372DF6" w14:paraId="7B8C514F" w14:textId="77777777"/>
                    <w:p w:rsidR="005864A8" w14:paraId="5118488C" w14:textId="77777777"/>
                    <w:p w:rsidR="005864A8" w:rsidP="00372DF6" w14:paraId="2BA3FEA6" w14:textId="77777777"/>
                    <w:p w:rsidR="005864A8" w14:paraId="4D6CED56" w14:textId="77777777"/>
                    <w:p w:rsidR="005864A8" w:rsidP="00372DF6" w14:paraId="66D9DD92" w14:textId="77777777"/>
                    <w:p w:rsidR="005864A8" w14:paraId="4F16285E" w14:textId="77777777"/>
                    <w:p w:rsidR="005864A8" w:rsidP="00372DF6" w14:paraId="2017816E" w14:textId="77777777"/>
                    <w:p w:rsidR="005864A8" w14:paraId="40CD264A" w14:textId="77777777"/>
                    <w:p w:rsidR="005864A8" w:rsidP="00372DF6" w14:paraId="1942A9BF" w14:textId="77777777"/>
                    <w:p w:rsidR="005864A8" w14:paraId="2D76B517" w14:textId="77777777"/>
                    <w:p w:rsidR="005864A8" w:rsidP="00372DF6" w14:paraId="3E0E0FBE" w14:textId="77777777"/>
                    <w:p w:rsidR="005864A8" w14:paraId="3C7EC470" w14:textId="77777777"/>
                    <w:p w:rsidR="005864A8" w:rsidP="00372DF6" w14:paraId="6642E36A" w14:textId="77777777"/>
                    <w:p w:rsidR="005864A8" w14:paraId="2F1B3479" w14:textId="77777777"/>
                    <w:p w:rsidR="005864A8" w:rsidP="00372DF6" w14:paraId="41B8CD10" w14:textId="77777777"/>
                    <w:p w:rsidR="005864A8" w14:paraId="699FC71C" w14:textId="77777777"/>
                    <w:p w:rsidR="005864A8" w:rsidP="00372DF6" w14:paraId="31A67762" w14:textId="77777777"/>
                    <w:p w:rsidR="005864A8" w14:paraId="5A3EA7E4" w14:textId="77777777"/>
                    <w:p w:rsidR="005864A8" w:rsidP="00372DF6" w14:paraId="30BBC5FF" w14:textId="77777777"/>
                    <w:p w:rsidR="005864A8" w14:paraId="2EA79E41" w14:textId="77777777"/>
                    <w:p w:rsidR="005864A8" w:rsidP="00372DF6" w14:paraId="6F6EFC8D" w14:textId="77777777"/>
                    <w:p w:rsidR="005864A8" w14:paraId="0FDB9E5E" w14:textId="77777777"/>
                    <w:p w:rsidR="005864A8" w:rsidP="00372DF6" w14:paraId="77573A69" w14:textId="77777777"/>
                    <w:p w:rsidR="005864A8" w14:paraId="6868CC2C" w14:textId="77777777"/>
                    <w:p w:rsidR="005864A8" w:rsidP="00372DF6" w14:paraId="176DA1E8" w14:textId="77777777"/>
                    <w:p w:rsidR="005864A8" w14:paraId="63E906AA" w14:textId="77777777"/>
                    <w:p w:rsidR="005864A8" w:rsidP="00372DF6" w14:paraId="7DB1893C" w14:textId="77777777"/>
                    <w:p w:rsidR="005864A8" w14:paraId="1EEACF11" w14:textId="77777777"/>
                    <w:p w:rsidR="005864A8" w:rsidP="00372DF6" w14:paraId="311673DA" w14:textId="77777777"/>
                    <w:p w:rsidR="005864A8" w14:paraId="45674045" w14:textId="77777777"/>
                    <w:p w:rsidR="005864A8" w:rsidP="00372DF6" w14:paraId="25197B3F" w14:textId="77777777"/>
                    <w:p w:rsidR="005864A8" w14:paraId="5D99F41B" w14:textId="77777777"/>
                    <w:p w:rsidR="005864A8" w:rsidP="00372DF6" w14:paraId="76368FF0" w14:textId="77777777"/>
                    <w:p w:rsidR="005864A8" w14:paraId="263CEC1D" w14:textId="77777777"/>
                    <w:p w:rsidR="005864A8" w:rsidP="00372DF6" w14:paraId="0A3AED2E" w14:textId="77777777"/>
                    <w:p w:rsidR="005864A8" w14:paraId="11A9AC9F" w14:textId="77777777"/>
                    <w:p w:rsidR="005864A8" w:rsidP="00372DF6" w14:paraId="354FF800" w14:textId="77777777"/>
                    <w:p w:rsidR="005864A8" w14:paraId="57E9E03B" w14:textId="77777777"/>
                    <w:p w:rsidR="005864A8" w:rsidP="00372DF6" w14:paraId="424C152B" w14:textId="77777777"/>
                    <w:p w:rsidR="005864A8" w14:paraId="7BD4F560" w14:textId="77777777"/>
                    <w:p w:rsidR="005864A8" w:rsidP="00372DF6" w14:paraId="33D64D26" w14:textId="77777777"/>
                    <w:p w:rsidR="005864A8" w14:paraId="3F5A8C96" w14:textId="77777777"/>
                    <w:p w:rsidR="005864A8" w:rsidP="00372DF6" w14:paraId="0FD031E8" w14:textId="77777777"/>
                    <w:p w:rsidR="005864A8" w14:paraId="41175BD6" w14:textId="77777777"/>
                    <w:p w:rsidR="005864A8" w:rsidP="00372DF6" w14:paraId="382AF051" w14:textId="77777777"/>
                    <w:p w:rsidR="005864A8" w14:paraId="62522984" w14:textId="77777777"/>
                    <w:p w:rsidR="005864A8" w:rsidP="00372DF6" w14:paraId="050FA1D8" w14:textId="77777777"/>
                    <w:p w:rsidR="005864A8" w14:paraId="43C09CBB" w14:textId="77777777"/>
                    <w:p w:rsidR="005864A8" w:rsidP="00372DF6" w14:paraId="4F4993CA" w14:textId="77777777"/>
                    <w:p w:rsidR="005864A8" w14:paraId="54B78EC3" w14:textId="77777777"/>
                    <w:p w:rsidR="005864A8" w:rsidP="00372DF6" w14:paraId="20ECBBA3" w14:textId="77777777"/>
                    <w:p w:rsidR="005864A8" w14:paraId="34E72C2A" w14:textId="77777777"/>
                    <w:p w:rsidR="005864A8" w:rsidP="00372DF6" w14:paraId="239619D5" w14:textId="77777777"/>
                    <w:p w:rsidR="005864A8" w14:paraId="5069BA4C" w14:textId="77777777"/>
                    <w:p w:rsidR="005864A8" w:rsidP="00372DF6" w14:paraId="031CDF1D" w14:textId="77777777"/>
                    <w:p w:rsidR="005864A8" w14:paraId="05A8056D" w14:textId="77777777"/>
                    <w:p w:rsidR="005864A8" w:rsidP="00372DF6" w14:paraId="19E4C852" w14:textId="77777777"/>
                    <w:p w:rsidR="005864A8" w14:paraId="78E5B237" w14:textId="77777777"/>
                    <w:p w:rsidR="005864A8" w:rsidP="00372DF6" w14:paraId="1EF2E108" w14:textId="77777777"/>
                    <w:p w:rsidR="005864A8" w14:paraId="66AFA122" w14:textId="77777777"/>
                    <w:p w:rsidR="005864A8" w:rsidP="00372DF6" w14:paraId="7AC57C26" w14:textId="77777777"/>
                    <w:p w:rsidR="005864A8" w14:paraId="0538C61A" w14:textId="77777777"/>
                    <w:p w:rsidR="005864A8" w:rsidP="00372DF6" w14:paraId="6E149681" w14:textId="77777777"/>
                    <w:p w:rsidR="005864A8" w14:paraId="26DEC282" w14:textId="77777777"/>
                    <w:p w:rsidR="005864A8" w:rsidP="00372DF6" w14:paraId="4AD8C194" w14:textId="77777777"/>
                    <w:p w:rsidR="005864A8" w14:paraId="78872820" w14:textId="77777777"/>
                    <w:p w:rsidR="005864A8" w:rsidP="00372DF6" w14:paraId="741B39E6" w14:textId="77777777"/>
                    <w:p w:rsidR="005864A8" w14:paraId="53892A82" w14:textId="77777777"/>
                    <w:p w:rsidR="005864A8" w:rsidP="00372DF6" w14:paraId="5030A41A" w14:textId="77777777"/>
                    <w:p w:rsidR="005864A8" w14:paraId="75146258" w14:textId="77777777"/>
                    <w:p w:rsidR="005864A8" w:rsidP="00372DF6" w14:paraId="2A0DAF33" w14:textId="77777777"/>
                    <w:p w:rsidR="005864A8" w14:paraId="6A06FA49" w14:textId="77777777"/>
                    <w:p w:rsidR="005864A8" w:rsidP="00372DF6" w14:paraId="28BCBCA8" w14:textId="77777777"/>
                    <w:p w:rsidR="005864A8" w14:paraId="6B9E2F5A" w14:textId="77777777"/>
                    <w:p w:rsidR="005864A8" w:rsidP="00372DF6" w14:paraId="2E8B83FC" w14:textId="77777777"/>
                    <w:p w:rsidR="005864A8" w14:paraId="395330CA" w14:textId="77777777"/>
                    <w:p w:rsidR="005864A8" w:rsidP="00372DF6" w14:paraId="478391D8" w14:textId="77777777"/>
                    <w:p w:rsidR="005864A8" w14:paraId="1D7EEADB" w14:textId="77777777"/>
                    <w:p w:rsidR="005864A8" w:rsidP="00372DF6" w14:paraId="29048FCD" w14:textId="77777777"/>
                    <w:p w:rsidR="005864A8" w14:paraId="2F0D86D0" w14:textId="77777777"/>
                    <w:p w:rsidR="005864A8" w:rsidP="00372DF6" w14:paraId="34F99D26" w14:textId="77777777"/>
                    <w:p w:rsidR="005864A8" w14:paraId="670E8E7F" w14:textId="77777777"/>
                    <w:p w:rsidR="005864A8" w:rsidP="00372DF6" w14:paraId="347D9A38" w14:textId="77777777"/>
                    <w:p w:rsidR="005864A8" w14:paraId="51922864" w14:textId="77777777"/>
                    <w:p w:rsidR="005864A8" w:rsidP="00372DF6" w14:paraId="6F245A32" w14:textId="77777777"/>
                    <w:p w:rsidR="005864A8" w14:paraId="60A51025" w14:textId="77777777"/>
                    <w:p w:rsidR="005864A8" w:rsidP="00372DF6" w14:paraId="37694F82" w14:textId="77777777"/>
                    <w:p w:rsidR="005864A8" w14:paraId="5E1BEF90" w14:textId="77777777"/>
                    <w:p w:rsidR="005864A8" w:rsidP="00372DF6" w14:paraId="70C25022" w14:textId="77777777"/>
                    <w:p w:rsidR="005864A8" w14:paraId="69892CF9" w14:textId="77777777"/>
                    <w:p w:rsidR="005864A8" w:rsidP="00372DF6" w14:paraId="4E8F39C7" w14:textId="77777777"/>
                    <w:p w:rsidR="005864A8" w14:paraId="67A861A8" w14:textId="77777777"/>
                    <w:p w:rsidR="005864A8" w:rsidP="00372DF6" w14:paraId="41B7461E" w14:textId="77777777"/>
                    <w:p w:rsidR="005864A8" w14:paraId="2F09CFCE" w14:textId="77777777"/>
                    <w:p w:rsidR="005864A8" w:rsidP="00372DF6" w14:paraId="2675E2AF" w14:textId="77777777"/>
                    <w:p w:rsidR="005864A8" w14:paraId="13862D0B" w14:textId="77777777"/>
                    <w:p w:rsidR="005864A8" w:rsidP="00372DF6" w14:paraId="1D7AADD4" w14:textId="77777777"/>
                    <w:p w:rsidR="005864A8" w14:paraId="066B65A7" w14:textId="77777777"/>
                    <w:p w:rsidR="005864A8" w:rsidP="00372DF6" w14:paraId="61275DA8" w14:textId="77777777"/>
                    <w:p w:rsidR="005864A8" w14:paraId="3E40D364" w14:textId="77777777"/>
                    <w:p w:rsidR="005864A8" w:rsidP="00372DF6" w14:paraId="57FA899B" w14:textId="77777777"/>
                    <w:p w:rsidR="005864A8" w14:paraId="417DD6D3" w14:textId="77777777"/>
                    <w:p w:rsidR="005864A8" w:rsidP="00372DF6" w14:paraId="13A73C7D" w14:textId="77777777"/>
                    <w:p w:rsidR="005864A8" w14:paraId="11C8471A" w14:textId="77777777"/>
                    <w:p w:rsidR="005864A8" w:rsidP="00372DF6" w14:paraId="4B5C730E" w14:textId="77777777"/>
                    <w:p w:rsidR="005864A8" w14:paraId="34B6CC49" w14:textId="77777777"/>
                    <w:p w:rsidR="005864A8" w:rsidP="00372DF6" w14:paraId="63C7CB15" w14:textId="77777777"/>
                    <w:p w:rsidR="005864A8" w14:paraId="02C6D82C" w14:textId="77777777"/>
                    <w:p w:rsidR="005864A8" w:rsidP="00372DF6" w14:paraId="215FC6E9" w14:textId="77777777"/>
                    <w:p w:rsidR="005864A8" w14:paraId="725E9197" w14:textId="77777777"/>
                    <w:p w:rsidR="005864A8" w:rsidP="00372DF6" w14:paraId="3104407F" w14:textId="77777777"/>
                    <w:p w:rsidR="005864A8" w14:paraId="0B2B1EAF" w14:textId="77777777"/>
                    <w:p w:rsidR="005864A8" w:rsidP="00372DF6" w14:paraId="1044CB30" w14:textId="77777777"/>
                    <w:p w:rsidR="005864A8" w14:paraId="3A3398F9" w14:textId="77777777"/>
                    <w:p w:rsidR="005864A8" w:rsidP="00372DF6" w14:paraId="68806C8F" w14:textId="77777777"/>
                    <w:p w:rsidR="005864A8" w14:paraId="21D19D91" w14:textId="77777777"/>
                    <w:p w:rsidR="005864A8" w:rsidP="00372DF6" w14:paraId="01968192" w14:textId="77777777"/>
                    <w:p w:rsidR="005864A8" w14:paraId="05F572DE" w14:textId="77777777"/>
                    <w:p w:rsidR="005864A8" w:rsidP="00372DF6" w14:paraId="3444644D" w14:textId="77777777"/>
                    <w:p w:rsidR="005864A8" w14:paraId="3EC89F0B" w14:textId="77777777"/>
                    <w:p w:rsidR="005864A8" w:rsidP="00372DF6" w14:paraId="318A44F9" w14:textId="77777777"/>
                    <w:p w:rsidR="005864A8" w14:paraId="2084C9B1" w14:textId="77777777"/>
                    <w:p w:rsidR="005864A8" w:rsidP="00372DF6" w14:paraId="213A5ED9" w14:textId="77777777"/>
                    <w:p w:rsidR="005864A8" w14:paraId="5755729D" w14:textId="77777777"/>
                    <w:p w:rsidR="005864A8" w:rsidP="00372DF6" w14:paraId="041ACB54" w14:textId="77777777"/>
                    <w:p w:rsidR="005864A8" w14:paraId="12F70446" w14:textId="77777777"/>
                    <w:p w:rsidR="005864A8" w:rsidP="00372DF6" w14:paraId="296BB218" w14:textId="77777777"/>
                    <w:p w:rsidR="005864A8" w14:paraId="239C1332" w14:textId="77777777"/>
                    <w:p w:rsidR="005864A8" w:rsidP="00372DF6" w14:paraId="35991BCA" w14:textId="77777777"/>
                    <w:p w:rsidR="005864A8" w14:paraId="4DCBD7D1" w14:textId="77777777"/>
                    <w:p w:rsidR="005864A8" w:rsidP="00372DF6" w14:paraId="2023590D" w14:textId="77777777"/>
                    <w:p w:rsidR="005864A8" w14:paraId="071BFF53" w14:textId="77777777"/>
                    <w:p w:rsidR="005864A8" w:rsidP="00372DF6" w14:paraId="581EBE16" w14:textId="77777777"/>
                    <w:p w:rsidR="005864A8" w14:paraId="2E6F2EE8" w14:textId="77777777"/>
                    <w:p w:rsidR="005864A8" w:rsidP="00372DF6" w14:paraId="7A6736BF" w14:textId="77777777"/>
                    <w:p w:rsidR="005864A8" w14:paraId="64AC2DA1" w14:textId="77777777"/>
                    <w:p w:rsidR="005864A8" w:rsidP="00372DF6" w14:paraId="3C5F5739" w14:textId="77777777"/>
                    <w:p w:rsidR="005864A8" w14:paraId="30A20877" w14:textId="77777777"/>
                    <w:p w:rsidR="005864A8" w:rsidP="00372DF6" w14:paraId="532B8024" w14:textId="77777777"/>
                    <w:p w:rsidR="005864A8" w14:paraId="46DFC6C9" w14:textId="77777777"/>
                    <w:p w:rsidR="005864A8" w:rsidP="00372DF6" w14:paraId="11D9E178" w14:textId="77777777"/>
                    <w:p w:rsidR="005864A8" w14:paraId="6EAB60E7" w14:textId="77777777"/>
                    <w:p w:rsidR="005864A8" w:rsidP="00372DF6" w14:paraId="3FB1737B" w14:textId="77777777"/>
                    <w:p w:rsidR="005864A8" w14:paraId="15A80F60" w14:textId="77777777"/>
                    <w:p w:rsidR="005864A8" w:rsidP="00372DF6" w14:paraId="6B62999C" w14:textId="77777777"/>
                    <w:p w:rsidR="005864A8" w14:paraId="40ABD74E" w14:textId="77777777"/>
                    <w:p w:rsidR="005864A8" w:rsidP="00372DF6" w14:paraId="1B6F98E4" w14:textId="77777777"/>
                    <w:p w:rsidR="005864A8" w14:paraId="2349163B" w14:textId="77777777"/>
                    <w:p w:rsidR="005864A8" w:rsidP="00372DF6" w14:paraId="45E6A023" w14:textId="77777777"/>
                    <w:p w:rsidR="005864A8" w14:paraId="3B9A3C3A" w14:textId="77777777"/>
                    <w:p w:rsidR="005864A8" w:rsidP="00372DF6" w14:paraId="27054AEC" w14:textId="77777777"/>
                    <w:p w:rsidR="005864A8" w14:paraId="11180F03" w14:textId="77777777"/>
                    <w:p w:rsidR="005864A8" w:rsidP="00372DF6" w14:paraId="6304A04F" w14:textId="77777777"/>
                    <w:p w:rsidR="005864A8" w14:paraId="4386D5B5" w14:textId="77777777"/>
                    <w:p w:rsidR="005864A8" w:rsidP="00372DF6" w14:paraId="26C166E2" w14:textId="77777777"/>
                    <w:p w:rsidR="005864A8" w14:paraId="6494B5AE" w14:textId="77777777"/>
                    <w:p w:rsidR="005864A8" w:rsidP="00372DF6" w14:paraId="380ABC4A" w14:textId="77777777"/>
                    <w:p w:rsidR="005864A8" w14:paraId="0EE621D3" w14:textId="77777777"/>
                    <w:p w:rsidR="005864A8" w:rsidP="00372DF6" w14:paraId="2DAC654F" w14:textId="77777777"/>
                    <w:p w:rsidR="005864A8" w14:paraId="49B75061" w14:textId="77777777"/>
                    <w:p w:rsidR="005864A8" w:rsidP="00372DF6" w14:paraId="18937A6C" w14:textId="77777777"/>
                    <w:p w:rsidR="005864A8" w14:paraId="6CCC4B43" w14:textId="77777777"/>
                    <w:p w:rsidR="005864A8" w:rsidP="00372DF6" w14:paraId="747034DC" w14:textId="77777777"/>
                    <w:p w:rsidR="005864A8" w14:paraId="0FA8CEF1" w14:textId="77777777"/>
                    <w:p w:rsidR="005864A8" w:rsidP="00372DF6" w14:paraId="5A17A022" w14:textId="77777777"/>
                    <w:p w:rsidR="005864A8" w14:paraId="5767151D" w14:textId="77777777"/>
                    <w:p w:rsidR="005864A8" w:rsidP="00372DF6" w14:paraId="28A1CE6E" w14:textId="77777777"/>
                    <w:p w:rsidR="005864A8" w14:paraId="62792415" w14:textId="77777777"/>
                    <w:p w:rsidR="005864A8" w:rsidP="00372DF6" w14:paraId="5C6A1677" w14:textId="77777777"/>
                    <w:p w:rsidR="005864A8" w14:paraId="6CECAF17" w14:textId="77777777"/>
                    <w:p w:rsidR="005864A8" w:rsidP="00372DF6" w14:paraId="4F05F9B8" w14:textId="77777777"/>
                    <w:p w:rsidR="005864A8" w14:paraId="3349E521" w14:textId="77777777"/>
                    <w:p w:rsidR="005864A8" w:rsidP="00372DF6" w14:paraId="34E8024C" w14:textId="77777777"/>
                    <w:p w:rsidR="005864A8" w14:paraId="43ACF93F" w14:textId="77777777"/>
                    <w:p w:rsidR="005864A8" w:rsidP="00372DF6" w14:paraId="5DE2C558" w14:textId="77777777"/>
                    <w:p w:rsidR="005864A8" w14:paraId="5FB9AA8B" w14:textId="77777777"/>
                    <w:p w:rsidR="005864A8" w:rsidP="00372DF6" w14:paraId="70D06DB6" w14:textId="77777777"/>
                    <w:p w:rsidR="005864A8" w14:paraId="070DC972" w14:textId="77777777"/>
                    <w:p w:rsidR="005864A8" w:rsidP="00372DF6" w14:paraId="36F5C44D" w14:textId="77777777"/>
                    <w:p w:rsidR="005864A8" w14:paraId="0D78860F" w14:textId="77777777"/>
                    <w:p w:rsidR="005864A8" w:rsidP="00372DF6" w14:paraId="63BB96E2" w14:textId="77777777"/>
                    <w:p w:rsidR="005864A8" w14:paraId="2E98471A" w14:textId="77777777"/>
                    <w:p w:rsidR="005864A8" w:rsidP="00372DF6" w14:paraId="22EC729C" w14:textId="77777777"/>
                    <w:p w:rsidR="005864A8" w14:paraId="63F58D0E" w14:textId="77777777"/>
                    <w:p w:rsidR="005864A8" w:rsidP="00372DF6" w14:paraId="5E314FBD" w14:textId="77777777"/>
                    <w:p w:rsidR="005864A8" w14:paraId="24CCF6F4" w14:textId="77777777"/>
                    <w:p w:rsidR="005864A8" w:rsidP="00372DF6" w14:paraId="662ABAB1" w14:textId="77777777"/>
                    <w:p w:rsidR="005864A8" w14:paraId="10490028" w14:textId="77777777"/>
                    <w:p w:rsidR="005864A8" w:rsidP="00372DF6" w14:paraId="5B97A891" w14:textId="77777777"/>
                    <w:p w:rsidR="005864A8" w14:paraId="642A98B1" w14:textId="77777777"/>
                    <w:p w:rsidR="005864A8" w:rsidP="00372DF6" w14:paraId="5130AC38" w14:textId="77777777"/>
                    <w:p w:rsidR="005864A8" w14:paraId="534BCC17" w14:textId="77777777"/>
                    <w:p w:rsidR="005864A8" w:rsidP="00372DF6" w14:paraId="1DE16FD7" w14:textId="77777777"/>
                    <w:p w:rsidR="005864A8" w14:paraId="6C8C4AA4" w14:textId="77777777"/>
                    <w:p w:rsidR="005864A8" w:rsidP="00372DF6" w14:paraId="5D1876FA" w14:textId="77777777"/>
                    <w:p w:rsidR="005864A8" w14:paraId="0E994956" w14:textId="77777777"/>
                    <w:p w:rsidR="005864A8" w:rsidP="00372DF6" w14:paraId="299F2D07" w14:textId="77777777"/>
                    <w:p w:rsidR="005864A8" w14:paraId="5A8F35A4" w14:textId="77777777"/>
                    <w:p w:rsidR="005864A8" w:rsidP="00372DF6" w14:paraId="4309B516" w14:textId="77777777"/>
                    <w:p w:rsidR="005864A8" w14:paraId="6674E508" w14:textId="77777777"/>
                    <w:p w:rsidR="005864A8" w:rsidP="00372DF6" w14:paraId="2D834E28" w14:textId="77777777"/>
                    <w:p w:rsidR="005864A8" w14:paraId="215A1DBD" w14:textId="77777777"/>
                    <w:p w:rsidR="005864A8" w:rsidP="00372DF6" w14:paraId="1933A0E6" w14:textId="77777777"/>
                    <w:p w:rsidR="005864A8" w14:paraId="6CB044BC" w14:textId="77777777"/>
                    <w:p w:rsidR="005864A8" w:rsidP="00372DF6" w14:paraId="4149CE71" w14:textId="77777777"/>
                    <w:p w:rsidR="005864A8" w14:paraId="47819F7D" w14:textId="77777777"/>
                    <w:p w:rsidR="005864A8" w:rsidP="00372DF6" w14:paraId="52D06177" w14:textId="77777777"/>
                    <w:p w:rsidR="005864A8" w14:paraId="1F37F104" w14:textId="77777777"/>
                    <w:p w:rsidR="005864A8" w:rsidP="00372DF6" w14:paraId="4025F7AD" w14:textId="77777777"/>
                    <w:p w:rsidR="005864A8" w14:paraId="0B9B7DCB" w14:textId="77777777"/>
                    <w:p w:rsidR="005864A8" w:rsidP="00372DF6" w14:paraId="67359555" w14:textId="77777777"/>
                    <w:p w:rsidR="005864A8" w14:paraId="0DAECDC0" w14:textId="77777777"/>
                    <w:p w:rsidR="005864A8" w:rsidP="00372DF6" w14:paraId="0617F97F" w14:textId="77777777"/>
                    <w:p w:rsidR="005864A8" w14:paraId="60CB4032" w14:textId="77777777"/>
                    <w:p w:rsidR="005864A8" w:rsidP="00372DF6" w14:paraId="706AADCE" w14:textId="77777777"/>
                    <w:p w:rsidR="005864A8" w14:paraId="479AAA67" w14:textId="77777777"/>
                    <w:p w:rsidR="005864A8" w:rsidP="00372DF6" w14:paraId="138800EC" w14:textId="77777777"/>
                    <w:p w:rsidR="005864A8" w14:paraId="6398067E" w14:textId="77777777"/>
                    <w:p w:rsidR="005864A8" w:rsidP="00372DF6" w14:paraId="5A3E08C8" w14:textId="77777777"/>
                    <w:p w:rsidR="005864A8" w14:paraId="18E3C7E9" w14:textId="77777777"/>
                    <w:p w:rsidR="005864A8" w:rsidP="00372DF6" w14:paraId="7578F4A8" w14:textId="77777777"/>
                    <w:p w:rsidR="005864A8" w14:paraId="3C4EC805" w14:textId="77777777"/>
                    <w:p w:rsidR="005864A8" w:rsidP="00372DF6" w14:paraId="355C2C60" w14:textId="77777777"/>
                    <w:p w:rsidR="005864A8" w14:paraId="2C1F406F" w14:textId="77777777"/>
                    <w:p w:rsidR="005864A8" w:rsidP="00372DF6" w14:paraId="45F7A8D5" w14:textId="77777777"/>
                    <w:p w:rsidR="005864A8" w14:paraId="4914CA4C" w14:textId="77777777"/>
                    <w:p w:rsidR="005864A8" w:rsidP="00372DF6" w14:paraId="3DA1940F" w14:textId="77777777"/>
                    <w:p w:rsidR="005864A8" w14:paraId="7AB9E41A" w14:textId="77777777"/>
                    <w:p w:rsidR="005864A8" w:rsidP="00372DF6" w14:paraId="4870C5C9" w14:textId="77777777"/>
                    <w:p w:rsidR="005864A8" w14:paraId="2960921A" w14:textId="77777777"/>
                    <w:p w:rsidR="005864A8" w:rsidP="00372DF6" w14:paraId="78D1C05D" w14:textId="77777777"/>
                    <w:p w:rsidR="005864A8" w14:paraId="21CDB695" w14:textId="77777777"/>
                    <w:p w:rsidR="005864A8" w:rsidP="00372DF6" w14:paraId="6BE24346" w14:textId="77777777"/>
                    <w:p w:rsidR="005864A8" w14:paraId="623BC9C4" w14:textId="77777777"/>
                    <w:p w:rsidR="005864A8" w:rsidP="00372DF6" w14:paraId="2AB84F6D" w14:textId="77777777"/>
                    <w:p w:rsidR="005864A8" w14:paraId="7BCBDFA9" w14:textId="77777777"/>
                    <w:p w:rsidR="005864A8" w:rsidP="00372DF6" w14:paraId="57505925" w14:textId="77777777"/>
                    <w:p w:rsidR="005864A8" w14:paraId="4078B8EF" w14:textId="77777777"/>
                    <w:p w:rsidR="005864A8" w:rsidP="00372DF6" w14:paraId="725B7027" w14:textId="77777777"/>
                    <w:p w:rsidR="005864A8" w14:paraId="38EA8560" w14:textId="77777777"/>
                    <w:p w:rsidR="005864A8" w:rsidP="00372DF6" w14:paraId="180B7B6F" w14:textId="77777777"/>
                    <w:p w:rsidR="005864A8" w14:paraId="0B8B16B6" w14:textId="77777777"/>
                    <w:p w:rsidR="005864A8" w:rsidP="00372DF6" w14:paraId="71F2FF3C" w14:textId="77777777"/>
                    <w:p w:rsidR="005864A8" w14:paraId="123686B4" w14:textId="77777777"/>
                    <w:p w:rsidR="005864A8" w:rsidP="00372DF6" w14:paraId="50DA5C11" w14:textId="77777777"/>
                    <w:p w:rsidR="005864A8" w14:paraId="640AC640" w14:textId="77777777"/>
                    <w:p w:rsidR="005864A8" w:rsidP="00372DF6" w14:paraId="0C64696F" w14:textId="77777777"/>
                    <w:p w:rsidR="005864A8" w14:paraId="032D752F" w14:textId="77777777"/>
                    <w:p w:rsidR="005864A8" w:rsidP="00372DF6" w14:paraId="01F545D9" w14:textId="77777777"/>
                    <w:p w:rsidR="005864A8" w14:paraId="39854B09" w14:textId="77777777"/>
                    <w:p w:rsidR="005864A8" w:rsidP="00372DF6" w14:paraId="499C6165" w14:textId="77777777"/>
                    <w:p w:rsidR="005864A8" w14:paraId="0F513CAE" w14:textId="77777777"/>
                    <w:p w:rsidR="005864A8" w:rsidP="00372DF6" w14:paraId="3A91A2A6" w14:textId="77777777"/>
                    <w:p w:rsidR="005864A8" w14:paraId="00198011" w14:textId="77777777"/>
                    <w:p w:rsidR="005864A8" w:rsidP="00372DF6" w14:paraId="6D52C3C5" w14:textId="77777777"/>
                    <w:p w:rsidR="005864A8" w14:paraId="1B2D543B" w14:textId="77777777"/>
                    <w:p w:rsidR="005864A8" w:rsidP="00372DF6" w14:paraId="35051FB2" w14:textId="77777777"/>
                    <w:p w:rsidR="005864A8" w14:paraId="209DB55A" w14:textId="77777777"/>
                    <w:p w:rsidR="005864A8" w:rsidP="00372DF6" w14:paraId="5D42EE53" w14:textId="77777777"/>
                    <w:p w:rsidR="005864A8" w14:paraId="6BBDBB91" w14:textId="77777777"/>
                    <w:p w:rsidR="005864A8" w:rsidP="00372DF6" w14:paraId="68D1AC93" w14:textId="77777777"/>
                    <w:p w:rsidR="005864A8" w14:paraId="4ED669D4" w14:textId="77777777"/>
                    <w:p w:rsidR="005864A8" w:rsidP="00372DF6" w14:paraId="12A6CF79" w14:textId="77777777"/>
                    <w:p w:rsidR="005864A8" w14:paraId="24720630" w14:textId="77777777"/>
                    <w:p w:rsidR="005864A8" w:rsidP="00372DF6" w14:paraId="45641FE0" w14:textId="77777777"/>
                    <w:p w:rsidR="005864A8" w14:paraId="2D27B64F" w14:textId="77777777"/>
                    <w:p w:rsidR="005864A8" w:rsidP="00372DF6" w14:paraId="6789B7AF" w14:textId="77777777"/>
                    <w:p w:rsidR="005864A8" w14:paraId="29589D40" w14:textId="77777777"/>
                    <w:p w:rsidR="005864A8" w:rsidP="00372DF6" w14:paraId="47957093" w14:textId="77777777"/>
                    <w:p w:rsidR="005864A8" w14:paraId="4B0C8674" w14:textId="77777777"/>
                    <w:p w:rsidR="005864A8" w:rsidP="00372DF6" w14:paraId="3A8EDBD2" w14:textId="77777777"/>
                    <w:p w:rsidR="005864A8" w14:paraId="1593CC4D" w14:textId="77777777"/>
                    <w:p w:rsidR="005864A8" w:rsidP="00372DF6" w14:paraId="6211649C" w14:textId="77777777"/>
                    <w:p w:rsidR="005864A8" w14:paraId="504DAF2E" w14:textId="77777777"/>
                    <w:p w:rsidR="005864A8" w:rsidP="00372DF6" w14:paraId="4F4650E0" w14:textId="77777777"/>
                    <w:p w:rsidR="005864A8" w14:paraId="5799810F" w14:textId="77777777"/>
                    <w:p w:rsidR="005864A8" w:rsidP="00372DF6" w14:paraId="36F8F491" w14:textId="77777777"/>
                    <w:p w:rsidR="005864A8" w14:paraId="07CB2988" w14:textId="77777777"/>
                    <w:p w:rsidR="005864A8" w:rsidP="00372DF6" w14:paraId="18050B7E" w14:textId="77777777"/>
                    <w:p w:rsidR="005864A8" w14:paraId="1496A663" w14:textId="77777777"/>
                    <w:p w:rsidR="005864A8" w:rsidP="00372DF6" w14:paraId="7279CD9F" w14:textId="77777777"/>
                    <w:p w:rsidR="005864A8" w14:paraId="45D24CAA" w14:textId="77777777"/>
                    <w:p w:rsidR="005864A8" w:rsidP="00372DF6" w14:paraId="2FD3F1FF" w14:textId="77777777"/>
                    <w:p w:rsidR="005864A8" w14:paraId="70F78E1D" w14:textId="77777777"/>
                    <w:p w:rsidR="005864A8" w:rsidP="00372DF6" w14:paraId="6413DD81" w14:textId="77777777"/>
                    <w:p w:rsidR="005864A8" w14:paraId="69257826" w14:textId="77777777"/>
                    <w:p w:rsidR="005864A8" w:rsidP="00372DF6" w14:paraId="5D7F4549" w14:textId="77777777"/>
                    <w:p w:rsidR="005864A8" w14:paraId="7691E88B" w14:textId="77777777"/>
                    <w:p w:rsidR="005864A8" w:rsidP="00372DF6" w14:paraId="56931355" w14:textId="77777777"/>
                    <w:p w:rsidR="005864A8" w14:paraId="63598103" w14:textId="77777777"/>
                    <w:p w:rsidR="005864A8" w:rsidP="00372DF6" w14:paraId="7BB747D2" w14:textId="77777777"/>
                    <w:p w:rsidR="005864A8" w14:paraId="414B4D88" w14:textId="77777777"/>
                    <w:p w:rsidR="005864A8" w:rsidP="00372DF6" w14:paraId="00EA3932" w14:textId="77777777"/>
                    <w:p w:rsidR="005864A8" w14:paraId="34A0DE06" w14:textId="77777777"/>
                    <w:p w:rsidR="005864A8" w:rsidP="00372DF6" w14:paraId="1A726220" w14:textId="77777777"/>
                    <w:p w:rsidR="005864A8" w14:paraId="312B31B7" w14:textId="77777777"/>
                    <w:p w:rsidR="005864A8" w:rsidP="00372DF6" w14:paraId="611F11A2" w14:textId="77777777"/>
                    <w:p w:rsidR="005864A8" w14:paraId="7FF4555E" w14:textId="77777777"/>
                    <w:p w:rsidR="005864A8" w:rsidP="00372DF6" w14:paraId="5B7BF3AE" w14:textId="77777777"/>
                    <w:p w:rsidR="005864A8" w14:paraId="3D402FDB" w14:textId="77777777"/>
                    <w:p w:rsidR="005864A8" w:rsidP="00372DF6" w14:paraId="6278AFA3" w14:textId="77777777"/>
                    <w:p w:rsidR="005864A8" w14:paraId="4AF6DA34" w14:textId="77777777"/>
                    <w:p w:rsidR="005864A8" w:rsidP="00372DF6" w14:paraId="7B1DDC7F" w14:textId="77777777"/>
                    <w:p w:rsidR="005864A8" w14:paraId="43A0EBA6" w14:textId="77777777"/>
                    <w:p w:rsidR="005864A8" w:rsidP="00372DF6" w14:paraId="0F7D0E5B" w14:textId="77777777"/>
                    <w:p w:rsidR="005864A8" w14:paraId="4B9C84BC" w14:textId="77777777"/>
                    <w:p w:rsidR="005864A8" w:rsidP="00372DF6" w14:paraId="4E9D0BAB" w14:textId="77777777"/>
                    <w:p w:rsidR="005864A8" w14:paraId="79D5841F" w14:textId="77777777"/>
                    <w:p w:rsidR="005864A8" w:rsidP="00372DF6" w14:paraId="0F3A93C6" w14:textId="77777777"/>
                    <w:p w:rsidR="005864A8" w14:paraId="5543C5CE" w14:textId="77777777"/>
                    <w:p w:rsidR="005864A8" w:rsidP="00372DF6" w14:paraId="2408567D" w14:textId="77777777"/>
                    <w:p w:rsidR="005864A8" w14:paraId="6EEACD67" w14:textId="77777777"/>
                    <w:p w:rsidR="005864A8" w:rsidP="00372DF6" w14:paraId="40D6DA02" w14:textId="77777777"/>
                    <w:p w:rsidR="005864A8" w14:paraId="0D7666A8" w14:textId="77777777"/>
                    <w:p w:rsidR="005864A8" w:rsidP="00372DF6" w14:paraId="124CEC0A" w14:textId="77777777"/>
                    <w:p w:rsidR="005864A8" w14:paraId="2C07E72B" w14:textId="77777777"/>
                    <w:p w:rsidR="005864A8" w:rsidP="00372DF6" w14:paraId="463C248D" w14:textId="77777777"/>
                    <w:p w:rsidR="005864A8" w14:paraId="0C531D74" w14:textId="77777777"/>
                    <w:p w:rsidR="005864A8" w:rsidP="00372DF6" w14:paraId="6B9D91A7" w14:textId="77777777"/>
                    <w:p w:rsidR="005864A8" w14:paraId="16E99B72" w14:textId="77777777"/>
                    <w:p w:rsidR="005864A8" w:rsidP="00372DF6" w14:paraId="1AFD2DEC" w14:textId="77777777"/>
                    <w:p w:rsidR="005864A8" w14:paraId="7DD7717A" w14:textId="77777777"/>
                    <w:p w:rsidR="005864A8" w:rsidP="00372DF6" w14:paraId="4D293EBE" w14:textId="77777777"/>
                    <w:p w:rsidR="005864A8" w14:paraId="4258EEBE" w14:textId="77777777"/>
                    <w:p w:rsidR="005864A8" w:rsidP="00372DF6" w14:paraId="68CBC231" w14:textId="77777777"/>
                    <w:p w:rsidR="005864A8" w14:paraId="6BE5C377" w14:textId="77777777"/>
                    <w:p w:rsidR="005864A8" w:rsidP="00372DF6" w14:paraId="68889B1F" w14:textId="77777777"/>
                    <w:p w:rsidR="005864A8" w14:paraId="5BB3EDDE" w14:textId="77777777"/>
                    <w:p w:rsidR="005864A8" w:rsidP="00372DF6" w14:paraId="20B95649" w14:textId="77777777"/>
                    <w:p w:rsidR="005864A8" w14:paraId="012FF2EF" w14:textId="77777777"/>
                    <w:p w:rsidR="005864A8" w:rsidP="00372DF6" w14:paraId="27876815" w14:textId="77777777"/>
                    <w:p w:rsidR="005864A8" w14:paraId="10B0BC62" w14:textId="77777777"/>
                    <w:p w:rsidR="005864A8" w:rsidP="00372DF6" w14:paraId="6737B6E8" w14:textId="77777777"/>
                    <w:p w:rsidR="005864A8" w14:paraId="5F70C66C" w14:textId="77777777"/>
                    <w:p w:rsidR="005864A8" w:rsidP="00372DF6" w14:paraId="04790131" w14:textId="77777777"/>
                    <w:p w:rsidR="005864A8" w14:paraId="312F741E" w14:textId="77777777"/>
                    <w:p w:rsidR="005864A8" w:rsidP="00372DF6" w14:paraId="04866909" w14:textId="77777777"/>
                    <w:p w:rsidR="005864A8" w14:paraId="33783259" w14:textId="77777777"/>
                    <w:p w:rsidR="005864A8" w:rsidP="00372DF6" w14:paraId="25303D07" w14:textId="77777777"/>
                    <w:p w:rsidR="005864A8" w14:paraId="46A1EDF7" w14:textId="77777777"/>
                    <w:p w:rsidR="005864A8" w:rsidP="00372DF6" w14:paraId="4D32EDF4" w14:textId="77777777"/>
                    <w:p w:rsidR="005864A8" w14:paraId="35DF7F96" w14:textId="77777777"/>
                    <w:p w:rsidR="005864A8" w:rsidP="00372DF6" w14:paraId="5A2E5E14" w14:textId="77777777"/>
                    <w:p w:rsidR="005864A8" w14:paraId="3FDC1522" w14:textId="77777777"/>
                    <w:p w:rsidR="005864A8" w:rsidP="00372DF6" w14:paraId="79239A75" w14:textId="77777777"/>
                    <w:p w:rsidR="005864A8" w14:paraId="65E963ED" w14:textId="77777777"/>
                    <w:p w:rsidR="005864A8" w:rsidP="00372DF6" w14:paraId="45AB6AD1" w14:textId="77777777"/>
                    <w:p w:rsidR="005864A8" w14:paraId="5C2DA718" w14:textId="77777777"/>
                    <w:p w:rsidR="005864A8" w:rsidP="00372DF6" w14:paraId="5E703562" w14:textId="77777777"/>
                    <w:p w:rsidR="005864A8" w14:paraId="11BCDF80" w14:textId="77777777"/>
                    <w:p w:rsidR="005864A8" w:rsidP="00372DF6" w14:paraId="15D6DE63" w14:textId="77777777"/>
                    <w:p w:rsidR="005864A8" w14:paraId="6F1E27DF" w14:textId="77777777"/>
                    <w:p w:rsidR="005864A8" w:rsidP="00372DF6" w14:paraId="72EC80C8" w14:textId="77777777"/>
                    <w:p w:rsidR="005864A8" w14:paraId="761572B6" w14:textId="77777777"/>
                    <w:p w:rsidR="005864A8" w:rsidP="00372DF6" w14:paraId="2FDEAC46" w14:textId="77777777"/>
                    <w:p w:rsidR="005864A8" w14:paraId="0C83D286" w14:textId="77777777"/>
                    <w:p w:rsidR="005864A8" w:rsidP="00372DF6" w14:paraId="38301108" w14:textId="77777777"/>
                    <w:p w:rsidR="005864A8" w14:paraId="270A3C25" w14:textId="77777777"/>
                    <w:p w:rsidR="005864A8" w:rsidP="00372DF6" w14:paraId="4EB221EB" w14:textId="77777777"/>
                    <w:p w:rsidR="005864A8" w14:paraId="22CC2358" w14:textId="77777777"/>
                    <w:p w:rsidR="005864A8" w:rsidP="00372DF6" w14:paraId="0C749AD3" w14:textId="77777777"/>
                    <w:p w:rsidR="005864A8" w14:paraId="70643870" w14:textId="77777777"/>
                    <w:p w:rsidR="005864A8" w:rsidP="00372DF6" w14:paraId="4FD60BD6" w14:textId="77777777"/>
                    <w:p w:rsidR="005864A8" w14:paraId="6190E0FD" w14:textId="77777777"/>
                    <w:p w:rsidR="005864A8" w:rsidP="00372DF6" w14:paraId="0E14385C" w14:textId="77777777"/>
                    <w:p w:rsidR="005864A8" w14:paraId="38C2CADC" w14:textId="77777777"/>
                    <w:p w:rsidR="005864A8" w:rsidP="00372DF6" w14:paraId="23ED1E8F" w14:textId="77777777"/>
                    <w:p w:rsidR="005864A8" w14:paraId="5ABA161C" w14:textId="77777777"/>
                    <w:p w:rsidR="005864A8" w:rsidP="00372DF6" w14:paraId="2FEF18EC" w14:textId="77777777"/>
                    <w:p w:rsidR="005864A8" w14:paraId="029BED08" w14:textId="77777777"/>
                    <w:p w:rsidR="005864A8" w:rsidP="00372DF6" w14:paraId="32E0F079" w14:textId="77777777"/>
                    <w:p w:rsidR="005864A8" w14:paraId="7A761E02" w14:textId="77777777"/>
                    <w:p w:rsidR="005864A8" w:rsidP="00372DF6" w14:paraId="206A3195" w14:textId="77777777"/>
                    <w:p w:rsidR="005864A8" w14:paraId="24FCE88A" w14:textId="77777777"/>
                    <w:p w:rsidR="005864A8" w:rsidP="00372DF6" w14:paraId="1571AD95" w14:textId="77777777"/>
                    <w:p w:rsidR="005864A8" w14:paraId="451CF07D" w14:textId="77777777"/>
                    <w:p w:rsidR="005864A8" w:rsidP="00372DF6" w14:paraId="0242D091" w14:textId="77777777"/>
                    <w:p w:rsidR="005864A8" w14:paraId="58480664" w14:textId="77777777"/>
                    <w:p w:rsidR="005864A8" w:rsidP="00372DF6" w14:paraId="5E2A219D" w14:textId="77777777"/>
                    <w:p w:rsidR="005864A8" w14:paraId="11587B79" w14:textId="77777777"/>
                    <w:p w:rsidR="005864A8" w:rsidP="00372DF6" w14:paraId="0A8598F7" w14:textId="77777777"/>
                    <w:p w:rsidR="005864A8" w14:paraId="424A0490" w14:textId="77777777"/>
                    <w:p w:rsidR="005864A8" w:rsidP="00372DF6" w14:paraId="2C9DD112" w14:textId="77777777"/>
                    <w:p w:rsidR="005864A8" w14:paraId="3D6A6154" w14:textId="77777777"/>
                    <w:p w:rsidR="005864A8" w:rsidP="00372DF6" w14:paraId="3524996D" w14:textId="77777777"/>
                    <w:p w:rsidR="005864A8" w14:paraId="581EB021" w14:textId="77777777"/>
                    <w:p w:rsidR="005864A8" w:rsidP="00372DF6" w14:paraId="2C57D168" w14:textId="77777777"/>
                    <w:p w:rsidR="005864A8" w14:paraId="40096071" w14:textId="77777777"/>
                    <w:p w:rsidR="005864A8" w:rsidP="00372DF6" w14:paraId="42C5AAD7" w14:textId="77777777"/>
                    <w:p w:rsidR="005864A8" w14:paraId="3437C123" w14:textId="77777777"/>
                    <w:p w:rsidR="005864A8" w:rsidP="00372DF6" w14:paraId="59F93D0C" w14:textId="77777777"/>
                    <w:p w:rsidR="005864A8" w14:paraId="49A7CD53" w14:textId="77777777"/>
                    <w:p w:rsidR="005864A8" w:rsidP="00372DF6" w14:paraId="457CCC6F" w14:textId="77777777"/>
                    <w:p w:rsidR="005864A8" w14:paraId="5FBB8BA6" w14:textId="77777777"/>
                    <w:p w:rsidR="005864A8" w:rsidP="00372DF6" w14:paraId="38E94A87" w14:textId="77777777"/>
                    <w:p w:rsidR="005864A8" w14:paraId="68DCF41C" w14:textId="77777777"/>
                    <w:p w:rsidR="005864A8" w:rsidP="00372DF6" w14:paraId="7F8DB28E" w14:textId="77777777"/>
                    <w:p w:rsidR="005864A8" w14:paraId="7A07F05D" w14:textId="77777777"/>
                    <w:p w:rsidR="005864A8" w:rsidP="00372DF6" w14:paraId="1D9D0684" w14:textId="77777777"/>
                    <w:p w:rsidR="005864A8" w14:paraId="2C0FAAA1" w14:textId="77777777"/>
                    <w:p w:rsidR="005864A8" w:rsidP="00372DF6" w14:paraId="7011B090" w14:textId="77777777"/>
                    <w:p w:rsidR="005864A8" w14:paraId="71AF687D" w14:textId="77777777"/>
                    <w:p w:rsidR="005864A8" w:rsidP="00372DF6" w14:paraId="71487E11" w14:textId="77777777"/>
                    <w:p w:rsidR="005864A8" w14:paraId="0519395B" w14:textId="77777777"/>
                    <w:p w:rsidR="005864A8" w:rsidP="00372DF6" w14:paraId="33BA102E" w14:textId="77777777"/>
                    <w:p w:rsidR="005864A8" w14:paraId="040B906D" w14:textId="77777777"/>
                    <w:p w:rsidR="005864A8" w:rsidP="00372DF6" w14:paraId="4AB065A9" w14:textId="77777777"/>
                    <w:p w:rsidR="005864A8" w14:paraId="6C38E9D8" w14:textId="77777777"/>
                    <w:p w:rsidR="005864A8" w:rsidP="00372DF6" w14:paraId="5E70016C" w14:textId="77777777"/>
                    <w:p w:rsidR="005864A8" w14:paraId="09F3731D" w14:textId="77777777"/>
                    <w:p w:rsidR="005864A8" w:rsidP="00372DF6" w14:paraId="5B93E212" w14:textId="77777777"/>
                    <w:p w:rsidR="005864A8" w14:paraId="5354B1C4" w14:textId="77777777"/>
                    <w:p w:rsidR="005864A8" w:rsidP="00372DF6" w14:paraId="73349540" w14:textId="77777777"/>
                    <w:p w:rsidR="005864A8" w14:paraId="434EAB6A" w14:textId="77777777"/>
                    <w:p w:rsidR="005864A8" w:rsidP="00372DF6" w14:paraId="3C12E264" w14:textId="77777777"/>
                    <w:p w:rsidR="005864A8" w14:paraId="3B83EAD9" w14:textId="77777777"/>
                    <w:p w:rsidR="005864A8" w:rsidP="00372DF6" w14:paraId="4ED55C79" w14:textId="77777777"/>
                    <w:p w:rsidR="005864A8" w14:paraId="6A497F65" w14:textId="77777777"/>
                    <w:p w:rsidR="005864A8" w:rsidP="00372DF6" w14:paraId="20A9460C" w14:textId="77777777"/>
                    <w:p w:rsidR="005864A8" w14:paraId="18F0F39B" w14:textId="77777777"/>
                    <w:p w:rsidR="005864A8" w:rsidP="00372DF6" w14:paraId="6EBE5274" w14:textId="77777777"/>
                    <w:p w:rsidR="005864A8" w14:paraId="166E217B" w14:textId="77777777"/>
                    <w:p w:rsidR="005864A8" w:rsidP="00372DF6" w14:paraId="1A07308C" w14:textId="77777777"/>
                    <w:p w:rsidR="005864A8" w14:paraId="20DE1B91" w14:textId="77777777"/>
                    <w:p w:rsidR="005864A8" w:rsidP="00372DF6" w14:paraId="03D43FB4" w14:textId="77777777"/>
                    <w:p w:rsidR="005864A8" w14:paraId="009C8E72" w14:textId="77777777"/>
                    <w:p w:rsidR="005864A8" w:rsidP="00372DF6" w14:paraId="11116BC8" w14:textId="77777777"/>
                    <w:p w:rsidR="005864A8" w14:paraId="64608C41" w14:textId="77777777"/>
                    <w:p w:rsidR="005864A8" w:rsidP="00372DF6" w14:paraId="66F19295" w14:textId="77777777"/>
                    <w:p w:rsidR="005864A8" w14:paraId="5C91551D" w14:textId="77777777"/>
                    <w:p w:rsidR="005864A8" w:rsidP="00372DF6" w14:paraId="4E7B2475" w14:textId="77777777"/>
                    <w:p w:rsidR="005864A8" w14:paraId="65327E0F" w14:textId="77777777"/>
                    <w:p w:rsidR="005864A8" w:rsidP="00372DF6" w14:paraId="5D1AF252" w14:textId="77777777"/>
                    <w:p w:rsidR="005864A8" w14:paraId="6DCF0AB4" w14:textId="77777777"/>
                    <w:p w:rsidR="005864A8" w:rsidP="00372DF6" w14:paraId="3ADA9034" w14:textId="77777777"/>
                    <w:p w:rsidR="005864A8" w14:paraId="6DDAFB9F" w14:textId="77777777"/>
                    <w:p w:rsidR="005864A8" w:rsidP="00372DF6" w14:paraId="04F3EFB6" w14:textId="77777777"/>
                    <w:p w:rsidR="005864A8" w14:paraId="1D3FD0CB" w14:textId="77777777"/>
                    <w:p w:rsidR="005864A8" w:rsidP="00372DF6" w14:paraId="3439ADA6" w14:textId="77777777"/>
                    <w:p w:rsidR="005864A8" w14:paraId="23C79219" w14:textId="77777777"/>
                    <w:p w:rsidR="005864A8" w:rsidP="00372DF6" w14:paraId="3A3C85ED" w14:textId="77777777"/>
                    <w:p w:rsidR="005864A8" w14:paraId="3EEA9B75" w14:textId="77777777"/>
                    <w:p w:rsidR="005864A8" w:rsidP="00372DF6" w14:paraId="495AA07C" w14:textId="77777777"/>
                    <w:p w:rsidR="005864A8" w14:paraId="34CB8BBD" w14:textId="77777777"/>
                    <w:p w:rsidR="005864A8" w:rsidP="00372DF6" w14:paraId="7FBCB191" w14:textId="77777777"/>
                    <w:p w:rsidR="005864A8" w14:paraId="04F4F4B3" w14:textId="77777777"/>
                    <w:p w:rsidR="005864A8" w:rsidP="00372DF6" w14:paraId="445C3598" w14:textId="77777777"/>
                    <w:p w:rsidR="005864A8" w14:paraId="2080D566" w14:textId="77777777"/>
                    <w:p w:rsidR="005864A8" w:rsidP="00372DF6" w14:paraId="098760FB" w14:textId="77777777"/>
                    <w:p w:rsidR="005864A8" w14:paraId="29A03621" w14:textId="77777777"/>
                    <w:p w:rsidR="005864A8" w:rsidP="00372DF6" w14:paraId="02496BA1" w14:textId="77777777"/>
                    <w:p w:rsidR="005864A8" w14:paraId="55B2B895" w14:textId="77777777"/>
                    <w:p w:rsidR="005864A8" w:rsidP="00372DF6" w14:paraId="446015B5" w14:textId="77777777"/>
                    <w:p w:rsidR="005864A8" w14:paraId="352D889C" w14:textId="77777777"/>
                    <w:p w:rsidR="005864A8" w:rsidP="00372DF6" w14:paraId="2EDEA9EE" w14:textId="77777777"/>
                    <w:p w:rsidR="005864A8" w14:paraId="2F29E076" w14:textId="77777777"/>
                    <w:p w:rsidR="005864A8" w:rsidP="00372DF6" w14:paraId="7494CFE7" w14:textId="77777777"/>
                    <w:p w:rsidR="005864A8" w14:paraId="0BF8C43C" w14:textId="77777777"/>
                    <w:p w:rsidR="005864A8" w:rsidP="00372DF6" w14:paraId="618CFA40" w14:textId="77777777"/>
                    <w:p w:rsidR="005864A8" w14:paraId="78695BE3" w14:textId="77777777"/>
                    <w:p w:rsidR="005864A8" w:rsidP="00372DF6" w14:paraId="7CF71038" w14:textId="77777777"/>
                    <w:p w:rsidR="005864A8" w14:paraId="2D361ED1" w14:textId="77777777"/>
                    <w:p w:rsidR="005864A8" w:rsidP="00372DF6" w14:paraId="1049161D" w14:textId="77777777"/>
                    <w:p w:rsidR="005864A8" w14:paraId="5EE2165F" w14:textId="77777777"/>
                    <w:p w:rsidR="005864A8" w:rsidP="00372DF6" w14:paraId="2281316D" w14:textId="77777777"/>
                    <w:p w:rsidR="005864A8" w14:paraId="5151E030" w14:textId="77777777"/>
                    <w:p w:rsidR="005864A8" w:rsidP="00372DF6" w14:paraId="4D12771D" w14:textId="77777777"/>
                    <w:p w:rsidR="005864A8" w14:paraId="58708008" w14:textId="77777777"/>
                    <w:p w:rsidR="005864A8" w:rsidP="00372DF6" w14:paraId="6EEC8D58" w14:textId="77777777"/>
                    <w:p w:rsidR="005864A8" w14:paraId="03F74C07" w14:textId="77777777"/>
                    <w:p w:rsidR="005864A8" w:rsidP="00372DF6" w14:paraId="412C611D" w14:textId="77777777"/>
                    <w:p w:rsidR="005864A8" w14:paraId="5E9674B1" w14:textId="77777777"/>
                    <w:p w:rsidR="005864A8" w:rsidP="00372DF6" w14:paraId="4D079E5D" w14:textId="77777777"/>
                    <w:p w:rsidR="005864A8" w14:paraId="38533D7D" w14:textId="77777777"/>
                    <w:p w:rsidR="005864A8" w:rsidP="00372DF6" w14:paraId="6C6AA6DF" w14:textId="77777777"/>
                    <w:p w:rsidR="005864A8" w14:paraId="52909745" w14:textId="77777777"/>
                    <w:p w:rsidR="005864A8" w:rsidP="00372DF6" w14:paraId="10081F64" w14:textId="77777777"/>
                    <w:p w:rsidR="005864A8" w14:paraId="22A8F355" w14:textId="77777777"/>
                    <w:p w:rsidR="005864A8" w:rsidP="00372DF6" w14:paraId="468BB99A" w14:textId="77777777"/>
                    <w:p w:rsidR="005864A8" w14:paraId="795C2BD9" w14:textId="77777777"/>
                    <w:p w:rsidR="005864A8" w:rsidP="00372DF6" w14:paraId="600B1B0B" w14:textId="77777777"/>
                    <w:p w:rsidR="005864A8" w14:paraId="25194E8A" w14:textId="77777777"/>
                    <w:p w:rsidR="005864A8" w:rsidP="00372DF6" w14:paraId="56E6B9EE" w14:textId="77777777"/>
                    <w:p w:rsidR="005864A8" w14:paraId="6C77C955" w14:textId="77777777"/>
                    <w:p w:rsidR="005864A8" w:rsidP="00372DF6" w14:paraId="4A73B4F8" w14:textId="77777777"/>
                    <w:p w:rsidR="005864A8" w14:paraId="53F267EF" w14:textId="77777777"/>
                    <w:p w:rsidR="005864A8" w:rsidP="00372DF6" w14:paraId="158A0D80" w14:textId="77777777"/>
                    <w:p w:rsidR="005864A8" w14:paraId="6C349A86" w14:textId="77777777"/>
                    <w:p w:rsidR="005864A8" w:rsidP="00372DF6" w14:paraId="3918FB45" w14:textId="77777777"/>
                    <w:p w:rsidR="005864A8" w14:paraId="0E6C51D2" w14:textId="77777777"/>
                    <w:p w:rsidR="005864A8" w:rsidP="00372DF6" w14:paraId="6C8BB144" w14:textId="77777777"/>
                    <w:p w:rsidR="005864A8" w14:paraId="461C5E96" w14:textId="77777777"/>
                    <w:p w:rsidR="005864A8" w:rsidP="00372DF6" w14:paraId="49657516" w14:textId="77777777"/>
                    <w:p w:rsidR="005864A8" w14:paraId="5449A99A" w14:textId="77777777"/>
                    <w:p w:rsidR="005864A8" w:rsidP="00372DF6" w14:paraId="28FC6644" w14:textId="77777777"/>
                    <w:p w:rsidR="005864A8" w14:paraId="75EC1910" w14:textId="77777777"/>
                    <w:p w:rsidR="005864A8" w:rsidP="00372DF6" w14:paraId="7D8A7D42" w14:textId="77777777"/>
                    <w:p w:rsidR="005864A8" w14:paraId="44F45652" w14:textId="77777777"/>
                    <w:p w:rsidR="005864A8" w:rsidP="00372DF6" w14:paraId="6CA05FAD" w14:textId="77777777"/>
                    <w:p w:rsidR="005864A8" w14:paraId="5F837285" w14:textId="77777777"/>
                    <w:p w:rsidR="005864A8" w:rsidP="00372DF6" w14:paraId="50CD5020" w14:textId="77777777"/>
                    <w:p w:rsidR="005864A8" w14:paraId="6F87C678" w14:textId="77777777"/>
                    <w:p w:rsidR="005864A8" w:rsidP="00372DF6" w14:paraId="46D5EA8C" w14:textId="77777777"/>
                    <w:p w:rsidR="005864A8" w14:paraId="1793C791" w14:textId="77777777"/>
                    <w:p w:rsidR="005864A8" w:rsidP="00372DF6" w14:paraId="1B5BBCD3" w14:textId="77777777"/>
                    <w:p w:rsidR="005864A8" w14:paraId="2967B881" w14:textId="77777777"/>
                    <w:p w:rsidR="005864A8" w:rsidP="00372DF6" w14:paraId="0B1DFC24" w14:textId="77777777"/>
                    <w:p w:rsidR="005864A8" w14:paraId="185EAB4D" w14:textId="77777777"/>
                    <w:p w:rsidR="005864A8" w:rsidP="00372DF6" w14:paraId="02DE619F" w14:textId="77777777"/>
                    <w:p w:rsidR="005864A8" w14:paraId="2853D087" w14:textId="77777777"/>
                    <w:p w:rsidR="005864A8" w:rsidP="00372DF6" w14:paraId="327394A0" w14:textId="77777777"/>
                    <w:p w:rsidR="005864A8" w14:paraId="171996D8" w14:textId="77777777"/>
                    <w:p w:rsidR="005864A8" w:rsidP="00372DF6" w14:paraId="4BBC9258" w14:textId="77777777"/>
                    <w:p w:rsidR="005864A8" w14:paraId="1C470473" w14:textId="77777777"/>
                    <w:p w:rsidR="005864A8" w:rsidP="00372DF6" w14:paraId="6B827861" w14:textId="77777777"/>
                    <w:p w:rsidR="005864A8" w14:paraId="075121D2" w14:textId="77777777"/>
                    <w:p w:rsidR="005864A8" w:rsidP="00372DF6" w14:paraId="4E8B1D13" w14:textId="77777777"/>
                    <w:p w:rsidR="005864A8" w14:paraId="49E74D0D" w14:textId="77777777"/>
                    <w:p w:rsidR="005864A8" w:rsidP="00372DF6" w14:paraId="4983BBD2" w14:textId="77777777"/>
                    <w:p w:rsidR="005864A8" w14:paraId="5DC947CC" w14:textId="77777777"/>
                    <w:p w:rsidR="005864A8" w:rsidP="00372DF6" w14:paraId="0DD43527" w14:textId="77777777"/>
                    <w:p w:rsidR="005864A8" w14:paraId="2107DD0E" w14:textId="77777777"/>
                    <w:p w:rsidR="005864A8" w:rsidP="00372DF6" w14:paraId="45B82B4A" w14:textId="77777777"/>
                    <w:p w:rsidR="005864A8" w14:paraId="4561A17B" w14:textId="77777777"/>
                    <w:p w:rsidR="005864A8" w:rsidP="00372DF6" w14:paraId="4D7CBF3A" w14:textId="77777777"/>
                    <w:p w:rsidR="005864A8" w14:paraId="45C10237" w14:textId="77777777"/>
                    <w:p w:rsidR="005864A8" w:rsidP="00372DF6" w14:paraId="187ED246" w14:textId="77777777"/>
                    <w:p w:rsidR="005864A8" w14:paraId="5455762F" w14:textId="77777777"/>
                    <w:p w:rsidR="005864A8" w:rsidP="00372DF6" w14:paraId="6DA3D019" w14:textId="77777777"/>
                    <w:p w:rsidR="005864A8" w14:paraId="407345EB" w14:textId="77777777"/>
                    <w:p w:rsidR="005864A8" w:rsidP="00372DF6" w14:paraId="214E2582" w14:textId="77777777"/>
                    <w:p w:rsidR="005864A8" w14:paraId="4E01BD99" w14:textId="77777777"/>
                    <w:p w:rsidR="005864A8" w:rsidP="00372DF6" w14:paraId="33D37A76" w14:textId="77777777"/>
                    <w:p w:rsidR="005864A8" w14:paraId="530DDF93" w14:textId="77777777"/>
                    <w:p w:rsidR="005864A8" w:rsidP="00372DF6" w14:paraId="5646FB05" w14:textId="77777777"/>
                    <w:p w:rsidR="005864A8" w14:paraId="7C18C8E0" w14:textId="77777777"/>
                    <w:p w:rsidR="005864A8" w:rsidP="00372DF6" w14:paraId="5DDF4650" w14:textId="77777777"/>
                    <w:p w:rsidR="005864A8" w14:paraId="59995E87" w14:textId="77777777"/>
                    <w:p w:rsidR="005864A8" w:rsidP="00372DF6" w14:paraId="6BCC375C" w14:textId="77777777"/>
                    <w:p w:rsidR="005864A8" w14:paraId="1474A7DB" w14:textId="77777777"/>
                    <w:p w:rsidR="005864A8" w:rsidP="00372DF6" w14:paraId="5A583188" w14:textId="77777777"/>
                    <w:p w:rsidR="005864A8" w14:paraId="0471185C" w14:textId="77777777"/>
                    <w:p w:rsidR="005864A8" w:rsidP="00372DF6" w14:paraId="01C02EC2" w14:textId="77777777"/>
                    <w:p w:rsidR="005864A8" w14:paraId="44CE77D5" w14:textId="77777777"/>
                    <w:p w:rsidR="005864A8" w:rsidP="00372DF6" w14:paraId="3FD7F86E" w14:textId="77777777"/>
                    <w:p w:rsidR="005864A8" w14:paraId="5B625A78" w14:textId="77777777"/>
                    <w:p w:rsidR="005864A8" w:rsidP="00372DF6" w14:paraId="67358482" w14:textId="77777777"/>
                    <w:p w:rsidR="005864A8" w14:paraId="0B29640B" w14:textId="77777777"/>
                    <w:p w:rsidR="005864A8" w:rsidP="00372DF6" w14:paraId="4DEFB44A" w14:textId="77777777"/>
                    <w:p w:rsidR="005864A8" w14:paraId="7FE460DB" w14:textId="77777777"/>
                    <w:p w:rsidR="005864A8" w:rsidP="00372DF6" w14:paraId="7764B9ED" w14:textId="77777777"/>
                    <w:p w:rsidR="005864A8" w14:paraId="6E3DA96A" w14:textId="77777777"/>
                    <w:p w:rsidR="005864A8" w:rsidP="00372DF6" w14:paraId="4E992C23" w14:textId="77777777"/>
                    <w:p w:rsidR="005864A8" w14:paraId="653F1274" w14:textId="77777777"/>
                    <w:p w:rsidR="005864A8" w:rsidP="00372DF6" w14:paraId="3FB3E0E1" w14:textId="77777777"/>
                    <w:p w:rsidR="005864A8" w14:paraId="72C6F16D" w14:textId="77777777"/>
                    <w:p w:rsidR="005864A8" w:rsidP="00372DF6" w14:paraId="5528CCB2" w14:textId="77777777"/>
                    <w:p w:rsidR="005864A8" w14:paraId="1941AA4C" w14:textId="77777777"/>
                    <w:p w:rsidR="005864A8" w:rsidP="00372DF6" w14:paraId="072EF317" w14:textId="77777777"/>
                    <w:p w:rsidR="005864A8" w14:paraId="2F3065CA" w14:textId="77777777"/>
                    <w:p w:rsidR="005864A8" w:rsidP="00372DF6" w14:paraId="6EBDC534" w14:textId="77777777"/>
                    <w:p w:rsidR="005864A8" w14:paraId="01435F65" w14:textId="77777777"/>
                    <w:p w:rsidR="005864A8" w:rsidP="00372DF6" w14:paraId="10AF50C7" w14:textId="77777777"/>
                    <w:p w:rsidR="005864A8" w14:paraId="30BAA6C8" w14:textId="77777777"/>
                    <w:p w:rsidR="005864A8" w:rsidP="00372DF6" w14:paraId="039D0663" w14:textId="77777777"/>
                    <w:p w:rsidR="005864A8" w14:paraId="3A0AB6E1" w14:textId="77777777"/>
                    <w:p w:rsidR="005864A8" w:rsidP="00372DF6" w14:paraId="4816ACB1" w14:textId="77777777"/>
                    <w:p w:rsidR="005864A8" w14:paraId="28EBE775" w14:textId="77777777"/>
                    <w:p w:rsidR="005864A8" w:rsidP="00372DF6" w14:paraId="7D1B2F38" w14:textId="77777777"/>
                    <w:p w:rsidR="005864A8" w14:paraId="16EF6EA2" w14:textId="77777777"/>
                    <w:p w:rsidR="005864A8" w:rsidP="00372DF6" w14:paraId="7A73F6EB" w14:textId="77777777"/>
                    <w:p w:rsidR="005864A8" w14:paraId="4DD48CCE" w14:textId="77777777"/>
                    <w:p w:rsidR="005864A8" w:rsidP="00372DF6" w14:paraId="6E2AA95A" w14:textId="77777777"/>
                    <w:p w:rsidR="005864A8" w14:paraId="75AFDED3" w14:textId="77777777"/>
                    <w:p w:rsidR="005864A8" w:rsidP="00372DF6" w14:paraId="77042BAD" w14:textId="77777777"/>
                    <w:p w:rsidR="005864A8" w14:paraId="760C82C2" w14:textId="77777777"/>
                    <w:p w:rsidR="005864A8" w:rsidP="00372DF6" w14:paraId="59013081" w14:textId="77777777"/>
                    <w:p w:rsidR="005864A8" w14:paraId="1DAEB196" w14:textId="77777777"/>
                    <w:p w:rsidR="005864A8" w:rsidP="00372DF6" w14:paraId="51DF9079" w14:textId="77777777"/>
                    <w:p w:rsidR="005864A8" w14:paraId="08B648A7" w14:textId="77777777"/>
                    <w:p w:rsidR="005864A8" w:rsidP="00372DF6" w14:paraId="540DE836" w14:textId="77777777"/>
                    <w:p w:rsidR="005864A8" w14:paraId="34924CA4" w14:textId="77777777"/>
                    <w:p w:rsidR="005864A8" w:rsidP="00372DF6" w14:paraId="6B92EE11" w14:textId="77777777"/>
                    <w:p w:rsidR="005864A8" w14:paraId="7EC3EEBE" w14:textId="77777777"/>
                    <w:p w:rsidR="005864A8" w:rsidP="00372DF6" w14:paraId="3DAAF6DE" w14:textId="77777777"/>
                    <w:p w:rsidR="005864A8" w14:paraId="62CD88A0" w14:textId="77777777"/>
                    <w:p w:rsidR="005864A8" w:rsidP="00372DF6" w14:paraId="01FF4423" w14:textId="77777777"/>
                    <w:p w:rsidR="005864A8" w14:paraId="38E5964E" w14:textId="77777777"/>
                    <w:p w:rsidR="005864A8" w:rsidP="00372DF6" w14:paraId="5AC412E4" w14:textId="77777777"/>
                    <w:p w:rsidR="005864A8" w14:paraId="2F159C88" w14:textId="77777777"/>
                    <w:p w:rsidR="005864A8" w:rsidP="00372DF6" w14:paraId="6B22CFDE" w14:textId="77777777"/>
                    <w:p w:rsidR="005864A8" w14:paraId="318D55E9" w14:textId="77777777"/>
                    <w:p w:rsidR="005864A8" w:rsidP="00372DF6" w14:paraId="1625929B" w14:textId="77777777"/>
                    <w:p w:rsidR="005864A8" w14:paraId="3A75F84F" w14:textId="77777777"/>
                    <w:p w:rsidR="005864A8" w:rsidP="00372DF6" w14:paraId="5AC3CAC9" w14:textId="77777777"/>
                    <w:p w:rsidR="005864A8" w14:paraId="244763ED" w14:textId="77777777"/>
                    <w:p w:rsidR="005864A8" w:rsidP="00372DF6" w14:paraId="61D14BF2" w14:textId="77777777"/>
                    <w:p w:rsidR="005864A8" w14:paraId="355B5C61" w14:textId="77777777"/>
                    <w:p w:rsidR="005864A8" w:rsidP="00372DF6" w14:paraId="0CF3CA6F" w14:textId="77777777"/>
                    <w:p w:rsidR="005864A8" w14:paraId="7FA9CBF4" w14:textId="77777777"/>
                    <w:p w:rsidR="005864A8" w:rsidP="00372DF6" w14:paraId="3002425B" w14:textId="77777777"/>
                    <w:p w:rsidR="005864A8" w14:paraId="61B87A7E" w14:textId="77777777"/>
                    <w:p w:rsidR="005864A8" w:rsidP="00372DF6" w14:paraId="7D402104" w14:textId="77777777"/>
                    <w:p w:rsidR="005864A8" w14:paraId="203F9037" w14:textId="77777777"/>
                    <w:p w:rsidR="005864A8" w:rsidP="00372DF6" w14:paraId="418C47E6" w14:textId="77777777"/>
                    <w:p w:rsidR="005864A8" w14:paraId="3DAF2C0E" w14:textId="77777777"/>
                    <w:p w:rsidR="005864A8" w:rsidP="00372DF6" w14:paraId="0439E557" w14:textId="77777777"/>
                    <w:p w:rsidR="005864A8" w14:paraId="3C1FDC53" w14:textId="77777777"/>
                    <w:p w:rsidR="005864A8" w:rsidP="00372DF6" w14:paraId="2D542BF4" w14:textId="77777777"/>
                    <w:p w:rsidR="005864A8" w14:paraId="1126F447" w14:textId="77777777"/>
                    <w:p w:rsidR="005864A8" w:rsidP="00372DF6" w14:paraId="1E7609F5" w14:textId="77777777"/>
                    <w:p w:rsidR="005864A8" w14:paraId="3168BE64" w14:textId="77777777"/>
                    <w:p w:rsidR="005864A8" w:rsidP="00372DF6" w14:paraId="1A5CD99F" w14:textId="77777777"/>
                    <w:p w:rsidR="005864A8" w14:paraId="771573B0" w14:textId="77777777"/>
                    <w:p w:rsidR="005864A8" w:rsidP="00372DF6" w14:paraId="0D04195B" w14:textId="77777777"/>
                    <w:p w:rsidR="005864A8" w14:paraId="714D799E" w14:textId="77777777"/>
                    <w:p w:rsidR="005864A8" w:rsidP="00372DF6" w14:paraId="443FA021" w14:textId="77777777"/>
                    <w:p w:rsidR="005864A8" w14:paraId="57EEE409" w14:textId="77777777"/>
                    <w:p w:rsidR="005864A8" w:rsidP="00372DF6" w14:paraId="02AF0324" w14:textId="77777777"/>
                    <w:p w:rsidR="005864A8" w14:paraId="0F1835B4" w14:textId="77777777"/>
                    <w:p w:rsidR="005864A8" w:rsidP="00372DF6" w14:paraId="2ED0E1A8" w14:textId="77777777"/>
                    <w:p w:rsidR="005864A8" w14:paraId="1E6DBB68" w14:textId="77777777"/>
                    <w:p w:rsidR="005864A8" w:rsidP="00372DF6" w14:paraId="72BB424B" w14:textId="77777777"/>
                    <w:p w:rsidR="005864A8" w14:paraId="14EB3C52" w14:textId="77777777"/>
                    <w:p w:rsidR="005864A8" w:rsidP="00372DF6" w14:paraId="1F75E00C" w14:textId="77777777"/>
                    <w:p w:rsidR="005864A8" w14:paraId="0820E010" w14:textId="77777777"/>
                    <w:p w:rsidR="005864A8" w:rsidP="00372DF6" w14:paraId="70408606" w14:textId="77777777"/>
                    <w:p w:rsidR="005864A8" w14:paraId="76628791" w14:textId="77777777"/>
                    <w:p w:rsidR="005864A8" w:rsidP="00372DF6" w14:paraId="3CF7BB63" w14:textId="77777777"/>
                    <w:p w:rsidR="005864A8" w14:paraId="06DCAC98" w14:textId="77777777"/>
                    <w:p w:rsidR="005864A8" w:rsidP="00372DF6" w14:paraId="5AD5FEB6" w14:textId="77777777"/>
                    <w:p w:rsidR="005864A8" w14:paraId="5E996E7F" w14:textId="77777777"/>
                    <w:p w:rsidR="005864A8" w:rsidP="00372DF6" w14:paraId="3F30EAEF" w14:textId="77777777"/>
                    <w:p w:rsidR="005864A8" w14:paraId="52B1A2C6" w14:textId="77777777"/>
                    <w:p w:rsidR="005864A8" w:rsidP="00372DF6" w14:paraId="03BE5881" w14:textId="77777777"/>
                    <w:p w:rsidR="005864A8" w14:paraId="385606C9" w14:textId="77777777"/>
                    <w:p w:rsidR="005864A8" w:rsidP="00372DF6" w14:paraId="574F1027" w14:textId="77777777"/>
                    <w:p w:rsidR="005864A8" w14:paraId="0F2B9EC8" w14:textId="77777777"/>
                    <w:p w:rsidR="005864A8" w:rsidP="00372DF6" w14:paraId="177726BD" w14:textId="77777777"/>
                    <w:p w:rsidR="005864A8" w14:paraId="5115F075" w14:textId="77777777"/>
                    <w:p w:rsidR="005864A8" w:rsidP="00372DF6" w14:paraId="51B6A380" w14:textId="77777777"/>
                    <w:p w:rsidR="005864A8" w14:paraId="66AB4E06" w14:textId="77777777"/>
                    <w:p w:rsidR="005864A8" w:rsidP="00372DF6" w14:paraId="54DD24EE" w14:textId="77777777"/>
                    <w:p w:rsidR="005864A8" w14:paraId="42DE95C1" w14:textId="77777777"/>
                    <w:p w:rsidR="005864A8" w:rsidP="00372DF6" w14:paraId="7023D80A" w14:textId="77777777"/>
                    <w:p w:rsidR="005864A8" w14:paraId="2A23EA0D" w14:textId="77777777"/>
                    <w:p w:rsidR="005864A8" w:rsidP="00372DF6" w14:paraId="3ED6B649" w14:textId="77777777"/>
                    <w:p w:rsidR="005864A8" w14:paraId="4E1BE5E3" w14:textId="77777777"/>
                    <w:p w:rsidR="005864A8" w:rsidP="00372DF6" w14:paraId="1F4F075D" w14:textId="77777777"/>
                    <w:p w:rsidR="005864A8" w14:paraId="35DA42B8" w14:textId="77777777"/>
                    <w:p w:rsidR="005864A8" w:rsidP="00372DF6" w14:paraId="113E4EB5" w14:textId="77777777"/>
                    <w:p w:rsidR="005864A8" w14:paraId="1E5E42A2" w14:textId="77777777"/>
                    <w:p w:rsidR="005864A8" w:rsidP="00372DF6" w14:paraId="212F0244" w14:textId="77777777"/>
                    <w:p w:rsidR="005864A8" w14:paraId="2376B423" w14:textId="77777777"/>
                    <w:p w:rsidR="005864A8" w:rsidP="00372DF6" w14:paraId="1BE9567E" w14:textId="77777777"/>
                    <w:p w:rsidR="005864A8" w14:paraId="61A7E6F4" w14:textId="77777777"/>
                    <w:p w:rsidR="005864A8" w:rsidP="00372DF6" w14:paraId="01540DEA" w14:textId="77777777"/>
                    <w:p w:rsidR="005864A8" w14:paraId="10A6735F" w14:textId="77777777"/>
                    <w:p w:rsidR="005864A8" w:rsidP="00372DF6" w14:paraId="5CA4C12D" w14:textId="77777777"/>
                    <w:p w:rsidR="005864A8" w14:paraId="3793D37F" w14:textId="77777777"/>
                    <w:p w:rsidR="005864A8" w:rsidP="00372DF6" w14:paraId="3D257FC3" w14:textId="77777777"/>
                    <w:p w:rsidR="005864A8" w14:paraId="62A32066" w14:textId="77777777"/>
                    <w:p w:rsidR="005864A8" w:rsidP="00372DF6" w14:paraId="271ECA9D" w14:textId="77777777"/>
                    <w:p w:rsidR="005864A8" w14:paraId="634FAF8A" w14:textId="77777777"/>
                    <w:p w:rsidR="005864A8" w:rsidP="00372DF6" w14:paraId="030E3E6B" w14:textId="77777777"/>
                    <w:p w:rsidR="005864A8" w14:paraId="547D36F5" w14:textId="77777777"/>
                    <w:p w:rsidR="005864A8" w:rsidP="00372DF6" w14:paraId="62B235A9" w14:textId="77777777"/>
                    <w:p w:rsidR="005864A8" w14:paraId="69C1915F" w14:textId="77777777"/>
                    <w:p w:rsidR="005864A8" w:rsidP="00372DF6" w14:paraId="41F2E8D1" w14:textId="77777777"/>
                    <w:p w:rsidR="005864A8" w14:paraId="1EDA64B5" w14:textId="77777777"/>
                    <w:p w:rsidR="005864A8" w:rsidP="00372DF6" w14:paraId="3B5631DF" w14:textId="77777777"/>
                    <w:p w:rsidR="005864A8" w14:paraId="74C401BD" w14:textId="77777777"/>
                    <w:p w:rsidR="005864A8" w:rsidP="00372DF6" w14:paraId="1E83A5AD" w14:textId="77777777"/>
                    <w:p w:rsidR="005864A8" w14:paraId="3B77949F" w14:textId="77777777"/>
                    <w:p w:rsidR="005864A8" w:rsidP="00372DF6" w14:paraId="758D6922" w14:textId="77777777"/>
                    <w:p w:rsidR="005864A8" w14:paraId="4D07213B" w14:textId="77777777"/>
                    <w:p w:rsidR="005864A8" w:rsidP="00372DF6" w14:paraId="2592B338" w14:textId="77777777"/>
                    <w:p w:rsidR="005864A8" w14:paraId="07F23C92" w14:textId="77777777"/>
                    <w:p w:rsidR="005864A8" w:rsidP="00372DF6" w14:paraId="730A5C9E" w14:textId="77777777"/>
                    <w:p w:rsidR="005864A8" w14:paraId="6F900059" w14:textId="77777777"/>
                    <w:p w:rsidR="005864A8" w:rsidP="00372DF6" w14:paraId="026A465B" w14:textId="77777777"/>
                    <w:p w:rsidR="005864A8" w14:paraId="4219B373" w14:textId="77777777"/>
                    <w:p w:rsidR="005864A8" w:rsidP="00372DF6" w14:paraId="6F062AED" w14:textId="77777777"/>
                    <w:p w:rsidR="005864A8" w14:paraId="5AA9C95F" w14:textId="77777777"/>
                    <w:p w:rsidR="005864A8" w:rsidP="00372DF6" w14:paraId="3E9F2458" w14:textId="77777777"/>
                    <w:p w:rsidR="005864A8" w14:paraId="7A420DD8" w14:textId="77777777"/>
                    <w:p w:rsidR="005864A8" w:rsidP="00372DF6" w14:paraId="531A1B6B" w14:textId="77777777"/>
                    <w:p w:rsidR="005864A8" w14:paraId="2B9AACC4" w14:textId="77777777"/>
                    <w:p w:rsidR="005864A8" w:rsidP="00372DF6" w14:paraId="67E2AD53" w14:textId="77777777"/>
                    <w:p w:rsidR="005864A8" w14:paraId="7E2025FC" w14:textId="77777777"/>
                    <w:p w:rsidR="005864A8" w:rsidP="00372DF6" w14:paraId="325E36C6" w14:textId="77777777"/>
                    <w:p w:rsidR="005864A8" w14:paraId="63681814" w14:textId="77777777"/>
                    <w:p w:rsidR="005864A8" w:rsidP="00372DF6" w14:paraId="2B70A26A" w14:textId="77777777"/>
                    <w:p w:rsidR="005864A8" w14:paraId="1B138C9C" w14:textId="77777777"/>
                    <w:p w:rsidR="005864A8" w:rsidP="00372DF6" w14:paraId="5805F6D1" w14:textId="77777777"/>
                    <w:p w:rsidR="005864A8" w14:paraId="77DA87F7" w14:textId="77777777"/>
                    <w:p w:rsidR="005864A8" w:rsidP="00372DF6" w14:paraId="159EF8FB" w14:textId="77777777"/>
                    <w:p w:rsidR="005864A8" w14:paraId="0EC27E8B" w14:textId="77777777"/>
                    <w:p w:rsidR="005864A8" w:rsidP="00372DF6" w14:paraId="567D474D" w14:textId="77777777"/>
                    <w:p w:rsidR="005864A8" w14:paraId="1F2546A4" w14:textId="77777777"/>
                    <w:p w:rsidR="005864A8" w:rsidP="00372DF6" w14:paraId="7413CA1B" w14:textId="77777777"/>
                    <w:p w:rsidR="005864A8" w14:paraId="363D676B" w14:textId="77777777"/>
                    <w:p w:rsidR="005864A8" w:rsidP="00372DF6" w14:paraId="6CB54637" w14:textId="77777777"/>
                    <w:p w:rsidR="005864A8" w14:paraId="01539DBA" w14:textId="77777777"/>
                    <w:p w:rsidR="005864A8" w:rsidP="00372DF6" w14:paraId="7FD691DA" w14:textId="77777777"/>
                    <w:p w:rsidR="005864A8" w14:paraId="65A65B9E" w14:textId="77777777"/>
                    <w:p w:rsidR="005864A8" w:rsidP="00372DF6" w14:paraId="3A15B8B5" w14:textId="77777777"/>
                    <w:p w:rsidR="005864A8" w14:paraId="6E5BB857" w14:textId="77777777"/>
                    <w:p w:rsidR="005864A8" w:rsidP="00372DF6" w14:paraId="4FBBD179" w14:textId="77777777"/>
                    <w:p w:rsidR="005864A8" w14:paraId="735FF023" w14:textId="77777777"/>
                    <w:p w:rsidR="005864A8" w:rsidP="00372DF6" w14:paraId="428C5F1C" w14:textId="77777777"/>
                    <w:p w:rsidR="005864A8" w14:paraId="1E297A55" w14:textId="77777777"/>
                    <w:p w:rsidR="005864A8" w:rsidP="00372DF6" w14:paraId="3846DB75" w14:textId="77777777"/>
                    <w:p w:rsidR="005864A8" w14:paraId="115DE369" w14:textId="77777777"/>
                    <w:p w:rsidR="005864A8" w:rsidP="00372DF6" w14:paraId="59E9E6B2" w14:textId="77777777"/>
                    <w:p w:rsidR="005864A8" w14:paraId="7D44134D" w14:textId="77777777"/>
                    <w:p w:rsidR="005864A8" w:rsidP="00372DF6" w14:paraId="37A56C9B" w14:textId="77777777"/>
                    <w:p w:rsidR="005864A8" w14:paraId="6044450E" w14:textId="77777777"/>
                    <w:p w:rsidR="005864A8" w:rsidP="00372DF6" w14:paraId="361A269E" w14:textId="77777777"/>
                    <w:p w:rsidR="005864A8" w14:paraId="244850E5" w14:textId="77777777"/>
                    <w:p w:rsidR="005864A8" w:rsidP="00372DF6" w14:paraId="05541E56" w14:textId="77777777"/>
                    <w:p w:rsidR="005864A8" w14:paraId="071C851D" w14:textId="77777777"/>
                    <w:p w:rsidR="005864A8" w:rsidP="00372DF6" w14:paraId="6C2B6207" w14:textId="77777777"/>
                    <w:p w:rsidR="005864A8" w14:paraId="575CA519" w14:textId="77777777"/>
                    <w:p w:rsidR="005864A8" w:rsidP="00372DF6" w14:paraId="183681FB" w14:textId="77777777"/>
                    <w:p w:rsidR="005864A8" w14:paraId="7E25421C" w14:textId="77777777"/>
                    <w:p w:rsidR="005864A8" w:rsidP="00372DF6" w14:paraId="76663AC2" w14:textId="77777777"/>
                    <w:p w:rsidR="005864A8" w14:paraId="4AE917CA" w14:textId="77777777"/>
                    <w:p w:rsidR="005864A8" w:rsidP="00372DF6" w14:paraId="6B428F33" w14:textId="77777777"/>
                    <w:p w:rsidR="005864A8" w14:paraId="737C8A2A" w14:textId="77777777"/>
                    <w:p w:rsidR="005864A8" w:rsidP="00372DF6" w14:paraId="0BCD6A2B" w14:textId="77777777"/>
                    <w:p w:rsidR="005864A8" w14:paraId="626E9F4D" w14:textId="77777777"/>
                    <w:p w:rsidR="005864A8" w:rsidP="00372DF6" w14:paraId="48E24934" w14:textId="77777777"/>
                    <w:p w:rsidR="005864A8" w14:paraId="2C1F2FE0" w14:textId="77777777"/>
                    <w:p w:rsidR="005864A8" w:rsidP="00372DF6" w14:paraId="437C7200" w14:textId="77777777"/>
                    <w:p w:rsidR="005864A8" w14:paraId="182E4ABC" w14:textId="77777777"/>
                    <w:p w:rsidR="005864A8" w:rsidP="00372DF6" w14:paraId="42F5D4E1" w14:textId="77777777"/>
                    <w:p w:rsidR="005864A8" w14:paraId="6BF4999F" w14:textId="77777777"/>
                    <w:p w:rsidR="005864A8" w:rsidP="00372DF6" w14:paraId="21B65975" w14:textId="77777777"/>
                    <w:p w:rsidR="005864A8" w14:paraId="6B92982C" w14:textId="77777777"/>
                    <w:p w:rsidR="005864A8" w:rsidP="00372DF6" w14:paraId="71E4B270" w14:textId="77777777"/>
                    <w:p w:rsidR="005864A8" w14:paraId="6D9E6699" w14:textId="77777777"/>
                    <w:p w:rsidR="005864A8" w:rsidP="00372DF6" w14:paraId="70D2FBC8" w14:textId="77777777"/>
                    <w:p w:rsidR="005864A8" w14:paraId="69121FC4" w14:textId="77777777"/>
                    <w:p w:rsidR="005864A8" w:rsidP="00372DF6" w14:paraId="775982A2" w14:textId="77777777"/>
                    <w:p w:rsidR="005864A8" w14:paraId="3FF5784A" w14:textId="77777777"/>
                    <w:p w:rsidR="005864A8" w:rsidP="00372DF6" w14:paraId="4714770A" w14:textId="77777777"/>
                    <w:p w:rsidR="005864A8" w14:paraId="77279166" w14:textId="77777777"/>
                    <w:p w:rsidR="005864A8" w:rsidP="00372DF6" w14:paraId="4401DCEE" w14:textId="77777777"/>
                    <w:p w:rsidR="005864A8" w14:paraId="16857F70" w14:textId="77777777"/>
                    <w:p w:rsidR="005864A8" w:rsidP="00372DF6" w14:paraId="1A76B186" w14:textId="77777777"/>
                    <w:p w:rsidR="005864A8" w14:paraId="5685203E" w14:textId="77777777"/>
                    <w:p w:rsidR="005864A8" w:rsidP="00372DF6" w14:paraId="4C32DE10" w14:textId="77777777"/>
                    <w:p w:rsidR="005864A8" w14:paraId="567DE919" w14:textId="77777777"/>
                    <w:p w:rsidR="005864A8" w:rsidP="00372DF6" w14:paraId="37644364" w14:textId="77777777"/>
                    <w:p w:rsidR="005864A8" w14:paraId="1C7A2EF8" w14:textId="77777777"/>
                    <w:p w:rsidR="005864A8" w:rsidP="00372DF6" w14:paraId="16689931" w14:textId="77777777"/>
                    <w:p w:rsidR="005864A8" w14:paraId="45C9B003" w14:textId="77777777"/>
                    <w:p w:rsidR="005864A8" w:rsidP="00372DF6" w14:paraId="65723A4E" w14:textId="77777777"/>
                    <w:p w:rsidR="005864A8" w14:paraId="6A33ACA8" w14:textId="77777777"/>
                    <w:p w:rsidR="005864A8" w:rsidP="00372DF6" w14:paraId="5B739F91" w14:textId="77777777"/>
                    <w:p w:rsidR="005864A8" w14:paraId="7DBD6526" w14:textId="77777777"/>
                    <w:p w:rsidR="005864A8" w:rsidP="00372DF6" w14:paraId="65DE5D16" w14:textId="77777777"/>
                    <w:p w:rsidR="005864A8" w14:paraId="1EA5FF9E" w14:textId="77777777"/>
                    <w:p w:rsidR="005864A8" w:rsidP="00372DF6" w14:paraId="614C1614" w14:textId="77777777"/>
                    <w:p w:rsidR="005864A8" w14:paraId="3EF7FA9F" w14:textId="77777777"/>
                    <w:p w:rsidR="005864A8" w:rsidP="00372DF6" w14:paraId="4A567B2E" w14:textId="77777777"/>
                    <w:p w:rsidR="005864A8" w14:paraId="72C0703F" w14:textId="77777777"/>
                    <w:p w:rsidR="005864A8" w:rsidP="00372DF6" w14:paraId="5B9F073D" w14:textId="77777777"/>
                    <w:p w:rsidR="005864A8" w14:paraId="7EE58DCB" w14:textId="77777777"/>
                    <w:p w:rsidR="005864A8" w:rsidP="00372DF6" w14:paraId="477D8E65" w14:textId="77777777"/>
                    <w:p w:rsidR="005864A8" w14:paraId="36CC9707" w14:textId="77777777"/>
                    <w:p w:rsidR="005864A8" w:rsidP="00372DF6" w14:paraId="61CAB551" w14:textId="77777777"/>
                    <w:p w:rsidR="005864A8" w14:paraId="389AD318" w14:textId="77777777"/>
                    <w:p w:rsidR="005864A8" w:rsidP="00372DF6" w14:paraId="26A1246D" w14:textId="77777777"/>
                    <w:p w:rsidR="005864A8" w14:paraId="0EFF21DF" w14:textId="77777777"/>
                    <w:p w:rsidR="005864A8" w:rsidP="00372DF6" w14:paraId="6CC32B4B" w14:textId="77777777"/>
                    <w:p w:rsidR="005864A8" w14:paraId="1660E0CC" w14:textId="77777777"/>
                    <w:p w:rsidR="005864A8" w:rsidP="00372DF6" w14:paraId="1D9CB207" w14:textId="77777777"/>
                    <w:p w:rsidR="005864A8" w14:paraId="1F6667B3" w14:textId="77777777"/>
                    <w:p w:rsidR="005864A8" w:rsidP="00372DF6" w14:paraId="36A4F780" w14:textId="77777777"/>
                    <w:p w:rsidR="005864A8" w14:paraId="71B7A930" w14:textId="77777777"/>
                    <w:p w:rsidR="005864A8" w:rsidP="00372DF6" w14:paraId="2DE27F6A" w14:textId="77777777"/>
                    <w:p w:rsidR="005864A8" w14:paraId="653ECB6A" w14:textId="77777777"/>
                    <w:p w:rsidR="005864A8" w:rsidP="00372DF6" w14:paraId="350E8D68" w14:textId="77777777"/>
                    <w:p w:rsidR="005864A8" w14:paraId="0A5397D7" w14:textId="77777777"/>
                    <w:p w:rsidR="005864A8" w:rsidP="00372DF6" w14:paraId="43F4CA67" w14:textId="77777777"/>
                    <w:p w:rsidR="005864A8" w14:paraId="2105AD35" w14:textId="77777777"/>
                    <w:p w:rsidR="005864A8" w:rsidP="00372DF6" w14:paraId="71D29149" w14:textId="77777777"/>
                    <w:p w:rsidR="005864A8" w14:paraId="361C7EDA" w14:textId="77777777"/>
                    <w:p w:rsidR="005864A8" w:rsidP="00372DF6" w14:paraId="7E3B493C" w14:textId="77777777"/>
                    <w:p w:rsidR="005864A8" w14:paraId="43756D0C" w14:textId="77777777"/>
                    <w:p w:rsidR="005864A8" w:rsidP="00372DF6" w14:paraId="0AE52EB8" w14:textId="77777777"/>
                    <w:p w:rsidR="005864A8" w14:paraId="153DF5A7" w14:textId="77777777"/>
                    <w:p w:rsidR="005864A8" w:rsidP="00372DF6" w14:paraId="0505D2FA" w14:textId="77777777"/>
                    <w:p w:rsidR="005864A8" w14:paraId="4B7B62FD" w14:textId="77777777"/>
                    <w:p w:rsidR="005864A8" w:rsidP="00372DF6" w14:paraId="57915728" w14:textId="77777777"/>
                    <w:p w:rsidR="005864A8" w14:paraId="7DC96BCD" w14:textId="77777777"/>
                    <w:p w:rsidR="005864A8" w:rsidP="00372DF6" w14:paraId="3339823F" w14:textId="77777777"/>
                    <w:p w:rsidR="005864A8" w14:paraId="40467E95" w14:textId="77777777"/>
                    <w:p w:rsidR="005864A8" w:rsidP="00372DF6" w14:paraId="6B72EFD8" w14:textId="77777777"/>
                    <w:p w:rsidR="005864A8" w14:paraId="336829E1" w14:textId="77777777"/>
                    <w:p w:rsidR="005864A8" w:rsidP="00372DF6" w14:paraId="3E1B72AE" w14:textId="77777777"/>
                    <w:p w:rsidR="005864A8" w14:paraId="3E0B642A" w14:textId="77777777"/>
                    <w:p w:rsidR="005864A8" w:rsidP="00372DF6" w14:paraId="560E68C3" w14:textId="77777777"/>
                    <w:p w:rsidR="005864A8" w14:paraId="01D5E1F3" w14:textId="77777777"/>
                    <w:p w:rsidR="005864A8" w:rsidP="00372DF6" w14:paraId="0549EA58" w14:textId="77777777"/>
                    <w:p w:rsidR="005864A8" w14:paraId="7FAFD4E2" w14:textId="77777777"/>
                    <w:p w:rsidR="005864A8" w:rsidP="00372DF6" w14:paraId="1786EBAA" w14:textId="77777777"/>
                    <w:p w:rsidR="005864A8" w14:paraId="2E0B8FFB" w14:textId="77777777"/>
                    <w:p w:rsidR="005864A8" w:rsidP="00372DF6" w14:paraId="0C9F6502" w14:textId="77777777"/>
                    <w:p w:rsidR="005864A8" w14:paraId="59F2A284" w14:textId="77777777"/>
                    <w:p w:rsidR="005864A8" w:rsidP="00372DF6" w14:paraId="4C5182E9" w14:textId="77777777"/>
                    <w:p w:rsidR="005864A8" w14:paraId="6E180021" w14:textId="77777777"/>
                    <w:p w:rsidR="005864A8" w:rsidP="00372DF6" w14:paraId="29C9E9E0" w14:textId="77777777"/>
                    <w:p w:rsidR="005864A8" w14:paraId="421E01D4" w14:textId="77777777"/>
                    <w:p w:rsidR="005864A8" w:rsidP="00372DF6" w14:paraId="1438F87C" w14:textId="77777777"/>
                    <w:p w:rsidR="005864A8" w14:paraId="68A1780C" w14:textId="77777777"/>
                    <w:p w:rsidR="005864A8" w:rsidP="00372DF6" w14:paraId="15875DBF" w14:textId="77777777"/>
                    <w:p w:rsidR="005864A8" w14:paraId="052425C2" w14:textId="77777777"/>
                    <w:p w:rsidR="005864A8" w:rsidP="00372DF6" w14:paraId="56C92DE3" w14:textId="77777777"/>
                    <w:p w:rsidR="005864A8" w14:paraId="7EF22FF5" w14:textId="77777777"/>
                    <w:p w:rsidR="005864A8" w:rsidP="00372DF6" w14:paraId="2C26C9AF" w14:textId="77777777"/>
                    <w:p w:rsidR="005864A8" w14:paraId="671405D4" w14:textId="77777777"/>
                    <w:p w:rsidR="005864A8" w:rsidP="00372DF6" w14:paraId="06308C42" w14:textId="77777777"/>
                    <w:p w:rsidR="005864A8" w14:paraId="0F816538" w14:textId="77777777"/>
                    <w:p w:rsidR="005864A8" w:rsidP="00372DF6" w14:paraId="7214D362" w14:textId="77777777"/>
                    <w:p w:rsidR="005864A8" w14:paraId="23FE3FBA" w14:textId="77777777"/>
                    <w:p w:rsidR="005864A8" w:rsidP="00372DF6" w14:paraId="6BDF966A" w14:textId="77777777"/>
                    <w:p w:rsidR="005864A8" w14:paraId="7B9A4429" w14:textId="77777777"/>
                    <w:p w:rsidR="005864A8" w:rsidP="00372DF6" w14:paraId="6835C936" w14:textId="77777777"/>
                    <w:p w:rsidR="005864A8" w14:paraId="7275013E" w14:textId="77777777"/>
                    <w:p w:rsidR="005864A8" w:rsidP="00372DF6" w14:paraId="0DBDA58E" w14:textId="77777777"/>
                    <w:p w:rsidR="005864A8" w14:paraId="3F850025" w14:textId="77777777"/>
                    <w:p w:rsidR="005864A8" w:rsidP="00372DF6" w14:paraId="6C6350D3" w14:textId="77777777"/>
                    <w:p w:rsidR="005864A8" w14:paraId="39209023" w14:textId="77777777"/>
                    <w:p w:rsidR="005864A8" w:rsidP="00372DF6" w14:paraId="31464E55" w14:textId="77777777"/>
                    <w:p w:rsidR="005864A8" w14:paraId="7137CE85" w14:textId="77777777"/>
                    <w:p w:rsidR="005864A8" w:rsidP="00372DF6" w14:paraId="04FAB4A3" w14:textId="77777777"/>
                    <w:p w:rsidR="005864A8" w14:paraId="20F08F7C" w14:textId="77777777"/>
                    <w:p w:rsidR="005864A8" w:rsidP="00372DF6" w14:paraId="47BD3959" w14:textId="77777777"/>
                    <w:p w:rsidR="005864A8" w14:paraId="414DF91A" w14:textId="77777777"/>
                    <w:p w:rsidR="005864A8" w:rsidP="00372DF6" w14:paraId="675A3841" w14:textId="77777777"/>
                    <w:p w:rsidR="005864A8" w14:paraId="0B2CFF57" w14:textId="77777777"/>
                    <w:p w:rsidR="005864A8" w:rsidP="00372DF6" w14:paraId="584C6B65" w14:textId="77777777"/>
                    <w:p w:rsidR="005864A8" w14:paraId="06C0E3C7" w14:textId="77777777"/>
                    <w:p w:rsidR="005864A8" w:rsidP="00372DF6" w14:paraId="30EEF3DA" w14:textId="77777777"/>
                    <w:p w:rsidR="005864A8" w14:paraId="5A0DD2A0" w14:textId="77777777"/>
                    <w:p w:rsidR="005864A8" w:rsidP="00372DF6" w14:paraId="5F563B8F" w14:textId="77777777"/>
                    <w:p w:rsidR="005864A8" w14:paraId="0A37CB52" w14:textId="77777777"/>
                    <w:p w:rsidR="005864A8" w:rsidP="00372DF6" w14:paraId="197FD19F" w14:textId="77777777"/>
                    <w:p w:rsidR="005864A8" w14:paraId="57998984" w14:textId="77777777"/>
                    <w:p w:rsidR="005864A8" w:rsidP="00372DF6" w14:paraId="383D751B" w14:textId="77777777"/>
                    <w:p w:rsidR="005864A8" w14:paraId="28C252B8" w14:textId="77777777"/>
                    <w:p w:rsidR="005864A8" w:rsidP="00372DF6" w14:paraId="41EC2261" w14:textId="77777777"/>
                    <w:p w:rsidR="005864A8" w14:paraId="1AEFAC4C" w14:textId="77777777"/>
                    <w:p w:rsidR="005864A8" w:rsidP="00372DF6" w14:paraId="77B196E7" w14:textId="77777777"/>
                    <w:p w:rsidR="005864A8" w14:paraId="72F71E11" w14:textId="77777777"/>
                    <w:p w:rsidR="005864A8" w:rsidP="00372DF6" w14:paraId="0D495FA6" w14:textId="77777777"/>
                    <w:p w:rsidR="005864A8" w14:paraId="52E72551" w14:textId="77777777"/>
                    <w:p w:rsidR="005864A8" w:rsidP="00372DF6" w14:paraId="088F6F3E" w14:textId="77777777"/>
                    <w:p w:rsidR="005864A8" w14:paraId="01AB56B3" w14:textId="77777777"/>
                    <w:p w:rsidR="005864A8" w:rsidP="00372DF6" w14:paraId="2529B4D8" w14:textId="77777777"/>
                    <w:p w:rsidR="005864A8" w14:paraId="4C0B9591" w14:textId="77777777"/>
                    <w:p w:rsidR="005864A8" w:rsidP="00372DF6" w14:paraId="7375B703" w14:textId="77777777"/>
                    <w:p w:rsidR="005864A8" w14:paraId="05FAD80B" w14:textId="77777777"/>
                    <w:p w:rsidR="005864A8" w:rsidP="00372DF6" w14:paraId="033ECB7B" w14:textId="77777777"/>
                    <w:p w:rsidR="005864A8" w14:paraId="1B10EAFA" w14:textId="77777777"/>
                    <w:p w:rsidR="005864A8" w:rsidP="00372DF6" w14:paraId="731342A0" w14:textId="77777777"/>
                    <w:p w:rsidR="005864A8" w14:paraId="44EFE1BF" w14:textId="77777777"/>
                    <w:p w:rsidR="005864A8" w:rsidP="00372DF6" w14:paraId="41B42C56" w14:textId="77777777"/>
                    <w:p w:rsidR="005864A8" w14:paraId="3815B1D0" w14:textId="77777777"/>
                    <w:p w:rsidR="005864A8" w:rsidP="00372DF6" w14:paraId="335358D9" w14:textId="77777777"/>
                    <w:p w:rsidR="005864A8" w14:paraId="1F843FF8" w14:textId="77777777"/>
                    <w:p w:rsidR="005864A8" w:rsidP="00372DF6" w14:paraId="2F96DD58" w14:textId="77777777"/>
                    <w:p w:rsidR="005864A8" w14:paraId="49B6410D" w14:textId="77777777"/>
                    <w:p w:rsidR="005864A8" w:rsidP="00372DF6" w14:paraId="6FEA5F85" w14:textId="77777777"/>
                    <w:p w:rsidR="005864A8" w14:paraId="0D5F5C51" w14:textId="77777777"/>
                    <w:p w:rsidR="005864A8" w:rsidP="00372DF6" w14:paraId="1E655197" w14:textId="77777777"/>
                    <w:p w:rsidR="005864A8" w14:paraId="2FF7D03E" w14:textId="77777777"/>
                    <w:p w:rsidR="005864A8" w:rsidP="00372DF6" w14:paraId="50FCB1D0" w14:textId="77777777"/>
                    <w:p w:rsidR="005864A8" w14:paraId="093E69DC" w14:textId="77777777"/>
                    <w:p w:rsidR="005864A8" w:rsidP="00372DF6" w14:paraId="3A6FC29D" w14:textId="77777777"/>
                    <w:p w:rsidR="005864A8" w14:paraId="6C89C285" w14:textId="77777777"/>
                    <w:p w:rsidR="005864A8" w:rsidP="00372DF6" w14:paraId="7BF85F13" w14:textId="77777777"/>
                    <w:p w:rsidR="005864A8" w14:paraId="0264585D" w14:textId="77777777"/>
                    <w:p w:rsidR="005864A8" w:rsidP="00372DF6" w14:paraId="5E9E9005" w14:textId="77777777"/>
                    <w:p w:rsidR="005864A8" w14:paraId="0407FE6B" w14:textId="77777777"/>
                    <w:p w:rsidR="005864A8" w:rsidP="00372DF6" w14:paraId="41B7F6E2" w14:textId="77777777"/>
                    <w:p w:rsidR="005864A8" w14:paraId="498715CA" w14:textId="77777777"/>
                    <w:p w:rsidR="005864A8" w:rsidP="00372DF6" w14:paraId="5E5BD07B" w14:textId="77777777"/>
                    <w:p w:rsidR="005864A8" w14:paraId="0359E052" w14:textId="77777777"/>
                    <w:p w:rsidR="005864A8" w:rsidP="00372DF6" w14:paraId="29FF50E7" w14:textId="77777777"/>
                    <w:p w:rsidR="005864A8" w14:paraId="42CF80B7" w14:textId="77777777"/>
                    <w:p w:rsidR="005864A8" w:rsidP="00372DF6" w14:paraId="2D89BB4E" w14:textId="77777777"/>
                    <w:p w:rsidR="005864A8" w14:paraId="17E37C79" w14:textId="77777777"/>
                    <w:p w:rsidR="005864A8" w:rsidP="00372DF6" w14:paraId="0D2AFF55" w14:textId="77777777"/>
                    <w:p w:rsidR="005864A8" w14:paraId="45921D65" w14:textId="77777777"/>
                    <w:p w:rsidR="005864A8" w:rsidP="00372DF6" w14:paraId="117E8A67" w14:textId="77777777"/>
                    <w:p w:rsidR="005864A8" w14:paraId="3E905BAC" w14:textId="77777777"/>
                    <w:p w:rsidR="005864A8" w:rsidP="00372DF6" w14:paraId="4319AF8C" w14:textId="77777777"/>
                    <w:p w:rsidR="005864A8" w14:paraId="4B707470" w14:textId="77777777"/>
                    <w:p w:rsidR="005864A8" w:rsidP="00372DF6" w14:paraId="342FB9B7" w14:textId="77777777"/>
                    <w:p w:rsidR="005864A8" w14:paraId="25F470D5" w14:textId="77777777"/>
                    <w:p w:rsidR="005864A8" w:rsidP="00372DF6" w14:paraId="2D995C91" w14:textId="77777777"/>
                    <w:p w:rsidR="005864A8" w14:paraId="6F810190" w14:textId="77777777"/>
                    <w:p w:rsidR="005864A8" w:rsidP="00372DF6" w14:paraId="4325D7D1" w14:textId="77777777"/>
                    <w:p w:rsidR="005864A8" w14:paraId="1DD532FC" w14:textId="77777777"/>
                    <w:p w:rsidR="005864A8" w:rsidP="00372DF6" w14:paraId="1711C105" w14:textId="77777777"/>
                    <w:p w:rsidR="005864A8" w14:paraId="1F269DA2" w14:textId="77777777"/>
                    <w:p w:rsidR="005864A8" w:rsidP="00372DF6" w14:paraId="277A07E6" w14:textId="77777777"/>
                    <w:p w:rsidR="005864A8" w14:paraId="0F8DD74D" w14:textId="77777777"/>
                    <w:p w:rsidR="005864A8" w:rsidP="00372DF6" w14:paraId="4F896928" w14:textId="77777777"/>
                    <w:p w:rsidR="005864A8" w14:paraId="6594089C" w14:textId="77777777"/>
                    <w:p w:rsidR="005864A8" w:rsidP="00372DF6" w14:paraId="7B1B23C8" w14:textId="77777777"/>
                    <w:p w:rsidR="005864A8" w14:paraId="5B38AB10" w14:textId="77777777"/>
                    <w:p w:rsidR="005864A8" w:rsidP="00372DF6" w14:paraId="280764F3" w14:textId="77777777"/>
                    <w:p w:rsidR="005864A8" w14:paraId="3EB8737A" w14:textId="77777777"/>
                    <w:p w:rsidR="005864A8" w:rsidP="00372DF6" w14:paraId="4532E7D0" w14:textId="77777777"/>
                    <w:p w:rsidR="005864A8" w14:paraId="4CF3DDE5" w14:textId="77777777"/>
                    <w:p w:rsidR="005864A8" w:rsidP="00372DF6" w14:paraId="42947109" w14:textId="77777777"/>
                    <w:p w:rsidR="005864A8" w14:paraId="53C12DC0" w14:textId="77777777"/>
                    <w:p w:rsidR="005864A8" w:rsidP="00372DF6" w14:paraId="35050388" w14:textId="77777777"/>
                    <w:p w:rsidR="005864A8" w14:paraId="1C6537A6" w14:textId="77777777"/>
                    <w:p w:rsidR="005864A8" w:rsidP="00372DF6" w14:paraId="72149A77" w14:textId="77777777"/>
                    <w:p w:rsidR="005864A8" w14:paraId="1B76CC28" w14:textId="77777777"/>
                    <w:p w:rsidR="005864A8" w:rsidP="00372DF6" w14:paraId="3782D700" w14:textId="77777777"/>
                    <w:p w:rsidR="005864A8" w14:paraId="317EE4E1" w14:textId="77777777"/>
                    <w:p w:rsidR="005864A8" w:rsidP="00372DF6" w14:paraId="6C1F6952" w14:textId="77777777"/>
                    <w:p w:rsidR="005864A8" w14:paraId="0C1869FA" w14:textId="77777777"/>
                    <w:p w:rsidR="005864A8" w:rsidP="00372DF6" w14:paraId="1FA6409D" w14:textId="77777777"/>
                    <w:p w:rsidR="005864A8" w14:paraId="480981A1" w14:textId="77777777"/>
                    <w:p w:rsidR="005864A8" w:rsidP="00372DF6" w14:paraId="2FBED8FA" w14:textId="77777777"/>
                    <w:p w:rsidR="005864A8" w14:paraId="4796C058" w14:textId="77777777"/>
                    <w:p w:rsidR="005864A8" w:rsidP="00372DF6" w14:paraId="7D5DBB6B" w14:textId="77777777"/>
                    <w:p w:rsidR="005864A8" w14:paraId="0FEBF4B4" w14:textId="77777777"/>
                    <w:p w:rsidR="005864A8" w:rsidP="00372DF6" w14:paraId="6A17688B" w14:textId="77777777"/>
                    <w:p w:rsidR="005864A8" w14:paraId="1F127D75" w14:textId="77777777"/>
                    <w:p w:rsidR="005864A8" w:rsidP="00372DF6" w14:paraId="2363A6A1" w14:textId="77777777"/>
                    <w:p w:rsidR="005864A8" w14:paraId="40FC4003" w14:textId="77777777"/>
                    <w:p w:rsidR="005864A8" w:rsidP="00372DF6" w14:paraId="28307E8B" w14:textId="77777777"/>
                    <w:p w:rsidR="005864A8" w14:paraId="677370F6" w14:textId="77777777"/>
                    <w:p w:rsidR="005864A8" w:rsidP="00372DF6" w14:paraId="52C17EBC" w14:textId="77777777"/>
                    <w:p w:rsidR="005864A8" w14:paraId="6427C551" w14:textId="77777777"/>
                    <w:p w:rsidR="005864A8" w:rsidP="00372DF6" w14:paraId="64C99827" w14:textId="77777777"/>
                    <w:p w:rsidR="005864A8" w14:paraId="24DF074E" w14:textId="77777777"/>
                    <w:p w:rsidR="005864A8" w:rsidP="00372DF6" w14:paraId="1B280DD6" w14:textId="77777777"/>
                    <w:p w:rsidR="005864A8" w14:paraId="6AA77DB1" w14:textId="77777777"/>
                    <w:p w:rsidR="005864A8" w:rsidP="00372DF6" w14:paraId="368DDCEC" w14:textId="77777777"/>
                    <w:p w:rsidR="005864A8" w14:paraId="7B61199B" w14:textId="77777777"/>
                    <w:p w:rsidR="005864A8" w:rsidP="00372DF6" w14:paraId="57204146" w14:textId="77777777"/>
                    <w:p w:rsidR="005864A8" w14:paraId="0B74FEE9" w14:textId="77777777"/>
                    <w:p w:rsidR="005864A8" w:rsidP="00372DF6" w14:paraId="2263FA60" w14:textId="77777777"/>
                    <w:p w:rsidR="005864A8" w14:paraId="70890485" w14:textId="77777777"/>
                    <w:p w:rsidR="005864A8" w:rsidP="00372DF6" w14:paraId="537F65BD" w14:textId="77777777"/>
                    <w:p w:rsidR="005864A8" w14:paraId="596EF493" w14:textId="77777777"/>
                    <w:p w:rsidR="005864A8" w:rsidP="00372DF6" w14:paraId="10A9A158" w14:textId="77777777"/>
                    <w:p w:rsidR="005864A8" w14:paraId="569F5CB2" w14:textId="77777777"/>
                    <w:p w:rsidR="005864A8" w:rsidP="00372DF6" w14:paraId="3AB40D8E" w14:textId="77777777"/>
                    <w:p w:rsidR="005864A8" w14:paraId="2878C1DA" w14:textId="77777777"/>
                    <w:p w:rsidR="005864A8" w:rsidP="00372DF6" w14:paraId="3BB183B0" w14:textId="77777777"/>
                    <w:p w:rsidR="005864A8" w14:paraId="2415D952" w14:textId="77777777"/>
                    <w:p w:rsidR="005864A8" w:rsidP="00372DF6" w14:paraId="753EE538" w14:textId="77777777"/>
                    <w:p w:rsidR="005864A8" w14:paraId="08EC8BA9" w14:textId="77777777"/>
                    <w:p w:rsidR="005864A8" w:rsidP="00372DF6" w14:paraId="75B67EAD" w14:textId="77777777"/>
                    <w:p w:rsidR="005864A8" w14:paraId="75269A19" w14:textId="77777777"/>
                    <w:p w:rsidR="005864A8" w:rsidP="00372DF6" w14:paraId="64F2969C" w14:textId="77777777"/>
                    <w:p w:rsidR="005864A8" w14:paraId="4988BD4E" w14:textId="77777777"/>
                    <w:p w:rsidR="005864A8" w:rsidP="00372DF6" w14:paraId="1DD342FD" w14:textId="77777777"/>
                    <w:p w:rsidR="005864A8" w14:paraId="4CBD9BBB" w14:textId="77777777"/>
                    <w:p w:rsidR="005864A8" w:rsidP="00372DF6" w14:paraId="210C3B23" w14:textId="77777777"/>
                    <w:p w:rsidR="005864A8" w14:paraId="6D457E43" w14:textId="77777777"/>
                    <w:p w:rsidR="005864A8" w:rsidP="00372DF6" w14:paraId="1E09B44C" w14:textId="77777777"/>
                    <w:p w:rsidR="005864A8" w14:paraId="75568712" w14:textId="77777777"/>
                    <w:p w:rsidR="005864A8" w:rsidP="00372DF6" w14:paraId="1388B7FA" w14:textId="77777777"/>
                    <w:p w:rsidR="005864A8" w14:paraId="7F069DCD" w14:textId="77777777"/>
                    <w:p w:rsidR="005864A8" w:rsidP="00372DF6" w14:paraId="3BE0B337" w14:textId="77777777"/>
                    <w:p w:rsidR="005864A8" w14:paraId="364814A1" w14:textId="77777777"/>
                    <w:p w:rsidR="005864A8" w:rsidP="00372DF6" w14:paraId="064C418E" w14:textId="77777777"/>
                    <w:p w:rsidR="005864A8" w14:paraId="367B88A1" w14:textId="77777777"/>
                    <w:p w:rsidR="005864A8" w:rsidP="00372DF6" w14:paraId="3C354A20" w14:textId="77777777"/>
                    <w:p w:rsidR="005864A8" w14:paraId="63698BF5" w14:textId="77777777"/>
                    <w:p w:rsidR="005864A8" w:rsidP="00372DF6" w14:paraId="632B2A24" w14:textId="77777777"/>
                    <w:p w:rsidR="005864A8" w14:paraId="09FC95C0" w14:textId="77777777"/>
                    <w:p w:rsidR="005864A8" w:rsidP="00372DF6" w14:paraId="3A09A517" w14:textId="77777777"/>
                    <w:p w:rsidR="005864A8" w14:paraId="1F0F41FE" w14:textId="77777777"/>
                    <w:p w:rsidR="005864A8" w:rsidP="00372DF6" w14:paraId="27637090" w14:textId="77777777"/>
                    <w:p w:rsidR="005864A8" w14:paraId="2CE1FC23" w14:textId="77777777"/>
                    <w:p w:rsidR="005864A8" w:rsidP="00372DF6" w14:paraId="74928A8D" w14:textId="77777777"/>
                    <w:p w:rsidR="005864A8" w14:paraId="34DA3A23" w14:textId="77777777"/>
                    <w:p w:rsidR="005864A8" w:rsidP="00372DF6" w14:paraId="32F50E62" w14:textId="77777777"/>
                    <w:p w:rsidR="005864A8" w14:paraId="7E358BE1" w14:textId="77777777"/>
                    <w:p w:rsidR="005864A8" w:rsidP="00372DF6" w14:paraId="67444579" w14:textId="77777777"/>
                    <w:p w:rsidR="005864A8" w14:paraId="412A3435" w14:textId="77777777"/>
                    <w:p w:rsidR="005864A8" w:rsidP="00372DF6" w14:paraId="0B21BBC2" w14:textId="77777777"/>
                    <w:p w:rsidR="005864A8" w14:paraId="282CC789" w14:textId="77777777"/>
                    <w:p w:rsidR="005864A8" w:rsidP="00372DF6" w14:paraId="58EFA63D" w14:textId="77777777"/>
                    <w:p w:rsidR="005864A8" w14:paraId="7CC95955" w14:textId="77777777"/>
                    <w:p w:rsidR="005864A8" w:rsidP="00372DF6" w14:paraId="537516A7" w14:textId="77777777"/>
                    <w:p w:rsidR="005864A8" w14:paraId="4DF2D969" w14:textId="77777777"/>
                    <w:p w:rsidR="005864A8" w:rsidP="00372DF6" w14:paraId="788B7BB0" w14:textId="77777777"/>
                    <w:p w:rsidR="005864A8" w14:paraId="1A151A62" w14:textId="77777777"/>
                    <w:p w:rsidR="005864A8" w:rsidP="00372DF6" w14:paraId="36A1D66D" w14:textId="77777777"/>
                    <w:p w:rsidR="005864A8" w14:paraId="79ABEF9B" w14:textId="77777777"/>
                    <w:p w:rsidR="005864A8" w:rsidP="00372DF6" w14:paraId="54140F9C" w14:textId="77777777"/>
                    <w:p w:rsidR="005864A8" w14:paraId="20A7A8B8" w14:textId="77777777"/>
                    <w:p w:rsidR="005864A8" w:rsidP="00372DF6" w14:paraId="5B00548A" w14:textId="77777777"/>
                    <w:p w:rsidR="005864A8" w14:paraId="36B806BA" w14:textId="77777777"/>
                    <w:p w:rsidR="005864A8" w:rsidP="00372DF6" w14:paraId="4CE6EA2E" w14:textId="77777777"/>
                    <w:p w:rsidR="005864A8" w14:paraId="51B2D408" w14:textId="77777777"/>
                    <w:p w:rsidR="005864A8" w:rsidP="00372DF6" w14:paraId="547D1145" w14:textId="77777777"/>
                    <w:p w:rsidR="005864A8" w14:paraId="5D0C6027" w14:textId="77777777"/>
                    <w:p w:rsidR="005864A8" w:rsidP="00372DF6" w14:paraId="3ED19B13" w14:textId="77777777"/>
                    <w:p w:rsidR="005864A8" w14:paraId="0A36F8C1" w14:textId="77777777"/>
                    <w:p w:rsidR="005864A8" w:rsidP="00372DF6" w14:paraId="79F1B736" w14:textId="77777777"/>
                    <w:p w:rsidR="005864A8" w14:paraId="490E8E2C" w14:textId="77777777"/>
                    <w:p w:rsidR="005864A8" w:rsidP="00372DF6" w14:paraId="4E711C0E" w14:textId="77777777"/>
                    <w:p w:rsidR="005864A8" w14:paraId="644E1868" w14:textId="77777777"/>
                    <w:p w:rsidR="005864A8" w:rsidP="00372DF6" w14:paraId="230B2706" w14:textId="77777777"/>
                    <w:p w:rsidR="005864A8" w14:paraId="7DE4D177" w14:textId="77777777"/>
                    <w:p w:rsidR="005864A8" w:rsidP="00372DF6" w14:paraId="4E44BC96" w14:textId="77777777"/>
                    <w:p w:rsidR="005864A8" w14:paraId="3E03B829" w14:textId="77777777"/>
                    <w:p w:rsidR="005864A8" w:rsidP="00372DF6" w14:paraId="2FBCC56D" w14:textId="77777777"/>
                    <w:p w:rsidR="005864A8" w14:paraId="77EEB9D7" w14:textId="77777777"/>
                    <w:p w:rsidR="005864A8" w:rsidP="00372DF6" w14:paraId="1C5C65BE" w14:textId="77777777"/>
                    <w:p w:rsidR="005864A8" w14:paraId="1FB7EE96" w14:textId="77777777"/>
                    <w:p w:rsidR="005864A8" w:rsidP="00372DF6" w14:paraId="6E48ABAF" w14:textId="77777777"/>
                    <w:p w:rsidR="005864A8" w14:paraId="74EF4571" w14:textId="77777777"/>
                    <w:p w:rsidR="005864A8" w:rsidP="00372DF6" w14:paraId="1A47FD69" w14:textId="77777777"/>
                    <w:p w:rsidR="005864A8" w14:paraId="56D15446" w14:textId="77777777"/>
                    <w:p w:rsidR="005864A8" w:rsidP="00372DF6" w14:paraId="379AE4EF" w14:textId="77777777"/>
                    <w:p w:rsidR="005864A8" w14:paraId="4C4D870E" w14:textId="77777777"/>
                    <w:p w:rsidR="005864A8" w:rsidP="00372DF6" w14:paraId="554302F2" w14:textId="77777777"/>
                    <w:p w:rsidR="005864A8" w14:paraId="06D4D61C" w14:textId="77777777"/>
                    <w:p w:rsidR="005864A8" w:rsidP="00372DF6" w14:paraId="2E269BA2" w14:textId="77777777"/>
                    <w:p w:rsidR="005864A8" w14:paraId="1A2D56D1" w14:textId="77777777"/>
                    <w:p w:rsidR="005864A8" w:rsidP="00372DF6" w14:paraId="586855E8" w14:textId="77777777"/>
                    <w:p w:rsidR="005864A8" w14:paraId="35B49826" w14:textId="77777777"/>
                    <w:p w:rsidR="005864A8" w:rsidP="00372DF6" w14:paraId="6C3DAEBD" w14:textId="77777777"/>
                    <w:p w:rsidR="005864A8" w14:paraId="156566B3" w14:textId="77777777"/>
                    <w:p w:rsidR="005864A8" w:rsidP="00372DF6" w14:paraId="6E219301" w14:textId="77777777"/>
                    <w:p w:rsidR="005864A8" w14:paraId="19116D20" w14:textId="77777777"/>
                    <w:p w:rsidR="005864A8" w:rsidP="00372DF6" w14:paraId="4C941D7F" w14:textId="77777777"/>
                    <w:p w:rsidR="005864A8" w14:paraId="693C65CE" w14:textId="77777777"/>
                    <w:p w:rsidR="005864A8" w:rsidP="00372DF6" w14:paraId="4D1A736A" w14:textId="77777777"/>
                    <w:p w:rsidR="005864A8" w14:paraId="0ACA92B6" w14:textId="77777777"/>
                    <w:p w:rsidR="005864A8" w:rsidP="00372DF6" w14:paraId="186B047F" w14:textId="77777777"/>
                    <w:p w:rsidR="005864A8" w14:paraId="5C982E56" w14:textId="77777777"/>
                    <w:p w:rsidR="005864A8" w:rsidP="00372DF6" w14:paraId="55368DE8" w14:textId="77777777"/>
                    <w:p w:rsidR="005864A8" w14:paraId="28EED001" w14:textId="77777777"/>
                    <w:p w:rsidR="005864A8" w:rsidP="00372DF6" w14:paraId="6CAE7E38" w14:textId="77777777"/>
                    <w:p w:rsidR="005864A8" w14:paraId="7D2D0B99" w14:textId="77777777"/>
                    <w:p w:rsidR="005864A8" w:rsidP="00372DF6" w14:paraId="4422E418" w14:textId="77777777"/>
                    <w:p w:rsidR="005864A8" w14:paraId="09953BC6" w14:textId="77777777"/>
                    <w:p w:rsidR="005864A8" w:rsidP="00372DF6" w14:paraId="3D22C03F" w14:textId="77777777"/>
                    <w:p w:rsidR="005864A8" w14:paraId="7935F5E4" w14:textId="77777777"/>
                    <w:p w:rsidR="005864A8" w:rsidP="00372DF6" w14:paraId="26273732" w14:textId="77777777"/>
                    <w:p w:rsidR="005864A8" w14:paraId="497D4D4F" w14:textId="77777777"/>
                    <w:p w:rsidR="005864A8" w:rsidP="00372DF6" w14:paraId="670BA8DD" w14:textId="77777777"/>
                    <w:p w:rsidR="005864A8" w14:paraId="455A05F8" w14:textId="77777777"/>
                    <w:p w:rsidR="005864A8" w:rsidP="00372DF6" w14:paraId="29A3D336" w14:textId="77777777"/>
                    <w:p w:rsidR="005864A8" w14:paraId="0CEA8979" w14:textId="77777777"/>
                    <w:p w:rsidR="005864A8" w:rsidP="00372DF6" w14:paraId="1CA8AC0B" w14:textId="77777777"/>
                    <w:p w:rsidR="005864A8" w14:paraId="0DDCE79C" w14:textId="77777777"/>
                    <w:p w:rsidR="005864A8" w:rsidP="00372DF6" w14:paraId="6EADF554" w14:textId="77777777"/>
                    <w:p w:rsidR="005864A8" w14:paraId="22A9976C" w14:textId="77777777"/>
                    <w:p w:rsidR="005864A8" w:rsidP="00372DF6" w14:paraId="5F22C01B" w14:textId="77777777"/>
                    <w:p w:rsidR="005864A8" w14:paraId="5330BCA6" w14:textId="77777777"/>
                    <w:p w:rsidR="005864A8" w:rsidP="00372DF6" w14:paraId="0FC21B47" w14:textId="77777777"/>
                    <w:p w:rsidR="005864A8" w14:paraId="249D26A5" w14:textId="77777777"/>
                    <w:p w:rsidR="005864A8" w:rsidP="00372DF6" w14:paraId="3BE05618" w14:textId="77777777"/>
                    <w:p w:rsidR="005864A8" w14:paraId="28539B81" w14:textId="77777777"/>
                    <w:p w:rsidR="005864A8" w:rsidP="00372DF6" w14:paraId="2A8173F7" w14:textId="77777777"/>
                    <w:p w:rsidR="005864A8" w14:paraId="434A84E0" w14:textId="77777777"/>
                    <w:p w:rsidR="005864A8" w:rsidP="00372DF6" w14:paraId="1CD85D6B" w14:textId="77777777"/>
                    <w:p w:rsidR="005864A8" w14:paraId="338495C2" w14:textId="77777777"/>
                    <w:p w:rsidR="005864A8" w:rsidP="00372DF6" w14:paraId="0071FCB0" w14:textId="77777777"/>
                    <w:p w:rsidR="005864A8" w14:paraId="2FF78ACF" w14:textId="77777777"/>
                    <w:p w:rsidR="005864A8" w:rsidP="00372DF6" w14:paraId="4694FABF" w14:textId="77777777"/>
                    <w:p w:rsidR="005864A8" w14:paraId="5C6444AB" w14:textId="77777777"/>
                    <w:p w:rsidR="005864A8" w:rsidP="00372DF6" w14:paraId="0DAB3D06" w14:textId="77777777"/>
                    <w:p w:rsidR="005864A8" w14:paraId="7D50CE0B" w14:textId="77777777"/>
                    <w:p w:rsidR="005864A8" w:rsidP="00372DF6" w14:paraId="1FFD650C" w14:textId="77777777"/>
                    <w:p w:rsidR="005864A8" w14:paraId="571A4A4F" w14:textId="77777777"/>
                    <w:p w:rsidR="005864A8" w:rsidP="00372DF6" w14:paraId="26A1A772" w14:textId="77777777"/>
                    <w:p w:rsidR="005864A8" w14:paraId="22A185BA" w14:textId="77777777"/>
                    <w:p w:rsidR="005864A8" w:rsidP="00372DF6" w14:paraId="2993E4B9" w14:textId="77777777"/>
                    <w:p w:rsidR="005864A8" w14:paraId="29BA50DE" w14:textId="77777777"/>
                    <w:p w:rsidR="005864A8" w:rsidP="00372DF6" w14:paraId="6BBD2F4F" w14:textId="77777777"/>
                    <w:p w:rsidR="005864A8" w14:paraId="53CCE1A9" w14:textId="77777777"/>
                    <w:p w:rsidR="005864A8" w:rsidP="00372DF6" w14:paraId="75F9E2E3" w14:textId="77777777"/>
                    <w:p w:rsidR="005864A8" w14:paraId="0E821E25" w14:textId="77777777"/>
                    <w:p w:rsidR="005864A8" w:rsidP="00372DF6" w14:paraId="30CB38B3" w14:textId="77777777"/>
                    <w:p w:rsidR="005864A8" w14:paraId="7F4AFAE6" w14:textId="77777777"/>
                    <w:p w:rsidR="005864A8" w:rsidP="00372DF6" w14:paraId="7A883B84" w14:textId="77777777"/>
                    <w:p w:rsidR="005864A8" w14:paraId="576041CB" w14:textId="77777777"/>
                    <w:p w:rsidR="005864A8" w:rsidP="00372DF6" w14:paraId="22C8F8EA" w14:textId="77777777"/>
                    <w:p w:rsidR="005864A8" w14:paraId="1301FFA1" w14:textId="77777777"/>
                    <w:p w:rsidR="005864A8" w:rsidP="00372DF6" w14:paraId="4EB87610" w14:textId="77777777"/>
                    <w:p w:rsidR="005864A8" w14:paraId="159634F5" w14:textId="77777777"/>
                    <w:p w:rsidR="005864A8" w:rsidP="00372DF6" w14:paraId="3E7A591F" w14:textId="77777777"/>
                    <w:p w:rsidR="005864A8" w14:paraId="76B9C3FD" w14:textId="77777777"/>
                    <w:p w:rsidR="005864A8" w:rsidP="00372DF6" w14:paraId="4FA0B6EC" w14:textId="77777777"/>
                    <w:p w:rsidR="005864A8" w14:paraId="639658DE" w14:textId="77777777"/>
                    <w:p w:rsidR="005864A8" w:rsidP="00372DF6" w14:paraId="19DC3463" w14:textId="77777777"/>
                    <w:p w:rsidR="005864A8" w14:paraId="2FD2777B" w14:textId="77777777"/>
                    <w:p w:rsidR="005864A8" w:rsidP="00372DF6" w14:paraId="383E8865" w14:textId="77777777"/>
                    <w:p w:rsidR="005864A8" w14:paraId="520354F2" w14:textId="77777777"/>
                    <w:p w:rsidR="005864A8" w:rsidP="00372DF6" w14:paraId="64DEA1FA" w14:textId="77777777"/>
                    <w:p w:rsidR="005864A8" w14:paraId="4BF8DA66" w14:textId="77777777"/>
                    <w:p w:rsidR="005864A8" w:rsidP="00372DF6" w14:paraId="24DF4815" w14:textId="77777777"/>
                    <w:p w:rsidR="005864A8" w14:paraId="24DD1CFB" w14:textId="77777777"/>
                    <w:p w:rsidR="005864A8" w:rsidP="00372DF6" w14:paraId="51AD8A5F" w14:textId="77777777"/>
                    <w:p w:rsidR="005864A8" w14:paraId="09A23967" w14:textId="77777777"/>
                    <w:p w:rsidR="005864A8" w:rsidP="00372DF6" w14:paraId="2F80E48F" w14:textId="77777777"/>
                    <w:p w:rsidR="005864A8" w14:paraId="7ECD0801" w14:textId="77777777"/>
                    <w:p w:rsidR="005864A8" w:rsidP="00372DF6" w14:paraId="1AB90833" w14:textId="77777777"/>
                    <w:p w:rsidR="005864A8" w14:paraId="477C4D7D" w14:textId="77777777"/>
                    <w:p w:rsidR="005864A8" w:rsidP="00372DF6" w14:paraId="06B5A0C3" w14:textId="77777777"/>
                    <w:p w:rsidR="005864A8" w14:paraId="00E4FEFC" w14:textId="77777777"/>
                    <w:p w:rsidR="005864A8" w:rsidP="00372DF6" w14:paraId="6C16A81E" w14:textId="77777777"/>
                    <w:p w:rsidR="005864A8" w14:paraId="3C3C64EF" w14:textId="77777777"/>
                    <w:p w:rsidR="005864A8" w:rsidP="00372DF6" w14:paraId="73F908B3" w14:textId="77777777"/>
                    <w:p w:rsidR="005864A8" w14:paraId="33CFC01A" w14:textId="77777777"/>
                    <w:p w:rsidR="005864A8" w:rsidP="00372DF6" w14:paraId="44096FB3" w14:textId="77777777"/>
                    <w:p w:rsidR="005864A8" w14:paraId="390F0018" w14:textId="77777777"/>
                    <w:p w:rsidR="005864A8" w:rsidP="00372DF6" w14:paraId="0F8358F0" w14:textId="77777777"/>
                    <w:p w:rsidR="005864A8" w14:paraId="3CF795DA" w14:textId="77777777"/>
                    <w:p w:rsidR="005864A8" w:rsidP="00372DF6" w14:paraId="013C9B8C" w14:textId="77777777"/>
                    <w:p w:rsidR="005864A8" w14:paraId="0D280B0D" w14:textId="77777777"/>
                    <w:p w:rsidR="005864A8" w:rsidP="00372DF6" w14:paraId="543CA63F" w14:textId="77777777"/>
                    <w:p w:rsidR="005864A8" w14:paraId="35C2B0E4" w14:textId="77777777"/>
                    <w:p w:rsidR="005864A8" w:rsidP="00372DF6" w14:paraId="0908EF80" w14:textId="77777777"/>
                    <w:p w:rsidR="005864A8" w14:paraId="36D8BEB8" w14:textId="77777777"/>
                    <w:p w:rsidR="005864A8" w:rsidP="00372DF6" w14:paraId="34195BAE" w14:textId="77777777"/>
                    <w:p w:rsidR="005864A8" w14:paraId="4BDEFCF3" w14:textId="77777777"/>
                    <w:p w:rsidR="005864A8" w:rsidP="00372DF6" w14:paraId="449ACED8" w14:textId="77777777"/>
                    <w:p w:rsidR="005864A8" w14:paraId="01FE02C6" w14:textId="77777777"/>
                    <w:p w:rsidR="005864A8" w:rsidP="00372DF6" w14:paraId="08BD124A" w14:textId="77777777"/>
                    <w:p w:rsidR="005864A8" w14:paraId="587368BD" w14:textId="77777777"/>
                    <w:p w:rsidR="005864A8" w:rsidP="00372DF6" w14:paraId="5E8612E9" w14:textId="77777777"/>
                    <w:p w:rsidR="005864A8" w14:paraId="589053A7" w14:textId="77777777"/>
                    <w:p w:rsidR="005864A8" w:rsidP="00372DF6" w14:paraId="33E613CC" w14:textId="77777777"/>
                    <w:p w:rsidR="005864A8" w14:paraId="1C9242B1" w14:textId="77777777"/>
                    <w:p w:rsidR="005864A8" w:rsidP="00372DF6" w14:paraId="32154204" w14:textId="77777777"/>
                    <w:p w:rsidR="005864A8" w14:paraId="74925264" w14:textId="77777777"/>
                    <w:p w:rsidR="005864A8" w:rsidP="00372DF6" w14:paraId="2C6FB659" w14:textId="77777777"/>
                    <w:p w:rsidR="005864A8" w14:paraId="54B33D16" w14:textId="77777777"/>
                    <w:p w:rsidR="005864A8" w:rsidP="00372DF6" w14:paraId="7B3B5D24" w14:textId="77777777"/>
                    <w:p w:rsidR="005864A8" w14:paraId="2F711A5A" w14:textId="77777777"/>
                    <w:p w:rsidR="005864A8" w:rsidP="00372DF6" w14:paraId="210CB44E" w14:textId="77777777"/>
                    <w:p w:rsidR="005864A8" w14:paraId="7F6DE45B" w14:textId="77777777"/>
                    <w:p w:rsidR="005864A8" w:rsidP="00372DF6" w14:paraId="35DE76F6" w14:textId="77777777"/>
                    <w:p w:rsidR="005864A8" w14:paraId="3286979B" w14:textId="77777777"/>
                    <w:p w:rsidR="005864A8" w:rsidP="00372DF6" w14:paraId="7072DFC9" w14:textId="77777777"/>
                    <w:p w:rsidR="005864A8" w14:paraId="020010FE" w14:textId="77777777"/>
                    <w:p w:rsidR="005864A8" w:rsidP="00372DF6" w14:paraId="57989433" w14:textId="77777777"/>
                    <w:p w:rsidR="005864A8" w14:paraId="137A3DA7" w14:textId="77777777"/>
                    <w:p w:rsidR="005864A8" w:rsidP="00372DF6" w14:paraId="539BE0F8" w14:textId="77777777"/>
                    <w:p w:rsidR="005864A8" w14:paraId="1E1277DE" w14:textId="77777777"/>
                    <w:p w:rsidR="005864A8" w:rsidP="00372DF6" w14:paraId="458D3718" w14:textId="77777777"/>
                    <w:p w:rsidR="005864A8" w14:paraId="55877D71" w14:textId="77777777"/>
                    <w:p w:rsidR="005864A8" w:rsidP="00372DF6" w14:paraId="49E43D34" w14:textId="77777777"/>
                    <w:p w:rsidR="005864A8" w14:paraId="540CD5F9" w14:textId="77777777"/>
                    <w:p w:rsidR="005864A8" w:rsidP="00372DF6" w14:paraId="0B798262" w14:textId="77777777"/>
                    <w:p w:rsidR="005864A8" w14:paraId="4F8BA3AC" w14:textId="77777777"/>
                    <w:p w:rsidR="005864A8" w:rsidP="00372DF6" w14:paraId="3B12CE8F" w14:textId="77777777"/>
                    <w:p w:rsidR="005864A8" w14:paraId="5B8B0BF4" w14:textId="77777777"/>
                    <w:p w:rsidR="005864A8" w:rsidP="00372DF6" w14:paraId="00567ED7" w14:textId="77777777"/>
                    <w:p w:rsidR="005864A8" w14:paraId="114CA080" w14:textId="77777777"/>
                    <w:p w:rsidR="005864A8" w:rsidP="00372DF6" w14:paraId="43B6104A" w14:textId="77777777"/>
                    <w:p w:rsidR="005864A8" w14:paraId="3A9BBB29" w14:textId="77777777"/>
                    <w:p w:rsidR="005864A8" w:rsidP="00372DF6" w14:paraId="0367DC81" w14:textId="77777777"/>
                    <w:p w:rsidR="005864A8" w14:paraId="4282F4B7" w14:textId="77777777"/>
                    <w:p w:rsidR="005864A8" w:rsidP="00372DF6" w14:paraId="34F2DEA2" w14:textId="77777777"/>
                    <w:p w:rsidR="005864A8" w14:paraId="6453B1A2" w14:textId="77777777"/>
                    <w:p w:rsidR="005864A8" w:rsidP="00372DF6" w14:paraId="79D28A4F" w14:textId="77777777"/>
                    <w:p w:rsidR="005864A8" w14:paraId="1D10FF93" w14:textId="77777777"/>
                    <w:p w:rsidR="005864A8" w:rsidP="00372DF6" w14:paraId="30295C15" w14:textId="77777777"/>
                    <w:p w:rsidR="005864A8" w14:paraId="3DBE5584" w14:textId="77777777"/>
                    <w:p w:rsidR="005864A8" w:rsidP="00372DF6" w14:paraId="49E37228" w14:textId="77777777"/>
                    <w:p w:rsidR="005864A8" w14:paraId="359F5421" w14:textId="77777777"/>
                    <w:p w:rsidR="005864A8" w:rsidP="00372DF6" w14:paraId="3C6B4989" w14:textId="77777777"/>
                    <w:p w:rsidR="005864A8" w14:paraId="7AF0D48C" w14:textId="77777777"/>
                    <w:p w:rsidR="005864A8" w:rsidP="00372DF6" w14:paraId="0416FF84" w14:textId="77777777"/>
                    <w:p w:rsidR="005864A8" w14:paraId="015519CA" w14:textId="77777777"/>
                    <w:p w:rsidR="005864A8" w:rsidP="00372DF6" w14:paraId="38CAFBA7" w14:textId="77777777"/>
                    <w:p w:rsidR="005864A8" w14:paraId="5E250205" w14:textId="77777777"/>
                    <w:p w:rsidR="005864A8" w:rsidP="00372DF6" w14:paraId="4CCB62A4" w14:textId="77777777"/>
                    <w:p w:rsidR="005864A8" w14:paraId="31940BD7" w14:textId="77777777"/>
                    <w:p w:rsidR="005864A8" w:rsidP="00372DF6" w14:paraId="1796FDEA" w14:textId="77777777"/>
                    <w:p w:rsidR="005864A8" w14:paraId="1697C670" w14:textId="77777777"/>
                    <w:p w:rsidR="005864A8" w:rsidP="00372DF6" w14:paraId="57A474A7" w14:textId="77777777"/>
                    <w:p w:rsidR="005864A8" w14:paraId="5B1C0CD3" w14:textId="77777777"/>
                    <w:p w:rsidR="005864A8" w:rsidP="00372DF6" w14:paraId="5E24D28B" w14:textId="77777777"/>
                    <w:p w:rsidR="005864A8" w14:paraId="45ADFACF" w14:textId="77777777"/>
                    <w:p w:rsidR="005864A8" w:rsidP="00372DF6" w14:paraId="3E7BA8A6" w14:textId="77777777"/>
                    <w:p w:rsidR="005864A8" w14:paraId="2901ACCA" w14:textId="77777777"/>
                    <w:p w:rsidR="005864A8" w:rsidP="00372DF6" w14:paraId="404E9BF9" w14:textId="77777777"/>
                    <w:p w:rsidR="005864A8" w14:paraId="22C26A16" w14:textId="77777777"/>
                    <w:p w:rsidR="005864A8" w:rsidP="00372DF6" w14:paraId="176CA48A" w14:textId="77777777"/>
                    <w:p w:rsidR="005864A8" w14:paraId="3DF0EDBE" w14:textId="77777777"/>
                    <w:p w:rsidR="005864A8" w:rsidP="00372DF6" w14:paraId="5EDD60EC" w14:textId="77777777"/>
                    <w:p w:rsidR="005864A8" w14:paraId="6DDC21D6" w14:textId="77777777"/>
                    <w:p w:rsidR="005864A8" w:rsidP="00372DF6" w14:paraId="310B025C" w14:textId="77777777"/>
                    <w:p w:rsidR="005864A8" w14:paraId="0E664164" w14:textId="77777777"/>
                    <w:p w:rsidR="005864A8" w:rsidP="00372DF6" w14:paraId="03E75520" w14:textId="77777777"/>
                    <w:p w:rsidR="005864A8" w14:paraId="5CB95E27" w14:textId="77777777"/>
                    <w:p w:rsidR="005864A8" w:rsidP="00372DF6" w14:paraId="4E5DDA7B" w14:textId="77777777"/>
                    <w:p w:rsidR="005864A8" w14:paraId="01937223" w14:textId="77777777"/>
                    <w:p w:rsidR="005864A8" w:rsidP="00372DF6" w14:paraId="108E46D7" w14:textId="77777777"/>
                    <w:p w:rsidR="005864A8" w14:paraId="3D405A55" w14:textId="77777777"/>
                    <w:p w:rsidR="005864A8" w:rsidP="00372DF6" w14:paraId="68D64502" w14:textId="77777777"/>
                    <w:p w:rsidR="005864A8" w14:paraId="7F2242E0" w14:textId="77777777"/>
                    <w:p w:rsidR="005864A8" w:rsidP="00372DF6" w14:paraId="606C93D1" w14:textId="77777777"/>
                    <w:p w:rsidR="005864A8" w14:paraId="406FB049" w14:textId="77777777"/>
                    <w:p w:rsidR="005864A8" w:rsidP="00372DF6" w14:paraId="17CAC7EC" w14:textId="77777777"/>
                    <w:p w:rsidR="005864A8" w14:paraId="596475AF" w14:textId="77777777"/>
                    <w:p w:rsidR="005864A8" w:rsidP="00372DF6" w14:paraId="7E03A951" w14:textId="77777777"/>
                    <w:p w:rsidR="005864A8" w14:paraId="6D837418" w14:textId="77777777"/>
                    <w:p w:rsidR="005864A8" w:rsidP="00372DF6" w14:paraId="6709BDAB" w14:textId="77777777"/>
                    <w:p w:rsidR="005864A8" w14:paraId="7BBE3A2F" w14:textId="77777777"/>
                    <w:p w:rsidR="005864A8" w:rsidP="00372DF6" w14:paraId="4BCB20F3" w14:textId="77777777"/>
                    <w:p w:rsidR="005864A8" w14:paraId="4ABBD821" w14:textId="77777777"/>
                    <w:p w:rsidR="005864A8" w:rsidP="00372DF6" w14:paraId="235F3944" w14:textId="77777777"/>
                    <w:p w:rsidR="005864A8" w14:paraId="17249FED" w14:textId="77777777"/>
                    <w:p w:rsidR="005864A8" w:rsidP="00372DF6" w14:paraId="7317FFBE" w14:textId="77777777"/>
                    <w:p w:rsidR="005864A8" w14:paraId="7ABB0226" w14:textId="77777777"/>
                    <w:p w:rsidR="005864A8" w:rsidP="00372DF6" w14:paraId="734E5BD2" w14:textId="77777777"/>
                    <w:p w:rsidR="005864A8" w14:paraId="20257669" w14:textId="77777777"/>
                    <w:p w:rsidR="005864A8" w:rsidP="00372DF6" w14:paraId="583C5C01" w14:textId="77777777"/>
                    <w:p w:rsidR="005864A8" w14:paraId="1EA2859B" w14:textId="77777777"/>
                    <w:p w:rsidR="005864A8" w:rsidP="00372DF6" w14:paraId="5BEC4CB8" w14:textId="77777777"/>
                    <w:p w:rsidR="005864A8" w14:paraId="13481EA4" w14:textId="77777777"/>
                    <w:p w:rsidR="005864A8" w:rsidP="00372DF6" w14:paraId="50CC2D5A" w14:textId="77777777"/>
                    <w:p w:rsidR="005864A8" w14:paraId="43F4C33E" w14:textId="77777777"/>
                    <w:p w:rsidR="005864A8" w:rsidP="00372DF6" w14:paraId="1FF2EA6E" w14:textId="77777777"/>
                    <w:p w:rsidR="005864A8" w14:paraId="45184DAF" w14:textId="77777777"/>
                    <w:p w:rsidR="005864A8" w:rsidP="00372DF6" w14:paraId="5069169A" w14:textId="77777777"/>
                    <w:p w:rsidR="005864A8" w14:paraId="6A94FE97" w14:textId="77777777"/>
                    <w:p w:rsidR="005864A8" w:rsidP="00372DF6" w14:paraId="70F7CF3A" w14:textId="77777777"/>
                    <w:p w:rsidR="005864A8" w14:paraId="6DD5E53F" w14:textId="77777777"/>
                    <w:p w:rsidR="005864A8" w:rsidP="00372DF6" w14:paraId="41C8816C" w14:textId="77777777"/>
                    <w:p w:rsidR="005864A8" w14:paraId="4419D67D" w14:textId="77777777"/>
                    <w:p w:rsidR="005864A8" w:rsidP="00372DF6" w14:paraId="2E46537A" w14:textId="77777777"/>
                    <w:p w:rsidR="005864A8" w14:paraId="5AFD2F88" w14:textId="77777777"/>
                    <w:p w:rsidR="005864A8" w:rsidP="00372DF6" w14:paraId="3E1567CC" w14:textId="77777777"/>
                    <w:p w:rsidR="005864A8" w14:paraId="563BCC75" w14:textId="77777777"/>
                    <w:p w:rsidR="005864A8" w:rsidP="00372DF6" w14:paraId="4F1F8C0E" w14:textId="77777777"/>
                    <w:p w:rsidR="005864A8" w14:paraId="084CCFFA" w14:textId="77777777"/>
                    <w:p w:rsidR="005864A8" w:rsidP="00372DF6" w14:paraId="05D369F6" w14:textId="77777777"/>
                    <w:p w:rsidR="005864A8" w14:paraId="1A94C86E" w14:textId="77777777"/>
                    <w:p w:rsidR="005864A8" w:rsidP="00372DF6" w14:paraId="58D9D111" w14:textId="77777777"/>
                    <w:p w:rsidR="005864A8" w14:paraId="3736605A" w14:textId="77777777"/>
                    <w:p w:rsidR="005864A8" w:rsidP="00372DF6" w14:paraId="3C1B3B1B" w14:textId="77777777"/>
                    <w:p w:rsidR="005864A8" w14:paraId="7BB74F8D" w14:textId="77777777"/>
                    <w:p w:rsidR="005864A8" w:rsidP="00372DF6" w14:paraId="4273BEC5" w14:textId="77777777"/>
                    <w:p w:rsidR="005864A8" w14:paraId="6D6A70CB" w14:textId="77777777"/>
                    <w:p w:rsidR="005864A8" w:rsidP="00372DF6" w14:paraId="277604CC" w14:textId="77777777"/>
                    <w:p w:rsidR="005864A8" w14:paraId="75A2D30F" w14:textId="77777777"/>
                    <w:p w:rsidR="005864A8" w:rsidP="00372DF6" w14:paraId="0287D533" w14:textId="77777777"/>
                    <w:p w:rsidR="005864A8" w14:paraId="300AA4A0" w14:textId="77777777"/>
                    <w:p w:rsidR="005864A8" w:rsidP="00372DF6" w14:paraId="235A5037" w14:textId="77777777"/>
                    <w:p w:rsidR="005864A8" w14:paraId="5AC42066" w14:textId="77777777"/>
                    <w:p w:rsidR="005864A8" w:rsidP="00372DF6" w14:paraId="311BE1C4" w14:textId="77777777"/>
                    <w:p w:rsidR="005864A8" w14:paraId="15B0E795" w14:textId="77777777"/>
                    <w:p w:rsidR="005864A8" w:rsidP="00372DF6" w14:paraId="3EB10EA1" w14:textId="77777777"/>
                    <w:p w:rsidR="005864A8" w14:paraId="298B059D" w14:textId="77777777"/>
                    <w:p w:rsidR="005864A8" w:rsidP="00372DF6" w14:paraId="55632AAE" w14:textId="77777777"/>
                    <w:p w:rsidR="005864A8" w14:paraId="58693C76" w14:textId="77777777"/>
                    <w:p w:rsidR="005864A8" w:rsidP="00372DF6" w14:paraId="5841603E" w14:textId="77777777"/>
                    <w:p w:rsidR="005864A8" w14:paraId="5F162182" w14:textId="77777777"/>
                    <w:p w:rsidR="005864A8" w:rsidP="00372DF6" w14:paraId="6F106326" w14:textId="77777777"/>
                    <w:p w:rsidR="005864A8" w14:paraId="62B88A5C" w14:textId="77777777"/>
                    <w:p w:rsidR="005864A8" w:rsidP="00372DF6" w14:paraId="5CA0D871" w14:textId="77777777"/>
                    <w:p w:rsidR="005864A8" w14:paraId="219C4BE8" w14:textId="77777777"/>
                    <w:p w:rsidR="005864A8" w:rsidP="00372DF6" w14:paraId="0418C97E" w14:textId="77777777"/>
                    <w:p w:rsidR="005864A8" w14:paraId="45F6A1D1" w14:textId="77777777"/>
                    <w:p w:rsidR="005864A8" w:rsidP="00372DF6" w14:paraId="21AAADDD" w14:textId="77777777"/>
                    <w:p w:rsidR="005864A8" w14:paraId="2BDCB015" w14:textId="77777777"/>
                    <w:p w:rsidR="005864A8" w:rsidP="00372DF6" w14:paraId="4C5BE354" w14:textId="77777777"/>
                    <w:p w:rsidR="005864A8" w14:paraId="7C2CF537" w14:textId="77777777"/>
                    <w:p w:rsidR="005864A8" w:rsidP="00372DF6" w14:paraId="63C827CE" w14:textId="77777777"/>
                    <w:p w:rsidR="005864A8" w14:paraId="10ABE82D" w14:textId="77777777"/>
                    <w:p w:rsidR="005864A8" w:rsidP="00372DF6" w14:paraId="2DF6ADC3" w14:textId="77777777"/>
                    <w:p w:rsidR="005864A8" w14:paraId="6B74DA25" w14:textId="77777777"/>
                    <w:p w:rsidR="005864A8" w:rsidP="00372DF6" w14:paraId="7CE1A224" w14:textId="77777777"/>
                    <w:p w:rsidR="005864A8" w14:paraId="77164413" w14:textId="77777777"/>
                    <w:p w:rsidR="005864A8" w:rsidP="00372DF6" w14:paraId="2C3E76A1" w14:textId="77777777"/>
                    <w:p w:rsidR="005864A8" w14:paraId="7359BD5A" w14:textId="77777777"/>
                    <w:p w:rsidR="005864A8" w:rsidP="00372DF6" w14:paraId="54C20EBE" w14:textId="77777777"/>
                    <w:p w:rsidR="005864A8" w14:paraId="33BC8257" w14:textId="77777777"/>
                    <w:p w:rsidR="005864A8" w:rsidP="00372DF6" w14:paraId="61E10BFC" w14:textId="77777777"/>
                    <w:p w:rsidR="005864A8" w14:paraId="1195AE39" w14:textId="77777777"/>
                    <w:p w:rsidR="005864A8" w:rsidP="00372DF6" w14:paraId="364974DC" w14:textId="77777777"/>
                    <w:p w:rsidR="005864A8" w14:paraId="3B14DF95" w14:textId="77777777"/>
                    <w:p w:rsidR="005864A8" w:rsidP="00372DF6" w14:paraId="2AD231CB" w14:textId="77777777"/>
                    <w:p w:rsidR="005864A8" w14:paraId="5CCD0A57" w14:textId="77777777"/>
                    <w:p w:rsidR="005864A8" w:rsidP="00372DF6" w14:paraId="4112A464" w14:textId="77777777"/>
                    <w:p w:rsidR="005864A8" w14:paraId="033962AE" w14:textId="77777777"/>
                    <w:p w:rsidR="005864A8" w:rsidP="00372DF6" w14:paraId="4B8B523A" w14:textId="77777777"/>
                    <w:p w:rsidR="005864A8" w14:paraId="3ADE4A92" w14:textId="77777777"/>
                    <w:p w:rsidR="005864A8" w:rsidP="00372DF6" w14:paraId="7CDFA92A" w14:textId="77777777"/>
                    <w:p w:rsidR="005864A8" w14:paraId="2B69A034" w14:textId="77777777"/>
                    <w:p w:rsidR="005864A8" w:rsidP="00372DF6" w14:paraId="0E33ACC2" w14:textId="77777777"/>
                    <w:p w:rsidR="005864A8" w14:paraId="6F7734FD" w14:textId="77777777"/>
                    <w:p w:rsidR="005864A8" w:rsidP="00372DF6" w14:paraId="4B38B5AF" w14:textId="77777777"/>
                    <w:p w:rsidR="005864A8" w14:paraId="599EEA71" w14:textId="77777777"/>
                    <w:p w:rsidR="005864A8" w:rsidP="00372DF6" w14:paraId="4094D228" w14:textId="77777777"/>
                    <w:p w:rsidR="005864A8" w14:paraId="284F31F5" w14:textId="77777777"/>
                    <w:p w:rsidR="005864A8" w:rsidP="00372DF6" w14:paraId="013C4D4A" w14:textId="77777777"/>
                    <w:p w:rsidR="005864A8" w14:paraId="016DB5BA" w14:textId="77777777"/>
                    <w:p w:rsidR="005864A8" w:rsidP="00372DF6" w14:paraId="68E149A1" w14:textId="77777777"/>
                    <w:p w:rsidR="005864A8" w14:paraId="25D29F82" w14:textId="77777777"/>
                    <w:p w:rsidR="005864A8" w:rsidP="00372DF6" w14:paraId="1C3E0CAE" w14:textId="77777777"/>
                    <w:p w:rsidR="005864A8" w14:paraId="13792982" w14:textId="77777777"/>
                    <w:p w:rsidR="005864A8" w:rsidP="00372DF6" w14:paraId="2A3A1FD8" w14:textId="77777777"/>
                    <w:p w:rsidR="005864A8" w14:paraId="12E45D1D" w14:textId="77777777"/>
                    <w:p w:rsidR="005864A8" w:rsidP="00372DF6" w14:paraId="5DD4EB7D" w14:textId="77777777"/>
                    <w:p w:rsidR="005864A8" w14:paraId="4C5AFEF7" w14:textId="77777777"/>
                    <w:p w:rsidR="005864A8" w:rsidP="00372DF6" w14:paraId="59F41A6D" w14:textId="77777777"/>
                    <w:p w:rsidR="005864A8" w14:paraId="04A6B97E" w14:textId="77777777"/>
                    <w:p w:rsidR="005864A8" w:rsidP="00372DF6" w14:paraId="0B26CDD9" w14:textId="77777777"/>
                    <w:p w:rsidR="005864A8" w14:paraId="6AB3C4B6" w14:textId="77777777"/>
                    <w:p w:rsidR="005864A8" w:rsidP="00372DF6" w14:paraId="0D8E73E1" w14:textId="77777777"/>
                    <w:p w:rsidR="005864A8" w14:paraId="2D003896" w14:textId="77777777"/>
                    <w:p w:rsidR="005864A8" w:rsidP="00372DF6" w14:paraId="7C878EA8" w14:textId="77777777"/>
                    <w:p w:rsidR="005864A8" w14:paraId="7778BDC3" w14:textId="77777777"/>
                    <w:p w:rsidR="005864A8" w:rsidP="00372DF6" w14:paraId="6E14D00F" w14:textId="77777777"/>
                    <w:p w:rsidR="005864A8" w14:paraId="2F7EB0C8" w14:textId="77777777"/>
                    <w:p w:rsidR="005864A8" w:rsidP="00372DF6" w14:paraId="2A50C0B3" w14:textId="77777777"/>
                    <w:p w:rsidR="005864A8" w14:paraId="76FD56E9" w14:textId="77777777"/>
                    <w:p w:rsidR="005864A8" w:rsidP="00372DF6" w14:paraId="6FFC1836" w14:textId="77777777"/>
                    <w:p w:rsidR="005864A8" w14:paraId="3539BB4A" w14:textId="77777777"/>
                    <w:p w:rsidR="005864A8" w:rsidP="00372DF6" w14:paraId="02D2E07A" w14:textId="77777777"/>
                    <w:p w:rsidR="005864A8" w14:paraId="6EFA4C95" w14:textId="77777777"/>
                    <w:p w:rsidR="005864A8" w:rsidP="00372DF6" w14:paraId="1358ED0A" w14:textId="77777777"/>
                    <w:p w:rsidR="005864A8" w14:paraId="558A5B3E" w14:textId="77777777"/>
                    <w:p w:rsidR="005864A8" w:rsidP="00372DF6" w14:paraId="37DB45B9" w14:textId="77777777"/>
                    <w:p w:rsidR="005864A8" w14:paraId="720E88C5" w14:textId="77777777"/>
                    <w:p w:rsidR="005864A8" w:rsidP="00372DF6" w14:paraId="32A1E11B" w14:textId="77777777"/>
                    <w:p w:rsidR="005864A8" w14:paraId="0745A63F" w14:textId="77777777"/>
                    <w:p w:rsidR="005864A8" w:rsidP="00372DF6" w14:paraId="160785C6" w14:textId="77777777"/>
                    <w:p w:rsidR="005864A8" w14:paraId="39A3A9F6" w14:textId="77777777"/>
                    <w:p w:rsidR="005864A8" w:rsidP="00372DF6" w14:paraId="56BC2293" w14:textId="77777777"/>
                    <w:p w:rsidR="005864A8" w14:paraId="0A8743F0" w14:textId="77777777"/>
                    <w:p w:rsidR="005864A8" w:rsidP="00372DF6" w14:paraId="0245FC33" w14:textId="77777777"/>
                    <w:p w:rsidR="005864A8" w14:paraId="51E8D1DF" w14:textId="77777777"/>
                    <w:p w:rsidR="005864A8" w:rsidP="00372DF6" w14:paraId="6BC82B55" w14:textId="77777777"/>
                    <w:p w:rsidR="005864A8" w14:paraId="79334C1E" w14:textId="77777777"/>
                    <w:p w:rsidR="005864A8" w:rsidP="00372DF6" w14:paraId="3FFC1EFF" w14:textId="77777777"/>
                    <w:p w:rsidR="005864A8" w14:paraId="463DFF78" w14:textId="77777777"/>
                    <w:p w:rsidR="005864A8" w:rsidP="00372DF6" w14:paraId="537E6879" w14:textId="77777777"/>
                    <w:p w:rsidR="005864A8" w14:paraId="337AC78B" w14:textId="77777777"/>
                    <w:p w:rsidR="005864A8" w:rsidP="00372DF6" w14:paraId="0845F452" w14:textId="77777777"/>
                    <w:p w:rsidR="005864A8" w14:paraId="7EBA9293" w14:textId="77777777"/>
                    <w:p w:rsidR="005864A8" w:rsidP="00372DF6" w14:paraId="569618B9" w14:textId="77777777"/>
                    <w:p w:rsidR="005864A8" w14:paraId="573F4CD8" w14:textId="77777777"/>
                    <w:p w:rsidR="005864A8" w:rsidP="00372DF6" w14:paraId="3273D9EE" w14:textId="77777777"/>
                    <w:p w:rsidR="005864A8" w14:paraId="217C42AC" w14:textId="77777777"/>
                    <w:p w:rsidR="005864A8" w:rsidP="00372DF6" w14:paraId="371697B4" w14:textId="77777777"/>
                    <w:p w:rsidR="005864A8" w14:paraId="78C69859" w14:textId="77777777"/>
                    <w:p w:rsidR="005864A8" w:rsidP="00372DF6" w14:paraId="75CF84DE" w14:textId="77777777"/>
                    <w:p w:rsidR="005864A8" w14:paraId="35292046" w14:textId="77777777"/>
                    <w:p w:rsidR="005864A8" w:rsidP="00372DF6" w14:paraId="05C7FF5D" w14:textId="77777777"/>
                    <w:p w:rsidR="005864A8" w14:paraId="649C55C5" w14:textId="77777777"/>
                    <w:p w:rsidR="005864A8" w:rsidP="00372DF6" w14:paraId="5C934F3D" w14:textId="77777777"/>
                    <w:p w:rsidR="005864A8" w14:paraId="1A53CDD9" w14:textId="77777777"/>
                    <w:p w:rsidR="005864A8" w:rsidP="00372DF6" w14:paraId="1C0CCCE2" w14:textId="77777777"/>
                    <w:p w:rsidR="005864A8" w14:paraId="321CC5C8" w14:textId="77777777"/>
                    <w:p w:rsidR="005864A8" w:rsidP="00372DF6" w14:paraId="14DC4EAB" w14:textId="77777777"/>
                    <w:p w:rsidR="005864A8" w14:paraId="62C2B4C2" w14:textId="77777777"/>
                    <w:p w:rsidR="005864A8" w:rsidP="00372DF6" w14:paraId="629D70FC" w14:textId="77777777"/>
                    <w:p w:rsidR="005864A8" w14:paraId="4D044CB6" w14:textId="77777777"/>
                    <w:p w:rsidR="005864A8" w:rsidP="00372DF6" w14:paraId="38FFC1CD" w14:textId="77777777"/>
                    <w:p w:rsidR="005864A8" w14:paraId="46BAAD97" w14:textId="77777777"/>
                    <w:p w:rsidR="005864A8" w:rsidP="00372DF6" w14:paraId="02A244B7" w14:textId="77777777"/>
                    <w:p w:rsidR="005864A8" w14:paraId="2632BF34" w14:textId="77777777"/>
                    <w:p w:rsidR="005864A8" w:rsidP="00372DF6" w14:paraId="03DDF381" w14:textId="77777777"/>
                    <w:p w:rsidR="005864A8" w14:paraId="74D35C86" w14:textId="77777777"/>
                    <w:p w:rsidR="005864A8" w:rsidP="00372DF6" w14:paraId="6B917783" w14:textId="77777777"/>
                    <w:p w:rsidR="005864A8" w14:paraId="46A2E017" w14:textId="77777777"/>
                    <w:p w:rsidR="005864A8" w:rsidP="00372DF6" w14:paraId="717BA3CD" w14:textId="77777777"/>
                    <w:p w:rsidR="005864A8" w14:paraId="2F47DA52" w14:textId="77777777"/>
                    <w:p w:rsidR="005864A8" w:rsidP="00372DF6" w14:paraId="728F5686" w14:textId="77777777"/>
                    <w:p w:rsidR="005864A8" w14:paraId="7FF7519B" w14:textId="77777777"/>
                    <w:p w:rsidR="005864A8" w:rsidP="00372DF6" w14:paraId="4E029C1F" w14:textId="77777777"/>
                    <w:p w:rsidR="005864A8" w14:paraId="552C31FE" w14:textId="77777777"/>
                    <w:p w:rsidR="005864A8" w:rsidP="00372DF6" w14:paraId="1B86CA39" w14:textId="77777777"/>
                    <w:p w:rsidR="005864A8" w14:paraId="1D08A43B" w14:textId="77777777"/>
                    <w:p w:rsidR="005864A8" w:rsidP="00372DF6" w14:paraId="6F9135C3" w14:textId="77777777"/>
                    <w:p w:rsidR="005864A8" w14:paraId="30C85AE0" w14:textId="77777777"/>
                    <w:p w:rsidR="005864A8" w:rsidP="00372DF6" w14:paraId="1152FF8C" w14:textId="77777777"/>
                    <w:p w:rsidR="005864A8" w14:paraId="38224BDE" w14:textId="77777777"/>
                    <w:p w:rsidR="005864A8" w:rsidP="00372DF6" w14:paraId="16C54B5C" w14:textId="77777777"/>
                    <w:p w:rsidR="005864A8" w14:paraId="29E8B561" w14:textId="77777777"/>
                    <w:p w:rsidR="005864A8" w:rsidP="00372DF6" w14:paraId="5F83237A" w14:textId="77777777"/>
                    <w:p w:rsidR="005864A8" w14:paraId="44F4E5F9" w14:textId="77777777"/>
                    <w:p w:rsidR="005864A8" w:rsidP="00372DF6" w14:paraId="02275575" w14:textId="77777777"/>
                    <w:p w:rsidR="005864A8" w14:paraId="3A060E5F" w14:textId="77777777"/>
                    <w:p w:rsidR="005864A8" w:rsidP="00372DF6" w14:paraId="15621414" w14:textId="77777777"/>
                    <w:p w:rsidR="005864A8" w14:paraId="6EA90B45" w14:textId="77777777"/>
                    <w:p w:rsidR="005864A8" w:rsidP="00372DF6" w14:paraId="66224542" w14:textId="77777777"/>
                    <w:p w:rsidR="005864A8" w14:paraId="4BC7E418" w14:textId="77777777"/>
                    <w:p w:rsidR="005864A8" w:rsidP="00372DF6" w14:paraId="4E8654DE" w14:textId="77777777"/>
                    <w:p w:rsidR="005864A8" w14:paraId="1272B4EC" w14:textId="77777777"/>
                    <w:p w:rsidR="005864A8" w:rsidP="00372DF6" w14:paraId="55938744" w14:textId="77777777"/>
                    <w:p w:rsidR="005864A8" w14:paraId="17B92B20" w14:textId="77777777"/>
                    <w:p w:rsidR="005864A8" w:rsidP="00372DF6" w14:paraId="35B821EC" w14:textId="77777777"/>
                    <w:p w:rsidR="005864A8" w14:paraId="73FA3685" w14:textId="77777777"/>
                    <w:p w:rsidR="005864A8" w:rsidP="00372DF6" w14:paraId="610A79B6" w14:textId="77777777"/>
                    <w:p w:rsidR="005864A8" w14:paraId="69EC1C72" w14:textId="77777777"/>
                    <w:p w:rsidR="005864A8" w:rsidP="00372DF6" w14:paraId="220C3FBF" w14:textId="77777777"/>
                    <w:p w:rsidR="005864A8" w14:paraId="4AF63F4E" w14:textId="77777777"/>
                    <w:p w:rsidR="005864A8" w:rsidP="00372DF6" w14:paraId="63E760A9" w14:textId="77777777"/>
                    <w:p w:rsidR="005864A8" w14:paraId="3E741E9E" w14:textId="77777777"/>
                    <w:p w:rsidR="005864A8" w:rsidP="00372DF6" w14:paraId="07C76A78" w14:textId="77777777"/>
                    <w:p w:rsidR="005864A8" w14:paraId="084C339F" w14:textId="77777777"/>
                    <w:p w:rsidR="005864A8" w:rsidP="00372DF6" w14:paraId="6E650CD0" w14:textId="77777777"/>
                    <w:p w:rsidR="005864A8" w14:paraId="35A96E4A" w14:textId="77777777"/>
                    <w:p w:rsidR="005864A8" w:rsidP="00372DF6" w14:paraId="3FF8E7EC" w14:textId="77777777"/>
                    <w:p w:rsidR="005864A8" w14:paraId="4AE616CF" w14:textId="77777777"/>
                    <w:p w:rsidR="005864A8" w:rsidP="00372DF6" w14:paraId="7805E760" w14:textId="77777777"/>
                    <w:p w:rsidR="005864A8" w14:paraId="158A4876" w14:textId="77777777"/>
                    <w:p w:rsidR="005864A8" w:rsidP="00372DF6" w14:paraId="750A90A2" w14:textId="77777777"/>
                    <w:p w:rsidR="005864A8" w14:paraId="315B98C7" w14:textId="77777777"/>
                    <w:p w:rsidR="005864A8" w:rsidP="00372DF6" w14:paraId="2200E2EF" w14:textId="77777777"/>
                    <w:p w:rsidR="005864A8" w14:paraId="170EC018" w14:textId="77777777"/>
                    <w:p w:rsidR="005864A8" w:rsidP="00372DF6" w14:paraId="2BEC2752" w14:textId="77777777"/>
                    <w:p w:rsidR="005864A8" w14:paraId="1DAD3D06" w14:textId="77777777"/>
                    <w:p w:rsidR="005864A8" w:rsidP="00372DF6" w14:paraId="1A0AC68E" w14:textId="77777777"/>
                    <w:p w:rsidR="005864A8" w14:paraId="2A6FF1FB" w14:textId="77777777"/>
                    <w:p w:rsidR="005864A8" w:rsidP="00372DF6" w14:paraId="23A2ED19" w14:textId="77777777"/>
                    <w:p w:rsidR="005864A8" w14:paraId="3C6E936D" w14:textId="77777777"/>
                    <w:p w:rsidR="005864A8" w:rsidP="00372DF6" w14:paraId="791A910A" w14:textId="77777777"/>
                    <w:p w:rsidR="005864A8" w14:paraId="0B3B21AD" w14:textId="77777777"/>
                    <w:p w:rsidR="005864A8" w:rsidP="00372DF6" w14:paraId="768792D5" w14:textId="77777777"/>
                    <w:p w:rsidR="005864A8" w14:paraId="4A18DCEE" w14:textId="77777777"/>
                    <w:p w:rsidR="005864A8" w:rsidP="00372DF6" w14:paraId="36E07180" w14:textId="77777777"/>
                    <w:p w:rsidR="005864A8" w14:paraId="5B6F0993" w14:textId="77777777"/>
                    <w:p w:rsidR="005864A8" w:rsidP="00372DF6" w14:paraId="4DCF3095" w14:textId="77777777"/>
                    <w:p w:rsidR="005864A8" w14:paraId="2087985A" w14:textId="77777777"/>
                    <w:p w:rsidR="005864A8" w:rsidP="00372DF6" w14:paraId="0CEC6E78" w14:textId="77777777"/>
                    <w:p w:rsidR="005864A8" w14:paraId="6556A6CA" w14:textId="77777777"/>
                    <w:p w:rsidR="005864A8" w:rsidP="00372DF6" w14:paraId="4849923C" w14:textId="77777777"/>
                    <w:p w:rsidR="005864A8" w14:paraId="497BF57E" w14:textId="77777777"/>
                    <w:p w:rsidR="005864A8" w:rsidP="00372DF6" w14:paraId="3385B99E" w14:textId="77777777"/>
                    <w:p w:rsidR="005864A8" w14:paraId="2C2EA9E2" w14:textId="77777777"/>
                    <w:p w:rsidR="005864A8" w:rsidP="00372DF6" w14:paraId="15380185" w14:textId="77777777"/>
                    <w:p w:rsidR="005864A8" w14:paraId="209F0A8F" w14:textId="77777777"/>
                    <w:p w:rsidR="005864A8" w:rsidP="00372DF6" w14:paraId="1064CF1E" w14:textId="77777777"/>
                    <w:p w:rsidR="005864A8" w14:paraId="066A6A19" w14:textId="77777777"/>
                    <w:p w:rsidR="005864A8" w:rsidP="00372DF6" w14:paraId="3B74FD66" w14:textId="77777777"/>
                    <w:p w:rsidR="005864A8" w14:paraId="122A145D" w14:textId="77777777"/>
                    <w:p w:rsidR="005864A8" w:rsidP="00372DF6" w14:paraId="735BF33F" w14:textId="77777777"/>
                    <w:p w:rsidR="005864A8" w14:paraId="298FB252" w14:textId="77777777"/>
                    <w:p w:rsidR="005864A8" w:rsidP="00372DF6" w14:paraId="08B8C624" w14:textId="77777777"/>
                    <w:p w:rsidR="005864A8" w14:paraId="3395F818" w14:textId="77777777"/>
                    <w:p w:rsidR="005864A8" w:rsidP="00372DF6" w14:paraId="1B5B8038" w14:textId="77777777"/>
                    <w:p w:rsidR="005864A8" w14:paraId="2052B378" w14:textId="77777777"/>
                    <w:p w:rsidR="005864A8" w:rsidP="00372DF6" w14:paraId="1FBBD53E" w14:textId="77777777"/>
                    <w:p w:rsidR="005864A8" w14:paraId="03F06C6A" w14:textId="77777777"/>
                    <w:p w:rsidR="005864A8" w:rsidP="00372DF6" w14:paraId="397BDD86" w14:textId="77777777"/>
                    <w:p w:rsidR="005864A8" w14:paraId="5FEE2E4D" w14:textId="77777777"/>
                    <w:p w:rsidR="005864A8" w:rsidP="00372DF6" w14:paraId="4F732AE5" w14:textId="77777777"/>
                    <w:p w:rsidR="005864A8" w14:paraId="104174C0" w14:textId="77777777"/>
                    <w:p w:rsidR="005864A8" w:rsidP="00372DF6" w14:paraId="3A28B042" w14:textId="77777777"/>
                    <w:p w:rsidR="005864A8" w14:paraId="45FEAAE5" w14:textId="77777777"/>
                    <w:p w:rsidR="005864A8" w:rsidP="00372DF6" w14:paraId="55EEE1A4" w14:textId="77777777"/>
                    <w:p w:rsidR="005864A8" w14:paraId="4853313C" w14:textId="77777777"/>
                    <w:p w:rsidR="005864A8" w:rsidP="00372DF6" w14:paraId="3A94B0C6" w14:textId="77777777"/>
                    <w:p w:rsidR="005864A8" w14:paraId="754E7DEF" w14:textId="77777777"/>
                    <w:p w:rsidR="005864A8" w:rsidP="00372DF6" w14:paraId="5F422A24" w14:textId="77777777"/>
                    <w:p w:rsidR="005864A8" w14:paraId="08578BB6" w14:textId="77777777"/>
                    <w:p w:rsidR="005864A8" w:rsidP="00372DF6" w14:paraId="2197766C" w14:textId="77777777"/>
                    <w:p w:rsidR="005864A8" w14:paraId="4AA6D4A4" w14:textId="77777777"/>
                    <w:p w:rsidR="005864A8" w:rsidP="00372DF6" w14:paraId="7D387563" w14:textId="77777777"/>
                    <w:p w:rsidR="005864A8" w14:paraId="79FC40AF" w14:textId="77777777"/>
                    <w:p w:rsidR="005864A8" w:rsidP="00372DF6" w14:paraId="5D4A852A" w14:textId="77777777"/>
                    <w:p w:rsidR="005864A8" w14:paraId="0EE38563" w14:textId="77777777"/>
                    <w:p w:rsidR="005864A8" w:rsidP="00372DF6" w14:paraId="4980D45F" w14:textId="77777777"/>
                    <w:p w:rsidR="005864A8" w14:paraId="6E601D32" w14:textId="77777777"/>
                    <w:p w:rsidR="005864A8" w:rsidP="00372DF6" w14:paraId="784CFB73" w14:textId="77777777"/>
                    <w:p w:rsidR="005864A8" w14:paraId="3C576762" w14:textId="77777777"/>
                    <w:p w:rsidR="005864A8" w:rsidP="00372DF6" w14:paraId="0025F724" w14:textId="77777777"/>
                    <w:p w:rsidR="005864A8" w14:paraId="4B86E011" w14:textId="77777777"/>
                    <w:p w:rsidR="005864A8" w:rsidP="00372DF6" w14:paraId="104ECAAA" w14:textId="77777777"/>
                    <w:p w:rsidR="005864A8" w14:paraId="39C19F7E" w14:textId="77777777"/>
                    <w:p w:rsidR="005864A8" w:rsidP="00372DF6" w14:paraId="54108667" w14:textId="77777777"/>
                    <w:p w:rsidR="005864A8" w14:paraId="19011143" w14:textId="77777777"/>
                    <w:p w:rsidR="005864A8" w:rsidP="00372DF6" w14:paraId="58FFE3C5" w14:textId="77777777"/>
                    <w:p w:rsidR="005864A8" w14:paraId="6BD1F1C0" w14:textId="77777777"/>
                    <w:p w:rsidR="005864A8" w:rsidP="00372DF6" w14:paraId="7034563F" w14:textId="77777777"/>
                    <w:p w:rsidR="005864A8" w14:paraId="22DDA6B3" w14:textId="77777777"/>
                    <w:p w:rsidR="005864A8" w:rsidP="00372DF6" w14:paraId="2C50E597" w14:textId="77777777"/>
                    <w:p w:rsidR="005864A8" w14:paraId="36848D0D" w14:textId="77777777"/>
                    <w:p w:rsidR="005864A8" w:rsidP="00372DF6" w14:paraId="1623F23C" w14:textId="77777777"/>
                    <w:p w:rsidR="005864A8" w14:paraId="7C109859" w14:textId="77777777"/>
                    <w:p w:rsidR="005864A8" w:rsidP="00372DF6" w14:paraId="23B18326" w14:textId="77777777"/>
                    <w:p w:rsidR="005864A8" w14:paraId="6C01032C" w14:textId="77777777"/>
                    <w:p w:rsidR="005864A8" w:rsidP="00372DF6" w14:paraId="7DE39BED" w14:textId="77777777"/>
                    <w:p w:rsidR="005864A8" w14:paraId="1FE1D780" w14:textId="77777777"/>
                    <w:p w:rsidR="005864A8" w:rsidP="00372DF6" w14:paraId="3614FB7A" w14:textId="77777777"/>
                    <w:p w:rsidR="005864A8" w14:paraId="5E005714" w14:textId="77777777"/>
                    <w:p w:rsidR="005864A8" w:rsidP="00372DF6" w14:paraId="4E197959" w14:textId="77777777"/>
                    <w:p w:rsidR="005864A8" w14:paraId="4251386E" w14:textId="77777777"/>
                    <w:p w:rsidR="005864A8" w:rsidP="00372DF6" w14:paraId="40EE996B" w14:textId="77777777"/>
                    <w:p w:rsidR="005864A8" w14:paraId="1C808653" w14:textId="77777777"/>
                    <w:p w:rsidR="005864A8" w:rsidP="00372DF6" w14:paraId="09ADD993" w14:textId="77777777"/>
                    <w:p w:rsidR="005864A8" w14:paraId="6D809173" w14:textId="77777777"/>
                    <w:p w:rsidR="005864A8" w:rsidP="00372DF6" w14:paraId="7858D9B1" w14:textId="77777777"/>
                    <w:p w:rsidR="005864A8" w14:paraId="03A45151" w14:textId="77777777"/>
                    <w:p w:rsidR="005864A8" w:rsidP="00372DF6" w14:paraId="51D04733" w14:textId="77777777"/>
                    <w:p w:rsidR="005864A8" w14:paraId="3E4840E6" w14:textId="77777777"/>
                    <w:p w:rsidR="005864A8" w:rsidP="00372DF6" w14:paraId="74EE9B6E" w14:textId="77777777"/>
                    <w:p w:rsidR="005864A8" w14:paraId="00CDD00A" w14:textId="77777777"/>
                    <w:p w:rsidR="005864A8" w:rsidP="00372DF6" w14:paraId="72B2B385" w14:textId="77777777"/>
                    <w:p w:rsidR="005864A8" w14:paraId="4C9DF5BF" w14:textId="77777777"/>
                    <w:p w:rsidR="005864A8" w:rsidP="00372DF6" w14:paraId="62E96C23" w14:textId="77777777"/>
                    <w:p w:rsidR="005864A8" w14:paraId="2FE66D0F" w14:textId="77777777"/>
                    <w:p w:rsidR="005864A8" w:rsidP="00372DF6" w14:paraId="35F292F8" w14:textId="77777777"/>
                    <w:p w:rsidR="005864A8" w14:paraId="35FD089D" w14:textId="77777777"/>
                    <w:p w:rsidR="005864A8" w:rsidP="00372DF6" w14:paraId="474044AE" w14:textId="77777777"/>
                    <w:p w:rsidR="005864A8" w14:paraId="0797924B" w14:textId="77777777"/>
                    <w:p w:rsidR="005864A8" w:rsidP="00372DF6" w14:paraId="5CD3FADF" w14:textId="77777777"/>
                    <w:p w:rsidR="005864A8" w14:paraId="4B4C1C9F" w14:textId="77777777"/>
                    <w:p w:rsidR="005864A8" w:rsidP="00372DF6" w14:paraId="41F2D0E9" w14:textId="77777777"/>
                    <w:p w:rsidR="005864A8" w14:paraId="1B45499F" w14:textId="77777777"/>
                    <w:p w:rsidR="005864A8" w:rsidP="00372DF6" w14:paraId="4C261D78" w14:textId="77777777"/>
                    <w:p w:rsidR="005864A8" w14:paraId="6D457416" w14:textId="77777777"/>
                    <w:p w:rsidR="005864A8" w:rsidP="00372DF6" w14:paraId="1C8354A0" w14:textId="77777777"/>
                    <w:p w:rsidR="005864A8" w14:paraId="75522F80" w14:textId="77777777"/>
                    <w:p w:rsidR="005864A8" w:rsidP="00372DF6" w14:paraId="6CF5363C" w14:textId="77777777"/>
                    <w:p w:rsidR="005864A8" w14:paraId="162E9C01" w14:textId="77777777"/>
                    <w:p w:rsidR="005864A8" w:rsidP="00372DF6" w14:paraId="15237DC0" w14:textId="77777777"/>
                    <w:p w:rsidR="005864A8" w14:paraId="0D9BE8BF" w14:textId="77777777"/>
                    <w:p w:rsidR="005864A8" w:rsidP="00372DF6" w14:paraId="313CB17E" w14:textId="77777777"/>
                    <w:p w:rsidR="005864A8" w14:paraId="0071FAE8" w14:textId="77777777"/>
                    <w:p w:rsidR="005864A8" w:rsidP="00372DF6" w14:paraId="2FB33860" w14:textId="77777777"/>
                    <w:p w:rsidR="005864A8" w14:paraId="09868728" w14:textId="77777777"/>
                    <w:p w:rsidR="005864A8" w:rsidP="00372DF6" w14:paraId="08FBC511" w14:textId="77777777"/>
                    <w:p w:rsidR="005864A8" w14:paraId="3DC3C97F" w14:textId="77777777"/>
                    <w:p w:rsidR="005864A8" w:rsidP="00372DF6" w14:paraId="1B15E4B1" w14:textId="77777777"/>
                    <w:p w:rsidR="005864A8" w14:paraId="31F32A7A" w14:textId="77777777"/>
                    <w:p w:rsidR="005864A8" w:rsidP="00372DF6" w14:paraId="58B14B6F" w14:textId="77777777"/>
                    <w:p w:rsidR="005864A8" w14:paraId="24A7B53F" w14:textId="77777777"/>
                    <w:p w:rsidR="005864A8" w:rsidP="00372DF6" w14:paraId="50E0F625" w14:textId="77777777"/>
                    <w:p w:rsidR="005864A8" w14:paraId="614FD57C" w14:textId="77777777"/>
                    <w:p w:rsidR="005864A8" w:rsidP="00372DF6" w14:paraId="4EBDF367" w14:textId="77777777"/>
                    <w:p w:rsidR="005864A8" w14:paraId="682F8BD6" w14:textId="77777777"/>
                    <w:p w:rsidR="005864A8" w:rsidP="00372DF6" w14:paraId="03146D48" w14:textId="77777777"/>
                    <w:p w:rsidR="005864A8" w14:paraId="41B12325" w14:textId="77777777"/>
                    <w:p w:rsidR="005864A8" w:rsidP="00372DF6" w14:paraId="439E20EE" w14:textId="77777777"/>
                    <w:p w:rsidR="005864A8" w14:paraId="246216D1" w14:textId="77777777"/>
                    <w:p w:rsidR="005864A8" w:rsidP="00372DF6" w14:paraId="621206EC" w14:textId="77777777"/>
                    <w:p w:rsidR="005864A8" w14:paraId="68A07202" w14:textId="77777777"/>
                    <w:p w:rsidR="005864A8" w:rsidP="00372DF6" w14:paraId="6E42B49B" w14:textId="77777777"/>
                    <w:p w:rsidR="005864A8" w14:paraId="10177E25" w14:textId="77777777"/>
                    <w:p w:rsidR="005864A8" w:rsidP="00372DF6" w14:paraId="704F1134" w14:textId="77777777"/>
                    <w:p w:rsidR="005864A8" w14:paraId="2453E7D6" w14:textId="77777777"/>
                    <w:p w:rsidR="005864A8" w:rsidP="00372DF6" w14:paraId="41F1BE9B" w14:textId="77777777"/>
                    <w:p w:rsidR="005864A8" w14:paraId="722A0D2F" w14:textId="77777777"/>
                    <w:p w:rsidR="005864A8" w:rsidP="00372DF6" w14:paraId="5248ABD9" w14:textId="77777777"/>
                    <w:p w:rsidR="005864A8" w14:paraId="48F593B3" w14:textId="77777777"/>
                    <w:p w:rsidR="005864A8" w:rsidP="00372DF6" w14:paraId="10301B23" w14:textId="77777777"/>
                    <w:p w:rsidR="005864A8" w14:paraId="208DD0C7" w14:textId="77777777"/>
                    <w:p w:rsidR="005864A8" w:rsidP="00372DF6" w14:paraId="7B8F2B92" w14:textId="77777777"/>
                    <w:p w:rsidR="005864A8" w14:paraId="3E87729B" w14:textId="77777777"/>
                    <w:p w:rsidR="005864A8" w:rsidP="00372DF6" w14:paraId="6D4473CE" w14:textId="77777777"/>
                    <w:p w:rsidR="005864A8" w14:paraId="761B9B52" w14:textId="77777777"/>
                    <w:p w:rsidR="005864A8" w:rsidP="00372DF6" w14:paraId="1C2291CD" w14:textId="77777777"/>
                    <w:p w:rsidR="005864A8" w14:paraId="7540266F" w14:textId="77777777"/>
                    <w:p w:rsidR="005864A8" w:rsidP="00372DF6" w14:paraId="390F5CAC" w14:textId="77777777"/>
                    <w:p w:rsidR="005864A8" w14:paraId="1D62FF23" w14:textId="77777777"/>
                    <w:p w:rsidR="005864A8" w:rsidP="00372DF6" w14:paraId="79E2B495" w14:textId="77777777"/>
                    <w:p w:rsidR="005864A8" w14:paraId="0936B44A" w14:textId="77777777"/>
                    <w:p w:rsidR="005864A8" w:rsidP="00372DF6" w14:paraId="12AF2D9D" w14:textId="77777777"/>
                    <w:p w:rsidR="005864A8" w14:paraId="65759263" w14:textId="77777777"/>
                    <w:p w:rsidR="005864A8" w:rsidP="00372DF6" w14:paraId="6A7DBC33" w14:textId="77777777"/>
                    <w:p w:rsidR="005864A8" w14:paraId="74A9E15E" w14:textId="77777777"/>
                    <w:p w:rsidR="005864A8" w:rsidP="00372DF6" w14:paraId="3437C21E" w14:textId="77777777"/>
                    <w:p w:rsidR="005864A8" w14:paraId="5A1ED330" w14:textId="77777777"/>
                    <w:p w:rsidR="005864A8" w:rsidP="00372DF6" w14:paraId="6B98AD8E" w14:textId="77777777"/>
                    <w:p w:rsidR="005864A8" w14:paraId="5B47079C" w14:textId="77777777"/>
                    <w:p w:rsidR="005864A8" w:rsidP="00372DF6" w14:paraId="4EFBE295" w14:textId="77777777"/>
                    <w:p w:rsidR="005864A8" w14:paraId="30305216" w14:textId="77777777"/>
                    <w:p w:rsidR="005864A8" w:rsidP="00372DF6" w14:paraId="48C9D54E" w14:textId="77777777"/>
                    <w:p w:rsidR="005864A8" w14:paraId="0208FDD6" w14:textId="77777777"/>
                    <w:p w:rsidR="005864A8" w:rsidP="00372DF6" w14:paraId="2DFEAED2" w14:textId="77777777"/>
                    <w:p w:rsidR="005864A8" w14:paraId="1E856AFC" w14:textId="77777777"/>
                    <w:p w:rsidR="005864A8" w:rsidP="00372DF6" w14:paraId="7F6614F8" w14:textId="77777777"/>
                    <w:p w:rsidR="005864A8" w14:paraId="0A3F5C9E" w14:textId="77777777"/>
                    <w:p w:rsidR="005864A8" w:rsidP="00372DF6" w14:paraId="3BD0C9E1" w14:textId="77777777"/>
                    <w:p w:rsidR="005864A8" w14:paraId="53DD8438" w14:textId="77777777"/>
                    <w:p w:rsidR="005864A8" w:rsidP="00372DF6" w14:paraId="74263D1F" w14:textId="77777777"/>
                    <w:p w:rsidR="005864A8" w14:paraId="7A03B3DC" w14:textId="77777777"/>
                    <w:p w:rsidR="005864A8" w:rsidP="00372DF6" w14:paraId="7B180ACF" w14:textId="77777777"/>
                    <w:p w:rsidR="005864A8" w14:paraId="6463AC32" w14:textId="77777777"/>
                    <w:p w:rsidR="005864A8" w:rsidP="00372DF6" w14:paraId="5ED1E3E3" w14:textId="77777777"/>
                    <w:p w:rsidR="005864A8" w14:paraId="3520609E" w14:textId="77777777"/>
                    <w:p w:rsidR="005864A8" w:rsidP="00372DF6" w14:paraId="36276F7B" w14:textId="77777777"/>
                    <w:p w:rsidR="005864A8" w14:paraId="21EC929C" w14:textId="77777777"/>
                    <w:p w:rsidR="005864A8" w:rsidP="00372DF6" w14:paraId="0BC124BF" w14:textId="77777777"/>
                    <w:p w:rsidR="005864A8" w14:paraId="0BAB5E19" w14:textId="77777777"/>
                    <w:p w:rsidR="005864A8" w:rsidP="00372DF6" w14:paraId="4845AD17" w14:textId="77777777"/>
                    <w:p w:rsidR="005864A8" w14:paraId="340E1430" w14:textId="77777777"/>
                    <w:p w:rsidR="005864A8" w:rsidP="00372DF6" w14:paraId="1B293E32" w14:textId="77777777"/>
                    <w:p w:rsidR="005864A8" w14:paraId="1843C5F4" w14:textId="77777777"/>
                    <w:p w:rsidR="005864A8" w:rsidP="00372DF6" w14:paraId="7B0DE78C" w14:textId="77777777"/>
                    <w:p w:rsidR="005864A8" w14:paraId="5F78D1C1" w14:textId="77777777"/>
                    <w:p w:rsidR="005864A8" w:rsidP="00372DF6" w14:paraId="3913C888" w14:textId="77777777"/>
                    <w:p w:rsidR="005864A8" w14:paraId="4700E711" w14:textId="77777777"/>
                    <w:p w:rsidR="005864A8" w:rsidP="00372DF6" w14:paraId="08AD52F7" w14:textId="77777777"/>
                    <w:p w:rsidR="005864A8" w14:paraId="7C5494C2" w14:textId="77777777"/>
                    <w:p w:rsidR="005864A8" w:rsidP="00372DF6" w14:paraId="53DBDE2C" w14:textId="77777777"/>
                    <w:p w:rsidR="005864A8" w14:paraId="34E71607" w14:textId="77777777"/>
                    <w:p w:rsidR="005864A8" w:rsidP="00372DF6" w14:paraId="2044CE6E" w14:textId="77777777"/>
                    <w:p w:rsidR="005864A8" w14:paraId="0AB01B2B" w14:textId="77777777"/>
                    <w:p w:rsidR="005864A8" w:rsidP="00372DF6" w14:paraId="210F05DB" w14:textId="77777777"/>
                    <w:p w:rsidR="005864A8" w14:paraId="5860761A" w14:textId="77777777"/>
                    <w:p w:rsidR="005864A8" w:rsidP="00372DF6" w14:paraId="079FB198" w14:textId="77777777"/>
                    <w:p w:rsidR="005864A8" w14:paraId="146CC826" w14:textId="77777777"/>
                    <w:p w:rsidR="005864A8" w:rsidP="00372DF6" w14:paraId="2C470890" w14:textId="77777777"/>
                    <w:p w:rsidR="005864A8" w14:paraId="3C203CFA" w14:textId="77777777"/>
                    <w:p w:rsidR="005864A8" w:rsidP="00372DF6" w14:paraId="3BD0134B" w14:textId="77777777"/>
                    <w:p w:rsidR="005864A8" w14:paraId="3881013C" w14:textId="77777777"/>
                    <w:p w:rsidR="005864A8" w:rsidP="00372DF6" w14:paraId="48191E3B" w14:textId="77777777"/>
                    <w:p w:rsidR="005864A8" w14:paraId="06A9A98F" w14:textId="77777777"/>
                    <w:p w:rsidR="005864A8" w:rsidP="00372DF6" w14:paraId="35DA8A8C" w14:textId="77777777"/>
                    <w:p w:rsidR="005864A8" w14:paraId="1C01EE29" w14:textId="77777777"/>
                    <w:p w:rsidR="005864A8" w:rsidP="00372DF6" w14:paraId="111A5172" w14:textId="77777777"/>
                    <w:p w:rsidR="005864A8" w14:paraId="39B33EE2" w14:textId="77777777"/>
                    <w:p w:rsidR="005864A8" w:rsidP="00372DF6" w14:paraId="2C802DFB" w14:textId="77777777"/>
                    <w:p w:rsidR="005864A8" w14:paraId="4C70D3C5" w14:textId="77777777"/>
                    <w:p w:rsidR="005864A8" w:rsidP="00372DF6" w14:paraId="1F790163" w14:textId="77777777"/>
                    <w:p w:rsidR="005864A8" w14:paraId="0036FE1F" w14:textId="77777777"/>
                    <w:p w:rsidR="005864A8" w:rsidP="00372DF6" w14:paraId="58BFA5DB" w14:textId="77777777"/>
                    <w:p w:rsidR="005864A8" w14:paraId="4B4A9E0C" w14:textId="77777777"/>
                    <w:p w:rsidR="005864A8" w:rsidP="00372DF6" w14:paraId="089E1245" w14:textId="77777777"/>
                    <w:p w:rsidR="005864A8" w14:paraId="332FA7BA" w14:textId="77777777"/>
                    <w:p w:rsidR="005864A8" w:rsidP="00372DF6" w14:paraId="4642490F" w14:textId="77777777"/>
                    <w:p w:rsidR="005864A8" w14:paraId="77F9B104" w14:textId="77777777"/>
                    <w:p w:rsidR="005864A8" w:rsidP="00372DF6" w14:paraId="4108EE39" w14:textId="77777777"/>
                    <w:p w:rsidR="005864A8" w14:paraId="0EA7DFA5" w14:textId="77777777"/>
                    <w:p w:rsidR="005864A8" w:rsidP="00372DF6" w14:paraId="593B75BC" w14:textId="77777777"/>
                    <w:p w:rsidR="005864A8" w14:paraId="5920A15C" w14:textId="77777777"/>
                    <w:p w:rsidR="005864A8" w:rsidP="00372DF6" w14:paraId="53DB2E1F" w14:textId="77777777"/>
                    <w:p w:rsidR="005864A8" w14:paraId="1A854417" w14:textId="77777777"/>
                    <w:p w:rsidR="005864A8" w:rsidP="00372DF6" w14:paraId="0591DE42" w14:textId="77777777"/>
                    <w:p w:rsidR="005864A8" w14:paraId="48082A6C" w14:textId="77777777"/>
                    <w:p w:rsidR="005864A8" w:rsidP="00372DF6" w14:paraId="7C503DA8" w14:textId="77777777"/>
                    <w:p w:rsidR="005864A8" w14:paraId="2D5A60BA" w14:textId="77777777"/>
                    <w:p w:rsidR="005864A8" w:rsidP="00372DF6" w14:paraId="7F3D7B6F" w14:textId="77777777"/>
                    <w:p w:rsidR="005864A8" w14:paraId="74B5568B" w14:textId="77777777"/>
                    <w:p w:rsidR="005864A8" w:rsidP="00372DF6" w14:paraId="6BC61133" w14:textId="77777777"/>
                    <w:p w:rsidR="005864A8" w14:paraId="288EB15D" w14:textId="77777777"/>
                    <w:p w:rsidR="005864A8" w:rsidP="00372DF6" w14:paraId="0536FC8E" w14:textId="77777777"/>
                    <w:p w:rsidR="005864A8" w14:paraId="298376CE" w14:textId="77777777"/>
                    <w:p w:rsidR="005864A8" w:rsidP="00372DF6" w14:paraId="33717E8D" w14:textId="77777777"/>
                    <w:p w:rsidR="005864A8" w14:paraId="2410A62A" w14:textId="77777777"/>
                    <w:p w:rsidR="005864A8" w:rsidP="00372DF6" w14:paraId="2DC362EA" w14:textId="77777777"/>
                    <w:p w:rsidR="005864A8" w14:paraId="3BB673B0" w14:textId="77777777"/>
                    <w:p w:rsidR="005864A8" w:rsidP="00372DF6" w14:paraId="6181081E" w14:textId="77777777"/>
                    <w:p w:rsidR="005864A8" w14:paraId="2E21574B" w14:textId="77777777"/>
                    <w:p w:rsidR="005864A8" w:rsidP="00372DF6" w14:paraId="501E9D67" w14:textId="77777777"/>
                    <w:p w:rsidR="005864A8" w14:paraId="41896B5C" w14:textId="77777777"/>
                    <w:p w:rsidR="005864A8" w:rsidP="00372DF6" w14:paraId="4FE87453" w14:textId="77777777"/>
                    <w:p w:rsidR="005864A8" w14:paraId="23C36E11" w14:textId="77777777"/>
                    <w:p w:rsidR="005864A8" w:rsidP="00372DF6" w14:paraId="1B625AD2" w14:textId="77777777"/>
                    <w:p w:rsidR="005864A8" w14:paraId="2742D932" w14:textId="77777777"/>
                    <w:p w:rsidR="005864A8" w:rsidP="00372DF6" w14:paraId="4A9321C3" w14:textId="77777777"/>
                    <w:p w:rsidR="005864A8" w14:paraId="09832470" w14:textId="77777777"/>
                    <w:p w:rsidR="005864A8" w:rsidP="00372DF6" w14:paraId="07199410" w14:textId="77777777"/>
                    <w:p w:rsidR="005864A8" w14:paraId="7B51E634" w14:textId="77777777"/>
                    <w:p w:rsidR="005864A8" w:rsidP="00372DF6" w14:paraId="0FF9422B" w14:textId="77777777"/>
                    <w:p w:rsidR="005864A8" w14:paraId="686C2709" w14:textId="77777777"/>
                    <w:p w:rsidR="005864A8" w:rsidP="00372DF6" w14:paraId="1822860C" w14:textId="77777777"/>
                    <w:p w:rsidR="005864A8" w14:paraId="7F7D44E9" w14:textId="77777777"/>
                    <w:p w:rsidR="005864A8" w:rsidP="00372DF6" w14:paraId="03C99496" w14:textId="77777777"/>
                    <w:p w:rsidR="005864A8" w14:paraId="6755EE5F" w14:textId="77777777"/>
                    <w:p w:rsidR="005864A8" w:rsidP="00372DF6" w14:paraId="66A68EF9" w14:textId="77777777"/>
                    <w:p w:rsidR="005864A8" w14:paraId="1EC7C5D8" w14:textId="77777777"/>
                    <w:p w:rsidR="005864A8" w:rsidP="00372DF6" w14:paraId="70FDABB5" w14:textId="77777777"/>
                    <w:p w:rsidR="005864A8" w14:paraId="4EB14074" w14:textId="77777777"/>
                    <w:p w:rsidR="005864A8" w:rsidP="00372DF6" w14:paraId="01028C2B" w14:textId="77777777"/>
                    <w:p w:rsidR="005864A8" w14:paraId="59C801EB" w14:textId="77777777"/>
                    <w:p w:rsidR="005864A8" w:rsidP="00372DF6" w14:paraId="68FE8C55" w14:textId="77777777"/>
                    <w:p w:rsidR="005864A8" w14:paraId="085A76C5" w14:textId="77777777"/>
                    <w:p w:rsidR="005864A8" w:rsidP="00372DF6" w14:paraId="118B0789" w14:textId="77777777"/>
                    <w:p w:rsidR="005864A8" w14:paraId="1DACCD71" w14:textId="77777777"/>
                    <w:p w:rsidR="005864A8" w:rsidP="00372DF6" w14:paraId="09522426" w14:textId="77777777"/>
                    <w:p w:rsidR="005864A8" w14:paraId="2F416CD8" w14:textId="77777777"/>
                    <w:p w:rsidR="005864A8" w:rsidP="00372DF6" w14:paraId="7BF9664B" w14:textId="77777777"/>
                    <w:p w:rsidR="005864A8" w14:paraId="29D6448F" w14:textId="77777777"/>
                    <w:p w:rsidR="005864A8" w:rsidP="00372DF6" w14:paraId="1C10D86D" w14:textId="77777777"/>
                    <w:p w:rsidR="005864A8" w14:paraId="4D4B8319" w14:textId="77777777"/>
                    <w:p w:rsidR="005864A8" w:rsidP="00372DF6" w14:paraId="64F12415" w14:textId="77777777"/>
                    <w:p w:rsidR="005864A8" w14:paraId="120216D8" w14:textId="77777777"/>
                    <w:p w:rsidR="005864A8" w:rsidP="00372DF6" w14:paraId="75330E71" w14:textId="77777777"/>
                    <w:p w:rsidR="005864A8" w14:paraId="42BE0B2C" w14:textId="77777777"/>
                    <w:p w:rsidR="005864A8" w:rsidP="00372DF6" w14:paraId="0FBF7639" w14:textId="77777777"/>
                    <w:p w:rsidR="005864A8" w14:paraId="3F271703" w14:textId="77777777"/>
                    <w:p w:rsidR="005864A8" w:rsidP="00372DF6" w14:paraId="59AAB1AB" w14:textId="77777777"/>
                    <w:p w:rsidR="005864A8" w14:paraId="046ED653" w14:textId="77777777"/>
                    <w:p w:rsidR="005864A8" w:rsidP="00372DF6" w14:paraId="2B20E287" w14:textId="77777777"/>
                    <w:p w:rsidR="005864A8" w14:paraId="279F2D9C" w14:textId="77777777"/>
                    <w:p w:rsidR="005864A8" w:rsidP="00372DF6" w14:paraId="20A587F9" w14:textId="77777777"/>
                    <w:p w:rsidR="005864A8" w14:paraId="095E2E2E" w14:textId="77777777"/>
                    <w:p w:rsidR="005864A8" w:rsidP="00372DF6" w14:paraId="7D1E6290" w14:textId="77777777"/>
                    <w:p w:rsidR="005864A8" w14:paraId="11B835F0" w14:textId="77777777"/>
                    <w:p w:rsidR="005864A8" w:rsidP="00372DF6" w14:paraId="62F9E2F8" w14:textId="77777777"/>
                    <w:p w:rsidR="005864A8" w14:paraId="2785396F" w14:textId="77777777"/>
                    <w:p w:rsidR="005864A8" w:rsidP="00372DF6" w14:paraId="3CF91C09" w14:textId="77777777"/>
                    <w:p w:rsidR="005864A8" w14:paraId="3BB54E66" w14:textId="77777777"/>
                    <w:p w:rsidR="005864A8" w:rsidP="00372DF6" w14:paraId="358D83AF" w14:textId="77777777"/>
                    <w:p w:rsidR="005864A8" w14:paraId="1101A83E" w14:textId="77777777"/>
                    <w:p w:rsidR="005864A8" w:rsidP="00372DF6" w14:paraId="07A019EF" w14:textId="77777777"/>
                    <w:p w:rsidR="005864A8" w14:paraId="240F9D46" w14:textId="77777777"/>
                    <w:p w:rsidR="005864A8" w:rsidP="00372DF6" w14:paraId="061149CB" w14:textId="77777777"/>
                    <w:p w:rsidR="005864A8" w14:paraId="6048AF89" w14:textId="77777777"/>
                    <w:p w:rsidR="005864A8" w:rsidP="00372DF6" w14:paraId="5F82FCD9" w14:textId="77777777"/>
                    <w:p w:rsidR="005864A8" w14:paraId="3F2B081E" w14:textId="77777777"/>
                    <w:p w:rsidR="005864A8" w:rsidP="00372DF6" w14:paraId="70E34754" w14:textId="77777777"/>
                    <w:p w:rsidR="005864A8" w14:paraId="5A3458F3" w14:textId="77777777"/>
                    <w:p w:rsidR="005864A8" w:rsidP="00372DF6" w14:paraId="254550CC" w14:textId="77777777"/>
                    <w:p w:rsidR="005864A8" w14:paraId="6F3978E0" w14:textId="77777777"/>
                    <w:p w:rsidR="005864A8" w:rsidP="00372DF6" w14:paraId="0ADF1041" w14:textId="77777777"/>
                    <w:p w:rsidR="005864A8" w14:paraId="2A7F503A" w14:textId="77777777"/>
                    <w:p w:rsidR="005864A8" w:rsidP="00372DF6" w14:paraId="713586E7" w14:textId="77777777"/>
                    <w:p w:rsidR="005864A8" w14:paraId="2D8530D9" w14:textId="77777777"/>
                    <w:p w:rsidR="005864A8" w:rsidP="00372DF6" w14:paraId="69AFC215" w14:textId="77777777"/>
                    <w:p w:rsidR="005864A8" w14:paraId="16B583E3" w14:textId="77777777"/>
                    <w:p w:rsidR="005864A8" w:rsidP="00372DF6" w14:paraId="4C91504A" w14:textId="77777777"/>
                    <w:p w:rsidR="005864A8" w14:paraId="7DC202E4" w14:textId="77777777"/>
                    <w:p w:rsidR="005864A8" w:rsidP="00372DF6" w14:paraId="16F5E722" w14:textId="77777777"/>
                    <w:p w:rsidR="005864A8" w14:paraId="72B0B207" w14:textId="77777777"/>
                    <w:p w:rsidR="005864A8" w:rsidP="00372DF6" w14:paraId="7FAABCF6" w14:textId="77777777"/>
                    <w:p w:rsidR="005864A8" w14:paraId="54202479" w14:textId="77777777"/>
                    <w:p w:rsidR="005864A8" w:rsidP="00372DF6" w14:paraId="70242094" w14:textId="77777777"/>
                    <w:p w:rsidR="005864A8" w14:paraId="3502B9D0" w14:textId="77777777"/>
                    <w:p w:rsidR="005864A8" w:rsidP="00372DF6" w14:paraId="449F37B4" w14:textId="77777777"/>
                    <w:p w:rsidR="005864A8" w14:paraId="2B28D7BF" w14:textId="77777777"/>
                    <w:p w:rsidR="005864A8" w:rsidP="00372DF6" w14:paraId="58E98EAE" w14:textId="77777777"/>
                    <w:p w:rsidR="005864A8" w14:paraId="13139051" w14:textId="77777777"/>
                    <w:p w:rsidR="005864A8" w:rsidP="00372DF6" w14:paraId="70942480" w14:textId="77777777"/>
                    <w:p w:rsidR="005864A8" w14:paraId="7E4941BA" w14:textId="77777777"/>
                    <w:p w:rsidR="005864A8" w:rsidP="00372DF6" w14:paraId="5B6B66E4" w14:textId="77777777"/>
                    <w:p w:rsidR="005864A8" w14:paraId="42572F71" w14:textId="77777777"/>
                    <w:p w:rsidR="005864A8" w:rsidP="00372DF6" w14:paraId="25C3CA22" w14:textId="77777777"/>
                    <w:p w:rsidR="005864A8" w14:paraId="632E4A26" w14:textId="77777777"/>
                    <w:p w:rsidR="005864A8" w:rsidP="00372DF6" w14:paraId="01DF7ECE" w14:textId="77777777"/>
                    <w:p w:rsidR="005864A8" w14:paraId="761066FF" w14:textId="77777777"/>
                    <w:p w:rsidR="005864A8" w:rsidP="00372DF6" w14:paraId="6E4C2D63" w14:textId="77777777"/>
                    <w:p w:rsidR="005864A8" w14:paraId="7B761D55" w14:textId="77777777"/>
                    <w:p w:rsidR="005864A8" w:rsidP="00372DF6" w14:paraId="7D503525" w14:textId="77777777"/>
                    <w:p w:rsidR="005864A8" w14:paraId="0913C29B" w14:textId="77777777"/>
                    <w:p w:rsidR="005864A8" w:rsidP="00372DF6" w14:paraId="561D7904" w14:textId="77777777"/>
                    <w:p w:rsidR="005864A8" w14:paraId="43B87DF2" w14:textId="77777777"/>
                    <w:p w:rsidR="005864A8" w:rsidP="00372DF6" w14:paraId="17C4918C" w14:textId="77777777"/>
                    <w:p w:rsidR="005864A8" w14:paraId="6B105929" w14:textId="77777777"/>
                    <w:p w:rsidR="005864A8" w:rsidP="00372DF6" w14:paraId="6D3967A9" w14:textId="77777777"/>
                    <w:p w:rsidR="005864A8" w14:paraId="4E4AC2A4" w14:textId="77777777"/>
                    <w:p w:rsidR="005864A8" w:rsidP="00372DF6" w14:paraId="2519FE59" w14:textId="77777777"/>
                    <w:p w:rsidR="005864A8" w14:paraId="713F5DF7" w14:textId="77777777"/>
                    <w:p w:rsidR="005864A8" w:rsidP="00372DF6" w14:paraId="2704D16E" w14:textId="77777777"/>
                    <w:p w:rsidR="005864A8" w14:paraId="7EE336CF" w14:textId="77777777"/>
                    <w:p w:rsidR="005864A8" w:rsidP="00372DF6" w14:paraId="6DBA98D6" w14:textId="77777777"/>
                    <w:p w:rsidR="005864A8" w14:paraId="2A862A7A" w14:textId="77777777"/>
                    <w:p w:rsidR="005864A8" w:rsidP="00372DF6" w14:paraId="781850F9" w14:textId="77777777"/>
                    <w:p w:rsidR="005864A8" w14:paraId="57E76BAC" w14:textId="77777777"/>
                    <w:p w:rsidR="005864A8" w:rsidP="00372DF6" w14:paraId="641A9234" w14:textId="77777777"/>
                    <w:p w:rsidR="005864A8" w14:paraId="6A67C43B" w14:textId="77777777"/>
                    <w:p w:rsidR="005864A8" w:rsidP="00372DF6" w14:paraId="29E0087E" w14:textId="77777777"/>
                    <w:p w:rsidR="005864A8" w14:paraId="12B28352" w14:textId="77777777"/>
                    <w:p w:rsidR="005864A8" w:rsidP="00372DF6" w14:paraId="6564A772" w14:textId="77777777"/>
                    <w:p w:rsidR="005864A8" w14:paraId="6178A544" w14:textId="77777777"/>
                    <w:p w:rsidR="005864A8" w:rsidP="00372DF6" w14:paraId="6C690E46" w14:textId="77777777"/>
                    <w:p w:rsidR="005864A8" w14:paraId="155574D7" w14:textId="77777777"/>
                    <w:p w:rsidR="005864A8" w:rsidP="00372DF6" w14:paraId="0A7014AE" w14:textId="77777777"/>
                    <w:p w:rsidR="005864A8" w14:paraId="08D61003" w14:textId="77777777"/>
                    <w:p w:rsidR="005864A8" w:rsidP="00372DF6" w14:paraId="1730EA6E" w14:textId="77777777"/>
                    <w:p w:rsidR="005864A8" w14:paraId="4A9E3F4C" w14:textId="77777777"/>
                    <w:p w:rsidR="005864A8" w:rsidP="00372DF6" w14:paraId="33EF2F6F" w14:textId="77777777"/>
                    <w:p w:rsidR="005864A8" w14:paraId="79FB9395" w14:textId="77777777"/>
                    <w:p w:rsidR="005864A8" w:rsidP="00372DF6" w14:paraId="4359A84D" w14:textId="77777777"/>
                    <w:p w:rsidR="005864A8" w14:paraId="619A5E79" w14:textId="77777777"/>
                    <w:p w:rsidR="005864A8" w:rsidP="00372DF6" w14:paraId="7A273340" w14:textId="77777777"/>
                    <w:p w:rsidR="005864A8" w14:paraId="4CE622A6" w14:textId="77777777"/>
                    <w:p w:rsidR="005864A8" w:rsidP="00372DF6" w14:paraId="33CC12A5" w14:textId="77777777"/>
                    <w:p w:rsidR="005864A8" w14:paraId="36F423B3" w14:textId="77777777"/>
                    <w:p w:rsidR="005864A8" w:rsidP="00372DF6" w14:paraId="4F0A691C" w14:textId="77777777"/>
                    <w:p w:rsidR="005864A8" w14:paraId="5D6F4444" w14:textId="77777777"/>
                    <w:p w:rsidR="005864A8" w:rsidP="00372DF6" w14:paraId="109AD087" w14:textId="77777777"/>
                    <w:p w:rsidR="005864A8" w14:paraId="1E3E8D22" w14:textId="77777777"/>
                    <w:p w:rsidR="005864A8" w:rsidP="00372DF6" w14:paraId="60B90CC5" w14:textId="77777777"/>
                    <w:p w:rsidR="005864A8" w14:paraId="362BBCFB" w14:textId="77777777"/>
                    <w:p w:rsidR="005864A8" w:rsidP="00372DF6" w14:paraId="46FDB3BD" w14:textId="77777777"/>
                    <w:p w:rsidR="005864A8" w14:paraId="0DE5293D" w14:textId="77777777"/>
                    <w:p w:rsidR="005864A8" w:rsidP="00372DF6" w14:paraId="2B6BB8E4" w14:textId="77777777"/>
                    <w:p w:rsidR="005864A8" w14:paraId="5EA0D15A" w14:textId="77777777"/>
                    <w:p w:rsidR="005864A8" w:rsidP="00372DF6" w14:paraId="5A8C5152" w14:textId="77777777"/>
                    <w:p w:rsidR="005864A8" w14:paraId="541898A5" w14:textId="77777777"/>
                    <w:p w:rsidR="005864A8" w:rsidP="00372DF6" w14:paraId="4EA4D452" w14:textId="77777777"/>
                    <w:p w:rsidR="005864A8" w14:paraId="24723A96" w14:textId="77777777"/>
                    <w:p w:rsidR="005864A8" w:rsidP="00372DF6" w14:paraId="4D3E5C71" w14:textId="77777777"/>
                    <w:p w:rsidR="005864A8" w14:paraId="6C6D2D9F" w14:textId="77777777"/>
                    <w:p w:rsidR="005864A8" w:rsidP="00372DF6" w14:paraId="337C0D0C" w14:textId="77777777"/>
                    <w:p w:rsidR="005864A8" w14:paraId="390D4892" w14:textId="77777777"/>
                    <w:p w:rsidR="005864A8" w:rsidP="00372DF6" w14:paraId="4DA5E041" w14:textId="77777777"/>
                    <w:p w:rsidR="005864A8" w14:paraId="6F9907EF" w14:textId="77777777"/>
                    <w:p w:rsidR="005864A8" w:rsidP="00372DF6" w14:paraId="5CD2525C" w14:textId="77777777"/>
                    <w:p w:rsidR="005864A8" w14:paraId="0BAE7B0D" w14:textId="77777777"/>
                    <w:p w:rsidR="005864A8" w:rsidP="00372DF6" w14:paraId="3FB35D37" w14:textId="77777777"/>
                    <w:p w:rsidR="005864A8" w14:paraId="5F0BE95C" w14:textId="77777777"/>
                    <w:p w:rsidR="005864A8" w:rsidP="00372DF6" w14:paraId="67045B37" w14:textId="77777777"/>
                    <w:p w:rsidR="005864A8" w14:paraId="2D2C434B" w14:textId="77777777"/>
                    <w:p w:rsidR="005864A8" w:rsidP="00372DF6" w14:paraId="161E66D2" w14:textId="77777777"/>
                    <w:p w:rsidR="005864A8" w14:paraId="275B4036" w14:textId="77777777"/>
                    <w:p w:rsidR="005864A8" w:rsidP="00372DF6" w14:paraId="72BB1AC0" w14:textId="77777777"/>
                    <w:p w:rsidR="005864A8" w14:paraId="0EFE2E5D" w14:textId="77777777"/>
                    <w:p w:rsidR="005864A8" w:rsidP="00372DF6" w14:paraId="48456DF1" w14:textId="77777777"/>
                    <w:p w:rsidR="005864A8" w14:paraId="2A978D52" w14:textId="77777777"/>
                    <w:p w:rsidR="005864A8" w:rsidP="00372DF6" w14:paraId="1315434E" w14:textId="77777777"/>
                    <w:p w:rsidR="005864A8" w14:paraId="31C3C9E0" w14:textId="77777777"/>
                    <w:p w:rsidR="005864A8" w:rsidP="00372DF6" w14:paraId="3F24553D" w14:textId="77777777"/>
                    <w:p w:rsidR="005864A8" w14:paraId="6FE6EE35" w14:textId="77777777"/>
                    <w:p w:rsidR="005864A8" w:rsidP="00372DF6" w14:paraId="094D5A6C" w14:textId="77777777"/>
                    <w:p w:rsidR="005864A8" w14:paraId="77929BC0" w14:textId="77777777"/>
                    <w:p w:rsidR="005864A8" w:rsidP="00372DF6" w14:paraId="4E6E0FA2" w14:textId="77777777"/>
                    <w:p w:rsidR="005864A8" w14:paraId="6F5A8F7E" w14:textId="77777777"/>
                    <w:p w:rsidR="005864A8" w:rsidP="00372DF6" w14:paraId="003FC638" w14:textId="77777777"/>
                    <w:p w:rsidR="005864A8" w14:paraId="29A4061F" w14:textId="77777777"/>
                    <w:p w:rsidR="005864A8" w:rsidP="00372DF6" w14:paraId="148B9A73" w14:textId="77777777"/>
                    <w:p w:rsidR="005864A8" w14:paraId="4AB0DEB5" w14:textId="77777777"/>
                    <w:p w:rsidR="005864A8" w:rsidP="00372DF6" w14:paraId="7E5C90AE" w14:textId="77777777"/>
                    <w:p w:rsidR="005864A8" w14:paraId="402755A0" w14:textId="77777777"/>
                    <w:p w:rsidR="005864A8" w:rsidP="00372DF6" w14:paraId="400CC30D" w14:textId="77777777"/>
                    <w:p w:rsidR="005864A8" w14:paraId="44A3A117" w14:textId="77777777"/>
                    <w:p w:rsidR="005864A8" w:rsidP="00372DF6" w14:paraId="5467C140" w14:textId="77777777"/>
                    <w:p w:rsidR="005864A8" w14:paraId="2B6DA28C" w14:textId="77777777"/>
                    <w:p w:rsidR="005864A8" w:rsidP="00372DF6" w14:paraId="280196B9" w14:textId="77777777"/>
                    <w:p w:rsidR="005864A8" w14:paraId="60000415" w14:textId="77777777"/>
                    <w:p w:rsidR="005864A8" w:rsidP="00372DF6" w14:paraId="7BA98167" w14:textId="77777777"/>
                    <w:p w:rsidR="005864A8" w14:paraId="30D63C36" w14:textId="77777777"/>
                    <w:p w:rsidR="005864A8" w:rsidP="00372DF6" w14:paraId="25D0BDC2" w14:textId="77777777"/>
                    <w:p w:rsidR="005864A8" w14:paraId="540C82A8" w14:textId="77777777"/>
                    <w:p w:rsidR="005864A8" w:rsidP="00372DF6" w14:paraId="7EFD564C" w14:textId="77777777"/>
                    <w:p w:rsidR="005864A8" w14:paraId="57E497B2" w14:textId="77777777"/>
                    <w:p w:rsidR="005864A8" w:rsidP="00372DF6" w14:paraId="779C6BB1" w14:textId="77777777"/>
                    <w:p w:rsidR="005864A8" w14:paraId="46DC51F2" w14:textId="77777777"/>
                    <w:p w:rsidR="005864A8" w:rsidP="00372DF6" w14:paraId="0D409971" w14:textId="77777777"/>
                    <w:p w:rsidR="005864A8" w14:paraId="024B4671" w14:textId="77777777"/>
                    <w:p w:rsidR="005864A8" w:rsidP="00372DF6" w14:paraId="1CDA0DFB" w14:textId="77777777"/>
                    <w:p w:rsidR="005864A8" w14:paraId="7457211D" w14:textId="77777777"/>
                    <w:p w:rsidR="005864A8" w:rsidP="00372DF6" w14:paraId="4D9E3897" w14:textId="77777777"/>
                    <w:p w:rsidR="005864A8" w14:paraId="49EDD7CA" w14:textId="77777777"/>
                    <w:p w:rsidR="005864A8" w:rsidP="00372DF6" w14:paraId="447C3F8B" w14:textId="77777777"/>
                    <w:p w:rsidR="005864A8" w14:paraId="6D9E8532" w14:textId="77777777"/>
                    <w:p w:rsidR="005864A8" w:rsidP="00372DF6" w14:paraId="7568B6DD" w14:textId="77777777"/>
                    <w:p w:rsidR="005864A8" w14:paraId="4D3C251C" w14:textId="77777777"/>
                    <w:p w:rsidR="005864A8" w:rsidP="00372DF6" w14:paraId="17688182" w14:textId="77777777"/>
                    <w:p w:rsidR="005864A8" w14:paraId="1F3D2601" w14:textId="77777777"/>
                    <w:p w:rsidR="005864A8" w:rsidP="00372DF6" w14:paraId="07E7BCAC" w14:textId="77777777"/>
                    <w:p w:rsidR="005864A8" w14:paraId="603DD0D3" w14:textId="77777777"/>
                    <w:p w:rsidR="005864A8" w:rsidP="00372DF6" w14:paraId="3E810D4A" w14:textId="77777777"/>
                    <w:p w:rsidR="005864A8" w14:paraId="77E7932A" w14:textId="77777777"/>
                    <w:p w:rsidR="005864A8" w:rsidP="00372DF6" w14:paraId="0A05B6CF" w14:textId="77777777"/>
                    <w:p w:rsidR="005864A8" w14:paraId="1842E31E" w14:textId="77777777"/>
                    <w:p w:rsidR="005864A8" w:rsidP="00372DF6" w14:paraId="590FA70D" w14:textId="77777777"/>
                    <w:p w:rsidR="005864A8" w14:paraId="48887D8E" w14:textId="77777777"/>
                    <w:p w:rsidR="005864A8" w:rsidP="00372DF6" w14:paraId="374596A4" w14:textId="77777777"/>
                    <w:p w:rsidR="005864A8" w14:paraId="03B0D432" w14:textId="77777777"/>
                    <w:p w:rsidR="005864A8" w:rsidP="00372DF6" w14:paraId="31C921A3" w14:textId="77777777"/>
                    <w:p w:rsidR="005864A8" w14:paraId="0C1C28C9" w14:textId="77777777"/>
                    <w:p w:rsidR="005864A8" w:rsidP="00372DF6" w14:paraId="2F554DD5" w14:textId="77777777"/>
                    <w:p w:rsidR="005864A8" w14:paraId="7697C1A9" w14:textId="77777777"/>
                    <w:p w:rsidR="005864A8" w:rsidP="00372DF6" w14:paraId="36ED7611" w14:textId="77777777"/>
                    <w:p w:rsidR="005864A8" w14:paraId="4ED745D0" w14:textId="77777777"/>
                    <w:p w:rsidR="005864A8" w:rsidP="00372DF6" w14:paraId="339E1C06" w14:textId="77777777"/>
                    <w:p w:rsidR="005864A8" w14:paraId="53A5D564" w14:textId="77777777"/>
                    <w:p w:rsidR="005864A8" w:rsidP="00372DF6" w14:paraId="1BF8348C" w14:textId="77777777"/>
                    <w:p w:rsidR="005864A8" w14:paraId="1C04A2D2" w14:textId="77777777"/>
                    <w:p w:rsidR="005864A8" w:rsidP="00372DF6" w14:paraId="78E72276" w14:textId="77777777"/>
                    <w:p w:rsidR="005864A8" w14:paraId="5621F058" w14:textId="77777777"/>
                    <w:p w:rsidR="005864A8" w:rsidP="00372DF6" w14:paraId="6F0E33F6" w14:textId="77777777"/>
                    <w:p w:rsidR="005864A8" w14:paraId="0EEC55F6" w14:textId="77777777"/>
                    <w:p w:rsidR="005864A8" w:rsidP="00372DF6" w14:paraId="1BAA7FEF" w14:textId="77777777"/>
                    <w:p w:rsidR="005864A8" w14:paraId="76FAA4D3" w14:textId="77777777"/>
                    <w:p w:rsidR="005864A8" w:rsidP="00372DF6" w14:paraId="08922AEA" w14:textId="77777777"/>
                    <w:p w:rsidR="005864A8" w14:paraId="6A851B03" w14:textId="77777777"/>
                    <w:p w:rsidR="005864A8" w:rsidP="00372DF6" w14:paraId="0F6A3149" w14:textId="77777777"/>
                    <w:p w:rsidR="005864A8" w14:paraId="77F18646" w14:textId="77777777"/>
                    <w:p w:rsidR="005864A8" w:rsidP="00372DF6" w14:paraId="07B91395" w14:textId="77777777"/>
                    <w:p w:rsidR="005864A8" w14:paraId="6231012F" w14:textId="77777777"/>
                    <w:p w:rsidR="005864A8" w:rsidP="00372DF6" w14:paraId="0D0761E9" w14:textId="77777777"/>
                    <w:p w:rsidR="005864A8" w14:paraId="6F43E874" w14:textId="77777777"/>
                    <w:p w:rsidR="005864A8" w:rsidP="00372DF6" w14:paraId="1B39AEEB" w14:textId="77777777"/>
                    <w:p w:rsidR="005864A8" w14:paraId="0EF81BC1" w14:textId="77777777"/>
                    <w:p w:rsidR="005864A8" w:rsidP="00372DF6" w14:paraId="5F4D7F4C" w14:textId="77777777"/>
                    <w:p w:rsidR="005864A8" w14:paraId="3B196BB0" w14:textId="77777777"/>
                    <w:p w:rsidR="005864A8" w:rsidP="00372DF6" w14:paraId="59451A0D" w14:textId="77777777"/>
                    <w:p w:rsidR="005864A8" w14:paraId="4B0539C4" w14:textId="77777777"/>
                    <w:p w:rsidR="005864A8" w:rsidP="00372DF6" w14:paraId="2285F443" w14:textId="77777777"/>
                    <w:p w:rsidR="005864A8" w14:paraId="07F882F0" w14:textId="77777777"/>
                    <w:p w:rsidR="005864A8" w:rsidP="00372DF6" w14:paraId="63C3E76F" w14:textId="77777777"/>
                    <w:p w:rsidR="005864A8" w14:paraId="6D927AA4" w14:textId="77777777"/>
                    <w:p w:rsidR="005864A8" w:rsidP="00372DF6" w14:paraId="2777E64F" w14:textId="77777777"/>
                    <w:p w:rsidR="005864A8" w14:paraId="3DCB1A93" w14:textId="77777777"/>
                    <w:p w:rsidR="005864A8" w:rsidP="00372DF6" w14:paraId="33C743E2" w14:textId="77777777"/>
                    <w:p w:rsidR="005864A8" w14:paraId="7E83FDB4" w14:textId="77777777"/>
                    <w:p w:rsidR="005864A8" w:rsidP="00372DF6" w14:paraId="28A8E2F8" w14:textId="77777777"/>
                    <w:p w:rsidR="005864A8" w14:paraId="7218123E" w14:textId="77777777"/>
                    <w:p w:rsidR="005864A8" w:rsidP="00372DF6" w14:paraId="2080BFAC" w14:textId="77777777"/>
                    <w:p w:rsidR="005864A8" w14:paraId="0645F9BD" w14:textId="77777777"/>
                    <w:p w:rsidR="005864A8" w:rsidP="00372DF6" w14:paraId="458A6961" w14:textId="77777777"/>
                    <w:p w:rsidR="005864A8" w14:paraId="69F97E09" w14:textId="77777777"/>
                    <w:p w:rsidR="005864A8" w:rsidP="00372DF6" w14:paraId="23650A45" w14:textId="77777777"/>
                    <w:p w:rsidR="005864A8" w14:paraId="7647BB3A" w14:textId="77777777"/>
                    <w:p w:rsidR="005864A8" w:rsidP="00372DF6" w14:paraId="38E688D2" w14:textId="77777777"/>
                    <w:p w:rsidR="005864A8" w14:paraId="7F1BB7BA" w14:textId="77777777"/>
                    <w:p w:rsidR="005864A8" w:rsidP="00372DF6" w14:paraId="656459CC" w14:textId="77777777"/>
                    <w:p w:rsidR="005864A8" w14:paraId="55D5D16E" w14:textId="77777777"/>
                    <w:p w:rsidR="005864A8" w:rsidP="00372DF6" w14:paraId="06D05F80" w14:textId="77777777"/>
                    <w:p w:rsidR="005864A8" w14:paraId="02EC729E" w14:textId="77777777"/>
                    <w:p w:rsidR="005864A8" w:rsidP="00372DF6" w14:paraId="43F5C4F4" w14:textId="77777777"/>
                    <w:p w:rsidR="005864A8" w14:paraId="4691AF44" w14:textId="77777777"/>
                    <w:p w:rsidR="005864A8" w:rsidP="00372DF6" w14:paraId="5DFDA063" w14:textId="77777777"/>
                    <w:p w:rsidR="005864A8" w14:paraId="65FEEA40" w14:textId="77777777"/>
                    <w:p w:rsidR="005864A8" w:rsidP="00372DF6" w14:paraId="7F6D95DA" w14:textId="77777777"/>
                    <w:p w:rsidR="005864A8" w14:paraId="2A1ACF06" w14:textId="77777777"/>
                    <w:p w:rsidR="005864A8" w:rsidP="00372DF6" w14:paraId="6184D259" w14:textId="77777777"/>
                    <w:p w:rsidR="005864A8" w14:paraId="3F8690E0" w14:textId="77777777"/>
                    <w:p w:rsidR="005864A8" w:rsidP="00372DF6" w14:paraId="2870B479" w14:textId="77777777"/>
                    <w:p w:rsidR="005864A8" w14:paraId="06C84A4C" w14:textId="77777777"/>
                    <w:p w:rsidR="005864A8" w:rsidP="00372DF6" w14:paraId="4CD6EBE6" w14:textId="77777777"/>
                    <w:p w:rsidR="005864A8" w14:paraId="6C24A96C" w14:textId="77777777"/>
                    <w:p w:rsidR="005864A8" w:rsidP="00372DF6" w14:paraId="55849064" w14:textId="77777777"/>
                    <w:p w:rsidR="005864A8" w14:paraId="59A4256B" w14:textId="77777777"/>
                    <w:p w:rsidR="005864A8" w:rsidP="00372DF6" w14:paraId="093C5297" w14:textId="77777777"/>
                    <w:p w:rsidR="005864A8" w14:paraId="6A3920BA" w14:textId="77777777"/>
                    <w:p w:rsidR="005864A8" w:rsidP="00372DF6" w14:paraId="2CA9706A" w14:textId="77777777"/>
                    <w:p w:rsidR="005864A8" w14:paraId="7B4A5B1C" w14:textId="77777777"/>
                    <w:p w:rsidR="005864A8" w:rsidP="00372DF6" w14:paraId="6E9641BF" w14:textId="77777777"/>
                    <w:p w:rsidR="005864A8" w14:paraId="156530E7" w14:textId="77777777"/>
                    <w:p w:rsidR="005864A8" w:rsidP="00372DF6" w14:paraId="6611D2C6" w14:textId="77777777"/>
                    <w:p w:rsidR="005864A8" w14:paraId="54CFF35C" w14:textId="77777777"/>
                    <w:p w:rsidR="005864A8" w:rsidP="00372DF6" w14:paraId="48B7ECCF" w14:textId="77777777"/>
                    <w:p w:rsidR="005864A8" w14:paraId="5304999D" w14:textId="77777777"/>
                    <w:p w:rsidR="005864A8" w:rsidP="00372DF6" w14:paraId="728602C2" w14:textId="77777777"/>
                    <w:p w:rsidR="005864A8" w14:paraId="1A24CDCE" w14:textId="77777777"/>
                    <w:p w:rsidR="005864A8" w:rsidP="00372DF6" w14:paraId="10F81F19" w14:textId="77777777"/>
                    <w:p w:rsidR="005864A8" w14:paraId="19CDAB98" w14:textId="77777777"/>
                    <w:p w:rsidR="005864A8" w:rsidP="00372DF6" w14:paraId="023CB1D3" w14:textId="77777777"/>
                    <w:p w:rsidR="005864A8" w14:paraId="6D7EA9B1" w14:textId="77777777"/>
                    <w:p w:rsidR="005864A8" w:rsidP="00372DF6" w14:paraId="2F40D46E" w14:textId="77777777"/>
                    <w:p w:rsidR="005864A8" w14:paraId="6522445E" w14:textId="77777777"/>
                    <w:p w:rsidR="005864A8" w:rsidP="00372DF6" w14:paraId="6EA5C421" w14:textId="77777777"/>
                    <w:p w:rsidR="005864A8" w14:paraId="68621B19" w14:textId="77777777"/>
                    <w:p w:rsidR="005864A8" w:rsidP="00372DF6" w14:paraId="16B68AB1" w14:textId="77777777"/>
                    <w:p w:rsidR="005864A8" w14:paraId="73F35E65" w14:textId="77777777"/>
                    <w:p w:rsidR="005864A8" w:rsidP="00372DF6" w14:paraId="5A794E70" w14:textId="77777777"/>
                    <w:p w:rsidR="005864A8" w14:paraId="7AC3015D" w14:textId="77777777"/>
                    <w:p w:rsidR="005864A8" w:rsidP="00372DF6" w14:paraId="26185575" w14:textId="77777777"/>
                    <w:p w:rsidR="005864A8" w14:paraId="0E9328F9" w14:textId="77777777"/>
                    <w:p w:rsidR="005864A8" w:rsidP="00372DF6" w14:paraId="3E97862A" w14:textId="77777777"/>
                    <w:p w:rsidR="005864A8" w14:paraId="5602CB74" w14:textId="77777777"/>
                    <w:p w:rsidR="005864A8" w:rsidP="00372DF6" w14:paraId="444404F2" w14:textId="77777777"/>
                    <w:p w:rsidR="005864A8" w14:paraId="007E8FA9" w14:textId="77777777"/>
                    <w:p w:rsidR="005864A8" w:rsidP="00372DF6" w14:paraId="1259EE69" w14:textId="77777777"/>
                    <w:p w:rsidR="005864A8" w14:paraId="1F1BE579" w14:textId="77777777"/>
                    <w:p w:rsidR="005864A8" w:rsidP="00372DF6" w14:paraId="0C3F2232" w14:textId="77777777"/>
                    <w:p w:rsidR="005864A8" w14:paraId="6D0FA214" w14:textId="77777777"/>
                    <w:p w:rsidR="005864A8" w:rsidP="00372DF6" w14:paraId="0BC9CD85" w14:textId="77777777"/>
                    <w:p w:rsidR="005864A8" w14:paraId="57DE26EE" w14:textId="77777777"/>
                    <w:p w:rsidR="005864A8" w:rsidP="00372DF6" w14:paraId="00885A79" w14:textId="77777777"/>
                    <w:p w:rsidR="005864A8" w14:paraId="0A03778D" w14:textId="77777777"/>
                    <w:p w:rsidR="005864A8" w:rsidP="00372DF6" w14:paraId="420E1A6A" w14:textId="77777777"/>
                    <w:p w:rsidR="005864A8" w14:paraId="321830B5" w14:textId="77777777"/>
                    <w:p w:rsidR="005864A8" w:rsidP="00372DF6" w14:paraId="651169F7" w14:textId="77777777"/>
                    <w:p w:rsidR="005864A8" w14:paraId="681B1D3E" w14:textId="77777777"/>
                    <w:p w:rsidR="005864A8" w:rsidP="00372DF6" w14:paraId="733DBEAB" w14:textId="77777777"/>
                    <w:p w:rsidR="005864A8" w14:paraId="22C89C96" w14:textId="77777777"/>
                    <w:p w:rsidR="005864A8" w:rsidP="00372DF6" w14:paraId="052BE0B7" w14:textId="77777777"/>
                    <w:p w:rsidR="005864A8" w14:paraId="7F58851F" w14:textId="77777777"/>
                    <w:p w:rsidR="005864A8" w:rsidP="00372DF6" w14:paraId="01F802C2" w14:textId="77777777"/>
                    <w:p w:rsidR="005864A8" w14:paraId="228E6FC5" w14:textId="77777777"/>
                    <w:p w:rsidR="005864A8" w:rsidP="00372DF6" w14:paraId="4D62A140" w14:textId="77777777"/>
                    <w:p w:rsidR="005864A8" w14:paraId="5BD0E612" w14:textId="77777777"/>
                    <w:p w:rsidR="005864A8" w:rsidP="00372DF6" w14:paraId="781727DD" w14:textId="77777777"/>
                    <w:p w:rsidR="005864A8" w14:paraId="2B6135A2" w14:textId="77777777"/>
                    <w:p w:rsidR="005864A8" w:rsidP="00372DF6" w14:paraId="4B535481" w14:textId="77777777"/>
                    <w:p w:rsidR="005864A8" w14:paraId="56DDABBC" w14:textId="77777777"/>
                    <w:p w:rsidR="005864A8" w:rsidP="00372DF6" w14:paraId="11122118" w14:textId="77777777"/>
                    <w:p w:rsidR="005864A8" w14:paraId="7F8C485E" w14:textId="77777777"/>
                    <w:p w:rsidR="005864A8" w:rsidP="00372DF6" w14:paraId="43C13642" w14:textId="77777777"/>
                    <w:p w:rsidR="005864A8" w14:paraId="664B6268" w14:textId="77777777"/>
                    <w:p w:rsidR="005864A8" w:rsidP="00372DF6" w14:paraId="750B2737" w14:textId="77777777"/>
                    <w:p w:rsidR="005864A8" w14:paraId="47EC575A" w14:textId="77777777"/>
                    <w:p w:rsidR="005864A8" w:rsidP="00372DF6" w14:paraId="50DFE09A" w14:textId="77777777"/>
                    <w:p w:rsidR="005864A8" w14:paraId="37B843AB" w14:textId="77777777"/>
                    <w:p w:rsidR="005864A8" w:rsidP="00372DF6" w14:paraId="3308DB27" w14:textId="77777777"/>
                    <w:p w:rsidR="005864A8" w14:paraId="75CC2D73" w14:textId="77777777"/>
                    <w:p w:rsidR="005864A8" w:rsidP="00372DF6" w14:paraId="34F87D27" w14:textId="77777777"/>
                    <w:p w:rsidR="005864A8" w14:paraId="3BE61C0E" w14:textId="77777777"/>
                    <w:p w:rsidR="005864A8" w:rsidP="00372DF6" w14:paraId="05CF2B97" w14:textId="77777777"/>
                    <w:p w:rsidR="005864A8" w14:paraId="77C805E9" w14:textId="77777777"/>
                    <w:p w:rsidR="005864A8" w:rsidP="00372DF6" w14:paraId="4F97B57A" w14:textId="77777777"/>
                    <w:p w:rsidR="005864A8" w14:paraId="0A19F0A6" w14:textId="77777777"/>
                    <w:p w:rsidR="005864A8" w:rsidP="00372DF6" w14:paraId="2031D64A" w14:textId="77777777"/>
                    <w:p w:rsidR="005864A8" w14:paraId="32F6A163" w14:textId="77777777"/>
                    <w:p w:rsidR="005864A8" w:rsidP="00372DF6" w14:paraId="3A9A17E6" w14:textId="77777777"/>
                    <w:p w:rsidR="005864A8" w14:paraId="4493B097" w14:textId="77777777"/>
                    <w:p w:rsidR="005864A8" w:rsidP="00372DF6" w14:paraId="70EA691E" w14:textId="77777777"/>
                    <w:p w:rsidR="005864A8" w14:paraId="6BCFA30D" w14:textId="77777777"/>
                    <w:p w:rsidR="005864A8" w:rsidP="00372DF6" w14:paraId="17AF0D01" w14:textId="77777777"/>
                    <w:p w:rsidR="005864A8" w14:paraId="3192ACC4" w14:textId="77777777"/>
                    <w:p w:rsidR="005864A8" w:rsidP="00372DF6" w14:paraId="62FAA707" w14:textId="77777777"/>
                    <w:p w:rsidR="005864A8" w14:paraId="44E6B0DA" w14:textId="77777777"/>
                    <w:p w:rsidR="005864A8" w:rsidP="00372DF6" w14:paraId="611B77F4" w14:textId="77777777"/>
                    <w:p w:rsidR="005864A8" w14:paraId="75D5C6E5" w14:textId="77777777"/>
                    <w:p w:rsidR="005864A8" w:rsidP="00372DF6" w14:paraId="253C37AE" w14:textId="77777777"/>
                    <w:p w:rsidR="005864A8" w14:paraId="1230C4B0" w14:textId="77777777"/>
                    <w:p w:rsidR="005864A8" w:rsidP="00372DF6" w14:paraId="73F6496F" w14:textId="77777777"/>
                    <w:p w:rsidR="005864A8" w14:paraId="4A6C1BB0" w14:textId="77777777"/>
                    <w:p w:rsidR="005864A8" w:rsidP="00372DF6" w14:paraId="306F0C39" w14:textId="77777777"/>
                    <w:p w:rsidR="005864A8" w14:paraId="2F34C604" w14:textId="77777777"/>
                    <w:p w:rsidR="005864A8" w:rsidP="00372DF6" w14:paraId="169D6318" w14:textId="77777777"/>
                    <w:p w:rsidR="005864A8" w14:paraId="2EEF48D1" w14:textId="77777777"/>
                    <w:p w:rsidR="005864A8" w:rsidP="00372DF6" w14:paraId="2CC93D23" w14:textId="77777777"/>
                    <w:p w:rsidR="005864A8" w14:paraId="3F3B3EEF" w14:textId="77777777"/>
                    <w:p w:rsidR="005864A8" w:rsidP="00372DF6" w14:paraId="5EEA1AC8" w14:textId="77777777"/>
                    <w:p w:rsidR="005864A8" w14:paraId="56126131" w14:textId="77777777"/>
                    <w:p w:rsidR="005864A8" w:rsidP="00372DF6" w14:paraId="1A277C48" w14:textId="77777777"/>
                    <w:p w:rsidR="005864A8" w14:paraId="77D783B6" w14:textId="77777777"/>
                    <w:p w:rsidR="005864A8" w:rsidP="00372DF6" w14:paraId="21E4C7BE" w14:textId="77777777"/>
                    <w:p w:rsidR="005864A8" w14:paraId="60CF89C8" w14:textId="77777777"/>
                    <w:p w:rsidR="005864A8" w:rsidP="00372DF6" w14:paraId="14E59B9F" w14:textId="77777777"/>
                    <w:p w:rsidR="005864A8" w14:paraId="478FCDB2" w14:textId="77777777"/>
                    <w:p w:rsidR="005864A8" w:rsidP="00372DF6" w14:paraId="72D30293" w14:textId="77777777"/>
                    <w:p w:rsidR="005864A8" w14:paraId="2416A43C" w14:textId="77777777"/>
                    <w:p w:rsidR="005864A8" w:rsidP="00372DF6" w14:paraId="13A75BC1" w14:textId="77777777"/>
                    <w:p w:rsidR="005864A8" w14:paraId="1677B94E" w14:textId="77777777"/>
                    <w:p w:rsidR="005864A8" w:rsidP="00372DF6" w14:paraId="0A0CB60A" w14:textId="77777777"/>
                    <w:p w:rsidR="005864A8" w14:paraId="24B042CD" w14:textId="77777777"/>
                    <w:p w:rsidR="005864A8" w:rsidP="00372DF6" w14:paraId="18FF698C" w14:textId="77777777"/>
                    <w:p w:rsidR="005864A8" w14:paraId="1980E6BF" w14:textId="77777777"/>
                    <w:p w:rsidR="005864A8" w:rsidP="00372DF6" w14:paraId="0120DA6C" w14:textId="77777777"/>
                    <w:p w:rsidR="005864A8" w14:paraId="64681B14" w14:textId="77777777"/>
                    <w:p w:rsidR="005864A8" w:rsidP="00372DF6" w14:paraId="08E3B0CD" w14:textId="77777777"/>
                    <w:p w:rsidR="005864A8" w14:paraId="220261F2" w14:textId="77777777"/>
                    <w:p w:rsidR="005864A8" w:rsidP="00372DF6" w14:paraId="5074409A" w14:textId="77777777"/>
                    <w:p w:rsidR="005864A8" w14:paraId="16DF3CEC" w14:textId="77777777"/>
                    <w:p w:rsidR="005864A8" w:rsidP="00372DF6" w14:paraId="0D30EF92" w14:textId="77777777"/>
                    <w:p w:rsidR="005864A8" w14:paraId="2963729B" w14:textId="77777777"/>
                    <w:p w:rsidR="005864A8" w:rsidP="00372DF6" w14:paraId="6730717C" w14:textId="77777777"/>
                    <w:p w:rsidR="005864A8" w14:paraId="487E7F55" w14:textId="77777777"/>
                    <w:p w:rsidR="005864A8" w:rsidP="00372DF6" w14:paraId="37E7BF30" w14:textId="77777777"/>
                    <w:p w:rsidR="005864A8" w14:paraId="509E7013" w14:textId="77777777"/>
                    <w:p w:rsidR="005864A8" w:rsidP="00372DF6" w14:paraId="693E685C" w14:textId="77777777"/>
                    <w:p w:rsidR="005864A8" w14:paraId="1A367B00" w14:textId="77777777"/>
                    <w:p w:rsidR="005864A8" w:rsidP="00372DF6" w14:paraId="37195FDB" w14:textId="77777777"/>
                    <w:p w:rsidR="005864A8" w14:paraId="637F1884" w14:textId="77777777"/>
                    <w:p w:rsidR="005864A8" w:rsidP="00372DF6" w14:paraId="1DDC767E" w14:textId="77777777"/>
                    <w:p w:rsidR="005864A8" w14:paraId="2DBA80E3" w14:textId="77777777"/>
                    <w:p w:rsidR="005864A8" w:rsidP="00372DF6" w14:paraId="66EF5862" w14:textId="77777777"/>
                    <w:p w:rsidR="005864A8" w14:paraId="071E923A" w14:textId="77777777"/>
                    <w:p w:rsidR="005864A8" w:rsidP="00372DF6" w14:paraId="3ADC80C1" w14:textId="77777777"/>
                    <w:p w:rsidR="005864A8" w14:paraId="3844431B" w14:textId="77777777"/>
                    <w:p w:rsidR="005864A8" w:rsidP="00372DF6" w14:paraId="2DCF383A" w14:textId="77777777"/>
                    <w:p w:rsidR="005864A8" w14:paraId="01ACE59C" w14:textId="77777777"/>
                    <w:p w:rsidR="005864A8" w:rsidP="00372DF6" w14:paraId="60F151A9" w14:textId="77777777"/>
                    <w:p w:rsidR="005864A8" w14:paraId="24D69EE2" w14:textId="77777777"/>
                    <w:p w:rsidR="005864A8" w:rsidP="00372DF6" w14:paraId="589A1074" w14:textId="77777777"/>
                    <w:p w:rsidR="005864A8" w14:paraId="29760F81" w14:textId="77777777"/>
                    <w:p w:rsidR="005864A8" w:rsidP="00372DF6" w14:paraId="313D87C7" w14:textId="77777777"/>
                    <w:p w:rsidR="005864A8" w14:paraId="208EB4D0" w14:textId="77777777"/>
                    <w:p w:rsidR="005864A8" w:rsidP="00372DF6" w14:paraId="1DBB4909" w14:textId="77777777"/>
                    <w:p w:rsidR="005864A8" w14:paraId="34ED9DF6" w14:textId="77777777"/>
                    <w:p w:rsidR="005864A8" w:rsidP="00372DF6" w14:paraId="1AD1A8FB" w14:textId="77777777"/>
                    <w:p w:rsidR="005864A8" w14:paraId="784C6B03" w14:textId="77777777"/>
                    <w:p w:rsidR="005864A8" w:rsidP="00372DF6" w14:paraId="26B25D62" w14:textId="77777777"/>
                    <w:p w:rsidR="005864A8" w14:paraId="23B545DB" w14:textId="77777777"/>
                    <w:p w:rsidR="005864A8" w:rsidP="00372DF6" w14:paraId="7C45A072" w14:textId="77777777"/>
                    <w:p w:rsidR="005864A8" w14:paraId="162936F8" w14:textId="77777777"/>
                    <w:p w:rsidR="005864A8" w:rsidP="00372DF6" w14:paraId="462E7DD1" w14:textId="77777777"/>
                    <w:p w:rsidR="005864A8" w14:paraId="009D9DD6" w14:textId="77777777"/>
                    <w:p w:rsidR="005864A8" w:rsidP="00372DF6" w14:paraId="39BCC53A" w14:textId="77777777"/>
                    <w:p w:rsidR="005864A8" w14:paraId="19E71B8A" w14:textId="77777777"/>
                    <w:p w:rsidR="005864A8" w:rsidP="00372DF6" w14:paraId="5218376D" w14:textId="77777777"/>
                    <w:p w:rsidR="005864A8" w14:paraId="06133694" w14:textId="77777777"/>
                    <w:p w:rsidR="005864A8" w:rsidP="00372DF6" w14:paraId="2A218769" w14:textId="77777777"/>
                    <w:p w:rsidR="005864A8" w14:paraId="63549119" w14:textId="77777777"/>
                    <w:p w:rsidR="005864A8" w:rsidP="00372DF6" w14:paraId="3E4F50A3" w14:textId="77777777"/>
                    <w:p w:rsidR="005864A8" w14:paraId="03D54DEB" w14:textId="77777777"/>
                    <w:p w:rsidR="005864A8" w:rsidP="00372DF6" w14:paraId="291AD58A" w14:textId="77777777"/>
                    <w:p w:rsidR="005864A8" w14:paraId="057EC636" w14:textId="77777777"/>
                    <w:p w:rsidR="005864A8" w:rsidP="00372DF6" w14:paraId="6B86A622" w14:textId="77777777"/>
                    <w:p w:rsidR="005864A8" w14:paraId="27A0601D" w14:textId="77777777"/>
                    <w:p w:rsidR="005864A8" w:rsidP="00372DF6" w14:paraId="4E93F274" w14:textId="77777777"/>
                    <w:p w:rsidR="005864A8" w14:paraId="1CC935A4" w14:textId="77777777"/>
                    <w:p w:rsidR="005864A8" w:rsidP="00372DF6" w14:paraId="6E1BA4D3" w14:textId="77777777"/>
                    <w:p w:rsidR="005864A8" w14:paraId="358F2119" w14:textId="77777777"/>
                    <w:p w:rsidR="005864A8" w:rsidP="00372DF6" w14:paraId="4EF58C08" w14:textId="77777777"/>
                    <w:p w:rsidR="005864A8" w14:paraId="3D09E17A" w14:textId="77777777"/>
                    <w:p w:rsidR="005864A8" w:rsidP="00372DF6" w14:paraId="3F1BE59B" w14:textId="77777777"/>
                    <w:p w:rsidR="005864A8" w14:paraId="2C442E72" w14:textId="77777777"/>
                    <w:p w:rsidR="005864A8" w:rsidP="00372DF6" w14:paraId="4EB69BA9" w14:textId="77777777"/>
                    <w:p w:rsidR="005864A8" w14:paraId="4E7E90D7" w14:textId="77777777"/>
                    <w:p w:rsidR="005864A8" w:rsidP="00372DF6" w14:paraId="688757E7" w14:textId="77777777"/>
                    <w:p w:rsidR="005864A8" w14:paraId="2B4423EB" w14:textId="77777777"/>
                    <w:p w:rsidR="005864A8" w:rsidP="00372DF6" w14:paraId="7022B088" w14:textId="77777777"/>
                    <w:p w:rsidR="005864A8" w14:paraId="7DDB3A27" w14:textId="77777777"/>
                    <w:p w:rsidR="005864A8" w:rsidP="00372DF6" w14:paraId="5E52E7F9" w14:textId="77777777"/>
                    <w:p w:rsidR="005864A8" w14:paraId="2D9A1466" w14:textId="77777777"/>
                    <w:p w:rsidR="005864A8" w:rsidP="00372DF6" w14:paraId="0B0D57D6" w14:textId="77777777"/>
                    <w:p w:rsidR="005864A8" w14:paraId="19EF6ADC" w14:textId="77777777"/>
                    <w:p w:rsidR="005864A8" w:rsidP="00372DF6" w14:paraId="10E343A8" w14:textId="77777777"/>
                    <w:p w:rsidR="005864A8" w14:paraId="79A72D50" w14:textId="77777777"/>
                    <w:p w:rsidR="005864A8" w:rsidP="00372DF6" w14:paraId="1D82597D" w14:textId="77777777"/>
                    <w:p w:rsidR="005864A8" w14:paraId="2CAFDAF7" w14:textId="77777777"/>
                    <w:p w:rsidR="005864A8" w:rsidP="00372DF6" w14:paraId="7170054D" w14:textId="77777777"/>
                    <w:p w:rsidR="005864A8" w14:paraId="7188576D" w14:textId="77777777"/>
                    <w:p w:rsidR="005864A8" w:rsidP="00372DF6" w14:paraId="168EE590" w14:textId="77777777"/>
                    <w:p w:rsidR="005864A8" w14:paraId="03098D9F" w14:textId="77777777"/>
                    <w:p w:rsidR="005864A8" w:rsidP="00372DF6" w14:paraId="208ACB1B" w14:textId="77777777"/>
                    <w:p w:rsidR="005864A8" w14:paraId="079E8316" w14:textId="77777777"/>
                    <w:p w:rsidR="005864A8" w:rsidP="00372DF6" w14:paraId="671796EA" w14:textId="77777777"/>
                    <w:p w:rsidR="005864A8" w14:paraId="0F058A7E" w14:textId="77777777"/>
                    <w:p w:rsidR="005864A8" w:rsidP="00372DF6" w14:paraId="629EC46F" w14:textId="77777777"/>
                    <w:p w:rsidR="005864A8" w14:paraId="7FE2CD28" w14:textId="77777777"/>
                    <w:p w:rsidR="005864A8" w:rsidP="00372DF6" w14:paraId="3AE57AE2" w14:textId="77777777"/>
                    <w:p w:rsidR="005864A8" w14:paraId="10A7F39D" w14:textId="77777777"/>
                    <w:p w:rsidR="005864A8" w:rsidP="00372DF6" w14:paraId="16399AC4" w14:textId="77777777"/>
                    <w:p w:rsidR="005864A8" w14:paraId="3AF304AE" w14:textId="77777777"/>
                    <w:p w:rsidR="005864A8" w:rsidP="00372DF6" w14:paraId="180758E3" w14:textId="77777777"/>
                    <w:p w:rsidR="005864A8" w14:paraId="6CE9AF7D" w14:textId="77777777"/>
                    <w:p w:rsidR="005864A8" w:rsidP="00372DF6" w14:paraId="5BFE42FF" w14:textId="77777777"/>
                    <w:p w:rsidR="005864A8" w14:paraId="445D22C1" w14:textId="77777777"/>
                    <w:p w:rsidR="005864A8" w:rsidP="00372DF6" w14:paraId="440B1217" w14:textId="77777777"/>
                    <w:p w:rsidR="005864A8" w14:paraId="77C1DD3C" w14:textId="77777777"/>
                    <w:p w:rsidR="005864A8" w:rsidP="00372DF6" w14:paraId="635141AD" w14:textId="77777777"/>
                    <w:p w:rsidR="005864A8" w14:paraId="3F5185DB" w14:textId="77777777"/>
                    <w:p w:rsidR="005864A8" w:rsidP="00372DF6" w14:paraId="3588EDA3" w14:textId="77777777"/>
                    <w:p w:rsidR="005864A8" w14:paraId="61116034" w14:textId="77777777"/>
                    <w:p w:rsidR="005864A8" w:rsidP="00372DF6" w14:paraId="72A48A7F" w14:textId="77777777"/>
                    <w:p w:rsidR="005864A8" w14:paraId="2D6221A6" w14:textId="77777777"/>
                    <w:p w:rsidR="005864A8" w:rsidP="00372DF6" w14:paraId="28B1AC5B" w14:textId="77777777"/>
                    <w:p w:rsidR="005864A8" w14:paraId="432DEABC" w14:textId="77777777"/>
                    <w:p w:rsidR="005864A8" w:rsidP="00372DF6" w14:paraId="539319AB" w14:textId="77777777"/>
                    <w:p w:rsidR="005864A8" w14:paraId="4D4C9A20" w14:textId="77777777"/>
                    <w:p w:rsidR="005864A8" w:rsidP="00372DF6" w14:paraId="0EC191C6" w14:textId="77777777"/>
                    <w:p w:rsidR="005864A8" w14:paraId="33020BBB" w14:textId="77777777"/>
                    <w:p w:rsidR="005864A8" w:rsidP="00372DF6" w14:paraId="7088E49D" w14:textId="77777777"/>
                    <w:p w:rsidR="005864A8" w14:paraId="4EB75983" w14:textId="77777777"/>
                    <w:p w:rsidR="005864A8" w:rsidP="00372DF6" w14:paraId="6AF1E7CE" w14:textId="77777777"/>
                    <w:p w:rsidR="005864A8" w14:paraId="5D56B548" w14:textId="77777777"/>
                    <w:p w:rsidR="005864A8" w:rsidP="00372DF6" w14:paraId="62757747" w14:textId="77777777"/>
                    <w:p w:rsidR="005864A8" w14:paraId="4F6DBCC1" w14:textId="77777777"/>
                    <w:p w:rsidR="005864A8" w:rsidP="00372DF6" w14:paraId="3FEF0969" w14:textId="77777777"/>
                    <w:p w:rsidR="005864A8" w14:paraId="5048DE0E" w14:textId="77777777"/>
                    <w:p w:rsidR="005864A8" w:rsidP="00372DF6" w14:paraId="167BA1EB" w14:textId="77777777"/>
                    <w:p w:rsidR="005864A8" w14:paraId="1FFF7E41" w14:textId="77777777"/>
                    <w:p w:rsidR="005864A8" w:rsidP="00372DF6" w14:paraId="279B3AD6" w14:textId="77777777"/>
                    <w:p w:rsidR="005864A8" w14:paraId="092CF891" w14:textId="77777777"/>
                    <w:p w:rsidR="005864A8" w:rsidP="00372DF6" w14:paraId="1D487778" w14:textId="77777777"/>
                    <w:p w:rsidR="005864A8" w14:paraId="001BF131" w14:textId="77777777"/>
                    <w:p w:rsidR="005864A8" w:rsidP="00372DF6" w14:paraId="4B0099ED" w14:textId="77777777"/>
                    <w:p w:rsidR="005864A8" w14:paraId="711DEA9E" w14:textId="77777777"/>
                    <w:p w:rsidR="005864A8" w:rsidP="00372DF6" w14:paraId="23BEAF9A" w14:textId="77777777"/>
                    <w:p w:rsidR="005864A8" w14:paraId="656378B1" w14:textId="77777777"/>
                    <w:p w:rsidR="005864A8" w:rsidP="00372DF6" w14:paraId="3419FEA9" w14:textId="77777777"/>
                    <w:p w:rsidR="005864A8" w14:paraId="644B637F" w14:textId="77777777"/>
                    <w:p w:rsidR="005864A8" w:rsidP="00372DF6" w14:paraId="3B34F1A1" w14:textId="77777777"/>
                    <w:p w:rsidR="005864A8" w14:paraId="792675F1" w14:textId="77777777"/>
                    <w:p w:rsidR="005864A8" w:rsidP="00372DF6" w14:paraId="53879131" w14:textId="77777777"/>
                    <w:p w:rsidR="005864A8" w14:paraId="12D9DB59" w14:textId="77777777"/>
                    <w:p w:rsidR="005864A8" w:rsidP="00372DF6" w14:paraId="4AC090F1" w14:textId="77777777"/>
                    <w:p w:rsidR="005864A8" w14:paraId="58853C73" w14:textId="77777777"/>
                    <w:p w:rsidR="005864A8" w:rsidP="00372DF6" w14:paraId="0A6CEBE3" w14:textId="77777777"/>
                    <w:p w:rsidR="005864A8" w14:paraId="0FA20A5B" w14:textId="77777777"/>
                    <w:p w:rsidR="005864A8" w:rsidP="00372DF6" w14:paraId="567402F3" w14:textId="77777777"/>
                    <w:p w:rsidR="005864A8" w14:paraId="3BA1FF77" w14:textId="77777777"/>
                    <w:p w:rsidR="005864A8" w:rsidP="00372DF6" w14:paraId="50D2543E" w14:textId="77777777"/>
                    <w:p w:rsidR="005864A8" w14:paraId="2FF6AA76" w14:textId="77777777"/>
                    <w:p w:rsidR="005864A8" w:rsidP="00372DF6" w14:paraId="24F645D6" w14:textId="77777777"/>
                    <w:p w:rsidR="005864A8" w14:paraId="16E1FBD6" w14:textId="77777777"/>
                    <w:p w:rsidR="005864A8" w:rsidP="00372DF6" w14:paraId="7686F317" w14:textId="77777777"/>
                    <w:p w:rsidR="005864A8" w14:paraId="3228BBF5" w14:textId="77777777"/>
                    <w:p w:rsidR="005864A8" w:rsidP="00372DF6" w14:paraId="5FBF708E" w14:textId="77777777"/>
                    <w:p w:rsidR="005864A8" w14:paraId="4E4DED86" w14:textId="77777777"/>
                    <w:p w:rsidR="005864A8" w:rsidP="00372DF6" w14:paraId="1E9E03C6" w14:textId="77777777"/>
                    <w:p w:rsidR="005864A8" w14:paraId="2F039175" w14:textId="77777777"/>
                    <w:p w:rsidR="005864A8" w:rsidP="00372DF6" w14:paraId="36EFF6C4" w14:textId="77777777"/>
                    <w:p w:rsidR="005864A8" w14:paraId="2EDA9F10" w14:textId="77777777"/>
                    <w:p w:rsidR="005864A8" w:rsidP="00372DF6" w14:paraId="1414E4D5" w14:textId="77777777"/>
                    <w:p w:rsidR="005864A8" w14:paraId="009B85D1" w14:textId="77777777"/>
                    <w:p w:rsidR="005864A8" w:rsidP="00372DF6" w14:paraId="69694C82" w14:textId="77777777"/>
                    <w:p w:rsidR="005864A8" w14:paraId="07A9102A" w14:textId="77777777"/>
                    <w:p w:rsidR="005864A8" w:rsidP="00372DF6" w14:paraId="7BDDE0A3" w14:textId="77777777"/>
                    <w:p w:rsidR="005864A8" w14:paraId="09FFD510" w14:textId="77777777"/>
                    <w:p w:rsidR="005864A8" w:rsidP="00372DF6" w14:paraId="369D866D" w14:textId="77777777"/>
                    <w:p w:rsidR="005864A8" w14:paraId="543AE59A" w14:textId="77777777"/>
                    <w:p w:rsidR="005864A8" w:rsidP="00372DF6" w14:paraId="72873543" w14:textId="77777777"/>
                    <w:p w:rsidR="005864A8" w14:paraId="48132FE5" w14:textId="77777777"/>
                    <w:p w:rsidR="005864A8" w:rsidP="00372DF6" w14:paraId="2321350B" w14:textId="77777777"/>
                    <w:p w:rsidR="005864A8" w14:paraId="4BFC9A19" w14:textId="77777777"/>
                    <w:p w:rsidR="005864A8" w:rsidP="00372DF6" w14:paraId="34B08647" w14:textId="77777777"/>
                    <w:p w:rsidR="005864A8" w14:paraId="731C196C" w14:textId="77777777"/>
                    <w:p w:rsidR="005864A8" w:rsidP="00372DF6" w14:paraId="180836F4" w14:textId="77777777"/>
                    <w:p w:rsidR="005864A8" w14:paraId="0E30E5B7" w14:textId="77777777"/>
                    <w:p w:rsidR="005864A8" w:rsidP="00372DF6" w14:paraId="04E9645E" w14:textId="77777777"/>
                    <w:p w:rsidR="005864A8" w14:paraId="08BC172F" w14:textId="77777777"/>
                    <w:p w:rsidR="005864A8" w:rsidP="00372DF6" w14:paraId="32D21FEC" w14:textId="77777777"/>
                    <w:p w:rsidR="005864A8" w14:paraId="421F5CE7" w14:textId="77777777"/>
                    <w:p w:rsidR="005864A8" w:rsidP="00372DF6" w14:paraId="483BDE49" w14:textId="77777777"/>
                    <w:p w:rsidR="005864A8" w14:paraId="3BCB8497" w14:textId="77777777"/>
                    <w:p w:rsidR="005864A8" w:rsidP="00372DF6" w14:paraId="09AA682E" w14:textId="77777777"/>
                    <w:p w:rsidR="005864A8" w14:paraId="696B5F96" w14:textId="77777777"/>
                    <w:p w:rsidR="005864A8" w:rsidP="00372DF6" w14:paraId="573EE425" w14:textId="77777777"/>
                    <w:p w:rsidR="005864A8" w14:paraId="22C33370" w14:textId="77777777"/>
                    <w:p w:rsidR="005864A8" w:rsidP="00372DF6" w14:paraId="35991AEB" w14:textId="77777777"/>
                    <w:p w:rsidR="005864A8" w14:paraId="4DAA6AEF" w14:textId="77777777"/>
                    <w:p w:rsidR="005864A8" w:rsidP="00372DF6" w14:paraId="1DD52A31" w14:textId="77777777"/>
                    <w:p w:rsidR="005864A8" w14:paraId="15C06BB3" w14:textId="77777777"/>
                    <w:p w:rsidR="005864A8" w:rsidP="00372DF6" w14:paraId="11F079F6" w14:textId="77777777"/>
                    <w:p w:rsidR="005864A8" w14:paraId="5183943A" w14:textId="77777777"/>
                    <w:p w:rsidR="005864A8" w:rsidP="00372DF6" w14:paraId="3FDA684F" w14:textId="77777777"/>
                    <w:p w:rsidR="005864A8" w14:paraId="38E0867A" w14:textId="77777777"/>
                    <w:p w:rsidR="005864A8" w:rsidP="00372DF6" w14:paraId="1893BFC1" w14:textId="77777777"/>
                    <w:p w:rsidR="005864A8" w14:paraId="773002E3" w14:textId="77777777"/>
                    <w:p w:rsidR="005864A8" w:rsidP="00372DF6" w14:paraId="07EBAC04" w14:textId="77777777"/>
                    <w:p w:rsidR="005864A8" w14:paraId="7732B824" w14:textId="77777777"/>
                    <w:p w:rsidR="005864A8" w:rsidP="00372DF6" w14:paraId="6FCF4119" w14:textId="77777777"/>
                    <w:p w:rsidR="005864A8" w14:paraId="7D015E61" w14:textId="77777777"/>
                    <w:p w:rsidR="005864A8" w:rsidP="00372DF6" w14:paraId="388EAAA5" w14:textId="77777777"/>
                    <w:p w:rsidR="005864A8" w14:paraId="54355C13" w14:textId="77777777"/>
                    <w:p w:rsidR="005864A8" w:rsidP="00372DF6" w14:paraId="1E1A2078" w14:textId="77777777"/>
                    <w:p w:rsidR="005864A8" w14:paraId="6B5C4DB8" w14:textId="77777777"/>
                    <w:p w:rsidR="005864A8" w:rsidP="00372DF6" w14:paraId="4F1E798A" w14:textId="77777777"/>
                    <w:p w:rsidR="005864A8" w14:paraId="5F2979F9" w14:textId="77777777"/>
                    <w:p w:rsidR="005864A8" w:rsidP="00372DF6" w14:paraId="5539334D" w14:textId="77777777"/>
                    <w:p w:rsidR="005864A8" w14:paraId="0E71F5C1" w14:textId="77777777"/>
                    <w:p w:rsidR="005864A8" w:rsidP="00372DF6" w14:paraId="44EDAC5A" w14:textId="77777777"/>
                    <w:p w:rsidR="005864A8" w14:paraId="6CF9DE39" w14:textId="77777777"/>
                    <w:p w:rsidR="005864A8" w:rsidP="00372DF6" w14:paraId="48CF0F44" w14:textId="77777777"/>
                    <w:p w:rsidR="005864A8" w14:paraId="4A898689" w14:textId="77777777"/>
                    <w:p w:rsidR="005864A8" w:rsidP="00372DF6" w14:paraId="18FAFFA7" w14:textId="77777777"/>
                    <w:p w:rsidR="005864A8" w14:paraId="702E60E3" w14:textId="77777777"/>
                    <w:p w:rsidR="005864A8" w:rsidP="00372DF6" w14:paraId="3E47DFA6" w14:textId="77777777"/>
                    <w:p w:rsidR="005864A8" w14:paraId="665BAE75" w14:textId="77777777"/>
                    <w:p w:rsidR="005864A8" w:rsidP="00372DF6" w14:paraId="66409F76" w14:textId="77777777"/>
                    <w:p w:rsidR="005864A8" w14:paraId="58324D5A" w14:textId="77777777"/>
                    <w:p w:rsidR="005864A8" w:rsidP="00372DF6" w14:paraId="1CCE6D95" w14:textId="77777777"/>
                    <w:p w:rsidR="005864A8" w14:paraId="364EB895" w14:textId="77777777"/>
                    <w:p w:rsidR="005864A8" w:rsidP="00372DF6" w14:paraId="050C029A" w14:textId="77777777"/>
                    <w:p w:rsidR="005864A8" w14:paraId="38CC7296" w14:textId="77777777"/>
                    <w:p w:rsidR="005864A8" w:rsidP="00372DF6" w14:paraId="1654B784" w14:textId="77777777"/>
                    <w:p w:rsidR="005864A8" w14:paraId="4B110052" w14:textId="77777777"/>
                    <w:p w:rsidR="005864A8" w:rsidP="00372DF6" w14:paraId="66461A8F" w14:textId="77777777"/>
                    <w:p w:rsidR="005864A8" w14:paraId="2A75D8CF" w14:textId="77777777"/>
                    <w:p w:rsidR="005864A8" w:rsidP="00372DF6" w14:paraId="060B5685" w14:textId="77777777"/>
                    <w:p w:rsidR="005864A8" w14:paraId="7C02CD35" w14:textId="77777777"/>
                    <w:p w:rsidR="005864A8" w:rsidP="00372DF6" w14:paraId="1287607E" w14:textId="77777777"/>
                    <w:p w:rsidR="005864A8" w14:paraId="6E8D8D86" w14:textId="77777777"/>
                    <w:p w:rsidR="005864A8" w:rsidP="00372DF6" w14:paraId="477B4005" w14:textId="77777777"/>
                    <w:p w:rsidR="005864A8" w14:paraId="5E53E0D9" w14:textId="77777777"/>
                    <w:p w:rsidR="005864A8" w:rsidP="00372DF6" w14:paraId="52E5C749" w14:textId="77777777"/>
                    <w:p w:rsidR="005864A8" w14:paraId="541B2F48" w14:textId="77777777"/>
                    <w:p w:rsidR="005864A8" w:rsidP="00372DF6" w14:paraId="31F1CF59" w14:textId="77777777"/>
                    <w:p w:rsidR="005864A8" w14:paraId="24AC5C48" w14:textId="77777777"/>
                    <w:p w:rsidR="005864A8" w:rsidP="00372DF6" w14:paraId="035CEC8F" w14:textId="77777777"/>
                    <w:p w:rsidR="005864A8" w14:paraId="1EEBD87B" w14:textId="77777777"/>
                    <w:p w:rsidR="005864A8" w:rsidP="00372DF6" w14:paraId="58DCB8CE" w14:textId="77777777"/>
                    <w:p w:rsidR="005864A8" w14:paraId="26AA93AD" w14:textId="77777777"/>
                    <w:p w:rsidR="005864A8" w:rsidP="00372DF6" w14:paraId="78F00958" w14:textId="77777777"/>
                    <w:p w:rsidR="005864A8" w14:paraId="2BA36955" w14:textId="77777777"/>
                    <w:p w:rsidR="005864A8" w:rsidP="00372DF6" w14:paraId="370CBF2A" w14:textId="77777777"/>
                    <w:p w:rsidR="005864A8" w14:paraId="7F0E8D90" w14:textId="77777777"/>
                    <w:p w:rsidR="005864A8" w:rsidP="00372DF6" w14:paraId="6C59CF50" w14:textId="77777777"/>
                    <w:p w:rsidR="005864A8" w14:paraId="4C730F98" w14:textId="77777777"/>
                    <w:p w:rsidR="005864A8" w:rsidP="00372DF6" w14:paraId="752A2AD5" w14:textId="77777777"/>
                    <w:p w:rsidR="005864A8" w14:paraId="6DBA2DCE" w14:textId="77777777"/>
                    <w:p w:rsidR="005864A8" w:rsidP="00372DF6" w14:paraId="1A7C1E91" w14:textId="77777777"/>
                    <w:p w:rsidR="005864A8" w14:paraId="26AD555A" w14:textId="77777777"/>
                    <w:p w:rsidR="005864A8" w:rsidP="00372DF6" w14:paraId="62B02BC5" w14:textId="77777777"/>
                    <w:p w:rsidR="005864A8" w14:paraId="1B8C08C0" w14:textId="77777777"/>
                    <w:p w:rsidR="005864A8" w:rsidP="00372DF6" w14:paraId="66385B9B" w14:textId="77777777"/>
                    <w:p w:rsidR="005864A8" w14:paraId="1B1F2972" w14:textId="77777777"/>
                    <w:p w:rsidR="005864A8" w:rsidP="00372DF6" w14:paraId="1585AF9E" w14:textId="77777777"/>
                    <w:p w:rsidR="005864A8" w14:paraId="44AEF287" w14:textId="77777777"/>
                    <w:p w:rsidR="005864A8" w:rsidP="00372DF6" w14:paraId="069AEC61" w14:textId="77777777"/>
                    <w:p w:rsidR="005864A8" w14:paraId="006AF5B9" w14:textId="77777777"/>
                    <w:p w:rsidR="005864A8" w:rsidP="00372DF6" w14:paraId="22615B54" w14:textId="77777777"/>
                    <w:p w:rsidR="005864A8" w14:paraId="0BF963F0" w14:textId="77777777"/>
                    <w:p w:rsidR="005864A8" w:rsidP="00372DF6" w14:paraId="797B9290" w14:textId="77777777"/>
                    <w:p w:rsidR="005864A8" w14:paraId="14B2927E" w14:textId="77777777"/>
                    <w:p w:rsidR="005864A8" w:rsidP="00372DF6" w14:paraId="21AAA47F" w14:textId="77777777"/>
                    <w:p w:rsidR="005864A8" w14:paraId="2A7562DF" w14:textId="77777777"/>
                    <w:p w:rsidR="005864A8" w:rsidP="00372DF6" w14:paraId="745ECA78" w14:textId="77777777"/>
                    <w:p w:rsidR="005864A8" w14:paraId="738A460A" w14:textId="77777777"/>
                    <w:p w:rsidR="005864A8" w:rsidP="00372DF6" w14:paraId="1AADF5EE" w14:textId="77777777"/>
                    <w:p w:rsidR="005864A8" w14:paraId="1EC06E86" w14:textId="77777777"/>
                    <w:p w:rsidR="005864A8" w:rsidP="00372DF6" w14:paraId="575CD3F5" w14:textId="77777777"/>
                    <w:p w:rsidR="005864A8" w14:paraId="1F3C5092" w14:textId="77777777"/>
                    <w:p w:rsidR="005864A8" w:rsidP="00372DF6" w14:paraId="67EBC076" w14:textId="77777777"/>
                    <w:p w:rsidR="005864A8" w14:paraId="5A435D63" w14:textId="77777777"/>
                    <w:p w:rsidR="005864A8" w:rsidP="00372DF6" w14:paraId="656275BB" w14:textId="77777777"/>
                    <w:p w:rsidR="005864A8" w14:paraId="0D4B6DD0" w14:textId="77777777"/>
                    <w:p w:rsidR="005864A8" w:rsidP="00372DF6" w14:paraId="21C0871A" w14:textId="77777777"/>
                    <w:p w:rsidR="005864A8" w14:paraId="720BAF4F" w14:textId="77777777"/>
                    <w:p w:rsidR="005864A8" w:rsidP="00372DF6" w14:paraId="455152C0" w14:textId="77777777"/>
                    <w:p w:rsidR="005864A8" w14:paraId="5BE05CB3" w14:textId="77777777"/>
                    <w:p w:rsidR="005864A8" w:rsidP="00372DF6" w14:paraId="49512DC5" w14:textId="77777777"/>
                    <w:p w:rsidR="005864A8" w14:paraId="4A55CA3D" w14:textId="77777777"/>
                    <w:p w:rsidR="005864A8" w:rsidP="00372DF6" w14:paraId="583C60AC" w14:textId="77777777"/>
                    <w:p w:rsidR="005864A8" w14:paraId="1F559083" w14:textId="77777777"/>
                    <w:p w:rsidR="005864A8" w:rsidP="00372DF6" w14:paraId="3095A5E4" w14:textId="77777777"/>
                    <w:p w:rsidR="005864A8" w14:paraId="7809ED6C" w14:textId="77777777"/>
                    <w:p w:rsidR="005864A8" w:rsidP="00372DF6" w14:paraId="2FE64105" w14:textId="77777777"/>
                    <w:p w:rsidR="005864A8" w14:paraId="2F592F2A" w14:textId="77777777"/>
                    <w:p w:rsidR="005864A8" w:rsidP="00372DF6" w14:paraId="0B7329A4" w14:textId="77777777"/>
                    <w:p w:rsidR="005864A8" w14:paraId="5C1121B6" w14:textId="77777777"/>
                    <w:p w:rsidR="005864A8" w:rsidP="00372DF6" w14:paraId="1847389C" w14:textId="77777777"/>
                    <w:p w:rsidR="005864A8" w14:paraId="7F5364F3" w14:textId="77777777"/>
                    <w:p w:rsidR="005864A8" w:rsidP="00372DF6" w14:paraId="3D54CBE4" w14:textId="77777777"/>
                    <w:p w:rsidR="005864A8" w14:paraId="791ECF5A" w14:textId="77777777"/>
                    <w:p w:rsidR="005864A8" w:rsidP="00372DF6" w14:paraId="2E05B49F" w14:textId="77777777"/>
                    <w:p w:rsidR="005864A8" w14:paraId="2BEEF43B" w14:textId="77777777"/>
                    <w:p w:rsidR="005864A8" w:rsidP="00372DF6" w14:paraId="091C4551" w14:textId="77777777"/>
                    <w:p w:rsidR="005864A8" w14:paraId="1C9BEBA7" w14:textId="77777777"/>
                    <w:p w:rsidR="005864A8" w:rsidP="00372DF6" w14:paraId="24AC1420" w14:textId="77777777"/>
                    <w:p w:rsidR="005864A8" w14:paraId="788CDAC6" w14:textId="77777777"/>
                    <w:p w:rsidR="005864A8" w:rsidP="00372DF6" w14:paraId="4EB1E540" w14:textId="77777777"/>
                    <w:p w:rsidR="005864A8" w14:paraId="19B4A3E4" w14:textId="77777777"/>
                    <w:p w:rsidR="005864A8" w:rsidP="00372DF6" w14:paraId="42001AEC" w14:textId="77777777"/>
                    <w:p w:rsidR="005864A8" w14:paraId="1915B950" w14:textId="77777777"/>
                    <w:p w:rsidR="005864A8" w:rsidP="00372DF6" w14:paraId="7172E2EA" w14:textId="77777777"/>
                    <w:p w:rsidR="005864A8" w14:paraId="5F781554" w14:textId="77777777"/>
                    <w:p w:rsidR="005864A8" w:rsidP="00372DF6" w14:paraId="1CD72E21" w14:textId="77777777"/>
                    <w:p w:rsidR="005864A8" w14:paraId="06117013" w14:textId="77777777"/>
                    <w:p w:rsidR="005864A8" w:rsidP="00372DF6" w14:paraId="66053256" w14:textId="77777777"/>
                    <w:p w:rsidR="005864A8" w14:paraId="7068F83D" w14:textId="77777777"/>
                    <w:p w:rsidR="005864A8" w:rsidP="00372DF6" w14:paraId="060824B0" w14:textId="77777777"/>
                    <w:p w:rsidR="005864A8" w14:paraId="01743667" w14:textId="77777777"/>
                    <w:p w:rsidR="005864A8" w:rsidP="00372DF6" w14:paraId="6257C550" w14:textId="77777777"/>
                    <w:p w:rsidR="005864A8" w14:paraId="5C397B3C" w14:textId="77777777"/>
                    <w:p w:rsidR="005864A8" w:rsidP="00372DF6" w14:paraId="243984B1" w14:textId="77777777"/>
                    <w:p w:rsidR="005864A8" w14:paraId="4DA43040" w14:textId="77777777"/>
                    <w:p w:rsidR="005864A8" w:rsidP="00372DF6" w14:paraId="2EDBD8B3" w14:textId="77777777"/>
                    <w:p w:rsidR="005864A8" w14:paraId="43150F83" w14:textId="77777777"/>
                    <w:p w:rsidR="005864A8" w:rsidP="00372DF6" w14:paraId="1A00EF2E" w14:textId="77777777"/>
                    <w:p w:rsidR="005864A8" w14:paraId="30E48257" w14:textId="77777777"/>
                    <w:p w:rsidR="005864A8" w:rsidP="00372DF6" w14:paraId="49691A26" w14:textId="77777777"/>
                    <w:p w:rsidR="005864A8" w14:paraId="601CF5C6" w14:textId="77777777"/>
                    <w:p w:rsidR="005864A8" w:rsidP="00372DF6" w14:paraId="520DA231" w14:textId="77777777"/>
                    <w:p w:rsidR="005864A8" w14:paraId="701415E7" w14:textId="77777777"/>
                    <w:p w:rsidR="005864A8" w:rsidP="00372DF6" w14:paraId="4D993288" w14:textId="77777777"/>
                    <w:p w:rsidR="005864A8" w14:paraId="09346FBD" w14:textId="77777777"/>
                    <w:p w:rsidR="005864A8" w:rsidP="00372DF6" w14:paraId="3BAF6174" w14:textId="77777777"/>
                    <w:p w:rsidR="005864A8" w14:paraId="523A7708" w14:textId="77777777"/>
                    <w:p w:rsidR="005864A8" w:rsidP="00372DF6" w14:paraId="27F54A38" w14:textId="77777777"/>
                    <w:p w:rsidR="005864A8" w14:paraId="082D17CB" w14:textId="77777777"/>
                    <w:p w:rsidR="005864A8" w:rsidP="00372DF6" w14:paraId="44F68B3B" w14:textId="77777777"/>
                    <w:p w:rsidR="005864A8" w14:paraId="41483106" w14:textId="77777777"/>
                    <w:p w:rsidR="005864A8" w:rsidP="00372DF6" w14:paraId="098D7DD0" w14:textId="77777777"/>
                    <w:p w:rsidR="005864A8" w14:paraId="142044BF" w14:textId="77777777"/>
                    <w:p w:rsidR="005864A8" w:rsidP="00372DF6" w14:paraId="34F9FEFF" w14:textId="77777777"/>
                    <w:p w:rsidR="005864A8" w14:paraId="75B84B89" w14:textId="77777777"/>
                    <w:p w:rsidR="005864A8" w:rsidP="00372DF6" w14:paraId="3A36AAE0" w14:textId="77777777"/>
                    <w:p w:rsidR="005864A8" w14:paraId="5E4620A0" w14:textId="77777777"/>
                    <w:p w:rsidR="005864A8" w:rsidP="00372DF6" w14:paraId="435E7E61" w14:textId="77777777"/>
                    <w:p w:rsidR="005864A8" w14:paraId="1B232A6E" w14:textId="77777777"/>
                    <w:p w:rsidR="005864A8" w:rsidP="00372DF6" w14:paraId="2F1F739C" w14:textId="77777777"/>
                    <w:p w:rsidR="005864A8" w14:paraId="64A3039B" w14:textId="77777777"/>
                    <w:p w:rsidR="005864A8" w:rsidP="00372DF6" w14:paraId="5CCE4CA4" w14:textId="77777777"/>
                    <w:p w:rsidR="005864A8" w14:paraId="715F08AA" w14:textId="77777777"/>
                    <w:p w:rsidR="005864A8" w:rsidP="00372DF6" w14:paraId="65DC60D6" w14:textId="77777777"/>
                    <w:p w:rsidR="005864A8" w14:paraId="527BCDFA" w14:textId="77777777"/>
                    <w:p w:rsidR="005864A8" w:rsidP="00372DF6" w14:paraId="7299E0A9" w14:textId="77777777"/>
                    <w:p w:rsidR="005864A8" w14:paraId="144CA25E" w14:textId="77777777"/>
                    <w:p w:rsidR="005864A8" w:rsidP="00372DF6" w14:paraId="5AFDA413" w14:textId="77777777"/>
                    <w:p w:rsidR="005864A8" w14:paraId="4F8C4205" w14:textId="77777777"/>
                    <w:p w:rsidR="005864A8" w:rsidP="00372DF6" w14:paraId="52CDA0D8" w14:textId="77777777"/>
                    <w:p w:rsidR="005864A8" w14:paraId="35A04EF1" w14:textId="77777777"/>
                    <w:p w:rsidR="005864A8" w:rsidP="00372DF6" w14:paraId="62015089" w14:textId="77777777"/>
                    <w:p w:rsidR="005864A8" w14:paraId="677B8191" w14:textId="77777777"/>
                    <w:p w:rsidR="005864A8" w:rsidP="00372DF6" w14:paraId="082683CD" w14:textId="77777777"/>
                    <w:p w:rsidR="005864A8" w14:paraId="489B0712" w14:textId="77777777"/>
                    <w:p w:rsidR="005864A8" w:rsidP="00372DF6" w14:paraId="7E6B0ED5" w14:textId="77777777"/>
                    <w:p w:rsidR="005864A8" w14:paraId="6C2504A7" w14:textId="77777777"/>
                    <w:p w:rsidR="005864A8" w:rsidP="00372DF6" w14:paraId="63305D7F" w14:textId="77777777"/>
                    <w:p w:rsidR="005864A8" w14:paraId="517FC174" w14:textId="77777777"/>
                    <w:p w:rsidR="005864A8" w:rsidP="00372DF6" w14:paraId="2D2D63B2" w14:textId="77777777"/>
                    <w:p w:rsidR="005864A8" w14:paraId="4156745D" w14:textId="77777777"/>
                    <w:p w:rsidR="005864A8" w:rsidP="00372DF6" w14:paraId="2CBADF50" w14:textId="77777777"/>
                    <w:p w:rsidR="005864A8" w14:paraId="1815DD80" w14:textId="77777777"/>
                    <w:p w:rsidR="005864A8" w:rsidP="00372DF6" w14:paraId="19DF3E63" w14:textId="77777777"/>
                    <w:p w:rsidR="005864A8" w14:paraId="24690900" w14:textId="77777777"/>
                    <w:p w:rsidR="005864A8" w:rsidP="00372DF6" w14:paraId="6C8AFED8" w14:textId="77777777"/>
                    <w:p w:rsidR="005864A8" w14:paraId="2B5F8700" w14:textId="77777777"/>
                    <w:p w:rsidR="005864A8" w:rsidP="00372DF6" w14:paraId="0ACADF73" w14:textId="77777777"/>
                    <w:p w:rsidR="005864A8" w14:paraId="23EAE717" w14:textId="77777777"/>
                    <w:p w:rsidR="005864A8" w:rsidP="00372DF6" w14:paraId="05B02C8F" w14:textId="77777777"/>
                    <w:p w:rsidR="005864A8" w14:paraId="52AA1D33" w14:textId="77777777"/>
                    <w:p w:rsidR="005864A8" w:rsidP="00372DF6" w14:paraId="632F10A8" w14:textId="77777777"/>
                    <w:p w:rsidR="005864A8" w14:paraId="1F9EE2C9" w14:textId="77777777"/>
                    <w:p w:rsidR="005864A8" w:rsidP="00372DF6" w14:paraId="2D6F061F" w14:textId="77777777"/>
                    <w:p w:rsidR="005864A8" w14:paraId="174AA995" w14:textId="77777777"/>
                    <w:p w:rsidR="005864A8" w:rsidP="00372DF6" w14:paraId="26587633" w14:textId="77777777"/>
                    <w:p w:rsidR="005864A8" w14:paraId="2ABB376E" w14:textId="77777777"/>
                    <w:p w:rsidR="005864A8" w:rsidP="00372DF6" w14:paraId="6B4A3393" w14:textId="77777777"/>
                    <w:p w:rsidR="005864A8" w14:paraId="18A98C96" w14:textId="77777777"/>
                    <w:p w:rsidR="005864A8" w:rsidP="00372DF6" w14:paraId="3B830579" w14:textId="77777777"/>
                    <w:p w:rsidR="005864A8" w14:paraId="2C75C887" w14:textId="77777777"/>
                    <w:p w:rsidR="005864A8" w:rsidP="00372DF6" w14:paraId="3D9AA727" w14:textId="77777777"/>
                    <w:p w:rsidR="005864A8" w14:paraId="710B6146" w14:textId="77777777"/>
                    <w:p w:rsidR="005864A8" w:rsidP="00372DF6" w14:paraId="5C9FC007" w14:textId="77777777"/>
                    <w:p w:rsidR="005864A8" w14:paraId="7796A149" w14:textId="77777777"/>
                    <w:p w:rsidR="005864A8" w:rsidP="00372DF6" w14:paraId="68B65811" w14:textId="77777777"/>
                    <w:p w:rsidR="005864A8" w14:paraId="365D6968" w14:textId="77777777"/>
                    <w:p w:rsidR="005864A8" w:rsidP="00372DF6" w14:paraId="38A17D78" w14:textId="77777777"/>
                    <w:p w:rsidR="005864A8" w14:paraId="26573166" w14:textId="77777777"/>
                    <w:p w:rsidR="005864A8" w:rsidP="00372DF6" w14:paraId="7A0ED07F" w14:textId="77777777"/>
                    <w:p w:rsidR="005864A8" w14:paraId="25618C0E" w14:textId="77777777"/>
                    <w:p w:rsidR="005864A8" w:rsidP="00372DF6" w14:paraId="2A46A890" w14:textId="77777777"/>
                    <w:p w:rsidR="005864A8" w14:paraId="73BD6DFB" w14:textId="77777777"/>
                    <w:p w:rsidR="005864A8" w:rsidP="00372DF6" w14:paraId="453135F0" w14:textId="77777777"/>
                    <w:p w:rsidR="005864A8" w14:paraId="0BEF067E" w14:textId="77777777"/>
                    <w:p w:rsidR="005864A8" w:rsidP="00372DF6" w14:paraId="6BD8BC21" w14:textId="77777777"/>
                    <w:p w:rsidR="005864A8" w14:paraId="74B62C34" w14:textId="77777777"/>
                    <w:p w:rsidR="005864A8" w:rsidP="00372DF6" w14:paraId="0BCACE97" w14:textId="77777777"/>
                    <w:p w:rsidR="005864A8" w14:paraId="7E642888" w14:textId="77777777"/>
                    <w:p w:rsidR="005864A8" w:rsidP="00372DF6" w14:paraId="6373D3A7" w14:textId="77777777"/>
                    <w:p w:rsidR="005864A8" w14:paraId="6D8B9D62" w14:textId="77777777"/>
                    <w:p w:rsidR="005864A8" w:rsidP="00372DF6" w14:paraId="2021B223" w14:textId="77777777"/>
                    <w:p w:rsidR="005864A8" w14:paraId="47BBB42B" w14:textId="77777777"/>
                    <w:p w:rsidR="005864A8" w:rsidP="00372DF6" w14:paraId="06FBAC18" w14:textId="77777777"/>
                    <w:p w:rsidR="005864A8" w14:paraId="0005B95D" w14:textId="77777777"/>
                    <w:p w:rsidR="005864A8" w:rsidP="00372DF6" w14:paraId="76A4D170" w14:textId="77777777"/>
                    <w:p w:rsidR="005864A8" w14:paraId="2C03BFC9" w14:textId="77777777"/>
                    <w:p w:rsidR="005864A8" w:rsidP="00372DF6" w14:paraId="26E13A4B" w14:textId="77777777"/>
                    <w:p w:rsidR="005864A8" w14:paraId="29861289" w14:textId="77777777"/>
                    <w:p w:rsidR="005864A8" w:rsidP="00372DF6" w14:paraId="1781C998" w14:textId="77777777"/>
                    <w:p w:rsidR="005864A8" w14:paraId="691F8C0E" w14:textId="77777777"/>
                    <w:p w:rsidR="005864A8" w:rsidP="00372DF6" w14:paraId="7A4CEBFE" w14:textId="77777777"/>
                    <w:p w:rsidR="005864A8" w14:paraId="74067997" w14:textId="77777777"/>
                    <w:p w:rsidR="005864A8" w:rsidP="00372DF6" w14:paraId="37737BAF" w14:textId="77777777"/>
                    <w:p w:rsidR="005864A8" w14:paraId="645CBCB8" w14:textId="77777777"/>
                    <w:p w:rsidR="005864A8" w:rsidP="00372DF6" w14:paraId="54C0B802" w14:textId="77777777"/>
                    <w:p w:rsidR="005864A8" w14:paraId="0060046A" w14:textId="77777777"/>
                    <w:p w:rsidR="005864A8" w:rsidP="00372DF6" w14:paraId="7E960842" w14:textId="77777777"/>
                    <w:p w:rsidR="005864A8" w14:paraId="5CC7BD31" w14:textId="77777777"/>
                    <w:p w:rsidR="005864A8" w:rsidP="00372DF6" w14:paraId="75B1FAB5" w14:textId="77777777"/>
                    <w:p w:rsidR="005864A8" w14:paraId="47EBDFE6" w14:textId="77777777"/>
                    <w:p w:rsidR="005864A8" w:rsidP="00372DF6" w14:paraId="3EF954FE" w14:textId="77777777"/>
                    <w:p w:rsidR="005864A8" w14:paraId="7E3E7753" w14:textId="77777777"/>
                    <w:p w:rsidR="005864A8" w:rsidP="00372DF6" w14:paraId="3D74B04D" w14:textId="77777777"/>
                    <w:p w:rsidR="005864A8" w14:paraId="409C4B45" w14:textId="77777777"/>
                    <w:p w:rsidR="005864A8" w:rsidP="00372DF6" w14:paraId="470072FA" w14:textId="77777777"/>
                    <w:p w:rsidR="005864A8" w14:paraId="7747C3A6" w14:textId="77777777"/>
                    <w:p w:rsidR="005864A8" w:rsidP="00372DF6" w14:paraId="1729A78D" w14:textId="77777777"/>
                    <w:p w:rsidR="005864A8" w14:paraId="340D8399" w14:textId="77777777"/>
                    <w:p w:rsidR="005864A8" w:rsidP="00372DF6" w14:paraId="057E40FA" w14:textId="77777777"/>
                    <w:p w:rsidR="005864A8" w14:paraId="578F79BB" w14:textId="77777777"/>
                    <w:p w:rsidR="005864A8" w:rsidP="00372DF6" w14:paraId="363DDCA4" w14:textId="77777777"/>
                    <w:p w:rsidR="005864A8" w14:paraId="7E465405" w14:textId="77777777"/>
                    <w:p w:rsidR="005864A8" w:rsidP="00372DF6" w14:paraId="6B1238DA" w14:textId="77777777"/>
                    <w:p w:rsidR="005864A8" w14:paraId="351BF8E9" w14:textId="77777777"/>
                    <w:p w:rsidR="005864A8" w:rsidP="00372DF6" w14:paraId="0D28C3E9" w14:textId="77777777"/>
                    <w:p w:rsidR="005864A8" w14:paraId="6FF07D23" w14:textId="77777777"/>
                    <w:p w:rsidR="005864A8" w:rsidP="00372DF6" w14:paraId="77FD8A18" w14:textId="77777777"/>
                    <w:p w:rsidR="005864A8" w14:paraId="54A7A797" w14:textId="77777777"/>
                    <w:p w:rsidR="005864A8" w:rsidP="00372DF6" w14:paraId="3ED522D9" w14:textId="77777777"/>
                    <w:p w:rsidR="005864A8" w14:paraId="11A6B441" w14:textId="77777777"/>
                    <w:p w:rsidR="005864A8" w:rsidP="00372DF6" w14:paraId="435DD7C9" w14:textId="77777777"/>
                    <w:p w:rsidR="005864A8" w14:paraId="022C2060" w14:textId="77777777"/>
                    <w:p w:rsidR="005864A8" w:rsidP="00372DF6" w14:paraId="71E2BAFE" w14:textId="77777777"/>
                    <w:p w:rsidR="005864A8" w14:paraId="222CA45A" w14:textId="77777777"/>
                    <w:p w:rsidR="005864A8" w:rsidP="00372DF6" w14:paraId="25A9E7D7" w14:textId="77777777"/>
                    <w:p w:rsidR="005864A8" w14:paraId="022FE01A" w14:textId="77777777"/>
                    <w:p w:rsidR="005864A8" w:rsidP="00372DF6" w14:paraId="01B4F361" w14:textId="77777777"/>
                    <w:p w:rsidR="005864A8" w14:paraId="15E990FB" w14:textId="77777777"/>
                    <w:p w:rsidR="005864A8" w:rsidP="00372DF6" w14:paraId="3C6BB543" w14:textId="77777777"/>
                    <w:p w:rsidR="005864A8" w14:paraId="0B159385" w14:textId="77777777"/>
                    <w:p w:rsidR="005864A8" w:rsidP="00372DF6" w14:paraId="55C8FDDA" w14:textId="77777777"/>
                    <w:p w:rsidR="005864A8" w14:paraId="1ABF784D" w14:textId="77777777"/>
                    <w:p w:rsidR="005864A8" w:rsidP="00372DF6" w14:paraId="3E76EF39" w14:textId="77777777"/>
                    <w:p w:rsidR="005864A8" w14:paraId="73C441F5" w14:textId="77777777"/>
                    <w:p w:rsidR="005864A8" w:rsidP="00372DF6" w14:paraId="4B23558E" w14:textId="77777777"/>
                    <w:p w:rsidR="005864A8" w14:paraId="259604AD" w14:textId="77777777"/>
                    <w:p w:rsidR="005864A8" w:rsidP="00372DF6" w14:paraId="073E1D65" w14:textId="77777777"/>
                    <w:p w:rsidR="005864A8" w14:paraId="74FA562C" w14:textId="77777777"/>
                    <w:p w:rsidR="005864A8" w:rsidP="00372DF6" w14:paraId="42C8D5D0" w14:textId="77777777"/>
                    <w:p w:rsidR="005864A8" w14:paraId="2DBF61E8" w14:textId="77777777"/>
                    <w:p w:rsidR="005864A8" w:rsidP="00372DF6" w14:paraId="221BD6DA" w14:textId="77777777"/>
                    <w:p w:rsidR="005864A8" w14:paraId="210E2D4F" w14:textId="77777777"/>
                    <w:p w:rsidR="005864A8" w:rsidP="00372DF6" w14:paraId="37ECE772" w14:textId="77777777"/>
                    <w:p w:rsidR="005864A8" w14:paraId="1677DFA7" w14:textId="77777777"/>
                    <w:p w:rsidR="005864A8" w:rsidP="00372DF6" w14:paraId="0FCBB7FA" w14:textId="77777777"/>
                    <w:p w:rsidR="005864A8" w14:paraId="155DAF0A" w14:textId="77777777"/>
                    <w:p w:rsidR="005864A8" w:rsidP="00372DF6" w14:paraId="4610D578" w14:textId="77777777"/>
                    <w:p w:rsidR="005864A8" w14:paraId="0EDA3756" w14:textId="77777777"/>
                    <w:p w:rsidR="005864A8" w:rsidP="00372DF6" w14:paraId="64899071" w14:textId="77777777"/>
                    <w:p w:rsidR="005864A8" w14:paraId="0C7733B8" w14:textId="77777777"/>
                    <w:p w:rsidR="005864A8" w:rsidP="00372DF6" w14:paraId="5407C633" w14:textId="77777777"/>
                    <w:p w:rsidR="005864A8" w14:paraId="494B80BF" w14:textId="77777777"/>
                    <w:p w:rsidR="005864A8" w:rsidP="00372DF6" w14:paraId="709700A4" w14:textId="77777777"/>
                    <w:p w:rsidR="005864A8" w14:paraId="6C008AF0" w14:textId="77777777"/>
                    <w:p w:rsidR="005864A8" w:rsidP="00372DF6" w14:paraId="6BDF00A9" w14:textId="77777777"/>
                    <w:p w:rsidR="005864A8" w14:paraId="65294DC0" w14:textId="77777777"/>
                    <w:p w:rsidR="005864A8" w:rsidP="00372DF6" w14:paraId="7C98B06A" w14:textId="77777777"/>
                    <w:p w:rsidR="005864A8" w14:paraId="08B4C168" w14:textId="77777777"/>
                    <w:p w:rsidR="005864A8" w:rsidP="00372DF6" w14:paraId="196C5FAA" w14:textId="77777777"/>
                    <w:p w:rsidR="005864A8" w14:paraId="6D9ECF07" w14:textId="77777777"/>
                    <w:p w:rsidR="005864A8" w:rsidP="00372DF6" w14:paraId="00792A52" w14:textId="77777777"/>
                    <w:p w:rsidR="005864A8" w14:paraId="4359391F" w14:textId="77777777"/>
                    <w:p w:rsidR="005864A8" w:rsidP="00372DF6" w14:paraId="50F12FFB" w14:textId="77777777"/>
                    <w:p w:rsidR="005864A8" w14:paraId="4FCA8DB2" w14:textId="77777777"/>
                    <w:p w:rsidR="005864A8" w:rsidP="00372DF6" w14:paraId="28AAB384" w14:textId="77777777"/>
                    <w:p w:rsidR="005864A8" w14:paraId="37B59E3A" w14:textId="77777777"/>
                    <w:p w:rsidR="005864A8" w:rsidP="00372DF6" w14:paraId="4D83F7A7" w14:textId="77777777"/>
                    <w:p w:rsidR="005864A8" w14:paraId="5AC0A0AD" w14:textId="77777777"/>
                    <w:p w:rsidR="005864A8" w:rsidP="00372DF6" w14:paraId="2AE0F2FA" w14:textId="77777777"/>
                    <w:p w:rsidR="005864A8" w14:paraId="12D62A67" w14:textId="77777777"/>
                    <w:p w:rsidR="005864A8" w:rsidP="00372DF6" w14:paraId="3D257321" w14:textId="77777777"/>
                    <w:p w:rsidR="005864A8" w14:paraId="60BE9E4A" w14:textId="77777777"/>
                    <w:p w:rsidR="005864A8" w:rsidP="00372DF6" w14:paraId="0BCB6CE7" w14:textId="77777777"/>
                    <w:p w:rsidR="005864A8" w14:paraId="161DA29A" w14:textId="77777777"/>
                    <w:p w:rsidR="005864A8" w:rsidP="00372DF6" w14:paraId="09F3A8C5" w14:textId="77777777"/>
                    <w:p w:rsidR="005864A8" w14:paraId="639E313B" w14:textId="77777777"/>
                    <w:p w:rsidR="005864A8" w:rsidP="00372DF6" w14:paraId="46D38FF5" w14:textId="77777777"/>
                    <w:p w:rsidR="005864A8" w14:paraId="3D467695" w14:textId="77777777"/>
                    <w:p w:rsidR="005864A8" w:rsidP="00372DF6" w14:paraId="533FFE08" w14:textId="77777777"/>
                    <w:p w:rsidR="005864A8" w14:paraId="590152D2" w14:textId="77777777"/>
                    <w:p w:rsidR="005864A8" w:rsidP="00372DF6" w14:paraId="22D31AEE" w14:textId="77777777"/>
                    <w:p w:rsidR="005864A8" w14:paraId="17BCF1BB" w14:textId="77777777"/>
                    <w:p w:rsidR="005864A8" w:rsidP="00372DF6" w14:paraId="46926189" w14:textId="77777777"/>
                    <w:p w:rsidR="005864A8" w14:paraId="78B48CFF" w14:textId="77777777"/>
                    <w:p w:rsidR="005864A8" w:rsidP="00372DF6" w14:paraId="419216BC" w14:textId="77777777"/>
                    <w:p w:rsidR="005864A8" w14:paraId="1C7F0D21" w14:textId="77777777"/>
                    <w:p w:rsidR="005864A8" w:rsidP="00372DF6" w14:paraId="512774DE" w14:textId="77777777"/>
                    <w:p w:rsidR="005864A8" w14:paraId="71BB463B" w14:textId="77777777"/>
                    <w:p w:rsidR="005864A8" w:rsidP="00372DF6" w14:paraId="3882409E" w14:textId="77777777"/>
                    <w:p w:rsidR="005864A8" w14:paraId="77F5B88C" w14:textId="77777777"/>
                    <w:p w:rsidR="005864A8" w:rsidP="00372DF6" w14:paraId="28B5DA2E" w14:textId="77777777"/>
                    <w:p w:rsidR="005864A8" w14:paraId="637FF259" w14:textId="77777777"/>
                    <w:p w:rsidR="005864A8" w:rsidP="00372DF6" w14:paraId="3E811FCB" w14:textId="77777777"/>
                    <w:p w:rsidR="005864A8" w14:paraId="7AAD71F4" w14:textId="77777777"/>
                    <w:p w:rsidR="005864A8" w:rsidP="00372DF6" w14:paraId="6AF99B38" w14:textId="77777777"/>
                    <w:p w:rsidR="005864A8" w14:paraId="04C49DAC" w14:textId="77777777"/>
                    <w:p w:rsidR="005864A8" w:rsidP="00372DF6" w14:paraId="05E17960" w14:textId="77777777"/>
                    <w:p w:rsidR="005864A8" w14:paraId="35F9F998" w14:textId="77777777"/>
                    <w:p w:rsidR="005864A8" w:rsidP="00372DF6" w14:paraId="51E90C04" w14:textId="77777777"/>
                    <w:p w:rsidR="005864A8" w14:paraId="747EE073" w14:textId="77777777"/>
                    <w:p w:rsidR="005864A8" w:rsidP="00372DF6" w14:paraId="4275844D" w14:textId="77777777"/>
                    <w:p w:rsidR="005864A8" w14:paraId="316166CC" w14:textId="77777777"/>
                    <w:p w:rsidR="005864A8" w:rsidP="00372DF6" w14:paraId="00B17E60" w14:textId="77777777"/>
                    <w:p w:rsidR="005864A8" w14:paraId="3449C952" w14:textId="77777777"/>
                    <w:p w:rsidR="005864A8" w:rsidP="00372DF6" w14:paraId="0DBD1B38" w14:textId="77777777"/>
                    <w:p w:rsidR="005864A8" w14:paraId="2AC9FCD0" w14:textId="77777777"/>
                    <w:p w:rsidR="005864A8" w:rsidP="00372DF6" w14:paraId="21F48202" w14:textId="77777777"/>
                    <w:p w:rsidR="005864A8" w14:paraId="3C2C38AB" w14:textId="77777777"/>
                    <w:p w:rsidR="005864A8" w:rsidP="00372DF6" w14:paraId="0786C138" w14:textId="77777777"/>
                    <w:p w:rsidR="005864A8" w14:paraId="57AF28E8" w14:textId="77777777"/>
                    <w:p w:rsidR="005864A8" w:rsidP="00372DF6" w14:paraId="75C12285" w14:textId="77777777"/>
                    <w:p w:rsidR="005864A8" w14:paraId="0D564B25" w14:textId="77777777"/>
                    <w:p w:rsidR="005864A8" w:rsidP="00372DF6" w14:paraId="428D839D" w14:textId="77777777"/>
                    <w:p w:rsidR="005864A8" w14:paraId="49FEE837" w14:textId="77777777"/>
                    <w:p w:rsidR="005864A8" w:rsidP="00372DF6" w14:paraId="531F5913" w14:textId="77777777"/>
                    <w:p w:rsidR="005864A8" w14:paraId="74A91899" w14:textId="77777777"/>
                    <w:p w:rsidR="005864A8" w:rsidP="00372DF6" w14:paraId="1621989A" w14:textId="77777777"/>
                    <w:p w:rsidR="005864A8" w14:paraId="21E7F888" w14:textId="77777777"/>
                    <w:p w:rsidR="005864A8" w:rsidP="00372DF6" w14:paraId="5B362FCE" w14:textId="77777777"/>
                    <w:p w:rsidR="005864A8" w14:paraId="48D4C6BB" w14:textId="77777777"/>
                    <w:p w:rsidR="005864A8" w:rsidP="00372DF6" w14:paraId="25D8C60F" w14:textId="77777777"/>
                    <w:p w:rsidR="005864A8" w14:paraId="0832E3ED" w14:textId="77777777"/>
                    <w:p w:rsidR="005864A8" w:rsidP="00372DF6" w14:paraId="235EB099" w14:textId="77777777"/>
                    <w:p w:rsidR="005864A8" w14:paraId="02A9AB96" w14:textId="77777777"/>
                    <w:p w:rsidR="005864A8" w:rsidP="00372DF6" w14:paraId="42285057" w14:textId="77777777"/>
                    <w:p w:rsidR="005864A8" w14:paraId="1F9EF1F3" w14:textId="77777777"/>
                    <w:p w:rsidR="005864A8" w:rsidP="00372DF6" w14:paraId="2FB4C7AD" w14:textId="77777777"/>
                    <w:p w:rsidR="005864A8" w14:paraId="455D0DDE" w14:textId="77777777"/>
                    <w:p w:rsidR="005864A8" w:rsidP="00372DF6" w14:paraId="1DE9C535" w14:textId="77777777"/>
                    <w:p w:rsidR="005864A8" w14:paraId="2C3F47A4" w14:textId="77777777"/>
                    <w:p w:rsidR="005864A8" w:rsidP="00372DF6" w14:paraId="12AC19B3" w14:textId="77777777"/>
                    <w:p w:rsidR="005864A8" w14:paraId="6F62A790" w14:textId="77777777"/>
                    <w:p w:rsidR="005864A8" w:rsidP="00372DF6" w14:paraId="36C340B7" w14:textId="77777777"/>
                    <w:p w:rsidR="005864A8" w14:paraId="7B967AA1" w14:textId="77777777"/>
                    <w:p w:rsidR="005864A8" w:rsidP="00372DF6" w14:paraId="56EB5DA2" w14:textId="77777777"/>
                    <w:p w:rsidR="005864A8" w14:paraId="1E740677" w14:textId="77777777"/>
                    <w:p w:rsidR="005864A8" w:rsidP="00372DF6" w14:paraId="6428CB4F" w14:textId="77777777"/>
                    <w:p w:rsidR="005864A8" w14:paraId="0C0C8BDD" w14:textId="77777777"/>
                    <w:p w:rsidR="005864A8" w:rsidP="00372DF6" w14:paraId="585E61EB" w14:textId="77777777"/>
                    <w:p w:rsidR="005864A8" w14:paraId="37DF5CE6" w14:textId="77777777"/>
                    <w:p w:rsidR="005864A8" w:rsidP="00372DF6" w14:paraId="0EFBA5F2" w14:textId="77777777"/>
                    <w:p w:rsidR="005864A8" w14:paraId="6719E5D7" w14:textId="77777777"/>
                    <w:p w:rsidR="005864A8" w:rsidP="00372DF6" w14:paraId="67935A65" w14:textId="77777777"/>
                    <w:p w:rsidR="005864A8" w14:paraId="1AFFC71C" w14:textId="77777777"/>
                    <w:p w:rsidR="005864A8" w:rsidP="00372DF6" w14:paraId="61863EA8" w14:textId="77777777"/>
                    <w:p w:rsidR="005864A8" w14:paraId="761EA9CA" w14:textId="77777777"/>
                    <w:p w:rsidR="005864A8" w:rsidP="00372DF6" w14:paraId="1164A6C4" w14:textId="77777777"/>
                    <w:p w:rsidR="005864A8" w14:paraId="5D5E74C2" w14:textId="77777777"/>
                    <w:p w:rsidR="005864A8" w:rsidP="00372DF6" w14:paraId="0BB2223A" w14:textId="77777777"/>
                    <w:p w:rsidR="005864A8" w14:paraId="4BD7C630" w14:textId="77777777"/>
                    <w:p w:rsidR="005864A8" w:rsidP="00372DF6" w14:paraId="2FDB0557" w14:textId="77777777"/>
                    <w:p w:rsidR="005864A8" w14:paraId="0068B5A6" w14:textId="77777777"/>
                    <w:p w:rsidR="005864A8" w:rsidP="00372DF6" w14:paraId="4C0D4904" w14:textId="77777777"/>
                    <w:p w:rsidR="005864A8" w14:paraId="34B702A2" w14:textId="77777777"/>
                    <w:p w:rsidR="005864A8" w:rsidP="00372DF6" w14:paraId="6BECE374" w14:textId="77777777"/>
                    <w:p w:rsidR="005864A8" w14:paraId="79DEDAD7" w14:textId="77777777"/>
                    <w:p w:rsidR="005864A8" w:rsidP="00372DF6" w14:paraId="757E5420" w14:textId="77777777"/>
                    <w:p w:rsidR="005864A8" w14:paraId="0A6E50BB" w14:textId="77777777"/>
                    <w:p w:rsidR="005864A8" w:rsidP="00372DF6" w14:paraId="451BC836" w14:textId="77777777"/>
                    <w:p w:rsidR="005864A8" w14:paraId="55DC94E2" w14:textId="77777777"/>
                    <w:p w:rsidR="005864A8" w:rsidP="00372DF6" w14:paraId="0A489711" w14:textId="77777777"/>
                    <w:p w:rsidR="005864A8" w14:paraId="1DD82F69" w14:textId="77777777"/>
                    <w:p w:rsidR="005864A8" w:rsidP="00372DF6" w14:paraId="099F8685" w14:textId="77777777"/>
                    <w:p w:rsidR="005864A8" w14:paraId="47F858B5" w14:textId="77777777"/>
                    <w:p w:rsidR="005864A8" w:rsidP="00372DF6" w14:paraId="1D700108" w14:textId="77777777"/>
                    <w:p w:rsidR="005864A8" w14:paraId="6CE44B3F" w14:textId="77777777"/>
                    <w:p w:rsidR="005864A8" w:rsidP="00372DF6" w14:paraId="0D27AAB3" w14:textId="77777777"/>
                    <w:p w:rsidR="005864A8" w14:paraId="45CC3D6A" w14:textId="77777777"/>
                    <w:p w:rsidR="005864A8" w:rsidP="00372DF6" w14:paraId="627BA4B8" w14:textId="77777777"/>
                    <w:p w:rsidR="005864A8" w14:paraId="3C6B0ACC" w14:textId="77777777"/>
                    <w:p w:rsidR="005864A8" w:rsidP="00372DF6" w14:paraId="718A19C9" w14:textId="77777777"/>
                    <w:p w:rsidR="005864A8" w14:paraId="5A0C2084" w14:textId="77777777"/>
                    <w:p w:rsidR="005864A8" w:rsidP="00372DF6" w14:paraId="1E484265" w14:textId="77777777"/>
                    <w:p w:rsidR="005864A8" w14:paraId="5527D962" w14:textId="77777777"/>
                    <w:p w:rsidR="005864A8" w:rsidP="00372DF6" w14:paraId="74CB6362" w14:textId="77777777"/>
                    <w:p w:rsidR="005864A8" w14:paraId="39B09E30" w14:textId="77777777"/>
                    <w:p w:rsidR="005864A8" w:rsidP="00372DF6" w14:paraId="47B16D61" w14:textId="77777777"/>
                    <w:p w:rsidR="005864A8" w14:paraId="7CBE0930" w14:textId="77777777"/>
                    <w:p w:rsidR="005864A8" w:rsidP="00372DF6" w14:paraId="2173664F" w14:textId="77777777"/>
                    <w:p w:rsidR="005864A8" w14:paraId="63289F84" w14:textId="77777777"/>
                    <w:p w:rsidR="005864A8" w:rsidP="00372DF6" w14:paraId="287C7B59" w14:textId="77777777"/>
                    <w:p w:rsidR="005864A8" w14:paraId="4A94CA7E" w14:textId="77777777"/>
                    <w:p w:rsidR="005864A8" w:rsidP="00372DF6" w14:paraId="4929105A" w14:textId="77777777"/>
                    <w:p w:rsidR="005864A8" w14:paraId="47651899" w14:textId="77777777"/>
                    <w:p w:rsidR="005864A8" w:rsidP="00372DF6" w14:paraId="0C6D7F80" w14:textId="77777777"/>
                    <w:p w:rsidR="005864A8" w14:paraId="5FC103C6" w14:textId="77777777"/>
                    <w:p w:rsidR="005864A8" w:rsidP="00372DF6" w14:paraId="0ABABE91" w14:textId="77777777"/>
                    <w:p w:rsidR="005864A8" w14:paraId="392D68EA" w14:textId="77777777"/>
                    <w:p w:rsidR="005864A8" w:rsidP="00372DF6" w14:paraId="1E1EA13E" w14:textId="77777777"/>
                    <w:p w:rsidR="005864A8" w14:paraId="181C7EE6" w14:textId="77777777"/>
                    <w:p w:rsidR="005864A8" w:rsidP="00372DF6" w14:paraId="183CF9F3" w14:textId="77777777"/>
                    <w:p w:rsidR="005864A8" w14:paraId="764DA22F" w14:textId="77777777"/>
                    <w:p w:rsidR="005864A8" w:rsidP="00372DF6" w14:paraId="1B53ED26" w14:textId="77777777"/>
                    <w:p w:rsidR="005864A8" w14:paraId="7DBD78E2" w14:textId="77777777"/>
                    <w:p w:rsidR="005864A8" w:rsidP="00372DF6" w14:paraId="68D36B23" w14:textId="77777777"/>
                    <w:p w:rsidR="005864A8" w14:paraId="11C2136E" w14:textId="77777777"/>
                    <w:p w:rsidR="005864A8" w:rsidP="00372DF6" w14:paraId="5D702426" w14:textId="77777777"/>
                    <w:p w:rsidR="005864A8" w14:paraId="3227A0B2" w14:textId="77777777"/>
                    <w:p w:rsidR="005864A8" w:rsidP="00372DF6" w14:paraId="354C8CCE" w14:textId="77777777"/>
                    <w:p w:rsidR="005864A8" w14:paraId="54C280E5" w14:textId="77777777"/>
                    <w:p w:rsidR="005864A8" w:rsidP="00372DF6" w14:paraId="44D7A4A9" w14:textId="77777777"/>
                    <w:p w:rsidR="005864A8" w14:paraId="1FD4CE93" w14:textId="77777777"/>
                    <w:p w:rsidR="005864A8" w:rsidP="00372DF6" w14:paraId="42059573" w14:textId="77777777"/>
                    <w:p w:rsidR="005864A8" w14:paraId="6B433185" w14:textId="77777777"/>
                    <w:p w:rsidR="005864A8" w:rsidP="00372DF6" w14:paraId="0BCFA5DE" w14:textId="77777777"/>
                    <w:p w:rsidR="005864A8" w14:paraId="381AF484" w14:textId="77777777"/>
                    <w:p w:rsidR="005864A8" w:rsidP="00372DF6" w14:paraId="7D232EA3" w14:textId="77777777"/>
                    <w:p w:rsidR="005864A8" w14:paraId="49C11661" w14:textId="77777777"/>
                    <w:p w:rsidR="005864A8" w:rsidP="00372DF6" w14:paraId="0F846820" w14:textId="77777777"/>
                    <w:p w:rsidR="005864A8" w14:paraId="659B41C7" w14:textId="77777777"/>
                    <w:p w:rsidR="005864A8" w:rsidP="00372DF6" w14:paraId="10376B4D" w14:textId="77777777"/>
                    <w:p w:rsidR="005864A8" w14:paraId="391C340D" w14:textId="77777777"/>
                    <w:p w:rsidR="005864A8" w:rsidP="00372DF6" w14:paraId="0A05B0B7" w14:textId="77777777"/>
                    <w:p w:rsidR="005864A8" w14:paraId="175915BA" w14:textId="77777777"/>
                    <w:p w:rsidR="005864A8" w:rsidP="00372DF6" w14:paraId="4FA351B8" w14:textId="77777777"/>
                    <w:p w:rsidR="005864A8" w14:paraId="4782CED1" w14:textId="77777777"/>
                    <w:p w:rsidR="005864A8" w:rsidP="00372DF6" w14:paraId="00451301" w14:textId="77777777"/>
                    <w:p w:rsidR="005864A8" w14:paraId="74F6B021" w14:textId="77777777"/>
                    <w:p w:rsidR="005864A8" w:rsidP="00372DF6" w14:paraId="36CFC69F" w14:textId="77777777"/>
                    <w:p w:rsidR="005864A8" w14:paraId="5C038186" w14:textId="77777777"/>
                    <w:p w:rsidR="005864A8" w:rsidP="00372DF6" w14:paraId="0D8CE1A0" w14:textId="77777777"/>
                    <w:p w:rsidR="005864A8" w14:paraId="70B878D6" w14:textId="77777777"/>
                    <w:p w:rsidR="005864A8" w:rsidP="00372DF6" w14:paraId="70008F0B" w14:textId="77777777"/>
                    <w:p w:rsidR="005864A8" w14:paraId="607C8903" w14:textId="77777777"/>
                    <w:p w:rsidR="005864A8" w:rsidP="00372DF6" w14:paraId="24A12736" w14:textId="77777777"/>
                    <w:p w:rsidR="005864A8" w14:paraId="556A0467" w14:textId="77777777"/>
                    <w:p w:rsidR="005864A8" w:rsidP="00372DF6" w14:paraId="5F37CFB0" w14:textId="77777777"/>
                    <w:p w:rsidR="005864A8" w14:paraId="7B277ED5" w14:textId="77777777"/>
                    <w:p w:rsidR="005864A8" w:rsidP="00372DF6" w14:paraId="3539A0CC" w14:textId="77777777"/>
                    <w:p w:rsidR="005864A8" w14:paraId="7EDA8FD7" w14:textId="77777777"/>
                    <w:p w:rsidR="005864A8" w:rsidP="00372DF6" w14:paraId="21CD343A" w14:textId="77777777"/>
                    <w:p w:rsidR="005864A8" w14:paraId="58595821" w14:textId="77777777"/>
                    <w:p w:rsidR="005864A8" w:rsidP="00372DF6" w14:paraId="7696D9A1" w14:textId="77777777"/>
                    <w:p w:rsidR="005864A8" w14:paraId="1427E80F" w14:textId="77777777"/>
                    <w:p w:rsidR="005864A8" w:rsidP="00372DF6" w14:paraId="59FE3095" w14:textId="77777777"/>
                    <w:p w:rsidR="005864A8" w14:paraId="079AB99F" w14:textId="77777777"/>
                    <w:p w:rsidR="005864A8" w:rsidP="00372DF6" w14:paraId="55CFB50B" w14:textId="77777777"/>
                    <w:p w:rsidR="005864A8" w14:paraId="1C614E40" w14:textId="77777777"/>
                    <w:p w:rsidR="005864A8" w:rsidP="00372DF6" w14:paraId="5C03AC43" w14:textId="77777777"/>
                    <w:p w:rsidR="005864A8" w14:paraId="13F47D54" w14:textId="77777777"/>
                    <w:p w:rsidR="005864A8" w:rsidP="00372DF6" w14:paraId="2578C414" w14:textId="77777777"/>
                    <w:p w:rsidR="005864A8" w14:paraId="2506EE76" w14:textId="77777777"/>
                    <w:p w:rsidR="005864A8" w:rsidP="00372DF6" w14:paraId="15F6EB61" w14:textId="77777777"/>
                    <w:p w:rsidR="005864A8" w14:paraId="3CB098CB" w14:textId="77777777"/>
                    <w:p w:rsidR="005864A8" w:rsidP="00372DF6" w14:paraId="5DE27232" w14:textId="77777777"/>
                    <w:p w:rsidR="005864A8" w14:paraId="5343C8D2" w14:textId="77777777"/>
                    <w:p w:rsidR="005864A8" w:rsidP="00372DF6" w14:paraId="6A7C0644" w14:textId="77777777"/>
                    <w:p w:rsidR="005864A8" w14:paraId="330940B6" w14:textId="77777777"/>
                    <w:p w:rsidR="005864A8" w:rsidP="00372DF6" w14:paraId="05045013" w14:textId="77777777"/>
                    <w:p w:rsidR="005864A8" w14:paraId="1180A719" w14:textId="77777777"/>
                    <w:p w:rsidR="005864A8" w:rsidP="00372DF6" w14:paraId="0F97146B" w14:textId="77777777"/>
                    <w:p w:rsidR="005864A8" w14:paraId="31F71866" w14:textId="77777777"/>
                    <w:p w:rsidR="005864A8" w:rsidP="00372DF6" w14:paraId="6F6FDE7D" w14:textId="77777777"/>
                    <w:p w:rsidR="005864A8" w14:paraId="31B74EA8" w14:textId="77777777"/>
                    <w:p w:rsidR="005864A8" w:rsidP="00372DF6" w14:paraId="60515693" w14:textId="77777777"/>
                    <w:p w:rsidR="005864A8" w14:paraId="2B73338C" w14:textId="77777777"/>
                    <w:p w:rsidR="005864A8" w:rsidP="00372DF6" w14:paraId="7D8D5C25" w14:textId="77777777"/>
                    <w:p w:rsidR="005864A8" w14:paraId="3314F2ED" w14:textId="77777777"/>
                    <w:p w:rsidR="005864A8" w:rsidP="00372DF6" w14:paraId="45B82EC3" w14:textId="77777777"/>
                    <w:p w:rsidR="005864A8" w14:paraId="45E6BF50" w14:textId="77777777"/>
                    <w:p w:rsidR="005864A8" w:rsidP="00372DF6" w14:paraId="40463D0C" w14:textId="77777777"/>
                    <w:p w:rsidR="005864A8" w14:paraId="61A0DF28" w14:textId="77777777"/>
                    <w:p w:rsidR="005864A8" w:rsidP="00372DF6" w14:paraId="739DEDA6" w14:textId="77777777"/>
                    <w:p w:rsidR="005864A8" w14:paraId="0CB2FDA2" w14:textId="77777777"/>
                    <w:p w:rsidR="005864A8" w:rsidP="00372DF6" w14:paraId="49B8DAEF" w14:textId="77777777"/>
                    <w:p w:rsidR="005864A8" w14:paraId="53B3EDAC" w14:textId="77777777"/>
                    <w:p w:rsidR="005864A8" w:rsidP="00372DF6" w14:paraId="38B1BA13" w14:textId="77777777"/>
                    <w:p w:rsidR="005864A8" w14:paraId="153C3589" w14:textId="77777777"/>
                    <w:p w:rsidR="005864A8" w:rsidP="00372DF6" w14:paraId="41DE78F3" w14:textId="77777777"/>
                    <w:p w:rsidR="005864A8" w14:paraId="0ED2D441" w14:textId="77777777"/>
                    <w:p w:rsidR="005864A8" w:rsidP="00372DF6" w14:paraId="49256A26" w14:textId="77777777"/>
                    <w:p w:rsidR="005864A8" w14:paraId="3B6617E9" w14:textId="77777777"/>
                    <w:p w:rsidR="005864A8" w:rsidP="00372DF6" w14:paraId="56B012E5" w14:textId="77777777"/>
                    <w:p w:rsidR="005864A8" w14:paraId="3BD1BF72" w14:textId="77777777"/>
                    <w:p w:rsidR="005864A8" w:rsidP="00372DF6" w14:paraId="78AA5399" w14:textId="77777777"/>
                    <w:p w:rsidR="005864A8" w14:paraId="395616F5" w14:textId="77777777"/>
                    <w:p w:rsidR="005864A8" w:rsidP="00372DF6" w14:paraId="36BB90F1" w14:textId="77777777"/>
                    <w:p w:rsidR="005864A8" w14:paraId="54B44285" w14:textId="77777777"/>
                    <w:p w:rsidR="005864A8" w:rsidP="00372DF6" w14:paraId="2268C169" w14:textId="77777777"/>
                    <w:p w:rsidR="005864A8" w14:paraId="27D08B80" w14:textId="77777777"/>
                    <w:p w:rsidR="005864A8" w:rsidP="00372DF6" w14:paraId="06846361" w14:textId="77777777"/>
                    <w:p w:rsidR="005864A8" w14:paraId="1FE5245B" w14:textId="77777777"/>
                    <w:p w:rsidR="005864A8" w:rsidP="00372DF6" w14:paraId="34B07FAA" w14:textId="77777777"/>
                    <w:p w:rsidR="005864A8" w14:paraId="721E76F8" w14:textId="77777777"/>
                    <w:p w:rsidR="005864A8" w:rsidP="00372DF6" w14:paraId="15C6FC9C" w14:textId="77777777"/>
                    <w:p w:rsidR="005864A8" w14:paraId="0DD5B189" w14:textId="77777777"/>
                    <w:p w:rsidR="005864A8" w:rsidP="00372DF6" w14:paraId="5A088579" w14:textId="77777777"/>
                    <w:p w:rsidR="005864A8" w14:paraId="13F54F59" w14:textId="77777777"/>
                    <w:p w:rsidR="005864A8" w:rsidP="00372DF6" w14:paraId="44F1BB62" w14:textId="77777777"/>
                    <w:p w:rsidR="005864A8" w14:paraId="08AE8555" w14:textId="77777777"/>
                    <w:p w:rsidR="005864A8" w:rsidP="00372DF6" w14:paraId="2A3DC27B" w14:textId="77777777"/>
                    <w:p w:rsidR="005864A8" w14:paraId="1E5AAFCB" w14:textId="77777777"/>
                    <w:p w:rsidR="005864A8" w:rsidP="00372DF6" w14:paraId="1816C0B0" w14:textId="77777777"/>
                    <w:p w:rsidR="005864A8" w14:paraId="3BEACD6B" w14:textId="77777777"/>
                    <w:p w:rsidR="005864A8" w:rsidP="00372DF6" w14:paraId="39D76587" w14:textId="77777777"/>
                    <w:p w:rsidR="005864A8" w14:paraId="175EB5DA" w14:textId="77777777"/>
                    <w:p w:rsidR="005864A8" w:rsidP="00372DF6" w14:paraId="27731C73" w14:textId="77777777"/>
                    <w:p w:rsidR="005864A8" w14:paraId="061740B9" w14:textId="77777777"/>
                    <w:p w:rsidR="005864A8" w:rsidP="00372DF6" w14:paraId="451A9D9F" w14:textId="77777777"/>
                    <w:p w:rsidR="005864A8" w14:paraId="291DC13E" w14:textId="77777777"/>
                    <w:p w:rsidR="005864A8" w:rsidP="00372DF6" w14:paraId="758B3140" w14:textId="77777777"/>
                    <w:p w:rsidR="005864A8" w14:paraId="77ED5A42" w14:textId="77777777"/>
                    <w:p w:rsidR="005864A8" w:rsidP="00372DF6" w14:paraId="67AC9979" w14:textId="77777777"/>
                    <w:p w:rsidR="005864A8" w14:paraId="6388AEC4" w14:textId="77777777"/>
                    <w:p w:rsidR="005864A8" w:rsidP="00372DF6" w14:paraId="0DA5800E" w14:textId="77777777"/>
                    <w:p w:rsidR="005864A8" w14:paraId="212E4D50" w14:textId="77777777"/>
                    <w:p w:rsidR="005864A8" w:rsidP="00372DF6" w14:paraId="0858C0B2" w14:textId="77777777"/>
                    <w:p w:rsidR="005864A8" w14:paraId="4FE51CD8" w14:textId="77777777"/>
                    <w:p w:rsidR="005864A8" w:rsidP="00372DF6" w14:paraId="23905C71" w14:textId="77777777"/>
                    <w:p w:rsidR="005864A8" w14:paraId="743729F3" w14:textId="77777777"/>
                    <w:p w:rsidR="005864A8" w:rsidP="00372DF6" w14:paraId="03513363" w14:textId="77777777"/>
                    <w:p w:rsidR="005864A8" w14:paraId="5D2D03DA" w14:textId="77777777"/>
                    <w:p w:rsidR="005864A8" w:rsidP="00372DF6" w14:paraId="22F9A674" w14:textId="77777777"/>
                    <w:p w:rsidR="005864A8" w14:paraId="5E737BF7" w14:textId="77777777"/>
                    <w:p w:rsidR="005864A8" w:rsidP="00372DF6" w14:paraId="0F67AC0B" w14:textId="77777777"/>
                    <w:p w:rsidR="005864A8" w14:paraId="173FD866" w14:textId="77777777"/>
                    <w:p w:rsidR="005864A8" w:rsidP="00372DF6" w14:paraId="075D6F97" w14:textId="77777777"/>
                    <w:p w:rsidR="005864A8" w14:paraId="268E9F9E" w14:textId="77777777"/>
                    <w:p w:rsidR="005864A8" w:rsidP="00372DF6" w14:paraId="488E26DF" w14:textId="77777777"/>
                    <w:p w:rsidR="005864A8" w14:paraId="107614E1" w14:textId="77777777"/>
                    <w:p w:rsidR="005864A8" w:rsidP="00372DF6" w14:paraId="1D0BA361" w14:textId="77777777"/>
                    <w:p w:rsidR="005864A8" w14:paraId="62877716" w14:textId="77777777"/>
                    <w:p w:rsidR="005864A8" w:rsidP="00372DF6" w14:paraId="01F05F56" w14:textId="77777777"/>
                    <w:p w:rsidR="005864A8" w14:paraId="7D861FA2" w14:textId="77777777"/>
                    <w:p w:rsidR="005864A8" w:rsidP="00372DF6" w14:paraId="1D788F4E" w14:textId="77777777"/>
                    <w:p w:rsidR="005864A8" w14:paraId="351E5AB5" w14:textId="77777777"/>
                    <w:p w:rsidR="005864A8" w:rsidP="00372DF6" w14:paraId="688AB482" w14:textId="77777777"/>
                    <w:p w:rsidR="005864A8" w14:paraId="2C3BC881" w14:textId="77777777"/>
                    <w:p w:rsidR="005864A8" w:rsidP="00372DF6" w14:paraId="0C87B836" w14:textId="77777777"/>
                    <w:p w:rsidR="005864A8" w14:paraId="4DB29DB3" w14:textId="77777777"/>
                    <w:p w:rsidR="005864A8" w:rsidP="00372DF6" w14:paraId="5858AAB3" w14:textId="77777777"/>
                    <w:p w:rsidR="005864A8" w14:paraId="5C998A97" w14:textId="77777777"/>
                    <w:p w:rsidR="005864A8" w:rsidP="00372DF6" w14:paraId="09669C79" w14:textId="77777777"/>
                    <w:p w:rsidR="005864A8" w14:paraId="408D8AB9" w14:textId="77777777"/>
                    <w:p w:rsidR="005864A8" w:rsidP="00372DF6" w14:paraId="110FC0F6" w14:textId="77777777"/>
                    <w:p w:rsidR="005864A8" w14:paraId="246A6A78" w14:textId="77777777"/>
                    <w:p w:rsidR="005864A8" w:rsidP="00372DF6" w14:paraId="218353EA" w14:textId="77777777"/>
                    <w:p w:rsidR="005864A8" w14:paraId="4636F513" w14:textId="77777777"/>
                    <w:p w:rsidR="005864A8" w:rsidP="00372DF6" w14:paraId="4564B52A" w14:textId="77777777"/>
                    <w:p w:rsidR="005864A8" w14:paraId="4386EF3D" w14:textId="77777777"/>
                    <w:p w:rsidR="005864A8" w:rsidP="00372DF6" w14:paraId="2A94CEFA" w14:textId="77777777"/>
                    <w:p w:rsidR="005864A8" w14:paraId="29D5222A" w14:textId="77777777"/>
                    <w:p w:rsidR="005864A8" w:rsidP="00372DF6" w14:paraId="708C7AD3" w14:textId="77777777"/>
                    <w:p w:rsidR="005864A8" w14:paraId="5850DB20" w14:textId="77777777"/>
                    <w:p w:rsidR="005864A8" w:rsidP="00372DF6" w14:paraId="30F338D0" w14:textId="77777777"/>
                    <w:p w:rsidR="005864A8" w14:paraId="7DD74366" w14:textId="77777777"/>
                    <w:p w:rsidR="005864A8" w:rsidP="00372DF6" w14:paraId="464196F7" w14:textId="77777777"/>
                    <w:p w:rsidR="005864A8" w14:paraId="5D4965C2" w14:textId="77777777"/>
                    <w:p w:rsidR="005864A8" w:rsidP="00372DF6" w14:paraId="63D1B01F" w14:textId="77777777"/>
                    <w:p w:rsidR="005864A8" w14:paraId="7E5E7DA2" w14:textId="77777777"/>
                    <w:p w:rsidR="005864A8" w:rsidP="00372DF6" w14:paraId="0A06B108" w14:textId="77777777"/>
                    <w:p w:rsidR="005864A8" w14:paraId="3DC23914" w14:textId="77777777"/>
                    <w:p w:rsidR="005864A8" w:rsidP="00372DF6" w14:paraId="5F147E71" w14:textId="77777777"/>
                    <w:p w:rsidR="005864A8" w14:paraId="3043AE83" w14:textId="77777777"/>
                    <w:p w:rsidR="005864A8" w:rsidP="00372DF6" w14:paraId="2F8A9BED" w14:textId="77777777"/>
                    <w:p w:rsidR="005864A8" w14:paraId="738C9FBF" w14:textId="77777777"/>
                    <w:p w:rsidR="005864A8" w:rsidP="00372DF6" w14:paraId="74D95B9E" w14:textId="77777777"/>
                    <w:p w:rsidR="005864A8" w14:paraId="519CB8B4" w14:textId="77777777"/>
                    <w:p w:rsidR="005864A8" w:rsidP="00372DF6" w14:paraId="0466B86C" w14:textId="77777777"/>
                    <w:p w:rsidR="005864A8" w14:paraId="73BDB157" w14:textId="77777777"/>
                    <w:p w:rsidR="005864A8" w:rsidP="00372DF6" w14:paraId="4F4959F4" w14:textId="77777777"/>
                    <w:p w:rsidR="005864A8" w14:paraId="4C0CCF84" w14:textId="77777777"/>
                    <w:p w:rsidR="005864A8" w:rsidP="00372DF6" w14:paraId="2281C7AF" w14:textId="77777777"/>
                    <w:p w:rsidR="005864A8" w14:paraId="67D6380C" w14:textId="77777777"/>
                    <w:p w:rsidR="005864A8" w:rsidP="00372DF6" w14:paraId="20311C66" w14:textId="77777777"/>
                    <w:p w:rsidR="005864A8" w14:paraId="171B2815" w14:textId="77777777"/>
                    <w:p w:rsidR="005864A8" w:rsidP="00372DF6" w14:paraId="07DD7BDC" w14:textId="77777777"/>
                    <w:p w:rsidR="005864A8" w14:paraId="56E54C4F" w14:textId="77777777"/>
                    <w:p w:rsidR="005864A8" w:rsidP="00372DF6" w14:paraId="35AD650A" w14:textId="77777777"/>
                    <w:p w:rsidR="005864A8" w14:paraId="580A1184" w14:textId="77777777"/>
                    <w:p w:rsidR="005864A8" w:rsidP="00372DF6" w14:paraId="154EC97A" w14:textId="77777777"/>
                    <w:p w:rsidR="005864A8" w14:paraId="0A93FC9B" w14:textId="77777777"/>
                    <w:p w:rsidR="005864A8" w:rsidP="00372DF6" w14:paraId="6A4E6B05" w14:textId="77777777"/>
                    <w:p w:rsidR="005864A8" w14:paraId="5D6C9F2B" w14:textId="77777777"/>
                    <w:p w:rsidR="005864A8" w:rsidP="00372DF6" w14:paraId="2B23143B" w14:textId="77777777"/>
                    <w:p w:rsidR="005864A8" w14:paraId="7BCBEC94" w14:textId="77777777"/>
                    <w:p w:rsidR="005864A8" w:rsidP="00372DF6" w14:paraId="593FDF1A" w14:textId="77777777"/>
                    <w:p w:rsidR="005864A8" w14:paraId="025ED3AC" w14:textId="77777777"/>
                    <w:p w:rsidR="005864A8" w:rsidP="00372DF6" w14:paraId="0AEB1E31" w14:textId="77777777"/>
                    <w:p w:rsidR="005864A8" w14:paraId="78F1F3D3" w14:textId="77777777"/>
                    <w:p w:rsidR="005864A8" w:rsidP="00372DF6" w14:paraId="7523D50F" w14:textId="77777777"/>
                    <w:p w:rsidR="005864A8" w14:paraId="7AB19542" w14:textId="77777777"/>
                    <w:p w:rsidR="005864A8" w:rsidP="00372DF6" w14:paraId="09B80C13" w14:textId="77777777"/>
                    <w:p w:rsidR="005864A8" w14:paraId="74B3FB8F" w14:textId="77777777"/>
                    <w:p w:rsidR="005864A8" w:rsidP="00372DF6" w14:paraId="37C681CE" w14:textId="77777777"/>
                    <w:p w:rsidR="005864A8" w14:paraId="556E8231" w14:textId="77777777"/>
                    <w:p w:rsidR="005864A8" w:rsidP="00372DF6" w14:paraId="0B858126" w14:textId="77777777"/>
                    <w:p w:rsidR="005864A8" w14:paraId="1BB83F23" w14:textId="77777777"/>
                    <w:p w:rsidR="005864A8" w:rsidP="00372DF6" w14:paraId="065ADB43" w14:textId="77777777"/>
                    <w:p w:rsidR="005864A8" w14:paraId="669A5FFF" w14:textId="77777777"/>
                    <w:p w:rsidR="005864A8" w:rsidP="00372DF6" w14:paraId="4B619E7D" w14:textId="77777777"/>
                    <w:p w:rsidR="005864A8" w14:paraId="7B0A0DFA" w14:textId="77777777"/>
                    <w:p w:rsidR="005864A8" w:rsidP="00372DF6" w14:paraId="4BC73797" w14:textId="77777777"/>
                    <w:p w:rsidR="005864A8" w14:paraId="34AC7ACA" w14:textId="77777777"/>
                    <w:p w:rsidR="005864A8" w:rsidP="00372DF6" w14:paraId="57EF768A" w14:textId="77777777"/>
                    <w:p w:rsidR="005864A8" w14:paraId="18A38033" w14:textId="77777777"/>
                    <w:p w:rsidR="005864A8" w:rsidP="00372DF6" w14:paraId="5379E5DD" w14:textId="77777777"/>
                    <w:p w:rsidR="005864A8" w14:paraId="0674381D" w14:textId="77777777"/>
                    <w:p w:rsidR="005864A8" w:rsidP="00372DF6" w14:paraId="3399686F" w14:textId="77777777"/>
                    <w:p w:rsidR="005864A8" w14:paraId="1F483122" w14:textId="77777777"/>
                    <w:p w:rsidR="005864A8" w:rsidP="00372DF6" w14:paraId="2F91B1C8" w14:textId="77777777"/>
                    <w:p w:rsidR="005864A8" w14:paraId="035E03A0" w14:textId="77777777"/>
                    <w:p w:rsidR="005864A8" w:rsidP="00372DF6" w14:paraId="48BDCCEB" w14:textId="77777777"/>
                    <w:p w:rsidR="005864A8" w14:paraId="346B2B43" w14:textId="77777777"/>
                    <w:p w:rsidR="005864A8" w:rsidP="00372DF6" w14:paraId="0E6785A8" w14:textId="77777777"/>
                    <w:p w:rsidR="005864A8" w14:paraId="347F291E" w14:textId="77777777"/>
                    <w:p w:rsidR="005864A8" w:rsidP="00372DF6" w14:paraId="0D592863" w14:textId="77777777"/>
                    <w:p w:rsidR="005864A8" w14:paraId="306F1231" w14:textId="77777777"/>
                    <w:p w:rsidR="005864A8" w:rsidP="00372DF6" w14:paraId="3019AC6E" w14:textId="77777777"/>
                    <w:p w:rsidR="005864A8" w14:paraId="63F8CE80" w14:textId="77777777"/>
                    <w:p w:rsidR="005864A8" w:rsidP="00372DF6" w14:paraId="5B16FCD5" w14:textId="77777777"/>
                    <w:p w:rsidR="005864A8" w14:paraId="1BEE6CA5" w14:textId="77777777"/>
                    <w:p w:rsidR="005864A8" w:rsidP="00372DF6" w14:paraId="24CAB3AF" w14:textId="77777777"/>
                    <w:p w:rsidR="005864A8" w14:paraId="0F5C0DD4" w14:textId="77777777"/>
                    <w:p w:rsidR="005864A8" w:rsidP="00372DF6" w14:paraId="598B3BE8" w14:textId="77777777"/>
                    <w:p w:rsidR="005864A8" w14:paraId="4D860E78" w14:textId="77777777"/>
                    <w:p w:rsidR="005864A8" w:rsidP="00372DF6" w14:paraId="2AE5ED9B" w14:textId="77777777"/>
                    <w:p w:rsidR="005864A8" w14:paraId="51D92F3F" w14:textId="77777777"/>
                    <w:p w:rsidR="005864A8" w:rsidP="00372DF6" w14:paraId="13F658DC" w14:textId="77777777"/>
                    <w:p w:rsidR="005864A8" w14:paraId="6CBBA2A5" w14:textId="77777777"/>
                    <w:p w:rsidR="005864A8" w:rsidP="00372DF6" w14:paraId="755B9304" w14:textId="77777777"/>
                    <w:p w:rsidR="005864A8" w14:paraId="5524030D" w14:textId="77777777"/>
                    <w:p w:rsidR="005864A8" w:rsidP="00372DF6" w14:paraId="6195FAA3" w14:textId="77777777"/>
                    <w:p w:rsidR="005864A8" w14:paraId="51BD3527" w14:textId="77777777"/>
                    <w:p w:rsidR="005864A8" w:rsidP="00372DF6" w14:paraId="62ACEF42" w14:textId="77777777"/>
                    <w:p w:rsidR="005864A8" w14:paraId="1F63ABDE" w14:textId="77777777"/>
                    <w:p w:rsidR="005864A8" w:rsidP="00372DF6" w14:paraId="4DC524E9" w14:textId="77777777"/>
                    <w:p w:rsidR="005864A8" w14:paraId="1F25E081" w14:textId="77777777"/>
                    <w:p w:rsidR="005864A8" w:rsidP="00372DF6" w14:paraId="0B2270E2" w14:textId="77777777"/>
                    <w:p w:rsidR="005864A8" w14:paraId="43515489" w14:textId="77777777"/>
                    <w:p w:rsidR="005864A8" w:rsidP="00372DF6" w14:paraId="2224DBB8" w14:textId="77777777"/>
                    <w:p w:rsidR="005864A8" w14:paraId="7B0DF469" w14:textId="77777777"/>
                    <w:p w:rsidR="005864A8" w:rsidP="00372DF6" w14:paraId="616666CA" w14:textId="77777777"/>
                    <w:p w:rsidR="005864A8" w14:paraId="30823CF5" w14:textId="77777777"/>
                    <w:p w:rsidR="005864A8" w:rsidP="00372DF6" w14:paraId="0F695A39" w14:textId="77777777"/>
                    <w:p w:rsidR="005864A8" w14:paraId="57B700AA" w14:textId="77777777"/>
                    <w:p w:rsidR="005864A8" w:rsidP="00372DF6" w14:paraId="22A1704C" w14:textId="77777777"/>
                    <w:p w:rsidR="005864A8" w14:paraId="265DD4B9" w14:textId="77777777"/>
                    <w:p w:rsidR="005864A8" w:rsidP="00372DF6" w14:paraId="78B69120" w14:textId="77777777"/>
                    <w:p w:rsidR="005864A8" w14:paraId="0EEA6340" w14:textId="77777777"/>
                    <w:p w:rsidR="005864A8" w:rsidP="00372DF6" w14:paraId="50EE5402" w14:textId="77777777"/>
                    <w:p w:rsidR="005864A8" w14:paraId="6219AEAF" w14:textId="77777777"/>
                    <w:p w:rsidR="005864A8" w:rsidP="00372DF6" w14:paraId="0E4F673D" w14:textId="77777777"/>
                    <w:p w:rsidR="005864A8" w14:paraId="173845B6" w14:textId="77777777"/>
                    <w:p w:rsidR="005864A8" w:rsidP="00372DF6" w14:paraId="64D71395" w14:textId="77777777"/>
                    <w:p w:rsidR="005864A8" w14:paraId="2A172B60" w14:textId="77777777"/>
                    <w:p w:rsidR="005864A8" w:rsidP="00372DF6" w14:paraId="55E7B919" w14:textId="77777777"/>
                    <w:p w:rsidR="005864A8" w14:paraId="35B4C8E7" w14:textId="77777777"/>
                    <w:p w:rsidR="005864A8" w:rsidP="00372DF6" w14:paraId="738C1111" w14:textId="77777777"/>
                    <w:p w:rsidR="005864A8" w14:paraId="5F77C07F" w14:textId="77777777"/>
                    <w:p w:rsidR="005864A8" w:rsidP="00372DF6" w14:paraId="1020A3C7" w14:textId="77777777"/>
                    <w:p w:rsidR="005864A8" w14:paraId="4F37C263" w14:textId="77777777"/>
                    <w:p w:rsidR="005864A8" w:rsidP="00372DF6" w14:paraId="2929398A" w14:textId="77777777"/>
                    <w:p w:rsidR="005864A8" w14:paraId="2D913A5A" w14:textId="77777777"/>
                    <w:p w:rsidR="005864A8" w:rsidP="00372DF6" w14:paraId="377852A8" w14:textId="77777777"/>
                    <w:p w:rsidR="005864A8" w14:paraId="1E07C735" w14:textId="77777777"/>
                    <w:p w:rsidR="005864A8" w:rsidP="00372DF6" w14:paraId="2B71FD5E" w14:textId="77777777"/>
                    <w:p w:rsidR="005864A8" w14:paraId="4F11D311" w14:textId="77777777"/>
                    <w:p w:rsidR="005864A8" w:rsidP="00372DF6" w14:paraId="79DB1DCC" w14:textId="77777777"/>
                    <w:p w:rsidR="005864A8" w14:paraId="66130727" w14:textId="77777777"/>
                    <w:p w:rsidR="005864A8" w:rsidP="00372DF6" w14:paraId="030660AD" w14:textId="77777777"/>
                    <w:p w:rsidR="005864A8" w14:paraId="26B789D7" w14:textId="77777777"/>
                    <w:p w:rsidR="005864A8" w:rsidP="00372DF6" w14:paraId="6A2FD166" w14:textId="77777777"/>
                    <w:p w:rsidR="005864A8" w14:paraId="47813429" w14:textId="77777777"/>
                    <w:p w:rsidR="005864A8" w:rsidP="00372DF6" w14:paraId="42BAD745" w14:textId="77777777"/>
                    <w:p w:rsidR="005864A8" w14:paraId="14E14BC2" w14:textId="77777777"/>
                    <w:p w:rsidR="005864A8" w:rsidP="00372DF6" w14:paraId="22241537" w14:textId="77777777"/>
                    <w:p w:rsidR="005864A8" w14:paraId="5D4E9A3F" w14:textId="77777777"/>
                    <w:p w:rsidR="005864A8" w:rsidP="00372DF6" w14:paraId="2B8056BA" w14:textId="77777777"/>
                    <w:p w:rsidR="005864A8" w14:paraId="758BF05D" w14:textId="77777777"/>
                    <w:p w:rsidR="005864A8" w:rsidP="00372DF6" w14:paraId="149114FA" w14:textId="77777777"/>
                    <w:p w:rsidR="005864A8" w14:paraId="1CDE7198" w14:textId="77777777"/>
                    <w:p w:rsidR="005864A8" w:rsidP="00372DF6" w14:paraId="1CB8A598" w14:textId="77777777"/>
                    <w:p w:rsidR="005864A8" w14:paraId="72B575BB" w14:textId="77777777"/>
                    <w:p w:rsidR="005864A8" w:rsidP="00372DF6" w14:paraId="36728C02" w14:textId="77777777"/>
                    <w:p w:rsidR="005864A8" w14:paraId="6371F2FB" w14:textId="77777777"/>
                    <w:p w:rsidR="005864A8" w:rsidP="00372DF6" w14:paraId="25836140" w14:textId="77777777"/>
                    <w:p w:rsidR="005864A8" w14:paraId="3C369477" w14:textId="77777777"/>
                    <w:p w:rsidR="005864A8" w:rsidP="00372DF6" w14:paraId="14EA6642" w14:textId="77777777"/>
                    <w:p w:rsidR="005864A8" w14:paraId="7F61C152" w14:textId="77777777"/>
                    <w:p w:rsidR="005864A8" w:rsidP="00372DF6" w14:paraId="644274B4" w14:textId="77777777"/>
                    <w:p w:rsidR="005864A8" w14:paraId="6483F86D" w14:textId="77777777"/>
                    <w:p w:rsidR="005864A8" w:rsidP="00372DF6" w14:paraId="35DE620A" w14:textId="77777777"/>
                    <w:p w:rsidR="005864A8" w14:paraId="2F63D773" w14:textId="77777777"/>
                    <w:p w:rsidR="005864A8" w:rsidP="00372DF6" w14:paraId="244D2B00" w14:textId="77777777"/>
                    <w:p w:rsidR="005864A8" w14:paraId="3F7758C5" w14:textId="77777777"/>
                    <w:p w:rsidR="005864A8" w:rsidP="00372DF6" w14:paraId="60955921" w14:textId="77777777"/>
                    <w:p w:rsidR="005864A8" w14:paraId="5C891F7A" w14:textId="77777777"/>
                    <w:p w:rsidR="005864A8" w:rsidP="00372DF6" w14:paraId="13897905" w14:textId="77777777"/>
                    <w:p w:rsidR="005864A8" w14:paraId="1BF4654C" w14:textId="77777777"/>
                    <w:p w:rsidR="005864A8" w:rsidP="00372DF6" w14:paraId="09DEDC18" w14:textId="77777777"/>
                    <w:p w:rsidR="005864A8" w14:paraId="45AE4322" w14:textId="77777777"/>
                    <w:p w:rsidR="005864A8" w:rsidP="00372DF6" w14:paraId="495254F4" w14:textId="77777777"/>
                    <w:p w:rsidR="005864A8" w14:paraId="7691FA2A" w14:textId="77777777"/>
                    <w:p w:rsidR="005864A8" w:rsidP="00372DF6" w14:paraId="5937222E" w14:textId="77777777"/>
                    <w:p w:rsidR="005864A8" w14:paraId="3327218B" w14:textId="77777777"/>
                    <w:p w:rsidR="005864A8" w:rsidP="00372DF6" w14:paraId="7F3E9B5F" w14:textId="77777777"/>
                    <w:p w:rsidR="005864A8" w14:paraId="1FDB8F76" w14:textId="77777777"/>
                    <w:p w:rsidR="005864A8" w:rsidP="00372DF6" w14:paraId="451B76C3" w14:textId="77777777"/>
                    <w:p w:rsidR="005864A8" w14:paraId="49A7E8F6" w14:textId="77777777"/>
                    <w:p w:rsidR="005864A8" w:rsidP="00372DF6" w14:paraId="49A10234" w14:textId="77777777"/>
                    <w:p w:rsidR="005864A8" w14:paraId="40DE60C1" w14:textId="77777777"/>
                    <w:p w:rsidR="005864A8" w:rsidP="00372DF6" w14:paraId="2E329A1D" w14:textId="77777777"/>
                    <w:p w:rsidR="005864A8" w14:paraId="664F27BE" w14:textId="77777777"/>
                    <w:p w:rsidR="005864A8" w:rsidP="00372DF6" w14:paraId="05B4A2BB" w14:textId="77777777"/>
                    <w:p w:rsidR="005864A8" w14:paraId="7DD39953" w14:textId="77777777"/>
                    <w:p w:rsidR="005864A8" w:rsidP="00372DF6" w14:paraId="39AE0A9A" w14:textId="77777777"/>
                    <w:p w:rsidR="005864A8" w14:paraId="64D97CC0" w14:textId="77777777"/>
                    <w:p w:rsidR="005864A8" w:rsidP="00372DF6" w14:paraId="0693C48B" w14:textId="77777777"/>
                    <w:p w:rsidR="005864A8" w14:paraId="6DE7C676" w14:textId="77777777"/>
                    <w:p w:rsidR="005864A8" w:rsidP="00372DF6" w14:paraId="6FB57F05" w14:textId="77777777"/>
                    <w:p w:rsidR="005864A8" w14:paraId="20D6E139" w14:textId="77777777"/>
                    <w:p w:rsidR="005864A8" w:rsidP="00372DF6" w14:paraId="6E8B0BAA" w14:textId="77777777"/>
                    <w:p w:rsidR="005864A8" w14:paraId="674B6F4B" w14:textId="77777777"/>
                    <w:p w:rsidR="005864A8" w:rsidP="00372DF6" w14:paraId="53F977DF" w14:textId="77777777"/>
                    <w:p w:rsidR="005864A8" w14:paraId="247887DF" w14:textId="77777777"/>
                    <w:p w:rsidR="005864A8" w:rsidP="00372DF6" w14:paraId="3F013208" w14:textId="77777777"/>
                    <w:p w:rsidR="005864A8" w14:paraId="2BE92357" w14:textId="77777777"/>
                    <w:p w:rsidR="005864A8" w:rsidP="00372DF6" w14:paraId="29FD908E" w14:textId="77777777"/>
                    <w:p w:rsidR="005864A8" w14:paraId="7F9F6A27" w14:textId="77777777"/>
                    <w:p w:rsidR="005864A8" w:rsidP="00372DF6" w14:paraId="21B860D1" w14:textId="77777777"/>
                    <w:p w:rsidR="005864A8" w14:paraId="3966F523" w14:textId="77777777"/>
                    <w:p w:rsidR="005864A8" w:rsidP="00372DF6" w14:paraId="3DD716EF" w14:textId="77777777"/>
                    <w:p w:rsidR="005864A8" w14:paraId="7F9792C8" w14:textId="77777777"/>
                    <w:p w:rsidR="005864A8" w:rsidP="00372DF6" w14:paraId="74E6F931" w14:textId="77777777"/>
                    <w:p w:rsidR="005864A8" w14:paraId="5BF2B46D" w14:textId="77777777"/>
                    <w:p w:rsidR="005864A8" w:rsidP="00372DF6" w14:paraId="09009B88" w14:textId="77777777"/>
                    <w:p w:rsidR="005864A8" w14:paraId="775B7364" w14:textId="77777777"/>
                    <w:p w:rsidR="005864A8" w:rsidP="00372DF6" w14:paraId="0A66AC02" w14:textId="77777777"/>
                    <w:p w:rsidR="005864A8" w14:paraId="1FE172C3" w14:textId="77777777"/>
                    <w:p w:rsidR="005864A8" w:rsidP="00372DF6" w14:paraId="26FC78DC" w14:textId="77777777"/>
                    <w:p w:rsidR="005864A8" w14:paraId="3EB5577B" w14:textId="77777777"/>
                    <w:p w:rsidR="005864A8" w:rsidP="00372DF6" w14:paraId="4DE9CF11" w14:textId="77777777"/>
                    <w:p w:rsidR="005864A8" w14:paraId="1DB9A0A9" w14:textId="77777777"/>
                    <w:p w:rsidR="005864A8" w:rsidP="00372DF6" w14:paraId="755532EE" w14:textId="77777777"/>
                    <w:p w:rsidR="005864A8" w14:paraId="608FD5DC" w14:textId="77777777"/>
                    <w:p w:rsidR="005864A8" w:rsidP="00372DF6" w14:paraId="090C4D70" w14:textId="77777777"/>
                    <w:p w:rsidR="005864A8" w14:paraId="38038679" w14:textId="77777777"/>
                    <w:p w:rsidR="005864A8" w:rsidP="00372DF6" w14:paraId="7A4AA00D" w14:textId="77777777"/>
                    <w:p w:rsidR="005864A8" w14:paraId="1BEB1999" w14:textId="77777777"/>
                    <w:p w:rsidR="005864A8" w:rsidP="00372DF6" w14:paraId="2541B443" w14:textId="77777777"/>
                    <w:p w:rsidR="005864A8" w14:paraId="64AD3239" w14:textId="77777777"/>
                    <w:p w:rsidR="005864A8" w:rsidP="00372DF6" w14:paraId="636CA446" w14:textId="77777777"/>
                    <w:p w:rsidR="005864A8" w14:paraId="59E6FD07" w14:textId="77777777"/>
                    <w:p w:rsidR="005864A8" w:rsidP="00372DF6" w14:paraId="0D85C917" w14:textId="77777777"/>
                    <w:p w:rsidR="005864A8" w14:paraId="60803F23" w14:textId="77777777"/>
                    <w:p w:rsidR="005864A8" w:rsidP="00372DF6" w14:paraId="3302FC01" w14:textId="77777777"/>
                    <w:p w:rsidR="005864A8" w14:paraId="148A877C" w14:textId="77777777"/>
                    <w:p w:rsidR="005864A8" w:rsidP="00372DF6" w14:paraId="217C60B6" w14:textId="77777777"/>
                    <w:p w:rsidR="005864A8" w14:paraId="3B96F697" w14:textId="77777777"/>
                    <w:p w:rsidR="005864A8" w:rsidP="00372DF6" w14:paraId="297EDBD8" w14:textId="77777777"/>
                    <w:p w:rsidR="005864A8" w14:paraId="02C4B0E9" w14:textId="77777777"/>
                    <w:p w:rsidR="005864A8" w:rsidP="00372DF6" w14:paraId="4EC37A0A" w14:textId="77777777"/>
                    <w:p w:rsidR="005864A8" w14:paraId="3C2DAF99" w14:textId="77777777"/>
                    <w:p w:rsidR="005864A8" w:rsidP="00372DF6" w14:paraId="3FB64285" w14:textId="77777777"/>
                    <w:p w:rsidR="005864A8" w14:paraId="4E22BC29" w14:textId="77777777"/>
                    <w:p w:rsidR="005864A8" w:rsidP="00372DF6" w14:paraId="2599548D" w14:textId="77777777"/>
                    <w:p w:rsidR="005864A8" w14:paraId="064D6F08" w14:textId="77777777"/>
                    <w:p w:rsidR="005864A8" w:rsidP="00372DF6" w14:paraId="63A93629" w14:textId="77777777"/>
                    <w:p w:rsidR="005864A8" w14:paraId="6D8F9BD5" w14:textId="77777777"/>
                    <w:p w:rsidR="005864A8" w:rsidP="00372DF6" w14:paraId="395A2B85" w14:textId="77777777"/>
                    <w:p w:rsidR="005864A8" w14:paraId="534471F2" w14:textId="77777777"/>
                    <w:p w:rsidR="005864A8" w:rsidP="00372DF6" w14:paraId="03D42896" w14:textId="77777777"/>
                    <w:p w:rsidR="005864A8" w14:paraId="7D25A388" w14:textId="77777777"/>
                    <w:p w:rsidR="005864A8" w:rsidP="00372DF6" w14:paraId="27FF9C95" w14:textId="77777777"/>
                    <w:p w:rsidR="005864A8" w14:paraId="1426C37E" w14:textId="77777777"/>
                    <w:p w:rsidR="005864A8" w:rsidP="00372DF6" w14:paraId="2E267791" w14:textId="77777777"/>
                    <w:p w:rsidR="005864A8" w14:paraId="14C5B166" w14:textId="77777777"/>
                    <w:p w:rsidR="005864A8" w:rsidP="00372DF6" w14:paraId="7F33409C" w14:textId="77777777"/>
                    <w:p w:rsidR="005864A8" w14:paraId="6C42A777" w14:textId="77777777"/>
                    <w:p w:rsidR="005864A8" w:rsidP="00372DF6" w14:paraId="541F77BD" w14:textId="77777777"/>
                    <w:p w:rsidR="005864A8" w14:paraId="56418312" w14:textId="77777777"/>
                    <w:p w:rsidR="005864A8" w:rsidP="00372DF6" w14:paraId="2A4E3B95" w14:textId="77777777"/>
                    <w:p w:rsidR="005864A8" w14:paraId="16508824" w14:textId="77777777"/>
                    <w:p w:rsidR="005864A8" w:rsidP="00372DF6" w14:paraId="2A838BB8" w14:textId="77777777"/>
                    <w:p w:rsidR="005864A8" w14:paraId="1393E5FE" w14:textId="77777777"/>
                    <w:p w:rsidR="005864A8" w:rsidP="00372DF6" w14:paraId="2BEAF414" w14:textId="77777777"/>
                    <w:p w:rsidR="005864A8" w14:paraId="6FA25C95" w14:textId="77777777"/>
                    <w:p w:rsidR="005864A8" w:rsidP="00372DF6" w14:paraId="42C6BE9C" w14:textId="77777777"/>
                    <w:p w:rsidR="005864A8" w14:paraId="5D8B3186" w14:textId="77777777"/>
                    <w:p w:rsidR="005864A8" w:rsidP="00372DF6" w14:paraId="3FF7CD21" w14:textId="77777777"/>
                    <w:p w:rsidR="005864A8" w14:paraId="20853099" w14:textId="77777777"/>
                    <w:p w:rsidR="005864A8" w:rsidP="00372DF6" w14:paraId="30A62D9B" w14:textId="77777777"/>
                    <w:p w:rsidR="005864A8" w14:paraId="72306CD8" w14:textId="77777777"/>
                    <w:p w:rsidR="005864A8" w:rsidP="00372DF6" w14:paraId="46CC9CFE" w14:textId="77777777"/>
                    <w:p w:rsidR="005864A8" w14:paraId="32AFA64C" w14:textId="77777777"/>
                    <w:p w:rsidR="005864A8" w:rsidP="00372DF6" w14:paraId="178B8C47" w14:textId="77777777"/>
                    <w:p w:rsidR="005864A8" w14:paraId="5F912B06" w14:textId="77777777"/>
                    <w:p w:rsidR="005864A8" w:rsidP="00372DF6" w14:paraId="5F2C7DF6" w14:textId="77777777"/>
                    <w:p w:rsidR="005864A8" w14:paraId="48E93F14" w14:textId="77777777"/>
                    <w:p w:rsidR="005864A8" w:rsidP="00372DF6" w14:paraId="3725ADA5" w14:textId="77777777"/>
                    <w:p w:rsidR="005864A8" w14:paraId="3B836271" w14:textId="77777777"/>
                    <w:p w:rsidR="005864A8" w:rsidP="00372DF6" w14:paraId="3A64582D" w14:textId="77777777"/>
                    <w:p w:rsidR="005864A8" w14:paraId="369788FF" w14:textId="77777777"/>
                    <w:p w:rsidR="005864A8" w:rsidP="00372DF6" w14:paraId="6E6F5F86" w14:textId="77777777"/>
                    <w:p w:rsidR="005864A8" w14:paraId="41B07D0F" w14:textId="77777777"/>
                    <w:p w:rsidR="005864A8" w:rsidP="00372DF6" w14:paraId="2ABA7926" w14:textId="77777777"/>
                    <w:p w:rsidR="005864A8" w14:paraId="4EC67255" w14:textId="77777777"/>
                    <w:p w:rsidR="005864A8" w:rsidP="00372DF6" w14:paraId="2E1D0451" w14:textId="77777777"/>
                    <w:p w:rsidR="005864A8" w14:paraId="2A3B5E4F" w14:textId="77777777"/>
                    <w:p w:rsidR="005864A8" w:rsidP="00372DF6" w14:paraId="429DD018" w14:textId="77777777"/>
                    <w:p w:rsidR="005864A8" w14:paraId="3B4508ED" w14:textId="77777777"/>
                    <w:p w:rsidR="005864A8" w:rsidP="00372DF6" w14:paraId="62744EA0" w14:textId="77777777"/>
                    <w:p w:rsidR="005864A8" w14:paraId="22F94ADC" w14:textId="77777777"/>
                    <w:p w:rsidR="005864A8" w:rsidP="00372DF6" w14:paraId="50B9A1A1" w14:textId="77777777"/>
                    <w:p w:rsidR="005864A8" w14:paraId="7C7A70CE" w14:textId="77777777"/>
                    <w:p w:rsidR="005864A8" w:rsidP="00372DF6" w14:paraId="00468E71" w14:textId="77777777"/>
                    <w:p w:rsidR="005864A8" w14:paraId="2DD3456A" w14:textId="77777777"/>
                    <w:p w:rsidR="005864A8" w:rsidP="00372DF6" w14:paraId="1D1ACE7A" w14:textId="77777777"/>
                    <w:p w:rsidR="005864A8" w14:paraId="286FCD74" w14:textId="77777777"/>
                    <w:p w:rsidR="005864A8" w:rsidP="00372DF6" w14:paraId="64299848" w14:textId="77777777"/>
                    <w:p w:rsidR="005864A8" w14:paraId="2AC3E464" w14:textId="77777777"/>
                    <w:p w:rsidR="005864A8" w:rsidP="00372DF6" w14:paraId="381D88D3" w14:textId="77777777"/>
                    <w:p w:rsidR="005864A8" w14:paraId="6016DED7" w14:textId="77777777"/>
                    <w:p w:rsidR="005864A8" w:rsidP="00372DF6" w14:paraId="686FD64A" w14:textId="77777777"/>
                    <w:p w:rsidR="005864A8" w14:paraId="257CBC36" w14:textId="77777777"/>
                    <w:p w:rsidR="005864A8" w:rsidP="00372DF6" w14:paraId="3D4D299A" w14:textId="77777777"/>
                    <w:p w:rsidR="005864A8" w14:paraId="5441C572" w14:textId="77777777"/>
                    <w:p w:rsidR="005864A8" w:rsidP="00372DF6" w14:paraId="7A4091B5" w14:textId="77777777"/>
                    <w:p w:rsidR="005864A8" w14:paraId="1A22D128" w14:textId="77777777"/>
                    <w:p w:rsidR="005864A8" w:rsidP="00372DF6" w14:paraId="44BE9D82" w14:textId="77777777"/>
                    <w:p w:rsidR="005864A8" w14:paraId="5FAD63FC" w14:textId="77777777"/>
                    <w:p w:rsidR="005864A8" w:rsidP="00372DF6" w14:paraId="19E199A2" w14:textId="77777777"/>
                    <w:p w:rsidR="005864A8" w14:paraId="7ECFA295" w14:textId="77777777"/>
                    <w:p w:rsidR="005864A8" w:rsidP="00372DF6" w14:paraId="7E9D19F2" w14:textId="77777777"/>
                    <w:p w:rsidR="005864A8" w14:paraId="6BF967CD" w14:textId="77777777"/>
                    <w:p w:rsidR="005864A8" w:rsidP="00372DF6" w14:paraId="5A100C4C" w14:textId="77777777"/>
                    <w:p w:rsidR="005864A8" w14:paraId="34B49DF2" w14:textId="77777777"/>
                    <w:p w:rsidR="005864A8" w:rsidP="00372DF6" w14:paraId="101C1AB1" w14:textId="77777777"/>
                    <w:p w:rsidR="005864A8" w14:paraId="2138C09C" w14:textId="77777777"/>
                    <w:p w:rsidR="005864A8" w:rsidP="00372DF6" w14:paraId="1941DF04" w14:textId="77777777"/>
                    <w:p w:rsidR="005864A8" w14:paraId="0F1554BA" w14:textId="77777777"/>
                    <w:p w:rsidR="005864A8" w:rsidP="00372DF6" w14:paraId="406026DB" w14:textId="77777777"/>
                    <w:p w:rsidR="005864A8" w14:paraId="43BF7DBE" w14:textId="77777777"/>
                    <w:p w:rsidR="005864A8" w:rsidP="00372DF6" w14:paraId="2447C83A" w14:textId="77777777"/>
                    <w:p w:rsidR="005864A8" w14:paraId="70D9299E" w14:textId="77777777"/>
                    <w:p w:rsidR="005864A8" w:rsidP="00372DF6" w14:paraId="561E765A" w14:textId="77777777"/>
                    <w:p w:rsidR="005864A8" w14:paraId="69AF4085" w14:textId="77777777"/>
                    <w:p w:rsidR="005864A8" w:rsidP="00372DF6" w14:paraId="034B28C1" w14:textId="77777777"/>
                    <w:p w:rsidR="005864A8" w14:paraId="75671FF2" w14:textId="77777777"/>
                    <w:p w:rsidR="005864A8" w:rsidP="00372DF6" w14:paraId="10416AB9" w14:textId="77777777"/>
                    <w:p w:rsidR="005864A8" w14:paraId="38A803AA" w14:textId="77777777"/>
                    <w:p w:rsidR="005864A8" w:rsidP="00372DF6" w14:paraId="20A15D09" w14:textId="77777777"/>
                    <w:p w:rsidR="005864A8" w14:paraId="697AF8A9" w14:textId="77777777"/>
                    <w:p w:rsidR="005864A8" w:rsidP="00372DF6" w14:paraId="2DA255CB" w14:textId="77777777"/>
                    <w:p w:rsidR="005864A8" w14:paraId="47C223E3" w14:textId="77777777"/>
                    <w:p w:rsidR="005864A8" w:rsidP="00372DF6" w14:paraId="7DE79ED1" w14:textId="77777777"/>
                    <w:p w:rsidR="005864A8" w14:paraId="39C4B296" w14:textId="77777777"/>
                    <w:p w:rsidR="005864A8" w:rsidP="00372DF6" w14:paraId="4A03E54E" w14:textId="77777777"/>
                    <w:p w:rsidR="005864A8" w14:paraId="1280BFC0" w14:textId="77777777"/>
                    <w:p w:rsidR="005864A8" w:rsidP="00372DF6" w14:paraId="7048D721" w14:textId="77777777"/>
                    <w:p w:rsidR="005864A8" w14:paraId="3571F78A" w14:textId="77777777"/>
                    <w:p w:rsidR="005864A8" w:rsidP="00372DF6" w14:paraId="703227FF" w14:textId="77777777"/>
                    <w:p w:rsidR="005864A8" w14:paraId="4F354AB0" w14:textId="77777777"/>
                    <w:p w:rsidR="005864A8" w:rsidP="00372DF6" w14:paraId="4A7F0EE3" w14:textId="77777777"/>
                    <w:p w:rsidR="005864A8" w14:paraId="076B0936" w14:textId="77777777"/>
                    <w:p w:rsidR="005864A8" w:rsidP="00372DF6" w14:paraId="304D21ED" w14:textId="77777777"/>
                    <w:p w:rsidR="005864A8" w14:paraId="1A1B5B9D" w14:textId="77777777"/>
                    <w:p w:rsidR="005864A8" w:rsidP="00372DF6" w14:paraId="269659B3" w14:textId="77777777"/>
                    <w:p w:rsidR="005864A8" w14:paraId="70FBDC53" w14:textId="77777777"/>
                    <w:p w:rsidR="005864A8" w:rsidP="00372DF6" w14:paraId="0940541E" w14:textId="77777777"/>
                    <w:p w:rsidR="005864A8" w14:paraId="03E7AF09" w14:textId="77777777"/>
                    <w:p w:rsidR="005864A8" w:rsidP="00372DF6" w14:paraId="6A329F38" w14:textId="77777777"/>
                    <w:p w:rsidR="005864A8" w14:paraId="331314F7" w14:textId="77777777"/>
                    <w:p w:rsidR="005864A8" w:rsidP="00372DF6" w14:paraId="7E18179A" w14:textId="77777777"/>
                    <w:p w:rsidR="005864A8" w14:paraId="7D4E60E8" w14:textId="77777777"/>
                    <w:p w:rsidR="005864A8" w:rsidP="00372DF6" w14:paraId="42E8AF20" w14:textId="77777777"/>
                    <w:p w:rsidR="005864A8" w14:paraId="7393286D" w14:textId="77777777"/>
                    <w:p w:rsidR="005864A8" w:rsidP="00372DF6" w14:paraId="6F82DA93" w14:textId="77777777"/>
                    <w:p w:rsidR="005864A8" w14:paraId="0A0838B6" w14:textId="77777777"/>
                    <w:p w:rsidR="005864A8" w:rsidP="00372DF6" w14:paraId="7874429B" w14:textId="77777777"/>
                    <w:p w:rsidR="005864A8" w14:paraId="1F2C1FC2" w14:textId="77777777"/>
                    <w:p w:rsidR="005864A8" w:rsidP="00372DF6" w14:paraId="7ACB1B3B" w14:textId="77777777"/>
                    <w:p w:rsidR="005864A8" w14:paraId="5CE0AAC1" w14:textId="77777777"/>
                    <w:p w:rsidR="005864A8" w:rsidP="00372DF6" w14:paraId="3203A5ED" w14:textId="77777777"/>
                    <w:p w:rsidR="005864A8" w14:paraId="51013995" w14:textId="77777777"/>
                    <w:p w:rsidR="005864A8" w:rsidP="00372DF6" w14:paraId="370AE3B8" w14:textId="77777777"/>
                    <w:p w:rsidR="005864A8" w14:paraId="37CED479" w14:textId="77777777"/>
                    <w:p w:rsidR="005864A8" w:rsidP="00372DF6" w14:paraId="14B9FC81" w14:textId="77777777"/>
                    <w:p w:rsidR="005864A8" w14:paraId="3E188C79" w14:textId="77777777"/>
                    <w:p w:rsidR="005864A8" w:rsidP="00372DF6" w14:paraId="4ED1CCDB" w14:textId="77777777"/>
                    <w:p w:rsidR="005864A8" w14:paraId="61ACD1A9" w14:textId="77777777"/>
                    <w:p w:rsidR="005864A8" w:rsidP="00372DF6" w14:paraId="3DF43402" w14:textId="77777777"/>
                    <w:p w:rsidR="005864A8" w14:paraId="5C7C14FB" w14:textId="77777777"/>
                    <w:p w:rsidR="005864A8" w:rsidP="00372DF6" w14:paraId="1F3DBC60" w14:textId="77777777"/>
                    <w:p w:rsidR="005864A8" w14:paraId="1E706487" w14:textId="77777777"/>
                    <w:p w:rsidR="005864A8" w:rsidP="00372DF6" w14:paraId="58CD449E" w14:textId="77777777"/>
                    <w:p w:rsidR="005864A8" w14:paraId="55CE365E" w14:textId="77777777"/>
                    <w:p w:rsidR="005864A8" w:rsidP="00372DF6" w14:paraId="63088D3D" w14:textId="77777777"/>
                    <w:p w:rsidR="005864A8" w14:paraId="5A1F35E0" w14:textId="77777777"/>
                    <w:p w:rsidR="005864A8" w:rsidP="00372DF6" w14:paraId="7A62AE9C" w14:textId="77777777"/>
                    <w:p w:rsidR="005864A8" w14:paraId="36D18784" w14:textId="77777777"/>
                    <w:p w:rsidR="005864A8" w:rsidP="00372DF6" w14:paraId="1F489BB6" w14:textId="77777777"/>
                    <w:p w:rsidR="005864A8" w14:paraId="3F8A56E8" w14:textId="77777777"/>
                    <w:p w:rsidR="005864A8" w:rsidP="00372DF6" w14:paraId="3934C831" w14:textId="77777777"/>
                    <w:p w:rsidR="005864A8" w14:paraId="38F0C556" w14:textId="77777777"/>
                    <w:p w:rsidR="005864A8" w:rsidP="00372DF6" w14:paraId="07CF3D4D" w14:textId="77777777"/>
                    <w:p w:rsidR="005864A8" w14:paraId="346F6A45" w14:textId="77777777"/>
                    <w:p w:rsidR="005864A8" w:rsidP="00372DF6" w14:paraId="314CB4DB" w14:textId="77777777"/>
                    <w:p w:rsidR="005864A8" w14:paraId="66C2FC97" w14:textId="77777777"/>
                    <w:p w:rsidR="005864A8" w:rsidP="00372DF6" w14:paraId="61610E30" w14:textId="77777777"/>
                    <w:p w:rsidR="005864A8" w14:paraId="636A1F67" w14:textId="77777777"/>
                    <w:p w:rsidR="005864A8" w:rsidP="00372DF6" w14:paraId="794395B2" w14:textId="77777777"/>
                    <w:p w:rsidR="005864A8" w14:paraId="30D2C15B" w14:textId="77777777"/>
                    <w:p w:rsidR="005864A8" w:rsidP="00372DF6" w14:paraId="205084EC" w14:textId="77777777"/>
                    <w:p w:rsidR="005864A8" w14:paraId="4C080270" w14:textId="77777777"/>
                    <w:p w:rsidR="005864A8" w:rsidP="00372DF6" w14:paraId="6A525F12" w14:textId="77777777"/>
                    <w:p w:rsidR="005864A8" w14:paraId="75163451" w14:textId="77777777"/>
                    <w:p w:rsidR="005864A8" w:rsidP="00372DF6" w14:paraId="6FE1EE26" w14:textId="77777777"/>
                    <w:p w:rsidR="005864A8" w14:paraId="497A2935" w14:textId="77777777"/>
                    <w:p w:rsidR="005864A8" w:rsidP="00372DF6" w14:paraId="6E8BA467" w14:textId="77777777"/>
                    <w:p w:rsidR="005864A8" w14:paraId="7E2EEE90" w14:textId="77777777"/>
                    <w:p w:rsidR="005864A8" w:rsidP="00372DF6" w14:paraId="698300EC" w14:textId="77777777"/>
                    <w:p w:rsidR="005864A8" w14:paraId="61C74C40" w14:textId="77777777"/>
                    <w:p w:rsidR="005864A8" w:rsidP="00372DF6" w14:paraId="35C53062" w14:textId="77777777"/>
                    <w:p w:rsidR="005864A8" w14:paraId="68DDE01D" w14:textId="77777777"/>
                    <w:p w:rsidR="005864A8" w:rsidP="00372DF6" w14:paraId="22EBA170" w14:textId="77777777"/>
                    <w:p w:rsidR="005864A8" w14:paraId="449D048D" w14:textId="77777777"/>
                    <w:p w:rsidR="005864A8" w:rsidP="00372DF6" w14:paraId="56C47E45" w14:textId="77777777"/>
                    <w:p w:rsidR="005864A8" w14:paraId="4B2D103B" w14:textId="77777777"/>
                    <w:p w:rsidR="005864A8" w:rsidP="00372DF6" w14:paraId="1AD4883E" w14:textId="77777777"/>
                    <w:p w:rsidR="005864A8" w14:paraId="667B8012" w14:textId="77777777"/>
                    <w:p w:rsidR="005864A8" w:rsidP="00372DF6" w14:paraId="2AED32AB" w14:textId="77777777"/>
                    <w:p w:rsidR="005864A8" w14:paraId="68BD94D3" w14:textId="77777777"/>
                    <w:p w:rsidR="005864A8" w:rsidP="00372DF6" w14:paraId="4C03402A" w14:textId="77777777"/>
                    <w:p w:rsidR="005864A8" w14:paraId="33C1591C" w14:textId="77777777"/>
                    <w:p w:rsidR="005864A8" w:rsidP="00372DF6" w14:paraId="1B845673" w14:textId="77777777"/>
                    <w:p w:rsidR="005864A8" w14:paraId="3EF533FF" w14:textId="77777777"/>
                    <w:p w:rsidR="005864A8" w:rsidP="00372DF6" w14:paraId="5FD89CA5" w14:textId="77777777"/>
                    <w:p w:rsidR="005864A8" w14:paraId="13FE4C12" w14:textId="77777777"/>
                    <w:p w:rsidR="005864A8" w:rsidP="00372DF6" w14:paraId="1DB9181F" w14:textId="77777777"/>
                    <w:p w:rsidR="005864A8" w14:paraId="60DF1EF9" w14:textId="77777777"/>
                    <w:p w:rsidR="005864A8" w:rsidP="00372DF6" w14:paraId="6AB41BC2" w14:textId="77777777"/>
                    <w:p w:rsidR="005864A8" w14:paraId="1A99D17F" w14:textId="77777777"/>
                    <w:p w:rsidR="005864A8" w:rsidP="00372DF6" w14:paraId="1A06BDD2" w14:textId="77777777"/>
                    <w:p w:rsidR="005864A8" w14:paraId="0FACDC1C" w14:textId="77777777"/>
                    <w:p w:rsidR="005864A8" w:rsidP="00372DF6" w14:paraId="7584E833" w14:textId="77777777"/>
                    <w:p w:rsidR="005864A8" w14:paraId="06CCD80E" w14:textId="77777777"/>
                    <w:p w:rsidR="005864A8" w:rsidP="00372DF6" w14:paraId="7B89375F" w14:textId="77777777"/>
                    <w:p w:rsidR="005864A8" w14:paraId="5A1E30BF" w14:textId="77777777"/>
                    <w:p w:rsidR="005864A8" w:rsidP="00372DF6" w14:paraId="5340E554" w14:textId="77777777"/>
                    <w:p w:rsidR="005864A8" w14:paraId="7BAAAE77" w14:textId="77777777"/>
                    <w:p w:rsidR="005864A8" w:rsidP="00372DF6" w14:paraId="5DF3FB19" w14:textId="77777777"/>
                    <w:p w:rsidR="005864A8" w14:paraId="73F4CF43" w14:textId="77777777"/>
                    <w:p w:rsidR="005864A8" w:rsidP="00372DF6" w14:paraId="11C02DBC" w14:textId="77777777"/>
                    <w:p w:rsidR="005864A8" w14:paraId="14A74A75" w14:textId="77777777"/>
                    <w:p w:rsidR="005864A8" w:rsidP="00372DF6" w14:paraId="70E03714" w14:textId="77777777"/>
                    <w:p w:rsidR="005864A8" w14:paraId="64ADEC88" w14:textId="77777777"/>
                    <w:p w:rsidR="005864A8" w:rsidP="00372DF6" w14:paraId="7F57F764" w14:textId="77777777"/>
                    <w:p w:rsidR="005864A8" w14:paraId="6CBABD4C" w14:textId="77777777"/>
                    <w:p w:rsidR="005864A8" w:rsidP="00372DF6" w14:paraId="52FD041F" w14:textId="77777777"/>
                    <w:p w:rsidR="005864A8" w14:paraId="4F93E84F" w14:textId="77777777"/>
                    <w:p w:rsidR="005864A8" w:rsidP="00372DF6" w14:paraId="784410BD" w14:textId="77777777"/>
                    <w:p w:rsidR="005864A8" w14:paraId="66430E08" w14:textId="77777777"/>
                    <w:p w:rsidR="005864A8" w:rsidP="00372DF6" w14:paraId="357E2DFC" w14:textId="77777777"/>
                    <w:p w:rsidR="005864A8" w14:paraId="44B6F7A9" w14:textId="77777777"/>
                    <w:p w:rsidR="005864A8" w:rsidP="00372DF6" w14:paraId="3A47E370" w14:textId="77777777"/>
                    <w:p w:rsidR="005864A8" w14:paraId="72ED1FBE" w14:textId="77777777"/>
                    <w:p w:rsidR="005864A8" w:rsidP="00372DF6" w14:paraId="0DE7B6FC" w14:textId="77777777"/>
                    <w:p w:rsidR="005864A8" w14:paraId="0D6397E0" w14:textId="77777777"/>
                    <w:p w:rsidR="005864A8" w:rsidP="00372DF6" w14:paraId="40C613F0" w14:textId="77777777"/>
                    <w:p w:rsidR="005864A8" w14:paraId="09F7B46F" w14:textId="77777777"/>
                    <w:p w:rsidR="005864A8" w:rsidP="00372DF6" w14:paraId="7ED1BC6B" w14:textId="77777777"/>
                    <w:p w:rsidR="005864A8" w14:paraId="4F365A9E" w14:textId="77777777"/>
                    <w:p w:rsidR="005864A8" w:rsidP="00372DF6" w14:paraId="733F4214" w14:textId="77777777"/>
                    <w:p w:rsidR="005864A8" w14:paraId="5CD6DB92" w14:textId="77777777"/>
                    <w:p w:rsidR="005864A8" w:rsidP="00372DF6" w14:paraId="39B255DE" w14:textId="77777777"/>
                    <w:p w:rsidR="005864A8" w14:paraId="0994F9B9" w14:textId="77777777"/>
                    <w:p w:rsidR="005864A8" w:rsidP="00372DF6" w14:paraId="333CDA0B" w14:textId="77777777"/>
                    <w:p w:rsidR="005864A8" w14:paraId="40859570" w14:textId="77777777"/>
                    <w:p w:rsidR="005864A8" w:rsidP="00372DF6" w14:paraId="5FC2C16D" w14:textId="77777777"/>
                    <w:p w:rsidR="005864A8" w14:paraId="4D836756" w14:textId="77777777"/>
                    <w:p w:rsidR="005864A8" w:rsidP="00372DF6" w14:paraId="452027EE" w14:textId="77777777"/>
                    <w:p w:rsidR="005864A8" w14:paraId="7DA8BF8E" w14:textId="77777777"/>
                    <w:p w:rsidR="005864A8" w:rsidP="00372DF6" w14:paraId="4DC9B295" w14:textId="77777777"/>
                    <w:p w:rsidR="005864A8" w14:paraId="4DD4CBAE" w14:textId="77777777"/>
                    <w:p w:rsidR="005864A8" w:rsidP="00372DF6" w14:paraId="7796ABF9" w14:textId="77777777"/>
                    <w:p w:rsidR="005864A8" w14:paraId="6A506086" w14:textId="77777777"/>
                    <w:p w:rsidR="005864A8" w:rsidP="00372DF6" w14:paraId="2893D244" w14:textId="77777777"/>
                    <w:p w:rsidR="005864A8" w14:paraId="49F64F86" w14:textId="77777777"/>
                    <w:p w:rsidR="005864A8" w:rsidP="00372DF6" w14:paraId="095592D6" w14:textId="77777777"/>
                    <w:p w:rsidR="005864A8" w14:paraId="32EED656" w14:textId="77777777"/>
                    <w:p w:rsidR="005864A8" w:rsidP="00372DF6" w14:paraId="0FA17CBC" w14:textId="77777777"/>
                    <w:p w:rsidR="005864A8" w14:paraId="413AE375" w14:textId="77777777"/>
                    <w:p w:rsidR="005864A8" w:rsidP="00372DF6" w14:paraId="0B34CAF6" w14:textId="77777777"/>
                    <w:p w:rsidR="005864A8" w14:paraId="035AEF7A" w14:textId="77777777"/>
                    <w:p w:rsidR="005864A8" w:rsidP="00372DF6" w14:paraId="52A1BFF6" w14:textId="77777777"/>
                    <w:p w:rsidR="005864A8" w14:paraId="224E1364" w14:textId="77777777"/>
                    <w:p w:rsidR="005864A8" w:rsidP="00372DF6" w14:paraId="284AA0B2" w14:textId="77777777"/>
                    <w:p w:rsidR="005864A8" w14:paraId="52039D70" w14:textId="77777777"/>
                    <w:p w:rsidR="005864A8" w:rsidP="00372DF6" w14:paraId="6FBBA42E" w14:textId="77777777"/>
                    <w:p w:rsidR="005864A8" w14:paraId="0C967864" w14:textId="77777777"/>
                    <w:p w:rsidR="005864A8" w:rsidP="00372DF6" w14:paraId="03955B97" w14:textId="77777777"/>
                    <w:p w:rsidR="005864A8" w14:paraId="13E7595E" w14:textId="77777777"/>
                    <w:p w:rsidR="005864A8" w:rsidP="00372DF6" w14:paraId="2D5C36C1" w14:textId="77777777"/>
                    <w:p w:rsidR="005864A8" w14:paraId="45AD4827" w14:textId="77777777"/>
                    <w:p w:rsidR="005864A8" w:rsidP="00372DF6" w14:paraId="23B5E94B" w14:textId="77777777"/>
                    <w:p w:rsidR="005864A8" w14:paraId="14C3B605" w14:textId="77777777"/>
                    <w:p w:rsidR="005864A8" w:rsidP="00372DF6" w14:paraId="332A9424" w14:textId="77777777"/>
                    <w:p w:rsidR="005864A8" w14:paraId="0381F702" w14:textId="77777777"/>
                    <w:p w:rsidR="005864A8" w:rsidP="00372DF6" w14:paraId="2BEDB79B" w14:textId="77777777"/>
                    <w:p w:rsidR="005864A8" w14:paraId="59A991C5" w14:textId="77777777"/>
                    <w:p w:rsidR="005864A8" w:rsidP="00372DF6" w14:paraId="594A11F3" w14:textId="77777777"/>
                    <w:p w:rsidR="005864A8" w14:paraId="099F79E3" w14:textId="77777777"/>
                    <w:p w:rsidR="005864A8" w:rsidP="00372DF6" w14:paraId="4613AE70" w14:textId="77777777"/>
                    <w:p w:rsidR="005864A8" w14:paraId="7C17E8A2" w14:textId="77777777"/>
                    <w:p w:rsidR="005864A8" w:rsidP="00372DF6" w14:paraId="3C4488E9" w14:textId="77777777"/>
                    <w:p w:rsidR="005864A8" w14:paraId="2C452870" w14:textId="77777777"/>
                    <w:p w:rsidR="005864A8" w:rsidP="00372DF6" w14:paraId="742D29B3" w14:textId="77777777"/>
                    <w:p w:rsidR="005864A8" w14:paraId="03A5B024" w14:textId="77777777"/>
                    <w:p w:rsidR="005864A8" w:rsidP="00372DF6" w14:paraId="06630F27" w14:textId="77777777"/>
                    <w:p w:rsidR="005864A8" w14:paraId="2148F5E1" w14:textId="77777777"/>
                    <w:p w:rsidR="005864A8" w:rsidP="00372DF6" w14:paraId="070D80C0" w14:textId="77777777"/>
                    <w:p w:rsidR="005864A8" w14:paraId="2C10E838" w14:textId="77777777"/>
                    <w:p w:rsidR="005864A8" w:rsidP="00372DF6" w14:paraId="1FA9751A" w14:textId="77777777"/>
                    <w:p w:rsidR="005864A8" w14:paraId="42FE283C" w14:textId="77777777"/>
                    <w:p w:rsidR="005864A8" w:rsidP="00372DF6" w14:paraId="2B5A4BB5" w14:textId="77777777"/>
                    <w:p w:rsidR="005864A8" w14:paraId="4217244A" w14:textId="77777777"/>
                    <w:p w:rsidR="005864A8" w:rsidP="00372DF6" w14:paraId="0CD7F3F1" w14:textId="77777777"/>
                    <w:p w:rsidR="005864A8" w14:paraId="53B61BD9" w14:textId="77777777"/>
                    <w:p w:rsidR="005864A8" w:rsidP="00372DF6" w14:paraId="0C572F9F" w14:textId="77777777"/>
                    <w:p w:rsidR="005864A8" w14:paraId="07CAADCC" w14:textId="77777777"/>
                    <w:p w:rsidR="005864A8" w:rsidP="00372DF6" w14:paraId="057A2615" w14:textId="77777777"/>
                    <w:p w:rsidR="005864A8" w14:paraId="3A13A53B" w14:textId="77777777"/>
                    <w:p w:rsidR="005864A8" w:rsidP="00372DF6" w14:paraId="1EB6ABB7" w14:textId="77777777"/>
                    <w:p w:rsidR="005864A8" w14:paraId="60E658CE" w14:textId="77777777"/>
                    <w:p w:rsidR="005864A8" w:rsidP="00372DF6" w14:paraId="7FE9C20E" w14:textId="77777777"/>
                    <w:p w:rsidR="005864A8" w14:paraId="45C69084" w14:textId="77777777"/>
                    <w:p w:rsidR="005864A8" w:rsidP="00372DF6" w14:paraId="6DA2F47D" w14:textId="77777777"/>
                    <w:p w:rsidR="005864A8" w14:paraId="1F8A45C4" w14:textId="77777777"/>
                    <w:p w:rsidR="005864A8" w:rsidP="00372DF6" w14:paraId="16A3287A" w14:textId="77777777"/>
                    <w:p w:rsidR="005864A8" w14:paraId="0C54939C" w14:textId="77777777"/>
                    <w:p w:rsidR="005864A8" w:rsidP="00372DF6" w14:paraId="23AF7F7F" w14:textId="77777777"/>
                    <w:p w:rsidR="005864A8" w14:paraId="1EBAEAFA" w14:textId="77777777"/>
                    <w:p w:rsidR="005864A8" w:rsidP="00372DF6" w14:paraId="03D5495F" w14:textId="77777777"/>
                    <w:p w:rsidR="005864A8" w14:paraId="286C7F1B" w14:textId="77777777"/>
                    <w:p w:rsidR="005864A8" w:rsidP="00372DF6" w14:paraId="6554EE1F" w14:textId="77777777"/>
                    <w:p w:rsidR="005864A8" w14:paraId="064007C3" w14:textId="77777777"/>
                    <w:p w:rsidR="005864A8" w:rsidP="00372DF6" w14:paraId="617677EA" w14:textId="77777777"/>
                    <w:p w:rsidR="005864A8" w14:paraId="18E32F11" w14:textId="77777777"/>
                    <w:p w:rsidR="005864A8" w:rsidP="00372DF6" w14:paraId="5E915798" w14:textId="77777777"/>
                    <w:p w:rsidR="005864A8" w14:paraId="08DA59CF" w14:textId="77777777"/>
                    <w:p w:rsidR="005864A8" w:rsidP="00372DF6" w14:paraId="3BB409C7" w14:textId="77777777"/>
                    <w:p w:rsidR="005864A8" w14:paraId="04E7FE40" w14:textId="77777777"/>
                    <w:p w:rsidR="005864A8" w:rsidP="00372DF6" w14:paraId="53118064" w14:textId="77777777"/>
                    <w:p w:rsidR="005864A8" w14:paraId="61775D6F" w14:textId="77777777"/>
                    <w:p w:rsidR="005864A8" w:rsidP="00372DF6" w14:paraId="3B4854C0" w14:textId="77777777"/>
                    <w:p w:rsidR="005864A8" w14:paraId="60E81307" w14:textId="77777777"/>
                    <w:p w:rsidR="005864A8" w:rsidP="00372DF6" w14:paraId="422EE61C" w14:textId="77777777"/>
                    <w:p w:rsidR="005864A8" w14:paraId="1C3E8F99" w14:textId="77777777"/>
                    <w:p w:rsidR="005864A8" w:rsidP="00372DF6" w14:paraId="2717A8BD" w14:textId="77777777"/>
                    <w:p w:rsidR="005864A8" w14:paraId="51B1316D" w14:textId="77777777"/>
                    <w:p w:rsidR="005864A8" w:rsidP="00372DF6" w14:paraId="15C2097A" w14:textId="77777777"/>
                    <w:p w:rsidR="005864A8" w14:paraId="4FF24FDB" w14:textId="77777777"/>
                    <w:p w:rsidR="005864A8" w:rsidP="00372DF6" w14:paraId="1DEE69CA" w14:textId="77777777"/>
                    <w:p w:rsidR="005864A8" w14:paraId="5E5D2D11" w14:textId="77777777"/>
                    <w:p w:rsidR="005864A8" w:rsidP="00372DF6" w14:paraId="3796D857" w14:textId="77777777"/>
                    <w:p w:rsidR="005864A8" w14:paraId="30F6626A" w14:textId="77777777"/>
                    <w:p w:rsidR="005864A8" w:rsidP="00372DF6" w14:paraId="772A4A0E" w14:textId="77777777"/>
                    <w:p w:rsidR="005864A8" w14:paraId="2C67FB37" w14:textId="77777777"/>
                    <w:p w:rsidR="005864A8" w:rsidP="00372DF6" w14:paraId="2C1D37D6" w14:textId="77777777"/>
                    <w:p w:rsidR="005864A8" w14:paraId="77F3D1D3" w14:textId="77777777"/>
                    <w:p w:rsidR="005864A8" w:rsidP="00372DF6" w14:paraId="5FC5779F" w14:textId="77777777"/>
                    <w:p w:rsidR="005864A8" w14:paraId="358B0539" w14:textId="77777777"/>
                    <w:p w:rsidR="005864A8" w:rsidP="00372DF6" w14:paraId="31543C37" w14:textId="77777777"/>
                    <w:p w:rsidR="005864A8" w14:paraId="0796E206" w14:textId="77777777"/>
                    <w:p w:rsidR="005864A8" w:rsidP="00372DF6" w14:paraId="4269C411" w14:textId="77777777"/>
                    <w:p w:rsidR="005864A8" w14:paraId="6E938961" w14:textId="77777777"/>
                    <w:p w:rsidR="005864A8" w:rsidP="00372DF6" w14:paraId="2D0A39D6" w14:textId="77777777"/>
                    <w:p w:rsidR="005864A8" w14:paraId="7C599A49" w14:textId="77777777"/>
                    <w:p w:rsidR="005864A8" w:rsidP="00372DF6" w14:paraId="1480D0AB" w14:textId="77777777"/>
                    <w:p w:rsidR="005864A8" w14:paraId="2CD1E433" w14:textId="77777777"/>
                    <w:p w:rsidR="005864A8" w:rsidP="00372DF6" w14:paraId="0B2C3539" w14:textId="77777777"/>
                    <w:p w:rsidR="005864A8" w14:paraId="3A028421" w14:textId="77777777"/>
                    <w:p w:rsidR="005864A8" w:rsidP="00372DF6" w14:paraId="0D93B737" w14:textId="77777777"/>
                    <w:p w:rsidR="005864A8" w14:paraId="76E8688F" w14:textId="77777777"/>
                    <w:p w:rsidR="005864A8" w:rsidP="00372DF6" w14:paraId="4D001CE6" w14:textId="77777777"/>
                    <w:p w:rsidR="005864A8" w14:paraId="18619393" w14:textId="77777777"/>
                    <w:p w:rsidR="005864A8" w:rsidP="00372DF6" w14:paraId="72673714" w14:textId="77777777"/>
                    <w:p w:rsidR="005864A8" w14:paraId="7CB901CF" w14:textId="77777777"/>
                    <w:p w:rsidR="005864A8" w:rsidP="00372DF6" w14:paraId="608752AA" w14:textId="77777777"/>
                    <w:p w:rsidR="005864A8" w14:paraId="427B3653" w14:textId="77777777"/>
                    <w:p w:rsidR="005864A8" w:rsidP="00372DF6" w14:paraId="0BDFDD94" w14:textId="77777777"/>
                    <w:p w:rsidR="005864A8" w14:paraId="26443EEC" w14:textId="77777777"/>
                    <w:p w:rsidR="005864A8" w:rsidP="00372DF6" w14:paraId="232EBA81" w14:textId="77777777"/>
                    <w:p w:rsidR="005864A8" w14:paraId="52B5A760" w14:textId="77777777"/>
                    <w:p w:rsidR="005864A8" w:rsidP="00372DF6" w14:paraId="1DE2F6C7" w14:textId="77777777"/>
                    <w:p w:rsidR="005864A8" w14:paraId="2721EF29" w14:textId="77777777"/>
                    <w:p w:rsidR="005864A8" w:rsidP="00372DF6" w14:paraId="5BE0BA94" w14:textId="77777777"/>
                    <w:p w:rsidR="005864A8" w14:paraId="5762B2EE" w14:textId="77777777"/>
                    <w:p w:rsidR="005864A8" w:rsidP="00372DF6" w14:paraId="00773546" w14:textId="77777777"/>
                    <w:p w:rsidR="005864A8" w14:paraId="7843659D" w14:textId="77777777"/>
                    <w:p w:rsidR="005864A8" w:rsidP="00372DF6" w14:paraId="4C9E382A" w14:textId="77777777"/>
                    <w:p w:rsidR="005864A8" w14:paraId="6CDD797F" w14:textId="77777777"/>
                    <w:p w:rsidR="005864A8" w:rsidP="00372DF6" w14:paraId="078AFFF7" w14:textId="77777777"/>
                    <w:p w:rsidR="005864A8" w14:paraId="7A8A5FE6" w14:textId="77777777"/>
                    <w:p w:rsidR="005864A8" w:rsidP="00372DF6" w14:paraId="298DEB19" w14:textId="77777777"/>
                    <w:p w:rsidR="005864A8" w14:paraId="4480F154" w14:textId="77777777"/>
                    <w:p w:rsidR="005864A8" w:rsidP="00372DF6" w14:paraId="21B6F5CA" w14:textId="77777777"/>
                    <w:p w:rsidR="005864A8" w14:paraId="03000ACC" w14:textId="77777777"/>
                    <w:p w:rsidR="005864A8" w:rsidP="00372DF6" w14:paraId="33AAE15E" w14:textId="77777777"/>
                    <w:p w:rsidR="005864A8" w14:paraId="3D94A1E7" w14:textId="77777777"/>
                    <w:p w:rsidR="005864A8" w:rsidP="00372DF6" w14:paraId="0A13E1BB" w14:textId="77777777"/>
                    <w:p w:rsidR="005864A8" w14:paraId="37C768FF" w14:textId="77777777"/>
                    <w:p w:rsidR="005864A8" w:rsidP="00372DF6" w14:paraId="7813E2F6" w14:textId="77777777"/>
                    <w:p w:rsidR="005864A8" w14:paraId="2DF6FFE3" w14:textId="77777777"/>
                    <w:p w:rsidR="005864A8" w:rsidP="00372DF6" w14:paraId="77C37F81" w14:textId="77777777"/>
                    <w:p w:rsidR="005864A8" w14:paraId="21FF621D" w14:textId="77777777"/>
                    <w:p w:rsidR="005864A8" w:rsidP="00372DF6" w14:paraId="5D63BBE3" w14:textId="77777777"/>
                    <w:p w:rsidR="005864A8" w14:paraId="562BECFF" w14:textId="77777777"/>
                    <w:p w:rsidR="005864A8" w:rsidP="00372DF6" w14:paraId="6E2FE44D" w14:textId="77777777"/>
                    <w:p w:rsidR="005864A8" w14:paraId="3E564CDE" w14:textId="77777777"/>
                    <w:p w:rsidR="005864A8" w:rsidP="00372DF6" w14:paraId="0FCFB3E6" w14:textId="77777777"/>
                    <w:p w:rsidR="005864A8" w14:paraId="2E352A77" w14:textId="77777777"/>
                    <w:p w:rsidR="005864A8" w:rsidP="00372DF6" w14:paraId="48AADBA4" w14:textId="77777777"/>
                    <w:p w:rsidR="005864A8" w14:paraId="5DB8F632" w14:textId="77777777"/>
                    <w:p w:rsidR="005864A8" w:rsidP="00372DF6" w14:paraId="1BC9D148" w14:textId="77777777"/>
                    <w:p w:rsidR="005864A8" w14:paraId="286E66F6" w14:textId="77777777"/>
                    <w:p w:rsidR="005864A8" w:rsidP="00372DF6" w14:paraId="2E70C0DD" w14:textId="77777777"/>
                    <w:p w:rsidR="005864A8" w14:paraId="36A39B6D" w14:textId="77777777"/>
                    <w:p w:rsidR="005864A8" w:rsidP="00372DF6" w14:paraId="3D8E86D4" w14:textId="77777777"/>
                    <w:p w:rsidR="005864A8" w14:paraId="1FD751E1" w14:textId="77777777"/>
                    <w:p w:rsidR="005864A8" w:rsidP="00372DF6" w14:paraId="226CD691" w14:textId="77777777"/>
                    <w:p w:rsidR="005864A8" w14:paraId="44704A7F" w14:textId="77777777"/>
                    <w:p w:rsidR="005864A8" w:rsidP="00372DF6" w14:paraId="22E6D177" w14:textId="77777777"/>
                    <w:p w:rsidR="005864A8" w14:paraId="0BFE8838" w14:textId="77777777"/>
                    <w:p w:rsidR="005864A8" w:rsidP="00372DF6" w14:paraId="3EBC727C" w14:textId="77777777"/>
                    <w:p w:rsidR="005864A8" w14:paraId="5E80C3FB" w14:textId="77777777"/>
                    <w:p w:rsidR="005864A8" w:rsidP="00372DF6" w14:paraId="0CEB5239" w14:textId="77777777"/>
                    <w:p w:rsidR="005864A8" w14:paraId="3ABE069C" w14:textId="77777777"/>
                    <w:p w:rsidR="005864A8" w:rsidP="00372DF6" w14:paraId="27106777" w14:textId="77777777"/>
                    <w:p w:rsidR="005864A8" w14:paraId="3B5DFD13" w14:textId="77777777"/>
                    <w:p w:rsidR="005864A8" w:rsidP="00372DF6" w14:paraId="1FC28843" w14:textId="77777777"/>
                    <w:p w:rsidR="005864A8" w14:paraId="04F23B53" w14:textId="77777777"/>
                    <w:p w:rsidR="005864A8" w:rsidP="00372DF6" w14:paraId="5BDA8F7B" w14:textId="77777777"/>
                    <w:p w:rsidR="005864A8" w14:paraId="6ABF4197" w14:textId="77777777"/>
                    <w:p w:rsidR="005864A8" w:rsidP="00372DF6" w14:paraId="46442AE0" w14:textId="77777777"/>
                    <w:p w:rsidR="005864A8" w14:paraId="402DB83B" w14:textId="77777777"/>
                    <w:p w:rsidR="005864A8" w:rsidP="00372DF6" w14:paraId="350175A4" w14:textId="77777777"/>
                    <w:p w:rsidR="005864A8" w14:paraId="140AF5FD" w14:textId="77777777"/>
                    <w:p w:rsidR="005864A8" w:rsidP="00372DF6" w14:paraId="038BA37C" w14:textId="77777777"/>
                    <w:p w:rsidR="005864A8" w14:paraId="1F0B84D8" w14:textId="77777777"/>
                    <w:p w:rsidR="005864A8" w:rsidP="00372DF6" w14:paraId="17F4202C" w14:textId="77777777"/>
                    <w:p w:rsidR="005864A8" w14:paraId="0B82F953" w14:textId="77777777"/>
                    <w:p w:rsidR="005864A8" w:rsidP="00372DF6" w14:paraId="3AA3A79D" w14:textId="77777777"/>
                    <w:p w:rsidR="005864A8" w14:paraId="3362104C" w14:textId="77777777"/>
                    <w:p w:rsidR="005864A8" w:rsidP="00372DF6" w14:paraId="5417FA6A" w14:textId="77777777"/>
                    <w:p w:rsidR="005864A8" w14:paraId="36EEA74D" w14:textId="77777777"/>
                    <w:p w:rsidR="005864A8" w:rsidP="00372DF6" w14:paraId="7C94F2EF" w14:textId="77777777"/>
                    <w:p w:rsidR="005864A8" w14:paraId="7938C357" w14:textId="77777777"/>
                    <w:p w:rsidR="005864A8" w:rsidP="00372DF6" w14:paraId="11AADF03" w14:textId="77777777"/>
                    <w:p w:rsidR="005864A8" w14:paraId="633A3A0C" w14:textId="77777777"/>
                    <w:p w:rsidR="005864A8" w:rsidP="00372DF6" w14:paraId="4BD1D4E5" w14:textId="77777777"/>
                    <w:p w:rsidR="005864A8" w14:paraId="4BE13CAB" w14:textId="77777777"/>
                    <w:p w:rsidR="005864A8" w:rsidP="00372DF6" w14:paraId="1AE1400B" w14:textId="77777777"/>
                    <w:p w:rsidR="005864A8" w14:paraId="4E62AA41" w14:textId="77777777"/>
                    <w:p w:rsidR="005864A8" w:rsidP="00372DF6" w14:paraId="3A2A6BA9" w14:textId="77777777"/>
                    <w:p w:rsidR="005864A8" w14:paraId="08710964" w14:textId="77777777"/>
                    <w:p w:rsidR="005864A8" w:rsidP="00372DF6" w14:paraId="7381F061" w14:textId="77777777"/>
                    <w:p w:rsidR="005864A8" w14:paraId="5AEFBC23" w14:textId="77777777"/>
                    <w:p w:rsidR="005864A8" w:rsidP="00372DF6" w14:paraId="3A117124" w14:textId="77777777"/>
                    <w:p w:rsidR="005864A8" w14:paraId="4A2E5788" w14:textId="77777777"/>
                    <w:p w:rsidR="005864A8" w:rsidP="00372DF6" w14:paraId="6EE0D3FF" w14:textId="77777777"/>
                    <w:p w:rsidR="005864A8" w14:paraId="4231C470" w14:textId="77777777"/>
                    <w:p w:rsidR="005864A8" w:rsidP="00372DF6" w14:paraId="0A49DE9F" w14:textId="77777777"/>
                    <w:p w:rsidR="005864A8" w14:paraId="4EEE3CBF" w14:textId="77777777"/>
                    <w:p w:rsidR="005864A8" w:rsidP="00372DF6" w14:paraId="249D5410" w14:textId="77777777"/>
                    <w:p w:rsidR="005864A8" w14:paraId="42AEBA23" w14:textId="77777777"/>
                    <w:p w:rsidR="005864A8" w:rsidP="00372DF6" w14:paraId="44279FC4" w14:textId="77777777"/>
                    <w:p w:rsidR="005864A8" w14:paraId="3F28EDE2" w14:textId="77777777"/>
                    <w:p w:rsidR="005864A8" w:rsidP="00372DF6" w14:paraId="203ABC1D" w14:textId="77777777"/>
                    <w:p w:rsidR="005864A8" w14:paraId="084F632E" w14:textId="77777777"/>
                    <w:p w:rsidR="005864A8" w:rsidP="00372DF6" w14:paraId="689C897D" w14:textId="77777777"/>
                    <w:p w:rsidR="005864A8" w14:paraId="58537FF0" w14:textId="77777777"/>
                    <w:p w:rsidR="005864A8" w:rsidP="00372DF6" w14:paraId="165FF9E0" w14:textId="77777777"/>
                    <w:p w:rsidR="005864A8" w14:paraId="7B01B820" w14:textId="77777777"/>
                    <w:p w:rsidR="005864A8" w:rsidP="00372DF6" w14:paraId="0C0194D8" w14:textId="77777777"/>
                    <w:p w:rsidR="005864A8" w14:paraId="33B7E7A1" w14:textId="77777777"/>
                    <w:p w:rsidR="005864A8" w:rsidP="00372DF6" w14:paraId="313DD811" w14:textId="77777777"/>
                    <w:p w:rsidR="005864A8" w14:paraId="2C96D014" w14:textId="77777777"/>
                    <w:p w:rsidR="005864A8" w:rsidP="00372DF6" w14:paraId="30B9692E" w14:textId="77777777"/>
                    <w:p w:rsidR="005864A8" w14:paraId="5404E25A" w14:textId="77777777"/>
                    <w:p w:rsidR="005864A8" w:rsidP="00372DF6" w14:paraId="5A6C6BF6" w14:textId="77777777"/>
                    <w:p w:rsidR="005864A8" w14:paraId="0C76B155" w14:textId="77777777"/>
                    <w:p w:rsidR="005864A8" w:rsidP="00372DF6" w14:paraId="407DD21C" w14:textId="77777777"/>
                    <w:p w:rsidR="005864A8" w14:paraId="35F259E8" w14:textId="77777777"/>
                    <w:p w:rsidR="005864A8" w:rsidP="00372DF6" w14:paraId="2D6FFC0A" w14:textId="77777777"/>
                    <w:p w:rsidR="005864A8" w14:paraId="3C24CE8B" w14:textId="77777777"/>
                    <w:p w:rsidR="005864A8" w:rsidP="00372DF6" w14:paraId="6B148C33" w14:textId="77777777"/>
                    <w:p w:rsidR="005864A8" w14:paraId="0E537B57" w14:textId="77777777"/>
                    <w:p w:rsidR="005864A8" w:rsidP="00372DF6" w14:paraId="33AF60FE" w14:textId="77777777"/>
                    <w:p w:rsidR="005864A8" w14:paraId="6A28C670" w14:textId="77777777"/>
                    <w:p w:rsidR="005864A8" w:rsidP="00372DF6" w14:paraId="3951B28B" w14:textId="77777777"/>
                    <w:p w:rsidR="005864A8" w14:paraId="0E3B6201" w14:textId="77777777"/>
                    <w:p w:rsidR="005864A8" w:rsidP="00372DF6" w14:paraId="172B7C3C" w14:textId="77777777"/>
                    <w:p w:rsidR="005864A8" w14:paraId="7A49C24A" w14:textId="77777777"/>
                    <w:p w:rsidR="005864A8" w:rsidP="00372DF6" w14:paraId="7AAF8F6F" w14:textId="77777777"/>
                    <w:p w:rsidR="005864A8" w14:paraId="3C1E8D96" w14:textId="77777777"/>
                    <w:p w:rsidR="005864A8" w:rsidP="00372DF6" w14:paraId="7B2A7B7F" w14:textId="77777777"/>
                    <w:p w:rsidR="005864A8" w14:paraId="27D0A655" w14:textId="77777777"/>
                    <w:p w:rsidR="005864A8" w:rsidP="00372DF6" w14:paraId="0A89D3A3" w14:textId="77777777"/>
                    <w:p w:rsidR="005864A8" w14:paraId="6488D600" w14:textId="77777777"/>
                    <w:p w:rsidR="005864A8" w:rsidP="00372DF6" w14:paraId="7086AA45" w14:textId="77777777"/>
                    <w:p w:rsidR="005864A8" w14:paraId="793F04F6" w14:textId="77777777"/>
                    <w:p w:rsidR="005864A8" w:rsidP="00372DF6" w14:paraId="01AE40CA" w14:textId="77777777"/>
                    <w:p w:rsidR="005864A8" w14:paraId="14F83CC2" w14:textId="77777777"/>
                    <w:p w:rsidR="005864A8" w:rsidP="00372DF6" w14:paraId="123F9AE0" w14:textId="77777777"/>
                    <w:p w:rsidR="005864A8" w14:paraId="2D2536ED" w14:textId="77777777"/>
                    <w:p w:rsidR="005864A8" w:rsidP="00372DF6" w14:paraId="07B8FABE" w14:textId="77777777"/>
                    <w:p w:rsidR="005864A8" w14:paraId="5E77F9ED" w14:textId="77777777"/>
                    <w:p w:rsidR="005864A8" w:rsidP="00372DF6" w14:paraId="3BBBEE10" w14:textId="77777777"/>
                    <w:p w:rsidR="005864A8" w14:paraId="33A8A40B" w14:textId="77777777"/>
                    <w:p w:rsidR="005864A8" w:rsidP="00372DF6" w14:paraId="67AA17BB" w14:textId="77777777"/>
                    <w:p w:rsidR="005864A8" w14:paraId="035D43B1" w14:textId="77777777"/>
                    <w:p w:rsidR="005864A8" w:rsidP="00372DF6" w14:paraId="2BFAA037" w14:textId="77777777"/>
                    <w:p w:rsidR="005864A8" w14:paraId="48E11953" w14:textId="77777777"/>
                    <w:p w:rsidR="005864A8" w:rsidP="00372DF6" w14:paraId="7E955998" w14:textId="77777777"/>
                    <w:p w:rsidR="005864A8" w14:paraId="429B1142" w14:textId="77777777"/>
                    <w:p w:rsidR="005864A8" w:rsidP="00372DF6" w14:paraId="51F1E053" w14:textId="77777777"/>
                    <w:p w:rsidR="005864A8" w14:paraId="4737B7B4" w14:textId="77777777"/>
                    <w:p w:rsidR="005864A8" w:rsidP="00372DF6" w14:paraId="3F8F4F47" w14:textId="77777777"/>
                    <w:p w:rsidR="005864A8" w14:paraId="77E13D4B" w14:textId="77777777"/>
                    <w:p w:rsidR="005864A8" w:rsidP="00372DF6" w14:paraId="16F952AC" w14:textId="77777777"/>
                    <w:p w:rsidR="005864A8" w14:paraId="75E53DAA" w14:textId="77777777"/>
                    <w:p w:rsidR="005864A8" w:rsidP="00372DF6" w14:paraId="767B90E6" w14:textId="77777777"/>
                    <w:p w:rsidR="005864A8" w14:paraId="7D72C85A" w14:textId="77777777"/>
                    <w:p w:rsidR="005864A8" w:rsidP="00372DF6" w14:paraId="377D2E31" w14:textId="77777777"/>
                    <w:p w:rsidR="005864A8" w14:paraId="5861CD44" w14:textId="77777777"/>
                    <w:p w:rsidR="005864A8" w:rsidP="00372DF6" w14:paraId="3B0C7DC6" w14:textId="77777777"/>
                    <w:p w:rsidR="005864A8" w14:paraId="6941E720" w14:textId="77777777"/>
                    <w:p w:rsidR="005864A8" w:rsidP="00372DF6" w14:paraId="204C9A6F" w14:textId="77777777"/>
                    <w:p w:rsidR="005864A8" w14:paraId="35CD45B4" w14:textId="77777777"/>
                    <w:p w:rsidR="005864A8" w:rsidP="00372DF6" w14:paraId="1EF7D8C5" w14:textId="77777777"/>
                    <w:p w:rsidR="005864A8" w14:paraId="2543B0E5" w14:textId="77777777"/>
                    <w:p w:rsidR="005864A8" w:rsidP="00372DF6" w14:paraId="30E604EE" w14:textId="77777777"/>
                    <w:p w:rsidR="005864A8" w14:paraId="0357D9BC" w14:textId="77777777"/>
                    <w:p w:rsidR="005864A8" w:rsidP="00372DF6" w14:paraId="5C48A868" w14:textId="77777777"/>
                    <w:p w:rsidR="005864A8" w14:paraId="6A7196F0" w14:textId="77777777"/>
                    <w:p w:rsidR="005864A8" w:rsidP="00372DF6" w14:paraId="22B86A61" w14:textId="77777777"/>
                    <w:p w:rsidR="005864A8" w14:paraId="17D5C203" w14:textId="77777777"/>
                    <w:p w:rsidR="005864A8" w:rsidP="00372DF6" w14:paraId="7E80BE75" w14:textId="77777777"/>
                    <w:p w:rsidR="005864A8" w14:paraId="2C1798C0" w14:textId="77777777"/>
                    <w:p w:rsidR="005864A8" w:rsidP="00372DF6" w14:paraId="204BB62C" w14:textId="77777777"/>
                    <w:p w:rsidR="005864A8" w14:paraId="13988736" w14:textId="77777777"/>
                    <w:p w:rsidR="005864A8" w:rsidP="00372DF6" w14:paraId="5D87D232" w14:textId="77777777"/>
                    <w:p w:rsidR="005864A8" w14:paraId="3E97AF1E" w14:textId="77777777"/>
                    <w:p w:rsidR="005864A8" w:rsidP="00372DF6" w14:paraId="5C25DB67" w14:textId="77777777"/>
                    <w:p w:rsidR="005864A8" w14:paraId="335EDF87" w14:textId="77777777"/>
                    <w:p w:rsidR="005864A8" w:rsidP="00372DF6" w14:paraId="59B2011A" w14:textId="77777777"/>
                    <w:p w:rsidR="005864A8" w14:paraId="1CE13217" w14:textId="77777777"/>
                    <w:p w:rsidR="005864A8" w:rsidP="00372DF6" w14:paraId="064B6890" w14:textId="77777777"/>
                    <w:p w:rsidR="005864A8" w14:paraId="15F70560" w14:textId="77777777"/>
                    <w:p w:rsidR="005864A8" w:rsidP="00372DF6" w14:paraId="4095FC08" w14:textId="77777777"/>
                    <w:p w:rsidR="005864A8" w14:paraId="54F295AC" w14:textId="77777777"/>
                    <w:p w:rsidR="005864A8" w:rsidP="00372DF6" w14:paraId="7964CE5C" w14:textId="77777777"/>
                    <w:p w:rsidR="005864A8" w14:paraId="2B4D8853" w14:textId="77777777"/>
                    <w:p w:rsidR="005864A8" w:rsidP="00372DF6" w14:paraId="58739704" w14:textId="77777777"/>
                    <w:p w:rsidR="005864A8" w14:paraId="65755D80" w14:textId="77777777"/>
                    <w:p w:rsidR="005864A8" w:rsidP="00372DF6" w14:paraId="6290EAAA" w14:textId="77777777"/>
                    <w:p w:rsidR="005864A8" w14:paraId="6C875C90" w14:textId="77777777"/>
                    <w:p w:rsidR="005864A8" w:rsidP="00372DF6" w14:paraId="1FF6F43B" w14:textId="77777777"/>
                    <w:p w:rsidR="005864A8" w14:paraId="60042EE8" w14:textId="77777777"/>
                    <w:p w:rsidR="005864A8" w:rsidP="00372DF6" w14:paraId="1B887252" w14:textId="77777777"/>
                    <w:p w:rsidR="005864A8" w14:paraId="5C9666D0" w14:textId="77777777"/>
                    <w:p w:rsidR="005864A8" w:rsidP="00372DF6" w14:paraId="10F32E27" w14:textId="77777777"/>
                    <w:p w:rsidR="005864A8" w14:paraId="5C3E59EB" w14:textId="77777777"/>
                    <w:p w:rsidR="005864A8" w:rsidP="00372DF6" w14:paraId="5F0C7EB6" w14:textId="77777777"/>
                    <w:p w:rsidR="005864A8" w14:paraId="7D65ECFF" w14:textId="77777777"/>
                    <w:p w:rsidR="005864A8" w:rsidP="00372DF6" w14:paraId="4A41ED85" w14:textId="77777777"/>
                    <w:p w:rsidR="005864A8" w14:paraId="5E41DCF5" w14:textId="77777777"/>
                    <w:p w:rsidR="005864A8" w:rsidP="00372DF6" w14:paraId="1FC69473" w14:textId="77777777"/>
                    <w:p w:rsidR="005864A8" w14:paraId="2039B368" w14:textId="77777777"/>
                    <w:p w:rsidR="005864A8" w:rsidP="00372DF6" w14:paraId="60A45606" w14:textId="77777777"/>
                    <w:p w:rsidR="005864A8" w14:paraId="1B851BB1" w14:textId="77777777"/>
                    <w:p w:rsidR="005864A8" w:rsidP="00372DF6" w14:paraId="5C842446" w14:textId="77777777"/>
                    <w:p w:rsidR="005864A8" w14:paraId="54707C80" w14:textId="77777777"/>
                    <w:p w:rsidR="005864A8" w:rsidP="00372DF6" w14:paraId="7A6529FD" w14:textId="77777777"/>
                    <w:p w:rsidR="005864A8" w14:paraId="1608D9E8" w14:textId="77777777"/>
                    <w:p w:rsidR="005864A8" w:rsidP="00372DF6" w14:paraId="6C9C4AA8" w14:textId="77777777"/>
                    <w:p w:rsidR="005864A8" w14:paraId="42E903C5" w14:textId="77777777"/>
                    <w:p w:rsidR="005864A8" w:rsidP="00372DF6" w14:paraId="00427669" w14:textId="77777777"/>
                    <w:p w:rsidR="005864A8" w14:paraId="10C54575" w14:textId="77777777"/>
                    <w:p w:rsidR="005864A8" w:rsidP="00372DF6" w14:paraId="7B064C87" w14:textId="77777777"/>
                    <w:p w:rsidR="005864A8" w14:paraId="3BB2DA00" w14:textId="77777777"/>
                    <w:p w:rsidR="005864A8" w:rsidP="00372DF6" w14:paraId="576200E6" w14:textId="77777777"/>
                    <w:p w:rsidR="005864A8" w14:paraId="65C95BA8" w14:textId="77777777"/>
                    <w:p w:rsidR="005864A8" w:rsidP="00372DF6" w14:paraId="78CE2FA4" w14:textId="77777777"/>
                    <w:p w:rsidR="005864A8" w14:paraId="1906B133" w14:textId="77777777"/>
                    <w:p w:rsidR="005864A8" w:rsidP="00372DF6" w14:paraId="30C8A681" w14:textId="77777777"/>
                    <w:p w:rsidR="005864A8" w14:paraId="1CA86673" w14:textId="77777777"/>
                    <w:p w:rsidR="005864A8" w:rsidP="00372DF6" w14:paraId="036F1D7A" w14:textId="77777777"/>
                    <w:p w:rsidR="005864A8" w14:paraId="58CA80AC" w14:textId="77777777"/>
                    <w:p w:rsidR="005864A8" w:rsidP="00372DF6" w14:paraId="6BB73EE4" w14:textId="77777777"/>
                    <w:p w:rsidR="005864A8" w14:paraId="6FF4AD0F" w14:textId="77777777"/>
                    <w:p w:rsidR="005864A8" w:rsidP="00372DF6" w14:paraId="189FF896" w14:textId="77777777"/>
                    <w:p w:rsidR="005864A8" w14:paraId="4C1047C4" w14:textId="77777777"/>
                    <w:p w:rsidR="005864A8" w:rsidP="00372DF6" w14:paraId="279E09AA" w14:textId="77777777"/>
                    <w:p w:rsidR="005864A8" w14:paraId="74E581F7" w14:textId="77777777"/>
                    <w:p w:rsidR="005864A8" w:rsidP="00372DF6" w14:paraId="23B7DE50" w14:textId="77777777"/>
                    <w:p w:rsidR="005864A8" w14:paraId="5FD86705" w14:textId="77777777"/>
                    <w:p w:rsidR="005864A8" w:rsidP="00372DF6" w14:paraId="0BF5215B" w14:textId="77777777"/>
                    <w:p w:rsidR="005864A8" w14:paraId="560D612C" w14:textId="77777777"/>
                    <w:p w:rsidR="005864A8" w:rsidP="00372DF6" w14:paraId="5A55A8E7" w14:textId="77777777"/>
                    <w:p w:rsidR="005864A8" w14:paraId="233D908B" w14:textId="77777777"/>
                    <w:p w:rsidR="005864A8" w:rsidP="00372DF6" w14:paraId="0BDEEA2F" w14:textId="77777777"/>
                    <w:p w:rsidR="005864A8" w14:paraId="01CABDB5" w14:textId="77777777"/>
                    <w:p w:rsidR="005864A8" w:rsidP="00372DF6" w14:paraId="59DC77CF" w14:textId="77777777"/>
                    <w:p w:rsidR="005864A8" w14:paraId="79ED1CBC" w14:textId="77777777"/>
                    <w:p w:rsidR="005864A8" w:rsidP="00372DF6" w14:paraId="187455A8" w14:textId="77777777"/>
                    <w:p w:rsidR="005864A8" w14:paraId="4206BD29" w14:textId="77777777"/>
                    <w:p w:rsidR="005864A8" w:rsidP="00372DF6" w14:paraId="1793B167" w14:textId="77777777"/>
                    <w:p w:rsidR="005864A8" w14:paraId="1809784A" w14:textId="77777777"/>
                    <w:p w:rsidR="005864A8" w:rsidP="00372DF6" w14:paraId="3E586761" w14:textId="77777777"/>
                    <w:p w:rsidR="005864A8" w14:paraId="6082CC6D" w14:textId="77777777"/>
                    <w:p w:rsidR="005864A8" w:rsidP="00372DF6" w14:paraId="14E969C9" w14:textId="77777777"/>
                    <w:p w:rsidR="005864A8" w14:paraId="598C04FB" w14:textId="77777777"/>
                    <w:p w:rsidR="005864A8" w:rsidP="00372DF6" w14:paraId="6BA7FD87" w14:textId="77777777"/>
                    <w:p w:rsidR="005864A8" w14:paraId="26B616E9" w14:textId="77777777"/>
                    <w:p w:rsidR="005864A8" w:rsidP="00372DF6" w14:paraId="3299ADA8" w14:textId="77777777"/>
                    <w:p w:rsidR="005864A8" w14:paraId="4CA7C4AC" w14:textId="77777777"/>
                    <w:p w:rsidR="005864A8" w:rsidP="00372DF6" w14:paraId="5B30CEA1" w14:textId="77777777"/>
                    <w:p w:rsidR="005864A8" w14:paraId="7A73CFA6" w14:textId="77777777"/>
                    <w:p w:rsidR="005864A8" w:rsidP="00372DF6" w14:paraId="47F2195A" w14:textId="77777777"/>
                    <w:p w:rsidR="005864A8" w14:paraId="2DC369E3" w14:textId="77777777"/>
                    <w:p w:rsidR="005864A8" w:rsidP="00372DF6" w14:paraId="3CC1FB49" w14:textId="77777777"/>
                    <w:p w:rsidR="005864A8" w14:paraId="78D206D8" w14:textId="77777777"/>
                    <w:p w:rsidR="005864A8" w:rsidP="00372DF6" w14:paraId="2C5D78D1" w14:textId="77777777"/>
                    <w:p w:rsidR="005864A8" w14:paraId="18F0B695" w14:textId="77777777"/>
                    <w:p w:rsidR="005864A8" w:rsidP="00372DF6" w14:paraId="65991EA2" w14:textId="77777777"/>
                    <w:p w:rsidR="005864A8" w14:paraId="3E392902" w14:textId="77777777"/>
                    <w:p w:rsidR="005864A8" w:rsidP="00372DF6" w14:paraId="31E70ABE" w14:textId="77777777"/>
                    <w:p w:rsidR="005864A8" w14:paraId="0793ECC6" w14:textId="77777777"/>
                    <w:p w:rsidR="005864A8" w:rsidP="00372DF6" w14:paraId="50EF21EC" w14:textId="77777777"/>
                    <w:p w:rsidR="005864A8" w14:paraId="00F54B35" w14:textId="77777777"/>
                    <w:p w:rsidR="005864A8" w:rsidP="00372DF6" w14:paraId="5D52D604" w14:textId="77777777"/>
                    <w:p w:rsidR="005864A8" w14:paraId="4DE94646" w14:textId="77777777"/>
                    <w:p w:rsidR="005864A8" w:rsidP="00372DF6" w14:paraId="0939C32D" w14:textId="77777777"/>
                    <w:p w:rsidR="005864A8" w14:paraId="08013D5D" w14:textId="77777777"/>
                    <w:p w:rsidR="005864A8" w:rsidP="00372DF6" w14:paraId="329BCC1D" w14:textId="77777777"/>
                    <w:p w:rsidR="005864A8" w14:paraId="1DF23846" w14:textId="77777777"/>
                    <w:p w:rsidR="005864A8" w:rsidP="00372DF6" w14:paraId="706590B2" w14:textId="77777777"/>
                    <w:p w:rsidR="005864A8" w14:paraId="036CF082" w14:textId="77777777"/>
                    <w:p w:rsidR="005864A8" w:rsidP="00372DF6" w14:paraId="055357D0" w14:textId="77777777"/>
                    <w:p w:rsidR="005864A8" w14:paraId="695C7CF5" w14:textId="77777777"/>
                    <w:p w:rsidR="005864A8" w:rsidP="00372DF6" w14:paraId="1C32BE43" w14:textId="77777777"/>
                    <w:p w:rsidR="005864A8" w14:paraId="61B9E276" w14:textId="77777777"/>
                    <w:p w:rsidR="005864A8" w:rsidP="00372DF6" w14:paraId="3331A5B4" w14:textId="77777777"/>
                    <w:p w:rsidR="005864A8" w14:paraId="12AEC641" w14:textId="77777777"/>
                    <w:p w:rsidR="005864A8" w:rsidP="00372DF6" w14:paraId="55F8799D" w14:textId="77777777"/>
                    <w:p w:rsidR="005864A8" w14:paraId="385E593F" w14:textId="77777777"/>
                    <w:p w:rsidR="005864A8" w:rsidP="00372DF6" w14:paraId="16929E3B" w14:textId="77777777"/>
                    <w:p w:rsidR="005864A8" w14:paraId="11CCF6D5" w14:textId="77777777"/>
                    <w:p w:rsidR="005864A8" w:rsidP="00372DF6" w14:paraId="7F260219" w14:textId="77777777"/>
                    <w:p w:rsidR="005864A8" w14:paraId="702B662D" w14:textId="77777777"/>
                    <w:p w:rsidR="005864A8" w:rsidP="00372DF6" w14:paraId="4BFBB82B" w14:textId="77777777"/>
                    <w:p w:rsidR="005864A8" w14:paraId="12D53226" w14:textId="77777777"/>
                    <w:p w:rsidR="005864A8" w:rsidP="00372DF6" w14:paraId="17F19E32" w14:textId="77777777"/>
                    <w:p w:rsidR="005864A8" w14:paraId="2B4E9518" w14:textId="77777777"/>
                    <w:p w:rsidR="005864A8" w:rsidP="00372DF6" w14:paraId="00BA84A7" w14:textId="77777777"/>
                    <w:p w:rsidR="005864A8" w14:paraId="0E7FA05C" w14:textId="77777777"/>
                    <w:p w:rsidR="005864A8" w:rsidP="00372DF6" w14:paraId="5137AAE9" w14:textId="77777777"/>
                    <w:p w:rsidR="005864A8" w14:paraId="5FA4888B" w14:textId="77777777"/>
                    <w:p w:rsidR="005864A8" w:rsidP="00372DF6" w14:paraId="46172133" w14:textId="77777777"/>
                    <w:p w:rsidR="005864A8" w14:paraId="0061802A" w14:textId="77777777"/>
                    <w:p w:rsidR="005864A8" w:rsidP="00372DF6" w14:paraId="377E8E8B" w14:textId="77777777"/>
                    <w:p w:rsidR="005864A8" w14:paraId="0D2F48B0" w14:textId="77777777"/>
                    <w:p w:rsidR="005864A8" w:rsidP="00372DF6" w14:paraId="6A042FCC" w14:textId="77777777"/>
                    <w:p w:rsidR="005864A8" w14:paraId="3DAA973A" w14:textId="77777777"/>
                    <w:p w:rsidR="005864A8" w:rsidP="00372DF6" w14:paraId="5478580C" w14:textId="77777777"/>
                    <w:p w:rsidR="005864A8" w14:paraId="27D6A53E" w14:textId="77777777"/>
                    <w:p w:rsidR="005864A8" w:rsidP="00372DF6" w14:paraId="708E100A" w14:textId="77777777"/>
                    <w:p w:rsidR="005864A8" w14:paraId="150A4BA4" w14:textId="77777777"/>
                    <w:p w:rsidR="005864A8" w:rsidP="00372DF6" w14:paraId="47049DBB" w14:textId="77777777"/>
                    <w:p w:rsidR="005864A8" w14:paraId="1723EFE5" w14:textId="77777777"/>
                    <w:p w:rsidR="005864A8" w:rsidP="00372DF6" w14:paraId="58B6D950" w14:textId="77777777"/>
                    <w:p w:rsidR="005864A8" w14:paraId="79BBC9F2" w14:textId="77777777"/>
                    <w:p w:rsidR="005864A8" w:rsidP="00372DF6" w14:paraId="343F3ABB" w14:textId="77777777"/>
                    <w:p w:rsidR="005864A8" w14:paraId="78BCEE79" w14:textId="77777777"/>
                    <w:p w:rsidR="005864A8" w:rsidP="00372DF6" w14:paraId="0315904C" w14:textId="77777777"/>
                    <w:p w:rsidR="005864A8" w14:paraId="6D4D5C4B" w14:textId="77777777"/>
                    <w:p w:rsidR="005864A8" w:rsidP="00372DF6" w14:paraId="4BDA9B4A" w14:textId="77777777"/>
                    <w:p w:rsidR="005864A8" w14:paraId="1C8441F9" w14:textId="77777777"/>
                    <w:p w:rsidR="005864A8" w:rsidP="00372DF6" w14:paraId="18E3AA00" w14:textId="77777777"/>
                    <w:p w:rsidR="005864A8" w14:paraId="70FD92D8" w14:textId="77777777"/>
                    <w:p w:rsidR="005864A8" w:rsidP="00372DF6" w14:paraId="4AF7684C" w14:textId="77777777"/>
                    <w:p w:rsidR="005864A8" w14:paraId="106900F5" w14:textId="77777777"/>
                    <w:p w:rsidR="005864A8" w:rsidP="00372DF6" w14:paraId="27566636" w14:textId="77777777"/>
                    <w:p w:rsidR="005864A8" w14:paraId="389BE9BA" w14:textId="77777777"/>
                    <w:p w:rsidR="005864A8" w:rsidP="00372DF6" w14:paraId="506262AE" w14:textId="77777777"/>
                    <w:p w:rsidR="005864A8" w14:paraId="69708C71" w14:textId="77777777"/>
                    <w:p w:rsidR="005864A8" w:rsidP="00372DF6" w14:paraId="1DC8C616" w14:textId="77777777"/>
                    <w:p w:rsidR="005864A8" w14:paraId="3A63F736" w14:textId="77777777"/>
                    <w:p w:rsidR="005864A8" w:rsidP="00372DF6" w14:paraId="280F9574" w14:textId="77777777"/>
                    <w:p w:rsidR="005864A8" w14:paraId="78E55DE0" w14:textId="77777777"/>
                    <w:p w:rsidR="005864A8" w:rsidP="00372DF6" w14:paraId="124F594F" w14:textId="77777777"/>
                    <w:p w:rsidR="005864A8" w14:paraId="0921D3CA" w14:textId="77777777"/>
                    <w:p w:rsidR="005864A8" w:rsidP="00372DF6" w14:paraId="71C6A6AD" w14:textId="77777777"/>
                    <w:p w:rsidR="005864A8" w14:paraId="6CF520D3" w14:textId="77777777"/>
                    <w:p w:rsidR="005864A8" w:rsidP="00372DF6" w14:paraId="12F920BD" w14:textId="77777777"/>
                    <w:p w:rsidR="005864A8" w14:paraId="7A699D4B" w14:textId="77777777"/>
                    <w:p w:rsidR="005864A8" w:rsidP="00372DF6" w14:paraId="40C42DA6" w14:textId="77777777"/>
                    <w:p w:rsidR="005864A8" w14:paraId="41180642" w14:textId="77777777"/>
                    <w:p w:rsidR="005864A8" w:rsidP="00372DF6" w14:paraId="51B4DA5B" w14:textId="77777777"/>
                    <w:p w:rsidR="005864A8" w14:paraId="2229C0BC" w14:textId="77777777"/>
                    <w:p w:rsidR="005864A8" w:rsidP="00372DF6" w14:paraId="36D3A073" w14:textId="77777777"/>
                    <w:p w:rsidR="005864A8" w14:paraId="6FBF1F6F" w14:textId="77777777"/>
                    <w:p w:rsidR="005864A8" w:rsidP="00372DF6" w14:paraId="1225E65B" w14:textId="77777777"/>
                    <w:p w:rsidR="005864A8" w14:paraId="5302DC71" w14:textId="77777777"/>
                    <w:p w:rsidR="005864A8" w:rsidP="00372DF6" w14:paraId="2FCFBB69" w14:textId="77777777"/>
                    <w:p w:rsidR="005864A8" w14:paraId="4F55753F" w14:textId="77777777"/>
                    <w:p w:rsidR="005864A8" w:rsidP="00372DF6" w14:paraId="1C7FE461" w14:textId="77777777"/>
                    <w:p w:rsidR="005864A8" w14:paraId="716925B1" w14:textId="77777777"/>
                    <w:p w:rsidR="005864A8" w:rsidP="00372DF6" w14:paraId="69D7E9F0" w14:textId="77777777"/>
                    <w:p w:rsidR="005864A8" w14:paraId="1B369918" w14:textId="77777777"/>
                    <w:p w:rsidR="005864A8" w:rsidP="00372DF6" w14:paraId="189BFFB1" w14:textId="77777777"/>
                    <w:p w:rsidR="005864A8" w14:paraId="33ACF834" w14:textId="77777777"/>
                    <w:p w:rsidR="005864A8" w:rsidP="00372DF6" w14:paraId="0DBAA0A3" w14:textId="77777777"/>
                    <w:p w:rsidR="005864A8" w14:paraId="4BB1341A" w14:textId="77777777"/>
                    <w:p w:rsidR="005864A8" w:rsidP="00372DF6" w14:paraId="6828ADB2" w14:textId="77777777"/>
                    <w:p w:rsidR="005864A8" w14:paraId="7B9C8736" w14:textId="77777777"/>
                    <w:p w:rsidR="005864A8" w:rsidP="00372DF6" w14:paraId="3EFC24FE" w14:textId="77777777"/>
                    <w:p w:rsidR="005864A8" w14:paraId="6A240035" w14:textId="77777777"/>
                    <w:p w:rsidR="005864A8" w:rsidP="00372DF6" w14:paraId="0228EC97" w14:textId="77777777"/>
                    <w:p w:rsidR="005864A8" w14:paraId="77090F94" w14:textId="77777777"/>
                    <w:p w:rsidR="005864A8" w:rsidP="00372DF6" w14:paraId="31A79FD9" w14:textId="77777777"/>
                    <w:p w:rsidR="005864A8" w14:paraId="06AC14CA" w14:textId="77777777"/>
                    <w:p w:rsidR="005864A8" w:rsidP="00372DF6" w14:paraId="12A62B67" w14:textId="77777777"/>
                    <w:p w:rsidR="005864A8" w14:paraId="0BDBD3BB" w14:textId="77777777"/>
                    <w:p w:rsidR="005864A8" w:rsidP="00372DF6" w14:paraId="0B566116" w14:textId="77777777"/>
                    <w:p w:rsidR="005864A8" w14:paraId="0BD74CA8" w14:textId="77777777"/>
                    <w:p w:rsidR="005864A8" w:rsidP="00372DF6" w14:paraId="5DA47D54" w14:textId="77777777"/>
                    <w:p w:rsidR="005864A8" w14:paraId="0A68F77B" w14:textId="77777777"/>
                    <w:p w:rsidR="005864A8" w:rsidP="00372DF6" w14:paraId="77EAD5BD" w14:textId="77777777"/>
                    <w:p w:rsidR="005864A8" w14:paraId="0716AC60" w14:textId="77777777"/>
                    <w:p w:rsidR="005864A8" w:rsidP="00372DF6" w14:paraId="0BDF83F8" w14:textId="77777777"/>
                    <w:p w:rsidR="005864A8" w14:paraId="18D67133" w14:textId="77777777"/>
                    <w:p w:rsidR="005864A8" w:rsidP="00372DF6" w14:paraId="75C17C87" w14:textId="77777777"/>
                    <w:p w:rsidR="005864A8" w14:paraId="1AD3406E" w14:textId="77777777"/>
                    <w:p w:rsidR="005864A8" w:rsidP="00372DF6" w14:paraId="355B7954" w14:textId="77777777"/>
                    <w:p w:rsidR="005864A8" w14:paraId="114A5C4B" w14:textId="77777777"/>
                    <w:p w:rsidR="005864A8" w:rsidP="00372DF6" w14:paraId="6CC35560" w14:textId="77777777"/>
                    <w:p w:rsidR="005864A8" w14:paraId="1CAF438E" w14:textId="77777777"/>
                    <w:p w:rsidR="005864A8" w:rsidP="00372DF6" w14:paraId="0ABF65D9" w14:textId="77777777"/>
                    <w:p w:rsidR="005864A8" w14:paraId="6BB2DF57" w14:textId="77777777"/>
                    <w:p w:rsidR="005864A8" w:rsidP="00372DF6" w14:paraId="482EFE92" w14:textId="77777777"/>
                    <w:p w:rsidR="005864A8" w14:paraId="4DE90B84" w14:textId="77777777"/>
                    <w:p w:rsidR="005864A8" w:rsidP="00372DF6" w14:paraId="006BB70D" w14:textId="77777777"/>
                    <w:p w:rsidR="005864A8" w14:paraId="3F5A1702" w14:textId="77777777"/>
                    <w:p w:rsidR="005864A8" w:rsidP="00372DF6" w14:paraId="7E3184C9" w14:textId="77777777"/>
                    <w:p w:rsidR="005864A8" w14:paraId="4CC00F40" w14:textId="77777777"/>
                    <w:p w:rsidR="005864A8" w:rsidP="00372DF6" w14:paraId="7F15EA61" w14:textId="77777777"/>
                    <w:p w:rsidR="005864A8" w14:paraId="06CD8D2B" w14:textId="77777777"/>
                    <w:p w:rsidR="005864A8" w:rsidP="00372DF6" w14:paraId="16AD5CE7" w14:textId="77777777"/>
                    <w:p w:rsidR="005864A8" w14:paraId="13D1B8D3" w14:textId="77777777"/>
                    <w:p w:rsidR="005864A8" w:rsidP="00372DF6" w14:paraId="6FAC4540" w14:textId="77777777"/>
                    <w:p w:rsidR="005864A8" w14:paraId="3EE996D8" w14:textId="77777777"/>
                    <w:p w:rsidR="005864A8" w:rsidP="00372DF6" w14:paraId="224CBA35" w14:textId="77777777"/>
                    <w:p w:rsidR="005864A8" w14:paraId="74903FA5" w14:textId="77777777"/>
                    <w:p w:rsidR="005864A8" w:rsidP="00372DF6" w14:paraId="5CE68637" w14:textId="77777777"/>
                    <w:p w:rsidR="005864A8" w14:paraId="12B7CDC4" w14:textId="77777777"/>
                    <w:p w:rsidR="005864A8" w:rsidP="00372DF6" w14:paraId="305D8D41" w14:textId="77777777"/>
                    <w:p w:rsidR="005864A8" w14:paraId="1000C12C" w14:textId="77777777"/>
                    <w:p w:rsidR="005864A8" w:rsidP="00372DF6" w14:paraId="07FF5E33" w14:textId="77777777"/>
                    <w:p w:rsidR="005864A8" w14:paraId="6ACD7A41" w14:textId="77777777"/>
                    <w:p w:rsidR="005864A8" w:rsidP="00372DF6" w14:paraId="67D80480" w14:textId="77777777"/>
                    <w:p w:rsidR="005864A8" w14:paraId="65318A20" w14:textId="77777777"/>
                    <w:p w:rsidR="005864A8" w:rsidP="00372DF6" w14:paraId="388CCF7B" w14:textId="77777777"/>
                    <w:p w:rsidR="005864A8" w14:paraId="0D008411" w14:textId="77777777"/>
                    <w:p w:rsidR="005864A8" w:rsidP="00372DF6" w14:paraId="67D7469B" w14:textId="77777777"/>
                    <w:p w:rsidR="005864A8" w14:paraId="48BC9E9F" w14:textId="77777777"/>
                    <w:p w:rsidR="005864A8" w:rsidP="00372DF6" w14:paraId="071E0C56" w14:textId="77777777"/>
                    <w:p w:rsidR="005864A8" w14:paraId="26CBF92A" w14:textId="77777777"/>
                    <w:p w:rsidR="005864A8" w:rsidP="00372DF6" w14:paraId="7A228364" w14:textId="77777777"/>
                    <w:p w:rsidR="005864A8" w14:paraId="191789F1" w14:textId="77777777"/>
                    <w:p w:rsidR="005864A8" w:rsidP="00372DF6" w14:paraId="3713AAB5" w14:textId="77777777"/>
                    <w:p w:rsidR="005864A8" w14:paraId="0888B886" w14:textId="77777777"/>
                    <w:p w:rsidR="005864A8" w:rsidP="00372DF6" w14:paraId="001BAD32" w14:textId="77777777"/>
                    <w:p w:rsidR="005864A8" w14:paraId="40D019B3" w14:textId="77777777"/>
                    <w:p w:rsidR="005864A8" w:rsidP="00372DF6" w14:paraId="0A76CD43" w14:textId="77777777"/>
                    <w:p w:rsidR="005864A8" w14:paraId="0AAD2E0D" w14:textId="77777777"/>
                    <w:p w:rsidR="005864A8" w:rsidP="00372DF6" w14:paraId="30CC70BB" w14:textId="77777777"/>
                    <w:p w:rsidR="005864A8" w14:paraId="2E0D7EC4" w14:textId="77777777"/>
                    <w:p w:rsidR="005864A8" w:rsidP="00372DF6" w14:paraId="56C4EDF5" w14:textId="77777777"/>
                    <w:p w:rsidR="005864A8" w14:paraId="5BE9B827" w14:textId="77777777"/>
                    <w:p w:rsidR="005864A8" w:rsidP="00372DF6" w14:paraId="304A9C71" w14:textId="77777777"/>
                    <w:p w:rsidR="005864A8" w14:paraId="39606096" w14:textId="77777777"/>
                    <w:p w:rsidR="005864A8" w:rsidP="00372DF6" w14:paraId="4166238C" w14:textId="77777777"/>
                    <w:p w:rsidR="005864A8" w14:paraId="066E8F86" w14:textId="77777777"/>
                    <w:p w:rsidR="005864A8" w:rsidP="00372DF6" w14:paraId="5A84BD1A" w14:textId="77777777"/>
                    <w:p w:rsidR="005864A8" w14:paraId="31577BD8" w14:textId="77777777"/>
                    <w:p w:rsidR="005864A8" w:rsidP="00372DF6" w14:paraId="0436C871" w14:textId="77777777"/>
                    <w:p w:rsidR="005864A8" w14:paraId="44B448A7" w14:textId="77777777"/>
                    <w:p w:rsidR="005864A8" w:rsidP="00372DF6" w14:paraId="535411F2" w14:textId="77777777"/>
                    <w:p w:rsidR="005864A8" w14:paraId="5B41649A" w14:textId="77777777"/>
                    <w:p w:rsidR="005864A8" w:rsidP="00372DF6" w14:paraId="76BD532A" w14:textId="77777777"/>
                    <w:p w:rsidR="005864A8" w14:paraId="582C6FB0" w14:textId="77777777"/>
                    <w:p w:rsidR="005864A8" w:rsidP="00372DF6" w14:paraId="3BC58F79" w14:textId="77777777"/>
                    <w:p w:rsidR="005864A8" w14:paraId="251DFB50" w14:textId="77777777"/>
                    <w:p w:rsidR="005864A8" w:rsidP="00372DF6" w14:paraId="0A3EE430" w14:textId="77777777"/>
                    <w:p w:rsidR="005864A8" w14:paraId="29C4BACA" w14:textId="77777777"/>
                    <w:p w:rsidR="005864A8" w:rsidP="00372DF6" w14:paraId="7B3E9771" w14:textId="77777777"/>
                    <w:p w:rsidR="005864A8" w14:paraId="2B44D5DE" w14:textId="77777777"/>
                    <w:p w:rsidR="005864A8" w:rsidP="00372DF6" w14:paraId="0ACD7D65" w14:textId="77777777"/>
                    <w:p w:rsidR="005864A8" w14:paraId="085033B5" w14:textId="77777777"/>
                    <w:p w:rsidR="005864A8" w:rsidP="00372DF6" w14:paraId="07DC5A15" w14:textId="77777777"/>
                    <w:p w:rsidR="005864A8" w14:paraId="2B789B5E" w14:textId="77777777"/>
                    <w:p w:rsidR="005864A8" w:rsidP="00372DF6" w14:paraId="4CED206B" w14:textId="77777777"/>
                    <w:p w:rsidR="005864A8" w14:paraId="40017659" w14:textId="77777777"/>
                    <w:p w:rsidR="005864A8" w:rsidP="00372DF6" w14:paraId="13260721" w14:textId="77777777"/>
                    <w:p w:rsidR="005864A8" w14:paraId="34EC4BD0" w14:textId="77777777"/>
                    <w:p w:rsidR="005864A8" w:rsidP="00372DF6" w14:paraId="682547B2" w14:textId="77777777"/>
                    <w:p w:rsidR="005864A8" w14:paraId="793C6F65" w14:textId="77777777"/>
                    <w:p w:rsidR="005864A8" w:rsidP="00372DF6" w14:paraId="1E8A7FF0" w14:textId="77777777"/>
                    <w:p w:rsidR="005864A8" w14:paraId="425AD29C" w14:textId="77777777"/>
                    <w:p w:rsidR="005864A8" w:rsidP="00372DF6" w14:paraId="314E7BE5" w14:textId="77777777"/>
                    <w:p w:rsidR="005864A8" w14:paraId="2AF3D623" w14:textId="77777777"/>
                    <w:p w:rsidR="005864A8" w:rsidP="00372DF6" w14:paraId="676ABD4D" w14:textId="77777777"/>
                    <w:p w:rsidR="005864A8" w14:paraId="04ED22D8" w14:textId="77777777"/>
                    <w:p w:rsidR="005864A8" w:rsidP="00372DF6" w14:paraId="185E7337" w14:textId="77777777"/>
                    <w:p w:rsidR="005864A8" w14:paraId="7A76C80A" w14:textId="77777777"/>
                    <w:p w:rsidR="005864A8" w:rsidP="00372DF6" w14:paraId="39E51747" w14:textId="77777777"/>
                    <w:p w:rsidR="005864A8" w14:paraId="24BACB26" w14:textId="77777777"/>
                    <w:p w:rsidR="005864A8" w:rsidP="00372DF6" w14:paraId="2D1027CE" w14:textId="77777777"/>
                    <w:p w:rsidR="005864A8" w14:paraId="5FD3C9C0" w14:textId="77777777"/>
                    <w:p w:rsidR="005864A8" w:rsidP="00372DF6" w14:paraId="5AEFA244" w14:textId="77777777"/>
                    <w:p w:rsidR="005864A8" w14:paraId="3630EA8A" w14:textId="77777777"/>
                    <w:p w:rsidR="005864A8" w:rsidP="00372DF6" w14:paraId="0DA26FD3" w14:textId="77777777"/>
                    <w:p w:rsidR="005864A8" w14:paraId="2BA8B444" w14:textId="77777777"/>
                    <w:p w:rsidR="005864A8" w:rsidP="00372DF6" w14:paraId="02185A8A" w14:textId="77777777"/>
                    <w:p w:rsidR="005864A8" w14:paraId="7B561EB2" w14:textId="77777777"/>
                    <w:p w:rsidR="005864A8" w:rsidP="00372DF6" w14:paraId="31E48635" w14:textId="77777777"/>
                    <w:p w:rsidR="005864A8" w14:paraId="26FD6D42" w14:textId="77777777"/>
                    <w:p w:rsidR="005864A8" w:rsidP="00372DF6" w14:paraId="635533D2" w14:textId="77777777"/>
                    <w:p w:rsidR="005864A8" w14:paraId="56B1FDFE" w14:textId="77777777"/>
                    <w:p w:rsidR="005864A8" w:rsidP="00372DF6" w14:paraId="0569D909" w14:textId="77777777"/>
                    <w:p w:rsidR="005864A8" w14:paraId="48B7E6FD" w14:textId="77777777"/>
                    <w:p w:rsidR="005864A8" w:rsidP="00372DF6" w14:paraId="52256501" w14:textId="77777777"/>
                    <w:p w:rsidR="005864A8" w14:paraId="7FA0C32E" w14:textId="77777777"/>
                    <w:p w:rsidR="005864A8" w:rsidP="00372DF6" w14:paraId="556CCA86" w14:textId="77777777"/>
                    <w:p w:rsidR="005864A8" w14:paraId="49A2589C" w14:textId="77777777"/>
                    <w:p w:rsidR="005864A8" w:rsidP="00372DF6" w14:paraId="742E4205" w14:textId="77777777"/>
                    <w:p w:rsidR="005864A8" w14:paraId="2DA7A27E" w14:textId="77777777"/>
                    <w:p w:rsidR="005864A8" w:rsidP="00372DF6" w14:paraId="13118C2D" w14:textId="77777777"/>
                    <w:p w:rsidR="005864A8" w14:paraId="233B4A01" w14:textId="77777777"/>
                    <w:p w:rsidR="005864A8" w:rsidP="00372DF6" w14:paraId="3492CFEC" w14:textId="77777777"/>
                    <w:p w:rsidR="005864A8" w14:paraId="7F3F561D" w14:textId="77777777"/>
                    <w:p w:rsidR="005864A8" w:rsidP="00372DF6" w14:paraId="3BD79E61" w14:textId="77777777"/>
                    <w:p w:rsidR="005864A8" w14:paraId="59E3D537" w14:textId="77777777"/>
                    <w:p w:rsidR="005864A8" w:rsidP="00372DF6" w14:paraId="147780FD" w14:textId="77777777"/>
                    <w:p w:rsidR="005864A8" w14:paraId="479C33DD" w14:textId="77777777"/>
                    <w:p w:rsidR="005864A8" w:rsidP="00372DF6" w14:paraId="4E7E89D7" w14:textId="77777777"/>
                    <w:p w:rsidR="005864A8" w14:paraId="677ACDCD" w14:textId="77777777"/>
                    <w:p w:rsidR="005864A8" w:rsidP="00372DF6" w14:paraId="6D36235C" w14:textId="77777777"/>
                    <w:p w:rsidR="005864A8" w14:paraId="50F78438" w14:textId="77777777"/>
                    <w:p w:rsidR="005864A8" w:rsidP="00372DF6" w14:paraId="429845AA" w14:textId="77777777"/>
                    <w:p w:rsidR="005864A8" w14:paraId="66B5651F" w14:textId="77777777"/>
                    <w:p w:rsidR="005864A8" w:rsidP="00372DF6" w14:paraId="57F53259" w14:textId="77777777"/>
                    <w:p w:rsidR="005864A8" w14:paraId="7499633C" w14:textId="77777777"/>
                    <w:p w:rsidR="005864A8" w:rsidP="00372DF6" w14:paraId="3B80EC02" w14:textId="77777777"/>
                    <w:p w:rsidR="005864A8" w14:paraId="5BEAE244" w14:textId="77777777"/>
                    <w:p w:rsidR="005864A8" w:rsidP="00372DF6" w14:paraId="5CF726DD" w14:textId="77777777"/>
                    <w:p w:rsidR="005864A8" w14:paraId="109AD629" w14:textId="77777777"/>
                    <w:p w:rsidR="005864A8" w:rsidP="00372DF6" w14:paraId="1F16AFA0" w14:textId="77777777"/>
                    <w:p w:rsidR="005864A8" w14:paraId="445C409A" w14:textId="77777777"/>
                    <w:p w:rsidR="005864A8" w:rsidP="00372DF6" w14:paraId="2227259F" w14:textId="77777777"/>
                    <w:p w:rsidR="005864A8" w14:paraId="52DAF7C9" w14:textId="77777777"/>
                    <w:p w:rsidR="005864A8" w:rsidP="00372DF6" w14:paraId="3560CE9C" w14:textId="77777777"/>
                    <w:p w:rsidR="005864A8" w14:paraId="5DE3026C" w14:textId="77777777"/>
                    <w:p w:rsidR="005864A8" w:rsidP="00372DF6" w14:paraId="68E0DB93" w14:textId="77777777"/>
                    <w:p w:rsidR="005864A8" w14:paraId="1554774A" w14:textId="77777777"/>
                    <w:p w:rsidR="005864A8" w:rsidP="00372DF6" w14:paraId="64710009" w14:textId="77777777"/>
                    <w:p w:rsidR="005864A8" w14:paraId="5E1B5546" w14:textId="77777777"/>
                    <w:p w:rsidR="005864A8" w:rsidP="00372DF6" w14:paraId="59A34FDF" w14:textId="77777777"/>
                    <w:p w:rsidR="005864A8" w14:paraId="693BF800" w14:textId="77777777"/>
                    <w:p w:rsidR="005864A8" w:rsidP="00372DF6" w14:paraId="3CA5F79C" w14:textId="77777777"/>
                    <w:p w:rsidR="005864A8" w14:paraId="4618ECD2" w14:textId="77777777"/>
                    <w:p w:rsidR="005864A8" w:rsidP="00372DF6" w14:paraId="45420343" w14:textId="77777777"/>
                    <w:p w:rsidR="005864A8" w14:paraId="10840C6A" w14:textId="77777777"/>
                    <w:p w:rsidR="005864A8" w:rsidP="00372DF6" w14:paraId="34DD07A4" w14:textId="77777777"/>
                    <w:p w:rsidR="005864A8" w14:paraId="1E7ADCD9" w14:textId="77777777"/>
                    <w:p w:rsidR="005864A8" w:rsidP="00372DF6" w14:paraId="6A772222" w14:textId="77777777"/>
                    <w:p w:rsidR="005864A8" w14:paraId="7765601E" w14:textId="77777777"/>
                    <w:p w:rsidR="005864A8" w:rsidP="00372DF6" w14:paraId="07256313" w14:textId="77777777"/>
                    <w:p w:rsidR="005864A8" w14:paraId="40569343" w14:textId="77777777"/>
                    <w:p w:rsidR="005864A8" w:rsidP="00372DF6" w14:paraId="545C567E" w14:textId="77777777"/>
                    <w:p w:rsidR="005864A8" w14:paraId="756F01DA" w14:textId="77777777"/>
                    <w:p w:rsidR="005864A8" w:rsidP="00372DF6" w14:paraId="3EA6FF7B" w14:textId="77777777"/>
                    <w:p w:rsidR="005864A8" w14:paraId="27A3F21E" w14:textId="77777777"/>
                    <w:p w:rsidR="005864A8" w:rsidP="00372DF6" w14:paraId="578C39F8" w14:textId="77777777"/>
                    <w:p w:rsidR="005864A8" w14:paraId="3998CD77" w14:textId="77777777"/>
                    <w:p w:rsidR="005864A8" w:rsidP="00372DF6" w14:paraId="360F1710" w14:textId="77777777"/>
                    <w:p w:rsidR="005864A8" w14:paraId="7BF48991" w14:textId="77777777"/>
                    <w:p w:rsidR="005864A8" w:rsidP="00372DF6" w14:paraId="6F4E67D3" w14:textId="77777777"/>
                    <w:p w:rsidR="005864A8" w14:paraId="2DF1F613" w14:textId="77777777"/>
                    <w:p w:rsidR="005864A8" w:rsidP="00372DF6" w14:paraId="367A0A73" w14:textId="77777777"/>
                    <w:p w:rsidR="005864A8" w14:paraId="02EFA590" w14:textId="77777777"/>
                    <w:p w:rsidR="005864A8" w:rsidP="00372DF6" w14:paraId="3EAF393D" w14:textId="77777777"/>
                    <w:p w:rsidR="005864A8" w14:paraId="6333AE47" w14:textId="77777777"/>
                    <w:p w:rsidR="005864A8" w:rsidP="00372DF6" w14:paraId="50B1D7D2" w14:textId="77777777"/>
                    <w:p w:rsidR="005864A8" w14:paraId="51B1810F" w14:textId="77777777"/>
                    <w:p w:rsidR="005864A8" w:rsidP="00372DF6" w14:paraId="21B0FA43" w14:textId="77777777"/>
                    <w:p w:rsidR="005864A8" w14:paraId="1D7D9FB4" w14:textId="77777777"/>
                    <w:p w:rsidR="005864A8" w:rsidP="00372DF6" w14:paraId="77647B2D" w14:textId="77777777"/>
                    <w:p w:rsidR="005864A8" w14:paraId="64D675CA" w14:textId="77777777"/>
                    <w:p w:rsidR="005864A8" w:rsidP="00372DF6" w14:paraId="1271BDBF" w14:textId="77777777"/>
                    <w:p w:rsidR="005864A8" w14:paraId="3089096D" w14:textId="77777777"/>
                    <w:p w:rsidR="005864A8" w:rsidP="00372DF6" w14:paraId="143B678D" w14:textId="77777777"/>
                    <w:p w:rsidR="005864A8" w14:paraId="4600549A" w14:textId="77777777"/>
                    <w:p w:rsidR="005864A8" w:rsidP="00372DF6" w14:paraId="15BA839F" w14:textId="77777777"/>
                    <w:p w:rsidR="005864A8" w14:paraId="2F581EEA" w14:textId="77777777"/>
                    <w:p w:rsidR="005864A8" w:rsidP="00372DF6" w14:paraId="62A6BAAB" w14:textId="77777777"/>
                    <w:p w:rsidR="005864A8" w14:paraId="31540CC9" w14:textId="77777777"/>
                    <w:p w:rsidR="005864A8" w:rsidP="00372DF6" w14:paraId="007B4C9F" w14:textId="77777777"/>
                    <w:p w:rsidR="005864A8" w14:paraId="15371BD3" w14:textId="77777777"/>
                    <w:p w:rsidR="005864A8" w:rsidP="00372DF6" w14:paraId="7E3319A2" w14:textId="77777777"/>
                    <w:p w:rsidR="005864A8" w14:paraId="096B5919" w14:textId="77777777"/>
                    <w:p w:rsidR="005864A8" w:rsidP="00372DF6" w14:paraId="7645CBE7" w14:textId="77777777"/>
                    <w:p w:rsidR="005864A8" w14:paraId="6EAC431E" w14:textId="77777777"/>
                    <w:p w:rsidR="005864A8" w:rsidP="00372DF6" w14:paraId="6197CCCF" w14:textId="77777777"/>
                    <w:p w:rsidR="005864A8" w14:paraId="1799053B" w14:textId="77777777"/>
                    <w:p w:rsidR="005864A8" w:rsidP="00372DF6" w14:paraId="646A6EB7" w14:textId="77777777"/>
                    <w:p w:rsidR="005864A8" w14:paraId="62264ADB" w14:textId="77777777"/>
                    <w:p w:rsidR="005864A8" w:rsidP="00372DF6" w14:paraId="72128E5E" w14:textId="77777777"/>
                    <w:p w:rsidR="005864A8" w14:paraId="4CECB20B" w14:textId="77777777"/>
                    <w:p w:rsidR="005864A8" w:rsidP="00372DF6" w14:paraId="2F77409D" w14:textId="77777777"/>
                    <w:p w:rsidR="005864A8" w14:paraId="0CF6A11A" w14:textId="77777777"/>
                    <w:p w:rsidR="005864A8" w:rsidP="00372DF6" w14:paraId="6C8F22A8" w14:textId="77777777"/>
                    <w:p w:rsidR="005864A8" w14:paraId="4A317A6C" w14:textId="77777777"/>
                    <w:p w:rsidR="005864A8" w:rsidP="00372DF6" w14:paraId="67325095" w14:textId="77777777"/>
                    <w:p w:rsidR="005864A8" w14:paraId="104A4BAF" w14:textId="77777777"/>
                    <w:p w:rsidR="005864A8" w:rsidP="00372DF6" w14:paraId="0D462D1A" w14:textId="77777777"/>
                    <w:p w:rsidR="005864A8" w14:paraId="583CFE95" w14:textId="77777777"/>
                    <w:p w:rsidR="005864A8" w:rsidP="00372DF6" w14:paraId="36FF868D" w14:textId="77777777"/>
                    <w:p w:rsidR="005864A8" w14:paraId="03D9A2B2" w14:textId="77777777"/>
                    <w:p w:rsidR="005864A8" w:rsidP="00372DF6" w14:paraId="4F43477A" w14:textId="77777777"/>
                    <w:p w:rsidR="005864A8" w14:paraId="6319F1BA" w14:textId="77777777"/>
                    <w:p w:rsidR="005864A8" w:rsidP="00372DF6" w14:paraId="755B67AD" w14:textId="77777777"/>
                    <w:p w:rsidR="005864A8" w14:paraId="4EA54265" w14:textId="77777777"/>
                    <w:p w:rsidR="005864A8" w:rsidP="00372DF6" w14:paraId="34F101EC" w14:textId="77777777"/>
                    <w:p w:rsidR="005864A8" w14:paraId="1CE37D6C" w14:textId="77777777"/>
                    <w:p w:rsidR="005864A8" w:rsidP="00372DF6" w14:paraId="5E4F6509" w14:textId="77777777"/>
                    <w:p w:rsidR="005864A8" w14:paraId="26E3EB14" w14:textId="77777777"/>
                    <w:p w:rsidR="005864A8" w:rsidP="00372DF6" w14:paraId="10BE2BD2" w14:textId="77777777"/>
                    <w:p w:rsidR="005864A8" w14:paraId="6AA3CAB0" w14:textId="77777777"/>
                    <w:p w:rsidR="005864A8" w:rsidP="00372DF6" w14:paraId="28A3B302" w14:textId="77777777"/>
                    <w:p w:rsidR="005864A8" w14:paraId="2B170AE0" w14:textId="77777777"/>
                    <w:p w:rsidR="005864A8" w:rsidP="00372DF6" w14:paraId="2E09013A" w14:textId="77777777"/>
                    <w:p w:rsidR="005864A8" w14:paraId="2A80DD59" w14:textId="77777777"/>
                    <w:p w:rsidR="005864A8" w:rsidP="00372DF6" w14:paraId="2CB8598E" w14:textId="77777777"/>
                    <w:p w:rsidR="005864A8" w14:paraId="3750553C" w14:textId="77777777"/>
                    <w:p w:rsidR="005864A8" w:rsidP="00372DF6" w14:paraId="1FE29E90" w14:textId="77777777"/>
                    <w:p w:rsidR="005864A8" w14:paraId="53E9C3E4" w14:textId="77777777"/>
                    <w:p w:rsidR="005864A8" w:rsidP="00372DF6" w14:paraId="4A0CE9E7" w14:textId="77777777"/>
                    <w:p w:rsidR="005864A8" w14:paraId="6C762838" w14:textId="77777777"/>
                    <w:p w:rsidR="005864A8" w:rsidP="00372DF6" w14:paraId="0BF1DC5D" w14:textId="77777777"/>
                    <w:p w:rsidR="005864A8" w14:paraId="589FA48A" w14:textId="77777777"/>
                    <w:p w:rsidR="005864A8" w:rsidP="00372DF6" w14:paraId="7F782A48" w14:textId="77777777"/>
                    <w:p w:rsidR="005864A8" w14:paraId="3FFAF86E" w14:textId="77777777"/>
                    <w:p w:rsidR="005864A8" w:rsidP="00372DF6" w14:paraId="1A195992" w14:textId="77777777"/>
                    <w:p w:rsidR="005864A8" w14:paraId="598E0610" w14:textId="77777777"/>
                    <w:p w:rsidR="005864A8" w:rsidP="00372DF6" w14:paraId="388B6D5A" w14:textId="77777777"/>
                    <w:p w:rsidR="005864A8" w14:paraId="57EEF1DB" w14:textId="77777777"/>
                    <w:p w:rsidR="005864A8" w:rsidP="00372DF6" w14:paraId="04C14870" w14:textId="77777777"/>
                    <w:p w:rsidR="005864A8" w14:paraId="0604970E" w14:textId="77777777"/>
                    <w:p w:rsidR="005864A8" w:rsidP="00372DF6" w14:paraId="7923A78F" w14:textId="77777777"/>
                    <w:p w:rsidR="005864A8" w14:paraId="67E010FB" w14:textId="77777777"/>
                    <w:p w:rsidR="005864A8" w:rsidP="00372DF6" w14:paraId="19F86D17" w14:textId="77777777"/>
                    <w:p w:rsidR="005864A8" w14:paraId="6A7DC127" w14:textId="77777777"/>
                    <w:p w:rsidR="005864A8" w:rsidP="00372DF6" w14:paraId="7567DF0A" w14:textId="77777777"/>
                    <w:p w:rsidR="005864A8" w14:paraId="2CE475B9" w14:textId="77777777"/>
                    <w:p w:rsidR="005864A8" w:rsidP="00372DF6" w14:paraId="5385140C" w14:textId="77777777"/>
                    <w:p w:rsidR="005864A8" w14:paraId="335EE208" w14:textId="77777777"/>
                    <w:p w:rsidR="005864A8" w:rsidP="00372DF6" w14:paraId="5A12264B" w14:textId="77777777"/>
                    <w:p w:rsidR="005864A8" w14:paraId="0553FFD7" w14:textId="77777777"/>
                    <w:p w:rsidR="005864A8" w:rsidP="00372DF6" w14:paraId="028A8080" w14:textId="77777777"/>
                    <w:p w:rsidR="005864A8" w14:paraId="1670541E" w14:textId="77777777"/>
                    <w:p w:rsidR="005864A8" w:rsidP="00372DF6" w14:paraId="6E57BD6B" w14:textId="77777777"/>
                    <w:p w:rsidR="005864A8" w14:paraId="370A9D65" w14:textId="77777777"/>
                    <w:p w:rsidR="005864A8" w:rsidP="00372DF6" w14:paraId="2D44F858" w14:textId="77777777"/>
                    <w:p w:rsidR="005864A8" w14:paraId="49F81AD7" w14:textId="77777777"/>
                    <w:p w:rsidR="005864A8" w:rsidP="00372DF6" w14:paraId="4E2A7FE6" w14:textId="77777777"/>
                    <w:p w:rsidR="005864A8" w14:paraId="4F797392" w14:textId="77777777"/>
                    <w:p w:rsidR="005864A8" w:rsidP="00372DF6" w14:paraId="015379CA" w14:textId="77777777"/>
                    <w:p w:rsidR="005864A8" w14:paraId="7A73F460" w14:textId="77777777"/>
                    <w:p w:rsidR="005864A8" w:rsidP="00372DF6" w14:paraId="4D72F758" w14:textId="77777777"/>
                    <w:p w:rsidR="005864A8" w14:paraId="4E87C2B6" w14:textId="77777777"/>
                    <w:p w:rsidR="005864A8" w:rsidP="00372DF6" w14:paraId="49458E7E" w14:textId="77777777"/>
                    <w:p w:rsidR="005864A8" w14:paraId="0C785177" w14:textId="77777777"/>
                    <w:p w:rsidR="005864A8" w:rsidP="00372DF6" w14:paraId="7EDA05F6" w14:textId="77777777"/>
                    <w:p w:rsidR="005864A8" w14:paraId="0D23B65E" w14:textId="77777777"/>
                    <w:p w:rsidR="005864A8" w:rsidP="00372DF6" w14:paraId="2E17DB56" w14:textId="77777777"/>
                    <w:p w:rsidR="005864A8" w14:paraId="64464C01" w14:textId="77777777"/>
                    <w:p w:rsidR="005864A8" w:rsidP="00372DF6" w14:paraId="77DEB36D" w14:textId="77777777"/>
                    <w:p w:rsidR="005864A8" w14:paraId="35966079" w14:textId="77777777"/>
                    <w:p w:rsidR="005864A8" w:rsidP="00372DF6" w14:paraId="64FFCFCE" w14:textId="77777777"/>
                    <w:p w:rsidR="005864A8" w14:paraId="44D40779" w14:textId="77777777"/>
                    <w:p w:rsidR="005864A8" w:rsidP="00372DF6" w14:paraId="152F8D8B" w14:textId="77777777"/>
                    <w:p w:rsidR="005864A8" w14:paraId="5C55C624" w14:textId="77777777"/>
                    <w:p w:rsidR="005864A8" w:rsidP="00372DF6" w14:paraId="619F3934" w14:textId="77777777"/>
                    <w:p w:rsidR="005864A8" w14:paraId="34626FD6" w14:textId="77777777"/>
                    <w:p w:rsidR="005864A8" w:rsidP="00372DF6" w14:paraId="3F692674" w14:textId="77777777"/>
                    <w:p w:rsidR="005864A8" w14:paraId="3FF51572" w14:textId="77777777"/>
                    <w:p w:rsidR="005864A8" w:rsidP="00372DF6" w14:paraId="38448012" w14:textId="77777777"/>
                    <w:p w:rsidR="005864A8" w14:paraId="36F1FB38" w14:textId="77777777"/>
                    <w:p w:rsidR="005864A8" w:rsidP="00372DF6" w14:paraId="7C3F7486" w14:textId="77777777"/>
                    <w:p w:rsidR="005864A8" w14:paraId="29662913" w14:textId="77777777"/>
                    <w:p w:rsidR="005864A8" w:rsidP="00372DF6" w14:paraId="4F428310" w14:textId="77777777"/>
                    <w:p w:rsidR="005864A8" w14:paraId="45AAC964" w14:textId="77777777"/>
                    <w:p w:rsidR="005864A8" w:rsidP="00372DF6" w14:paraId="43FCCD3B" w14:textId="77777777"/>
                    <w:p w:rsidR="005864A8" w14:paraId="545A2A59" w14:textId="77777777"/>
                    <w:p w:rsidR="005864A8" w:rsidP="00372DF6" w14:paraId="221770F9" w14:textId="77777777"/>
                    <w:p w:rsidR="005864A8" w14:paraId="7855D5B9" w14:textId="77777777"/>
                    <w:p w:rsidR="005864A8" w:rsidP="00372DF6" w14:paraId="0FF50F2C" w14:textId="77777777"/>
                    <w:p w:rsidR="005864A8" w14:paraId="4753D34A" w14:textId="77777777"/>
                    <w:p w:rsidR="005864A8" w:rsidP="00372DF6" w14:paraId="75DDA295" w14:textId="77777777"/>
                    <w:p w:rsidR="005864A8" w14:paraId="52B33320" w14:textId="77777777"/>
                    <w:p w:rsidR="005864A8" w:rsidP="00372DF6" w14:paraId="3FBD3C59" w14:textId="77777777"/>
                    <w:p w:rsidR="005864A8" w14:paraId="59C1077C" w14:textId="77777777"/>
                    <w:p w:rsidR="005864A8" w:rsidP="00372DF6" w14:paraId="5D490220" w14:textId="77777777"/>
                    <w:p w:rsidR="005864A8" w14:paraId="54E37CE9" w14:textId="77777777"/>
                    <w:p w:rsidR="005864A8" w:rsidP="00372DF6" w14:paraId="363BD714" w14:textId="77777777"/>
                    <w:p w:rsidR="005864A8" w14:paraId="30B6EB57" w14:textId="77777777"/>
                    <w:p w:rsidR="005864A8" w:rsidP="00372DF6" w14:paraId="746F309C" w14:textId="77777777"/>
                    <w:p w:rsidR="005864A8" w14:paraId="68A8BFDD" w14:textId="77777777"/>
                    <w:p w:rsidR="005864A8" w:rsidP="00372DF6" w14:paraId="2CD57068" w14:textId="77777777"/>
                    <w:p w:rsidR="005864A8" w14:paraId="13460792" w14:textId="77777777"/>
                    <w:p w:rsidR="005864A8" w:rsidP="00372DF6" w14:paraId="009D31F4" w14:textId="77777777"/>
                    <w:p w:rsidR="005864A8" w14:paraId="2991FCD0" w14:textId="77777777"/>
                    <w:p w:rsidR="005864A8" w:rsidP="00372DF6" w14:paraId="609C809E" w14:textId="77777777"/>
                    <w:p w:rsidR="005864A8" w14:paraId="6EFF168F" w14:textId="77777777"/>
                    <w:p w:rsidR="005864A8" w:rsidP="00372DF6" w14:paraId="4B115659" w14:textId="77777777"/>
                    <w:p w:rsidR="005864A8" w14:paraId="732A6B79" w14:textId="77777777"/>
                    <w:p w:rsidR="005864A8" w:rsidP="00372DF6" w14:paraId="3D69E450" w14:textId="77777777"/>
                    <w:p w:rsidR="005864A8" w14:paraId="2268A582" w14:textId="77777777"/>
                    <w:p w:rsidR="005864A8" w:rsidP="00372DF6" w14:paraId="23A23AE7" w14:textId="77777777"/>
                    <w:p w:rsidR="005864A8" w14:paraId="21BA7F1F" w14:textId="77777777"/>
                    <w:p w:rsidR="005864A8" w:rsidP="00372DF6" w14:paraId="0AAB7B84" w14:textId="77777777"/>
                    <w:p w:rsidR="005864A8" w14:paraId="6FAE33B8" w14:textId="77777777"/>
                    <w:p w:rsidR="005864A8" w:rsidP="00372DF6" w14:paraId="0902FF9A" w14:textId="77777777"/>
                    <w:p w:rsidR="005864A8" w14:paraId="53145DD5" w14:textId="77777777"/>
                    <w:p w:rsidR="005864A8" w:rsidP="00372DF6" w14:paraId="4F6098A2" w14:textId="77777777"/>
                    <w:p w:rsidR="005864A8" w14:paraId="47CC5A0A" w14:textId="77777777"/>
                    <w:p w:rsidR="005864A8" w:rsidP="00372DF6" w14:paraId="05A70DA6" w14:textId="77777777"/>
                    <w:p w:rsidR="005864A8" w14:paraId="74C34EE0" w14:textId="77777777"/>
                    <w:p w:rsidR="005864A8" w:rsidP="00372DF6" w14:paraId="03B5E2B6" w14:textId="77777777"/>
                    <w:p w:rsidR="005864A8" w14:paraId="73C712FE" w14:textId="77777777"/>
                    <w:p w:rsidR="005864A8" w:rsidP="00372DF6" w14:paraId="373080ED" w14:textId="77777777"/>
                    <w:p w:rsidR="005864A8" w14:paraId="5ACED83E" w14:textId="77777777"/>
                    <w:p w:rsidR="005864A8" w:rsidP="00372DF6" w14:paraId="4C4A9BB0" w14:textId="77777777"/>
                    <w:p w:rsidR="005864A8" w14:paraId="65438E9E" w14:textId="77777777"/>
                    <w:p w:rsidR="005864A8" w:rsidP="00372DF6" w14:paraId="6BC341E0" w14:textId="77777777"/>
                    <w:p w:rsidR="005864A8" w14:paraId="3CC31F98" w14:textId="77777777"/>
                    <w:p w:rsidR="005864A8" w:rsidP="00372DF6" w14:paraId="249FCF61" w14:textId="77777777"/>
                    <w:p w:rsidR="005864A8" w14:paraId="21E388D1" w14:textId="77777777"/>
                    <w:p w:rsidR="005864A8" w:rsidP="00372DF6" w14:paraId="310485D4" w14:textId="77777777"/>
                    <w:p w:rsidR="005864A8" w14:paraId="158EEFEF" w14:textId="77777777"/>
                    <w:p w:rsidR="005864A8" w:rsidP="00372DF6" w14:paraId="2797561A" w14:textId="77777777"/>
                    <w:p w:rsidR="005864A8" w14:paraId="73CEF8B6" w14:textId="77777777"/>
                    <w:p w:rsidR="005864A8" w:rsidP="00372DF6" w14:paraId="66285314" w14:textId="77777777"/>
                    <w:p w:rsidR="005864A8" w14:paraId="340814F0" w14:textId="77777777"/>
                    <w:p w:rsidR="005864A8" w:rsidP="00372DF6" w14:paraId="3517F987" w14:textId="77777777"/>
                    <w:p w:rsidR="005864A8" w14:paraId="73CC8EAD" w14:textId="77777777"/>
                    <w:p w:rsidR="005864A8" w:rsidP="00372DF6" w14:paraId="098A6C80" w14:textId="77777777"/>
                    <w:p w:rsidR="005864A8" w14:paraId="1E712279" w14:textId="77777777"/>
                    <w:p w:rsidR="005864A8" w:rsidP="00372DF6" w14:paraId="754449BB" w14:textId="77777777"/>
                    <w:p w:rsidR="005864A8" w14:paraId="57CD799A" w14:textId="77777777"/>
                    <w:p w:rsidR="005864A8" w:rsidP="00372DF6" w14:paraId="00BEEDBA" w14:textId="77777777"/>
                    <w:p w:rsidR="005864A8" w14:paraId="37B2B7D0" w14:textId="77777777"/>
                    <w:p w:rsidR="005864A8" w:rsidP="00372DF6" w14:paraId="5E4265BA" w14:textId="77777777"/>
                    <w:p w:rsidR="005864A8" w14:paraId="34457A98" w14:textId="77777777"/>
                    <w:p w:rsidR="005864A8" w:rsidP="00372DF6" w14:paraId="687CF3E1" w14:textId="77777777"/>
                    <w:p w:rsidR="005864A8" w14:paraId="1CA4F6B3" w14:textId="77777777"/>
                    <w:p w:rsidR="005864A8" w:rsidP="00372DF6" w14:paraId="7F990372" w14:textId="77777777"/>
                    <w:p w:rsidR="005864A8" w14:paraId="2C262520" w14:textId="77777777"/>
                    <w:p w:rsidR="005864A8" w:rsidP="00372DF6" w14:paraId="4E6B0814" w14:textId="77777777"/>
                    <w:p w:rsidR="005864A8" w14:paraId="7B21BDBB" w14:textId="77777777"/>
                    <w:p w:rsidR="005864A8" w:rsidP="00372DF6" w14:paraId="5878A04D" w14:textId="77777777"/>
                    <w:p w:rsidR="005864A8" w14:paraId="26AA7D12" w14:textId="77777777"/>
                    <w:p w:rsidR="005864A8" w:rsidP="00372DF6" w14:paraId="758CDFDF" w14:textId="77777777"/>
                    <w:p w:rsidR="005864A8" w14:paraId="38756107" w14:textId="77777777"/>
                    <w:p w:rsidR="005864A8" w:rsidP="00372DF6" w14:paraId="0A181C7E" w14:textId="77777777"/>
                    <w:p w:rsidR="005864A8" w14:paraId="5A09C42C" w14:textId="77777777"/>
                    <w:p w:rsidR="005864A8" w:rsidP="00372DF6" w14:paraId="43B7A0E1" w14:textId="77777777"/>
                    <w:p w:rsidR="005864A8" w14:paraId="76A3A9DB" w14:textId="77777777"/>
                    <w:p w:rsidR="005864A8" w:rsidP="00372DF6" w14:paraId="7FB839C1" w14:textId="77777777"/>
                    <w:p w:rsidR="005864A8" w14:paraId="598CA36A" w14:textId="77777777"/>
                    <w:p w:rsidR="005864A8" w:rsidP="00372DF6" w14:paraId="0365EE8E" w14:textId="77777777"/>
                    <w:p w:rsidR="005864A8" w14:paraId="787D7747" w14:textId="77777777"/>
                    <w:p w:rsidR="005864A8" w:rsidP="00372DF6" w14:paraId="0055D9C1" w14:textId="77777777"/>
                    <w:p w:rsidR="005864A8" w14:paraId="788F776F" w14:textId="77777777"/>
                    <w:p w:rsidR="005864A8" w:rsidP="00372DF6" w14:paraId="32E5D19E" w14:textId="77777777"/>
                    <w:p w:rsidR="005864A8" w14:paraId="35A758AA" w14:textId="77777777"/>
                    <w:p w:rsidR="005864A8" w:rsidP="00372DF6" w14:paraId="7001496C" w14:textId="77777777"/>
                    <w:p w:rsidR="005864A8" w14:paraId="7C6AA200" w14:textId="77777777"/>
                    <w:p w:rsidR="005864A8" w:rsidP="00372DF6" w14:paraId="21D5DE40" w14:textId="77777777"/>
                    <w:p w:rsidR="005864A8" w14:paraId="24BC07A8" w14:textId="77777777"/>
                    <w:p w:rsidR="005864A8" w:rsidP="00372DF6" w14:paraId="5C7E79AB" w14:textId="77777777"/>
                    <w:p w:rsidR="005864A8" w14:paraId="7B0E7374" w14:textId="77777777"/>
                    <w:p w:rsidR="005864A8" w:rsidP="00372DF6" w14:paraId="74701D47" w14:textId="77777777"/>
                    <w:p w:rsidR="005864A8" w14:paraId="0C201B9E" w14:textId="77777777"/>
                    <w:p w:rsidR="005864A8" w:rsidP="00372DF6" w14:paraId="46D02263" w14:textId="77777777"/>
                    <w:p w:rsidR="005864A8" w14:paraId="39C40D54" w14:textId="77777777"/>
                    <w:p w:rsidR="005864A8" w:rsidP="00372DF6" w14:paraId="31400F6E" w14:textId="77777777"/>
                    <w:p w:rsidR="005864A8" w14:paraId="019CC67B" w14:textId="77777777"/>
                    <w:p w:rsidR="005864A8" w:rsidP="00372DF6" w14:paraId="76771627" w14:textId="77777777"/>
                    <w:p w:rsidR="005864A8" w14:paraId="5199BC39" w14:textId="77777777"/>
                    <w:p w:rsidR="005864A8" w:rsidP="00372DF6" w14:paraId="11D6A4DC" w14:textId="77777777"/>
                    <w:p w:rsidR="005864A8" w14:paraId="727F50B4" w14:textId="77777777"/>
                    <w:p w:rsidR="005864A8" w:rsidP="00372DF6" w14:paraId="1947FFDB" w14:textId="77777777"/>
                    <w:p w:rsidR="005864A8" w14:paraId="7A2F2EC6" w14:textId="77777777"/>
                    <w:p w:rsidR="005864A8" w:rsidP="00372DF6" w14:paraId="7F22674C" w14:textId="77777777"/>
                    <w:p w:rsidR="005864A8" w14:paraId="65E1DB19" w14:textId="77777777"/>
                    <w:p w:rsidR="005864A8" w:rsidP="00372DF6" w14:paraId="249F3E1A" w14:textId="77777777"/>
                    <w:p w:rsidR="005864A8" w14:paraId="0C1E3421" w14:textId="77777777"/>
                    <w:p w:rsidR="005864A8" w:rsidP="00372DF6" w14:paraId="7DC290CE" w14:textId="77777777"/>
                    <w:p w:rsidR="005864A8" w14:paraId="2C3A1F3B" w14:textId="77777777"/>
                    <w:p w:rsidR="005864A8" w:rsidP="00372DF6" w14:paraId="4CCCDF98" w14:textId="77777777"/>
                    <w:p w:rsidR="005864A8" w14:paraId="6AAA96CB" w14:textId="77777777"/>
                    <w:p w:rsidR="005864A8" w:rsidP="00372DF6" w14:paraId="2D67DC03" w14:textId="77777777"/>
                    <w:p w:rsidR="005864A8" w14:paraId="04703902" w14:textId="77777777"/>
                    <w:p w:rsidR="005864A8" w:rsidP="00372DF6" w14:paraId="6047B400" w14:textId="77777777"/>
                    <w:p w:rsidR="005864A8" w14:paraId="39D15FA2" w14:textId="77777777"/>
                    <w:p w:rsidR="005864A8" w:rsidP="00372DF6" w14:paraId="304E9874" w14:textId="77777777"/>
                    <w:p w:rsidR="005864A8" w14:paraId="523B625F" w14:textId="77777777"/>
                    <w:p w:rsidR="005864A8" w:rsidP="00372DF6" w14:paraId="4B39B43F" w14:textId="77777777"/>
                    <w:p w:rsidR="005864A8" w14:paraId="7FC4B7A3" w14:textId="77777777"/>
                    <w:p w:rsidR="005864A8" w:rsidP="00372DF6" w14:paraId="38C5F7DA" w14:textId="77777777"/>
                    <w:p w:rsidR="005864A8" w14:paraId="1DC247FB" w14:textId="77777777"/>
                    <w:p w:rsidR="005864A8" w:rsidP="00372DF6" w14:paraId="41501D3C" w14:textId="77777777"/>
                    <w:p w:rsidR="005864A8" w14:paraId="397E515A" w14:textId="77777777"/>
                    <w:p w:rsidR="005864A8" w:rsidP="00372DF6" w14:paraId="3E03B945" w14:textId="77777777"/>
                    <w:p w:rsidR="005864A8" w14:paraId="2FE76229" w14:textId="77777777"/>
                    <w:p w:rsidR="005864A8" w:rsidP="00372DF6" w14:paraId="5AAD8D6B" w14:textId="77777777"/>
                    <w:p w:rsidR="005864A8" w14:paraId="4F17297F" w14:textId="77777777"/>
                    <w:p w:rsidR="005864A8" w:rsidP="00372DF6" w14:paraId="469FCEFE" w14:textId="77777777"/>
                    <w:p w:rsidR="005864A8" w14:paraId="7BD4C8A7" w14:textId="77777777"/>
                    <w:p w:rsidR="005864A8" w:rsidP="00372DF6" w14:paraId="2D229B77" w14:textId="77777777"/>
                    <w:p w:rsidR="005864A8" w14:paraId="23B2F42E" w14:textId="77777777"/>
                    <w:p w:rsidR="005864A8" w:rsidP="00372DF6" w14:paraId="234E5B49" w14:textId="77777777"/>
                    <w:p w:rsidR="005864A8" w14:paraId="1010B971" w14:textId="77777777"/>
                    <w:p w:rsidR="005864A8" w:rsidP="00372DF6" w14:paraId="6CA6E72F" w14:textId="77777777"/>
                    <w:p w:rsidR="005864A8" w14:paraId="59FFECAF" w14:textId="77777777"/>
                    <w:p w:rsidR="005864A8" w:rsidP="00372DF6" w14:paraId="4A27E418" w14:textId="77777777"/>
                    <w:p w:rsidR="005864A8" w14:paraId="7766437C" w14:textId="77777777"/>
                    <w:p w:rsidR="005864A8" w:rsidP="00372DF6" w14:paraId="2937D2ED" w14:textId="77777777"/>
                    <w:p w:rsidR="005864A8" w14:paraId="5DA390B5" w14:textId="77777777"/>
                    <w:p w:rsidR="005864A8" w:rsidP="00372DF6" w14:paraId="66F35BF3" w14:textId="77777777"/>
                    <w:p w:rsidR="005864A8" w14:paraId="211B5E35" w14:textId="77777777"/>
                    <w:p w:rsidR="005864A8" w:rsidP="00372DF6" w14:paraId="31F9E46E" w14:textId="77777777"/>
                    <w:p w:rsidR="005864A8" w14:paraId="5ABD2D3F" w14:textId="77777777"/>
                    <w:p w:rsidR="005864A8" w:rsidP="00372DF6" w14:paraId="267DA933" w14:textId="77777777"/>
                    <w:p w:rsidR="005864A8" w14:paraId="3DD0BECD" w14:textId="77777777"/>
                    <w:p w:rsidR="005864A8" w:rsidP="00372DF6" w14:paraId="0C349DEF" w14:textId="77777777"/>
                    <w:p w:rsidR="005864A8" w14:paraId="599B9D09" w14:textId="77777777"/>
                    <w:p w:rsidR="005864A8" w:rsidP="00372DF6" w14:paraId="41E4397C" w14:textId="77777777"/>
                    <w:p w:rsidR="005864A8" w14:paraId="6B7E345E" w14:textId="77777777"/>
                    <w:p w:rsidR="005864A8" w:rsidP="00372DF6" w14:paraId="63ABF0AF" w14:textId="77777777"/>
                    <w:p w:rsidR="005864A8" w14:paraId="563D5133" w14:textId="77777777"/>
                    <w:p w:rsidR="005864A8" w:rsidP="00372DF6" w14:paraId="0960F363" w14:textId="77777777"/>
                    <w:p w:rsidR="005864A8" w14:paraId="6765D8FB" w14:textId="77777777"/>
                    <w:p w:rsidR="005864A8" w:rsidP="00372DF6" w14:paraId="494201FB" w14:textId="77777777"/>
                    <w:p w:rsidR="005864A8" w14:paraId="0452CA23" w14:textId="77777777"/>
                    <w:p w:rsidR="005864A8" w:rsidP="00372DF6" w14:paraId="77214CEB" w14:textId="77777777"/>
                    <w:p w:rsidR="005864A8" w14:paraId="5390DA04" w14:textId="77777777"/>
                    <w:p w:rsidR="005864A8" w:rsidP="00372DF6" w14:paraId="7708B506" w14:textId="77777777"/>
                    <w:p w:rsidR="005864A8" w14:paraId="2415A4C3" w14:textId="77777777"/>
                    <w:p w:rsidR="005864A8" w:rsidP="00372DF6" w14:paraId="6D5E90CC" w14:textId="77777777"/>
                    <w:p w:rsidR="005864A8" w14:paraId="5FE5D8A5" w14:textId="77777777"/>
                    <w:p w:rsidR="005864A8" w:rsidP="00372DF6" w14:paraId="0FB51992" w14:textId="77777777"/>
                    <w:p w:rsidR="005864A8" w14:paraId="31A2B189" w14:textId="77777777"/>
                    <w:p w:rsidR="005864A8" w:rsidP="00372DF6" w14:paraId="498190C9" w14:textId="77777777"/>
                    <w:p w:rsidR="005864A8" w14:paraId="0A9C5BD2" w14:textId="77777777"/>
                    <w:p w:rsidR="005864A8" w:rsidP="00372DF6" w14:paraId="2B7B30E0" w14:textId="77777777"/>
                    <w:p w:rsidR="005864A8" w14:paraId="300ED3F3" w14:textId="77777777"/>
                    <w:p w:rsidR="005864A8" w:rsidP="00372DF6" w14:paraId="43E5CB32" w14:textId="77777777"/>
                    <w:p w:rsidR="005864A8" w14:paraId="61B126A9" w14:textId="77777777"/>
                    <w:p w:rsidR="005864A8" w:rsidP="00372DF6" w14:paraId="64251801" w14:textId="77777777"/>
                    <w:p w:rsidR="005864A8" w14:paraId="7E16CCCE" w14:textId="77777777"/>
                    <w:p w:rsidR="005864A8" w:rsidP="00372DF6" w14:paraId="4BBBF0FF" w14:textId="77777777"/>
                    <w:p w:rsidR="005864A8" w14:paraId="041951B7" w14:textId="77777777"/>
                    <w:p w:rsidR="005864A8" w:rsidP="00372DF6" w14:paraId="5A607C3F" w14:textId="77777777"/>
                    <w:p w:rsidR="005864A8" w14:paraId="428B6184" w14:textId="77777777"/>
                    <w:p w:rsidR="005864A8" w:rsidP="00372DF6" w14:paraId="7828DC9E" w14:textId="77777777"/>
                    <w:p w:rsidR="005864A8" w14:paraId="52A4872B" w14:textId="77777777"/>
                    <w:p w:rsidR="005864A8" w:rsidP="00372DF6" w14:paraId="0CE25A82" w14:textId="77777777"/>
                    <w:p w:rsidR="005864A8" w14:paraId="62B6F78E" w14:textId="77777777"/>
                    <w:p w:rsidR="005864A8" w:rsidP="00372DF6" w14:paraId="2043E39F" w14:textId="77777777"/>
                    <w:p w:rsidR="005864A8" w14:paraId="678006DA" w14:textId="77777777"/>
                    <w:p w:rsidR="005864A8" w:rsidP="00372DF6" w14:paraId="3593CCF6" w14:textId="77777777"/>
                    <w:p w:rsidR="005864A8" w14:paraId="022AC533" w14:textId="77777777"/>
                    <w:p w:rsidR="005864A8" w:rsidP="00372DF6" w14:paraId="3DDBE21C" w14:textId="77777777"/>
                    <w:p w:rsidR="005864A8" w14:paraId="377E28F0" w14:textId="77777777"/>
                    <w:p w:rsidR="005864A8" w:rsidP="00372DF6" w14:paraId="7DF544B8" w14:textId="77777777"/>
                    <w:p w:rsidR="005864A8" w14:paraId="455A3643" w14:textId="77777777"/>
                    <w:p w:rsidR="005864A8" w:rsidP="00372DF6" w14:paraId="30E08614" w14:textId="77777777"/>
                    <w:p w:rsidR="005864A8" w14:paraId="308469A9" w14:textId="77777777"/>
                    <w:p w:rsidR="005864A8" w:rsidP="00372DF6" w14:paraId="62D63B4E" w14:textId="77777777"/>
                    <w:p w:rsidR="005864A8" w14:paraId="4FAE010B" w14:textId="77777777"/>
                    <w:p w:rsidR="005864A8" w:rsidP="00372DF6" w14:paraId="616AD770" w14:textId="77777777"/>
                    <w:p w:rsidR="005864A8" w14:paraId="5AD7D8B9" w14:textId="77777777"/>
                    <w:p w:rsidR="005864A8" w:rsidP="00372DF6" w14:paraId="25A226C5" w14:textId="77777777"/>
                    <w:p w:rsidR="005864A8" w14:paraId="58B62D2E" w14:textId="77777777"/>
                    <w:p w:rsidR="005864A8" w:rsidP="00372DF6" w14:paraId="5FF020D7" w14:textId="77777777"/>
                    <w:p w:rsidR="005864A8" w14:paraId="1A28BDDC" w14:textId="77777777"/>
                    <w:p w:rsidR="005864A8" w:rsidP="00372DF6" w14:paraId="28086E06" w14:textId="77777777"/>
                    <w:p w:rsidR="005864A8" w14:paraId="6671B27F" w14:textId="77777777"/>
                    <w:p w:rsidR="005864A8" w:rsidP="00372DF6" w14:paraId="32D99591" w14:textId="77777777"/>
                    <w:p w:rsidR="005864A8" w14:paraId="604BB6F0" w14:textId="77777777"/>
                    <w:p w:rsidR="005864A8" w:rsidP="00372DF6" w14:paraId="53B5F82B" w14:textId="77777777"/>
                    <w:p w:rsidR="005864A8" w14:paraId="06FE6171" w14:textId="77777777"/>
                    <w:p w:rsidR="005864A8" w:rsidP="00372DF6" w14:paraId="67ECDB07" w14:textId="77777777"/>
                    <w:p w:rsidR="005864A8" w14:paraId="049B977A" w14:textId="77777777"/>
                    <w:p w:rsidR="005864A8" w:rsidP="00372DF6" w14:paraId="600EE76E" w14:textId="77777777"/>
                    <w:p w:rsidR="005864A8" w14:paraId="36D14512" w14:textId="77777777"/>
                    <w:p w:rsidR="005864A8" w:rsidP="00372DF6" w14:paraId="1553A2C7" w14:textId="77777777"/>
                    <w:p w:rsidR="005864A8" w14:paraId="44985A99" w14:textId="77777777"/>
                    <w:p w:rsidR="005864A8" w:rsidP="00372DF6" w14:paraId="23D8832A" w14:textId="77777777"/>
                    <w:p w:rsidR="005864A8" w14:paraId="442CA518" w14:textId="77777777"/>
                    <w:p w:rsidR="005864A8" w:rsidP="00372DF6" w14:paraId="7FC66474" w14:textId="77777777"/>
                    <w:p w:rsidR="005864A8" w14:paraId="7908B511" w14:textId="77777777"/>
                    <w:p w:rsidR="005864A8" w:rsidP="00372DF6" w14:paraId="5E1741FD" w14:textId="77777777"/>
                    <w:p w:rsidR="005864A8" w14:paraId="3D4B67A5" w14:textId="77777777"/>
                    <w:p w:rsidR="005864A8" w:rsidP="00372DF6" w14:paraId="10D3EB87" w14:textId="77777777"/>
                    <w:p w:rsidR="005864A8" w14:paraId="2CFF5191" w14:textId="77777777"/>
                    <w:p w:rsidR="005864A8" w:rsidP="00372DF6" w14:paraId="59E8F201" w14:textId="77777777"/>
                    <w:p w:rsidR="005864A8" w14:paraId="5898F165" w14:textId="77777777"/>
                    <w:p w:rsidR="005864A8" w:rsidP="00372DF6" w14:paraId="7E719225" w14:textId="77777777"/>
                    <w:p w:rsidR="005864A8" w14:paraId="66008934" w14:textId="77777777"/>
                    <w:p w:rsidR="005864A8" w:rsidP="00372DF6" w14:paraId="3D9C8228" w14:textId="77777777"/>
                    <w:p w:rsidR="005864A8" w14:paraId="383A1272" w14:textId="77777777"/>
                    <w:p w:rsidR="005864A8" w:rsidP="00372DF6" w14:paraId="26E2780E" w14:textId="77777777"/>
                    <w:p w:rsidR="005864A8" w14:paraId="5924865A" w14:textId="77777777"/>
                    <w:p w:rsidR="005864A8" w:rsidP="00372DF6" w14:paraId="69431FA8" w14:textId="77777777"/>
                    <w:p w:rsidR="005864A8" w14:paraId="4F225EA0" w14:textId="77777777"/>
                    <w:p w:rsidR="005864A8" w:rsidP="00372DF6" w14:paraId="7494FDDB" w14:textId="77777777"/>
                    <w:p w:rsidR="005864A8" w14:paraId="12DBC3AE" w14:textId="77777777"/>
                    <w:p w:rsidR="005864A8" w:rsidP="00372DF6" w14:paraId="13EEAD46" w14:textId="77777777"/>
                    <w:p w:rsidR="005864A8" w14:paraId="467A1FB6" w14:textId="77777777"/>
                    <w:p w:rsidR="005864A8" w:rsidP="00372DF6" w14:paraId="561F5551" w14:textId="77777777"/>
                    <w:p w:rsidR="005864A8" w14:paraId="0B18FA37" w14:textId="77777777"/>
                    <w:p w:rsidR="005864A8" w:rsidP="00372DF6" w14:paraId="5843D823" w14:textId="77777777"/>
                    <w:p w:rsidR="005864A8" w14:paraId="3DC78D7B" w14:textId="77777777"/>
                    <w:p w:rsidR="005864A8" w:rsidP="00372DF6" w14:paraId="2B8B8E90" w14:textId="77777777"/>
                    <w:p w:rsidR="005864A8" w14:paraId="23E8ECDA" w14:textId="77777777"/>
                    <w:p w:rsidR="005864A8" w:rsidP="00372DF6" w14:paraId="39D32610" w14:textId="77777777"/>
                    <w:p w:rsidR="005864A8" w14:paraId="7467F67F" w14:textId="77777777"/>
                    <w:p w:rsidR="005864A8" w:rsidP="00372DF6" w14:paraId="5368594D" w14:textId="77777777"/>
                    <w:p w:rsidR="005864A8" w14:paraId="6536BFDA" w14:textId="77777777"/>
                    <w:p w:rsidR="005864A8" w:rsidP="00372DF6" w14:paraId="006B0915" w14:textId="77777777"/>
                    <w:p w:rsidR="005864A8" w14:paraId="254819E9" w14:textId="77777777"/>
                    <w:p w:rsidR="005864A8" w:rsidP="00372DF6" w14:paraId="5A16CAB9" w14:textId="77777777"/>
                    <w:p w:rsidR="005864A8" w14:paraId="376C00B3" w14:textId="77777777"/>
                    <w:p w:rsidR="005864A8" w:rsidP="00372DF6" w14:paraId="45639AF5" w14:textId="77777777"/>
                    <w:p w:rsidR="005864A8" w14:paraId="193C913B" w14:textId="77777777"/>
                    <w:p w:rsidR="005864A8" w:rsidP="00372DF6" w14:paraId="439C514F" w14:textId="77777777"/>
                    <w:p w:rsidR="005864A8" w14:paraId="5EE82B79" w14:textId="77777777"/>
                    <w:p w:rsidR="005864A8" w:rsidP="00372DF6" w14:paraId="0BD8B0C1" w14:textId="77777777"/>
                    <w:p w:rsidR="005864A8" w14:paraId="13018FE4" w14:textId="77777777"/>
                    <w:p w:rsidR="005864A8" w:rsidP="00372DF6" w14:paraId="3DF9E503" w14:textId="77777777"/>
                    <w:p w:rsidR="005864A8" w14:paraId="36D36CFF" w14:textId="77777777"/>
                    <w:p w:rsidR="005864A8" w:rsidP="00372DF6" w14:paraId="6809425C" w14:textId="77777777"/>
                    <w:p w:rsidR="005864A8" w14:paraId="4643A773" w14:textId="77777777"/>
                    <w:p w:rsidR="005864A8" w:rsidP="00372DF6" w14:paraId="2C7BD36D" w14:textId="77777777"/>
                    <w:p w:rsidR="005864A8" w14:paraId="256ABE9D" w14:textId="77777777"/>
                    <w:p w:rsidR="005864A8" w:rsidP="00372DF6" w14:paraId="0B1F417D" w14:textId="77777777"/>
                    <w:p w:rsidR="005864A8" w14:paraId="49201195" w14:textId="77777777"/>
                    <w:p w:rsidR="005864A8" w:rsidP="00372DF6" w14:paraId="6E4F4B4E" w14:textId="77777777"/>
                    <w:p w:rsidR="005864A8" w14:paraId="7308E8CB" w14:textId="77777777"/>
                    <w:p w:rsidR="005864A8" w:rsidP="00372DF6" w14:paraId="37D79E85" w14:textId="77777777"/>
                    <w:p w:rsidR="005864A8" w14:paraId="65E92802" w14:textId="77777777"/>
                    <w:p w:rsidR="005864A8" w:rsidP="00372DF6" w14:paraId="3CB0D0CF" w14:textId="77777777"/>
                    <w:p w:rsidR="005864A8" w14:paraId="6647673E" w14:textId="77777777"/>
                    <w:p w:rsidR="005864A8" w:rsidP="00372DF6" w14:paraId="5C50B1C1" w14:textId="77777777"/>
                    <w:p w:rsidR="005864A8" w14:paraId="1EC01919" w14:textId="77777777"/>
                    <w:p w:rsidR="005864A8" w:rsidP="00372DF6" w14:paraId="4A8FA1B5" w14:textId="77777777"/>
                    <w:p w:rsidR="005864A8" w14:paraId="033B7D7E" w14:textId="77777777"/>
                    <w:p w:rsidR="005864A8" w:rsidP="00372DF6" w14:paraId="1C49EAFF" w14:textId="77777777"/>
                    <w:p w:rsidR="005864A8" w14:paraId="5AC8F029" w14:textId="77777777"/>
                    <w:p w:rsidR="005864A8" w:rsidP="00372DF6" w14:paraId="69B23639" w14:textId="77777777"/>
                    <w:p w:rsidR="005864A8" w14:paraId="74D72709" w14:textId="77777777"/>
                    <w:p w:rsidR="005864A8" w:rsidP="00372DF6" w14:paraId="7D01678C" w14:textId="77777777"/>
                    <w:p w:rsidR="005864A8" w14:paraId="39EE59A0" w14:textId="77777777"/>
                    <w:p w:rsidR="005864A8" w:rsidP="00372DF6" w14:paraId="07F11B08" w14:textId="77777777"/>
                    <w:p w:rsidR="005864A8" w14:paraId="47A6B575" w14:textId="77777777"/>
                    <w:p w:rsidR="005864A8" w:rsidP="00372DF6" w14:paraId="618C2224" w14:textId="77777777"/>
                    <w:p w:rsidR="005864A8" w14:paraId="5806BAB5" w14:textId="77777777"/>
                    <w:p w:rsidR="005864A8" w:rsidP="00372DF6" w14:paraId="1535A6B8" w14:textId="77777777"/>
                    <w:p w:rsidR="005864A8" w14:paraId="4649A913" w14:textId="77777777"/>
                    <w:p w:rsidR="005864A8" w:rsidP="00372DF6" w14:paraId="12E81BA4" w14:textId="77777777"/>
                    <w:p w:rsidR="005864A8" w14:paraId="6D791EF8" w14:textId="77777777"/>
                    <w:p w:rsidR="005864A8" w:rsidP="00372DF6" w14:paraId="5AA5F95E" w14:textId="77777777"/>
                    <w:p w:rsidR="005864A8" w14:paraId="2C5C6CEE" w14:textId="77777777"/>
                    <w:p w:rsidR="005864A8" w:rsidP="00372DF6" w14:paraId="70CBC1DF" w14:textId="77777777"/>
                    <w:p w:rsidR="005864A8" w14:paraId="53D978EE" w14:textId="77777777"/>
                    <w:p w:rsidR="005864A8" w:rsidP="00372DF6" w14:paraId="5901121C" w14:textId="77777777"/>
                    <w:p w:rsidR="005864A8" w14:paraId="1920993C" w14:textId="77777777"/>
                    <w:p w:rsidR="005864A8" w:rsidP="00372DF6" w14:paraId="12A35D34" w14:textId="77777777"/>
                    <w:p w:rsidR="005864A8" w14:paraId="203B5588" w14:textId="77777777"/>
                    <w:p w:rsidR="005864A8" w:rsidP="00372DF6" w14:paraId="1F4CFA61" w14:textId="77777777"/>
                    <w:p w:rsidR="005864A8" w14:paraId="672E2903" w14:textId="77777777"/>
                    <w:p w:rsidR="005864A8" w:rsidP="00372DF6" w14:paraId="70E846C2" w14:textId="77777777"/>
                    <w:p w:rsidR="005864A8" w14:paraId="19EF652F" w14:textId="77777777"/>
                    <w:p w:rsidR="005864A8" w:rsidP="00372DF6" w14:paraId="10097459" w14:textId="77777777"/>
                    <w:p w:rsidR="005864A8" w14:paraId="55C13D9E" w14:textId="77777777"/>
                    <w:p w:rsidR="005864A8" w:rsidP="00372DF6" w14:paraId="7165B495" w14:textId="77777777"/>
                    <w:p w:rsidR="005864A8" w14:paraId="65CD9E54" w14:textId="77777777"/>
                    <w:p w:rsidR="005864A8" w:rsidP="00372DF6" w14:paraId="1C3FF36E" w14:textId="77777777"/>
                    <w:p w:rsidR="005864A8" w14:paraId="5C6A808D" w14:textId="77777777"/>
                    <w:p w:rsidR="005864A8" w:rsidP="00372DF6" w14:paraId="7CD286E6" w14:textId="77777777"/>
                    <w:p w:rsidR="005864A8" w14:paraId="338E120D" w14:textId="77777777"/>
                    <w:p w:rsidR="005864A8" w:rsidP="00372DF6" w14:paraId="6C575729" w14:textId="77777777"/>
                    <w:p w:rsidR="005864A8" w14:paraId="6DB7A2F3" w14:textId="77777777"/>
                    <w:p w:rsidR="005864A8" w:rsidP="00372DF6" w14:paraId="38F32336" w14:textId="77777777"/>
                    <w:p w:rsidR="005864A8" w14:paraId="629AADD9" w14:textId="77777777"/>
                    <w:p w:rsidR="005864A8" w:rsidP="00372DF6" w14:paraId="630C58DD" w14:textId="77777777"/>
                    <w:p w:rsidR="005864A8" w14:paraId="6BB9F9DD" w14:textId="77777777"/>
                    <w:p w:rsidR="005864A8" w:rsidP="00372DF6" w14:paraId="58B37C7C" w14:textId="77777777"/>
                    <w:p w:rsidR="005864A8" w14:paraId="78BB7BC8" w14:textId="77777777"/>
                    <w:p w:rsidR="005864A8" w:rsidP="00372DF6" w14:paraId="4B88A696" w14:textId="77777777"/>
                    <w:p w:rsidR="005864A8" w14:paraId="546B96F1" w14:textId="77777777"/>
                    <w:p w:rsidR="005864A8" w:rsidP="00372DF6" w14:paraId="3E8A7C35" w14:textId="77777777"/>
                    <w:p w:rsidR="005864A8" w14:paraId="61CBE33B" w14:textId="77777777"/>
                    <w:p w:rsidR="005864A8" w:rsidP="00372DF6" w14:paraId="65D93070" w14:textId="77777777"/>
                    <w:p w:rsidR="005864A8" w14:paraId="58242901" w14:textId="77777777"/>
                    <w:p w:rsidR="005864A8" w:rsidP="00372DF6" w14:paraId="7E45EFEA" w14:textId="77777777"/>
                    <w:p w:rsidR="005864A8" w14:paraId="5C11DB11" w14:textId="77777777"/>
                    <w:p w:rsidR="005864A8" w:rsidP="00372DF6" w14:paraId="340E0D25" w14:textId="77777777"/>
                    <w:p w:rsidR="005864A8" w14:paraId="1A1B027C" w14:textId="77777777"/>
                    <w:p w:rsidR="005864A8" w:rsidP="00372DF6" w14:paraId="193B11D0" w14:textId="77777777"/>
                    <w:p w:rsidR="005864A8" w14:paraId="0A2705F9" w14:textId="77777777"/>
                    <w:p w:rsidR="005864A8" w:rsidP="00372DF6" w14:paraId="161CD7C8" w14:textId="77777777"/>
                    <w:p w:rsidR="005864A8" w14:paraId="6B8EE194" w14:textId="77777777"/>
                    <w:p w:rsidR="005864A8" w:rsidP="00372DF6" w14:paraId="6370E75F" w14:textId="77777777"/>
                    <w:p w:rsidR="005864A8" w14:paraId="7D69040B" w14:textId="77777777"/>
                    <w:p w:rsidR="005864A8" w:rsidP="00372DF6" w14:paraId="40CD26B6" w14:textId="77777777"/>
                    <w:p w:rsidR="005864A8" w14:paraId="1952F2C1" w14:textId="77777777"/>
                    <w:p w:rsidR="005864A8" w:rsidP="00372DF6" w14:paraId="1E379967" w14:textId="77777777"/>
                    <w:p w:rsidR="005864A8" w14:paraId="5604BC3D" w14:textId="77777777"/>
                    <w:p w:rsidR="005864A8" w:rsidP="00372DF6" w14:paraId="0EB6565E" w14:textId="77777777"/>
                    <w:p w:rsidR="005864A8" w14:paraId="041BFE56" w14:textId="77777777"/>
                    <w:p w:rsidR="005864A8" w:rsidP="00372DF6" w14:paraId="40F8E6D5" w14:textId="77777777"/>
                    <w:p w:rsidR="005864A8" w14:paraId="27BC5F0F" w14:textId="77777777"/>
                    <w:p w:rsidR="005864A8" w:rsidP="00372DF6" w14:paraId="00978896" w14:textId="77777777"/>
                    <w:p w:rsidR="005864A8" w14:paraId="505F9691" w14:textId="77777777"/>
                    <w:p w:rsidR="005864A8" w:rsidP="00372DF6" w14:paraId="7E201BBB" w14:textId="77777777"/>
                    <w:p w:rsidR="005864A8" w14:paraId="30D4BF2F" w14:textId="77777777"/>
                    <w:p w:rsidR="005864A8" w:rsidP="00372DF6" w14:paraId="6CB7376D" w14:textId="77777777"/>
                    <w:p w:rsidR="005864A8" w14:paraId="4BD64A22" w14:textId="77777777"/>
                    <w:p w:rsidR="005864A8" w:rsidP="00372DF6" w14:paraId="76E6C5CD" w14:textId="77777777"/>
                    <w:p w:rsidR="005864A8" w14:paraId="0E3F464E" w14:textId="77777777"/>
                    <w:p w:rsidR="005864A8" w:rsidP="00372DF6" w14:paraId="2C78E97E" w14:textId="77777777"/>
                    <w:p w:rsidR="005864A8" w14:paraId="35A2415E" w14:textId="77777777"/>
                    <w:p w:rsidR="005864A8" w:rsidP="00372DF6" w14:paraId="2CB28EA3" w14:textId="77777777"/>
                    <w:p w:rsidR="005864A8" w14:paraId="5916D4BC" w14:textId="77777777"/>
                    <w:p w:rsidR="005864A8" w:rsidP="00372DF6" w14:paraId="5BEC221D" w14:textId="77777777"/>
                    <w:p w:rsidR="005864A8" w14:paraId="0CE58901" w14:textId="77777777"/>
                    <w:p w:rsidR="005864A8" w:rsidP="00372DF6" w14:paraId="5CC5B65D" w14:textId="77777777"/>
                    <w:p w:rsidR="005864A8" w14:paraId="27F2072C" w14:textId="77777777"/>
                    <w:p w:rsidR="005864A8" w:rsidP="00372DF6" w14:paraId="0B09E05B" w14:textId="77777777"/>
                    <w:p w:rsidR="005864A8" w14:paraId="14F0AD79" w14:textId="77777777"/>
                    <w:p w:rsidR="005864A8" w:rsidP="00372DF6" w14:paraId="703BA716" w14:textId="77777777"/>
                    <w:p w:rsidR="005864A8" w14:paraId="3B85F6AC" w14:textId="77777777"/>
                    <w:p w:rsidR="005864A8" w:rsidP="00372DF6" w14:paraId="1D54EBBE" w14:textId="77777777"/>
                    <w:p w:rsidR="005864A8" w14:paraId="5DE4A7E5" w14:textId="77777777"/>
                    <w:p w:rsidR="005864A8" w:rsidP="00372DF6" w14:paraId="2809EE29" w14:textId="77777777"/>
                    <w:p w:rsidR="005864A8" w14:paraId="200258F0" w14:textId="77777777"/>
                    <w:p w:rsidR="005864A8" w:rsidP="00372DF6" w14:paraId="151AB1F4" w14:textId="77777777"/>
                    <w:p w:rsidR="005864A8" w14:paraId="3C298B0C" w14:textId="77777777"/>
                    <w:p w:rsidR="005864A8" w:rsidP="00372DF6" w14:paraId="20C8280C" w14:textId="77777777"/>
                    <w:p w:rsidR="005864A8" w14:paraId="39B52249" w14:textId="77777777"/>
                    <w:p w:rsidR="005864A8" w:rsidP="00372DF6" w14:paraId="74F120C2" w14:textId="77777777"/>
                    <w:p w:rsidR="005864A8" w14:paraId="6182B54D" w14:textId="77777777"/>
                    <w:p w:rsidR="005864A8" w:rsidP="00372DF6" w14:paraId="6E722A81" w14:textId="77777777"/>
                    <w:p w:rsidR="005864A8" w14:paraId="2CD58768" w14:textId="77777777"/>
                    <w:p w:rsidR="005864A8" w:rsidP="00372DF6" w14:paraId="16B87408" w14:textId="77777777"/>
                    <w:p w:rsidR="005864A8" w14:paraId="3D4802D1" w14:textId="77777777"/>
                    <w:p w:rsidR="005864A8" w:rsidP="00372DF6" w14:paraId="0EA0D057" w14:textId="77777777"/>
                    <w:p w:rsidR="005864A8" w14:paraId="4A6546DD" w14:textId="77777777"/>
                    <w:p w:rsidR="005864A8" w:rsidP="00372DF6" w14:paraId="2A5C5B09" w14:textId="77777777"/>
                    <w:p w:rsidR="005864A8" w14:paraId="341D3E70" w14:textId="77777777"/>
                    <w:p w:rsidR="005864A8" w:rsidP="00372DF6" w14:paraId="60F1242E" w14:textId="77777777"/>
                    <w:p w:rsidR="005864A8" w14:paraId="1E05DC38" w14:textId="77777777"/>
                    <w:p w:rsidR="005864A8" w:rsidP="00372DF6" w14:paraId="61DE0C36" w14:textId="77777777"/>
                    <w:p w:rsidR="005864A8" w14:paraId="1E87527B" w14:textId="77777777"/>
                    <w:p w:rsidR="005864A8" w:rsidP="00372DF6" w14:paraId="4873EA83" w14:textId="77777777"/>
                    <w:p w:rsidR="005864A8" w14:paraId="21F8756A" w14:textId="77777777"/>
                    <w:p w:rsidR="005864A8" w:rsidP="00372DF6" w14:paraId="53BD2478" w14:textId="77777777"/>
                    <w:p w:rsidR="005864A8" w14:paraId="1A2CFBF1" w14:textId="77777777"/>
                    <w:p w:rsidR="005864A8" w:rsidP="00372DF6" w14:paraId="4ACA190D" w14:textId="77777777"/>
                    <w:p w:rsidR="005864A8" w14:paraId="462FF305" w14:textId="77777777"/>
                    <w:p w:rsidR="005864A8" w:rsidP="00372DF6" w14:paraId="388AE4DA" w14:textId="77777777"/>
                    <w:p w:rsidR="005864A8" w14:paraId="437A5776" w14:textId="77777777"/>
                    <w:p w:rsidR="005864A8" w:rsidP="00372DF6" w14:paraId="477A22A8" w14:textId="77777777"/>
                    <w:p w:rsidR="005864A8" w14:paraId="33906A3D" w14:textId="77777777"/>
                    <w:p w:rsidR="005864A8" w:rsidP="00372DF6" w14:paraId="46486C85" w14:textId="77777777"/>
                    <w:p w:rsidR="005864A8" w14:paraId="6377F34B" w14:textId="77777777"/>
                    <w:p w:rsidR="005864A8" w:rsidP="00372DF6" w14:paraId="0BBD814E" w14:textId="77777777"/>
                    <w:p w:rsidR="005864A8" w14:paraId="001646E3" w14:textId="77777777"/>
                    <w:p w:rsidR="005864A8" w:rsidP="00372DF6" w14:paraId="71AA12C2" w14:textId="77777777"/>
                    <w:p w:rsidR="005864A8" w14:paraId="249E8155" w14:textId="77777777"/>
                    <w:p w:rsidR="005864A8" w:rsidP="00372DF6" w14:paraId="6FD46DDF" w14:textId="77777777"/>
                    <w:p w:rsidR="005864A8" w14:paraId="4387F59A" w14:textId="77777777"/>
                    <w:p w:rsidR="005864A8" w:rsidP="00372DF6" w14:paraId="51E5FCDF" w14:textId="77777777"/>
                    <w:p w:rsidR="005864A8" w14:paraId="7F22CE60" w14:textId="77777777"/>
                    <w:p w:rsidR="005864A8" w:rsidP="00372DF6" w14:paraId="75543122" w14:textId="77777777"/>
                    <w:p w:rsidR="005864A8" w14:paraId="39EDD3B9" w14:textId="77777777"/>
                    <w:p w:rsidR="005864A8" w:rsidP="00372DF6" w14:paraId="73E0291C" w14:textId="77777777"/>
                    <w:p w:rsidR="005864A8" w14:paraId="79960D41" w14:textId="77777777"/>
                    <w:p w:rsidR="005864A8" w:rsidP="00372DF6" w14:paraId="0C878102" w14:textId="77777777"/>
                    <w:p w:rsidR="005864A8" w14:paraId="456CF016" w14:textId="77777777"/>
                    <w:p w:rsidR="005864A8" w:rsidP="00372DF6" w14:paraId="7F4344F8" w14:textId="77777777"/>
                    <w:p w:rsidR="005864A8" w14:paraId="52B9DB26" w14:textId="77777777"/>
                    <w:p w:rsidR="005864A8" w:rsidP="00372DF6" w14:paraId="3F1920CA" w14:textId="77777777"/>
                    <w:p w:rsidR="005864A8" w14:paraId="420BB302" w14:textId="77777777"/>
                    <w:p w:rsidR="005864A8" w:rsidP="00372DF6" w14:paraId="55DF3475" w14:textId="77777777"/>
                    <w:p w:rsidR="005864A8" w14:paraId="6EEC5972" w14:textId="77777777"/>
                    <w:p w:rsidR="005864A8" w:rsidP="00372DF6" w14:paraId="7C306EA9" w14:textId="77777777"/>
                    <w:p w:rsidR="005864A8" w14:paraId="69123A29" w14:textId="77777777"/>
                    <w:p w:rsidR="005864A8" w:rsidP="00372DF6" w14:paraId="7B4E1EF7" w14:textId="77777777"/>
                    <w:p w:rsidR="005864A8" w14:paraId="7F06F565" w14:textId="77777777"/>
                    <w:p w:rsidR="005864A8" w:rsidP="00372DF6" w14:paraId="490113B5" w14:textId="77777777"/>
                    <w:p w:rsidR="005864A8" w14:paraId="495DF5DF" w14:textId="77777777"/>
                    <w:p w:rsidR="005864A8" w:rsidP="00372DF6" w14:paraId="34AE542A" w14:textId="77777777"/>
                    <w:p w:rsidR="005864A8" w14:paraId="1EDF952B" w14:textId="77777777"/>
                    <w:p w:rsidR="005864A8" w:rsidP="00372DF6" w14:paraId="026A5829" w14:textId="77777777"/>
                    <w:p w:rsidR="005864A8" w14:paraId="44C4BF96" w14:textId="77777777"/>
                    <w:p w:rsidR="005864A8" w:rsidP="00372DF6" w14:paraId="4AF6BB28" w14:textId="77777777"/>
                    <w:p w:rsidR="005864A8" w14:paraId="7676B9F5" w14:textId="77777777"/>
                    <w:p w:rsidR="005864A8" w:rsidP="00372DF6" w14:paraId="43C8D055" w14:textId="77777777"/>
                    <w:p w:rsidR="005864A8" w14:paraId="09ED2F1D" w14:textId="77777777"/>
                    <w:p w:rsidR="005864A8" w:rsidP="00372DF6" w14:paraId="6B352407" w14:textId="77777777"/>
                    <w:p w:rsidR="005864A8" w14:paraId="70B41F18" w14:textId="77777777"/>
                    <w:p w:rsidR="005864A8" w:rsidP="00372DF6" w14:paraId="4919D3FA" w14:textId="77777777"/>
                    <w:p w:rsidR="005864A8" w14:paraId="7EE60C30" w14:textId="77777777"/>
                    <w:p w:rsidR="005864A8" w:rsidP="00372DF6" w14:paraId="5A6E7CA1" w14:textId="77777777"/>
                    <w:p w:rsidR="005864A8" w14:paraId="5BB01B9B" w14:textId="77777777"/>
                    <w:p w:rsidR="005864A8" w:rsidP="00372DF6" w14:paraId="0E1FF176" w14:textId="77777777"/>
                    <w:p w:rsidR="005864A8" w14:paraId="7A7F01C6" w14:textId="77777777"/>
                    <w:p w:rsidR="005864A8" w:rsidP="00372DF6" w14:paraId="7573F4D3" w14:textId="77777777"/>
                    <w:p w:rsidR="005864A8" w14:paraId="7C843211" w14:textId="77777777"/>
                    <w:p w:rsidR="005864A8" w:rsidP="00372DF6" w14:paraId="7681BA45" w14:textId="77777777"/>
                    <w:p w:rsidR="005864A8" w14:paraId="69D3F242" w14:textId="77777777"/>
                    <w:p w:rsidR="005864A8" w:rsidP="00372DF6" w14:paraId="0301BE4C" w14:textId="77777777"/>
                    <w:p w:rsidR="005864A8" w14:paraId="74EE27CC" w14:textId="77777777"/>
                    <w:p w:rsidR="005864A8" w:rsidP="00372DF6" w14:paraId="6F79B42C" w14:textId="77777777"/>
                    <w:p w:rsidR="005864A8" w14:paraId="2B01DE84" w14:textId="77777777"/>
                    <w:p w:rsidR="005864A8" w:rsidP="00372DF6" w14:paraId="01C24267" w14:textId="77777777"/>
                    <w:p w:rsidR="005864A8" w14:paraId="147A11BB" w14:textId="77777777"/>
                    <w:p w:rsidR="005864A8" w:rsidP="00372DF6" w14:paraId="2A070223" w14:textId="77777777"/>
                    <w:p w:rsidR="005864A8" w14:paraId="69E9C2F7" w14:textId="77777777"/>
                    <w:p w:rsidR="005864A8" w:rsidP="00372DF6" w14:paraId="47E97E28" w14:textId="77777777"/>
                    <w:p w:rsidR="005864A8" w14:paraId="6399AB1B" w14:textId="77777777"/>
                    <w:p w:rsidR="005864A8" w:rsidP="00372DF6" w14:paraId="19461E33" w14:textId="77777777"/>
                    <w:p w:rsidR="005864A8" w14:paraId="320159E1" w14:textId="77777777"/>
                    <w:p w:rsidR="005864A8" w:rsidP="00372DF6" w14:paraId="78E1CDEC" w14:textId="77777777"/>
                    <w:p w:rsidR="005864A8" w14:paraId="09A5D7FD" w14:textId="77777777"/>
                    <w:p w:rsidR="005864A8" w:rsidP="00372DF6" w14:paraId="3A5BC520" w14:textId="77777777"/>
                    <w:p w:rsidR="005864A8" w14:paraId="6DA629A6" w14:textId="77777777"/>
                    <w:p w:rsidR="005864A8" w:rsidP="00372DF6" w14:paraId="1A98BB05" w14:textId="77777777"/>
                    <w:p w:rsidR="005864A8" w14:paraId="704B7014" w14:textId="77777777"/>
                    <w:p w:rsidR="005864A8" w:rsidP="00372DF6" w14:paraId="19179120" w14:textId="77777777"/>
                    <w:p w:rsidR="005864A8" w14:paraId="382734CB" w14:textId="77777777"/>
                    <w:p w:rsidR="005864A8" w:rsidP="00372DF6" w14:paraId="5321241D" w14:textId="77777777"/>
                    <w:p w:rsidR="005864A8" w14:paraId="39735A9B" w14:textId="77777777"/>
                    <w:p w:rsidR="005864A8" w:rsidP="00372DF6" w14:paraId="1967BFA2" w14:textId="77777777"/>
                    <w:p w:rsidR="005864A8" w14:paraId="3C2F5CBA" w14:textId="77777777"/>
                    <w:p w:rsidR="005864A8" w:rsidP="00372DF6" w14:paraId="0005323A" w14:textId="77777777"/>
                    <w:p w:rsidR="005864A8" w14:paraId="626488B3" w14:textId="77777777"/>
                    <w:p w:rsidR="005864A8" w:rsidP="00372DF6" w14:paraId="45DD2C9F" w14:textId="77777777"/>
                    <w:p w:rsidR="005864A8" w14:paraId="51059F2F" w14:textId="77777777"/>
                    <w:p w:rsidR="005864A8" w:rsidP="00372DF6" w14:paraId="5FB8BC98" w14:textId="77777777"/>
                    <w:p w:rsidR="005864A8" w14:paraId="4D27E9FC" w14:textId="77777777"/>
                    <w:p w:rsidR="005864A8" w:rsidP="00372DF6" w14:paraId="0F484F6D" w14:textId="77777777"/>
                    <w:p w:rsidR="005864A8" w14:paraId="641BCB22" w14:textId="77777777"/>
                    <w:p w:rsidR="005864A8" w:rsidP="00372DF6" w14:paraId="194CBC95" w14:textId="77777777"/>
                    <w:p w:rsidR="005864A8" w14:paraId="2FEB62D1" w14:textId="77777777"/>
                    <w:p w:rsidR="005864A8" w:rsidP="00372DF6" w14:paraId="743AB8B9" w14:textId="77777777"/>
                    <w:p w:rsidR="005864A8" w14:paraId="0BCD9862" w14:textId="77777777"/>
                    <w:p w:rsidR="005864A8" w:rsidP="00372DF6" w14:paraId="695B8EC9" w14:textId="77777777"/>
                    <w:p w:rsidR="005864A8" w14:paraId="7881B525" w14:textId="77777777"/>
                    <w:p w:rsidR="005864A8" w:rsidP="00372DF6" w14:paraId="230F3D83" w14:textId="77777777"/>
                    <w:p w:rsidR="005864A8" w14:paraId="1AB781D1" w14:textId="77777777"/>
                    <w:p w:rsidR="005864A8" w:rsidP="00372DF6" w14:paraId="0CFBDD63" w14:textId="77777777"/>
                    <w:p w:rsidR="005864A8" w14:paraId="3568C3C1" w14:textId="77777777"/>
                    <w:p w:rsidR="005864A8" w:rsidP="00372DF6" w14:paraId="0F2AA413" w14:textId="77777777"/>
                    <w:p w:rsidR="005864A8" w14:paraId="71E52206" w14:textId="77777777"/>
                    <w:p w:rsidR="005864A8" w:rsidP="00372DF6" w14:paraId="7E573810" w14:textId="77777777"/>
                    <w:p w:rsidR="005864A8" w14:paraId="730EAFA0" w14:textId="77777777"/>
                    <w:p w:rsidR="005864A8" w:rsidP="00372DF6" w14:paraId="15748A09" w14:textId="77777777"/>
                    <w:p w:rsidR="005864A8" w14:paraId="32E026F4" w14:textId="77777777"/>
                    <w:p w:rsidR="005864A8" w:rsidP="00372DF6" w14:paraId="5C433482" w14:textId="77777777"/>
                    <w:p w:rsidR="005864A8" w14:paraId="19423F36" w14:textId="77777777"/>
                    <w:p w:rsidR="005864A8" w:rsidP="00372DF6" w14:paraId="1D7FC83F" w14:textId="77777777"/>
                    <w:p w:rsidR="005864A8" w14:paraId="4A31D341" w14:textId="77777777"/>
                    <w:p w:rsidR="005864A8" w:rsidP="00372DF6" w14:paraId="7482518E" w14:textId="77777777"/>
                    <w:p w:rsidR="005864A8" w14:paraId="467FB8D6" w14:textId="77777777"/>
                    <w:p w:rsidR="005864A8" w:rsidP="00372DF6" w14:paraId="2CE2B426" w14:textId="77777777"/>
                    <w:p w:rsidR="005864A8" w14:paraId="1025D772" w14:textId="77777777"/>
                    <w:p w:rsidR="005864A8" w:rsidP="00372DF6" w14:paraId="16C6E863" w14:textId="77777777"/>
                    <w:p w:rsidR="005864A8" w14:paraId="67CDEBBD" w14:textId="77777777"/>
                    <w:p w:rsidR="005864A8" w:rsidP="00372DF6" w14:paraId="61D9A054" w14:textId="77777777"/>
                    <w:p w:rsidR="005864A8" w14:paraId="74E89B37" w14:textId="77777777"/>
                    <w:p w:rsidR="005864A8" w:rsidP="00372DF6" w14:paraId="1A9791FB" w14:textId="77777777"/>
                    <w:p w:rsidR="005864A8" w14:paraId="43C80D8B" w14:textId="77777777"/>
                    <w:p w:rsidR="005864A8" w:rsidP="00372DF6" w14:paraId="6CBC72A6" w14:textId="77777777"/>
                    <w:p w:rsidR="005864A8" w14:paraId="14872C64" w14:textId="77777777"/>
                    <w:p w:rsidR="005864A8" w:rsidP="00372DF6" w14:paraId="20BEA2F7" w14:textId="77777777"/>
                    <w:p w:rsidR="005864A8" w14:paraId="4C7E9EC5" w14:textId="77777777"/>
                    <w:p w:rsidR="005864A8" w:rsidP="00372DF6" w14:paraId="309DB885" w14:textId="77777777"/>
                    <w:p w:rsidR="005864A8" w14:paraId="2DBC8EB3" w14:textId="77777777"/>
                    <w:p w:rsidR="005864A8" w:rsidP="00372DF6" w14:paraId="35BB2E56" w14:textId="77777777"/>
                    <w:p w:rsidR="005864A8" w14:paraId="68ED73C1" w14:textId="77777777"/>
                    <w:p w:rsidR="005864A8" w:rsidP="00372DF6" w14:paraId="787E9D22" w14:textId="77777777"/>
                    <w:p w:rsidR="005864A8" w14:paraId="2C5F2261" w14:textId="77777777"/>
                    <w:p w:rsidR="005864A8" w:rsidP="00372DF6" w14:paraId="58B6B4FC" w14:textId="77777777"/>
                    <w:p w:rsidR="005864A8" w14:paraId="744A07E7" w14:textId="77777777"/>
                    <w:p w:rsidR="005864A8" w:rsidP="00372DF6" w14:paraId="571E1962" w14:textId="77777777"/>
                    <w:p w:rsidR="005864A8" w14:paraId="38C0B72B" w14:textId="77777777"/>
                    <w:p w:rsidR="005864A8" w:rsidP="00372DF6" w14:paraId="543FBC0B" w14:textId="77777777"/>
                    <w:p w:rsidR="005864A8" w14:paraId="2C1DE084" w14:textId="77777777"/>
                    <w:p w:rsidR="005864A8" w:rsidP="00372DF6" w14:paraId="113AFEB9" w14:textId="77777777"/>
                    <w:p w:rsidR="005864A8" w14:paraId="1F4ABFB9" w14:textId="77777777"/>
                    <w:p w:rsidR="005864A8" w:rsidP="00372DF6" w14:paraId="11A9DEBF" w14:textId="77777777"/>
                    <w:p w:rsidR="005864A8" w14:paraId="3CD30441" w14:textId="77777777"/>
                    <w:p w:rsidR="005864A8" w:rsidP="00372DF6" w14:paraId="0656F44E" w14:textId="77777777"/>
                    <w:p w:rsidR="005864A8" w14:paraId="50E6FAC6" w14:textId="77777777"/>
                    <w:p w:rsidR="005864A8" w:rsidP="00372DF6" w14:paraId="482F5EBD" w14:textId="77777777"/>
                    <w:p w:rsidR="005864A8" w14:paraId="5C524636" w14:textId="77777777"/>
                    <w:p w:rsidR="005864A8" w:rsidP="00372DF6" w14:paraId="5B5C5F61" w14:textId="77777777"/>
                    <w:p w:rsidR="005864A8" w14:paraId="01C3FD4F" w14:textId="77777777"/>
                    <w:p w:rsidR="005864A8" w:rsidP="00372DF6" w14:paraId="56D976D8" w14:textId="77777777"/>
                    <w:p w:rsidR="005864A8" w14:paraId="6FB130AF" w14:textId="77777777"/>
                    <w:p w:rsidR="005864A8" w:rsidP="00372DF6" w14:paraId="7BA58FD9" w14:textId="77777777"/>
                    <w:p w:rsidR="005864A8" w14:paraId="198C75CA" w14:textId="77777777"/>
                    <w:p w:rsidR="005864A8" w:rsidP="00372DF6" w14:paraId="3C8F86E6" w14:textId="77777777"/>
                    <w:p w:rsidR="005864A8" w14:paraId="6936E817" w14:textId="77777777"/>
                    <w:p w:rsidR="005864A8" w:rsidP="00372DF6" w14:paraId="7A729F95" w14:textId="77777777"/>
                    <w:p w:rsidR="005864A8" w14:paraId="1A61002E" w14:textId="77777777"/>
                    <w:p w:rsidR="005864A8" w:rsidP="00372DF6" w14:paraId="1650B1AA" w14:textId="77777777"/>
                    <w:p w:rsidR="005864A8" w14:paraId="30BC8F24" w14:textId="77777777"/>
                    <w:p w:rsidR="005864A8" w:rsidP="00372DF6" w14:paraId="4CCC1D63" w14:textId="77777777"/>
                    <w:p w:rsidR="005864A8" w14:paraId="4D90397A" w14:textId="77777777"/>
                    <w:p w:rsidR="005864A8" w:rsidP="00372DF6" w14:paraId="30F9E758" w14:textId="77777777"/>
                    <w:p w:rsidR="005864A8" w14:paraId="7E2CF5A1" w14:textId="77777777"/>
                    <w:p w:rsidR="005864A8" w:rsidP="00372DF6" w14:paraId="1DD81973" w14:textId="77777777"/>
                    <w:p w:rsidR="005864A8" w14:paraId="06552347" w14:textId="77777777"/>
                    <w:p w:rsidR="005864A8" w:rsidP="00372DF6" w14:paraId="0B370DBF" w14:textId="77777777"/>
                    <w:p w:rsidR="005864A8" w14:paraId="5A171FA4" w14:textId="77777777"/>
                    <w:p w:rsidR="005864A8" w:rsidP="00372DF6" w14:paraId="4425CCD1" w14:textId="77777777"/>
                    <w:p w:rsidR="005864A8" w14:paraId="792F3986" w14:textId="77777777"/>
                    <w:p w:rsidR="005864A8" w:rsidP="00372DF6" w14:paraId="23BED473" w14:textId="77777777"/>
                    <w:p w:rsidR="005864A8" w14:paraId="6AE90289" w14:textId="77777777"/>
                    <w:p w:rsidR="005864A8" w:rsidP="00372DF6" w14:paraId="08133BE8" w14:textId="77777777"/>
                    <w:p w:rsidR="005864A8" w14:paraId="64EDE9C1" w14:textId="77777777"/>
                    <w:p w:rsidR="005864A8" w:rsidP="00372DF6" w14:paraId="162D6CFA" w14:textId="77777777"/>
                    <w:p w:rsidR="005864A8" w14:paraId="67BA80D2" w14:textId="77777777"/>
                    <w:p w:rsidR="005864A8" w:rsidP="00372DF6" w14:paraId="78ECD57F" w14:textId="77777777"/>
                    <w:p w:rsidR="005864A8" w14:paraId="30C767D7" w14:textId="77777777"/>
                    <w:p w:rsidR="005864A8" w:rsidP="00372DF6" w14:paraId="6CE782F0" w14:textId="77777777"/>
                    <w:p w:rsidR="005864A8" w14:paraId="0897173E" w14:textId="77777777"/>
                    <w:p w:rsidR="005864A8" w:rsidP="00372DF6" w14:paraId="27636849" w14:textId="77777777"/>
                    <w:p w:rsidR="005864A8" w14:paraId="2BA48C4A" w14:textId="77777777"/>
                    <w:p w:rsidR="005864A8" w:rsidP="00372DF6" w14:paraId="62A6CF91" w14:textId="77777777"/>
                    <w:p w:rsidR="005864A8" w14:paraId="3475E1F7" w14:textId="77777777"/>
                    <w:p w:rsidR="005864A8" w:rsidP="00372DF6" w14:paraId="296A96FA" w14:textId="77777777"/>
                    <w:p w:rsidR="005864A8" w14:paraId="792EAAEA" w14:textId="77777777"/>
                    <w:p w:rsidR="005864A8" w:rsidP="00372DF6" w14:paraId="0E5FD8C2" w14:textId="77777777"/>
                    <w:p w:rsidR="005864A8" w14:paraId="0E0B46CC" w14:textId="77777777"/>
                    <w:p w:rsidR="005864A8" w:rsidP="00372DF6" w14:paraId="61A7BC0D" w14:textId="77777777"/>
                    <w:p w:rsidR="005864A8" w14:paraId="7AE6248C" w14:textId="77777777"/>
                    <w:p w:rsidR="005864A8" w:rsidP="00372DF6" w14:paraId="6A15094A" w14:textId="77777777"/>
                    <w:p w:rsidR="005864A8" w14:paraId="44125498" w14:textId="77777777"/>
                    <w:p w:rsidR="005864A8" w:rsidP="00372DF6" w14:paraId="0E44169A" w14:textId="77777777"/>
                    <w:p w:rsidR="005864A8" w14:paraId="6523BB14" w14:textId="77777777"/>
                    <w:p w:rsidR="005864A8" w:rsidP="00372DF6" w14:paraId="26CCE3C1" w14:textId="77777777"/>
                    <w:p w:rsidR="005864A8" w14:paraId="1D4A35C3" w14:textId="77777777"/>
                    <w:p w:rsidR="005864A8" w:rsidP="00372DF6" w14:paraId="42FD3ABA" w14:textId="77777777"/>
                    <w:p w:rsidR="005864A8" w14:paraId="07C2D6F4" w14:textId="77777777"/>
                    <w:p w:rsidR="005864A8" w:rsidP="00372DF6" w14:paraId="58BCF8E6" w14:textId="77777777"/>
                    <w:p w:rsidR="005864A8" w14:paraId="64A57A7A" w14:textId="77777777"/>
                    <w:p w:rsidR="005864A8" w:rsidP="00372DF6" w14:paraId="3B587BE1" w14:textId="77777777"/>
                    <w:p w:rsidR="005864A8" w14:paraId="4C952D3F" w14:textId="77777777"/>
                    <w:p w:rsidR="005864A8" w:rsidP="00372DF6" w14:paraId="11F5A0CF" w14:textId="77777777"/>
                    <w:p w:rsidR="005864A8" w14:paraId="1726CD4A" w14:textId="77777777"/>
                    <w:p w:rsidR="005864A8" w:rsidP="00372DF6" w14:paraId="469E4A2D" w14:textId="77777777"/>
                    <w:p w:rsidR="005864A8" w14:paraId="41908653" w14:textId="77777777"/>
                    <w:p w:rsidR="005864A8" w:rsidP="00372DF6" w14:paraId="607E0028" w14:textId="77777777"/>
                    <w:p w:rsidR="005864A8" w14:paraId="5CD8EED9" w14:textId="77777777"/>
                    <w:p w:rsidR="005864A8" w:rsidP="00372DF6" w14:paraId="094FDF64" w14:textId="77777777"/>
                    <w:p w:rsidR="005864A8" w14:paraId="5839A9A9" w14:textId="77777777"/>
                    <w:p w:rsidR="005864A8" w:rsidP="00372DF6" w14:paraId="372EAA49" w14:textId="77777777"/>
                    <w:p w:rsidR="005864A8" w14:paraId="14478FF5" w14:textId="77777777"/>
                    <w:p w:rsidR="005864A8" w:rsidP="00372DF6" w14:paraId="186A70E4" w14:textId="77777777"/>
                    <w:p w:rsidR="005864A8" w14:paraId="467987DC" w14:textId="77777777"/>
                    <w:p w:rsidR="005864A8" w:rsidP="00372DF6" w14:paraId="3F5DE321" w14:textId="77777777"/>
                    <w:p w:rsidR="005864A8" w14:paraId="0FDF4B86" w14:textId="77777777"/>
                    <w:p w:rsidR="005864A8" w:rsidP="00372DF6" w14:paraId="046101B1" w14:textId="77777777"/>
                    <w:p w:rsidR="005864A8" w14:paraId="188A84A6" w14:textId="77777777"/>
                    <w:p w:rsidR="005864A8" w:rsidP="00372DF6" w14:paraId="150F8144" w14:textId="77777777"/>
                    <w:p w:rsidR="005864A8" w14:paraId="0EDEC095" w14:textId="77777777"/>
                    <w:p w:rsidR="005864A8" w:rsidP="00372DF6" w14:paraId="128ED46C" w14:textId="77777777"/>
                    <w:p w:rsidR="005864A8" w14:paraId="0C77E0DF" w14:textId="77777777"/>
                    <w:p w:rsidR="005864A8" w:rsidP="00372DF6" w14:paraId="6DFA6FE0" w14:textId="77777777"/>
                    <w:p w:rsidR="005864A8" w14:paraId="3BA2CC4D" w14:textId="77777777"/>
                    <w:p w:rsidR="005864A8" w:rsidP="00372DF6" w14:paraId="6F847D69" w14:textId="77777777"/>
                    <w:p w:rsidR="005864A8" w14:paraId="48CC245F" w14:textId="77777777"/>
                    <w:p w:rsidR="005864A8" w:rsidP="00372DF6" w14:paraId="5A9C3AD5" w14:textId="77777777"/>
                    <w:p w:rsidR="005864A8" w14:paraId="3689F3EB" w14:textId="77777777"/>
                    <w:p w:rsidR="005864A8" w:rsidP="00372DF6" w14:paraId="655F3F7B" w14:textId="77777777"/>
                    <w:p w:rsidR="005864A8" w14:paraId="12134BF8" w14:textId="77777777"/>
                    <w:p w:rsidR="005864A8" w:rsidP="00372DF6" w14:paraId="09562D5B" w14:textId="77777777"/>
                    <w:p w:rsidR="005864A8" w14:paraId="4A16C1BE" w14:textId="77777777"/>
                    <w:p w:rsidR="005864A8" w:rsidP="00372DF6" w14:paraId="66136D03" w14:textId="77777777"/>
                    <w:p w:rsidR="005864A8" w14:paraId="124A07E0" w14:textId="77777777"/>
                    <w:p w:rsidR="005864A8" w:rsidP="00372DF6" w14:paraId="3D1CD28C" w14:textId="77777777"/>
                    <w:p w:rsidR="005864A8" w14:paraId="15C62B37" w14:textId="77777777"/>
                    <w:p w:rsidR="005864A8" w:rsidP="00372DF6" w14:paraId="6E749519" w14:textId="77777777"/>
                    <w:p w:rsidR="005864A8" w14:paraId="0988E229" w14:textId="77777777"/>
                    <w:p w:rsidR="005864A8" w:rsidP="00372DF6" w14:paraId="6358FEF5" w14:textId="77777777"/>
                    <w:p w:rsidR="005864A8" w14:paraId="6839E274" w14:textId="77777777"/>
                    <w:p w:rsidR="005864A8" w:rsidP="00372DF6" w14:paraId="0FB17A19" w14:textId="77777777"/>
                    <w:p w:rsidR="005864A8" w14:paraId="26A5D186" w14:textId="77777777"/>
                    <w:p w:rsidR="005864A8" w:rsidP="00372DF6" w14:paraId="4263BD3F" w14:textId="77777777"/>
                    <w:p w:rsidR="005864A8" w14:paraId="0760033D" w14:textId="77777777"/>
                    <w:p w:rsidR="005864A8" w:rsidP="00372DF6" w14:paraId="0968FD7A" w14:textId="77777777"/>
                    <w:p w:rsidR="005864A8" w14:paraId="1BD0DB48" w14:textId="77777777"/>
                    <w:p w:rsidR="005864A8" w:rsidP="00372DF6" w14:paraId="36792835" w14:textId="77777777"/>
                    <w:p w:rsidR="005864A8" w14:paraId="610844EE" w14:textId="77777777"/>
                    <w:p w:rsidR="005864A8" w:rsidP="00372DF6" w14:paraId="154949D6" w14:textId="77777777"/>
                    <w:p w:rsidR="005864A8" w14:paraId="37A25562" w14:textId="77777777"/>
                    <w:p w:rsidR="005864A8" w:rsidP="00372DF6" w14:paraId="69B264BE" w14:textId="77777777"/>
                    <w:p w:rsidR="005864A8" w14:paraId="7BCFCC8C" w14:textId="77777777"/>
                    <w:p w:rsidR="005864A8" w:rsidP="00372DF6" w14:paraId="6DE71CE7" w14:textId="77777777"/>
                    <w:p w:rsidR="005864A8" w14:paraId="564CC879" w14:textId="77777777"/>
                    <w:p w:rsidR="005864A8" w:rsidP="00372DF6" w14:paraId="5AB39BDA" w14:textId="77777777"/>
                    <w:p w:rsidR="005864A8" w14:paraId="376EE87E" w14:textId="77777777"/>
                    <w:p w:rsidR="005864A8" w:rsidP="00372DF6" w14:paraId="34D9EBA3" w14:textId="77777777"/>
                    <w:p w:rsidR="005864A8" w14:paraId="27319918" w14:textId="77777777"/>
                    <w:p w:rsidR="005864A8" w:rsidP="00372DF6" w14:paraId="34CAEF22" w14:textId="77777777"/>
                    <w:p w:rsidR="005864A8" w14:paraId="6844B4C7" w14:textId="77777777"/>
                    <w:p w:rsidR="005864A8" w:rsidP="00372DF6" w14:paraId="2ED836CC" w14:textId="77777777"/>
                    <w:p w:rsidR="005864A8" w14:paraId="37BAF74B" w14:textId="77777777"/>
                    <w:p w:rsidR="005864A8" w:rsidP="00372DF6" w14:paraId="1AADC127" w14:textId="77777777"/>
                    <w:p w:rsidR="005864A8" w14:paraId="16D7C4E5" w14:textId="77777777"/>
                    <w:p w:rsidR="005864A8" w:rsidP="00372DF6" w14:paraId="6EA942DB" w14:textId="77777777"/>
                    <w:p w:rsidR="005864A8" w14:paraId="6E76B834" w14:textId="77777777"/>
                    <w:p w:rsidR="005864A8" w:rsidP="00372DF6" w14:paraId="5B858B6A" w14:textId="77777777"/>
                    <w:p w:rsidR="005864A8" w14:paraId="2D424A55" w14:textId="77777777"/>
                    <w:p w:rsidR="005864A8" w:rsidP="00372DF6" w14:paraId="632A7D23" w14:textId="77777777"/>
                    <w:p w:rsidR="005864A8" w14:paraId="700F94E2" w14:textId="77777777"/>
                    <w:p w:rsidR="005864A8" w:rsidP="00372DF6" w14:paraId="20CF94E5" w14:textId="77777777"/>
                    <w:p w:rsidR="005864A8" w14:paraId="568FD328" w14:textId="77777777"/>
                    <w:p w:rsidR="005864A8" w:rsidP="00372DF6" w14:paraId="66A487AF" w14:textId="77777777"/>
                    <w:p w:rsidR="005864A8" w14:paraId="50F642D4" w14:textId="77777777"/>
                    <w:p w:rsidR="005864A8" w:rsidP="00372DF6" w14:paraId="126E9B55" w14:textId="77777777"/>
                    <w:p w:rsidR="005864A8" w14:paraId="3849B6F7" w14:textId="77777777"/>
                    <w:p w:rsidR="005864A8" w:rsidP="00372DF6" w14:paraId="7EFCE636" w14:textId="77777777"/>
                    <w:p w:rsidR="005864A8" w14:paraId="4718A692" w14:textId="77777777"/>
                    <w:p w:rsidR="005864A8" w:rsidP="00372DF6" w14:paraId="17BAF9BF" w14:textId="77777777"/>
                    <w:p w:rsidR="005864A8" w14:paraId="7B0BCB88" w14:textId="77777777"/>
                    <w:p w:rsidR="005864A8" w:rsidP="00372DF6" w14:paraId="0E8C14A0" w14:textId="77777777"/>
                    <w:p w:rsidR="005864A8" w14:paraId="2EFFE71D" w14:textId="77777777"/>
                    <w:p w:rsidR="005864A8" w:rsidP="00372DF6" w14:paraId="2A5204B9" w14:textId="77777777"/>
                    <w:p w:rsidR="005864A8" w14:paraId="278C0819" w14:textId="77777777"/>
                    <w:p w:rsidR="005864A8" w:rsidP="00372DF6" w14:paraId="421F6739" w14:textId="77777777"/>
                    <w:p w:rsidR="005864A8" w14:paraId="49C7BBC4" w14:textId="77777777"/>
                    <w:p w:rsidR="005864A8" w:rsidP="00372DF6" w14:paraId="0E7B21AD" w14:textId="77777777"/>
                    <w:p w:rsidR="005864A8" w14:paraId="24C7AAAA" w14:textId="77777777"/>
                    <w:p w:rsidR="005864A8" w:rsidP="00372DF6" w14:paraId="1AEAF3CF" w14:textId="77777777"/>
                    <w:p w:rsidR="005864A8" w14:paraId="4297FA94" w14:textId="77777777"/>
                    <w:p w:rsidR="005864A8" w:rsidP="00372DF6" w14:paraId="5B74EA50" w14:textId="77777777"/>
                    <w:p w:rsidR="005864A8" w14:paraId="2F4DE424" w14:textId="77777777"/>
                    <w:p w:rsidR="005864A8" w:rsidP="00372DF6" w14:paraId="5A361431" w14:textId="77777777"/>
                    <w:p w:rsidR="005864A8" w14:paraId="67B170D8" w14:textId="77777777"/>
                    <w:p w:rsidR="005864A8" w:rsidP="00372DF6" w14:paraId="1D42EE87" w14:textId="77777777"/>
                    <w:p w:rsidR="005864A8" w14:paraId="2BC585A3" w14:textId="77777777"/>
                    <w:p w:rsidR="005864A8" w:rsidP="00372DF6" w14:paraId="53A49AD3" w14:textId="77777777"/>
                    <w:p w:rsidR="005864A8" w14:paraId="6CD47DF8" w14:textId="77777777"/>
                    <w:p w:rsidR="005864A8" w:rsidP="00372DF6" w14:paraId="2EF193D2" w14:textId="77777777"/>
                    <w:p w:rsidR="005864A8" w14:paraId="04C0BB88" w14:textId="77777777"/>
                    <w:p w:rsidR="005864A8" w:rsidP="00372DF6" w14:paraId="70E6F485" w14:textId="77777777"/>
                    <w:p w:rsidR="005864A8" w14:paraId="673F8148" w14:textId="77777777"/>
                    <w:p w:rsidR="005864A8" w:rsidP="00372DF6" w14:paraId="0A4FA7D0" w14:textId="77777777"/>
                    <w:p w:rsidR="005864A8" w14:paraId="2CE58552" w14:textId="77777777"/>
                    <w:p w:rsidR="005864A8" w:rsidP="00372DF6" w14:paraId="7C385B73" w14:textId="77777777"/>
                    <w:p w:rsidR="005864A8" w14:paraId="1919419E" w14:textId="77777777"/>
                    <w:p w:rsidR="005864A8" w:rsidP="00372DF6" w14:paraId="78F7012B" w14:textId="77777777"/>
                    <w:p w:rsidR="005864A8" w14:paraId="36F4C65B" w14:textId="77777777"/>
                    <w:p w:rsidR="005864A8" w:rsidP="00372DF6" w14:paraId="676A7516" w14:textId="77777777"/>
                    <w:p w:rsidR="005864A8" w14:paraId="7A1AB9A3" w14:textId="77777777"/>
                    <w:p w:rsidR="005864A8" w:rsidP="00372DF6" w14:paraId="6E508A96" w14:textId="77777777"/>
                    <w:p w:rsidR="005864A8" w14:paraId="22E19DBF" w14:textId="77777777"/>
                    <w:p w:rsidR="005864A8" w:rsidP="00372DF6" w14:paraId="446D689A" w14:textId="77777777"/>
                    <w:p w:rsidR="005864A8" w14:paraId="3452A8F9" w14:textId="77777777"/>
                    <w:p w:rsidR="005864A8" w:rsidP="00372DF6" w14:paraId="622927CE" w14:textId="77777777"/>
                    <w:p w:rsidR="005864A8" w14:paraId="5FE8F163" w14:textId="77777777"/>
                    <w:p w:rsidR="005864A8" w:rsidP="00372DF6" w14:paraId="06813DDB" w14:textId="77777777"/>
                    <w:p w:rsidR="005864A8" w14:paraId="272EBAB3" w14:textId="77777777"/>
                    <w:p w:rsidR="005864A8" w:rsidP="00372DF6" w14:paraId="46BD2B16" w14:textId="77777777"/>
                    <w:p w:rsidR="005864A8" w14:paraId="622ABE76" w14:textId="77777777"/>
                    <w:p w:rsidR="005864A8" w:rsidP="00372DF6" w14:paraId="1CD99C0C" w14:textId="77777777"/>
                    <w:p w:rsidR="005864A8" w14:paraId="63443067" w14:textId="77777777"/>
                    <w:p w:rsidR="005864A8" w:rsidP="00372DF6" w14:paraId="4A01DA86" w14:textId="77777777"/>
                    <w:p w:rsidR="005864A8" w14:paraId="4429313A" w14:textId="77777777"/>
                    <w:p w:rsidR="005864A8" w:rsidP="00372DF6" w14:paraId="7B526325" w14:textId="77777777"/>
                    <w:p w:rsidR="005864A8" w14:paraId="22B283EB" w14:textId="77777777"/>
                    <w:p w:rsidR="005864A8" w:rsidP="00372DF6" w14:paraId="357BA36A" w14:textId="77777777"/>
                    <w:p w:rsidR="005864A8" w14:paraId="6338F990" w14:textId="77777777"/>
                    <w:p w:rsidR="005864A8" w:rsidP="00372DF6" w14:paraId="1BCB0446" w14:textId="77777777"/>
                    <w:p w:rsidR="005864A8" w14:paraId="566FA7AD" w14:textId="77777777"/>
                    <w:p w:rsidR="005864A8" w:rsidP="00372DF6" w14:paraId="1480852C" w14:textId="77777777"/>
                    <w:p w:rsidR="005864A8" w14:paraId="21819CFD" w14:textId="77777777"/>
                    <w:p w:rsidR="005864A8" w:rsidP="00372DF6" w14:paraId="04704BA3" w14:textId="77777777"/>
                    <w:p w:rsidR="005864A8" w14:paraId="631268C1" w14:textId="77777777"/>
                    <w:p w:rsidR="005864A8" w:rsidP="00372DF6" w14:paraId="5449AB53" w14:textId="77777777"/>
                    <w:p w:rsidR="005864A8" w14:paraId="293E689E" w14:textId="77777777"/>
                    <w:p w:rsidR="005864A8" w:rsidP="00372DF6" w14:paraId="5A404A97" w14:textId="77777777"/>
                    <w:p w:rsidR="005864A8" w14:paraId="6F7A70D9" w14:textId="77777777"/>
                    <w:p w:rsidR="005864A8" w:rsidP="00372DF6" w14:paraId="4748278C" w14:textId="77777777"/>
                    <w:p w:rsidR="005864A8" w14:paraId="3622034C" w14:textId="77777777"/>
                    <w:p w:rsidR="005864A8" w:rsidP="00372DF6" w14:paraId="51E5417E" w14:textId="77777777"/>
                    <w:p w:rsidR="005864A8" w14:paraId="630E522B" w14:textId="77777777"/>
                    <w:p w:rsidR="005864A8" w:rsidP="00372DF6" w14:paraId="37731BD4" w14:textId="77777777"/>
                    <w:p w:rsidR="005864A8" w14:paraId="55FF768C" w14:textId="77777777"/>
                    <w:p w:rsidR="005864A8" w:rsidP="00372DF6" w14:paraId="4473AD3B" w14:textId="77777777"/>
                    <w:p w:rsidR="005864A8" w14:paraId="24C97824" w14:textId="77777777"/>
                    <w:p w:rsidR="005864A8" w:rsidP="00372DF6" w14:paraId="6012D066" w14:textId="77777777"/>
                    <w:p w:rsidR="005864A8" w14:paraId="4CD1B24B" w14:textId="77777777"/>
                    <w:p w:rsidR="005864A8" w:rsidP="00372DF6" w14:paraId="23B1CDE6" w14:textId="77777777"/>
                    <w:p w:rsidR="005864A8" w14:paraId="7734C48C" w14:textId="77777777"/>
                    <w:p w:rsidR="005864A8" w:rsidP="00372DF6" w14:paraId="3E652073" w14:textId="77777777"/>
                    <w:p w:rsidR="005864A8" w14:paraId="489AC3B4" w14:textId="77777777"/>
                    <w:p w:rsidR="005864A8" w:rsidP="00372DF6" w14:paraId="7452A7C1" w14:textId="77777777"/>
                    <w:p w:rsidR="005864A8" w14:paraId="21FA8F60" w14:textId="77777777"/>
                    <w:p w:rsidR="005864A8" w:rsidP="00372DF6" w14:paraId="245B1DE2" w14:textId="77777777"/>
                    <w:p w:rsidR="005864A8" w14:paraId="56962FEE" w14:textId="77777777"/>
                    <w:p w:rsidR="005864A8" w:rsidP="00372DF6" w14:paraId="5AB9AC94" w14:textId="77777777"/>
                    <w:p w:rsidR="005864A8" w14:paraId="201E91EB" w14:textId="77777777"/>
                    <w:p w:rsidR="005864A8" w:rsidP="00372DF6" w14:paraId="4FD0AA47" w14:textId="77777777"/>
                    <w:p w:rsidR="005864A8" w14:paraId="132151B1" w14:textId="77777777"/>
                    <w:p w:rsidR="005864A8" w:rsidP="00372DF6" w14:paraId="0047BC5C" w14:textId="77777777"/>
                    <w:p w:rsidR="005864A8" w14:paraId="5B11CCB8" w14:textId="77777777"/>
                    <w:p w:rsidR="005864A8" w:rsidP="00372DF6" w14:paraId="54E78AA2" w14:textId="77777777"/>
                    <w:p w:rsidR="005864A8" w14:paraId="51BE3E45" w14:textId="77777777"/>
                    <w:p w:rsidR="005864A8" w:rsidP="00372DF6" w14:paraId="0A67B99B" w14:textId="77777777"/>
                    <w:p w:rsidR="005864A8" w14:paraId="48482F4C" w14:textId="77777777"/>
                    <w:p w:rsidR="005864A8" w:rsidP="00372DF6" w14:paraId="144B5519" w14:textId="77777777"/>
                    <w:p w:rsidR="005864A8" w14:paraId="290C556F" w14:textId="77777777"/>
                    <w:p w:rsidR="005864A8" w:rsidP="00372DF6" w14:paraId="59364363" w14:textId="77777777"/>
                    <w:p w:rsidR="005864A8" w14:paraId="11C4126C" w14:textId="77777777"/>
                    <w:p w:rsidR="005864A8" w:rsidP="00372DF6" w14:paraId="2A036A77" w14:textId="77777777"/>
                    <w:p w:rsidR="005864A8" w14:paraId="601817AB" w14:textId="77777777"/>
                    <w:p w:rsidR="005864A8" w:rsidP="00372DF6" w14:paraId="1750DD0E" w14:textId="77777777"/>
                    <w:p w:rsidR="005864A8" w14:paraId="143D2513" w14:textId="77777777"/>
                    <w:p w:rsidR="005864A8" w:rsidP="00372DF6" w14:paraId="08C40C38" w14:textId="77777777"/>
                    <w:p w:rsidR="005864A8" w14:paraId="64156A4D" w14:textId="77777777"/>
                    <w:p w:rsidR="005864A8" w:rsidP="00372DF6" w14:paraId="249C0163" w14:textId="77777777"/>
                    <w:p w:rsidR="005864A8" w14:paraId="0FEDFEA5" w14:textId="77777777"/>
                    <w:p w:rsidR="005864A8" w:rsidP="00372DF6" w14:paraId="384EC4F3" w14:textId="77777777"/>
                    <w:p w:rsidR="005864A8" w14:paraId="40E68348" w14:textId="77777777"/>
                    <w:p w:rsidR="005864A8" w:rsidP="00372DF6" w14:paraId="6647354C" w14:textId="77777777"/>
                    <w:p w:rsidR="005864A8" w14:paraId="54D4A423" w14:textId="77777777"/>
                    <w:p w:rsidR="005864A8" w:rsidP="00372DF6" w14:paraId="7CA9B265" w14:textId="77777777"/>
                    <w:p w:rsidR="005864A8" w14:paraId="152DCB2C" w14:textId="77777777"/>
                    <w:p w:rsidR="005864A8" w:rsidP="00372DF6" w14:paraId="18D821D7" w14:textId="77777777"/>
                    <w:p w:rsidR="005864A8" w14:paraId="3696FA31" w14:textId="77777777"/>
                    <w:p w:rsidR="005864A8" w:rsidP="00372DF6" w14:paraId="5908EF68" w14:textId="77777777"/>
                    <w:p w:rsidR="005864A8" w14:paraId="46D55F2B" w14:textId="77777777"/>
                    <w:p w:rsidR="005864A8" w:rsidP="00372DF6" w14:paraId="02B0CE2A" w14:textId="77777777"/>
                    <w:p w:rsidR="005864A8" w14:paraId="53E1D70E" w14:textId="77777777"/>
                    <w:p w:rsidR="005864A8" w:rsidP="00372DF6" w14:paraId="1A041DF7" w14:textId="77777777"/>
                    <w:p w:rsidR="005864A8" w14:paraId="2AFE4A19" w14:textId="77777777"/>
                    <w:p w:rsidR="005864A8" w:rsidP="00372DF6" w14:paraId="786D71DA" w14:textId="77777777"/>
                    <w:p w:rsidR="005864A8" w14:paraId="19B5B10F" w14:textId="77777777"/>
                    <w:p w:rsidR="005864A8" w:rsidP="00372DF6" w14:paraId="6A563F79" w14:textId="77777777"/>
                    <w:p w:rsidR="005864A8" w14:paraId="09CDF98D" w14:textId="77777777"/>
                    <w:p w:rsidR="005864A8" w:rsidP="00372DF6" w14:paraId="3DEB3B9D" w14:textId="77777777"/>
                    <w:p w:rsidR="005864A8" w14:paraId="045AC204" w14:textId="77777777"/>
                    <w:p w:rsidR="005864A8" w:rsidP="00372DF6" w14:paraId="28D1CDF9" w14:textId="77777777"/>
                    <w:p w:rsidR="005864A8" w14:paraId="13D79DFB" w14:textId="77777777"/>
                    <w:p w:rsidR="005864A8" w:rsidP="00372DF6" w14:paraId="51D45576" w14:textId="77777777"/>
                    <w:p w:rsidR="005864A8" w14:paraId="59DF814F" w14:textId="77777777"/>
                    <w:p w:rsidR="005864A8" w:rsidP="00372DF6" w14:paraId="6E708DB0" w14:textId="77777777"/>
                    <w:p w:rsidR="005864A8" w14:paraId="6EF8788B" w14:textId="77777777"/>
                    <w:p w:rsidR="005864A8" w:rsidP="00372DF6" w14:paraId="4D356402" w14:textId="77777777"/>
                    <w:p w:rsidR="005864A8" w14:paraId="144A6FC7" w14:textId="77777777"/>
                    <w:p w:rsidR="005864A8" w:rsidP="00372DF6" w14:paraId="06AEF0F9" w14:textId="77777777"/>
                    <w:p w:rsidR="005864A8" w14:paraId="005F4578" w14:textId="77777777"/>
                    <w:p w:rsidR="005864A8" w:rsidP="00372DF6" w14:paraId="61F8CB3B" w14:textId="77777777"/>
                    <w:p w:rsidR="005864A8" w14:paraId="209990F2" w14:textId="77777777"/>
                    <w:p w:rsidR="005864A8" w:rsidP="00372DF6" w14:paraId="3E5A551A" w14:textId="77777777"/>
                    <w:p w:rsidR="005864A8" w14:paraId="2A7FA156" w14:textId="77777777"/>
                    <w:p w:rsidR="005864A8" w:rsidP="00372DF6" w14:paraId="7D5D2061" w14:textId="77777777"/>
                    <w:p w:rsidR="005864A8" w14:paraId="78B015A8" w14:textId="77777777"/>
                    <w:p w:rsidR="005864A8" w:rsidP="00372DF6" w14:paraId="163BC7F1" w14:textId="77777777"/>
                    <w:p w:rsidR="005864A8" w14:paraId="0E723069" w14:textId="77777777"/>
                    <w:p w:rsidR="005864A8" w:rsidP="00372DF6" w14:paraId="4DB7E70A" w14:textId="77777777"/>
                    <w:p w:rsidR="005864A8" w14:paraId="23273BA2" w14:textId="77777777"/>
                    <w:p w:rsidR="005864A8" w:rsidP="00372DF6" w14:paraId="332776E4" w14:textId="77777777"/>
                    <w:p w:rsidR="005864A8" w14:paraId="0C08D5C8" w14:textId="77777777"/>
                    <w:p w:rsidR="005864A8" w:rsidP="00372DF6" w14:paraId="49FE2209" w14:textId="77777777"/>
                    <w:p w:rsidR="005864A8" w14:paraId="356C9EF1" w14:textId="77777777"/>
                    <w:p w:rsidR="005864A8" w:rsidP="00372DF6" w14:paraId="231A5E11" w14:textId="77777777"/>
                    <w:p w:rsidR="005864A8" w14:paraId="459775D6" w14:textId="77777777"/>
                    <w:p w:rsidR="005864A8" w:rsidP="00372DF6" w14:paraId="5E906D67" w14:textId="77777777"/>
                    <w:p w:rsidR="005864A8" w14:paraId="65C20060" w14:textId="77777777"/>
                    <w:p w:rsidR="005864A8" w:rsidP="00372DF6" w14:paraId="5E955BA8" w14:textId="77777777"/>
                    <w:p w:rsidR="005864A8" w14:paraId="22EA34BE" w14:textId="77777777"/>
                    <w:p w:rsidR="005864A8" w:rsidP="00372DF6" w14:paraId="0DF62868" w14:textId="77777777"/>
                    <w:p w:rsidR="005864A8" w14:paraId="3778C6EB" w14:textId="77777777"/>
                    <w:p w:rsidR="005864A8" w:rsidP="00372DF6" w14:paraId="2F73F47F" w14:textId="77777777"/>
                    <w:p w:rsidR="005864A8" w14:paraId="0E777EC9" w14:textId="77777777"/>
                    <w:p w:rsidR="005864A8" w:rsidP="00372DF6" w14:paraId="1947A5E9" w14:textId="77777777"/>
                    <w:p w:rsidR="005864A8" w14:paraId="6CB49AA8" w14:textId="77777777"/>
                    <w:p w:rsidR="005864A8" w:rsidP="00372DF6" w14:paraId="679E1604" w14:textId="77777777"/>
                    <w:p w:rsidR="005864A8" w14:paraId="36BF8260" w14:textId="77777777"/>
                    <w:p w:rsidR="005864A8" w:rsidP="00372DF6" w14:paraId="6BF97E6E" w14:textId="77777777"/>
                    <w:p w:rsidR="005864A8" w14:paraId="5D742ED5" w14:textId="77777777"/>
                    <w:p w:rsidR="005864A8" w:rsidP="00372DF6" w14:paraId="4D35785F" w14:textId="77777777"/>
                    <w:p w:rsidR="005864A8" w14:paraId="1757A9EF" w14:textId="77777777"/>
                    <w:p w:rsidR="005864A8" w:rsidP="00372DF6" w14:paraId="191EEC00" w14:textId="77777777"/>
                    <w:p w:rsidR="005864A8" w14:paraId="52507BFD" w14:textId="77777777"/>
                    <w:p w:rsidR="005864A8" w:rsidP="00372DF6" w14:paraId="74B17764" w14:textId="77777777"/>
                    <w:p w:rsidR="005864A8" w14:paraId="573E3967" w14:textId="77777777"/>
                    <w:p w:rsidR="005864A8" w:rsidP="00372DF6" w14:paraId="092D0AD9" w14:textId="77777777"/>
                    <w:p w:rsidR="005864A8" w14:paraId="2005E5ED" w14:textId="77777777"/>
                    <w:p w:rsidR="005864A8" w:rsidP="00372DF6" w14:paraId="1D526654" w14:textId="77777777"/>
                    <w:p w:rsidR="005864A8" w14:paraId="7D2C64F3" w14:textId="77777777"/>
                    <w:p w:rsidR="005864A8" w:rsidP="00372DF6" w14:paraId="2B29C693" w14:textId="77777777"/>
                    <w:p w:rsidR="005864A8" w14:paraId="7CB3B876" w14:textId="77777777"/>
                    <w:p w:rsidR="005864A8" w:rsidP="00372DF6" w14:paraId="15B87683" w14:textId="77777777"/>
                    <w:p w:rsidR="005864A8" w14:paraId="60A74BF1" w14:textId="77777777"/>
                    <w:p w:rsidR="005864A8" w:rsidP="00372DF6" w14:paraId="0D1939EA" w14:textId="77777777"/>
                    <w:p w:rsidR="005864A8" w14:paraId="1BCF85ED" w14:textId="77777777"/>
                    <w:p w:rsidR="005864A8" w:rsidP="00372DF6" w14:paraId="03518641" w14:textId="77777777"/>
                    <w:p w:rsidR="005864A8" w14:paraId="69982515" w14:textId="77777777"/>
                    <w:p w:rsidR="005864A8" w:rsidP="00372DF6" w14:paraId="0CD37CB0" w14:textId="77777777"/>
                    <w:p w:rsidR="005864A8" w14:paraId="28631F31" w14:textId="77777777"/>
                    <w:p w:rsidR="005864A8" w:rsidP="00372DF6" w14:paraId="7DB05790" w14:textId="77777777"/>
                    <w:p w:rsidR="005864A8" w14:paraId="711C3B6D" w14:textId="77777777"/>
                    <w:p w:rsidR="005864A8" w:rsidP="00372DF6" w14:paraId="6320B836" w14:textId="77777777"/>
                    <w:p w:rsidR="005864A8" w14:paraId="7947D3F1" w14:textId="77777777"/>
                    <w:p w:rsidR="005864A8" w:rsidP="00372DF6" w14:paraId="539ACD12" w14:textId="77777777"/>
                    <w:p w:rsidR="005864A8" w14:paraId="74BA0394" w14:textId="77777777"/>
                    <w:p w:rsidR="005864A8" w:rsidP="00372DF6" w14:paraId="1F282F04" w14:textId="77777777"/>
                    <w:p w:rsidR="005864A8" w14:paraId="63A075CE" w14:textId="77777777"/>
                    <w:p w:rsidR="005864A8" w:rsidP="00372DF6" w14:paraId="1DD4595F" w14:textId="77777777"/>
                    <w:p w:rsidR="005864A8" w14:paraId="76755CD0" w14:textId="77777777"/>
                    <w:p w:rsidR="005864A8" w:rsidP="00372DF6" w14:paraId="0F768676" w14:textId="77777777"/>
                    <w:p w:rsidR="005864A8" w14:paraId="511109C0" w14:textId="77777777"/>
                    <w:p w:rsidR="005864A8" w:rsidP="00372DF6" w14:paraId="15AFDD06" w14:textId="77777777"/>
                    <w:p w:rsidR="005864A8" w14:paraId="16BEF398" w14:textId="77777777"/>
                    <w:p w:rsidR="005864A8" w:rsidP="00372DF6" w14:paraId="3693BB7A" w14:textId="77777777"/>
                    <w:p w:rsidR="005864A8" w14:paraId="5C8C0612" w14:textId="77777777"/>
                    <w:p w:rsidR="005864A8" w:rsidP="00372DF6" w14:paraId="02D1B6B6" w14:textId="77777777"/>
                    <w:p w:rsidR="005864A8" w14:paraId="425B133F" w14:textId="77777777"/>
                    <w:p w:rsidR="005864A8" w:rsidP="00372DF6" w14:paraId="3AFE3B65" w14:textId="77777777"/>
                    <w:p w:rsidR="005864A8" w14:paraId="46396490" w14:textId="77777777"/>
                    <w:p w:rsidR="005864A8" w:rsidP="00372DF6" w14:paraId="22D3BE1C" w14:textId="77777777"/>
                    <w:p w:rsidR="005864A8" w14:paraId="3030EAD3" w14:textId="77777777"/>
                    <w:p w:rsidR="005864A8" w:rsidP="00372DF6" w14:paraId="5FAD7266" w14:textId="77777777"/>
                    <w:p w:rsidR="005864A8" w14:paraId="1C0A936A" w14:textId="77777777"/>
                    <w:p w:rsidR="005864A8" w:rsidP="00372DF6" w14:paraId="5CC6139C" w14:textId="77777777"/>
                    <w:p w:rsidR="005864A8" w14:paraId="35EB3A2A" w14:textId="77777777"/>
                    <w:p w:rsidR="005864A8" w:rsidP="00372DF6" w14:paraId="1C2325B7" w14:textId="77777777"/>
                    <w:p w:rsidR="005864A8" w14:paraId="0B6AA9C3" w14:textId="77777777"/>
                    <w:p w:rsidR="005864A8" w:rsidP="00372DF6" w14:paraId="15FF4DDF" w14:textId="77777777"/>
                    <w:p w:rsidR="005864A8" w14:paraId="7E5B280B" w14:textId="77777777"/>
                    <w:p w:rsidR="005864A8" w:rsidP="00372DF6" w14:paraId="0A1C2B81" w14:textId="77777777"/>
                    <w:p w:rsidR="005864A8" w14:paraId="75BDB0ED" w14:textId="77777777"/>
                    <w:p w:rsidR="005864A8" w:rsidP="00372DF6" w14:paraId="093975BA" w14:textId="77777777"/>
                    <w:p w:rsidR="005864A8" w14:paraId="7C661D55" w14:textId="77777777"/>
                    <w:p w:rsidR="005864A8" w:rsidP="00372DF6" w14:paraId="748051FE" w14:textId="77777777"/>
                    <w:p w:rsidR="005864A8" w14:paraId="79D670E2" w14:textId="77777777"/>
                    <w:p w:rsidR="005864A8" w:rsidP="00372DF6" w14:paraId="32B598CC" w14:textId="77777777"/>
                    <w:p w:rsidR="005864A8" w14:paraId="7BB385F9" w14:textId="77777777"/>
                    <w:p w:rsidR="005864A8" w:rsidP="00372DF6" w14:paraId="3127A6AE" w14:textId="77777777"/>
                    <w:p w:rsidR="005864A8" w14:paraId="5932398D" w14:textId="77777777"/>
                    <w:p w:rsidR="005864A8" w:rsidP="00372DF6" w14:paraId="76D6B5FA" w14:textId="77777777"/>
                    <w:p w:rsidR="005864A8" w14:paraId="26103D45" w14:textId="77777777"/>
                    <w:p w:rsidR="005864A8" w:rsidP="00372DF6" w14:paraId="580B46DF" w14:textId="77777777"/>
                    <w:p w:rsidR="005864A8" w14:paraId="43AACBCD" w14:textId="77777777"/>
                    <w:p w:rsidR="005864A8" w:rsidP="00372DF6" w14:paraId="0A595BCE" w14:textId="77777777"/>
                    <w:p w:rsidR="005864A8" w14:paraId="2123A9A2" w14:textId="77777777"/>
                    <w:p w:rsidR="005864A8" w:rsidP="00372DF6" w14:paraId="702F5D60" w14:textId="77777777"/>
                    <w:p w:rsidR="005864A8" w14:paraId="641E2E8C" w14:textId="77777777"/>
                    <w:p w:rsidR="005864A8" w:rsidP="00372DF6" w14:paraId="74ECA8AB" w14:textId="77777777"/>
                    <w:p w:rsidR="005864A8" w14:paraId="360F92F8" w14:textId="77777777"/>
                    <w:p w:rsidR="005864A8" w:rsidP="00372DF6" w14:paraId="0E860ED6" w14:textId="77777777"/>
                    <w:p w:rsidR="005864A8" w14:paraId="47F3D9F2" w14:textId="77777777"/>
                    <w:p w:rsidR="005864A8" w:rsidP="00372DF6" w14:paraId="70FCE736" w14:textId="77777777"/>
                    <w:p w:rsidR="005864A8" w14:paraId="313EFBB4" w14:textId="77777777"/>
                    <w:p w:rsidR="005864A8" w:rsidP="00372DF6" w14:paraId="584AF03F" w14:textId="77777777"/>
                    <w:p w:rsidR="005864A8" w14:paraId="4DEF8225" w14:textId="77777777"/>
                    <w:p w:rsidR="005864A8" w:rsidP="00372DF6" w14:paraId="78609670" w14:textId="77777777"/>
                    <w:p w:rsidR="005864A8" w14:paraId="2C782E17" w14:textId="77777777"/>
                    <w:p w:rsidR="005864A8" w:rsidP="00372DF6" w14:paraId="198CF54F" w14:textId="77777777"/>
                    <w:p w:rsidR="005864A8" w14:paraId="4FABA014" w14:textId="77777777"/>
                    <w:p w:rsidR="005864A8" w:rsidP="00372DF6" w14:paraId="06290AF1" w14:textId="77777777"/>
                    <w:p w:rsidR="005864A8" w14:paraId="6F9573B3" w14:textId="77777777"/>
                    <w:p w:rsidR="005864A8" w:rsidP="00372DF6" w14:paraId="5384840D" w14:textId="77777777"/>
                    <w:p w:rsidR="005864A8" w14:paraId="1DCAC177" w14:textId="77777777"/>
                    <w:p w:rsidR="005864A8" w:rsidP="00372DF6" w14:paraId="066CA470" w14:textId="77777777"/>
                    <w:p w:rsidR="005864A8" w14:paraId="10ED04A1" w14:textId="77777777"/>
                    <w:p w:rsidR="005864A8" w:rsidP="00372DF6" w14:paraId="6FD740D8" w14:textId="77777777"/>
                    <w:p w:rsidR="005864A8" w14:paraId="2FDF8CB1" w14:textId="77777777"/>
                    <w:p w:rsidR="005864A8" w:rsidP="00372DF6" w14:paraId="2E251D45" w14:textId="77777777"/>
                    <w:p w:rsidR="005864A8" w14:paraId="60E0B808" w14:textId="77777777"/>
                    <w:p w:rsidR="005864A8" w:rsidP="00372DF6" w14:paraId="2800EE30" w14:textId="77777777"/>
                    <w:p w:rsidR="005864A8" w14:paraId="46BE74C3" w14:textId="77777777"/>
                    <w:p w:rsidR="005864A8" w:rsidP="00372DF6" w14:paraId="13924811" w14:textId="77777777"/>
                    <w:p w:rsidR="005864A8" w14:paraId="6DE364E0" w14:textId="77777777"/>
                    <w:p w:rsidR="005864A8" w:rsidP="00372DF6" w14:paraId="47A1E820" w14:textId="77777777"/>
                    <w:p w:rsidR="005864A8" w14:paraId="2952EC1E" w14:textId="77777777"/>
                    <w:p w:rsidR="005864A8" w:rsidP="00372DF6" w14:paraId="6D39023A" w14:textId="77777777"/>
                    <w:p w:rsidR="005864A8" w14:paraId="3F176847" w14:textId="77777777"/>
                    <w:p w:rsidR="005864A8" w:rsidP="00372DF6" w14:paraId="0008335B" w14:textId="77777777"/>
                    <w:p w:rsidR="005864A8" w14:paraId="55A6C914" w14:textId="77777777"/>
                    <w:p w:rsidR="005864A8" w:rsidP="00372DF6" w14:paraId="7A7CE5BF" w14:textId="77777777"/>
                    <w:p w:rsidR="005864A8" w14:paraId="2486C3EE" w14:textId="77777777"/>
                    <w:p w:rsidR="005864A8" w:rsidP="00372DF6" w14:paraId="61173888" w14:textId="77777777"/>
                    <w:p w:rsidR="005864A8" w14:paraId="52E0A6A7" w14:textId="77777777"/>
                    <w:p w:rsidR="005864A8" w:rsidP="00372DF6" w14:paraId="0F662811" w14:textId="77777777"/>
                    <w:p w:rsidR="005864A8" w14:paraId="5D1BCE05" w14:textId="77777777"/>
                    <w:p w:rsidR="005864A8" w:rsidP="00372DF6" w14:paraId="0EBB785A" w14:textId="77777777"/>
                    <w:p w:rsidR="005864A8" w14:paraId="4904C2B3" w14:textId="77777777"/>
                    <w:p w:rsidR="005864A8" w:rsidP="00372DF6" w14:paraId="56AE3B19" w14:textId="77777777"/>
                    <w:p w:rsidR="005864A8" w14:paraId="751E0166" w14:textId="77777777"/>
                    <w:p w:rsidR="005864A8" w:rsidP="00372DF6" w14:paraId="1B28A5A9" w14:textId="77777777"/>
                    <w:p w:rsidR="005864A8" w14:paraId="016804C3" w14:textId="77777777"/>
                    <w:p w:rsidR="005864A8" w:rsidP="00372DF6" w14:paraId="0E8B6171" w14:textId="77777777"/>
                    <w:p w:rsidR="005864A8" w14:paraId="1425F329" w14:textId="77777777"/>
                    <w:p w:rsidR="005864A8" w:rsidP="00372DF6" w14:paraId="0EEE3956" w14:textId="77777777"/>
                    <w:p w:rsidR="005864A8" w14:paraId="641A545F" w14:textId="77777777"/>
                    <w:p w:rsidR="005864A8" w:rsidP="00372DF6" w14:paraId="6123A494" w14:textId="77777777"/>
                    <w:p w:rsidR="005864A8" w14:paraId="2F6D9EAE" w14:textId="77777777"/>
                    <w:p w:rsidR="005864A8" w:rsidP="00372DF6" w14:paraId="1B6D35AE" w14:textId="77777777"/>
                    <w:p w:rsidR="005864A8" w14:paraId="47B11E17" w14:textId="77777777"/>
                    <w:p w:rsidR="005864A8" w:rsidP="00372DF6" w14:paraId="70DC35F0" w14:textId="77777777"/>
                    <w:p w:rsidR="005864A8" w14:paraId="4B0E335F" w14:textId="77777777"/>
                    <w:p w:rsidR="005864A8" w:rsidP="00372DF6" w14:paraId="7AD58EA9" w14:textId="77777777"/>
                    <w:p w:rsidR="005864A8" w14:paraId="6DCEF0B6" w14:textId="77777777"/>
                    <w:p w:rsidR="005864A8" w:rsidP="00372DF6" w14:paraId="36F5781E" w14:textId="77777777"/>
                    <w:p w:rsidR="005864A8" w14:paraId="020DF670" w14:textId="77777777"/>
                    <w:p w:rsidR="005864A8" w:rsidP="00372DF6" w14:paraId="6CB3CA80" w14:textId="77777777"/>
                    <w:p w:rsidR="005864A8" w14:paraId="486C89F6" w14:textId="77777777"/>
                    <w:p w:rsidR="005864A8" w:rsidP="00372DF6" w14:paraId="06F57DB5" w14:textId="77777777"/>
                    <w:p w:rsidR="005864A8" w14:paraId="12E44C58" w14:textId="77777777"/>
                    <w:p w:rsidR="005864A8" w:rsidP="00372DF6" w14:paraId="5B51794D" w14:textId="77777777"/>
                    <w:p w:rsidR="005864A8" w14:paraId="5FA754B0" w14:textId="77777777"/>
                    <w:p w:rsidR="005864A8" w:rsidP="00372DF6" w14:paraId="3168DC59" w14:textId="77777777"/>
                    <w:p w:rsidR="005864A8" w14:paraId="1EDA1834" w14:textId="77777777"/>
                    <w:p w:rsidR="005864A8" w:rsidP="00372DF6" w14:paraId="2FDF3C83" w14:textId="77777777"/>
                    <w:p w:rsidR="005864A8" w14:paraId="22213B38" w14:textId="77777777"/>
                    <w:p w:rsidR="005864A8" w:rsidP="00372DF6" w14:paraId="6FE98DB6" w14:textId="77777777"/>
                    <w:p w:rsidR="005864A8" w14:paraId="6DEE6C0F" w14:textId="77777777"/>
                    <w:p w:rsidR="005864A8" w:rsidP="00372DF6" w14:paraId="6EB47FD8" w14:textId="77777777"/>
                    <w:p w:rsidR="005864A8" w14:paraId="1D99802D" w14:textId="77777777"/>
                    <w:p w:rsidR="005864A8" w:rsidP="00372DF6" w14:paraId="24D6F7D2" w14:textId="77777777"/>
                    <w:p w:rsidR="005864A8" w14:paraId="65EDF2FA" w14:textId="77777777"/>
                    <w:p w:rsidR="005864A8" w:rsidP="00372DF6" w14:paraId="748F49CB" w14:textId="77777777"/>
                    <w:p w:rsidR="005864A8" w14:paraId="380EDCF1" w14:textId="77777777"/>
                    <w:p w:rsidR="005864A8" w:rsidP="00372DF6" w14:paraId="2D3EEE7B" w14:textId="77777777"/>
                    <w:p w:rsidR="005864A8" w14:paraId="624FB1DC" w14:textId="77777777"/>
                    <w:p w:rsidR="005864A8" w:rsidP="00372DF6" w14:paraId="26672236" w14:textId="77777777"/>
                    <w:p w:rsidR="005864A8" w14:paraId="5D982A90" w14:textId="77777777"/>
                    <w:p w:rsidR="005864A8" w:rsidP="00372DF6" w14:paraId="31A5B1F3" w14:textId="77777777"/>
                    <w:p w:rsidR="005864A8" w14:paraId="3CA896BD" w14:textId="77777777"/>
                    <w:p w:rsidR="005864A8" w:rsidP="00372DF6" w14:paraId="2AAB93DF" w14:textId="77777777"/>
                    <w:p w:rsidR="005864A8" w14:paraId="1354A93B" w14:textId="77777777"/>
                    <w:p w:rsidR="005864A8" w:rsidP="00372DF6" w14:paraId="31ED0065" w14:textId="77777777"/>
                    <w:p w:rsidR="005864A8" w14:paraId="6C34F2DD" w14:textId="77777777"/>
                    <w:p w:rsidR="005864A8" w:rsidP="00372DF6" w14:paraId="4655EFC3" w14:textId="77777777"/>
                    <w:p w:rsidR="005864A8" w14:paraId="69DBDFD5" w14:textId="77777777"/>
                    <w:p w:rsidR="005864A8" w:rsidP="00372DF6" w14:paraId="3326DFF9" w14:textId="77777777"/>
                    <w:p w:rsidR="005864A8" w14:paraId="756B1504" w14:textId="77777777"/>
                    <w:p w:rsidR="005864A8" w:rsidP="00372DF6" w14:paraId="2812382F" w14:textId="77777777"/>
                    <w:p w:rsidR="005864A8" w14:paraId="5E02351F" w14:textId="77777777"/>
                    <w:p w:rsidR="005864A8" w:rsidP="00372DF6" w14:paraId="15BCBC22" w14:textId="77777777"/>
                    <w:p w:rsidR="005864A8" w14:paraId="048A1DFA" w14:textId="77777777"/>
                    <w:p w:rsidR="005864A8" w:rsidP="00372DF6" w14:paraId="41ACA715" w14:textId="77777777"/>
                    <w:p w:rsidR="005864A8" w14:paraId="1792B15D" w14:textId="77777777"/>
                    <w:p w:rsidR="005864A8" w:rsidP="00372DF6" w14:paraId="71AB035D" w14:textId="77777777"/>
                    <w:p w:rsidR="005864A8" w14:paraId="48AD0B09" w14:textId="77777777"/>
                    <w:p w:rsidR="005864A8" w:rsidP="00372DF6" w14:paraId="318D22AD" w14:textId="77777777"/>
                    <w:p w:rsidR="005864A8" w14:paraId="0E78087D" w14:textId="77777777"/>
                    <w:p w:rsidR="005864A8" w:rsidP="00372DF6" w14:paraId="2DEA5B62" w14:textId="77777777"/>
                    <w:p w:rsidR="005864A8" w14:paraId="12C08C61" w14:textId="77777777"/>
                    <w:p w:rsidR="005864A8" w:rsidP="00372DF6" w14:paraId="7FD62D8A" w14:textId="77777777"/>
                    <w:p w:rsidR="005864A8" w14:paraId="569E1233" w14:textId="77777777"/>
                    <w:p w:rsidR="005864A8" w:rsidP="00372DF6" w14:paraId="092D0D2A" w14:textId="77777777"/>
                    <w:p w:rsidR="005864A8" w14:paraId="205EC78C" w14:textId="77777777"/>
                    <w:p w:rsidR="005864A8" w:rsidP="00372DF6" w14:paraId="6F19FDAE" w14:textId="77777777"/>
                    <w:p w:rsidR="005864A8" w14:paraId="5325E26A" w14:textId="77777777"/>
                    <w:p w:rsidR="005864A8" w:rsidP="00372DF6" w14:paraId="6F6BCD0E" w14:textId="77777777"/>
                    <w:p w:rsidR="005864A8" w14:paraId="15A6760B" w14:textId="77777777"/>
                    <w:p w:rsidR="005864A8" w:rsidP="00372DF6" w14:paraId="2E0B4376" w14:textId="77777777"/>
                    <w:p w:rsidR="005864A8" w14:paraId="0127D9F1" w14:textId="77777777"/>
                    <w:p w:rsidR="005864A8" w:rsidP="00372DF6" w14:paraId="70E09E62" w14:textId="77777777"/>
                    <w:p w:rsidR="005864A8" w14:paraId="7428F968" w14:textId="77777777"/>
                    <w:p w:rsidR="005864A8" w:rsidP="00372DF6" w14:paraId="62F4EE0F" w14:textId="77777777"/>
                    <w:p w:rsidR="005864A8" w14:paraId="695DA936" w14:textId="77777777"/>
                    <w:p w:rsidR="005864A8" w:rsidP="00372DF6" w14:paraId="49316ECF" w14:textId="77777777"/>
                    <w:p w:rsidR="005864A8" w14:paraId="0874CE26" w14:textId="77777777"/>
                    <w:p w:rsidR="005864A8" w:rsidP="00372DF6" w14:paraId="04153E35" w14:textId="77777777"/>
                    <w:p w:rsidR="005864A8" w14:paraId="3E0025C9" w14:textId="77777777"/>
                    <w:p w:rsidR="005864A8" w:rsidP="00372DF6" w14:paraId="26B66225" w14:textId="77777777"/>
                    <w:p w:rsidR="005864A8" w14:paraId="3DDFDBEA" w14:textId="77777777"/>
                    <w:p w:rsidR="005864A8" w:rsidP="00372DF6" w14:paraId="50047BDF" w14:textId="77777777"/>
                    <w:p w:rsidR="005864A8" w14:paraId="5710E803" w14:textId="77777777"/>
                    <w:p w:rsidR="005864A8" w:rsidP="00372DF6" w14:paraId="3EA1984D" w14:textId="77777777"/>
                    <w:p w:rsidR="005864A8" w14:paraId="585C9A50" w14:textId="77777777"/>
                    <w:p w:rsidR="005864A8" w:rsidP="00372DF6" w14:paraId="7398CED1" w14:textId="77777777"/>
                    <w:p w:rsidR="005864A8" w14:paraId="48432D5F" w14:textId="77777777"/>
                    <w:p w:rsidR="005864A8" w:rsidP="00372DF6" w14:paraId="543082AE" w14:textId="77777777"/>
                    <w:p w:rsidR="005864A8" w14:paraId="64124000" w14:textId="77777777"/>
                    <w:p w:rsidR="005864A8" w:rsidP="00372DF6" w14:paraId="2B2E2455" w14:textId="77777777"/>
                    <w:p w:rsidR="005864A8" w14:paraId="24348CAC" w14:textId="77777777"/>
                    <w:p w:rsidR="005864A8" w:rsidP="00372DF6" w14:paraId="0F057A61" w14:textId="77777777"/>
                    <w:p w:rsidR="005864A8" w14:paraId="6034912F" w14:textId="77777777"/>
                    <w:p w:rsidR="005864A8" w:rsidP="00372DF6" w14:paraId="5BB2AFE2" w14:textId="77777777"/>
                    <w:p w:rsidR="005864A8" w14:paraId="71125BF2" w14:textId="77777777"/>
                    <w:p w:rsidR="005864A8" w:rsidP="00372DF6" w14:paraId="685E53DD" w14:textId="77777777"/>
                    <w:p w:rsidR="005864A8" w14:paraId="05C4365B" w14:textId="77777777"/>
                    <w:p w:rsidR="005864A8" w:rsidP="00372DF6" w14:paraId="5365F834" w14:textId="77777777"/>
                    <w:p w:rsidR="005864A8" w14:paraId="09EFD71C" w14:textId="77777777"/>
                    <w:p w:rsidR="005864A8" w:rsidP="00372DF6" w14:paraId="511BF615" w14:textId="77777777"/>
                    <w:p w:rsidR="005864A8" w14:paraId="38BC6436" w14:textId="77777777"/>
                    <w:p w:rsidR="005864A8" w:rsidP="00372DF6" w14:paraId="2E5D4AA1" w14:textId="77777777"/>
                    <w:p w:rsidR="005864A8" w14:paraId="4C04C240" w14:textId="77777777"/>
                    <w:p w:rsidR="005864A8" w:rsidP="00372DF6" w14:paraId="6D9D0131" w14:textId="77777777"/>
                    <w:p w:rsidR="005864A8" w14:paraId="3B439CE0" w14:textId="77777777"/>
                    <w:p w:rsidR="005864A8" w:rsidP="00372DF6" w14:paraId="2BE622C1" w14:textId="77777777"/>
                    <w:p w:rsidR="005864A8" w14:paraId="36D016BD" w14:textId="77777777"/>
                    <w:p w:rsidR="005864A8" w:rsidP="00372DF6" w14:paraId="68051538" w14:textId="77777777"/>
                    <w:p w:rsidR="005864A8" w14:paraId="260BE6E7" w14:textId="77777777"/>
                    <w:p w:rsidR="005864A8" w:rsidP="00372DF6" w14:paraId="31A5F26D" w14:textId="77777777"/>
                    <w:p w:rsidR="005864A8" w14:paraId="46521684" w14:textId="77777777"/>
                    <w:p w:rsidR="005864A8" w:rsidP="00372DF6" w14:paraId="56369467" w14:textId="77777777"/>
                    <w:p w:rsidR="005864A8" w14:paraId="06E81414" w14:textId="77777777"/>
                    <w:p w:rsidR="005864A8" w:rsidP="00372DF6" w14:paraId="105702E2" w14:textId="77777777"/>
                    <w:p w:rsidR="005864A8" w14:paraId="751653BE" w14:textId="77777777"/>
                    <w:p w:rsidR="005864A8" w:rsidP="00372DF6" w14:paraId="74979057" w14:textId="77777777"/>
                    <w:p w:rsidR="005864A8" w14:paraId="75893E3B" w14:textId="77777777"/>
                    <w:p w:rsidR="005864A8" w:rsidP="00372DF6" w14:paraId="2D255B8A" w14:textId="77777777"/>
                    <w:p w:rsidR="005864A8" w14:paraId="0D358B96" w14:textId="77777777"/>
                    <w:p w:rsidR="005864A8" w:rsidP="00372DF6" w14:paraId="5A38B3C9" w14:textId="77777777"/>
                    <w:p w:rsidR="005864A8" w14:paraId="4C560BFF" w14:textId="77777777"/>
                    <w:p w:rsidR="005864A8" w:rsidP="00372DF6" w14:paraId="1C1717A5" w14:textId="77777777"/>
                    <w:p w:rsidR="005864A8" w14:paraId="3CF2DEE5" w14:textId="77777777"/>
                    <w:p w:rsidR="005864A8" w:rsidP="00372DF6" w14:paraId="4C5DDBBF" w14:textId="77777777"/>
                    <w:p w:rsidR="005864A8" w14:paraId="47C3FF16" w14:textId="77777777"/>
                    <w:p w:rsidR="005864A8" w:rsidP="00372DF6" w14:paraId="451DBA85" w14:textId="77777777"/>
                    <w:p w:rsidR="005864A8" w14:paraId="20895DC1" w14:textId="77777777"/>
                    <w:p w:rsidR="005864A8" w:rsidP="00372DF6" w14:paraId="50DE7BFF" w14:textId="77777777"/>
                    <w:p w:rsidR="005864A8" w14:paraId="0247B909" w14:textId="77777777"/>
                    <w:p w:rsidR="005864A8" w:rsidP="00372DF6" w14:paraId="1492481E" w14:textId="77777777"/>
                    <w:p w:rsidR="005864A8" w14:paraId="4AE56311" w14:textId="77777777"/>
                    <w:p w:rsidR="005864A8" w:rsidP="00372DF6" w14:paraId="5D166E8C" w14:textId="77777777"/>
                    <w:p w:rsidR="005864A8" w14:paraId="409BD5DD" w14:textId="77777777"/>
                    <w:p w:rsidR="005864A8" w:rsidP="00372DF6" w14:paraId="3568536E" w14:textId="77777777"/>
                    <w:p w:rsidR="005864A8" w14:paraId="7E557C1F" w14:textId="77777777"/>
                    <w:p w:rsidR="005864A8" w:rsidP="00372DF6" w14:paraId="3087B74F" w14:textId="77777777"/>
                    <w:p w:rsidR="005864A8" w14:paraId="619029E3" w14:textId="77777777"/>
                    <w:p w:rsidR="005864A8" w:rsidP="00372DF6" w14:paraId="72A3E1A6" w14:textId="77777777"/>
                    <w:p w:rsidR="005864A8" w14:paraId="141484A2" w14:textId="77777777"/>
                    <w:p w:rsidR="005864A8" w:rsidP="00372DF6" w14:paraId="723100E8" w14:textId="77777777"/>
                    <w:p w:rsidR="005864A8" w14:paraId="5CFCBE1D" w14:textId="77777777"/>
                    <w:p w:rsidR="005864A8" w:rsidP="00372DF6" w14:paraId="671645DC" w14:textId="77777777"/>
                    <w:p w:rsidR="005864A8" w14:paraId="5C82F544" w14:textId="77777777"/>
                    <w:p w:rsidR="005864A8" w:rsidP="00372DF6" w14:paraId="27082492" w14:textId="77777777"/>
                    <w:p w:rsidR="005864A8" w14:paraId="7E6FB9F8" w14:textId="77777777"/>
                    <w:p w:rsidR="005864A8" w:rsidP="00372DF6" w14:paraId="1F3E637F" w14:textId="77777777"/>
                    <w:p w:rsidR="005864A8" w14:paraId="377BB11D" w14:textId="77777777"/>
                    <w:p w:rsidR="005864A8" w:rsidP="00372DF6" w14:paraId="1F46854C" w14:textId="77777777"/>
                    <w:p w:rsidR="005864A8" w14:paraId="6F746D54" w14:textId="77777777"/>
                    <w:p w:rsidR="005864A8" w:rsidP="00372DF6" w14:paraId="60931C9C" w14:textId="77777777"/>
                    <w:p w:rsidR="005864A8" w14:paraId="06BD787F" w14:textId="77777777"/>
                    <w:p w:rsidR="005864A8" w:rsidP="00372DF6" w14:paraId="2DC4623A" w14:textId="77777777"/>
                    <w:p w:rsidR="005864A8" w14:paraId="61F9067D" w14:textId="77777777"/>
                    <w:p w:rsidR="005864A8" w:rsidP="00372DF6" w14:paraId="297AC4D3" w14:textId="77777777"/>
                    <w:p w:rsidR="005864A8" w14:paraId="65DD9D34" w14:textId="77777777"/>
                    <w:p w:rsidR="005864A8" w:rsidP="00372DF6" w14:paraId="01E4C9D5" w14:textId="77777777"/>
                    <w:p w:rsidR="005864A8" w14:paraId="411FA01C" w14:textId="77777777"/>
                    <w:p w:rsidR="005864A8" w:rsidP="00372DF6" w14:paraId="754E20B2" w14:textId="77777777"/>
                    <w:p w:rsidR="005864A8" w14:paraId="51494B4B" w14:textId="77777777"/>
                    <w:p w:rsidR="005864A8" w:rsidP="00372DF6" w14:paraId="03DA5531" w14:textId="77777777"/>
                    <w:p w:rsidR="005864A8" w14:paraId="6A02DD37" w14:textId="77777777"/>
                    <w:p w:rsidR="005864A8" w:rsidP="00372DF6" w14:paraId="0AED6B76" w14:textId="77777777"/>
                    <w:p w:rsidR="005864A8" w14:paraId="51405799" w14:textId="77777777"/>
                    <w:p w:rsidR="005864A8" w:rsidP="00372DF6" w14:paraId="2C6D583B" w14:textId="77777777"/>
                    <w:p w:rsidR="005864A8" w14:paraId="79DEAC7E" w14:textId="77777777"/>
                    <w:p w:rsidR="005864A8" w:rsidP="00372DF6" w14:paraId="6E8C4E8A" w14:textId="77777777"/>
                    <w:p w:rsidR="005864A8" w14:paraId="17ADEC36" w14:textId="77777777"/>
                    <w:p w:rsidR="005864A8" w:rsidP="00372DF6" w14:paraId="064B92A3" w14:textId="77777777"/>
                    <w:p w:rsidR="005864A8" w14:paraId="1C45217A" w14:textId="77777777"/>
                    <w:p w:rsidR="005864A8" w:rsidP="00372DF6" w14:paraId="232209E2" w14:textId="77777777"/>
                    <w:p w:rsidR="005864A8" w14:paraId="6BE1DE4B" w14:textId="77777777"/>
                    <w:p w:rsidR="005864A8" w:rsidP="00372DF6" w14:paraId="5319D01E" w14:textId="77777777"/>
                    <w:p w:rsidR="005864A8" w14:paraId="2051E5E4" w14:textId="77777777"/>
                    <w:p w:rsidR="005864A8" w:rsidP="00372DF6" w14:paraId="00ED3140" w14:textId="77777777"/>
                    <w:p w:rsidR="005864A8" w14:paraId="26871A6D" w14:textId="77777777"/>
                    <w:p w:rsidR="005864A8" w:rsidP="00372DF6" w14:paraId="280D8797" w14:textId="77777777"/>
                    <w:p w:rsidR="005864A8" w14:paraId="2A176F7B" w14:textId="77777777"/>
                    <w:p w:rsidR="005864A8" w:rsidP="00372DF6" w14:paraId="601C85AE" w14:textId="77777777"/>
                    <w:p w:rsidR="005864A8" w14:paraId="41414B0D" w14:textId="77777777"/>
                    <w:p w:rsidR="005864A8" w:rsidP="00372DF6" w14:paraId="00E90400" w14:textId="77777777"/>
                    <w:p w:rsidR="005864A8" w14:paraId="064B120D" w14:textId="77777777"/>
                    <w:p w:rsidR="005864A8" w:rsidP="00372DF6" w14:paraId="090029FC" w14:textId="77777777"/>
                    <w:p w:rsidR="005864A8" w14:paraId="66575C6E" w14:textId="77777777"/>
                    <w:p w:rsidR="005864A8" w:rsidP="00372DF6" w14:paraId="4081C527" w14:textId="77777777"/>
                    <w:p w:rsidR="005864A8" w14:paraId="4D754960" w14:textId="77777777"/>
                    <w:p w:rsidR="005864A8" w:rsidP="00372DF6" w14:paraId="278CCA68" w14:textId="77777777"/>
                    <w:p w:rsidR="005864A8" w14:paraId="5F3DCC26" w14:textId="77777777"/>
                    <w:p w:rsidR="005864A8" w:rsidP="00372DF6" w14:paraId="60CDBBDF" w14:textId="77777777"/>
                    <w:p w:rsidR="005864A8" w14:paraId="4FAD53B2" w14:textId="77777777"/>
                    <w:p w:rsidR="005864A8" w:rsidP="00372DF6" w14:paraId="4770ACE7" w14:textId="77777777"/>
                    <w:p w:rsidR="005864A8" w14:paraId="48A60092" w14:textId="77777777"/>
                    <w:p w:rsidR="005864A8" w:rsidP="00372DF6" w14:paraId="2370B509" w14:textId="77777777"/>
                    <w:p w:rsidR="005864A8" w14:paraId="35DDE580" w14:textId="77777777"/>
                    <w:p w:rsidR="005864A8" w:rsidP="00372DF6" w14:paraId="1CBA2111" w14:textId="77777777"/>
                    <w:p w:rsidR="005864A8" w14:paraId="2B933A2E" w14:textId="77777777"/>
                    <w:p w:rsidR="005864A8" w:rsidP="00372DF6" w14:paraId="4A2BC89B" w14:textId="77777777"/>
                    <w:p w:rsidR="005864A8" w14:paraId="0CBBD09B" w14:textId="77777777"/>
                    <w:p w:rsidR="005864A8" w:rsidP="00372DF6" w14:paraId="1C3E8C2C" w14:textId="77777777"/>
                    <w:p w:rsidR="005864A8" w14:paraId="269440DD" w14:textId="77777777"/>
                    <w:p w:rsidR="005864A8" w:rsidP="00372DF6" w14:paraId="20891FB3" w14:textId="77777777"/>
                    <w:p w:rsidR="005864A8" w14:paraId="4791DF75" w14:textId="77777777"/>
                    <w:p w:rsidR="005864A8" w:rsidP="00372DF6" w14:paraId="423665A5" w14:textId="77777777"/>
                    <w:p w:rsidR="005864A8" w14:paraId="3BE63220" w14:textId="77777777"/>
                    <w:p w:rsidR="005864A8" w:rsidP="00372DF6" w14:paraId="091DBE89" w14:textId="77777777"/>
                    <w:p w:rsidR="005864A8" w14:paraId="55233721" w14:textId="77777777"/>
                    <w:p w:rsidR="005864A8" w:rsidP="00372DF6" w14:paraId="4306D105" w14:textId="77777777"/>
                    <w:p w:rsidR="005864A8" w14:paraId="778D7319" w14:textId="77777777"/>
                    <w:p w:rsidR="005864A8" w:rsidP="00372DF6" w14:paraId="08856E76" w14:textId="77777777"/>
                    <w:p w:rsidR="005864A8" w14:paraId="01EB5965" w14:textId="77777777"/>
                    <w:p w:rsidR="005864A8" w:rsidP="00372DF6" w14:paraId="3CD137D5" w14:textId="77777777"/>
                    <w:p w:rsidR="005864A8" w14:paraId="4157AC70" w14:textId="77777777"/>
                    <w:p w:rsidR="005864A8" w:rsidP="00372DF6" w14:paraId="5B7F2F29" w14:textId="77777777"/>
                    <w:p w:rsidR="005864A8" w14:paraId="39411601" w14:textId="77777777"/>
                    <w:p w:rsidR="005864A8" w:rsidP="00372DF6" w14:paraId="10F6039A" w14:textId="77777777"/>
                    <w:p w:rsidR="005864A8" w14:paraId="48F4D940" w14:textId="77777777"/>
                    <w:p w:rsidR="005864A8" w:rsidP="00372DF6" w14:paraId="743F4FD4" w14:textId="77777777"/>
                    <w:p w:rsidR="005864A8" w14:paraId="3BE66137" w14:textId="77777777"/>
                    <w:p w:rsidR="005864A8" w:rsidP="00372DF6" w14:paraId="102C55B9" w14:textId="77777777"/>
                    <w:p w:rsidR="005864A8" w14:paraId="0FE14C6A" w14:textId="77777777"/>
                    <w:p w:rsidR="005864A8" w:rsidP="00372DF6" w14:paraId="513D2672" w14:textId="77777777"/>
                    <w:p w:rsidR="005864A8" w14:paraId="31F8B623" w14:textId="77777777"/>
                    <w:p w:rsidR="005864A8" w:rsidP="00372DF6" w14:paraId="2D702493" w14:textId="77777777"/>
                    <w:p w:rsidR="005864A8" w14:paraId="4237D64C" w14:textId="77777777"/>
                    <w:p w:rsidR="005864A8" w:rsidP="00372DF6" w14:paraId="7324F29B" w14:textId="77777777"/>
                    <w:p w:rsidR="005864A8" w14:paraId="6B7C0BB5" w14:textId="77777777"/>
                    <w:p w:rsidR="005864A8" w:rsidP="00372DF6" w14:paraId="10DA1212" w14:textId="77777777"/>
                    <w:p w:rsidR="005864A8" w14:paraId="18F404FF" w14:textId="77777777"/>
                    <w:p w:rsidR="005864A8" w:rsidP="00372DF6" w14:paraId="647076E9" w14:textId="77777777"/>
                    <w:p w:rsidR="005864A8" w14:paraId="498EC566" w14:textId="77777777"/>
                    <w:p w:rsidR="005864A8" w:rsidP="00372DF6" w14:paraId="0537C475" w14:textId="77777777"/>
                    <w:p w:rsidR="005864A8" w14:paraId="47786D48" w14:textId="77777777"/>
                    <w:p w:rsidR="005864A8" w:rsidP="00372DF6" w14:paraId="72054682" w14:textId="77777777"/>
                    <w:p w:rsidR="005864A8" w14:paraId="4F6EE3E2" w14:textId="77777777"/>
                    <w:p w:rsidR="005864A8" w:rsidP="00372DF6" w14:paraId="6C293C47" w14:textId="77777777"/>
                    <w:p w:rsidR="005864A8" w14:paraId="04FA4E35" w14:textId="77777777"/>
                    <w:p w:rsidR="005864A8" w:rsidP="00372DF6" w14:paraId="1196F5A3" w14:textId="77777777"/>
                    <w:p w:rsidR="005864A8" w14:paraId="675A3266" w14:textId="77777777"/>
                    <w:p w:rsidR="005864A8" w:rsidP="00372DF6" w14:paraId="0A4C5823" w14:textId="77777777"/>
                    <w:p w:rsidR="005864A8" w14:paraId="2DDDEB77" w14:textId="77777777"/>
                    <w:p w:rsidR="005864A8" w:rsidP="00372DF6" w14:paraId="359F0946" w14:textId="77777777"/>
                    <w:p w:rsidR="005864A8" w14:paraId="3133A27D" w14:textId="77777777"/>
                    <w:p w:rsidR="005864A8" w:rsidP="00372DF6" w14:paraId="24ED6A02" w14:textId="77777777"/>
                    <w:p w:rsidR="005864A8" w14:paraId="430884FA" w14:textId="77777777"/>
                    <w:p w:rsidR="005864A8" w:rsidP="00372DF6" w14:paraId="38E231C7" w14:textId="77777777"/>
                    <w:p w:rsidR="005864A8" w14:paraId="589C79A8" w14:textId="77777777"/>
                    <w:p w:rsidR="005864A8" w:rsidP="00372DF6" w14:paraId="05F3FE1F" w14:textId="77777777"/>
                    <w:p w:rsidR="005864A8" w14:paraId="7C68A7CD" w14:textId="77777777"/>
                    <w:p w:rsidR="005864A8" w:rsidP="00372DF6" w14:paraId="55FA5AAF" w14:textId="77777777"/>
                    <w:p w:rsidR="005864A8" w14:paraId="0075C51E" w14:textId="77777777"/>
                    <w:p w:rsidR="005864A8" w:rsidP="00372DF6" w14:paraId="4117C5B2" w14:textId="77777777"/>
                    <w:p w:rsidR="005864A8" w14:paraId="4808278A" w14:textId="77777777"/>
                    <w:p w:rsidR="005864A8" w:rsidP="00372DF6" w14:paraId="7BE1B152" w14:textId="77777777"/>
                    <w:p w:rsidR="005864A8" w14:paraId="1C5C8EFA" w14:textId="77777777"/>
                    <w:p w:rsidR="005864A8" w:rsidP="00372DF6" w14:paraId="25E5CDC9" w14:textId="77777777"/>
                    <w:p w:rsidR="005864A8" w14:paraId="7C145E00" w14:textId="77777777"/>
                    <w:p w:rsidR="005864A8" w:rsidP="00372DF6" w14:paraId="346718DE" w14:textId="77777777"/>
                    <w:p w:rsidR="005864A8" w14:paraId="7231C1A8" w14:textId="77777777"/>
                    <w:p w:rsidR="005864A8" w:rsidP="00372DF6" w14:paraId="79DF2F08" w14:textId="77777777"/>
                    <w:p w:rsidR="005864A8" w14:paraId="021C406B" w14:textId="77777777"/>
                    <w:p w:rsidR="005864A8" w:rsidP="00372DF6" w14:paraId="10DFFBC0" w14:textId="77777777"/>
                    <w:p w:rsidR="005864A8" w14:paraId="7BC9B50A" w14:textId="77777777"/>
                    <w:p w:rsidR="005864A8" w:rsidP="00372DF6" w14:paraId="04332BA2" w14:textId="77777777"/>
                    <w:p w:rsidR="005864A8" w14:paraId="3A1DA804" w14:textId="77777777"/>
                    <w:p w:rsidR="005864A8" w:rsidP="00372DF6" w14:paraId="1EC363D8" w14:textId="77777777"/>
                    <w:p w:rsidR="005864A8" w14:paraId="48DA0666" w14:textId="77777777"/>
                    <w:p w:rsidR="005864A8" w:rsidP="00372DF6" w14:paraId="6F3441FB" w14:textId="77777777"/>
                    <w:p w:rsidR="005864A8" w14:paraId="42D42C99" w14:textId="77777777"/>
                    <w:p w:rsidR="005864A8" w:rsidP="00372DF6" w14:paraId="60BFD182" w14:textId="77777777"/>
                    <w:p w:rsidR="005864A8" w14:paraId="39D53F98" w14:textId="77777777"/>
                    <w:p w:rsidR="005864A8" w:rsidP="00372DF6" w14:paraId="44F57C1E" w14:textId="77777777"/>
                    <w:p w:rsidR="005864A8" w14:paraId="18A752D5" w14:textId="77777777"/>
                    <w:p w:rsidR="005864A8" w:rsidP="00372DF6" w14:paraId="6621773D" w14:textId="77777777"/>
                    <w:p w:rsidR="005864A8" w14:paraId="2CE85267" w14:textId="77777777"/>
                    <w:p w:rsidR="005864A8" w:rsidP="00372DF6" w14:paraId="67ADFAD4" w14:textId="77777777"/>
                    <w:p w:rsidR="005864A8" w14:paraId="187C86D0" w14:textId="77777777"/>
                    <w:p w:rsidR="005864A8" w:rsidP="00372DF6" w14:paraId="7C4C8D56" w14:textId="77777777"/>
                    <w:p w:rsidR="005864A8" w14:paraId="1FD709CA" w14:textId="77777777"/>
                    <w:p w:rsidR="005864A8" w:rsidP="00372DF6" w14:paraId="179F5371" w14:textId="77777777"/>
                    <w:p w:rsidR="005864A8" w14:paraId="5650CD59" w14:textId="77777777"/>
                    <w:p w:rsidR="005864A8" w:rsidP="00372DF6" w14:paraId="74E2AB1E" w14:textId="77777777"/>
                    <w:p w:rsidR="005864A8" w14:paraId="36CB8B4B" w14:textId="77777777"/>
                    <w:p w:rsidR="005864A8" w:rsidP="00372DF6" w14:paraId="39AB9D94" w14:textId="77777777"/>
                    <w:p w:rsidR="005864A8" w14:paraId="07C90EBC" w14:textId="77777777"/>
                    <w:p w:rsidR="005864A8" w:rsidP="00372DF6" w14:paraId="4746FF37" w14:textId="77777777"/>
                    <w:p w:rsidR="005864A8" w14:paraId="09B9AE4F" w14:textId="77777777"/>
                    <w:p w:rsidR="005864A8" w:rsidP="00372DF6" w14:paraId="3360D18F" w14:textId="77777777"/>
                    <w:p w:rsidR="005864A8" w14:paraId="24543205" w14:textId="77777777"/>
                    <w:p w:rsidR="005864A8" w:rsidP="00372DF6" w14:paraId="4D0F9FD7" w14:textId="77777777"/>
                    <w:p w:rsidR="005864A8" w14:paraId="6B73D385" w14:textId="77777777"/>
                    <w:p w:rsidR="005864A8" w:rsidP="00372DF6" w14:paraId="55867C0B" w14:textId="77777777"/>
                    <w:p w:rsidR="005864A8" w14:paraId="23518D09" w14:textId="77777777"/>
                    <w:p w:rsidR="005864A8" w:rsidP="00372DF6" w14:paraId="0A9C6059" w14:textId="77777777"/>
                    <w:p w:rsidR="005864A8" w14:paraId="2C28F426" w14:textId="77777777"/>
                    <w:p w:rsidR="005864A8" w:rsidP="00372DF6" w14:paraId="3A2B2A06" w14:textId="77777777"/>
                    <w:p w:rsidR="005864A8" w14:paraId="24F80851" w14:textId="77777777"/>
                    <w:p w:rsidR="005864A8" w:rsidP="00372DF6" w14:paraId="5A63C0A0" w14:textId="77777777"/>
                    <w:p w:rsidR="005864A8" w14:paraId="3FE1929E" w14:textId="77777777"/>
                    <w:p w:rsidR="005864A8" w:rsidP="00372DF6" w14:paraId="4BC27EBB" w14:textId="77777777"/>
                    <w:p w:rsidR="005864A8" w14:paraId="7F84A2C6" w14:textId="77777777"/>
                    <w:p w:rsidR="005864A8" w:rsidP="00372DF6" w14:paraId="1E6573C7" w14:textId="77777777"/>
                    <w:p w:rsidR="005864A8" w14:paraId="351757DC" w14:textId="77777777"/>
                    <w:p w:rsidR="005864A8" w:rsidP="00372DF6" w14:paraId="5B926019" w14:textId="77777777"/>
                    <w:p w:rsidR="005864A8" w14:paraId="197D7C5F" w14:textId="77777777"/>
                    <w:p w:rsidR="005864A8" w:rsidP="00372DF6" w14:paraId="7E190174" w14:textId="77777777"/>
                    <w:p w:rsidR="005864A8" w14:paraId="2059C125" w14:textId="77777777"/>
                    <w:p w:rsidR="005864A8" w:rsidP="00372DF6" w14:paraId="2E53619D" w14:textId="77777777"/>
                    <w:p w:rsidR="005864A8" w14:paraId="4FD48E37" w14:textId="77777777"/>
                    <w:p w:rsidR="005864A8" w:rsidP="00372DF6" w14:paraId="2860A714" w14:textId="77777777"/>
                    <w:p w:rsidR="005864A8" w14:paraId="1EF66E9A" w14:textId="77777777"/>
                    <w:p w:rsidR="005864A8" w:rsidP="00372DF6" w14:paraId="6EFDD698" w14:textId="77777777"/>
                    <w:p w:rsidR="005864A8" w14:paraId="1B1E7E75" w14:textId="77777777"/>
                    <w:p w:rsidR="005864A8" w:rsidP="00372DF6" w14:paraId="7BE5FE14" w14:textId="77777777"/>
                    <w:p w:rsidR="005864A8" w14:paraId="41515295" w14:textId="77777777"/>
                    <w:p w:rsidR="005864A8" w:rsidP="00372DF6" w14:paraId="67D9E7C8" w14:textId="77777777"/>
                    <w:p w:rsidR="005864A8" w14:paraId="2D9DD2B4" w14:textId="77777777"/>
                    <w:p w:rsidR="005864A8" w:rsidP="00372DF6" w14:paraId="1AA8FE36" w14:textId="77777777"/>
                    <w:p w:rsidR="005864A8" w14:paraId="602D27A5" w14:textId="77777777"/>
                    <w:p w:rsidR="005864A8" w:rsidP="00372DF6" w14:paraId="3F56D077" w14:textId="77777777"/>
                    <w:p w:rsidR="005864A8" w14:paraId="008831D0" w14:textId="77777777"/>
                    <w:p w:rsidR="005864A8" w:rsidP="00372DF6" w14:paraId="03EB9E1B" w14:textId="77777777"/>
                    <w:p w:rsidR="005864A8" w14:paraId="011D255D" w14:textId="77777777"/>
                    <w:p w:rsidR="005864A8" w:rsidP="00372DF6" w14:paraId="562F1E8F" w14:textId="77777777"/>
                    <w:p w:rsidR="005864A8" w14:paraId="68B4303D" w14:textId="77777777"/>
                    <w:p w:rsidR="005864A8" w:rsidP="00372DF6" w14:paraId="63AB714B" w14:textId="77777777"/>
                    <w:p w:rsidR="005864A8" w14:paraId="432641FB" w14:textId="77777777"/>
                    <w:p w:rsidR="005864A8" w:rsidP="00372DF6" w14:paraId="2DBE1E10" w14:textId="77777777"/>
                    <w:p w:rsidR="005864A8" w14:paraId="71942A85" w14:textId="77777777"/>
                    <w:p w:rsidR="005864A8" w:rsidP="00372DF6" w14:paraId="5C3020EF" w14:textId="77777777"/>
                    <w:p w:rsidR="005864A8" w14:paraId="3D6C4AF7" w14:textId="77777777"/>
                    <w:p w:rsidR="005864A8" w:rsidP="00372DF6" w14:paraId="7E84ACE9" w14:textId="77777777"/>
                    <w:p w:rsidR="005864A8" w14:paraId="42EA55EA" w14:textId="77777777"/>
                    <w:p w:rsidR="005864A8" w:rsidP="00372DF6" w14:paraId="32EEC1CF" w14:textId="77777777"/>
                    <w:p w:rsidR="005864A8" w14:paraId="0C8DE6D6" w14:textId="77777777"/>
                    <w:p w:rsidR="005864A8" w:rsidP="00372DF6" w14:paraId="3ADD61E8" w14:textId="77777777"/>
                    <w:p w:rsidR="005864A8" w14:paraId="5A01C3AB" w14:textId="77777777"/>
                    <w:p w:rsidR="005864A8" w:rsidP="00372DF6" w14:paraId="10BC4E6A" w14:textId="77777777"/>
                    <w:p w:rsidR="005864A8" w14:paraId="23190370" w14:textId="77777777"/>
                    <w:p w:rsidR="005864A8" w:rsidP="00372DF6" w14:paraId="11A5ABBE" w14:textId="77777777"/>
                    <w:p w:rsidR="005864A8" w14:paraId="1BBA5983" w14:textId="77777777"/>
                    <w:p w:rsidR="005864A8" w:rsidP="00372DF6" w14:paraId="5708C6FD" w14:textId="77777777"/>
                    <w:p w:rsidR="005864A8" w14:paraId="06C6ADEF" w14:textId="77777777"/>
                    <w:p w:rsidR="005864A8" w:rsidP="00372DF6" w14:paraId="0F0B4B05" w14:textId="77777777"/>
                    <w:p w:rsidR="005864A8" w14:paraId="3F49C433" w14:textId="77777777"/>
                    <w:p w:rsidR="005864A8" w:rsidP="00372DF6" w14:paraId="0BF8BA03" w14:textId="77777777"/>
                    <w:p w:rsidR="005864A8" w14:paraId="6004C4A1" w14:textId="77777777"/>
                    <w:p w:rsidR="005864A8" w:rsidP="00372DF6" w14:paraId="31F82F87" w14:textId="77777777"/>
                    <w:p w:rsidR="005864A8" w14:paraId="19441C1F" w14:textId="77777777"/>
                    <w:p w:rsidR="005864A8" w:rsidP="00372DF6" w14:paraId="64F78F13" w14:textId="77777777"/>
                    <w:p w:rsidR="005864A8" w14:paraId="0838C67D" w14:textId="77777777"/>
                    <w:p w:rsidR="005864A8" w:rsidP="00372DF6" w14:paraId="0523632F" w14:textId="77777777"/>
                    <w:p w:rsidR="005864A8" w14:paraId="39A0B746" w14:textId="77777777"/>
                    <w:p w:rsidR="005864A8" w:rsidP="00372DF6" w14:paraId="65A3D0EB" w14:textId="77777777"/>
                    <w:p w:rsidR="005864A8" w14:paraId="5892B511" w14:textId="77777777"/>
                    <w:p w:rsidR="005864A8" w:rsidP="00372DF6" w14:paraId="0F392405" w14:textId="77777777"/>
                    <w:p w:rsidR="005864A8" w14:paraId="1E279B4D" w14:textId="77777777"/>
                    <w:p w:rsidR="005864A8" w:rsidP="00372DF6" w14:paraId="707D9763" w14:textId="77777777"/>
                    <w:p w:rsidR="005864A8" w14:paraId="1D259692" w14:textId="77777777"/>
                    <w:p w:rsidR="005864A8" w:rsidP="00372DF6" w14:paraId="460E1E34" w14:textId="77777777"/>
                    <w:p w:rsidR="005864A8" w14:paraId="26A98F74" w14:textId="77777777"/>
                    <w:p w:rsidR="005864A8" w:rsidP="00372DF6" w14:paraId="51F11175" w14:textId="77777777"/>
                    <w:p w:rsidR="005864A8" w14:paraId="283797D0" w14:textId="77777777"/>
                    <w:p w:rsidR="005864A8" w:rsidP="00372DF6" w14:paraId="77C7C606" w14:textId="77777777"/>
                    <w:p w:rsidR="005864A8" w14:paraId="4604CE9D" w14:textId="77777777"/>
                    <w:p w:rsidR="005864A8" w:rsidP="00372DF6" w14:paraId="41772F62" w14:textId="77777777"/>
                    <w:p w:rsidR="005864A8" w14:paraId="14618DFB" w14:textId="77777777"/>
                    <w:p w:rsidR="005864A8" w:rsidP="00372DF6" w14:paraId="7D90A5AE" w14:textId="77777777"/>
                    <w:p w:rsidR="005864A8" w14:paraId="3130F9B3" w14:textId="77777777"/>
                    <w:p w:rsidR="005864A8" w:rsidP="00372DF6" w14:paraId="3EE81AAC" w14:textId="77777777"/>
                    <w:p w:rsidR="005864A8" w14:paraId="69541FBC" w14:textId="77777777"/>
                    <w:p w:rsidR="005864A8" w:rsidP="00372DF6" w14:paraId="5B5254AC" w14:textId="77777777"/>
                    <w:p w:rsidR="005864A8" w14:paraId="0087417A" w14:textId="77777777"/>
                    <w:p w:rsidR="005864A8" w:rsidP="00372DF6" w14:paraId="5FE78384" w14:textId="77777777"/>
                    <w:p w:rsidR="005864A8" w14:paraId="4FAD4083" w14:textId="77777777"/>
                    <w:p w:rsidR="005864A8" w:rsidP="00372DF6" w14:paraId="4490B390" w14:textId="77777777"/>
                    <w:p w:rsidR="005864A8" w14:paraId="7E456A35" w14:textId="77777777"/>
                    <w:p w:rsidR="005864A8" w:rsidP="00372DF6" w14:paraId="48087DB9" w14:textId="77777777"/>
                    <w:p w:rsidR="005864A8" w14:paraId="08CBEF76" w14:textId="77777777"/>
                    <w:p w:rsidR="005864A8" w:rsidP="00372DF6" w14:paraId="12AE3FC3" w14:textId="77777777"/>
                    <w:p w:rsidR="005864A8" w14:paraId="41D0D0AA" w14:textId="77777777"/>
                    <w:p w:rsidR="005864A8" w:rsidP="00372DF6" w14:paraId="02E1E5C6" w14:textId="77777777"/>
                    <w:p w:rsidR="005864A8" w14:paraId="2F389281" w14:textId="77777777"/>
                    <w:p w:rsidR="005864A8" w:rsidP="00372DF6" w14:paraId="285933D6" w14:textId="77777777"/>
                    <w:p w:rsidR="005864A8" w14:paraId="0126627A" w14:textId="77777777"/>
                    <w:p w:rsidR="005864A8" w:rsidP="00372DF6" w14:paraId="389C8B9B" w14:textId="77777777"/>
                    <w:p w:rsidR="005864A8" w14:paraId="68A4965E" w14:textId="77777777"/>
                    <w:p w:rsidR="005864A8" w:rsidP="00372DF6" w14:paraId="0D299062" w14:textId="77777777"/>
                    <w:p w:rsidR="005864A8" w14:paraId="0E94B93A" w14:textId="77777777"/>
                    <w:p w:rsidR="005864A8" w:rsidP="00372DF6" w14:paraId="7A928D54" w14:textId="77777777"/>
                    <w:p w:rsidR="005864A8" w14:paraId="6344D69C" w14:textId="77777777"/>
                    <w:p w:rsidR="005864A8" w:rsidP="00372DF6" w14:paraId="62EA0BB1" w14:textId="77777777"/>
                    <w:p w:rsidR="005864A8" w14:paraId="47CF6A27" w14:textId="77777777"/>
                    <w:p w:rsidR="005864A8" w:rsidP="00372DF6" w14:paraId="7B2846BC" w14:textId="77777777"/>
                    <w:p w:rsidR="005864A8" w14:paraId="532EA211" w14:textId="77777777"/>
                    <w:p w:rsidR="005864A8" w:rsidP="00372DF6" w14:paraId="3F0C451C" w14:textId="77777777"/>
                    <w:p w:rsidR="005864A8" w14:paraId="54C42254" w14:textId="77777777"/>
                    <w:p w:rsidR="005864A8" w:rsidP="00372DF6" w14:paraId="0365E495" w14:textId="77777777"/>
                    <w:p w:rsidR="005864A8" w14:paraId="76FEE977" w14:textId="77777777"/>
                    <w:p w:rsidR="005864A8" w:rsidP="00372DF6" w14:paraId="2C4F630F" w14:textId="77777777"/>
                    <w:p w:rsidR="005864A8" w14:paraId="7C97EE6B" w14:textId="77777777"/>
                    <w:p w:rsidR="005864A8" w:rsidP="00372DF6" w14:paraId="6BA27302" w14:textId="77777777"/>
                    <w:p w:rsidR="005864A8" w14:paraId="5223028B" w14:textId="77777777"/>
                    <w:p w:rsidR="005864A8" w:rsidP="00372DF6" w14:paraId="24258137" w14:textId="77777777"/>
                    <w:p w:rsidR="005864A8" w14:paraId="4DDAD1FA" w14:textId="77777777"/>
                    <w:p w:rsidR="005864A8" w:rsidP="00372DF6" w14:paraId="5EB64A19" w14:textId="77777777"/>
                    <w:p w:rsidR="005864A8" w14:paraId="1245789A" w14:textId="77777777"/>
                    <w:p w:rsidR="005864A8" w:rsidP="00372DF6" w14:paraId="0E30656B" w14:textId="77777777"/>
                    <w:p w:rsidR="005864A8" w14:paraId="71AF798F" w14:textId="77777777"/>
                    <w:p w:rsidR="005864A8" w:rsidP="00372DF6" w14:paraId="73D74BEC" w14:textId="77777777"/>
                    <w:p w:rsidR="005864A8" w14:paraId="25888902" w14:textId="77777777"/>
                    <w:p w:rsidR="005864A8" w:rsidP="00372DF6" w14:paraId="01FCD757" w14:textId="77777777"/>
                    <w:p w:rsidR="005864A8" w14:paraId="5BDDCE44" w14:textId="77777777"/>
                    <w:p w:rsidR="005864A8" w:rsidP="00372DF6" w14:paraId="673EE03E" w14:textId="77777777"/>
                    <w:p w:rsidR="005864A8" w14:paraId="722D9DAF" w14:textId="77777777"/>
                    <w:p w:rsidR="005864A8" w:rsidP="00372DF6" w14:paraId="5B0749BE" w14:textId="77777777"/>
                    <w:p w:rsidR="005864A8" w14:paraId="41A4F1F0" w14:textId="77777777"/>
                    <w:p w:rsidR="005864A8" w:rsidP="00372DF6" w14:paraId="6FE25DF3" w14:textId="77777777"/>
                    <w:p w:rsidR="005864A8" w14:paraId="5A3B2458" w14:textId="77777777"/>
                    <w:p w:rsidR="005864A8" w:rsidP="00372DF6" w14:paraId="29EE218E" w14:textId="77777777"/>
                    <w:p w:rsidR="005864A8" w14:paraId="2F8A1968" w14:textId="77777777"/>
                    <w:p w:rsidR="005864A8" w:rsidP="00372DF6" w14:paraId="5FFD75EF" w14:textId="77777777"/>
                    <w:p w:rsidR="005864A8" w14:paraId="19A232C9" w14:textId="77777777"/>
                    <w:p w:rsidR="005864A8" w:rsidP="00372DF6" w14:paraId="7E82FE24" w14:textId="77777777"/>
                    <w:p w:rsidR="005864A8" w14:paraId="025CA2F8" w14:textId="77777777"/>
                    <w:p w:rsidR="005864A8" w:rsidP="00372DF6" w14:paraId="36E4A92F" w14:textId="77777777"/>
                    <w:p w:rsidR="005864A8" w14:paraId="7D3B468A" w14:textId="77777777"/>
                    <w:p w:rsidR="005864A8" w:rsidP="00372DF6" w14:paraId="660E2480" w14:textId="77777777"/>
                    <w:p w:rsidR="005864A8" w14:paraId="479B32D1" w14:textId="77777777"/>
                    <w:p w:rsidR="005864A8" w:rsidP="00372DF6" w14:paraId="27F9607B" w14:textId="77777777"/>
                    <w:p w:rsidR="005864A8" w14:paraId="24F71F62" w14:textId="77777777"/>
                    <w:p w:rsidR="005864A8" w:rsidP="00372DF6" w14:paraId="377BBE21" w14:textId="77777777"/>
                    <w:p w:rsidR="005864A8" w14:paraId="2139D56D" w14:textId="77777777"/>
                    <w:p w:rsidR="005864A8" w:rsidP="00372DF6" w14:paraId="42BD7D7B" w14:textId="77777777"/>
                    <w:p w:rsidR="005864A8" w14:paraId="7A83AB13" w14:textId="77777777"/>
                    <w:p w:rsidR="005864A8" w:rsidP="00372DF6" w14:paraId="2846FE7A" w14:textId="77777777"/>
                    <w:p w:rsidR="005864A8" w14:paraId="469D4A7D" w14:textId="77777777"/>
                    <w:p w:rsidR="005864A8" w:rsidP="00372DF6" w14:paraId="1B3F71C8" w14:textId="77777777"/>
                    <w:p w:rsidR="005864A8" w14:paraId="6BFCCD5C" w14:textId="77777777"/>
                    <w:p w:rsidR="005864A8" w:rsidP="00372DF6" w14:paraId="5C5F3C1B" w14:textId="77777777"/>
                    <w:p w:rsidR="005864A8" w14:paraId="4C91B10C" w14:textId="77777777"/>
                    <w:p w:rsidR="005864A8" w:rsidP="00372DF6" w14:paraId="0C420004" w14:textId="77777777"/>
                    <w:p w:rsidR="005864A8" w14:paraId="5B074715" w14:textId="77777777"/>
                    <w:p w:rsidR="005864A8" w:rsidP="00372DF6" w14:paraId="413EE238" w14:textId="77777777"/>
                    <w:p w:rsidR="005864A8" w14:paraId="24796645" w14:textId="77777777"/>
                    <w:p w:rsidR="005864A8" w:rsidP="00372DF6" w14:paraId="60553C6E" w14:textId="77777777"/>
                    <w:p w:rsidR="005864A8" w14:paraId="40FC4039" w14:textId="77777777"/>
                    <w:p w:rsidR="005864A8" w:rsidP="00372DF6" w14:paraId="283892A4" w14:textId="77777777"/>
                    <w:p w:rsidR="005864A8" w14:paraId="1D5E5F71" w14:textId="77777777"/>
                    <w:p w:rsidR="005864A8" w:rsidP="00372DF6" w14:paraId="48803EED" w14:textId="77777777"/>
                    <w:p w:rsidR="005864A8" w14:paraId="7AFAF1DF" w14:textId="77777777"/>
                    <w:p w:rsidR="005864A8" w:rsidP="00372DF6" w14:paraId="081DE7CF" w14:textId="77777777"/>
                    <w:p w:rsidR="005864A8" w14:paraId="7E52A3F9" w14:textId="77777777"/>
                    <w:p w:rsidR="005864A8" w:rsidP="00372DF6" w14:paraId="43697501" w14:textId="77777777"/>
                    <w:p w:rsidR="005864A8" w14:paraId="3FBA706B" w14:textId="77777777"/>
                    <w:p w:rsidR="005864A8" w:rsidP="00372DF6" w14:paraId="6E779687" w14:textId="77777777"/>
                    <w:p w:rsidR="005864A8" w14:paraId="7CD6BB31" w14:textId="77777777"/>
                    <w:p w:rsidR="005864A8" w:rsidP="00372DF6" w14:paraId="54D83445" w14:textId="77777777"/>
                    <w:p w:rsidR="005864A8" w14:paraId="055A2372" w14:textId="77777777"/>
                    <w:p w:rsidR="005864A8" w:rsidP="00372DF6" w14:paraId="6E0E80DD" w14:textId="77777777"/>
                    <w:p w:rsidR="005864A8" w14:paraId="3D727DD2" w14:textId="77777777"/>
                    <w:p w:rsidR="005864A8" w:rsidP="00372DF6" w14:paraId="6C51AB8A" w14:textId="77777777"/>
                    <w:p w:rsidR="005864A8" w14:paraId="142ECD90" w14:textId="77777777"/>
                    <w:p w:rsidR="005864A8" w:rsidP="00372DF6" w14:paraId="6290CDAD" w14:textId="77777777"/>
                    <w:p w:rsidR="005864A8" w14:paraId="682F40CF" w14:textId="77777777"/>
                    <w:p w:rsidR="005864A8" w:rsidP="00372DF6" w14:paraId="77D632AB" w14:textId="77777777"/>
                    <w:p w:rsidR="005864A8" w14:paraId="6F62B26B" w14:textId="77777777"/>
                    <w:p w:rsidR="005864A8" w:rsidP="00372DF6" w14:paraId="3863AD14" w14:textId="77777777"/>
                    <w:p w:rsidR="005864A8" w14:paraId="62F3BBFE" w14:textId="77777777"/>
                    <w:p w:rsidR="005864A8" w:rsidP="00372DF6" w14:paraId="3B7FF669" w14:textId="77777777"/>
                    <w:p w:rsidR="005864A8" w14:paraId="371CECA4" w14:textId="77777777"/>
                    <w:p w:rsidR="005864A8" w:rsidP="00372DF6" w14:paraId="6BAF28E4" w14:textId="77777777"/>
                    <w:p w:rsidR="005864A8" w14:paraId="39C0A073" w14:textId="77777777"/>
                    <w:p w:rsidR="005864A8" w:rsidP="00372DF6" w14:paraId="2DD82BBA" w14:textId="77777777"/>
                    <w:p w:rsidR="005864A8" w14:paraId="59125124" w14:textId="77777777"/>
                    <w:p w:rsidR="005864A8" w:rsidP="00372DF6" w14:paraId="2EBFB25D" w14:textId="77777777"/>
                    <w:p w:rsidR="005864A8" w14:paraId="0B2A5CED" w14:textId="77777777"/>
                    <w:p w:rsidR="005864A8" w:rsidP="00372DF6" w14:paraId="733B99FB" w14:textId="77777777"/>
                    <w:p w:rsidR="005864A8" w14:paraId="508F20A1" w14:textId="77777777"/>
                    <w:p w:rsidR="005864A8" w:rsidP="00372DF6" w14:paraId="1DE39070" w14:textId="77777777"/>
                    <w:p w:rsidR="005864A8" w14:paraId="3E28EB42" w14:textId="77777777"/>
                    <w:p w:rsidR="005864A8" w:rsidP="00372DF6" w14:paraId="42D62342" w14:textId="77777777"/>
                    <w:p w:rsidR="005864A8" w14:paraId="2C13847A" w14:textId="77777777"/>
                    <w:p w:rsidR="005864A8" w:rsidP="00372DF6" w14:paraId="03CE0C93" w14:textId="77777777"/>
                    <w:p w:rsidR="005864A8" w14:paraId="12C50520" w14:textId="77777777"/>
                    <w:p w:rsidR="005864A8" w:rsidP="00372DF6" w14:paraId="2B624610" w14:textId="77777777"/>
                    <w:p w:rsidR="005864A8" w14:paraId="74269872" w14:textId="77777777"/>
                    <w:p w:rsidR="005864A8" w:rsidP="00372DF6" w14:paraId="07B335F1" w14:textId="77777777"/>
                    <w:p w:rsidR="005864A8" w14:paraId="01292104" w14:textId="77777777"/>
                    <w:p w:rsidR="005864A8" w:rsidP="00372DF6" w14:paraId="21E44E5A" w14:textId="77777777"/>
                    <w:p w:rsidR="005864A8" w14:paraId="4E9E9981" w14:textId="77777777"/>
                    <w:p w:rsidR="005864A8" w:rsidP="00372DF6" w14:paraId="3573C1CB" w14:textId="77777777"/>
                    <w:p w:rsidR="005864A8" w14:paraId="34DE5553" w14:textId="77777777"/>
                    <w:p w:rsidR="005864A8" w:rsidP="00372DF6" w14:paraId="507C1D0E" w14:textId="77777777"/>
                    <w:p w:rsidR="005864A8" w14:paraId="44737C00" w14:textId="77777777"/>
                    <w:p w:rsidR="005864A8" w:rsidP="00372DF6" w14:paraId="1D68E4A5" w14:textId="77777777"/>
                    <w:p w:rsidR="005864A8" w14:paraId="5C183CD8" w14:textId="77777777"/>
                    <w:p w:rsidR="005864A8" w:rsidP="00372DF6" w14:paraId="28E31F6F" w14:textId="77777777"/>
                    <w:p w:rsidR="005864A8" w14:paraId="2C39AD8E" w14:textId="77777777"/>
                    <w:p w:rsidR="005864A8" w:rsidP="00372DF6" w14:paraId="3BC3FE52" w14:textId="77777777"/>
                    <w:p w:rsidR="005864A8" w14:paraId="6900728B" w14:textId="77777777"/>
                    <w:p w:rsidR="005864A8" w:rsidP="00372DF6" w14:paraId="513727C5" w14:textId="77777777"/>
                    <w:p w:rsidR="005864A8" w14:paraId="4BFD9246" w14:textId="77777777"/>
                    <w:p w:rsidR="005864A8" w:rsidP="00372DF6" w14:paraId="59E15BDF" w14:textId="77777777"/>
                    <w:p w:rsidR="005864A8" w14:paraId="358E6F0D" w14:textId="77777777"/>
                    <w:p w:rsidR="005864A8" w:rsidP="00372DF6" w14:paraId="344714EC" w14:textId="77777777"/>
                    <w:p w:rsidR="005864A8" w14:paraId="25FA7B5A" w14:textId="77777777"/>
                    <w:p w:rsidR="005864A8" w:rsidP="00372DF6" w14:paraId="155AE877" w14:textId="77777777"/>
                    <w:p w:rsidR="005864A8" w14:paraId="5B94DC9E" w14:textId="77777777"/>
                    <w:p w:rsidR="005864A8" w:rsidP="00372DF6" w14:paraId="78E08CDC" w14:textId="77777777"/>
                    <w:p w:rsidR="005864A8" w14:paraId="5988D09A" w14:textId="77777777"/>
                    <w:p w:rsidR="005864A8" w:rsidP="00372DF6" w14:paraId="70B7875F" w14:textId="77777777"/>
                    <w:p w:rsidR="005864A8" w14:paraId="4BD14923" w14:textId="77777777"/>
                    <w:p w:rsidR="005864A8" w:rsidP="00372DF6" w14:paraId="36EFA6D9" w14:textId="77777777"/>
                    <w:p w:rsidR="005864A8" w14:paraId="22E09239" w14:textId="77777777"/>
                    <w:p w:rsidR="005864A8" w:rsidP="00372DF6" w14:paraId="1C5661D0" w14:textId="77777777"/>
                    <w:p w:rsidR="005864A8" w14:paraId="38F31884" w14:textId="77777777"/>
                    <w:p w:rsidR="005864A8" w:rsidP="00372DF6" w14:paraId="61006362" w14:textId="77777777"/>
                    <w:p w:rsidR="005864A8" w14:paraId="66F181DD" w14:textId="77777777"/>
                    <w:p w:rsidR="005864A8" w:rsidP="00372DF6" w14:paraId="5A0FDE44" w14:textId="77777777"/>
                    <w:p w:rsidR="005864A8" w14:paraId="2DCEAE85" w14:textId="77777777"/>
                    <w:p w:rsidR="005864A8" w:rsidP="00372DF6" w14:paraId="6D09F9A8" w14:textId="77777777"/>
                    <w:p w:rsidR="005864A8" w14:paraId="32BB9DF7" w14:textId="77777777"/>
                    <w:p w:rsidR="005864A8" w:rsidP="00372DF6" w14:paraId="62A7D0FD" w14:textId="77777777"/>
                    <w:p w:rsidR="005864A8" w14:paraId="5B0965F5" w14:textId="77777777"/>
                    <w:p w:rsidR="005864A8" w:rsidP="00372DF6" w14:paraId="12993F00" w14:textId="77777777"/>
                    <w:p w:rsidR="005864A8" w14:paraId="1C12920F" w14:textId="77777777"/>
                    <w:p w:rsidR="005864A8" w:rsidP="00372DF6" w14:paraId="0F79FFA0" w14:textId="77777777"/>
                    <w:p w:rsidR="005864A8" w14:paraId="56505D1D" w14:textId="77777777"/>
                    <w:p w:rsidR="005864A8" w:rsidP="00372DF6" w14:paraId="64110005" w14:textId="77777777"/>
                    <w:p w:rsidR="005864A8" w14:paraId="7B3A9B86" w14:textId="77777777"/>
                    <w:p w:rsidR="005864A8" w:rsidP="00372DF6" w14:paraId="126D7079" w14:textId="77777777"/>
                    <w:p w:rsidR="005864A8" w14:paraId="0B809120" w14:textId="77777777"/>
                    <w:p w:rsidR="005864A8" w:rsidP="00372DF6" w14:paraId="5E4C30D2" w14:textId="77777777"/>
                    <w:p w:rsidR="005864A8" w14:paraId="2BF9CAF9" w14:textId="77777777"/>
                    <w:p w:rsidR="005864A8" w:rsidP="00372DF6" w14:paraId="28EC6E67" w14:textId="77777777"/>
                    <w:p w:rsidR="005864A8" w14:paraId="115424E3" w14:textId="77777777"/>
                    <w:p w:rsidR="005864A8" w:rsidP="00372DF6" w14:paraId="6417C62B" w14:textId="77777777"/>
                    <w:p w:rsidR="005864A8" w14:paraId="7F1A582D" w14:textId="77777777"/>
                    <w:p w:rsidR="005864A8" w:rsidP="00372DF6" w14:paraId="30B5C084" w14:textId="77777777"/>
                    <w:p w:rsidR="005864A8" w14:paraId="47A75FB2" w14:textId="77777777"/>
                    <w:p w:rsidR="005864A8" w:rsidP="00372DF6" w14:paraId="7B0EFE09" w14:textId="77777777"/>
                    <w:p w:rsidR="005864A8" w14:paraId="09349F53" w14:textId="77777777"/>
                    <w:p w:rsidR="005864A8" w:rsidP="00372DF6" w14:paraId="42D0F6F6" w14:textId="77777777"/>
                    <w:p w:rsidR="005864A8" w14:paraId="659F23F7" w14:textId="77777777"/>
                    <w:p w:rsidR="005864A8" w:rsidP="00372DF6" w14:paraId="2533AA73" w14:textId="77777777"/>
                    <w:p w:rsidR="005864A8" w14:paraId="4A1ED0F3" w14:textId="77777777"/>
                    <w:p w:rsidR="005864A8" w:rsidP="00372DF6" w14:paraId="1B42C595" w14:textId="77777777"/>
                    <w:p w:rsidR="005864A8" w14:paraId="6BA2ADA8" w14:textId="77777777"/>
                    <w:p w:rsidR="005864A8" w:rsidP="00372DF6" w14:paraId="5AECFFA3" w14:textId="77777777"/>
                    <w:p w:rsidR="005864A8" w14:paraId="511808EC" w14:textId="77777777"/>
                    <w:p w:rsidR="005864A8" w:rsidP="00372DF6" w14:paraId="221B377A" w14:textId="77777777"/>
                    <w:p w:rsidR="005864A8" w14:paraId="092C12D3" w14:textId="77777777"/>
                    <w:p w:rsidR="005864A8" w:rsidP="00372DF6" w14:paraId="7ADAD169" w14:textId="77777777"/>
                    <w:p w:rsidR="005864A8" w14:paraId="37A0A228" w14:textId="77777777"/>
                    <w:p w:rsidR="005864A8" w:rsidP="00372DF6" w14:paraId="2879997F" w14:textId="77777777"/>
                    <w:p w:rsidR="005864A8" w14:paraId="5C02631E" w14:textId="77777777"/>
                    <w:p w:rsidR="005864A8" w:rsidP="00372DF6" w14:paraId="62A168C3" w14:textId="77777777"/>
                    <w:p w:rsidR="005864A8" w14:paraId="653CEC23" w14:textId="77777777"/>
                    <w:p w:rsidR="005864A8" w:rsidP="00372DF6" w14:paraId="6D3BD8BF" w14:textId="77777777"/>
                    <w:p w:rsidR="005864A8" w14:paraId="2BF71604" w14:textId="77777777"/>
                    <w:p w:rsidR="005864A8" w:rsidP="00372DF6" w14:paraId="41147065" w14:textId="77777777"/>
                    <w:p w:rsidR="005864A8" w14:paraId="48289D78" w14:textId="77777777"/>
                    <w:p w:rsidR="005864A8" w:rsidP="00372DF6" w14:paraId="592DE912" w14:textId="77777777"/>
                    <w:p w:rsidR="005864A8" w14:paraId="515347A2" w14:textId="77777777"/>
                    <w:p w:rsidR="005864A8" w:rsidP="00372DF6" w14:paraId="02EFE181" w14:textId="77777777"/>
                    <w:p w:rsidR="005864A8" w14:paraId="47AAC890" w14:textId="77777777"/>
                    <w:p w:rsidR="005864A8" w:rsidP="00372DF6" w14:paraId="7DDD06B7" w14:textId="77777777"/>
                    <w:p w:rsidR="005864A8" w14:paraId="2357997C" w14:textId="77777777"/>
                    <w:p w:rsidR="005864A8" w:rsidP="00372DF6" w14:paraId="72A7FF63" w14:textId="77777777"/>
                    <w:p w:rsidR="005864A8" w14:paraId="31FD74E6" w14:textId="77777777"/>
                    <w:p w:rsidR="005864A8" w:rsidP="00372DF6" w14:paraId="637A5FD0" w14:textId="77777777"/>
                    <w:p w:rsidR="005864A8" w14:paraId="68BA9A9B" w14:textId="77777777"/>
                    <w:p w:rsidR="005864A8" w:rsidP="00372DF6" w14:paraId="59CA29AA" w14:textId="77777777"/>
                    <w:p w:rsidR="005864A8" w14:paraId="3BAD342D" w14:textId="77777777"/>
                    <w:p w:rsidR="005864A8" w:rsidP="00372DF6" w14:paraId="7EB77EE1" w14:textId="77777777"/>
                    <w:p w:rsidR="005864A8" w14:paraId="608B8A74" w14:textId="77777777"/>
                    <w:p w:rsidR="005864A8" w:rsidP="00372DF6" w14:paraId="644B62C6" w14:textId="77777777"/>
                    <w:p w:rsidR="005864A8" w14:paraId="3B192F94" w14:textId="77777777"/>
                    <w:p w:rsidR="005864A8" w:rsidP="00372DF6" w14:paraId="50431EF3" w14:textId="77777777"/>
                    <w:p w:rsidR="005864A8" w14:paraId="3A07367B" w14:textId="77777777"/>
                    <w:p w:rsidR="005864A8" w:rsidP="00372DF6" w14:paraId="41C1DD3B" w14:textId="77777777"/>
                    <w:p w:rsidR="005864A8" w14:paraId="45510463" w14:textId="77777777"/>
                    <w:p w:rsidR="005864A8" w:rsidP="00372DF6" w14:paraId="50222FA4" w14:textId="77777777"/>
                    <w:p w:rsidR="005864A8" w14:paraId="4A8A9313" w14:textId="77777777"/>
                    <w:p w:rsidR="005864A8" w:rsidP="00372DF6" w14:paraId="41391A57" w14:textId="77777777"/>
                    <w:p w:rsidR="005864A8" w14:paraId="46B45EA9" w14:textId="77777777"/>
                    <w:p w:rsidR="005864A8" w:rsidP="00372DF6" w14:paraId="10A0582F" w14:textId="77777777"/>
                    <w:p w:rsidR="005864A8" w14:paraId="7263ADEE" w14:textId="77777777"/>
                    <w:p w:rsidR="005864A8" w:rsidP="00372DF6" w14:paraId="75147FC4" w14:textId="77777777"/>
                    <w:p w:rsidR="005864A8" w14:paraId="2E76693B" w14:textId="77777777"/>
                    <w:p w:rsidR="005864A8" w:rsidP="00372DF6" w14:paraId="0FAFCCFC" w14:textId="77777777"/>
                    <w:p w:rsidR="005864A8" w14:paraId="66579D23" w14:textId="77777777"/>
                    <w:p w:rsidR="005864A8" w:rsidP="00372DF6" w14:paraId="4A342D64" w14:textId="77777777"/>
                    <w:p w:rsidR="005864A8" w14:paraId="4EBE41D3" w14:textId="77777777"/>
                    <w:p w:rsidR="005864A8" w:rsidP="00372DF6" w14:paraId="73F01617" w14:textId="77777777"/>
                    <w:p w:rsidR="005864A8" w14:paraId="5C8C5369" w14:textId="77777777"/>
                    <w:p w:rsidR="005864A8" w:rsidP="00372DF6" w14:paraId="0E68C215" w14:textId="77777777"/>
                    <w:p w:rsidR="005864A8" w14:paraId="63EA586C" w14:textId="77777777"/>
                    <w:p w:rsidR="005864A8" w:rsidP="00372DF6" w14:paraId="304F1B4D" w14:textId="77777777"/>
                    <w:p w:rsidR="005864A8" w14:paraId="65D71A4F" w14:textId="77777777"/>
                    <w:p w:rsidR="005864A8" w:rsidP="00372DF6" w14:paraId="08193187" w14:textId="77777777"/>
                    <w:p w:rsidR="005864A8" w14:paraId="498DBFF0" w14:textId="77777777"/>
                    <w:p w:rsidR="005864A8" w:rsidP="00372DF6" w14:paraId="5E09475B" w14:textId="77777777"/>
                    <w:p w:rsidR="005864A8" w14:paraId="250360DA" w14:textId="77777777"/>
                    <w:p w:rsidR="005864A8" w:rsidP="00372DF6" w14:paraId="0DA7492A" w14:textId="77777777"/>
                    <w:p w:rsidR="005864A8" w14:paraId="65AE8C0C" w14:textId="77777777"/>
                    <w:p w:rsidR="005864A8" w:rsidP="00372DF6" w14:paraId="743FA69C" w14:textId="77777777"/>
                    <w:p w:rsidR="005864A8" w14:paraId="48E7B159" w14:textId="77777777"/>
                    <w:p w:rsidR="005864A8" w:rsidP="00372DF6" w14:paraId="7B8B74C7" w14:textId="77777777"/>
                    <w:p w:rsidR="005864A8" w14:paraId="300BE124" w14:textId="77777777"/>
                    <w:p w:rsidR="005864A8" w:rsidP="00372DF6" w14:paraId="52C8FCD1" w14:textId="77777777"/>
                    <w:p w:rsidR="005864A8" w14:paraId="0397B67F" w14:textId="77777777"/>
                    <w:p w:rsidR="005864A8" w:rsidP="00372DF6" w14:paraId="6E40CE12" w14:textId="77777777"/>
                    <w:p w:rsidR="005864A8" w14:paraId="472E81A0" w14:textId="77777777"/>
                    <w:p w:rsidR="005864A8" w:rsidP="00372DF6" w14:paraId="5E2F9EFB" w14:textId="77777777"/>
                    <w:p w:rsidR="005864A8" w14:paraId="63F2E470" w14:textId="77777777"/>
                    <w:p w:rsidR="005864A8" w:rsidP="00372DF6" w14:paraId="7832940C" w14:textId="77777777"/>
                    <w:p w:rsidR="005864A8" w14:paraId="476677C3" w14:textId="77777777"/>
                    <w:p w:rsidR="005864A8" w:rsidP="00372DF6" w14:paraId="410D40CB" w14:textId="77777777"/>
                    <w:p w:rsidR="005864A8" w14:paraId="347B7421" w14:textId="77777777"/>
                    <w:p w:rsidR="005864A8" w:rsidP="00372DF6" w14:paraId="7F22DB4B" w14:textId="77777777"/>
                    <w:p w:rsidR="005864A8" w14:paraId="7743CD1F" w14:textId="77777777"/>
                    <w:p w:rsidR="005864A8" w:rsidP="00372DF6" w14:paraId="7F210848" w14:textId="77777777"/>
                    <w:p w:rsidR="005864A8" w14:paraId="3147B342" w14:textId="77777777"/>
                    <w:p w:rsidR="005864A8" w:rsidP="00372DF6" w14:paraId="26B4C39E" w14:textId="77777777"/>
                    <w:p w:rsidR="005864A8" w14:paraId="7FC159AA" w14:textId="77777777"/>
                    <w:p w:rsidR="005864A8" w:rsidP="00372DF6" w14:paraId="3799C3B9" w14:textId="77777777"/>
                    <w:p w:rsidR="005864A8" w14:paraId="20F65884" w14:textId="77777777"/>
                    <w:p w:rsidR="005864A8" w:rsidP="00372DF6" w14:paraId="25AE7E4C" w14:textId="77777777"/>
                    <w:p w:rsidR="005864A8" w14:paraId="322FE1E2" w14:textId="77777777"/>
                    <w:p w:rsidR="005864A8" w:rsidP="00372DF6" w14:paraId="71F95E62" w14:textId="77777777"/>
                    <w:p w:rsidR="005864A8" w14:paraId="06A6DA27" w14:textId="77777777"/>
                    <w:p w:rsidR="005864A8" w:rsidP="00372DF6" w14:paraId="4A0BCA15" w14:textId="77777777"/>
                    <w:p w:rsidR="005864A8" w14:paraId="41545F25" w14:textId="77777777"/>
                    <w:p w:rsidR="005864A8" w:rsidP="00372DF6" w14:paraId="5CD2EE46" w14:textId="77777777"/>
                    <w:p w:rsidR="005864A8" w14:paraId="230BD97C" w14:textId="77777777"/>
                    <w:p w:rsidR="005864A8" w:rsidP="00372DF6" w14:paraId="18A32CA9" w14:textId="77777777"/>
                    <w:p w:rsidR="005864A8" w14:paraId="46F5153A" w14:textId="77777777"/>
                    <w:p w:rsidR="005864A8" w:rsidP="00372DF6" w14:paraId="433C3700" w14:textId="77777777"/>
                    <w:p w:rsidR="005864A8" w14:paraId="7816C82C" w14:textId="77777777"/>
                    <w:p w:rsidR="005864A8" w:rsidP="00372DF6" w14:paraId="1D0A43A3" w14:textId="77777777"/>
                    <w:p w:rsidR="005864A8" w14:paraId="2DD17D3D" w14:textId="77777777"/>
                    <w:p w:rsidR="005864A8" w:rsidP="00372DF6" w14:paraId="58BE4967" w14:textId="77777777"/>
                    <w:p w:rsidR="005864A8" w14:paraId="1712CFC2" w14:textId="77777777"/>
                    <w:p w:rsidR="005864A8" w:rsidP="00372DF6" w14:paraId="47B90910" w14:textId="77777777"/>
                    <w:p w:rsidR="005864A8" w14:paraId="209D7E82" w14:textId="77777777"/>
                    <w:p w:rsidR="005864A8" w:rsidP="00372DF6" w14:paraId="550B16F2" w14:textId="77777777"/>
                    <w:p w:rsidR="005864A8" w14:paraId="257C13F6" w14:textId="77777777"/>
                    <w:p w:rsidR="005864A8" w:rsidP="00372DF6" w14:paraId="24169A3D" w14:textId="77777777"/>
                    <w:p w:rsidR="005864A8" w14:paraId="1227CFC8" w14:textId="77777777"/>
                    <w:p w:rsidR="005864A8" w:rsidP="00372DF6" w14:paraId="1C5AF949" w14:textId="77777777"/>
                    <w:p w:rsidR="005864A8" w14:paraId="691A1FE3" w14:textId="77777777"/>
                    <w:p w:rsidR="005864A8" w:rsidP="00372DF6" w14:paraId="2A46346A" w14:textId="77777777"/>
                    <w:p w:rsidR="005864A8" w14:paraId="62557E07" w14:textId="77777777"/>
                    <w:p w:rsidR="005864A8" w:rsidP="00372DF6" w14:paraId="04D0C33D" w14:textId="77777777"/>
                    <w:p w:rsidR="005864A8" w14:paraId="57DEB5D4" w14:textId="77777777"/>
                    <w:p w:rsidR="005864A8" w:rsidP="00372DF6" w14:paraId="15F26879" w14:textId="77777777"/>
                    <w:p w:rsidR="005864A8" w14:paraId="0F9EB75C" w14:textId="77777777"/>
                    <w:p w:rsidR="005864A8" w:rsidP="00372DF6" w14:paraId="56ED1040" w14:textId="77777777"/>
                    <w:p w:rsidR="005864A8" w14:paraId="5F953A32" w14:textId="77777777"/>
                    <w:p w:rsidR="005864A8" w:rsidP="00372DF6" w14:paraId="7AE66CEC" w14:textId="77777777"/>
                    <w:p w:rsidR="005864A8" w14:paraId="74ED94FD" w14:textId="77777777"/>
                    <w:p w:rsidR="005864A8" w:rsidP="00372DF6" w14:paraId="5979A678" w14:textId="77777777"/>
                    <w:p w:rsidR="005864A8" w14:paraId="2AF42D7A" w14:textId="77777777"/>
                    <w:p w:rsidR="005864A8" w:rsidP="00372DF6" w14:paraId="748159AA" w14:textId="77777777"/>
                    <w:p w:rsidR="005864A8" w14:paraId="2159BF61" w14:textId="77777777"/>
                    <w:p w:rsidR="005864A8" w:rsidP="00372DF6" w14:paraId="0B0FA004" w14:textId="77777777"/>
                    <w:p w:rsidR="005864A8" w14:paraId="717A80A2" w14:textId="77777777"/>
                    <w:p w:rsidR="005864A8" w:rsidP="00372DF6" w14:paraId="03A5B620" w14:textId="77777777"/>
                    <w:p w:rsidR="005864A8" w14:paraId="07489310" w14:textId="77777777"/>
                    <w:p w:rsidR="005864A8" w:rsidP="00372DF6" w14:paraId="063E9173" w14:textId="77777777"/>
                    <w:p w:rsidR="005864A8" w14:paraId="295EAAF1" w14:textId="77777777"/>
                    <w:p w:rsidR="005864A8" w:rsidP="00372DF6" w14:paraId="2FD0A1F0" w14:textId="77777777"/>
                    <w:p w:rsidR="005864A8" w14:paraId="71E14B7A" w14:textId="77777777"/>
                    <w:p w:rsidR="005864A8" w:rsidP="00372DF6" w14:paraId="6B19789C" w14:textId="77777777"/>
                    <w:p w:rsidR="005864A8" w14:paraId="4B34EB16" w14:textId="77777777"/>
                    <w:p w:rsidR="005864A8" w:rsidP="00372DF6" w14:paraId="482B92EB" w14:textId="77777777"/>
                    <w:p w:rsidR="005864A8" w14:paraId="4AB018BD" w14:textId="77777777"/>
                    <w:p w:rsidR="005864A8" w:rsidP="00372DF6" w14:paraId="60B1DC8E" w14:textId="77777777"/>
                    <w:p w:rsidR="005864A8" w14:paraId="226721E2" w14:textId="77777777"/>
                    <w:p w:rsidR="005864A8" w:rsidP="00372DF6" w14:paraId="698B9CF6" w14:textId="77777777"/>
                    <w:p w:rsidR="005864A8" w14:paraId="2C117C9C" w14:textId="77777777"/>
                    <w:p w:rsidR="005864A8" w:rsidP="00372DF6" w14:paraId="35E62E16" w14:textId="77777777"/>
                    <w:p w:rsidR="005864A8" w14:paraId="5A82CB6C" w14:textId="77777777"/>
                    <w:p w:rsidR="005864A8" w:rsidP="00372DF6" w14:paraId="66C2C85F" w14:textId="77777777"/>
                    <w:p w:rsidR="005864A8" w14:paraId="598DD20E" w14:textId="77777777"/>
                    <w:p w:rsidR="005864A8" w:rsidP="00372DF6" w14:paraId="30C0525B" w14:textId="77777777"/>
                    <w:p w:rsidR="005864A8" w14:paraId="5D243CC8" w14:textId="77777777"/>
                    <w:p w:rsidR="005864A8" w:rsidP="00372DF6" w14:paraId="523CA8AF" w14:textId="77777777"/>
                    <w:p w:rsidR="005864A8" w14:paraId="7C202E38" w14:textId="77777777"/>
                    <w:p w:rsidR="005864A8" w:rsidP="00372DF6" w14:paraId="799A02B7" w14:textId="77777777"/>
                    <w:p w:rsidR="005864A8" w14:paraId="246727BC" w14:textId="77777777"/>
                    <w:p w:rsidR="005864A8" w:rsidP="00372DF6" w14:paraId="246C1783" w14:textId="77777777"/>
                    <w:p w:rsidR="005864A8" w14:paraId="61CEC99D" w14:textId="77777777"/>
                    <w:p w:rsidR="005864A8" w:rsidP="00372DF6" w14:paraId="551981BF" w14:textId="77777777"/>
                    <w:p w:rsidR="005864A8" w14:paraId="4E9363F0" w14:textId="77777777"/>
                    <w:p w:rsidR="005864A8" w:rsidP="00372DF6" w14:paraId="076DC914" w14:textId="77777777"/>
                    <w:p w:rsidR="005864A8" w14:paraId="19C7C468" w14:textId="77777777"/>
                    <w:p w:rsidR="005864A8" w:rsidP="00372DF6" w14:paraId="1FC68FD7" w14:textId="77777777"/>
                    <w:p w:rsidR="005864A8" w14:paraId="1F88FE94" w14:textId="77777777"/>
                    <w:p w:rsidR="005864A8" w:rsidP="00372DF6" w14:paraId="659B3494" w14:textId="77777777"/>
                    <w:p w:rsidR="005864A8" w14:paraId="0E3CF02E" w14:textId="77777777"/>
                    <w:p w:rsidR="005864A8" w:rsidP="00372DF6" w14:paraId="52D6C317" w14:textId="77777777"/>
                    <w:p w:rsidR="005864A8" w14:paraId="140733E8" w14:textId="77777777"/>
                    <w:p w:rsidR="005864A8" w:rsidP="00372DF6" w14:paraId="735F09FE" w14:textId="77777777"/>
                    <w:p w:rsidR="005864A8" w14:paraId="200F56C0" w14:textId="77777777"/>
                    <w:p w:rsidR="005864A8" w:rsidP="00372DF6" w14:paraId="077FD8CC" w14:textId="77777777"/>
                    <w:p w:rsidR="005864A8" w14:paraId="4EACC3CE" w14:textId="77777777"/>
                    <w:p w:rsidR="005864A8" w:rsidP="00372DF6" w14:paraId="54E08A6E" w14:textId="77777777"/>
                    <w:p w:rsidR="005864A8" w14:paraId="452B7A93" w14:textId="77777777"/>
                    <w:p w:rsidR="005864A8" w:rsidP="00372DF6" w14:paraId="300A205C" w14:textId="77777777"/>
                    <w:p w:rsidR="005864A8" w14:paraId="0F8843CA" w14:textId="77777777"/>
                    <w:p w:rsidR="005864A8" w:rsidP="00372DF6" w14:paraId="799D521A" w14:textId="77777777"/>
                    <w:p w:rsidR="005864A8" w14:paraId="2363B8B7" w14:textId="77777777"/>
                    <w:p w:rsidR="005864A8" w:rsidP="00372DF6" w14:paraId="43B21554" w14:textId="77777777"/>
                    <w:p w:rsidR="005864A8" w14:paraId="21E910FB" w14:textId="77777777"/>
                    <w:p w:rsidR="005864A8" w:rsidP="00372DF6" w14:paraId="053D4262" w14:textId="77777777"/>
                    <w:p w:rsidR="005864A8" w14:paraId="1A284ADF" w14:textId="77777777"/>
                    <w:p w:rsidR="005864A8" w:rsidP="00372DF6" w14:paraId="16CD195E" w14:textId="77777777"/>
                    <w:p w:rsidR="005864A8" w14:paraId="5552E225" w14:textId="77777777"/>
                    <w:p w:rsidR="005864A8" w:rsidP="00372DF6" w14:paraId="67BA8BB7" w14:textId="77777777"/>
                    <w:p w:rsidR="005864A8" w14:paraId="7A8EE95B" w14:textId="77777777"/>
                    <w:p w:rsidR="005864A8" w:rsidP="00372DF6" w14:paraId="579B4E41" w14:textId="77777777"/>
                    <w:p w:rsidR="005864A8" w14:paraId="7C15F9BD" w14:textId="77777777"/>
                    <w:p w:rsidR="005864A8" w:rsidP="00372DF6" w14:paraId="721AB79A" w14:textId="77777777"/>
                    <w:p w:rsidR="005864A8" w14:paraId="0602772D" w14:textId="77777777"/>
                    <w:p w:rsidR="005864A8" w:rsidP="00372DF6" w14:paraId="27A29FF0" w14:textId="77777777"/>
                    <w:p w:rsidR="005864A8" w14:paraId="24DE8292" w14:textId="77777777"/>
                    <w:p w:rsidR="005864A8" w:rsidP="00372DF6" w14:paraId="0743E05A" w14:textId="77777777"/>
                    <w:p w:rsidR="005864A8" w14:paraId="520290D8" w14:textId="77777777"/>
                    <w:p w:rsidR="005864A8" w:rsidP="00372DF6" w14:paraId="477B987E" w14:textId="77777777"/>
                    <w:p w:rsidR="005864A8" w14:paraId="6B95F46F" w14:textId="77777777"/>
                    <w:p w:rsidR="005864A8" w:rsidP="00372DF6" w14:paraId="72CF3E48" w14:textId="77777777"/>
                    <w:p w:rsidR="005864A8" w14:paraId="13954905" w14:textId="77777777"/>
                    <w:p w:rsidR="005864A8" w:rsidP="00372DF6" w14:paraId="611EF7D7" w14:textId="77777777"/>
                    <w:p w:rsidR="005864A8" w14:paraId="7C16E7B1" w14:textId="77777777"/>
                    <w:p w:rsidR="005864A8" w:rsidP="00372DF6" w14:paraId="15C3636B" w14:textId="77777777"/>
                    <w:p w:rsidR="005864A8" w14:paraId="03C9CBED" w14:textId="77777777"/>
                    <w:p w:rsidR="005864A8" w:rsidP="00372DF6" w14:paraId="6FA10495" w14:textId="77777777"/>
                    <w:p w:rsidR="005864A8" w14:paraId="0F39BEE5" w14:textId="77777777"/>
                    <w:p w:rsidR="005864A8" w:rsidP="00372DF6" w14:paraId="355D06EC" w14:textId="77777777"/>
                    <w:p w:rsidR="005864A8" w14:paraId="4CDF5A42" w14:textId="77777777"/>
                    <w:p w:rsidR="005864A8" w:rsidP="00372DF6" w14:paraId="2F967D9B" w14:textId="77777777"/>
                    <w:p w:rsidR="005864A8" w14:paraId="3B5D5ECD" w14:textId="77777777"/>
                    <w:p w:rsidR="005864A8" w:rsidP="00372DF6" w14:paraId="080AC0DB" w14:textId="77777777"/>
                    <w:p w:rsidR="005864A8" w14:paraId="1F9557FE" w14:textId="77777777"/>
                    <w:p w:rsidR="005864A8" w:rsidP="00372DF6" w14:paraId="3F5D7B39" w14:textId="77777777"/>
                    <w:p w:rsidR="005864A8" w14:paraId="004D0C48" w14:textId="77777777"/>
                    <w:p w:rsidR="005864A8" w:rsidP="00372DF6" w14:paraId="26DCE014" w14:textId="77777777"/>
                    <w:p w:rsidR="005864A8" w14:paraId="028D2268" w14:textId="77777777"/>
                    <w:p w:rsidR="005864A8" w:rsidP="00372DF6" w14:paraId="7B6DA80D" w14:textId="77777777"/>
                    <w:p w:rsidR="005864A8" w14:paraId="38D4E460" w14:textId="77777777"/>
                    <w:p w:rsidR="005864A8" w:rsidP="00372DF6" w14:paraId="5A4A05C6" w14:textId="77777777"/>
                    <w:p w:rsidR="005864A8" w14:paraId="64CC6108" w14:textId="77777777"/>
                    <w:p w:rsidR="005864A8" w:rsidP="00372DF6" w14:paraId="0FB36386" w14:textId="77777777"/>
                    <w:p w:rsidR="005864A8" w14:paraId="6FFDC991" w14:textId="77777777"/>
                    <w:p w:rsidR="005864A8" w:rsidP="00372DF6" w14:paraId="762AC139" w14:textId="77777777"/>
                    <w:p w:rsidR="005864A8" w14:paraId="6143AA28" w14:textId="77777777"/>
                    <w:p w:rsidR="005864A8" w:rsidP="00372DF6" w14:paraId="7BE3A382" w14:textId="77777777"/>
                    <w:p w:rsidR="005864A8" w14:paraId="6704B067" w14:textId="77777777"/>
                    <w:p w:rsidR="005864A8" w:rsidP="00372DF6" w14:paraId="39F05B20" w14:textId="77777777"/>
                    <w:p w:rsidR="005864A8" w14:paraId="54E4B031" w14:textId="77777777"/>
                    <w:p w:rsidR="005864A8" w:rsidP="00372DF6" w14:paraId="64483246" w14:textId="77777777"/>
                    <w:p w:rsidR="005864A8" w14:paraId="40BD858A" w14:textId="77777777"/>
                    <w:p w:rsidR="005864A8" w:rsidP="00372DF6" w14:paraId="41B8DE5E" w14:textId="77777777"/>
                    <w:p w:rsidR="005864A8" w14:paraId="6C3790D1" w14:textId="77777777"/>
                    <w:p w:rsidR="005864A8" w:rsidP="00372DF6" w14:paraId="2ABB8582" w14:textId="77777777"/>
                    <w:p w:rsidR="005864A8" w14:paraId="76FD8F22" w14:textId="77777777"/>
                    <w:p w:rsidR="005864A8" w:rsidP="00372DF6" w14:paraId="7869136B" w14:textId="77777777"/>
                    <w:p w:rsidR="005864A8" w14:paraId="721AEAAD" w14:textId="77777777"/>
                    <w:p w:rsidR="005864A8" w:rsidP="00372DF6" w14:paraId="0DA9E3F7" w14:textId="77777777"/>
                    <w:p w:rsidR="005864A8" w14:paraId="499B2A9C" w14:textId="77777777"/>
                    <w:p w:rsidR="005864A8" w:rsidP="00372DF6" w14:paraId="60BE7F22" w14:textId="77777777"/>
                    <w:p w:rsidR="005864A8" w14:paraId="07201ABD" w14:textId="77777777"/>
                    <w:p w:rsidR="005864A8" w:rsidP="00372DF6" w14:paraId="75AE80E6" w14:textId="77777777"/>
                    <w:p w:rsidR="005864A8" w14:paraId="4293F941" w14:textId="77777777"/>
                    <w:p w:rsidR="005864A8" w:rsidP="00372DF6" w14:paraId="41CE1CA3" w14:textId="77777777"/>
                    <w:p w:rsidR="005864A8" w14:paraId="1B2D73E1" w14:textId="77777777"/>
                    <w:p w:rsidR="005864A8" w:rsidP="00372DF6" w14:paraId="39C35056" w14:textId="77777777"/>
                    <w:p w:rsidR="005864A8" w14:paraId="14EDC5AB" w14:textId="77777777"/>
                    <w:p w:rsidR="005864A8" w:rsidP="00372DF6" w14:paraId="00C4DD1C" w14:textId="77777777"/>
                    <w:p w:rsidR="005864A8" w14:paraId="1B632030" w14:textId="77777777"/>
                    <w:p w:rsidR="005864A8" w:rsidP="00372DF6" w14:paraId="44D6A0F0" w14:textId="77777777"/>
                    <w:p w:rsidR="005864A8" w14:paraId="78E8F1CF" w14:textId="77777777"/>
                    <w:p w:rsidR="005864A8" w:rsidP="00372DF6" w14:paraId="1B9199D2" w14:textId="77777777"/>
                    <w:p w:rsidR="005864A8" w14:paraId="3BC6DE70" w14:textId="77777777"/>
                    <w:p w:rsidR="005864A8" w:rsidP="00372DF6" w14:paraId="57503DA9" w14:textId="77777777"/>
                    <w:p w:rsidR="005864A8" w14:paraId="3C5A6778" w14:textId="77777777"/>
                    <w:p w:rsidR="005864A8" w:rsidP="00372DF6" w14:paraId="73402FB9" w14:textId="77777777"/>
                    <w:p w:rsidR="005864A8" w14:paraId="0073B0D7" w14:textId="77777777"/>
                    <w:p w:rsidR="005864A8" w:rsidP="00372DF6" w14:paraId="7153D97B" w14:textId="77777777"/>
                    <w:p w:rsidR="005864A8" w14:paraId="38CB386C" w14:textId="77777777"/>
                    <w:p w:rsidR="005864A8" w:rsidP="00372DF6" w14:paraId="67406C76" w14:textId="77777777"/>
                    <w:p w:rsidR="005864A8" w14:paraId="2D8DD3EB" w14:textId="77777777"/>
                    <w:p w:rsidR="005864A8" w:rsidP="00372DF6" w14:paraId="3507AB2C" w14:textId="77777777"/>
                    <w:p w:rsidR="005864A8" w14:paraId="023E97CC" w14:textId="77777777"/>
                    <w:p w:rsidR="005864A8" w:rsidP="00372DF6" w14:paraId="3652144C" w14:textId="77777777"/>
                    <w:p w:rsidR="005864A8" w14:paraId="05E18161" w14:textId="77777777"/>
                    <w:p w:rsidR="005864A8" w:rsidP="00372DF6" w14:paraId="372D2195" w14:textId="77777777"/>
                    <w:p w:rsidR="005864A8" w14:paraId="596E2592" w14:textId="77777777"/>
                    <w:p w:rsidR="005864A8" w:rsidP="00372DF6" w14:paraId="71A44713" w14:textId="77777777"/>
                    <w:p w:rsidR="005864A8" w14:paraId="46479977" w14:textId="77777777"/>
                    <w:p w:rsidR="005864A8" w:rsidP="00372DF6" w14:paraId="43D743EB" w14:textId="77777777"/>
                    <w:p w:rsidR="005864A8" w14:paraId="34557878" w14:textId="77777777"/>
                    <w:p w:rsidR="005864A8" w:rsidP="00372DF6" w14:paraId="4DFB753A" w14:textId="77777777"/>
                    <w:p w:rsidR="005864A8" w14:paraId="42CCFF8C" w14:textId="77777777"/>
                    <w:p w:rsidR="005864A8" w:rsidP="00372DF6" w14:paraId="4D7470A8" w14:textId="77777777"/>
                    <w:p w:rsidR="005864A8" w14:paraId="0712ABDC" w14:textId="77777777"/>
                    <w:p w:rsidR="005864A8" w:rsidP="00372DF6" w14:paraId="7257CDB1" w14:textId="77777777"/>
                    <w:p w:rsidR="005864A8" w14:paraId="2D7AF70A" w14:textId="77777777"/>
                    <w:p w:rsidR="005864A8" w:rsidP="00372DF6" w14:paraId="6163F84C" w14:textId="77777777"/>
                    <w:p w:rsidR="005864A8" w14:paraId="53396841" w14:textId="77777777"/>
                    <w:p w:rsidR="005864A8" w:rsidP="00372DF6" w14:paraId="5C616DFD" w14:textId="77777777"/>
                    <w:p w:rsidR="005864A8" w14:paraId="20C55DBA" w14:textId="77777777"/>
                    <w:p w:rsidR="005864A8" w:rsidP="00372DF6" w14:paraId="4EA961BD" w14:textId="77777777"/>
                    <w:p w:rsidR="005864A8" w14:paraId="53178034" w14:textId="77777777"/>
                    <w:p w:rsidR="005864A8" w:rsidP="00372DF6" w14:paraId="479E1DFC" w14:textId="77777777"/>
                    <w:p w:rsidR="005864A8" w14:paraId="17F1373F" w14:textId="77777777"/>
                    <w:p w:rsidR="005864A8" w:rsidP="00372DF6" w14:paraId="1BE1388A" w14:textId="77777777"/>
                    <w:p w:rsidR="005864A8" w14:paraId="2A42D901" w14:textId="77777777"/>
                    <w:p w:rsidR="005864A8" w:rsidP="00372DF6" w14:paraId="618BD128" w14:textId="77777777"/>
                    <w:p w:rsidR="005864A8" w14:paraId="4BE3C48C" w14:textId="77777777"/>
                    <w:p w:rsidR="005864A8" w:rsidP="00372DF6" w14:paraId="7BF8009A" w14:textId="77777777"/>
                    <w:p w:rsidR="005864A8" w14:paraId="743C1AAA" w14:textId="77777777"/>
                    <w:p w:rsidR="005864A8" w:rsidP="00372DF6" w14:paraId="40D7DC60" w14:textId="77777777"/>
                    <w:p w:rsidR="005864A8" w14:paraId="342E2904" w14:textId="77777777"/>
                    <w:p w:rsidR="005864A8" w:rsidP="00372DF6" w14:paraId="69E845A2" w14:textId="77777777"/>
                    <w:p w:rsidR="005864A8" w14:paraId="0EC44720" w14:textId="77777777"/>
                    <w:p w:rsidR="005864A8" w:rsidP="00372DF6" w14:paraId="1AE93FFD" w14:textId="77777777"/>
                    <w:p w:rsidR="005864A8" w14:paraId="01488A95" w14:textId="77777777"/>
                    <w:p w:rsidR="005864A8" w:rsidP="00372DF6" w14:paraId="56F9160C" w14:textId="77777777"/>
                    <w:p w:rsidR="005864A8" w14:paraId="2CCFB2BD" w14:textId="77777777"/>
                    <w:p w:rsidR="005864A8" w:rsidP="00372DF6" w14:paraId="3708BC93" w14:textId="77777777"/>
                    <w:p w:rsidR="005864A8" w14:paraId="65372AEB" w14:textId="77777777"/>
                    <w:p w:rsidR="005864A8" w:rsidP="00372DF6" w14:paraId="10765935" w14:textId="77777777"/>
                    <w:p w:rsidR="005864A8" w14:paraId="274905F2" w14:textId="77777777"/>
                    <w:p w:rsidR="005864A8" w:rsidP="00372DF6" w14:paraId="3775D787" w14:textId="77777777"/>
                    <w:p w:rsidR="005864A8" w14:paraId="3EDA1BE0" w14:textId="77777777"/>
                    <w:p w:rsidR="005864A8" w:rsidP="00372DF6" w14:paraId="506C454D" w14:textId="77777777"/>
                    <w:p w:rsidR="005864A8" w14:paraId="64AB8E83" w14:textId="77777777"/>
                    <w:p w:rsidR="005864A8" w:rsidP="00372DF6" w14:paraId="248714E1" w14:textId="77777777"/>
                    <w:p w:rsidR="005864A8" w14:paraId="6D38B4AE" w14:textId="77777777"/>
                    <w:p w:rsidR="005864A8" w:rsidP="00372DF6" w14:paraId="33787936" w14:textId="77777777"/>
                    <w:p w:rsidR="005864A8" w14:paraId="2FCEEC27" w14:textId="77777777"/>
                    <w:p w:rsidR="005864A8" w:rsidP="00372DF6" w14:paraId="30465E59" w14:textId="77777777"/>
                    <w:p w:rsidR="005864A8" w14:paraId="169E4F6E" w14:textId="77777777"/>
                    <w:p w:rsidR="005864A8" w:rsidP="00372DF6" w14:paraId="5259F34B" w14:textId="77777777"/>
                    <w:p w:rsidR="005864A8" w14:paraId="5FD77742" w14:textId="77777777"/>
                    <w:p w:rsidR="005864A8" w:rsidP="00372DF6" w14:paraId="68071835" w14:textId="77777777"/>
                    <w:p w:rsidR="005864A8" w14:paraId="7338A568" w14:textId="77777777"/>
                    <w:p w:rsidR="005864A8" w:rsidP="00372DF6" w14:paraId="5F2E8628" w14:textId="77777777"/>
                    <w:p w:rsidR="005864A8" w14:paraId="16DDA4A5" w14:textId="77777777"/>
                    <w:p w:rsidR="005864A8" w:rsidP="00372DF6" w14:paraId="500207EF" w14:textId="77777777"/>
                    <w:p w:rsidR="005864A8" w14:paraId="78F74C4A" w14:textId="77777777"/>
                    <w:p w:rsidR="005864A8" w:rsidP="00372DF6" w14:paraId="4236A560" w14:textId="77777777"/>
                    <w:p w:rsidR="005864A8" w14:paraId="45731C55" w14:textId="77777777"/>
                    <w:p w:rsidR="005864A8" w:rsidP="00372DF6" w14:paraId="6C12B527" w14:textId="77777777"/>
                    <w:p w:rsidR="005864A8" w14:paraId="24BC95ED" w14:textId="77777777"/>
                    <w:p w:rsidR="005864A8" w:rsidP="00372DF6" w14:paraId="71D06934" w14:textId="77777777"/>
                    <w:p w:rsidR="005864A8" w14:paraId="6360F45D" w14:textId="77777777"/>
                    <w:p w:rsidR="005864A8" w:rsidP="00372DF6" w14:paraId="198B7306" w14:textId="77777777"/>
                    <w:p w:rsidR="005864A8" w14:paraId="15C85B7D" w14:textId="77777777"/>
                    <w:p w:rsidR="005864A8" w:rsidP="00372DF6" w14:paraId="426A87A0" w14:textId="77777777"/>
                    <w:p w:rsidR="005864A8" w14:paraId="0BE1EE54" w14:textId="77777777"/>
                    <w:p w:rsidR="005864A8" w:rsidP="00372DF6" w14:paraId="7580C0E3" w14:textId="77777777"/>
                    <w:p w:rsidR="005864A8" w14:paraId="6774C364" w14:textId="77777777"/>
                    <w:p w:rsidR="005864A8" w:rsidP="00372DF6" w14:paraId="0578C825" w14:textId="77777777"/>
                    <w:p w:rsidR="005864A8" w14:paraId="05A2EDBD" w14:textId="77777777"/>
                    <w:p w:rsidR="005864A8" w:rsidP="00372DF6" w14:paraId="56872B46" w14:textId="77777777"/>
                    <w:p w:rsidR="005864A8" w14:paraId="1A93FE70" w14:textId="77777777"/>
                    <w:p w:rsidR="005864A8" w:rsidP="00372DF6" w14:paraId="3A94D8A4" w14:textId="77777777"/>
                    <w:p w:rsidR="005864A8" w14:paraId="7B47F021" w14:textId="77777777"/>
                    <w:p w:rsidR="005864A8" w:rsidP="00372DF6" w14:paraId="11D4190D" w14:textId="77777777"/>
                    <w:p w:rsidR="005864A8" w14:paraId="10D1D354" w14:textId="77777777"/>
                    <w:p w:rsidR="005864A8" w:rsidP="00372DF6" w14:paraId="5CA4FB8E" w14:textId="77777777"/>
                    <w:p w:rsidR="005864A8" w14:paraId="40535FB6" w14:textId="77777777"/>
                    <w:p w:rsidR="005864A8" w:rsidP="00372DF6" w14:paraId="598B9CE3" w14:textId="77777777"/>
                    <w:p w:rsidR="005864A8" w14:paraId="5C0E8D26" w14:textId="77777777"/>
                    <w:p w:rsidR="005864A8" w:rsidP="00372DF6" w14:paraId="3549DF18" w14:textId="77777777"/>
                    <w:p w:rsidR="005864A8" w14:paraId="6E0071F5" w14:textId="77777777"/>
                    <w:p w:rsidR="005864A8" w:rsidP="00372DF6" w14:paraId="2220C6D5" w14:textId="77777777"/>
                    <w:p w:rsidR="005864A8" w14:paraId="5E78928C" w14:textId="77777777"/>
                    <w:p w:rsidR="005864A8" w:rsidP="00372DF6" w14:paraId="529AF567" w14:textId="77777777"/>
                    <w:p w:rsidR="005864A8" w14:paraId="1DC54384" w14:textId="77777777"/>
                    <w:p w:rsidR="005864A8" w:rsidP="00372DF6" w14:paraId="33BBE34A" w14:textId="77777777"/>
                    <w:p w:rsidR="005864A8" w14:paraId="4A0B5A89" w14:textId="77777777"/>
                    <w:p w:rsidR="005864A8" w:rsidP="00372DF6" w14:paraId="309D0CA4" w14:textId="77777777"/>
                    <w:p w:rsidR="005864A8" w14:paraId="13FAC560" w14:textId="77777777"/>
                    <w:p w:rsidR="005864A8" w:rsidP="00372DF6" w14:paraId="1672A688" w14:textId="77777777"/>
                    <w:p w:rsidR="005864A8" w14:paraId="476B5ACA" w14:textId="77777777"/>
                    <w:p w:rsidR="005864A8" w:rsidP="00372DF6" w14:paraId="7C86D7BD" w14:textId="77777777"/>
                    <w:p w:rsidR="005864A8" w14:paraId="5C0F5E20" w14:textId="77777777"/>
                    <w:p w:rsidR="005864A8" w:rsidP="00372DF6" w14:paraId="549AE430" w14:textId="77777777"/>
                    <w:p w:rsidR="005864A8" w14:paraId="5530FB39" w14:textId="77777777"/>
                    <w:p w:rsidR="005864A8" w:rsidP="00372DF6" w14:paraId="5322A83A" w14:textId="77777777"/>
                    <w:p w:rsidR="005864A8" w14:paraId="739C8FD6" w14:textId="77777777"/>
                    <w:p w:rsidR="005864A8" w:rsidP="00372DF6" w14:paraId="5846EB9E" w14:textId="77777777"/>
                    <w:p w:rsidR="005864A8" w14:paraId="33C9F560" w14:textId="77777777"/>
                    <w:p w:rsidR="005864A8" w:rsidP="00372DF6" w14:paraId="65D729B5" w14:textId="77777777"/>
                    <w:p w:rsidR="005864A8" w14:paraId="0A67E9B0" w14:textId="77777777"/>
                    <w:p w:rsidR="005864A8" w:rsidP="00372DF6" w14:paraId="4F7CABC0" w14:textId="77777777"/>
                    <w:p w:rsidR="005864A8" w14:paraId="7CD5C208" w14:textId="77777777"/>
                    <w:p w:rsidR="005864A8" w:rsidP="00372DF6" w14:paraId="2F81B294" w14:textId="77777777"/>
                    <w:p w:rsidR="005864A8" w14:paraId="1DACB368" w14:textId="77777777"/>
                    <w:p w:rsidR="005864A8" w:rsidP="00372DF6" w14:paraId="056B55E1" w14:textId="77777777"/>
                    <w:p w:rsidR="005864A8" w14:paraId="01CA5BF4" w14:textId="77777777"/>
                    <w:p w:rsidR="005864A8" w:rsidP="00372DF6" w14:paraId="4B36507E" w14:textId="77777777"/>
                    <w:p w:rsidR="005864A8" w14:paraId="7DBADC18" w14:textId="77777777"/>
                    <w:p w:rsidR="005864A8" w:rsidP="00372DF6" w14:paraId="049A9243" w14:textId="77777777"/>
                    <w:p w:rsidR="005864A8" w14:paraId="38E9CC76" w14:textId="77777777"/>
                    <w:p w:rsidR="005864A8" w:rsidP="00372DF6" w14:paraId="7C55A693" w14:textId="77777777"/>
                    <w:p w:rsidR="005864A8" w14:paraId="7CE46230" w14:textId="77777777"/>
                    <w:p w:rsidR="005864A8" w:rsidP="00372DF6" w14:paraId="6097D754" w14:textId="77777777"/>
                    <w:p w:rsidR="005864A8" w14:paraId="3C2C9027" w14:textId="77777777"/>
                    <w:p w:rsidR="005864A8" w:rsidP="00372DF6" w14:paraId="14A2EB75" w14:textId="77777777"/>
                    <w:p w:rsidR="005864A8" w14:paraId="492F9F53" w14:textId="77777777"/>
                    <w:p w:rsidR="005864A8" w:rsidP="00372DF6" w14:paraId="4300195B" w14:textId="77777777"/>
                    <w:p w:rsidR="005864A8" w14:paraId="75D9889B" w14:textId="77777777"/>
                    <w:p w:rsidR="005864A8" w:rsidP="00372DF6" w14:paraId="355A8644" w14:textId="77777777"/>
                    <w:p w:rsidR="005864A8" w14:paraId="6CDD9E2A" w14:textId="77777777"/>
                    <w:p w:rsidR="005864A8" w:rsidP="00372DF6" w14:paraId="0D09ABB2" w14:textId="77777777"/>
                    <w:p w:rsidR="005864A8" w14:paraId="470C77A6" w14:textId="77777777"/>
                    <w:p w:rsidR="005864A8" w:rsidP="00372DF6" w14:paraId="4456E6AF" w14:textId="77777777"/>
                    <w:p w:rsidR="005864A8" w14:paraId="54DC9712" w14:textId="77777777"/>
                    <w:p w:rsidR="005864A8" w:rsidP="00372DF6" w14:paraId="2D9C8307" w14:textId="77777777"/>
                    <w:p w:rsidR="005864A8" w14:paraId="685B7630" w14:textId="77777777"/>
                    <w:p w:rsidR="005864A8" w:rsidP="00372DF6" w14:paraId="17D1F6B1" w14:textId="77777777"/>
                    <w:p w:rsidR="005864A8" w14:paraId="6CF1A350" w14:textId="77777777"/>
                    <w:p w:rsidR="005864A8" w:rsidP="00372DF6" w14:paraId="0D132B0D" w14:textId="77777777"/>
                    <w:p w:rsidR="005864A8" w14:paraId="33675648" w14:textId="77777777"/>
                    <w:p w:rsidR="005864A8" w:rsidP="00372DF6" w14:paraId="1E65E9B7" w14:textId="77777777"/>
                    <w:p w:rsidR="005864A8" w14:paraId="46C3D7FD" w14:textId="77777777"/>
                    <w:p w:rsidR="005864A8" w:rsidP="00372DF6" w14:paraId="6241DBD3" w14:textId="77777777"/>
                    <w:p w:rsidR="005864A8" w14:paraId="139B2278" w14:textId="77777777"/>
                    <w:p w:rsidR="005864A8" w:rsidP="00372DF6" w14:paraId="41860FE3" w14:textId="77777777"/>
                    <w:p w:rsidR="005864A8" w14:paraId="4F1C5D71" w14:textId="77777777"/>
                    <w:p w:rsidR="005864A8" w:rsidP="00372DF6" w14:paraId="0E399A0F" w14:textId="77777777"/>
                    <w:p w:rsidR="005864A8" w14:paraId="52D7FB67" w14:textId="77777777"/>
                    <w:p w:rsidR="005864A8" w:rsidP="00372DF6" w14:paraId="42D482F9" w14:textId="77777777"/>
                    <w:p w:rsidR="005864A8" w14:paraId="6DB15B27" w14:textId="77777777"/>
                    <w:p w:rsidR="005864A8" w:rsidP="00372DF6" w14:paraId="4802D90F" w14:textId="77777777"/>
                    <w:p w:rsidR="005864A8" w14:paraId="304DF1E3" w14:textId="77777777"/>
                    <w:p w:rsidR="005864A8" w:rsidP="00372DF6" w14:paraId="39455859" w14:textId="77777777"/>
                    <w:p w:rsidR="005864A8" w14:paraId="345B21BA" w14:textId="77777777"/>
                    <w:p w:rsidR="005864A8" w:rsidP="00372DF6" w14:paraId="2729BCC8" w14:textId="77777777"/>
                    <w:p w:rsidR="005864A8" w14:paraId="073C00D4" w14:textId="77777777"/>
                    <w:p w:rsidR="005864A8" w:rsidP="00372DF6" w14:paraId="23F87306" w14:textId="77777777"/>
                    <w:p w:rsidR="005864A8" w14:paraId="0D6174E4" w14:textId="77777777"/>
                    <w:p w:rsidR="005864A8" w:rsidP="00372DF6" w14:paraId="6ECDFBC8" w14:textId="77777777"/>
                    <w:p w:rsidR="005864A8" w14:paraId="6F412742" w14:textId="77777777"/>
                    <w:p w:rsidR="005864A8" w:rsidP="00372DF6" w14:paraId="318BF5B4" w14:textId="77777777"/>
                    <w:p w:rsidR="005864A8" w14:paraId="615DD56D" w14:textId="77777777"/>
                    <w:p w:rsidR="005864A8" w:rsidP="00372DF6" w14:paraId="67D1AB09" w14:textId="77777777"/>
                    <w:p w:rsidR="005864A8" w14:paraId="719B5C72" w14:textId="77777777"/>
                    <w:p w:rsidR="005864A8" w:rsidP="00372DF6" w14:paraId="70367BFE" w14:textId="77777777"/>
                    <w:p w:rsidR="005864A8" w14:paraId="753FC5C4" w14:textId="77777777"/>
                    <w:p w:rsidR="005864A8" w:rsidP="00372DF6" w14:paraId="2A92F235" w14:textId="77777777"/>
                    <w:p w:rsidR="005864A8" w14:paraId="6262946C" w14:textId="77777777"/>
                    <w:p w:rsidR="005864A8" w:rsidP="00372DF6" w14:paraId="7AE4E3C6" w14:textId="77777777"/>
                    <w:p w:rsidR="005864A8" w14:paraId="3A031C64" w14:textId="77777777"/>
                    <w:p w:rsidR="005864A8" w:rsidP="00372DF6" w14:paraId="2464ECBD" w14:textId="77777777"/>
                    <w:p w:rsidR="005864A8" w14:paraId="4EDAE248" w14:textId="77777777"/>
                    <w:p w:rsidR="005864A8" w:rsidP="00372DF6" w14:paraId="3E27B2E8" w14:textId="77777777"/>
                    <w:p w:rsidR="005864A8" w14:paraId="14074474" w14:textId="77777777"/>
                    <w:p w:rsidR="005864A8" w:rsidP="00372DF6" w14:paraId="75D9C544" w14:textId="77777777"/>
                    <w:p w:rsidR="005864A8" w14:paraId="3E71CB92" w14:textId="77777777"/>
                    <w:p w:rsidR="005864A8" w:rsidP="00372DF6" w14:paraId="2E9B8245" w14:textId="77777777"/>
                    <w:p w:rsidR="005864A8" w14:paraId="1EE16FEE" w14:textId="77777777"/>
                    <w:p w:rsidR="005864A8" w:rsidP="00372DF6" w14:paraId="498FAF4A" w14:textId="77777777"/>
                    <w:p w:rsidR="005864A8" w14:paraId="28447BB5" w14:textId="77777777"/>
                    <w:p w:rsidR="005864A8" w:rsidP="00372DF6" w14:paraId="664A8FB7" w14:textId="77777777"/>
                    <w:p w:rsidR="005864A8" w14:paraId="55784BD3" w14:textId="77777777"/>
                    <w:p w:rsidR="005864A8" w:rsidP="00372DF6" w14:paraId="0301D085" w14:textId="77777777"/>
                    <w:p w:rsidR="005864A8" w14:paraId="77A9433F" w14:textId="77777777"/>
                    <w:p w:rsidR="005864A8" w:rsidP="00372DF6" w14:paraId="3385CC4A" w14:textId="77777777"/>
                    <w:p w:rsidR="005864A8" w14:paraId="2EFAFBCA" w14:textId="77777777"/>
                    <w:p w:rsidR="005864A8" w:rsidP="00372DF6" w14:paraId="6D9A441B" w14:textId="77777777"/>
                    <w:p w:rsidR="005864A8" w14:paraId="5233A3D6" w14:textId="77777777"/>
                    <w:p w:rsidR="005864A8" w:rsidP="00372DF6" w14:paraId="22213577" w14:textId="77777777"/>
                    <w:p w:rsidR="005864A8" w14:paraId="6F0CDF35" w14:textId="77777777"/>
                    <w:p w:rsidR="005864A8" w:rsidP="00372DF6" w14:paraId="5BDBF14F" w14:textId="77777777"/>
                    <w:p w:rsidR="005864A8" w14:paraId="1FC543AF" w14:textId="77777777"/>
                    <w:p w:rsidR="005864A8" w:rsidP="00372DF6" w14:paraId="6DC25E33" w14:textId="77777777"/>
                    <w:p w:rsidR="005864A8" w14:paraId="54A4AB42" w14:textId="77777777"/>
                    <w:p w:rsidR="005864A8" w:rsidP="00372DF6" w14:paraId="4C4AEFFF" w14:textId="77777777"/>
                    <w:p w:rsidR="005864A8" w14:paraId="71E5EE7D" w14:textId="77777777"/>
                    <w:p w:rsidR="005864A8" w:rsidP="00372DF6" w14:paraId="1CFB1DFC" w14:textId="77777777"/>
                    <w:p w:rsidR="005864A8" w14:paraId="68BA07AA" w14:textId="77777777"/>
                    <w:p w:rsidR="005864A8" w:rsidP="00372DF6" w14:paraId="43C4EAA9" w14:textId="77777777"/>
                    <w:p w:rsidR="005864A8" w14:paraId="746B306E" w14:textId="77777777"/>
                    <w:p w:rsidR="005864A8" w:rsidP="00372DF6" w14:paraId="4F2DE066" w14:textId="77777777"/>
                    <w:p w:rsidR="005864A8" w14:paraId="2E068D63" w14:textId="77777777"/>
                    <w:p w:rsidR="005864A8" w:rsidP="00372DF6" w14:paraId="4C6ACAC2" w14:textId="77777777"/>
                    <w:p w:rsidR="005864A8" w14:paraId="37F14C5E" w14:textId="77777777"/>
                    <w:p w:rsidR="005864A8" w:rsidP="00372DF6" w14:paraId="3F0B8E76" w14:textId="77777777"/>
                    <w:p w:rsidR="005864A8" w14:paraId="39651651" w14:textId="77777777"/>
                    <w:p w:rsidR="005864A8" w:rsidP="00372DF6" w14:paraId="7615E5E8" w14:textId="77777777"/>
                    <w:p w:rsidR="005864A8" w14:paraId="4121F63C" w14:textId="77777777"/>
                    <w:p w:rsidR="005864A8" w:rsidP="00372DF6" w14:paraId="4EF02680" w14:textId="77777777"/>
                    <w:p w:rsidR="005864A8" w14:paraId="6E01DA02" w14:textId="77777777"/>
                    <w:p w:rsidR="005864A8" w:rsidP="00372DF6" w14:paraId="581572F0" w14:textId="77777777"/>
                    <w:p w:rsidR="005864A8" w14:paraId="49E756E6" w14:textId="77777777"/>
                    <w:p w:rsidR="005864A8" w:rsidP="00372DF6" w14:paraId="4AFD9D1B" w14:textId="77777777"/>
                    <w:p w:rsidR="005864A8" w14:paraId="7E80EFB1" w14:textId="77777777"/>
                    <w:p w:rsidR="005864A8" w:rsidP="00372DF6" w14:paraId="3378662B" w14:textId="77777777"/>
                    <w:p w:rsidR="005864A8" w14:paraId="2CF445AE" w14:textId="77777777"/>
                    <w:p w:rsidR="005864A8" w:rsidP="00372DF6" w14:paraId="3221F7AF" w14:textId="77777777"/>
                    <w:p w:rsidR="005864A8" w14:paraId="5C27B563" w14:textId="77777777"/>
                    <w:p w:rsidR="005864A8" w:rsidP="00372DF6" w14:paraId="7A66755F" w14:textId="77777777"/>
                    <w:p w:rsidR="005864A8" w14:paraId="47B1B89E" w14:textId="77777777"/>
                    <w:p w:rsidR="005864A8" w:rsidP="00372DF6" w14:paraId="08047006" w14:textId="77777777"/>
                    <w:p w:rsidR="005864A8" w14:paraId="2D4A5BDD" w14:textId="77777777"/>
                    <w:p w:rsidR="005864A8" w:rsidP="00372DF6" w14:paraId="18B30448" w14:textId="77777777"/>
                    <w:p w:rsidR="005864A8" w14:paraId="26B7ED37" w14:textId="77777777"/>
                    <w:p w:rsidR="005864A8" w:rsidP="00372DF6" w14:paraId="79140D27" w14:textId="77777777"/>
                    <w:p w:rsidR="005864A8" w14:paraId="11497786" w14:textId="77777777"/>
                    <w:p w:rsidR="005864A8" w:rsidP="00372DF6" w14:paraId="4A7B07F3" w14:textId="77777777"/>
                    <w:p w:rsidR="005864A8" w14:paraId="6CECDEEC" w14:textId="77777777"/>
                    <w:p w:rsidR="005864A8" w:rsidP="00372DF6" w14:paraId="56310848" w14:textId="77777777"/>
                    <w:p w:rsidR="005864A8" w14:paraId="3217986F" w14:textId="77777777"/>
                    <w:p w:rsidR="005864A8" w:rsidP="00372DF6" w14:paraId="4E3FB1D7" w14:textId="77777777"/>
                    <w:p w:rsidR="005864A8" w14:paraId="7C9664EF" w14:textId="77777777"/>
                    <w:p w:rsidR="005864A8" w:rsidP="00372DF6" w14:paraId="30AB313E" w14:textId="77777777"/>
                    <w:p w:rsidR="005864A8" w14:paraId="328CDA49" w14:textId="77777777"/>
                    <w:p w:rsidR="005864A8" w:rsidP="00372DF6" w14:paraId="609EF64A" w14:textId="77777777"/>
                    <w:p w:rsidR="005864A8" w14:paraId="4D5B5192" w14:textId="77777777"/>
                    <w:p w:rsidR="005864A8" w:rsidP="00372DF6" w14:paraId="43551BF7" w14:textId="77777777"/>
                    <w:p w:rsidR="005864A8" w14:paraId="331EA8F9" w14:textId="77777777"/>
                    <w:p w:rsidR="005864A8" w:rsidP="00372DF6" w14:paraId="3A4534EB" w14:textId="77777777"/>
                    <w:p w:rsidR="005864A8" w14:paraId="0C0BFAC2" w14:textId="77777777"/>
                    <w:p w:rsidR="005864A8" w:rsidP="00372DF6" w14:paraId="429FA0B8" w14:textId="77777777"/>
                    <w:p w:rsidR="005864A8" w14:paraId="00E58E2F" w14:textId="77777777"/>
                    <w:p w:rsidR="005864A8" w:rsidP="00372DF6" w14:paraId="018C64AA" w14:textId="77777777"/>
                    <w:p w:rsidR="005864A8" w14:paraId="01FE7B18" w14:textId="77777777"/>
                    <w:p w:rsidR="005864A8" w:rsidP="00372DF6" w14:paraId="1AC50293" w14:textId="77777777"/>
                    <w:p w:rsidR="005864A8" w14:paraId="13008B1B" w14:textId="77777777"/>
                    <w:p w:rsidR="005864A8" w:rsidP="00372DF6" w14:paraId="16E5530B" w14:textId="77777777"/>
                    <w:p w:rsidR="005864A8" w14:paraId="76AF845D" w14:textId="77777777"/>
                    <w:p w:rsidR="005864A8" w:rsidP="00372DF6" w14:paraId="4675ECE7" w14:textId="77777777"/>
                    <w:p w:rsidR="005864A8" w14:paraId="350E4358" w14:textId="77777777"/>
                    <w:p w:rsidR="005864A8" w:rsidP="00372DF6" w14:paraId="7F3A503F" w14:textId="77777777"/>
                    <w:p w:rsidR="005864A8" w14:paraId="7B257373" w14:textId="77777777"/>
                    <w:p w:rsidR="005864A8" w:rsidP="00372DF6" w14:paraId="66CAF8A3" w14:textId="77777777"/>
                    <w:p w:rsidR="005864A8" w14:paraId="13B17AC8" w14:textId="77777777"/>
                    <w:p w:rsidR="005864A8" w:rsidP="00372DF6" w14:paraId="1ABFFDE9" w14:textId="77777777"/>
                    <w:p w:rsidR="005864A8" w14:paraId="527C9069" w14:textId="77777777"/>
                    <w:p w:rsidR="005864A8" w:rsidP="00372DF6" w14:paraId="0FBCF1E7" w14:textId="77777777"/>
                    <w:p w:rsidR="005864A8" w14:paraId="5E98D1A8" w14:textId="77777777"/>
                    <w:p w:rsidR="005864A8" w:rsidP="00372DF6" w14:paraId="27AFF05A" w14:textId="77777777"/>
                    <w:p w:rsidR="005864A8" w14:paraId="23A469C4" w14:textId="77777777"/>
                    <w:p w:rsidR="005864A8" w:rsidP="00372DF6" w14:paraId="757A3919" w14:textId="77777777"/>
                    <w:p w:rsidR="005864A8" w14:paraId="6CED7D6C" w14:textId="77777777"/>
                    <w:p w:rsidR="005864A8" w:rsidP="00372DF6" w14:paraId="6DF1967C" w14:textId="77777777"/>
                    <w:p w:rsidR="005864A8" w14:paraId="682715CB" w14:textId="77777777"/>
                    <w:p w:rsidR="005864A8" w:rsidP="00372DF6" w14:paraId="3E7C0B9A" w14:textId="77777777"/>
                    <w:p w:rsidR="005864A8" w14:paraId="37D5DA47" w14:textId="77777777"/>
                    <w:p w:rsidR="005864A8" w:rsidP="00372DF6" w14:paraId="2223ACA3" w14:textId="77777777"/>
                    <w:p w:rsidR="005864A8" w14:paraId="4DA2B0B2" w14:textId="77777777"/>
                    <w:p w:rsidR="005864A8" w:rsidP="00372DF6" w14:paraId="75618171" w14:textId="77777777"/>
                    <w:p w:rsidR="005864A8" w14:paraId="38AFB1A8" w14:textId="77777777"/>
                    <w:p w:rsidR="005864A8" w:rsidP="00372DF6" w14:paraId="473F3932" w14:textId="77777777"/>
                    <w:p w:rsidR="005864A8" w14:paraId="5F8211B9" w14:textId="77777777"/>
                    <w:p w:rsidR="005864A8" w:rsidP="00372DF6" w14:paraId="1BEEC8E4" w14:textId="77777777"/>
                    <w:p w:rsidR="005864A8" w14:paraId="329D8EC6" w14:textId="77777777"/>
                    <w:p w:rsidR="005864A8" w:rsidP="00372DF6" w14:paraId="617B0164" w14:textId="77777777"/>
                    <w:p w:rsidR="005864A8" w14:paraId="46F153C3" w14:textId="77777777"/>
                    <w:p w:rsidR="005864A8" w:rsidP="00372DF6" w14:paraId="3327320A" w14:textId="77777777"/>
                    <w:p w:rsidR="005864A8" w14:paraId="01B76714" w14:textId="77777777"/>
                    <w:p w:rsidR="005864A8" w:rsidP="00372DF6" w14:paraId="73FA1BA4" w14:textId="77777777"/>
                    <w:p w:rsidR="005864A8" w14:paraId="5D035751" w14:textId="77777777"/>
                    <w:p w:rsidR="005864A8" w:rsidP="00372DF6" w14:paraId="6439AF31" w14:textId="77777777"/>
                    <w:p w:rsidR="005864A8" w14:paraId="1402D2CE" w14:textId="77777777"/>
                    <w:p w:rsidR="005864A8" w:rsidP="00372DF6" w14:paraId="4B5DE0CF" w14:textId="77777777"/>
                    <w:p w:rsidR="005864A8" w14:paraId="6B8632F9" w14:textId="77777777"/>
                    <w:p w:rsidR="005864A8" w:rsidP="00372DF6" w14:paraId="165E6921" w14:textId="77777777"/>
                    <w:p w:rsidR="005864A8" w14:paraId="3EF3D567" w14:textId="77777777"/>
                    <w:p w:rsidR="005864A8" w:rsidP="00372DF6" w14:paraId="2B4EB606" w14:textId="77777777"/>
                    <w:p w:rsidR="005864A8" w14:paraId="05A9C359" w14:textId="77777777"/>
                    <w:p w:rsidR="005864A8" w:rsidP="00372DF6" w14:paraId="5CB7E587" w14:textId="77777777"/>
                    <w:p w:rsidR="005864A8" w14:paraId="15ED4EBA" w14:textId="77777777"/>
                    <w:p w:rsidR="005864A8" w:rsidP="00372DF6" w14:paraId="4BF1F183" w14:textId="77777777"/>
                    <w:p w:rsidR="005864A8" w14:paraId="1BCB146C" w14:textId="77777777"/>
                    <w:p w:rsidR="005864A8" w:rsidP="00372DF6" w14:paraId="58DB20F0" w14:textId="77777777"/>
                    <w:p w:rsidR="005864A8" w14:paraId="698B8FBF" w14:textId="77777777"/>
                    <w:p w:rsidR="005864A8" w:rsidP="00372DF6" w14:paraId="2A167631" w14:textId="77777777"/>
                    <w:p w:rsidR="005864A8" w14:paraId="3AC10D8B" w14:textId="77777777"/>
                    <w:p w:rsidR="005864A8" w:rsidP="00372DF6" w14:paraId="1B315BE0" w14:textId="77777777"/>
                    <w:p w:rsidR="005864A8" w14:paraId="4F9E53B3" w14:textId="77777777"/>
                    <w:p w:rsidR="005864A8" w:rsidP="00372DF6" w14:paraId="07FDE421" w14:textId="77777777"/>
                    <w:p w:rsidR="005864A8" w14:paraId="32258142" w14:textId="77777777"/>
                    <w:p w:rsidR="005864A8" w:rsidP="00372DF6" w14:paraId="63DC8E73" w14:textId="77777777"/>
                    <w:p w:rsidR="005864A8" w14:paraId="1F51CAF0" w14:textId="77777777"/>
                    <w:p w:rsidR="005864A8" w:rsidP="00372DF6" w14:paraId="1FE32804" w14:textId="77777777"/>
                    <w:p w:rsidR="005864A8" w14:paraId="6882D839" w14:textId="77777777"/>
                    <w:p w:rsidR="005864A8" w:rsidP="00372DF6" w14:paraId="7EADFA70" w14:textId="77777777"/>
                    <w:p w:rsidR="005864A8" w14:paraId="736DA4ED" w14:textId="77777777"/>
                    <w:p w:rsidR="005864A8" w:rsidP="00372DF6" w14:paraId="505D1D3F" w14:textId="77777777"/>
                    <w:p w:rsidR="005864A8" w14:paraId="1F37CB30" w14:textId="77777777"/>
                    <w:p w:rsidR="005864A8" w:rsidP="00372DF6" w14:paraId="3A7AA6FC" w14:textId="77777777"/>
                    <w:p w:rsidR="005864A8" w14:paraId="0E64F461" w14:textId="77777777"/>
                    <w:p w:rsidR="005864A8" w:rsidP="00372DF6" w14:paraId="51FFF71E" w14:textId="77777777"/>
                    <w:p w:rsidR="005864A8" w14:paraId="63B8177B" w14:textId="77777777"/>
                    <w:p w:rsidR="005864A8" w:rsidP="00372DF6" w14:paraId="2869C4DE" w14:textId="77777777"/>
                    <w:p w:rsidR="005864A8" w14:paraId="7CB243CC" w14:textId="77777777"/>
                    <w:p w:rsidR="005864A8" w:rsidP="00372DF6" w14:paraId="5DDFF06E" w14:textId="77777777"/>
                    <w:p w:rsidR="005864A8" w14:paraId="73178798" w14:textId="77777777"/>
                    <w:p w:rsidR="005864A8" w:rsidP="00372DF6" w14:paraId="68B9D80A" w14:textId="77777777"/>
                    <w:p w:rsidR="005864A8" w14:paraId="3CA1E15B" w14:textId="77777777"/>
                    <w:p w:rsidR="005864A8" w:rsidP="00372DF6" w14:paraId="294F4537" w14:textId="77777777"/>
                    <w:p w:rsidR="005864A8" w14:paraId="611F0AB2" w14:textId="77777777"/>
                    <w:p w:rsidR="005864A8" w:rsidP="00372DF6" w14:paraId="7EEA45F2" w14:textId="77777777"/>
                    <w:p w:rsidR="005864A8" w14:paraId="7C8A5BB5" w14:textId="77777777"/>
                    <w:p w:rsidR="005864A8" w:rsidP="00372DF6" w14:paraId="62ED2643" w14:textId="77777777"/>
                    <w:p w:rsidR="005864A8" w14:paraId="3EE1CDC1" w14:textId="77777777"/>
                    <w:p w:rsidR="005864A8" w:rsidP="00372DF6" w14:paraId="779F30CA" w14:textId="77777777"/>
                    <w:p w:rsidR="005864A8" w14:paraId="311FA0C2" w14:textId="77777777"/>
                    <w:p w:rsidR="005864A8" w:rsidP="00372DF6" w14:paraId="2566F132" w14:textId="77777777"/>
                    <w:p w:rsidR="005864A8" w14:paraId="793FBFE9" w14:textId="77777777"/>
                    <w:p w:rsidR="005864A8" w:rsidP="00372DF6" w14:paraId="1DB2490E" w14:textId="77777777"/>
                    <w:p w:rsidR="005864A8" w14:paraId="5BA957DB" w14:textId="77777777"/>
                    <w:p w:rsidR="005864A8" w:rsidP="00372DF6" w14:paraId="0A9C4820" w14:textId="77777777"/>
                    <w:p w:rsidR="005864A8" w14:paraId="2887A5C1" w14:textId="77777777"/>
                    <w:p w:rsidR="005864A8" w:rsidP="00372DF6" w14:paraId="76EEA471" w14:textId="77777777"/>
                    <w:p w:rsidR="005864A8" w14:paraId="3C278042" w14:textId="77777777"/>
                    <w:p w:rsidR="005864A8" w:rsidP="00372DF6" w14:paraId="52702B88" w14:textId="77777777"/>
                    <w:p w:rsidR="005864A8" w14:paraId="3442EC27" w14:textId="77777777"/>
                    <w:p w:rsidR="005864A8" w:rsidP="00372DF6" w14:paraId="066A75A7" w14:textId="77777777"/>
                    <w:p w:rsidR="005864A8" w14:paraId="3D304735" w14:textId="77777777"/>
                    <w:p w:rsidR="005864A8" w:rsidP="00372DF6" w14:paraId="0028974C" w14:textId="77777777"/>
                    <w:p w:rsidR="005864A8" w14:paraId="3040E653" w14:textId="77777777"/>
                    <w:p w:rsidR="005864A8" w:rsidP="00372DF6" w14:paraId="44D0BBF8" w14:textId="77777777"/>
                    <w:p w:rsidR="005864A8" w14:paraId="16C7FBB4" w14:textId="77777777"/>
                    <w:p w:rsidR="005864A8" w:rsidP="00372DF6" w14:paraId="110FDD5E" w14:textId="77777777"/>
                    <w:p w:rsidR="005864A8" w14:paraId="28AC22BC" w14:textId="77777777"/>
                    <w:p w:rsidR="005864A8" w:rsidP="00372DF6" w14:paraId="6EBD59FD" w14:textId="77777777"/>
                    <w:p w:rsidR="005864A8" w14:paraId="71323AFD" w14:textId="77777777"/>
                    <w:p w:rsidR="005864A8" w:rsidP="00372DF6" w14:paraId="2F0DF452" w14:textId="77777777"/>
                    <w:p w:rsidR="005864A8" w14:paraId="4562C3BB" w14:textId="77777777"/>
                    <w:p w:rsidR="005864A8" w:rsidP="00372DF6" w14:paraId="78FBC3E2" w14:textId="77777777"/>
                    <w:p w:rsidR="005864A8" w14:paraId="6D96A4F8" w14:textId="77777777"/>
                    <w:p w:rsidR="005864A8" w:rsidP="00372DF6" w14:paraId="47439F47" w14:textId="77777777"/>
                    <w:p w:rsidR="005864A8" w14:paraId="084230E7" w14:textId="77777777"/>
                    <w:p w:rsidR="005864A8" w:rsidP="00372DF6" w14:paraId="6E5AB3AE" w14:textId="77777777"/>
                    <w:p w:rsidR="005864A8" w14:paraId="28AC0908" w14:textId="77777777"/>
                    <w:p w:rsidR="005864A8" w:rsidP="00372DF6" w14:paraId="6AE34442" w14:textId="77777777"/>
                    <w:p w:rsidR="005864A8" w14:paraId="2BBE7557" w14:textId="77777777"/>
                    <w:p w:rsidR="005864A8" w:rsidP="00372DF6" w14:paraId="44A84AAB" w14:textId="77777777"/>
                    <w:p w:rsidR="005864A8" w14:paraId="07456794" w14:textId="77777777"/>
                    <w:p w:rsidR="005864A8" w:rsidP="00372DF6" w14:paraId="0CA349FF" w14:textId="77777777"/>
                    <w:p w:rsidR="005864A8" w14:paraId="6F5A7C13" w14:textId="77777777"/>
                    <w:p w:rsidR="005864A8" w:rsidP="00372DF6" w14:paraId="7D56C6D5" w14:textId="77777777"/>
                    <w:p w:rsidR="005864A8" w14:paraId="0516C2CF" w14:textId="77777777"/>
                    <w:p w:rsidR="005864A8" w:rsidP="00372DF6" w14:paraId="553C2231" w14:textId="77777777"/>
                    <w:p w:rsidR="005864A8" w14:paraId="7EF884F8" w14:textId="77777777"/>
                    <w:p w:rsidR="005864A8" w:rsidP="00372DF6" w14:paraId="1F120FC3" w14:textId="77777777"/>
                    <w:p w:rsidR="005864A8" w14:paraId="12F37473" w14:textId="77777777"/>
                    <w:p w:rsidR="005864A8" w:rsidP="00372DF6" w14:paraId="20C713A1" w14:textId="77777777"/>
                    <w:p w:rsidR="005864A8" w14:paraId="1048D5A4" w14:textId="77777777"/>
                    <w:p w:rsidR="005864A8" w:rsidP="00372DF6" w14:paraId="5538B95D" w14:textId="77777777"/>
                    <w:p w:rsidR="005864A8" w14:paraId="7C2BF4E1" w14:textId="77777777"/>
                    <w:p w:rsidR="005864A8" w:rsidP="00372DF6" w14:paraId="3D5E629C" w14:textId="77777777"/>
                    <w:p w:rsidR="005864A8" w14:paraId="68F9D2B6" w14:textId="77777777"/>
                    <w:p w:rsidR="005864A8" w:rsidP="00372DF6" w14:paraId="53157A5D" w14:textId="77777777"/>
                    <w:p w:rsidR="005864A8" w14:paraId="7A04315A" w14:textId="77777777"/>
                    <w:p w:rsidR="005864A8" w:rsidP="00372DF6" w14:paraId="0DE6354C" w14:textId="77777777"/>
                    <w:p w:rsidR="005864A8" w14:paraId="539751CA" w14:textId="77777777"/>
                    <w:p w:rsidR="005864A8" w:rsidP="00372DF6" w14:paraId="6F29A086" w14:textId="77777777"/>
                    <w:p w:rsidR="005864A8" w14:paraId="2B003555" w14:textId="77777777"/>
                    <w:p w:rsidR="005864A8" w:rsidP="00372DF6" w14:paraId="420AD313" w14:textId="77777777"/>
                    <w:p w:rsidR="005864A8" w14:paraId="34504789" w14:textId="77777777"/>
                    <w:p w:rsidR="005864A8" w:rsidP="00372DF6" w14:paraId="06D51F20" w14:textId="77777777"/>
                    <w:p w:rsidR="005864A8" w14:paraId="3917C5A0" w14:textId="77777777"/>
                    <w:p w:rsidR="005864A8" w:rsidP="00372DF6" w14:paraId="60054B0A" w14:textId="77777777"/>
                    <w:p w:rsidR="005864A8" w14:paraId="461C9626" w14:textId="77777777"/>
                    <w:p w:rsidR="005864A8" w:rsidP="00372DF6" w14:paraId="51B90FA3" w14:textId="77777777"/>
                    <w:p w:rsidR="005864A8" w14:paraId="4399C644" w14:textId="77777777"/>
                    <w:p w:rsidR="005864A8" w:rsidP="00372DF6" w14:paraId="7D5807AD" w14:textId="77777777"/>
                    <w:p w:rsidR="005864A8" w14:paraId="352B640C" w14:textId="77777777"/>
                    <w:p w:rsidR="005864A8" w:rsidP="00372DF6" w14:paraId="5CA9DEEC" w14:textId="77777777"/>
                    <w:p w:rsidR="005864A8" w14:paraId="7BD9F745" w14:textId="77777777"/>
                    <w:p w:rsidR="005864A8" w:rsidP="00372DF6" w14:paraId="73F015B6" w14:textId="77777777"/>
                    <w:p w:rsidR="005864A8" w14:paraId="5C7DECDD" w14:textId="77777777"/>
                    <w:p w:rsidR="005864A8" w:rsidP="00372DF6" w14:paraId="65F4BCF7" w14:textId="77777777"/>
                    <w:p w:rsidR="005864A8" w14:paraId="79023209" w14:textId="77777777"/>
                    <w:p w:rsidR="005864A8" w:rsidP="00372DF6" w14:paraId="64466918" w14:textId="77777777"/>
                    <w:p w:rsidR="005864A8" w14:paraId="7C3AB839" w14:textId="77777777"/>
                    <w:p w:rsidR="005864A8" w:rsidP="00372DF6" w14:paraId="73BA623B" w14:textId="77777777"/>
                    <w:p w:rsidR="005864A8" w14:paraId="505777A1" w14:textId="77777777"/>
                    <w:p w:rsidR="005864A8" w:rsidP="00372DF6" w14:paraId="4695419E" w14:textId="77777777"/>
                    <w:p w:rsidR="005864A8" w14:paraId="670313FA" w14:textId="77777777"/>
                    <w:p w:rsidR="005864A8" w:rsidP="00372DF6" w14:paraId="7C2245E4" w14:textId="77777777"/>
                    <w:p w:rsidR="005864A8" w14:paraId="49E0477F" w14:textId="77777777"/>
                    <w:p w:rsidR="005864A8" w:rsidP="00372DF6" w14:paraId="3C239CCB" w14:textId="77777777"/>
                    <w:p w:rsidR="005864A8" w14:paraId="3D42E06D" w14:textId="77777777"/>
                    <w:p w:rsidR="005864A8" w:rsidP="00372DF6" w14:paraId="49A896C8" w14:textId="77777777"/>
                    <w:p w:rsidR="005864A8" w14:paraId="63AD40AF" w14:textId="77777777"/>
                    <w:p w:rsidR="005864A8" w:rsidP="00372DF6" w14:paraId="0897651A" w14:textId="77777777"/>
                    <w:p w:rsidR="005864A8" w14:paraId="330E3CA9" w14:textId="77777777"/>
                    <w:p w:rsidR="005864A8" w:rsidP="00372DF6" w14:paraId="4439EB4C" w14:textId="77777777"/>
                    <w:p w:rsidR="005864A8" w14:paraId="7D049C85" w14:textId="77777777"/>
                    <w:p w:rsidR="005864A8" w:rsidP="00372DF6" w14:paraId="34F59952" w14:textId="77777777"/>
                    <w:p w:rsidR="005864A8" w14:paraId="4D07B422" w14:textId="77777777"/>
                    <w:p w:rsidR="005864A8" w:rsidP="00372DF6" w14:paraId="3B9651EC" w14:textId="77777777"/>
                    <w:p w:rsidR="005864A8" w14:paraId="10D18ED9" w14:textId="77777777"/>
                    <w:p w:rsidR="005864A8" w:rsidP="00372DF6" w14:paraId="5261D294" w14:textId="77777777"/>
                    <w:p w:rsidR="005864A8" w14:paraId="0DD85701" w14:textId="77777777"/>
                    <w:p w:rsidR="005864A8" w:rsidP="00372DF6" w14:paraId="3F8E6FAB" w14:textId="77777777"/>
                    <w:p w:rsidR="005864A8" w14:paraId="565ED6B3" w14:textId="77777777"/>
                    <w:p w:rsidR="005864A8" w:rsidP="00372DF6" w14:paraId="0F5F7A3B" w14:textId="77777777"/>
                    <w:p w:rsidR="005864A8" w14:paraId="5CE0DDCF" w14:textId="77777777"/>
                    <w:p w:rsidR="005864A8" w:rsidP="00372DF6" w14:paraId="39AA26C4" w14:textId="77777777"/>
                    <w:p w:rsidR="005864A8" w14:paraId="4F9DFB81" w14:textId="77777777"/>
                    <w:p w:rsidR="005864A8" w:rsidP="00372DF6" w14:paraId="7AC65695" w14:textId="77777777"/>
                    <w:p w:rsidR="005864A8" w14:paraId="25F4805A" w14:textId="77777777"/>
                    <w:p w:rsidR="005864A8" w:rsidP="00372DF6" w14:paraId="2FECB7AA" w14:textId="77777777"/>
                    <w:p w:rsidR="005864A8" w14:paraId="274ECCBA" w14:textId="77777777"/>
                    <w:p w:rsidR="005864A8" w:rsidP="00372DF6" w14:paraId="1510B87D" w14:textId="77777777"/>
                    <w:p w:rsidR="005864A8" w14:paraId="3D8260BD" w14:textId="77777777"/>
                    <w:p w:rsidR="005864A8" w:rsidP="00372DF6" w14:paraId="4DC5F785" w14:textId="77777777"/>
                    <w:p w:rsidR="005864A8" w14:paraId="3EB58062" w14:textId="77777777"/>
                    <w:p w:rsidR="005864A8" w:rsidP="00372DF6" w14:paraId="540B0BFD" w14:textId="77777777"/>
                    <w:p w:rsidR="005864A8" w14:paraId="46D7C153" w14:textId="77777777"/>
                    <w:p w:rsidR="005864A8" w:rsidP="00372DF6" w14:paraId="5E2073E1" w14:textId="77777777"/>
                    <w:p w:rsidR="005864A8" w14:paraId="1E0A59B4" w14:textId="77777777"/>
                    <w:p w:rsidR="005864A8" w:rsidP="00372DF6" w14:paraId="0E201580" w14:textId="77777777"/>
                    <w:p w:rsidR="005864A8" w14:paraId="7FE5916F" w14:textId="77777777"/>
                    <w:p w:rsidR="005864A8" w:rsidP="00372DF6" w14:paraId="25094989" w14:textId="77777777"/>
                    <w:p w:rsidR="005864A8" w14:paraId="7056CA22" w14:textId="77777777"/>
                    <w:p w:rsidR="005864A8" w:rsidP="00372DF6" w14:paraId="4C95717D" w14:textId="77777777"/>
                    <w:p w:rsidR="005864A8" w14:paraId="1C2F9B0F" w14:textId="77777777"/>
                    <w:p w:rsidR="005864A8" w:rsidP="00372DF6" w14:paraId="695C4F56" w14:textId="77777777"/>
                    <w:p w:rsidR="005864A8" w14:paraId="155C7BA0" w14:textId="77777777"/>
                    <w:p w:rsidR="005864A8" w:rsidP="00372DF6" w14:paraId="17FF5363" w14:textId="77777777"/>
                    <w:p w:rsidR="005864A8" w14:paraId="392EC186" w14:textId="77777777"/>
                    <w:p w:rsidR="005864A8" w:rsidP="00372DF6" w14:paraId="51C3133C" w14:textId="77777777"/>
                    <w:p w:rsidR="005864A8" w14:paraId="43C5D1AB" w14:textId="77777777"/>
                    <w:p w:rsidR="005864A8" w:rsidP="00372DF6" w14:paraId="1709640A" w14:textId="77777777"/>
                    <w:p w:rsidR="005864A8" w14:paraId="5E4FA215" w14:textId="77777777"/>
                    <w:p w:rsidR="005864A8" w:rsidP="00372DF6" w14:paraId="3009E04A" w14:textId="77777777"/>
                    <w:p w:rsidR="005864A8" w14:paraId="05EE3680" w14:textId="77777777"/>
                    <w:p w:rsidR="005864A8" w:rsidP="00372DF6" w14:paraId="1EAD8825" w14:textId="77777777"/>
                    <w:p w:rsidR="005864A8" w14:paraId="024CBD66" w14:textId="77777777"/>
                    <w:p w:rsidR="005864A8" w:rsidP="00372DF6" w14:paraId="550AB03F" w14:textId="77777777"/>
                    <w:p w:rsidR="005864A8" w14:paraId="16183197" w14:textId="77777777"/>
                    <w:p w:rsidR="005864A8" w:rsidP="00372DF6" w14:paraId="39332A06" w14:textId="77777777"/>
                    <w:p w:rsidR="005864A8" w14:paraId="7ADFFC8C" w14:textId="77777777"/>
                    <w:p w:rsidR="005864A8" w:rsidP="00372DF6" w14:paraId="7DE874ED" w14:textId="77777777"/>
                    <w:p w:rsidR="005864A8" w14:paraId="59DAA1DB" w14:textId="77777777"/>
                    <w:p w:rsidR="005864A8" w:rsidP="00372DF6" w14:paraId="33802ED8" w14:textId="77777777"/>
                    <w:p w:rsidR="005864A8" w14:paraId="5791D79A" w14:textId="77777777"/>
                    <w:p w:rsidR="005864A8" w:rsidP="00372DF6" w14:paraId="1109258F" w14:textId="77777777"/>
                    <w:p w:rsidR="005864A8" w14:paraId="26F2A708" w14:textId="77777777"/>
                    <w:p w:rsidR="005864A8" w:rsidP="00372DF6" w14:paraId="45FEADB4" w14:textId="77777777"/>
                    <w:p w:rsidR="005864A8" w14:paraId="565ABD63" w14:textId="77777777"/>
                    <w:p w:rsidR="005864A8" w:rsidP="00372DF6" w14:paraId="7220677D" w14:textId="77777777"/>
                    <w:p w:rsidR="005864A8" w14:paraId="602F0F29" w14:textId="77777777"/>
                    <w:p w:rsidR="005864A8" w:rsidP="00372DF6" w14:paraId="08656F57" w14:textId="77777777"/>
                    <w:p w:rsidR="005864A8" w14:paraId="366D0F1C" w14:textId="77777777"/>
                    <w:p w:rsidR="005864A8" w:rsidP="00372DF6" w14:paraId="10E968FC" w14:textId="77777777"/>
                    <w:p w:rsidR="005864A8" w14:paraId="656D4DC8" w14:textId="77777777"/>
                    <w:p w:rsidR="005864A8" w:rsidP="00372DF6" w14:paraId="2D4DE160" w14:textId="77777777"/>
                    <w:p w:rsidR="005864A8" w14:paraId="1FCBF30C" w14:textId="77777777"/>
                    <w:p w:rsidR="005864A8" w:rsidP="00372DF6" w14:paraId="6E37DEA9" w14:textId="77777777"/>
                    <w:p w:rsidR="005864A8" w14:paraId="7065E849" w14:textId="77777777"/>
                    <w:p w:rsidR="005864A8" w:rsidP="00372DF6" w14:paraId="108D3222" w14:textId="77777777"/>
                    <w:p w:rsidR="005864A8" w14:paraId="13C8EE56" w14:textId="77777777"/>
                    <w:p w:rsidR="005864A8" w:rsidP="00372DF6" w14:paraId="1E6C249F" w14:textId="77777777"/>
                    <w:p w:rsidR="005864A8" w14:paraId="35C5B743" w14:textId="77777777"/>
                    <w:p w:rsidR="005864A8" w:rsidP="00372DF6" w14:paraId="7D145476" w14:textId="77777777"/>
                    <w:p w:rsidR="005864A8" w14:paraId="0FF92BE1" w14:textId="77777777"/>
                    <w:p w:rsidR="005864A8" w:rsidP="00372DF6" w14:paraId="651517B3" w14:textId="77777777"/>
                    <w:p w:rsidR="005864A8" w14:paraId="753B1A5F" w14:textId="77777777"/>
                    <w:p w:rsidR="005864A8" w:rsidP="00372DF6" w14:paraId="776FA160" w14:textId="77777777"/>
                    <w:p w:rsidR="005864A8" w14:paraId="108ECB40" w14:textId="77777777"/>
                    <w:p w:rsidR="005864A8" w:rsidP="00372DF6" w14:paraId="511814F7" w14:textId="77777777"/>
                    <w:p w:rsidR="005864A8" w14:paraId="23E922D8" w14:textId="77777777"/>
                    <w:p w:rsidR="005864A8" w:rsidP="00372DF6" w14:paraId="41EA8D83" w14:textId="77777777"/>
                    <w:p w:rsidR="005864A8" w14:paraId="5E43BAA5" w14:textId="77777777"/>
                    <w:p w:rsidR="005864A8" w:rsidP="00372DF6" w14:paraId="675C46E6" w14:textId="77777777"/>
                    <w:p w:rsidR="005864A8" w14:paraId="5A18C22A" w14:textId="77777777"/>
                    <w:p w:rsidR="005864A8" w:rsidP="00372DF6" w14:paraId="02DDB295" w14:textId="77777777"/>
                    <w:p w:rsidR="005864A8" w14:paraId="0E18B222" w14:textId="77777777"/>
                    <w:p w:rsidR="005864A8" w:rsidP="00372DF6" w14:paraId="64767813" w14:textId="77777777"/>
                    <w:p w:rsidR="005864A8" w14:paraId="2FE96AD0" w14:textId="77777777"/>
                    <w:p w:rsidR="005864A8" w:rsidP="00372DF6" w14:paraId="28B37558" w14:textId="77777777"/>
                    <w:p w:rsidR="005864A8" w14:paraId="07A98B43" w14:textId="77777777"/>
                    <w:p w:rsidR="005864A8" w:rsidP="00372DF6" w14:paraId="0E503819" w14:textId="77777777"/>
                    <w:p w:rsidR="005864A8" w14:paraId="3684D7BF" w14:textId="77777777"/>
                    <w:p w:rsidR="005864A8" w:rsidP="00372DF6" w14:paraId="21558ADD" w14:textId="77777777"/>
                    <w:p w:rsidR="005864A8" w14:paraId="69BCF6E8" w14:textId="77777777"/>
                    <w:p w:rsidR="005864A8" w:rsidP="00372DF6" w14:paraId="11590C15" w14:textId="77777777"/>
                    <w:p w:rsidR="005864A8" w14:paraId="20314764" w14:textId="77777777"/>
                    <w:p w:rsidR="005864A8" w:rsidP="00372DF6" w14:paraId="1D8C7EED" w14:textId="77777777"/>
                    <w:p w:rsidR="005864A8" w14:paraId="31EE1B65" w14:textId="77777777"/>
                    <w:p w:rsidR="005864A8" w:rsidP="00372DF6" w14:paraId="169DCE9B" w14:textId="77777777"/>
                    <w:p w:rsidR="005864A8" w14:paraId="3F0BCCC7" w14:textId="77777777"/>
                    <w:p w:rsidR="005864A8" w:rsidP="00372DF6" w14:paraId="42BBB82C" w14:textId="77777777"/>
                    <w:p w:rsidR="005864A8" w14:paraId="36954D92" w14:textId="77777777"/>
                    <w:p w:rsidR="005864A8" w:rsidP="00372DF6" w14:paraId="18CDAEDC" w14:textId="77777777"/>
                    <w:p w:rsidR="005864A8" w14:paraId="25B9F914" w14:textId="77777777"/>
                    <w:p w:rsidR="005864A8" w:rsidP="00372DF6" w14:paraId="6A952EDB" w14:textId="77777777"/>
                    <w:p w:rsidR="005864A8" w14:paraId="78338968" w14:textId="77777777"/>
                    <w:p w:rsidR="005864A8" w:rsidP="00372DF6" w14:paraId="6C2B52AA" w14:textId="77777777"/>
                    <w:p w:rsidR="005864A8" w14:paraId="550F3593" w14:textId="77777777"/>
                    <w:p w:rsidR="005864A8" w:rsidP="00372DF6" w14:paraId="43871EF2" w14:textId="77777777"/>
                    <w:p w:rsidR="005864A8" w14:paraId="31BAFBE3" w14:textId="77777777"/>
                    <w:p w:rsidR="005864A8" w:rsidP="00372DF6" w14:paraId="6D5E025D" w14:textId="77777777"/>
                    <w:p w:rsidR="005864A8" w14:paraId="4A8D8DE4" w14:textId="77777777"/>
                    <w:p w:rsidR="005864A8" w:rsidP="00372DF6" w14:paraId="33893115" w14:textId="77777777"/>
                    <w:p w:rsidR="005864A8" w14:paraId="312CB085" w14:textId="77777777"/>
                    <w:p w:rsidR="005864A8" w:rsidP="00372DF6" w14:paraId="1A7CB982" w14:textId="77777777"/>
                    <w:p w:rsidR="005864A8" w14:paraId="3DE565E0" w14:textId="77777777"/>
                    <w:p w:rsidR="005864A8" w:rsidP="00372DF6" w14:paraId="24821E50" w14:textId="77777777"/>
                    <w:p w:rsidR="005864A8" w14:paraId="2ED1B808" w14:textId="77777777"/>
                    <w:p w:rsidR="005864A8" w:rsidP="00372DF6" w14:paraId="3E8DE3FF" w14:textId="77777777"/>
                    <w:p w:rsidR="005864A8" w14:paraId="6470865A" w14:textId="77777777"/>
                    <w:p w:rsidR="005864A8" w:rsidP="00372DF6" w14:paraId="4BDF06EF" w14:textId="77777777"/>
                    <w:p w:rsidR="005864A8" w14:paraId="4619C94E" w14:textId="77777777"/>
                    <w:p w:rsidR="005864A8" w:rsidP="00372DF6" w14:paraId="664C7DF0" w14:textId="77777777"/>
                    <w:p w:rsidR="005864A8" w14:paraId="1F8860C4" w14:textId="77777777"/>
                    <w:p w:rsidR="005864A8" w:rsidP="00372DF6" w14:paraId="4DF50D5A" w14:textId="77777777"/>
                    <w:p w:rsidR="005864A8" w14:paraId="4D0E20D8" w14:textId="77777777"/>
                    <w:p w:rsidR="005864A8" w:rsidP="00372DF6" w14:paraId="320ECE91" w14:textId="77777777"/>
                    <w:p w:rsidR="005864A8" w14:paraId="7D17712E" w14:textId="77777777"/>
                    <w:p w:rsidR="005864A8" w:rsidP="00372DF6" w14:paraId="075DF01E" w14:textId="77777777"/>
                    <w:p w:rsidR="005864A8" w14:paraId="39D172DC" w14:textId="77777777"/>
                    <w:p w:rsidR="005864A8" w:rsidP="00372DF6" w14:paraId="33303219" w14:textId="77777777"/>
                    <w:p w:rsidR="005864A8" w14:paraId="5AFEAA32" w14:textId="77777777"/>
                    <w:p w:rsidR="005864A8" w:rsidP="00372DF6" w14:paraId="76D41415" w14:textId="77777777"/>
                    <w:p w:rsidR="005864A8" w14:paraId="41135441" w14:textId="77777777"/>
                    <w:p w:rsidR="005864A8" w:rsidP="00372DF6" w14:paraId="1D940760" w14:textId="77777777"/>
                    <w:p w:rsidR="005864A8" w14:paraId="52EBA579" w14:textId="77777777"/>
                    <w:p w:rsidR="005864A8" w:rsidP="00372DF6" w14:paraId="3537E441" w14:textId="77777777"/>
                    <w:p w:rsidR="005864A8" w14:paraId="3C3C6E86" w14:textId="77777777"/>
                    <w:p w:rsidR="005864A8" w:rsidP="00372DF6" w14:paraId="7568ED82" w14:textId="77777777"/>
                    <w:p w:rsidR="005864A8" w14:paraId="556C8478" w14:textId="77777777"/>
                    <w:p w:rsidR="005864A8" w:rsidP="00372DF6" w14:paraId="3F22CD54" w14:textId="77777777"/>
                    <w:p w:rsidR="005864A8" w14:paraId="352BF246" w14:textId="77777777"/>
                    <w:p w:rsidR="005864A8" w:rsidP="00372DF6" w14:paraId="71FA2A57" w14:textId="77777777"/>
                    <w:p w:rsidR="005864A8" w14:paraId="25372D50" w14:textId="77777777"/>
                    <w:p w:rsidR="005864A8" w:rsidP="00372DF6" w14:paraId="50D22A82" w14:textId="77777777"/>
                    <w:p w:rsidR="005864A8" w14:paraId="29B58BE7" w14:textId="77777777"/>
                    <w:p w:rsidR="005864A8" w:rsidP="00372DF6" w14:paraId="34C4EC1E" w14:textId="77777777"/>
                    <w:p w:rsidR="005864A8" w14:paraId="01A31484" w14:textId="77777777"/>
                    <w:p w:rsidR="005864A8" w:rsidP="00372DF6" w14:paraId="6856C8B8" w14:textId="77777777"/>
                    <w:p w:rsidR="005864A8" w14:paraId="645F2098" w14:textId="77777777"/>
                    <w:p w:rsidR="005864A8" w:rsidP="00372DF6" w14:paraId="30726626" w14:textId="77777777"/>
                    <w:p w:rsidR="005864A8" w14:paraId="2FC58E1B" w14:textId="77777777"/>
                    <w:p w:rsidR="005864A8" w:rsidP="00372DF6" w14:paraId="48E97487" w14:textId="77777777"/>
                    <w:p w:rsidR="005864A8" w14:paraId="3F284D43" w14:textId="77777777"/>
                    <w:p w:rsidR="005864A8" w:rsidP="00372DF6" w14:paraId="0828E49A" w14:textId="77777777"/>
                    <w:p w:rsidR="005864A8" w14:paraId="23D69295" w14:textId="77777777"/>
                    <w:p w:rsidR="005864A8" w:rsidP="00372DF6" w14:paraId="79C21F2A" w14:textId="77777777"/>
                    <w:p w:rsidR="005864A8" w14:paraId="27328193" w14:textId="77777777"/>
                    <w:p w:rsidR="005864A8" w:rsidP="00372DF6" w14:paraId="57A1ACDB" w14:textId="77777777"/>
                    <w:p w:rsidR="005864A8" w14:paraId="70714032" w14:textId="77777777"/>
                    <w:p w:rsidR="005864A8" w:rsidP="00372DF6" w14:paraId="43B8BAEB" w14:textId="77777777"/>
                    <w:p w:rsidR="005864A8" w14:paraId="20E7B3D9" w14:textId="77777777"/>
                    <w:p w:rsidR="005864A8" w:rsidP="00372DF6" w14:paraId="73EB4393" w14:textId="77777777"/>
                    <w:p w:rsidR="005864A8" w14:paraId="238C6400" w14:textId="77777777"/>
                    <w:p w:rsidR="005864A8" w:rsidP="00372DF6" w14:paraId="5BE528BE" w14:textId="77777777"/>
                    <w:p w:rsidR="005864A8" w14:paraId="0158EB93" w14:textId="77777777"/>
                    <w:p w:rsidR="005864A8" w:rsidP="00372DF6" w14:paraId="4B52251E" w14:textId="77777777"/>
                    <w:p w:rsidR="005864A8" w14:paraId="2966CB04" w14:textId="77777777"/>
                    <w:p w:rsidR="005864A8" w:rsidP="00372DF6" w14:paraId="67871298" w14:textId="77777777"/>
                    <w:p w:rsidR="005864A8" w14:paraId="43E14F9F" w14:textId="77777777"/>
                    <w:p w:rsidR="005864A8" w:rsidP="00372DF6" w14:paraId="35B87103" w14:textId="77777777"/>
                    <w:p w:rsidR="005864A8" w14:paraId="7FD4494B" w14:textId="77777777"/>
                    <w:p w:rsidR="005864A8" w:rsidP="00372DF6" w14:paraId="0E0CADD9" w14:textId="77777777"/>
                    <w:p w:rsidR="005864A8" w14:paraId="17760B04" w14:textId="77777777"/>
                    <w:p w:rsidR="005864A8" w:rsidP="00372DF6" w14:paraId="2691603C" w14:textId="77777777"/>
                    <w:p w:rsidR="005864A8" w14:paraId="3225B816" w14:textId="77777777"/>
                    <w:p w:rsidR="005864A8" w:rsidP="00372DF6" w14:paraId="6C13F91C" w14:textId="77777777"/>
                    <w:p w:rsidR="005864A8" w14:paraId="55488E33" w14:textId="77777777"/>
                    <w:p w:rsidR="005864A8" w:rsidP="00372DF6" w14:paraId="5B840B13" w14:textId="77777777"/>
                    <w:p w:rsidR="005864A8" w14:paraId="73A9BBDB" w14:textId="77777777"/>
                    <w:p w:rsidR="005864A8" w:rsidP="00372DF6" w14:paraId="5198A63C" w14:textId="77777777"/>
                    <w:p w:rsidR="005864A8" w14:paraId="682E385E" w14:textId="77777777"/>
                    <w:p w:rsidR="005864A8" w:rsidP="00372DF6" w14:paraId="50354F8E" w14:textId="77777777"/>
                    <w:p w:rsidR="005864A8" w14:paraId="2839D986" w14:textId="77777777"/>
                    <w:p w:rsidR="005864A8" w:rsidP="00372DF6" w14:paraId="4E5AA27A" w14:textId="77777777"/>
                    <w:p w:rsidR="005864A8" w14:paraId="0617F006" w14:textId="77777777"/>
                    <w:p w:rsidR="005864A8" w:rsidP="00372DF6" w14:paraId="5F5FD784" w14:textId="77777777"/>
                    <w:p w:rsidR="005864A8" w14:paraId="7ADBCBC6" w14:textId="77777777"/>
                    <w:p w:rsidR="005864A8" w:rsidP="00372DF6" w14:paraId="5D256F8D" w14:textId="77777777"/>
                    <w:p w:rsidR="005864A8" w14:paraId="0035618C" w14:textId="77777777"/>
                    <w:p w:rsidR="005864A8" w:rsidP="00372DF6" w14:paraId="1AEBEBDD" w14:textId="77777777"/>
                    <w:p w:rsidR="005864A8" w14:paraId="67C43302" w14:textId="77777777"/>
                    <w:p w:rsidR="005864A8" w:rsidP="00372DF6" w14:paraId="6CE5C504" w14:textId="77777777"/>
                    <w:p w:rsidR="005864A8" w14:paraId="45C41CDE" w14:textId="77777777"/>
                    <w:p w:rsidR="005864A8" w:rsidP="00372DF6" w14:paraId="0F945894" w14:textId="77777777"/>
                    <w:p w:rsidR="005864A8" w14:paraId="4916D6C5" w14:textId="77777777"/>
                    <w:p w:rsidR="005864A8" w:rsidP="00372DF6" w14:paraId="0C3A1577" w14:textId="77777777"/>
                    <w:p w:rsidR="005864A8" w14:paraId="2B563E2A" w14:textId="77777777"/>
                    <w:p w:rsidR="005864A8" w:rsidP="00372DF6" w14:paraId="269B931F" w14:textId="77777777"/>
                    <w:p w:rsidR="005864A8" w14:paraId="3967D924" w14:textId="77777777"/>
                    <w:p w:rsidR="005864A8" w:rsidP="00372DF6" w14:paraId="6001FB7D" w14:textId="77777777"/>
                    <w:p w:rsidR="005864A8" w14:paraId="4719DA34" w14:textId="77777777"/>
                    <w:p w:rsidR="005864A8" w:rsidP="00372DF6" w14:paraId="45D4D708" w14:textId="77777777"/>
                    <w:p w:rsidR="005864A8" w14:paraId="114A1517" w14:textId="77777777"/>
                    <w:p w:rsidR="005864A8" w:rsidP="00372DF6" w14:paraId="6217DC42" w14:textId="77777777"/>
                    <w:p w:rsidR="005864A8" w14:paraId="4869C610" w14:textId="77777777"/>
                    <w:p w:rsidR="005864A8" w:rsidP="00372DF6" w14:paraId="1CE037D8" w14:textId="77777777"/>
                    <w:p w:rsidR="005864A8" w14:paraId="60CB1FC0" w14:textId="77777777"/>
                    <w:p w:rsidR="005864A8" w:rsidP="00372DF6" w14:paraId="6B8DF11F" w14:textId="77777777"/>
                    <w:p w:rsidR="005864A8" w14:paraId="3F683370" w14:textId="77777777"/>
                    <w:p w:rsidR="005864A8" w:rsidP="00372DF6" w14:paraId="1B8A2F39" w14:textId="77777777"/>
                    <w:p w:rsidR="005864A8" w14:paraId="1F4267E3" w14:textId="77777777"/>
                    <w:p w:rsidR="005864A8" w:rsidP="00372DF6" w14:paraId="5198428F" w14:textId="77777777"/>
                    <w:p w:rsidR="005864A8" w14:paraId="593E52A5" w14:textId="77777777"/>
                    <w:p w:rsidR="005864A8" w:rsidP="00372DF6" w14:paraId="46F576F5" w14:textId="77777777"/>
                    <w:p w:rsidR="005864A8" w14:paraId="51E167E0" w14:textId="77777777"/>
                    <w:p w:rsidR="005864A8" w:rsidP="00372DF6" w14:paraId="4F5AD22B" w14:textId="77777777"/>
                    <w:p w:rsidR="005864A8" w14:paraId="6A3D94A2" w14:textId="77777777"/>
                    <w:p w:rsidR="005864A8" w:rsidP="00372DF6" w14:paraId="577C02F6" w14:textId="77777777"/>
                    <w:p w:rsidR="005864A8" w14:paraId="4B8A77B9" w14:textId="77777777"/>
                    <w:p w:rsidR="005864A8" w:rsidP="00372DF6" w14:paraId="1A1FE4AD" w14:textId="77777777"/>
                    <w:p w:rsidR="005864A8" w14:paraId="54948CF9" w14:textId="77777777"/>
                    <w:p w:rsidR="005864A8" w:rsidP="00372DF6" w14:paraId="61F11B46" w14:textId="77777777"/>
                    <w:p w:rsidR="005864A8" w14:paraId="79B03F11" w14:textId="77777777"/>
                    <w:p w:rsidR="005864A8" w:rsidP="00372DF6" w14:paraId="79706BEE" w14:textId="77777777"/>
                    <w:p w:rsidR="005864A8" w14:paraId="68E973EF" w14:textId="77777777"/>
                    <w:p w:rsidR="005864A8" w:rsidP="00372DF6" w14:paraId="5F117602" w14:textId="77777777"/>
                    <w:p w:rsidR="005864A8" w14:paraId="3BE910EE" w14:textId="77777777"/>
                    <w:p w:rsidR="005864A8" w:rsidP="00372DF6" w14:paraId="773B4B01" w14:textId="77777777"/>
                    <w:p w:rsidR="005864A8" w14:paraId="38B96FAF" w14:textId="77777777"/>
                    <w:p w:rsidR="005864A8" w:rsidP="00372DF6" w14:paraId="3CFE4C0A" w14:textId="77777777"/>
                    <w:p w:rsidR="005864A8" w14:paraId="02B7EFB5" w14:textId="77777777"/>
                    <w:p w:rsidR="005864A8" w:rsidP="00372DF6" w14:paraId="65739E96" w14:textId="77777777"/>
                    <w:p w:rsidR="005864A8" w14:paraId="1F97C44D" w14:textId="77777777"/>
                    <w:p w:rsidR="005864A8" w:rsidP="00372DF6" w14:paraId="1C52865B" w14:textId="77777777"/>
                    <w:p w:rsidR="005864A8" w14:paraId="24F9165F" w14:textId="77777777"/>
                    <w:p w:rsidR="005864A8" w:rsidP="00372DF6" w14:paraId="02DBEEAA" w14:textId="77777777"/>
                    <w:p w:rsidR="005864A8" w14:paraId="4A5FB36B" w14:textId="77777777"/>
                    <w:p w:rsidR="005864A8" w:rsidP="00372DF6" w14:paraId="5472EA89" w14:textId="77777777"/>
                    <w:p w:rsidR="005864A8" w14:paraId="579C725E" w14:textId="77777777"/>
                    <w:p w:rsidR="005864A8" w:rsidP="00372DF6" w14:paraId="27DC6FDE" w14:textId="77777777"/>
                    <w:p w:rsidR="005864A8" w14:paraId="4EBC6AD1" w14:textId="77777777"/>
                    <w:p w:rsidR="005864A8" w:rsidP="00372DF6" w14:paraId="2D5AC598" w14:textId="77777777"/>
                    <w:p w:rsidR="005864A8" w14:paraId="0E5B20C1" w14:textId="77777777"/>
                    <w:p w:rsidR="005864A8" w:rsidP="00372DF6" w14:paraId="590438FE" w14:textId="77777777"/>
                    <w:p w:rsidR="005864A8" w14:paraId="120B60E9" w14:textId="77777777"/>
                    <w:p w:rsidR="005864A8" w:rsidP="00372DF6" w14:paraId="59918F0E" w14:textId="77777777"/>
                    <w:p w:rsidR="005864A8" w14:paraId="4029DFB5" w14:textId="77777777"/>
                    <w:p w:rsidR="005864A8" w:rsidP="00372DF6" w14:paraId="2177F181" w14:textId="77777777"/>
                    <w:p w:rsidR="005864A8" w14:paraId="1178B809" w14:textId="77777777"/>
                    <w:p w:rsidR="005864A8" w:rsidP="00372DF6" w14:paraId="5F38E066" w14:textId="77777777"/>
                    <w:p w:rsidR="005864A8" w14:paraId="24058C90" w14:textId="77777777"/>
                    <w:p w:rsidR="005864A8" w:rsidP="00372DF6" w14:paraId="03EE2C2F" w14:textId="77777777"/>
                    <w:p w:rsidR="005864A8" w14:paraId="6321BF91" w14:textId="77777777"/>
                    <w:p w:rsidR="005864A8" w:rsidP="00372DF6" w14:paraId="20BF1C3B" w14:textId="77777777"/>
                    <w:p w:rsidR="005864A8" w14:paraId="5EAAD541" w14:textId="77777777"/>
                    <w:p w:rsidR="005864A8" w:rsidP="00372DF6" w14:paraId="5AC405F0" w14:textId="77777777"/>
                    <w:p w:rsidR="005864A8" w14:paraId="2D24B489" w14:textId="77777777"/>
                    <w:p w:rsidR="005864A8" w:rsidP="00372DF6" w14:paraId="742EB845" w14:textId="77777777"/>
                    <w:p w:rsidR="005864A8" w14:paraId="3F601A5D" w14:textId="77777777"/>
                    <w:p w:rsidR="005864A8" w:rsidP="00372DF6" w14:paraId="64E03FD1" w14:textId="77777777"/>
                    <w:p w:rsidR="005864A8" w14:paraId="09FD338F" w14:textId="77777777"/>
                    <w:p w:rsidR="005864A8" w:rsidP="00372DF6" w14:paraId="51AFA760" w14:textId="77777777"/>
                    <w:p w:rsidR="005864A8" w14:paraId="5AB4F114" w14:textId="77777777"/>
                    <w:p w:rsidR="005864A8" w:rsidP="00372DF6" w14:paraId="6A9178FC" w14:textId="77777777"/>
                    <w:p w:rsidR="005864A8" w14:paraId="69DB4AE3" w14:textId="77777777"/>
                    <w:p w:rsidR="005864A8" w:rsidP="00372DF6" w14:paraId="1CD4E386" w14:textId="77777777"/>
                    <w:p w:rsidR="005864A8" w14:paraId="2E29453A" w14:textId="77777777"/>
                    <w:p w:rsidR="005864A8" w:rsidP="00372DF6" w14:paraId="005188BB" w14:textId="77777777"/>
                    <w:p w:rsidR="005864A8" w14:paraId="52F72C6C" w14:textId="77777777"/>
                    <w:p w:rsidR="005864A8" w:rsidP="00372DF6" w14:paraId="6F7017CE" w14:textId="77777777"/>
                    <w:p w:rsidR="005864A8" w14:paraId="3A4E29A1" w14:textId="77777777"/>
                    <w:p w:rsidR="005864A8" w:rsidP="00372DF6" w14:paraId="639FDFA0" w14:textId="77777777"/>
                    <w:p w:rsidR="005864A8" w14:paraId="0752EAAD" w14:textId="77777777"/>
                    <w:p w:rsidR="005864A8" w:rsidP="00372DF6" w14:paraId="13019165" w14:textId="77777777"/>
                    <w:p w:rsidR="005864A8" w14:paraId="3E33790D" w14:textId="77777777"/>
                    <w:p w:rsidR="005864A8" w:rsidP="00372DF6" w14:paraId="57B7CBC0" w14:textId="77777777"/>
                    <w:p w:rsidR="005864A8" w14:paraId="41107165" w14:textId="77777777"/>
                    <w:p w:rsidR="005864A8" w:rsidP="00372DF6" w14:paraId="2EDB1811" w14:textId="77777777"/>
                    <w:p w:rsidR="005864A8" w14:paraId="26371EFE" w14:textId="77777777"/>
                    <w:p w:rsidR="005864A8" w:rsidP="00372DF6" w14:paraId="2BACAF72" w14:textId="77777777"/>
                    <w:p w:rsidR="005864A8" w14:paraId="1AD37298" w14:textId="77777777"/>
                    <w:p w:rsidR="005864A8" w:rsidP="00372DF6" w14:paraId="3CE00451" w14:textId="77777777"/>
                    <w:p w:rsidR="005864A8" w14:paraId="79125BC2" w14:textId="77777777"/>
                    <w:p w:rsidR="005864A8" w:rsidP="00372DF6" w14:paraId="5057147E" w14:textId="77777777"/>
                    <w:p w:rsidR="005864A8" w14:paraId="37B9F8B8" w14:textId="77777777"/>
                    <w:p w:rsidR="005864A8" w:rsidP="00372DF6" w14:paraId="7487879A" w14:textId="77777777"/>
                    <w:p w:rsidR="005864A8" w14:paraId="0E6A1A35" w14:textId="77777777"/>
                    <w:p w:rsidR="005864A8" w:rsidP="00372DF6" w14:paraId="177C0F17" w14:textId="77777777"/>
                    <w:p w:rsidR="005864A8" w14:paraId="0D5BA2CD" w14:textId="77777777"/>
                    <w:p w:rsidR="005864A8" w:rsidP="00372DF6" w14:paraId="0F8143DB" w14:textId="77777777"/>
                    <w:p w:rsidR="005864A8" w14:paraId="6D14D091" w14:textId="77777777"/>
                    <w:p w:rsidR="005864A8" w:rsidP="00372DF6" w14:paraId="52924ABA" w14:textId="77777777"/>
                    <w:p w:rsidR="005864A8" w14:paraId="5149ABBE" w14:textId="77777777"/>
                    <w:p w:rsidR="005864A8" w:rsidP="00372DF6" w14:paraId="124E80A0" w14:textId="77777777"/>
                    <w:p w:rsidR="005864A8" w14:paraId="68A9437A" w14:textId="77777777"/>
                    <w:p w:rsidR="005864A8" w:rsidP="00372DF6" w14:paraId="408E98DB" w14:textId="77777777"/>
                    <w:p w:rsidR="005864A8" w14:paraId="398AD4DD" w14:textId="77777777"/>
                    <w:p w:rsidR="005864A8" w:rsidP="00372DF6" w14:paraId="1E14EAD1" w14:textId="77777777"/>
                    <w:p w:rsidR="005864A8" w14:paraId="2381272C" w14:textId="77777777"/>
                    <w:p w:rsidR="005864A8" w:rsidP="00372DF6" w14:paraId="2CC89542" w14:textId="77777777"/>
                    <w:p w:rsidR="005864A8" w14:paraId="2612C963" w14:textId="77777777"/>
                    <w:p w:rsidR="005864A8" w:rsidP="00372DF6" w14:paraId="39C4AE96" w14:textId="77777777"/>
                    <w:p w:rsidR="005864A8" w14:paraId="496A7F3E" w14:textId="77777777"/>
                    <w:p w:rsidR="005864A8" w:rsidP="00372DF6" w14:paraId="15A043B2" w14:textId="77777777"/>
                    <w:p w:rsidR="005864A8" w14:paraId="4051B2CB" w14:textId="77777777"/>
                    <w:p w:rsidR="005864A8" w:rsidP="00372DF6" w14:paraId="1944F941" w14:textId="77777777"/>
                    <w:p w:rsidR="005864A8" w14:paraId="061AEE7C" w14:textId="77777777"/>
                    <w:p w:rsidR="005864A8" w:rsidP="00372DF6" w14:paraId="523BC38B" w14:textId="77777777"/>
                    <w:p w:rsidR="005864A8" w14:paraId="59C983AF" w14:textId="77777777"/>
                    <w:p w:rsidR="005864A8" w:rsidP="00372DF6" w14:paraId="22CDC8C3" w14:textId="77777777"/>
                    <w:p w:rsidR="005864A8" w14:paraId="4B9BA1CD" w14:textId="77777777"/>
                    <w:p w:rsidR="005864A8" w:rsidP="00372DF6" w14:paraId="2C9B21D2" w14:textId="77777777"/>
                    <w:p w:rsidR="005864A8" w14:paraId="566D41CA" w14:textId="77777777"/>
                    <w:p w:rsidR="005864A8" w:rsidP="00372DF6" w14:paraId="3881CDAE" w14:textId="77777777"/>
                    <w:p w:rsidR="005864A8" w14:paraId="66BC6A3E" w14:textId="77777777"/>
                    <w:p w:rsidR="005864A8" w:rsidP="00372DF6" w14:paraId="6544CB26" w14:textId="77777777"/>
                    <w:p w:rsidR="005864A8" w14:paraId="1B326FF6" w14:textId="77777777"/>
                    <w:p w:rsidR="005864A8" w:rsidP="00372DF6" w14:paraId="78FDED35" w14:textId="77777777"/>
                    <w:p w:rsidR="005864A8" w14:paraId="4081F6FA" w14:textId="77777777"/>
                    <w:p w:rsidR="005864A8" w:rsidP="00372DF6" w14:paraId="54EC9DE0" w14:textId="77777777"/>
                    <w:p w:rsidR="005864A8" w14:paraId="1471780A" w14:textId="77777777"/>
                    <w:p w:rsidR="005864A8" w:rsidP="00372DF6" w14:paraId="6016CD0E" w14:textId="77777777"/>
                    <w:p w:rsidR="005864A8" w14:paraId="65C57F7B" w14:textId="77777777"/>
                    <w:p w:rsidR="005864A8" w:rsidP="00372DF6" w14:paraId="64B87303" w14:textId="77777777"/>
                    <w:p w:rsidR="005864A8" w14:paraId="1321386C" w14:textId="77777777"/>
                    <w:p w:rsidR="005864A8" w:rsidP="00372DF6" w14:paraId="7C7E4426" w14:textId="77777777"/>
                    <w:p w:rsidR="005864A8" w14:paraId="1309597F" w14:textId="77777777"/>
                    <w:p w:rsidR="005864A8" w:rsidP="00372DF6" w14:paraId="68BB21FE" w14:textId="77777777"/>
                    <w:p w:rsidR="005864A8" w14:paraId="6E140AB3" w14:textId="77777777"/>
                    <w:p w:rsidR="005864A8" w:rsidP="00372DF6" w14:paraId="11EB77C8" w14:textId="77777777"/>
                    <w:p w:rsidR="005864A8" w14:paraId="115EE5C9" w14:textId="77777777"/>
                    <w:p w:rsidR="005864A8" w:rsidP="00372DF6" w14:paraId="00A2175B" w14:textId="77777777"/>
                    <w:p w:rsidR="005864A8" w14:paraId="6566AE89" w14:textId="77777777"/>
                    <w:p w:rsidR="005864A8" w:rsidP="00372DF6" w14:paraId="2F42AB9E" w14:textId="77777777"/>
                    <w:p w:rsidR="005864A8" w14:paraId="2BBE9648" w14:textId="77777777"/>
                    <w:p w:rsidR="005864A8" w:rsidP="00372DF6" w14:paraId="4997FF61" w14:textId="77777777"/>
                    <w:p w:rsidR="005864A8" w14:paraId="672D010E" w14:textId="77777777"/>
                    <w:p w:rsidR="005864A8" w:rsidP="00372DF6" w14:paraId="448E679A" w14:textId="77777777"/>
                    <w:p w:rsidR="005864A8" w14:paraId="26295FE8" w14:textId="77777777"/>
                    <w:p w:rsidR="005864A8" w:rsidP="00372DF6" w14:paraId="1C50FC68" w14:textId="77777777"/>
                    <w:p w:rsidR="005864A8" w14:paraId="69EFF34D" w14:textId="77777777"/>
                    <w:p w:rsidR="005864A8" w:rsidP="00372DF6" w14:paraId="3555C2CA" w14:textId="77777777"/>
                    <w:p w:rsidR="005864A8" w14:paraId="361E95DA" w14:textId="77777777"/>
                    <w:p w:rsidR="005864A8" w:rsidP="00372DF6" w14:paraId="4E679733" w14:textId="77777777"/>
                    <w:p w:rsidR="005864A8" w14:paraId="7720528B" w14:textId="77777777"/>
                    <w:p w:rsidR="005864A8" w:rsidP="00372DF6" w14:paraId="2E0BA897" w14:textId="77777777"/>
                    <w:p w:rsidR="005864A8" w14:paraId="104F79B5" w14:textId="77777777"/>
                    <w:p w:rsidR="005864A8" w:rsidP="00372DF6" w14:paraId="53FCC7DB" w14:textId="77777777"/>
                    <w:p w:rsidR="005864A8" w14:paraId="238BF1C1" w14:textId="77777777"/>
                    <w:p w:rsidR="005864A8" w:rsidP="00372DF6" w14:paraId="4AC640BF" w14:textId="77777777"/>
                    <w:p w:rsidR="005864A8" w14:paraId="32AEABBD" w14:textId="77777777"/>
                    <w:p w:rsidR="005864A8" w:rsidP="00372DF6" w14:paraId="71FF4F05" w14:textId="77777777"/>
                    <w:p w:rsidR="005864A8" w14:paraId="6A875917" w14:textId="77777777"/>
                    <w:p w:rsidR="005864A8" w:rsidP="00372DF6" w14:paraId="6571C54F" w14:textId="77777777"/>
                    <w:p w:rsidR="005864A8" w14:paraId="58AB4E80" w14:textId="77777777"/>
                    <w:p w:rsidR="005864A8" w:rsidP="00372DF6" w14:paraId="3EEF666F" w14:textId="77777777"/>
                    <w:p w:rsidR="005864A8" w14:paraId="01397350" w14:textId="77777777"/>
                    <w:p w:rsidR="005864A8" w:rsidP="00372DF6" w14:paraId="14098661" w14:textId="77777777"/>
                    <w:p w:rsidR="005864A8" w14:paraId="4C74E133" w14:textId="77777777"/>
                    <w:p w:rsidR="005864A8" w:rsidP="00372DF6" w14:paraId="3AF03C14" w14:textId="77777777"/>
                    <w:p w:rsidR="005864A8" w14:paraId="2D3DA5A1" w14:textId="77777777"/>
                    <w:p w:rsidR="005864A8" w:rsidP="00372DF6" w14:paraId="3107ED94" w14:textId="77777777"/>
                    <w:p w:rsidR="005864A8" w14:paraId="1832034F" w14:textId="77777777"/>
                    <w:p w:rsidR="005864A8" w:rsidP="00372DF6" w14:paraId="51B5BE8C" w14:textId="77777777"/>
                    <w:p w:rsidR="005864A8" w14:paraId="445BDA53" w14:textId="77777777"/>
                    <w:p w:rsidR="005864A8" w:rsidP="00372DF6" w14:paraId="12D37759" w14:textId="77777777"/>
                    <w:p w:rsidR="005864A8" w14:paraId="559658F6" w14:textId="77777777"/>
                    <w:p w:rsidR="005864A8" w:rsidP="00372DF6" w14:paraId="03DFC816" w14:textId="77777777"/>
                    <w:p w:rsidR="005864A8" w14:paraId="3B0BAAFD" w14:textId="77777777"/>
                    <w:p w:rsidR="005864A8" w:rsidP="00372DF6" w14:paraId="49AB9230" w14:textId="77777777"/>
                    <w:p w:rsidR="005864A8" w14:paraId="561412F4" w14:textId="77777777"/>
                    <w:p w:rsidR="005864A8" w:rsidP="00372DF6" w14:paraId="5B27FA79" w14:textId="77777777"/>
                    <w:p w:rsidR="005864A8" w14:paraId="27C0DA03" w14:textId="77777777"/>
                    <w:p w:rsidR="005864A8" w:rsidP="00372DF6" w14:paraId="2C7867B4" w14:textId="77777777"/>
                    <w:p w:rsidR="005864A8" w14:paraId="222F2A3A" w14:textId="77777777"/>
                    <w:p w:rsidR="005864A8" w:rsidP="00372DF6" w14:paraId="0673B1A4" w14:textId="77777777"/>
                    <w:p w:rsidR="005864A8" w14:paraId="1F728765" w14:textId="77777777"/>
                    <w:p w:rsidR="005864A8" w:rsidP="00372DF6" w14:paraId="07C0E49E" w14:textId="77777777"/>
                    <w:p w:rsidR="005864A8" w14:paraId="0E0F3A59" w14:textId="77777777"/>
                    <w:p w:rsidR="005864A8" w:rsidP="00372DF6" w14:paraId="793E1D9A" w14:textId="77777777"/>
                    <w:p w:rsidR="005864A8" w14:paraId="5F02A2C4" w14:textId="77777777"/>
                    <w:p w:rsidR="005864A8" w:rsidP="00372DF6" w14:paraId="032B22EE" w14:textId="77777777"/>
                    <w:p w:rsidR="005864A8" w14:paraId="28E7C341" w14:textId="77777777"/>
                    <w:p w:rsidR="005864A8" w:rsidP="00372DF6" w14:paraId="5E3A5055" w14:textId="77777777"/>
                    <w:p w:rsidR="005864A8" w14:paraId="7E28B4CD" w14:textId="77777777"/>
                    <w:p w:rsidR="005864A8" w:rsidP="00372DF6" w14:paraId="7AAD1A33" w14:textId="77777777"/>
                    <w:p w:rsidR="005864A8" w14:paraId="5DD30EF0" w14:textId="77777777"/>
                    <w:p w:rsidR="005864A8" w:rsidP="00372DF6" w14:paraId="04F0E322" w14:textId="77777777"/>
                    <w:p w:rsidR="005864A8" w14:paraId="28464FF1" w14:textId="77777777"/>
                    <w:p w:rsidR="005864A8" w:rsidP="00372DF6" w14:paraId="2C759A0F" w14:textId="77777777"/>
                    <w:p w:rsidR="005864A8" w14:paraId="36A3EC32" w14:textId="77777777"/>
                    <w:p w:rsidR="005864A8" w:rsidP="00372DF6" w14:paraId="49A8FD3A" w14:textId="77777777"/>
                    <w:p w:rsidR="005864A8" w14:paraId="73076359" w14:textId="77777777"/>
                    <w:p w:rsidR="005864A8" w:rsidP="00372DF6" w14:paraId="7D7B3FE5" w14:textId="77777777"/>
                    <w:p w:rsidR="005864A8" w14:paraId="7C4F2A0D" w14:textId="77777777"/>
                    <w:p w:rsidR="005864A8" w:rsidP="00372DF6" w14:paraId="040D2A4A" w14:textId="77777777"/>
                    <w:p w:rsidR="005864A8" w14:paraId="081C0C36" w14:textId="77777777"/>
                    <w:p w:rsidR="005864A8" w:rsidP="00372DF6" w14:paraId="370D375A" w14:textId="77777777"/>
                    <w:p w:rsidR="005864A8" w14:paraId="11115954" w14:textId="77777777"/>
                    <w:p w:rsidR="005864A8" w:rsidP="00372DF6" w14:paraId="619CB8FD" w14:textId="77777777"/>
                    <w:p w:rsidR="005864A8" w14:paraId="5471BB11" w14:textId="77777777"/>
                    <w:p w:rsidR="005864A8" w:rsidP="00372DF6" w14:paraId="2A22705E" w14:textId="77777777"/>
                    <w:p w:rsidR="005864A8" w14:paraId="063D7CED" w14:textId="77777777"/>
                    <w:p w:rsidR="005864A8" w:rsidP="00372DF6" w14:paraId="7FEE3B1A" w14:textId="77777777"/>
                    <w:p w:rsidR="005864A8" w14:paraId="715E5EAF" w14:textId="77777777"/>
                    <w:p w:rsidR="005864A8" w:rsidP="00372DF6" w14:paraId="4C6364B9" w14:textId="77777777"/>
                    <w:p w:rsidR="005864A8" w14:paraId="1C1BDE82" w14:textId="77777777"/>
                    <w:p w:rsidR="005864A8" w:rsidP="00372DF6" w14:paraId="7433D7C6" w14:textId="77777777"/>
                    <w:p w:rsidR="005864A8" w14:paraId="03E9A9C4" w14:textId="77777777"/>
                    <w:p w:rsidR="005864A8" w:rsidP="00372DF6" w14:paraId="362267CC" w14:textId="77777777"/>
                    <w:p w:rsidR="005864A8" w14:paraId="60F4BB4C" w14:textId="77777777"/>
                    <w:p w:rsidR="005864A8" w:rsidP="00372DF6" w14:paraId="27C249AC" w14:textId="77777777"/>
                    <w:p w:rsidR="005864A8" w14:paraId="63911703" w14:textId="77777777"/>
                    <w:p w:rsidR="005864A8" w:rsidP="00372DF6" w14:paraId="502CAB86" w14:textId="77777777"/>
                    <w:p w:rsidR="005864A8" w14:paraId="5CBD20EC" w14:textId="77777777"/>
                    <w:p w:rsidR="005864A8" w:rsidP="00372DF6" w14:paraId="5EA4F77E" w14:textId="77777777"/>
                    <w:p w:rsidR="005864A8" w14:paraId="79B77CFA" w14:textId="77777777"/>
                    <w:p w:rsidR="005864A8" w:rsidP="00372DF6" w14:paraId="0F428BB8" w14:textId="77777777"/>
                    <w:p w:rsidR="005864A8" w14:paraId="06F6BFEE" w14:textId="77777777"/>
                    <w:p w:rsidR="005864A8" w:rsidP="00372DF6" w14:paraId="432DB5C6" w14:textId="77777777"/>
                    <w:p w:rsidR="005864A8" w14:paraId="4BA33C21" w14:textId="77777777"/>
                    <w:p w:rsidR="005864A8" w:rsidP="00372DF6" w14:paraId="5046979A" w14:textId="77777777"/>
                    <w:p w:rsidR="005864A8" w14:paraId="3F32D213" w14:textId="77777777"/>
                    <w:p w:rsidR="005864A8" w:rsidP="00372DF6" w14:paraId="1BB208A8" w14:textId="77777777"/>
                    <w:p w:rsidR="005864A8" w14:paraId="1802E223" w14:textId="77777777"/>
                    <w:p w:rsidR="005864A8" w:rsidP="00372DF6" w14:paraId="41AA08AB" w14:textId="77777777"/>
                    <w:p w:rsidR="005864A8" w14:paraId="331B6B8D" w14:textId="77777777"/>
                    <w:p w:rsidR="005864A8" w:rsidP="00372DF6" w14:paraId="3DF9DB7C" w14:textId="77777777"/>
                    <w:p w:rsidR="005864A8" w14:paraId="35660707" w14:textId="77777777"/>
                    <w:p w:rsidR="005864A8" w:rsidP="00372DF6" w14:paraId="26286F5C" w14:textId="77777777"/>
                    <w:p w:rsidR="005864A8" w14:paraId="7844F1C3" w14:textId="77777777"/>
                    <w:p w:rsidR="005864A8" w:rsidP="00372DF6" w14:paraId="07FBC1C6" w14:textId="77777777"/>
                    <w:p w:rsidR="005864A8" w14:paraId="60458D30" w14:textId="77777777"/>
                    <w:p w:rsidR="005864A8" w:rsidP="00372DF6" w14:paraId="6746567B" w14:textId="77777777"/>
                    <w:p w:rsidR="005864A8" w14:paraId="1070AA0B" w14:textId="77777777"/>
                    <w:p w:rsidR="005864A8" w:rsidP="00372DF6" w14:paraId="4D38170D" w14:textId="77777777"/>
                    <w:p w:rsidR="005864A8" w14:paraId="7BD92A41" w14:textId="77777777"/>
                    <w:p w:rsidR="005864A8" w:rsidP="00372DF6" w14:paraId="55370C54" w14:textId="77777777"/>
                    <w:p w:rsidR="005864A8" w14:paraId="3BE0D127" w14:textId="77777777"/>
                    <w:p w:rsidR="005864A8" w:rsidP="00372DF6" w14:paraId="3AC48874" w14:textId="77777777"/>
                    <w:p w:rsidR="005864A8" w14:paraId="20B3A854" w14:textId="77777777"/>
                    <w:p w:rsidR="005864A8" w:rsidP="00372DF6" w14:paraId="274D5E5B" w14:textId="77777777"/>
                    <w:p w:rsidR="005864A8" w14:paraId="5E29999B" w14:textId="77777777"/>
                    <w:p w:rsidR="005864A8" w:rsidP="00372DF6" w14:paraId="7CF6B342" w14:textId="77777777"/>
                    <w:p w:rsidR="005864A8" w14:paraId="1F47F705" w14:textId="77777777"/>
                    <w:p w:rsidR="005864A8" w:rsidP="00372DF6" w14:paraId="26DC4107" w14:textId="77777777"/>
                    <w:p w:rsidR="005864A8" w14:paraId="6AB76496" w14:textId="77777777"/>
                    <w:p w:rsidR="005864A8" w:rsidP="00372DF6" w14:paraId="189AAD6E" w14:textId="77777777"/>
                    <w:p w:rsidR="005864A8" w14:paraId="00FC0DC3" w14:textId="77777777"/>
                    <w:p w:rsidR="005864A8" w:rsidP="00372DF6" w14:paraId="60A8992D" w14:textId="77777777"/>
                    <w:p w:rsidR="005864A8" w14:paraId="3F093B0D" w14:textId="77777777"/>
                    <w:p w:rsidR="005864A8" w:rsidP="00372DF6" w14:paraId="602B2FA5" w14:textId="77777777"/>
                    <w:p w:rsidR="005864A8" w14:paraId="73CFC98B" w14:textId="77777777"/>
                    <w:p w:rsidR="005864A8" w:rsidP="00372DF6" w14:paraId="0573DC53" w14:textId="77777777"/>
                    <w:p w:rsidR="005864A8" w14:paraId="48D81553" w14:textId="77777777"/>
                    <w:p w:rsidR="005864A8" w:rsidP="00372DF6" w14:paraId="24B6DB55" w14:textId="77777777"/>
                    <w:p w:rsidR="005864A8" w14:paraId="16091EFA" w14:textId="77777777"/>
                    <w:p w:rsidR="005864A8" w:rsidP="00372DF6" w14:paraId="76F62127" w14:textId="77777777"/>
                    <w:p w:rsidR="005864A8" w14:paraId="5B62C82E" w14:textId="77777777"/>
                    <w:p w:rsidR="005864A8" w:rsidP="00372DF6" w14:paraId="77A68604" w14:textId="77777777"/>
                    <w:p w:rsidR="005864A8" w14:paraId="4A704A94" w14:textId="77777777"/>
                    <w:p w:rsidR="005864A8" w:rsidP="00372DF6" w14:paraId="50E9E4CF" w14:textId="77777777"/>
                    <w:p w:rsidR="005864A8" w14:paraId="37FBB942" w14:textId="77777777"/>
                    <w:p w:rsidR="005864A8" w:rsidP="00372DF6" w14:paraId="4EFEED92" w14:textId="77777777"/>
                    <w:p w:rsidR="005864A8" w14:paraId="24ECD6A7" w14:textId="77777777"/>
                    <w:p w:rsidR="005864A8" w:rsidP="00372DF6" w14:paraId="2CF38BA0" w14:textId="77777777"/>
                    <w:p w:rsidR="005864A8" w14:paraId="1640537E" w14:textId="77777777"/>
                    <w:p w:rsidR="005864A8" w:rsidP="00372DF6" w14:paraId="3CCFBE7F" w14:textId="77777777"/>
                    <w:p w:rsidR="005864A8" w14:paraId="08CBF10C" w14:textId="77777777"/>
                    <w:p w:rsidR="005864A8" w:rsidP="00372DF6" w14:paraId="12EB03D9" w14:textId="77777777"/>
                    <w:p w:rsidR="005864A8" w14:paraId="5CFF4EEF" w14:textId="77777777"/>
                    <w:p w:rsidR="005864A8" w:rsidP="00372DF6" w14:paraId="4983FC04" w14:textId="77777777"/>
                    <w:p w:rsidR="005864A8" w14:paraId="67681372" w14:textId="77777777"/>
                    <w:p w:rsidR="005864A8" w:rsidP="00372DF6" w14:paraId="1EBEEF22" w14:textId="77777777"/>
                    <w:p w:rsidR="005864A8" w14:paraId="1DE8A25A" w14:textId="77777777"/>
                    <w:p w:rsidR="005864A8" w:rsidP="00372DF6" w14:paraId="00A9169D" w14:textId="77777777"/>
                    <w:p w:rsidR="005864A8" w14:paraId="71D5362F" w14:textId="77777777"/>
                    <w:p w:rsidR="005864A8" w:rsidP="00372DF6" w14:paraId="1B8CAF46" w14:textId="77777777"/>
                    <w:p w:rsidR="005864A8" w14:paraId="7F2CDBBB" w14:textId="77777777"/>
                    <w:p w:rsidR="005864A8" w:rsidP="00372DF6" w14:paraId="76F683D3" w14:textId="77777777"/>
                    <w:p w:rsidR="005864A8" w14:paraId="6A2C2F42" w14:textId="77777777"/>
                    <w:p w:rsidR="005864A8" w:rsidP="00372DF6" w14:paraId="3C1DEFB0" w14:textId="77777777"/>
                    <w:p w:rsidR="005864A8" w14:paraId="6380FE50" w14:textId="77777777"/>
                    <w:p w:rsidR="005864A8" w:rsidP="00372DF6" w14:paraId="66A938EC" w14:textId="77777777"/>
                    <w:p w:rsidR="005864A8" w14:paraId="04F9AB3A" w14:textId="77777777"/>
                    <w:p w:rsidR="005864A8" w:rsidP="00372DF6" w14:paraId="792A7C5A" w14:textId="77777777"/>
                    <w:p w:rsidR="005864A8" w14:paraId="6DF16FF2" w14:textId="77777777"/>
                    <w:p w:rsidR="005864A8" w:rsidP="00372DF6" w14:paraId="62607C71" w14:textId="77777777"/>
                    <w:p w:rsidR="005864A8" w14:paraId="2A92D9B0" w14:textId="77777777"/>
                    <w:p w:rsidR="005864A8" w:rsidP="00372DF6" w14:paraId="5EB5F839" w14:textId="77777777"/>
                    <w:p w:rsidR="005864A8" w14:paraId="060080E5" w14:textId="77777777"/>
                    <w:p w:rsidR="005864A8" w:rsidP="00372DF6" w14:paraId="5C5D9107" w14:textId="77777777"/>
                    <w:p w:rsidR="005864A8" w14:paraId="0C91B075" w14:textId="77777777"/>
                    <w:p w:rsidR="005864A8" w:rsidP="00372DF6" w14:paraId="4C2B3618" w14:textId="77777777"/>
                    <w:p w:rsidR="005864A8" w14:paraId="30C71C66" w14:textId="77777777"/>
                    <w:p w:rsidR="005864A8" w:rsidP="00372DF6" w14:paraId="61993B30" w14:textId="77777777"/>
                    <w:p w:rsidR="005864A8" w14:paraId="4E807AE0" w14:textId="77777777"/>
                    <w:p w:rsidR="005864A8" w:rsidP="00372DF6" w14:paraId="31F6C66E" w14:textId="77777777"/>
                    <w:p w:rsidR="005864A8" w14:paraId="632748BE" w14:textId="77777777"/>
                    <w:p w:rsidR="005864A8" w:rsidP="00372DF6" w14:paraId="751E989B" w14:textId="77777777"/>
                    <w:p w:rsidR="005864A8" w14:paraId="31D16E9E" w14:textId="77777777"/>
                    <w:p w:rsidR="005864A8" w:rsidP="00372DF6" w14:paraId="4A8D6410" w14:textId="77777777"/>
                    <w:p w:rsidR="005864A8" w14:paraId="2D448A49" w14:textId="77777777"/>
                    <w:p w:rsidR="005864A8" w:rsidP="00372DF6" w14:paraId="3979EF82" w14:textId="77777777"/>
                    <w:p w:rsidR="005864A8" w14:paraId="15E611AA" w14:textId="77777777"/>
                    <w:p w:rsidR="005864A8" w:rsidP="00372DF6" w14:paraId="36406C84" w14:textId="77777777"/>
                    <w:p w:rsidR="005864A8" w14:paraId="608FE1E9" w14:textId="77777777"/>
                    <w:p w:rsidR="005864A8" w:rsidP="00372DF6" w14:paraId="0ADA9F4F" w14:textId="77777777"/>
                    <w:p w:rsidR="005864A8" w14:paraId="001E5040" w14:textId="77777777"/>
                    <w:p w:rsidR="005864A8" w:rsidP="00372DF6" w14:paraId="25F963B8" w14:textId="77777777"/>
                    <w:p w:rsidR="005864A8" w14:paraId="6B7353B9" w14:textId="77777777"/>
                    <w:p w:rsidR="005864A8" w:rsidP="00372DF6" w14:paraId="425FCC2E" w14:textId="77777777"/>
                    <w:p w:rsidR="005864A8" w14:paraId="7028D0CF" w14:textId="77777777"/>
                    <w:p w:rsidR="005864A8" w:rsidP="00372DF6" w14:paraId="68DF75B4" w14:textId="77777777"/>
                    <w:p w:rsidR="005864A8" w14:paraId="5FB378CB" w14:textId="77777777"/>
                    <w:p w:rsidR="005864A8" w:rsidP="00372DF6" w14:paraId="032DEE00" w14:textId="77777777"/>
                    <w:p w:rsidR="005864A8" w14:paraId="141018D8" w14:textId="77777777"/>
                    <w:p w:rsidR="005864A8" w:rsidP="00372DF6" w14:paraId="4895DBB4" w14:textId="77777777"/>
                    <w:p w:rsidR="005864A8" w14:paraId="381A72F1" w14:textId="77777777"/>
                    <w:p w:rsidR="005864A8" w:rsidP="00372DF6" w14:paraId="69B84643" w14:textId="77777777"/>
                    <w:p w:rsidR="005864A8" w14:paraId="5D6C79D1" w14:textId="77777777"/>
                    <w:p w:rsidR="005864A8" w:rsidP="00372DF6" w14:paraId="258A1BF9" w14:textId="77777777"/>
                    <w:p w:rsidR="005864A8" w14:paraId="3E5FD927" w14:textId="77777777"/>
                    <w:p w:rsidR="005864A8" w:rsidP="00372DF6" w14:paraId="7E1A81C2" w14:textId="77777777"/>
                    <w:p w:rsidR="005864A8" w14:paraId="59F0F273" w14:textId="77777777"/>
                    <w:p w:rsidR="005864A8" w:rsidP="00372DF6" w14:paraId="0B92131A" w14:textId="77777777"/>
                    <w:p w:rsidR="005864A8" w14:paraId="7DF38071" w14:textId="77777777"/>
                    <w:p w:rsidR="005864A8" w:rsidP="00372DF6" w14:paraId="01937181" w14:textId="77777777"/>
                    <w:p w:rsidR="005864A8" w14:paraId="10761E7C" w14:textId="77777777"/>
                    <w:p w:rsidR="005864A8" w:rsidP="00372DF6" w14:paraId="1E7C2C81" w14:textId="77777777"/>
                    <w:p w:rsidR="005864A8" w14:paraId="1CC40B59" w14:textId="77777777"/>
                    <w:p w:rsidR="005864A8" w:rsidP="00372DF6" w14:paraId="27F41330" w14:textId="77777777"/>
                    <w:p w:rsidR="005864A8" w14:paraId="5990DCF5" w14:textId="77777777"/>
                    <w:p w:rsidR="005864A8" w:rsidP="00372DF6" w14:paraId="25799443" w14:textId="77777777"/>
                    <w:p w:rsidR="005864A8" w14:paraId="443983B0" w14:textId="77777777"/>
                    <w:p w:rsidR="005864A8" w:rsidP="00372DF6" w14:paraId="6D7DDD5D" w14:textId="77777777"/>
                    <w:p w:rsidR="005864A8" w14:paraId="10A21E3E" w14:textId="77777777"/>
                    <w:p w:rsidR="005864A8" w:rsidP="00372DF6" w14:paraId="366EE1E7" w14:textId="77777777"/>
                    <w:p w:rsidR="005864A8" w14:paraId="56DD294B" w14:textId="77777777"/>
                    <w:p w:rsidR="005864A8" w:rsidP="00372DF6" w14:paraId="7D85FBEF" w14:textId="77777777"/>
                    <w:p w:rsidR="005864A8" w14:paraId="181EE9ED" w14:textId="77777777"/>
                    <w:p w:rsidR="005864A8" w:rsidP="00372DF6" w14:paraId="7500E45D" w14:textId="77777777"/>
                    <w:p w:rsidR="005864A8" w14:paraId="3E45B7A0" w14:textId="77777777"/>
                    <w:p w:rsidR="005864A8" w:rsidP="00372DF6" w14:paraId="13A24813" w14:textId="77777777"/>
                    <w:p w:rsidR="005864A8" w14:paraId="53B3B74D" w14:textId="77777777"/>
                    <w:p w:rsidR="005864A8" w:rsidP="00372DF6" w14:paraId="308BD9DE" w14:textId="77777777"/>
                    <w:p w:rsidR="005864A8" w14:paraId="0031EBC6" w14:textId="77777777"/>
                    <w:p w:rsidR="005864A8" w:rsidP="00372DF6" w14:paraId="162EC168" w14:textId="77777777"/>
                    <w:p w:rsidR="005864A8" w14:paraId="1ABE6849" w14:textId="77777777"/>
                    <w:p w:rsidR="005864A8" w:rsidP="00372DF6" w14:paraId="15B36E87" w14:textId="77777777"/>
                    <w:p w:rsidR="005864A8" w14:paraId="1FA3EAF7" w14:textId="77777777"/>
                    <w:p w:rsidR="005864A8" w:rsidP="00372DF6" w14:paraId="6E79C8DD" w14:textId="77777777"/>
                    <w:p w:rsidR="005864A8" w14:paraId="511BBCE5" w14:textId="77777777"/>
                    <w:p w:rsidR="005864A8" w:rsidP="00372DF6" w14:paraId="302A8BB6" w14:textId="77777777"/>
                    <w:p w:rsidR="005864A8" w14:paraId="6B3E9BE2" w14:textId="77777777"/>
                    <w:p w:rsidR="005864A8" w:rsidP="00372DF6" w14:paraId="5BEF13FA" w14:textId="77777777"/>
                    <w:p w:rsidR="005864A8" w14:paraId="7DDE46CB" w14:textId="77777777"/>
                    <w:p w:rsidR="005864A8" w:rsidP="00372DF6" w14:paraId="534EC5F1" w14:textId="77777777"/>
                    <w:p w:rsidR="005864A8" w14:paraId="100C937C" w14:textId="77777777"/>
                    <w:p w:rsidR="005864A8" w:rsidP="00372DF6" w14:paraId="4D82A2DC" w14:textId="77777777"/>
                    <w:p w:rsidR="005864A8" w14:paraId="27AEAF36" w14:textId="77777777"/>
                    <w:p w:rsidR="005864A8" w:rsidP="00372DF6" w14:paraId="7384638F" w14:textId="77777777"/>
                    <w:p w:rsidR="005864A8" w14:paraId="38EC66F3" w14:textId="77777777"/>
                    <w:p w:rsidR="005864A8" w:rsidP="00372DF6" w14:paraId="603657CF" w14:textId="77777777"/>
                    <w:p w:rsidR="005864A8" w14:paraId="1FD390BE" w14:textId="77777777"/>
                    <w:p w:rsidR="005864A8" w:rsidP="00372DF6" w14:paraId="12649C1F" w14:textId="77777777"/>
                    <w:p w:rsidR="005864A8" w14:paraId="38C61599" w14:textId="77777777"/>
                    <w:p w:rsidR="005864A8" w:rsidP="00372DF6" w14:paraId="22375B3C" w14:textId="77777777"/>
                    <w:p w:rsidR="005864A8" w14:paraId="40B3DFAB" w14:textId="77777777"/>
                    <w:p w:rsidR="005864A8" w:rsidP="00372DF6" w14:paraId="4F9878EA" w14:textId="77777777"/>
                    <w:p w:rsidR="005864A8" w14:paraId="27638206" w14:textId="77777777"/>
                    <w:p w:rsidR="005864A8" w:rsidP="00372DF6" w14:paraId="2F7FF1EE" w14:textId="77777777"/>
                    <w:p w:rsidR="005864A8" w14:paraId="5A70F174" w14:textId="77777777"/>
                    <w:p w:rsidR="005864A8" w:rsidP="00372DF6" w14:paraId="39EBDF9C" w14:textId="77777777"/>
                    <w:p w:rsidR="005864A8" w14:paraId="28EE2FCD" w14:textId="77777777"/>
                    <w:p w:rsidR="005864A8" w:rsidP="00372DF6" w14:paraId="54AC93ED" w14:textId="77777777"/>
                    <w:p w:rsidR="005864A8" w14:paraId="7BB3DDBC" w14:textId="77777777"/>
                    <w:p w:rsidR="005864A8" w:rsidP="00372DF6" w14:paraId="3E4E720E" w14:textId="77777777"/>
                    <w:p w:rsidR="005864A8" w14:paraId="627A4732" w14:textId="77777777"/>
                    <w:p w:rsidR="005864A8" w:rsidP="00372DF6" w14:paraId="080A2747" w14:textId="77777777"/>
                    <w:p w:rsidR="005864A8" w14:paraId="089187AB" w14:textId="77777777"/>
                    <w:p w:rsidR="005864A8" w:rsidP="00372DF6" w14:paraId="520E596D" w14:textId="77777777"/>
                    <w:p w:rsidR="005864A8" w14:paraId="0B898E2E" w14:textId="77777777"/>
                    <w:p w:rsidR="005864A8" w:rsidP="00372DF6" w14:paraId="37203D8C" w14:textId="77777777"/>
                    <w:p w:rsidR="005864A8" w14:paraId="6AE5FE98" w14:textId="77777777"/>
                    <w:p w:rsidR="005864A8" w:rsidP="00372DF6" w14:paraId="14650C26" w14:textId="77777777"/>
                    <w:p w:rsidR="005864A8" w14:paraId="038FDC42" w14:textId="77777777"/>
                    <w:p w:rsidR="005864A8" w:rsidP="00372DF6" w14:paraId="41018A45" w14:textId="77777777"/>
                    <w:p w:rsidR="005864A8" w14:paraId="73225F0A" w14:textId="77777777"/>
                    <w:p w:rsidR="005864A8" w:rsidP="00372DF6" w14:paraId="08A50B02" w14:textId="77777777"/>
                    <w:p w:rsidR="005864A8" w14:paraId="3EA3EF51" w14:textId="77777777"/>
                    <w:p w:rsidR="005864A8" w:rsidP="00372DF6" w14:paraId="3220DAFB" w14:textId="77777777"/>
                    <w:p w:rsidR="005864A8" w14:paraId="317D9FE2" w14:textId="77777777"/>
                    <w:p w:rsidR="005864A8" w:rsidP="00372DF6" w14:paraId="3B6B6CA1" w14:textId="77777777"/>
                    <w:p w:rsidR="005864A8" w14:paraId="233339ED" w14:textId="77777777"/>
                    <w:p w:rsidR="005864A8" w:rsidP="00372DF6" w14:paraId="7F41FFFA" w14:textId="77777777"/>
                    <w:p w:rsidR="005864A8" w14:paraId="22061395" w14:textId="77777777"/>
                    <w:p w:rsidR="005864A8" w:rsidP="00372DF6" w14:paraId="5E29F50C" w14:textId="77777777"/>
                    <w:p w:rsidR="005864A8" w14:paraId="0AAAB6DD" w14:textId="77777777"/>
                    <w:p w:rsidR="005864A8" w:rsidP="00372DF6" w14:paraId="5235E62B" w14:textId="77777777"/>
                    <w:p w:rsidR="005864A8" w14:paraId="78CBEE10" w14:textId="77777777"/>
                    <w:p w:rsidR="005864A8" w:rsidP="00372DF6" w14:paraId="4278D1F9" w14:textId="77777777"/>
                    <w:p w:rsidR="005864A8" w14:paraId="301C2888" w14:textId="77777777"/>
                    <w:p w:rsidR="005864A8" w:rsidP="00372DF6" w14:paraId="434BB289" w14:textId="77777777"/>
                    <w:p w:rsidR="005864A8" w14:paraId="4A0D1666" w14:textId="77777777"/>
                    <w:p w:rsidR="005864A8" w:rsidP="00372DF6" w14:paraId="73211EB8" w14:textId="77777777"/>
                    <w:p w:rsidR="005864A8" w14:paraId="58A4669D" w14:textId="77777777"/>
                    <w:p w:rsidR="005864A8" w:rsidP="00372DF6" w14:paraId="360172EC" w14:textId="77777777"/>
                    <w:p w:rsidR="005864A8" w14:paraId="70A29210" w14:textId="77777777"/>
                    <w:p w:rsidR="005864A8" w:rsidP="00372DF6" w14:paraId="27CA50D9" w14:textId="77777777"/>
                    <w:p w:rsidR="005864A8" w14:paraId="178C5101" w14:textId="77777777"/>
                    <w:p w:rsidR="005864A8" w:rsidP="00372DF6" w14:paraId="7D0C415E" w14:textId="77777777"/>
                    <w:p w:rsidR="005864A8" w14:paraId="5A34A138" w14:textId="77777777"/>
                    <w:p w:rsidR="005864A8" w:rsidP="00372DF6" w14:paraId="3019B4BE" w14:textId="77777777"/>
                    <w:p w:rsidR="005864A8" w14:paraId="653796DE" w14:textId="77777777"/>
                    <w:p w:rsidR="005864A8" w:rsidP="00372DF6" w14:paraId="20A3A52E" w14:textId="77777777"/>
                    <w:p w:rsidR="005864A8" w14:paraId="4104AA15" w14:textId="77777777"/>
                    <w:p w:rsidR="005864A8" w:rsidP="00372DF6" w14:paraId="6AFDAF55" w14:textId="77777777"/>
                    <w:p w:rsidR="005864A8" w14:paraId="213C4991" w14:textId="77777777"/>
                    <w:p w:rsidR="005864A8" w:rsidP="00372DF6" w14:paraId="20DEF28E" w14:textId="77777777"/>
                    <w:p w:rsidR="005864A8" w14:paraId="240BF1E0" w14:textId="77777777"/>
                    <w:p w:rsidR="005864A8" w:rsidP="00372DF6" w14:paraId="794AF25E" w14:textId="77777777"/>
                    <w:p w:rsidR="005864A8" w14:paraId="4B40F1BD" w14:textId="77777777"/>
                    <w:p w:rsidR="005864A8" w:rsidP="00372DF6" w14:paraId="1586C797" w14:textId="77777777"/>
                    <w:p w:rsidR="005864A8" w14:paraId="6EA39CDB" w14:textId="77777777"/>
                    <w:p w:rsidR="005864A8" w:rsidP="00372DF6" w14:paraId="15C575D2" w14:textId="77777777"/>
                    <w:p w:rsidR="005864A8" w14:paraId="5345C14B" w14:textId="77777777"/>
                    <w:p w:rsidR="005864A8" w:rsidP="00372DF6" w14:paraId="36154971" w14:textId="77777777"/>
                    <w:p w:rsidR="005864A8" w14:paraId="69AF3CCE" w14:textId="77777777"/>
                    <w:p w:rsidR="005864A8" w:rsidP="00372DF6" w14:paraId="02BC92FE" w14:textId="77777777"/>
                    <w:p w:rsidR="005864A8" w14:paraId="175FB9D2" w14:textId="77777777"/>
                    <w:p w:rsidR="005864A8" w:rsidP="00372DF6" w14:paraId="4E6872D3" w14:textId="77777777"/>
                    <w:p w:rsidR="005864A8" w14:paraId="1809E8B7" w14:textId="77777777"/>
                    <w:p w:rsidR="005864A8" w:rsidP="00372DF6" w14:paraId="4F3162B6" w14:textId="77777777"/>
                    <w:p w:rsidR="005864A8" w14:paraId="34A4BCBB" w14:textId="77777777"/>
                    <w:p w:rsidR="005864A8" w:rsidP="00372DF6" w14:paraId="2EE918E4" w14:textId="77777777"/>
                    <w:p w:rsidR="005864A8" w14:paraId="3F6CBD31" w14:textId="77777777"/>
                    <w:p w:rsidR="005864A8" w:rsidP="00372DF6" w14:paraId="49A2DCE3" w14:textId="77777777"/>
                    <w:p w:rsidR="005864A8" w14:paraId="0800D360" w14:textId="77777777"/>
                    <w:p w:rsidR="005864A8" w:rsidP="00372DF6" w14:paraId="22B9B45D" w14:textId="77777777"/>
                    <w:p w:rsidR="005864A8" w14:paraId="494906E3" w14:textId="77777777"/>
                    <w:p w:rsidR="005864A8" w:rsidP="00372DF6" w14:paraId="3E98DDEE" w14:textId="77777777"/>
                    <w:p w:rsidR="005864A8" w14:paraId="0986CA4E" w14:textId="77777777"/>
                    <w:p w:rsidR="005864A8" w:rsidP="00372DF6" w14:paraId="130BD9D2" w14:textId="77777777"/>
                    <w:p w:rsidR="005864A8" w14:paraId="48B00BB4" w14:textId="77777777"/>
                    <w:p w:rsidR="005864A8" w:rsidP="00372DF6" w14:paraId="24BDDDFF" w14:textId="77777777"/>
                    <w:p w:rsidR="005864A8" w14:paraId="22FA3ECE" w14:textId="77777777"/>
                    <w:p w:rsidR="005864A8" w:rsidP="00372DF6" w14:paraId="75481D07" w14:textId="77777777"/>
                    <w:p w:rsidR="005864A8" w14:paraId="6A8E9E96" w14:textId="77777777"/>
                    <w:p w:rsidR="005864A8" w:rsidP="00372DF6" w14:paraId="7C66C2DF" w14:textId="77777777"/>
                    <w:p w:rsidR="005864A8" w14:paraId="0D4ED1D0" w14:textId="77777777"/>
                    <w:p w:rsidR="005864A8" w:rsidP="00372DF6" w14:paraId="23D3C226" w14:textId="77777777"/>
                    <w:p w:rsidR="005864A8" w14:paraId="0DCBFE61" w14:textId="77777777"/>
                    <w:p w:rsidR="005864A8" w:rsidP="00372DF6" w14:paraId="65EA8928" w14:textId="77777777"/>
                    <w:p w:rsidR="005864A8" w14:paraId="719CAD07" w14:textId="77777777"/>
                    <w:p w:rsidR="005864A8" w:rsidP="00372DF6" w14:paraId="22A6DC28" w14:textId="77777777"/>
                    <w:p w:rsidR="005864A8" w14:paraId="7658B2AF" w14:textId="77777777"/>
                    <w:p w:rsidR="005864A8" w:rsidP="00372DF6" w14:paraId="43CBE0B4" w14:textId="77777777"/>
                    <w:p w:rsidR="005864A8" w14:paraId="7F78406A" w14:textId="77777777"/>
                    <w:p w:rsidR="005864A8" w:rsidP="00372DF6" w14:paraId="434C1958" w14:textId="77777777"/>
                    <w:p w:rsidR="005864A8" w14:paraId="5975221A" w14:textId="77777777"/>
                    <w:p w:rsidR="005864A8" w:rsidP="00372DF6" w14:paraId="7DAA372D" w14:textId="77777777"/>
                    <w:p w:rsidR="005864A8" w14:paraId="0613C398" w14:textId="77777777"/>
                    <w:p w:rsidR="005864A8" w:rsidP="00372DF6" w14:paraId="3F4356A4" w14:textId="77777777"/>
                    <w:p w:rsidR="005864A8" w14:paraId="155FA2CE" w14:textId="77777777"/>
                    <w:p w:rsidR="005864A8" w:rsidP="00372DF6" w14:paraId="10F5686B" w14:textId="77777777"/>
                    <w:p w:rsidR="005864A8" w14:paraId="31B39176" w14:textId="77777777"/>
                    <w:p w:rsidR="005864A8" w:rsidP="00372DF6" w14:paraId="50E0255F" w14:textId="77777777"/>
                    <w:p w:rsidR="005864A8" w14:paraId="42068E9E" w14:textId="77777777"/>
                    <w:p w:rsidR="005864A8" w:rsidP="00372DF6" w14:paraId="109A2CD3" w14:textId="77777777"/>
                    <w:p w:rsidR="005864A8" w14:paraId="05B663F0" w14:textId="77777777"/>
                    <w:p w:rsidR="005864A8" w:rsidP="00372DF6" w14:paraId="41249407" w14:textId="77777777"/>
                    <w:p w:rsidR="005864A8" w14:paraId="334F9FF8" w14:textId="77777777"/>
                    <w:p w:rsidR="005864A8" w:rsidP="00372DF6" w14:paraId="10B8B541" w14:textId="77777777"/>
                    <w:p w:rsidR="005864A8" w14:paraId="190E2F05" w14:textId="77777777"/>
                    <w:p w:rsidR="005864A8" w:rsidP="00372DF6" w14:paraId="502E9354" w14:textId="77777777"/>
                    <w:p w:rsidR="005864A8" w14:paraId="25D6E66B" w14:textId="77777777"/>
                    <w:p w:rsidR="005864A8" w:rsidP="00372DF6" w14:paraId="405255BC" w14:textId="77777777"/>
                    <w:p w:rsidR="005864A8" w14:paraId="31AFF659" w14:textId="77777777"/>
                    <w:p w:rsidR="005864A8" w:rsidP="00372DF6" w14:paraId="468A8122" w14:textId="77777777"/>
                    <w:p w:rsidR="005864A8" w14:paraId="4A88D629" w14:textId="77777777"/>
                    <w:p w:rsidR="005864A8" w:rsidP="00372DF6" w14:paraId="7E8CB071" w14:textId="77777777"/>
                    <w:p w:rsidR="005864A8" w14:paraId="7659DF2D" w14:textId="77777777"/>
                    <w:p w:rsidR="005864A8" w:rsidP="00372DF6" w14:paraId="70D3B290" w14:textId="77777777"/>
                    <w:p w:rsidR="005864A8" w14:paraId="047629D7" w14:textId="77777777"/>
                    <w:p w:rsidR="005864A8" w:rsidP="00372DF6" w14:paraId="442FC365" w14:textId="77777777"/>
                    <w:p w:rsidR="005864A8" w14:paraId="7767CC8F" w14:textId="77777777"/>
                    <w:p w:rsidR="005864A8" w:rsidP="00372DF6" w14:paraId="641F861B" w14:textId="77777777"/>
                    <w:p w:rsidR="005864A8" w14:paraId="286892E6" w14:textId="77777777"/>
                    <w:p w:rsidR="005864A8" w:rsidP="00372DF6" w14:paraId="4ED85A45" w14:textId="77777777"/>
                    <w:p w:rsidR="005864A8" w14:paraId="5D0BE54D" w14:textId="77777777"/>
                    <w:p w:rsidR="005864A8" w:rsidP="00372DF6" w14:paraId="2C68ABD1" w14:textId="77777777"/>
                    <w:p w:rsidR="005864A8" w14:paraId="46943988" w14:textId="77777777"/>
                    <w:p w:rsidR="005864A8" w:rsidP="00372DF6" w14:paraId="3F6FF09F" w14:textId="77777777"/>
                    <w:p w:rsidR="005864A8" w14:paraId="446ED1E9" w14:textId="77777777"/>
                    <w:p w:rsidR="005864A8" w:rsidP="00372DF6" w14:paraId="6A77C2CA" w14:textId="77777777"/>
                    <w:p w:rsidR="005864A8" w14:paraId="0F78B5D9" w14:textId="77777777"/>
                    <w:p w:rsidR="005864A8" w:rsidP="00372DF6" w14:paraId="24E4FFFA" w14:textId="77777777"/>
                    <w:p w:rsidR="005864A8" w14:paraId="003CF1DE" w14:textId="77777777"/>
                    <w:p w:rsidR="005864A8" w:rsidP="00372DF6" w14:paraId="3D176F2C" w14:textId="77777777"/>
                    <w:p w:rsidR="005864A8" w14:paraId="4710B431" w14:textId="77777777"/>
                    <w:p w:rsidR="005864A8" w:rsidP="00372DF6" w14:paraId="66DD8F6B" w14:textId="77777777"/>
                    <w:p w:rsidR="005864A8" w14:paraId="5CD3F0FC" w14:textId="77777777"/>
                    <w:p w:rsidR="005864A8" w:rsidP="00372DF6" w14:paraId="49D0C9B7" w14:textId="77777777"/>
                    <w:p w:rsidR="005864A8" w14:paraId="69D746F9" w14:textId="77777777"/>
                    <w:p w:rsidR="005864A8" w:rsidP="00372DF6" w14:paraId="02CAA1F7" w14:textId="77777777"/>
                    <w:p w:rsidR="005864A8" w14:paraId="32B43C99" w14:textId="77777777"/>
                    <w:p w:rsidR="005864A8" w:rsidP="00372DF6" w14:paraId="47859872" w14:textId="77777777"/>
                    <w:p w:rsidR="005864A8" w14:paraId="6B36163E" w14:textId="77777777"/>
                    <w:p w:rsidR="005864A8" w:rsidP="00372DF6" w14:paraId="150037A5" w14:textId="77777777"/>
                    <w:p w:rsidR="005864A8" w14:paraId="446376CE" w14:textId="77777777"/>
                    <w:p w:rsidR="005864A8" w:rsidP="00372DF6" w14:paraId="36D189B7" w14:textId="77777777"/>
                    <w:p w:rsidR="005864A8" w14:paraId="1F9CF2E5" w14:textId="77777777"/>
                    <w:p w:rsidR="005864A8" w:rsidP="00372DF6" w14:paraId="631F049F" w14:textId="77777777"/>
                    <w:p w:rsidR="005864A8" w14:paraId="380121E7" w14:textId="77777777"/>
                    <w:p w:rsidR="005864A8" w:rsidP="00372DF6" w14:paraId="1E7E621A" w14:textId="77777777"/>
                    <w:p w:rsidR="005864A8" w14:paraId="71864859" w14:textId="77777777"/>
                    <w:p w:rsidR="005864A8" w:rsidP="00372DF6" w14:paraId="4792746B" w14:textId="77777777"/>
                    <w:p w:rsidR="005864A8" w14:paraId="588910E6" w14:textId="77777777"/>
                    <w:p w:rsidR="005864A8" w:rsidP="00372DF6" w14:paraId="1D5A3434" w14:textId="77777777"/>
                    <w:p w:rsidR="005864A8" w14:paraId="289170E7" w14:textId="77777777"/>
                    <w:p w:rsidR="005864A8" w:rsidP="00372DF6" w14:paraId="6EA528BB" w14:textId="77777777"/>
                    <w:p w:rsidR="005864A8" w14:paraId="51186D77" w14:textId="77777777"/>
                    <w:p w:rsidR="005864A8" w:rsidP="00372DF6" w14:paraId="312C5ED9" w14:textId="77777777"/>
                    <w:p w:rsidR="005864A8" w14:paraId="0E3F84E6" w14:textId="77777777"/>
                    <w:p w:rsidR="005864A8" w:rsidP="00372DF6" w14:paraId="35DA2BC5" w14:textId="77777777"/>
                    <w:p w:rsidR="005864A8" w14:paraId="0DCDF199" w14:textId="77777777"/>
                    <w:p w:rsidR="005864A8" w:rsidP="00372DF6" w14:paraId="30BA2392" w14:textId="77777777"/>
                    <w:p w:rsidR="005864A8" w14:paraId="6FF35939" w14:textId="77777777"/>
                    <w:p w:rsidR="005864A8" w:rsidP="00372DF6" w14:paraId="65B2E0F5" w14:textId="77777777"/>
                    <w:p w:rsidR="005864A8" w14:paraId="1A6CFD95" w14:textId="77777777"/>
                    <w:p w:rsidR="005864A8" w:rsidP="00372DF6" w14:paraId="62490A27" w14:textId="77777777"/>
                    <w:p w:rsidR="005864A8" w14:paraId="27176FE2" w14:textId="77777777"/>
                    <w:p w:rsidR="005864A8" w:rsidP="00372DF6" w14:paraId="492BF24A" w14:textId="77777777"/>
                    <w:p w:rsidR="005864A8" w14:paraId="35FADBC6" w14:textId="77777777"/>
                    <w:p w:rsidR="005864A8" w:rsidP="00372DF6" w14:paraId="73CDFB11" w14:textId="77777777"/>
                    <w:p w:rsidR="005864A8" w14:paraId="4025A799" w14:textId="77777777"/>
                    <w:p w:rsidR="005864A8" w:rsidP="00372DF6" w14:paraId="7F9B6C20" w14:textId="77777777"/>
                    <w:p w:rsidR="005864A8" w14:paraId="088FF5C6" w14:textId="77777777"/>
                    <w:p w:rsidR="005864A8" w:rsidP="00372DF6" w14:paraId="15D46102" w14:textId="77777777"/>
                    <w:p w:rsidR="005864A8" w14:paraId="0F9A466C" w14:textId="77777777"/>
                    <w:p w:rsidR="005864A8" w:rsidP="00372DF6" w14:paraId="2C8C55A8" w14:textId="77777777"/>
                    <w:p w:rsidR="005864A8" w14:paraId="1EBEDF42" w14:textId="77777777"/>
                    <w:p w:rsidR="005864A8" w:rsidP="00372DF6" w14:paraId="1B87968F" w14:textId="77777777"/>
                    <w:p w:rsidR="005864A8" w14:paraId="3BA7AC8A" w14:textId="77777777"/>
                    <w:p w:rsidR="005864A8" w:rsidP="00372DF6" w14:paraId="2A92F3A4" w14:textId="77777777"/>
                    <w:p w:rsidR="005864A8" w14:paraId="62999552" w14:textId="77777777"/>
                    <w:p w:rsidR="005864A8" w:rsidP="00372DF6" w14:paraId="39025437" w14:textId="77777777"/>
                    <w:p w:rsidR="005864A8" w14:paraId="29658B43" w14:textId="77777777"/>
                    <w:p w:rsidR="005864A8" w:rsidP="00372DF6" w14:paraId="379C558B" w14:textId="77777777"/>
                    <w:p w:rsidR="005864A8" w14:paraId="038A84ED" w14:textId="77777777"/>
                    <w:p w:rsidR="005864A8" w:rsidP="00372DF6" w14:paraId="741A19E3" w14:textId="77777777"/>
                    <w:p w:rsidR="005864A8" w14:paraId="28601699" w14:textId="77777777"/>
                    <w:p w:rsidR="005864A8" w:rsidP="00372DF6" w14:paraId="094FAC40" w14:textId="77777777"/>
                    <w:p w:rsidR="005864A8" w14:paraId="508FBD5C" w14:textId="77777777"/>
                    <w:p w:rsidR="005864A8" w:rsidP="00372DF6" w14:paraId="35604F69" w14:textId="77777777"/>
                    <w:p w:rsidR="005864A8" w14:paraId="4AD33294" w14:textId="77777777"/>
                    <w:p w:rsidR="005864A8" w:rsidP="00372DF6" w14:paraId="234843E4" w14:textId="77777777"/>
                    <w:p w:rsidR="005864A8" w14:paraId="2661396D" w14:textId="77777777"/>
                    <w:p w:rsidR="005864A8" w:rsidP="00372DF6" w14:paraId="7AE4DBE4" w14:textId="77777777"/>
                    <w:p w:rsidR="005864A8" w14:paraId="38D4BD1A" w14:textId="77777777"/>
                    <w:p w:rsidR="005864A8" w:rsidP="00372DF6" w14:paraId="54677146" w14:textId="77777777"/>
                    <w:p w:rsidR="005864A8" w14:paraId="1F717AAD" w14:textId="77777777"/>
                    <w:p w:rsidR="005864A8" w:rsidP="00372DF6" w14:paraId="5F7BF611" w14:textId="77777777"/>
                    <w:p w:rsidR="005864A8" w14:paraId="319BE55C" w14:textId="77777777"/>
                    <w:p w:rsidR="005864A8" w:rsidP="00372DF6" w14:paraId="44BAC593" w14:textId="77777777"/>
                    <w:p w:rsidR="005864A8" w14:paraId="4C3A795C" w14:textId="77777777"/>
                    <w:p w:rsidR="005864A8" w:rsidP="00372DF6" w14:paraId="7A4E99E8" w14:textId="77777777"/>
                    <w:p w:rsidR="005864A8" w14:paraId="3473512B" w14:textId="77777777"/>
                    <w:p w:rsidR="005864A8" w:rsidP="00372DF6" w14:paraId="46FDAA13" w14:textId="77777777"/>
                    <w:p w:rsidR="005864A8" w14:paraId="0C727160" w14:textId="77777777"/>
                    <w:p w:rsidR="005864A8" w:rsidP="00372DF6" w14:paraId="1D741484" w14:textId="77777777"/>
                    <w:p w:rsidR="005864A8" w14:paraId="0943DEFA" w14:textId="77777777"/>
                    <w:p w:rsidR="005864A8" w:rsidP="00372DF6" w14:paraId="0BCDDA31" w14:textId="77777777"/>
                    <w:p w:rsidR="005864A8" w14:paraId="73383435" w14:textId="77777777"/>
                    <w:p w:rsidR="005864A8" w:rsidP="00372DF6" w14:paraId="4E37CE1D" w14:textId="77777777"/>
                    <w:p w:rsidR="005864A8" w14:paraId="4DEB07ED" w14:textId="77777777"/>
                    <w:p w:rsidR="005864A8" w:rsidP="00372DF6" w14:paraId="4C9BDD53" w14:textId="77777777"/>
                    <w:p w:rsidR="005864A8" w14:paraId="128684E8" w14:textId="77777777"/>
                    <w:p w:rsidR="005864A8" w:rsidP="00372DF6" w14:paraId="4DA58442" w14:textId="77777777"/>
                    <w:p w:rsidR="005864A8" w14:paraId="61CFB8DB" w14:textId="77777777"/>
                    <w:p w:rsidR="005864A8" w:rsidP="00372DF6" w14:paraId="78F3A470" w14:textId="77777777"/>
                    <w:p w:rsidR="005864A8" w14:paraId="35F858B2" w14:textId="77777777"/>
                    <w:p w:rsidR="005864A8" w:rsidP="00372DF6" w14:paraId="136F6FD2" w14:textId="77777777"/>
                    <w:p w:rsidR="005864A8" w14:paraId="352185E2" w14:textId="77777777"/>
                    <w:p w:rsidR="005864A8" w:rsidP="00372DF6" w14:paraId="621A0A96" w14:textId="77777777"/>
                    <w:p w:rsidR="005864A8" w14:paraId="1C151461" w14:textId="77777777"/>
                    <w:p w:rsidR="005864A8" w:rsidP="00372DF6" w14:paraId="6FBB98B0" w14:textId="77777777"/>
                    <w:p w:rsidR="005864A8" w14:paraId="0ADD94C6" w14:textId="77777777"/>
                    <w:p w:rsidR="005864A8" w:rsidP="00372DF6" w14:paraId="71A114B7" w14:textId="77777777"/>
                    <w:p w:rsidR="005864A8" w14:paraId="4BA4B7CD" w14:textId="77777777"/>
                    <w:p w:rsidR="005864A8" w:rsidP="00372DF6" w14:paraId="092C0F1D" w14:textId="77777777"/>
                    <w:p w:rsidR="005864A8" w14:paraId="7A4C84A1" w14:textId="77777777"/>
                    <w:p w:rsidR="005864A8" w:rsidP="00372DF6" w14:paraId="6488FE0F" w14:textId="77777777"/>
                    <w:p w:rsidR="005864A8" w14:paraId="7687831A" w14:textId="77777777"/>
                    <w:p w:rsidR="005864A8" w:rsidP="00372DF6" w14:paraId="47BD6DBD" w14:textId="77777777"/>
                    <w:p w:rsidR="005864A8" w14:paraId="4927B7B6" w14:textId="77777777"/>
                    <w:p w:rsidR="005864A8" w:rsidP="00372DF6" w14:paraId="13BFA8F9" w14:textId="77777777"/>
                    <w:p w:rsidR="005864A8" w14:paraId="3AC2027E" w14:textId="77777777"/>
                    <w:p w:rsidR="005864A8" w:rsidP="00372DF6" w14:paraId="3FE671CB" w14:textId="77777777"/>
                    <w:p w:rsidR="005864A8" w14:paraId="06A8404E" w14:textId="77777777"/>
                    <w:p w:rsidR="005864A8" w:rsidP="00372DF6" w14:paraId="7FB7B5B7" w14:textId="77777777"/>
                    <w:p w:rsidR="005864A8" w14:paraId="45C33553" w14:textId="77777777"/>
                    <w:p w:rsidR="005864A8" w:rsidP="00372DF6" w14:paraId="6CE19721" w14:textId="77777777"/>
                    <w:p w:rsidR="005864A8" w14:paraId="256FAEFF" w14:textId="77777777"/>
                    <w:p w:rsidR="005864A8" w:rsidP="00372DF6" w14:paraId="48993697" w14:textId="77777777"/>
                    <w:p w:rsidR="005864A8" w14:paraId="38D02369" w14:textId="77777777"/>
                    <w:p w:rsidR="005864A8" w:rsidP="00372DF6" w14:paraId="23EB43D8" w14:textId="77777777"/>
                    <w:p w:rsidR="005864A8" w14:paraId="13968100" w14:textId="77777777"/>
                    <w:p w:rsidR="005864A8" w:rsidP="00372DF6" w14:paraId="0FDF9413" w14:textId="77777777"/>
                    <w:p w:rsidR="005864A8" w14:paraId="0F4063CA" w14:textId="77777777"/>
                    <w:p w:rsidR="005864A8" w:rsidP="00372DF6" w14:paraId="3440E96A" w14:textId="77777777"/>
                    <w:p w:rsidR="005864A8" w14:paraId="394767B7" w14:textId="77777777"/>
                    <w:p w:rsidR="005864A8" w:rsidP="00372DF6" w14:paraId="0362BA04" w14:textId="77777777"/>
                    <w:p w:rsidR="005864A8" w14:paraId="7D86D975" w14:textId="77777777"/>
                    <w:p w:rsidR="005864A8" w:rsidP="00372DF6" w14:paraId="39514B93" w14:textId="77777777"/>
                    <w:p w:rsidR="005864A8" w14:paraId="7ECD19CB" w14:textId="77777777"/>
                    <w:p w:rsidR="005864A8" w:rsidP="00372DF6" w14:paraId="1D638752" w14:textId="77777777"/>
                    <w:p w:rsidR="005864A8" w14:paraId="0E4B10F6" w14:textId="77777777"/>
                    <w:p w:rsidR="005864A8" w:rsidP="00372DF6" w14:paraId="70D65B5F" w14:textId="77777777"/>
                    <w:p w:rsidR="005864A8" w14:paraId="6A7C3994" w14:textId="77777777"/>
                    <w:p w:rsidR="005864A8" w:rsidP="00372DF6" w14:paraId="3AB9DC86" w14:textId="77777777"/>
                    <w:p w:rsidR="005864A8" w14:paraId="074DE0E4" w14:textId="77777777"/>
                    <w:p w:rsidR="005864A8" w:rsidP="00372DF6" w14:paraId="51B946FF" w14:textId="77777777"/>
                    <w:p w:rsidR="005864A8" w14:paraId="4BE57901" w14:textId="77777777"/>
                    <w:p w:rsidR="005864A8" w:rsidP="00372DF6" w14:paraId="3D60096F" w14:textId="77777777"/>
                    <w:p w:rsidR="005864A8" w14:paraId="2856BAA5" w14:textId="77777777"/>
                    <w:p w:rsidR="005864A8" w:rsidP="00372DF6" w14:paraId="2243252F" w14:textId="77777777"/>
                    <w:p w:rsidR="005864A8" w14:paraId="04F63C5E" w14:textId="77777777"/>
                    <w:p w:rsidR="005864A8" w:rsidP="00372DF6" w14:paraId="75768FC7" w14:textId="77777777"/>
                    <w:p w:rsidR="005864A8" w14:paraId="6076B6E2" w14:textId="77777777"/>
                    <w:p w:rsidR="005864A8" w:rsidP="00372DF6" w14:paraId="4552E407" w14:textId="77777777"/>
                    <w:p w:rsidR="005864A8" w14:paraId="1802B7EA" w14:textId="77777777"/>
                    <w:p w:rsidR="005864A8" w:rsidP="00372DF6" w14:paraId="3B56378B" w14:textId="77777777"/>
                    <w:p w:rsidR="005864A8" w14:paraId="759D976D" w14:textId="77777777"/>
                    <w:p w:rsidR="005864A8" w:rsidP="00372DF6" w14:paraId="39C718D3" w14:textId="77777777"/>
                    <w:p w:rsidR="005864A8" w14:paraId="2610239B" w14:textId="77777777"/>
                    <w:p w:rsidR="005864A8" w:rsidP="00372DF6" w14:paraId="5432B9B0" w14:textId="77777777"/>
                    <w:p w:rsidR="005864A8" w14:paraId="390A809C" w14:textId="77777777"/>
                    <w:p w:rsidR="005864A8" w:rsidP="00372DF6" w14:paraId="62F4BB2F" w14:textId="77777777"/>
                    <w:p w:rsidR="005864A8" w14:paraId="61BDE419" w14:textId="77777777"/>
                    <w:p w:rsidR="005864A8" w:rsidP="00372DF6" w14:paraId="4CE46DBF" w14:textId="77777777"/>
                    <w:p w:rsidR="005864A8" w14:paraId="725309FB" w14:textId="77777777"/>
                    <w:p w:rsidR="005864A8" w:rsidP="00372DF6" w14:paraId="76B2DAF7" w14:textId="77777777"/>
                    <w:p w:rsidR="005864A8" w14:paraId="46872E71" w14:textId="77777777"/>
                    <w:p w:rsidR="005864A8" w:rsidP="00372DF6" w14:paraId="4B0D7081" w14:textId="77777777"/>
                    <w:p w:rsidR="005864A8" w14:paraId="5DA1DB54" w14:textId="77777777"/>
                    <w:p w:rsidR="005864A8" w:rsidP="00372DF6" w14:paraId="256816E2" w14:textId="77777777"/>
                    <w:p w:rsidR="005864A8" w14:paraId="2542AF20" w14:textId="77777777"/>
                    <w:p w:rsidR="005864A8" w:rsidP="00372DF6" w14:paraId="0A451BFF" w14:textId="77777777"/>
                    <w:p w:rsidR="005864A8" w14:paraId="184FB00D" w14:textId="77777777"/>
                    <w:p w:rsidR="005864A8" w:rsidP="00372DF6" w14:paraId="44218EDB" w14:textId="77777777"/>
                    <w:p w:rsidR="005864A8" w14:paraId="567240DF" w14:textId="77777777"/>
                    <w:p w:rsidR="005864A8" w:rsidP="00372DF6" w14:paraId="782F98A1" w14:textId="77777777"/>
                    <w:p w:rsidR="005864A8" w14:paraId="54FF4EB9" w14:textId="77777777"/>
                    <w:p w:rsidR="005864A8" w:rsidP="00372DF6" w14:paraId="617C0152" w14:textId="77777777"/>
                    <w:p w:rsidR="005864A8" w14:paraId="6D4B9921" w14:textId="77777777"/>
                    <w:p w:rsidR="005864A8" w:rsidP="00372DF6" w14:paraId="083E67E0" w14:textId="77777777"/>
                    <w:p w:rsidR="005864A8" w14:paraId="5D23AA9B" w14:textId="77777777"/>
                    <w:p w:rsidR="005864A8" w:rsidP="00372DF6" w14:paraId="3C54D8EC" w14:textId="77777777"/>
                    <w:p w:rsidR="005864A8" w14:paraId="1E129CB2" w14:textId="77777777"/>
                    <w:p w:rsidR="005864A8" w:rsidP="00372DF6" w14:paraId="4B120CAA" w14:textId="77777777"/>
                    <w:p w:rsidR="005864A8" w14:paraId="0E7CB1D9" w14:textId="77777777"/>
                    <w:p w:rsidR="005864A8" w:rsidP="00372DF6" w14:paraId="60BF8E5F" w14:textId="77777777"/>
                    <w:p w:rsidR="005864A8" w14:paraId="2FC5C9B9" w14:textId="77777777"/>
                    <w:p w:rsidR="005864A8" w:rsidP="00372DF6" w14:paraId="51D897AC" w14:textId="77777777"/>
                    <w:p w:rsidR="005864A8" w14:paraId="7D3F76AD" w14:textId="77777777"/>
                    <w:p w:rsidR="005864A8" w:rsidP="00372DF6" w14:paraId="06B8B8D9" w14:textId="77777777"/>
                    <w:p w:rsidR="005864A8" w14:paraId="779802D1" w14:textId="77777777"/>
                    <w:p w:rsidR="005864A8" w:rsidP="00372DF6" w14:paraId="1DB10FA7" w14:textId="77777777"/>
                    <w:p w:rsidR="005864A8" w14:paraId="2CB239BC" w14:textId="77777777"/>
                    <w:p w:rsidR="005864A8" w:rsidP="00372DF6" w14:paraId="4C5DA063" w14:textId="77777777"/>
                    <w:p w:rsidR="005864A8" w14:paraId="3EDECD8E" w14:textId="77777777"/>
                    <w:p w:rsidR="005864A8" w:rsidP="00372DF6" w14:paraId="0480A764" w14:textId="77777777"/>
                    <w:p w:rsidR="005864A8" w14:paraId="56A262E5" w14:textId="77777777"/>
                    <w:p w:rsidR="005864A8" w:rsidP="00372DF6" w14:paraId="2EB8D48B" w14:textId="77777777"/>
                    <w:p w:rsidR="005864A8" w14:paraId="03BE9AD0" w14:textId="77777777"/>
                    <w:p w:rsidR="005864A8" w:rsidP="00372DF6" w14:paraId="4245C786" w14:textId="77777777"/>
                    <w:p w:rsidR="005864A8" w14:paraId="0A042EBC" w14:textId="77777777"/>
                    <w:p w:rsidR="005864A8" w:rsidP="00372DF6" w14:paraId="5D81879C" w14:textId="77777777"/>
                    <w:p w:rsidR="005864A8" w14:paraId="4D3C570B" w14:textId="77777777"/>
                    <w:p w:rsidR="005864A8" w:rsidP="00372DF6" w14:paraId="1EE42600" w14:textId="77777777"/>
                    <w:p w:rsidR="005864A8" w14:paraId="3192A225" w14:textId="77777777"/>
                    <w:p w:rsidR="005864A8" w:rsidP="00372DF6" w14:paraId="61633E9B" w14:textId="77777777"/>
                    <w:p w:rsidR="005864A8" w14:paraId="37659FFE" w14:textId="77777777"/>
                    <w:p w:rsidR="005864A8" w:rsidP="00372DF6" w14:paraId="50B7AB63" w14:textId="77777777"/>
                    <w:p w:rsidR="005864A8" w14:paraId="3136E62F" w14:textId="77777777"/>
                    <w:p w:rsidR="005864A8" w:rsidP="00372DF6" w14:paraId="22295E29" w14:textId="77777777"/>
                    <w:p w:rsidR="005864A8" w14:paraId="280E1081" w14:textId="77777777"/>
                    <w:p w:rsidR="005864A8" w:rsidP="00372DF6" w14:paraId="3E9BF4E3" w14:textId="77777777"/>
                    <w:p w:rsidR="005864A8" w14:paraId="000E8202" w14:textId="77777777"/>
                    <w:p w:rsidR="005864A8" w:rsidP="00372DF6" w14:paraId="479E3C86" w14:textId="77777777"/>
                    <w:p w:rsidR="005864A8" w14:paraId="1C84CA8F" w14:textId="77777777"/>
                    <w:p w:rsidR="005864A8" w:rsidP="00372DF6" w14:paraId="2D5B83F3" w14:textId="77777777"/>
                    <w:p w:rsidR="005864A8" w14:paraId="2AE1DD5E" w14:textId="77777777"/>
                    <w:p w:rsidR="005864A8" w:rsidP="00372DF6" w14:paraId="35F61BB1" w14:textId="77777777"/>
                    <w:p w:rsidR="005864A8" w14:paraId="3D912626" w14:textId="77777777"/>
                    <w:p w:rsidR="005864A8" w:rsidP="00372DF6" w14:paraId="04715946" w14:textId="77777777"/>
                    <w:p w:rsidR="005864A8" w14:paraId="0B7A8143" w14:textId="77777777"/>
                    <w:p w:rsidR="005864A8" w:rsidP="00372DF6" w14:paraId="75BDAEF8" w14:textId="77777777"/>
                    <w:p w:rsidR="005864A8" w14:paraId="08EE52D0" w14:textId="77777777"/>
                    <w:p w:rsidR="005864A8" w:rsidP="00372DF6" w14:paraId="39EBACA3" w14:textId="77777777"/>
                    <w:p w:rsidR="005864A8" w14:paraId="214AB019" w14:textId="77777777"/>
                    <w:p w:rsidR="005864A8" w:rsidP="00372DF6" w14:paraId="4952827A" w14:textId="77777777"/>
                    <w:p w:rsidR="005864A8" w14:paraId="7D646286" w14:textId="77777777"/>
                    <w:p w:rsidR="005864A8" w:rsidP="00372DF6" w14:paraId="0F24B794" w14:textId="77777777"/>
                    <w:p w:rsidR="005864A8" w14:paraId="0EA356DA" w14:textId="77777777"/>
                    <w:p w:rsidR="005864A8" w:rsidP="00372DF6" w14:paraId="2B479182" w14:textId="77777777"/>
                    <w:p w:rsidR="005864A8" w14:paraId="73A5F76C" w14:textId="77777777"/>
                    <w:p w:rsidR="005864A8" w:rsidP="00372DF6" w14:paraId="4111EA36" w14:textId="77777777"/>
                    <w:p w:rsidR="005864A8" w14:paraId="6752FCBF" w14:textId="77777777"/>
                    <w:p w:rsidR="005864A8" w:rsidP="00372DF6" w14:paraId="75B71123" w14:textId="77777777"/>
                    <w:p w:rsidR="005864A8" w14:paraId="0B195F2F" w14:textId="77777777"/>
                    <w:p w:rsidR="005864A8" w:rsidP="00372DF6" w14:paraId="67653E1A" w14:textId="77777777"/>
                    <w:p w:rsidR="005864A8" w14:paraId="320C55D8" w14:textId="77777777"/>
                    <w:p w:rsidR="005864A8" w:rsidP="00372DF6" w14:paraId="1E46169D" w14:textId="77777777"/>
                    <w:p w:rsidR="005864A8" w14:paraId="01DE4208" w14:textId="77777777"/>
                    <w:p w:rsidR="005864A8" w:rsidP="00372DF6" w14:paraId="4697DAD6" w14:textId="77777777"/>
                    <w:p w:rsidR="005864A8" w14:paraId="4AB32AD8" w14:textId="77777777"/>
                    <w:p w:rsidR="005864A8" w:rsidP="00372DF6" w14:paraId="567F8EE9" w14:textId="77777777"/>
                    <w:p w:rsidR="005864A8" w14:paraId="769A76CE" w14:textId="77777777"/>
                    <w:p w:rsidR="005864A8" w:rsidP="00372DF6" w14:paraId="1ECCA7D6" w14:textId="77777777"/>
                    <w:p w:rsidR="005864A8" w14:paraId="2C4F7EE8" w14:textId="77777777"/>
                    <w:p w:rsidR="005864A8" w:rsidP="00372DF6" w14:paraId="00C44CAC" w14:textId="77777777"/>
                    <w:p w:rsidR="005864A8" w14:paraId="05BE136B" w14:textId="77777777"/>
                    <w:p w:rsidR="005864A8" w:rsidP="00372DF6" w14:paraId="67FB946F" w14:textId="77777777"/>
                    <w:p w:rsidR="005864A8" w14:paraId="397A643D" w14:textId="77777777"/>
                    <w:p w:rsidR="005864A8" w:rsidP="00372DF6" w14:paraId="276440B1" w14:textId="77777777"/>
                    <w:p w:rsidR="005864A8" w14:paraId="4C12998C" w14:textId="77777777"/>
                    <w:p w:rsidR="005864A8" w:rsidP="00372DF6" w14:paraId="00996223" w14:textId="77777777"/>
                    <w:p w:rsidR="005864A8" w14:paraId="175676C4" w14:textId="77777777"/>
                    <w:p w:rsidR="005864A8" w:rsidP="00372DF6" w14:paraId="6B16EA75" w14:textId="77777777"/>
                    <w:p w:rsidR="005864A8" w14:paraId="692D8B1E" w14:textId="77777777"/>
                    <w:p w:rsidR="005864A8" w:rsidP="00372DF6" w14:paraId="133EE2D4" w14:textId="77777777"/>
                    <w:p w:rsidR="005864A8" w14:paraId="6E90AC30" w14:textId="77777777"/>
                    <w:p w:rsidR="005864A8" w:rsidP="00372DF6" w14:paraId="3F2AB116" w14:textId="77777777"/>
                    <w:p w:rsidR="005864A8" w14:paraId="63D87860" w14:textId="77777777"/>
                    <w:p w:rsidR="005864A8" w:rsidP="00372DF6" w14:paraId="028EDD7C" w14:textId="77777777"/>
                    <w:p w:rsidR="005864A8" w14:paraId="3DD39306" w14:textId="77777777"/>
                    <w:p w:rsidR="005864A8" w:rsidP="00372DF6" w14:paraId="78BC10C4" w14:textId="77777777"/>
                    <w:p w:rsidR="005864A8" w14:paraId="61DC19E6" w14:textId="77777777"/>
                    <w:p w:rsidR="005864A8" w:rsidP="00372DF6" w14:paraId="53DA7F92" w14:textId="77777777"/>
                    <w:p w:rsidR="005864A8" w14:paraId="005CD6EA" w14:textId="77777777"/>
                    <w:p w:rsidR="005864A8" w:rsidP="00372DF6" w14:paraId="04AD7E71" w14:textId="77777777"/>
                    <w:p w:rsidR="005864A8" w14:paraId="0ED867B5" w14:textId="77777777"/>
                    <w:p w:rsidR="005864A8" w:rsidP="00372DF6" w14:paraId="1F0F4483" w14:textId="77777777"/>
                    <w:p w:rsidR="005864A8" w14:paraId="27C41A43" w14:textId="77777777"/>
                    <w:p w:rsidR="005864A8" w:rsidP="00372DF6" w14:paraId="2930552B" w14:textId="77777777"/>
                    <w:p w:rsidR="005864A8" w14:paraId="3E402621" w14:textId="77777777"/>
                    <w:p w:rsidR="005864A8" w:rsidP="00372DF6" w14:paraId="3E039778" w14:textId="77777777"/>
                    <w:p w:rsidR="005864A8" w14:paraId="2AD69FBA" w14:textId="77777777"/>
                    <w:p w:rsidR="005864A8" w:rsidP="00372DF6" w14:paraId="06BA60D7" w14:textId="77777777"/>
                    <w:p w:rsidR="005864A8" w14:paraId="3721C969" w14:textId="77777777"/>
                    <w:p w:rsidR="005864A8" w:rsidP="00372DF6" w14:paraId="2638888E" w14:textId="77777777"/>
                    <w:p w:rsidR="005864A8" w14:paraId="61DB6708" w14:textId="77777777"/>
                    <w:p w:rsidR="005864A8" w:rsidP="00372DF6" w14:paraId="390C87A1" w14:textId="77777777"/>
                    <w:p w:rsidR="005864A8" w14:paraId="30BC10A5" w14:textId="77777777"/>
                    <w:p w:rsidR="005864A8" w:rsidP="00372DF6" w14:paraId="39D745A9" w14:textId="77777777"/>
                    <w:p w:rsidR="005864A8" w14:paraId="12983552" w14:textId="77777777"/>
                    <w:p w:rsidR="005864A8" w:rsidP="00372DF6" w14:paraId="744244DB" w14:textId="77777777"/>
                    <w:p w:rsidR="005864A8" w14:paraId="2D587CFF" w14:textId="77777777"/>
                    <w:p w:rsidR="005864A8" w:rsidP="00372DF6" w14:paraId="36C00ACB" w14:textId="77777777"/>
                    <w:p w:rsidR="005864A8" w14:paraId="006AE484" w14:textId="77777777"/>
                    <w:p w:rsidR="005864A8" w:rsidP="00372DF6" w14:paraId="1FCD5C78" w14:textId="77777777"/>
                    <w:p w:rsidR="005864A8" w14:paraId="24612A22" w14:textId="77777777"/>
                    <w:p w:rsidR="005864A8" w:rsidP="00372DF6" w14:paraId="3E9A24B8" w14:textId="77777777"/>
                    <w:p w:rsidR="005864A8" w14:paraId="3A7F782E" w14:textId="77777777"/>
                    <w:p w:rsidR="005864A8" w:rsidP="00372DF6" w14:paraId="473249E3" w14:textId="77777777"/>
                    <w:p w:rsidR="005864A8" w14:paraId="6F4966BF" w14:textId="77777777"/>
                    <w:p w:rsidR="005864A8" w:rsidP="00372DF6" w14:paraId="6DF7B30E" w14:textId="77777777"/>
                    <w:p w:rsidR="005864A8" w14:paraId="529D2216" w14:textId="77777777"/>
                    <w:p w:rsidR="005864A8" w:rsidP="00372DF6" w14:paraId="71318586" w14:textId="77777777"/>
                    <w:p w:rsidR="005864A8" w14:paraId="13DC563A" w14:textId="77777777"/>
                    <w:p w:rsidR="005864A8" w:rsidP="00372DF6" w14:paraId="06E49BF5" w14:textId="77777777"/>
                    <w:p w:rsidR="005864A8" w14:paraId="0B3FB1EA" w14:textId="77777777"/>
                    <w:p w:rsidR="005864A8" w:rsidP="00372DF6" w14:paraId="2599226B" w14:textId="77777777"/>
                    <w:p w:rsidR="005864A8" w14:paraId="7ECA367D" w14:textId="77777777"/>
                    <w:p w:rsidR="005864A8" w:rsidP="00372DF6" w14:paraId="2E994E86" w14:textId="77777777"/>
                    <w:p w:rsidR="005864A8" w14:paraId="4A6640EC" w14:textId="77777777"/>
                    <w:p w:rsidR="005864A8" w:rsidP="00372DF6" w14:paraId="4FD57A32" w14:textId="77777777"/>
                    <w:p w:rsidR="005864A8" w14:paraId="4BBDAF8C" w14:textId="77777777"/>
                    <w:p w:rsidR="005864A8" w:rsidP="00372DF6" w14:paraId="47047077" w14:textId="77777777"/>
                    <w:p w:rsidR="005864A8" w14:paraId="105B6092" w14:textId="77777777"/>
                    <w:p w:rsidR="005864A8" w:rsidP="00372DF6" w14:paraId="1C9484A0" w14:textId="77777777"/>
                    <w:p w:rsidR="005864A8" w14:paraId="08B0C1D3" w14:textId="77777777"/>
                    <w:p w:rsidR="005864A8" w:rsidP="00372DF6" w14:paraId="00086B03" w14:textId="77777777"/>
                    <w:p w:rsidR="005864A8" w14:paraId="5DFDFDC6" w14:textId="77777777"/>
                    <w:p w:rsidR="005864A8" w:rsidP="00372DF6" w14:paraId="73FD6ACC" w14:textId="77777777"/>
                    <w:p w:rsidR="005864A8" w14:paraId="5BF701BA" w14:textId="77777777"/>
                    <w:p w:rsidR="005864A8" w:rsidP="00372DF6" w14:paraId="2E0A32E2" w14:textId="77777777"/>
                    <w:p w:rsidR="005864A8" w14:paraId="584EDAAC" w14:textId="77777777"/>
                    <w:p w:rsidR="005864A8" w:rsidP="00372DF6" w14:paraId="6427D8C4" w14:textId="77777777"/>
                    <w:p w:rsidR="005864A8" w14:paraId="67B3C0B3" w14:textId="77777777"/>
                    <w:p w:rsidR="005864A8" w:rsidP="00372DF6" w14:paraId="75F489A3" w14:textId="77777777"/>
                    <w:p w:rsidR="005864A8" w14:paraId="415120A9" w14:textId="77777777"/>
                    <w:p w:rsidR="005864A8" w:rsidP="00372DF6" w14:paraId="605EC357" w14:textId="77777777"/>
                    <w:p w:rsidR="005864A8" w14:paraId="2E78D98B" w14:textId="77777777"/>
                    <w:p w:rsidR="005864A8" w:rsidP="00372DF6" w14:paraId="6D3E636A" w14:textId="77777777"/>
                    <w:p w:rsidR="005864A8" w14:paraId="0D78C303" w14:textId="77777777"/>
                    <w:p w:rsidR="005864A8" w:rsidP="00372DF6" w14:paraId="6CDDF3F9" w14:textId="77777777"/>
                    <w:p w:rsidR="005864A8" w14:paraId="19E585E7" w14:textId="77777777"/>
                    <w:p w:rsidR="005864A8" w:rsidP="00372DF6" w14:paraId="154EBEDF" w14:textId="77777777"/>
                    <w:p w:rsidR="005864A8" w14:paraId="08FD1D39" w14:textId="77777777"/>
                    <w:p w:rsidR="005864A8" w:rsidP="00372DF6" w14:paraId="7156CDA0" w14:textId="77777777"/>
                    <w:p w:rsidR="005864A8" w14:paraId="2A1B5CA0" w14:textId="77777777"/>
                    <w:p w:rsidR="005864A8" w:rsidP="00372DF6" w14:paraId="76BD365F" w14:textId="77777777"/>
                    <w:p w:rsidR="005864A8" w14:paraId="53DBC8F5" w14:textId="77777777"/>
                    <w:p w:rsidR="005864A8" w:rsidP="00372DF6" w14:paraId="31B92EF4" w14:textId="77777777"/>
                    <w:p w:rsidR="005864A8" w14:paraId="284B1937" w14:textId="77777777"/>
                    <w:p w:rsidR="005864A8" w:rsidP="00372DF6" w14:paraId="64130CE6" w14:textId="77777777"/>
                    <w:p w:rsidR="005864A8" w14:paraId="49E2BD0E" w14:textId="77777777"/>
                    <w:p w:rsidR="005864A8" w:rsidP="00372DF6" w14:paraId="1A7B9256" w14:textId="77777777"/>
                    <w:p w:rsidR="005864A8" w14:paraId="11A9B554" w14:textId="77777777"/>
                    <w:p w:rsidR="005864A8" w:rsidP="00372DF6" w14:paraId="369E00F4" w14:textId="77777777"/>
                    <w:p w:rsidR="005864A8" w14:paraId="66975546" w14:textId="77777777"/>
                    <w:p w:rsidR="005864A8" w:rsidP="00372DF6" w14:paraId="56AF46F4" w14:textId="77777777"/>
                    <w:p w:rsidR="005864A8" w14:paraId="1D41E765" w14:textId="77777777"/>
                    <w:p w:rsidR="005864A8" w:rsidP="00372DF6" w14:paraId="0456BEA0" w14:textId="77777777"/>
                    <w:p w:rsidR="005864A8" w14:paraId="0EDBA4B1" w14:textId="77777777"/>
                    <w:p w:rsidR="005864A8" w:rsidP="00372DF6" w14:paraId="1B49E65B" w14:textId="77777777"/>
                    <w:p w:rsidR="005864A8" w14:paraId="7D16F28B" w14:textId="77777777"/>
                    <w:p w:rsidR="005864A8" w:rsidP="00372DF6" w14:paraId="7463B541" w14:textId="77777777"/>
                    <w:p w:rsidR="005864A8" w14:paraId="302D7B12" w14:textId="77777777"/>
                    <w:p w:rsidR="005864A8" w:rsidP="00372DF6" w14:paraId="5BD73023" w14:textId="77777777"/>
                    <w:p w:rsidR="005864A8" w14:paraId="695E9D4F" w14:textId="77777777"/>
                    <w:p w:rsidR="005864A8" w:rsidP="00372DF6" w14:paraId="6DC5BD6F" w14:textId="77777777"/>
                    <w:p w:rsidR="005864A8" w14:paraId="56012E14" w14:textId="77777777"/>
                    <w:p w:rsidR="005864A8" w:rsidP="00372DF6" w14:paraId="06519EB2" w14:textId="77777777"/>
                    <w:p w:rsidR="005864A8" w14:paraId="0441B596" w14:textId="77777777"/>
                    <w:p w:rsidR="005864A8" w:rsidP="00372DF6" w14:paraId="67DFE154" w14:textId="77777777"/>
                    <w:p w:rsidR="005864A8" w14:paraId="12D4494E" w14:textId="77777777"/>
                    <w:p w:rsidR="005864A8" w:rsidP="00372DF6" w14:paraId="750CFD7D" w14:textId="77777777"/>
                    <w:p w:rsidR="005864A8" w14:paraId="0E65A18B" w14:textId="77777777"/>
                    <w:p w:rsidR="005864A8" w:rsidP="00372DF6" w14:paraId="6BF31228" w14:textId="77777777"/>
                    <w:p w:rsidR="005864A8" w14:paraId="670C7F5E" w14:textId="77777777"/>
                    <w:p w:rsidR="005864A8" w:rsidP="00372DF6" w14:paraId="657F1648" w14:textId="77777777"/>
                    <w:p w:rsidR="005864A8" w14:paraId="5786BFE4" w14:textId="77777777"/>
                    <w:p w:rsidR="005864A8" w:rsidP="00372DF6" w14:paraId="677C71B5" w14:textId="77777777"/>
                    <w:p w:rsidR="005864A8" w14:paraId="2C230B77" w14:textId="77777777"/>
                    <w:p w:rsidR="005864A8" w:rsidP="00372DF6" w14:paraId="577B9E7C" w14:textId="77777777"/>
                    <w:p w:rsidR="005864A8" w14:paraId="3C7BD51C" w14:textId="77777777"/>
                    <w:p w:rsidR="005864A8" w:rsidP="00372DF6" w14:paraId="75AB79BF" w14:textId="77777777"/>
                    <w:p w:rsidR="005864A8" w14:paraId="4E6A87C7" w14:textId="77777777"/>
                    <w:p w:rsidR="005864A8" w:rsidP="00372DF6" w14:paraId="67E7ACA4" w14:textId="77777777"/>
                    <w:p w:rsidR="005864A8" w14:paraId="3DD6F721" w14:textId="77777777"/>
                    <w:p w:rsidR="005864A8" w:rsidP="00372DF6" w14:paraId="7AD387DF" w14:textId="77777777"/>
                    <w:p w:rsidR="005864A8" w14:paraId="201082E1" w14:textId="77777777"/>
                    <w:p w:rsidR="005864A8" w:rsidP="00372DF6" w14:paraId="3479B7CC" w14:textId="77777777"/>
                    <w:p w:rsidR="005864A8" w14:paraId="3C8CE094" w14:textId="77777777"/>
                    <w:p w:rsidR="005864A8" w:rsidP="00372DF6" w14:paraId="039074F2" w14:textId="77777777"/>
                    <w:p w:rsidR="005864A8" w14:paraId="57E31FF6" w14:textId="77777777"/>
                    <w:p w:rsidR="005864A8" w:rsidP="00372DF6" w14:paraId="3F4DF51D" w14:textId="77777777"/>
                    <w:p w:rsidR="005864A8" w14:paraId="2CC11DB9" w14:textId="77777777"/>
                    <w:p w:rsidR="005864A8" w:rsidP="00372DF6" w14:paraId="079E00ED" w14:textId="77777777"/>
                    <w:p w:rsidR="005864A8" w14:paraId="539638D9" w14:textId="77777777"/>
                    <w:p w:rsidR="005864A8" w:rsidP="00372DF6" w14:paraId="450FB1E0" w14:textId="77777777"/>
                    <w:p w:rsidR="005864A8" w14:paraId="0627BE70" w14:textId="77777777"/>
                    <w:p w:rsidR="005864A8" w:rsidP="00372DF6" w14:paraId="3DC17CEB" w14:textId="77777777"/>
                    <w:p w:rsidR="005864A8" w14:paraId="42E21FFC" w14:textId="77777777"/>
                    <w:p w:rsidR="005864A8" w:rsidP="00372DF6" w14:paraId="77F1CD80" w14:textId="77777777"/>
                    <w:p w:rsidR="005864A8" w14:paraId="1265A83B" w14:textId="77777777"/>
                    <w:p w:rsidR="005864A8" w:rsidP="00372DF6" w14:paraId="60F3954E" w14:textId="77777777"/>
                    <w:p w:rsidR="005864A8" w14:paraId="7BB3C22D" w14:textId="77777777"/>
                    <w:p w:rsidR="005864A8" w:rsidP="00372DF6" w14:paraId="3A2D2751" w14:textId="77777777"/>
                    <w:p w:rsidR="005864A8" w14:paraId="714A28B6" w14:textId="77777777"/>
                    <w:p w:rsidR="005864A8" w:rsidP="00372DF6" w14:paraId="4508C999" w14:textId="77777777"/>
                    <w:p w:rsidR="005864A8" w14:paraId="7D2AD99B" w14:textId="77777777"/>
                    <w:p w:rsidR="005864A8" w:rsidP="00372DF6" w14:paraId="6FEB0624" w14:textId="77777777"/>
                    <w:p w:rsidR="005864A8" w14:paraId="26579694" w14:textId="77777777"/>
                    <w:p w:rsidR="005864A8" w:rsidP="00372DF6" w14:paraId="09387D37" w14:textId="77777777"/>
                    <w:p w:rsidR="005864A8" w14:paraId="57286B77" w14:textId="77777777"/>
                    <w:p w:rsidR="005864A8" w:rsidP="00372DF6" w14:paraId="44AF8ED2" w14:textId="77777777"/>
                    <w:p w:rsidR="005864A8" w14:paraId="1E06D8EC" w14:textId="77777777"/>
                    <w:p w:rsidR="005864A8" w:rsidP="00372DF6" w14:paraId="07BC85EB" w14:textId="77777777"/>
                    <w:p w:rsidR="005864A8" w14:paraId="666A33FA" w14:textId="77777777"/>
                    <w:p w:rsidR="005864A8" w:rsidP="00372DF6" w14:paraId="1358F316" w14:textId="77777777"/>
                    <w:p w:rsidR="005864A8" w14:paraId="567250BB" w14:textId="77777777"/>
                    <w:p w:rsidR="005864A8" w:rsidP="00372DF6" w14:paraId="7A90098B" w14:textId="77777777"/>
                    <w:p w:rsidR="005864A8" w14:paraId="02CB241E" w14:textId="77777777"/>
                    <w:p w:rsidR="005864A8" w:rsidP="00372DF6" w14:paraId="463547DF" w14:textId="77777777"/>
                    <w:p w:rsidR="005864A8" w14:paraId="05131FF7" w14:textId="77777777"/>
                    <w:p w:rsidR="005864A8" w:rsidP="00372DF6" w14:paraId="49BE0B11" w14:textId="77777777"/>
                    <w:p w:rsidR="005864A8" w14:paraId="1ABB57D4" w14:textId="77777777"/>
                    <w:p w:rsidR="005864A8" w:rsidP="00372DF6" w14:paraId="202532E3" w14:textId="77777777"/>
                    <w:p w:rsidR="005864A8" w14:paraId="4E1E0442" w14:textId="77777777"/>
                    <w:p w:rsidR="005864A8" w:rsidP="00372DF6" w14:paraId="709630FD" w14:textId="77777777"/>
                    <w:p w:rsidR="005864A8" w14:paraId="4CE25205" w14:textId="77777777"/>
                    <w:p w:rsidR="005864A8" w:rsidP="00372DF6" w14:paraId="21716A40" w14:textId="77777777"/>
                    <w:p w:rsidR="005864A8" w14:paraId="1705EA53" w14:textId="77777777"/>
                    <w:p w:rsidR="005864A8" w:rsidP="00372DF6" w14:paraId="58FB3A28" w14:textId="77777777"/>
                    <w:p w:rsidR="005864A8" w14:paraId="38F2FFBA" w14:textId="77777777"/>
                    <w:p w:rsidR="005864A8" w:rsidP="00372DF6" w14:paraId="5D494B53" w14:textId="77777777"/>
                    <w:p w:rsidR="005864A8" w14:paraId="5FDB974D" w14:textId="77777777"/>
                    <w:p w:rsidR="005864A8" w:rsidP="00372DF6" w14:paraId="0648513F" w14:textId="77777777"/>
                    <w:p w:rsidR="005864A8" w14:paraId="1F61A36C" w14:textId="77777777"/>
                    <w:p w:rsidR="005864A8" w:rsidP="00372DF6" w14:paraId="7FC72F49" w14:textId="77777777"/>
                    <w:p w:rsidR="005864A8" w14:paraId="176E078C" w14:textId="77777777"/>
                    <w:p w:rsidR="005864A8" w:rsidP="00372DF6" w14:paraId="73243B6E" w14:textId="77777777"/>
                    <w:p w:rsidR="005864A8" w14:paraId="5008E64B" w14:textId="77777777"/>
                    <w:p w:rsidR="005864A8" w:rsidP="00372DF6" w14:paraId="0077A47D" w14:textId="77777777"/>
                    <w:p w:rsidR="005864A8" w14:paraId="08EE0FB4" w14:textId="77777777"/>
                    <w:p w:rsidR="005864A8" w:rsidP="00372DF6" w14:paraId="2FDD1A06" w14:textId="77777777"/>
                    <w:p w:rsidR="005864A8" w14:paraId="503C2EE9" w14:textId="77777777"/>
                    <w:p w:rsidR="005864A8" w:rsidP="00372DF6" w14:paraId="2FE070DB" w14:textId="77777777"/>
                    <w:p w:rsidR="005864A8" w14:paraId="50565960" w14:textId="77777777"/>
                    <w:p w:rsidR="005864A8" w:rsidP="00372DF6" w14:paraId="1BAF8D39" w14:textId="77777777"/>
                    <w:p w:rsidR="005864A8" w14:paraId="38C972EA" w14:textId="77777777"/>
                    <w:p w:rsidR="005864A8" w:rsidP="00372DF6" w14:paraId="234A3F1F" w14:textId="77777777"/>
                    <w:p w:rsidR="005864A8" w14:paraId="72644001" w14:textId="77777777"/>
                    <w:p w:rsidR="005864A8" w:rsidP="00372DF6" w14:paraId="0AF86BF7" w14:textId="77777777"/>
                    <w:p w:rsidR="005864A8" w14:paraId="7752911C" w14:textId="77777777"/>
                    <w:p w:rsidR="005864A8" w:rsidP="00372DF6" w14:paraId="3595C9B9" w14:textId="77777777"/>
                    <w:p w:rsidR="005864A8" w14:paraId="4E687D12" w14:textId="77777777"/>
                    <w:p w:rsidR="005864A8" w:rsidP="00372DF6" w14:paraId="19930497" w14:textId="77777777"/>
                    <w:p w:rsidR="005864A8" w14:paraId="3823E1A8" w14:textId="77777777"/>
                    <w:p w:rsidR="005864A8" w:rsidP="00372DF6" w14:paraId="5394CAD6" w14:textId="77777777"/>
                    <w:p w:rsidR="005864A8" w14:paraId="0E3667A9" w14:textId="77777777"/>
                    <w:p w:rsidR="005864A8" w:rsidP="00372DF6" w14:paraId="583371CB" w14:textId="77777777"/>
                    <w:p w:rsidR="005864A8" w14:paraId="48A169D0" w14:textId="77777777"/>
                    <w:p w:rsidR="005864A8" w:rsidP="00372DF6" w14:paraId="73652E12" w14:textId="77777777"/>
                    <w:p w:rsidR="005864A8" w14:paraId="0BA55CC2" w14:textId="77777777"/>
                    <w:p w:rsidR="005864A8" w:rsidP="00372DF6" w14:paraId="61E42776" w14:textId="77777777"/>
                    <w:p w:rsidR="005864A8" w14:paraId="08CAC16C" w14:textId="77777777"/>
                    <w:p w:rsidR="005864A8" w:rsidP="00372DF6" w14:paraId="656B00C2" w14:textId="77777777"/>
                    <w:p w:rsidR="005864A8" w14:paraId="5508F8FA" w14:textId="77777777"/>
                    <w:p w:rsidR="005864A8" w:rsidP="00372DF6" w14:paraId="54447B3E" w14:textId="77777777"/>
                    <w:p w:rsidR="005864A8" w14:paraId="6238CCFE" w14:textId="77777777"/>
                    <w:p w:rsidR="005864A8" w:rsidP="00372DF6" w14:paraId="381D1373" w14:textId="77777777"/>
                    <w:p w:rsidR="005864A8" w14:paraId="4E800130" w14:textId="77777777"/>
                    <w:p w:rsidR="005864A8" w:rsidP="00372DF6" w14:paraId="1FBA632F" w14:textId="77777777"/>
                    <w:p w:rsidR="005864A8" w14:paraId="4C7BC642" w14:textId="77777777"/>
                    <w:p w:rsidR="005864A8" w:rsidP="00372DF6" w14:paraId="4371B70E" w14:textId="77777777"/>
                    <w:p w:rsidR="005864A8" w14:paraId="7C886F32" w14:textId="77777777"/>
                    <w:p w:rsidR="005864A8" w:rsidP="00372DF6" w14:paraId="191ECC93" w14:textId="77777777"/>
                    <w:p w:rsidR="005864A8" w14:paraId="4D9ADD2C" w14:textId="77777777"/>
                    <w:p w:rsidR="005864A8" w:rsidP="00372DF6" w14:paraId="4923BC8C" w14:textId="77777777"/>
                    <w:p w:rsidR="005864A8" w14:paraId="7B051F59" w14:textId="77777777"/>
                    <w:p w:rsidR="005864A8" w:rsidP="00372DF6" w14:paraId="0E908708" w14:textId="77777777"/>
                    <w:p w:rsidR="005864A8" w14:paraId="5998EE62" w14:textId="77777777"/>
                    <w:p w:rsidR="005864A8" w:rsidP="00372DF6" w14:paraId="5AFE1372" w14:textId="77777777"/>
                    <w:p w:rsidR="005864A8" w14:paraId="603CE131" w14:textId="77777777"/>
                    <w:p w:rsidR="005864A8" w:rsidP="00372DF6" w14:paraId="1A97FA68" w14:textId="77777777"/>
                    <w:p w:rsidR="005864A8" w14:paraId="536E26F2" w14:textId="77777777"/>
                    <w:p w:rsidR="005864A8" w:rsidP="00372DF6" w14:paraId="43D8F079" w14:textId="77777777"/>
                    <w:p w:rsidR="005864A8" w14:paraId="748E34A2" w14:textId="77777777"/>
                    <w:p w:rsidR="005864A8" w:rsidP="00372DF6" w14:paraId="0E863386" w14:textId="77777777"/>
                    <w:p w:rsidR="005864A8" w14:paraId="4D735B25" w14:textId="77777777"/>
                    <w:p w:rsidR="005864A8" w:rsidP="00372DF6" w14:paraId="5D7C6E82" w14:textId="77777777"/>
                    <w:p w:rsidR="005864A8" w14:paraId="09A869CA" w14:textId="77777777"/>
                    <w:p w:rsidR="005864A8" w:rsidP="00372DF6" w14:paraId="1CEF27D4" w14:textId="77777777"/>
                    <w:p w:rsidR="005864A8" w14:paraId="1DD7A165" w14:textId="77777777"/>
                    <w:p w:rsidR="005864A8" w:rsidP="00372DF6" w14:paraId="74576E10" w14:textId="77777777"/>
                    <w:p w:rsidR="005864A8" w14:paraId="59265BDD" w14:textId="77777777"/>
                    <w:p w:rsidR="005864A8" w:rsidP="00372DF6" w14:paraId="2F9F1776" w14:textId="77777777"/>
                    <w:p w:rsidR="005864A8" w14:paraId="0553CC1C" w14:textId="77777777"/>
                    <w:p w:rsidR="005864A8" w:rsidP="00372DF6" w14:paraId="7AC9F129" w14:textId="77777777"/>
                    <w:p w:rsidR="005864A8" w14:paraId="3035AB6E" w14:textId="77777777"/>
                    <w:p w:rsidR="005864A8" w:rsidP="00372DF6" w14:paraId="15FE666B" w14:textId="77777777"/>
                    <w:p w:rsidR="005864A8" w14:paraId="5BABC6F9" w14:textId="77777777"/>
                    <w:p w:rsidR="005864A8" w:rsidP="00372DF6" w14:paraId="67FD2FD2" w14:textId="77777777"/>
                    <w:p w:rsidR="005864A8" w14:paraId="772084AB" w14:textId="77777777"/>
                    <w:p w:rsidR="005864A8" w:rsidP="00372DF6" w14:paraId="358E9E37" w14:textId="77777777"/>
                    <w:p w:rsidR="005864A8" w14:paraId="3B5874D4" w14:textId="77777777"/>
                    <w:p w:rsidR="005864A8" w:rsidP="00372DF6" w14:paraId="4B86C27B" w14:textId="77777777"/>
                    <w:p w:rsidR="005864A8" w14:paraId="0BDFBDE1" w14:textId="77777777"/>
                    <w:p w:rsidR="005864A8" w:rsidP="00372DF6" w14:paraId="2184285F" w14:textId="77777777"/>
                    <w:p w:rsidR="005864A8" w14:paraId="660D90DD" w14:textId="77777777"/>
                    <w:p w:rsidR="005864A8" w:rsidP="00372DF6" w14:paraId="317B4BA6" w14:textId="77777777"/>
                    <w:p w:rsidR="005864A8" w14:paraId="6211DF37" w14:textId="77777777"/>
                    <w:p w:rsidR="005864A8" w:rsidP="00372DF6" w14:paraId="62AD3EDC" w14:textId="77777777"/>
                    <w:p w:rsidR="005864A8" w14:paraId="2B515DC2" w14:textId="77777777"/>
                    <w:p w:rsidR="005864A8" w:rsidP="00372DF6" w14:paraId="6B869B2A" w14:textId="77777777"/>
                    <w:p w:rsidR="005864A8" w14:paraId="25FB833C" w14:textId="77777777"/>
                    <w:p w:rsidR="005864A8" w:rsidP="00372DF6" w14:paraId="3CE65AB5" w14:textId="77777777"/>
                    <w:p w:rsidR="005864A8" w14:paraId="6C329749" w14:textId="77777777"/>
                    <w:p w:rsidR="005864A8" w:rsidP="00372DF6" w14:paraId="6BE2BAF0" w14:textId="77777777"/>
                    <w:p w:rsidR="005864A8" w14:paraId="742A66EC" w14:textId="77777777"/>
                    <w:p w:rsidR="005864A8" w:rsidP="00372DF6" w14:paraId="19BB4E91" w14:textId="77777777"/>
                    <w:p w:rsidR="005864A8" w14:paraId="41C1DAA1" w14:textId="77777777"/>
                    <w:p w:rsidR="005864A8" w:rsidP="00372DF6" w14:paraId="44ED370B" w14:textId="77777777"/>
                    <w:p w:rsidR="005864A8" w14:paraId="5B6571B1" w14:textId="77777777"/>
                    <w:p w:rsidR="005864A8" w:rsidP="00372DF6" w14:paraId="5DC78531" w14:textId="77777777"/>
                    <w:p w:rsidR="005864A8" w14:paraId="4A4D863C" w14:textId="77777777"/>
                    <w:p w:rsidR="005864A8" w:rsidP="00372DF6" w14:paraId="1B23990B" w14:textId="77777777"/>
                    <w:p w:rsidR="005864A8" w14:paraId="3FB30E64" w14:textId="77777777"/>
                    <w:p w:rsidR="005864A8" w:rsidP="00372DF6" w14:paraId="533BF289" w14:textId="77777777"/>
                    <w:p w:rsidR="005864A8" w14:paraId="3DD4544D" w14:textId="77777777"/>
                    <w:p w:rsidR="005864A8" w:rsidP="00372DF6" w14:paraId="15B2E258" w14:textId="77777777"/>
                    <w:p w:rsidR="005864A8" w14:paraId="0AA211AE" w14:textId="77777777"/>
                    <w:p w:rsidR="005864A8" w:rsidP="00372DF6" w14:paraId="068CED2C" w14:textId="77777777"/>
                    <w:p w:rsidR="005864A8" w14:paraId="677363DC" w14:textId="77777777"/>
                    <w:p w:rsidR="005864A8" w:rsidP="00372DF6" w14:paraId="50CAD593" w14:textId="77777777"/>
                    <w:p w:rsidR="005864A8" w14:paraId="10703C66" w14:textId="77777777"/>
                    <w:p w:rsidR="005864A8" w:rsidP="00372DF6" w14:paraId="3CC9E049" w14:textId="77777777"/>
                    <w:p w:rsidR="005864A8" w14:paraId="27AE1215" w14:textId="77777777"/>
                    <w:p w:rsidR="005864A8" w:rsidP="00372DF6" w14:paraId="5BF886FE" w14:textId="77777777"/>
                    <w:p w:rsidR="005864A8" w14:paraId="685FB688" w14:textId="77777777"/>
                    <w:p w:rsidR="005864A8" w:rsidP="00372DF6" w14:paraId="3AEA6DB4" w14:textId="77777777"/>
                    <w:p w:rsidR="005864A8" w14:paraId="4E7F5441" w14:textId="77777777"/>
                    <w:p w:rsidR="005864A8" w:rsidP="00372DF6" w14:paraId="05D00E7E" w14:textId="77777777"/>
                    <w:p w:rsidR="005864A8" w14:paraId="19C8B930" w14:textId="77777777"/>
                    <w:p w:rsidR="005864A8" w:rsidP="00372DF6" w14:paraId="44752FDE" w14:textId="77777777"/>
                    <w:p w:rsidR="005864A8" w14:paraId="5EBA31C9" w14:textId="77777777"/>
                    <w:p w:rsidR="005864A8" w:rsidP="00372DF6" w14:paraId="2814D991" w14:textId="77777777"/>
                    <w:p w:rsidR="005864A8" w14:paraId="42EB5895" w14:textId="77777777"/>
                    <w:p w:rsidR="005864A8" w:rsidP="00372DF6" w14:paraId="59B21BDA" w14:textId="77777777"/>
                    <w:p w:rsidR="005864A8" w14:paraId="20E35E3A" w14:textId="77777777"/>
                    <w:p w:rsidR="005864A8" w:rsidP="00372DF6" w14:paraId="4DA29D5A" w14:textId="77777777"/>
                    <w:p w:rsidR="005864A8" w14:paraId="727B6E11" w14:textId="77777777"/>
                    <w:p w:rsidR="005864A8" w:rsidP="00372DF6" w14:paraId="043A835B" w14:textId="77777777"/>
                    <w:p w:rsidR="005864A8" w14:paraId="53CDF33A" w14:textId="77777777"/>
                    <w:p w:rsidR="005864A8" w:rsidP="00372DF6" w14:paraId="1EF8E89D" w14:textId="77777777"/>
                    <w:p w:rsidR="005864A8" w14:paraId="4E00A221" w14:textId="77777777"/>
                    <w:p w:rsidR="005864A8" w:rsidP="00372DF6" w14:paraId="0958B6B1" w14:textId="77777777"/>
                    <w:p w:rsidR="005864A8" w14:paraId="2B654A97" w14:textId="77777777"/>
                    <w:p w:rsidR="005864A8" w:rsidP="00372DF6" w14:paraId="67EB55B9" w14:textId="77777777"/>
                    <w:p w:rsidR="005864A8" w14:paraId="4A44965D" w14:textId="77777777"/>
                    <w:p w:rsidR="005864A8" w:rsidP="00372DF6" w14:paraId="444946CD" w14:textId="77777777"/>
                    <w:p w:rsidR="005864A8" w14:paraId="4A2DF838" w14:textId="77777777"/>
                    <w:p w:rsidR="005864A8" w:rsidP="00372DF6" w14:paraId="60985CB3" w14:textId="77777777"/>
                    <w:p w:rsidR="005864A8" w14:paraId="50292F7E" w14:textId="77777777"/>
                    <w:p w:rsidR="005864A8" w:rsidP="00372DF6" w14:paraId="570FE743" w14:textId="77777777"/>
                    <w:p w:rsidR="005864A8" w14:paraId="1827E429" w14:textId="77777777"/>
                    <w:p w:rsidR="005864A8" w:rsidP="00372DF6" w14:paraId="4D68C52C" w14:textId="77777777"/>
                    <w:p w:rsidR="005864A8" w14:paraId="4760FF60" w14:textId="77777777"/>
                    <w:p w:rsidR="005864A8" w:rsidP="00372DF6" w14:paraId="6F31F045" w14:textId="77777777"/>
                    <w:p w:rsidR="005864A8" w14:paraId="69DB8492" w14:textId="77777777"/>
                    <w:p w:rsidR="005864A8" w:rsidP="00372DF6" w14:paraId="2579B879" w14:textId="77777777"/>
                    <w:p w:rsidR="005864A8" w14:paraId="49A6AEDB" w14:textId="77777777"/>
                    <w:p w:rsidR="005864A8" w:rsidP="00372DF6" w14:paraId="1A8EEA8B" w14:textId="77777777"/>
                    <w:p w:rsidR="005864A8" w14:paraId="77C887F2" w14:textId="77777777"/>
                    <w:p w:rsidR="005864A8" w:rsidP="00372DF6" w14:paraId="63144A9E" w14:textId="77777777"/>
                    <w:p w:rsidR="005864A8" w14:paraId="1C7F8B68" w14:textId="77777777"/>
                    <w:p w:rsidR="005864A8" w:rsidP="00372DF6" w14:paraId="6413DFDC" w14:textId="77777777"/>
                    <w:p w:rsidR="005864A8" w14:paraId="697FD4E9" w14:textId="77777777"/>
                    <w:p w:rsidR="005864A8" w:rsidP="00372DF6" w14:paraId="6817CE40" w14:textId="77777777"/>
                    <w:p w:rsidR="005864A8" w14:paraId="745064C2" w14:textId="77777777"/>
                    <w:p w:rsidR="005864A8" w:rsidP="00372DF6" w14:paraId="4B365BD0" w14:textId="77777777"/>
                    <w:p w:rsidR="005864A8" w14:paraId="7F6D25C8" w14:textId="77777777"/>
                    <w:p w:rsidR="005864A8" w:rsidP="00372DF6" w14:paraId="194F6717" w14:textId="77777777"/>
                    <w:p w:rsidR="005864A8" w14:paraId="16329388" w14:textId="77777777"/>
                    <w:p w:rsidR="005864A8" w:rsidP="00372DF6" w14:paraId="2D528865" w14:textId="77777777"/>
                    <w:p w:rsidR="005864A8" w14:paraId="5247692D" w14:textId="77777777"/>
                    <w:p w:rsidR="005864A8" w:rsidP="00372DF6" w14:paraId="189ABF10" w14:textId="77777777"/>
                    <w:p w:rsidR="005864A8" w14:paraId="03A088E1" w14:textId="77777777"/>
                    <w:p w:rsidR="005864A8" w:rsidP="00372DF6" w14:paraId="40AFDED4" w14:textId="77777777"/>
                    <w:p w:rsidR="005864A8" w14:paraId="3604429C" w14:textId="77777777"/>
                    <w:p w:rsidR="005864A8" w:rsidP="00372DF6" w14:paraId="5C7C1B1C" w14:textId="77777777"/>
                    <w:p w:rsidR="005864A8" w14:paraId="2028E31B" w14:textId="77777777"/>
                    <w:p w:rsidR="005864A8" w:rsidP="00372DF6" w14:paraId="5B9D45CB" w14:textId="77777777"/>
                    <w:p w:rsidR="005864A8" w14:paraId="3B8B656C" w14:textId="77777777"/>
                    <w:p w:rsidR="005864A8" w:rsidP="00372DF6" w14:paraId="6DBEB08E" w14:textId="77777777"/>
                    <w:p w:rsidR="005864A8" w14:paraId="47882D00" w14:textId="77777777"/>
                    <w:p w:rsidR="005864A8" w:rsidP="00372DF6" w14:paraId="4E3324C1" w14:textId="77777777"/>
                    <w:p w:rsidR="005864A8" w14:paraId="1B15CC18" w14:textId="77777777"/>
                    <w:p w:rsidR="005864A8" w:rsidP="00372DF6" w14:paraId="2E436F3D" w14:textId="77777777"/>
                    <w:p w:rsidR="005864A8" w14:paraId="6C0F4BAD" w14:textId="77777777"/>
                    <w:p w:rsidR="005864A8" w:rsidP="00372DF6" w14:paraId="21D727DB" w14:textId="77777777"/>
                    <w:p w:rsidR="005864A8" w14:paraId="5620C7B6" w14:textId="77777777"/>
                    <w:p w:rsidR="005864A8" w:rsidP="00372DF6" w14:paraId="429A7213" w14:textId="77777777"/>
                    <w:p w:rsidR="005864A8" w14:paraId="3A171E64" w14:textId="77777777"/>
                    <w:p w:rsidR="005864A8" w:rsidP="00372DF6" w14:paraId="23F5B3DA" w14:textId="77777777"/>
                    <w:p w:rsidR="005864A8" w14:paraId="24017DA6" w14:textId="77777777"/>
                    <w:p w:rsidR="005864A8" w:rsidP="00372DF6" w14:paraId="683E1FC5" w14:textId="77777777"/>
                    <w:p w:rsidR="005864A8" w14:paraId="3255B9EF" w14:textId="77777777"/>
                    <w:p w:rsidR="005864A8" w:rsidP="00372DF6" w14:paraId="1DCAD8D9" w14:textId="77777777"/>
                    <w:p w:rsidR="005864A8" w14:paraId="09EDBA34" w14:textId="77777777"/>
                    <w:p w:rsidR="005864A8" w:rsidP="00372DF6" w14:paraId="000D074E" w14:textId="77777777"/>
                    <w:p w:rsidR="005864A8" w14:paraId="0EDDE779" w14:textId="77777777"/>
                    <w:p w:rsidR="005864A8" w:rsidP="00372DF6" w14:paraId="7205BFE8" w14:textId="77777777"/>
                    <w:p w:rsidR="005864A8" w14:paraId="61A0228E" w14:textId="77777777"/>
                    <w:p w:rsidR="005864A8" w:rsidP="00372DF6" w14:paraId="575A925A" w14:textId="77777777"/>
                    <w:p w:rsidR="005864A8" w14:paraId="48AD6EB2" w14:textId="77777777"/>
                    <w:p w:rsidR="005864A8" w:rsidP="00372DF6" w14:paraId="407C8100" w14:textId="77777777"/>
                    <w:p w:rsidR="005864A8" w14:paraId="036DAAC8" w14:textId="77777777"/>
                    <w:p w:rsidR="005864A8" w:rsidP="00372DF6" w14:paraId="213D5C9A" w14:textId="77777777"/>
                    <w:p w:rsidR="005864A8" w14:paraId="4A163E49" w14:textId="77777777"/>
                    <w:p w:rsidR="005864A8" w:rsidP="00372DF6" w14:paraId="52605527" w14:textId="77777777"/>
                    <w:p w:rsidR="005864A8" w14:paraId="54AFA2D1" w14:textId="77777777"/>
                    <w:p w:rsidR="005864A8" w:rsidP="00372DF6" w14:paraId="71060A1C" w14:textId="77777777"/>
                    <w:p w:rsidR="005864A8" w14:paraId="0FBEBA61" w14:textId="77777777"/>
                    <w:p w:rsidR="005864A8" w:rsidP="00372DF6" w14:paraId="2300C56D" w14:textId="77777777"/>
                    <w:p w:rsidR="005864A8" w14:paraId="6FA2A430" w14:textId="77777777"/>
                    <w:p w:rsidR="005864A8" w:rsidP="00372DF6" w14:paraId="4D81AB1D" w14:textId="77777777"/>
                    <w:p w:rsidR="005864A8" w14:paraId="028E641C" w14:textId="77777777"/>
                    <w:p w:rsidR="005864A8" w:rsidP="00372DF6" w14:paraId="2BA34138" w14:textId="77777777"/>
                    <w:p w:rsidR="005864A8" w14:paraId="3109B9EB" w14:textId="77777777"/>
                    <w:p w:rsidR="005864A8" w:rsidP="00372DF6" w14:paraId="5D2E3C2B" w14:textId="77777777"/>
                    <w:p w:rsidR="005864A8" w14:paraId="51C7289E" w14:textId="77777777"/>
                    <w:p w:rsidR="005864A8" w:rsidP="00372DF6" w14:paraId="606E1DEC" w14:textId="77777777"/>
                    <w:p w:rsidR="005864A8" w14:paraId="7B7ECF7B" w14:textId="77777777"/>
                    <w:p w:rsidR="005864A8" w:rsidP="00372DF6" w14:paraId="4AEA9F57" w14:textId="77777777"/>
                    <w:p w:rsidR="005864A8" w14:paraId="25EF979C" w14:textId="77777777"/>
                    <w:p w:rsidR="005864A8" w:rsidP="00372DF6" w14:paraId="73980EB1" w14:textId="77777777"/>
                    <w:p w:rsidR="005864A8" w14:paraId="2B788008" w14:textId="77777777"/>
                    <w:p w:rsidR="005864A8" w:rsidP="00372DF6" w14:paraId="48D483C1" w14:textId="77777777"/>
                    <w:p w:rsidR="005864A8" w14:paraId="1BCF5C95" w14:textId="77777777"/>
                    <w:p w:rsidR="005864A8" w:rsidP="00372DF6" w14:paraId="7D1F6EF5" w14:textId="77777777"/>
                    <w:p w:rsidR="005864A8" w14:paraId="39F09B00" w14:textId="77777777"/>
                    <w:p w:rsidR="005864A8" w:rsidP="00372DF6" w14:paraId="5E771B5A" w14:textId="77777777"/>
                    <w:p w:rsidR="005864A8" w14:paraId="1A61290F" w14:textId="77777777"/>
                    <w:p w:rsidR="005864A8" w:rsidP="00372DF6" w14:paraId="1C70E45E" w14:textId="77777777"/>
                    <w:p w:rsidR="005864A8" w14:paraId="31F59B4D" w14:textId="77777777"/>
                    <w:p w:rsidR="005864A8" w:rsidP="00372DF6" w14:paraId="3653B8CF" w14:textId="77777777"/>
                    <w:p w:rsidR="005864A8" w14:paraId="44E59CE3" w14:textId="77777777"/>
                    <w:p w:rsidR="005864A8" w:rsidP="00372DF6" w14:paraId="37C09971" w14:textId="77777777"/>
                    <w:p w:rsidR="005864A8" w14:paraId="72CB49E2" w14:textId="77777777"/>
                    <w:p w:rsidR="005864A8" w:rsidP="00372DF6" w14:paraId="7BDE4807" w14:textId="77777777"/>
                    <w:p w:rsidR="005864A8" w14:paraId="197E2829" w14:textId="77777777"/>
                    <w:p w:rsidR="005864A8" w:rsidP="00372DF6" w14:paraId="17D76ADD" w14:textId="77777777"/>
                    <w:p w:rsidR="005864A8" w14:paraId="3E2B5C14" w14:textId="77777777"/>
                    <w:p w:rsidR="005864A8" w:rsidP="00372DF6" w14:paraId="20784329" w14:textId="77777777"/>
                    <w:p w:rsidR="005864A8" w14:paraId="40B531D8" w14:textId="77777777"/>
                    <w:p w:rsidR="005864A8" w:rsidP="00372DF6" w14:paraId="0245FCEB" w14:textId="77777777"/>
                    <w:p w:rsidR="005864A8" w14:paraId="520487DB" w14:textId="77777777"/>
                    <w:p w:rsidR="005864A8" w:rsidP="00372DF6" w14:paraId="12DCB727" w14:textId="77777777"/>
                    <w:p w:rsidR="005864A8" w14:paraId="386B0E70" w14:textId="77777777"/>
                    <w:p w:rsidR="005864A8" w:rsidP="00372DF6" w14:paraId="7E15AC29" w14:textId="77777777"/>
                    <w:p w:rsidR="005864A8" w14:paraId="207A9A0E" w14:textId="77777777"/>
                    <w:p w:rsidR="005864A8" w:rsidP="00372DF6" w14:paraId="1A74D9FD" w14:textId="77777777"/>
                    <w:p w:rsidR="005864A8" w14:paraId="0FDB7CA8" w14:textId="77777777"/>
                    <w:p w:rsidR="005864A8" w:rsidP="00372DF6" w14:paraId="7249DFEB" w14:textId="77777777"/>
                    <w:p w:rsidR="005864A8" w14:paraId="17201EA1" w14:textId="77777777"/>
                    <w:p w:rsidR="005864A8" w:rsidP="00372DF6" w14:paraId="4643BB76" w14:textId="77777777"/>
                    <w:p w:rsidR="005864A8" w14:paraId="2F7B87D1" w14:textId="77777777"/>
                    <w:p w:rsidR="005864A8" w:rsidP="00372DF6" w14:paraId="3116309F" w14:textId="77777777"/>
                    <w:p w:rsidR="005864A8" w14:paraId="3B54197B" w14:textId="77777777"/>
                    <w:p w:rsidR="005864A8" w:rsidP="00372DF6" w14:paraId="246255BB" w14:textId="77777777"/>
                    <w:p w:rsidR="005864A8" w14:paraId="6B7FBCCD" w14:textId="77777777"/>
                    <w:p w:rsidR="005864A8" w:rsidP="00372DF6" w14:paraId="1E7AE475" w14:textId="77777777"/>
                    <w:p w:rsidR="005864A8" w14:paraId="6B9B2A34" w14:textId="77777777"/>
                    <w:p w:rsidR="005864A8" w:rsidP="00372DF6" w14:paraId="3AAEF498" w14:textId="77777777"/>
                    <w:p w:rsidR="005864A8" w14:paraId="64EA2DAE" w14:textId="77777777"/>
                    <w:p w:rsidR="005864A8" w:rsidP="00372DF6" w14:paraId="06E74A79" w14:textId="77777777"/>
                    <w:p w:rsidR="005864A8" w14:paraId="7220CAC3" w14:textId="77777777"/>
                    <w:p w:rsidR="005864A8" w:rsidP="00372DF6" w14:paraId="6F0F8DA1" w14:textId="77777777"/>
                    <w:p w:rsidR="005864A8" w14:paraId="42B93DD1" w14:textId="77777777"/>
                    <w:p w:rsidR="005864A8" w:rsidP="00372DF6" w14:paraId="57855D28" w14:textId="77777777"/>
                    <w:p w:rsidR="005864A8" w14:paraId="3253A664" w14:textId="77777777"/>
                    <w:p w:rsidR="005864A8" w:rsidP="00372DF6" w14:paraId="4E232285" w14:textId="77777777"/>
                    <w:p w:rsidR="005864A8" w14:paraId="34F01A24" w14:textId="77777777"/>
                    <w:p w:rsidR="005864A8" w:rsidP="00372DF6" w14:paraId="7A27980A" w14:textId="77777777"/>
                    <w:p w:rsidR="005864A8" w14:paraId="5C00A3FA" w14:textId="77777777"/>
                    <w:p w:rsidR="005864A8" w:rsidP="00372DF6" w14:paraId="1F9FA0D6" w14:textId="77777777"/>
                    <w:p w:rsidR="005864A8" w14:paraId="49EA049D" w14:textId="77777777"/>
                    <w:p w:rsidR="005864A8" w:rsidP="00372DF6" w14:paraId="31BFD0D4" w14:textId="77777777"/>
                    <w:p w:rsidR="005864A8" w14:paraId="26BB2E08" w14:textId="77777777"/>
                    <w:p w:rsidR="005864A8" w:rsidP="00372DF6" w14:paraId="75E1BAA6" w14:textId="77777777"/>
                    <w:p w:rsidR="005864A8" w14:paraId="6FC27906" w14:textId="77777777"/>
                    <w:p w:rsidR="005864A8" w:rsidP="00372DF6" w14:paraId="12A9CBCD" w14:textId="77777777"/>
                    <w:p w:rsidR="005864A8" w14:paraId="16FC2B40" w14:textId="77777777"/>
                    <w:p w:rsidR="005864A8" w:rsidP="00372DF6" w14:paraId="6313FD6E" w14:textId="77777777"/>
                    <w:p w:rsidR="005864A8" w14:paraId="10EE543C" w14:textId="77777777"/>
                    <w:p w:rsidR="005864A8" w:rsidP="00372DF6" w14:paraId="22222B29" w14:textId="77777777"/>
                    <w:p w:rsidR="005864A8" w14:paraId="13DE8190" w14:textId="77777777"/>
                    <w:p w:rsidR="005864A8" w:rsidP="00372DF6" w14:paraId="5A1D3798" w14:textId="77777777"/>
                    <w:p w:rsidR="005864A8" w14:paraId="2DEAAA98" w14:textId="77777777"/>
                    <w:p w:rsidR="005864A8" w:rsidP="00372DF6" w14:paraId="1E9F6409" w14:textId="77777777"/>
                    <w:p w:rsidR="005864A8" w14:paraId="63CD6670" w14:textId="77777777"/>
                    <w:p w:rsidR="005864A8" w:rsidP="00372DF6" w14:paraId="59DFC73B" w14:textId="77777777"/>
                    <w:p w:rsidR="005864A8" w14:paraId="78EAF587" w14:textId="77777777"/>
                    <w:p w:rsidR="005864A8" w:rsidP="00372DF6" w14:paraId="68DA26BD" w14:textId="77777777"/>
                    <w:p w:rsidR="005864A8" w14:paraId="140D13AE" w14:textId="77777777"/>
                    <w:p w:rsidR="005864A8" w:rsidP="00372DF6" w14:paraId="54B8A6B8" w14:textId="77777777"/>
                    <w:p w:rsidR="005864A8" w14:paraId="4AE0B6A3" w14:textId="77777777"/>
                    <w:p w:rsidR="005864A8" w:rsidP="00372DF6" w14:paraId="29CB643B" w14:textId="77777777"/>
                    <w:p w:rsidR="005864A8" w14:paraId="7AD0FD2D" w14:textId="77777777"/>
                    <w:p w:rsidR="005864A8" w:rsidP="00372DF6" w14:paraId="3E8DAE12" w14:textId="77777777"/>
                    <w:p w:rsidR="005864A8" w14:paraId="5C5BB2CB" w14:textId="77777777"/>
                    <w:p w:rsidR="005864A8" w:rsidP="00372DF6" w14:paraId="44E6EFCF" w14:textId="77777777"/>
                    <w:p w:rsidR="005864A8" w14:paraId="6A8ABEC6" w14:textId="77777777"/>
                    <w:p w:rsidR="005864A8" w:rsidP="00372DF6" w14:paraId="67C5A551" w14:textId="77777777"/>
                    <w:p w:rsidR="005864A8" w14:paraId="24640A24" w14:textId="77777777"/>
                    <w:p w:rsidR="005864A8" w:rsidP="00372DF6" w14:paraId="2CE5C844" w14:textId="77777777"/>
                    <w:p w:rsidR="005864A8" w14:paraId="0640B398" w14:textId="77777777"/>
                    <w:p w:rsidR="005864A8" w:rsidP="00372DF6" w14:paraId="7B368E5B" w14:textId="77777777"/>
                    <w:p w:rsidR="005864A8" w14:paraId="7700257A" w14:textId="77777777"/>
                    <w:p w:rsidR="005864A8" w:rsidP="00372DF6" w14:paraId="5BAAB33A" w14:textId="77777777"/>
                    <w:p w:rsidR="005864A8" w14:paraId="3EAAA64A" w14:textId="77777777"/>
                    <w:p w:rsidR="005864A8" w:rsidP="00372DF6" w14:paraId="33BA4624" w14:textId="77777777"/>
                    <w:p w:rsidR="005864A8" w14:paraId="0C21A414" w14:textId="77777777"/>
                    <w:p w:rsidR="005864A8" w:rsidP="00372DF6" w14:paraId="01A0544F" w14:textId="77777777"/>
                    <w:p w:rsidR="005864A8" w14:paraId="7ECF0149" w14:textId="77777777"/>
                    <w:p w:rsidR="005864A8" w:rsidP="00372DF6" w14:paraId="66713C43" w14:textId="77777777"/>
                    <w:p w:rsidR="005864A8" w14:paraId="2121CD8E" w14:textId="77777777"/>
                    <w:p w:rsidR="005864A8" w:rsidP="00372DF6" w14:paraId="28D773B0" w14:textId="77777777"/>
                    <w:p w:rsidR="005864A8" w14:paraId="6C7DFC21" w14:textId="77777777"/>
                    <w:p w:rsidR="005864A8" w:rsidP="00372DF6" w14:paraId="383E6BFC" w14:textId="77777777"/>
                    <w:p w:rsidR="005864A8" w14:paraId="4DC16EE6" w14:textId="77777777"/>
                    <w:p w:rsidR="005864A8" w:rsidP="00372DF6" w14:paraId="10C84AEB" w14:textId="77777777"/>
                    <w:p w:rsidR="005864A8" w14:paraId="6EEED948" w14:textId="77777777"/>
                    <w:p w:rsidR="005864A8" w:rsidP="00372DF6" w14:paraId="5C129D09" w14:textId="77777777"/>
                    <w:p w:rsidR="005864A8" w14:paraId="511F421A" w14:textId="77777777"/>
                    <w:p w:rsidR="005864A8" w:rsidP="00372DF6" w14:paraId="3737C580" w14:textId="77777777"/>
                    <w:p w:rsidR="005864A8" w14:paraId="71A0821C" w14:textId="77777777"/>
                    <w:p w:rsidR="005864A8" w:rsidP="00372DF6" w14:paraId="35AC585F" w14:textId="77777777"/>
                    <w:p w:rsidR="005864A8" w14:paraId="2FC6F314" w14:textId="77777777"/>
                    <w:p w:rsidR="005864A8" w:rsidP="00372DF6" w14:paraId="7E681370" w14:textId="77777777"/>
                    <w:p w:rsidR="005864A8" w14:paraId="79BEB355" w14:textId="77777777"/>
                    <w:p w:rsidR="005864A8" w:rsidP="00372DF6" w14:paraId="23F2C9A1" w14:textId="77777777"/>
                    <w:p w:rsidR="005864A8" w14:paraId="342DE1CE" w14:textId="77777777"/>
                    <w:p w:rsidR="005864A8" w:rsidP="00372DF6" w14:paraId="5F3C7E24" w14:textId="77777777"/>
                    <w:p w:rsidR="005864A8" w14:paraId="2EC010E8" w14:textId="77777777"/>
                    <w:p w:rsidR="005864A8" w:rsidP="00372DF6" w14:paraId="1955685A" w14:textId="77777777"/>
                    <w:p w:rsidR="005864A8" w14:paraId="7C9116E3" w14:textId="77777777"/>
                    <w:p w:rsidR="005864A8" w:rsidP="00372DF6" w14:paraId="65280CA1" w14:textId="77777777"/>
                    <w:p w:rsidR="005864A8" w14:paraId="4C797A98" w14:textId="77777777"/>
                    <w:p w:rsidR="005864A8" w:rsidP="00372DF6" w14:paraId="6B60E797" w14:textId="77777777"/>
                    <w:p w:rsidR="005864A8" w14:paraId="7FA18BE8" w14:textId="77777777"/>
                    <w:p w:rsidR="005864A8" w:rsidP="00372DF6" w14:paraId="73812D74" w14:textId="77777777"/>
                    <w:p w:rsidR="005864A8" w14:paraId="3DB9A3D1" w14:textId="77777777"/>
                    <w:p w:rsidR="005864A8" w:rsidP="00372DF6" w14:paraId="15CE5954" w14:textId="77777777"/>
                    <w:p w:rsidR="005864A8" w14:paraId="28459B2C" w14:textId="77777777"/>
                    <w:p w:rsidR="005864A8" w:rsidP="00372DF6" w14:paraId="115EAE8B" w14:textId="77777777"/>
                    <w:p w:rsidR="005864A8" w14:paraId="785ACFE0" w14:textId="77777777"/>
                    <w:p w:rsidR="005864A8" w:rsidP="00372DF6" w14:paraId="4EE5CC38" w14:textId="77777777"/>
                    <w:p w:rsidR="005864A8" w14:paraId="60D86652" w14:textId="77777777"/>
                    <w:p w:rsidR="005864A8" w:rsidP="00372DF6" w14:paraId="68DA39CB" w14:textId="77777777"/>
                    <w:p w:rsidR="005864A8" w14:paraId="16E81111" w14:textId="77777777"/>
                    <w:p w:rsidR="005864A8" w:rsidP="00372DF6" w14:paraId="5FE3775D" w14:textId="77777777"/>
                    <w:p w:rsidR="005864A8" w14:paraId="346721D9" w14:textId="77777777"/>
                    <w:p w:rsidR="005864A8" w:rsidP="00372DF6" w14:paraId="738A4D5B" w14:textId="77777777"/>
                    <w:p w:rsidR="005864A8" w14:paraId="1BC69FDC" w14:textId="77777777"/>
                    <w:p w:rsidR="005864A8" w:rsidP="00372DF6" w14:paraId="2DEF81E1" w14:textId="77777777"/>
                    <w:p w:rsidR="005864A8" w14:paraId="58566F1A" w14:textId="77777777"/>
                    <w:p w:rsidR="005864A8" w:rsidP="00372DF6" w14:paraId="06F11489" w14:textId="77777777"/>
                    <w:p w:rsidR="005864A8" w14:paraId="69AD884F" w14:textId="77777777"/>
                    <w:p w:rsidR="005864A8" w:rsidP="00372DF6" w14:paraId="415335E9" w14:textId="77777777"/>
                    <w:p w:rsidR="005864A8" w14:paraId="3048051C" w14:textId="77777777"/>
                    <w:p w:rsidR="005864A8" w:rsidP="00372DF6" w14:paraId="55F8D85D" w14:textId="77777777"/>
                    <w:p w:rsidR="005864A8" w14:paraId="469155C8" w14:textId="77777777"/>
                    <w:p w:rsidR="005864A8" w:rsidP="00372DF6" w14:paraId="5094A602" w14:textId="77777777"/>
                    <w:p w:rsidR="005864A8" w14:paraId="71B17816" w14:textId="77777777"/>
                    <w:p w:rsidR="005864A8" w:rsidP="00372DF6" w14:paraId="4058CA45" w14:textId="77777777"/>
                    <w:p w:rsidR="005864A8" w14:paraId="295490A9" w14:textId="77777777"/>
                    <w:p w:rsidR="005864A8" w:rsidP="00372DF6" w14:paraId="2C3E63D6" w14:textId="77777777"/>
                    <w:p w:rsidR="005864A8" w14:paraId="7088C44F" w14:textId="77777777"/>
                    <w:p w:rsidR="005864A8" w:rsidP="00372DF6" w14:paraId="49DFF40C" w14:textId="77777777"/>
                    <w:p w:rsidR="005864A8" w14:paraId="2FA2592F" w14:textId="77777777"/>
                    <w:p w:rsidR="005864A8" w:rsidP="00372DF6" w14:paraId="02443E57" w14:textId="77777777"/>
                    <w:p w:rsidR="005864A8" w14:paraId="0F18300E" w14:textId="77777777"/>
                    <w:p w:rsidR="005864A8" w:rsidP="00372DF6" w14:paraId="2DF82F27" w14:textId="77777777"/>
                    <w:p w:rsidR="005864A8" w14:paraId="2535C023" w14:textId="77777777"/>
                    <w:p w:rsidR="005864A8" w:rsidP="00372DF6" w14:paraId="1A18D7CF" w14:textId="77777777"/>
                    <w:p w:rsidR="005864A8" w14:paraId="461BD28D" w14:textId="77777777"/>
                    <w:p w:rsidR="005864A8" w:rsidP="00372DF6" w14:paraId="34694776" w14:textId="77777777"/>
                    <w:p w:rsidR="005864A8" w14:paraId="45E74459" w14:textId="77777777"/>
                    <w:p w:rsidR="005864A8" w:rsidP="00372DF6" w14:paraId="5435D2F0" w14:textId="77777777"/>
                    <w:p w:rsidR="005864A8" w14:paraId="2FEA1B67" w14:textId="77777777"/>
                    <w:p w:rsidR="005864A8" w:rsidP="00372DF6" w14:paraId="432A0C91" w14:textId="77777777"/>
                    <w:p w:rsidR="005864A8" w14:paraId="3F3101D3" w14:textId="77777777"/>
                    <w:p w:rsidR="005864A8" w:rsidP="00372DF6" w14:paraId="561FCBC0" w14:textId="77777777"/>
                    <w:p w:rsidR="005864A8" w14:paraId="1CD86543" w14:textId="77777777"/>
                    <w:p w:rsidR="005864A8" w:rsidP="00372DF6" w14:paraId="34B16D05" w14:textId="77777777"/>
                    <w:p w:rsidR="005864A8" w14:paraId="15B01CB4" w14:textId="77777777"/>
                    <w:p w:rsidR="005864A8" w:rsidP="00372DF6" w14:paraId="2049EE99" w14:textId="77777777"/>
                    <w:p w:rsidR="005864A8" w14:paraId="4F5328D1" w14:textId="77777777"/>
                    <w:p w:rsidR="005864A8" w:rsidP="00372DF6" w14:paraId="4451AD79" w14:textId="77777777"/>
                    <w:p w:rsidR="005864A8" w14:paraId="0C78C2BE" w14:textId="77777777"/>
                    <w:p w:rsidR="005864A8" w:rsidP="00372DF6" w14:paraId="0FD3A6F4" w14:textId="77777777"/>
                    <w:p w:rsidR="005864A8" w14:paraId="45B88D65" w14:textId="77777777"/>
                    <w:p w:rsidR="005864A8" w:rsidP="00372DF6" w14:paraId="541542B8" w14:textId="77777777"/>
                    <w:p w:rsidR="005864A8" w14:paraId="4EAD5D51" w14:textId="77777777"/>
                    <w:p w:rsidR="005864A8" w:rsidP="00372DF6" w14:paraId="6BE1C969" w14:textId="77777777"/>
                    <w:p w:rsidR="005864A8" w14:paraId="4FF8AAF1" w14:textId="77777777"/>
                    <w:p w:rsidR="005864A8" w:rsidP="00372DF6" w14:paraId="11C2CBAD" w14:textId="77777777"/>
                    <w:p w:rsidR="005864A8" w14:paraId="790C6371" w14:textId="77777777"/>
                    <w:p w:rsidR="005864A8" w:rsidP="00372DF6" w14:paraId="6B4FDDB5" w14:textId="77777777"/>
                    <w:p w:rsidR="005864A8" w14:paraId="71F96C1A" w14:textId="77777777"/>
                    <w:p w:rsidR="005864A8" w:rsidP="00372DF6" w14:paraId="08B50B53" w14:textId="77777777"/>
                    <w:p w:rsidR="005864A8" w14:paraId="24801598" w14:textId="77777777"/>
                    <w:p w:rsidR="005864A8" w:rsidP="00372DF6" w14:paraId="60C922A9" w14:textId="77777777"/>
                    <w:p w:rsidR="005864A8" w14:paraId="1F43A150" w14:textId="77777777"/>
                    <w:p w:rsidR="005864A8" w:rsidP="00372DF6" w14:paraId="00902D78" w14:textId="77777777"/>
                    <w:p w:rsidR="005864A8" w14:paraId="362CF8EF" w14:textId="77777777"/>
                    <w:p w:rsidR="005864A8" w:rsidP="00372DF6" w14:paraId="7656C655" w14:textId="77777777"/>
                    <w:p w:rsidR="005864A8" w14:paraId="7A03AA8E" w14:textId="77777777"/>
                    <w:p w:rsidR="005864A8" w:rsidP="00372DF6" w14:paraId="79B2F734" w14:textId="77777777"/>
                    <w:p w:rsidR="005864A8" w14:paraId="61C27C33" w14:textId="77777777"/>
                    <w:p w:rsidR="005864A8" w:rsidP="00372DF6" w14:paraId="7D23A988" w14:textId="77777777"/>
                    <w:p w:rsidR="005864A8" w14:paraId="5C2BD405" w14:textId="77777777"/>
                    <w:p w:rsidR="005864A8" w:rsidP="00372DF6" w14:paraId="1871A959" w14:textId="77777777"/>
                    <w:p w:rsidR="005864A8" w14:paraId="5B7A7387" w14:textId="77777777"/>
                    <w:p w:rsidR="005864A8" w:rsidP="00372DF6" w14:paraId="03AEE4BA" w14:textId="77777777"/>
                    <w:p w:rsidR="005864A8" w14:paraId="67896F83" w14:textId="77777777"/>
                    <w:p w:rsidR="005864A8" w:rsidP="00372DF6" w14:paraId="1E87DA6B" w14:textId="77777777"/>
                    <w:p w:rsidR="005864A8" w14:paraId="5CD30EF0" w14:textId="77777777"/>
                    <w:p w:rsidR="005864A8" w:rsidP="00372DF6" w14:paraId="27F105C0" w14:textId="77777777"/>
                    <w:p w:rsidR="005864A8" w14:paraId="64765430" w14:textId="77777777"/>
                    <w:p w:rsidR="005864A8" w:rsidP="00372DF6" w14:paraId="2A88B38B" w14:textId="77777777"/>
                    <w:p w:rsidR="005864A8" w14:paraId="595CA9DF" w14:textId="77777777"/>
                    <w:p w:rsidR="005864A8" w:rsidP="00372DF6" w14:paraId="52EDA9B3" w14:textId="77777777"/>
                    <w:p w:rsidR="005864A8" w14:paraId="02942221" w14:textId="77777777"/>
                    <w:p w:rsidR="005864A8" w:rsidP="00372DF6" w14:paraId="07EE0743" w14:textId="77777777"/>
                    <w:p w:rsidR="005864A8" w14:paraId="51993C74" w14:textId="77777777"/>
                    <w:p w:rsidR="005864A8" w:rsidP="00372DF6" w14:paraId="7EB117ED" w14:textId="77777777"/>
                    <w:p w:rsidR="005864A8" w14:paraId="6AEFE24B" w14:textId="77777777"/>
                    <w:p w:rsidR="005864A8" w:rsidP="00372DF6" w14:paraId="0FC9598D" w14:textId="77777777"/>
                    <w:p w:rsidR="005864A8" w14:paraId="3A7D24E7" w14:textId="77777777"/>
                    <w:p w:rsidR="005864A8" w:rsidP="00372DF6" w14:paraId="6DFD91F9" w14:textId="77777777"/>
                    <w:p w:rsidR="005864A8" w14:paraId="33D5F86A" w14:textId="77777777"/>
                    <w:p w:rsidR="005864A8" w:rsidP="00372DF6" w14:paraId="32A7D732" w14:textId="77777777"/>
                    <w:p w:rsidR="005864A8" w14:paraId="6BF76716" w14:textId="77777777"/>
                    <w:p w:rsidR="005864A8" w:rsidP="00372DF6" w14:paraId="0D3AB39A" w14:textId="77777777"/>
                    <w:p w:rsidR="005864A8" w14:paraId="2008D11F" w14:textId="77777777"/>
                    <w:p w:rsidR="005864A8" w:rsidP="00372DF6" w14:paraId="0D4B5241" w14:textId="77777777"/>
                    <w:p w:rsidR="005864A8" w14:paraId="1D9F3FBD" w14:textId="77777777"/>
                    <w:p w:rsidR="005864A8" w:rsidP="00372DF6" w14:paraId="015CEB03" w14:textId="77777777"/>
                    <w:p w:rsidR="005864A8" w14:paraId="64B09227" w14:textId="77777777"/>
                    <w:p w:rsidR="005864A8" w:rsidP="00372DF6" w14:paraId="64E3C79F" w14:textId="77777777"/>
                    <w:p w:rsidR="005864A8" w14:paraId="116E01D2" w14:textId="77777777"/>
                    <w:p w:rsidR="005864A8" w:rsidP="00372DF6" w14:paraId="44488DB6" w14:textId="77777777"/>
                    <w:p w:rsidR="005864A8" w14:paraId="2E715057" w14:textId="77777777"/>
                    <w:p w:rsidR="005864A8" w:rsidP="00372DF6" w14:paraId="4C23EF8C" w14:textId="77777777"/>
                    <w:p w:rsidR="005864A8" w14:paraId="19A9B4D0" w14:textId="77777777"/>
                    <w:p w:rsidR="005864A8" w:rsidP="00372DF6" w14:paraId="1E8A5912" w14:textId="77777777"/>
                    <w:p w:rsidR="005864A8" w14:paraId="3C87C249" w14:textId="77777777"/>
                    <w:p w:rsidR="005864A8" w:rsidP="00372DF6" w14:paraId="3F352D95" w14:textId="77777777"/>
                    <w:p w:rsidR="005864A8" w14:paraId="76227668" w14:textId="77777777"/>
                    <w:p w:rsidR="005864A8" w:rsidP="00372DF6" w14:paraId="23256659" w14:textId="77777777"/>
                    <w:p w:rsidR="005864A8" w14:paraId="6CD433D4" w14:textId="77777777"/>
                    <w:p w:rsidR="005864A8" w:rsidP="00372DF6" w14:paraId="23D54181" w14:textId="77777777"/>
                    <w:p w:rsidR="005864A8" w14:paraId="473EC482" w14:textId="77777777"/>
                    <w:p w:rsidR="005864A8" w:rsidP="00372DF6" w14:paraId="4E05967A" w14:textId="77777777"/>
                    <w:p w:rsidR="005864A8" w14:paraId="476AABB3" w14:textId="77777777"/>
                    <w:p w:rsidR="005864A8" w:rsidP="00372DF6" w14:paraId="6249C2A6" w14:textId="77777777"/>
                    <w:p w:rsidR="005864A8" w14:paraId="42BD453A" w14:textId="77777777"/>
                    <w:p w:rsidR="005864A8" w:rsidP="00372DF6" w14:paraId="7215A3A0" w14:textId="77777777"/>
                    <w:p w:rsidR="005864A8" w14:paraId="43331DFF" w14:textId="77777777"/>
                    <w:p w:rsidR="005864A8" w:rsidP="00372DF6" w14:paraId="1B1296A2" w14:textId="77777777"/>
                    <w:p w:rsidR="005864A8" w14:paraId="332973E8" w14:textId="77777777"/>
                    <w:p w:rsidR="005864A8" w:rsidP="00372DF6" w14:paraId="585067D1" w14:textId="77777777"/>
                    <w:p w:rsidR="005864A8" w14:paraId="1FABA348" w14:textId="77777777"/>
                    <w:p w:rsidR="005864A8" w:rsidP="00372DF6" w14:paraId="16A3B948" w14:textId="77777777"/>
                    <w:p w:rsidR="005864A8" w14:paraId="2207B482" w14:textId="77777777"/>
                    <w:p w:rsidR="005864A8" w:rsidP="00372DF6" w14:paraId="1CA49F4B" w14:textId="77777777"/>
                    <w:p w:rsidR="005864A8" w14:paraId="727FBF55" w14:textId="77777777"/>
                    <w:p w:rsidR="005864A8" w:rsidP="00372DF6" w14:paraId="29DC1DD6" w14:textId="77777777"/>
                    <w:p w:rsidR="005864A8" w14:paraId="7C715B41" w14:textId="77777777"/>
                    <w:p w:rsidR="005864A8" w:rsidP="00372DF6" w14:paraId="23C6B584" w14:textId="77777777"/>
                    <w:p w:rsidR="005864A8" w14:paraId="192E47D2" w14:textId="77777777"/>
                    <w:p w:rsidR="005864A8" w:rsidP="00372DF6" w14:paraId="1F8605FA" w14:textId="77777777"/>
                    <w:p w:rsidR="005864A8" w14:paraId="73A0149E" w14:textId="77777777"/>
                    <w:p w:rsidR="005864A8" w:rsidP="00372DF6" w14:paraId="5F43F891" w14:textId="77777777"/>
                    <w:p w:rsidR="005864A8" w14:paraId="4DA3C697" w14:textId="77777777"/>
                    <w:p w:rsidR="005864A8" w:rsidP="00372DF6" w14:paraId="1F06689F" w14:textId="77777777"/>
                    <w:p w:rsidR="005864A8" w14:paraId="53E86677" w14:textId="77777777"/>
                    <w:p w:rsidR="005864A8" w:rsidP="00372DF6" w14:paraId="15AFC0BE" w14:textId="77777777"/>
                    <w:p w:rsidR="005864A8" w14:paraId="128206E1" w14:textId="77777777"/>
                    <w:p w:rsidR="005864A8" w:rsidP="00372DF6" w14:paraId="214E8EA7" w14:textId="77777777"/>
                    <w:p w:rsidR="005864A8" w14:paraId="5DC356E3" w14:textId="77777777"/>
                    <w:p w:rsidR="005864A8" w:rsidP="00372DF6" w14:paraId="29E9217A" w14:textId="77777777"/>
                    <w:p w:rsidR="005864A8" w14:paraId="6FB60515" w14:textId="77777777"/>
                    <w:p w:rsidR="005864A8" w:rsidP="00372DF6" w14:paraId="34EDE693" w14:textId="77777777"/>
                    <w:p w:rsidR="005864A8" w14:paraId="25B35744" w14:textId="77777777"/>
                    <w:p w:rsidR="005864A8" w:rsidP="00372DF6" w14:paraId="6C279894" w14:textId="77777777"/>
                    <w:p w:rsidR="005864A8" w14:paraId="46154D8B" w14:textId="77777777"/>
                    <w:p w:rsidR="005864A8" w:rsidP="00372DF6" w14:paraId="3A4C9700" w14:textId="77777777"/>
                    <w:p w:rsidR="005864A8" w14:paraId="2749BC1C" w14:textId="77777777"/>
                    <w:p w:rsidR="005864A8" w:rsidP="00372DF6" w14:paraId="52C2413B" w14:textId="77777777"/>
                    <w:p w:rsidR="005864A8" w14:paraId="014D6415" w14:textId="77777777"/>
                    <w:p w:rsidR="005864A8" w:rsidP="00372DF6" w14:paraId="11051F79" w14:textId="77777777"/>
                    <w:p w:rsidR="005864A8" w14:paraId="0C950E06" w14:textId="77777777"/>
                    <w:p w:rsidR="005864A8" w:rsidP="00372DF6" w14:paraId="4D47A979" w14:textId="77777777"/>
                    <w:p w:rsidR="005864A8" w14:paraId="513D6C5F" w14:textId="77777777"/>
                    <w:p w:rsidR="005864A8" w:rsidP="00372DF6" w14:paraId="3C735FC3" w14:textId="77777777"/>
                    <w:p w:rsidR="005864A8" w14:paraId="312DA138" w14:textId="77777777"/>
                    <w:p w:rsidR="005864A8" w:rsidP="00372DF6" w14:paraId="3E8EB1F8" w14:textId="77777777"/>
                    <w:p w:rsidR="005864A8" w14:paraId="034E3BA8" w14:textId="77777777"/>
                    <w:p w:rsidR="005864A8" w:rsidP="00372DF6" w14:paraId="6B535739" w14:textId="77777777"/>
                    <w:p w:rsidR="005864A8" w14:paraId="77461294" w14:textId="77777777"/>
                    <w:p w:rsidR="005864A8" w:rsidP="00372DF6" w14:paraId="5643A5AF" w14:textId="77777777"/>
                    <w:p w:rsidR="005864A8" w14:paraId="7C381665" w14:textId="77777777"/>
                    <w:p w:rsidR="005864A8" w:rsidP="00372DF6" w14:paraId="0EC00925" w14:textId="77777777"/>
                    <w:p w:rsidR="005864A8" w14:paraId="782B8C02" w14:textId="77777777"/>
                    <w:p w:rsidR="005864A8" w:rsidP="00372DF6" w14:paraId="39A71214" w14:textId="77777777"/>
                    <w:p w:rsidR="005864A8" w14:paraId="596D4BBA" w14:textId="77777777"/>
                    <w:p w:rsidR="005864A8" w:rsidP="00372DF6" w14:paraId="50FEFCD4" w14:textId="77777777"/>
                    <w:p w:rsidR="005864A8" w14:paraId="61363E2F" w14:textId="77777777"/>
                    <w:p w:rsidR="005864A8" w:rsidP="00372DF6" w14:paraId="78FC83DC" w14:textId="77777777"/>
                    <w:p w:rsidR="005864A8" w14:paraId="0A5B999E" w14:textId="77777777"/>
                    <w:p w:rsidR="005864A8" w:rsidP="00372DF6" w14:paraId="7720FE43" w14:textId="77777777"/>
                    <w:p w:rsidR="005864A8" w14:paraId="47C75590" w14:textId="77777777"/>
                    <w:p w:rsidR="005864A8" w:rsidP="00372DF6" w14:paraId="452A4DA7" w14:textId="77777777"/>
                    <w:p w:rsidR="005864A8" w14:paraId="02F1DF6E" w14:textId="77777777"/>
                    <w:p w:rsidR="005864A8" w:rsidP="00372DF6" w14:paraId="141537AF" w14:textId="77777777"/>
                    <w:p w:rsidR="005864A8" w14:paraId="0D05FB50" w14:textId="77777777"/>
                    <w:p w:rsidR="005864A8" w:rsidP="00372DF6" w14:paraId="3986E229" w14:textId="77777777"/>
                    <w:p w:rsidR="005864A8" w14:paraId="069F1E48" w14:textId="77777777"/>
                    <w:p w:rsidR="005864A8" w:rsidP="00372DF6" w14:paraId="21596C67" w14:textId="77777777"/>
                    <w:p w:rsidR="005864A8" w14:paraId="7EA06064" w14:textId="77777777"/>
                    <w:p w:rsidR="005864A8" w:rsidP="00372DF6" w14:paraId="699EC646" w14:textId="77777777"/>
                    <w:p w:rsidR="005864A8" w14:paraId="0B2965A4" w14:textId="77777777"/>
                    <w:p w:rsidR="005864A8" w:rsidP="00372DF6" w14:paraId="4E2D01DE" w14:textId="77777777"/>
                    <w:p w:rsidR="005864A8" w14:paraId="2FAD91D1" w14:textId="77777777"/>
                    <w:p w:rsidR="005864A8" w:rsidP="00372DF6" w14:paraId="30BFD58B" w14:textId="77777777"/>
                    <w:p w:rsidR="005864A8" w14:paraId="4A700E70" w14:textId="77777777"/>
                    <w:p w:rsidR="005864A8" w:rsidP="00372DF6" w14:paraId="47E6A977" w14:textId="77777777"/>
                    <w:p w:rsidR="005864A8" w14:paraId="77001EB5" w14:textId="77777777"/>
                    <w:p w:rsidR="005864A8" w:rsidP="00372DF6" w14:paraId="5AA6F5D8" w14:textId="77777777"/>
                    <w:p w:rsidR="005864A8" w14:paraId="5232557B" w14:textId="77777777"/>
                    <w:p w:rsidR="005864A8" w:rsidP="00372DF6" w14:paraId="70062CBE" w14:textId="77777777"/>
                    <w:p w:rsidR="005864A8" w14:paraId="37EF65CB" w14:textId="77777777"/>
                    <w:p w:rsidR="005864A8" w:rsidP="00372DF6" w14:paraId="7620DE75" w14:textId="77777777"/>
                    <w:p w:rsidR="005864A8" w14:paraId="660313CE" w14:textId="77777777"/>
                    <w:p w:rsidR="005864A8" w:rsidP="00372DF6" w14:paraId="1F1BB5DB" w14:textId="77777777"/>
                    <w:p w:rsidR="005864A8" w14:paraId="051C5B3E" w14:textId="77777777"/>
                    <w:p w:rsidR="005864A8" w:rsidP="00372DF6" w14:paraId="2BE51458" w14:textId="77777777"/>
                    <w:p w:rsidR="005864A8" w14:paraId="0E4A3E00" w14:textId="77777777"/>
                    <w:p w:rsidR="005864A8" w:rsidP="00372DF6" w14:paraId="51394B28" w14:textId="77777777"/>
                    <w:p w:rsidR="005864A8" w14:paraId="1E053079" w14:textId="77777777"/>
                    <w:p w:rsidR="005864A8" w:rsidP="00372DF6" w14:paraId="48215DDC" w14:textId="77777777"/>
                    <w:p w:rsidR="005864A8" w14:paraId="431A9AD6" w14:textId="77777777"/>
                    <w:p w:rsidR="005864A8" w:rsidP="00372DF6" w14:paraId="6EB2DC61" w14:textId="77777777"/>
                    <w:p w:rsidR="005864A8" w14:paraId="5EBD70DE" w14:textId="77777777"/>
                    <w:p w:rsidR="005864A8" w:rsidP="00372DF6" w14:paraId="249FE9C3" w14:textId="77777777"/>
                    <w:p w:rsidR="005864A8" w14:paraId="25D7B402" w14:textId="77777777"/>
                    <w:p w:rsidR="005864A8" w:rsidP="00372DF6" w14:paraId="5F218638" w14:textId="77777777"/>
                    <w:p w:rsidR="005864A8" w14:paraId="2426F5DA" w14:textId="77777777"/>
                    <w:p w:rsidR="005864A8" w:rsidP="00372DF6" w14:paraId="05B26811" w14:textId="77777777"/>
                    <w:p w:rsidR="005864A8" w14:paraId="284F0CAC" w14:textId="77777777"/>
                    <w:p w:rsidR="005864A8" w:rsidP="00372DF6" w14:paraId="7BA5FAAC" w14:textId="77777777"/>
                    <w:p w:rsidR="005864A8" w14:paraId="298E90AC" w14:textId="77777777"/>
                    <w:p w:rsidR="005864A8" w:rsidP="00372DF6" w14:paraId="5D50D772" w14:textId="77777777"/>
                    <w:p w:rsidR="005864A8" w14:paraId="01661CC4" w14:textId="77777777"/>
                    <w:p w:rsidR="005864A8" w:rsidP="00372DF6" w14:paraId="456A3157" w14:textId="77777777"/>
                    <w:p w:rsidR="005864A8" w14:paraId="15F3C1E8" w14:textId="77777777"/>
                    <w:p w:rsidR="005864A8" w:rsidP="00372DF6" w14:paraId="4362A46B" w14:textId="77777777"/>
                    <w:p w:rsidR="005864A8" w14:paraId="3A4A6D1F" w14:textId="77777777"/>
                    <w:p w:rsidR="005864A8" w:rsidP="00372DF6" w14:paraId="54490658" w14:textId="77777777"/>
                    <w:p w:rsidR="005864A8" w14:paraId="10852DC5" w14:textId="77777777"/>
                    <w:p w:rsidR="005864A8" w:rsidP="00372DF6" w14:paraId="6039A333" w14:textId="77777777"/>
                    <w:p w:rsidR="005864A8" w14:paraId="1E36C40E" w14:textId="77777777"/>
                    <w:p w:rsidR="005864A8" w:rsidP="00372DF6" w14:paraId="360C0F79" w14:textId="77777777"/>
                    <w:p w:rsidR="005864A8" w14:paraId="07BA6C41" w14:textId="77777777"/>
                    <w:p w:rsidR="005864A8" w:rsidP="00372DF6" w14:paraId="15D79E2E" w14:textId="77777777"/>
                    <w:p w:rsidR="005864A8" w14:paraId="0BDC16C4" w14:textId="77777777"/>
                    <w:p w:rsidR="005864A8" w:rsidP="00372DF6" w14:paraId="15621EB2" w14:textId="77777777"/>
                    <w:p w:rsidR="005864A8" w14:paraId="70403CB2" w14:textId="77777777"/>
                    <w:p w:rsidR="005864A8" w:rsidP="00372DF6" w14:paraId="6B65750B" w14:textId="77777777"/>
                    <w:p w:rsidR="005864A8" w14:paraId="2E4814EB" w14:textId="77777777"/>
                    <w:p w:rsidR="005864A8" w:rsidP="00372DF6" w14:paraId="1E5740D5" w14:textId="77777777"/>
                    <w:p w:rsidR="005864A8" w14:paraId="145EED78" w14:textId="77777777"/>
                    <w:p w:rsidR="005864A8" w:rsidP="00372DF6" w14:paraId="18C8D004" w14:textId="77777777"/>
                    <w:p w:rsidR="005864A8" w14:paraId="6AE0DE80" w14:textId="77777777"/>
                    <w:p w:rsidR="005864A8" w:rsidP="00372DF6" w14:paraId="4FC4C56B" w14:textId="77777777"/>
                    <w:p w:rsidR="005864A8" w14:paraId="4AD66985" w14:textId="77777777"/>
                    <w:p w:rsidR="005864A8" w:rsidP="00372DF6" w14:paraId="1E9AF061" w14:textId="77777777"/>
                    <w:p w:rsidR="005864A8" w14:paraId="390483A5" w14:textId="77777777"/>
                    <w:p w:rsidR="005864A8" w:rsidP="00372DF6" w14:paraId="7D3B1293" w14:textId="77777777"/>
                    <w:p w:rsidR="005864A8" w14:paraId="5E449619" w14:textId="77777777"/>
                    <w:p w:rsidR="005864A8" w:rsidP="00372DF6" w14:paraId="083F314D" w14:textId="77777777"/>
                    <w:p w:rsidR="005864A8" w14:paraId="7B52FFE1" w14:textId="77777777"/>
                    <w:p w:rsidR="005864A8" w:rsidP="00372DF6" w14:paraId="3A2F61AF" w14:textId="77777777"/>
                    <w:p w:rsidR="005864A8" w14:paraId="46C355A8" w14:textId="77777777"/>
                    <w:p w:rsidR="005864A8" w:rsidP="00372DF6" w14:paraId="4EB9FB20" w14:textId="77777777"/>
                    <w:p w:rsidR="005864A8" w14:paraId="4FE3E672" w14:textId="77777777"/>
                    <w:p w:rsidR="005864A8" w:rsidP="00372DF6" w14:paraId="750C8BDC" w14:textId="77777777"/>
                    <w:p w:rsidR="005864A8" w14:paraId="7D5E7F10" w14:textId="77777777"/>
                    <w:p w:rsidR="005864A8" w:rsidP="00372DF6" w14:paraId="2D3D8AAA" w14:textId="77777777"/>
                    <w:p w:rsidR="005864A8" w14:paraId="2CFD6D5B" w14:textId="77777777"/>
                    <w:p w:rsidR="005864A8" w:rsidP="00372DF6" w14:paraId="11590E7C" w14:textId="77777777"/>
                    <w:p w:rsidR="005864A8" w14:paraId="208D5708" w14:textId="77777777"/>
                    <w:p w:rsidR="005864A8" w:rsidP="00372DF6" w14:paraId="69509948" w14:textId="77777777"/>
                    <w:p w:rsidR="005864A8" w14:paraId="54155504" w14:textId="77777777"/>
                    <w:p w:rsidR="005864A8" w:rsidP="00372DF6" w14:paraId="516B6FF1" w14:textId="77777777"/>
                    <w:p w:rsidR="005864A8" w14:paraId="21B24333" w14:textId="77777777"/>
                    <w:p w:rsidR="005864A8" w:rsidP="00372DF6" w14:paraId="4EC8BC6A" w14:textId="77777777"/>
                    <w:p w:rsidR="005864A8" w14:paraId="05F113E4" w14:textId="77777777"/>
                    <w:p w:rsidR="005864A8" w:rsidP="00372DF6" w14:paraId="0C94BC17" w14:textId="77777777"/>
                    <w:p w:rsidR="005864A8" w14:paraId="410082EA" w14:textId="77777777"/>
                    <w:p w:rsidR="005864A8" w:rsidP="00372DF6" w14:paraId="4BAB2C90" w14:textId="77777777"/>
                    <w:p w:rsidR="005864A8" w14:paraId="00D97D30" w14:textId="77777777"/>
                    <w:p w:rsidR="005864A8" w:rsidP="00372DF6" w14:paraId="32A44AFE" w14:textId="77777777"/>
                    <w:p w:rsidR="005864A8" w14:paraId="63DDC0B9" w14:textId="77777777"/>
                    <w:p w:rsidR="005864A8" w:rsidP="00372DF6" w14:paraId="4D37655E" w14:textId="77777777"/>
                    <w:p w:rsidR="005864A8" w14:paraId="6138955F" w14:textId="77777777"/>
                    <w:p w:rsidR="005864A8" w:rsidP="00372DF6" w14:paraId="52C74FA0" w14:textId="77777777"/>
                    <w:p w:rsidR="005864A8" w14:paraId="43469F77" w14:textId="77777777"/>
                    <w:p w:rsidR="005864A8" w:rsidP="00372DF6" w14:paraId="0760791E" w14:textId="77777777"/>
                    <w:p w:rsidR="005864A8" w14:paraId="1B13220F" w14:textId="77777777"/>
                    <w:p w:rsidR="005864A8" w:rsidP="00372DF6" w14:paraId="480E48BB" w14:textId="77777777"/>
                    <w:p w:rsidR="005864A8" w14:paraId="6708F902" w14:textId="77777777"/>
                    <w:p w:rsidR="005864A8" w:rsidP="00372DF6" w14:paraId="5E45C214" w14:textId="77777777"/>
                    <w:p w:rsidR="005864A8" w14:paraId="353358E0" w14:textId="77777777"/>
                    <w:p w:rsidR="005864A8" w:rsidP="00372DF6" w14:paraId="0DE55A87" w14:textId="77777777"/>
                    <w:p w:rsidR="005864A8" w14:paraId="32CE95A8" w14:textId="77777777"/>
                    <w:p w:rsidR="005864A8" w:rsidP="00372DF6" w14:paraId="3A5012BE" w14:textId="77777777"/>
                    <w:p w:rsidR="005864A8" w14:paraId="2CEBCC28" w14:textId="77777777"/>
                    <w:p w:rsidR="005864A8" w:rsidP="00372DF6" w14:paraId="6D03D8CB" w14:textId="77777777"/>
                    <w:p w:rsidR="005864A8" w14:paraId="47A0E1C6" w14:textId="77777777"/>
                    <w:p w:rsidR="005864A8" w:rsidP="00372DF6" w14:paraId="020256DB" w14:textId="77777777"/>
                    <w:p w:rsidR="005864A8" w14:paraId="2ECAAE95" w14:textId="77777777"/>
                    <w:p w:rsidR="005864A8" w:rsidP="00372DF6" w14:paraId="30984540" w14:textId="77777777"/>
                    <w:p w:rsidR="005864A8" w14:paraId="5CA57ECA" w14:textId="77777777"/>
                    <w:p w:rsidR="005864A8" w:rsidP="00372DF6" w14:paraId="53FE03B7" w14:textId="77777777"/>
                    <w:p w:rsidR="005864A8" w14:paraId="52E178BE" w14:textId="77777777"/>
                    <w:p w:rsidR="005864A8" w:rsidP="00372DF6" w14:paraId="2EE1F521" w14:textId="77777777"/>
                    <w:p w:rsidR="005864A8" w14:paraId="2D85C03E" w14:textId="77777777"/>
                    <w:p w:rsidR="005864A8" w:rsidP="00372DF6" w14:paraId="7F2CC869" w14:textId="77777777"/>
                    <w:p w:rsidR="005864A8" w14:paraId="741165B1" w14:textId="77777777"/>
                    <w:p w:rsidR="005864A8" w:rsidP="00372DF6" w14:paraId="5A7739C0" w14:textId="77777777"/>
                    <w:p w:rsidR="005864A8" w14:paraId="2AEF5DBB" w14:textId="77777777"/>
                    <w:p w:rsidR="005864A8" w:rsidP="00372DF6" w14:paraId="3BEBA6C0" w14:textId="77777777"/>
                    <w:p w:rsidR="005864A8" w14:paraId="5A68E918" w14:textId="77777777"/>
                    <w:p w:rsidR="005864A8" w:rsidP="00372DF6" w14:paraId="05C3134A" w14:textId="77777777"/>
                    <w:p w:rsidR="005864A8" w14:paraId="27C7C1FF" w14:textId="77777777"/>
                    <w:p w:rsidR="005864A8" w:rsidP="00372DF6" w14:paraId="356A0B62" w14:textId="77777777"/>
                    <w:p w:rsidR="005864A8" w14:paraId="40438DD6" w14:textId="77777777"/>
                    <w:p w:rsidR="005864A8" w:rsidP="00372DF6" w14:paraId="7AA51F68" w14:textId="77777777"/>
                    <w:p w:rsidR="005864A8" w14:paraId="2BB2E2BA" w14:textId="77777777"/>
                    <w:p w:rsidR="005864A8" w:rsidP="00372DF6" w14:paraId="08B0BC7C" w14:textId="77777777"/>
                    <w:p w:rsidR="005864A8" w14:paraId="7F3B9C63" w14:textId="77777777"/>
                    <w:p w:rsidR="005864A8" w:rsidP="00372DF6" w14:paraId="2CEB7CC6" w14:textId="77777777"/>
                    <w:p w:rsidR="005864A8" w14:paraId="611E86AD" w14:textId="77777777"/>
                    <w:p w:rsidR="005864A8" w:rsidP="00372DF6" w14:paraId="6B219760" w14:textId="77777777"/>
                    <w:p w:rsidR="005864A8" w14:paraId="02B939BC" w14:textId="77777777"/>
                    <w:p w:rsidR="005864A8" w:rsidP="00372DF6" w14:paraId="16E89E84" w14:textId="77777777"/>
                    <w:p w:rsidR="005864A8" w14:paraId="7515F0CA" w14:textId="77777777"/>
                    <w:p w:rsidR="005864A8" w:rsidP="00372DF6" w14:paraId="65C3671F" w14:textId="77777777"/>
                    <w:p w:rsidR="005864A8" w14:paraId="14580647" w14:textId="77777777"/>
                    <w:p w:rsidR="005864A8" w:rsidP="00372DF6" w14:paraId="0FF5887E" w14:textId="77777777"/>
                    <w:p w:rsidR="005864A8" w14:paraId="5982142D" w14:textId="77777777"/>
                    <w:p w:rsidR="005864A8" w:rsidP="00372DF6" w14:paraId="6E4CEA58" w14:textId="77777777"/>
                    <w:p w:rsidR="005864A8" w14:paraId="17C736AB" w14:textId="77777777"/>
                    <w:p w:rsidR="005864A8" w:rsidP="00372DF6" w14:paraId="50890BF9" w14:textId="77777777"/>
                    <w:p w:rsidR="005864A8" w14:paraId="349D1EBB" w14:textId="77777777"/>
                    <w:p w:rsidR="005864A8" w:rsidP="00372DF6" w14:paraId="0AB0CC85" w14:textId="77777777"/>
                    <w:p w:rsidR="005864A8" w14:paraId="3BA2C2F6" w14:textId="77777777"/>
                    <w:p w:rsidR="005864A8" w:rsidP="00372DF6" w14:paraId="6E1E3D7E" w14:textId="77777777"/>
                    <w:p w:rsidR="005864A8" w14:paraId="1929FAB8" w14:textId="77777777"/>
                    <w:p w:rsidR="005864A8" w:rsidP="00372DF6" w14:paraId="7A8426B4" w14:textId="77777777"/>
                    <w:p w:rsidR="005864A8" w14:paraId="3ACDBAA2" w14:textId="77777777"/>
                    <w:p w:rsidR="005864A8" w:rsidP="00372DF6" w14:paraId="017D9A6B" w14:textId="77777777"/>
                    <w:p w:rsidR="005864A8" w14:paraId="4A99ABE0" w14:textId="77777777"/>
                    <w:p w:rsidR="005864A8" w:rsidP="00372DF6" w14:paraId="04638247" w14:textId="77777777"/>
                    <w:p w:rsidR="005864A8" w14:paraId="78898AD2" w14:textId="77777777"/>
                    <w:p w:rsidR="005864A8" w:rsidP="00372DF6" w14:paraId="4F9FA0DC" w14:textId="77777777"/>
                    <w:p w:rsidR="005864A8" w14:paraId="39EAFA74" w14:textId="77777777"/>
                    <w:p w:rsidR="005864A8" w:rsidP="00372DF6" w14:paraId="06970884" w14:textId="77777777"/>
                    <w:p w:rsidR="005864A8" w14:paraId="6B2E514B" w14:textId="77777777"/>
                    <w:p w:rsidR="005864A8" w:rsidP="00372DF6" w14:paraId="6AF1A3ED" w14:textId="77777777"/>
                    <w:p w:rsidR="005864A8" w14:paraId="532ABAB3" w14:textId="77777777"/>
                    <w:p w:rsidR="005864A8" w:rsidP="00372DF6" w14:paraId="29494BC1" w14:textId="77777777"/>
                    <w:p w:rsidR="005864A8" w14:paraId="7BEC0613" w14:textId="77777777"/>
                    <w:p w:rsidR="005864A8" w:rsidP="00372DF6" w14:paraId="28B1F460" w14:textId="77777777"/>
                    <w:p w:rsidR="005864A8" w14:paraId="4DF8C8E3" w14:textId="77777777"/>
                    <w:p w:rsidR="005864A8" w:rsidP="00372DF6" w14:paraId="5C3F8747" w14:textId="77777777"/>
                    <w:p w:rsidR="005864A8" w14:paraId="0C358E54" w14:textId="77777777"/>
                    <w:p w:rsidR="005864A8" w:rsidP="00372DF6" w14:paraId="7DA1F6B1" w14:textId="77777777"/>
                    <w:p w:rsidR="005864A8" w14:paraId="4981DDC2" w14:textId="77777777"/>
                    <w:p w:rsidR="005864A8" w:rsidP="00372DF6" w14:paraId="16254641" w14:textId="77777777"/>
                    <w:p w:rsidR="005864A8" w14:paraId="2F04D8DF" w14:textId="77777777"/>
                    <w:p w:rsidR="005864A8" w:rsidP="00372DF6" w14:paraId="6800B1C2" w14:textId="77777777"/>
                    <w:p w:rsidR="005864A8" w14:paraId="7DB05C01" w14:textId="77777777"/>
                    <w:p w:rsidR="005864A8" w:rsidP="00372DF6" w14:paraId="71C68E38" w14:textId="77777777"/>
                    <w:p w:rsidR="005864A8" w14:paraId="694ADDEC" w14:textId="77777777"/>
                    <w:p w:rsidR="005864A8" w:rsidP="00372DF6" w14:paraId="78309001" w14:textId="77777777"/>
                    <w:p w:rsidR="005864A8" w14:paraId="7A117E6E" w14:textId="77777777"/>
                    <w:p w:rsidR="005864A8" w:rsidP="00372DF6" w14:paraId="0C2C3CC6" w14:textId="77777777"/>
                    <w:p w:rsidR="005864A8" w14:paraId="18242052" w14:textId="77777777"/>
                    <w:p w:rsidR="005864A8" w:rsidP="00372DF6" w14:paraId="3CF89998" w14:textId="77777777"/>
                    <w:p w:rsidR="005864A8" w14:paraId="282931B7" w14:textId="77777777"/>
                    <w:p w:rsidR="005864A8" w:rsidP="00372DF6" w14:paraId="4F64F69F" w14:textId="77777777"/>
                    <w:p w:rsidR="005864A8" w14:paraId="6F5613FD" w14:textId="77777777"/>
                    <w:p w:rsidR="005864A8" w:rsidP="00372DF6" w14:paraId="5449D622" w14:textId="77777777"/>
                    <w:p w:rsidR="005864A8" w14:paraId="2FA8AEB1" w14:textId="77777777"/>
                    <w:p w:rsidR="005864A8" w:rsidP="00372DF6" w14:paraId="75429C0E" w14:textId="77777777"/>
                    <w:p w:rsidR="005864A8" w14:paraId="1769CA89" w14:textId="77777777"/>
                    <w:p w:rsidR="005864A8" w:rsidP="00372DF6" w14:paraId="508BB093" w14:textId="77777777"/>
                    <w:p w:rsidR="005864A8" w14:paraId="1A01EA32" w14:textId="77777777"/>
                    <w:p w:rsidR="005864A8" w:rsidP="00372DF6" w14:paraId="56823E21" w14:textId="77777777"/>
                    <w:p w:rsidR="005864A8" w14:paraId="5D965A25" w14:textId="77777777"/>
                    <w:p w:rsidR="005864A8" w:rsidP="00372DF6" w14:paraId="6C0D1554" w14:textId="77777777"/>
                    <w:p w:rsidR="005864A8" w14:paraId="4CF83A31" w14:textId="77777777"/>
                    <w:p w:rsidR="005864A8" w:rsidP="00372DF6" w14:paraId="69DD3B3F" w14:textId="77777777"/>
                    <w:p w:rsidR="005864A8" w14:paraId="6736CABB" w14:textId="77777777"/>
                    <w:p w:rsidR="005864A8" w:rsidP="00372DF6" w14:paraId="3C0C68E3" w14:textId="77777777"/>
                    <w:p w:rsidR="005864A8" w14:paraId="43209718" w14:textId="77777777"/>
                    <w:p w:rsidR="005864A8" w:rsidP="00372DF6" w14:paraId="54514A43" w14:textId="77777777"/>
                    <w:p w:rsidR="005864A8" w14:paraId="4D9ABE50" w14:textId="77777777"/>
                    <w:p w:rsidR="005864A8" w:rsidP="00372DF6" w14:paraId="4483D1F6" w14:textId="77777777"/>
                    <w:p w:rsidR="005864A8" w14:paraId="101AAE7A" w14:textId="77777777"/>
                    <w:p w:rsidR="005864A8" w:rsidP="00372DF6" w14:paraId="6AA42535" w14:textId="77777777"/>
                    <w:p w:rsidR="005864A8" w14:paraId="36344682" w14:textId="77777777"/>
                    <w:p w:rsidR="005864A8" w:rsidP="00372DF6" w14:paraId="0E81C46B" w14:textId="77777777"/>
                    <w:p w:rsidR="005864A8" w14:paraId="2358F286" w14:textId="77777777"/>
                    <w:p w:rsidR="005864A8" w:rsidP="00372DF6" w14:paraId="265CB441" w14:textId="77777777"/>
                    <w:p w:rsidR="005864A8" w14:paraId="4D7BF695" w14:textId="77777777"/>
                    <w:p w:rsidR="005864A8" w:rsidP="00372DF6" w14:paraId="27AF8B38" w14:textId="77777777"/>
                    <w:p w:rsidR="005864A8" w14:paraId="147CBC10" w14:textId="77777777"/>
                    <w:p w:rsidR="005864A8" w:rsidP="00372DF6" w14:paraId="104767B0" w14:textId="77777777"/>
                    <w:p w:rsidR="005864A8" w14:paraId="1E61956B" w14:textId="77777777"/>
                    <w:p w:rsidR="005864A8" w:rsidP="00372DF6" w14:paraId="20ADF27B" w14:textId="77777777"/>
                    <w:p w:rsidR="005864A8" w14:paraId="4C3C0C89" w14:textId="77777777"/>
                    <w:p w:rsidR="005864A8" w:rsidP="00372DF6" w14:paraId="36B9B1EC" w14:textId="77777777"/>
                    <w:p w:rsidR="005864A8" w14:paraId="0CEB6F86" w14:textId="77777777"/>
                    <w:p w:rsidR="005864A8" w:rsidP="00372DF6" w14:paraId="3F22116A" w14:textId="77777777"/>
                    <w:p w:rsidR="005864A8" w14:paraId="1902F005" w14:textId="77777777"/>
                    <w:p w:rsidR="005864A8" w:rsidP="00372DF6" w14:paraId="20BEA17F" w14:textId="77777777"/>
                    <w:p w:rsidR="005864A8" w14:paraId="4C464905" w14:textId="77777777"/>
                    <w:p w:rsidR="005864A8" w:rsidP="00372DF6" w14:paraId="3F6C3463" w14:textId="77777777"/>
                    <w:p w:rsidR="005864A8" w14:paraId="35227F33" w14:textId="77777777"/>
                    <w:p w:rsidR="005864A8" w:rsidP="00372DF6" w14:paraId="07769B13" w14:textId="77777777"/>
                    <w:p w:rsidR="005864A8" w14:paraId="6C27EFAE" w14:textId="77777777"/>
                    <w:p w:rsidR="005864A8" w:rsidP="00372DF6" w14:paraId="5322E6DD" w14:textId="77777777"/>
                    <w:p w:rsidR="005864A8" w14:paraId="7CFF817A" w14:textId="77777777"/>
                    <w:p w:rsidR="005864A8" w:rsidP="00372DF6" w14:paraId="71171350" w14:textId="77777777"/>
                    <w:p w:rsidR="005864A8" w14:paraId="1D4CD6C8" w14:textId="77777777"/>
                    <w:p w:rsidR="005864A8" w:rsidP="00372DF6" w14:paraId="27D86DBB" w14:textId="77777777"/>
                    <w:p w:rsidR="005864A8" w14:paraId="34F665D1" w14:textId="77777777"/>
                    <w:p w:rsidR="005864A8" w:rsidP="00372DF6" w14:paraId="6BACD652" w14:textId="77777777"/>
                    <w:p w:rsidR="005864A8" w14:paraId="60A6E7FF" w14:textId="77777777"/>
                    <w:p w:rsidR="005864A8" w:rsidP="00372DF6" w14:paraId="7E1F042A" w14:textId="77777777"/>
                    <w:p w:rsidR="005864A8" w14:paraId="06EFB9FF" w14:textId="77777777"/>
                    <w:p w:rsidR="005864A8" w:rsidP="00372DF6" w14:paraId="35BF0D21" w14:textId="77777777"/>
                    <w:p w:rsidR="005864A8" w14:paraId="7D678C3E" w14:textId="77777777"/>
                    <w:p w:rsidR="005864A8" w:rsidP="00372DF6" w14:paraId="087C1DE3" w14:textId="77777777"/>
                    <w:p w:rsidR="005864A8" w14:paraId="1C934E94" w14:textId="77777777"/>
                    <w:p w:rsidR="005864A8" w:rsidP="00372DF6" w14:paraId="5A3A57AF" w14:textId="77777777"/>
                    <w:p w:rsidR="005864A8" w14:paraId="0B42BF33" w14:textId="77777777"/>
                    <w:p w:rsidR="005864A8" w:rsidP="00372DF6" w14:paraId="1AADCD37" w14:textId="77777777"/>
                    <w:p w:rsidR="005864A8" w14:paraId="18A6679D" w14:textId="77777777"/>
                    <w:p w:rsidR="005864A8" w:rsidP="00372DF6" w14:paraId="42E1A117" w14:textId="77777777"/>
                    <w:p w:rsidR="005864A8" w14:paraId="64EDCBE4" w14:textId="77777777"/>
                    <w:p w:rsidR="005864A8" w:rsidP="00372DF6" w14:paraId="11B3D02F" w14:textId="77777777"/>
                    <w:p w:rsidR="005864A8" w14:paraId="3A465332" w14:textId="77777777"/>
                    <w:p w:rsidR="005864A8" w:rsidP="00372DF6" w14:paraId="36F280E1" w14:textId="77777777"/>
                    <w:p w:rsidR="005864A8" w14:paraId="1046F7CE" w14:textId="77777777"/>
                    <w:p w:rsidR="005864A8" w:rsidP="00372DF6" w14:paraId="0D9D58EE" w14:textId="77777777"/>
                    <w:p w:rsidR="005864A8" w14:paraId="686953B0" w14:textId="77777777"/>
                    <w:p w:rsidR="005864A8" w:rsidP="00372DF6" w14:paraId="2BBC6DBE" w14:textId="77777777"/>
                    <w:p w:rsidR="005864A8" w14:paraId="76CACD97" w14:textId="77777777"/>
                    <w:p w:rsidR="005864A8" w:rsidP="00372DF6" w14:paraId="5D3E0334" w14:textId="77777777"/>
                    <w:p w:rsidR="005864A8" w14:paraId="2F0DCAB7" w14:textId="77777777"/>
                    <w:p w:rsidR="005864A8" w:rsidP="00372DF6" w14:paraId="3F26ACBE" w14:textId="77777777"/>
                    <w:p w:rsidR="005864A8" w14:paraId="49BDBBD5" w14:textId="77777777"/>
                    <w:p w:rsidR="005864A8" w:rsidP="00372DF6" w14:paraId="0EDBA6CF" w14:textId="77777777"/>
                    <w:p w:rsidR="005864A8" w14:paraId="1B9B112B" w14:textId="77777777"/>
                    <w:p w:rsidR="005864A8" w:rsidP="00372DF6" w14:paraId="26EE5A6A" w14:textId="77777777"/>
                    <w:p w:rsidR="005864A8" w14:paraId="210F6C67" w14:textId="77777777"/>
                    <w:p w:rsidR="005864A8" w:rsidP="00372DF6" w14:paraId="67BE615D" w14:textId="77777777"/>
                    <w:p w:rsidR="005864A8" w14:paraId="0DAA2499" w14:textId="77777777"/>
                    <w:p w:rsidR="005864A8" w:rsidP="00372DF6" w14:paraId="534AC611" w14:textId="77777777"/>
                    <w:p w:rsidR="005864A8" w14:paraId="769D54C3" w14:textId="77777777"/>
                    <w:p w:rsidR="005864A8" w:rsidP="00372DF6" w14:paraId="0CC9ADD6" w14:textId="77777777"/>
                    <w:p w:rsidR="005864A8" w14:paraId="301E9AEC" w14:textId="77777777"/>
                    <w:p w:rsidR="005864A8" w:rsidP="00372DF6" w14:paraId="212A21B5" w14:textId="77777777"/>
                    <w:p w:rsidR="005864A8" w14:paraId="685BEBA7" w14:textId="77777777"/>
                    <w:p w:rsidR="005864A8" w:rsidP="00372DF6" w14:paraId="296C49C6" w14:textId="77777777"/>
                    <w:p w:rsidR="005864A8" w14:paraId="3A56FE2E" w14:textId="77777777"/>
                    <w:p w:rsidR="005864A8" w:rsidP="00372DF6" w14:paraId="36620EF7" w14:textId="77777777"/>
                    <w:p w:rsidR="005864A8" w14:paraId="6AE4F4EA" w14:textId="77777777"/>
                    <w:p w:rsidR="005864A8" w:rsidP="00372DF6" w14:paraId="6C94B761" w14:textId="77777777"/>
                    <w:p w:rsidR="005864A8" w14:paraId="204C068A" w14:textId="77777777"/>
                    <w:p w:rsidR="005864A8" w:rsidP="00372DF6" w14:paraId="1FA3B12E" w14:textId="77777777"/>
                    <w:p w:rsidR="005864A8" w14:paraId="65D0EB67" w14:textId="77777777"/>
                    <w:p w:rsidR="005864A8" w:rsidP="00372DF6" w14:paraId="1AE3C961" w14:textId="77777777"/>
                    <w:p w:rsidR="005864A8" w14:paraId="2FB1447D" w14:textId="77777777"/>
                    <w:p w:rsidR="005864A8" w:rsidP="00372DF6" w14:paraId="3E9D365E" w14:textId="77777777"/>
                    <w:p w:rsidR="005864A8" w14:paraId="303B8E83" w14:textId="77777777"/>
                    <w:p w:rsidR="005864A8" w:rsidP="00372DF6" w14:paraId="77D713AC" w14:textId="77777777"/>
                    <w:p w:rsidR="005864A8" w14:paraId="111AB6C2" w14:textId="77777777"/>
                    <w:p w:rsidR="005864A8" w:rsidP="00372DF6" w14:paraId="48E1DAF6" w14:textId="77777777"/>
                    <w:p w:rsidR="005864A8" w14:paraId="1B99E8D6" w14:textId="77777777"/>
                    <w:p w:rsidR="005864A8" w:rsidP="00372DF6" w14:paraId="7A860892" w14:textId="77777777"/>
                    <w:p w:rsidR="005864A8" w14:paraId="0303B70A" w14:textId="77777777"/>
                    <w:p w:rsidR="005864A8" w:rsidP="00372DF6" w14:paraId="4091A09F" w14:textId="77777777"/>
                    <w:p w:rsidR="005864A8" w14:paraId="2DCBD120" w14:textId="77777777"/>
                    <w:p w:rsidR="005864A8" w:rsidP="00372DF6" w14:paraId="7F228F8A" w14:textId="77777777"/>
                    <w:p w:rsidR="005864A8" w14:paraId="6BE995F2" w14:textId="77777777"/>
                    <w:p w:rsidR="005864A8" w:rsidP="00372DF6" w14:paraId="7B2A45A5" w14:textId="77777777"/>
                    <w:p w:rsidR="005864A8" w14:paraId="1FBEB7F7" w14:textId="77777777"/>
                    <w:p w:rsidR="005864A8" w:rsidP="00372DF6" w14:paraId="72A43D4B" w14:textId="77777777"/>
                    <w:p w:rsidR="005864A8" w14:paraId="21D059CA" w14:textId="77777777"/>
                    <w:p w:rsidR="005864A8" w:rsidP="00372DF6" w14:paraId="51115174" w14:textId="77777777"/>
                    <w:p w:rsidR="005864A8" w14:paraId="206EBC63" w14:textId="77777777"/>
                    <w:p w:rsidR="005864A8" w:rsidP="00372DF6" w14:paraId="533DF55C" w14:textId="77777777"/>
                    <w:p w:rsidR="005864A8" w14:paraId="0AFAAAA2" w14:textId="77777777"/>
                    <w:p w:rsidR="005864A8" w:rsidP="00372DF6" w14:paraId="4D70C505" w14:textId="77777777"/>
                    <w:p w:rsidR="005864A8" w14:paraId="7A43252F" w14:textId="77777777"/>
                    <w:p w:rsidR="005864A8" w:rsidP="00372DF6" w14:paraId="7CF66A24" w14:textId="77777777"/>
                    <w:p w:rsidR="005864A8" w14:paraId="1452E0D7" w14:textId="77777777"/>
                    <w:p w:rsidR="005864A8" w:rsidP="00372DF6" w14:paraId="4A885206" w14:textId="77777777"/>
                    <w:p w:rsidR="005864A8" w14:paraId="6ABF99AD" w14:textId="77777777"/>
                    <w:p w:rsidR="005864A8" w:rsidP="00372DF6" w14:paraId="53777875" w14:textId="77777777"/>
                    <w:p w:rsidR="005864A8" w14:paraId="29550EF3" w14:textId="77777777"/>
                    <w:p w:rsidR="005864A8" w:rsidP="00372DF6" w14:paraId="3F2B5014" w14:textId="77777777"/>
                    <w:p w:rsidR="005864A8" w14:paraId="7BABD3E6" w14:textId="77777777"/>
                    <w:p w:rsidR="005864A8" w:rsidP="00372DF6" w14:paraId="09ED0715" w14:textId="77777777"/>
                    <w:p w:rsidR="005864A8" w14:paraId="65357317" w14:textId="77777777"/>
                    <w:p w:rsidR="005864A8" w:rsidP="00372DF6" w14:paraId="4E8D179D" w14:textId="77777777"/>
                    <w:p w:rsidR="005864A8" w14:paraId="15CFCF35" w14:textId="77777777"/>
                    <w:p w:rsidR="005864A8" w:rsidP="00372DF6" w14:paraId="604CF0AE" w14:textId="77777777"/>
                    <w:p w:rsidR="005864A8" w14:paraId="02BA278B" w14:textId="77777777"/>
                    <w:p w:rsidR="005864A8" w:rsidP="00372DF6" w14:paraId="3A8BBB4A" w14:textId="77777777"/>
                    <w:p w:rsidR="005864A8" w14:paraId="1D9CDDC7" w14:textId="77777777"/>
                    <w:p w:rsidR="005864A8" w:rsidP="00372DF6" w14:paraId="25F4E83F" w14:textId="77777777"/>
                    <w:p w:rsidR="005864A8" w14:paraId="3F7E8145" w14:textId="77777777"/>
                    <w:p w:rsidR="005864A8" w:rsidP="00372DF6" w14:paraId="7331F95F" w14:textId="77777777"/>
                    <w:p w:rsidR="005864A8" w14:paraId="5F38B263" w14:textId="77777777"/>
                    <w:p w:rsidR="005864A8" w:rsidP="00372DF6" w14:paraId="1D2069FE" w14:textId="77777777"/>
                    <w:p w:rsidR="005864A8" w14:paraId="7F8EE992" w14:textId="77777777"/>
                    <w:p w:rsidR="005864A8" w:rsidP="00372DF6" w14:paraId="28A37E00" w14:textId="77777777"/>
                    <w:p w:rsidR="005864A8" w14:paraId="23259880" w14:textId="77777777"/>
                    <w:p w:rsidR="005864A8" w:rsidP="00372DF6" w14:paraId="74581973" w14:textId="77777777"/>
                    <w:p w:rsidR="005864A8" w14:paraId="72D53E65" w14:textId="77777777"/>
                    <w:p w:rsidR="005864A8" w:rsidP="00372DF6" w14:paraId="79C79F00" w14:textId="77777777"/>
                    <w:p w:rsidR="005864A8" w14:paraId="7A2BBC02" w14:textId="77777777"/>
                    <w:p w:rsidR="005864A8" w:rsidP="00372DF6" w14:paraId="7AD8800D" w14:textId="77777777"/>
                    <w:p w:rsidR="005864A8" w14:paraId="5EB55F24" w14:textId="77777777"/>
                    <w:p w:rsidR="005864A8" w:rsidP="00372DF6" w14:paraId="6F0FE1FC" w14:textId="77777777"/>
                    <w:p w:rsidR="005864A8" w14:paraId="4F5D6EB1" w14:textId="77777777"/>
                    <w:p w:rsidR="005864A8" w:rsidP="00372DF6" w14:paraId="4E6C56BD" w14:textId="77777777"/>
                    <w:p w:rsidR="005864A8" w14:paraId="2D4873B8" w14:textId="77777777"/>
                    <w:p w:rsidR="005864A8" w:rsidP="00372DF6" w14:paraId="4F8C1244" w14:textId="77777777"/>
                    <w:p w:rsidR="005864A8" w14:paraId="4BA58BED" w14:textId="77777777"/>
                    <w:p w:rsidR="005864A8" w:rsidP="00372DF6" w14:paraId="28F5D90B" w14:textId="77777777"/>
                    <w:p w:rsidR="005864A8" w14:paraId="7A943B95" w14:textId="77777777"/>
                    <w:p w:rsidR="005864A8" w:rsidP="00372DF6" w14:paraId="23BEB300" w14:textId="77777777"/>
                    <w:p w:rsidR="005864A8" w14:paraId="65E5C1D1" w14:textId="77777777"/>
                    <w:p w:rsidR="005864A8" w:rsidP="00372DF6" w14:paraId="3A495F52" w14:textId="77777777"/>
                    <w:p w:rsidR="005864A8" w14:paraId="2BDA91F3" w14:textId="77777777"/>
                    <w:p w:rsidR="005864A8" w:rsidP="00372DF6" w14:paraId="7B1DE3DA" w14:textId="77777777"/>
                    <w:p w:rsidR="005864A8" w14:paraId="44BB1476" w14:textId="77777777"/>
                    <w:p w:rsidR="005864A8" w:rsidP="00372DF6" w14:paraId="580CCCDB" w14:textId="77777777"/>
                    <w:p w:rsidR="005864A8" w14:paraId="7E1BCD2A" w14:textId="77777777"/>
                    <w:p w:rsidR="005864A8" w:rsidP="00372DF6" w14:paraId="0B9ABBC6" w14:textId="77777777"/>
                    <w:p w:rsidR="005864A8" w14:paraId="4A22439E" w14:textId="77777777"/>
                    <w:p w:rsidR="005864A8" w:rsidP="00372DF6" w14:paraId="1F88D014" w14:textId="77777777"/>
                    <w:p w:rsidR="005864A8" w14:paraId="5EA35446" w14:textId="77777777"/>
                    <w:p w:rsidR="005864A8" w:rsidP="00372DF6" w14:paraId="3AE4E66F" w14:textId="77777777"/>
                    <w:p w:rsidR="005864A8" w14:paraId="7A690477" w14:textId="77777777"/>
                    <w:p w:rsidR="005864A8" w:rsidP="00372DF6" w14:paraId="29DD48C3" w14:textId="77777777"/>
                    <w:p w:rsidR="005864A8" w14:paraId="293D1A50" w14:textId="77777777"/>
                    <w:p w:rsidR="005864A8" w:rsidP="00372DF6" w14:paraId="28272EC1" w14:textId="77777777"/>
                    <w:p w:rsidR="005864A8" w14:paraId="023964BB" w14:textId="77777777"/>
                    <w:p w:rsidR="005864A8" w:rsidP="00372DF6" w14:paraId="6ED9F967" w14:textId="77777777"/>
                    <w:p w:rsidR="005864A8" w14:paraId="3B41C959" w14:textId="77777777"/>
                    <w:p w:rsidR="005864A8" w:rsidP="00372DF6" w14:paraId="65D63F82" w14:textId="77777777"/>
                    <w:p w:rsidR="005864A8" w14:paraId="674F58CF" w14:textId="77777777"/>
                    <w:p w:rsidR="005864A8" w:rsidP="00372DF6" w14:paraId="6A0EDD54" w14:textId="77777777"/>
                    <w:p w:rsidR="005864A8" w14:paraId="574DE171" w14:textId="77777777"/>
                    <w:p w:rsidR="005864A8" w:rsidP="00372DF6" w14:paraId="61CE848A" w14:textId="77777777"/>
                    <w:p w:rsidR="005864A8" w14:paraId="4ABF8FD4" w14:textId="77777777"/>
                    <w:p w:rsidR="005864A8" w:rsidP="00372DF6" w14:paraId="31FD8EDC" w14:textId="77777777"/>
                    <w:p w:rsidR="005864A8" w14:paraId="675E5567" w14:textId="77777777"/>
                    <w:p w:rsidR="005864A8" w:rsidP="00372DF6" w14:paraId="28FF3533" w14:textId="77777777"/>
                    <w:p w:rsidR="005864A8" w14:paraId="61A8A4C4" w14:textId="77777777"/>
                    <w:p w:rsidR="005864A8" w:rsidP="00372DF6" w14:paraId="1DC5D8BC" w14:textId="77777777"/>
                    <w:p w:rsidR="005864A8" w14:paraId="4A185C7E" w14:textId="77777777"/>
                    <w:p w:rsidR="005864A8" w:rsidP="00372DF6" w14:paraId="23A13075" w14:textId="77777777"/>
                    <w:p w:rsidR="005864A8" w14:paraId="79CCB471" w14:textId="77777777"/>
                    <w:p w:rsidR="005864A8" w:rsidP="00372DF6" w14:paraId="3D335F3E" w14:textId="77777777"/>
                    <w:p w:rsidR="005864A8" w14:paraId="76D9A1AA" w14:textId="77777777"/>
                    <w:p w:rsidR="005864A8" w:rsidP="00372DF6" w14:paraId="161BF64A" w14:textId="77777777"/>
                    <w:p w:rsidR="005864A8" w14:paraId="49C42E5A" w14:textId="77777777"/>
                    <w:p w:rsidR="005864A8" w:rsidP="00372DF6" w14:paraId="063318C0" w14:textId="77777777"/>
                    <w:p w:rsidR="005864A8" w14:paraId="7149405C" w14:textId="77777777"/>
                    <w:p w:rsidR="005864A8" w:rsidP="00372DF6" w14:paraId="2236F59F" w14:textId="77777777"/>
                    <w:p w:rsidR="005864A8" w14:paraId="31799354" w14:textId="77777777"/>
                    <w:p w:rsidR="005864A8" w:rsidP="00372DF6" w14:paraId="2015CAB2" w14:textId="77777777"/>
                    <w:p w:rsidR="005864A8" w14:paraId="7F0DC595" w14:textId="77777777"/>
                    <w:p w:rsidR="005864A8" w:rsidP="00372DF6" w14:paraId="4E61EACD" w14:textId="77777777"/>
                    <w:p w:rsidR="005864A8" w14:paraId="1D79961D" w14:textId="77777777"/>
                    <w:p w:rsidR="005864A8" w:rsidP="00372DF6" w14:paraId="5C808FA1" w14:textId="77777777"/>
                    <w:p w:rsidR="005864A8" w14:paraId="4B12FD10" w14:textId="77777777"/>
                    <w:p w:rsidR="005864A8" w:rsidP="00372DF6" w14:paraId="32832608" w14:textId="77777777"/>
                    <w:p w:rsidR="005864A8" w14:paraId="6C56C4DD" w14:textId="77777777"/>
                    <w:p w:rsidR="005864A8" w:rsidP="00372DF6" w14:paraId="57CB48D2" w14:textId="77777777"/>
                    <w:p w:rsidR="005864A8" w14:paraId="2CB587EB" w14:textId="77777777"/>
                    <w:p w:rsidR="005864A8" w:rsidP="00372DF6" w14:paraId="4B2BFDDD" w14:textId="77777777"/>
                    <w:p w:rsidR="005864A8" w14:paraId="71B6E9AA" w14:textId="77777777"/>
                    <w:p w:rsidR="005864A8" w:rsidP="00372DF6" w14:paraId="112F0B8F" w14:textId="77777777"/>
                    <w:p w:rsidR="005864A8" w14:paraId="54DB1689" w14:textId="77777777"/>
                    <w:p w:rsidR="005864A8" w:rsidP="00372DF6" w14:paraId="73FC5856" w14:textId="77777777"/>
                    <w:p w:rsidR="005864A8" w14:paraId="32D5E1E4" w14:textId="77777777"/>
                    <w:p w:rsidR="005864A8" w:rsidP="00372DF6" w14:paraId="5247AB0A" w14:textId="77777777"/>
                    <w:p w:rsidR="005864A8" w14:paraId="227975DA" w14:textId="77777777"/>
                    <w:p w:rsidR="005864A8" w:rsidP="00372DF6" w14:paraId="28AAF028" w14:textId="77777777"/>
                    <w:p w:rsidR="005864A8" w14:paraId="40CBFEB4" w14:textId="77777777"/>
                    <w:p w:rsidR="005864A8" w:rsidP="00372DF6" w14:paraId="6CF726DD" w14:textId="77777777"/>
                    <w:p w:rsidR="005864A8" w14:paraId="609AE691" w14:textId="77777777"/>
                    <w:p w:rsidR="005864A8" w:rsidP="00372DF6" w14:paraId="318C334D" w14:textId="77777777"/>
                    <w:p w:rsidR="005864A8" w14:paraId="6A98D6A7" w14:textId="77777777"/>
                    <w:p w:rsidR="005864A8" w:rsidP="00372DF6" w14:paraId="046FC207" w14:textId="77777777"/>
                    <w:p w:rsidR="005864A8" w14:paraId="4E733599" w14:textId="77777777"/>
                    <w:p w:rsidR="005864A8" w:rsidP="00372DF6" w14:paraId="34DC0B1F" w14:textId="77777777"/>
                    <w:p w:rsidR="005864A8" w14:paraId="78A3643F" w14:textId="77777777"/>
                    <w:p w:rsidR="005864A8" w:rsidP="00372DF6" w14:paraId="2F49C9BC" w14:textId="77777777"/>
                    <w:p w:rsidR="005864A8" w14:paraId="3CCD0D16" w14:textId="77777777"/>
                    <w:p w:rsidR="005864A8" w:rsidP="00372DF6" w14:paraId="217BCC07" w14:textId="77777777"/>
                    <w:p w:rsidR="005864A8" w14:paraId="254EE383" w14:textId="77777777"/>
                    <w:p w:rsidR="005864A8" w:rsidP="00372DF6" w14:paraId="5E7AF08E" w14:textId="77777777"/>
                    <w:p w:rsidR="005864A8" w14:paraId="2D6B5ADE" w14:textId="77777777"/>
                    <w:p w:rsidR="005864A8" w:rsidP="00372DF6" w14:paraId="0A89C3FA" w14:textId="77777777"/>
                    <w:p w:rsidR="005864A8" w14:paraId="623012AD" w14:textId="77777777"/>
                    <w:p w:rsidR="005864A8" w:rsidP="00372DF6" w14:paraId="69497447" w14:textId="77777777"/>
                    <w:p w:rsidR="005864A8" w14:paraId="41FEA42E" w14:textId="77777777"/>
                    <w:p w:rsidR="005864A8" w:rsidP="00372DF6" w14:paraId="60ED5120" w14:textId="77777777"/>
                    <w:p w:rsidR="005864A8" w14:paraId="0B4E1F5B" w14:textId="77777777"/>
                    <w:p w:rsidR="005864A8" w:rsidP="00372DF6" w14:paraId="4F159AA8" w14:textId="77777777"/>
                    <w:p w:rsidR="005864A8" w14:paraId="0ADB0C81" w14:textId="77777777"/>
                    <w:p w:rsidR="005864A8" w:rsidP="00372DF6" w14:paraId="107B72CE" w14:textId="77777777"/>
                    <w:p w:rsidR="005864A8" w14:paraId="6AEFF651" w14:textId="77777777"/>
                    <w:p w:rsidR="005864A8" w:rsidP="00372DF6" w14:paraId="12C96515" w14:textId="77777777"/>
                    <w:p w:rsidR="005864A8" w14:paraId="5337A095" w14:textId="77777777"/>
                    <w:p w:rsidR="005864A8" w:rsidP="00372DF6" w14:paraId="181858AF" w14:textId="77777777"/>
                    <w:p w:rsidR="005864A8" w14:paraId="790F0245" w14:textId="77777777"/>
                    <w:p w:rsidR="005864A8" w:rsidP="00372DF6" w14:paraId="4FD702F5" w14:textId="77777777"/>
                    <w:p w:rsidR="005864A8" w14:paraId="06994E71" w14:textId="77777777"/>
                    <w:p w:rsidR="005864A8" w:rsidP="00372DF6" w14:paraId="42630BEF" w14:textId="77777777"/>
                    <w:p w:rsidR="005864A8" w14:paraId="6CCDA338" w14:textId="77777777"/>
                    <w:p w:rsidR="005864A8" w:rsidP="00372DF6" w14:paraId="27FB7B8E" w14:textId="77777777"/>
                    <w:p w:rsidR="005864A8" w14:paraId="75BFB2C0" w14:textId="77777777"/>
                    <w:p w:rsidR="005864A8" w:rsidP="00372DF6" w14:paraId="56396A7B" w14:textId="77777777"/>
                    <w:p w:rsidR="005864A8" w14:paraId="73B6DEE6" w14:textId="77777777"/>
                    <w:p w:rsidR="005864A8" w:rsidP="00372DF6" w14:paraId="4992252D" w14:textId="77777777"/>
                    <w:p w:rsidR="005864A8" w14:paraId="06A90080" w14:textId="77777777"/>
                    <w:p w:rsidR="005864A8" w:rsidP="00372DF6" w14:paraId="1C84D71D" w14:textId="77777777"/>
                    <w:p w:rsidR="005864A8" w14:paraId="2F3D383F" w14:textId="77777777"/>
                    <w:p w:rsidR="005864A8" w:rsidP="00372DF6" w14:paraId="5AA39204" w14:textId="77777777"/>
                    <w:p w:rsidR="005864A8" w14:paraId="50258815" w14:textId="77777777"/>
                    <w:p w:rsidR="005864A8" w:rsidP="00372DF6" w14:paraId="4AE2654B" w14:textId="77777777"/>
                    <w:p w:rsidR="005864A8" w14:paraId="6A54DC04" w14:textId="77777777"/>
                    <w:p w:rsidR="005864A8" w:rsidP="00372DF6" w14:paraId="54896343" w14:textId="77777777"/>
                    <w:p w:rsidR="005864A8" w14:paraId="35B1EB11" w14:textId="77777777"/>
                    <w:p w:rsidR="005864A8" w:rsidP="00372DF6" w14:paraId="0593A9F8" w14:textId="77777777"/>
                    <w:p w:rsidR="005864A8" w14:paraId="0CEC4AD1" w14:textId="77777777"/>
                    <w:p w:rsidR="005864A8" w:rsidP="00372DF6" w14:paraId="5FFEDE7C" w14:textId="77777777"/>
                    <w:p w:rsidR="005864A8" w14:paraId="4FAA1B7B" w14:textId="77777777"/>
                    <w:p w:rsidR="005864A8" w:rsidP="00372DF6" w14:paraId="4BED0EC1" w14:textId="77777777"/>
                    <w:p w:rsidR="005864A8" w14:paraId="605BF07B" w14:textId="77777777"/>
                    <w:p w:rsidR="005864A8" w:rsidP="00372DF6" w14:paraId="42258DE1" w14:textId="77777777"/>
                    <w:p w:rsidR="005864A8" w14:paraId="35C0B97F" w14:textId="77777777"/>
                    <w:p w:rsidR="005864A8" w:rsidP="00372DF6" w14:paraId="3D98FEED" w14:textId="77777777"/>
                    <w:p w:rsidR="005864A8" w14:paraId="31789002" w14:textId="77777777"/>
                    <w:p w:rsidR="005864A8" w:rsidP="00372DF6" w14:paraId="79396242" w14:textId="77777777"/>
                    <w:p w:rsidR="005864A8" w14:paraId="297B6D66" w14:textId="77777777"/>
                    <w:p w:rsidR="005864A8" w:rsidP="00372DF6" w14:paraId="7F20996C" w14:textId="77777777"/>
                    <w:p w:rsidR="005864A8" w14:paraId="20AACD5B" w14:textId="77777777"/>
                    <w:p w:rsidR="005864A8" w:rsidP="00372DF6" w14:paraId="5394DF1E" w14:textId="77777777"/>
                    <w:p w:rsidR="005864A8" w14:paraId="1140718B" w14:textId="77777777"/>
                    <w:p w:rsidR="005864A8" w:rsidP="00372DF6" w14:paraId="7050ADB2" w14:textId="77777777"/>
                    <w:p w:rsidR="005864A8" w14:paraId="62247B73" w14:textId="77777777"/>
                    <w:p w:rsidR="005864A8" w:rsidP="00372DF6" w14:paraId="2CA0D94C" w14:textId="77777777"/>
                    <w:p w:rsidR="005864A8" w14:paraId="31BD0F61" w14:textId="77777777"/>
                    <w:p w:rsidR="005864A8" w:rsidP="00372DF6" w14:paraId="3D03BCC1" w14:textId="77777777"/>
                    <w:p w:rsidR="005864A8" w14:paraId="536CFAA6" w14:textId="77777777"/>
                    <w:p w:rsidR="005864A8" w:rsidP="00372DF6" w14:paraId="16D89789" w14:textId="77777777"/>
                    <w:p w:rsidR="005864A8" w14:paraId="0E3A2576" w14:textId="77777777"/>
                    <w:p w:rsidR="005864A8" w:rsidP="00372DF6" w14:paraId="67BBC64E" w14:textId="77777777"/>
                    <w:p w:rsidR="005864A8" w14:paraId="29B37F25" w14:textId="77777777"/>
                    <w:p w:rsidR="005864A8" w:rsidP="00372DF6" w14:paraId="66217BFD" w14:textId="77777777"/>
                    <w:p w:rsidR="005864A8" w14:paraId="2D9E990A" w14:textId="77777777"/>
                    <w:p w:rsidR="005864A8" w:rsidP="00372DF6" w14:paraId="3861DF56" w14:textId="77777777"/>
                    <w:p w:rsidR="005864A8" w14:paraId="1DC1C3C1" w14:textId="77777777"/>
                    <w:p w:rsidR="005864A8" w:rsidP="00372DF6" w14:paraId="2D7F90F7" w14:textId="77777777"/>
                    <w:p w:rsidR="005864A8" w14:paraId="11E92302" w14:textId="77777777"/>
                    <w:p w:rsidR="005864A8" w:rsidP="00372DF6" w14:paraId="37F0BDF2" w14:textId="77777777"/>
                    <w:p w:rsidR="005864A8" w14:paraId="29B3CBED" w14:textId="77777777"/>
                    <w:p w:rsidR="005864A8" w:rsidP="00372DF6" w14:paraId="71A302DC" w14:textId="77777777"/>
                    <w:p w:rsidR="005864A8" w14:paraId="15B1A1DE" w14:textId="77777777"/>
                    <w:p w:rsidR="005864A8" w:rsidP="00372DF6" w14:paraId="5A9B8382" w14:textId="77777777"/>
                    <w:p w:rsidR="005864A8" w14:paraId="1B110578" w14:textId="77777777"/>
                    <w:p w:rsidR="005864A8" w:rsidP="00372DF6" w14:paraId="770B8E01" w14:textId="77777777"/>
                    <w:p w:rsidR="005864A8" w14:paraId="1153AC29" w14:textId="77777777"/>
                    <w:p w:rsidR="005864A8" w:rsidP="00372DF6" w14:paraId="520054AB" w14:textId="77777777"/>
                    <w:p w:rsidR="005864A8" w14:paraId="71BD11AA" w14:textId="77777777"/>
                    <w:p w:rsidR="005864A8" w:rsidP="00372DF6" w14:paraId="7D5B9606" w14:textId="77777777"/>
                    <w:p w:rsidR="005864A8" w14:paraId="3D975A58" w14:textId="77777777"/>
                    <w:p w:rsidR="005864A8" w:rsidP="00372DF6" w14:paraId="7271A6AD" w14:textId="77777777"/>
                    <w:p w:rsidR="005864A8" w14:paraId="0D142A58" w14:textId="77777777"/>
                    <w:p w:rsidR="005864A8" w:rsidP="00372DF6" w14:paraId="59A9303C" w14:textId="77777777"/>
                    <w:p w:rsidR="005864A8" w14:paraId="4AAC4576" w14:textId="77777777"/>
                    <w:p w:rsidR="005864A8" w:rsidP="00372DF6" w14:paraId="4DF1ADA3" w14:textId="77777777"/>
                    <w:p w:rsidR="005864A8" w14:paraId="4B9F2406" w14:textId="77777777"/>
                    <w:p w:rsidR="005864A8" w:rsidP="00372DF6" w14:paraId="3335E3E8" w14:textId="77777777"/>
                    <w:p w:rsidR="005864A8" w14:paraId="3574FA12" w14:textId="77777777"/>
                    <w:p w:rsidR="005864A8" w:rsidP="00372DF6" w14:paraId="63AA669E" w14:textId="77777777"/>
                    <w:p w:rsidR="005864A8" w14:paraId="1B2FB2B0" w14:textId="77777777"/>
                    <w:p w:rsidR="005864A8" w:rsidP="00372DF6" w14:paraId="0FE6C403" w14:textId="77777777"/>
                    <w:p w:rsidR="005864A8" w14:paraId="22FA51CD" w14:textId="77777777"/>
                    <w:p w:rsidR="005864A8" w:rsidP="00372DF6" w14:paraId="7820ED7A" w14:textId="77777777"/>
                    <w:p w:rsidR="005864A8" w14:paraId="22435084" w14:textId="77777777"/>
                    <w:p w:rsidR="005864A8" w:rsidP="00372DF6" w14:paraId="0B74A0B6" w14:textId="77777777"/>
                    <w:p w:rsidR="005864A8" w14:paraId="144627E8" w14:textId="77777777"/>
                    <w:p w:rsidR="005864A8" w:rsidP="00372DF6" w14:paraId="6275B530" w14:textId="77777777"/>
                    <w:p w:rsidR="005864A8" w14:paraId="58B4DE55" w14:textId="77777777"/>
                    <w:p w:rsidR="005864A8" w:rsidP="00372DF6" w14:paraId="2DC2524C" w14:textId="77777777"/>
                    <w:p w:rsidR="005864A8" w14:paraId="12DC0B46" w14:textId="77777777"/>
                    <w:p w:rsidR="005864A8" w:rsidP="00372DF6" w14:paraId="1EA931DB" w14:textId="77777777"/>
                    <w:p w:rsidR="005864A8" w14:paraId="5BEA6597" w14:textId="77777777"/>
                    <w:p w:rsidR="005864A8" w:rsidP="00372DF6" w14:paraId="4A483330" w14:textId="77777777"/>
                    <w:p w:rsidR="005864A8" w14:paraId="4EE09067" w14:textId="77777777"/>
                    <w:p w:rsidR="005864A8" w:rsidP="00372DF6" w14:paraId="1810A2B3" w14:textId="77777777"/>
                    <w:p w:rsidR="005864A8" w14:paraId="513E7A5A" w14:textId="77777777"/>
                    <w:p w:rsidR="005864A8" w:rsidP="00372DF6" w14:paraId="64E8B9EA" w14:textId="77777777"/>
                    <w:p w:rsidR="005864A8" w14:paraId="4F314370" w14:textId="77777777"/>
                    <w:p w:rsidR="005864A8" w:rsidP="00372DF6" w14:paraId="2FF4FC13" w14:textId="77777777"/>
                    <w:p w:rsidR="005864A8" w14:paraId="64773D51" w14:textId="77777777"/>
                    <w:p w:rsidR="005864A8" w:rsidP="00372DF6" w14:paraId="4D783327" w14:textId="77777777"/>
                    <w:p w:rsidR="005864A8" w14:paraId="174F3A22" w14:textId="77777777"/>
                    <w:p w:rsidR="005864A8" w:rsidP="00372DF6" w14:paraId="5575F175" w14:textId="77777777"/>
                    <w:p w:rsidR="005864A8" w14:paraId="28BCFDCE" w14:textId="77777777"/>
                    <w:p w:rsidR="005864A8" w:rsidP="00372DF6" w14:paraId="75619BAE" w14:textId="77777777"/>
                    <w:p w:rsidR="005864A8" w14:paraId="3C9E45DE" w14:textId="77777777"/>
                    <w:p w:rsidR="005864A8" w:rsidP="00372DF6" w14:paraId="1EEB1F9B" w14:textId="77777777"/>
                    <w:p w:rsidR="005864A8" w14:paraId="3D283B80" w14:textId="77777777"/>
                    <w:p w:rsidR="005864A8" w:rsidP="00372DF6" w14:paraId="4B7F6E33" w14:textId="77777777"/>
                    <w:p w:rsidR="005864A8" w14:paraId="72B3660D" w14:textId="77777777"/>
                    <w:p w:rsidR="005864A8" w:rsidP="00372DF6" w14:paraId="675F0485" w14:textId="77777777"/>
                    <w:p w:rsidR="005864A8" w14:paraId="433D4FA3" w14:textId="77777777"/>
                    <w:p w:rsidR="005864A8" w:rsidP="00372DF6" w14:paraId="2224FA95" w14:textId="77777777"/>
                    <w:p w:rsidR="005864A8" w14:paraId="7FADDBD9" w14:textId="77777777"/>
                    <w:p w:rsidR="005864A8" w:rsidP="00372DF6" w14:paraId="4BD81D1A" w14:textId="77777777"/>
                    <w:p w:rsidR="005864A8" w14:paraId="3CE13F4B" w14:textId="77777777"/>
                    <w:p w:rsidR="005864A8" w:rsidP="00372DF6" w14:paraId="2845F9B6" w14:textId="77777777"/>
                    <w:p w:rsidR="005864A8" w14:paraId="1F899050" w14:textId="77777777"/>
                    <w:p w:rsidR="005864A8" w:rsidP="00372DF6" w14:paraId="7B7214B1" w14:textId="77777777"/>
                    <w:p w:rsidR="005864A8" w14:paraId="6290BD04" w14:textId="77777777"/>
                    <w:p w:rsidR="005864A8" w:rsidP="00372DF6" w14:paraId="65B01FE3" w14:textId="77777777"/>
                    <w:p w:rsidR="005864A8" w14:paraId="30C434B6" w14:textId="77777777"/>
                    <w:p w:rsidR="005864A8" w:rsidP="00372DF6" w14:paraId="7226FD82" w14:textId="77777777"/>
                    <w:p w:rsidR="005864A8" w14:paraId="5CD86ACC" w14:textId="77777777"/>
                    <w:p w:rsidR="005864A8" w:rsidP="00372DF6" w14:paraId="7585F6A3" w14:textId="77777777"/>
                    <w:p w:rsidR="005864A8" w14:paraId="2F53C5F3" w14:textId="77777777"/>
                    <w:p w:rsidR="005864A8" w:rsidP="00372DF6" w14:paraId="3BDDC322" w14:textId="77777777"/>
                    <w:p w:rsidR="005864A8" w14:paraId="4593D09C" w14:textId="77777777"/>
                    <w:p w:rsidR="005864A8" w:rsidP="00372DF6" w14:paraId="52B6C1AB" w14:textId="77777777"/>
                    <w:p w:rsidR="005864A8" w14:paraId="4830A486" w14:textId="77777777"/>
                    <w:p w:rsidR="005864A8" w:rsidP="00372DF6" w14:paraId="0D2475A2" w14:textId="77777777"/>
                    <w:p w:rsidR="005864A8" w14:paraId="4AC1903B" w14:textId="77777777"/>
                    <w:p w:rsidR="005864A8" w:rsidP="00372DF6" w14:paraId="7EC7131A" w14:textId="77777777"/>
                    <w:p w:rsidR="005864A8" w14:paraId="3634CD53" w14:textId="77777777"/>
                    <w:p w:rsidR="005864A8" w:rsidP="00372DF6" w14:paraId="22B5ACD1" w14:textId="77777777"/>
                    <w:p w:rsidR="005864A8" w14:paraId="2EB3823A" w14:textId="77777777"/>
                    <w:p w:rsidR="005864A8" w:rsidP="00372DF6" w14:paraId="3797BCAB" w14:textId="77777777"/>
                    <w:p w:rsidR="005864A8" w14:paraId="532DBE8B" w14:textId="77777777"/>
                    <w:p w:rsidR="005864A8" w:rsidP="00372DF6" w14:paraId="1CF3ACD8" w14:textId="77777777"/>
                    <w:p w:rsidR="005864A8" w14:paraId="4B3AA5D9" w14:textId="77777777"/>
                    <w:p w:rsidR="005864A8" w:rsidP="00372DF6" w14:paraId="23F94555" w14:textId="77777777"/>
                    <w:p w:rsidR="005864A8" w14:paraId="2CE59D01" w14:textId="77777777"/>
                    <w:p w:rsidR="005864A8" w:rsidP="00372DF6" w14:paraId="7FC50201" w14:textId="77777777"/>
                    <w:p w:rsidR="005864A8" w14:paraId="43EAEDFA" w14:textId="77777777"/>
                    <w:p w:rsidR="005864A8" w:rsidP="00372DF6" w14:paraId="26B8755A" w14:textId="77777777"/>
                    <w:p w:rsidR="005864A8" w14:paraId="0D7AB5E5" w14:textId="77777777"/>
                    <w:p w:rsidR="005864A8" w:rsidP="00372DF6" w14:paraId="37A0CE82" w14:textId="77777777"/>
                    <w:p w:rsidR="005864A8" w14:paraId="2F1F3389" w14:textId="77777777"/>
                    <w:p w:rsidR="005864A8" w:rsidP="00372DF6" w14:paraId="5B08CE3C" w14:textId="77777777"/>
                    <w:p w:rsidR="005864A8" w14:paraId="7BDCA7DD" w14:textId="77777777"/>
                    <w:p w:rsidR="005864A8" w:rsidP="00372DF6" w14:paraId="5B20C1D8" w14:textId="77777777"/>
                    <w:p w:rsidR="005864A8" w14:paraId="12B95F5A" w14:textId="77777777"/>
                    <w:p w:rsidR="005864A8" w:rsidP="00372DF6" w14:paraId="6C8BB80A" w14:textId="77777777"/>
                    <w:p w:rsidR="005864A8" w14:paraId="47204840" w14:textId="77777777"/>
                    <w:p w:rsidR="005864A8" w:rsidP="00372DF6" w14:paraId="3C809964" w14:textId="77777777"/>
                    <w:p w:rsidR="005864A8" w14:paraId="2C895883" w14:textId="77777777"/>
                    <w:p w:rsidR="005864A8" w:rsidP="00372DF6" w14:paraId="2C15627F" w14:textId="77777777"/>
                    <w:p w:rsidR="005864A8" w14:paraId="4B7071DC" w14:textId="77777777"/>
                    <w:p w:rsidR="005864A8" w:rsidP="00372DF6" w14:paraId="33CCE8F4" w14:textId="77777777"/>
                    <w:p w:rsidR="005864A8" w14:paraId="57119EEC" w14:textId="77777777"/>
                    <w:p w:rsidR="005864A8" w:rsidP="00372DF6" w14:paraId="5A0AAC1C" w14:textId="77777777"/>
                    <w:p w:rsidR="005864A8" w14:paraId="667988FC" w14:textId="77777777"/>
                    <w:p w:rsidR="005864A8" w:rsidP="00372DF6" w14:paraId="5F890B14" w14:textId="77777777"/>
                    <w:p w:rsidR="005864A8" w14:paraId="277AEECF" w14:textId="77777777"/>
                    <w:p w:rsidR="005864A8" w:rsidP="00372DF6" w14:paraId="32284E4C" w14:textId="77777777"/>
                    <w:p w:rsidR="005864A8" w14:paraId="4F507DF2" w14:textId="77777777"/>
                    <w:p w:rsidR="005864A8" w:rsidP="00372DF6" w14:paraId="5DFC7990" w14:textId="77777777"/>
                    <w:p w:rsidR="005864A8" w14:paraId="39D0828C" w14:textId="77777777"/>
                    <w:p w:rsidR="005864A8" w:rsidP="00372DF6" w14:paraId="0F2D0AA8" w14:textId="77777777"/>
                    <w:p w:rsidR="005864A8" w14:paraId="4DFE81AF" w14:textId="77777777"/>
                    <w:p w:rsidR="005864A8" w:rsidP="00372DF6" w14:paraId="37C1E852" w14:textId="77777777"/>
                    <w:p w:rsidR="005864A8" w14:paraId="24FA7226" w14:textId="77777777"/>
                    <w:p w:rsidR="005864A8" w:rsidP="00372DF6" w14:paraId="36F9E5E9" w14:textId="77777777"/>
                    <w:p w:rsidR="005864A8" w14:paraId="2BF5E7C6" w14:textId="77777777"/>
                    <w:p w:rsidR="005864A8" w:rsidP="00372DF6" w14:paraId="13C95F63" w14:textId="77777777"/>
                    <w:p w:rsidR="005864A8" w14:paraId="2F5D253E" w14:textId="77777777"/>
                    <w:p w:rsidR="005864A8" w:rsidP="00372DF6" w14:paraId="236A91EB" w14:textId="77777777"/>
                    <w:p w:rsidR="005864A8" w14:paraId="4A6CA868" w14:textId="77777777"/>
                    <w:p w:rsidR="005864A8" w:rsidP="00372DF6" w14:paraId="458574EC" w14:textId="77777777"/>
                    <w:p w:rsidR="005864A8" w14:paraId="2BE36517" w14:textId="77777777"/>
                    <w:p w:rsidR="005864A8" w:rsidP="00372DF6" w14:paraId="4DA9F7A6" w14:textId="77777777"/>
                    <w:p w:rsidR="005864A8" w14:paraId="0C8E8269" w14:textId="77777777"/>
                    <w:p w:rsidR="005864A8" w:rsidP="00372DF6" w14:paraId="522DA739" w14:textId="77777777"/>
                    <w:p w:rsidR="005864A8" w14:paraId="3C750E93" w14:textId="77777777"/>
                    <w:p w:rsidR="005864A8" w:rsidP="00372DF6" w14:paraId="71BCE136" w14:textId="77777777"/>
                    <w:p w:rsidR="005864A8" w14:paraId="7618BD37" w14:textId="77777777"/>
                    <w:p w:rsidR="005864A8" w:rsidP="00372DF6" w14:paraId="2E1FD6B3" w14:textId="77777777"/>
                    <w:p w:rsidR="005864A8" w14:paraId="167C6447" w14:textId="77777777"/>
                    <w:p w:rsidR="005864A8" w:rsidP="00372DF6" w14:paraId="3D1FA3B4" w14:textId="77777777"/>
                    <w:p w:rsidR="005864A8" w14:paraId="01D7F4CE" w14:textId="77777777"/>
                    <w:p w:rsidR="005864A8" w:rsidP="00372DF6" w14:paraId="54D73017" w14:textId="77777777"/>
                    <w:p w:rsidR="005864A8" w14:paraId="5E5CD778" w14:textId="77777777"/>
                    <w:p w:rsidR="005864A8" w:rsidP="00372DF6" w14:paraId="2AC303C4" w14:textId="77777777"/>
                    <w:p w:rsidR="005864A8" w14:paraId="167442A2" w14:textId="77777777"/>
                    <w:p w:rsidR="005864A8" w:rsidP="00372DF6" w14:paraId="052CFED2" w14:textId="77777777"/>
                    <w:p w:rsidR="005864A8" w14:paraId="2A387A15" w14:textId="77777777"/>
                    <w:p w:rsidR="005864A8" w:rsidP="00372DF6" w14:paraId="53B04F85" w14:textId="77777777"/>
                    <w:p w:rsidR="005864A8" w14:paraId="2DE77DA1" w14:textId="77777777"/>
                    <w:p w:rsidR="005864A8" w:rsidP="00372DF6" w14:paraId="24CB5AF0" w14:textId="77777777"/>
                    <w:p w:rsidR="005864A8" w14:paraId="286C6DAC" w14:textId="77777777"/>
                    <w:p w:rsidR="005864A8" w:rsidP="00372DF6" w14:paraId="62B83A12" w14:textId="77777777"/>
                    <w:p w:rsidR="005864A8" w14:paraId="5098B588" w14:textId="77777777"/>
                    <w:p w:rsidR="005864A8" w:rsidP="00372DF6" w14:paraId="0D78F8F4" w14:textId="77777777"/>
                    <w:p w:rsidR="005864A8" w14:paraId="74F3543F" w14:textId="77777777"/>
                    <w:p w:rsidR="005864A8" w:rsidP="00372DF6" w14:paraId="35F3EA27" w14:textId="77777777"/>
                    <w:p w:rsidR="005864A8" w14:paraId="696A97FB" w14:textId="77777777"/>
                    <w:p w:rsidR="005864A8" w:rsidP="00372DF6" w14:paraId="395572C4" w14:textId="77777777"/>
                    <w:p w:rsidR="005864A8" w14:paraId="1E20A957" w14:textId="77777777"/>
                    <w:p w:rsidR="005864A8" w:rsidP="00372DF6" w14:paraId="660D23CD" w14:textId="77777777"/>
                    <w:p w:rsidR="005864A8" w14:paraId="21236E54" w14:textId="77777777"/>
                    <w:p w:rsidR="005864A8" w:rsidP="00372DF6" w14:paraId="674C53D8" w14:textId="77777777"/>
                    <w:p w:rsidR="005864A8" w14:paraId="763982AC" w14:textId="77777777"/>
                    <w:p w:rsidR="005864A8" w:rsidP="00372DF6" w14:paraId="1756EE55" w14:textId="77777777"/>
                    <w:p w:rsidR="005864A8" w14:paraId="7D01F171" w14:textId="77777777"/>
                    <w:p w:rsidR="005864A8" w:rsidP="00372DF6" w14:paraId="4E986F97" w14:textId="77777777"/>
                    <w:p w:rsidR="005864A8" w14:paraId="48FDD14A" w14:textId="77777777"/>
                    <w:p w:rsidR="005864A8" w:rsidP="00372DF6" w14:paraId="4C52F121" w14:textId="77777777"/>
                    <w:p w:rsidR="005864A8" w14:paraId="24F95263" w14:textId="77777777"/>
                    <w:p w:rsidR="005864A8" w:rsidP="00372DF6" w14:paraId="0BDA59D0" w14:textId="77777777"/>
                    <w:p w:rsidR="005864A8" w14:paraId="52B43CBB" w14:textId="77777777"/>
                    <w:p w:rsidR="005864A8" w:rsidP="00372DF6" w14:paraId="678AA64D" w14:textId="77777777"/>
                    <w:p w:rsidR="005864A8" w14:paraId="4D1AC60B" w14:textId="77777777"/>
                    <w:p w:rsidR="005864A8" w:rsidP="00372DF6" w14:paraId="172C6752" w14:textId="77777777"/>
                    <w:p w:rsidR="005864A8" w14:paraId="1D8467AB" w14:textId="77777777"/>
                    <w:p w:rsidR="005864A8" w:rsidP="00372DF6" w14:paraId="7B89CB68" w14:textId="77777777"/>
                    <w:p w:rsidR="005864A8" w14:paraId="704D4F23" w14:textId="77777777"/>
                    <w:p w:rsidR="005864A8" w:rsidP="00372DF6" w14:paraId="60E1E361" w14:textId="77777777"/>
                    <w:p w:rsidR="005864A8" w14:paraId="54DCEF35" w14:textId="77777777"/>
                    <w:p w:rsidR="005864A8" w:rsidP="00372DF6" w14:paraId="3AD19E78" w14:textId="77777777"/>
                    <w:p w:rsidR="005864A8" w14:paraId="16B92FBF" w14:textId="77777777"/>
                    <w:p w:rsidR="005864A8" w:rsidP="00372DF6" w14:paraId="5969772B" w14:textId="77777777"/>
                    <w:p w:rsidR="005864A8" w14:paraId="3E0DA315" w14:textId="77777777"/>
                    <w:p w:rsidR="005864A8" w:rsidP="00372DF6" w14:paraId="2C363D23" w14:textId="77777777"/>
                    <w:p w:rsidR="005864A8" w14:paraId="37D43FC2" w14:textId="77777777"/>
                    <w:p w:rsidR="005864A8" w:rsidP="00372DF6" w14:paraId="649EB95C" w14:textId="77777777"/>
                    <w:p w:rsidR="005864A8" w14:paraId="3839EDFE" w14:textId="77777777"/>
                    <w:p w:rsidR="005864A8" w:rsidP="00372DF6" w14:paraId="216BEE82" w14:textId="77777777"/>
                    <w:p w:rsidR="005864A8" w14:paraId="44A9C4C6" w14:textId="77777777"/>
                    <w:p w:rsidR="005864A8" w:rsidP="00372DF6" w14:paraId="3FEEA7B6" w14:textId="77777777"/>
                    <w:p w:rsidR="005864A8" w14:paraId="41A4CB68" w14:textId="77777777"/>
                    <w:p w:rsidR="005864A8" w:rsidP="00372DF6" w14:paraId="6A1C29E6" w14:textId="77777777"/>
                    <w:p w:rsidR="005864A8" w14:paraId="55804395" w14:textId="77777777"/>
                    <w:p w:rsidR="005864A8" w:rsidP="00372DF6" w14:paraId="34AD7B9A" w14:textId="77777777"/>
                    <w:p w:rsidR="005864A8" w14:paraId="7E6B9FEE" w14:textId="77777777"/>
                    <w:p w:rsidR="005864A8" w:rsidP="00372DF6" w14:paraId="01E35744" w14:textId="77777777"/>
                    <w:p w:rsidR="005864A8" w14:paraId="09976B1A" w14:textId="77777777"/>
                    <w:p w:rsidR="005864A8" w:rsidP="00372DF6" w14:paraId="10F47C0C" w14:textId="77777777"/>
                    <w:p w:rsidR="005864A8" w14:paraId="0E479A4A" w14:textId="77777777"/>
                    <w:p w:rsidR="005864A8" w:rsidP="00372DF6" w14:paraId="6BF6CD7A" w14:textId="77777777"/>
                    <w:p w:rsidR="005864A8" w14:paraId="7635B98A" w14:textId="77777777"/>
                    <w:p w:rsidR="005864A8" w:rsidP="00372DF6" w14:paraId="061BE13E" w14:textId="77777777"/>
                    <w:p w:rsidR="005864A8" w14:paraId="769CAF9B" w14:textId="77777777"/>
                    <w:p w:rsidR="005864A8" w:rsidP="00372DF6" w14:paraId="7409D454" w14:textId="77777777"/>
                    <w:p w:rsidR="005864A8" w14:paraId="382380A5" w14:textId="77777777"/>
                    <w:p w:rsidR="005864A8" w:rsidP="00372DF6" w14:paraId="450B0399" w14:textId="77777777"/>
                    <w:p w:rsidR="005864A8" w14:paraId="5295CD43" w14:textId="77777777"/>
                    <w:p w:rsidR="005864A8" w:rsidP="00372DF6" w14:paraId="57F06485" w14:textId="77777777"/>
                    <w:p w:rsidR="005864A8" w14:paraId="3C4D32B6" w14:textId="77777777"/>
                    <w:p w:rsidR="005864A8" w:rsidP="00372DF6" w14:paraId="789F3546" w14:textId="77777777"/>
                    <w:p w:rsidR="005864A8" w14:paraId="0ECBB15F" w14:textId="77777777"/>
                    <w:p w:rsidR="005864A8" w:rsidP="00372DF6" w14:paraId="37605591" w14:textId="77777777"/>
                    <w:p w:rsidR="005864A8" w14:paraId="05BF5D2B" w14:textId="77777777"/>
                    <w:p w:rsidR="005864A8" w:rsidP="00372DF6" w14:paraId="1965E4A9" w14:textId="77777777"/>
                    <w:p w:rsidR="005864A8" w14:paraId="7501D70C" w14:textId="77777777"/>
                    <w:p w:rsidR="005864A8" w:rsidP="00372DF6" w14:paraId="62A3D547" w14:textId="77777777"/>
                    <w:p w:rsidR="005864A8" w14:paraId="4239F09D" w14:textId="77777777"/>
                    <w:p w:rsidR="005864A8" w:rsidP="00372DF6" w14:paraId="43D09F7C" w14:textId="77777777"/>
                    <w:p w:rsidR="005864A8" w14:paraId="358339D4" w14:textId="77777777"/>
                    <w:p w:rsidR="005864A8" w:rsidP="00372DF6" w14:paraId="064E556F" w14:textId="77777777"/>
                    <w:p w:rsidR="005864A8" w14:paraId="06302785" w14:textId="77777777"/>
                    <w:p w:rsidR="005864A8" w:rsidP="00372DF6" w14:paraId="0068C288" w14:textId="77777777"/>
                    <w:p w:rsidR="005864A8" w14:paraId="4DFB8B23" w14:textId="77777777"/>
                    <w:p w:rsidR="005864A8" w:rsidP="00372DF6" w14:paraId="46158C3E" w14:textId="77777777"/>
                    <w:p w:rsidR="005864A8" w14:paraId="43B1F62C" w14:textId="77777777"/>
                    <w:p w:rsidR="005864A8" w:rsidP="00372DF6" w14:paraId="1D3DD30C" w14:textId="77777777"/>
                    <w:p w:rsidR="005864A8" w14:paraId="67D63DC3" w14:textId="77777777"/>
                    <w:p w:rsidR="005864A8" w:rsidP="00372DF6" w14:paraId="210C49D8" w14:textId="77777777"/>
                    <w:p w:rsidR="005864A8" w14:paraId="6F799B70" w14:textId="77777777"/>
                    <w:p w:rsidR="005864A8" w:rsidP="00372DF6" w14:paraId="274D0BD4" w14:textId="77777777"/>
                    <w:p w:rsidR="005864A8" w14:paraId="51CB8C78" w14:textId="77777777"/>
                    <w:p w:rsidR="005864A8" w:rsidP="00372DF6" w14:paraId="08D8CA3D" w14:textId="77777777"/>
                    <w:p w:rsidR="005864A8" w14:paraId="7FD33630" w14:textId="77777777"/>
                    <w:p w:rsidR="005864A8" w:rsidP="00372DF6" w14:paraId="64D2B9D5" w14:textId="77777777"/>
                    <w:p w:rsidR="005864A8" w14:paraId="03301DE3" w14:textId="77777777"/>
                    <w:p w:rsidR="005864A8" w:rsidP="00372DF6" w14:paraId="67F74A74" w14:textId="77777777"/>
                    <w:p w:rsidR="005864A8" w14:paraId="14F03ECE" w14:textId="77777777"/>
                    <w:p w:rsidR="005864A8" w:rsidP="00372DF6" w14:paraId="5FA61636" w14:textId="77777777"/>
                    <w:p w:rsidR="005864A8" w14:paraId="01AF0A5C" w14:textId="77777777"/>
                    <w:p w:rsidR="005864A8" w:rsidP="00372DF6" w14:paraId="332D1EC0" w14:textId="77777777"/>
                    <w:p w:rsidR="005864A8" w14:paraId="65016F7C" w14:textId="77777777"/>
                    <w:p w:rsidR="005864A8" w:rsidP="00372DF6" w14:paraId="031EE0AF" w14:textId="77777777"/>
                    <w:p w:rsidR="005864A8" w14:paraId="529E5DFC" w14:textId="77777777"/>
                    <w:p w:rsidR="005864A8" w:rsidP="00372DF6" w14:paraId="2088602C" w14:textId="77777777"/>
                    <w:p w:rsidR="005864A8" w14:paraId="2ADE3760" w14:textId="77777777"/>
                    <w:p w:rsidR="005864A8" w:rsidP="00372DF6" w14:paraId="29FF2AFA" w14:textId="77777777"/>
                    <w:p w:rsidR="005864A8" w14:paraId="3D208F23" w14:textId="77777777"/>
                    <w:p w:rsidR="005864A8" w:rsidP="00372DF6" w14:paraId="25201526" w14:textId="77777777"/>
                    <w:p w:rsidR="005864A8" w14:paraId="5AD807B4" w14:textId="77777777"/>
                    <w:p w:rsidR="005864A8" w:rsidP="00372DF6" w14:paraId="2CAC675F" w14:textId="77777777"/>
                    <w:p w:rsidR="005864A8" w14:paraId="6D067F53" w14:textId="77777777"/>
                    <w:p w:rsidR="005864A8" w:rsidP="00372DF6" w14:paraId="2D4F8EDC" w14:textId="77777777"/>
                    <w:p w:rsidR="005864A8" w14:paraId="60286390" w14:textId="77777777"/>
                    <w:p w:rsidR="005864A8" w:rsidP="00372DF6" w14:paraId="08807CC2" w14:textId="77777777"/>
                    <w:p w:rsidR="005864A8" w14:paraId="443ED21A" w14:textId="77777777"/>
                    <w:p w:rsidR="005864A8" w:rsidP="00372DF6" w14:paraId="390F0F0E" w14:textId="77777777"/>
                    <w:p w:rsidR="005864A8" w14:paraId="11C15D3D" w14:textId="77777777"/>
                    <w:p w:rsidR="005864A8" w:rsidP="00372DF6" w14:paraId="422295C6" w14:textId="77777777"/>
                    <w:p w:rsidR="005864A8" w14:paraId="43D891A4" w14:textId="77777777"/>
                    <w:p w:rsidR="005864A8" w:rsidP="00372DF6" w14:paraId="665809B5" w14:textId="77777777"/>
                    <w:p w:rsidR="005864A8" w14:paraId="5A794962" w14:textId="77777777"/>
                    <w:p w:rsidR="005864A8" w:rsidP="00372DF6" w14:paraId="7A010C44" w14:textId="77777777"/>
                    <w:p w:rsidR="005864A8" w14:paraId="15407A7A" w14:textId="77777777"/>
                    <w:p w:rsidR="005864A8" w:rsidP="00372DF6" w14:paraId="65A751D7" w14:textId="77777777"/>
                    <w:p w:rsidR="005864A8" w14:paraId="5EFB95CC" w14:textId="77777777"/>
                    <w:p w:rsidR="005864A8" w:rsidP="00372DF6" w14:paraId="74AE9423" w14:textId="77777777"/>
                    <w:p w:rsidR="005864A8" w14:paraId="68760B88" w14:textId="77777777"/>
                    <w:p w:rsidR="005864A8" w:rsidP="00372DF6" w14:paraId="13A55453" w14:textId="77777777"/>
                    <w:p w:rsidR="005864A8" w14:paraId="48A0A78E" w14:textId="77777777"/>
                    <w:p w:rsidR="005864A8" w:rsidP="00372DF6" w14:paraId="5648BD4A" w14:textId="77777777"/>
                    <w:p w:rsidR="005864A8" w14:paraId="3F929D65" w14:textId="77777777"/>
                    <w:p w:rsidR="005864A8" w:rsidP="00372DF6" w14:paraId="76ACF98A" w14:textId="77777777"/>
                    <w:p w:rsidR="005864A8" w14:paraId="64EE18C5" w14:textId="77777777"/>
                    <w:p w:rsidR="005864A8" w:rsidP="00372DF6" w14:paraId="1D391E4D" w14:textId="77777777"/>
                    <w:p w:rsidR="005864A8" w14:paraId="334C368E" w14:textId="77777777"/>
                    <w:p w:rsidR="005864A8" w:rsidP="00372DF6" w14:paraId="0DD5C379" w14:textId="77777777"/>
                    <w:p w:rsidR="005864A8" w14:paraId="5CB8C349" w14:textId="77777777"/>
                    <w:p w:rsidR="005864A8" w:rsidP="00372DF6" w14:paraId="3728A88D" w14:textId="77777777"/>
                    <w:p w:rsidR="005864A8" w14:paraId="2DD70BAE" w14:textId="77777777"/>
                    <w:p w:rsidR="005864A8" w:rsidP="00372DF6" w14:paraId="2DE7DF9D" w14:textId="77777777"/>
                    <w:p w:rsidR="005864A8" w14:paraId="337A55DD" w14:textId="77777777"/>
                    <w:p w:rsidR="005864A8" w:rsidP="00372DF6" w14:paraId="773CD23A" w14:textId="77777777"/>
                    <w:p w:rsidR="005864A8" w14:paraId="7359FE31" w14:textId="77777777"/>
                    <w:p w:rsidR="005864A8" w:rsidP="00372DF6" w14:paraId="5E799935" w14:textId="77777777"/>
                    <w:p w:rsidR="005864A8" w14:paraId="79F76662" w14:textId="77777777"/>
                    <w:p w:rsidR="005864A8" w:rsidP="00372DF6" w14:paraId="231FBF88" w14:textId="77777777"/>
                    <w:p w:rsidR="005864A8" w14:paraId="140376B0" w14:textId="77777777"/>
                    <w:p w:rsidR="005864A8" w:rsidP="00372DF6" w14:paraId="63ECECD7" w14:textId="77777777"/>
                    <w:p w:rsidR="005864A8" w14:paraId="1346E912" w14:textId="77777777"/>
                    <w:p w:rsidR="005864A8" w:rsidP="00372DF6" w14:paraId="22681FC6" w14:textId="77777777"/>
                    <w:p w:rsidR="005864A8" w14:paraId="0F97A64E" w14:textId="77777777"/>
                    <w:p w:rsidR="005864A8" w:rsidP="00372DF6" w14:paraId="47D3BABA" w14:textId="77777777"/>
                    <w:p w:rsidR="005864A8" w14:paraId="20AF5AD9" w14:textId="77777777"/>
                    <w:p w:rsidR="005864A8" w:rsidP="00372DF6" w14:paraId="023CF22E" w14:textId="77777777"/>
                    <w:p w:rsidR="005864A8" w14:paraId="77237CCA" w14:textId="77777777"/>
                    <w:p w:rsidR="005864A8" w:rsidP="00372DF6" w14:paraId="2777466D" w14:textId="77777777"/>
                    <w:p w:rsidR="005864A8" w14:paraId="25D58383" w14:textId="77777777"/>
                    <w:p w:rsidR="005864A8" w:rsidP="00372DF6" w14:paraId="0B23101C" w14:textId="77777777"/>
                    <w:p w:rsidR="005864A8" w14:paraId="5B2DBBA4" w14:textId="77777777"/>
                    <w:p w:rsidR="005864A8" w:rsidP="00372DF6" w14:paraId="048468A2" w14:textId="77777777"/>
                    <w:p w:rsidR="005864A8" w14:paraId="66AED176" w14:textId="77777777"/>
                    <w:p w:rsidR="005864A8" w:rsidP="00372DF6" w14:paraId="5BA68810" w14:textId="77777777"/>
                    <w:p w:rsidR="005864A8" w14:paraId="1EBEB2BE" w14:textId="77777777"/>
                    <w:p w:rsidR="005864A8" w:rsidP="00372DF6" w14:paraId="14DBF034" w14:textId="77777777"/>
                    <w:p w:rsidR="005864A8" w14:paraId="549AB1D0" w14:textId="77777777"/>
                    <w:p w:rsidR="005864A8" w:rsidP="00372DF6" w14:paraId="4DA457DF" w14:textId="77777777"/>
                    <w:p w:rsidR="005864A8" w14:paraId="34CBE1A6" w14:textId="77777777"/>
                    <w:p w:rsidR="005864A8" w:rsidP="00372DF6" w14:paraId="0C9C7CC4" w14:textId="77777777"/>
                    <w:p w:rsidR="005864A8" w14:paraId="6A6B2E69" w14:textId="77777777"/>
                    <w:p w:rsidR="005864A8" w:rsidP="00372DF6" w14:paraId="2CE06FBA" w14:textId="77777777"/>
                    <w:p w:rsidR="005864A8" w14:paraId="392AF688" w14:textId="77777777"/>
                    <w:p w:rsidR="005864A8" w:rsidP="00372DF6" w14:paraId="40408F94" w14:textId="77777777"/>
                    <w:p w:rsidR="005864A8" w14:paraId="07D1083F" w14:textId="77777777"/>
                    <w:p w:rsidR="005864A8" w:rsidP="00372DF6" w14:paraId="79360671" w14:textId="77777777"/>
                    <w:p w:rsidR="005864A8" w14:paraId="28A207AD" w14:textId="77777777"/>
                    <w:p w:rsidR="005864A8" w:rsidP="00372DF6" w14:paraId="6B0D3D9B" w14:textId="77777777"/>
                    <w:p w:rsidR="005864A8" w14:paraId="76014144" w14:textId="77777777"/>
                    <w:p w:rsidR="005864A8" w:rsidP="00372DF6" w14:paraId="2931C584" w14:textId="77777777"/>
                    <w:p w:rsidR="005864A8" w14:paraId="75731D82" w14:textId="77777777"/>
                    <w:p w:rsidR="005864A8" w:rsidP="00372DF6" w14:paraId="5C400C25" w14:textId="77777777"/>
                    <w:p w:rsidR="005864A8" w14:paraId="201ED477" w14:textId="77777777"/>
                    <w:p w:rsidR="005864A8" w:rsidP="00372DF6" w14:paraId="59C997B8" w14:textId="77777777"/>
                    <w:p w:rsidR="005864A8" w14:paraId="25CE5A6B" w14:textId="77777777"/>
                    <w:p w:rsidR="005864A8" w:rsidP="00372DF6" w14:paraId="786F75E9" w14:textId="77777777"/>
                    <w:p w:rsidR="005864A8" w14:paraId="670B70F1" w14:textId="77777777"/>
                    <w:p w:rsidR="005864A8" w:rsidP="00372DF6" w14:paraId="3CF8ACC9" w14:textId="77777777"/>
                    <w:p w:rsidR="005864A8" w14:paraId="2B096FB1" w14:textId="77777777"/>
                    <w:p w:rsidR="005864A8" w:rsidP="00372DF6" w14:paraId="240E9685" w14:textId="77777777"/>
                    <w:p w:rsidR="005864A8" w14:paraId="5EB12F27" w14:textId="77777777"/>
                    <w:p w:rsidR="005864A8" w:rsidP="00372DF6" w14:paraId="4E6AC5E8" w14:textId="77777777"/>
                    <w:p w:rsidR="005864A8" w14:paraId="71372DD8" w14:textId="77777777"/>
                    <w:p w:rsidR="005864A8" w:rsidP="00372DF6" w14:paraId="6CE6AC21" w14:textId="77777777"/>
                    <w:p w:rsidR="005864A8" w14:paraId="68666725" w14:textId="77777777"/>
                    <w:p w:rsidR="005864A8" w:rsidP="00372DF6" w14:paraId="3B8FEBB4" w14:textId="77777777"/>
                    <w:p w:rsidR="005864A8" w14:paraId="1B523C7F" w14:textId="77777777"/>
                    <w:p w:rsidR="005864A8" w:rsidP="00372DF6" w14:paraId="3CE7A163" w14:textId="77777777"/>
                    <w:p w:rsidR="005864A8" w14:paraId="1D273739" w14:textId="77777777"/>
                    <w:p w:rsidR="005864A8" w:rsidP="00372DF6" w14:paraId="047E3A89" w14:textId="77777777"/>
                    <w:p w:rsidR="005864A8" w14:paraId="79984F6A" w14:textId="77777777"/>
                    <w:p w:rsidR="005864A8" w:rsidP="00372DF6" w14:paraId="632B97CE" w14:textId="77777777"/>
                    <w:p w:rsidR="005864A8" w14:paraId="1A6BB53F" w14:textId="77777777"/>
                    <w:p w:rsidR="005864A8" w:rsidP="00372DF6" w14:paraId="3114EB95" w14:textId="77777777"/>
                    <w:p w:rsidR="005864A8" w14:paraId="0A9E87BA" w14:textId="77777777"/>
                    <w:p w:rsidR="005864A8" w:rsidP="00372DF6" w14:paraId="7EC9A0D1" w14:textId="77777777"/>
                    <w:p w:rsidR="005864A8" w14:paraId="182B5F40" w14:textId="77777777"/>
                    <w:p w:rsidR="005864A8" w:rsidP="00372DF6" w14:paraId="52F1CE53" w14:textId="77777777"/>
                    <w:p w:rsidR="005864A8" w14:paraId="21852936" w14:textId="77777777"/>
                    <w:p w:rsidR="005864A8" w:rsidP="00372DF6" w14:paraId="0C8AB50B" w14:textId="77777777"/>
                    <w:p w:rsidR="005864A8" w14:paraId="405011DB" w14:textId="77777777"/>
                    <w:p w:rsidR="005864A8" w:rsidP="00372DF6" w14:paraId="5AC9D480" w14:textId="77777777"/>
                    <w:p w:rsidR="005864A8" w14:paraId="0BEA1974" w14:textId="77777777"/>
                    <w:p w:rsidR="005864A8" w:rsidP="00372DF6" w14:paraId="2EDF40A6" w14:textId="77777777"/>
                    <w:p w:rsidR="005864A8" w14:paraId="45BFDB0C" w14:textId="77777777"/>
                    <w:p w:rsidR="005864A8" w:rsidP="00372DF6" w14:paraId="6C4344C8" w14:textId="77777777"/>
                    <w:p w:rsidR="005864A8" w14:paraId="6BB29C4C" w14:textId="77777777"/>
                    <w:p w:rsidR="005864A8" w:rsidP="00372DF6" w14:paraId="3E230253" w14:textId="77777777"/>
                    <w:p w:rsidR="005864A8" w14:paraId="601D0796" w14:textId="77777777"/>
                    <w:p w:rsidR="005864A8" w:rsidP="00372DF6" w14:paraId="54B8F2BD" w14:textId="77777777"/>
                    <w:p w:rsidR="005864A8" w14:paraId="5645100E" w14:textId="77777777"/>
                    <w:p w:rsidR="005864A8" w:rsidP="00372DF6" w14:paraId="3285C94C" w14:textId="77777777"/>
                    <w:p w:rsidR="005864A8" w14:paraId="518824C7" w14:textId="77777777"/>
                    <w:p w:rsidR="005864A8" w:rsidP="00372DF6" w14:paraId="6EF7BAA9" w14:textId="77777777"/>
                    <w:p w:rsidR="005864A8" w14:paraId="30C0D377" w14:textId="77777777"/>
                    <w:p w:rsidR="005864A8" w:rsidP="00372DF6" w14:paraId="707D4F9F" w14:textId="77777777"/>
                    <w:p w:rsidR="005864A8" w14:paraId="12648D56" w14:textId="77777777"/>
                    <w:p w:rsidR="005864A8" w:rsidP="00372DF6" w14:paraId="368ED869" w14:textId="77777777"/>
                    <w:p w:rsidR="005864A8" w14:paraId="21110884" w14:textId="77777777"/>
                    <w:p w:rsidR="005864A8" w:rsidP="00372DF6" w14:paraId="258077A9" w14:textId="77777777"/>
                    <w:p w:rsidR="005864A8" w14:paraId="4C7B61B7" w14:textId="77777777"/>
                    <w:p w:rsidR="005864A8" w:rsidP="00372DF6" w14:paraId="346082B9" w14:textId="77777777"/>
                    <w:p w:rsidR="005864A8" w14:paraId="7583B37E" w14:textId="77777777"/>
                    <w:p w:rsidR="005864A8" w:rsidP="00372DF6" w14:paraId="5889E321" w14:textId="77777777"/>
                    <w:p w:rsidR="005864A8" w14:paraId="3CDB5AA8" w14:textId="77777777"/>
                    <w:p w:rsidR="005864A8" w:rsidP="00372DF6" w14:paraId="4631A790" w14:textId="77777777"/>
                    <w:p w:rsidR="005864A8" w14:paraId="79F6128E" w14:textId="77777777"/>
                    <w:p w:rsidR="005864A8" w:rsidP="00372DF6" w14:paraId="7032CA38" w14:textId="77777777"/>
                    <w:p w:rsidR="005864A8" w14:paraId="6784B144" w14:textId="77777777"/>
                    <w:p w:rsidR="005864A8" w:rsidP="00372DF6" w14:paraId="68915F55" w14:textId="77777777"/>
                    <w:p w:rsidR="005864A8" w14:paraId="2C0333B8" w14:textId="77777777"/>
                    <w:p w:rsidR="005864A8" w:rsidP="00372DF6" w14:paraId="11E3ECA5" w14:textId="77777777"/>
                    <w:p w:rsidR="005864A8" w14:paraId="6FFA1E66" w14:textId="77777777"/>
                    <w:p w:rsidR="005864A8" w:rsidP="00372DF6" w14:paraId="696D328D" w14:textId="77777777"/>
                    <w:p w:rsidR="005864A8" w14:paraId="1D394309" w14:textId="77777777"/>
                    <w:p w:rsidR="005864A8" w:rsidP="00372DF6" w14:paraId="38CD74C1" w14:textId="77777777"/>
                    <w:p w:rsidR="005864A8" w14:paraId="3D04EAB4" w14:textId="77777777"/>
                    <w:p w:rsidR="005864A8" w:rsidP="00372DF6" w14:paraId="00ACC606" w14:textId="77777777"/>
                    <w:p w:rsidR="005864A8" w14:paraId="7F35845B" w14:textId="77777777"/>
                    <w:p w:rsidR="005864A8" w:rsidP="00372DF6" w14:paraId="43238F65" w14:textId="77777777"/>
                    <w:p w:rsidR="005864A8" w14:paraId="4640F021" w14:textId="77777777"/>
                    <w:p w:rsidR="005864A8" w:rsidP="00372DF6" w14:paraId="4449050B" w14:textId="77777777"/>
                    <w:p w:rsidR="005864A8" w14:paraId="405355C8" w14:textId="77777777"/>
                    <w:p w:rsidR="005864A8" w:rsidP="00372DF6" w14:paraId="580EAAE1" w14:textId="77777777"/>
                    <w:p w:rsidR="005864A8" w14:paraId="45BE4FAE" w14:textId="77777777"/>
                    <w:p w:rsidR="005864A8" w:rsidP="00372DF6" w14:paraId="3103AD2A" w14:textId="77777777"/>
                    <w:p w:rsidR="005864A8" w14:paraId="7516EDC2" w14:textId="77777777"/>
                    <w:p w:rsidR="005864A8" w:rsidP="00372DF6" w14:paraId="0BAC32F3" w14:textId="77777777"/>
                    <w:p w:rsidR="005864A8" w14:paraId="682B5756" w14:textId="77777777"/>
                    <w:p w:rsidR="005864A8" w:rsidP="00372DF6" w14:paraId="61C26DE2" w14:textId="77777777"/>
                    <w:p w:rsidR="005864A8" w14:paraId="7AFE69AA" w14:textId="77777777"/>
                    <w:p w:rsidR="005864A8" w:rsidP="00372DF6" w14:paraId="0D28948C" w14:textId="77777777"/>
                    <w:p w:rsidR="005864A8" w14:paraId="68D78703" w14:textId="77777777"/>
                    <w:p w:rsidR="005864A8" w:rsidP="00372DF6" w14:paraId="2F637B39" w14:textId="77777777"/>
                    <w:p w:rsidR="005864A8" w14:paraId="167AFA39" w14:textId="77777777"/>
                    <w:p w:rsidR="005864A8" w:rsidP="00372DF6" w14:paraId="06DE1F3F" w14:textId="77777777"/>
                    <w:p w:rsidR="005864A8" w14:paraId="126172C1" w14:textId="77777777"/>
                    <w:p w:rsidR="005864A8" w:rsidP="00372DF6" w14:paraId="3F7C18CD" w14:textId="77777777"/>
                    <w:p w:rsidR="005864A8" w14:paraId="16D03D47" w14:textId="77777777"/>
                    <w:p w:rsidR="005864A8" w:rsidP="00372DF6" w14:paraId="4DCB873D" w14:textId="77777777"/>
                    <w:p w:rsidR="005864A8" w14:paraId="140FFCB7" w14:textId="77777777"/>
                    <w:p w:rsidR="005864A8" w:rsidP="00372DF6" w14:paraId="445EABE2" w14:textId="77777777"/>
                    <w:p w:rsidR="005864A8" w14:paraId="7EF4C7CD" w14:textId="77777777"/>
                    <w:p w:rsidR="005864A8" w:rsidP="00372DF6" w14:paraId="0FA2075A" w14:textId="77777777"/>
                    <w:p w:rsidR="005864A8" w14:paraId="5600AF2E" w14:textId="77777777"/>
                    <w:p w:rsidR="005864A8" w:rsidP="00372DF6" w14:paraId="734D6D58" w14:textId="77777777"/>
                    <w:p w:rsidR="005864A8" w14:paraId="7C68CFE9" w14:textId="77777777"/>
                    <w:p w:rsidR="005864A8" w:rsidP="00372DF6" w14:paraId="5BFD2317" w14:textId="77777777"/>
                    <w:p w:rsidR="005864A8" w14:paraId="19381687" w14:textId="77777777"/>
                    <w:p w:rsidR="005864A8" w:rsidP="00372DF6" w14:paraId="17C50579" w14:textId="77777777"/>
                    <w:p w:rsidR="005864A8" w14:paraId="7C6FB0EB" w14:textId="77777777"/>
                    <w:p w:rsidR="005864A8" w:rsidP="00372DF6" w14:paraId="63E32FE3" w14:textId="77777777"/>
                    <w:p w:rsidR="005864A8" w14:paraId="1DB115DF" w14:textId="77777777"/>
                    <w:p w:rsidR="005864A8" w:rsidP="00372DF6" w14:paraId="2DA0CFE6" w14:textId="77777777"/>
                    <w:p w:rsidR="005864A8" w14:paraId="0D5473C3" w14:textId="77777777"/>
                    <w:p w:rsidR="005864A8" w:rsidP="00372DF6" w14:paraId="7BE9C512" w14:textId="77777777"/>
                    <w:p w:rsidR="005864A8" w14:paraId="523A3D72" w14:textId="77777777"/>
                    <w:p w:rsidR="005864A8" w:rsidP="00372DF6" w14:paraId="1F542CA3" w14:textId="77777777"/>
                    <w:p w:rsidR="005864A8" w14:paraId="7B41241B" w14:textId="77777777"/>
                    <w:p w:rsidR="005864A8" w:rsidP="00372DF6" w14:paraId="0D13172C" w14:textId="77777777"/>
                    <w:p w:rsidR="005864A8" w14:paraId="306CB419" w14:textId="77777777"/>
                    <w:p w:rsidR="005864A8" w:rsidP="00372DF6" w14:paraId="5545F700" w14:textId="77777777"/>
                    <w:p w:rsidR="005864A8" w14:paraId="7821A59F" w14:textId="77777777"/>
                    <w:p w:rsidR="005864A8" w:rsidP="00372DF6" w14:paraId="3DDBB0CF" w14:textId="77777777"/>
                    <w:p w:rsidR="005864A8" w14:paraId="301ACC58" w14:textId="77777777"/>
                    <w:p w:rsidR="005864A8" w:rsidP="00372DF6" w14:paraId="0F1E08F7" w14:textId="77777777"/>
                    <w:p w:rsidR="005864A8" w14:paraId="0E4A99AA" w14:textId="77777777"/>
                    <w:p w:rsidR="005864A8" w:rsidP="00372DF6" w14:paraId="5EF5CF7F" w14:textId="77777777"/>
                    <w:p w:rsidR="005864A8" w14:paraId="17261295" w14:textId="77777777"/>
                    <w:p w:rsidR="005864A8" w:rsidP="00372DF6" w14:paraId="2AA390A2" w14:textId="77777777"/>
                    <w:p w:rsidR="005864A8" w14:paraId="5FF05AA9" w14:textId="77777777"/>
                    <w:p w:rsidR="005864A8" w:rsidP="00372DF6" w14:paraId="22D2EDFF" w14:textId="77777777"/>
                    <w:p w:rsidR="005864A8" w14:paraId="110118FF" w14:textId="77777777"/>
                    <w:p w:rsidR="005864A8" w:rsidP="00372DF6" w14:paraId="72289B71" w14:textId="77777777"/>
                    <w:p w:rsidR="005864A8" w14:paraId="1AE02FB8" w14:textId="77777777"/>
                    <w:p w:rsidR="005864A8" w:rsidP="00372DF6" w14:paraId="25936E74" w14:textId="77777777"/>
                    <w:p w:rsidR="005864A8" w14:paraId="24010BFE" w14:textId="77777777"/>
                    <w:p w:rsidR="005864A8" w:rsidP="00372DF6" w14:paraId="5735DD6C" w14:textId="77777777"/>
                    <w:p w:rsidR="005864A8" w14:paraId="487C6362" w14:textId="77777777"/>
                    <w:p w:rsidR="005864A8" w:rsidP="00372DF6" w14:paraId="66FD76B3" w14:textId="77777777"/>
                    <w:p w:rsidR="005864A8" w14:paraId="24BF9189" w14:textId="77777777"/>
                    <w:p w:rsidR="005864A8" w:rsidP="00372DF6" w14:paraId="643F0CCF" w14:textId="77777777"/>
                    <w:p w:rsidR="005864A8" w14:paraId="61DB4B72" w14:textId="77777777"/>
                    <w:p w:rsidR="005864A8" w:rsidP="00372DF6" w14:paraId="34EA43FC" w14:textId="77777777"/>
                    <w:p w:rsidR="005864A8" w14:paraId="1A3EDFC9" w14:textId="77777777"/>
                    <w:p w:rsidR="005864A8" w:rsidP="00372DF6" w14:paraId="791BCF33" w14:textId="77777777"/>
                    <w:p w:rsidR="005864A8" w14:paraId="3AE8C5AC" w14:textId="77777777"/>
                    <w:p w:rsidR="005864A8" w:rsidP="00372DF6" w14:paraId="0EF431ED" w14:textId="77777777"/>
                    <w:p w:rsidR="005864A8" w14:paraId="492C0DCA" w14:textId="77777777"/>
                    <w:p w:rsidR="005864A8" w:rsidP="00372DF6" w14:paraId="3A19DD2B" w14:textId="77777777"/>
                    <w:p w:rsidR="005864A8" w14:paraId="0D468BD9" w14:textId="77777777"/>
                    <w:p w:rsidR="005864A8" w:rsidP="00372DF6" w14:paraId="666FB369" w14:textId="77777777"/>
                    <w:p w:rsidR="005864A8" w14:paraId="6642AA18" w14:textId="77777777"/>
                    <w:p w:rsidR="005864A8" w:rsidP="00372DF6" w14:paraId="26844A97" w14:textId="77777777"/>
                    <w:p w:rsidR="005864A8" w14:paraId="3C2E3D9A" w14:textId="77777777"/>
                    <w:p w:rsidR="005864A8" w:rsidP="00372DF6" w14:paraId="54FE0001" w14:textId="77777777"/>
                    <w:p w:rsidR="005864A8" w14:paraId="2F531602" w14:textId="77777777"/>
                    <w:p w:rsidR="005864A8" w:rsidP="00372DF6" w14:paraId="218016EE" w14:textId="77777777"/>
                    <w:p w:rsidR="005864A8" w14:paraId="49FC77E2" w14:textId="77777777"/>
                    <w:p w:rsidR="005864A8" w:rsidP="00372DF6" w14:paraId="7590079E" w14:textId="77777777"/>
                    <w:p w:rsidR="005864A8" w14:paraId="31813588" w14:textId="77777777"/>
                    <w:p w:rsidR="005864A8" w:rsidP="00372DF6" w14:paraId="44EF6312" w14:textId="77777777"/>
                    <w:p w:rsidR="005864A8" w14:paraId="2EB87A03" w14:textId="77777777"/>
                    <w:p w:rsidR="005864A8" w:rsidP="00372DF6" w14:paraId="762DA213" w14:textId="77777777"/>
                    <w:p w:rsidR="005864A8" w14:paraId="4FAF9CB3" w14:textId="77777777"/>
                    <w:p w:rsidR="005864A8" w:rsidP="00372DF6" w14:paraId="1F1B6B27" w14:textId="77777777"/>
                    <w:p w:rsidR="005864A8" w14:paraId="79EA6EC3" w14:textId="77777777"/>
                    <w:p w:rsidR="005864A8" w:rsidP="00372DF6" w14:paraId="31A82680" w14:textId="77777777"/>
                    <w:p w:rsidR="005864A8" w14:paraId="1AD9D97D" w14:textId="77777777"/>
                    <w:p w:rsidR="005864A8" w:rsidP="00372DF6" w14:paraId="327953D9" w14:textId="77777777"/>
                    <w:p w:rsidR="005864A8" w14:paraId="73927196" w14:textId="77777777"/>
                    <w:p w:rsidR="005864A8" w:rsidP="00372DF6" w14:paraId="541C8BD1" w14:textId="77777777"/>
                    <w:p w:rsidR="005864A8" w14:paraId="662CA25F" w14:textId="77777777"/>
                    <w:p w:rsidR="005864A8" w:rsidP="00372DF6" w14:paraId="595E015C" w14:textId="77777777"/>
                    <w:p w:rsidR="005864A8" w14:paraId="06670104" w14:textId="77777777"/>
                    <w:p w:rsidR="005864A8" w:rsidP="00372DF6" w14:paraId="389E9AB8" w14:textId="77777777"/>
                    <w:p w:rsidR="005864A8" w14:paraId="37A25B63" w14:textId="77777777"/>
                    <w:p w:rsidR="005864A8" w:rsidP="00372DF6" w14:paraId="6A98B6EF" w14:textId="77777777"/>
                    <w:p w:rsidR="005864A8" w14:paraId="7FAEE415" w14:textId="77777777"/>
                    <w:p w:rsidR="005864A8" w:rsidP="00372DF6" w14:paraId="73710418" w14:textId="77777777"/>
                    <w:p w:rsidR="005864A8" w14:paraId="51B70055" w14:textId="77777777"/>
                    <w:p w:rsidR="005864A8" w:rsidP="00372DF6" w14:paraId="7494A134" w14:textId="77777777"/>
                    <w:p w:rsidR="005864A8" w14:paraId="04F9506A" w14:textId="77777777"/>
                    <w:p w:rsidR="005864A8" w:rsidP="00372DF6" w14:paraId="6B8EA42F" w14:textId="77777777"/>
                    <w:p w:rsidR="005864A8" w14:paraId="5A3D8952" w14:textId="77777777"/>
                    <w:p w:rsidR="005864A8" w:rsidP="00372DF6" w14:paraId="05C9FE83" w14:textId="77777777"/>
                    <w:p w:rsidR="005864A8" w14:paraId="31359466" w14:textId="77777777"/>
                    <w:p w:rsidR="005864A8" w:rsidP="00372DF6" w14:paraId="6F8AD85B" w14:textId="77777777"/>
                    <w:p w:rsidR="005864A8" w14:paraId="3C9B09F4" w14:textId="77777777"/>
                    <w:p w:rsidR="005864A8" w:rsidP="00372DF6" w14:paraId="22D9A8E3" w14:textId="77777777"/>
                    <w:p w:rsidR="005864A8" w14:paraId="1330DEBD" w14:textId="77777777"/>
                    <w:p w:rsidR="005864A8" w:rsidP="00372DF6" w14:paraId="54DDBD12" w14:textId="77777777"/>
                    <w:p w:rsidR="005864A8" w14:paraId="59AB2F28" w14:textId="77777777"/>
                    <w:p w:rsidR="005864A8" w:rsidP="00372DF6" w14:paraId="173D06A6" w14:textId="77777777"/>
                    <w:p w:rsidR="005864A8" w14:paraId="1B34BE1D" w14:textId="77777777"/>
                    <w:p w:rsidR="005864A8" w:rsidP="00372DF6" w14:paraId="516E0DAA" w14:textId="77777777"/>
                    <w:p w:rsidR="005864A8" w14:paraId="060F1644" w14:textId="77777777"/>
                    <w:p w:rsidR="005864A8" w:rsidP="00372DF6" w14:paraId="0BD5EA93" w14:textId="77777777"/>
                    <w:p w:rsidR="005864A8" w14:paraId="2894C1E6" w14:textId="77777777"/>
                    <w:p w:rsidR="005864A8" w:rsidP="00372DF6" w14:paraId="6DDF6CBE" w14:textId="77777777"/>
                    <w:p w:rsidR="005864A8" w14:paraId="2F5BAD36" w14:textId="77777777"/>
                    <w:p w:rsidR="005864A8" w:rsidP="00372DF6" w14:paraId="6B10B194" w14:textId="77777777"/>
                    <w:p w:rsidR="005864A8" w14:paraId="7A79671C" w14:textId="77777777"/>
                    <w:p w:rsidR="005864A8" w:rsidP="00372DF6" w14:paraId="1E759030" w14:textId="77777777"/>
                    <w:p w:rsidR="005864A8" w14:paraId="1F295463" w14:textId="77777777"/>
                    <w:p w:rsidR="005864A8" w:rsidP="00372DF6" w14:paraId="0F97105E" w14:textId="77777777"/>
                    <w:p w:rsidR="005864A8" w14:paraId="315B94AE" w14:textId="77777777"/>
                    <w:p w:rsidR="005864A8" w:rsidP="00372DF6" w14:paraId="2163A956" w14:textId="77777777"/>
                    <w:p w:rsidR="005864A8" w14:paraId="0763FEB8" w14:textId="77777777"/>
                    <w:p w:rsidR="005864A8" w:rsidP="00372DF6" w14:paraId="222F8E58" w14:textId="77777777"/>
                    <w:p w:rsidR="005864A8" w14:paraId="157493F9" w14:textId="77777777"/>
                    <w:p w:rsidR="005864A8" w:rsidP="00372DF6" w14:paraId="345D6E4E" w14:textId="77777777"/>
                    <w:p w:rsidR="005864A8" w14:paraId="7F5D7EAC" w14:textId="77777777"/>
                    <w:p w:rsidR="005864A8" w:rsidP="00372DF6" w14:paraId="40D1929B" w14:textId="77777777"/>
                    <w:p w:rsidR="005864A8" w14:paraId="42F2238B" w14:textId="77777777"/>
                    <w:p w:rsidR="005864A8" w:rsidP="00372DF6" w14:paraId="5E4A602A" w14:textId="77777777"/>
                    <w:p w:rsidR="005864A8" w14:paraId="66580ED6" w14:textId="77777777"/>
                    <w:p w:rsidR="005864A8" w:rsidP="00372DF6" w14:paraId="5B3E10F1" w14:textId="77777777"/>
                    <w:p w:rsidR="005864A8" w14:paraId="771CC849" w14:textId="77777777"/>
                    <w:p w:rsidR="005864A8" w:rsidP="00372DF6" w14:paraId="263C9773" w14:textId="77777777"/>
                    <w:p w:rsidR="005864A8" w14:paraId="7D8AE539" w14:textId="77777777"/>
                    <w:p w:rsidR="005864A8" w:rsidP="00372DF6" w14:paraId="5488C2BA" w14:textId="77777777"/>
                    <w:p w:rsidR="005864A8" w14:paraId="1DA33FB3" w14:textId="77777777"/>
                    <w:p w:rsidR="005864A8" w:rsidP="00372DF6" w14:paraId="1ACF7F9C" w14:textId="77777777"/>
                    <w:p w:rsidR="005864A8" w14:paraId="255F4563" w14:textId="77777777"/>
                    <w:p w:rsidR="005864A8" w:rsidP="00372DF6" w14:paraId="52F5A5E7" w14:textId="77777777"/>
                    <w:p w:rsidR="005864A8" w14:paraId="34EA7EF0" w14:textId="77777777"/>
                    <w:p w:rsidR="005864A8" w:rsidP="00372DF6" w14:paraId="231485DF" w14:textId="77777777"/>
                    <w:p w:rsidR="005864A8" w14:paraId="656076D4" w14:textId="77777777"/>
                    <w:p w:rsidR="005864A8" w:rsidP="00372DF6" w14:paraId="40BB9369" w14:textId="77777777"/>
                    <w:p w:rsidR="005864A8" w14:paraId="7712E84D" w14:textId="77777777"/>
                    <w:p w:rsidR="005864A8" w:rsidP="00372DF6" w14:paraId="2B66C4EA" w14:textId="77777777"/>
                    <w:p w:rsidR="005864A8" w14:paraId="209D1110" w14:textId="77777777"/>
                    <w:p w:rsidR="005864A8" w:rsidP="00372DF6" w14:paraId="44A4544D" w14:textId="77777777"/>
                    <w:p w:rsidR="005864A8" w14:paraId="6F42DE5E" w14:textId="77777777"/>
                    <w:p w:rsidR="005864A8" w:rsidP="00372DF6" w14:paraId="7359B887" w14:textId="77777777"/>
                    <w:p w:rsidR="005864A8" w14:paraId="540900F6" w14:textId="77777777"/>
                    <w:p w:rsidR="005864A8" w:rsidP="00372DF6" w14:paraId="7876C930" w14:textId="77777777"/>
                    <w:p w:rsidR="005864A8" w14:paraId="00111EE4" w14:textId="77777777"/>
                    <w:p w:rsidR="005864A8" w:rsidP="00372DF6" w14:paraId="2BDACC66" w14:textId="77777777"/>
                    <w:p w:rsidR="005864A8" w14:paraId="03E0280C" w14:textId="77777777"/>
                    <w:p w:rsidR="005864A8" w:rsidP="00372DF6" w14:paraId="496CFDF2" w14:textId="77777777"/>
                    <w:p w:rsidR="005864A8" w14:paraId="7556FF7B" w14:textId="77777777"/>
                    <w:p w:rsidR="005864A8" w:rsidP="00372DF6" w14:paraId="25941855" w14:textId="77777777"/>
                    <w:p w:rsidR="005864A8" w14:paraId="3D763817" w14:textId="77777777"/>
                    <w:p w:rsidR="005864A8" w:rsidP="00372DF6" w14:paraId="7B52A192" w14:textId="77777777"/>
                    <w:p w:rsidR="005864A8" w14:paraId="2C0D485D" w14:textId="77777777"/>
                    <w:p w:rsidR="005864A8" w:rsidP="00372DF6" w14:paraId="149DE809" w14:textId="77777777"/>
                    <w:p w:rsidR="005864A8" w14:paraId="08DB695B" w14:textId="77777777"/>
                    <w:p w:rsidR="005864A8" w:rsidP="00372DF6" w14:paraId="6465717E" w14:textId="77777777"/>
                    <w:p w:rsidR="005864A8" w14:paraId="22BFD9C6" w14:textId="77777777"/>
                    <w:p w:rsidR="005864A8" w:rsidP="00372DF6" w14:paraId="35124318" w14:textId="77777777"/>
                    <w:p w:rsidR="005864A8" w14:paraId="18A4B21C" w14:textId="77777777"/>
                    <w:p w:rsidR="005864A8" w:rsidP="00372DF6" w14:paraId="01518D1B" w14:textId="77777777"/>
                    <w:p w:rsidR="005864A8" w14:paraId="309EE960" w14:textId="77777777"/>
                    <w:p w:rsidR="005864A8" w:rsidP="00372DF6" w14:paraId="5B6BD3ED" w14:textId="77777777"/>
                    <w:p w:rsidR="005864A8" w14:paraId="52AE1E73" w14:textId="77777777"/>
                    <w:p w:rsidR="005864A8" w:rsidP="00372DF6" w14:paraId="7CD300C8" w14:textId="77777777"/>
                    <w:p w:rsidR="005864A8" w14:paraId="45D20526" w14:textId="77777777"/>
                    <w:p w:rsidR="005864A8" w:rsidP="00372DF6" w14:paraId="251C4C76" w14:textId="77777777"/>
                    <w:p w:rsidR="005864A8" w14:paraId="49AE138C" w14:textId="77777777"/>
                    <w:p w:rsidR="005864A8" w:rsidP="00372DF6" w14:paraId="3630C30B" w14:textId="77777777"/>
                    <w:p w:rsidR="005864A8" w14:paraId="07B74707" w14:textId="77777777"/>
                    <w:p w:rsidR="005864A8" w:rsidP="00372DF6" w14:paraId="1D2C9CB4" w14:textId="77777777"/>
                    <w:p w:rsidR="005864A8" w14:paraId="538471F7" w14:textId="77777777"/>
                    <w:p w:rsidR="005864A8" w:rsidP="00372DF6" w14:paraId="1B150300" w14:textId="77777777"/>
                    <w:p w:rsidR="005864A8" w14:paraId="1020CA8E" w14:textId="77777777"/>
                    <w:p w:rsidR="005864A8" w:rsidP="00372DF6" w14:paraId="55075BDD" w14:textId="77777777"/>
                    <w:p w:rsidR="005864A8" w14:paraId="165C028E" w14:textId="77777777"/>
                    <w:p w:rsidR="005864A8" w:rsidP="00372DF6" w14:paraId="62DAD02F" w14:textId="77777777"/>
                    <w:p w:rsidR="005864A8" w14:paraId="7F7189AA" w14:textId="77777777"/>
                    <w:p w:rsidR="005864A8" w:rsidP="00372DF6" w14:paraId="41BB42DB" w14:textId="77777777"/>
                    <w:p w:rsidR="005864A8" w14:paraId="4800AE64" w14:textId="77777777"/>
                    <w:p w:rsidR="005864A8" w:rsidP="00372DF6" w14:paraId="5D2EFC35" w14:textId="77777777"/>
                    <w:p w:rsidR="005864A8" w14:paraId="6E8E5AD6" w14:textId="77777777"/>
                    <w:p w:rsidR="005864A8" w:rsidP="00372DF6" w14:paraId="663FBEEC" w14:textId="77777777"/>
                    <w:p w:rsidR="005864A8" w14:paraId="368C5540" w14:textId="77777777"/>
                    <w:p w:rsidR="005864A8" w:rsidP="00372DF6" w14:paraId="40AF5935" w14:textId="77777777"/>
                    <w:p w:rsidR="005864A8" w14:paraId="21FE21BE" w14:textId="77777777"/>
                    <w:p w:rsidR="005864A8" w:rsidP="00372DF6" w14:paraId="2D61478C" w14:textId="77777777"/>
                    <w:p w:rsidR="005864A8" w14:paraId="08029151" w14:textId="77777777"/>
                    <w:p w:rsidR="005864A8" w:rsidP="00372DF6" w14:paraId="658D8087" w14:textId="77777777"/>
                    <w:p w:rsidR="005864A8" w14:paraId="0088AC6A" w14:textId="77777777"/>
                    <w:p w:rsidR="005864A8" w:rsidP="00372DF6" w14:paraId="164B0B2B" w14:textId="77777777"/>
                    <w:p w:rsidR="005864A8" w14:paraId="57F82DFD" w14:textId="77777777"/>
                    <w:p w:rsidR="005864A8" w:rsidP="00372DF6" w14:paraId="67091F2F" w14:textId="77777777"/>
                    <w:p w:rsidR="005864A8" w14:paraId="63FE2F2E" w14:textId="77777777"/>
                    <w:p w:rsidR="005864A8" w:rsidP="00372DF6" w14:paraId="2964E123" w14:textId="77777777"/>
                    <w:p w:rsidR="005864A8" w14:paraId="1E1DC4FF" w14:textId="77777777"/>
                    <w:p w:rsidR="005864A8" w:rsidP="00372DF6" w14:paraId="771B36D6" w14:textId="77777777"/>
                    <w:p w:rsidR="005864A8" w14:paraId="6A13A587" w14:textId="77777777"/>
                    <w:p w:rsidR="005864A8" w:rsidP="00372DF6" w14:paraId="0EC21A91" w14:textId="77777777"/>
                    <w:p w:rsidR="005864A8" w14:paraId="4781DD14" w14:textId="77777777"/>
                    <w:p w:rsidR="005864A8" w:rsidP="00372DF6" w14:paraId="5C0B2F24" w14:textId="77777777"/>
                    <w:p w:rsidR="005864A8" w14:paraId="341C60FB" w14:textId="77777777"/>
                    <w:p w:rsidR="005864A8" w:rsidP="00372DF6" w14:paraId="3FC13C0C" w14:textId="77777777"/>
                    <w:p w:rsidR="005864A8" w14:paraId="73298168" w14:textId="77777777"/>
                    <w:p w:rsidR="005864A8" w:rsidP="00372DF6" w14:paraId="1A5665F3" w14:textId="77777777"/>
                    <w:p w:rsidR="005864A8" w14:paraId="7F91D5CB" w14:textId="77777777"/>
                    <w:p w:rsidR="005864A8" w:rsidP="00372DF6" w14:paraId="18C3C7A2" w14:textId="77777777"/>
                    <w:p w:rsidR="005864A8" w14:paraId="29CE4122" w14:textId="77777777"/>
                    <w:p w:rsidR="005864A8" w:rsidP="00372DF6" w14:paraId="68A5806D" w14:textId="77777777"/>
                    <w:p w:rsidR="005864A8" w14:paraId="303CD5F3" w14:textId="77777777"/>
                    <w:p w:rsidR="005864A8" w:rsidP="00372DF6" w14:paraId="28E8AAE3" w14:textId="77777777"/>
                    <w:p w:rsidR="005864A8" w14:paraId="00F0979E" w14:textId="77777777"/>
                    <w:p w:rsidR="005864A8" w:rsidP="00372DF6" w14:paraId="28F53103" w14:textId="77777777"/>
                    <w:p w:rsidR="005864A8" w14:paraId="616604CC" w14:textId="77777777"/>
                    <w:p w:rsidR="005864A8" w:rsidP="00372DF6" w14:paraId="21D3011B" w14:textId="77777777"/>
                    <w:p w:rsidR="005864A8" w14:paraId="36DE35B0" w14:textId="77777777"/>
                    <w:p w:rsidR="005864A8" w:rsidP="00372DF6" w14:paraId="05BE625B" w14:textId="77777777"/>
                    <w:p w:rsidR="005864A8" w14:paraId="73CFE01F" w14:textId="77777777"/>
                    <w:p w:rsidR="005864A8" w:rsidP="00372DF6" w14:paraId="08D605C4" w14:textId="77777777"/>
                    <w:p w:rsidR="005864A8" w14:paraId="15A7F776" w14:textId="77777777"/>
                    <w:p w:rsidR="005864A8" w:rsidP="00372DF6" w14:paraId="67CD39BD" w14:textId="77777777"/>
                    <w:p w:rsidR="005864A8" w14:paraId="472CF9A0" w14:textId="77777777"/>
                    <w:p w:rsidR="005864A8" w:rsidP="00372DF6" w14:paraId="23715388" w14:textId="77777777"/>
                    <w:p w:rsidR="005864A8" w14:paraId="4D9E4B2B" w14:textId="77777777"/>
                    <w:p w:rsidR="005864A8" w:rsidP="00372DF6" w14:paraId="4CB68464" w14:textId="77777777"/>
                    <w:p w:rsidR="005864A8" w14:paraId="1101CD05" w14:textId="77777777"/>
                    <w:p w:rsidR="005864A8" w:rsidP="00372DF6" w14:paraId="0D22E062" w14:textId="77777777"/>
                    <w:p w:rsidR="005864A8" w14:paraId="0E06BF7C" w14:textId="77777777"/>
                    <w:p w:rsidR="005864A8" w:rsidP="00372DF6" w14:paraId="33ECAE25" w14:textId="77777777"/>
                    <w:p w:rsidR="005864A8" w14:paraId="19E1A0D4" w14:textId="77777777"/>
                    <w:p w:rsidR="005864A8" w:rsidP="00372DF6" w14:paraId="7FE3A141" w14:textId="77777777"/>
                    <w:p w:rsidR="005864A8" w14:paraId="5AAE3C50" w14:textId="77777777"/>
                    <w:p w:rsidR="005864A8" w:rsidP="00372DF6" w14:paraId="694CB315" w14:textId="77777777"/>
                    <w:p w:rsidR="005864A8" w14:paraId="3E7F2DA8" w14:textId="77777777"/>
                    <w:p w:rsidR="005864A8" w:rsidP="00372DF6" w14:paraId="300757A1" w14:textId="77777777"/>
                    <w:p w:rsidR="005864A8" w14:paraId="24B98DE9" w14:textId="77777777"/>
                    <w:p w:rsidR="005864A8" w:rsidP="00372DF6" w14:paraId="7D85F5FD" w14:textId="77777777"/>
                    <w:p w:rsidR="005864A8" w14:paraId="173ADCA7" w14:textId="77777777"/>
                    <w:p w:rsidR="005864A8" w:rsidP="00372DF6" w14:paraId="1F5DA242" w14:textId="77777777"/>
                    <w:p w:rsidR="005864A8" w14:paraId="662689F4" w14:textId="77777777"/>
                    <w:p w:rsidR="005864A8" w:rsidP="00372DF6" w14:paraId="6F873685" w14:textId="77777777"/>
                    <w:p w:rsidR="005864A8" w14:paraId="31438733" w14:textId="77777777"/>
                    <w:p w:rsidR="005864A8" w:rsidP="00372DF6" w14:paraId="06A6852D" w14:textId="77777777"/>
                    <w:p w:rsidR="005864A8" w14:paraId="3D4FB410" w14:textId="77777777"/>
                    <w:p w:rsidR="005864A8" w:rsidP="00372DF6" w14:paraId="35BBA3CD" w14:textId="77777777"/>
                    <w:p w:rsidR="005864A8" w14:paraId="7A87CF14" w14:textId="77777777"/>
                    <w:p w:rsidR="005864A8" w:rsidP="00372DF6" w14:paraId="472029C7" w14:textId="77777777"/>
                    <w:p w:rsidR="005864A8" w14:paraId="37EF8658" w14:textId="77777777"/>
                    <w:p w:rsidR="005864A8" w:rsidP="00372DF6" w14:paraId="7B01A9A5" w14:textId="77777777"/>
                    <w:p w:rsidR="005864A8" w14:paraId="09D60A51" w14:textId="77777777"/>
                    <w:p w:rsidR="005864A8" w:rsidP="00372DF6" w14:paraId="73568423" w14:textId="77777777"/>
                    <w:p w:rsidR="005864A8" w14:paraId="59183431" w14:textId="77777777"/>
                    <w:p w:rsidR="005864A8" w:rsidP="00372DF6" w14:paraId="109710D9" w14:textId="77777777"/>
                    <w:p w:rsidR="005864A8" w14:paraId="0E6E0E88" w14:textId="77777777"/>
                    <w:p w:rsidR="005864A8" w:rsidP="00372DF6" w14:paraId="2F3025A3" w14:textId="77777777"/>
                    <w:p w:rsidR="005864A8" w14:paraId="6520BAD3" w14:textId="77777777"/>
                    <w:p w:rsidR="005864A8" w:rsidP="00372DF6" w14:paraId="33AC1DF9" w14:textId="77777777"/>
                    <w:p w:rsidR="005864A8" w14:paraId="6D06B3D1" w14:textId="77777777"/>
                    <w:p w:rsidR="005864A8" w:rsidP="00372DF6" w14:paraId="352D5B60" w14:textId="77777777"/>
                    <w:p w:rsidR="005864A8" w14:paraId="281754DB" w14:textId="77777777"/>
                    <w:p w:rsidR="005864A8" w:rsidP="00372DF6" w14:paraId="221F2D60" w14:textId="77777777"/>
                    <w:p w:rsidR="005864A8" w14:paraId="211C9138" w14:textId="77777777"/>
                    <w:p w:rsidR="005864A8" w:rsidP="00372DF6" w14:paraId="5FFBE6E9" w14:textId="77777777"/>
                    <w:p w:rsidR="005864A8" w14:paraId="5DD6631E" w14:textId="77777777"/>
                    <w:p w:rsidR="005864A8" w:rsidP="00372DF6" w14:paraId="04A55403" w14:textId="77777777"/>
                    <w:p w:rsidR="005864A8" w14:paraId="5594AFF6" w14:textId="77777777"/>
                    <w:p w:rsidR="005864A8" w:rsidP="00372DF6" w14:paraId="442F4509" w14:textId="77777777"/>
                    <w:p w:rsidR="005864A8" w14:paraId="64784DD9" w14:textId="77777777"/>
                    <w:p w:rsidR="005864A8" w:rsidP="00372DF6" w14:paraId="764F6707" w14:textId="77777777"/>
                    <w:p w:rsidR="005864A8" w14:paraId="5F3078A5" w14:textId="77777777"/>
                    <w:p w:rsidR="005864A8" w:rsidP="00372DF6" w14:paraId="61912A94" w14:textId="77777777"/>
                    <w:p w:rsidR="005864A8" w14:paraId="191B6B66" w14:textId="77777777"/>
                    <w:p w:rsidR="005864A8" w:rsidP="00372DF6" w14:paraId="4BF3F6A7" w14:textId="77777777"/>
                    <w:p w:rsidR="005864A8" w14:paraId="694A5343" w14:textId="77777777"/>
                    <w:p w:rsidR="005864A8" w:rsidP="00372DF6" w14:paraId="63690F13" w14:textId="77777777"/>
                    <w:p w:rsidR="005864A8" w14:paraId="50742EA8" w14:textId="77777777"/>
                    <w:p w:rsidR="005864A8" w:rsidP="00372DF6" w14:paraId="142ECC4F" w14:textId="77777777"/>
                    <w:p w:rsidR="005864A8" w14:paraId="6260AE0A" w14:textId="77777777"/>
                    <w:p w:rsidR="005864A8" w:rsidP="00372DF6" w14:paraId="3201B071" w14:textId="77777777"/>
                    <w:p w:rsidR="005864A8" w14:paraId="05DAADBB" w14:textId="77777777"/>
                    <w:p w:rsidR="005864A8" w:rsidP="00372DF6" w14:paraId="314787C5" w14:textId="77777777"/>
                    <w:p w:rsidR="005864A8" w14:paraId="20306A2F" w14:textId="77777777"/>
                    <w:p w:rsidR="005864A8" w:rsidP="00372DF6" w14:paraId="7C6649D6" w14:textId="77777777"/>
                    <w:p w:rsidR="005864A8" w14:paraId="7B2BA2DB" w14:textId="77777777"/>
                    <w:p w:rsidR="005864A8" w:rsidP="00372DF6" w14:paraId="54139F2C" w14:textId="77777777"/>
                    <w:p w:rsidR="005864A8" w14:paraId="0FCE3F51" w14:textId="77777777"/>
                    <w:p w:rsidR="005864A8" w:rsidP="00372DF6" w14:paraId="765FC237" w14:textId="77777777"/>
                    <w:p w:rsidR="005864A8" w14:paraId="52AAB63C" w14:textId="77777777"/>
                    <w:p w:rsidR="005864A8" w:rsidP="00372DF6" w14:paraId="7A1DF82E" w14:textId="77777777"/>
                    <w:p w:rsidR="005864A8" w14:paraId="6AC6FB7D" w14:textId="77777777"/>
                    <w:p w:rsidR="005864A8" w:rsidP="00372DF6" w14:paraId="6EAAD122" w14:textId="77777777"/>
                    <w:p w:rsidR="005864A8" w14:paraId="2A2606C1" w14:textId="77777777"/>
                    <w:p w:rsidR="005864A8" w:rsidP="00372DF6" w14:paraId="0FDDE844" w14:textId="77777777"/>
                    <w:p w:rsidR="005864A8" w14:paraId="4F243D7D" w14:textId="77777777"/>
                    <w:p w:rsidR="005864A8" w:rsidP="00372DF6" w14:paraId="3C57B482" w14:textId="77777777"/>
                    <w:p w:rsidR="005864A8" w14:paraId="0BB4BFBD" w14:textId="77777777"/>
                    <w:p w:rsidR="005864A8" w:rsidP="00372DF6" w14:paraId="302C6757" w14:textId="77777777"/>
                    <w:p w:rsidR="005864A8" w14:paraId="3285387E" w14:textId="77777777"/>
                    <w:p w:rsidR="005864A8" w:rsidP="00372DF6" w14:paraId="3BD502FB" w14:textId="77777777"/>
                    <w:p w:rsidR="005864A8" w14:paraId="75E01C6A" w14:textId="77777777"/>
                    <w:p w:rsidR="005864A8" w:rsidP="00372DF6" w14:paraId="31AF086B" w14:textId="77777777"/>
                    <w:p w:rsidR="005864A8" w14:paraId="22E2B8BB" w14:textId="77777777"/>
                    <w:p w:rsidR="005864A8" w:rsidP="00372DF6" w14:paraId="6ED598D3" w14:textId="77777777"/>
                    <w:p w:rsidR="005864A8" w14:paraId="1354CE04" w14:textId="77777777"/>
                    <w:p w:rsidR="005864A8" w:rsidP="00372DF6" w14:paraId="37703091" w14:textId="77777777"/>
                    <w:p w:rsidR="005864A8" w14:paraId="6603FE98" w14:textId="77777777"/>
                    <w:p w:rsidR="005864A8" w:rsidP="00372DF6" w14:paraId="424AF7D8" w14:textId="77777777"/>
                    <w:p w:rsidR="005864A8" w14:paraId="5112DF27" w14:textId="77777777"/>
                    <w:p w:rsidR="005864A8" w:rsidP="00372DF6" w14:paraId="5C07B229" w14:textId="77777777"/>
                    <w:p w:rsidR="005864A8" w14:paraId="2E4AA450" w14:textId="77777777"/>
                    <w:p w:rsidR="005864A8" w:rsidP="00372DF6" w14:paraId="008E6D9A" w14:textId="77777777"/>
                    <w:p w:rsidR="005864A8" w14:paraId="730F6CEE" w14:textId="77777777"/>
                    <w:p w:rsidR="005864A8" w:rsidP="00372DF6" w14:paraId="31D2EB50" w14:textId="77777777"/>
                    <w:p w:rsidR="005864A8" w14:paraId="039A1D08" w14:textId="77777777"/>
                    <w:p w:rsidR="005864A8" w:rsidP="00372DF6" w14:paraId="4A585B87" w14:textId="77777777"/>
                    <w:p w:rsidR="005864A8" w14:paraId="3ABC168C" w14:textId="77777777"/>
                    <w:p w:rsidR="005864A8" w:rsidP="00372DF6" w14:paraId="5CB9BDCB" w14:textId="77777777"/>
                    <w:p w:rsidR="005864A8" w14:paraId="5CB2F2C8" w14:textId="77777777"/>
                    <w:p w:rsidR="005864A8" w:rsidP="00372DF6" w14:paraId="5818BAEC" w14:textId="77777777"/>
                    <w:p w:rsidR="005864A8" w14:paraId="47C7C886" w14:textId="77777777"/>
                    <w:p w:rsidR="005864A8" w:rsidP="00372DF6" w14:paraId="56649FE2" w14:textId="77777777"/>
                    <w:p w:rsidR="005864A8" w14:paraId="6D568DD2" w14:textId="77777777"/>
                    <w:p w:rsidR="005864A8" w:rsidP="00372DF6" w14:paraId="2C8BA0A2" w14:textId="77777777"/>
                    <w:p w:rsidR="005864A8" w14:paraId="039E3DB3" w14:textId="77777777"/>
                    <w:p w:rsidR="005864A8" w:rsidP="00372DF6" w14:paraId="68B19D25" w14:textId="77777777"/>
                    <w:p w:rsidR="005864A8" w14:paraId="00E67939" w14:textId="77777777"/>
                    <w:p w:rsidR="005864A8" w:rsidP="00372DF6" w14:paraId="24C53EF3" w14:textId="77777777"/>
                    <w:p w:rsidR="005864A8" w14:paraId="3E0CAF72" w14:textId="77777777"/>
                    <w:p w:rsidR="005864A8" w:rsidP="00372DF6" w14:paraId="07B36C1E" w14:textId="77777777"/>
                    <w:p w:rsidR="005864A8" w14:paraId="09475F78" w14:textId="77777777"/>
                    <w:p w:rsidR="005864A8" w:rsidP="00372DF6" w14:paraId="12262449" w14:textId="77777777"/>
                    <w:p w:rsidR="005864A8" w14:paraId="5C4AC601" w14:textId="77777777"/>
                    <w:p w:rsidR="005864A8" w:rsidP="00372DF6" w14:paraId="3B9B0B20" w14:textId="77777777"/>
                    <w:p w:rsidR="005864A8" w14:paraId="4606A0A5" w14:textId="77777777"/>
                    <w:p w:rsidR="005864A8" w:rsidP="00372DF6" w14:paraId="074DA180" w14:textId="77777777"/>
                    <w:p w:rsidR="005864A8" w14:paraId="483970E2" w14:textId="77777777"/>
                    <w:p w:rsidR="005864A8" w:rsidP="00372DF6" w14:paraId="5EAC6F95" w14:textId="77777777"/>
                    <w:p w:rsidR="005864A8" w14:paraId="18418D09" w14:textId="77777777"/>
                    <w:p w:rsidR="005864A8" w:rsidP="00372DF6" w14:paraId="25CC46F2" w14:textId="77777777"/>
                    <w:p w:rsidR="005864A8" w14:paraId="28CA7FFE" w14:textId="77777777"/>
                    <w:p w:rsidR="005864A8" w:rsidP="00372DF6" w14:paraId="7B9CF116" w14:textId="77777777"/>
                    <w:p w:rsidR="005864A8" w14:paraId="4ED9D393" w14:textId="77777777"/>
                    <w:p w:rsidR="005864A8" w:rsidP="00372DF6" w14:paraId="15968E8A" w14:textId="77777777"/>
                    <w:p w:rsidR="005864A8" w14:paraId="4BE6F955" w14:textId="77777777"/>
                    <w:p w:rsidR="005864A8" w:rsidP="00372DF6" w14:paraId="76F80A5E" w14:textId="77777777"/>
                    <w:p w:rsidR="005864A8" w14:paraId="24B2A5D8" w14:textId="77777777"/>
                    <w:p w:rsidR="005864A8" w:rsidP="00372DF6" w14:paraId="7491264F" w14:textId="77777777"/>
                    <w:p w:rsidR="005864A8" w14:paraId="7F77928A" w14:textId="77777777"/>
                    <w:p w:rsidR="005864A8" w:rsidP="00372DF6" w14:paraId="293DC36D" w14:textId="77777777"/>
                    <w:p w:rsidR="005864A8" w14:paraId="417EF9D9" w14:textId="77777777"/>
                    <w:p w:rsidR="005864A8" w:rsidP="00372DF6" w14:paraId="3F43DE16" w14:textId="77777777"/>
                    <w:p w:rsidR="005864A8" w14:paraId="29ABCD2E" w14:textId="77777777"/>
                    <w:p w:rsidR="005864A8" w:rsidP="00372DF6" w14:paraId="3EEB39B9" w14:textId="77777777"/>
                    <w:p w:rsidR="005864A8" w14:paraId="61124A24" w14:textId="77777777"/>
                    <w:p w:rsidR="005864A8" w:rsidP="00372DF6" w14:paraId="15B3426A" w14:textId="77777777"/>
                    <w:p w:rsidR="005864A8" w14:paraId="19078F3D" w14:textId="77777777"/>
                    <w:p w:rsidR="005864A8" w:rsidP="00372DF6" w14:paraId="520EC983" w14:textId="77777777"/>
                    <w:p w:rsidR="005864A8" w14:paraId="1C5582D4" w14:textId="77777777"/>
                    <w:p w:rsidR="005864A8" w:rsidP="00372DF6" w14:paraId="1788C97F" w14:textId="77777777"/>
                    <w:p w:rsidR="005864A8" w14:paraId="75A6D5BD" w14:textId="77777777"/>
                    <w:p w:rsidR="005864A8" w:rsidP="00372DF6" w14:paraId="1C62B43D" w14:textId="77777777"/>
                    <w:p w:rsidR="005864A8" w14:paraId="11A95650" w14:textId="77777777"/>
                    <w:p w:rsidR="005864A8" w:rsidP="00372DF6" w14:paraId="2860FFD9" w14:textId="77777777"/>
                    <w:p w:rsidR="005864A8" w14:paraId="2C43F7EF" w14:textId="77777777"/>
                    <w:p w:rsidR="005864A8" w:rsidP="00372DF6" w14:paraId="468B45F8" w14:textId="77777777"/>
                    <w:p w:rsidR="005864A8" w14:paraId="68081322" w14:textId="77777777"/>
                    <w:p w:rsidR="005864A8" w:rsidP="00372DF6" w14:paraId="18D2E99A" w14:textId="77777777"/>
                    <w:p w:rsidR="005864A8" w14:paraId="6E588226" w14:textId="77777777"/>
                    <w:p w:rsidR="005864A8" w:rsidP="00372DF6" w14:paraId="5485D767" w14:textId="77777777"/>
                    <w:p w:rsidR="005864A8" w14:paraId="2DA55DF7" w14:textId="77777777"/>
                    <w:p w:rsidR="005864A8" w:rsidP="00372DF6" w14:paraId="3C129483" w14:textId="77777777"/>
                    <w:p w:rsidR="005864A8" w14:paraId="2FD83FE1" w14:textId="77777777"/>
                    <w:p w:rsidR="005864A8" w:rsidP="00372DF6" w14:paraId="16176FDC" w14:textId="77777777"/>
                    <w:p w:rsidR="005864A8" w14:paraId="1C2B0B96" w14:textId="77777777"/>
                    <w:p w:rsidR="005864A8" w:rsidP="00372DF6" w14:paraId="3A6849F7" w14:textId="77777777"/>
                    <w:p w:rsidR="005864A8" w14:paraId="4DEA65B7" w14:textId="77777777"/>
                    <w:p w:rsidR="005864A8" w:rsidP="00372DF6" w14:paraId="344D0748" w14:textId="77777777"/>
                    <w:p w:rsidR="005864A8" w14:paraId="0A1D1AEB" w14:textId="77777777"/>
                    <w:p w:rsidR="005864A8" w:rsidP="00372DF6" w14:paraId="199E60F8" w14:textId="77777777"/>
                    <w:p w:rsidR="005864A8" w14:paraId="6BFADB63" w14:textId="77777777"/>
                    <w:p w:rsidR="005864A8" w:rsidP="00372DF6" w14:paraId="11BF683E" w14:textId="77777777"/>
                    <w:p w:rsidR="005864A8" w14:paraId="770ECEFD" w14:textId="77777777"/>
                    <w:p w:rsidR="005864A8" w:rsidP="00372DF6" w14:paraId="0E27B028" w14:textId="77777777"/>
                    <w:p w:rsidR="005864A8" w14:paraId="239DA5E8" w14:textId="77777777"/>
                    <w:p w:rsidR="005864A8" w:rsidP="00372DF6" w14:paraId="71F271AC" w14:textId="77777777"/>
                    <w:p w:rsidR="005864A8" w14:paraId="7CFFBCC1" w14:textId="77777777"/>
                    <w:p w:rsidR="005864A8" w:rsidP="00372DF6" w14:paraId="79F94041" w14:textId="77777777"/>
                    <w:p w:rsidR="005864A8" w14:paraId="6A22FF76" w14:textId="77777777"/>
                    <w:p w:rsidR="005864A8" w:rsidP="00372DF6" w14:paraId="5BAF49D3" w14:textId="77777777"/>
                    <w:p w:rsidR="005864A8" w14:paraId="6EB01C6F" w14:textId="77777777"/>
                    <w:p w:rsidR="005864A8" w:rsidP="00372DF6" w14:paraId="753FC708" w14:textId="77777777"/>
                    <w:p w:rsidR="005864A8" w14:paraId="2AC36FB9" w14:textId="77777777"/>
                    <w:p w:rsidR="005864A8" w:rsidP="00372DF6" w14:paraId="26A1E2C0" w14:textId="77777777"/>
                    <w:p w:rsidR="005864A8" w14:paraId="2B84B1B9" w14:textId="77777777"/>
                    <w:p w:rsidR="005864A8" w:rsidP="00372DF6" w14:paraId="1CA2D51C" w14:textId="77777777"/>
                    <w:p w:rsidR="005864A8" w14:paraId="2DD650EA" w14:textId="77777777"/>
                    <w:p w:rsidR="005864A8" w:rsidP="00372DF6" w14:paraId="11EAEE43" w14:textId="77777777"/>
                    <w:p w:rsidR="005864A8" w14:paraId="7CC33E3A" w14:textId="77777777"/>
                    <w:p w:rsidR="005864A8" w:rsidP="00372DF6" w14:paraId="6937389F" w14:textId="77777777"/>
                    <w:p w:rsidR="005864A8" w14:paraId="068407DA" w14:textId="77777777"/>
                    <w:p w:rsidR="005864A8" w:rsidP="00372DF6" w14:paraId="122DF2BE" w14:textId="77777777"/>
                    <w:p w:rsidR="005864A8" w14:paraId="07C60D83" w14:textId="77777777"/>
                    <w:p w:rsidR="005864A8" w:rsidP="00372DF6" w14:paraId="54010DB1" w14:textId="77777777"/>
                    <w:p w:rsidR="005864A8" w14:paraId="4777147E" w14:textId="77777777"/>
                    <w:p w:rsidR="005864A8" w:rsidP="00372DF6" w14:paraId="3E5A13C5" w14:textId="77777777"/>
                    <w:p w:rsidR="005864A8" w14:paraId="20B538EC" w14:textId="77777777"/>
                    <w:p w:rsidR="005864A8" w:rsidP="00372DF6" w14:paraId="63556CBB" w14:textId="77777777"/>
                    <w:p w:rsidR="005864A8" w14:paraId="5F392836" w14:textId="77777777"/>
                    <w:p w:rsidR="005864A8" w:rsidP="00372DF6" w14:paraId="2EC87723" w14:textId="77777777"/>
                    <w:p w:rsidR="005864A8" w14:paraId="5B8F332F" w14:textId="77777777"/>
                    <w:p w:rsidR="005864A8" w:rsidP="00372DF6" w14:paraId="1FAB7821" w14:textId="77777777"/>
                    <w:p w:rsidR="005864A8" w14:paraId="102C4C9A" w14:textId="77777777"/>
                    <w:p w:rsidR="005864A8" w:rsidP="00372DF6" w14:paraId="0E8375C8" w14:textId="77777777"/>
                    <w:p w:rsidR="005864A8" w14:paraId="644A3838" w14:textId="77777777"/>
                    <w:p w:rsidR="005864A8" w:rsidP="00372DF6" w14:paraId="0E5BAFE3" w14:textId="77777777"/>
                    <w:p w:rsidR="005864A8" w14:paraId="6E774E63" w14:textId="77777777"/>
                    <w:p w:rsidR="005864A8" w:rsidP="00372DF6" w14:paraId="72070B45" w14:textId="77777777"/>
                    <w:p w:rsidR="005864A8" w14:paraId="13485812" w14:textId="77777777"/>
                    <w:p w:rsidR="005864A8" w:rsidP="00372DF6" w14:paraId="596763B5" w14:textId="77777777"/>
                    <w:p w:rsidR="005864A8" w14:paraId="6E69074B" w14:textId="77777777"/>
                    <w:p w:rsidR="005864A8" w:rsidP="00372DF6" w14:paraId="4E49C1B4" w14:textId="77777777"/>
                    <w:p w:rsidR="005864A8" w14:paraId="7E990129" w14:textId="77777777"/>
                    <w:p w:rsidR="005864A8" w:rsidP="00372DF6" w14:paraId="4ECE7BE1" w14:textId="77777777"/>
                    <w:p w:rsidR="005864A8" w14:paraId="6273357C" w14:textId="77777777"/>
                    <w:p w:rsidR="005864A8" w:rsidP="00372DF6" w14:paraId="78D7D293" w14:textId="77777777"/>
                    <w:p w:rsidR="005864A8" w14:paraId="0AB64D43" w14:textId="77777777"/>
                    <w:p w:rsidR="005864A8" w:rsidP="00372DF6" w14:paraId="0EBEC08F" w14:textId="77777777"/>
                    <w:p w:rsidR="005864A8" w14:paraId="46EDF0C9" w14:textId="77777777"/>
                    <w:p w:rsidR="005864A8" w:rsidP="00372DF6" w14:paraId="313B29C2" w14:textId="77777777"/>
                    <w:p w:rsidR="005864A8" w14:paraId="45BDD00B" w14:textId="77777777"/>
                    <w:p w:rsidR="005864A8" w:rsidP="00372DF6" w14:paraId="1DE3044C" w14:textId="77777777"/>
                    <w:p w:rsidR="005864A8" w14:paraId="2928AA55" w14:textId="77777777"/>
                    <w:p w:rsidR="005864A8" w:rsidP="00372DF6" w14:paraId="181B46BD" w14:textId="77777777"/>
                    <w:p w:rsidR="005864A8" w14:paraId="69757B8D" w14:textId="77777777"/>
                    <w:p w:rsidR="005864A8" w:rsidP="00372DF6" w14:paraId="5B11C795" w14:textId="77777777"/>
                    <w:p w:rsidR="005864A8" w14:paraId="54228687" w14:textId="77777777"/>
                    <w:p w:rsidR="005864A8" w:rsidP="00372DF6" w14:paraId="4B8FDC5B" w14:textId="77777777"/>
                    <w:p w:rsidR="005864A8" w14:paraId="69057DCD" w14:textId="77777777"/>
                    <w:p w:rsidR="005864A8" w:rsidP="00372DF6" w14:paraId="12B80D26" w14:textId="77777777"/>
                    <w:p w:rsidR="005864A8" w14:paraId="39DD1EF5" w14:textId="77777777"/>
                    <w:p w:rsidR="005864A8" w:rsidP="00372DF6" w14:paraId="72F960A9" w14:textId="77777777"/>
                    <w:p w:rsidR="005864A8" w14:paraId="63FE346B" w14:textId="77777777"/>
                    <w:p w:rsidR="005864A8" w:rsidP="00372DF6" w14:paraId="2A2DE4FC" w14:textId="77777777"/>
                    <w:p w:rsidR="005864A8" w14:paraId="3DB6518B" w14:textId="77777777"/>
                    <w:p w:rsidR="005864A8" w:rsidP="00372DF6" w14:paraId="16630B9A" w14:textId="77777777"/>
                    <w:p w:rsidR="005864A8" w14:paraId="70C0DF12" w14:textId="77777777"/>
                    <w:p w:rsidR="005864A8" w:rsidP="00372DF6" w14:paraId="323AA45C" w14:textId="77777777"/>
                    <w:p w:rsidR="005864A8" w14:paraId="0EC029C7" w14:textId="77777777"/>
                    <w:p w:rsidR="005864A8" w:rsidP="00372DF6" w14:paraId="7D0F6E49" w14:textId="77777777"/>
                    <w:p w:rsidR="005864A8" w14:paraId="5406F329" w14:textId="77777777"/>
                    <w:p w:rsidR="005864A8" w:rsidP="00372DF6" w14:paraId="29AB437D" w14:textId="77777777"/>
                    <w:p w:rsidR="005864A8" w14:paraId="2A48D2DA" w14:textId="77777777"/>
                    <w:p w:rsidR="005864A8" w:rsidP="00372DF6" w14:paraId="46CDB0C3" w14:textId="77777777"/>
                    <w:p w:rsidR="005864A8" w14:paraId="5C031230" w14:textId="77777777"/>
                    <w:p w:rsidR="005864A8" w:rsidP="00372DF6" w14:paraId="7CDDA41C" w14:textId="77777777"/>
                    <w:p w:rsidR="005864A8" w14:paraId="5DEDBCDB" w14:textId="77777777"/>
                    <w:p w:rsidR="005864A8" w:rsidP="00372DF6" w14:paraId="047312FA" w14:textId="77777777"/>
                    <w:p w:rsidR="005864A8" w14:paraId="4DABA622" w14:textId="77777777"/>
                    <w:p w:rsidR="005864A8" w:rsidP="00372DF6" w14:paraId="4D1151B9" w14:textId="77777777"/>
                    <w:p w:rsidR="005864A8" w14:paraId="2C790B36" w14:textId="77777777"/>
                    <w:p w:rsidR="005864A8" w:rsidP="00372DF6" w14:paraId="3AAFEAC3" w14:textId="77777777"/>
                    <w:p w:rsidR="005864A8" w14:paraId="09CE1402" w14:textId="77777777"/>
                    <w:p w:rsidR="005864A8" w:rsidP="00372DF6" w14:paraId="41E24A0C" w14:textId="77777777"/>
                    <w:p w:rsidR="005864A8" w14:paraId="213F867A" w14:textId="77777777"/>
                    <w:p w:rsidR="005864A8" w:rsidP="00372DF6" w14:paraId="1D16C12D" w14:textId="77777777"/>
                    <w:p w:rsidR="005864A8" w14:paraId="0CFDA06F" w14:textId="77777777"/>
                    <w:p w:rsidR="005864A8" w:rsidP="00372DF6" w14:paraId="790087EE" w14:textId="77777777"/>
                    <w:p w:rsidR="005864A8" w14:paraId="246BABDA" w14:textId="77777777"/>
                    <w:p w:rsidR="005864A8" w:rsidP="00372DF6" w14:paraId="51AC7D5F" w14:textId="77777777"/>
                    <w:p w:rsidR="005864A8" w14:paraId="615281AC" w14:textId="77777777"/>
                    <w:p w:rsidR="005864A8" w:rsidP="00372DF6" w14:paraId="35458D5C" w14:textId="77777777"/>
                    <w:p w:rsidR="005864A8" w14:paraId="484CCF26" w14:textId="77777777"/>
                    <w:p w:rsidR="005864A8" w:rsidP="00372DF6" w14:paraId="45B3BEA5" w14:textId="77777777"/>
                    <w:p w:rsidR="005864A8" w14:paraId="1BA5919E" w14:textId="77777777"/>
                    <w:p w:rsidR="005864A8" w:rsidP="00372DF6" w14:paraId="39D00D6D" w14:textId="77777777"/>
                    <w:p w:rsidR="005864A8" w14:paraId="7D9FDCD2" w14:textId="77777777"/>
                    <w:p w:rsidR="005864A8" w:rsidP="00372DF6" w14:paraId="78E75667" w14:textId="77777777"/>
                    <w:p w:rsidR="005864A8" w14:paraId="5DEA9FD5" w14:textId="77777777"/>
                    <w:p w:rsidR="005864A8" w:rsidP="00372DF6" w14:paraId="0D02964F" w14:textId="77777777"/>
                    <w:p w:rsidR="005864A8" w14:paraId="374D05B4" w14:textId="77777777"/>
                    <w:p w:rsidR="005864A8" w:rsidP="00372DF6" w14:paraId="20E09C4A" w14:textId="77777777"/>
                    <w:p w:rsidR="005864A8" w14:paraId="63D88AD0" w14:textId="77777777"/>
                    <w:p w:rsidR="005864A8" w:rsidP="00372DF6" w14:paraId="055235CB" w14:textId="77777777"/>
                    <w:p w:rsidR="005864A8" w14:paraId="3DE65342" w14:textId="77777777"/>
                    <w:p w:rsidR="005864A8" w:rsidP="00372DF6" w14:paraId="4814F2C1" w14:textId="77777777"/>
                    <w:p w:rsidR="005864A8" w14:paraId="66B19F8A" w14:textId="77777777"/>
                    <w:p w:rsidR="005864A8" w:rsidP="00372DF6" w14:paraId="474271A2" w14:textId="77777777"/>
                    <w:p w:rsidR="005864A8" w14:paraId="5B0E4165" w14:textId="77777777"/>
                    <w:p w:rsidR="005864A8" w:rsidP="00372DF6" w14:paraId="4CEFAEF6" w14:textId="77777777"/>
                    <w:p w:rsidR="005864A8" w14:paraId="2217E318" w14:textId="77777777"/>
                    <w:p w:rsidR="005864A8" w:rsidP="00372DF6" w14:paraId="096FCD63" w14:textId="77777777"/>
                    <w:p w:rsidR="005864A8" w14:paraId="21271540" w14:textId="77777777"/>
                    <w:p w:rsidR="005864A8" w:rsidP="00372DF6" w14:paraId="7366FA42" w14:textId="77777777"/>
                    <w:p w:rsidR="005864A8" w14:paraId="509BB727" w14:textId="77777777"/>
                    <w:p w:rsidR="005864A8" w:rsidP="00372DF6" w14:paraId="00CE32B5" w14:textId="77777777"/>
                    <w:p w:rsidR="005864A8" w14:paraId="017BED93" w14:textId="77777777"/>
                    <w:p w:rsidR="005864A8" w:rsidP="00372DF6" w14:paraId="0A55CD24" w14:textId="77777777"/>
                    <w:p w:rsidR="005864A8" w14:paraId="18AB878D" w14:textId="77777777"/>
                    <w:p w:rsidR="005864A8" w:rsidP="00372DF6" w14:paraId="077BF088" w14:textId="77777777"/>
                    <w:p w:rsidR="005864A8" w14:paraId="38C756A4" w14:textId="77777777"/>
                    <w:p w:rsidR="005864A8" w:rsidP="00372DF6" w14:paraId="5253A51F" w14:textId="77777777"/>
                    <w:p w:rsidR="005864A8" w14:paraId="6DF28467" w14:textId="77777777"/>
                    <w:p w:rsidR="005864A8" w:rsidP="00372DF6" w14:paraId="0BCE6413" w14:textId="77777777"/>
                    <w:p w:rsidR="005864A8" w14:paraId="07E1DBBC" w14:textId="77777777"/>
                    <w:p w:rsidR="005864A8" w:rsidP="00372DF6" w14:paraId="7EB782ED" w14:textId="77777777"/>
                    <w:p w:rsidR="005864A8" w14:paraId="6126B0D0" w14:textId="77777777"/>
                    <w:p w:rsidR="005864A8" w:rsidP="00372DF6" w14:paraId="2459F900" w14:textId="77777777"/>
                    <w:p w:rsidR="005864A8" w14:paraId="2AB23BE2" w14:textId="77777777"/>
                    <w:p w:rsidR="005864A8" w:rsidP="00372DF6" w14:paraId="12B02080" w14:textId="77777777"/>
                    <w:p w:rsidR="005864A8" w14:paraId="09DB8859" w14:textId="77777777"/>
                    <w:p w:rsidR="005864A8" w:rsidP="00372DF6" w14:paraId="460A7A80" w14:textId="77777777"/>
                    <w:p w:rsidR="005864A8" w14:paraId="1B0A54DF" w14:textId="77777777"/>
                    <w:p w:rsidR="005864A8" w:rsidP="00372DF6" w14:paraId="7666B6B7" w14:textId="77777777"/>
                    <w:p w:rsidR="005864A8" w14:paraId="5D7C842A" w14:textId="77777777"/>
                    <w:p w:rsidR="005864A8" w:rsidP="00372DF6" w14:paraId="0CE71880" w14:textId="77777777"/>
                    <w:p w:rsidR="005864A8" w14:paraId="18A3A6CB" w14:textId="77777777"/>
                    <w:p w:rsidR="005864A8" w:rsidP="00372DF6" w14:paraId="59426760" w14:textId="77777777"/>
                    <w:p w:rsidR="005864A8" w14:paraId="6384BF77" w14:textId="77777777"/>
                    <w:p w:rsidR="005864A8" w:rsidP="00372DF6" w14:paraId="76B22027" w14:textId="77777777"/>
                    <w:p w:rsidR="005864A8" w14:paraId="2A8875E6" w14:textId="77777777"/>
                    <w:p w:rsidR="005864A8" w:rsidP="00372DF6" w14:paraId="501FCA9A" w14:textId="77777777"/>
                    <w:p w:rsidR="005864A8" w14:paraId="6EAC4BD0" w14:textId="77777777"/>
                    <w:p w:rsidR="005864A8" w:rsidP="00372DF6" w14:paraId="62E54A8B" w14:textId="77777777"/>
                    <w:p w:rsidR="005864A8" w14:paraId="1169AA90" w14:textId="77777777"/>
                    <w:p w:rsidR="005864A8" w:rsidP="00372DF6" w14:paraId="1DC117A7" w14:textId="77777777"/>
                    <w:p w:rsidR="005864A8" w14:paraId="13B52422" w14:textId="77777777"/>
                    <w:p w:rsidR="005864A8" w:rsidP="00372DF6" w14:paraId="2737E440" w14:textId="77777777"/>
                    <w:p w:rsidR="005864A8" w14:paraId="263C320F" w14:textId="77777777"/>
                    <w:p w:rsidR="005864A8" w:rsidP="00372DF6" w14:paraId="6E5935E0" w14:textId="77777777"/>
                    <w:p w:rsidR="005864A8" w14:paraId="6F74B6B4" w14:textId="77777777"/>
                    <w:p w:rsidR="005864A8" w:rsidP="00372DF6" w14:paraId="6B91F99F" w14:textId="77777777"/>
                    <w:p w:rsidR="005864A8" w14:paraId="5A2227B2" w14:textId="77777777"/>
                    <w:p w:rsidR="005864A8" w:rsidP="00372DF6" w14:paraId="6B59B6E5" w14:textId="77777777"/>
                    <w:p w:rsidR="005864A8" w14:paraId="6BCA6A39" w14:textId="77777777"/>
                    <w:p w:rsidR="005864A8" w:rsidP="00372DF6" w14:paraId="4F59F070" w14:textId="77777777"/>
                    <w:p w:rsidR="005864A8" w14:paraId="4869C989" w14:textId="77777777"/>
                    <w:p w:rsidR="005864A8" w:rsidP="00372DF6" w14:paraId="1D65663D" w14:textId="77777777"/>
                    <w:p w:rsidR="005864A8" w14:paraId="560FE0FD" w14:textId="77777777"/>
                    <w:p w:rsidR="005864A8" w:rsidP="00372DF6" w14:paraId="3A3737E8" w14:textId="77777777"/>
                    <w:p w:rsidR="005864A8" w14:paraId="73688BA1" w14:textId="77777777"/>
                    <w:p w:rsidR="005864A8" w:rsidP="00372DF6" w14:paraId="0CC1A337" w14:textId="77777777"/>
                    <w:p w:rsidR="005864A8" w14:paraId="7B9F350A" w14:textId="77777777"/>
                    <w:p w:rsidR="005864A8" w:rsidP="00372DF6" w14:paraId="25C2CC73" w14:textId="77777777"/>
                    <w:p w:rsidR="005864A8" w14:paraId="3D2A2F85" w14:textId="77777777"/>
                    <w:p w:rsidR="005864A8" w:rsidP="00372DF6" w14:paraId="166DCFB2" w14:textId="77777777"/>
                    <w:p w:rsidR="005864A8" w14:paraId="0DC592FE" w14:textId="77777777"/>
                    <w:p w:rsidR="005864A8" w:rsidP="00372DF6" w14:paraId="6FA4DE02" w14:textId="77777777"/>
                    <w:p w:rsidR="005864A8" w14:paraId="22E5D45C" w14:textId="77777777"/>
                    <w:p w:rsidR="005864A8" w:rsidP="00372DF6" w14:paraId="66109AF8" w14:textId="77777777"/>
                    <w:p w:rsidR="005864A8" w14:paraId="26161C39" w14:textId="77777777"/>
                    <w:p w:rsidR="005864A8" w:rsidP="00372DF6" w14:paraId="39458169" w14:textId="77777777"/>
                    <w:p w:rsidR="005864A8" w14:paraId="3A8276A8" w14:textId="77777777"/>
                    <w:p w:rsidR="005864A8" w:rsidP="00372DF6" w14:paraId="3A0ED8E2" w14:textId="77777777"/>
                    <w:p w:rsidR="005864A8" w14:paraId="66A32560" w14:textId="77777777"/>
                    <w:p w:rsidR="005864A8" w:rsidP="00372DF6" w14:paraId="1BDDB476" w14:textId="77777777"/>
                    <w:p w:rsidR="005864A8" w14:paraId="2360CB84" w14:textId="77777777"/>
                    <w:p w:rsidR="005864A8" w:rsidP="00372DF6" w14:paraId="536C46B7" w14:textId="77777777"/>
                    <w:p w:rsidR="005864A8" w14:paraId="7BE1CA6C" w14:textId="77777777"/>
                    <w:p w:rsidR="005864A8" w:rsidP="00372DF6" w14:paraId="201F7950" w14:textId="77777777"/>
                    <w:p w:rsidR="005864A8" w14:paraId="727DB113" w14:textId="77777777"/>
                    <w:p w:rsidR="005864A8" w:rsidP="00372DF6" w14:paraId="5AFF1CE3" w14:textId="77777777"/>
                    <w:p w:rsidR="005864A8" w14:paraId="08041B64" w14:textId="77777777"/>
                    <w:p w:rsidR="005864A8" w:rsidP="00372DF6" w14:paraId="209B8686" w14:textId="77777777"/>
                    <w:p w:rsidR="005864A8" w14:paraId="09848931" w14:textId="77777777"/>
                    <w:p w:rsidR="005864A8" w:rsidP="00372DF6" w14:paraId="3C8FCD5B" w14:textId="77777777"/>
                    <w:p w:rsidR="005864A8" w14:paraId="73C5EA81" w14:textId="77777777"/>
                    <w:p w:rsidR="005864A8" w:rsidP="00372DF6" w14:paraId="0AC25DE3" w14:textId="77777777"/>
                    <w:p w:rsidR="005864A8" w14:paraId="5D988D3A" w14:textId="77777777"/>
                    <w:p w:rsidR="005864A8" w:rsidP="00372DF6" w14:paraId="406EDA03" w14:textId="77777777"/>
                    <w:p w:rsidR="005864A8" w14:paraId="77AE8D2A" w14:textId="77777777"/>
                    <w:p w:rsidR="005864A8" w:rsidP="00372DF6" w14:paraId="7E6A698F" w14:textId="77777777"/>
                    <w:p w:rsidR="005864A8" w14:paraId="536082F7" w14:textId="77777777"/>
                    <w:p w:rsidR="005864A8" w:rsidP="00372DF6" w14:paraId="388D2CDA" w14:textId="77777777"/>
                    <w:p w:rsidR="005864A8" w14:paraId="1AFE68FC" w14:textId="77777777"/>
                    <w:p w:rsidR="005864A8" w:rsidP="00372DF6" w14:paraId="2D0E5175" w14:textId="77777777"/>
                    <w:p w:rsidR="005864A8" w14:paraId="1957BB0A" w14:textId="77777777"/>
                    <w:p w:rsidR="005864A8" w:rsidP="00372DF6" w14:paraId="55AF37B0" w14:textId="77777777"/>
                    <w:p w:rsidR="005864A8" w14:paraId="3DF83899" w14:textId="77777777"/>
                    <w:p w:rsidR="005864A8" w:rsidP="00372DF6" w14:paraId="76A0215E" w14:textId="77777777"/>
                    <w:p w:rsidR="005864A8" w14:paraId="782D008A" w14:textId="77777777"/>
                    <w:p w:rsidR="005864A8" w:rsidP="00372DF6" w14:paraId="717AB5D3" w14:textId="77777777"/>
                    <w:p w:rsidR="005864A8" w14:paraId="0B9E5E0F" w14:textId="77777777"/>
                    <w:p w:rsidR="005864A8" w:rsidP="00372DF6" w14:paraId="558B2968" w14:textId="77777777"/>
                    <w:p w:rsidR="005864A8" w14:paraId="56C07151" w14:textId="77777777"/>
                    <w:p w:rsidR="005864A8" w:rsidP="00372DF6" w14:paraId="2FC817E7" w14:textId="77777777"/>
                    <w:p w:rsidR="005864A8" w14:paraId="2A49CCD7" w14:textId="77777777"/>
                    <w:p w:rsidR="005864A8" w:rsidP="00372DF6" w14:paraId="6C44185D" w14:textId="77777777"/>
                    <w:p w:rsidR="005864A8" w14:paraId="0B6793D6" w14:textId="77777777"/>
                    <w:p w:rsidR="005864A8" w:rsidP="00372DF6" w14:paraId="1F9F2986" w14:textId="77777777"/>
                    <w:p w:rsidR="005864A8" w14:paraId="3808B6AC" w14:textId="77777777"/>
                    <w:p w:rsidR="005864A8" w:rsidP="00372DF6" w14:paraId="4154B8C7" w14:textId="77777777"/>
                    <w:p w:rsidR="005864A8" w14:paraId="6A419164" w14:textId="77777777"/>
                    <w:p w:rsidR="005864A8" w:rsidP="00372DF6" w14:paraId="7073A721" w14:textId="77777777"/>
                    <w:p w:rsidR="005864A8" w14:paraId="1FDF9C38" w14:textId="77777777"/>
                    <w:p w:rsidR="005864A8" w:rsidP="00372DF6" w14:paraId="6078D44D" w14:textId="77777777"/>
                    <w:p w:rsidR="005864A8" w14:paraId="16758483" w14:textId="77777777"/>
                    <w:p w:rsidR="005864A8" w:rsidP="00372DF6" w14:paraId="356956B4" w14:textId="77777777"/>
                    <w:p w:rsidR="005864A8" w14:paraId="25300B50" w14:textId="77777777"/>
                    <w:p w:rsidR="005864A8" w:rsidP="00372DF6" w14:paraId="3F2EC053" w14:textId="77777777"/>
                    <w:p w:rsidR="005864A8" w14:paraId="7F94F5D5" w14:textId="77777777"/>
                    <w:p w:rsidR="005864A8" w:rsidP="00372DF6" w14:paraId="10A7E9BD" w14:textId="77777777"/>
                    <w:p w:rsidR="005864A8" w14:paraId="14BEA6CB" w14:textId="77777777"/>
                    <w:p w:rsidR="005864A8" w:rsidP="00372DF6" w14:paraId="711176E3" w14:textId="77777777"/>
                    <w:p w:rsidR="005864A8" w14:paraId="460AC4B2" w14:textId="77777777"/>
                    <w:p w:rsidR="005864A8" w:rsidP="00372DF6" w14:paraId="2628BF9A" w14:textId="77777777"/>
                    <w:p w:rsidR="005864A8" w14:paraId="044B2FBF" w14:textId="77777777"/>
                    <w:p w:rsidR="005864A8" w:rsidP="00372DF6" w14:paraId="537359B9" w14:textId="77777777"/>
                    <w:p w:rsidR="005864A8" w14:paraId="0B45F5E9" w14:textId="77777777"/>
                    <w:p w:rsidR="005864A8" w:rsidP="00372DF6" w14:paraId="15F7AE1C" w14:textId="77777777"/>
                    <w:p w:rsidR="005864A8" w14:paraId="59DF2011" w14:textId="77777777"/>
                    <w:p w:rsidR="005864A8" w:rsidP="00372DF6" w14:paraId="5FDE1958" w14:textId="77777777"/>
                    <w:p w:rsidR="005864A8" w14:paraId="667F37C2" w14:textId="77777777"/>
                    <w:p w:rsidR="005864A8" w:rsidP="00372DF6" w14:paraId="398AF1CE" w14:textId="77777777"/>
                    <w:p w:rsidR="005864A8" w14:paraId="226B4DFE" w14:textId="77777777"/>
                    <w:p w:rsidR="005864A8" w:rsidP="00372DF6" w14:paraId="099BE12B" w14:textId="77777777"/>
                    <w:p w:rsidR="005864A8" w14:paraId="3C19E492" w14:textId="77777777"/>
                    <w:p w:rsidR="005864A8" w:rsidP="00372DF6" w14:paraId="4862867C" w14:textId="77777777"/>
                    <w:p w:rsidR="005864A8" w14:paraId="06CE2DE6" w14:textId="77777777"/>
                    <w:p w:rsidR="005864A8" w:rsidP="00372DF6" w14:paraId="2EC384C8" w14:textId="77777777"/>
                    <w:p w:rsidR="005864A8" w14:paraId="1DC9B74A" w14:textId="77777777"/>
                    <w:p w:rsidR="005864A8" w:rsidP="00372DF6" w14:paraId="5E89420F" w14:textId="77777777"/>
                    <w:p w:rsidR="005864A8" w14:paraId="52B831C9" w14:textId="77777777"/>
                    <w:p w:rsidR="005864A8" w:rsidP="00372DF6" w14:paraId="7F5ABAEA" w14:textId="77777777"/>
                    <w:p w:rsidR="005864A8" w14:paraId="56C1AD79" w14:textId="77777777"/>
                    <w:p w:rsidR="005864A8" w:rsidP="00372DF6" w14:paraId="5F28EE92" w14:textId="77777777"/>
                    <w:p w:rsidR="005864A8" w14:paraId="40553B4B" w14:textId="77777777"/>
                    <w:p w:rsidR="005864A8" w:rsidP="00372DF6" w14:paraId="20D08770" w14:textId="77777777"/>
                    <w:p w:rsidR="005864A8" w14:paraId="7AE88955" w14:textId="77777777"/>
                    <w:p w:rsidR="005864A8" w:rsidP="00372DF6" w14:paraId="45E9842E" w14:textId="77777777"/>
                    <w:p w:rsidR="005864A8" w14:paraId="2A80ADC2" w14:textId="77777777"/>
                    <w:p w:rsidR="005864A8" w:rsidP="00372DF6" w14:paraId="2596A52C" w14:textId="77777777"/>
                    <w:p w:rsidR="005864A8" w14:paraId="1F4B5D95" w14:textId="77777777"/>
                    <w:p w:rsidR="005864A8" w:rsidP="00372DF6" w14:paraId="2951D361" w14:textId="77777777"/>
                    <w:p w:rsidR="005864A8" w14:paraId="4326F732" w14:textId="77777777"/>
                    <w:p w:rsidR="005864A8" w:rsidP="00372DF6" w14:paraId="48E61387" w14:textId="77777777"/>
                    <w:p w:rsidR="005864A8" w14:paraId="3D87FE21" w14:textId="77777777"/>
                    <w:p w:rsidR="005864A8" w:rsidP="00372DF6" w14:paraId="252D1AE5" w14:textId="77777777"/>
                    <w:p w:rsidR="005864A8" w14:paraId="4E6D940A" w14:textId="77777777"/>
                    <w:p w:rsidR="005864A8" w:rsidP="00372DF6" w14:paraId="5CD51D19" w14:textId="77777777"/>
                    <w:p w:rsidR="005864A8" w14:paraId="76CA1D46" w14:textId="77777777"/>
                    <w:p w:rsidR="005864A8" w:rsidP="00372DF6" w14:paraId="42D1F46D" w14:textId="77777777"/>
                    <w:p w:rsidR="005864A8" w14:paraId="0B9AC5F4" w14:textId="77777777"/>
                    <w:p w:rsidR="005864A8" w:rsidP="00372DF6" w14:paraId="4BA8D8A3" w14:textId="77777777"/>
                    <w:p w:rsidR="005864A8" w14:paraId="278BCB7E" w14:textId="77777777"/>
                    <w:p w:rsidR="005864A8" w:rsidP="00372DF6" w14:paraId="390A784A" w14:textId="77777777"/>
                    <w:p w:rsidR="005864A8" w14:paraId="61B58EB7" w14:textId="77777777"/>
                    <w:p w:rsidR="005864A8" w:rsidP="00372DF6" w14:paraId="0D30E889" w14:textId="77777777"/>
                    <w:p w:rsidR="005864A8" w14:paraId="28559262" w14:textId="77777777"/>
                    <w:p w:rsidR="005864A8" w:rsidP="00372DF6" w14:paraId="75DD7F6F" w14:textId="77777777"/>
                    <w:p w:rsidR="005864A8" w14:paraId="4D6EAA41" w14:textId="77777777"/>
                    <w:p w:rsidR="005864A8" w:rsidP="00372DF6" w14:paraId="29864CDE" w14:textId="77777777"/>
                    <w:p w:rsidR="005864A8" w14:paraId="203F9E8B" w14:textId="77777777"/>
                    <w:p w:rsidR="005864A8" w:rsidP="00372DF6" w14:paraId="43B1EF52" w14:textId="77777777"/>
                    <w:p w:rsidR="005864A8" w14:paraId="1C36F8CE" w14:textId="77777777"/>
                    <w:p w:rsidR="005864A8" w:rsidP="00372DF6" w14:paraId="03F3AC6A" w14:textId="77777777"/>
                    <w:p w:rsidR="005864A8" w14:paraId="362A0D1D" w14:textId="77777777"/>
                    <w:p w:rsidR="005864A8" w:rsidP="00372DF6" w14:paraId="0645EAA1" w14:textId="77777777"/>
                    <w:p w:rsidR="005864A8" w14:paraId="4346D4D7" w14:textId="77777777"/>
                    <w:p w:rsidR="005864A8" w:rsidP="00372DF6" w14:paraId="0F601858" w14:textId="77777777"/>
                    <w:p w:rsidR="005864A8" w14:paraId="7492B272" w14:textId="77777777"/>
                    <w:p w:rsidR="005864A8" w:rsidP="00372DF6" w14:paraId="3AD4AE62" w14:textId="77777777"/>
                    <w:p w:rsidR="005864A8" w14:paraId="0C32BFE5" w14:textId="77777777"/>
                    <w:p w:rsidR="005864A8" w:rsidP="00372DF6" w14:paraId="11F862F3" w14:textId="77777777"/>
                    <w:p w:rsidR="005864A8" w14:paraId="00F8C4F2" w14:textId="77777777"/>
                    <w:p w:rsidR="005864A8" w:rsidP="00372DF6" w14:paraId="62A82206" w14:textId="77777777"/>
                    <w:p w:rsidR="005864A8" w14:paraId="672E1D2A" w14:textId="77777777"/>
                    <w:p w:rsidR="005864A8" w:rsidP="00372DF6" w14:paraId="6F21C985" w14:textId="77777777"/>
                    <w:p w:rsidR="005864A8" w14:paraId="7E3CD76B" w14:textId="77777777"/>
                    <w:p w:rsidR="005864A8" w:rsidP="00372DF6" w14:paraId="7F21177B" w14:textId="77777777"/>
                    <w:p w:rsidR="005864A8" w14:paraId="338ED460" w14:textId="77777777"/>
                    <w:p w:rsidR="005864A8" w:rsidP="00372DF6" w14:paraId="0976491C" w14:textId="77777777"/>
                    <w:p w:rsidR="005864A8" w14:paraId="19DF6FAC" w14:textId="77777777"/>
                    <w:p w:rsidR="005864A8" w:rsidP="00372DF6" w14:paraId="2BCBCB50" w14:textId="77777777"/>
                    <w:p w:rsidR="005864A8" w14:paraId="44438DE2" w14:textId="77777777"/>
                    <w:p w:rsidR="005864A8" w:rsidP="00372DF6" w14:paraId="6EA6FE6D" w14:textId="77777777"/>
                    <w:p w:rsidR="005864A8" w14:paraId="177B87F2" w14:textId="77777777"/>
                    <w:p w:rsidR="005864A8" w:rsidP="00372DF6" w14:paraId="791B1B90" w14:textId="77777777"/>
                    <w:p w:rsidR="005864A8" w14:paraId="1FFD5C8C" w14:textId="77777777"/>
                    <w:p w:rsidR="005864A8" w:rsidP="00372DF6" w14:paraId="55D43CCD" w14:textId="77777777"/>
                    <w:p w:rsidR="005864A8" w14:paraId="4A2D6B6D" w14:textId="77777777"/>
                    <w:p w:rsidR="005864A8" w:rsidP="00372DF6" w14:paraId="4B7EFE1A" w14:textId="77777777"/>
                    <w:p w:rsidR="005864A8" w14:paraId="61E70C8D" w14:textId="77777777"/>
                    <w:p w:rsidR="005864A8" w:rsidP="00372DF6" w14:paraId="77D966A5" w14:textId="77777777"/>
                    <w:p w:rsidR="005864A8" w14:paraId="6A43B795" w14:textId="77777777"/>
                    <w:p w:rsidR="005864A8" w:rsidP="00372DF6" w14:paraId="42E6C1D8" w14:textId="77777777"/>
                    <w:p w:rsidR="005864A8" w14:paraId="29A758D5" w14:textId="77777777"/>
                    <w:p w:rsidR="005864A8" w:rsidP="00372DF6" w14:paraId="1407A34C" w14:textId="77777777"/>
                    <w:p w:rsidR="005864A8" w14:paraId="04104BC4" w14:textId="77777777"/>
                    <w:p w:rsidR="005864A8" w:rsidP="00372DF6" w14:paraId="003757AD" w14:textId="77777777"/>
                    <w:p w:rsidR="005864A8" w14:paraId="662B4789" w14:textId="77777777"/>
                    <w:p w:rsidR="005864A8" w:rsidP="00372DF6" w14:paraId="25643BBF" w14:textId="77777777"/>
                    <w:p w:rsidR="005864A8" w14:paraId="1154E29C" w14:textId="77777777"/>
                    <w:p w:rsidR="005864A8" w:rsidP="00372DF6" w14:paraId="00863472" w14:textId="77777777"/>
                    <w:p w:rsidR="005864A8" w14:paraId="3796AE9D" w14:textId="77777777"/>
                    <w:p w:rsidR="005864A8" w:rsidP="00372DF6" w14:paraId="2AB59587" w14:textId="77777777"/>
                    <w:p w:rsidR="005864A8" w14:paraId="13362ED7" w14:textId="77777777"/>
                    <w:p w:rsidR="005864A8" w:rsidP="00372DF6" w14:paraId="20AFBCEF" w14:textId="77777777"/>
                    <w:p w:rsidR="005864A8" w14:paraId="10EFD39A" w14:textId="77777777"/>
                    <w:p w:rsidR="005864A8" w:rsidP="00372DF6" w14:paraId="5B9565F4" w14:textId="77777777"/>
                    <w:p w:rsidR="005864A8" w14:paraId="0D752586" w14:textId="77777777"/>
                    <w:p w:rsidR="005864A8" w:rsidP="00372DF6" w14:paraId="622D3E06" w14:textId="77777777"/>
                    <w:p w:rsidR="005864A8" w14:paraId="7CB15CCB" w14:textId="77777777"/>
                    <w:p w:rsidR="005864A8" w:rsidP="00372DF6" w14:paraId="3B41D82C" w14:textId="77777777"/>
                    <w:p w:rsidR="005864A8" w14:paraId="680EF6B5" w14:textId="77777777"/>
                    <w:p w:rsidR="005864A8" w:rsidP="00372DF6" w14:paraId="211B7F15" w14:textId="77777777"/>
                    <w:p w:rsidR="005864A8" w14:paraId="36E70FBD" w14:textId="77777777"/>
                    <w:p w:rsidR="005864A8" w:rsidP="00372DF6" w14:paraId="59538799" w14:textId="77777777"/>
                    <w:p w:rsidR="005864A8" w14:paraId="7485CC6D" w14:textId="77777777"/>
                    <w:p w:rsidR="005864A8" w:rsidP="00372DF6" w14:paraId="4C005540" w14:textId="77777777"/>
                    <w:p w:rsidR="005864A8" w14:paraId="43D36891" w14:textId="77777777"/>
                    <w:p w:rsidR="005864A8" w:rsidP="00372DF6" w14:paraId="205F673B" w14:textId="77777777"/>
                    <w:p w:rsidR="005864A8" w14:paraId="07081323" w14:textId="77777777"/>
                    <w:p w:rsidR="005864A8" w:rsidP="00372DF6" w14:paraId="5BD2CAE1" w14:textId="77777777"/>
                    <w:p w:rsidR="005864A8" w14:paraId="40BDF72D" w14:textId="77777777"/>
                    <w:p w:rsidR="005864A8" w:rsidP="00372DF6" w14:paraId="52C0403B" w14:textId="77777777"/>
                    <w:p w:rsidR="005864A8" w14:paraId="346CEAD4" w14:textId="77777777"/>
                    <w:p w:rsidR="005864A8" w:rsidP="00372DF6" w14:paraId="5179A739" w14:textId="77777777"/>
                    <w:p w:rsidR="005864A8" w14:paraId="4311183D" w14:textId="77777777"/>
                    <w:p w:rsidR="005864A8" w:rsidP="00372DF6" w14:paraId="01DBB089" w14:textId="77777777"/>
                    <w:p w:rsidR="005864A8" w14:paraId="6410191C" w14:textId="77777777"/>
                    <w:p w:rsidR="005864A8" w:rsidP="00372DF6" w14:paraId="58A040DB" w14:textId="77777777"/>
                    <w:p w:rsidR="005864A8" w14:paraId="16E501CE" w14:textId="77777777"/>
                    <w:p w:rsidR="005864A8" w:rsidP="00372DF6" w14:paraId="6A82F30E" w14:textId="77777777"/>
                    <w:p w:rsidR="005864A8" w14:paraId="3CB35B45" w14:textId="77777777"/>
                    <w:p w:rsidR="005864A8" w:rsidP="00372DF6" w14:paraId="47C13138" w14:textId="77777777"/>
                    <w:p w:rsidR="005864A8" w14:paraId="598A124D" w14:textId="77777777"/>
                    <w:p w:rsidR="005864A8" w:rsidP="00372DF6" w14:paraId="20ECEF76" w14:textId="77777777"/>
                    <w:p w:rsidR="005864A8" w14:paraId="3CAB5364" w14:textId="77777777"/>
                    <w:p w:rsidR="005864A8" w:rsidP="00372DF6" w14:paraId="13AAEEC9" w14:textId="77777777"/>
                    <w:p w:rsidR="005864A8" w14:paraId="1F974520" w14:textId="77777777"/>
                    <w:p w:rsidR="005864A8" w:rsidP="00372DF6" w14:paraId="0943A7A2" w14:textId="77777777"/>
                    <w:p w:rsidR="005864A8" w14:paraId="03829E83" w14:textId="77777777"/>
                    <w:p w:rsidR="005864A8" w:rsidP="00372DF6" w14:paraId="4507C4F5" w14:textId="77777777"/>
                    <w:p w:rsidR="005864A8" w14:paraId="561BBBC7" w14:textId="77777777"/>
                    <w:p w:rsidR="005864A8" w:rsidP="00372DF6" w14:paraId="00FF93CB" w14:textId="77777777"/>
                    <w:p w:rsidR="005864A8" w14:paraId="67D585B2" w14:textId="77777777"/>
                    <w:p w:rsidR="005864A8" w:rsidP="00372DF6" w14:paraId="0576EB4A" w14:textId="77777777"/>
                    <w:p w:rsidR="005864A8" w14:paraId="3E2D2ADC" w14:textId="77777777"/>
                    <w:p w:rsidR="005864A8" w:rsidP="00372DF6" w14:paraId="65D1FD81" w14:textId="77777777"/>
                    <w:p w:rsidR="005864A8" w14:paraId="43F737EC" w14:textId="77777777"/>
                    <w:p w:rsidR="005864A8" w:rsidP="00372DF6" w14:paraId="7E292E73" w14:textId="77777777"/>
                    <w:p w:rsidR="005864A8" w14:paraId="0CE7EA31" w14:textId="77777777"/>
                    <w:p w:rsidR="005864A8" w:rsidP="00372DF6" w14:paraId="38100962" w14:textId="77777777"/>
                    <w:p w:rsidR="005864A8" w14:paraId="5A44B530" w14:textId="77777777"/>
                    <w:p w:rsidR="005864A8" w:rsidP="00372DF6" w14:paraId="18E7E24F" w14:textId="77777777"/>
                    <w:p w:rsidR="005864A8" w14:paraId="12E1AB72" w14:textId="77777777"/>
                    <w:p w:rsidR="005864A8" w:rsidP="00372DF6" w14:paraId="767AF779" w14:textId="77777777"/>
                    <w:p w:rsidR="005864A8" w14:paraId="6674CC99" w14:textId="77777777"/>
                    <w:p w:rsidR="005864A8" w:rsidP="00372DF6" w14:paraId="29D9FC4D" w14:textId="77777777"/>
                    <w:p w:rsidR="005864A8" w14:paraId="2AB0CCF9" w14:textId="77777777"/>
                    <w:p w:rsidR="005864A8" w:rsidP="00372DF6" w14:paraId="5BB42C5F" w14:textId="77777777"/>
                    <w:p w:rsidR="005864A8" w14:paraId="2A171008" w14:textId="77777777"/>
                    <w:p w:rsidR="005864A8" w:rsidP="00372DF6" w14:paraId="51CEBC60" w14:textId="77777777"/>
                    <w:p w:rsidR="005864A8" w14:paraId="031D94EE" w14:textId="77777777"/>
                    <w:p w:rsidR="005864A8" w:rsidP="00372DF6" w14:paraId="20E73113" w14:textId="77777777"/>
                    <w:p w:rsidR="005864A8" w14:paraId="60526BBC" w14:textId="77777777"/>
                    <w:p w:rsidR="005864A8" w:rsidP="00372DF6" w14:paraId="54FC073A" w14:textId="77777777"/>
                    <w:p w:rsidR="005864A8" w14:paraId="63AE268B" w14:textId="77777777"/>
                    <w:p w:rsidR="005864A8" w:rsidP="00372DF6" w14:paraId="2B09809C" w14:textId="77777777"/>
                    <w:p w:rsidR="005864A8" w14:paraId="2697998B" w14:textId="77777777"/>
                    <w:p w:rsidR="005864A8" w:rsidP="00372DF6" w14:paraId="20EA3E2B" w14:textId="77777777"/>
                    <w:p w:rsidR="005864A8" w14:paraId="555FB4D6" w14:textId="77777777"/>
                    <w:p w:rsidR="005864A8" w:rsidP="00372DF6" w14:paraId="53A95EF1" w14:textId="77777777"/>
                    <w:p w:rsidR="005864A8" w14:paraId="23AC1E4A" w14:textId="77777777"/>
                    <w:p w:rsidR="005864A8" w:rsidP="00372DF6" w14:paraId="1D12D573" w14:textId="77777777"/>
                    <w:p w:rsidR="005864A8" w14:paraId="76936B13" w14:textId="77777777"/>
                    <w:p w:rsidR="005864A8" w:rsidP="00372DF6" w14:paraId="107FB0FD" w14:textId="77777777"/>
                    <w:p w:rsidR="005864A8" w14:paraId="0DB5A1C5" w14:textId="77777777"/>
                    <w:p w:rsidR="005864A8" w:rsidP="00372DF6" w14:paraId="0C0BBD77" w14:textId="77777777"/>
                    <w:p w:rsidR="005864A8" w14:paraId="397028DE" w14:textId="77777777"/>
                    <w:p w:rsidR="005864A8" w:rsidP="00372DF6" w14:paraId="1EDC8DB0" w14:textId="77777777"/>
                    <w:p w:rsidR="005864A8" w14:paraId="0E3465E4" w14:textId="77777777"/>
                    <w:p w:rsidR="005864A8" w:rsidP="00372DF6" w14:paraId="0B35A436" w14:textId="77777777"/>
                    <w:p w:rsidR="005864A8" w14:paraId="23E970EE" w14:textId="77777777"/>
                    <w:p w:rsidR="005864A8" w:rsidP="00372DF6" w14:paraId="4D9E0E9C" w14:textId="77777777"/>
                    <w:p w:rsidR="005864A8" w14:paraId="43A360B2" w14:textId="77777777"/>
                    <w:p w:rsidR="005864A8" w:rsidP="00372DF6" w14:paraId="6DC16753" w14:textId="77777777"/>
                    <w:p w:rsidR="005864A8" w14:paraId="2FA5D31D" w14:textId="77777777"/>
                    <w:p w:rsidR="005864A8" w:rsidP="00372DF6" w14:paraId="07A0D209" w14:textId="77777777"/>
                    <w:p w:rsidR="005864A8" w14:paraId="3FA65639" w14:textId="77777777"/>
                    <w:p w:rsidR="005864A8" w:rsidP="00372DF6" w14:paraId="6B468FF6" w14:textId="77777777"/>
                    <w:p w:rsidR="005864A8" w14:paraId="0D0DC69C" w14:textId="77777777"/>
                    <w:p w:rsidR="005864A8" w:rsidP="00372DF6" w14:paraId="6488F40F" w14:textId="77777777"/>
                    <w:p w:rsidR="005864A8" w14:paraId="7507D5C9" w14:textId="77777777"/>
                    <w:p w:rsidR="005864A8" w:rsidP="00372DF6" w14:paraId="48A18744" w14:textId="77777777"/>
                    <w:p w:rsidR="005864A8" w14:paraId="77CF104B" w14:textId="77777777"/>
                    <w:p w:rsidR="005864A8" w:rsidP="00372DF6" w14:paraId="5DB11038" w14:textId="77777777"/>
                    <w:p w:rsidR="005864A8" w14:paraId="6CC821A9" w14:textId="77777777"/>
                    <w:p w:rsidR="005864A8" w:rsidP="00372DF6" w14:paraId="54C0511F" w14:textId="77777777"/>
                    <w:p w:rsidR="005864A8" w14:paraId="70F4EE7F" w14:textId="77777777"/>
                    <w:p w:rsidR="005864A8" w:rsidP="00372DF6" w14:paraId="7F6E6EFA" w14:textId="77777777"/>
                    <w:p w:rsidR="005864A8" w14:paraId="4AA45BF0" w14:textId="77777777"/>
                    <w:p w:rsidR="005864A8" w:rsidP="00372DF6" w14:paraId="1E67EE6A" w14:textId="77777777"/>
                    <w:p w:rsidR="005864A8" w14:paraId="14322563" w14:textId="77777777"/>
                    <w:p w:rsidR="005864A8" w:rsidP="00372DF6" w14:paraId="62D10860" w14:textId="77777777"/>
                    <w:p w:rsidR="005864A8" w14:paraId="083B3AAC" w14:textId="77777777"/>
                    <w:p w:rsidR="005864A8" w:rsidP="00372DF6" w14:paraId="63468C42" w14:textId="77777777"/>
                    <w:p w:rsidR="005864A8" w14:paraId="247FAD86" w14:textId="77777777"/>
                    <w:p w:rsidR="005864A8" w:rsidP="00372DF6" w14:paraId="5130B696" w14:textId="77777777"/>
                    <w:p w:rsidR="005864A8" w14:paraId="54D96837" w14:textId="77777777"/>
                    <w:p w:rsidR="005864A8" w:rsidP="00372DF6" w14:paraId="337FEA03" w14:textId="77777777"/>
                    <w:p w:rsidR="005864A8" w14:paraId="4D413B5F" w14:textId="77777777"/>
                    <w:p w:rsidR="005864A8" w:rsidP="00372DF6" w14:paraId="5A8F93E3" w14:textId="77777777"/>
                    <w:p w:rsidR="005864A8" w14:paraId="51294647" w14:textId="77777777"/>
                    <w:p w:rsidR="005864A8" w:rsidP="00372DF6" w14:paraId="3779F154" w14:textId="77777777"/>
                    <w:p w:rsidR="005864A8" w14:paraId="5C2BEDB1" w14:textId="77777777"/>
                    <w:p w:rsidR="005864A8" w:rsidP="00372DF6" w14:paraId="1C4A98C3" w14:textId="77777777"/>
                    <w:p w:rsidR="005864A8" w14:paraId="74D3352C" w14:textId="77777777"/>
                    <w:p w:rsidR="005864A8" w:rsidP="00372DF6" w14:paraId="65ABCBFF" w14:textId="77777777"/>
                    <w:p w:rsidR="005864A8" w14:paraId="0ABDEEF3" w14:textId="77777777"/>
                    <w:p w:rsidR="005864A8" w:rsidP="00372DF6" w14:paraId="338496AD" w14:textId="77777777"/>
                    <w:p w:rsidR="005864A8" w14:paraId="00953FBF" w14:textId="77777777"/>
                    <w:p w:rsidR="005864A8" w:rsidP="00372DF6" w14:paraId="78BB2E24" w14:textId="77777777"/>
                    <w:p w:rsidR="005864A8" w14:paraId="3FE61E47" w14:textId="77777777"/>
                    <w:p w:rsidR="005864A8" w:rsidP="00372DF6" w14:paraId="7A247144" w14:textId="77777777"/>
                    <w:p w:rsidR="005864A8" w14:paraId="631A37FC" w14:textId="77777777"/>
                    <w:p w:rsidR="005864A8" w:rsidP="00372DF6" w14:paraId="7FE2A92B" w14:textId="77777777"/>
                    <w:p w:rsidR="005864A8" w14:paraId="3580C2AB" w14:textId="77777777"/>
                    <w:p w:rsidR="005864A8" w:rsidP="00372DF6" w14:paraId="27B8F144" w14:textId="77777777"/>
                    <w:p w:rsidR="005864A8" w14:paraId="7D0C7AB1" w14:textId="77777777"/>
                    <w:p w:rsidR="005864A8" w:rsidP="00372DF6" w14:paraId="62CBD2F5" w14:textId="77777777"/>
                    <w:p w:rsidR="005864A8" w14:paraId="4068E82E" w14:textId="77777777"/>
                    <w:p w:rsidR="005864A8" w:rsidP="00372DF6" w14:paraId="13A00B20" w14:textId="77777777"/>
                    <w:p w:rsidR="005864A8" w14:paraId="7DD77901" w14:textId="77777777"/>
                    <w:p w:rsidR="005864A8" w:rsidP="00372DF6" w14:paraId="4E4A05E9" w14:textId="77777777"/>
                    <w:p w:rsidR="005864A8" w14:paraId="08D1A0E0" w14:textId="77777777"/>
                    <w:p w:rsidR="005864A8" w:rsidP="00372DF6" w14:paraId="6D15740F" w14:textId="77777777"/>
                    <w:p w:rsidR="005864A8" w14:paraId="6B12569D" w14:textId="77777777"/>
                    <w:p w:rsidR="005864A8" w:rsidP="00372DF6" w14:paraId="3991A5EB" w14:textId="77777777"/>
                    <w:p w:rsidR="005864A8" w14:paraId="2396FCF8" w14:textId="77777777"/>
                    <w:p w:rsidR="005864A8" w:rsidP="00372DF6" w14:paraId="72736C57" w14:textId="77777777"/>
                    <w:p w:rsidR="005864A8" w14:paraId="511032ED" w14:textId="77777777"/>
                    <w:p w:rsidR="005864A8" w:rsidP="00372DF6" w14:paraId="757E8888" w14:textId="77777777"/>
                    <w:p w:rsidR="005864A8" w14:paraId="1248D2D4" w14:textId="77777777"/>
                    <w:p w:rsidR="005864A8" w:rsidP="00372DF6" w14:paraId="0ECCC797" w14:textId="77777777"/>
                    <w:p w:rsidR="005864A8" w14:paraId="6111A4A6" w14:textId="77777777"/>
                    <w:p w:rsidR="005864A8" w:rsidP="00372DF6" w14:paraId="7CE6685D" w14:textId="77777777"/>
                    <w:p w:rsidR="005864A8" w14:paraId="2E3EC5DA" w14:textId="77777777"/>
                    <w:p w:rsidR="005864A8" w:rsidP="00372DF6" w14:paraId="3938FEA8" w14:textId="77777777"/>
                    <w:p w:rsidR="005864A8" w14:paraId="5A8E514A" w14:textId="77777777"/>
                    <w:p w:rsidR="005864A8" w:rsidP="00372DF6" w14:paraId="20D1710E" w14:textId="77777777"/>
                    <w:p w:rsidR="005864A8" w14:paraId="1DEAF284" w14:textId="77777777"/>
                    <w:p w:rsidR="005864A8" w:rsidP="00372DF6" w14:paraId="59666FEB" w14:textId="77777777"/>
                    <w:p w:rsidR="005864A8" w14:paraId="49E06C87" w14:textId="77777777"/>
                    <w:p w:rsidR="005864A8" w:rsidP="00372DF6" w14:paraId="41B04EEF" w14:textId="77777777"/>
                    <w:p w:rsidR="005864A8" w14:paraId="23D10323" w14:textId="77777777"/>
                    <w:p w:rsidR="005864A8" w:rsidP="00372DF6" w14:paraId="2472272A" w14:textId="77777777"/>
                    <w:p w:rsidR="005864A8" w14:paraId="4A553ABE" w14:textId="77777777"/>
                    <w:p w:rsidR="005864A8" w:rsidP="00372DF6" w14:paraId="42BB659D" w14:textId="77777777"/>
                    <w:p w:rsidR="005864A8" w14:paraId="2A3602AA" w14:textId="77777777"/>
                    <w:p w:rsidR="005864A8" w:rsidP="00372DF6" w14:paraId="75110A4C" w14:textId="77777777"/>
                    <w:p w:rsidR="005864A8" w14:paraId="29C4FDF2" w14:textId="77777777"/>
                    <w:p w:rsidR="005864A8" w:rsidP="00372DF6" w14:paraId="054EFBF8" w14:textId="77777777"/>
                    <w:p w:rsidR="005864A8" w14:paraId="4224FE69" w14:textId="77777777"/>
                    <w:p w:rsidR="005864A8" w:rsidP="00372DF6" w14:paraId="2040C728" w14:textId="77777777"/>
                    <w:p w:rsidR="005864A8" w14:paraId="7025082B" w14:textId="77777777"/>
                    <w:p w:rsidR="005864A8" w:rsidP="00372DF6" w14:paraId="57B75421" w14:textId="77777777"/>
                    <w:p w:rsidR="005864A8" w14:paraId="2F234F3B" w14:textId="77777777"/>
                    <w:p w:rsidR="005864A8" w:rsidP="00372DF6" w14:paraId="78A34AB8" w14:textId="77777777"/>
                    <w:p w:rsidR="005864A8" w14:paraId="2B766F34" w14:textId="77777777"/>
                    <w:p w:rsidR="005864A8" w:rsidP="00372DF6" w14:paraId="7994E931" w14:textId="77777777"/>
                    <w:p w:rsidR="005864A8" w14:paraId="60C2EBB1" w14:textId="77777777"/>
                    <w:p w:rsidR="005864A8" w:rsidP="00372DF6" w14:paraId="30D8DEE9" w14:textId="77777777"/>
                    <w:p w:rsidR="005864A8" w14:paraId="0AEC62EB" w14:textId="77777777"/>
                    <w:p w:rsidR="005864A8" w:rsidP="00372DF6" w14:paraId="299B95C8" w14:textId="77777777"/>
                    <w:p w:rsidR="005864A8" w14:paraId="50CDED47" w14:textId="77777777"/>
                    <w:p w:rsidR="005864A8" w:rsidP="00372DF6" w14:paraId="07148B8C" w14:textId="77777777"/>
                    <w:p w:rsidR="005864A8" w14:paraId="3A3A29AA" w14:textId="77777777"/>
                    <w:p w:rsidR="005864A8" w:rsidP="00372DF6" w14:paraId="645D3440" w14:textId="77777777"/>
                    <w:p w:rsidR="005864A8" w14:paraId="66AA5EC1" w14:textId="77777777"/>
                    <w:p w:rsidR="005864A8" w:rsidP="00372DF6" w14:paraId="3101F458" w14:textId="77777777"/>
                    <w:p w:rsidR="005864A8" w14:paraId="3307B2D4" w14:textId="77777777"/>
                    <w:p w:rsidR="005864A8" w:rsidP="00372DF6" w14:paraId="49644735" w14:textId="77777777"/>
                    <w:p w:rsidR="005864A8" w14:paraId="270C8E14" w14:textId="77777777"/>
                    <w:p w:rsidR="005864A8" w:rsidP="00372DF6" w14:paraId="27B3563B" w14:textId="77777777"/>
                    <w:p w:rsidR="005864A8" w14:paraId="25FFDB6B" w14:textId="77777777"/>
                    <w:p w:rsidR="005864A8" w:rsidP="00372DF6" w14:paraId="6391645F" w14:textId="77777777"/>
                    <w:p w:rsidR="005864A8" w14:paraId="5BC47BCF" w14:textId="77777777"/>
                    <w:p w:rsidR="005864A8" w:rsidP="00372DF6" w14:paraId="1BCE923D" w14:textId="77777777"/>
                    <w:p w:rsidR="005864A8" w14:paraId="5ECCE010" w14:textId="77777777"/>
                    <w:p w:rsidR="005864A8" w:rsidP="00372DF6" w14:paraId="74BC9E9A" w14:textId="77777777"/>
                    <w:p w:rsidR="005864A8" w14:paraId="031D5D28" w14:textId="77777777"/>
                    <w:p w:rsidR="005864A8" w:rsidP="00372DF6" w14:paraId="188B6787" w14:textId="77777777"/>
                    <w:p w:rsidR="005864A8" w14:paraId="370F6F07" w14:textId="77777777"/>
                    <w:p w:rsidR="005864A8" w:rsidP="00372DF6" w14:paraId="662326DF" w14:textId="77777777"/>
                    <w:p w:rsidR="005864A8" w14:paraId="6D973637" w14:textId="77777777"/>
                    <w:p w:rsidR="005864A8" w:rsidP="00372DF6" w14:paraId="5D07C9D3" w14:textId="77777777"/>
                    <w:p w:rsidR="005864A8" w14:paraId="0ED68896" w14:textId="77777777"/>
                    <w:p w:rsidR="005864A8" w:rsidP="00372DF6" w14:paraId="5742894E" w14:textId="77777777"/>
                    <w:p w:rsidR="005864A8" w14:paraId="2E9A52A0" w14:textId="77777777"/>
                    <w:p w:rsidR="005864A8" w:rsidP="00372DF6" w14:paraId="71607D11" w14:textId="77777777"/>
                    <w:p w:rsidR="005864A8" w14:paraId="1DAAF72E" w14:textId="77777777"/>
                    <w:p w:rsidR="005864A8" w:rsidP="00372DF6" w14:paraId="42D958E2" w14:textId="77777777"/>
                    <w:p w:rsidR="005864A8" w14:paraId="2733A048" w14:textId="77777777"/>
                    <w:p w:rsidR="005864A8" w:rsidP="00372DF6" w14:paraId="0298BD41" w14:textId="77777777"/>
                    <w:p w:rsidR="005864A8" w14:paraId="38A12AF3" w14:textId="77777777"/>
                    <w:p w:rsidR="005864A8" w:rsidP="00372DF6" w14:paraId="19F978EF" w14:textId="77777777"/>
                    <w:p w:rsidR="005864A8" w14:paraId="12A12C56" w14:textId="77777777"/>
                    <w:p w:rsidR="005864A8" w:rsidP="00372DF6" w14:paraId="4C2EABF8" w14:textId="77777777"/>
                    <w:p w:rsidR="005864A8" w14:paraId="358822EF" w14:textId="77777777"/>
                    <w:p w:rsidR="005864A8" w:rsidP="00372DF6" w14:paraId="42B0FC7F" w14:textId="77777777"/>
                    <w:p w:rsidR="005864A8" w14:paraId="1AD36D87" w14:textId="77777777"/>
                    <w:p w:rsidR="005864A8" w:rsidP="00372DF6" w14:paraId="3C1DA245" w14:textId="77777777"/>
                    <w:p w:rsidR="005864A8" w14:paraId="57E6FCD1" w14:textId="77777777"/>
                    <w:p w:rsidR="005864A8" w:rsidP="00372DF6" w14:paraId="537DD044" w14:textId="77777777"/>
                    <w:p w:rsidR="005864A8" w14:paraId="1CABA196" w14:textId="77777777"/>
                    <w:p w:rsidR="005864A8" w:rsidP="00372DF6" w14:paraId="7F62CC02" w14:textId="77777777"/>
                    <w:p w:rsidR="005864A8" w14:paraId="0C3964BD" w14:textId="77777777"/>
                    <w:p w:rsidR="005864A8" w:rsidP="00372DF6" w14:paraId="10DA4B74" w14:textId="77777777"/>
                    <w:p w:rsidR="005864A8" w14:paraId="218D5BBD" w14:textId="77777777"/>
                    <w:p w:rsidR="005864A8" w:rsidP="00372DF6" w14:paraId="470516C9" w14:textId="77777777"/>
                    <w:p w:rsidR="005864A8" w14:paraId="2947EE8B" w14:textId="77777777"/>
                    <w:p w:rsidR="005864A8" w:rsidP="00372DF6" w14:paraId="479715F3" w14:textId="77777777"/>
                    <w:p w:rsidR="005864A8" w14:paraId="0A31E1C0" w14:textId="77777777"/>
                    <w:p w:rsidR="005864A8" w:rsidP="00372DF6" w14:paraId="36AE2764" w14:textId="77777777"/>
                    <w:p w:rsidR="005864A8" w14:paraId="5229FA59" w14:textId="77777777"/>
                    <w:p w:rsidR="005864A8" w:rsidP="00372DF6" w14:paraId="2F760C10" w14:textId="77777777"/>
                    <w:p w:rsidR="005864A8" w14:paraId="5EB99295" w14:textId="77777777"/>
                    <w:p w:rsidR="005864A8" w:rsidP="00372DF6" w14:paraId="103956FE" w14:textId="77777777"/>
                    <w:p w:rsidR="005864A8" w14:paraId="02CB013B" w14:textId="77777777"/>
                    <w:p w:rsidR="005864A8" w:rsidP="00372DF6" w14:paraId="40FAD554" w14:textId="77777777"/>
                    <w:p w:rsidR="005864A8" w14:paraId="71D6C764" w14:textId="77777777"/>
                    <w:p w:rsidR="005864A8" w:rsidP="00372DF6" w14:paraId="57AC29EF" w14:textId="77777777"/>
                    <w:p w:rsidR="005864A8" w14:paraId="02D1912A" w14:textId="77777777"/>
                    <w:p w:rsidR="005864A8" w:rsidP="00372DF6" w14:paraId="3CBABBD8" w14:textId="77777777"/>
                    <w:p w:rsidR="005864A8" w14:paraId="62C5212A" w14:textId="77777777"/>
                    <w:p w:rsidR="005864A8" w:rsidP="00372DF6" w14:paraId="3F9634FB" w14:textId="77777777"/>
                    <w:p w:rsidR="005864A8" w14:paraId="007B4A2B" w14:textId="77777777"/>
                    <w:p w:rsidR="005864A8" w:rsidP="00372DF6" w14:paraId="14D903F4" w14:textId="77777777"/>
                    <w:p w:rsidR="005864A8" w14:paraId="6479612F" w14:textId="77777777"/>
                    <w:p w:rsidR="005864A8" w:rsidP="00372DF6" w14:paraId="1F924099" w14:textId="77777777"/>
                    <w:p w:rsidR="005864A8" w14:paraId="48C4FAC2" w14:textId="77777777"/>
                    <w:p w:rsidR="005864A8" w:rsidP="00372DF6" w14:paraId="47D4C1C3" w14:textId="77777777"/>
                    <w:p w:rsidR="005864A8" w14:paraId="481A3526" w14:textId="77777777"/>
                    <w:p w:rsidR="005864A8" w:rsidP="00372DF6" w14:paraId="3075CE71" w14:textId="77777777"/>
                    <w:p w:rsidR="005864A8" w14:paraId="327DA483" w14:textId="77777777"/>
                    <w:p w:rsidR="005864A8" w:rsidP="00372DF6" w14:paraId="191CF8CE" w14:textId="77777777"/>
                    <w:p w:rsidR="005864A8" w14:paraId="0781A7B1" w14:textId="77777777"/>
                    <w:p w:rsidR="005864A8" w:rsidP="00372DF6" w14:paraId="140AF544" w14:textId="77777777"/>
                    <w:p w:rsidR="005864A8" w14:paraId="036FDB84" w14:textId="77777777"/>
                    <w:p w:rsidR="005864A8" w:rsidP="00372DF6" w14:paraId="75451810" w14:textId="77777777"/>
                    <w:p w:rsidR="005864A8" w14:paraId="76B91818" w14:textId="77777777"/>
                    <w:p w:rsidR="005864A8" w:rsidP="00372DF6" w14:paraId="35DE3B58" w14:textId="77777777"/>
                    <w:p w:rsidR="005864A8" w14:paraId="299764BB" w14:textId="77777777"/>
                    <w:p w:rsidR="005864A8" w:rsidP="00372DF6" w14:paraId="30001188" w14:textId="77777777"/>
                    <w:p w:rsidR="005864A8" w14:paraId="0DAD5FB5" w14:textId="77777777"/>
                    <w:p w:rsidR="005864A8" w:rsidP="00372DF6" w14:paraId="4F3D594D" w14:textId="77777777"/>
                    <w:p w:rsidR="005864A8" w14:paraId="7F97C1CD" w14:textId="77777777"/>
                    <w:p w:rsidR="005864A8" w:rsidP="00372DF6" w14:paraId="7BF2C5B6" w14:textId="77777777"/>
                    <w:p w:rsidR="005864A8" w14:paraId="2B97DB38" w14:textId="77777777"/>
                    <w:p w:rsidR="005864A8" w:rsidP="00372DF6" w14:paraId="7BC1AFCF" w14:textId="77777777"/>
                    <w:p w:rsidR="005864A8" w14:paraId="50828871" w14:textId="77777777"/>
                    <w:p w:rsidR="005864A8" w:rsidP="00372DF6" w14:paraId="3AB934C9" w14:textId="77777777"/>
                    <w:p w:rsidR="005864A8" w14:paraId="6E2AE5C6" w14:textId="77777777"/>
                    <w:p w:rsidR="005864A8" w:rsidP="00372DF6" w14:paraId="7EBDC633" w14:textId="77777777"/>
                    <w:p w:rsidR="005864A8" w14:paraId="51699AAC" w14:textId="77777777"/>
                    <w:p w:rsidR="005864A8" w:rsidP="00372DF6" w14:paraId="5B5F93F8" w14:textId="77777777"/>
                    <w:p w:rsidR="005864A8" w14:paraId="7CBC88FA" w14:textId="77777777"/>
                    <w:p w:rsidR="005864A8" w:rsidP="00372DF6" w14:paraId="67DFD0A2" w14:textId="77777777"/>
                    <w:p w:rsidR="005864A8" w14:paraId="1053D3C3" w14:textId="77777777"/>
                    <w:p w:rsidR="005864A8" w:rsidP="00372DF6" w14:paraId="7AEF8B72" w14:textId="77777777"/>
                    <w:p w:rsidR="005864A8" w14:paraId="52C589AD" w14:textId="77777777"/>
                    <w:p w:rsidR="005864A8" w:rsidP="00372DF6" w14:paraId="7F3F9606" w14:textId="77777777"/>
                    <w:p w:rsidR="005864A8" w14:paraId="456B5EC3" w14:textId="77777777"/>
                    <w:p w:rsidR="005864A8" w:rsidP="00372DF6" w14:paraId="431F3EF9" w14:textId="77777777"/>
                    <w:p w:rsidR="005864A8" w14:paraId="20BFB206" w14:textId="77777777"/>
                    <w:p w:rsidR="005864A8" w:rsidP="00372DF6" w14:paraId="751D424E" w14:textId="77777777"/>
                    <w:p w:rsidR="005864A8" w14:paraId="7E859807" w14:textId="77777777"/>
                    <w:p w:rsidR="005864A8" w:rsidP="00372DF6" w14:paraId="662641BF" w14:textId="77777777"/>
                    <w:p w:rsidR="005864A8" w14:paraId="64B52A4E" w14:textId="77777777"/>
                    <w:p w:rsidR="005864A8" w:rsidP="00372DF6" w14:paraId="1524DE16" w14:textId="77777777"/>
                    <w:p w:rsidR="005864A8" w14:paraId="4268AD1C" w14:textId="77777777"/>
                    <w:p w:rsidR="005864A8" w:rsidP="00372DF6" w14:paraId="44C5F113" w14:textId="77777777"/>
                    <w:p w:rsidR="005864A8" w14:paraId="78BE40F0" w14:textId="77777777"/>
                    <w:p w:rsidR="005864A8" w:rsidP="00372DF6" w14:paraId="35CE2BA1" w14:textId="77777777"/>
                    <w:p w:rsidR="005864A8" w14:paraId="416C7D74" w14:textId="77777777"/>
                    <w:p w:rsidR="005864A8" w:rsidP="00372DF6" w14:paraId="7A15AD4B" w14:textId="77777777"/>
                    <w:p w:rsidR="005864A8" w14:paraId="2CA61480" w14:textId="77777777"/>
                    <w:p w:rsidR="005864A8" w:rsidP="00372DF6" w14:paraId="7A6D4EE2" w14:textId="77777777"/>
                    <w:p w:rsidR="005864A8" w14:paraId="4E7832E1" w14:textId="77777777"/>
                    <w:p w:rsidR="005864A8" w:rsidP="00372DF6" w14:paraId="7444C876" w14:textId="77777777"/>
                    <w:p w:rsidR="005864A8" w14:paraId="0DCB5832" w14:textId="77777777"/>
                    <w:p w:rsidR="005864A8" w:rsidP="00372DF6" w14:paraId="4D033D6C" w14:textId="77777777"/>
                    <w:p w:rsidR="005864A8" w14:paraId="1058281C" w14:textId="77777777"/>
                    <w:p w:rsidR="005864A8" w:rsidP="00372DF6" w14:paraId="210785C7" w14:textId="77777777"/>
                    <w:p w:rsidR="005864A8" w14:paraId="38A3E156" w14:textId="77777777"/>
                    <w:p w:rsidR="005864A8" w:rsidP="00372DF6" w14:paraId="02086302" w14:textId="77777777"/>
                    <w:p w:rsidR="005864A8" w14:paraId="16CAF123" w14:textId="77777777"/>
                    <w:p w:rsidR="005864A8" w:rsidP="00372DF6" w14:paraId="0291820B" w14:textId="77777777"/>
                    <w:p w:rsidR="005864A8" w14:paraId="23369E90" w14:textId="77777777"/>
                    <w:p w:rsidR="005864A8" w:rsidP="00372DF6" w14:paraId="016DC77F" w14:textId="77777777"/>
                    <w:p w:rsidR="005864A8" w14:paraId="6B8AFAB2" w14:textId="77777777"/>
                    <w:p w:rsidR="005864A8" w:rsidP="00372DF6" w14:paraId="4DC07B45" w14:textId="77777777"/>
                    <w:p w:rsidR="005864A8" w14:paraId="6C45EE24" w14:textId="77777777"/>
                    <w:p w:rsidR="005864A8" w:rsidP="00372DF6" w14:paraId="51CDC061" w14:textId="77777777"/>
                    <w:p w:rsidR="005864A8" w14:paraId="5D5A3941" w14:textId="77777777"/>
                    <w:p w:rsidR="005864A8" w:rsidP="00372DF6" w14:paraId="695361A8" w14:textId="77777777"/>
                    <w:p w:rsidR="005864A8" w14:paraId="3ED64B37" w14:textId="77777777"/>
                    <w:p w:rsidR="005864A8" w:rsidP="00372DF6" w14:paraId="3E104703" w14:textId="77777777"/>
                    <w:p w:rsidR="005864A8" w14:paraId="11810340" w14:textId="77777777"/>
                    <w:p w:rsidR="005864A8" w:rsidP="00372DF6" w14:paraId="1D667AD4" w14:textId="77777777"/>
                    <w:p w:rsidR="005864A8" w14:paraId="7F82E2EA" w14:textId="77777777"/>
                    <w:p w:rsidR="005864A8" w:rsidP="00372DF6" w14:paraId="5B482B49" w14:textId="77777777"/>
                    <w:p w:rsidR="005864A8" w14:paraId="7AB16828" w14:textId="77777777"/>
                    <w:p w:rsidR="005864A8" w:rsidP="00372DF6" w14:paraId="02F5C22B" w14:textId="77777777"/>
                    <w:p w:rsidR="005864A8" w14:paraId="29269402" w14:textId="77777777"/>
                    <w:p w:rsidR="005864A8" w:rsidP="00372DF6" w14:paraId="4808E6E5" w14:textId="77777777"/>
                    <w:p w:rsidR="005864A8" w14:paraId="188ECBB1" w14:textId="77777777"/>
                    <w:p w:rsidR="005864A8" w:rsidP="00372DF6" w14:paraId="3928F960" w14:textId="77777777"/>
                    <w:p w:rsidR="005864A8" w14:paraId="73F3BAED" w14:textId="77777777"/>
                    <w:p w:rsidR="005864A8" w:rsidP="00372DF6" w14:paraId="68571B3E" w14:textId="77777777"/>
                    <w:p w:rsidR="005864A8" w14:paraId="70BD112E" w14:textId="77777777"/>
                    <w:p w:rsidR="005864A8" w:rsidP="00372DF6" w14:paraId="204914FD" w14:textId="77777777"/>
                    <w:p w:rsidR="005864A8" w14:paraId="2EB6EA61" w14:textId="77777777"/>
                    <w:p w:rsidR="005864A8" w:rsidP="00372DF6" w14:paraId="3A4A551E" w14:textId="77777777"/>
                    <w:p w:rsidR="005864A8" w14:paraId="50B03D7C" w14:textId="77777777"/>
                    <w:p w:rsidR="005864A8" w:rsidP="00372DF6" w14:paraId="143392DE" w14:textId="77777777"/>
                    <w:p w:rsidR="005864A8" w14:paraId="199619CE" w14:textId="77777777"/>
                    <w:p w:rsidR="005864A8" w:rsidP="00372DF6" w14:paraId="2E68AE6E" w14:textId="77777777"/>
                    <w:p w:rsidR="005864A8" w14:paraId="00F88D74" w14:textId="77777777"/>
                    <w:p w:rsidR="005864A8" w:rsidP="00372DF6" w14:paraId="5A57464C" w14:textId="77777777"/>
                    <w:p w:rsidR="005864A8" w14:paraId="6130C36D" w14:textId="77777777"/>
                    <w:p w:rsidR="005864A8" w:rsidP="00372DF6" w14:paraId="26C60E88" w14:textId="77777777"/>
                    <w:p w:rsidR="005864A8" w14:paraId="17283A65" w14:textId="77777777"/>
                    <w:p w:rsidR="005864A8" w:rsidP="00372DF6" w14:paraId="7D54F700" w14:textId="77777777"/>
                    <w:p w:rsidR="005864A8" w14:paraId="3F94B1B0" w14:textId="77777777"/>
                    <w:p w:rsidR="005864A8" w:rsidP="00372DF6" w14:paraId="46717BFD" w14:textId="77777777"/>
                    <w:p w:rsidR="005864A8" w14:paraId="0AAE6497" w14:textId="77777777"/>
                    <w:p w:rsidR="005864A8" w:rsidP="00372DF6" w14:paraId="5F55B9DD" w14:textId="77777777"/>
                    <w:p w:rsidR="005864A8" w14:paraId="76C83849" w14:textId="77777777"/>
                    <w:p w:rsidR="005864A8" w:rsidP="00372DF6" w14:paraId="7A244306" w14:textId="77777777"/>
                    <w:p w:rsidR="005864A8" w14:paraId="5C2C3CC8" w14:textId="77777777"/>
                    <w:p w:rsidR="005864A8" w:rsidP="00372DF6" w14:paraId="2824AB62" w14:textId="77777777"/>
                    <w:p w:rsidR="005864A8" w14:paraId="21CFA991" w14:textId="77777777"/>
                    <w:p w:rsidR="005864A8" w:rsidP="00372DF6" w14:paraId="36A8E6C9" w14:textId="77777777"/>
                    <w:p w:rsidR="005864A8" w14:paraId="08AA6EF6" w14:textId="77777777"/>
                    <w:p w:rsidR="005864A8" w:rsidP="00372DF6" w14:paraId="0D6F80DA" w14:textId="77777777"/>
                    <w:p w:rsidR="005864A8" w14:paraId="09AEE87E" w14:textId="77777777"/>
                    <w:p w:rsidR="005864A8" w:rsidP="00372DF6" w14:paraId="1619CD38" w14:textId="77777777"/>
                    <w:p w:rsidR="005864A8" w14:paraId="76E28D98" w14:textId="77777777"/>
                    <w:p w:rsidR="005864A8" w:rsidP="00372DF6" w14:paraId="6C5EFF85" w14:textId="77777777"/>
                    <w:p w:rsidR="005864A8" w14:paraId="137D8289" w14:textId="77777777"/>
                    <w:p w:rsidR="005864A8" w:rsidP="00372DF6" w14:paraId="510586ED" w14:textId="77777777"/>
                    <w:p w:rsidR="005864A8" w14:paraId="5C162509" w14:textId="77777777"/>
                    <w:p w:rsidR="005864A8" w:rsidP="00372DF6" w14:paraId="5897BC89" w14:textId="77777777"/>
                    <w:p w:rsidR="005864A8" w14:paraId="5028ADAF" w14:textId="77777777"/>
                    <w:p w:rsidR="005864A8" w:rsidP="00372DF6" w14:paraId="439BEB37" w14:textId="77777777"/>
                    <w:p w:rsidR="005864A8" w14:paraId="4F9B7240" w14:textId="77777777"/>
                    <w:p w:rsidR="005864A8" w:rsidP="00372DF6" w14:paraId="197ACFDA" w14:textId="77777777"/>
                    <w:p w:rsidR="005864A8" w14:paraId="1784A66E" w14:textId="77777777"/>
                    <w:p w:rsidR="005864A8" w:rsidP="00372DF6" w14:paraId="56F18155" w14:textId="77777777"/>
                    <w:p w:rsidR="005864A8" w14:paraId="09FB7CA3" w14:textId="77777777"/>
                    <w:p w:rsidR="005864A8" w:rsidP="00372DF6" w14:paraId="0FE93C21" w14:textId="77777777"/>
                    <w:p w:rsidR="005864A8" w14:paraId="01B47956" w14:textId="77777777"/>
                    <w:p w:rsidR="005864A8" w:rsidP="00372DF6" w14:paraId="039F8654" w14:textId="77777777"/>
                    <w:p w:rsidR="005864A8" w14:paraId="19F0ECD5" w14:textId="77777777"/>
                    <w:p w:rsidR="005864A8" w:rsidP="00372DF6" w14:paraId="4ABA6735" w14:textId="77777777"/>
                    <w:p w:rsidR="005864A8" w14:paraId="6C1643EA" w14:textId="77777777"/>
                    <w:p w:rsidR="005864A8" w:rsidP="00372DF6" w14:paraId="2D38607E" w14:textId="77777777"/>
                    <w:p w:rsidR="005864A8" w14:paraId="66DA9E9C" w14:textId="77777777"/>
                    <w:p w:rsidR="005864A8" w:rsidP="00372DF6" w14:paraId="6C03A288" w14:textId="77777777"/>
                    <w:p w:rsidR="005864A8" w14:paraId="627F2FC5" w14:textId="77777777"/>
                    <w:p w:rsidR="005864A8" w:rsidP="00372DF6" w14:paraId="445875DA" w14:textId="77777777"/>
                    <w:p w:rsidR="005864A8" w14:paraId="10AE0B82" w14:textId="77777777"/>
                    <w:p w:rsidR="005864A8" w:rsidP="00372DF6" w14:paraId="7FFC2F7F" w14:textId="77777777"/>
                    <w:p w:rsidR="005864A8" w14:paraId="08B720F6" w14:textId="77777777"/>
                    <w:p w:rsidR="005864A8" w:rsidP="00372DF6" w14:paraId="747840BA" w14:textId="77777777"/>
                    <w:p w:rsidR="005864A8" w14:paraId="445804B9" w14:textId="77777777"/>
                    <w:p w:rsidR="005864A8" w:rsidP="00372DF6" w14:paraId="7FBA0F6F" w14:textId="77777777"/>
                    <w:p w:rsidR="005864A8" w14:paraId="1FEF1A8D" w14:textId="77777777"/>
                    <w:p w:rsidR="005864A8" w:rsidP="00372DF6" w14:paraId="32DA4533" w14:textId="77777777"/>
                    <w:p w:rsidR="005864A8" w14:paraId="7A9D9548" w14:textId="77777777"/>
                    <w:p w:rsidR="005864A8" w:rsidP="00372DF6" w14:paraId="0A74F09B" w14:textId="77777777"/>
                    <w:p w:rsidR="005864A8" w14:paraId="433F311E" w14:textId="77777777"/>
                    <w:p w:rsidR="005864A8" w:rsidP="00372DF6" w14:paraId="6A4C1853" w14:textId="77777777"/>
                    <w:p w:rsidR="005864A8" w14:paraId="044E0C7C" w14:textId="77777777"/>
                    <w:p w:rsidR="005864A8" w:rsidP="00372DF6" w14:paraId="4141ACD7" w14:textId="77777777"/>
                    <w:p w:rsidR="005864A8" w14:paraId="0F908C00" w14:textId="77777777"/>
                    <w:p w:rsidR="005864A8" w:rsidP="00372DF6" w14:paraId="375791F3" w14:textId="77777777"/>
                    <w:p w:rsidR="005864A8" w14:paraId="3586E8BA" w14:textId="77777777"/>
                    <w:p w:rsidR="005864A8" w:rsidP="00372DF6" w14:paraId="139AEC0F" w14:textId="77777777"/>
                    <w:p w:rsidR="005864A8" w14:paraId="395EAFAD" w14:textId="77777777"/>
                    <w:p w:rsidR="005864A8" w:rsidP="00372DF6" w14:paraId="00864A7B" w14:textId="77777777"/>
                    <w:p w:rsidR="005864A8" w14:paraId="3AE400DD" w14:textId="77777777"/>
                    <w:p w:rsidR="005864A8" w:rsidP="00372DF6" w14:paraId="5801F042" w14:textId="77777777"/>
                    <w:p w:rsidR="005864A8" w14:paraId="5D6AEE57" w14:textId="77777777"/>
                    <w:p w:rsidR="005864A8" w:rsidP="00372DF6" w14:paraId="6A465BB1" w14:textId="77777777"/>
                    <w:p w:rsidR="005864A8" w14:paraId="28387835" w14:textId="77777777"/>
                    <w:p w:rsidR="005864A8" w:rsidP="00372DF6" w14:paraId="19685A1B" w14:textId="77777777"/>
                    <w:p w:rsidR="005864A8" w14:paraId="535570E9" w14:textId="77777777"/>
                    <w:p w:rsidR="005864A8" w:rsidP="00372DF6" w14:paraId="0FD96FD7" w14:textId="77777777"/>
                    <w:p w:rsidR="005864A8" w14:paraId="23A452BD" w14:textId="77777777"/>
                    <w:p w:rsidR="005864A8" w:rsidP="00372DF6" w14:paraId="7206E902" w14:textId="77777777"/>
                    <w:p w:rsidR="005864A8" w14:paraId="0E25F574" w14:textId="77777777"/>
                    <w:p w:rsidR="005864A8" w:rsidP="00372DF6" w14:paraId="61462334" w14:textId="77777777"/>
                    <w:p w:rsidR="005864A8" w14:paraId="5AC16758" w14:textId="77777777"/>
                    <w:p w:rsidR="005864A8" w:rsidP="00372DF6" w14:paraId="48A6728F" w14:textId="77777777"/>
                    <w:p w:rsidR="005864A8" w14:paraId="3485BEC0" w14:textId="77777777"/>
                    <w:p w:rsidR="005864A8" w:rsidP="00372DF6" w14:paraId="09F3ADAF" w14:textId="77777777"/>
                    <w:p w:rsidR="005864A8" w14:paraId="645AD58F" w14:textId="77777777"/>
                    <w:p w:rsidR="005864A8" w:rsidP="00372DF6" w14:paraId="0BBFB7A1" w14:textId="77777777"/>
                    <w:p w:rsidR="005864A8" w14:paraId="54F44572" w14:textId="77777777"/>
                    <w:p w:rsidR="005864A8" w:rsidP="00372DF6" w14:paraId="3A191BD4" w14:textId="77777777"/>
                    <w:p w:rsidR="005864A8" w14:paraId="704D5FB1" w14:textId="77777777"/>
                    <w:p w:rsidR="005864A8" w:rsidP="00372DF6" w14:paraId="635CF4AC" w14:textId="77777777"/>
                    <w:p w:rsidR="005864A8" w14:paraId="00234F91" w14:textId="77777777"/>
                    <w:p w:rsidR="005864A8" w:rsidP="00372DF6" w14:paraId="65B0226C" w14:textId="77777777"/>
                    <w:p w:rsidR="005864A8" w14:paraId="312584A5" w14:textId="77777777"/>
                    <w:p w:rsidR="005864A8" w:rsidP="00372DF6" w14:paraId="075E7607" w14:textId="77777777"/>
                    <w:p w:rsidR="005864A8" w14:paraId="4DE293FA" w14:textId="77777777"/>
                    <w:p w:rsidR="005864A8" w:rsidP="00372DF6" w14:paraId="0853C8D2" w14:textId="77777777"/>
                    <w:p w:rsidR="005864A8" w14:paraId="114BE274" w14:textId="77777777"/>
                    <w:p w:rsidR="005864A8" w:rsidP="00372DF6" w14:paraId="273B3E87" w14:textId="77777777"/>
                    <w:p w:rsidR="005864A8" w14:paraId="26DA9856" w14:textId="77777777"/>
                    <w:p w:rsidR="005864A8" w:rsidP="00372DF6" w14:paraId="2B12E62C" w14:textId="77777777"/>
                    <w:p w:rsidR="005864A8" w14:paraId="0F14F20A" w14:textId="77777777"/>
                    <w:p w:rsidR="005864A8" w:rsidP="00372DF6" w14:paraId="31962B1F" w14:textId="77777777"/>
                    <w:p w:rsidR="005864A8" w14:paraId="690114A8" w14:textId="77777777"/>
                    <w:p w:rsidR="005864A8" w:rsidP="00372DF6" w14:paraId="69826D69" w14:textId="77777777"/>
                    <w:p w:rsidR="005864A8" w14:paraId="4BAC4310" w14:textId="77777777"/>
                    <w:p w:rsidR="005864A8" w:rsidP="00372DF6" w14:paraId="2A95A890" w14:textId="77777777"/>
                    <w:p w:rsidR="005864A8" w14:paraId="4A70576E" w14:textId="77777777"/>
                    <w:p w:rsidR="005864A8" w:rsidP="00372DF6" w14:paraId="52D6FCDD" w14:textId="77777777"/>
                    <w:p w:rsidR="005864A8" w14:paraId="1CAF8553" w14:textId="77777777"/>
                    <w:p w:rsidR="005864A8" w:rsidP="00372DF6" w14:paraId="149A8F3B" w14:textId="77777777"/>
                    <w:p w:rsidR="005864A8" w14:paraId="08758841" w14:textId="77777777"/>
                    <w:p w:rsidR="005864A8" w:rsidP="00372DF6" w14:paraId="1FF8D379" w14:textId="77777777"/>
                    <w:p w:rsidR="005864A8" w14:paraId="27D582BB" w14:textId="77777777"/>
                    <w:p w:rsidR="005864A8" w:rsidP="00372DF6" w14:paraId="4504F522" w14:textId="77777777"/>
                    <w:p w:rsidR="005864A8" w14:paraId="6A3CF1D7" w14:textId="77777777"/>
                    <w:p w:rsidR="005864A8" w:rsidP="00372DF6" w14:paraId="3F16B2CD" w14:textId="77777777"/>
                    <w:p w:rsidR="005864A8" w14:paraId="64D63950" w14:textId="77777777"/>
                    <w:p w:rsidR="005864A8" w:rsidP="00372DF6" w14:paraId="09619FE9" w14:textId="77777777"/>
                    <w:p w:rsidR="005864A8" w14:paraId="01406C10" w14:textId="77777777"/>
                    <w:p w:rsidR="005864A8" w:rsidP="00372DF6" w14:paraId="1F7E610E" w14:textId="77777777"/>
                    <w:p w:rsidR="005864A8" w14:paraId="4E5E1540" w14:textId="77777777"/>
                    <w:p w:rsidR="005864A8" w:rsidP="00372DF6" w14:paraId="0A622251" w14:textId="77777777"/>
                    <w:p w:rsidR="005864A8" w14:paraId="71CB21FD" w14:textId="77777777"/>
                    <w:p w:rsidR="005864A8" w:rsidP="00372DF6" w14:paraId="18E3D954" w14:textId="77777777"/>
                    <w:p w:rsidR="005864A8" w14:paraId="78152D13" w14:textId="77777777"/>
                    <w:p w:rsidR="005864A8" w:rsidP="00372DF6" w14:paraId="5F6F2FA1" w14:textId="77777777"/>
                    <w:p w:rsidR="005864A8" w14:paraId="47832BE6" w14:textId="77777777"/>
                    <w:p w:rsidR="005864A8" w:rsidP="00372DF6" w14:paraId="0E37EC6D" w14:textId="77777777"/>
                    <w:p w:rsidR="005864A8" w14:paraId="1275CB38" w14:textId="77777777"/>
                    <w:p w:rsidR="005864A8" w:rsidP="00372DF6" w14:paraId="4C01F0F8" w14:textId="77777777"/>
                    <w:p w:rsidR="005864A8" w14:paraId="01863AD5" w14:textId="77777777"/>
                    <w:p w:rsidR="005864A8" w:rsidP="00372DF6" w14:paraId="158B9D9A" w14:textId="77777777"/>
                    <w:p w:rsidR="005864A8" w14:paraId="2829D478" w14:textId="77777777"/>
                    <w:p w:rsidR="005864A8" w:rsidP="00372DF6" w14:paraId="67C8D56C" w14:textId="77777777"/>
                    <w:p w:rsidR="005864A8" w14:paraId="1EB07FEB" w14:textId="77777777"/>
                    <w:p w:rsidR="005864A8" w:rsidP="00372DF6" w14:paraId="742816E9" w14:textId="77777777"/>
                    <w:p w:rsidR="005864A8" w14:paraId="4103DFDB" w14:textId="77777777"/>
                    <w:p w:rsidR="005864A8" w:rsidP="00372DF6" w14:paraId="4CAFAE19" w14:textId="77777777"/>
                    <w:p w:rsidR="005864A8" w14:paraId="0AB6D13F" w14:textId="77777777"/>
                    <w:p w:rsidR="005864A8" w:rsidP="00372DF6" w14:paraId="22862166" w14:textId="77777777"/>
                    <w:p w:rsidR="005864A8" w14:paraId="0EBC12C9" w14:textId="77777777"/>
                    <w:p w:rsidR="005864A8" w:rsidP="00372DF6" w14:paraId="60295C7E" w14:textId="77777777"/>
                    <w:p w:rsidR="005864A8" w14:paraId="2DCE45CF" w14:textId="77777777"/>
                    <w:p w:rsidR="005864A8" w:rsidP="00372DF6" w14:paraId="5D58EF96" w14:textId="77777777"/>
                    <w:p w:rsidR="005864A8" w14:paraId="37EC4215" w14:textId="77777777"/>
                    <w:p w:rsidR="005864A8" w:rsidP="00372DF6" w14:paraId="7DAFEB61" w14:textId="77777777"/>
                    <w:p w:rsidR="005864A8" w14:paraId="60E5DA94" w14:textId="77777777"/>
                    <w:p w:rsidR="005864A8" w:rsidP="00372DF6" w14:paraId="6CFF40CC" w14:textId="77777777"/>
                    <w:p w:rsidR="005864A8" w14:paraId="1765B491" w14:textId="77777777"/>
                    <w:p w:rsidR="005864A8" w:rsidP="00372DF6" w14:paraId="33CCEC3A" w14:textId="77777777"/>
                    <w:p w:rsidR="005864A8" w14:paraId="578F46D5" w14:textId="77777777"/>
                    <w:p w:rsidR="005864A8" w:rsidP="00372DF6" w14:paraId="2E9D4A72" w14:textId="77777777"/>
                    <w:p w:rsidR="005864A8" w14:paraId="633DD4EC" w14:textId="77777777"/>
                    <w:p w:rsidR="005864A8" w:rsidP="00372DF6" w14:paraId="561E55F2" w14:textId="77777777"/>
                    <w:p w:rsidR="005864A8" w14:paraId="64D41A8D" w14:textId="77777777"/>
                    <w:p w:rsidR="005864A8" w:rsidP="00372DF6" w14:paraId="380B73CE" w14:textId="77777777"/>
                    <w:p w:rsidR="005864A8" w14:paraId="2A6684D9" w14:textId="77777777"/>
                    <w:p w:rsidR="005864A8" w:rsidP="00372DF6" w14:paraId="3A033899" w14:textId="77777777"/>
                    <w:p w:rsidR="005864A8" w14:paraId="289F0F2A" w14:textId="77777777"/>
                    <w:p w:rsidR="005864A8" w:rsidP="00372DF6" w14:paraId="79157FF7" w14:textId="77777777"/>
                    <w:p w:rsidR="005864A8" w14:paraId="48DB3266" w14:textId="77777777"/>
                    <w:p w:rsidR="005864A8" w:rsidP="00372DF6" w14:paraId="1C293CB6" w14:textId="77777777"/>
                    <w:p w:rsidR="005864A8" w14:paraId="750ADACB" w14:textId="77777777"/>
                    <w:p w:rsidR="005864A8" w:rsidP="00372DF6" w14:paraId="3C78A54B" w14:textId="77777777"/>
                    <w:p w:rsidR="005864A8" w14:paraId="7B69F859" w14:textId="77777777"/>
                    <w:p w:rsidR="005864A8" w:rsidP="00372DF6" w14:paraId="2B6960D3" w14:textId="77777777"/>
                    <w:p w:rsidR="005864A8" w14:paraId="04B4471D" w14:textId="77777777"/>
                    <w:p w:rsidR="005864A8" w:rsidP="00372DF6" w14:paraId="1318C974" w14:textId="77777777"/>
                    <w:p w:rsidR="005864A8" w14:paraId="38F5172C" w14:textId="77777777"/>
                    <w:p w:rsidR="005864A8" w:rsidP="00372DF6" w14:paraId="2D86B705" w14:textId="77777777"/>
                    <w:p w:rsidR="005864A8" w14:paraId="242811F6" w14:textId="77777777"/>
                    <w:p w:rsidR="005864A8" w:rsidP="00372DF6" w14:paraId="3045C75C" w14:textId="77777777"/>
                    <w:p w:rsidR="005864A8" w14:paraId="7FFDE8B6" w14:textId="77777777"/>
                    <w:p w:rsidR="005864A8" w:rsidP="00372DF6" w14:paraId="4AD59B95" w14:textId="77777777"/>
                    <w:p w:rsidR="005864A8" w14:paraId="7FBE7A91" w14:textId="77777777"/>
                    <w:p w:rsidR="005864A8" w:rsidP="00372DF6" w14:paraId="49710BE7" w14:textId="77777777"/>
                    <w:p w:rsidR="005864A8" w14:paraId="10E2873F" w14:textId="77777777"/>
                    <w:p w:rsidR="005864A8" w:rsidP="00372DF6" w14:paraId="5D6B25B2" w14:textId="77777777"/>
                    <w:p w:rsidR="005864A8" w14:paraId="72920523" w14:textId="77777777"/>
                    <w:p w:rsidR="005864A8" w:rsidP="00372DF6" w14:paraId="66DC09FF" w14:textId="77777777"/>
                    <w:p w:rsidR="005864A8" w14:paraId="22786643" w14:textId="77777777"/>
                    <w:p w:rsidR="005864A8" w:rsidP="00372DF6" w14:paraId="7FF7DE05" w14:textId="77777777"/>
                    <w:p w:rsidR="005864A8" w14:paraId="630D632B" w14:textId="77777777"/>
                    <w:p w:rsidR="005864A8" w:rsidP="00372DF6" w14:paraId="13A2647B" w14:textId="77777777"/>
                    <w:p w:rsidR="005864A8" w14:paraId="57F57FD3" w14:textId="77777777"/>
                    <w:p w:rsidR="005864A8" w:rsidP="00372DF6" w14:paraId="0035A3E3" w14:textId="77777777"/>
                    <w:p w:rsidR="005864A8" w14:paraId="24DCF3F6" w14:textId="77777777"/>
                    <w:p w:rsidR="005864A8" w:rsidP="00372DF6" w14:paraId="4B87FC8F" w14:textId="77777777"/>
                    <w:p w:rsidR="005864A8" w14:paraId="3AF0DA28" w14:textId="77777777"/>
                    <w:p w:rsidR="005864A8" w:rsidP="00372DF6" w14:paraId="44EE1310" w14:textId="77777777"/>
                    <w:p w:rsidR="005864A8" w14:paraId="7C5E212E" w14:textId="77777777"/>
                    <w:p w:rsidR="005864A8" w:rsidP="00372DF6" w14:paraId="422BCFC8" w14:textId="77777777"/>
                    <w:p w:rsidR="005864A8" w14:paraId="25CEFF0E" w14:textId="77777777"/>
                    <w:p w:rsidR="005864A8" w:rsidP="00372DF6" w14:paraId="111B75EF" w14:textId="77777777"/>
                    <w:p w:rsidR="005864A8" w14:paraId="65880DFD" w14:textId="77777777"/>
                    <w:p w:rsidR="005864A8" w:rsidP="00372DF6" w14:paraId="2F8D9DA5" w14:textId="77777777"/>
                    <w:p w:rsidR="005864A8" w14:paraId="66E58AA5" w14:textId="77777777"/>
                    <w:p w:rsidR="005864A8" w:rsidP="00372DF6" w14:paraId="0F04D5A1" w14:textId="77777777"/>
                    <w:p w:rsidR="005864A8" w14:paraId="4784345D" w14:textId="77777777"/>
                    <w:p w:rsidR="005864A8" w:rsidP="00372DF6" w14:paraId="35D9BA70" w14:textId="77777777"/>
                    <w:p w:rsidR="005864A8" w14:paraId="7CD22EAE" w14:textId="77777777"/>
                    <w:p w:rsidR="005864A8" w:rsidP="00372DF6" w14:paraId="2655BACE" w14:textId="77777777"/>
                    <w:p w:rsidR="005864A8" w14:paraId="41EC3266" w14:textId="77777777"/>
                    <w:p w:rsidR="005864A8" w:rsidP="00372DF6" w14:paraId="1D564A6C" w14:textId="77777777"/>
                    <w:p w:rsidR="005864A8" w14:paraId="1271E322" w14:textId="77777777"/>
                    <w:p w:rsidR="005864A8" w:rsidP="00372DF6" w14:paraId="36235749" w14:textId="77777777"/>
                    <w:p w:rsidR="005864A8" w14:paraId="04D84D63" w14:textId="77777777"/>
                    <w:p w:rsidR="005864A8" w:rsidP="00372DF6" w14:paraId="791D757A" w14:textId="77777777"/>
                    <w:p w:rsidR="005864A8" w14:paraId="7A30B118" w14:textId="77777777"/>
                    <w:p w:rsidR="005864A8" w:rsidP="00372DF6" w14:paraId="3906D596" w14:textId="77777777"/>
                    <w:p w:rsidR="005864A8" w14:paraId="563CBCAC" w14:textId="77777777"/>
                    <w:p w:rsidR="005864A8" w:rsidP="00372DF6" w14:paraId="731F02E0" w14:textId="77777777"/>
                    <w:p w:rsidR="005864A8" w14:paraId="07BE36E7" w14:textId="77777777"/>
                    <w:p w:rsidR="005864A8" w:rsidP="00372DF6" w14:paraId="274CE235" w14:textId="77777777"/>
                    <w:p w:rsidR="005864A8" w14:paraId="4B8EDE20" w14:textId="77777777"/>
                    <w:p w:rsidR="005864A8" w:rsidP="00372DF6" w14:paraId="42EC476B" w14:textId="77777777"/>
                    <w:p w:rsidR="005864A8" w14:paraId="7D7CACE2" w14:textId="77777777"/>
                    <w:p w:rsidR="005864A8" w:rsidP="00372DF6" w14:paraId="33015236" w14:textId="77777777"/>
                    <w:p w:rsidR="005864A8" w14:paraId="54BBC20D" w14:textId="77777777"/>
                    <w:p w:rsidR="005864A8" w:rsidP="00372DF6" w14:paraId="42103DCC" w14:textId="77777777"/>
                    <w:p w:rsidR="005864A8" w14:paraId="041F831F" w14:textId="77777777"/>
                    <w:p w:rsidR="005864A8" w:rsidP="00372DF6" w14:paraId="47F5DEBB" w14:textId="77777777"/>
                    <w:p w:rsidR="005864A8" w14:paraId="3E6E74B0" w14:textId="77777777"/>
                    <w:p w:rsidR="005864A8" w:rsidP="00372DF6" w14:paraId="2E7F6C17" w14:textId="77777777"/>
                    <w:p w:rsidR="005864A8" w14:paraId="69627443" w14:textId="77777777"/>
                    <w:p w:rsidR="005864A8" w:rsidP="00372DF6" w14:paraId="01131A3E" w14:textId="77777777"/>
                    <w:p w:rsidR="005864A8" w14:paraId="54E25F37" w14:textId="77777777"/>
                    <w:p w:rsidR="005864A8" w:rsidP="00372DF6" w14:paraId="0B6B9EA5" w14:textId="77777777"/>
                    <w:p w:rsidR="005864A8" w14:paraId="3AB1E0D4" w14:textId="77777777"/>
                    <w:p w:rsidR="005864A8" w:rsidP="00372DF6" w14:paraId="550B0A65" w14:textId="77777777"/>
                    <w:p w:rsidR="005864A8" w14:paraId="239A9551" w14:textId="77777777"/>
                    <w:p w:rsidR="005864A8" w:rsidP="00372DF6" w14:paraId="7C5F08FB" w14:textId="77777777"/>
                    <w:p w:rsidR="005864A8" w14:paraId="64E88D1A" w14:textId="77777777"/>
                    <w:p w:rsidR="005864A8" w:rsidP="00372DF6" w14:paraId="487A0B77" w14:textId="77777777"/>
                    <w:p w:rsidR="005864A8" w14:paraId="0D16B916" w14:textId="77777777"/>
                    <w:p w:rsidR="005864A8" w:rsidP="00372DF6" w14:paraId="3BC74733" w14:textId="77777777"/>
                    <w:p w:rsidR="005864A8" w14:paraId="670350EF" w14:textId="77777777"/>
                    <w:p w:rsidR="005864A8" w:rsidP="00372DF6" w14:paraId="0544BFC3" w14:textId="77777777"/>
                    <w:p w:rsidR="005864A8" w14:paraId="397D54A3" w14:textId="77777777"/>
                    <w:p w:rsidR="005864A8" w:rsidP="00372DF6" w14:paraId="1824BEEB" w14:textId="77777777"/>
                    <w:p w:rsidR="005864A8" w14:paraId="54BCFEB5" w14:textId="77777777"/>
                    <w:p w:rsidR="005864A8" w:rsidP="00372DF6" w14:paraId="71844E93" w14:textId="77777777"/>
                    <w:p w:rsidR="005864A8" w14:paraId="7BC76206" w14:textId="77777777"/>
                    <w:p w:rsidR="005864A8" w:rsidP="00372DF6" w14:paraId="2B086D80" w14:textId="77777777"/>
                    <w:p w:rsidR="005864A8" w14:paraId="7D5DA1EF" w14:textId="77777777"/>
                    <w:p w:rsidR="005864A8" w:rsidP="00372DF6" w14:paraId="0C1A573F" w14:textId="77777777"/>
                    <w:p w:rsidR="005864A8" w14:paraId="6991C475" w14:textId="77777777"/>
                    <w:p w:rsidR="005864A8" w:rsidP="00372DF6" w14:paraId="2A88102B" w14:textId="77777777"/>
                    <w:p w:rsidR="005864A8" w14:paraId="40E0FC84" w14:textId="77777777"/>
                    <w:p w:rsidR="005864A8" w:rsidP="00372DF6" w14:paraId="124424F4" w14:textId="77777777"/>
                    <w:p w:rsidR="005864A8" w14:paraId="5B4A65AD" w14:textId="77777777"/>
                    <w:p w:rsidR="005864A8" w:rsidP="00372DF6" w14:paraId="502B9129" w14:textId="77777777"/>
                    <w:p w:rsidR="005864A8" w14:paraId="326CC0A4" w14:textId="77777777"/>
                    <w:p w:rsidR="005864A8" w:rsidP="00372DF6" w14:paraId="112718E4" w14:textId="77777777"/>
                    <w:p w:rsidR="005864A8" w14:paraId="23F296FB" w14:textId="77777777"/>
                    <w:p w:rsidR="005864A8" w:rsidP="00372DF6" w14:paraId="2C96DED8" w14:textId="77777777"/>
                    <w:p w:rsidR="005864A8" w14:paraId="32EFDF22" w14:textId="77777777"/>
                    <w:p w:rsidR="005864A8" w:rsidP="00372DF6" w14:paraId="374FECF3" w14:textId="77777777"/>
                    <w:p w:rsidR="005864A8" w14:paraId="1041F8B4" w14:textId="77777777"/>
                    <w:p w:rsidR="005864A8" w:rsidP="00372DF6" w14:paraId="4DEEBD5F" w14:textId="77777777"/>
                    <w:p w:rsidR="005864A8" w14:paraId="5AE3D740" w14:textId="77777777"/>
                    <w:p w:rsidR="005864A8" w:rsidP="00372DF6" w14:paraId="71C5A81C" w14:textId="77777777"/>
                    <w:p w:rsidR="005864A8" w14:paraId="46CF2FA9" w14:textId="77777777"/>
                    <w:p w:rsidR="005864A8" w:rsidP="00372DF6" w14:paraId="1564390B" w14:textId="77777777"/>
                    <w:p w:rsidR="005864A8" w14:paraId="40ED1BE2" w14:textId="77777777"/>
                    <w:p w:rsidR="005864A8" w:rsidP="00372DF6" w14:paraId="6353927A" w14:textId="77777777"/>
                    <w:p w:rsidR="005864A8" w14:paraId="1827494F" w14:textId="77777777"/>
                    <w:p w:rsidR="005864A8" w:rsidP="00372DF6" w14:paraId="36342042" w14:textId="77777777"/>
                    <w:p w:rsidR="005864A8" w14:paraId="08C66589" w14:textId="77777777"/>
                    <w:p w:rsidR="005864A8" w:rsidP="00372DF6" w14:paraId="3E31FF47" w14:textId="77777777"/>
                    <w:p w:rsidR="005864A8" w14:paraId="1F1B1DB6" w14:textId="77777777"/>
                    <w:p w:rsidR="005864A8" w:rsidP="00372DF6" w14:paraId="6E4F9D91" w14:textId="77777777"/>
                    <w:p w:rsidR="005864A8" w14:paraId="7F5CA454" w14:textId="77777777"/>
                    <w:p w:rsidR="005864A8" w:rsidP="00372DF6" w14:paraId="20193702" w14:textId="77777777"/>
                    <w:p w:rsidR="005864A8" w14:paraId="02601163" w14:textId="77777777"/>
                    <w:p w:rsidR="005864A8" w:rsidP="00372DF6" w14:paraId="3A87A548" w14:textId="77777777"/>
                    <w:p w:rsidR="005864A8" w14:paraId="00DC9C58" w14:textId="77777777"/>
                    <w:p w:rsidR="005864A8" w:rsidP="00372DF6" w14:paraId="2A6696A4" w14:textId="77777777"/>
                    <w:p w:rsidR="005864A8" w14:paraId="3CADCDAC" w14:textId="77777777"/>
                    <w:p w:rsidR="005864A8" w:rsidP="00372DF6" w14:paraId="72B81862" w14:textId="77777777"/>
                    <w:p w:rsidR="005864A8" w14:paraId="1B8C687B" w14:textId="77777777"/>
                    <w:p w:rsidR="005864A8" w:rsidP="00372DF6" w14:paraId="7490FA57" w14:textId="77777777"/>
                    <w:p w:rsidR="005864A8" w14:paraId="78E0DCA1" w14:textId="77777777"/>
                    <w:p w:rsidR="005864A8" w:rsidP="00372DF6" w14:paraId="657D0499" w14:textId="77777777"/>
                    <w:p w:rsidR="005864A8" w14:paraId="08264205" w14:textId="77777777"/>
                    <w:p w:rsidR="005864A8" w:rsidP="00372DF6" w14:paraId="3EBF6487" w14:textId="77777777"/>
                    <w:p w:rsidR="005864A8" w14:paraId="4F80570C" w14:textId="77777777"/>
                    <w:p w:rsidR="005864A8" w:rsidP="00372DF6" w14:paraId="0998568E" w14:textId="77777777"/>
                    <w:p w:rsidR="005864A8" w14:paraId="343D4E58" w14:textId="77777777"/>
                    <w:p w:rsidR="005864A8" w:rsidP="00372DF6" w14:paraId="2EF347C2" w14:textId="77777777"/>
                    <w:p w:rsidR="005864A8" w14:paraId="4614A362" w14:textId="77777777"/>
                    <w:p w:rsidR="005864A8" w:rsidP="00372DF6" w14:paraId="20CCD280" w14:textId="77777777"/>
                    <w:p w:rsidR="005864A8" w14:paraId="6CB4418D" w14:textId="77777777"/>
                    <w:p w:rsidR="005864A8" w:rsidP="00372DF6" w14:paraId="5A43C23F" w14:textId="77777777"/>
                    <w:p w:rsidR="005864A8" w14:paraId="747FC6D2" w14:textId="77777777"/>
                    <w:p w:rsidR="005864A8" w:rsidP="00372DF6" w14:paraId="64FB619E" w14:textId="77777777"/>
                    <w:p w:rsidR="005864A8" w14:paraId="1ADCEA01" w14:textId="77777777"/>
                    <w:p w:rsidR="005864A8" w:rsidP="00372DF6" w14:paraId="2809E8A7" w14:textId="77777777"/>
                    <w:p w:rsidR="005864A8" w14:paraId="1F2F22AA" w14:textId="77777777"/>
                    <w:p w:rsidR="005864A8" w:rsidP="00372DF6" w14:paraId="6E519EFC" w14:textId="77777777"/>
                    <w:p w:rsidR="005864A8" w14:paraId="4C4D1179" w14:textId="77777777"/>
                    <w:p w:rsidR="005864A8" w:rsidP="00372DF6" w14:paraId="43A42666" w14:textId="77777777"/>
                    <w:p w:rsidR="005864A8" w14:paraId="0B61EFEC" w14:textId="77777777"/>
                    <w:p w:rsidR="005864A8" w:rsidP="00372DF6" w14:paraId="473DF48B" w14:textId="77777777"/>
                    <w:p w:rsidR="005864A8" w14:paraId="2EDB6119" w14:textId="77777777"/>
                    <w:p w:rsidR="005864A8" w:rsidP="00372DF6" w14:paraId="3128C570" w14:textId="77777777"/>
                    <w:p w:rsidR="005864A8" w14:paraId="042B2CDD" w14:textId="77777777"/>
                    <w:p w:rsidR="005864A8" w:rsidP="00372DF6" w14:paraId="0764BF3B" w14:textId="77777777"/>
                    <w:p w:rsidR="005864A8" w14:paraId="3F08DC9A" w14:textId="77777777"/>
                    <w:p w:rsidR="005864A8" w:rsidP="00372DF6" w14:paraId="5203D331" w14:textId="77777777"/>
                    <w:p w:rsidR="005864A8" w14:paraId="77C9D112" w14:textId="77777777"/>
                    <w:p w:rsidR="005864A8" w:rsidP="00372DF6" w14:paraId="14668A51" w14:textId="77777777"/>
                    <w:p w:rsidR="005864A8" w14:paraId="3CD4F2C2" w14:textId="77777777"/>
                    <w:p w:rsidR="005864A8" w:rsidP="00372DF6" w14:paraId="5071D232" w14:textId="77777777"/>
                    <w:p w:rsidR="005864A8" w14:paraId="39999A36" w14:textId="77777777"/>
                    <w:p w:rsidR="005864A8" w:rsidP="00372DF6" w14:paraId="54BDDF7C" w14:textId="77777777"/>
                    <w:p w:rsidR="005864A8" w14:paraId="13337808" w14:textId="77777777"/>
                    <w:p w:rsidR="005864A8" w:rsidP="00372DF6" w14:paraId="38909888" w14:textId="77777777"/>
                    <w:p w:rsidR="005864A8" w14:paraId="1E387A24" w14:textId="77777777"/>
                    <w:p w:rsidR="005864A8" w:rsidP="00372DF6" w14:paraId="77B27DA8" w14:textId="77777777"/>
                    <w:p w:rsidR="005864A8" w14:paraId="158B9A48" w14:textId="77777777"/>
                    <w:p w:rsidR="005864A8" w:rsidP="00372DF6" w14:paraId="27AA8690" w14:textId="77777777"/>
                    <w:p w:rsidR="005864A8" w14:paraId="53F903F3" w14:textId="77777777"/>
                    <w:p w:rsidR="005864A8" w:rsidP="00372DF6" w14:paraId="13195F9D" w14:textId="77777777"/>
                    <w:p w:rsidR="005864A8" w14:paraId="4F75D7CF" w14:textId="77777777"/>
                    <w:p w:rsidR="005864A8" w:rsidP="00372DF6" w14:paraId="76E50EDE" w14:textId="77777777"/>
                    <w:p w:rsidR="005864A8" w14:paraId="4C783F5A" w14:textId="77777777"/>
                    <w:p w:rsidR="005864A8" w:rsidP="00372DF6" w14:paraId="3C233E55" w14:textId="77777777"/>
                    <w:p w:rsidR="005864A8" w14:paraId="2F1B062A" w14:textId="77777777"/>
                    <w:p w:rsidR="005864A8" w:rsidP="00372DF6" w14:paraId="3AC85771" w14:textId="77777777"/>
                    <w:p w:rsidR="005864A8" w14:paraId="32CF7041" w14:textId="77777777"/>
                    <w:p w:rsidR="005864A8" w:rsidP="00372DF6" w14:paraId="5B123E29" w14:textId="77777777"/>
                    <w:p w:rsidR="005864A8" w14:paraId="65E78ED9" w14:textId="77777777"/>
                    <w:p w:rsidR="005864A8" w:rsidP="00372DF6" w14:paraId="7F600082" w14:textId="77777777"/>
                    <w:p w:rsidR="005864A8" w14:paraId="210067BA" w14:textId="77777777"/>
                    <w:p w:rsidR="005864A8" w:rsidP="00372DF6" w14:paraId="2797FEA6" w14:textId="77777777"/>
                    <w:p w:rsidR="005864A8" w14:paraId="0D10E300" w14:textId="77777777"/>
                    <w:p w:rsidR="005864A8" w:rsidP="00372DF6" w14:paraId="5BE12F6B" w14:textId="77777777"/>
                    <w:p w:rsidR="005864A8" w14:paraId="68E51374" w14:textId="77777777"/>
                    <w:p w:rsidR="005864A8" w:rsidP="00372DF6" w14:paraId="37284573" w14:textId="77777777"/>
                    <w:p w:rsidR="005864A8" w14:paraId="1EFD0D5E" w14:textId="77777777"/>
                    <w:p w:rsidR="005864A8" w:rsidP="00372DF6" w14:paraId="6CF698A7" w14:textId="77777777"/>
                    <w:p w:rsidR="005864A8" w14:paraId="4B4B1FC6" w14:textId="77777777"/>
                    <w:p w:rsidR="005864A8" w:rsidP="00372DF6" w14:paraId="1C0ED85B" w14:textId="77777777"/>
                    <w:p w:rsidR="005864A8" w14:paraId="008EE458" w14:textId="77777777"/>
                    <w:p w:rsidR="005864A8" w:rsidP="00372DF6" w14:paraId="04DAA9D0" w14:textId="77777777"/>
                    <w:p w:rsidR="005864A8" w14:paraId="53B139A0" w14:textId="77777777"/>
                    <w:p w:rsidR="005864A8" w:rsidP="00372DF6" w14:paraId="50FC82C7" w14:textId="77777777"/>
                    <w:p w:rsidR="005864A8" w14:paraId="0231EA1B" w14:textId="77777777"/>
                    <w:p w:rsidR="005864A8" w:rsidP="00372DF6" w14:paraId="4FEED12B" w14:textId="77777777"/>
                    <w:p w:rsidR="005864A8" w14:paraId="17DB43C8" w14:textId="77777777"/>
                    <w:p w:rsidR="005864A8" w:rsidP="00372DF6" w14:paraId="51C3FC03" w14:textId="77777777"/>
                    <w:p w:rsidR="005864A8" w14:paraId="66A7ED4F" w14:textId="77777777"/>
                    <w:p w:rsidR="005864A8" w:rsidP="00372DF6" w14:paraId="5347D0F5" w14:textId="77777777"/>
                    <w:p w:rsidR="005864A8" w14:paraId="05281801" w14:textId="77777777"/>
                    <w:p w:rsidR="005864A8" w:rsidP="00372DF6" w14:paraId="6E2D9F66" w14:textId="77777777"/>
                    <w:p w:rsidR="005864A8" w14:paraId="6748FF5E" w14:textId="77777777"/>
                    <w:p w:rsidR="005864A8" w:rsidP="00372DF6" w14:paraId="7679A7F7" w14:textId="77777777"/>
                    <w:p w:rsidR="005864A8" w14:paraId="342DA15F" w14:textId="77777777"/>
                    <w:p w:rsidR="005864A8" w:rsidP="00372DF6" w14:paraId="5594900E" w14:textId="77777777"/>
                    <w:p w:rsidR="005864A8" w14:paraId="3F673B0F" w14:textId="77777777"/>
                    <w:p w:rsidR="005864A8" w:rsidP="00372DF6" w14:paraId="76517D59" w14:textId="77777777"/>
                    <w:p w:rsidR="005864A8" w14:paraId="2F42A370" w14:textId="77777777"/>
                    <w:p w:rsidR="005864A8" w:rsidP="00372DF6" w14:paraId="2A84CCF1" w14:textId="77777777"/>
                    <w:p w:rsidR="005864A8" w14:paraId="43B6F771" w14:textId="77777777"/>
                    <w:p w:rsidR="005864A8" w:rsidP="00372DF6" w14:paraId="5D3F853D" w14:textId="77777777"/>
                    <w:p w:rsidR="005864A8" w14:paraId="68E7512C" w14:textId="77777777"/>
                    <w:p w:rsidR="005864A8" w:rsidP="00372DF6" w14:paraId="0D21E0ED" w14:textId="77777777"/>
                    <w:p w:rsidR="005864A8" w14:paraId="67BE92B3" w14:textId="77777777"/>
                    <w:p w:rsidR="005864A8" w:rsidP="00372DF6" w14:paraId="150EDC7C" w14:textId="77777777"/>
                    <w:p w:rsidR="005864A8" w14:paraId="762D3365" w14:textId="77777777"/>
                    <w:p w:rsidR="005864A8" w:rsidP="00372DF6" w14:paraId="3F19AC4B" w14:textId="77777777"/>
                    <w:p w:rsidR="005864A8" w14:paraId="56F383CC" w14:textId="77777777"/>
                    <w:p w:rsidR="005864A8" w:rsidP="00372DF6" w14:paraId="57141F0C" w14:textId="77777777"/>
                    <w:p w:rsidR="005864A8" w14:paraId="39F7E574" w14:textId="77777777"/>
                    <w:p w:rsidR="005864A8" w:rsidP="00372DF6" w14:paraId="762A61AA" w14:textId="77777777"/>
                    <w:p w:rsidR="005864A8" w14:paraId="52F19E62" w14:textId="77777777"/>
                    <w:p w:rsidR="005864A8" w:rsidP="00372DF6" w14:paraId="1A55F789" w14:textId="77777777"/>
                    <w:p w:rsidR="005864A8" w14:paraId="6F0605C1" w14:textId="77777777"/>
                    <w:p w:rsidR="005864A8" w:rsidP="00372DF6" w14:paraId="5517A5CA" w14:textId="77777777"/>
                    <w:p w:rsidR="005864A8" w14:paraId="074006C9" w14:textId="77777777"/>
                    <w:p w:rsidR="005864A8" w:rsidP="00372DF6" w14:paraId="3E50FCAD" w14:textId="77777777"/>
                    <w:p w:rsidR="005864A8" w14:paraId="43FA4067" w14:textId="77777777"/>
                    <w:p w:rsidR="005864A8" w:rsidP="00372DF6" w14:paraId="72859B29" w14:textId="77777777"/>
                    <w:p w:rsidR="005864A8" w14:paraId="0A9E7BBE" w14:textId="77777777"/>
                    <w:p w:rsidR="005864A8" w:rsidP="00372DF6" w14:paraId="7CFDE7A2" w14:textId="77777777"/>
                    <w:p w:rsidR="005864A8" w14:paraId="33AC3A39" w14:textId="77777777"/>
                    <w:p w:rsidR="005864A8" w:rsidP="00372DF6" w14:paraId="714266A9" w14:textId="77777777"/>
                    <w:p w:rsidR="005864A8" w14:paraId="1B6945F3" w14:textId="77777777"/>
                    <w:p w:rsidR="005864A8" w:rsidP="00372DF6" w14:paraId="30AD4C20" w14:textId="77777777"/>
                    <w:p w:rsidR="005864A8" w14:paraId="034E4118" w14:textId="77777777"/>
                    <w:p w:rsidR="005864A8" w:rsidP="00372DF6" w14:paraId="6C23E48C" w14:textId="77777777"/>
                    <w:p w:rsidR="005864A8" w14:paraId="3803BCDB" w14:textId="77777777"/>
                    <w:p w:rsidR="005864A8" w:rsidP="00372DF6" w14:paraId="027100FE" w14:textId="77777777"/>
                    <w:p w:rsidR="005864A8" w14:paraId="443FC52C" w14:textId="77777777"/>
                    <w:p w:rsidR="005864A8" w:rsidP="00372DF6" w14:paraId="5D7C0BF7" w14:textId="77777777"/>
                    <w:p w:rsidR="005864A8" w14:paraId="7AE3F18C" w14:textId="77777777"/>
                    <w:p w:rsidR="005864A8" w:rsidP="00372DF6" w14:paraId="15B67A81" w14:textId="77777777"/>
                    <w:p w:rsidR="005864A8" w14:paraId="1486570C" w14:textId="77777777"/>
                    <w:p w:rsidR="005864A8" w:rsidP="00372DF6" w14:paraId="00C612F9" w14:textId="77777777"/>
                    <w:p w:rsidR="005864A8" w14:paraId="49D282FE" w14:textId="77777777"/>
                    <w:p w:rsidR="005864A8" w:rsidP="00372DF6" w14:paraId="2BF82E61" w14:textId="77777777"/>
                    <w:p w:rsidR="005864A8" w14:paraId="6B1817F3" w14:textId="77777777"/>
                    <w:p w:rsidR="005864A8" w:rsidP="00372DF6" w14:paraId="165BC7E1" w14:textId="77777777"/>
                    <w:p w:rsidR="005864A8" w14:paraId="5A0FCD4A" w14:textId="77777777"/>
                    <w:p w:rsidR="005864A8" w:rsidP="00372DF6" w14:paraId="2B4385D2" w14:textId="77777777"/>
                    <w:p w:rsidR="005864A8" w14:paraId="58719F61" w14:textId="77777777"/>
                    <w:p w:rsidR="005864A8" w:rsidP="00372DF6" w14:paraId="19FC4121" w14:textId="77777777"/>
                    <w:p w:rsidR="005864A8" w14:paraId="7D5B503F" w14:textId="77777777"/>
                    <w:p w:rsidR="005864A8" w:rsidP="00372DF6" w14:paraId="3322891C" w14:textId="77777777"/>
                    <w:p w:rsidR="005864A8" w14:paraId="4EF2B357" w14:textId="77777777"/>
                    <w:p w:rsidR="005864A8" w:rsidP="00372DF6" w14:paraId="4FD6E4F9" w14:textId="77777777"/>
                    <w:p w:rsidR="005864A8" w14:paraId="021B1288" w14:textId="77777777"/>
                    <w:p w:rsidR="005864A8" w:rsidP="00372DF6" w14:paraId="63A2985D" w14:textId="77777777"/>
                    <w:p w:rsidR="005864A8" w14:paraId="6FBC0106" w14:textId="77777777"/>
                    <w:p w:rsidR="005864A8" w:rsidP="00372DF6" w14:paraId="1A8040D6" w14:textId="77777777"/>
                    <w:p w:rsidR="005864A8" w14:paraId="45441CBF" w14:textId="77777777"/>
                    <w:p w:rsidR="005864A8" w:rsidP="00372DF6" w14:paraId="610F9E68" w14:textId="77777777"/>
                    <w:p w:rsidR="005864A8" w14:paraId="2F3CDF83" w14:textId="77777777"/>
                    <w:p w:rsidR="005864A8" w:rsidP="00372DF6" w14:paraId="4D57755D" w14:textId="77777777"/>
                    <w:p w:rsidR="005864A8" w14:paraId="2F3E4348" w14:textId="77777777"/>
                    <w:p w:rsidR="005864A8" w:rsidP="00372DF6" w14:paraId="02A7FA7A" w14:textId="77777777"/>
                    <w:p w:rsidR="005864A8" w14:paraId="0140BB38" w14:textId="77777777"/>
                    <w:p w:rsidR="005864A8" w:rsidP="00372DF6" w14:paraId="2B5AFCDC" w14:textId="77777777"/>
                    <w:p w:rsidR="005864A8" w14:paraId="5CA34028" w14:textId="77777777"/>
                    <w:p w:rsidR="005864A8" w:rsidP="00372DF6" w14:paraId="7DE12D16" w14:textId="77777777"/>
                    <w:p w:rsidR="005864A8" w14:paraId="428B9263" w14:textId="77777777"/>
                    <w:p w:rsidR="005864A8" w:rsidP="00372DF6" w14:paraId="7F7BC14B" w14:textId="77777777"/>
                    <w:p w:rsidR="005864A8" w14:paraId="49B35893" w14:textId="77777777"/>
                    <w:p w:rsidR="005864A8" w:rsidP="00372DF6" w14:paraId="0059E2D6" w14:textId="77777777"/>
                    <w:p w:rsidR="005864A8" w14:paraId="135FE0A5" w14:textId="77777777"/>
                    <w:p w:rsidR="005864A8" w:rsidP="00372DF6" w14:paraId="6039D68F" w14:textId="77777777"/>
                    <w:p w:rsidR="005864A8" w14:paraId="25E91222" w14:textId="77777777"/>
                    <w:p w:rsidR="005864A8" w:rsidP="00372DF6" w14:paraId="79697AC4" w14:textId="77777777"/>
                    <w:p w:rsidR="005864A8" w14:paraId="5E9797EE" w14:textId="77777777"/>
                    <w:p w:rsidR="005864A8" w:rsidP="00372DF6" w14:paraId="78AC607F" w14:textId="77777777"/>
                    <w:p w:rsidR="005864A8" w14:paraId="07FEDC94" w14:textId="77777777"/>
                    <w:p w:rsidR="005864A8" w:rsidP="00372DF6" w14:paraId="5760D7BB" w14:textId="77777777"/>
                    <w:p w:rsidR="005864A8" w14:paraId="39410317" w14:textId="77777777"/>
                    <w:p w:rsidR="005864A8" w:rsidP="00372DF6" w14:paraId="0E206140" w14:textId="77777777"/>
                    <w:p w:rsidR="005864A8" w14:paraId="0B3F8A34" w14:textId="77777777"/>
                    <w:p w:rsidR="005864A8" w:rsidP="00372DF6" w14:paraId="1FA597FA" w14:textId="77777777"/>
                    <w:p w:rsidR="005864A8" w14:paraId="2EC4164E" w14:textId="77777777"/>
                    <w:p w:rsidR="005864A8" w:rsidP="00372DF6" w14:paraId="339888ED" w14:textId="77777777"/>
                    <w:p w:rsidR="005864A8" w14:paraId="7DC9B6B9" w14:textId="77777777"/>
                    <w:p w:rsidR="005864A8" w:rsidP="00372DF6" w14:paraId="3E73D41D" w14:textId="77777777"/>
                    <w:p w:rsidR="005864A8" w14:paraId="7C9D2E94" w14:textId="77777777"/>
                    <w:p w:rsidR="005864A8" w:rsidP="00372DF6" w14:paraId="3510DFFF" w14:textId="77777777"/>
                    <w:p w:rsidR="005864A8" w14:paraId="636E19C5" w14:textId="77777777"/>
                    <w:p w:rsidR="005864A8" w:rsidP="00372DF6" w14:paraId="11DF7622" w14:textId="77777777"/>
                    <w:p w:rsidR="005864A8" w14:paraId="44C3A87B" w14:textId="77777777"/>
                    <w:p w:rsidR="005864A8" w:rsidP="00372DF6" w14:paraId="21233E04" w14:textId="77777777"/>
                    <w:p w:rsidR="005864A8" w14:paraId="600EF64B" w14:textId="77777777"/>
                    <w:p w:rsidR="005864A8" w:rsidP="00372DF6" w14:paraId="390B8917" w14:textId="77777777"/>
                    <w:p w:rsidR="005864A8" w14:paraId="0A971C23" w14:textId="77777777"/>
                    <w:p w:rsidR="005864A8" w:rsidP="00372DF6" w14:paraId="621F29F4" w14:textId="77777777"/>
                    <w:p w:rsidR="005864A8" w14:paraId="60995B2B" w14:textId="77777777"/>
                    <w:p w:rsidR="005864A8" w:rsidP="00372DF6" w14:paraId="764B5F2D" w14:textId="77777777"/>
                    <w:p w:rsidR="005864A8" w14:paraId="448F4A64" w14:textId="77777777"/>
                    <w:p w:rsidR="005864A8" w:rsidP="00372DF6" w14:paraId="4825C0B5" w14:textId="77777777"/>
                    <w:p w:rsidR="005864A8" w14:paraId="6B5ECC8C" w14:textId="77777777"/>
                    <w:p w:rsidR="005864A8" w:rsidP="00372DF6" w14:paraId="2EDA0D2C" w14:textId="77777777"/>
                    <w:p w:rsidR="005864A8" w14:paraId="7E3823A0" w14:textId="77777777"/>
                    <w:p w:rsidR="005864A8" w:rsidP="00372DF6" w14:paraId="4ABBBEBD" w14:textId="77777777"/>
                    <w:p w:rsidR="005864A8" w14:paraId="1F913E31" w14:textId="77777777"/>
                    <w:p w:rsidR="005864A8" w:rsidP="00372DF6" w14:paraId="220B9600" w14:textId="77777777"/>
                    <w:p w:rsidR="005864A8" w14:paraId="31863A52" w14:textId="77777777"/>
                    <w:p w:rsidR="005864A8" w:rsidP="00372DF6" w14:paraId="057817BC" w14:textId="77777777"/>
                    <w:p w:rsidR="005864A8" w14:paraId="6B3346C2" w14:textId="77777777"/>
                    <w:p w:rsidR="005864A8" w:rsidP="00372DF6" w14:paraId="292E7AE9" w14:textId="77777777"/>
                    <w:p w:rsidR="005864A8" w14:paraId="772E0EFD" w14:textId="77777777"/>
                    <w:p w:rsidR="005864A8" w:rsidP="00372DF6" w14:paraId="3D01F1A7" w14:textId="77777777"/>
                    <w:p w:rsidR="005864A8" w14:paraId="0EA06352" w14:textId="77777777"/>
                    <w:p w:rsidR="005864A8" w:rsidP="00372DF6" w14:paraId="3A0EF77D" w14:textId="77777777"/>
                    <w:p w:rsidR="005864A8" w14:paraId="6B3940D0" w14:textId="77777777"/>
                    <w:p w:rsidR="005864A8" w:rsidP="00372DF6" w14:paraId="0E785391" w14:textId="77777777"/>
                    <w:p w:rsidR="005864A8" w14:paraId="392A99A6" w14:textId="77777777"/>
                    <w:p w:rsidR="005864A8" w:rsidP="00372DF6" w14:paraId="32554315" w14:textId="77777777"/>
                    <w:p w:rsidR="005864A8" w14:paraId="0BFB44F0" w14:textId="77777777"/>
                    <w:p w:rsidR="005864A8" w:rsidP="00372DF6" w14:paraId="41906987" w14:textId="77777777"/>
                    <w:p w:rsidR="005864A8" w14:paraId="5C2D3EAD" w14:textId="77777777"/>
                    <w:p w:rsidR="005864A8" w:rsidP="00372DF6" w14:paraId="4ECA5C7F" w14:textId="77777777"/>
                    <w:p w:rsidR="005864A8" w14:paraId="444B5252" w14:textId="77777777"/>
                    <w:p w:rsidR="005864A8" w:rsidP="00372DF6" w14:paraId="18A1F9FE" w14:textId="77777777"/>
                    <w:p w:rsidR="005864A8" w14:paraId="190055D3" w14:textId="77777777"/>
                    <w:p w:rsidR="005864A8" w:rsidP="00372DF6" w14:paraId="3CE93D3E" w14:textId="77777777"/>
                    <w:p w:rsidR="005864A8" w14:paraId="5ADF5933" w14:textId="77777777"/>
                    <w:p w:rsidR="005864A8" w:rsidP="00372DF6" w14:paraId="456DE606" w14:textId="77777777"/>
                    <w:p w:rsidR="005864A8" w14:paraId="241E4E9F" w14:textId="77777777"/>
                    <w:p w:rsidR="005864A8" w:rsidP="00372DF6" w14:paraId="39BAE674" w14:textId="77777777"/>
                    <w:p w:rsidR="005864A8" w14:paraId="5227CEED" w14:textId="77777777"/>
                    <w:p w:rsidR="005864A8" w:rsidP="00372DF6" w14:paraId="5C3A2B52" w14:textId="77777777"/>
                    <w:p w:rsidR="005864A8" w14:paraId="3E9CBEBB" w14:textId="77777777"/>
                    <w:p w:rsidR="005864A8" w:rsidP="00372DF6" w14:paraId="1E4DF2E3" w14:textId="77777777"/>
                    <w:p w:rsidR="005864A8" w14:paraId="2F6BB7F9" w14:textId="77777777"/>
                    <w:p w:rsidR="005864A8" w:rsidP="00372DF6" w14:paraId="527D8633" w14:textId="77777777"/>
                    <w:p w:rsidR="005864A8" w14:paraId="34923BF4" w14:textId="77777777"/>
                    <w:p w:rsidR="005864A8" w:rsidP="00372DF6" w14:paraId="6912C8EB" w14:textId="77777777"/>
                    <w:p w:rsidR="005864A8" w14:paraId="10B2D1F1" w14:textId="77777777"/>
                    <w:p w:rsidR="005864A8" w:rsidP="00372DF6" w14:paraId="372CB39D" w14:textId="77777777"/>
                    <w:p w:rsidR="005864A8" w14:paraId="48F35631" w14:textId="77777777"/>
                    <w:p w:rsidR="005864A8" w:rsidP="00372DF6" w14:paraId="3A3E6C92" w14:textId="77777777"/>
                    <w:p w:rsidR="005864A8" w14:paraId="07D7DD8E" w14:textId="77777777"/>
                    <w:p w:rsidR="005864A8" w:rsidP="00372DF6" w14:paraId="7F5B531E" w14:textId="77777777"/>
                    <w:p w:rsidR="005864A8" w14:paraId="6D90B17D" w14:textId="77777777"/>
                    <w:p w:rsidR="005864A8" w:rsidP="00372DF6" w14:paraId="62F5F188" w14:textId="77777777"/>
                    <w:p w:rsidR="005864A8" w14:paraId="103FE89E" w14:textId="77777777"/>
                    <w:p w:rsidR="005864A8" w:rsidP="00372DF6" w14:paraId="7ECBB2B0" w14:textId="77777777"/>
                    <w:p w:rsidR="005864A8" w14:paraId="6792FA1A" w14:textId="77777777"/>
                    <w:p w:rsidR="005864A8" w:rsidP="00372DF6" w14:paraId="0C91B481" w14:textId="77777777"/>
                    <w:p w:rsidR="005864A8" w14:paraId="4CC67268" w14:textId="77777777"/>
                    <w:p w:rsidR="005864A8" w:rsidP="00372DF6" w14:paraId="741FECCD" w14:textId="77777777"/>
                    <w:p w:rsidR="005864A8" w14:paraId="07CC5954" w14:textId="77777777"/>
                    <w:p w:rsidR="005864A8" w:rsidP="00372DF6" w14:paraId="458BB1E0" w14:textId="77777777"/>
                    <w:p w:rsidR="005864A8" w14:paraId="1B33A75C" w14:textId="77777777"/>
                    <w:p w:rsidR="005864A8" w:rsidP="00372DF6" w14:paraId="27A824C1" w14:textId="77777777"/>
                    <w:p w:rsidR="005864A8" w14:paraId="7896B9A8" w14:textId="77777777"/>
                    <w:p w:rsidR="005864A8" w:rsidP="00372DF6" w14:paraId="495D4F0D" w14:textId="77777777"/>
                    <w:p w:rsidR="005864A8" w14:paraId="1BAE8AA7" w14:textId="77777777"/>
                    <w:p w:rsidR="005864A8" w:rsidP="00372DF6" w14:paraId="1209F5D9" w14:textId="77777777"/>
                    <w:p w:rsidR="005864A8" w14:paraId="23293CC2" w14:textId="77777777"/>
                    <w:p w:rsidR="005864A8" w:rsidP="00372DF6" w14:paraId="000C976D" w14:textId="77777777"/>
                    <w:p w:rsidR="005864A8" w14:paraId="7E19E5DE" w14:textId="77777777"/>
                    <w:p w:rsidR="005864A8" w:rsidP="00372DF6" w14:paraId="42947B79" w14:textId="77777777"/>
                    <w:p w:rsidR="005864A8" w14:paraId="5551A1F4" w14:textId="77777777"/>
                    <w:p w:rsidR="005864A8" w:rsidP="00372DF6" w14:paraId="37BEF50B" w14:textId="77777777"/>
                    <w:p w:rsidR="005864A8" w14:paraId="33CB73F3" w14:textId="77777777"/>
                    <w:p w:rsidR="005864A8" w:rsidP="00372DF6" w14:paraId="1F2BF9A9" w14:textId="77777777"/>
                    <w:p w:rsidR="005864A8" w14:paraId="75158DB3" w14:textId="77777777"/>
                    <w:p w:rsidR="005864A8" w:rsidP="00372DF6" w14:paraId="56EA0CE7" w14:textId="77777777"/>
                    <w:p w:rsidR="005864A8" w14:paraId="6BFDE3F0" w14:textId="77777777"/>
                    <w:p w:rsidR="005864A8" w:rsidP="00372DF6" w14:paraId="061E6F38" w14:textId="77777777"/>
                    <w:p w:rsidR="005864A8" w14:paraId="589D62BA" w14:textId="77777777"/>
                    <w:p w:rsidR="005864A8" w:rsidP="00372DF6" w14:paraId="28E159EE" w14:textId="77777777"/>
                    <w:p w:rsidR="005864A8" w14:paraId="6843C990" w14:textId="77777777"/>
                    <w:p w:rsidR="005864A8" w:rsidP="00372DF6" w14:paraId="0B988BCE" w14:textId="77777777"/>
                    <w:p w:rsidR="005864A8" w14:paraId="7638264A" w14:textId="77777777"/>
                    <w:p w:rsidR="005864A8" w:rsidP="00372DF6" w14:paraId="6321D785" w14:textId="77777777"/>
                    <w:p w:rsidR="005864A8" w14:paraId="24560639" w14:textId="77777777"/>
                    <w:p w:rsidR="005864A8" w:rsidP="00372DF6" w14:paraId="13398AAF" w14:textId="77777777"/>
                    <w:p w:rsidR="005864A8" w14:paraId="218A041D" w14:textId="77777777"/>
                    <w:p w:rsidR="005864A8" w:rsidP="00372DF6" w14:paraId="46CC8A47" w14:textId="77777777"/>
                    <w:p w:rsidR="005864A8" w14:paraId="2FE1930C" w14:textId="77777777"/>
                    <w:p w:rsidR="005864A8" w:rsidP="00372DF6" w14:paraId="7BD2F13F" w14:textId="77777777"/>
                    <w:p w:rsidR="005864A8" w14:paraId="667DFF70" w14:textId="77777777"/>
                    <w:p w:rsidR="005864A8" w:rsidP="00372DF6" w14:paraId="0ABD47C7" w14:textId="77777777"/>
                    <w:p w:rsidR="005864A8" w14:paraId="1A7759D6" w14:textId="77777777"/>
                    <w:p w:rsidR="005864A8" w:rsidP="00372DF6" w14:paraId="6FBE3796" w14:textId="77777777"/>
                    <w:p w:rsidR="005864A8" w14:paraId="6F677551" w14:textId="77777777"/>
                    <w:p w:rsidR="005864A8" w:rsidP="00372DF6" w14:paraId="6F0CA021" w14:textId="77777777"/>
                    <w:p w:rsidR="005864A8" w14:paraId="52680DFE" w14:textId="77777777"/>
                    <w:p w:rsidR="005864A8" w:rsidP="00372DF6" w14:paraId="7CEDBAC9" w14:textId="77777777"/>
                    <w:p w:rsidR="005864A8" w14:paraId="4723B857" w14:textId="77777777"/>
                    <w:p w:rsidR="005864A8" w:rsidP="00372DF6" w14:paraId="4063BD3E" w14:textId="77777777"/>
                    <w:p w:rsidR="005864A8" w14:paraId="4D5FD2FB" w14:textId="77777777"/>
                    <w:p w:rsidR="005864A8" w:rsidP="00372DF6" w14:paraId="702DD0C1" w14:textId="77777777"/>
                    <w:p w:rsidR="005864A8" w14:paraId="28AE79B2" w14:textId="77777777"/>
                    <w:p w:rsidR="005864A8" w:rsidP="00372DF6" w14:paraId="487F65A0" w14:textId="77777777"/>
                    <w:p w:rsidR="005864A8" w14:paraId="5A6A7B4C" w14:textId="77777777"/>
                    <w:p w:rsidR="005864A8" w:rsidP="00372DF6" w14:paraId="4208FA16" w14:textId="77777777"/>
                    <w:p w:rsidR="005864A8" w14:paraId="6D6EF1E9" w14:textId="77777777"/>
                    <w:p w:rsidR="005864A8" w:rsidP="00372DF6" w14:paraId="54436244" w14:textId="77777777"/>
                    <w:p w:rsidR="005864A8" w14:paraId="381DB6D3" w14:textId="77777777"/>
                    <w:p w:rsidR="005864A8" w:rsidP="00372DF6" w14:paraId="66FB9A9C" w14:textId="77777777"/>
                    <w:p w:rsidR="005864A8" w14:paraId="5D674A55" w14:textId="77777777"/>
                    <w:p w:rsidR="005864A8" w:rsidP="00372DF6" w14:paraId="5E9B7BCA" w14:textId="77777777"/>
                    <w:p w:rsidR="005864A8" w14:paraId="0DE8D737" w14:textId="77777777"/>
                    <w:p w:rsidR="005864A8" w:rsidP="00372DF6" w14:paraId="389522DC" w14:textId="77777777"/>
                    <w:p w:rsidR="005864A8" w14:paraId="4C672F82" w14:textId="77777777"/>
                    <w:p w:rsidR="005864A8" w:rsidP="00372DF6" w14:paraId="2D96630C" w14:textId="77777777"/>
                    <w:p w:rsidR="005864A8" w14:paraId="7D628E82" w14:textId="77777777"/>
                    <w:p w:rsidR="005864A8" w:rsidP="00372DF6" w14:paraId="4902188C" w14:textId="77777777"/>
                    <w:p w:rsidR="005864A8" w14:paraId="70748E7E" w14:textId="77777777"/>
                    <w:p w:rsidR="005864A8" w:rsidP="00372DF6" w14:paraId="428B7D98" w14:textId="77777777"/>
                    <w:p w:rsidR="005864A8" w14:paraId="7C5E19F0" w14:textId="77777777"/>
                    <w:p w:rsidR="005864A8" w:rsidP="00372DF6" w14:paraId="411617B4" w14:textId="77777777"/>
                    <w:p w:rsidR="005864A8" w14:paraId="079836A0" w14:textId="77777777"/>
                    <w:p w:rsidR="005864A8" w:rsidP="00372DF6" w14:paraId="7574509E" w14:textId="77777777"/>
                    <w:p w:rsidR="005864A8" w14:paraId="0A45BBF5" w14:textId="77777777"/>
                    <w:p w:rsidR="005864A8" w:rsidP="00372DF6" w14:paraId="3048518A" w14:textId="77777777"/>
                    <w:p w:rsidR="005864A8" w14:paraId="616CE310" w14:textId="77777777"/>
                    <w:p w:rsidR="005864A8" w:rsidP="00372DF6" w14:paraId="294FC50A" w14:textId="77777777"/>
                    <w:p w:rsidR="005864A8" w14:paraId="7446DD82" w14:textId="77777777"/>
                    <w:p w:rsidR="005864A8" w:rsidP="00372DF6" w14:paraId="5DACAC00" w14:textId="77777777"/>
                    <w:p w:rsidR="005864A8" w14:paraId="444F6BDE" w14:textId="77777777"/>
                    <w:p w:rsidR="005864A8" w:rsidP="00372DF6" w14:paraId="35EA04C2" w14:textId="77777777"/>
                    <w:p w:rsidR="005864A8" w14:paraId="6DC54989" w14:textId="77777777"/>
                    <w:p w:rsidR="005864A8" w:rsidP="00372DF6" w14:paraId="44A2FC6A" w14:textId="77777777"/>
                    <w:p w:rsidR="005864A8" w14:paraId="3BBA3ADC" w14:textId="77777777"/>
                    <w:p w:rsidR="005864A8" w:rsidP="00372DF6" w14:paraId="7270E748" w14:textId="77777777"/>
                    <w:p w:rsidR="005864A8" w14:paraId="70659B6E" w14:textId="77777777"/>
                    <w:p w:rsidR="005864A8" w:rsidP="00372DF6" w14:paraId="0508C8EB" w14:textId="77777777"/>
                    <w:p w:rsidR="005864A8" w14:paraId="3D109FE3" w14:textId="77777777"/>
                    <w:p w:rsidR="005864A8" w:rsidP="00372DF6" w14:paraId="41D28A00" w14:textId="77777777"/>
                    <w:p w:rsidR="005864A8" w14:paraId="4505073A" w14:textId="77777777"/>
                    <w:p w:rsidR="005864A8" w:rsidP="00372DF6" w14:paraId="6CF3251E" w14:textId="77777777"/>
                    <w:p w:rsidR="005864A8" w14:paraId="46E3E310" w14:textId="77777777"/>
                    <w:p w:rsidR="005864A8" w:rsidP="00372DF6" w14:paraId="2F8ABDB2" w14:textId="77777777"/>
                    <w:p w:rsidR="005864A8" w14:paraId="789C2A2E" w14:textId="77777777"/>
                    <w:p w:rsidR="005864A8" w:rsidP="00372DF6" w14:paraId="1A0B22B8" w14:textId="77777777"/>
                    <w:p w:rsidR="005864A8" w14:paraId="383FB7FF" w14:textId="77777777"/>
                    <w:p w:rsidR="005864A8" w:rsidP="00372DF6" w14:paraId="7F829297" w14:textId="77777777"/>
                    <w:p w:rsidR="005864A8" w14:paraId="4F3EACB5" w14:textId="77777777"/>
                    <w:p w:rsidR="005864A8" w:rsidP="00372DF6" w14:paraId="32746D5A" w14:textId="77777777"/>
                    <w:p w:rsidR="005864A8" w14:paraId="3793E81E" w14:textId="77777777"/>
                    <w:p w:rsidR="005864A8" w:rsidP="00372DF6" w14:paraId="403C993F" w14:textId="77777777"/>
                    <w:p w:rsidR="005864A8" w14:paraId="6FCFD143" w14:textId="77777777"/>
                    <w:p w:rsidR="005864A8" w:rsidP="00372DF6" w14:paraId="129BED35" w14:textId="77777777"/>
                    <w:p w:rsidR="005864A8" w14:paraId="02E7B318" w14:textId="77777777"/>
                    <w:p w:rsidR="005864A8" w:rsidP="00372DF6" w14:paraId="0DCE52F9" w14:textId="77777777"/>
                    <w:p w:rsidR="005864A8" w14:paraId="3F51D73A" w14:textId="77777777"/>
                    <w:p w:rsidR="005864A8" w:rsidP="00372DF6" w14:paraId="41BAA276" w14:textId="77777777"/>
                    <w:p w:rsidR="005864A8" w14:paraId="2FF77344" w14:textId="77777777"/>
                    <w:p w:rsidR="005864A8" w:rsidP="00372DF6" w14:paraId="430DCED8" w14:textId="77777777"/>
                    <w:p w:rsidR="005864A8" w14:paraId="03C517D4" w14:textId="77777777"/>
                    <w:p w:rsidR="005864A8" w:rsidP="00372DF6" w14:paraId="3B2FCDF3" w14:textId="77777777"/>
                    <w:p w:rsidR="005864A8" w14:paraId="33FCA404" w14:textId="77777777"/>
                    <w:p w:rsidR="005864A8" w:rsidP="00372DF6" w14:paraId="7E2D04E4" w14:textId="77777777"/>
                    <w:p w:rsidR="005864A8" w14:paraId="20219E0F" w14:textId="77777777"/>
                    <w:p w:rsidR="005864A8" w:rsidP="00372DF6" w14:paraId="44B96969" w14:textId="77777777"/>
                    <w:p w:rsidR="005864A8" w14:paraId="180DB152" w14:textId="77777777"/>
                    <w:p w:rsidR="005864A8" w:rsidP="00372DF6" w14:paraId="605857E6" w14:textId="77777777"/>
                    <w:p w:rsidR="005864A8" w14:paraId="38310CD7" w14:textId="77777777"/>
                    <w:p w:rsidR="005864A8" w:rsidP="00372DF6" w14:paraId="4CC6585D" w14:textId="77777777"/>
                    <w:p w:rsidR="005864A8" w14:paraId="7038D3D4" w14:textId="77777777"/>
                    <w:p w:rsidR="005864A8" w:rsidP="00372DF6" w14:paraId="4F23695F" w14:textId="77777777"/>
                    <w:p w:rsidR="005864A8" w14:paraId="1C8E3702" w14:textId="77777777"/>
                    <w:p w:rsidR="005864A8" w:rsidP="00372DF6" w14:paraId="16E104DF" w14:textId="77777777"/>
                    <w:p w:rsidR="005864A8" w14:paraId="51849AE1" w14:textId="77777777"/>
                    <w:p w:rsidR="005864A8" w:rsidP="00372DF6" w14:paraId="67368898" w14:textId="77777777"/>
                    <w:p w:rsidR="005864A8" w14:paraId="32232DC6" w14:textId="77777777"/>
                    <w:p w:rsidR="005864A8" w:rsidP="00372DF6" w14:paraId="0A9FD6C1" w14:textId="77777777"/>
                    <w:p w:rsidR="005864A8" w14:paraId="30FE6B14" w14:textId="77777777"/>
                    <w:p w:rsidR="005864A8" w:rsidP="00372DF6" w14:paraId="2B5EA440" w14:textId="77777777"/>
                    <w:p w:rsidR="005864A8" w14:paraId="68CFF7C0" w14:textId="77777777"/>
                    <w:p w:rsidR="005864A8" w:rsidP="00372DF6" w14:paraId="0D606C0D" w14:textId="77777777"/>
                    <w:p w:rsidR="005864A8" w14:paraId="471DE665" w14:textId="77777777"/>
                    <w:p w:rsidR="005864A8" w:rsidP="00372DF6" w14:paraId="611C88F5" w14:textId="77777777"/>
                    <w:p w:rsidR="005864A8" w14:paraId="1EBEF7CC" w14:textId="77777777"/>
                    <w:p w:rsidR="005864A8" w:rsidP="00372DF6" w14:paraId="1F3509F4" w14:textId="77777777"/>
                    <w:p w:rsidR="005864A8" w14:paraId="50CB9BFF" w14:textId="77777777"/>
                    <w:p w:rsidR="005864A8" w:rsidP="00372DF6" w14:paraId="2E2C74FB" w14:textId="77777777"/>
                    <w:p w:rsidR="005864A8" w14:paraId="7A9097DF" w14:textId="77777777"/>
                    <w:p w:rsidR="005864A8" w:rsidP="00372DF6" w14:paraId="181F4C49" w14:textId="77777777"/>
                    <w:p w:rsidR="005864A8" w14:paraId="03BE532E" w14:textId="77777777"/>
                    <w:p w:rsidR="005864A8" w:rsidP="00372DF6" w14:paraId="3789CA34" w14:textId="77777777"/>
                    <w:p w:rsidR="005864A8" w14:paraId="3C1EF319" w14:textId="77777777"/>
                    <w:p w:rsidR="005864A8" w:rsidP="00372DF6" w14:paraId="0A60E77E" w14:textId="77777777"/>
                    <w:p w:rsidR="005864A8" w14:paraId="429D8558" w14:textId="77777777"/>
                    <w:p w:rsidR="005864A8" w:rsidP="00372DF6" w14:paraId="30116021" w14:textId="77777777"/>
                    <w:p w:rsidR="005864A8" w14:paraId="25A19FB1" w14:textId="77777777"/>
                    <w:p w:rsidR="005864A8" w:rsidP="00372DF6" w14:paraId="44780AA3" w14:textId="77777777"/>
                    <w:p w:rsidR="005864A8" w14:paraId="4C3CF80A" w14:textId="77777777"/>
                    <w:p w:rsidR="005864A8" w:rsidP="00372DF6" w14:paraId="5A0475E4" w14:textId="77777777"/>
                    <w:p w:rsidR="005864A8" w14:paraId="782B98FF" w14:textId="77777777"/>
                    <w:p w:rsidR="005864A8" w:rsidP="00372DF6" w14:paraId="3B99616D" w14:textId="77777777"/>
                    <w:p w:rsidR="005864A8" w14:paraId="063B76EE" w14:textId="77777777"/>
                    <w:p w:rsidR="005864A8" w:rsidP="00372DF6" w14:paraId="324E4441" w14:textId="77777777"/>
                    <w:p w:rsidR="005864A8" w14:paraId="7F9D4980" w14:textId="77777777"/>
                    <w:p w:rsidR="005864A8" w:rsidP="00372DF6" w14:paraId="5019B62D" w14:textId="77777777"/>
                    <w:p w:rsidR="005864A8" w14:paraId="056EADCC" w14:textId="77777777"/>
                    <w:p w:rsidR="005864A8" w:rsidP="00372DF6" w14:paraId="020E2F99" w14:textId="77777777"/>
                    <w:p w:rsidR="005864A8" w14:paraId="7544B4CE" w14:textId="77777777"/>
                    <w:p w:rsidR="005864A8" w:rsidP="00372DF6" w14:paraId="67D933D4" w14:textId="77777777"/>
                    <w:p w:rsidR="005864A8" w14:paraId="12A639A4" w14:textId="77777777"/>
                    <w:p w:rsidR="005864A8" w:rsidP="00372DF6" w14:paraId="0DFDF217" w14:textId="77777777"/>
                    <w:p w:rsidR="005864A8" w14:paraId="623D27F5" w14:textId="77777777"/>
                    <w:p w:rsidR="005864A8" w:rsidP="00372DF6" w14:paraId="5F32C668" w14:textId="77777777"/>
                    <w:p w:rsidR="005864A8" w14:paraId="39F26CE8" w14:textId="77777777"/>
                    <w:p w:rsidR="005864A8" w:rsidP="00372DF6" w14:paraId="2448D40E" w14:textId="77777777"/>
                    <w:p w:rsidR="005864A8" w14:paraId="18FBD369" w14:textId="77777777"/>
                    <w:p w:rsidR="005864A8" w:rsidP="00372DF6" w14:paraId="0FEA3113" w14:textId="77777777"/>
                    <w:p w:rsidR="005864A8" w14:paraId="266955C9" w14:textId="77777777"/>
                    <w:p w:rsidR="005864A8" w:rsidP="00372DF6" w14:paraId="320CB61E" w14:textId="77777777"/>
                    <w:p w:rsidR="005864A8" w14:paraId="2CB37C49" w14:textId="77777777"/>
                    <w:p w:rsidR="005864A8" w:rsidP="00372DF6" w14:paraId="7CB3B8C2" w14:textId="77777777"/>
                    <w:p w:rsidR="005864A8" w14:paraId="15C3EC2E" w14:textId="77777777"/>
                    <w:p w:rsidR="005864A8" w:rsidP="00372DF6" w14:paraId="18486460" w14:textId="77777777"/>
                    <w:p w:rsidR="005864A8" w14:paraId="2C3F6B2D" w14:textId="77777777"/>
                    <w:p w:rsidR="005864A8" w:rsidP="00372DF6" w14:paraId="17FF6EF3" w14:textId="77777777"/>
                    <w:p w:rsidR="005864A8" w14:paraId="3D500C56" w14:textId="77777777"/>
                    <w:p w:rsidR="005864A8" w:rsidP="00372DF6" w14:paraId="42F61197" w14:textId="77777777"/>
                    <w:p w:rsidR="005864A8" w14:paraId="750D993B" w14:textId="77777777"/>
                    <w:p w:rsidR="005864A8" w:rsidP="00372DF6" w14:paraId="25BC624C" w14:textId="77777777"/>
                    <w:p w:rsidR="005864A8" w14:paraId="4713CCCF" w14:textId="77777777"/>
                    <w:p w:rsidR="005864A8" w:rsidP="00372DF6" w14:paraId="5DA4FAD0" w14:textId="77777777"/>
                    <w:p w:rsidR="005864A8" w14:paraId="1D36E0B2" w14:textId="77777777"/>
                    <w:p w:rsidR="005864A8" w:rsidP="00372DF6" w14:paraId="5D56CC0D" w14:textId="77777777"/>
                    <w:p w:rsidR="005864A8" w14:paraId="65DF022F" w14:textId="77777777"/>
                    <w:p w:rsidR="005864A8" w:rsidP="00372DF6" w14:paraId="3763C1C1" w14:textId="77777777"/>
                    <w:p w:rsidR="005864A8" w14:paraId="090CEC8C" w14:textId="77777777"/>
                    <w:p w:rsidR="005864A8" w:rsidP="00372DF6" w14:paraId="4FDB6BC2" w14:textId="77777777"/>
                    <w:p w:rsidR="005864A8" w14:paraId="2FC1D475" w14:textId="77777777"/>
                    <w:p w:rsidR="005864A8" w:rsidP="00372DF6" w14:paraId="3A006452" w14:textId="77777777"/>
                    <w:p w:rsidR="005864A8" w14:paraId="3C157322" w14:textId="77777777"/>
                    <w:p w:rsidR="005864A8" w:rsidP="00372DF6" w14:paraId="1DEEB4EC" w14:textId="77777777"/>
                    <w:p w:rsidR="005864A8" w14:paraId="699F85D8" w14:textId="77777777"/>
                    <w:p w:rsidR="005864A8" w:rsidP="00372DF6" w14:paraId="27DE8D95" w14:textId="77777777"/>
                    <w:p w:rsidR="005864A8" w14:paraId="1FEA4600" w14:textId="77777777"/>
                    <w:p w:rsidR="005864A8" w:rsidP="00372DF6" w14:paraId="798C42AA" w14:textId="77777777"/>
                    <w:p w:rsidR="005864A8" w14:paraId="14E67DB4" w14:textId="77777777"/>
                    <w:p w:rsidR="005864A8" w:rsidP="00372DF6" w14:paraId="6971254D" w14:textId="77777777"/>
                    <w:p w:rsidR="005864A8" w14:paraId="34B0DCAE" w14:textId="77777777"/>
                    <w:p w:rsidR="005864A8" w:rsidP="00372DF6" w14:paraId="000ED3A9" w14:textId="77777777"/>
                    <w:p w:rsidR="005864A8" w14:paraId="53DAA2B4" w14:textId="77777777"/>
                    <w:p w:rsidR="005864A8" w:rsidP="00372DF6" w14:paraId="05A0C8F5" w14:textId="77777777"/>
                    <w:p w:rsidR="005864A8" w14:paraId="044A1FE5" w14:textId="77777777"/>
                    <w:p w:rsidR="005864A8" w:rsidP="00372DF6" w14:paraId="2AB65335" w14:textId="77777777"/>
                    <w:p w:rsidR="005864A8" w14:paraId="2FA2E8E1" w14:textId="77777777"/>
                    <w:p w:rsidR="005864A8" w:rsidP="00372DF6" w14:paraId="17CCC44D" w14:textId="77777777"/>
                    <w:p w:rsidR="005864A8" w14:paraId="2593792B" w14:textId="77777777"/>
                    <w:p w:rsidR="005864A8" w:rsidP="00372DF6" w14:paraId="259C2D21" w14:textId="77777777"/>
                    <w:p w:rsidR="005864A8" w14:paraId="737C21E7" w14:textId="77777777"/>
                    <w:p w:rsidR="005864A8" w:rsidP="00372DF6" w14:paraId="7C2D8FBA" w14:textId="77777777"/>
                    <w:p w:rsidR="005864A8" w14:paraId="7AEFD9AA" w14:textId="77777777"/>
                    <w:p w:rsidR="005864A8" w:rsidP="00372DF6" w14:paraId="5E7E3BC7" w14:textId="77777777"/>
                    <w:p w:rsidR="005864A8" w14:paraId="2BC82639" w14:textId="77777777"/>
                    <w:p w:rsidR="005864A8" w:rsidP="00372DF6" w14:paraId="386F25E2" w14:textId="77777777"/>
                    <w:p w:rsidR="005864A8" w14:paraId="1B0D2C64" w14:textId="77777777"/>
                    <w:p w:rsidR="005864A8" w:rsidP="00372DF6" w14:paraId="636CB146" w14:textId="77777777"/>
                    <w:p w:rsidR="005864A8" w14:paraId="5BD9A611" w14:textId="77777777"/>
                    <w:p w:rsidR="005864A8" w:rsidP="00372DF6" w14:paraId="47C4B9A2" w14:textId="77777777"/>
                    <w:p w:rsidR="005864A8" w14:paraId="6112656D" w14:textId="77777777"/>
                    <w:p w:rsidR="005864A8" w:rsidP="00372DF6" w14:paraId="19C9DDD1" w14:textId="77777777"/>
                    <w:p w:rsidR="005864A8" w14:paraId="704F5EE2" w14:textId="77777777"/>
                    <w:p w:rsidR="005864A8" w:rsidP="00372DF6" w14:paraId="2FF7FAA4" w14:textId="77777777"/>
                    <w:p w:rsidR="005864A8" w14:paraId="575726D7" w14:textId="77777777"/>
                    <w:p w:rsidR="005864A8" w:rsidP="00372DF6" w14:paraId="4579E7F6" w14:textId="77777777"/>
                    <w:p w:rsidR="005864A8" w14:paraId="70C4AABF" w14:textId="77777777"/>
                    <w:p w:rsidR="005864A8" w:rsidP="00372DF6" w14:paraId="43D74E2F" w14:textId="77777777"/>
                    <w:p w:rsidR="005864A8" w14:paraId="35DF3106" w14:textId="77777777"/>
                    <w:p w:rsidR="005864A8" w:rsidP="00372DF6" w14:paraId="4E6885C0" w14:textId="77777777"/>
                    <w:p w:rsidR="005864A8" w14:paraId="1ADFF709" w14:textId="77777777"/>
                    <w:p w:rsidR="005864A8" w:rsidP="00372DF6" w14:paraId="1D14D768" w14:textId="77777777"/>
                    <w:p w:rsidR="005864A8" w14:paraId="43988108" w14:textId="77777777"/>
                    <w:p w:rsidR="005864A8" w:rsidP="00372DF6" w14:paraId="4C9AD7FD" w14:textId="77777777"/>
                    <w:p w:rsidR="005864A8" w14:paraId="6B5CD4B5" w14:textId="77777777"/>
                    <w:p w:rsidR="005864A8" w:rsidP="00372DF6" w14:paraId="63590EC0" w14:textId="77777777"/>
                    <w:p w:rsidR="005864A8" w14:paraId="6A97C446" w14:textId="77777777"/>
                    <w:p w:rsidR="005864A8" w:rsidP="00372DF6" w14:paraId="5B519A2E" w14:textId="77777777"/>
                    <w:p w:rsidR="005864A8" w14:paraId="6494AE00" w14:textId="77777777"/>
                    <w:p w:rsidR="005864A8" w:rsidP="00372DF6" w14:paraId="36E4274B" w14:textId="77777777"/>
                    <w:p w:rsidR="005864A8" w14:paraId="69C4344C" w14:textId="77777777"/>
                    <w:p w:rsidR="005864A8" w:rsidP="00372DF6" w14:paraId="27172F76" w14:textId="77777777"/>
                    <w:p w:rsidR="005864A8" w14:paraId="3F849244" w14:textId="77777777"/>
                    <w:p w:rsidR="005864A8" w:rsidP="00372DF6" w14:paraId="5BEC10B8" w14:textId="77777777"/>
                    <w:p w:rsidR="005864A8" w14:paraId="0A4A50C4" w14:textId="77777777"/>
                    <w:p w:rsidR="005864A8" w:rsidP="00372DF6" w14:paraId="60093496" w14:textId="77777777"/>
                    <w:p w:rsidR="005864A8" w14:paraId="5C333FF9" w14:textId="77777777"/>
                    <w:p w:rsidR="005864A8" w:rsidP="00372DF6" w14:paraId="352A195C" w14:textId="77777777"/>
                    <w:p w:rsidR="005864A8" w14:paraId="2B1BB976" w14:textId="77777777"/>
                    <w:p w:rsidR="005864A8" w:rsidP="00372DF6" w14:paraId="61A6B1F1" w14:textId="77777777"/>
                    <w:p w:rsidR="005864A8" w14:paraId="53054EBB" w14:textId="77777777"/>
                    <w:p w:rsidR="005864A8" w:rsidP="00372DF6" w14:paraId="0DAA3028" w14:textId="77777777"/>
                    <w:p w:rsidR="005864A8" w14:paraId="5506284D" w14:textId="77777777"/>
                    <w:p w:rsidR="005864A8" w:rsidP="00372DF6" w14:paraId="6844ED88" w14:textId="77777777"/>
                    <w:p w:rsidR="005864A8" w14:paraId="37597943" w14:textId="77777777"/>
                    <w:p w:rsidR="005864A8" w:rsidP="00372DF6" w14:paraId="7E8DC6AB" w14:textId="77777777"/>
                    <w:p w:rsidR="005864A8" w14:paraId="200B8B54" w14:textId="77777777"/>
                    <w:p w:rsidR="005864A8" w:rsidP="00372DF6" w14:paraId="75ECDD12" w14:textId="77777777"/>
                    <w:p w:rsidR="005864A8" w14:paraId="1AE9E74A" w14:textId="77777777"/>
                    <w:p w:rsidR="005864A8" w:rsidP="00372DF6" w14:paraId="1A5ABD27" w14:textId="77777777"/>
                    <w:p w:rsidR="005864A8" w14:paraId="26174EA5" w14:textId="77777777"/>
                    <w:p w:rsidR="005864A8" w:rsidP="00372DF6" w14:paraId="6730E2BC" w14:textId="77777777"/>
                    <w:p w:rsidR="005864A8" w14:paraId="59773B7C" w14:textId="77777777"/>
                    <w:p w:rsidR="005864A8" w:rsidP="00372DF6" w14:paraId="4E31E12F" w14:textId="77777777"/>
                    <w:p w:rsidR="005864A8" w14:paraId="6A989972" w14:textId="77777777"/>
                    <w:p w:rsidR="005864A8" w:rsidP="00372DF6" w14:paraId="7B438E4A" w14:textId="77777777"/>
                    <w:p w:rsidR="005864A8" w14:paraId="69B6B1F4" w14:textId="77777777"/>
                    <w:p w:rsidR="005864A8" w:rsidP="00372DF6" w14:paraId="20D5CE43" w14:textId="77777777"/>
                    <w:p w:rsidR="005864A8" w14:paraId="4556940A" w14:textId="77777777"/>
                    <w:p w:rsidR="005864A8" w:rsidP="00372DF6" w14:paraId="257A2A36" w14:textId="77777777"/>
                    <w:p w:rsidR="005864A8" w14:paraId="5AB226A4" w14:textId="77777777"/>
                    <w:p w:rsidR="005864A8" w:rsidP="00372DF6" w14:paraId="7F815749" w14:textId="77777777"/>
                    <w:p w:rsidR="005864A8" w14:paraId="1FFE9970" w14:textId="77777777"/>
                    <w:p w:rsidR="005864A8" w:rsidP="00372DF6" w14:paraId="0551125E" w14:textId="77777777"/>
                    <w:p w:rsidR="005864A8" w14:paraId="123A47DD" w14:textId="77777777"/>
                    <w:p w:rsidR="005864A8" w:rsidP="00372DF6" w14:paraId="60E3A719" w14:textId="77777777"/>
                    <w:p w:rsidR="005864A8" w14:paraId="188E64AB" w14:textId="77777777"/>
                    <w:p w:rsidR="005864A8" w:rsidP="00372DF6" w14:paraId="29B8ADE4" w14:textId="77777777"/>
                    <w:p w:rsidR="005864A8" w14:paraId="2CF3DF64" w14:textId="77777777"/>
                    <w:p w:rsidR="005864A8" w:rsidP="00372DF6" w14:paraId="22CDD7D2" w14:textId="77777777"/>
                    <w:p w:rsidR="005864A8" w14:paraId="4DDD5A9F" w14:textId="77777777"/>
                    <w:p w:rsidR="005864A8" w:rsidP="00372DF6" w14:paraId="3FEA5C9B" w14:textId="77777777"/>
                    <w:p w:rsidR="005864A8" w14:paraId="1CEF6DCB" w14:textId="77777777"/>
                    <w:p w:rsidR="005864A8" w:rsidP="00372DF6" w14:paraId="2853C32A" w14:textId="77777777"/>
                    <w:p w:rsidR="005864A8" w14:paraId="3072E180" w14:textId="77777777"/>
                    <w:p w:rsidR="005864A8" w:rsidP="00372DF6" w14:paraId="4241AAAA" w14:textId="77777777"/>
                    <w:p w:rsidR="005864A8" w14:paraId="6C3D1A51" w14:textId="77777777"/>
                    <w:p w:rsidR="005864A8" w:rsidP="00372DF6" w14:paraId="7F27781A" w14:textId="77777777"/>
                    <w:p w:rsidR="005864A8" w14:paraId="28378631" w14:textId="77777777"/>
                    <w:p w:rsidR="005864A8" w:rsidP="00372DF6" w14:paraId="7523CC4E" w14:textId="77777777"/>
                    <w:p w:rsidR="005864A8" w14:paraId="7961C99D" w14:textId="77777777"/>
                    <w:p w:rsidR="005864A8" w:rsidP="00372DF6" w14:paraId="378080D9" w14:textId="77777777"/>
                    <w:p w:rsidR="005864A8" w14:paraId="57DBE590" w14:textId="77777777"/>
                    <w:p w:rsidR="005864A8" w:rsidP="00372DF6" w14:paraId="2A02B243" w14:textId="77777777"/>
                    <w:p w:rsidR="005864A8" w14:paraId="447D6BDD" w14:textId="77777777"/>
                    <w:p w:rsidR="005864A8" w:rsidP="00372DF6" w14:paraId="1A9FC79E" w14:textId="77777777"/>
                    <w:p w:rsidR="005864A8" w14:paraId="7EB9B310" w14:textId="77777777"/>
                    <w:p w:rsidR="005864A8" w:rsidP="00372DF6" w14:paraId="351775A2" w14:textId="77777777"/>
                    <w:p w:rsidR="005864A8" w14:paraId="60089567" w14:textId="77777777"/>
                    <w:p w:rsidR="005864A8" w:rsidP="00372DF6" w14:paraId="44586A2F" w14:textId="77777777"/>
                    <w:p w:rsidR="005864A8" w14:paraId="0EEE57C8" w14:textId="77777777"/>
                    <w:p w:rsidR="005864A8" w:rsidP="00372DF6" w14:paraId="68AA4ACD" w14:textId="77777777"/>
                    <w:p w:rsidR="005864A8" w14:paraId="68048EAF" w14:textId="77777777"/>
                    <w:p w:rsidR="005864A8" w:rsidP="00372DF6" w14:paraId="11E2C537" w14:textId="77777777"/>
                    <w:p w:rsidR="005864A8" w14:paraId="43B48933" w14:textId="77777777"/>
                    <w:p w:rsidR="005864A8" w:rsidP="00372DF6" w14:paraId="0000488A" w14:textId="77777777"/>
                    <w:p w:rsidR="005864A8" w14:paraId="25EB95E6" w14:textId="77777777"/>
                    <w:p w:rsidR="005864A8" w:rsidP="00372DF6" w14:paraId="59E26222" w14:textId="77777777"/>
                    <w:p w:rsidR="005864A8" w14:paraId="5CDBA836" w14:textId="77777777"/>
                    <w:p w:rsidR="005864A8" w:rsidP="00372DF6" w14:paraId="71D1151A" w14:textId="77777777"/>
                    <w:p w:rsidR="005864A8" w14:paraId="7D237F73" w14:textId="77777777"/>
                    <w:p w:rsidR="005864A8" w:rsidP="00372DF6" w14:paraId="55DD6C77" w14:textId="77777777"/>
                    <w:p w:rsidR="005864A8" w14:paraId="2A96FDA7" w14:textId="77777777"/>
                    <w:p w:rsidR="005864A8" w:rsidP="00372DF6" w14:paraId="7D8DC322" w14:textId="77777777"/>
                    <w:p w:rsidR="005864A8" w14:paraId="4283FCE4" w14:textId="77777777"/>
                    <w:p w:rsidR="005864A8" w:rsidP="00372DF6" w14:paraId="5C899550" w14:textId="77777777"/>
                    <w:p w:rsidR="005864A8" w14:paraId="2531F9C7" w14:textId="77777777"/>
                    <w:p w:rsidR="005864A8" w:rsidP="00372DF6" w14:paraId="0948075C" w14:textId="77777777"/>
                    <w:p w:rsidR="005864A8" w14:paraId="2B4F1383" w14:textId="77777777"/>
                    <w:p w:rsidR="005864A8" w:rsidP="00372DF6" w14:paraId="13AC602F" w14:textId="77777777"/>
                    <w:p w:rsidR="005864A8" w14:paraId="56F2AB83" w14:textId="77777777"/>
                    <w:p w:rsidR="005864A8" w:rsidP="00372DF6" w14:paraId="36AAA286" w14:textId="77777777"/>
                    <w:p w:rsidR="005864A8" w14:paraId="4B29B1AA" w14:textId="77777777"/>
                    <w:p w:rsidR="005864A8" w:rsidP="00372DF6" w14:paraId="1991AF6F" w14:textId="77777777"/>
                    <w:p w:rsidR="005864A8" w14:paraId="050405A7" w14:textId="77777777"/>
                    <w:p w:rsidR="005864A8" w:rsidP="00372DF6" w14:paraId="0659805C" w14:textId="77777777"/>
                    <w:p w:rsidR="005864A8" w14:paraId="329DEEBD" w14:textId="77777777"/>
                    <w:p w:rsidR="005864A8" w:rsidP="00372DF6" w14:paraId="6FDC8DAB" w14:textId="77777777"/>
                    <w:p w:rsidR="005864A8" w14:paraId="7B33BE1F" w14:textId="77777777"/>
                    <w:p w:rsidR="005864A8" w:rsidP="00372DF6" w14:paraId="0B11A5C6" w14:textId="77777777"/>
                    <w:p w:rsidR="005864A8" w14:paraId="3F114FCE" w14:textId="77777777"/>
                    <w:p w:rsidR="005864A8" w:rsidP="00372DF6" w14:paraId="162F787E" w14:textId="77777777"/>
                    <w:p w:rsidR="005864A8" w14:paraId="362E2768" w14:textId="77777777"/>
                    <w:p w:rsidR="005864A8" w:rsidP="00372DF6" w14:paraId="23AA8C03" w14:textId="77777777"/>
                    <w:p w:rsidR="005864A8" w14:paraId="60CA10A7" w14:textId="77777777"/>
                    <w:p w:rsidR="005864A8" w:rsidP="00372DF6" w14:paraId="42EDAE09" w14:textId="77777777"/>
                    <w:p w:rsidR="005864A8" w14:paraId="333A612B" w14:textId="77777777"/>
                    <w:p w:rsidR="005864A8" w:rsidP="00372DF6" w14:paraId="61AE768D" w14:textId="77777777"/>
                    <w:p w:rsidR="005864A8" w14:paraId="7D06E772" w14:textId="77777777"/>
                    <w:p w:rsidR="005864A8" w:rsidP="00372DF6" w14:paraId="0CE9F3A8" w14:textId="77777777"/>
                    <w:p w:rsidR="005864A8" w14:paraId="06353599" w14:textId="77777777"/>
                    <w:p w:rsidR="005864A8" w:rsidP="00372DF6" w14:paraId="4255DF96" w14:textId="77777777"/>
                    <w:p w:rsidR="005864A8" w14:paraId="736F4F63" w14:textId="77777777"/>
                    <w:p w:rsidR="005864A8" w:rsidP="00372DF6" w14:paraId="10457743" w14:textId="77777777"/>
                    <w:p w:rsidR="005864A8" w14:paraId="53FD0733" w14:textId="77777777"/>
                    <w:p w:rsidR="005864A8" w:rsidP="00372DF6" w14:paraId="2D0A22C5" w14:textId="77777777"/>
                    <w:p w:rsidR="005864A8" w14:paraId="78E4A0FA" w14:textId="77777777"/>
                    <w:p w:rsidR="005864A8" w:rsidP="00372DF6" w14:paraId="7600869C" w14:textId="77777777"/>
                    <w:p w:rsidR="005864A8" w14:paraId="0D390F2D" w14:textId="77777777"/>
                    <w:p w:rsidR="005864A8" w:rsidP="00372DF6" w14:paraId="6107F89A" w14:textId="77777777"/>
                    <w:p w:rsidR="005864A8" w14:paraId="09D92230" w14:textId="77777777"/>
                    <w:p w:rsidR="005864A8" w:rsidP="00372DF6" w14:paraId="6A0130AD" w14:textId="77777777"/>
                    <w:p w:rsidR="005864A8" w14:paraId="4AB54140" w14:textId="77777777"/>
                    <w:p w:rsidR="005864A8" w:rsidP="00372DF6" w14:paraId="26951D60" w14:textId="77777777"/>
                    <w:p w:rsidR="005864A8" w14:paraId="4194BFA5" w14:textId="77777777"/>
                    <w:p w:rsidR="005864A8" w:rsidP="00372DF6" w14:paraId="0288F9A2" w14:textId="77777777"/>
                    <w:p w:rsidR="005864A8" w14:paraId="5BDD636A" w14:textId="77777777"/>
                    <w:p w:rsidR="005864A8" w:rsidP="00372DF6" w14:paraId="573BAFC0" w14:textId="77777777"/>
                    <w:p w:rsidR="005864A8" w14:paraId="27D24C37" w14:textId="77777777"/>
                    <w:p w:rsidR="005864A8" w:rsidP="00372DF6" w14:paraId="49C2B04C" w14:textId="77777777"/>
                    <w:p w:rsidR="005864A8" w14:paraId="4CF2370A" w14:textId="77777777"/>
                    <w:p w:rsidR="005864A8" w:rsidP="00372DF6" w14:paraId="033655E6" w14:textId="77777777"/>
                    <w:p w:rsidR="005864A8" w14:paraId="568A152C" w14:textId="77777777"/>
                    <w:p w:rsidR="005864A8" w:rsidP="00372DF6" w14:paraId="0A5B10CE" w14:textId="77777777"/>
                    <w:p w:rsidR="005864A8" w14:paraId="62A074D1" w14:textId="77777777"/>
                    <w:p w:rsidR="005864A8" w:rsidP="00372DF6" w14:paraId="40AE68CB" w14:textId="77777777"/>
                    <w:p w:rsidR="005864A8" w14:paraId="7DF6F8AD" w14:textId="77777777"/>
                    <w:p w:rsidR="005864A8" w:rsidP="00372DF6" w14:paraId="06AF0940" w14:textId="77777777"/>
                    <w:p w:rsidR="005864A8" w14:paraId="04028E3B" w14:textId="77777777"/>
                    <w:p w:rsidR="005864A8" w:rsidP="00372DF6" w14:paraId="711726D3" w14:textId="77777777"/>
                    <w:p w:rsidR="005864A8" w14:paraId="2039721A" w14:textId="77777777"/>
                    <w:p w:rsidR="005864A8" w:rsidP="00372DF6" w14:paraId="56DB1640" w14:textId="77777777"/>
                    <w:p w:rsidR="005864A8" w14:paraId="2DF1880B" w14:textId="77777777"/>
                    <w:p w:rsidR="005864A8" w:rsidP="00372DF6" w14:paraId="25FCCBF7" w14:textId="77777777"/>
                    <w:p w:rsidR="005864A8" w14:paraId="6E297E85" w14:textId="77777777"/>
                    <w:p w:rsidR="005864A8" w:rsidP="00372DF6" w14:paraId="48E7B292" w14:textId="77777777"/>
                    <w:p w:rsidR="005864A8" w14:paraId="7BBA676C" w14:textId="77777777"/>
                    <w:p w:rsidR="005864A8" w:rsidP="00372DF6" w14:paraId="391E9904" w14:textId="77777777"/>
                    <w:p w:rsidR="005864A8" w14:paraId="65E0EED1" w14:textId="77777777"/>
                    <w:p w:rsidR="005864A8" w:rsidP="00372DF6" w14:paraId="0136A2E5" w14:textId="77777777"/>
                    <w:p w:rsidR="005864A8" w14:paraId="2813CBF0" w14:textId="77777777"/>
                    <w:p w:rsidR="005864A8" w:rsidP="00372DF6" w14:paraId="1A837821" w14:textId="77777777"/>
                    <w:p w:rsidR="005864A8" w14:paraId="40A442F9" w14:textId="77777777"/>
                    <w:p w:rsidR="005864A8" w:rsidP="00372DF6" w14:paraId="78AA1665" w14:textId="77777777"/>
                    <w:p w:rsidR="005864A8" w14:paraId="302A113C" w14:textId="77777777"/>
                    <w:p w:rsidR="005864A8" w:rsidP="00372DF6" w14:paraId="58E3FE0A" w14:textId="77777777"/>
                    <w:p w:rsidR="005864A8" w14:paraId="3D95BE45" w14:textId="77777777"/>
                    <w:p w:rsidR="005864A8" w:rsidP="00372DF6" w14:paraId="34B1217A" w14:textId="77777777"/>
                    <w:p w:rsidR="005864A8" w14:paraId="0A5E18F2" w14:textId="77777777"/>
                    <w:p w:rsidR="005864A8" w:rsidP="00372DF6" w14:paraId="56EFA44D" w14:textId="77777777"/>
                    <w:p w:rsidR="005864A8" w14:paraId="427EF424" w14:textId="77777777"/>
                    <w:p w:rsidR="005864A8" w:rsidP="00372DF6" w14:paraId="1B68DE93" w14:textId="77777777"/>
                    <w:p w:rsidR="005864A8" w14:paraId="212F6A8C" w14:textId="77777777"/>
                    <w:p w:rsidR="005864A8" w:rsidP="00372DF6" w14:paraId="331738BA" w14:textId="77777777"/>
                    <w:p w:rsidR="005864A8" w14:paraId="1CE8166F" w14:textId="77777777"/>
                    <w:p w:rsidR="005864A8" w:rsidP="00372DF6" w14:paraId="0EB15228" w14:textId="77777777"/>
                    <w:p w:rsidR="005864A8" w14:paraId="43A973FD" w14:textId="77777777"/>
                    <w:p w:rsidR="005864A8" w:rsidP="00372DF6" w14:paraId="56D3983C" w14:textId="77777777"/>
                    <w:p w:rsidR="005864A8" w14:paraId="0E842226" w14:textId="77777777"/>
                    <w:p w:rsidR="005864A8" w:rsidP="00372DF6" w14:paraId="7E1EB1F1" w14:textId="77777777"/>
                    <w:p w:rsidR="005864A8" w14:paraId="7A9D55D8" w14:textId="77777777"/>
                    <w:p w:rsidR="005864A8" w:rsidP="00372DF6" w14:paraId="00F343DF" w14:textId="77777777"/>
                    <w:p w:rsidR="005864A8" w14:paraId="0F7F73FE" w14:textId="77777777"/>
                    <w:p w:rsidR="005864A8" w:rsidP="00372DF6" w14:paraId="279190AC" w14:textId="77777777"/>
                    <w:p w:rsidR="005864A8" w14:paraId="1667DAB6" w14:textId="77777777"/>
                    <w:p w:rsidR="005864A8" w:rsidP="00372DF6" w14:paraId="293E2723" w14:textId="77777777"/>
                    <w:p w:rsidR="005864A8" w14:paraId="50702F96" w14:textId="77777777"/>
                    <w:p w:rsidR="005864A8" w:rsidP="00372DF6" w14:paraId="7ADE62B8" w14:textId="77777777"/>
                    <w:p w:rsidR="005864A8" w14:paraId="407E3178" w14:textId="77777777"/>
                    <w:p w:rsidR="005864A8" w:rsidP="00372DF6" w14:paraId="443C8F8D" w14:textId="77777777"/>
                    <w:p w:rsidR="005864A8" w14:paraId="625BEE96" w14:textId="77777777"/>
                    <w:p w:rsidR="005864A8" w:rsidP="00372DF6" w14:paraId="7BDCCC93" w14:textId="77777777"/>
                    <w:p w:rsidR="005864A8" w14:paraId="60A12CAB" w14:textId="77777777"/>
                    <w:p w:rsidR="005864A8" w:rsidP="00372DF6" w14:paraId="223B9356" w14:textId="77777777"/>
                    <w:p w:rsidR="005864A8" w14:paraId="628FFD57" w14:textId="77777777"/>
                    <w:p w:rsidR="005864A8" w:rsidP="00372DF6" w14:paraId="48F6EE29" w14:textId="77777777"/>
                    <w:p w:rsidR="005864A8" w14:paraId="441B88E4" w14:textId="77777777"/>
                    <w:p w:rsidR="005864A8" w:rsidP="00372DF6" w14:paraId="6F5F5F2D" w14:textId="77777777"/>
                    <w:p w:rsidR="005864A8" w14:paraId="38D34513" w14:textId="77777777"/>
                    <w:p w:rsidR="005864A8" w:rsidP="00372DF6" w14:paraId="1C0DA9F8" w14:textId="77777777"/>
                    <w:p w:rsidR="005864A8" w14:paraId="533E4E2F" w14:textId="77777777"/>
                    <w:p w:rsidR="005864A8" w:rsidP="00372DF6" w14:paraId="184A38AB" w14:textId="77777777"/>
                    <w:p w:rsidR="005864A8" w14:paraId="726CB88F" w14:textId="77777777"/>
                    <w:p w:rsidR="005864A8" w:rsidP="00372DF6" w14:paraId="4FF127E1" w14:textId="77777777"/>
                    <w:p w:rsidR="005864A8" w14:paraId="7193CC29" w14:textId="77777777"/>
                    <w:p w:rsidR="005864A8" w:rsidP="00372DF6" w14:paraId="4E0C308A" w14:textId="77777777"/>
                    <w:p w:rsidR="005864A8" w14:paraId="44AEEA7C" w14:textId="77777777"/>
                    <w:p w:rsidR="005864A8" w:rsidP="00372DF6" w14:paraId="05667469" w14:textId="77777777"/>
                    <w:p w:rsidR="005864A8" w14:paraId="468CA00F" w14:textId="77777777"/>
                    <w:p w:rsidR="005864A8" w:rsidP="00372DF6" w14:paraId="1BE536F8" w14:textId="77777777"/>
                    <w:p w:rsidR="005864A8" w14:paraId="437A8190" w14:textId="77777777"/>
                    <w:p w:rsidR="005864A8" w:rsidP="00372DF6" w14:paraId="4DC9575D" w14:textId="77777777"/>
                    <w:p w:rsidR="005864A8" w14:paraId="402973C3" w14:textId="77777777"/>
                    <w:p w:rsidR="005864A8" w:rsidP="00372DF6" w14:paraId="114AC5AD" w14:textId="77777777"/>
                    <w:p w:rsidR="005864A8" w14:paraId="7C8E3C69" w14:textId="77777777"/>
                    <w:p w:rsidR="005864A8" w:rsidP="00372DF6" w14:paraId="77B07BAE" w14:textId="77777777"/>
                    <w:p w:rsidR="005864A8" w14:paraId="4885C602" w14:textId="77777777"/>
                    <w:p w:rsidR="005864A8" w:rsidP="00372DF6" w14:paraId="4F0A280C" w14:textId="77777777"/>
                    <w:p w:rsidR="005864A8" w14:paraId="53AF2EB9" w14:textId="77777777"/>
                    <w:p w:rsidR="005864A8" w:rsidP="00372DF6" w14:paraId="02A04B4C" w14:textId="77777777"/>
                    <w:p w:rsidR="005864A8" w14:paraId="5A755F26" w14:textId="77777777"/>
                    <w:p w:rsidR="005864A8" w:rsidP="00372DF6" w14:paraId="63D02C04" w14:textId="77777777"/>
                    <w:p w:rsidR="005864A8" w14:paraId="443585EC" w14:textId="77777777"/>
                    <w:p w:rsidR="005864A8" w:rsidP="00372DF6" w14:paraId="545F7ADC" w14:textId="77777777"/>
                    <w:p w:rsidR="005864A8" w14:paraId="6DF938BD" w14:textId="77777777"/>
                    <w:p w:rsidR="005864A8" w:rsidP="00372DF6" w14:paraId="0D029D4E" w14:textId="77777777"/>
                    <w:p w:rsidR="005864A8" w14:paraId="38596984" w14:textId="77777777"/>
                    <w:p w:rsidR="005864A8" w:rsidP="00372DF6" w14:paraId="5931BEEC" w14:textId="77777777"/>
                    <w:p w:rsidR="005864A8" w14:paraId="647658FF" w14:textId="77777777"/>
                    <w:p w:rsidR="005864A8" w:rsidP="00372DF6" w14:paraId="2B4112BE" w14:textId="77777777"/>
                    <w:p w:rsidR="005864A8" w14:paraId="7A78D045" w14:textId="77777777"/>
                    <w:p w:rsidR="005864A8" w:rsidP="00372DF6" w14:paraId="07DAF1B0" w14:textId="77777777"/>
                    <w:p w:rsidR="005864A8" w14:paraId="7576A1E9" w14:textId="77777777"/>
                    <w:p w:rsidR="005864A8" w:rsidP="00372DF6" w14:paraId="632E5197" w14:textId="77777777"/>
                    <w:p w:rsidR="005864A8" w14:paraId="02FD0811" w14:textId="77777777"/>
                    <w:p w:rsidR="005864A8" w:rsidP="00372DF6" w14:paraId="402B3178" w14:textId="77777777"/>
                    <w:p w:rsidR="005864A8" w14:paraId="54159266" w14:textId="77777777"/>
                    <w:p w:rsidR="005864A8" w:rsidP="00372DF6" w14:paraId="5A9E40AC" w14:textId="77777777"/>
                    <w:p w:rsidR="005864A8" w14:paraId="0423FCBA" w14:textId="77777777"/>
                    <w:p w:rsidR="005864A8" w:rsidP="00372DF6" w14:paraId="73A310CF" w14:textId="77777777"/>
                    <w:p w:rsidR="005864A8" w14:paraId="51C8B99A" w14:textId="77777777"/>
                    <w:p w:rsidR="005864A8" w:rsidP="00372DF6" w14:paraId="1C853212" w14:textId="77777777"/>
                    <w:p w:rsidR="005864A8" w14:paraId="3CDEB04F" w14:textId="77777777"/>
                    <w:p w:rsidR="005864A8" w:rsidP="00372DF6" w14:paraId="461EA363" w14:textId="77777777"/>
                    <w:p w:rsidR="005864A8" w14:paraId="206EDAE4" w14:textId="77777777"/>
                    <w:p w:rsidR="005864A8" w:rsidP="00372DF6" w14:paraId="57D03312" w14:textId="77777777"/>
                    <w:p w:rsidR="005864A8" w14:paraId="69441600" w14:textId="77777777"/>
                    <w:p w:rsidR="005864A8" w:rsidP="00372DF6" w14:paraId="740CDD62" w14:textId="77777777"/>
                    <w:p w:rsidR="005864A8" w14:paraId="2C95DB35" w14:textId="77777777"/>
                    <w:p w:rsidR="005864A8" w:rsidP="00372DF6" w14:paraId="0C075B98" w14:textId="77777777"/>
                    <w:p w:rsidR="005864A8" w14:paraId="115199CF" w14:textId="77777777"/>
                    <w:p w:rsidR="005864A8" w:rsidP="00372DF6" w14:paraId="02864789" w14:textId="77777777"/>
                    <w:p w:rsidR="005864A8" w14:paraId="7473021F" w14:textId="77777777"/>
                    <w:p w:rsidR="005864A8" w:rsidP="00372DF6" w14:paraId="7B2557AC" w14:textId="77777777"/>
                    <w:p w:rsidR="005864A8" w14:paraId="62A14E5A" w14:textId="77777777"/>
                    <w:p w:rsidR="005864A8" w:rsidP="00372DF6" w14:paraId="6147D00C" w14:textId="77777777"/>
                    <w:p w:rsidR="005864A8" w14:paraId="1B055825" w14:textId="77777777"/>
                    <w:p w:rsidR="005864A8" w:rsidP="00372DF6" w14:paraId="3713399E" w14:textId="77777777"/>
                    <w:p w:rsidR="005864A8" w14:paraId="77962262" w14:textId="77777777"/>
                    <w:p w:rsidR="005864A8" w:rsidP="00372DF6" w14:paraId="55B20E73" w14:textId="77777777"/>
                    <w:p w:rsidR="005864A8" w14:paraId="2AE12D91" w14:textId="77777777"/>
                    <w:p w:rsidR="005864A8" w:rsidP="00372DF6" w14:paraId="1B9DDAB6" w14:textId="77777777"/>
                    <w:p w:rsidR="005864A8" w14:paraId="11DC3317" w14:textId="77777777"/>
                    <w:p w:rsidR="005864A8" w:rsidP="00372DF6" w14:paraId="47A0AAF5" w14:textId="77777777"/>
                    <w:p w:rsidR="005864A8" w14:paraId="79CB5C48" w14:textId="77777777"/>
                    <w:p w:rsidR="005864A8" w:rsidP="00372DF6" w14:paraId="09A029D9" w14:textId="77777777"/>
                    <w:p w:rsidR="005864A8" w14:paraId="60722EB1" w14:textId="77777777"/>
                    <w:p w:rsidR="005864A8" w:rsidP="00372DF6" w14:paraId="1776135F" w14:textId="77777777"/>
                    <w:p w:rsidR="005864A8" w14:paraId="27D1D989" w14:textId="77777777"/>
                    <w:p w:rsidR="005864A8" w:rsidP="00372DF6" w14:paraId="38933530" w14:textId="77777777"/>
                    <w:p w:rsidR="005864A8" w14:paraId="026C32CE" w14:textId="77777777"/>
                    <w:p w:rsidR="005864A8" w:rsidP="00372DF6" w14:paraId="0BE5BD70" w14:textId="77777777"/>
                    <w:p w:rsidR="005864A8" w14:paraId="07A138CD" w14:textId="77777777"/>
                    <w:p w:rsidR="005864A8" w:rsidP="00372DF6" w14:paraId="4F0CC30A" w14:textId="77777777"/>
                    <w:p w:rsidR="005864A8" w14:paraId="37A33885" w14:textId="77777777"/>
                    <w:p w:rsidR="005864A8" w:rsidP="00372DF6" w14:paraId="0BBC09C1" w14:textId="77777777"/>
                    <w:p w:rsidR="005864A8" w14:paraId="47CEF6DF" w14:textId="77777777"/>
                    <w:p w:rsidR="005864A8" w:rsidP="00372DF6" w14:paraId="69E1A6F8" w14:textId="77777777"/>
                    <w:p w:rsidR="005864A8" w14:paraId="10CF6FC2" w14:textId="77777777"/>
                    <w:p w:rsidR="005864A8" w:rsidP="00372DF6" w14:paraId="00FF1C07" w14:textId="77777777"/>
                    <w:p w:rsidR="005864A8" w14:paraId="55E2F502" w14:textId="77777777"/>
                    <w:p w:rsidR="005864A8" w:rsidP="00372DF6" w14:paraId="7EDE3DF8" w14:textId="77777777"/>
                    <w:p w:rsidR="005864A8" w14:paraId="2EFC3C25" w14:textId="77777777"/>
                    <w:p w:rsidR="005864A8" w:rsidP="00372DF6" w14:paraId="1D9C2465" w14:textId="77777777"/>
                    <w:p w:rsidR="005864A8" w14:paraId="0A2CFF13" w14:textId="77777777"/>
                    <w:p w:rsidR="005864A8" w:rsidP="00372DF6" w14:paraId="7B424135" w14:textId="77777777"/>
                    <w:p w:rsidR="005864A8" w14:paraId="37CC8F22" w14:textId="77777777"/>
                    <w:p w:rsidR="005864A8" w:rsidP="00372DF6" w14:paraId="3D9BCF03" w14:textId="77777777"/>
                    <w:p w:rsidR="005864A8" w14:paraId="1D6180C1" w14:textId="77777777"/>
                    <w:p w:rsidR="005864A8" w:rsidP="00372DF6" w14:paraId="40953DB6" w14:textId="77777777"/>
                    <w:p w:rsidR="005864A8" w14:paraId="386D418A" w14:textId="77777777"/>
                    <w:p w:rsidR="005864A8" w:rsidP="00372DF6" w14:paraId="52781D7A" w14:textId="77777777"/>
                    <w:p w:rsidR="005864A8" w14:paraId="650FC30F" w14:textId="77777777"/>
                    <w:p w:rsidR="005864A8" w:rsidP="00372DF6" w14:paraId="28BB0C50" w14:textId="77777777"/>
                    <w:p w:rsidR="005864A8" w14:paraId="2AD42830" w14:textId="77777777"/>
                    <w:p w:rsidR="005864A8" w:rsidP="00372DF6" w14:paraId="28168C16" w14:textId="77777777"/>
                    <w:p w:rsidR="005864A8" w14:paraId="0408E8E2" w14:textId="77777777"/>
                    <w:p w:rsidR="005864A8" w:rsidP="00372DF6" w14:paraId="64DAE51D" w14:textId="77777777"/>
                    <w:p w:rsidR="005864A8" w14:paraId="3C948086" w14:textId="77777777"/>
                    <w:p w:rsidR="005864A8" w:rsidP="00372DF6" w14:paraId="2813593E" w14:textId="77777777"/>
                    <w:p w:rsidR="005864A8" w14:paraId="09535AB8" w14:textId="77777777"/>
                    <w:p w:rsidR="005864A8" w:rsidP="00372DF6" w14:paraId="5DCC0B5A" w14:textId="77777777"/>
                    <w:p w:rsidR="005864A8" w14:paraId="77DC529C" w14:textId="77777777"/>
                    <w:p w:rsidR="005864A8" w:rsidP="00372DF6" w14:paraId="5A5A1F7C" w14:textId="77777777"/>
                    <w:p w:rsidR="005864A8" w14:paraId="4E76B8C7" w14:textId="77777777"/>
                    <w:p w:rsidR="005864A8" w:rsidP="00372DF6" w14:paraId="3B9B973D" w14:textId="77777777"/>
                    <w:p w:rsidR="005864A8" w14:paraId="5B05DD0B" w14:textId="77777777"/>
                    <w:p w:rsidR="005864A8" w:rsidP="00372DF6" w14:paraId="0AFDDFB1" w14:textId="77777777"/>
                    <w:p w:rsidR="005864A8" w14:paraId="487B43F8" w14:textId="77777777"/>
                    <w:p w:rsidR="005864A8" w:rsidP="00372DF6" w14:paraId="3BEB638D" w14:textId="77777777"/>
                    <w:p w:rsidR="005864A8" w14:paraId="5056E59F" w14:textId="77777777"/>
                    <w:p w:rsidR="005864A8" w:rsidP="00372DF6" w14:paraId="30B3F6F4" w14:textId="77777777"/>
                    <w:p w:rsidR="005864A8" w14:paraId="0315C197" w14:textId="77777777"/>
                    <w:p w:rsidR="005864A8" w:rsidP="00372DF6" w14:paraId="74B07440" w14:textId="77777777"/>
                    <w:p w:rsidR="005864A8" w14:paraId="3068B683" w14:textId="77777777"/>
                    <w:p w:rsidR="005864A8" w:rsidP="00372DF6" w14:paraId="3C2E825A" w14:textId="77777777"/>
                    <w:p w:rsidR="005864A8" w14:paraId="5F4B8A77" w14:textId="77777777"/>
                    <w:p w:rsidR="005864A8" w:rsidP="00372DF6" w14:paraId="700BD3EA" w14:textId="77777777"/>
                    <w:p w:rsidR="005864A8" w14:paraId="10CDAC4D" w14:textId="77777777"/>
                    <w:p w:rsidR="005864A8" w:rsidP="00372DF6" w14:paraId="3D57B5DA" w14:textId="77777777"/>
                    <w:p w:rsidR="005864A8" w14:paraId="68E848A8" w14:textId="77777777"/>
                    <w:p w:rsidR="005864A8" w:rsidP="00372DF6" w14:paraId="3238346B" w14:textId="77777777"/>
                    <w:p w:rsidR="005864A8" w14:paraId="313FA91D" w14:textId="77777777"/>
                    <w:p w:rsidR="005864A8" w:rsidP="00372DF6" w14:paraId="724798DF" w14:textId="77777777"/>
                    <w:p w:rsidR="005864A8" w14:paraId="3FC08CF6" w14:textId="77777777"/>
                    <w:p w:rsidR="005864A8" w:rsidP="00372DF6" w14:paraId="58EC8D36" w14:textId="77777777"/>
                    <w:p w:rsidR="005864A8" w14:paraId="05F23447" w14:textId="77777777"/>
                    <w:p w:rsidR="005864A8" w:rsidP="00372DF6" w14:paraId="37CC2B3C" w14:textId="77777777"/>
                    <w:p w:rsidR="005864A8" w14:paraId="2EA3736A" w14:textId="77777777"/>
                    <w:p w:rsidR="005864A8" w:rsidP="00372DF6" w14:paraId="4F8F8272" w14:textId="77777777"/>
                    <w:p w:rsidR="005864A8" w14:paraId="4F8C408E" w14:textId="77777777"/>
                    <w:p w:rsidR="005864A8" w:rsidP="00372DF6" w14:paraId="52956C10" w14:textId="77777777"/>
                    <w:p w:rsidR="005864A8" w14:paraId="495F91E8" w14:textId="77777777"/>
                    <w:p w:rsidR="005864A8" w:rsidP="00372DF6" w14:paraId="726D40ED" w14:textId="77777777"/>
                    <w:p w:rsidR="005864A8" w14:paraId="6460C785" w14:textId="77777777"/>
                    <w:p w:rsidR="005864A8" w:rsidP="00372DF6" w14:paraId="6FD32A3B" w14:textId="77777777"/>
                    <w:p w:rsidR="005864A8" w14:paraId="13080F60" w14:textId="77777777"/>
                    <w:p w:rsidR="005864A8" w:rsidP="00372DF6" w14:paraId="374285C1" w14:textId="77777777"/>
                    <w:p w:rsidR="005864A8" w14:paraId="0E121994" w14:textId="77777777"/>
                    <w:p w:rsidR="005864A8" w:rsidP="00372DF6" w14:paraId="676BFBC9" w14:textId="77777777"/>
                    <w:p w:rsidR="005864A8" w14:paraId="34A730A0" w14:textId="77777777"/>
                    <w:p w:rsidR="005864A8" w:rsidP="00372DF6" w14:paraId="0D014577" w14:textId="77777777"/>
                    <w:p w:rsidR="005864A8" w14:paraId="04D2A9D2" w14:textId="77777777"/>
                    <w:p w:rsidR="005864A8" w:rsidP="00372DF6" w14:paraId="20C98A9F" w14:textId="77777777"/>
                    <w:p w:rsidR="005864A8" w14:paraId="6ED7CB7A" w14:textId="77777777"/>
                    <w:p w:rsidR="005864A8" w:rsidP="00372DF6" w14:paraId="67A5FFBA" w14:textId="77777777"/>
                    <w:p w:rsidR="005864A8" w14:paraId="66507EE0" w14:textId="77777777"/>
                    <w:p w:rsidR="005864A8" w:rsidP="00372DF6" w14:paraId="39203E54" w14:textId="77777777"/>
                    <w:p w:rsidR="005864A8" w14:paraId="2503E606" w14:textId="77777777"/>
                    <w:p w:rsidR="005864A8" w:rsidP="00372DF6" w14:paraId="219C2EED" w14:textId="77777777"/>
                    <w:p w:rsidR="005864A8" w14:paraId="7FC0FD28" w14:textId="77777777"/>
                    <w:p w:rsidR="005864A8" w:rsidP="00372DF6" w14:paraId="29BCD72D" w14:textId="77777777"/>
                    <w:p w:rsidR="005864A8" w14:paraId="4C97A5B3" w14:textId="77777777"/>
                    <w:p w:rsidR="005864A8" w:rsidP="00372DF6" w14:paraId="70BCA163" w14:textId="77777777"/>
                    <w:p w:rsidR="005864A8" w14:paraId="0F88393F" w14:textId="77777777"/>
                    <w:p w:rsidR="005864A8" w:rsidP="00372DF6" w14:paraId="7808D71D" w14:textId="77777777"/>
                    <w:p w:rsidR="005864A8" w14:paraId="06315A57" w14:textId="77777777"/>
                    <w:p w:rsidR="005864A8" w:rsidP="00372DF6" w14:paraId="2E63772D" w14:textId="77777777"/>
                    <w:p w:rsidR="005864A8" w14:paraId="38DFBC56" w14:textId="77777777"/>
                    <w:p w:rsidR="005864A8" w:rsidP="00372DF6" w14:paraId="7A48F18D" w14:textId="77777777"/>
                    <w:p w:rsidR="005864A8" w14:paraId="5B67A4E8" w14:textId="77777777"/>
                    <w:p w:rsidR="005864A8" w:rsidP="00372DF6" w14:paraId="322E4DB2" w14:textId="77777777"/>
                    <w:p w:rsidR="005864A8" w14:paraId="35677158" w14:textId="77777777"/>
                    <w:p w:rsidR="005864A8" w:rsidP="00372DF6" w14:paraId="5C7401FA" w14:textId="77777777"/>
                    <w:p w:rsidR="005864A8" w14:paraId="697CB8D2" w14:textId="77777777"/>
                    <w:p w:rsidR="005864A8" w:rsidP="00372DF6" w14:paraId="70CB4ACB" w14:textId="77777777"/>
                    <w:p w:rsidR="005864A8" w14:paraId="42014D46" w14:textId="77777777"/>
                    <w:p w:rsidR="005864A8" w:rsidP="00372DF6" w14:paraId="46FE5643" w14:textId="77777777"/>
                    <w:p w:rsidR="005864A8" w14:paraId="26402E65" w14:textId="77777777"/>
                    <w:p w:rsidR="005864A8" w:rsidP="00372DF6" w14:paraId="07409B4E" w14:textId="77777777"/>
                    <w:p w:rsidR="005864A8" w14:paraId="5492C52B" w14:textId="77777777"/>
                    <w:p w:rsidR="005864A8" w:rsidP="00372DF6" w14:paraId="1DA2E78D" w14:textId="77777777"/>
                    <w:p w:rsidR="005864A8" w14:paraId="0D99D967" w14:textId="77777777"/>
                    <w:p w:rsidR="005864A8" w:rsidP="00372DF6" w14:paraId="6235FB57" w14:textId="77777777"/>
                    <w:p w:rsidR="005864A8" w14:paraId="4BF817EA" w14:textId="77777777"/>
                    <w:p w:rsidR="005864A8" w:rsidP="00372DF6" w14:paraId="07BA47A6" w14:textId="77777777"/>
                    <w:p w:rsidR="005864A8" w14:paraId="105B6467" w14:textId="77777777"/>
                    <w:p w:rsidR="005864A8" w:rsidP="00372DF6" w14:paraId="1D2786A2" w14:textId="77777777"/>
                    <w:p w:rsidR="005864A8" w14:paraId="1064A5B5" w14:textId="77777777"/>
                    <w:p w:rsidR="005864A8" w:rsidP="00372DF6" w14:paraId="0035D4B8" w14:textId="77777777"/>
                    <w:p w:rsidR="005864A8" w14:paraId="2C2E40A8" w14:textId="77777777"/>
                    <w:p w:rsidR="005864A8" w:rsidP="00372DF6" w14:paraId="05732E26" w14:textId="77777777"/>
                    <w:p w:rsidR="005864A8" w14:paraId="2EBE23C0" w14:textId="77777777"/>
                    <w:p w:rsidR="005864A8" w:rsidP="00372DF6" w14:paraId="4F6E3C37" w14:textId="77777777"/>
                    <w:p w:rsidR="005864A8" w14:paraId="5308DE0D" w14:textId="77777777"/>
                    <w:p w:rsidR="005864A8" w:rsidP="00372DF6" w14:paraId="163B6AEC" w14:textId="77777777"/>
                    <w:p w:rsidR="005864A8" w14:paraId="00819D2E" w14:textId="77777777"/>
                    <w:p w:rsidR="005864A8" w:rsidP="00372DF6" w14:paraId="07779F18" w14:textId="77777777"/>
                    <w:p w:rsidR="005864A8" w14:paraId="131F03BC" w14:textId="77777777"/>
                    <w:p w:rsidR="005864A8" w:rsidP="00372DF6" w14:paraId="27DF0220" w14:textId="77777777"/>
                    <w:p w:rsidR="005864A8" w14:paraId="31615803" w14:textId="77777777"/>
                    <w:p w:rsidR="005864A8" w:rsidP="00372DF6" w14:paraId="7E7A26C4" w14:textId="77777777"/>
                    <w:p w:rsidR="005864A8" w14:paraId="2F2E3430" w14:textId="77777777"/>
                    <w:p w:rsidR="005864A8" w:rsidP="00372DF6" w14:paraId="1A94E4CA" w14:textId="77777777"/>
                    <w:p w:rsidR="005864A8" w14:paraId="5D19DA92" w14:textId="77777777"/>
                    <w:p w:rsidR="005864A8" w:rsidP="00372DF6" w14:paraId="43E2EDED" w14:textId="77777777"/>
                    <w:p w:rsidR="005864A8" w14:paraId="73CE8399" w14:textId="77777777"/>
                    <w:p w:rsidR="005864A8" w:rsidP="00372DF6" w14:paraId="549B7101" w14:textId="77777777"/>
                    <w:p w:rsidR="005864A8" w14:paraId="6A4B06E8" w14:textId="77777777"/>
                    <w:p w:rsidR="005864A8" w:rsidP="00372DF6" w14:paraId="5B54E06D" w14:textId="77777777"/>
                    <w:p w:rsidR="005864A8" w14:paraId="62328FE2" w14:textId="77777777"/>
                    <w:p w:rsidR="005864A8" w:rsidP="00372DF6" w14:paraId="48C6CC95" w14:textId="77777777"/>
                    <w:p w:rsidR="005864A8" w14:paraId="0DA35729" w14:textId="77777777"/>
                    <w:p w:rsidR="005864A8" w:rsidP="00372DF6" w14:paraId="4E536A01" w14:textId="77777777"/>
                    <w:p w:rsidR="005864A8" w14:paraId="71168559" w14:textId="77777777"/>
                    <w:p w:rsidR="005864A8" w:rsidP="00372DF6" w14:paraId="08069122" w14:textId="77777777"/>
                    <w:p w:rsidR="005864A8" w14:paraId="7EFA8B1B" w14:textId="77777777"/>
                    <w:p w:rsidR="005864A8" w:rsidP="00372DF6" w14:paraId="6CB78F21" w14:textId="77777777"/>
                    <w:p w:rsidR="005864A8" w14:paraId="58FADCCC" w14:textId="77777777"/>
                    <w:p w:rsidR="005864A8" w:rsidP="00372DF6" w14:paraId="2AF56909" w14:textId="77777777"/>
                    <w:p w:rsidR="005864A8" w14:paraId="23CB3977" w14:textId="77777777"/>
                    <w:p w:rsidR="005864A8" w:rsidP="00372DF6" w14:paraId="466850BD" w14:textId="77777777"/>
                    <w:p w:rsidR="005864A8" w14:paraId="2AEE3994" w14:textId="77777777"/>
                    <w:p w:rsidR="005864A8" w:rsidP="00372DF6" w14:paraId="1023B138" w14:textId="77777777"/>
                    <w:p w:rsidR="005864A8" w14:paraId="44526BA3" w14:textId="77777777"/>
                    <w:p w:rsidR="005864A8" w:rsidP="00372DF6" w14:paraId="28F83232" w14:textId="77777777"/>
                    <w:p w:rsidR="005864A8" w14:paraId="54AA63CE" w14:textId="77777777"/>
                    <w:p w:rsidR="005864A8" w:rsidP="00372DF6" w14:paraId="27C3C628" w14:textId="77777777"/>
                    <w:p w:rsidR="005864A8" w14:paraId="1C95AAB9" w14:textId="77777777"/>
                    <w:p w:rsidR="005864A8" w:rsidP="00372DF6" w14:paraId="34C34BE8" w14:textId="77777777"/>
                    <w:p w:rsidR="005864A8" w14:paraId="4343CECF" w14:textId="77777777"/>
                    <w:p w:rsidR="005864A8" w:rsidP="00372DF6" w14:paraId="1B61B8A3" w14:textId="77777777"/>
                    <w:p w:rsidR="005864A8" w14:paraId="0EF50C1A" w14:textId="77777777"/>
                    <w:p w:rsidR="005864A8" w:rsidP="00372DF6" w14:paraId="69DDEE7A" w14:textId="77777777"/>
                    <w:p w:rsidR="005864A8" w14:paraId="02129E88" w14:textId="77777777"/>
                    <w:p w:rsidR="005864A8" w:rsidP="00372DF6" w14:paraId="1F588393" w14:textId="77777777"/>
                    <w:p w:rsidR="005864A8" w14:paraId="21BC72C7" w14:textId="77777777"/>
                    <w:p w:rsidR="005864A8" w:rsidP="00372DF6" w14:paraId="558BF4A3" w14:textId="77777777"/>
                    <w:p w:rsidR="005864A8" w14:paraId="753501D4" w14:textId="77777777"/>
                    <w:p w:rsidR="005864A8" w:rsidP="00372DF6" w14:paraId="0D942272" w14:textId="77777777"/>
                    <w:p w:rsidR="005864A8" w14:paraId="06FA2FC8" w14:textId="77777777"/>
                    <w:p w:rsidR="005864A8" w:rsidP="00372DF6" w14:paraId="4707C041" w14:textId="77777777"/>
                    <w:p w:rsidR="005864A8" w14:paraId="0F676B16" w14:textId="77777777"/>
                    <w:p w:rsidR="005864A8" w:rsidP="00372DF6" w14:paraId="0D83ECEF" w14:textId="77777777"/>
                    <w:p w:rsidR="005864A8" w14:paraId="19253A4F" w14:textId="77777777"/>
                    <w:p w:rsidR="005864A8" w:rsidP="00372DF6" w14:paraId="443AA5FE" w14:textId="77777777"/>
                    <w:p w:rsidR="005864A8" w14:paraId="18FECB15" w14:textId="77777777"/>
                    <w:p w:rsidR="005864A8" w:rsidP="00372DF6" w14:paraId="01C194E3" w14:textId="77777777"/>
                    <w:p w:rsidR="005864A8" w14:paraId="7A797B0A" w14:textId="77777777"/>
                    <w:p w:rsidR="005864A8" w:rsidP="00372DF6" w14:paraId="21721FC7" w14:textId="77777777"/>
                    <w:p w:rsidR="005864A8" w14:paraId="3239EA7D" w14:textId="77777777"/>
                    <w:p w:rsidR="005864A8" w:rsidP="00372DF6" w14:paraId="72E5850A" w14:textId="77777777"/>
                    <w:p w:rsidR="005864A8" w14:paraId="6A2DC359" w14:textId="77777777"/>
                    <w:p w:rsidR="005864A8" w:rsidP="00372DF6" w14:paraId="78AC0AC4" w14:textId="77777777"/>
                    <w:p w:rsidR="005864A8" w14:paraId="7B25EE72" w14:textId="77777777"/>
                    <w:p w:rsidR="005864A8" w:rsidP="00372DF6" w14:paraId="79398552" w14:textId="77777777"/>
                    <w:p w:rsidR="005864A8" w14:paraId="2EBC8903" w14:textId="77777777"/>
                    <w:p w:rsidR="005864A8" w:rsidP="00372DF6" w14:paraId="11E0F310" w14:textId="77777777"/>
                    <w:p w:rsidR="005864A8" w14:paraId="7DD95E69" w14:textId="77777777"/>
                    <w:p w:rsidR="005864A8" w:rsidP="00372DF6" w14:paraId="1707EBCA" w14:textId="77777777"/>
                    <w:p w:rsidR="005864A8" w14:paraId="25ED71C9" w14:textId="77777777"/>
                    <w:p w:rsidR="005864A8" w:rsidP="00372DF6" w14:paraId="2132F7D9" w14:textId="77777777"/>
                    <w:p w:rsidR="005864A8" w14:paraId="3B5B12C7" w14:textId="77777777"/>
                    <w:p w:rsidR="005864A8" w:rsidP="00372DF6" w14:paraId="2FEC390E" w14:textId="77777777"/>
                    <w:p w:rsidR="005864A8" w14:paraId="1455A2FC" w14:textId="77777777"/>
                    <w:p w:rsidR="005864A8" w:rsidP="00372DF6" w14:paraId="345A494E" w14:textId="77777777"/>
                    <w:p w:rsidR="005864A8" w14:paraId="06BB122D" w14:textId="77777777"/>
                    <w:p w:rsidR="005864A8" w:rsidP="00372DF6" w14:paraId="51B4FDD9" w14:textId="77777777"/>
                    <w:p w:rsidR="005864A8" w14:paraId="277B3BD6" w14:textId="77777777"/>
                    <w:p w:rsidR="005864A8" w:rsidP="00372DF6" w14:paraId="3DB33797" w14:textId="77777777"/>
                    <w:p w:rsidR="005864A8" w14:paraId="1F687433" w14:textId="77777777"/>
                    <w:p w:rsidR="005864A8" w:rsidP="00372DF6" w14:paraId="053E81ED" w14:textId="77777777"/>
                    <w:p w:rsidR="005864A8" w14:paraId="4A0B19D1" w14:textId="77777777"/>
                    <w:p w:rsidR="005864A8" w:rsidP="00372DF6" w14:paraId="26EA5406" w14:textId="77777777"/>
                    <w:p w:rsidR="005864A8" w14:paraId="06A62FA4" w14:textId="77777777"/>
                    <w:p w:rsidR="005864A8" w:rsidP="00372DF6" w14:paraId="307E68AB" w14:textId="77777777"/>
                    <w:p w:rsidR="005864A8" w14:paraId="7C822389" w14:textId="77777777"/>
                    <w:p w:rsidR="005864A8" w:rsidP="00372DF6" w14:paraId="279A408C" w14:textId="77777777"/>
                    <w:p w:rsidR="005864A8" w14:paraId="63AB0569" w14:textId="77777777"/>
                    <w:p w:rsidR="005864A8" w:rsidP="00372DF6" w14:paraId="32FB8315" w14:textId="77777777"/>
                    <w:p w:rsidR="005864A8" w14:paraId="75E092B8" w14:textId="77777777"/>
                    <w:p w:rsidR="005864A8" w:rsidP="00372DF6" w14:paraId="436991BB" w14:textId="77777777"/>
                    <w:p w:rsidR="005864A8" w14:paraId="44089A8F" w14:textId="77777777"/>
                    <w:p w:rsidR="005864A8" w:rsidP="00372DF6" w14:paraId="191E41CF" w14:textId="77777777"/>
                    <w:p w:rsidR="005864A8" w14:paraId="38CF5E38" w14:textId="77777777"/>
                    <w:p w:rsidR="005864A8" w:rsidP="00372DF6" w14:paraId="065E50C8" w14:textId="77777777"/>
                    <w:p w:rsidR="005864A8" w14:paraId="6B4DB23D" w14:textId="77777777"/>
                    <w:p w:rsidR="005864A8" w:rsidP="00372DF6" w14:paraId="1EBBC719" w14:textId="77777777"/>
                    <w:p w:rsidR="005864A8" w14:paraId="24D1C427" w14:textId="77777777"/>
                    <w:p w:rsidR="005864A8" w:rsidP="00372DF6" w14:paraId="1E5EDD3E" w14:textId="77777777"/>
                    <w:p w:rsidR="005864A8" w14:paraId="385A5B88" w14:textId="77777777"/>
                    <w:p w:rsidR="005864A8" w:rsidP="00372DF6" w14:paraId="7D76393C" w14:textId="77777777"/>
                    <w:p w:rsidR="005864A8" w14:paraId="3B7EA1EB" w14:textId="77777777"/>
                    <w:p w:rsidR="005864A8" w:rsidP="00372DF6" w14:paraId="0416763D" w14:textId="77777777"/>
                    <w:p w:rsidR="005864A8" w14:paraId="6CC2A8AC" w14:textId="77777777"/>
                    <w:p w:rsidR="005864A8" w:rsidP="00372DF6" w14:paraId="02CDB644" w14:textId="77777777"/>
                    <w:p w:rsidR="005864A8" w14:paraId="28D5F1D9" w14:textId="77777777"/>
                    <w:p w:rsidR="005864A8" w:rsidP="00372DF6" w14:paraId="32ABCC94" w14:textId="77777777"/>
                    <w:p w:rsidR="005864A8" w14:paraId="03D423D5" w14:textId="77777777"/>
                    <w:p w:rsidR="005864A8" w:rsidP="00372DF6" w14:paraId="7C6F6297" w14:textId="77777777"/>
                    <w:p w:rsidR="005864A8" w14:paraId="58262E3E" w14:textId="77777777"/>
                    <w:p w:rsidR="005864A8" w:rsidP="00372DF6" w14:paraId="4BC8F63C" w14:textId="77777777"/>
                    <w:p w:rsidR="005864A8" w14:paraId="779B4358" w14:textId="77777777"/>
                    <w:p w:rsidR="005864A8" w:rsidP="00372DF6" w14:paraId="1A738839" w14:textId="77777777"/>
                    <w:p w:rsidR="005864A8" w14:paraId="5D3DB2EB" w14:textId="77777777"/>
                    <w:p w:rsidR="005864A8" w:rsidP="00372DF6" w14:paraId="2305D4C3" w14:textId="77777777"/>
                    <w:p w:rsidR="005864A8" w14:paraId="31C00C31" w14:textId="77777777"/>
                    <w:p w:rsidR="005864A8" w:rsidP="00372DF6" w14:paraId="2FA074FD" w14:textId="77777777"/>
                    <w:p w:rsidR="005864A8" w14:paraId="39B4E8CD" w14:textId="77777777"/>
                    <w:p w:rsidR="005864A8" w:rsidP="00372DF6" w14:paraId="6C53C09C" w14:textId="77777777"/>
                    <w:p w:rsidR="005864A8" w14:paraId="64110D17" w14:textId="77777777"/>
                    <w:p w:rsidR="005864A8" w:rsidP="00372DF6" w14:paraId="7D302543" w14:textId="77777777"/>
                    <w:p w:rsidR="005864A8" w14:paraId="3B12697C" w14:textId="77777777"/>
                    <w:p w:rsidR="005864A8" w:rsidP="00372DF6" w14:paraId="4C65947C" w14:textId="77777777"/>
                    <w:p w:rsidR="005864A8" w14:paraId="6FFE3C19" w14:textId="77777777"/>
                    <w:p w:rsidR="005864A8" w:rsidP="00372DF6" w14:paraId="0754903C" w14:textId="77777777"/>
                    <w:p w:rsidR="005864A8" w14:paraId="522DF8BB" w14:textId="77777777"/>
                    <w:p w:rsidR="005864A8" w:rsidP="00372DF6" w14:paraId="48ABFAD8" w14:textId="77777777"/>
                    <w:p w:rsidR="005864A8" w14:paraId="08C3134E" w14:textId="77777777"/>
                    <w:p w:rsidR="005864A8" w:rsidP="00372DF6" w14:paraId="3EC83ADA" w14:textId="77777777"/>
                    <w:p w:rsidR="005864A8" w14:paraId="22869AC8" w14:textId="77777777"/>
                    <w:p w:rsidR="005864A8" w:rsidP="00372DF6" w14:paraId="20ECBF7A" w14:textId="77777777"/>
                    <w:p w:rsidR="005864A8" w14:paraId="357A7679" w14:textId="77777777"/>
                    <w:p w:rsidR="005864A8" w:rsidP="00372DF6" w14:paraId="361FE0EA" w14:textId="77777777"/>
                    <w:p w:rsidR="005864A8" w14:paraId="00044C80" w14:textId="77777777"/>
                    <w:p w:rsidR="005864A8" w:rsidP="00372DF6" w14:paraId="3FF775A9" w14:textId="77777777"/>
                    <w:p w:rsidR="005864A8" w14:paraId="13699FDA" w14:textId="77777777"/>
                    <w:p w:rsidR="005864A8" w:rsidP="00372DF6" w14:paraId="56262C29" w14:textId="77777777"/>
                    <w:p w:rsidR="005864A8" w14:paraId="1179030E" w14:textId="77777777"/>
                    <w:p w:rsidR="005864A8" w:rsidP="00372DF6" w14:paraId="6A76E19C" w14:textId="77777777"/>
                    <w:p w:rsidR="005864A8" w14:paraId="6DBA2058" w14:textId="77777777"/>
                    <w:p w:rsidR="005864A8" w:rsidP="00372DF6" w14:paraId="1877C7C8" w14:textId="77777777"/>
                    <w:p w:rsidR="005864A8" w14:paraId="46380837" w14:textId="77777777"/>
                    <w:p w:rsidR="005864A8" w:rsidP="00372DF6" w14:paraId="6EA00789" w14:textId="77777777"/>
                    <w:p w:rsidR="005864A8" w14:paraId="0C4DFFA5" w14:textId="77777777"/>
                    <w:p w:rsidR="005864A8" w:rsidP="00372DF6" w14:paraId="27550D92" w14:textId="77777777"/>
                    <w:p w:rsidR="005864A8" w14:paraId="04F66F76" w14:textId="77777777"/>
                    <w:p w:rsidR="005864A8" w:rsidP="00372DF6" w14:paraId="7D1EB809" w14:textId="77777777"/>
                    <w:p w:rsidR="005864A8" w14:paraId="1E873DFD" w14:textId="77777777"/>
                    <w:p w:rsidR="005864A8" w:rsidP="00372DF6" w14:paraId="4561CB2E" w14:textId="77777777"/>
                    <w:p w:rsidR="005864A8" w14:paraId="53BC8D5C" w14:textId="77777777"/>
                    <w:p w:rsidR="005864A8" w:rsidP="00372DF6" w14:paraId="0387E09C" w14:textId="77777777"/>
                    <w:p w:rsidR="005864A8" w14:paraId="0EC08084" w14:textId="77777777"/>
                    <w:p w:rsidR="005864A8" w:rsidP="00372DF6" w14:paraId="0A0EF224" w14:textId="77777777"/>
                    <w:p w:rsidR="005864A8" w14:paraId="7A6C0CAA" w14:textId="77777777"/>
                    <w:p w:rsidR="005864A8" w:rsidP="00372DF6" w14:paraId="1E2EE1CD" w14:textId="77777777"/>
                    <w:p w:rsidR="005864A8" w14:paraId="07993BAF" w14:textId="77777777"/>
                    <w:p w:rsidR="005864A8" w:rsidP="00372DF6" w14:paraId="1C93639F" w14:textId="77777777"/>
                    <w:p w:rsidR="005864A8" w14:paraId="5D618355" w14:textId="77777777"/>
                    <w:p w:rsidR="005864A8" w:rsidP="00372DF6" w14:paraId="00F8330B" w14:textId="77777777"/>
                    <w:p w:rsidR="005864A8" w14:paraId="4CCAD455" w14:textId="77777777"/>
                    <w:p w:rsidR="005864A8" w:rsidP="00372DF6" w14:paraId="1C40A895" w14:textId="77777777"/>
                    <w:p w:rsidR="005864A8" w14:paraId="77902A0D" w14:textId="77777777"/>
                    <w:p w:rsidR="005864A8" w:rsidP="00372DF6" w14:paraId="70AA3153" w14:textId="77777777"/>
                    <w:p w:rsidR="005864A8" w14:paraId="4C33400D" w14:textId="77777777"/>
                    <w:p w:rsidR="005864A8" w:rsidP="00372DF6" w14:paraId="652D1926" w14:textId="77777777"/>
                    <w:p w:rsidR="005864A8" w14:paraId="0E2AAC43" w14:textId="77777777"/>
                    <w:p w:rsidR="005864A8" w:rsidP="00372DF6" w14:paraId="161F3792" w14:textId="77777777"/>
                  </w:txbxContent>
                </v:textbox>
              </v:shape>
            </w:pict>
          </mc:Fallback>
        </mc:AlternateContent>
      </w:r>
    </w:p>
    <w:p w:rsidR="00372DF6" w:rsidRPr="008A611E" w:rsidP="00372DF6" w14:paraId="36BDF06F" w14:textId="77777777">
      <w:pPr>
        <w:tabs>
          <w:tab w:val="left" w:pos="180"/>
          <w:tab w:val="left" w:pos="720"/>
          <w:tab w:val="left" w:pos="1980"/>
          <w:tab w:val="left" w:pos="2340"/>
        </w:tabs>
        <w:spacing w:line="240" w:lineRule="atLeast"/>
        <w:ind w:left="540" w:hanging="540"/>
        <w:rPr>
          <w:rFonts w:cstheme="minorHAnsi"/>
          <w:szCs w:val="22"/>
        </w:rPr>
      </w:pPr>
    </w:p>
    <w:p w:rsidR="00372DF6" w:rsidRPr="008A611E" w:rsidP="00372DF6" w14:paraId="2FBDACD7" w14:textId="77777777">
      <w:pPr>
        <w:tabs>
          <w:tab w:val="left" w:pos="180"/>
          <w:tab w:val="left" w:pos="720"/>
          <w:tab w:val="left" w:pos="1980"/>
          <w:tab w:val="left" w:pos="2340"/>
        </w:tabs>
        <w:spacing w:line="240" w:lineRule="atLeast"/>
        <w:ind w:left="540" w:hanging="540"/>
        <w:rPr>
          <w:rFonts w:cstheme="minorHAnsi"/>
          <w:szCs w:val="22"/>
        </w:rPr>
      </w:pPr>
    </w:p>
    <w:p w:rsidR="00372DF6" w:rsidRPr="008A611E" w:rsidP="00372DF6" w14:paraId="1A9C77C5" w14:textId="77777777">
      <w:pPr>
        <w:tabs>
          <w:tab w:val="left" w:pos="180"/>
          <w:tab w:val="left" w:pos="720"/>
          <w:tab w:val="left" w:pos="1980"/>
          <w:tab w:val="left" w:pos="2340"/>
        </w:tabs>
        <w:spacing w:line="240" w:lineRule="atLeast"/>
        <w:ind w:left="540" w:hanging="540"/>
        <w:rPr>
          <w:rFonts w:cstheme="minorHAnsi"/>
          <w:szCs w:val="22"/>
        </w:rPr>
      </w:pPr>
    </w:p>
    <w:p w:rsidR="00372DF6" w:rsidRPr="008A611E" w:rsidP="00372DF6" w14:paraId="7FAB74DD" w14:textId="77777777">
      <w:pPr>
        <w:tabs>
          <w:tab w:val="left" w:pos="180"/>
          <w:tab w:val="left" w:pos="720"/>
          <w:tab w:val="left" w:pos="1980"/>
          <w:tab w:val="left" w:pos="2340"/>
        </w:tabs>
        <w:spacing w:line="240" w:lineRule="atLeast"/>
        <w:rPr>
          <w:rFonts w:cstheme="minorHAnsi"/>
          <w:i/>
          <w:szCs w:val="22"/>
        </w:rPr>
      </w:pPr>
    </w:p>
    <w:p w:rsidR="00372DF6" w:rsidRPr="008A611E" w:rsidP="00372DF6" w14:paraId="6FAF3A3E" w14:textId="77777777">
      <w:pPr>
        <w:tabs>
          <w:tab w:val="left" w:pos="180"/>
          <w:tab w:val="left" w:pos="720"/>
          <w:tab w:val="left" w:pos="1980"/>
          <w:tab w:val="left" w:pos="2340"/>
        </w:tabs>
        <w:spacing w:line="240" w:lineRule="atLeast"/>
        <w:rPr>
          <w:rFonts w:cstheme="minorHAnsi"/>
          <w:i/>
          <w:szCs w:val="22"/>
        </w:rPr>
      </w:pPr>
      <w:r w:rsidRPr="008A611E">
        <w:rPr>
          <w:rFonts w:cstheme="minorHAnsi"/>
          <w:i/>
          <w:szCs w:val="22"/>
        </w:rPr>
        <w:t xml:space="preserve">The following portion of the survey applies to those individuals who our records indicate participated in the PCM On-Call Pilot. If it does not, end survey. </w:t>
      </w:r>
    </w:p>
    <w:p w:rsidR="00372DF6" w:rsidRPr="008A611E" w:rsidP="00372DF6" w14:paraId="305A5562" w14:textId="77777777">
      <w:pPr>
        <w:tabs>
          <w:tab w:val="left" w:pos="180"/>
          <w:tab w:val="left" w:pos="720"/>
          <w:tab w:val="left" w:pos="1980"/>
          <w:tab w:val="left" w:pos="2340"/>
        </w:tabs>
        <w:spacing w:line="240" w:lineRule="atLeast"/>
        <w:ind w:left="540" w:hanging="540"/>
        <w:rPr>
          <w:rFonts w:cstheme="minorHAnsi"/>
          <w:szCs w:val="22"/>
        </w:rPr>
      </w:pPr>
    </w:p>
    <w:p w:rsidR="00372DF6" w:rsidRPr="008A611E" w:rsidP="00372DF6" w14:paraId="148A69FE" w14:textId="77777777">
      <w:pPr>
        <w:pStyle w:val="Header"/>
        <w:rPr>
          <w:rFonts w:cstheme="minorHAnsi"/>
          <w:szCs w:val="22"/>
        </w:rPr>
      </w:pPr>
      <w:r w:rsidRPr="008A611E">
        <w:rPr>
          <w:rFonts w:cstheme="minorHAnsi"/>
          <w:szCs w:val="22"/>
        </w:rPr>
        <w:t xml:space="preserve">B5.  Our records show that you spoke with the </w:t>
      </w:r>
      <w:r w:rsidRPr="008A611E" w:rsidR="0017773A">
        <w:rPr>
          <w:rFonts w:cstheme="minorHAnsi"/>
          <w:szCs w:val="22"/>
        </w:rPr>
        <w:t>Physician Advice Line</w:t>
      </w:r>
      <w:r w:rsidRPr="008A611E">
        <w:rPr>
          <w:rFonts w:cstheme="minorHAnsi"/>
          <w:b/>
          <w:szCs w:val="22"/>
        </w:rPr>
        <w:t xml:space="preserve"> </w:t>
      </w:r>
      <w:r w:rsidRPr="008A611E">
        <w:rPr>
          <w:rFonts w:cstheme="minorHAnsi"/>
          <w:szCs w:val="22"/>
        </w:rPr>
        <w:t>on</w:t>
      </w:r>
      <w:r w:rsidRPr="008A611E">
        <w:rPr>
          <w:rFonts w:cstheme="minorHAnsi"/>
          <w:b/>
          <w:szCs w:val="22"/>
        </w:rPr>
        <w:t xml:space="preserve"> {DATE OF CALL}</w:t>
      </w:r>
      <w:r w:rsidRPr="008A611E">
        <w:rPr>
          <w:rFonts w:cstheme="minorHAnsi"/>
          <w:szCs w:val="22"/>
        </w:rPr>
        <w:t>.  Is this correct?</w:t>
      </w:r>
    </w:p>
    <w:p w:rsidR="00372DF6" w:rsidRPr="008A611E" w:rsidP="00372DF6" w14:paraId="1D110380" w14:textId="77777777">
      <w:pPr>
        <w:pStyle w:val="Header"/>
        <w:rPr>
          <w:rFonts w:cstheme="minorHAnsi"/>
          <w:b/>
          <w:szCs w:val="22"/>
        </w:rPr>
      </w:pPr>
    </w:p>
    <w:p w:rsidR="00372DF6" w:rsidRPr="008A611E" w:rsidP="00372DF6" w14:paraId="30C01141" w14:textId="77777777">
      <w:pPr>
        <w:pStyle w:val="Header"/>
        <w:rPr>
          <w:rFonts w:cstheme="minorHAnsi"/>
          <w:szCs w:val="22"/>
        </w:rPr>
      </w:pPr>
      <w:r w:rsidRPr="008A611E">
        <w:rPr>
          <w:rFonts w:cstheme="minorHAnsi"/>
          <w:b/>
          <w:bCs/>
          <w:szCs w:val="22"/>
          <w:lang w:val="es-ES"/>
        </w:rPr>
        <w:fldChar w:fldCharType="begin">
          <w:ffData>
            <w:name w:val="Check2"/>
            <w:enabled/>
            <w:calcOnExit w:val="0"/>
            <w:checkBox>
              <w:sizeAuto/>
              <w:default w:val="0"/>
            </w:checkBox>
          </w:ffData>
        </w:fldChar>
      </w:r>
      <w:r w:rsidRPr="008A611E">
        <w:rPr>
          <w:rFonts w:cstheme="minorHAnsi"/>
          <w:b/>
          <w:bCs/>
          <w:szCs w:val="22"/>
        </w:rPr>
        <w:instrText xml:space="preserve"> FORMCHECKBOX </w:instrText>
      </w:r>
      <w:r w:rsidR="00000000">
        <w:rPr>
          <w:rFonts w:cstheme="minorHAnsi"/>
          <w:b/>
          <w:bCs/>
          <w:szCs w:val="22"/>
          <w:lang w:val="es-ES"/>
        </w:rPr>
        <w:fldChar w:fldCharType="separate"/>
      </w:r>
      <w:r w:rsidRPr="008A611E">
        <w:rPr>
          <w:rFonts w:cstheme="minorHAnsi"/>
          <w:szCs w:val="22"/>
        </w:rPr>
        <w:fldChar w:fldCharType="end"/>
      </w:r>
      <w:r w:rsidRPr="008A611E">
        <w:rPr>
          <w:rFonts w:cstheme="minorHAnsi"/>
          <w:szCs w:val="22"/>
        </w:rPr>
        <w:t xml:space="preserve"> Yes </w:t>
      </w:r>
      <w:r w:rsidRPr="008A611E">
        <w:rPr>
          <w:rFonts w:ascii="Symbol" w:eastAsia="Symbol" w:hAnsi="Symbol" w:cstheme="minorHAnsi"/>
          <w:b/>
          <w:bCs/>
          <w:szCs w:val="22"/>
          <w:lang w:val="es-ES"/>
        </w:rPr>
        <w:t>®</w:t>
      </w:r>
      <w:r w:rsidRPr="008A611E">
        <w:rPr>
          <w:rFonts w:cstheme="minorHAnsi"/>
          <w:szCs w:val="22"/>
        </w:rPr>
        <w:t xml:space="preserve">              </w:t>
      </w:r>
      <w:r w:rsidRPr="008A611E">
        <w:rPr>
          <w:rFonts w:cstheme="minorHAnsi"/>
          <w:szCs w:val="22"/>
        </w:rPr>
        <w:t xml:space="preserve">   [</w:t>
      </w:r>
      <w:r w:rsidRPr="008A611E">
        <w:rPr>
          <w:rFonts w:cstheme="minorHAnsi"/>
          <w:szCs w:val="22"/>
        </w:rPr>
        <w:t>IF YES, GO TO THE NEXT QUESTION B6]</w:t>
      </w:r>
    </w:p>
    <w:p w:rsidR="00372DF6" w:rsidRPr="008A611E" w:rsidP="00372DF6" w14:paraId="5362B697" w14:textId="77777777">
      <w:pPr>
        <w:pStyle w:val="Header"/>
        <w:rPr>
          <w:rFonts w:cstheme="minorHAnsi"/>
          <w:szCs w:val="22"/>
        </w:rPr>
      </w:pPr>
      <w:r w:rsidRPr="008A611E">
        <w:rPr>
          <w:rFonts w:cstheme="minorHAnsi"/>
          <w:b/>
          <w:bCs/>
          <w:szCs w:val="22"/>
          <w:lang w:val="es-ES"/>
        </w:rPr>
        <w:fldChar w:fldCharType="begin">
          <w:ffData>
            <w:name w:val="Check2"/>
            <w:enabled/>
            <w:calcOnExit w:val="0"/>
            <w:checkBox>
              <w:sizeAuto/>
              <w:default w:val="0"/>
            </w:checkBox>
          </w:ffData>
        </w:fldChar>
      </w:r>
      <w:r w:rsidRPr="008A611E">
        <w:rPr>
          <w:rFonts w:cstheme="minorHAnsi"/>
          <w:b/>
          <w:bCs/>
          <w:szCs w:val="22"/>
        </w:rPr>
        <w:instrText xml:space="preserve"> FORMCHECKBOX </w:instrText>
      </w:r>
      <w:r w:rsidR="00000000">
        <w:rPr>
          <w:rFonts w:cstheme="minorHAnsi"/>
          <w:b/>
          <w:bCs/>
          <w:szCs w:val="22"/>
          <w:lang w:val="es-ES"/>
        </w:rPr>
        <w:fldChar w:fldCharType="separate"/>
      </w:r>
      <w:r w:rsidRPr="008A611E">
        <w:rPr>
          <w:rFonts w:cstheme="minorHAnsi"/>
          <w:szCs w:val="22"/>
        </w:rPr>
        <w:fldChar w:fldCharType="end"/>
      </w:r>
      <w:r w:rsidRPr="008A611E">
        <w:rPr>
          <w:rFonts w:cstheme="minorHAnsi"/>
          <w:szCs w:val="22"/>
        </w:rPr>
        <w:t xml:space="preserve"> No </w:t>
      </w:r>
      <w:r w:rsidRPr="008A611E">
        <w:rPr>
          <w:rFonts w:ascii="Symbol" w:eastAsia="Symbol" w:hAnsi="Symbol" w:cstheme="minorHAnsi"/>
          <w:b/>
          <w:bCs/>
          <w:szCs w:val="22"/>
          <w:lang w:val="es-ES"/>
        </w:rPr>
        <w:t>®</w:t>
      </w:r>
      <w:r w:rsidRPr="008A611E">
        <w:rPr>
          <w:rFonts w:cstheme="minorHAnsi"/>
          <w:bCs/>
          <w:szCs w:val="22"/>
        </w:rPr>
        <w:t xml:space="preserve">                </w:t>
      </w:r>
      <w:r w:rsidRPr="008A611E">
        <w:rPr>
          <w:rFonts w:cstheme="minorHAnsi"/>
          <w:bCs/>
          <w:szCs w:val="22"/>
        </w:rPr>
        <w:t xml:space="preserve">   </w:t>
      </w:r>
      <w:r w:rsidRPr="008A611E">
        <w:rPr>
          <w:rFonts w:cstheme="minorHAnsi"/>
          <w:szCs w:val="22"/>
        </w:rPr>
        <w:t>[</w:t>
      </w:r>
      <w:r w:rsidRPr="008A611E">
        <w:rPr>
          <w:rFonts w:cstheme="minorHAnsi"/>
          <w:szCs w:val="22"/>
        </w:rPr>
        <w:t>IF NO, END SURVEY]</w:t>
      </w:r>
    </w:p>
    <w:p w:rsidR="00372DF6" w:rsidRPr="008A611E" w:rsidP="00372DF6" w14:paraId="0D039FBE" w14:textId="77777777">
      <w:pPr>
        <w:pStyle w:val="Header"/>
        <w:rPr>
          <w:rFonts w:cstheme="minorHAnsi"/>
          <w:szCs w:val="22"/>
        </w:rPr>
      </w:pPr>
      <w:r w:rsidRPr="008A611E">
        <w:rPr>
          <w:rFonts w:cstheme="minorHAnsi"/>
          <w:b/>
          <w:bCs/>
          <w:szCs w:val="22"/>
          <w:lang w:val="es-ES"/>
        </w:rPr>
        <w:fldChar w:fldCharType="begin">
          <w:ffData>
            <w:name w:val="Check2"/>
            <w:enabled/>
            <w:calcOnExit w:val="0"/>
            <w:checkBox>
              <w:sizeAuto/>
              <w:default w:val="0"/>
            </w:checkBox>
          </w:ffData>
        </w:fldChar>
      </w:r>
      <w:r w:rsidRPr="008A611E">
        <w:rPr>
          <w:rFonts w:cstheme="minorHAnsi"/>
          <w:b/>
          <w:bCs/>
          <w:szCs w:val="22"/>
        </w:rPr>
        <w:instrText xml:space="preserve"> FORMCHECKBOX </w:instrText>
      </w:r>
      <w:r w:rsidR="00000000">
        <w:rPr>
          <w:rFonts w:cstheme="minorHAnsi"/>
          <w:b/>
          <w:bCs/>
          <w:szCs w:val="22"/>
          <w:lang w:val="es-ES"/>
        </w:rPr>
        <w:fldChar w:fldCharType="separate"/>
      </w:r>
      <w:r w:rsidRPr="008A611E">
        <w:rPr>
          <w:rFonts w:cstheme="minorHAnsi"/>
          <w:szCs w:val="22"/>
        </w:rPr>
        <w:fldChar w:fldCharType="end"/>
      </w:r>
      <w:r w:rsidRPr="008A611E">
        <w:rPr>
          <w:rFonts w:cstheme="minorHAnsi"/>
          <w:szCs w:val="22"/>
        </w:rPr>
        <w:t xml:space="preserve"> Don’t Know/Refused </w:t>
      </w:r>
      <w:r w:rsidRPr="008A611E">
        <w:rPr>
          <w:rFonts w:ascii="Symbol" w:eastAsia="Symbol" w:hAnsi="Symbol" w:cstheme="minorHAnsi"/>
          <w:b/>
          <w:bCs/>
          <w:szCs w:val="22"/>
          <w:lang w:val="es-ES"/>
        </w:rPr>
        <w:t>®</w:t>
      </w:r>
      <w:r w:rsidRPr="008A611E">
        <w:rPr>
          <w:rFonts w:cstheme="minorHAnsi"/>
          <w:szCs w:val="22"/>
        </w:rPr>
        <w:t xml:space="preserve">   </w:t>
      </w:r>
      <w:r w:rsidRPr="008A611E">
        <w:rPr>
          <w:rFonts w:cstheme="minorHAnsi"/>
          <w:szCs w:val="22"/>
        </w:rPr>
        <w:t xml:space="preserve">   [</w:t>
      </w:r>
      <w:r w:rsidRPr="008A611E">
        <w:rPr>
          <w:rFonts w:cstheme="minorHAnsi"/>
          <w:szCs w:val="22"/>
        </w:rPr>
        <w:t>IF DK/REF, END SURVEY]</w:t>
      </w:r>
    </w:p>
    <w:p w:rsidR="00372DF6" w:rsidRPr="008A611E" w:rsidP="00372DF6" w14:paraId="5F13EA2D" w14:textId="77777777">
      <w:pPr>
        <w:pStyle w:val="Header"/>
        <w:rPr>
          <w:rFonts w:cstheme="minorHAnsi"/>
          <w:szCs w:val="22"/>
        </w:rPr>
      </w:pPr>
    </w:p>
    <w:p w:rsidR="00372DF6" w:rsidRPr="008A611E" w:rsidP="00372DF6" w14:paraId="1A0BBC5B" w14:textId="77777777">
      <w:pPr>
        <w:pStyle w:val="BodyText"/>
        <w:rPr>
          <w:szCs w:val="22"/>
        </w:rPr>
      </w:pPr>
      <w:r w:rsidRPr="008A611E">
        <w:rPr>
          <w:szCs w:val="22"/>
        </w:rPr>
        <w:t>B6.</w:t>
      </w:r>
      <w:r w:rsidRPr="008A611E">
        <w:rPr>
          <w:rFonts w:eastAsia="Calibri"/>
          <w:szCs w:val="22"/>
        </w:rPr>
        <w:t xml:space="preserve"> </w:t>
      </w:r>
      <w:r w:rsidRPr="008A611E">
        <w:rPr>
          <w:szCs w:val="22"/>
        </w:rPr>
        <w:t xml:space="preserve">I am going to read you </w:t>
      </w:r>
      <w:r w:rsidRPr="008A611E" w:rsidR="0017773A">
        <w:rPr>
          <w:szCs w:val="22"/>
        </w:rPr>
        <w:t xml:space="preserve">two </w:t>
      </w:r>
      <w:r w:rsidRPr="008A611E">
        <w:rPr>
          <w:szCs w:val="22"/>
        </w:rPr>
        <w:t xml:space="preserve">statements.  Tell me if you strongly agree, agree, disagree, or strongly disagree with each statement.  If you aren’t sure or the statement doesn’t apply, please just say so. </w:t>
      </w:r>
    </w:p>
    <w:p w:rsidR="00372DF6" w:rsidRPr="008A611E" w:rsidP="00372DF6" w14:paraId="4F45BA23" w14:textId="77777777">
      <w:pPr>
        <w:pStyle w:val="BodyText"/>
        <w:rPr>
          <w:szCs w:val="22"/>
        </w:rPr>
      </w:pPr>
    </w:p>
    <w:tbl>
      <w:tblPr>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A0"/>
      </w:tblPr>
      <w:tblGrid>
        <w:gridCol w:w="564"/>
        <w:gridCol w:w="2781"/>
        <w:gridCol w:w="1211"/>
        <w:gridCol w:w="754"/>
        <w:gridCol w:w="1694"/>
        <w:gridCol w:w="1010"/>
        <w:gridCol w:w="1336"/>
      </w:tblGrid>
      <w:tr w14:paraId="0B2FC0CB" w14:textId="77777777" w:rsidTr="00372DF6">
        <w:tblPrEx>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A0"/>
        </w:tblPrEx>
        <w:trPr>
          <w:cantSplit/>
        </w:trPr>
        <w:tc>
          <w:tcPr>
            <w:tcW w:w="0" w:type="auto"/>
            <w:tcBorders>
              <w:top w:val="single" w:sz="8" w:space="0" w:color="7BA0CD"/>
              <w:left w:val="single" w:sz="8" w:space="0" w:color="7BA0CD"/>
              <w:bottom w:val="single" w:sz="8" w:space="0" w:color="7BA0CD"/>
              <w:right w:val="nil"/>
            </w:tcBorders>
            <w:shd w:val="clear" w:color="auto" w:fill="000000" w:themeFill="text1"/>
            <w:vAlign w:val="center"/>
          </w:tcPr>
          <w:p w:rsidR="00372DF6" w:rsidRPr="008A611E" w:rsidP="00B3179D" w14:paraId="4102AAB4" w14:textId="77777777">
            <w:pPr>
              <w:pStyle w:val="BodyText"/>
              <w:spacing w:before="60" w:after="60"/>
              <w:jc w:val="center"/>
              <w:rPr>
                <w:b/>
                <w:bCs/>
                <w:color w:val="FFFFFF"/>
                <w:szCs w:val="22"/>
              </w:rPr>
            </w:pPr>
          </w:p>
        </w:tc>
        <w:tc>
          <w:tcPr>
            <w:tcW w:w="0" w:type="auto"/>
            <w:tcBorders>
              <w:top w:val="single" w:sz="8" w:space="0" w:color="7BA0CD"/>
              <w:left w:val="nil"/>
              <w:bottom w:val="single" w:sz="8" w:space="0" w:color="7BA0CD"/>
              <w:right w:val="nil"/>
            </w:tcBorders>
            <w:shd w:val="clear" w:color="auto" w:fill="000000" w:themeFill="text1"/>
            <w:vAlign w:val="center"/>
          </w:tcPr>
          <w:p w:rsidR="00372DF6" w:rsidRPr="008A611E" w:rsidP="00B3179D" w14:paraId="1E5B9B00" w14:textId="77777777">
            <w:pPr>
              <w:pStyle w:val="BodyText"/>
              <w:spacing w:before="60" w:after="60"/>
              <w:rPr>
                <w:b/>
                <w:bCs/>
                <w:color w:val="FFFFFF"/>
                <w:szCs w:val="22"/>
              </w:rPr>
            </w:pPr>
            <w:r w:rsidRPr="008A611E">
              <w:rPr>
                <w:b/>
                <w:bCs/>
                <w:color w:val="FFFFFF"/>
                <w:szCs w:val="22"/>
              </w:rPr>
              <w:t>Statement</w:t>
            </w:r>
          </w:p>
        </w:tc>
        <w:tc>
          <w:tcPr>
            <w:tcW w:w="0" w:type="auto"/>
            <w:tcBorders>
              <w:top w:val="single" w:sz="8" w:space="0" w:color="7BA0CD"/>
              <w:left w:val="nil"/>
              <w:bottom w:val="single" w:sz="8" w:space="0" w:color="7BA0CD"/>
              <w:right w:val="nil"/>
            </w:tcBorders>
            <w:shd w:val="clear" w:color="auto" w:fill="000000" w:themeFill="text1"/>
            <w:vAlign w:val="center"/>
          </w:tcPr>
          <w:p w:rsidR="00372DF6" w:rsidRPr="008A611E" w:rsidP="00B3179D" w14:paraId="3B562026" w14:textId="77777777">
            <w:pPr>
              <w:pStyle w:val="BodyText"/>
              <w:spacing w:before="60" w:after="60"/>
              <w:jc w:val="center"/>
              <w:rPr>
                <w:b/>
                <w:bCs/>
                <w:color w:val="FFFFFF"/>
                <w:szCs w:val="22"/>
              </w:rPr>
            </w:pPr>
            <w:r w:rsidRPr="008A611E">
              <w:rPr>
                <w:b/>
                <w:bCs/>
                <w:color w:val="FFFFFF"/>
                <w:szCs w:val="22"/>
              </w:rPr>
              <w:t>Strongly Agree</w:t>
            </w:r>
          </w:p>
        </w:tc>
        <w:tc>
          <w:tcPr>
            <w:tcW w:w="0" w:type="auto"/>
            <w:tcBorders>
              <w:top w:val="single" w:sz="8" w:space="0" w:color="7BA0CD"/>
              <w:left w:val="nil"/>
              <w:bottom w:val="single" w:sz="8" w:space="0" w:color="7BA0CD"/>
              <w:right w:val="nil"/>
            </w:tcBorders>
            <w:shd w:val="clear" w:color="auto" w:fill="000000" w:themeFill="text1"/>
            <w:vAlign w:val="center"/>
          </w:tcPr>
          <w:p w:rsidR="00372DF6" w:rsidRPr="008A611E" w:rsidP="00B3179D" w14:paraId="721C20C7" w14:textId="77777777">
            <w:pPr>
              <w:pStyle w:val="BodyText"/>
              <w:spacing w:before="60" w:after="60"/>
              <w:jc w:val="center"/>
              <w:rPr>
                <w:b/>
                <w:bCs/>
                <w:color w:val="FFFFFF"/>
                <w:szCs w:val="22"/>
              </w:rPr>
            </w:pPr>
            <w:r w:rsidRPr="008A611E">
              <w:rPr>
                <w:b/>
                <w:bCs/>
                <w:color w:val="FFFFFF"/>
                <w:szCs w:val="22"/>
              </w:rPr>
              <w:t>Agree</w:t>
            </w:r>
          </w:p>
        </w:tc>
        <w:tc>
          <w:tcPr>
            <w:tcW w:w="0" w:type="auto"/>
            <w:tcBorders>
              <w:top w:val="single" w:sz="8" w:space="0" w:color="7BA0CD"/>
              <w:left w:val="nil"/>
              <w:bottom w:val="single" w:sz="8" w:space="0" w:color="7BA0CD"/>
              <w:right w:val="nil"/>
            </w:tcBorders>
            <w:shd w:val="clear" w:color="auto" w:fill="000000" w:themeFill="text1"/>
            <w:vAlign w:val="center"/>
          </w:tcPr>
          <w:p w:rsidR="00372DF6" w:rsidRPr="008A611E" w:rsidP="00B3179D" w14:paraId="3C225D5E" w14:textId="77777777">
            <w:pPr>
              <w:pStyle w:val="BodyText"/>
              <w:spacing w:before="60" w:after="60"/>
              <w:jc w:val="center"/>
              <w:rPr>
                <w:b/>
                <w:bCs/>
                <w:color w:val="FFFFFF"/>
                <w:szCs w:val="22"/>
              </w:rPr>
            </w:pPr>
            <w:r w:rsidRPr="008A611E">
              <w:rPr>
                <w:b/>
                <w:bCs/>
                <w:color w:val="FFFFFF"/>
                <w:szCs w:val="22"/>
              </w:rPr>
              <w:t>Neither Agree nor Disagree</w:t>
            </w:r>
          </w:p>
        </w:tc>
        <w:tc>
          <w:tcPr>
            <w:tcW w:w="0" w:type="auto"/>
            <w:tcBorders>
              <w:top w:val="single" w:sz="8" w:space="0" w:color="7BA0CD"/>
              <w:left w:val="nil"/>
              <w:bottom w:val="single" w:sz="8" w:space="0" w:color="7BA0CD"/>
              <w:right w:val="nil"/>
            </w:tcBorders>
            <w:shd w:val="clear" w:color="auto" w:fill="000000" w:themeFill="text1"/>
            <w:vAlign w:val="center"/>
          </w:tcPr>
          <w:p w:rsidR="00372DF6" w:rsidRPr="008A611E" w:rsidP="00B3179D" w14:paraId="0D64A85B" w14:textId="77777777">
            <w:pPr>
              <w:pStyle w:val="BodyText"/>
              <w:spacing w:before="60" w:after="60"/>
              <w:jc w:val="center"/>
              <w:rPr>
                <w:b/>
                <w:bCs/>
                <w:color w:val="FFFFFF"/>
                <w:szCs w:val="22"/>
              </w:rPr>
            </w:pPr>
            <w:r w:rsidRPr="008A611E">
              <w:rPr>
                <w:b/>
                <w:bCs/>
                <w:color w:val="FFFFFF"/>
                <w:szCs w:val="22"/>
              </w:rPr>
              <w:t>Disagree</w:t>
            </w:r>
          </w:p>
        </w:tc>
        <w:tc>
          <w:tcPr>
            <w:tcW w:w="0" w:type="auto"/>
            <w:tcBorders>
              <w:top w:val="single" w:sz="8" w:space="0" w:color="7BA0CD"/>
              <w:left w:val="nil"/>
              <w:bottom w:val="single" w:sz="8" w:space="0" w:color="7BA0CD"/>
              <w:right w:val="nil"/>
            </w:tcBorders>
            <w:shd w:val="clear" w:color="auto" w:fill="000000" w:themeFill="text1"/>
            <w:vAlign w:val="center"/>
          </w:tcPr>
          <w:p w:rsidR="00372DF6" w:rsidRPr="008A611E" w:rsidP="00B3179D" w14:paraId="699B704A" w14:textId="77777777">
            <w:pPr>
              <w:pStyle w:val="BodyText"/>
              <w:spacing w:before="60" w:after="60"/>
              <w:jc w:val="center"/>
              <w:rPr>
                <w:b/>
                <w:bCs/>
                <w:color w:val="FFFFFF"/>
                <w:szCs w:val="22"/>
              </w:rPr>
            </w:pPr>
            <w:r w:rsidRPr="008A611E">
              <w:rPr>
                <w:b/>
                <w:bCs/>
                <w:color w:val="FFFFFF"/>
                <w:szCs w:val="22"/>
              </w:rPr>
              <w:t>Strongly Disagree</w:t>
            </w:r>
          </w:p>
        </w:tc>
      </w:tr>
      <w:tr w14:paraId="2C8E3230" w14:textId="77777777" w:rsidTr="00372DF6">
        <w:tblPrEx>
          <w:tblW w:w="0" w:type="auto"/>
          <w:tblLook w:val="04A0"/>
        </w:tblPrEx>
        <w:trPr>
          <w:cantSplit/>
        </w:trPr>
        <w:tc>
          <w:tcPr>
            <w:tcW w:w="0" w:type="auto"/>
            <w:tcBorders>
              <w:right w:val="nil"/>
            </w:tcBorders>
            <w:shd w:val="clear" w:color="auto" w:fill="D9D9D9" w:themeFill="background1" w:themeFillShade="D9"/>
            <w:vAlign w:val="center"/>
          </w:tcPr>
          <w:p w:rsidR="00372DF6" w:rsidRPr="008A611E" w:rsidP="00B3179D" w14:paraId="4203F387" w14:textId="77777777">
            <w:pPr>
              <w:pStyle w:val="BodyText"/>
              <w:spacing w:before="60" w:after="60"/>
              <w:jc w:val="center"/>
              <w:rPr>
                <w:bCs/>
                <w:szCs w:val="22"/>
              </w:rPr>
            </w:pPr>
            <w:r w:rsidRPr="008A611E">
              <w:rPr>
                <w:bCs/>
                <w:szCs w:val="22"/>
              </w:rPr>
              <w:t>B6a</w:t>
            </w:r>
          </w:p>
        </w:tc>
        <w:tc>
          <w:tcPr>
            <w:tcW w:w="0" w:type="auto"/>
            <w:tcBorders>
              <w:left w:val="nil"/>
              <w:right w:val="nil"/>
            </w:tcBorders>
            <w:shd w:val="clear" w:color="auto" w:fill="D9D9D9" w:themeFill="background1" w:themeFillShade="D9"/>
            <w:vAlign w:val="center"/>
          </w:tcPr>
          <w:p w:rsidR="00372DF6" w:rsidRPr="008A611E" w:rsidP="00B3179D" w14:paraId="2CA25C55" w14:textId="77777777">
            <w:pPr>
              <w:pStyle w:val="BodyText"/>
              <w:spacing w:before="60" w:after="60"/>
              <w:rPr>
                <w:szCs w:val="22"/>
              </w:rPr>
            </w:pPr>
            <w:r w:rsidRPr="008A611E">
              <w:rPr>
                <w:szCs w:val="22"/>
              </w:rPr>
              <w:t xml:space="preserve">The </w:t>
            </w:r>
            <w:r w:rsidRPr="008A611E" w:rsidR="0017773A">
              <w:rPr>
                <w:szCs w:val="22"/>
              </w:rPr>
              <w:t>Physician Advice Line</w:t>
            </w:r>
            <w:r w:rsidRPr="008A611E">
              <w:rPr>
                <w:szCs w:val="22"/>
              </w:rPr>
              <w:t xml:space="preserve"> was a valuable service to me.  </w:t>
            </w:r>
          </w:p>
        </w:tc>
        <w:tc>
          <w:tcPr>
            <w:tcW w:w="0" w:type="auto"/>
            <w:tcBorders>
              <w:left w:val="nil"/>
              <w:right w:val="nil"/>
            </w:tcBorders>
            <w:shd w:val="clear" w:color="auto" w:fill="D9D9D9" w:themeFill="background1" w:themeFillShade="D9"/>
            <w:vAlign w:val="center"/>
          </w:tcPr>
          <w:p w:rsidR="00372DF6" w:rsidRPr="008A611E" w:rsidP="00B3179D" w14:paraId="6BBCFDFF" w14:textId="77777777">
            <w:pPr>
              <w:pStyle w:val="BodyText"/>
              <w:spacing w:before="60" w:after="60"/>
              <w:jc w:val="center"/>
              <w:rPr>
                <w:szCs w:val="22"/>
              </w:rPr>
            </w:pPr>
            <w:r w:rsidRPr="008A611E">
              <w:rPr>
                <w:b/>
                <w:bCs/>
                <w:szCs w:val="22"/>
                <w:lang w:val="es-ES"/>
              </w:rPr>
              <w:fldChar w:fldCharType="begin">
                <w:ffData>
                  <w:name w:val="Check2"/>
                  <w:enabled/>
                  <w:calcOnExit w:val="0"/>
                  <w:checkBox>
                    <w:sizeAuto/>
                    <w:default w:val="0"/>
                  </w:checkBox>
                </w:ffData>
              </w:fldChar>
            </w:r>
            <w:r w:rsidRPr="008A611E">
              <w:rPr>
                <w:b/>
                <w:bCs/>
                <w:szCs w:val="22"/>
              </w:rPr>
              <w:instrText xml:space="preserve"> FORMCHECKBOX </w:instrText>
            </w:r>
            <w:r w:rsidR="00000000">
              <w:rPr>
                <w:b/>
                <w:bCs/>
                <w:szCs w:val="22"/>
                <w:lang w:val="es-ES"/>
              </w:rPr>
              <w:fldChar w:fldCharType="separate"/>
            </w:r>
            <w:r w:rsidRPr="008A611E">
              <w:rPr>
                <w:szCs w:val="22"/>
              </w:rPr>
              <w:fldChar w:fldCharType="end"/>
            </w:r>
          </w:p>
        </w:tc>
        <w:tc>
          <w:tcPr>
            <w:tcW w:w="0" w:type="auto"/>
            <w:tcBorders>
              <w:left w:val="nil"/>
              <w:right w:val="nil"/>
            </w:tcBorders>
            <w:shd w:val="clear" w:color="auto" w:fill="D9D9D9" w:themeFill="background1" w:themeFillShade="D9"/>
            <w:vAlign w:val="center"/>
          </w:tcPr>
          <w:p w:rsidR="00372DF6" w:rsidRPr="008A611E" w:rsidP="00B3179D" w14:paraId="4C6906AA" w14:textId="77777777">
            <w:pPr>
              <w:pStyle w:val="BodyText"/>
              <w:spacing w:before="60" w:after="60"/>
              <w:jc w:val="center"/>
              <w:rPr>
                <w:szCs w:val="22"/>
              </w:rPr>
            </w:pPr>
            <w:r w:rsidRPr="008A611E">
              <w:rPr>
                <w:b/>
                <w:bCs/>
                <w:szCs w:val="22"/>
                <w:lang w:val="es-ES"/>
              </w:rPr>
              <w:fldChar w:fldCharType="begin">
                <w:ffData>
                  <w:name w:val="Check2"/>
                  <w:enabled/>
                  <w:calcOnExit w:val="0"/>
                  <w:checkBox>
                    <w:sizeAuto/>
                    <w:default w:val="0"/>
                  </w:checkBox>
                </w:ffData>
              </w:fldChar>
            </w:r>
            <w:r w:rsidRPr="008A611E">
              <w:rPr>
                <w:b/>
                <w:bCs/>
                <w:szCs w:val="22"/>
              </w:rPr>
              <w:instrText xml:space="preserve"> FORMCHECKBOX </w:instrText>
            </w:r>
            <w:r w:rsidR="00000000">
              <w:rPr>
                <w:b/>
                <w:bCs/>
                <w:szCs w:val="22"/>
                <w:lang w:val="es-ES"/>
              </w:rPr>
              <w:fldChar w:fldCharType="separate"/>
            </w:r>
            <w:r w:rsidRPr="008A611E">
              <w:rPr>
                <w:szCs w:val="22"/>
              </w:rPr>
              <w:fldChar w:fldCharType="end"/>
            </w:r>
          </w:p>
        </w:tc>
        <w:tc>
          <w:tcPr>
            <w:tcW w:w="0" w:type="auto"/>
            <w:tcBorders>
              <w:left w:val="nil"/>
              <w:right w:val="nil"/>
            </w:tcBorders>
            <w:shd w:val="clear" w:color="auto" w:fill="D9D9D9" w:themeFill="background1" w:themeFillShade="D9"/>
            <w:vAlign w:val="center"/>
          </w:tcPr>
          <w:p w:rsidR="00372DF6" w:rsidRPr="008A611E" w:rsidP="00B3179D" w14:paraId="7431784E" w14:textId="77777777">
            <w:pPr>
              <w:pStyle w:val="BodyText"/>
              <w:spacing w:before="60" w:after="60"/>
              <w:jc w:val="center"/>
              <w:rPr>
                <w:b/>
                <w:bCs/>
                <w:szCs w:val="22"/>
                <w:lang w:val="es-ES"/>
              </w:rPr>
            </w:pPr>
            <w:r w:rsidRPr="008A611E">
              <w:rPr>
                <w:b/>
                <w:bCs/>
                <w:szCs w:val="22"/>
                <w:lang w:val="es-ES"/>
              </w:rPr>
              <w:fldChar w:fldCharType="begin">
                <w:ffData>
                  <w:name w:val="Check2"/>
                  <w:enabled/>
                  <w:calcOnExit w:val="0"/>
                  <w:checkBox>
                    <w:sizeAuto/>
                    <w:default w:val="0"/>
                  </w:checkBox>
                </w:ffData>
              </w:fldChar>
            </w:r>
            <w:r w:rsidRPr="008A611E">
              <w:rPr>
                <w:b/>
                <w:bCs/>
                <w:szCs w:val="22"/>
              </w:rPr>
              <w:instrText xml:space="preserve"> FORMCHECKBOX </w:instrText>
            </w:r>
            <w:r w:rsidR="00000000">
              <w:rPr>
                <w:b/>
                <w:bCs/>
                <w:szCs w:val="22"/>
                <w:lang w:val="es-ES"/>
              </w:rPr>
              <w:fldChar w:fldCharType="separate"/>
            </w:r>
            <w:r w:rsidRPr="008A611E">
              <w:rPr>
                <w:szCs w:val="22"/>
              </w:rPr>
              <w:fldChar w:fldCharType="end"/>
            </w:r>
          </w:p>
        </w:tc>
        <w:tc>
          <w:tcPr>
            <w:tcW w:w="0" w:type="auto"/>
            <w:tcBorders>
              <w:left w:val="nil"/>
              <w:right w:val="nil"/>
            </w:tcBorders>
            <w:shd w:val="clear" w:color="auto" w:fill="D9D9D9" w:themeFill="background1" w:themeFillShade="D9"/>
            <w:vAlign w:val="center"/>
          </w:tcPr>
          <w:p w:rsidR="00372DF6" w:rsidRPr="008A611E" w:rsidP="00B3179D" w14:paraId="28E12C4B" w14:textId="77777777">
            <w:pPr>
              <w:pStyle w:val="BodyText"/>
              <w:spacing w:before="60" w:after="60"/>
              <w:jc w:val="center"/>
              <w:rPr>
                <w:szCs w:val="22"/>
              </w:rPr>
            </w:pPr>
            <w:r w:rsidRPr="008A611E">
              <w:rPr>
                <w:b/>
                <w:bCs/>
                <w:szCs w:val="22"/>
                <w:lang w:val="es-ES"/>
              </w:rPr>
              <w:fldChar w:fldCharType="begin">
                <w:ffData>
                  <w:name w:val="Check2"/>
                  <w:enabled/>
                  <w:calcOnExit w:val="0"/>
                  <w:checkBox>
                    <w:sizeAuto/>
                    <w:default w:val="0"/>
                  </w:checkBox>
                </w:ffData>
              </w:fldChar>
            </w:r>
            <w:r w:rsidRPr="008A611E">
              <w:rPr>
                <w:b/>
                <w:bCs/>
                <w:szCs w:val="22"/>
              </w:rPr>
              <w:instrText xml:space="preserve"> FORMCHECKBOX </w:instrText>
            </w:r>
            <w:r w:rsidR="00000000">
              <w:rPr>
                <w:b/>
                <w:bCs/>
                <w:szCs w:val="22"/>
                <w:lang w:val="es-ES"/>
              </w:rPr>
              <w:fldChar w:fldCharType="separate"/>
            </w:r>
            <w:r w:rsidRPr="008A611E">
              <w:rPr>
                <w:szCs w:val="22"/>
              </w:rPr>
              <w:fldChar w:fldCharType="end"/>
            </w:r>
          </w:p>
        </w:tc>
        <w:tc>
          <w:tcPr>
            <w:tcW w:w="0" w:type="auto"/>
            <w:tcBorders>
              <w:left w:val="nil"/>
              <w:right w:val="nil"/>
            </w:tcBorders>
            <w:shd w:val="clear" w:color="auto" w:fill="D9D9D9" w:themeFill="background1" w:themeFillShade="D9"/>
            <w:vAlign w:val="center"/>
          </w:tcPr>
          <w:p w:rsidR="00372DF6" w:rsidRPr="008A611E" w:rsidP="00B3179D" w14:paraId="616CF8B5" w14:textId="77777777">
            <w:pPr>
              <w:pStyle w:val="BodyText"/>
              <w:spacing w:before="60" w:after="60"/>
              <w:jc w:val="center"/>
              <w:rPr>
                <w:szCs w:val="22"/>
              </w:rPr>
            </w:pPr>
            <w:r w:rsidRPr="008A611E">
              <w:rPr>
                <w:b/>
                <w:bCs/>
                <w:szCs w:val="22"/>
                <w:lang w:val="es-ES"/>
              </w:rPr>
              <w:fldChar w:fldCharType="begin">
                <w:ffData>
                  <w:name w:val="Check2"/>
                  <w:enabled/>
                  <w:calcOnExit w:val="0"/>
                  <w:checkBox>
                    <w:sizeAuto/>
                    <w:default w:val="0"/>
                  </w:checkBox>
                </w:ffData>
              </w:fldChar>
            </w:r>
            <w:r w:rsidRPr="008A611E">
              <w:rPr>
                <w:b/>
                <w:bCs/>
                <w:szCs w:val="22"/>
              </w:rPr>
              <w:instrText xml:space="preserve"> FORMCHECKBOX </w:instrText>
            </w:r>
            <w:r w:rsidR="00000000">
              <w:rPr>
                <w:b/>
                <w:bCs/>
                <w:szCs w:val="22"/>
                <w:lang w:val="es-ES"/>
              </w:rPr>
              <w:fldChar w:fldCharType="separate"/>
            </w:r>
            <w:r w:rsidRPr="008A611E">
              <w:rPr>
                <w:szCs w:val="22"/>
              </w:rPr>
              <w:fldChar w:fldCharType="end"/>
            </w:r>
          </w:p>
        </w:tc>
      </w:tr>
      <w:tr w14:paraId="44872F7B" w14:textId="77777777" w:rsidTr="00B3179D">
        <w:tblPrEx>
          <w:tblW w:w="0" w:type="auto"/>
          <w:tblLook w:val="04A0"/>
        </w:tblPrEx>
        <w:trPr>
          <w:cantSplit/>
        </w:trPr>
        <w:tc>
          <w:tcPr>
            <w:tcW w:w="0" w:type="auto"/>
            <w:tcBorders>
              <w:right w:val="nil"/>
            </w:tcBorders>
            <w:vAlign w:val="center"/>
          </w:tcPr>
          <w:p w:rsidR="00372DF6" w:rsidRPr="008A611E" w:rsidP="00B3179D" w14:paraId="66282DA2" w14:textId="77777777">
            <w:pPr>
              <w:pStyle w:val="BodyText"/>
              <w:spacing w:before="60" w:after="60"/>
              <w:jc w:val="center"/>
              <w:rPr>
                <w:bCs/>
                <w:szCs w:val="22"/>
              </w:rPr>
            </w:pPr>
            <w:r w:rsidRPr="008A611E">
              <w:rPr>
                <w:bCs/>
                <w:szCs w:val="22"/>
              </w:rPr>
              <w:t>B6b</w:t>
            </w:r>
          </w:p>
        </w:tc>
        <w:tc>
          <w:tcPr>
            <w:tcW w:w="0" w:type="auto"/>
            <w:tcBorders>
              <w:left w:val="nil"/>
              <w:right w:val="nil"/>
            </w:tcBorders>
            <w:vAlign w:val="center"/>
          </w:tcPr>
          <w:p w:rsidR="00372DF6" w:rsidRPr="008A611E" w:rsidP="00B3179D" w14:paraId="2E6B83A8" w14:textId="77777777">
            <w:pPr>
              <w:pStyle w:val="BodyText"/>
              <w:spacing w:before="60" w:after="60"/>
              <w:rPr>
                <w:szCs w:val="22"/>
              </w:rPr>
            </w:pPr>
            <w:r w:rsidRPr="008A611E">
              <w:rPr>
                <w:szCs w:val="22"/>
              </w:rPr>
              <w:t xml:space="preserve">I would use the service again. </w:t>
            </w:r>
          </w:p>
        </w:tc>
        <w:tc>
          <w:tcPr>
            <w:tcW w:w="0" w:type="auto"/>
            <w:tcBorders>
              <w:left w:val="nil"/>
              <w:right w:val="nil"/>
            </w:tcBorders>
            <w:vAlign w:val="center"/>
          </w:tcPr>
          <w:p w:rsidR="00372DF6" w:rsidRPr="008A611E" w:rsidP="00B3179D" w14:paraId="6DA69BC5" w14:textId="77777777">
            <w:pPr>
              <w:pStyle w:val="BodyText"/>
              <w:spacing w:before="60" w:after="60"/>
              <w:jc w:val="center"/>
              <w:rPr>
                <w:szCs w:val="22"/>
              </w:rPr>
            </w:pPr>
            <w:r w:rsidRPr="008A611E">
              <w:rPr>
                <w:b/>
                <w:bCs/>
                <w:szCs w:val="22"/>
                <w:lang w:val="es-ES"/>
              </w:rPr>
              <w:fldChar w:fldCharType="begin">
                <w:ffData>
                  <w:name w:val="Check2"/>
                  <w:enabled/>
                  <w:calcOnExit w:val="0"/>
                  <w:checkBox>
                    <w:sizeAuto/>
                    <w:default w:val="0"/>
                  </w:checkBox>
                </w:ffData>
              </w:fldChar>
            </w:r>
            <w:r w:rsidRPr="008A611E">
              <w:rPr>
                <w:b/>
                <w:bCs/>
                <w:szCs w:val="22"/>
              </w:rPr>
              <w:instrText xml:space="preserve"> FORMCHECKBOX </w:instrText>
            </w:r>
            <w:r w:rsidR="00000000">
              <w:rPr>
                <w:b/>
                <w:bCs/>
                <w:szCs w:val="22"/>
                <w:lang w:val="es-ES"/>
              </w:rPr>
              <w:fldChar w:fldCharType="separate"/>
            </w:r>
            <w:r w:rsidRPr="008A611E">
              <w:rPr>
                <w:szCs w:val="22"/>
              </w:rPr>
              <w:fldChar w:fldCharType="end"/>
            </w:r>
          </w:p>
        </w:tc>
        <w:tc>
          <w:tcPr>
            <w:tcW w:w="0" w:type="auto"/>
            <w:tcBorders>
              <w:left w:val="nil"/>
              <w:right w:val="nil"/>
            </w:tcBorders>
            <w:vAlign w:val="center"/>
          </w:tcPr>
          <w:p w:rsidR="00372DF6" w:rsidRPr="008A611E" w:rsidP="00B3179D" w14:paraId="2BB2C94E" w14:textId="77777777">
            <w:pPr>
              <w:pStyle w:val="BodyText"/>
              <w:spacing w:before="60" w:after="60"/>
              <w:jc w:val="center"/>
              <w:rPr>
                <w:szCs w:val="22"/>
              </w:rPr>
            </w:pPr>
            <w:r w:rsidRPr="008A611E">
              <w:rPr>
                <w:b/>
                <w:bCs/>
                <w:szCs w:val="22"/>
                <w:lang w:val="es-ES"/>
              </w:rPr>
              <w:fldChar w:fldCharType="begin">
                <w:ffData>
                  <w:name w:val="Check2"/>
                  <w:enabled/>
                  <w:calcOnExit w:val="0"/>
                  <w:checkBox>
                    <w:sizeAuto/>
                    <w:default w:val="0"/>
                  </w:checkBox>
                </w:ffData>
              </w:fldChar>
            </w:r>
            <w:r w:rsidRPr="008A611E">
              <w:rPr>
                <w:b/>
                <w:bCs/>
                <w:szCs w:val="22"/>
              </w:rPr>
              <w:instrText xml:space="preserve"> FORMCHECKBOX </w:instrText>
            </w:r>
            <w:r w:rsidR="00000000">
              <w:rPr>
                <w:b/>
                <w:bCs/>
                <w:szCs w:val="22"/>
                <w:lang w:val="es-ES"/>
              </w:rPr>
              <w:fldChar w:fldCharType="separate"/>
            </w:r>
            <w:r w:rsidRPr="008A611E">
              <w:rPr>
                <w:szCs w:val="22"/>
              </w:rPr>
              <w:fldChar w:fldCharType="end"/>
            </w:r>
          </w:p>
        </w:tc>
        <w:tc>
          <w:tcPr>
            <w:tcW w:w="0" w:type="auto"/>
            <w:tcBorders>
              <w:left w:val="nil"/>
              <w:right w:val="nil"/>
            </w:tcBorders>
            <w:vAlign w:val="center"/>
          </w:tcPr>
          <w:p w:rsidR="00372DF6" w:rsidRPr="008A611E" w:rsidP="00B3179D" w14:paraId="04E18F2E" w14:textId="77777777">
            <w:pPr>
              <w:pStyle w:val="BodyText"/>
              <w:spacing w:before="60" w:after="60"/>
              <w:jc w:val="center"/>
              <w:rPr>
                <w:b/>
                <w:bCs/>
                <w:szCs w:val="22"/>
                <w:lang w:val="es-ES"/>
              </w:rPr>
            </w:pPr>
            <w:r w:rsidRPr="008A611E">
              <w:rPr>
                <w:b/>
                <w:bCs/>
                <w:szCs w:val="22"/>
                <w:lang w:val="es-ES"/>
              </w:rPr>
              <w:fldChar w:fldCharType="begin">
                <w:ffData>
                  <w:name w:val="Check2"/>
                  <w:enabled/>
                  <w:calcOnExit w:val="0"/>
                  <w:checkBox>
                    <w:sizeAuto/>
                    <w:default w:val="0"/>
                  </w:checkBox>
                </w:ffData>
              </w:fldChar>
            </w:r>
            <w:r w:rsidRPr="008A611E">
              <w:rPr>
                <w:b/>
                <w:bCs/>
                <w:szCs w:val="22"/>
              </w:rPr>
              <w:instrText xml:space="preserve"> FORMCHECKBOX </w:instrText>
            </w:r>
            <w:r w:rsidR="00000000">
              <w:rPr>
                <w:b/>
                <w:bCs/>
                <w:szCs w:val="22"/>
                <w:lang w:val="es-ES"/>
              </w:rPr>
              <w:fldChar w:fldCharType="separate"/>
            </w:r>
            <w:r w:rsidRPr="008A611E">
              <w:rPr>
                <w:szCs w:val="22"/>
              </w:rPr>
              <w:fldChar w:fldCharType="end"/>
            </w:r>
          </w:p>
        </w:tc>
        <w:tc>
          <w:tcPr>
            <w:tcW w:w="0" w:type="auto"/>
            <w:tcBorders>
              <w:left w:val="nil"/>
              <w:right w:val="nil"/>
            </w:tcBorders>
            <w:vAlign w:val="center"/>
          </w:tcPr>
          <w:p w:rsidR="00372DF6" w:rsidRPr="008A611E" w:rsidP="00B3179D" w14:paraId="5C3E8305" w14:textId="77777777">
            <w:pPr>
              <w:pStyle w:val="BodyText"/>
              <w:spacing w:before="60" w:after="60"/>
              <w:jc w:val="center"/>
              <w:rPr>
                <w:szCs w:val="22"/>
              </w:rPr>
            </w:pPr>
            <w:r w:rsidRPr="008A611E">
              <w:rPr>
                <w:b/>
                <w:bCs/>
                <w:szCs w:val="22"/>
                <w:lang w:val="es-ES"/>
              </w:rPr>
              <w:fldChar w:fldCharType="begin">
                <w:ffData>
                  <w:name w:val="Check2"/>
                  <w:enabled/>
                  <w:calcOnExit w:val="0"/>
                  <w:checkBox>
                    <w:sizeAuto/>
                    <w:default w:val="0"/>
                  </w:checkBox>
                </w:ffData>
              </w:fldChar>
            </w:r>
            <w:r w:rsidRPr="008A611E">
              <w:rPr>
                <w:b/>
                <w:bCs/>
                <w:szCs w:val="22"/>
              </w:rPr>
              <w:instrText xml:space="preserve"> FORMCHECKBOX </w:instrText>
            </w:r>
            <w:r w:rsidR="00000000">
              <w:rPr>
                <w:b/>
                <w:bCs/>
                <w:szCs w:val="22"/>
                <w:lang w:val="es-ES"/>
              </w:rPr>
              <w:fldChar w:fldCharType="separate"/>
            </w:r>
            <w:r w:rsidRPr="008A611E">
              <w:rPr>
                <w:szCs w:val="22"/>
              </w:rPr>
              <w:fldChar w:fldCharType="end"/>
            </w:r>
          </w:p>
        </w:tc>
        <w:tc>
          <w:tcPr>
            <w:tcW w:w="0" w:type="auto"/>
            <w:tcBorders>
              <w:left w:val="nil"/>
              <w:right w:val="nil"/>
            </w:tcBorders>
            <w:vAlign w:val="center"/>
          </w:tcPr>
          <w:p w:rsidR="00372DF6" w:rsidRPr="008A611E" w:rsidP="00B3179D" w14:paraId="65353034" w14:textId="77777777">
            <w:pPr>
              <w:pStyle w:val="BodyText"/>
              <w:spacing w:before="60" w:after="60"/>
              <w:jc w:val="center"/>
              <w:rPr>
                <w:szCs w:val="22"/>
              </w:rPr>
            </w:pPr>
            <w:r w:rsidRPr="008A611E">
              <w:rPr>
                <w:b/>
                <w:bCs/>
                <w:szCs w:val="22"/>
                <w:lang w:val="es-ES"/>
              </w:rPr>
              <w:fldChar w:fldCharType="begin">
                <w:ffData>
                  <w:name w:val="Check2"/>
                  <w:enabled/>
                  <w:calcOnExit w:val="0"/>
                  <w:checkBox>
                    <w:sizeAuto/>
                    <w:default w:val="0"/>
                  </w:checkBox>
                </w:ffData>
              </w:fldChar>
            </w:r>
            <w:r w:rsidRPr="008A611E">
              <w:rPr>
                <w:b/>
                <w:bCs/>
                <w:szCs w:val="22"/>
              </w:rPr>
              <w:instrText xml:space="preserve"> FORMCHECKBOX </w:instrText>
            </w:r>
            <w:r w:rsidR="00000000">
              <w:rPr>
                <w:b/>
                <w:bCs/>
                <w:szCs w:val="22"/>
                <w:lang w:val="es-ES"/>
              </w:rPr>
              <w:fldChar w:fldCharType="separate"/>
            </w:r>
            <w:r w:rsidRPr="008A611E">
              <w:rPr>
                <w:szCs w:val="22"/>
              </w:rPr>
              <w:fldChar w:fldCharType="end"/>
            </w:r>
          </w:p>
        </w:tc>
      </w:tr>
    </w:tbl>
    <w:p w:rsidR="00372DF6" w:rsidRPr="008A611E" w:rsidP="00372DF6" w14:paraId="11354D70" w14:textId="77777777">
      <w:pPr>
        <w:tabs>
          <w:tab w:val="center" w:pos="4320"/>
          <w:tab w:val="right" w:pos="8640"/>
        </w:tabs>
        <w:rPr>
          <w:rFonts w:cstheme="minorHAnsi"/>
          <w:b/>
          <w:szCs w:val="22"/>
        </w:rPr>
      </w:pPr>
    </w:p>
    <w:p w:rsidR="00372DF6" w:rsidRPr="008A611E" w:rsidP="00372DF6" w14:paraId="44E88DAA" w14:textId="77777777">
      <w:pPr>
        <w:rPr>
          <w:rFonts w:cstheme="minorHAnsi"/>
          <w:szCs w:val="22"/>
        </w:rPr>
      </w:pPr>
      <w:r w:rsidRPr="008A611E">
        <w:rPr>
          <w:rFonts w:cstheme="minorHAnsi"/>
          <w:szCs w:val="22"/>
        </w:rPr>
        <w:t>_________________________________END OF SURVEY____________________________________</w:t>
      </w:r>
    </w:p>
    <w:p w:rsidR="00D862FE" w:rsidRPr="008A611E" w:rsidP="00004350" w14:paraId="288F93A4" w14:textId="77777777">
      <w:pPr>
        <w:rPr>
          <w:rFonts w:cstheme="minorHAnsi"/>
          <w:szCs w:val="22"/>
        </w:rPr>
      </w:pPr>
    </w:p>
    <w:sectPr w:rsidSect="00E434FC">
      <w:footerReference w:type="default" r:id="rId11"/>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864A8" w:rsidRPr="006A1481" w:rsidP="00C4168C" w14:paraId="5F414A1B" w14:textId="3CDE5DC0">
    <w:pPr>
      <w:pBdr>
        <w:top w:val="single" w:sz="4" w:space="1" w:color="auto"/>
      </w:pBdr>
      <w:tabs>
        <w:tab w:val="center" w:pos="4680"/>
        <w:tab w:val="right" w:pos="9360"/>
      </w:tabs>
      <w:jc w:val="right"/>
      <w:rPr>
        <w:rFonts w:ascii="Calibri" w:hAnsi="Calibri" w:cs="Calibri"/>
        <w:b/>
        <w:sz w:val="16"/>
        <w:szCs w:val="16"/>
      </w:rPr>
    </w:pPr>
    <w:r w:rsidRPr="006A1481">
      <w:rPr>
        <w:rFonts w:ascii="Calibri" w:hAnsi="Calibri" w:cs="Calibri"/>
        <w:b/>
        <w:sz w:val="16"/>
        <w:szCs w:val="16"/>
      </w:rPr>
      <w:t xml:space="preserve">Page </w:t>
    </w:r>
    <w:r w:rsidRPr="006A1481">
      <w:rPr>
        <w:rFonts w:ascii="Calibri" w:hAnsi="Calibri" w:cs="Calibri"/>
        <w:b/>
        <w:sz w:val="16"/>
        <w:szCs w:val="16"/>
      </w:rPr>
      <w:fldChar w:fldCharType="begin"/>
    </w:r>
    <w:r w:rsidRPr="006A1481">
      <w:rPr>
        <w:rFonts w:ascii="Calibri" w:hAnsi="Calibri" w:cs="Calibri"/>
        <w:b/>
        <w:sz w:val="16"/>
        <w:szCs w:val="16"/>
      </w:rPr>
      <w:instrText xml:space="preserve"> PAGE   \* MERGEFORMAT </w:instrText>
    </w:r>
    <w:r w:rsidRPr="006A1481">
      <w:rPr>
        <w:rFonts w:ascii="Calibri" w:hAnsi="Calibri" w:cs="Calibri"/>
        <w:b/>
        <w:sz w:val="16"/>
        <w:szCs w:val="16"/>
      </w:rPr>
      <w:fldChar w:fldCharType="separate"/>
    </w:r>
    <w:r>
      <w:rPr>
        <w:rFonts w:ascii="Calibri" w:hAnsi="Calibri" w:cs="Calibri"/>
        <w:b/>
        <w:noProof/>
        <w:sz w:val="16"/>
        <w:szCs w:val="16"/>
      </w:rPr>
      <w:t>26</w:t>
    </w:r>
    <w:r w:rsidRPr="006A1481">
      <w:rPr>
        <w:rFonts w:ascii="Calibri" w:hAnsi="Calibri" w:cs="Calibri"/>
        <w:b/>
        <w:noProof/>
        <w:sz w:val="16"/>
        <w:szCs w:val="16"/>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0168EF"/>
    <w:multiLevelType w:val="hybridMultilevel"/>
    <w:tmpl w:val="E236F7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40B3F14"/>
    <w:multiLevelType w:val="multilevel"/>
    <w:tmpl w:val="AD9A9E3E"/>
    <w:lvl w:ilvl="0">
      <w:start w:val="1"/>
      <w:numFmt w:val="decimal"/>
      <w:lvlText w:val="%1"/>
      <w:lvlJc w:val="left"/>
      <w:pPr>
        <w:ind w:left="522" w:hanging="432"/>
      </w:pPr>
    </w:lvl>
    <w:lvl w:ilvl="1">
      <w:start w:val="1"/>
      <w:numFmt w:val="decimal"/>
      <w:lvlText w:val="%1.%2"/>
      <w:lvlJc w:val="left"/>
      <w:pPr>
        <w:ind w:left="666" w:hanging="576"/>
      </w:pPr>
      <w:rPr>
        <w:i w:val="0"/>
      </w:rPr>
    </w:lvl>
    <w:lvl w:ilvl="2">
      <w:start w:val="1"/>
      <w:numFmt w:val="decimal"/>
      <w:lvlText w:val="%1.%2.%3"/>
      <w:lvlJc w:val="left"/>
      <w:pPr>
        <w:ind w:left="810" w:hanging="720"/>
      </w:pPr>
      <w:rPr>
        <w:b/>
        <w:i w:val="0"/>
        <w:color w:val="002776" w:themeColor="accent1"/>
      </w:rPr>
    </w:lvl>
    <w:lvl w:ilvl="3">
      <w:start w:val="1"/>
      <w:numFmt w:val="decimal"/>
      <w:lvlText w:val="%1.%2.%3.%4"/>
      <w:lvlJc w:val="left"/>
      <w:pPr>
        <w:ind w:left="954" w:hanging="864"/>
      </w:pPr>
      <w:rPr>
        <w:i w:val="0"/>
        <w:u w:val="none"/>
      </w:rPr>
    </w:lvl>
    <w:lvl w:ilvl="4">
      <w:start w:val="1"/>
      <w:numFmt w:val="decimal"/>
      <w:pStyle w:val="Heading5"/>
      <w:lvlText w:val="%1.%2.%3.%4.%5"/>
      <w:lvlJc w:val="left"/>
      <w:pPr>
        <w:ind w:left="1098" w:hanging="1008"/>
      </w:pPr>
    </w:lvl>
    <w:lvl w:ilvl="5">
      <w:start w:val="1"/>
      <w:numFmt w:val="decimal"/>
      <w:pStyle w:val="Heading6"/>
      <w:lvlText w:val="%1.%2.%3.%4.%5.%6"/>
      <w:lvlJc w:val="left"/>
      <w:pPr>
        <w:ind w:left="1242" w:hanging="1152"/>
      </w:pPr>
    </w:lvl>
    <w:lvl w:ilvl="6">
      <w:start w:val="1"/>
      <w:numFmt w:val="decimal"/>
      <w:pStyle w:val="Heading7"/>
      <w:lvlText w:val="%1.%2.%3.%4.%5.%6.%7"/>
      <w:lvlJc w:val="left"/>
      <w:pPr>
        <w:ind w:left="1386" w:hanging="1296"/>
      </w:pPr>
    </w:lvl>
    <w:lvl w:ilvl="7">
      <w:start w:val="1"/>
      <w:numFmt w:val="decimal"/>
      <w:pStyle w:val="Heading8"/>
      <w:lvlText w:val="%1.%2.%3.%4.%5.%6.%7.%8"/>
      <w:lvlJc w:val="left"/>
      <w:pPr>
        <w:ind w:left="1530" w:hanging="1440"/>
      </w:pPr>
    </w:lvl>
    <w:lvl w:ilvl="8">
      <w:start w:val="1"/>
      <w:numFmt w:val="decimal"/>
      <w:pStyle w:val="Heading9"/>
      <w:lvlText w:val="%1.%2.%3.%4.%5.%6.%7.%8.%9"/>
      <w:lvlJc w:val="left"/>
      <w:pPr>
        <w:ind w:left="1674" w:hanging="1584"/>
      </w:pPr>
    </w:lvl>
  </w:abstractNum>
  <w:abstractNum w:abstractNumId="2">
    <w:nsid w:val="0633054C"/>
    <w:multiLevelType w:val="multilevel"/>
    <w:tmpl w:val="20CC7E30"/>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nsid w:val="072D7319"/>
    <w:multiLevelType w:val="hybridMultilevel"/>
    <w:tmpl w:val="9FB0C9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AC84DFC"/>
    <w:multiLevelType w:val="multilevel"/>
    <w:tmpl w:val="1B62C182"/>
    <w:lvl w:ilvl="0">
      <w:start w:val="1"/>
      <w:numFmt w:val="lowerLetter"/>
      <w:pStyle w:val="DocParagraphOutlineLevel4"/>
      <w:lvlText w:val="%1)"/>
      <w:lvlJc w:val="left"/>
      <w:pPr>
        <w:tabs>
          <w:tab w:val="num" w:pos="1440"/>
        </w:tabs>
        <w:ind w:left="2880" w:hanging="720"/>
      </w:pPr>
      <w:rPr>
        <w:rFonts w:hint="default"/>
      </w:rPr>
    </w:lvl>
    <w:lvl w:ilvl="1">
      <w:start w:val="1"/>
      <w:numFmt w:val="lowerLetter"/>
      <w:lvlText w:val="%2)"/>
      <w:lvlJc w:val="left"/>
      <w:pPr>
        <w:tabs>
          <w:tab w:val="num" w:pos="1800"/>
        </w:tabs>
        <w:ind w:left="180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3240"/>
        </w:tabs>
        <w:ind w:left="3240" w:hanging="360"/>
      </w:pPr>
      <w:rPr>
        <w:rFonts w:hint="default"/>
      </w:rPr>
    </w:lvl>
    <w:lvl w:ilvl="6">
      <w:start w:val="1"/>
      <w:numFmt w:val="decimal"/>
      <w:lvlText w:val="%7."/>
      <w:lvlJc w:val="left"/>
      <w:pPr>
        <w:tabs>
          <w:tab w:val="num" w:pos="3600"/>
        </w:tabs>
        <w:ind w:left="3600" w:hanging="360"/>
      </w:pPr>
      <w:rPr>
        <w:rFonts w:hint="default"/>
      </w:rPr>
    </w:lvl>
    <w:lvl w:ilvl="7">
      <w:start w:val="1"/>
      <w:numFmt w:val="lowerLetter"/>
      <w:lvlText w:val="%8."/>
      <w:lvlJc w:val="left"/>
      <w:pPr>
        <w:tabs>
          <w:tab w:val="num" w:pos="3960"/>
        </w:tabs>
        <w:ind w:left="3960" w:hanging="360"/>
      </w:pPr>
      <w:rPr>
        <w:rFonts w:hint="default"/>
      </w:rPr>
    </w:lvl>
    <w:lvl w:ilvl="8">
      <w:start w:val="1"/>
      <w:numFmt w:val="lowerRoman"/>
      <w:lvlText w:val="%9."/>
      <w:lvlJc w:val="left"/>
      <w:pPr>
        <w:tabs>
          <w:tab w:val="num" w:pos="4320"/>
        </w:tabs>
        <w:ind w:left="4320" w:hanging="360"/>
      </w:pPr>
      <w:rPr>
        <w:rFonts w:hint="default"/>
      </w:rPr>
    </w:lvl>
  </w:abstractNum>
  <w:abstractNum w:abstractNumId="5">
    <w:nsid w:val="15260DC3"/>
    <w:multiLevelType w:val="hybridMultilevel"/>
    <w:tmpl w:val="57F6D7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9D1288C"/>
    <w:multiLevelType w:val="hybridMultilevel"/>
    <w:tmpl w:val="86225EF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1B844F71"/>
    <w:multiLevelType w:val="multilevel"/>
    <w:tmpl w:val="B2AE4068"/>
    <w:lvl w:ilvl="0">
      <w:start w:val="1"/>
      <w:numFmt w:val="bullet"/>
      <w:lvlText w:val=""/>
      <w:lvlJc w:val="left"/>
      <w:pPr>
        <w:tabs>
          <w:tab w:val="num" w:pos="2016"/>
        </w:tabs>
        <w:ind w:left="2016" w:hanging="1296"/>
      </w:pPr>
      <w:rPr>
        <w:rFonts w:ascii="Wingdings" w:hAnsi="Wingdings" w:hint="default"/>
        <w:sz w:val="24"/>
      </w:rPr>
    </w:lvl>
    <w:lvl w:ilvl="1">
      <w:start w:val="5"/>
      <w:numFmt w:val="upperLetter"/>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29B07227"/>
    <w:multiLevelType w:val="hybridMultilevel"/>
    <w:tmpl w:val="EAC090C2"/>
    <w:lvl w:ilvl="0">
      <w:start w:val="1"/>
      <w:numFmt w:val="lowerRoman"/>
      <w:lvlText w:val="%1."/>
      <w:lvlJc w:val="left"/>
      <w:pPr>
        <w:ind w:left="2790" w:hanging="720"/>
      </w:pPr>
      <w:rPr>
        <w:rFonts w:cs="Times New Roman" w:hint="default"/>
        <w:i w:val="0"/>
      </w:rPr>
    </w:lvl>
    <w:lvl w:ilvl="1" w:tentative="1">
      <w:start w:val="1"/>
      <w:numFmt w:val="lowerLetter"/>
      <w:lvlText w:val="%2."/>
      <w:lvlJc w:val="left"/>
      <w:pPr>
        <w:ind w:left="3150" w:hanging="360"/>
      </w:pPr>
      <w:rPr>
        <w:rFonts w:cs="Times New Roman"/>
      </w:rPr>
    </w:lvl>
    <w:lvl w:ilvl="2" w:tentative="1">
      <w:start w:val="1"/>
      <w:numFmt w:val="lowerRoman"/>
      <w:lvlText w:val="%3."/>
      <w:lvlJc w:val="right"/>
      <w:pPr>
        <w:ind w:left="3870" w:hanging="180"/>
      </w:pPr>
      <w:rPr>
        <w:rFonts w:cs="Times New Roman"/>
      </w:rPr>
    </w:lvl>
    <w:lvl w:ilvl="3" w:tentative="1">
      <w:start w:val="1"/>
      <w:numFmt w:val="decimal"/>
      <w:lvlText w:val="%4."/>
      <w:lvlJc w:val="left"/>
      <w:pPr>
        <w:ind w:left="4590" w:hanging="360"/>
      </w:pPr>
      <w:rPr>
        <w:rFonts w:cs="Times New Roman"/>
      </w:rPr>
    </w:lvl>
    <w:lvl w:ilvl="4" w:tentative="1">
      <w:start w:val="1"/>
      <w:numFmt w:val="lowerLetter"/>
      <w:lvlText w:val="%5."/>
      <w:lvlJc w:val="left"/>
      <w:pPr>
        <w:ind w:left="5310" w:hanging="360"/>
      </w:pPr>
      <w:rPr>
        <w:rFonts w:cs="Times New Roman"/>
      </w:rPr>
    </w:lvl>
    <w:lvl w:ilvl="5" w:tentative="1">
      <w:start w:val="1"/>
      <w:numFmt w:val="lowerRoman"/>
      <w:lvlText w:val="%6."/>
      <w:lvlJc w:val="right"/>
      <w:pPr>
        <w:ind w:left="6030" w:hanging="180"/>
      </w:pPr>
      <w:rPr>
        <w:rFonts w:cs="Times New Roman"/>
      </w:rPr>
    </w:lvl>
    <w:lvl w:ilvl="6" w:tentative="1">
      <w:start w:val="1"/>
      <w:numFmt w:val="decimal"/>
      <w:lvlText w:val="%7."/>
      <w:lvlJc w:val="left"/>
      <w:pPr>
        <w:ind w:left="6750" w:hanging="360"/>
      </w:pPr>
      <w:rPr>
        <w:rFonts w:cs="Times New Roman"/>
      </w:rPr>
    </w:lvl>
    <w:lvl w:ilvl="7" w:tentative="1">
      <w:start w:val="1"/>
      <w:numFmt w:val="lowerLetter"/>
      <w:lvlText w:val="%8."/>
      <w:lvlJc w:val="left"/>
      <w:pPr>
        <w:ind w:left="7470" w:hanging="360"/>
      </w:pPr>
      <w:rPr>
        <w:rFonts w:cs="Times New Roman"/>
      </w:rPr>
    </w:lvl>
    <w:lvl w:ilvl="8" w:tentative="1">
      <w:start w:val="1"/>
      <w:numFmt w:val="lowerRoman"/>
      <w:lvlText w:val="%9."/>
      <w:lvlJc w:val="right"/>
      <w:pPr>
        <w:ind w:left="8190" w:hanging="180"/>
      </w:pPr>
      <w:rPr>
        <w:rFonts w:cs="Times New Roman"/>
      </w:rPr>
    </w:lvl>
  </w:abstractNum>
  <w:abstractNum w:abstractNumId="9">
    <w:nsid w:val="3601772F"/>
    <w:multiLevelType w:val="hybridMultilevel"/>
    <w:tmpl w:val="96C8F45E"/>
    <w:lvl w:ilvl="0">
      <w:start w:val="1"/>
      <w:numFmt w:val="lowerLetter"/>
      <w:lvlText w:val="%1)"/>
      <w:lvlJc w:val="left"/>
      <w:pPr>
        <w:tabs>
          <w:tab w:val="num" w:pos="720"/>
        </w:tabs>
        <w:ind w:left="720" w:hanging="360"/>
      </w:pPr>
      <w:rPr>
        <w:rFonts w:hint="default"/>
        <w:color w:val="auto"/>
      </w:rPr>
    </w:lvl>
    <w:lvl w:ilvl="1">
      <w:start w:val="1"/>
      <w:numFmt w:val="bullet"/>
      <w:pStyle w:val="Bullet2"/>
      <w:lvlText w:val="–"/>
      <w:lvlJc w:val="left"/>
      <w:pPr>
        <w:tabs>
          <w:tab w:val="num" w:pos="1440"/>
        </w:tabs>
        <w:ind w:left="1440" w:hanging="360"/>
      </w:pPr>
      <w:rPr>
        <w:rFonts w:ascii="Arial" w:hAnsi="Arial" w:hint="default"/>
        <w:color w:val="auto"/>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3B99139A"/>
    <w:multiLevelType w:val="hybridMultilevel"/>
    <w:tmpl w:val="7FAC5B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D24606A"/>
    <w:multiLevelType w:val="hybridMultilevel"/>
    <w:tmpl w:val="FBB056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1D72746"/>
    <w:multiLevelType w:val="hybridMultilevel"/>
    <w:tmpl w:val="4E847436"/>
    <w:lvl w:ilvl="0">
      <w:start w:val="1"/>
      <w:numFmt w:val="bullet"/>
      <w:pStyle w:val="Bullet1Last"/>
      <w:lvlText w:val="•"/>
      <w:lvlJc w:val="left"/>
      <w:pPr>
        <w:tabs>
          <w:tab w:val="num" w:pos="720"/>
        </w:tabs>
        <w:ind w:left="720" w:hanging="360"/>
      </w:pPr>
      <w:rPr>
        <w:rFonts w:ascii="Times New Roman" w:hAnsi="Times New Roman" w:cs="Times New Roman" w:hint="default"/>
        <w:color w:val="auto"/>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4418183F"/>
    <w:multiLevelType w:val="hybridMultilevel"/>
    <w:tmpl w:val="688C2162"/>
    <w:lvl w:ilvl="0">
      <w:start w:val="1"/>
      <w:numFmt w:val="bullet"/>
      <w:pStyle w:val="CalloutBullet"/>
      <w:lvlText w:val="•"/>
      <w:lvlJc w:val="left"/>
      <w:pPr>
        <w:tabs>
          <w:tab w:val="num" w:pos="2880"/>
        </w:tabs>
        <w:ind w:left="2880" w:hanging="360"/>
      </w:pPr>
      <w:rPr>
        <w:rFonts w:ascii="Times New Roman" w:hAnsi="Times New Roman" w:cs="Times New Roman" w:hint="default"/>
        <w:color w:val="000066"/>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nsid w:val="441B1307"/>
    <w:multiLevelType w:val="hybridMultilevel"/>
    <w:tmpl w:val="1DF83548"/>
    <w:lvl w:ilvl="0">
      <w:start w:val="1"/>
      <w:numFmt w:val="bullet"/>
      <w:pStyle w:val="ListParagraph"/>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44A07D5E"/>
    <w:multiLevelType w:val="multilevel"/>
    <w:tmpl w:val="C54A4D9A"/>
    <w:lvl w:ilvl="0">
      <w:start w:val="1"/>
      <w:numFmt w:val="bullet"/>
      <w:lvlText w:val=""/>
      <w:lvlJc w:val="left"/>
      <w:pPr>
        <w:tabs>
          <w:tab w:val="num" w:pos="2016"/>
        </w:tabs>
        <w:ind w:left="2016" w:hanging="1296"/>
      </w:pPr>
      <w:rPr>
        <w:rFonts w:ascii="Wingdings" w:hAnsi="Wingdings" w:hint="default"/>
        <w:sz w:val="24"/>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nsid w:val="45E77B5C"/>
    <w:multiLevelType w:val="hybridMultilevel"/>
    <w:tmpl w:val="9ACAC5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475D721B"/>
    <w:multiLevelType w:val="hybridMultilevel"/>
    <w:tmpl w:val="AEDA66B0"/>
    <w:lvl w:ilvl="0">
      <w:start w:val="1"/>
      <w:numFmt w:val="decimal"/>
      <w:lvlText w:val="%1."/>
      <w:lvlJc w:val="left"/>
      <w:pPr>
        <w:ind w:left="796" w:hanging="360"/>
      </w:pPr>
    </w:lvl>
    <w:lvl w:ilvl="1" w:tentative="1">
      <w:start w:val="1"/>
      <w:numFmt w:val="lowerLetter"/>
      <w:lvlText w:val="%2."/>
      <w:lvlJc w:val="left"/>
      <w:pPr>
        <w:ind w:left="1516" w:hanging="360"/>
      </w:pPr>
    </w:lvl>
    <w:lvl w:ilvl="2" w:tentative="1">
      <w:start w:val="1"/>
      <w:numFmt w:val="lowerRoman"/>
      <w:lvlText w:val="%3."/>
      <w:lvlJc w:val="right"/>
      <w:pPr>
        <w:ind w:left="2236" w:hanging="180"/>
      </w:pPr>
    </w:lvl>
    <w:lvl w:ilvl="3" w:tentative="1">
      <w:start w:val="1"/>
      <w:numFmt w:val="decimal"/>
      <w:lvlText w:val="%4."/>
      <w:lvlJc w:val="left"/>
      <w:pPr>
        <w:ind w:left="2956" w:hanging="360"/>
      </w:pPr>
    </w:lvl>
    <w:lvl w:ilvl="4" w:tentative="1">
      <w:start w:val="1"/>
      <w:numFmt w:val="lowerLetter"/>
      <w:lvlText w:val="%5."/>
      <w:lvlJc w:val="left"/>
      <w:pPr>
        <w:ind w:left="3676" w:hanging="360"/>
      </w:pPr>
    </w:lvl>
    <w:lvl w:ilvl="5" w:tentative="1">
      <w:start w:val="1"/>
      <w:numFmt w:val="lowerRoman"/>
      <w:lvlText w:val="%6."/>
      <w:lvlJc w:val="right"/>
      <w:pPr>
        <w:ind w:left="4396" w:hanging="180"/>
      </w:pPr>
    </w:lvl>
    <w:lvl w:ilvl="6" w:tentative="1">
      <w:start w:val="1"/>
      <w:numFmt w:val="decimal"/>
      <w:lvlText w:val="%7."/>
      <w:lvlJc w:val="left"/>
      <w:pPr>
        <w:ind w:left="5116" w:hanging="360"/>
      </w:pPr>
    </w:lvl>
    <w:lvl w:ilvl="7" w:tentative="1">
      <w:start w:val="1"/>
      <w:numFmt w:val="lowerLetter"/>
      <w:lvlText w:val="%8."/>
      <w:lvlJc w:val="left"/>
      <w:pPr>
        <w:ind w:left="5836" w:hanging="360"/>
      </w:pPr>
    </w:lvl>
    <w:lvl w:ilvl="8" w:tentative="1">
      <w:start w:val="1"/>
      <w:numFmt w:val="lowerRoman"/>
      <w:lvlText w:val="%9."/>
      <w:lvlJc w:val="right"/>
      <w:pPr>
        <w:ind w:left="6556" w:hanging="180"/>
      </w:pPr>
    </w:lvl>
  </w:abstractNum>
  <w:abstractNum w:abstractNumId="18">
    <w:nsid w:val="49883215"/>
    <w:multiLevelType w:val="multilevel"/>
    <w:tmpl w:val="165E51B8"/>
    <w:lvl w:ilvl="0">
      <w:start w:val="1"/>
      <w:numFmt w:val="bullet"/>
      <w:lvlText w:val=""/>
      <w:lvlJc w:val="left"/>
      <w:pPr>
        <w:tabs>
          <w:tab w:val="num" w:pos="2016"/>
        </w:tabs>
        <w:ind w:left="2016" w:hanging="1296"/>
      </w:pPr>
      <w:rPr>
        <w:rFonts w:ascii="Wingdings" w:hAnsi="Wingdings" w:hint="default"/>
        <w:sz w:val="24"/>
      </w:rPr>
    </w:lvl>
    <w:lvl w:ilvl="1">
      <w:start w:val="6"/>
      <w:numFmt w:val="upperLetter"/>
      <w:lvlText w:val="%2."/>
      <w:lvlJc w:val="left"/>
      <w:pPr>
        <w:tabs>
          <w:tab w:val="num" w:pos="1440"/>
        </w:tabs>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nsid w:val="4A7F3984"/>
    <w:multiLevelType w:val="multilevel"/>
    <w:tmpl w:val="7A18781E"/>
    <w:lvl w:ilvl="0">
      <w:start w:val="1"/>
      <w:numFmt w:val="bullet"/>
      <w:lvlText w:val=""/>
      <w:lvlJc w:val="left"/>
      <w:pPr>
        <w:tabs>
          <w:tab w:val="num" w:pos="2016"/>
        </w:tabs>
        <w:ind w:left="2016" w:hanging="1296"/>
      </w:pPr>
      <w:rPr>
        <w:rFonts w:ascii="Wingdings" w:hAnsi="Wingdings" w:hint="default"/>
        <w:sz w:val="24"/>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0">
    <w:nsid w:val="4D643089"/>
    <w:multiLevelType w:val="multilevel"/>
    <w:tmpl w:val="48787C3E"/>
    <w:lvl w:ilvl="0">
      <w:start w:val="1"/>
      <w:numFmt w:val="decimal"/>
      <w:pStyle w:val="NumberedList1"/>
      <w:lvlText w:val="%1)"/>
      <w:lvlJc w:val="left"/>
      <w:pPr>
        <w:tabs>
          <w:tab w:val="num" w:pos="720"/>
        </w:tabs>
        <w:ind w:left="720" w:hanging="720"/>
      </w:pPr>
      <w:rPr>
        <w:rFonts w:hint="default"/>
      </w:rPr>
    </w:lvl>
    <w:lvl w:ilvl="1">
      <w:start w:val="1"/>
      <w:numFmt w:val="lowerRoman"/>
      <w:pStyle w:val="Bullet2Last"/>
      <w:lvlText w:val="%2."/>
      <w:lvlJc w:val="right"/>
      <w:pPr>
        <w:tabs>
          <w:tab w:val="num" w:pos="1080"/>
        </w:tabs>
        <w:ind w:left="1080" w:hanging="360"/>
      </w:pPr>
      <w:rPr>
        <w:rFonts w:hint="default"/>
      </w:rPr>
    </w:lvl>
    <w:lvl w:ilvl="2">
      <w:start w:val="1"/>
      <w:numFmt w:val="bullet"/>
      <w:lvlText w:val=""/>
      <w:lvlJc w:val="left"/>
      <w:pPr>
        <w:tabs>
          <w:tab w:val="num" w:pos="1080"/>
        </w:tabs>
        <w:ind w:left="1080" w:hanging="360"/>
      </w:pPr>
      <w:rPr>
        <w:rFonts w:ascii="Wingdings" w:hAnsi="Wingdings" w:hint="default"/>
        <w:color w:val="auto"/>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nsid w:val="4E8A4AEB"/>
    <w:multiLevelType w:val="hybridMultilevel"/>
    <w:tmpl w:val="BFD60D9A"/>
    <w:lvl w:ilvl="0">
      <w:start w:val="1"/>
      <w:numFmt w:val="decimal"/>
      <w:lvlText w:val="%1."/>
      <w:lvlJc w:val="left"/>
      <w:pPr>
        <w:ind w:left="796" w:hanging="360"/>
      </w:pPr>
    </w:lvl>
    <w:lvl w:ilvl="1" w:tentative="1">
      <w:start w:val="1"/>
      <w:numFmt w:val="lowerLetter"/>
      <w:lvlText w:val="%2."/>
      <w:lvlJc w:val="left"/>
      <w:pPr>
        <w:ind w:left="1516" w:hanging="360"/>
      </w:pPr>
    </w:lvl>
    <w:lvl w:ilvl="2" w:tentative="1">
      <w:start w:val="1"/>
      <w:numFmt w:val="lowerRoman"/>
      <w:lvlText w:val="%3."/>
      <w:lvlJc w:val="right"/>
      <w:pPr>
        <w:ind w:left="2236" w:hanging="180"/>
      </w:pPr>
    </w:lvl>
    <w:lvl w:ilvl="3" w:tentative="1">
      <w:start w:val="1"/>
      <w:numFmt w:val="decimal"/>
      <w:lvlText w:val="%4."/>
      <w:lvlJc w:val="left"/>
      <w:pPr>
        <w:ind w:left="2956" w:hanging="360"/>
      </w:pPr>
    </w:lvl>
    <w:lvl w:ilvl="4" w:tentative="1">
      <w:start w:val="1"/>
      <w:numFmt w:val="lowerLetter"/>
      <w:lvlText w:val="%5."/>
      <w:lvlJc w:val="left"/>
      <w:pPr>
        <w:ind w:left="3676" w:hanging="360"/>
      </w:pPr>
    </w:lvl>
    <w:lvl w:ilvl="5" w:tentative="1">
      <w:start w:val="1"/>
      <w:numFmt w:val="lowerRoman"/>
      <w:lvlText w:val="%6."/>
      <w:lvlJc w:val="right"/>
      <w:pPr>
        <w:ind w:left="4396" w:hanging="180"/>
      </w:pPr>
    </w:lvl>
    <w:lvl w:ilvl="6" w:tentative="1">
      <w:start w:val="1"/>
      <w:numFmt w:val="decimal"/>
      <w:lvlText w:val="%7."/>
      <w:lvlJc w:val="left"/>
      <w:pPr>
        <w:ind w:left="5116" w:hanging="360"/>
      </w:pPr>
    </w:lvl>
    <w:lvl w:ilvl="7" w:tentative="1">
      <w:start w:val="1"/>
      <w:numFmt w:val="lowerLetter"/>
      <w:lvlText w:val="%8."/>
      <w:lvlJc w:val="left"/>
      <w:pPr>
        <w:ind w:left="5836" w:hanging="360"/>
      </w:pPr>
    </w:lvl>
    <w:lvl w:ilvl="8" w:tentative="1">
      <w:start w:val="1"/>
      <w:numFmt w:val="lowerRoman"/>
      <w:lvlText w:val="%9."/>
      <w:lvlJc w:val="right"/>
      <w:pPr>
        <w:ind w:left="6556" w:hanging="180"/>
      </w:pPr>
    </w:lvl>
  </w:abstractNum>
  <w:abstractNum w:abstractNumId="22">
    <w:nsid w:val="514470F6"/>
    <w:multiLevelType w:val="multilevel"/>
    <w:tmpl w:val="5DF85276"/>
    <w:lvl w:ilvl="0">
      <w:start w:val="1"/>
      <w:numFmt w:val="bullet"/>
      <w:lvlText w:val=""/>
      <w:lvlJc w:val="left"/>
      <w:pPr>
        <w:tabs>
          <w:tab w:val="num" w:pos="2016"/>
        </w:tabs>
        <w:ind w:left="2016" w:hanging="1296"/>
      </w:pPr>
      <w:rPr>
        <w:rFonts w:ascii="Wingdings" w:hAnsi="Wingdings" w:hint="default"/>
        <w:sz w:val="24"/>
      </w:rPr>
    </w:lvl>
    <w:lvl w:ilvl="1">
      <w:start w:val="2"/>
      <w:numFmt w:val="upperLetter"/>
      <w:lvlText w:val="%2."/>
      <w:lvlJc w:val="left"/>
      <w:pPr>
        <w:tabs>
          <w:tab w:val="num" w:pos="1440"/>
        </w:tabs>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
    <w:nsid w:val="52171500"/>
    <w:multiLevelType w:val="hybridMultilevel"/>
    <w:tmpl w:val="36664818"/>
    <w:lvl w:ilvl="0">
      <w:start w:val="1"/>
      <w:numFmt w:val="decimal"/>
      <w:pStyle w:val="ResearchQ"/>
      <w:lvlText w:val="%1."/>
      <w:lvlJc w:val="left"/>
      <w:pPr>
        <w:ind w:left="720" w:hanging="360"/>
      </w:pPr>
      <w:rPr>
        <w:rFonts w:asciiTheme="minorHAnsi" w:hAnsiTheme="minorHAnsi" w:cstheme="minorHAnsi" w:hint="default"/>
        <w:b/>
        <w:i w:val="0"/>
        <w:sz w:val="22"/>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5587512B"/>
    <w:multiLevelType w:val="multilevel"/>
    <w:tmpl w:val="2750885C"/>
    <w:lvl w:ilvl="0">
      <w:start w:val="1"/>
      <w:numFmt w:val="bullet"/>
      <w:lvlText w:val=""/>
      <w:lvlJc w:val="left"/>
      <w:pPr>
        <w:tabs>
          <w:tab w:val="num" w:pos="2016"/>
        </w:tabs>
        <w:ind w:left="2016" w:hanging="1296"/>
      </w:pPr>
      <w:rPr>
        <w:rFonts w:ascii="Wingdings" w:hAnsi="Wingdings" w:hint="default"/>
        <w:sz w:val="24"/>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5">
    <w:nsid w:val="5D264E89"/>
    <w:multiLevelType w:val="hybridMultilevel"/>
    <w:tmpl w:val="6428C9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5786ECA"/>
    <w:multiLevelType w:val="hybridMultilevel"/>
    <w:tmpl w:val="1F8CAC74"/>
    <w:lvl w:ilvl="0">
      <w:start w:val="14"/>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70AE24B2"/>
    <w:multiLevelType w:val="hybridMultilevel"/>
    <w:tmpl w:val="D53263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743F68F9"/>
    <w:multiLevelType w:val="multilevel"/>
    <w:tmpl w:val="B3123446"/>
    <w:lvl w:ilvl="0">
      <w:start w:val="1"/>
      <w:numFmt w:val="bullet"/>
      <w:lvlText w:val=""/>
      <w:lvlJc w:val="left"/>
      <w:pPr>
        <w:tabs>
          <w:tab w:val="num" w:pos="2016"/>
        </w:tabs>
        <w:ind w:left="2016" w:hanging="1296"/>
      </w:pPr>
      <w:rPr>
        <w:rFonts w:ascii="Wingdings" w:hAnsi="Wingdings" w:hint="default"/>
        <w:sz w:val="24"/>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9">
    <w:nsid w:val="7C6D3616"/>
    <w:multiLevelType w:val="hybridMultilevel"/>
    <w:tmpl w:val="4A2257BA"/>
    <w:lvl w:ilvl="0">
      <w:start w:val="1"/>
      <w:numFmt w:val="bullet"/>
      <w:lvlText w:val=""/>
      <w:lvlJc w:val="left"/>
      <w:pPr>
        <w:ind w:left="774" w:hanging="360"/>
      </w:pPr>
      <w:rPr>
        <w:rFonts w:ascii="Symbol" w:hAnsi="Symbol" w:hint="default"/>
      </w:rPr>
    </w:lvl>
    <w:lvl w:ilvl="1" w:tentative="1">
      <w:start w:val="1"/>
      <w:numFmt w:val="bullet"/>
      <w:lvlText w:val="o"/>
      <w:lvlJc w:val="left"/>
      <w:pPr>
        <w:ind w:left="1494" w:hanging="360"/>
      </w:pPr>
      <w:rPr>
        <w:rFonts w:ascii="Courier New" w:hAnsi="Courier New" w:cs="Courier New" w:hint="default"/>
      </w:rPr>
    </w:lvl>
    <w:lvl w:ilvl="2" w:tentative="1">
      <w:start w:val="1"/>
      <w:numFmt w:val="bullet"/>
      <w:lvlText w:val=""/>
      <w:lvlJc w:val="left"/>
      <w:pPr>
        <w:ind w:left="2214" w:hanging="360"/>
      </w:pPr>
      <w:rPr>
        <w:rFonts w:ascii="Wingdings" w:hAnsi="Wingdings" w:hint="default"/>
      </w:rPr>
    </w:lvl>
    <w:lvl w:ilvl="3" w:tentative="1">
      <w:start w:val="1"/>
      <w:numFmt w:val="bullet"/>
      <w:lvlText w:val=""/>
      <w:lvlJc w:val="left"/>
      <w:pPr>
        <w:ind w:left="2934" w:hanging="360"/>
      </w:pPr>
      <w:rPr>
        <w:rFonts w:ascii="Symbol" w:hAnsi="Symbol" w:hint="default"/>
      </w:rPr>
    </w:lvl>
    <w:lvl w:ilvl="4" w:tentative="1">
      <w:start w:val="1"/>
      <w:numFmt w:val="bullet"/>
      <w:lvlText w:val="o"/>
      <w:lvlJc w:val="left"/>
      <w:pPr>
        <w:ind w:left="3654" w:hanging="360"/>
      </w:pPr>
      <w:rPr>
        <w:rFonts w:ascii="Courier New" w:hAnsi="Courier New" w:cs="Courier New" w:hint="default"/>
      </w:rPr>
    </w:lvl>
    <w:lvl w:ilvl="5" w:tentative="1">
      <w:start w:val="1"/>
      <w:numFmt w:val="bullet"/>
      <w:lvlText w:val=""/>
      <w:lvlJc w:val="left"/>
      <w:pPr>
        <w:ind w:left="4374" w:hanging="360"/>
      </w:pPr>
      <w:rPr>
        <w:rFonts w:ascii="Wingdings" w:hAnsi="Wingdings" w:hint="default"/>
      </w:rPr>
    </w:lvl>
    <w:lvl w:ilvl="6" w:tentative="1">
      <w:start w:val="1"/>
      <w:numFmt w:val="bullet"/>
      <w:lvlText w:val=""/>
      <w:lvlJc w:val="left"/>
      <w:pPr>
        <w:ind w:left="5094" w:hanging="360"/>
      </w:pPr>
      <w:rPr>
        <w:rFonts w:ascii="Symbol" w:hAnsi="Symbol" w:hint="default"/>
      </w:rPr>
    </w:lvl>
    <w:lvl w:ilvl="7" w:tentative="1">
      <w:start w:val="1"/>
      <w:numFmt w:val="bullet"/>
      <w:lvlText w:val="o"/>
      <w:lvlJc w:val="left"/>
      <w:pPr>
        <w:ind w:left="5814" w:hanging="360"/>
      </w:pPr>
      <w:rPr>
        <w:rFonts w:ascii="Courier New" w:hAnsi="Courier New" w:cs="Courier New" w:hint="default"/>
      </w:rPr>
    </w:lvl>
    <w:lvl w:ilvl="8" w:tentative="1">
      <w:start w:val="1"/>
      <w:numFmt w:val="bullet"/>
      <w:lvlText w:val=""/>
      <w:lvlJc w:val="left"/>
      <w:pPr>
        <w:ind w:left="6534" w:hanging="360"/>
      </w:pPr>
      <w:rPr>
        <w:rFonts w:ascii="Wingdings" w:hAnsi="Wingdings" w:hint="default"/>
      </w:rPr>
    </w:lvl>
  </w:abstractNum>
  <w:abstractNum w:abstractNumId="30">
    <w:nsid w:val="7D0503CD"/>
    <w:multiLevelType w:val="hybridMultilevel"/>
    <w:tmpl w:val="F8A693CA"/>
    <w:lvl w:ilvl="0">
      <w:start w:val="1"/>
      <w:numFmt w:val="bullet"/>
      <w:pStyle w:val="TableBullet"/>
      <w:lvlText w:val="•"/>
      <w:lvlJc w:val="left"/>
      <w:pPr>
        <w:tabs>
          <w:tab w:val="num" w:pos="360"/>
        </w:tabs>
        <w:ind w:left="720" w:hanging="360"/>
      </w:pPr>
      <w:rPr>
        <w:rFonts w:ascii="Times New Roman" w:hAnsi="Times New Roman" w:cs="Times New Roman" w:hint="default"/>
        <w:color w:val="000066"/>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102727492">
    <w:abstractNumId w:val="20"/>
  </w:num>
  <w:num w:numId="2" w16cid:durableId="1207258584">
    <w:abstractNumId w:val="1"/>
  </w:num>
  <w:num w:numId="3" w16cid:durableId="677536932">
    <w:abstractNumId w:val="13"/>
  </w:num>
  <w:num w:numId="4" w16cid:durableId="154301238">
    <w:abstractNumId w:val="23"/>
  </w:num>
  <w:num w:numId="5" w16cid:durableId="1155339072">
    <w:abstractNumId w:val="30"/>
  </w:num>
  <w:num w:numId="6" w16cid:durableId="1554268082">
    <w:abstractNumId w:val="14"/>
  </w:num>
  <w:num w:numId="7" w16cid:durableId="1020476825">
    <w:abstractNumId w:val="12"/>
  </w:num>
  <w:num w:numId="8" w16cid:durableId="1389841872">
    <w:abstractNumId w:val="9"/>
  </w:num>
  <w:num w:numId="9" w16cid:durableId="419135001">
    <w:abstractNumId w:val="4"/>
  </w:num>
  <w:num w:numId="10" w16cid:durableId="179781977">
    <w:abstractNumId w:val="8"/>
  </w:num>
  <w:num w:numId="11" w16cid:durableId="466506508">
    <w:abstractNumId w:val="16"/>
  </w:num>
  <w:num w:numId="12" w16cid:durableId="550770233">
    <w:abstractNumId w:val="2"/>
  </w:num>
  <w:num w:numId="13" w16cid:durableId="314996276">
    <w:abstractNumId w:val="28"/>
  </w:num>
  <w:num w:numId="14" w16cid:durableId="1398625455">
    <w:abstractNumId w:val="24"/>
  </w:num>
  <w:num w:numId="15" w16cid:durableId="1934820914">
    <w:abstractNumId w:val="19"/>
  </w:num>
  <w:num w:numId="16" w16cid:durableId="217475075">
    <w:abstractNumId w:val="15"/>
  </w:num>
  <w:num w:numId="17" w16cid:durableId="713891840">
    <w:abstractNumId w:val="18"/>
  </w:num>
  <w:num w:numId="18" w16cid:durableId="1248804061">
    <w:abstractNumId w:val="7"/>
  </w:num>
  <w:num w:numId="19" w16cid:durableId="817457435">
    <w:abstractNumId w:val="22"/>
  </w:num>
  <w:num w:numId="20" w16cid:durableId="1952974478">
    <w:abstractNumId w:val="17"/>
  </w:num>
  <w:num w:numId="21" w16cid:durableId="2029989253">
    <w:abstractNumId w:val="21"/>
  </w:num>
  <w:num w:numId="22" w16cid:durableId="1505054936">
    <w:abstractNumId w:val="11"/>
  </w:num>
  <w:num w:numId="23" w16cid:durableId="1657493515">
    <w:abstractNumId w:val="6"/>
  </w:num>
  <w:num w:numId="24" w16cid:durableId="1079399477">
    <w:abstractNumId w:val="10"/>
  </w:num>
  <w:num w:numId="25" w16cid:durableId="1924608676">
    <w:abstractNumId w:val="25"/>
  </w:num>
  <w:num w:numId="26" w16cid:durableId="1282375217">
    <w:abstractNumId w:val="3"/>
  </w:num>
  <w:num w:numId="27" w16cid:durableId="65496137">
    <w:abstractNumId w:val="5"/>
  </w:num>
  <w:num w:numId="28" w16cid:durableId="1509713632">
    <w:abstractNumId w:val="27"/>
  </w:num>
  <w:num w:numId="29" w16cid:durableId="748230992">
    <w:abstractNumId w:val="29"/>
  </w:num>
  <w:num w:numId="30" w16cid:durableId="1959138554">
    <w:abstractNumId w:val="26"/>
  </w:num>
  <w:num w:numId="31" w16cid:durableId="1905556668">
    <w:abstractNumId w:val="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7BC7"/>
    <w:rsid w:val="00000073"/>
    <w:rsid w:val="00000298"/>
    <w:rsid w:val="000003E0"/>
    <w:rsid w:val="0000103A"/>
    <w:rsid w:val="00001527"/>
    <w:rsid w:val="000017B7"/>
    <w:rsid w:val="00001921"/>
    <w:rsid w:val="0000192E"/>
    <w:rsid w:val="00001BD3"/>
    <w:rsid w:val="00001C75"/>
    <w:rsid w:val="0000217D"/>
    <w:rsid w:val="00002601"/>
    <w:rsid w:val="00002F3A"/>
    <w:rsid w:val="0000369E"/>
    <w:rsid w:val="00003761"/>
    <w:rsid w:val="00003A74"/>
    <w:rsid w:val="00004350"/>
    <w:rsid w:val="0000461F"/>
    <w:rsid w:val="000052C5"/>
    <w:rsid w:val="0000540F"/>
    <w:rsid w:val="00005672"/>
    <w:rsid w:val="000057BB"/>
    <w:rsid w:val="000058C6"/>
    <w:rsid w:val="00006C4B"/>
    <w:rsid w:val="00006CBB"/>
    <w:rsid w:val="00006CE0"/>
    <w:rsid w:val="00007479"/>
    <w:rsid w:val="00007A33"/>
    <w:rsid w:val="00007D20"/>
    <w:rsid w:val="00010320"/>
    <w:rsid w:val="00010604"/>
    <w:rsid w:val="00010D05"/>
    <w:rsid w:val="000110F7"/>
    <w:rsid w:val="0001162F"/>
    <w:rsid w:val="00011709"/>
    <w:rsid w:val="000117F1"/>
    <w:rsid w:val="000118FA"/>
    <w:rsid w:val="000120E2"/>
    <w:rsid w:val="00012A06"/>
    <w:rsid w:val="00013085"/>
    <w:rsid w:val="000133EE"/>
    <w:rsid w:val="00013643"/>
    <w:rsid w:val="000136FA"/>
    <w:rsid w:val="00013732"/>
    <w:rsid w:val="00013947"/>
    <w:rsid w:val="00013B2A"/>
    <w:rsid w:val="0001409B"/>
    <w:rsid w:val="0001409E"/>
    <w:rsid w:val="00014217"/>
    <w:rsid w:val="00014D09"/>
    <w:rsid w:val="00015239"/>
    <w:rsid w:val="000152D3"/>
    <w:rsid w:val="000157F0"/>
    <w:rsid w:val="0001659E"/>
    <w:rsid w:val="000165BA"/>
    <w:rsid w:val="00016644"/>
    <w:rsid w:val="0001666C"/>
    <w:rsid w:val="00017A28"/>
    <w:rsid w:val="00020326"/>
    <w:rsid w:val="000216D3"/>
    <w:rsid w:val="00021988"/>
    <w:rsid w:val="00021A15"/>
    <w:rsid w:val="00021A3D"/>
    <w:rsid w:val="00021E98"/>
    <w:rsid w:val="00021F42"/>
    <w:rsid w:val="00023161"/>
    <w:rsid w:val="000232EB"/>
    <w:rsid w:val="000236A6"/>
    <w:rsid w:val="000237BA"/>
    <w:rsid w:val="00023967"/>
    <w:rsid w:val="000239D8"/>
    <w:rsid w:val="00023D92"/>
    <w:rsid w:val="0002403D"/>
    <w:rsid w:val="00024045"/>
    <w:rsid w:val="0002426E"/>
    <w:rsid w:val="00024420"/>
    <w:rsid w:val="00024ADC"/>
    <w:rsid w:val="00024FF4"/>
    <w:rsid w:val="0002502A"/>
    <w:rsid w:val="000256DF"/>
    <w:rsid w:val="0002594E"/>
    <w:rsid w:val="00025A2A"/>
    <w:rsid w:val="00026150"/>
    <w:rsid w:val="000262CE"/>
    <w:rsid w:val="0002697E"/>
    <w:rsid w:val="00026A8E"/>
    <w:rsid w:val="00026F66"/>
    <w:rsid w:val="00026FFD"/>
    <w:rsid w:val="000270DA"/>
    <w:rsid w:val="0002783A"/>
    <w:rsid w:val="000279C6"/>
    <w:rsid w:val="0003023B"/>
    <w:rsid w:val="00030414"/>
    <w:rsid w:val="00030AAD"/>
    <w:rsid w:val="00030C1C"/>
    <w:rsid w:val="00031038"/>
    <w:rsid w:val="000315DE"/>
    <w:rsid w:val="0003195B"/>
    <w:rsid w:val="00032594"/>
    <w:rsid w:val="00032A6C"/>
    <w:rsid w:val="000332CF"/>
    <w:rsid w:val="00034013"/>
    <w:rsid w:val="00034878"/>
    <w:rsid w:val="0003494E"/>
    <w:rsid w:val="00034C88"/>
    <w:rsid w:val="00034CBC"/>
    <w:rsid w:val="00034E48"/>
    <w:rsid w:val="00034F91"/>
    <w:rsid w:val="00035930"/>
    <w:rsid w:val="000359D5"/>
    <w:rsid w:val="00035A15"/>
    <w:rsid w:val="00035E9C"/>
    <w:rsid w:val="000362A5"/>
    <w:rsid w:val="0003654C"/>
    <w:rsid w:val="000366A6"/>
    <w:rsid w:val="00036ADB"/>
    <w:rsid w:val="00036BD0"/>
    <w:rsid w:val="00036D10"/>
    <w:rsid w:val="00036D31"/>
    <w:rsid w:val="000374E3"/>
    <w:rsid w:val="00037A95"/>
    <w:rsid w:val="00040032"/>
    <w:rsid w:val="000406C1"/>
    <w:rsid w:val="0004075A"/>
    <w:rsid w:val="00040930"/>
    <w:rsid w:val="0004156D"/>
    <w:rsid w:val="0004159F"/>
    <w:rsid w:val="0004184F"/>
    <w:rsid w:val="00042682"/>
    <w:rsid w:val="00042960"/>
    <w:rsid w:val="0004303E"/>
    <w:rsid w:val="00043673"/>
    <w:rsid w:val="00043775"/>
    <w:rsid w:val="00043A4F"/>
    <w:rsid w:val="00043B7A"/>
    <w:rsid w:val="00043BBF"/>
    <w:rsid w:val="00043DAF"/>
    <w:rsid w:val="000447AC"/>
    <w:rsid w:val="00044913"/>
    <w:rsid w:val="00044CDA"/>
    <w:rsid w:val="000454AF"/>
    <w:rsid w:val="00045871"/>
    <w:rsid w:val="00045887"/>
    <w:rsid w:val="000458A1"/>
    <w:rsid w:val="0004593D"/>
    <w:rsid w:val="00045B34"/>
    <w:rsid w:val="00045E68"/>
    <w:rsid w:val="00045E7C"/>
    <w:rsid w:val="00046285"/>
    <w:rsid w:val="00046855"/>
    <w:rsid w:val="000471C6"/>
    <w:rsid w:val="000473A3"/>
    <w:rsid w:val="000476E2"/>
    <w:rsid w:val="00050466"/>
    <w:rsid w:val="00050685"/>
    <w:rsid w:val="00050AA5"/>
    <w:rsid w:val="00050D21"/>
    <w:rsid w:val="00050D2A"/>
    <w:rsid w:val="0005218E"/>
    <w:rsid w:val="0005230F"/>
    <w:rsid w:val="000531EF"/>
    <w:rsid w:val="00053525"/>
    <w:rsid w:val="000536D7"/>
    <w:rsid w:val="00053C1C"/>
    <w:rsid w:val="00053E47"/>
    <w:rsid w:val="0005410A"/>
    <w:rsid w:val="00054186"/>
    <w:rsid w:val="000544B3"/>
    <w:rsid w:val="000545D6"/>
    <w:rsid w:val="00054691"/>
    <w:rsid w:val="00054C4C"/>
    <w:rsid w:val="0005515F"/>
    <w:rsid w:val="000558CE"/>
    <w:rsid w:val="00055AA9"/>
    <w:rsid w:val="00055CB5"/>
    <w:rsid w:val="00055D1A"/>
    <w:rsid w:val="00056068"/>
    <w:rsid w:val="000560C8"/>
    <w:rsid w:val="0005683B"/>
    <w:rsid w:val="0005728D"/>
    <w:rsid w:val="000573C0"/>
    <w:rsid w:val="000574E9"/>
    <w:rsid w:val="000575E6"/>
    <w:rsid w:val="00057864"/>
    <w:rsid w:val="00060006"/>
    <w:rsid w:val="00060010"/>
    <w:rsid w:val="00060454"/>
    <w:rsid w:val="00060712"/>
    <w:rsid w:val="00061659"/>
    <w:rsid w:val="0006238D"/>
    <w:rsid w:val="00062470"/>
    <w:rsid w:val="00062B24"/>
    <w:rsid w:val="00062B88"/>
    <w:rsid w:val="00063346"/>
    <w:rsid w:val="00063F98"/>
    <w:rsid w:val="000644C5"/>
    <w:rsid w:val="000644E3"/>
    <w:rsid w:val="000645B8"/>
    <w:rsid w:val="0006467E"/>
    <w:rsid w:val="000647FD"/>
    <w:rsid w:val="00064836"/>
    <w:rsid w:val="00064A61"/>
    <w:rsid w:val="00064D57"/>
    <w:rsid w:val="00065363"/>
    <w:rsid w:val="000657C7"/>
    <w:rsid w:val="000657F2"/>
    <w:rsid w:val="00065ABA"/>
    <w:rsid w:val="00066506"/>
    <w:rsid w:val="000669EF"/>
    <w:rsid w:val="00067302"/>
    <w:rsid w:val="000673D6"/>
    <w:rsid w:val="00067A25"/>
    <w:rsid w:val="00067B49"/>
    <w:rsid w:val="000701A4"/>
    <w:rsid w:val="00070420"/>
    <w:rsid w:val="00070597"/>
    <w:rsid w:val="00070B71"/>
    <w:rsid w:val="000710C6"/>
    <w:rsid w:val="00071F64"/>
    <w:rsid w:val="00072036"/>
    <w:rsid w:val="0007279B"/>
    <w:rsid w:val="00072AB9"/>
    <w:rsid w:val="00072C56"/>
    <w:rsid w:val="00072CF4"/>
    <w:rsid w:val="000733E9"/>
    <w:rsid w:val="0007353E"/>
    <w:rsid w:val="00073593"/>
    <w:rsid w:val="0007435B"/>
    <w:rsid w:val="00074779"/>
    <w:rsid w:val="00074E3D"/>
    <w:rsid w:val="00074F97"/>
    <w:rsid w:val="000750F6"/>
    <w:rsid w:val="0007520A"/>
    <w:rsid w:val="00075290"/>
    <w:rsid w:val="000754E5"/>
    <w:rsid w:val="00075D73"/>
    <w:rsid w:val="00076B57"/>
    <w:rsid w:val="00076D19"/>
    <w:rsid w:val="00077689"/>
    <w:rsid w:val="0008014B"/>
    <w:rsid w:val="0008023F"/>
    <w:rsid w:val="0008028F"/>
    <w:rsid w:val="00080A0B"/>
    <w:rsid w:val="00080BFF"/>
    <w:rsid w:val="00080C0B"/>
    <w:rsid w:val="00080E1E"/>
    <w:rsid w:val="00080FB9"/>
    <w:rsid w:val="000811FB"/>
    <w:rsid w:val="00081243"/>
    <w:rsid w:val="0008141F"/>
    <w:rsid w:val="000814A8"/>
    <w:rsid w:val="00081749"/>
    <w:rsid w:val="00081768"/>
    <w:rsid w:val="0008178D"/>
    <w:rsid w:val="00081A56"/>
    <w:rsid w:val="00081B95"/>
    <w:rsid w:val="00081C10"/>
    <w:rsid w:val="00082242"/>
    <w:rsid w:val="0008227A"/>
    <w:rsid w:val="0008256D"/>
    <w:rsid w:val="000828C2"/>
    <w:rsid w:val="0008291D"/>
    <w:rsid w:val="0008298F"/>
    <w:rsid w:val="0008306D"/>
    <w:rsid w:val="00083108"/>
    <w:rsid w:val="0008333C"/>
    <w:rsid w:val="00083665"/>
    <w:rsid w:val="0008408B"/>
    <w:rsid w:val="0008445F"/>
    <w:rsid w:val="00084780"/>
    <w:rsid w:val="000847BB"/>
    <w:rsid w:val="0008510E"/>
    <w:rsid w:val="0008547F"/>
    <w:rsid w:val="000854D6"/>
    <w:rsid w:val="00085727"/>
    <w:rsid w:val="0008576F"/>
    <w:rsid w:val="00085AE1"/>
    <w:rsid w:val="00085D60"/>
    <w:rsid w:val="00085E3F"/>
    <w:rsid w:val="0008608B"/>
    <w:rsid w:val="00086107"/>
    <w:rsid w:val="0008610F"/>
    <w:rsid w:val="000866FC"/>
    <w:rsid w:val="0008682B"/>
    <w:rsid w:val="00086AC2"/>
    <w:rsid w:val="00086EBD"/>
    <w:rsid w:val="0008700B"/>
    <w:rsid w:val="0008715F"/>
    <w:rsid w:val="00087280"/>
    <w:rsid w:val="00087436"/>
    <w:rsid w:val="000900F5"/>
    <w:rsid w:val="000902C6"/>
    <w:rsid w:val="0009054C"/>
    <w:rsid w:val="0009080A"/>
    <w:rsid w:val="00090E79"/>
    <w:rsid w:val="00090F10"/>
    <w:rsid w:val="000913A4"/>
    <w:rsid w:val="00092026"/>
    <w:rsid w:val="00092074"/>
    <w:rsid w:val="00092495"/>
    <w:rsid w:val="00092FC5"/>
    <w:rsid w:val="00093945"/>
    <w:rsid w:val="00093BBD"/>
    <w:rsid w:val="00093C90"/>
    <w:rsid w:val="0009441A"/>
    <w:rsid w:val="000949A7"/>
    <w:rsid w:val="00094B7F"/>
    <w:rsid w:val="00094CAF"/>
    <w:rsid w:val="0009534F"/>
    <w:rsid w:val="000953E6"/>
    <w:rsid w:val="00095486"/>
    <w:rsid w:val="00095A5D"/>
    <w:rsid w:val="00095A83"/>
    <w:rsid w:val="00095DD8"/>
    <w:rsid w:val="00096732"/>
    <w:rsid w:val="00096B00"/>
    <w:rsid w:val="00096C93"/>
    <w:rsid w:val="00097445"/>
    <w:rsid w:val="00097E68"/>
    <w:rsid w:val="000A0421"/>
    <w:rsid w:val="000A05F8"/>
    <w:rsid w:val="000A0673"/>
    <w:rsid w:val="000A12CD"/>
    <w:rsid w:val="000A1702"/>
    <w:rsid w:val="000A219F"/>
    <w:rsid w:val="000A296F"/>
    <w:rsid w:val="000A2F15"/>
    <w:rsid w:val="000A3061"/>
    <w:rsid w:val="000A30D3"/>
    <w:rsid w:val="000A34D3"/>
    <w:rsid w:val="000A400D"/>
    <w:rsid w:val="000A4226"/>
    <w:rsid w:val="000A46ED"/>
    <w:rsid w:val="000A4934"/>
    <w:rsid w:val="000A4BC3"/>
    <w:rsid w:val="000A4D66"/>
    <w:rsid w:val="000A4E4B"/>
    <w:rsid w:val="000A538E"/>
    <w:rsid w:val="000A5591"/>
    <w:rsid w:val="000A62B0"/>
    <w:rsid w:val="000A6811"/>
    <w:rsid w:val="000A7072"/>
    <w:rsid w:val="000A787B"/>
    <w:rsid w:val="000A7D44"/>
    <w:rsid w:val="000A7E2D"/>
    <w:rsid w:val="000B03A5"/>
    <w:rsid w:val="000B06E4"/>
    <w:rsid w:val="000B0FE8"/>
    <w:rsid w:val="000B15A2"/>
    <w:rsid w:val="000B1831"/>
    <w:rsid w:val="000B1930"/>
    <w:rsid w:val="000B1C3F"/>
    <w:rsid w:val="000B2093"/>
    <w:rsid w:val="000B2B75"/>
    <w:rsid w:val="000B2BE5"/>
    <w:rsid w:val="000B2D65"/>
    <w:rsid w:val="000B3442"/>
    <w:rsid w:val="000B355F"/>
    <w:rsid w:val="000B3570"/>
    <w:rsid w:val="000B3614"/>
    <w:rsid w:val="000B378C"/>
    <w:rsid w:val="000B5E86"/>
    <w:rsid w:val="000B618A"/>
    <w:rsid w:val="000B630E"/>
    <w:rsid w:val="000B6AF0"/>
    <w:rsid w:val="000B6D2D"/>
    <w:rsid w:val="000B6E08"/>
    <w:rsid w:val="000B701C"/>
    <w:rsid w:val="000B72C1"/>
    <w:rsid w:val="000B7719"/>
    <w:rsid w:val="000B7F5C"/>
    <w:rsid w:val="000C0049"/>
    <w:rsid w:val="000C0772"/>
    <w:rsid w:val="000C0AB6"/>
    <w:rsid w:val="000C136B"/>
    <w:rsid w:val="000C14BC"/>
    <w:rsid w:val="000C15BC"/>
    <w:rsid w:val="000C18E8"/>
    <w:rsid w:val="000C1C11"/>
    <w:rsid w:val="000C2395"/>
    <w:rsid w:val="000C2B52"/>
    <w:rsid w:val="000C3139"/>
    <w:rsid w:val="000C338C"/>
    <w:rsid w:val="000C34A9"/>
    <w:rsid w:val="000C3D24"/>
    <w:rsid w:val="000C4286"/>
    <w:rsid w:val="000C49EB"/>
    <w:rsid w:val="000C5971"/>
    <w:rsid w:val="000C5BBD"/>
    <w:rsid w:val="000C6BA5"/>
    <w:rsid w:val="000C75A7"/>
    <w:rsid w:val="000C7845"/>
    <w:rsid w:val="000C7A72"/>
    <w:rsid w:val="000C7B68"/>
    <w:rsid w:val="000D0105"/>
    <w:rsid w:val="000D027B"/>
    <w:rsid w:val="000D07EA"/>
    <w:rsid w:val="000D0802"/>
    <w:rsid w:val="000D0B1C"/>
    <w:rsid w:val="000D0D1F"/>
    <w:rsid w:val="000D10F6"/>
    <w:rsid w:val="000D1480"/>
    <w:rsid w:val="000D16A2"/>
    <w:rsid w:val="000D1860"/>
    <w:rsid w:val="000D1B83"/>
    <w:rsid w:val="000D1E85"/>
    <w:rsid w:val="000D1F04"/>
    <w:rsid w:val="000D1FF4"/>
    <w:rsid w:val="000D29D7"/>
    <w:rsid w:val="000D2D25"/>
    <w:rsid w:val="000D2F8B"/>
    <w:rsid w:val="000D30F9"/>
    <w:rsid w:val="000D31D5"/>
    <w:rsid w:val="000D343A"/>
    <w:rsid w:val="000D38DB"/>
    <w:rsid w:val="000D392B"/>
    <w:rsid w:val="000D3A80"/>
    <w:rsid w:val="000D3CF8"/>
    <w:rsid w:val="000D3D15"/>
    <w:rsid w:val="000D4003"/>
    <w:rsid w:val="000D4972"/>
    <w:rsid w:val="000D4DE0"/>
    <w:rsid w:val="000D50E0"/>
    <w:rsid w:val="000D514B"/>
    <w:rsid w:val="000D52DE"/>
    <w:rsid w:val="000D611A"/>
    <w:rsid w:val="000D6762"/>
    <w:rsid w:val="000D6B34"/>
    <w:rsid w:val="000D6DD8"/>
    <w:rsid w:val="000D7B97"/>
    <w:rsid w:val="000D7C81"/>
    <w:rsid w:val="000E0541"/>
    <w:rsid w:val="000E0724"/>
    <w:rsid w:val="000E0817"/>
    <w:rsid w:val="000E0B9A"/>
    <w:rsid w:val="000E0ED7"/>
    <w:rsid w:val="000E0F33"/>
    <w:rsid w:val="000E12F2"/>
    <w:rsid w:val="000E13D8"/>
    <w:rsid w:val="000E15BD"/>
    <w:rsid w:val="000E19E4"/>
    <w:rsid w:val="000E1F35"/>
    <w:rsid w:val="000E1F8F"/>
    <w:rsid w:val="000E21AB"/>
    <w:rsid w:val="000E2208"/>
    <w:rsid w:val="000E22D4"/>
    <w:rsid w:val="000E2357"/>
    <w:rsid w:val="000E30A4"/>
    <w:rsid w:val="000E3374"/>
    <w:rsid w:val="000E3A94"/>
    <w:rsid w:val="000E3D84"/>
    <w:rsid w:val="000E3DE6"/>
    <w:rsid w:val="000E3E13"/>
    <w:rsid w:val="000E3F0E"/>
    <w:rsid w:val="000E43B6"/>
    <w:rsid w:val="000E4699"/>
    <w:rsid w:val="000E4738"/>
    <w:rsid w:val="000E4936"/>
    <w:rsid w:val="000E49C0"/>
    <w:rsid w:val="000E4BA6"/>
    <w:rsid w:val="000E4E03"/>
    <w:rsid w:val="000E5530"/>
    <w:rsid w:val="000E56A7"/>
    <w:rsid w:val="000E56BE"/>
    <w:rsid w:val="000E5CE1"/>
    <w:rsid w:val="000E672F"/>
    <w:rsid w:val="000E68EA"/>
    <w:rsid w:val="000E6AD0"/>
    <w:rsid w:val="000E6D8D"/>
    <w:rsid w:val="000E7B16"/>
    <w:rsid w:val="000E7CA9"/>
    <w:rsid w:val="000E7D5C"/>
    <w:rsid w:val="000F056A"/>
    <w:rsid w:val="000F0F6B"/>
    <w:rsid w:val="000F155C"/>
    <w:rsid w:val="000F160F"/>
    <w:rsid w:val="000F192A"/>
    <w:rsid w:val="000F2012"/>
    <w:rsid w:val="000F22C7"/>
    <w:rsid w:val="000F246E"/>
    <w:rsid w:val="000F28DA"/>
    <w:rsid w:val="000F2940"/>
    <w:rsid w:val="000F2EAB"/>
    <w:rsid w:val="000F2ECC"/>
    <w:rsid w:val="000F2F31"/>
    <w:rsid w:val="000F3571"/>
    <w:rsid w:val="000F4844"/>
    <w:rsid w:val="000F489B"/>
    <w:rsid w:val="000F59EB"/>
    <w:rsid w:val="000F5F96"/>
    <w:rsid w:val="000F67EA"/>
    <w:rsid w:val="000F6828"/>
    <w:rsid w:val="000F6D7B"/>
    <w:rsid w:val="000F6F15"/>
    <w:rsid w:val="000F7E72"/>
    <w:rsid w:val="00100084"/>
    <w:rsid w:val="00100942"/>
    <w:rsid w:val="00100CB5"/>
    <w:rsid w:val="00100D5B"/>
    <w:rsid w:val="00100DE6"/>
    <w:rsid w:val="00100DF8"/>
    <w:rsid w:val="00100E84"/>
    <w:rsid w:val="001010CE"/>
    <w:rsid w:val="001015F4"/>
    <w:rsid w:val="001025AD"/>
    <w:rsid w:val="00102648"/>
    <w:rsid w:val="0010278D"/>
    <w:rsid w:val="00102B96"/>
    <w:rsid w:val="00102BBE"/>
    <w:rsid w:val="00103D7C"/>
    <w:rsid w:val="00103E09"/>
    <w:rsid w:val="001042B4"/>
    <w:rsid w:val="001043A7"/>
    <w:rsid w:val="00104479"/>
    <w:rsid w:val="00104B24"/>
    <w:rsid w:val="00104DFD"/>
    <w:rsid w:val="0010503E"/>
    <w:rsid w:val="001054BC"/>
    <w:rsid w:val="001054D7"/>
    <w:rsid w:val="0010564F"/>
    <w:rsid w:val="001057DA"/>
    <w:rsid w:val="00105A5B"/>
    <w:rsid w:val="00105A65"/>
    <w:rsid w:val="00106478"/>
    <w:rsid w:val="00106AEC"/>
    <w:rsid w:val="00106B63"/>
    <w:rsid w:val="00106C13"/>
    <w:rsid w:val="00106C48"/>
    <w:rsid w:val="001073AE"/>
    <w:rsid w:val="00107C4B"/>
    <w:rsid w:val="00107E59"/>
    <w:rsid w:val="00110066"/>
    <w:rsid w:val="001103D5"/>
    <w:rsid w:val="00110ADB"/>
    <w:rsid w:val="00111228"/>
    <w:rsid w:val="00111458"/>
    <w:rsid w:val="001115E6"/>
    <w:rsid w:val="00111951"/>
    <w:rsid w:val="00111D69"/>
    <w:rsid w:val="00111E90"/>
    <w:rsid w:val="001124A3"/>
    <w:rsid w:val="001128E9"/>
    <w:rsid w:val="00113129"/>
    <w:rsid w:val="001132E8"/>
    <w:rsid w:val="00113596"/>
    <w:rsid w:val="00113647"/>
    <w:rsid w:val="001138D4"/>
    <w:rsid w:val="00113900"/>
    <w:rsid w:val="00113905"/>
    <w:rsid w:val="00113A63"/>
    <w:rsid w:val="00113BC6"/>
    <w:rsid w:val="0011412F"/>
    <w:rsid w:val="0011430F"/>
    <w:rsid w:val="001143A8"/>
    <w:rsid w:val="001145FA"/>
    <w:rsid w:val="00114600"/>
    <w:rsid w:val="001147CE"/>
    <w:rsid w:val="00114807"/>
    <w:rsid w:val="001154BD"/>
    <w:rsid w:val="001154FB"/>
    <w:rsid w:val="00115692"/>
    <w:rsid w:val="00116859"/>
    <w:rsid w:val="001169E8"/>
    <w:rsid w:val="00116B1F"/>
    <w:rsid w:val="00116B4A"/>
    <w:rsid w:val="00116BB7"/>
    <w:rsid w:val="00117043"/>
    <w:rsid w:val="00117177"/>
    <w:rsid w:val="001176F5"/>
    <w:rsid w:val="00117B97"/>
    <w:rsid w:val="0012039E"/>
    <w:rsid w:val="0012066A"/>
    <w:rsid w:val="00120965"/>
    <w:rsid w:val="0012099E"/>
    <w:rsid w:val="001209B9"/>
    <w:rsid w:val="00120B65"/>
    <w:rsid w:val="0012116B"/>
    <w:rsid w:val="00121543"/>
    <w:rsid w:val="001215DB"/>
    <w:rsid w:val="001217C0"/>
    <w:rsid w:val="001217D4"/>
    <w:rsid w:val="00121F43"/>
    <w:rsid w:val="0012232F"/>
    <w:rsid w:val="001234D9"/>
    <w:rsid w:val="00123A36"/>
    <w:rsid w:val="00123E48"/>
    <w:rsid w:val="0012487F"/>
    <w:rsid w:val="00124E87"/>
    <w:rsid w:val="001250D0"/>
    <w:rsid w:val="0012523D"/>
    <w:rsid w:val="00125381"/>
    <w:rsid w:val="0012579A"/>
    <w:rsid w:val="00125D08"/>
    <w:rsid w:val="00125F8D"/>
    <w:rsid w:val="0012608B"/>
    <w:rsid w:val="00126130"/>
    <w:rsid w:val="00126262"/>
    <w:rsid w:val="00126345"/>
    <w:rsid w:val="001264EE"/>
    <w:rsid w:val="00126C9B"/>
    <w:rsid w:val="00126CFA"/>
    <w:rsid w:val="00126F82"/>
    <w:rsid w:val="00127826"/>
    <w:rsid w:val="0012788E"/>
    <w:rsid w:val="00127AAE"/>
    <w:rsid w:val="00127EE2"/>
    <w:rsid w:val="0013090F"/>
    <w:rsid w:val="00130DC6"/>
    <w:rsid w:val="00131451"/>
    <w:rsid w:val="00131544"/>
    <w:rsid w:val="0013165F"/>
    <w:rsid w:val="00131D8D"/>
    <w:rsid w:val="00132052"/>
    <w:rsid w:val="00132102"/>
    <w:rsid w:val="0013217E"/>
    <w:rsid w:val="00132575"/>
    <w:rsid w:val="00133117"/>
    <w:rsid w:val="001333B6"/>
    <w:rsid w:val="001334B3"/>
    <w:rsid w:val="001336B3"/>
    <w:rsid w:val="00133780"/>
    <w:rsid w:val="00133A9F"/>
    <w:rsid w:val="00133B9B"/>
    <w:rsid w:val="00133FD2"/>
    <w:rsid w:val="00134025"/>
    <w:rsid w:val="0013447D"/>
    <w:rsid w:val="00134D55"/>
    <w:rsid w:val="00134DF2"/>
    <w:rsid w:val="001357EC"/>
    <w:rsid w:val="00135946"/>
    <w:rsid w:val="00136188"/>
    <w:rsid w:val="00136617"/>
    <w:rsid w:val="00136BB7"/>
    <w:rsid w:val="0013773A"/>
    <w:rsid w:val="0014005B"/>
    <w:rsid w:val="00140873"/>
    <w:rsid w:val="00140A23"/>
    <w:rsid w:val="00140B1E"/>
    <w:rsid w:val="00141D43"/>
    <w:rsid w:val="0014208E"/>
    <w:rsid w:val="001420D2"/>
    <w:rsid w:val="00142293"/>
    <w:rsid w:val="001425CC"/>
    <w:rsid w:val="00142708"/>
    <w:rsid w:val="00142C9A"/>
    <w:rsid w:val="00143148"/>
    <w:rsid w:val="001432C1"/>
    <w:rsid w:val="00143449"/>
    <w:rsid w:val="00143600"/>
    <w:rsid w:val="00143A07"/>
    <w:rsid w:val="00143C47"/>
    <w:rsid w:val="00143C5F"/>
    <w:rsid w:val="00143DBE"/>
    <w:rsid w:val="00143E62"/>
    <w:rsid w:val="00144016"/>
    <w:rsid w:val="00144D4D"/>
    <w:rsid w:val="00144F10"/>
    <w:rsid w:val="00145226"/>
    <w:rsid w:val="0014580C"/>
    <w:rsid w:val="001463F5"/>
    <w:rsid w:val="00146CF6"/>
    <w:rsid w:val="0014764A"/>
    <w:rsid w:val="00147670"/>
    <w:rsid w:val="00147759"/>
    <w:rsid w:val="0014778B"/>
    <w:rsid w:val="00147E1C"/>
    <w:rsid w:val="001501E8"/>
    <w:rsid w:val="001515C9"/>
    <w:rsid w:val="001516A5"/>
    <w:rsid w:val="00152016"/>
    <w:rsid w:val="001523B1"/>
    <w:rsid w:val="001526CC"/>
    <w:rsid w:val="0015340F"/>
    <w:rsid w:val="001535C0"/>
    <w:rsid w:val="00153917"/>
    <w:rsid w:val="00153D4C"/>
    <w:rsid w:val="00153E16"/>
    <w:rsid w:val="00154766"/>
    <w:rsid w:val="00154CF8"/>
    <w:rsid w:val="00154FC8"/>
    <w:rsid w:val="001550C9"/>
    <w:rsid w:val="001566E7"/>
    <w:rsid w:val="00156DDA"/>
    <w:rsid w:val="00157D04"/>
    <w:rsid w:val="00157ECE"/>
    <w:rsid w:val="00157FA3"/>
    <w:rsid w:val="0016046A"/>
    <w:rsid w:val="0016090A"/>
    <w:rsid w:val="00161D4F"/>
    <w:rsid w:val="00161D61"/>
    <w:rsid w:val="00161DAE"/>
    <w:rsid w:val="00162246"/>
    <w:rsid w:val="00162574"/>
    <w:rsid w:val="00162663"/>
    <w:rsid w:val="00162FFC"/>
    <w:rsid w:val="00163B21"/>
    <w:rsid w:val="00164041"/>
    <w:rsid w:val="001640C6"/>
    <w:rsid w:val="001641DC"/>
    <w:rsid w:val="00164306"/>
    <w:rsid w:val="0016437B"/>
    <w:rsid w:val="0016452D"/>
    <w:rsid w:val="00164544"/>
    <w:rsid w:val="00164546"/>
    <w:rsid w:val="00164B76"/>
    <w:rsid w:val="001650C7"/>
    <w:rsid w:val="0016557B"/>
    <w:rsid w:val="00165A7B"/>
    <w:rsid w:val="00165AB7"/>
    <w:rsid w:val="00165C5E"/>
    <w:rsid w:val="00165C82"/>
    <w:rsid w:val="00166196"/>
    <w:rsid w:val="001667BB"/>
    <w:rsid w:val="001667C4"/>
    <w:rsid w:val="0016682D"/>
    <w:rsid w:val="00166D47"/>
    <w:rsid w:val="001673C2"/>
    <w:rsid w:val="00167503"/>
    <w:rsid w:val="0016755B"/>
    <w:rsid w:val="00167C7A"/>
    <w:rsid w:val="00170113"/>
    <w:rsid w:val="00170468"/>
    <w:rsid w:val="00170A55"/>
    <w:rsid w:val="001712BD"/>
    <w:rsid w:val="0017185E"/>
    <w:rsid w:val="00171EB3"/>
    <w:rsid w:val="00171FA7"/>
    <w:rsid w:val="00171FC0"/>
    <w:rsid w:val="001726FB"/>
    <w:rsid w:val="00172CC4"/>
    <w:rsid w:val="0017302B"/>
    <w:rsid w:val="00173799"/>
    <w:rsid w:val="00173E15"/>
    <w:rsid w:val="00174308"/>
    <w:rsid w:val="00174AFC"/>
    <w:rsid w:val="00174CA4"/>
    <w:rsid w:val="00174E5B"/>
    <w:rsid w:val="00174F3F"/>
    <w:rsid w:val="00175347"/>
    <w:rsid w:val="00175628"/>
    <w:rsid w:val="0017596F"/>
    <w:rsid w:val="00175D1D"/>
    <w:rsid w:val="00175DB0"/>
    <w:rsid w:val="00176056"/>
    <w:rsid w:val="0017643D"/>
    <w:rsid w:val="001768B3"/>
    <w:rsid w:val="001776A5"/>
    <w:rsid w:val="001776B0"/>
    <w:rsid w:val="0017773A"/>
    <w:rsid w:val="00177968"/>
    <w:rsid w:val="00177D4F"/>
    <w:rsid w:val="00177EF6"/>
    <w:rsid w:val="001804D5"/>
    <w:rsid w:val="0018061B"/>
    <w:rsid w:val="0018110C"/>
    <w:rsid w:val="00181273"/>
    <w:rsid w:val="001812C5"/>
    <w:rsid w:val="00181ABF"/>
    <w:rsid w:val="00181EF6"/>
    <w:rsid w:val="0018255B"/>
    <w:rsid w:val="00183225"/>
    <w:rsid w:val="001832E3"/>
    <w:rsid w:val="001839E0"/>
    <w:rsid w:val="0018409B"/>
    <w:rsid w:val="0018463E"/>
    <w:rsid w:val="0018474A"/>
    <w:rsid w:val="001851FC"/>
    <w:rsid w:val="0018554B"/>
    <w:rsid w:val="001869B6"/>
    <w:rsid w:val="00186A2A"/>
    <w:rsid w:val="00186C88"/>
    <w:rsid w:val="001873A1"/>
    <w:rsid w:val="001875EE"/>
    <w:rsid w:val="0018779C"/>
    <w:rsid w:val="00187905"/>
    <w:rsid w:val="00187E09"/>
    <w:rsid w:val="00190075"/>
    <w:rsid w:val="00190811"/>
    <w:rsid w:val="00190818"/>
    <w:rsid w:val="001908E1"/>
    <w:rsid w:val="00190B50"/>
    <w:rsid w:val="00190E3C"/>
    <w:rsid w:val="00190F9C"/>
    <w:rsid w:val="001913DE"/>
    <w:rsid w:val="0019144B"/>
    <w:rsid w:val="001917F2"/>
    <w:rsid w:val="00191F00"/>
    <w:rsid w:val="001921C0"/>
    <w:rsid w:val="0019229F"/>
    <w:rsid w:val="001927B4"/>
    <w:rsid w:val="00192D97"/>
    <w:rsid w:val="00193076"/>
    <w:rsid w:val="00193377"/>
    <w:rsid w:val="001933E2"/>
    <w:rsid w:val="00193460"/>
    <w:rsid w:val="00193462"/>
    <w:rsid w:val="00193A05"/>
    <w:rsid w:val="00194152"/>
    <w:rsid w:val="00194511"/>
    <w:rsid w:val="00194C18"/>
    <w:rsid w:val="00194EAD"/>
    <w:rsid w:val="001957C9"/>
    <w:rsid w:val="00195DA8"/>
    <w:rsid w:val="00195F26"/>
    <w:rsid w:val="001960DE"/>
    <w:rsid w:val="001962CF"/>
    <w:rsid w:val="001964C6"/>
    <w:rsid w:val="0019654B"/>
    <w:rsid w:val="001965AF"/>
    <w:rsid w:val="0019699B"/>
    <w:rsid w:val="00196A2B"/>
    <w:rsid w:val="00196B4A"/>
    <w:rsid w:val="00196B58"/>
    <w:rsid w:val="00196BBA"/>
    <w:rsid w:val="00196EAF"/>
    <w:rsid w:val="00197398"/>
    <w:rsid w:val="00197716"/>
    <w:rsid w:val="0019771F"/>
    <w:rsid w:val="001A01C6"/>
    <w:rsid w:val="001A05B7"/>
    <w:rsid w:val="001A0C2B"/>
    <w:rsid w:val="001A10D7"/>
    <w:rsid w:val="001A144F"/>
    <w:rsid w:val="001A1599"/>
    <w:rsid w:val="001A1636"/>
    <w:rsid w:val="001A17D0"/>
    <w:rsid w:val="001A18F0"/>
    <w:rsid w:val="001A1DFF"/>
    <w:rsid w:val="001A2ABF"/>
    <w:rsid w:val="001A2BB6"/>
    <w:rsid w:val="001A2E86"/>
    <w:rsid w:val="001A30CA"/>
    <w:rsid w:val="001A31C9"/>
    <w:rsid w:val="001A357A"/>
    <w:rsid w:val="001A36FE"/>
    <w:rsid w:val="001A3B59"/>
    <w:rsid w:val="001A40FB"/>
    <w:rsid w:val="001A424B"/>
    <w:rsid w:val="001A437A"/>
    <w:rsid w:val="001A4531"/>
    <w:rsid w:val="001A46F8"/>
    <w:rsid w:val="001A4865"/>
    <w:rsid w:val="001A4D0B"/>
    <w:rsid w:val="001A4F76"/>
    <w:rsid w:val="001A56E0"/>
    <w:rsid w:val="001A6073"/>
    <w:rsid w:val="001A72C6"/>
    <w:rsid w:val="001A77BD"/>
    <w:rsid w:val="001A7B31"/>
    <w:rsid w:val="001A7CA2"/>
    <w:rsid w:val="001B080A"/>
    <w:rsid w:val="001B09E1"/>
    <w:rsid w:val="001B0C9B"/>
    <w:rsid w:val="001B0F0B"/>
    <w:rsid w:val="001B10C6"/>
    <w:rsid w:val="001B13BB"/>
    <w:rsid w:val="001B1AF5"/>
    <w:rsid w:val="001B1F8B"/>
    <w:rsid w:val="001B25D3"/>
    <w:rsid w:val="001B26F8"/>
    <w:rsid w:val="001B289E"/>
    <w:rsid w:val="001B2D0B"/>
    <w:rsid w:val="001B2E7F"/>
    <w:rsid w:val="001B354C"/>
    <w:rsid w:val="001B3B8B"/>
    <w:rsid w:val="001B3CDD"/>
    <w:rsid w:val="001B3CE2"/>
    <w:rsid w:val="001B44AE"/>
    <w:rsid w:val="001B54F3"/>
    <w:rsid w:val="001B59BE"/>
    <w:rsid w:val="001B5A24"/>
    <w:rsid w:val="001B6FD3"/>
    <w:rsid w:val="001B76F6"/>
    <w:rsid w:val="001B7D4A"/>
    <w:rsid w:val="001C0219"/>
    <w:rsid w:val="001C0390"/>
    <w:rsid w:val="001C0BF5"/>
    <w:rsid w:val="001C0DAD"/>
    <w:rsid w:val="001C1441"/>
    <w:rsid w:val="001C1569"/>
    <w:rsid w:val="001C1963"/>
    <w:rsid w:val="001C1C44"/>
    <w:rsid w:val="001C1EE6"/>
    <w:rsid w:val="001C1FA4"/>
    <w:rsid w:val="001C22EC"/>
    <w:rsid w:val="001C2423"/>
    <w:rsid w:val="001C2559"/>
    <w:rsid w:val="001C2905"/>
    <w:rsid w:val="001C2EB5"/>
    <w:rsid w:val="001C3440"/>
    <w:rsid w:val="001C3B44"/>
    <w:rsid w:val="001C426E"/>
    <w:rsid w:val="001C46E5"/>
    <w:rsid w:val="001C4810"/>
    <w:rsid w:val="001C4A65"/>
    <w:rsid w:val="001C4E3C"/>
    <w:rsid w:val="001C4EE8"/>
    <w:rsid w:val="001C5127"/>
    <w:rsid w:val="001C5303"/>
    <w:rsid w:val="001C5348"/>
    <w:rsid w:val="001C548B"/>
    <w:rsid w:val="001C54CD"/>
    <w:rsid w:val="001C590E"/>
    <w:rsid w:val="001C5ADC"/>
    <w:rsid w:val="001C5F80"/>
    <w:rsid w:val="001C6AC7"/>
    <w:rsid w:val="001C6CF0"/>
    <w:rsid w:val="001C7463"/>
    <w:rsid w:val="001C7578"/>
    <w:rsid w:val="001C7753"/>
    <w:rsid w:val="001C7EA4"/>
    <w:rsid w:val="001D00A0"/>
    <w:rsid w:val="001D0F4F"/>
    <w:rsid w:val="001D0F65"/>
    <w:rsid w:val="001D1109"/>
    <w:rsid w:val="001D13B9"/>
    <w:rsid w:val="001D17C4"/>
    <w:rsid w:val="001D19C1"/>
    <w:rsid w:val="001D2151"/>
    <w:rsid w:val="001D27CD"/>
    <w:rsid w:val="001D2937"/>
    <w:rsid w:val="001D29AF"/>
    <w:rsid w:val="001D2FCF"/>
    <w:rsid w:val="001D319B"/>
    <w:rsid w:val="001D3996"/>
    <w:rsid w:val="001D399D"/>
    <w:rsid w:val="001D3CD2"/>
    <w:rsid w:val="001D3DA0"/>
    <w:rsid w:val="001D481A"/>
    <w:rsid w:val="001D523C"/>
    <w:rsid w:val="001D5997"/>
    <w:rsid w:val="001D5DA7"/>
    <w:rsid w:val="001D5F06"/>
    <w:rsid w:val="001D5F31"/>
    <w:rsid w:val="001D63F7"/>
    <w:rsid w:val="001D653B"/>
    <w:rsid w:val="001D67F3"/>
    <w:rsid w:val="001D6DF8"/>
    <w:rsid w:val="001D7259"/>
    <w:rsid w:val="001D7538"/>
    <w:rsid w:val="001D7589"/>
    <w:rsid w:val="001D7AF0"/>
    <w:rsid w:val="001D7E4D"/>
    <w:rsid w:val="001E04A7"/>
    <w:rsid w:val="001E0AD7"/>
    <w:rsid w:val="001E0AF2"/>
    <w:rsid w:val="001E0BB9"/>
    <w:rsid w:val="001E0CB1"/>
    <w:rsid w:val="001E1481"/>
    <w:rsid w:val="001E1B49"/>
    <w:rsid w:val="001E20EA"/>
    <w:rsid w:val="001E24A3"/>
    <w:rsid w:val="001E25C4"/>
    <w:rsid w:val="001E26E2"/>
    <w:rsid w:val="001E27DA"/>
    <w:rsid w:val="001E2944"/>
    <w:rsid w:val="001E2C1B"/>
    <w:rsid w:val="001E3146"/>
    <w:rsid w:val="001E3732"/>
    <w:rsid w:val="001E3A10"/>
    <w:rsid w:val="001E3B5F"/>
    <w:rsid w:val="001E3BA6"/>
    <w:rsid w:val="001E3C30"/>
    <w:rsid w:val="001E3DDE"/>
    <w:rsid w:val="001E3E63"/>
    <w:rsid w:val="001E3F5C"/>
    <w:rsid w:val="001E445A"/>
    <w:rsid w:val="001E4583"/>
    <w:rsid w:val="001E4C83"/>
    <w:rsid w:val="001E4D76"/>
    <w:rsid w:val="001E4D8D"/>
    <w:rsid w:val="001E4FA7"/>
    <w:rsid w:val="001E523D"/>
    <w:rsid w:val="001E58C2"/>
    <w:rsid w:val="001E5E50"/>
    <w:rsid w:val="001E6028"/>
    <w:rsid w:val="001E658E"/>
    <w:rsid w:val="001E68D1"/>
    <w:rsid w:val="001E6A4E"/>
    <w:rsid w:val="001E718B"/>
    <w:rsid w:val="001E71DE"/>
    <w:rsid w:val="001E7209"/>
    <w:rsid w:val="001E72BB"/>
    <w:rsid w:val="001E75C2"/>
    <w:rsid w:val="001E7833"/>
    <w:rsid w:val="001E7C57"/>
    <w:rsid w:val="001F0507"/>
    <w:rsid w:val="001F05CE"/>
    <w:rsid w:val="001F06AC"/>
    <w:rsid w:val="001F0739"/>
    <w:rsid w:val="001F089A"/>
    <w:rsid w:val="001F0CE9"/>
    <w:rsid w:val="001F14D1"/>
    <w:rsid w:val="001F1B54"/>
    <w:rsid w:val="001F1D14"/>
    <w:rsid w:val="001F1F86"/>
    <w:rsid w:val="001F21FF"/>
    <w:rsid w:val="001F2C34"/>
    <w:rsid w:val="001F2CAA"/>
    <w:rsid w:val="001F2DC9"/>
    <w:rsid w:val="001F2FE4"/>
    <w:rsid w:val="001F3A68"/>
    <w:rsid w:val="001F3AA0"/>
    <w:rsid w:val="001F3EA7"/>
    <w:rsid w:val="001F3F65"/>
    <w:rsid w:val="001F3F7B"/>
    <w:rsid w:val="001F47FB"/>
    <w:rsid w:val="001F4ADB"/>
    <w:rsid w:val="001F4AEA"/>
    <w:rsid w:val="001F4CCF"/>
    <w:rsid w:val="001F4CE4"/>
    <w:rsid w:val="001F5086"/>
    <w:rsid w:val="001F5500"/>
    <w:rsid w:val="001F556C"/>
    <w:rsid w:val="001F5812"/>
    <w:rsid w:val="001F5A73"/>
    <w:rsid w:val="001F5DFF"/>
    <w:rsid w:val="001F5ECE"/>
    <w:rsid w:val="001F6161"/>
    <w:rsid w:val="001F62E3"/>
    <w:rsid w:val="001F65DC"/>
    <w:rsid w:val="001F6829"/>
    <w:rsid w:val="001F68EF"/>
    <w:rsid w:val="001F70A7"/>
    <w:rsid w:val="001F7B1F"/>
    <w:rsid w:val="001F7E01"/>
    <w:rsid w:val="002003E5"/>
    <w:rsid w:val="0020046B"/>
    <w:rsid w:val="00200ABA"/>
    <w:rsid w:val="00200C79"/>
    <w:rsid w:val="0020144D"/>
    <w:rsid w:val="0020150D"/>
    <w:rsid w:val="002019B9"/>
    <w:rsid w:val="002019EA"/>
    <w:rsid w:val="00201B7D"/>
    <w:rsid w:val="00201D7F"/>
    <w:rsid w:val="00202071"/>
    <w:rsid w:val="002021DF"/>
    <w:rsid w:val="002022EC"/>
    <w:rsid w:val="002025E9"/>
    <w:rsid w:val="00202FC5"/>
    <w:rsid w:val="00203110"/>
    <w:rsid w:val="002037F9"/>
    <w:rsid w:val="00203969"/>
    <w:rsid w:val="00203F7F"/>
    <w:rsid w:val="002040AB"/>
    <w:rsid w:val="00204A39"/>
    <w:rsid w:val="00204B2B"/>
    <w:rsid w:val="00204B63"/>
    <w:rsid w:val="00204F08"/>
    <w:rsid w:val="00205688"/>
    <w:rsid w:val="00205790"/>
    <w:rsid w:val="002058AC"/>
    <w:rsid w:val="00205E90"/>
    <w:rsid w:val="002067F1"/>
    <w:rsid w:val="00206DC9"/>
    <w:rsid w:val="002074A0"/>
    <w:rsid w:val="00207665"/>
    <w:rsid w:val="00207913"/>
    <w:rsid w:val="00207922"/>
    <w:rsid w:val="00207DAC"/>
    <w:rsid w:val="00207EAC"/>
    <w:rsid w:val="002100B9"/>
    <w:rsid w:val="0021031C"/>
    <w:rsid w:val="00210DAC"/>
    <w:rsid w:val="00210FF5"/>
    <w:rsid w:val="002113C2"/>
    <w:rsid w:val="00211773"/>
    <w:rsid w:val="00211AC4"/>
    <w:rsid w:val="002125C5"/>
    <w:rsid w:val="0021299E"/>
    <w:rsid w:val="00212B1E"/>
    <w:rsid w:val="00212C77"/>
    <w:rsid w:val="002137C3"/>
    <w:rsid w:val="00213ADD"/>
    <w:rsid w:val="00213BAE"/>
    <w:rsid w:val="00213DCA"/>
    <w:rsid w:val="0021438E"/>
    <w:rsid w:val="0021503D"/>
    <w:rsid w:val="0021561E"/>
    <w:rsid w:val="00215A68"/>
    <w:rsid w:val="00215C37"/>
    <w:rsid w:val="00215CA0"/>
    <w:rsid w:val="00216279"/>
    <w:rsid w:val="0021631F"/>
    <w:rsid w:val="00216702"/>
    <w:rsid w:val="002168A7"/>
    <w:rsid w:val="00216C3D"/>
    <w:rsid w:val="00216F9E"/>
    <w:rsid w:val="00217168"/>
    <w:rsid w:val="002176E3"/>
    <w:rsid w:val="00217773"/>
    <w:rsid w:val="00217F4D"/>
    <w:rsid w:val="00220C03"/>
    <w:rsid w:val="002218A0"/>
    <w:rsid w:val="0022193F"/>
    <w:rsid w:val="002222B7"/>
    <w:rsid w:val="0022252E"/>
    <w:rsid w:val="00222E53"/>
    <w:rsid w:val="00222EDD"/>
    <w:rsid w:val="002230C3"/>
    <w:rsid w:val="00223B3B"/>
    <w:rsid w:val="00224011"/>
    <w:rsid w:val="0022461A"/>
    <w:rsid w:val="00225571"/>
    <w:rsid w:val="0022587E"/>
    <w:rsid w:val="00225B32"/>
    <w:rsid w:val="00225B3F"/>
    <w:rsid w:val="002266E6"/>
    <w:rsid w:val="00227610"/>
    <w:rsid w:val="00227A4D"/>
    <w:rsid w:val="00227E96"/>
    <w:rsid w:val="002302AB"/>
    <w:rsid w:val="002303E4"/>
    <w:rsid w:val="00230FF4"/>
    <w:rsid w:val="0023175F"/>
    <w:rsid w:val="00231BFE"/>
    <w:rsid w:val="00231F9B"/>
    <w:rsid w:val="00231FEE"/>
    <w:rsid w:val="00232363"/>
    <w:rsid w:val="002325A9"/>
    <w:rsid w:val="0023279B"/>
    <w:rsid w:val="00232967"/>
    <w:rsid w:val="00232D34"/>
    <w:rsid w:val="002330DC"/>
    <w:rsid w:val="002333ED"/>
    <w:rsid w:val="002335F7"/>
    <w:rsid w:val="00233B4E"/>
    <w:rsid w:val="002348A0"/>
    <w:rsid w:val="00234D12"/>
    <w:rsid w:val="00235DF0"/>
    <w:rsid w:val="00236285"/>
    <w:rsid w:val="002362B0"/>
    <w:rsid w:val="00236ABC"/>
    <w:rsid w:val="00236BC5"/>
    <w:rsid w:val="00236F1F"/>
    <w:rsid w:val="002372E9"/>
    <w:rsid w:val="0023771B"/>
    <w:rsid w:val="00237F21"/>
    <w:rsid w:val="0024006B"/>
    <w:rsid w:val="002402B4"/>
    <w:rsid w:val="002405AD"/>
    <w:rsid w:val="00240840"/>
    <w:rsid w:val="00240A50"/>
    <w:rsid w:val="00241269"/>
    <w:rsid w:val="00241397"/>
    <w:rsid w:val="0024227A"/>
    <w:rsid w:val="0024263F"/>
    <w:rsid w:val="002426FE"/>
    <w:rsid w:val="00242864"/>
    <w:rsid w:val="00242913"/>
    <w:rsid w:val="00242D2E"/>
    <w:rsid w:val="00242D63"/>
    <w:rsid w:val="00242EA1"/>
    <w:rsid w:val="002430B9"/>
    <w:rsid w:val="002431A1"/>
    <w:rsid w:val="002436F0"/>
    <w:rsid w:val="002438D5"/>
    <w:rsid w:val="00243A83"/>
    <w:rsid w:val="00243EBE"/>
    <w:rsid w:val="00243F5D"/>
    <w:rsid w:val="002446A3"/>
    <w:rsid w:val="00244D73"/>
    <w:rsid w:val="0024507B"/>
    <w:rsid w:val="00245085"/>
    <w:rsid w:val="002452EF"/>
    <w:rsid w:val="00245C8B"/>
    <w:rsid w:val="00245EA3"/>
    <w:rsid w:val="0024614B"/>
    <w:rsid w:val="00246C66"/>
    <w:rsid w:val="00246CF7"/>
    <w:rsid w:val="00247030"/>
    <w:rsid w:val="002473E5"/>
    <w:rsid w:val="0024796A"/>
    <w:rsid w:val="00250A65"/>
    <w:rsid w:val="00250AFC"/>
    <w:rsid w:val="00250E3C"/>
    <w:rsid w:val="00250F2D"/>
    <w:rsid w:val="00250FE1"/>
    <w:rsid w:val="0025133E"/>
    <w:rsid w:val="002515C1"/>
    <w:rsid w:val="00251706"/>
    <w:rsid w:val="002517B8"/>
    <w:rsid w:val="0025199C"/>
    <w:rsid w:val="00251AB9"/>
    <w:rsid w:val="002522E3"/>
    <w:rsid w:val="002530CB"/>
    <w:rsid w:val="00253288"/>
    <w:rsid w:val="002533C6"/>
    <w:rsid w:val="00253541"/>
    <w:rsid w:val="00253721"/>
    <w:rsid w:val="002539DF"/>
    <w:rsid w:val="0025481B"/>
    <w:rsid w:val="0025482C"/>
    <w:rsid w:val="00254A90"/>
    <w:rsid w:val="00254C1C"/>
    <w:rsid w:val="00254EFF"/>
    <w:rsid w:val="00255577"/>
    <w:rsid w:val="0025557C"/>
    <w:rsid w:val="00255920"/>
    <w:rsid w:val="00255CEA"/>
    <w:rsid w:val="00255E82"/>
    <w:rsid w:val="00255FBD"/>
    <w:rsid w:val="002561EF"/>
    <w:rsid w:val="0025622D"/>
    <w:rsid w:val="00256459"/>
    <w:rsid w:val="002569DB"/>
    <w:rsid w:val="00256DAD"/>
    <w:rsid w:val="00256E2B"/>
    <w:rsid w:val="0025710C"/>
    <w:rsid w:val="0025720A"/>
    <w:rsid w:val="00257357"/>
    <w:rsid w:val="00257574"/>
    <w:rsid w:val="00260168"/>
    <w:rsid w:val="00260169"/>
    <w:rsid w:val="002601E5"/>
    <w:rsid w:val="00260774"/>
    <w:rsid w:val="0026084B"/>
    <w:rsid w:val="00260BFB"/>
    <w:rsid w:val="00260F86"/>
    <w:rsid w:val="00261339"/>
    <w:rsid w:val="00261451"/>
    <w:rsid w:val="002615BD"/>
    <w:rsid w:val="00261C60"/>
    <w:rsid w:val="00261F82"/>
    <w:rsid w:val="002626BD"/>
    <w:rsid w:val="00262AC4"/>
    <w:rsid w:val="00262B30"/>
    <w:rsid w:val="00262C73"/>
    <w:rsid w:val="00262DC0"/>
    <w:rsid w:val="00262F47"/>
    <w:rsid w:val="00262F80"/>
    <w:rsid w:val="002632E7"/>
    <w:rsid w:val="002633EF"/>
    <w:rsid w:val="00263EAA"/>
    <w:rsid w:val="00263EE7"/>
    <w:rsid w:val="00264662"/>
    <w:rsid w:val="00264942"/>
    <w:rsid w:val="0026498E"/>
    <w:rsid w:val="00265181"/>
    <w:rsid w:val="002651F5"/>
    <w:rsid w:val="0026574F"/>
    <w:rsid w:val="00265D21"/>
    <w:rsid w:val="00266124"/>
    <w:rsid w:val="002663AC"/>
    <w:rsid w:val="0026665E"/>
    <w:rsid w:val="00266747"/>
    <w:rsid w:val="00266BA2"/>
    <w:rsid w:val="00266E6B"/>
    <w:rsid w:val="0026712E"/>
    <w:rsid w:val="002677BB"/>
    <w:rsid w:val="002678CE"/>
    <w:rsid w:val="00267D72"/>
    <w:rsid w:val="00267DE0"/>
    <w:rsid w:val="00267F7F"/>
    <w:rsid w:val="00270048"/>
    <w:rsid w:val="00270092"/>
    <w:rsid w:val="0027014E"/>
    <w:rsid w:val="0027062A"/>
    <w:rsid w:val="002706ED"/>
    <w:rsid w:val="00270E5B"/>
    <w:rsid w:val="002712BC"/>
    <w:rsid w:val="00271837"/>
    <w:rsid w:val="002718FD"/>
    <w:rsid w:val="00271DA0"/>
    <w:rsid w:val="00271DFB"/>
    <w:rsid w:val="00271F3E"/>
    <w:rsid w:val="00271F5D"/>
    <w:rsid w:val="00272417"/>
    <w:rsid w:val="0027304B"/>
    <w:rsid w:val="00273346"/>
    <w:rsid w:val="00273A4F"/>
    <w:rsid w:val="00273C04"/>
    <w:rsid w:val="00273CE3"/>
    <w:rsid w:val="00273F19"/>
    <w:rsid w:val="0027427D"/>
    <w:rsid w:val="00274317"/>
    <w:rsid w:val="002746F4"/>
    <w:rsid w:val="00275A4C"/>
    <w:rsid w:val="00275FD3"/>
    <w:rsid w:val="00276770"/>
    <w:rsid w:val="00276945"/>
    <w:rsid w:val="00276A5C"/>
    <w:rsid w:val="00276C0F"/>
    <w:rsid w:val="00276D62"/>
    <w:rsid w:val="00277104"/>
    <w:rsid w:val="0027715E"/>
    <w:rsid w:val="002774BC"/>
    <w:rsid w:val="00277517"/>
    <w:rsid w:val="00277AF3"/>
    <w:rsid w:val="00277BDA"/>
    <w:rsid w:val="00280AC7"/>
    <w:rsid w:val="00280B22"/>
    <w:rsid w:val="00280BC9"/>
    <w:rsid w:val="0028117B"/>
    <w:rsid w:val="002819F4"/>
    <w:rsid w:val="00281FCD"/>
    <w:rsid w:val="002828C5"/>
    <w:rsid w:val="00282A18"/>
    <w:rsid w:val="00282D2E"/>
    <w:rsid w:val="00282D96"/>
    <w:rsid w:val="00282F80"/>
    <w:rsid w:val="0028316A"/>
    <w:rsid w:val="00283178"/>
    <w:rsid w:val="00283350"/>
    <w:rsid w:val="002835D9"/>
    <w:rsid w:val="00283997"/>
    <w:rsid w:val="00283AAE"/>
    <w:rsid w:val="00283C5C"/>
    <w:rsid w:val="00283F74"/>
    <w:rsid w:val="002854F7"/>
    <w:rsid w:val="0028582E"/>
    <w:rsid w:val="002859F3"/>
    <w:rsid w:val="00285C19"/>
    <w:rsid w:val="00287259"/>
    <w:rsid w:val="0028738F"/>
    <w:rsid w:val="00287524"/>
    <w:rsid w:val="0029037F"/>
    <w:rsid w:val="002904FA"/>
    <w:rsid w:val="00290C20"/>
    <w:rsid w:val="00291B3E"/>
    <w:rsid w:val="00291D01"/>
    <w:rsid w:val="00291FF6"/>
    <w:rsid w:val="0029201E"/>
    <w:rsid w:val="00292528"/>
    <w:rsid w:val="00292B76"/>
    <w:rsid w:val="00292EB9"/>
    <w:rsid w:val="00292F22"/>
    <w:rsid w:val="00293651"/>
    <w:rsid w:val="00293BD7"/>
    <w:rsid w:val="00293DB0"/>
    <w:rsid w:val="00293F35"/>
    <w:rsid w:val="00293FB3"/>
    <w:rsid w:val="00294AF7"/>
    <w:rsid w:val="00294C0F"/>
    <w:rsid w:val="00294CC5"/>
    <w:rsid w:val="00295126"/>
    <w:rsid w:val="0029517F"/>
    <w:rsid w:val="0029563A"/>
    <w:rsid w:val="002959C6"/>
    <w:rsid w:val="00295B9D"/>
    <w:rsid w:val="002962E1"/>
    <w:rsid w:val="0029656F"/>
    <w:rsid w:val="00296785"/>
    <w:rsid w:val="00296FCA"/>
    <w:rsid w:val="00297087"/>
    <w:rsid w:val="002971F1"/>
    <w:rsid w:val="00297423"/>
    <w:rsid w:val="00297C06"/>
    <w:rsid w:val="00297ED4"/>
    <w:rsid w:val="002A0370"/>
    <w:rsid w:val="002A04A8"/>
    <w:rsid w:val="002A0B90"/>
    <w:rsid w:val="002A1587"/>
    <w:rsid w:val="002A1651"/>
    <w:rsid w:val="002A17DD"/>
    <w:rsid w:val="002A1A21"/>
    <w:rsid w:val="002A1DEB"/>
    <w:rsid w:val="002A20AF"/>
    <w:rsid w:val="002A2510"/>
    <w:rsid w:val="002A29FD"/>
    <w:rsid w:val="002A2E15"/>
    <w:rsid w:val="002A2E4F"/>
    <w:rsid w:val="002A3BEB"/>
    <w:rsid w:val="002A4605"/>
    <w:rsid w:val="002A4A19"/>
    <w:rsid w:val="002A4BB5"/>
    <w:rsid w:val="002A5407"/>
    <w:rsid w:val="002A551C"/>
    <w:rsid w:val="002A55EC"/>
    <w:rsid w:val="002A5DBC"/>
    <w:rsid w:val="002A5F9C"/>
    <w:rsid w:val="002A5FA1"/>
    <w:rsid w:val="002A5FE8"/>
    <w:rsid w:val="002A60CC"/>
    <w:rsid w:val="002A62B2"/>
    <w:rsid w:val="002A6466"/>
    <w:rsid w:val="002A67BA"/>
    <w:rsid w:val="002A6824"/>
    <w:rsid w:val="002A6955"/>
    <w:rsid w:val="002A6A4A"/>
    <w:rsid w:val="002A71F5"/>
    <w:rsid w:val="002A72A3"/>
    <w:rsid w:val="002A73B5"/>
    <w:rsid w:val="002A7538"/>
    <w:rsid w:val="002A777B"/>
    <w:rsid w:val="002A77DC"/>
    <w:rsid w:val="002A7ACB"/>
    <w:rsid w:val="002A7B64"/>
    <w:rsid w:val="002B0398"/>
    <w:rsid w:val="002B0513"/>
    <w:rsid w:val="002B06AD"/>
    <w:rsid w:val="002B09AD"/>
    <w:rsid w:val="002B13AB"/>
    <w:rsid w:val="002B1C49"/>
    <w:rsid w:val="002B2213"/>
    <w:rsid w:val="002B2480"/>
    <w:rsid w:val="002B2512"/>
    <w:rsid w:val="002B25BE"/>
    <w:rsid w:val="002B2721"/>
    <w:rsid w:val="002B2A15"/>
    <w:rsid w:val="002B310B"/>
    <w:rsid w:val="002B3DA2"/>
    <w:rsid w:val="002B4137"/>
    <w:rsid w:val="002B4402"/>
    <w:rsid w:val="002B443A"/>
    <w:rsid w:val="002B4A7E"/>
    <w:rsid w:val="002B4B3C"/>
    <w:rsid w:val="002B4D82"/>
    <w:rsid w:val="002B50AE"/>
    <w:rsid w:val="002B548E"/>
    <w:rsid w:val="002B5668"/>
    <w:rsid w:val="002B56B8"/>
    <w:rsid w:val="002B5863"/>
    <w:rsid w:val="002B5A7D"/>
    <w:rsid w:val="002B5F56"/>
    <w:rsid w:val="002B643E"/>
    <w:rsid w:val="002B715E"/>
    <w:rsid w:val="002B72E2"/>
    <w:rsid w:val="002B7400"/>
    <w:rsid w:val="002B779B"/>
    <w:rsid w:val="002B77FB"/>
    <w:rsid w:val="002B7EB2"/>
    <w:rsid w:val="002B7EF2"/>
    <w:rsid w:val="002C0364"/>
    <w:rsid w:val="002C06D2"/>
    <w:rsid w:val="002C0D58"/>
    <w:rsid w:val="002C19E8"/>
    <w:rsid w:val="002C270A"/>
    <w:rsid w:val="002C276B"/>
    <w:rsid w:val="002C29AA"/>
    <w:rsid w:val="002C2A87"/>
    <w:rsid w:val="002C2F86"/>
    <w:rsid w:val="002C3041"/>
    <w:rsid w:val="002C3211"/>
    <w:rsid w:val="002C34A8"/>
    <w:rsid w:val="002C3E41"/>
    <w:rsid w:val="002C3E9C"/>
    <w:rsid w:val="002C3EDB"/>
    <w:rsid w:val="002C3FC5"/>
    <w:rsid w:val="002C412D"/>
    <w:rsid w:val="002C436A"/>
    <w:rsid w:val="002C43FD"/>
    <w:rsid w:val="002C49D1"/>
    <w:rsid w:val="002C5503"/>
    <w:rsid w:val="002C5962"/>
    <w:rsid w:val="002C5C1D"/>
    <w:rsid w:val="002C6213"/>
    <w:rsid w:val="002C6337"/>
    <w:rsid w:val="002C6565"/>
    <w:rsid w:val="002C682F"/>
    <w:rsid w:val="002C72DB"/>
    <w:rsid w:val="002C73AE"/>
    <w:rsid w:val="002C74C3"/>
    <w:rsid w:val="002C770C"/>
    <w:rsid w:val="002C7D9D"/>
    <w:rsid w:val="002D02B4"/>
    <w:rsid w:val="002D142D"/>
    <w:rsid w:val="002D21C1"/>
    <w:rsid w:val="002D2A99"/>
    <w:rsid w:val="002D33A2"/>
    <w:rsid w:val="002D3414"/>
    <w:rsid w:val="002D3738"/>
    <w:rsid w:val="002D389F"/>
    <w:rsid w:val="002D3B19"/>
    <w:rsid w:val="002D3DAB"/>
    <w:rsid w:val="002D3ED3"/>
    <w:rsid w:val="002D3F1F"/>
    <w:rsid w:val="002D3FAD"/>
    <w:rsid w:val="002D413D"/>
    <w:rsid w:val="002D41C5"/>
    <w:rsid w:val="002D41DB"/>
    <w:rsid w:val="002D5027"/>
    <w:rsid w:val="002D512F"/>
    <w:rsid w:val="002D539B"/>
    <w:rsid w:val="002D54D9"/>
    <w:rsid w:val="002D5E08"/>
    <w:rsid w:val="002D6043"/>
    <w:rsid w:val="002D70A3"/>
    <w:rsid w:val="002D776D"/>
    <w:rsid w:val="002E1287"/>
    <w:rsid w:val="002E1417"/>
    <w:rsid w:val="002E1634"/>
    <w:rsid w:val="002E1783"/>
    <w:rsid w:val="002E1AB5"/>
    <w:rsid w:val="002E214E"/>
    <w:rsid w:val="002E2ACF"/>
    <w:rsid w:val="002E2E48"/>
    <w:rsid w:val="002E3069"/>
    <w:rsid w:val="002E314A"/>
    <w:rsid w:val="002E33F8"/>
    <w:rsid w:val="002E3DD0"/>
    <w:rsid w:val="002E45AE"/>
    <w:rsid w:val="002E4FC7"/>
    <w:rsid w:val="002E50E2"/>
    <w:rsid w:val="002E53E4"/>
    <w:rsid w:val="002E5BFC"/>
    <w:rsid w:val="002E5EDA"/>
    <w:rsid w:val="002E6541"/>
    <w:rsid w:val="002E65A6"/>
    <w:rsid w:val="002E65DF"/>
    <w:rsid w:val="002E6C6A"/>
    <w:rsid w:val="002E6EE4"/>
    <w:rsid w:val="002E70CD"/>
    <w:rsid w:val="002E7187"/>
    <w:rsid w:val="002E72AD"/>
    <w:rsid w:val="002E72E0"/>
    <w:rsid w:val="002E758A"/>
    <w:rsid w:val="002E770D"/>
    <w:rsid w:val="002E781C"/>
    <w:rsid w:val="002E79F8"/>
    <w:rsid w:val="002E7CDD"/>
    <w:rsid w:val="002F073B"/>
    <w:rsid w:val="002F075B"/>
    <w:rsid w:val="002F09F8"/>
    <w:rsid w:val="002F0DDC"/>
    <w:rsid w:val="002F117D"/>
    <w:rsid w:val="002F1372"/>
    <w:rsid w:val="002F21A7"/>
    <w:rsid w:val="002F2554"/>
    <w:rsid w:val="002F2979"/>
    <w:rsid w:val="002F2DE4"/>
    <w:rsid w:val="002F2FDE"/>
    <w:rsid w:val="002F307C"/>
    <w:rsid w:val="002F3A10"/>
    <w:rsid w:val="002F3D72"/>
    <w:rsid w:val="002F3DB6"/>
    <w:rsid w:val="002F3E3E"/>
    <w:rsid w:val="002F4001"/>
    <w:rsid w:val="002F43DA"/>
    <w:rsid w:val="002F4666"/>
    <w:rsid w:val="002F5050"/>
    <w:rsid w:val="002F50CB"/>
    <w:rsid w:val="002F53B3"/>
    <w:rsid w:val="002F56B3"/>
    <w:rsid w:val="002F5910"/>
    <w:rsid w:val="002F5FF6"/>
    <w:rsid w:val="002F74E1"/>
    <w:rsid w:val="002F7561"/>
    <w:rsid w:val="002F78A6"/>
    <w:rsid w:val="002F7B6A"/>
    <w:rsid w:val="002F7FF0"/>
    <w:rsid w:val="00300518"/>
    <w:rsid w:val="00300655"/>
    <w:rsid w:val="00300738"/>
    <w:rsid w:val="00300AA2"/>
    <w:rsid w:val="00300F60"/>
    <w:rsid w:val="003013D9"/>
    <w:rsid w:val="0030158E"/>
    <w:rsid w:val="00301824"/>
    <w:rsid w:val="00301942"/>
    <w:rsid w:val="00301F58"/>
    <w:rsid w:val="00302369"/>
    <w:rsid w:val="003026A3"/>
    <w:rsid w:val="0030313A"/>
    <w:rsid w:val="003031EC"/>
    <w:rsid w:val="00303EA6"/>
    <w:rsid w:val="0030480C"/>
    <w:rsid w:val="00304DDD"/>
    <w:rsid w:val="00304F34"/>
    <w:rsid w:val="003051C0"/>
    <w:rsid w:val="00305454"/>
    <w:rsid w:val="00305B2B"/>
    <w:rsid w:val="00305DD8"/>
    <w:rsid w:val="003062A8"/>
    <w:rsid w:val="0030630D"/>
    <w:rsid w:val="0030634E"/>
    <w:rsid w:val="00306672"/>
    <w:rsid w:val="003066EC"/>
    <w:rsid w:val="003069B7"/>
    <w:rsid w:val="00306EE2"/>
    <w:rsid w:val="00307122"/>
    <w:rsid w:val="003071BF"/>
    <w:rsid w:val="0030742F"/>
    <w:rsid w:val="00307588"/>
    <w:rsid w:val="00307ADB"/>
    <w:rsid w:val="00307B50"/>
    <w:rsid w:val="00310523"/>
    <w:rsid w:val="003106F8"/>
    <w:rsid w:val="0031111C"/>
    <w:rsid w:val="00311768"/>
    <w:rsid w:val="003118D2"/>
    <w:rsid w:val="00311CC4"/>
    <w:rsid w:val="00311D72"/>
    <w:rsid w:val="00311FFE"/>
    <w:rsid w:val="00312488"/>
    <w:rsid w:val="00312511"/>
    <w:rsid w:val="003125D2"/>
    <w:rsid w:val="00312780"/>
    <w:rsid w:val="003128D1"/>
    <w:rsid w:val="00312957"/>
    <w:rsid w:val="00312CA8"/>
    <w:rsid w:val="00312E5D"/>
    <w:rsid w:val="0031384F"/>
    <w:rsid w:val="00314161"/>
    <w:rsid w:val="003144A5"/>
    <w:rsid w:val="00314608"/>
    <w:rsid w:val="003146D5"/>
    <w:rsid w:val="00314832"/>
    <w:rsid w:val="00315414"/>
    <w:rsid w:val="003156D7"/>
    <w:rsid w:val="00315860"/>
    <w:rsid w:val="0031594E"/>
    <w:rsid w:val="003159C9"/>
    <w:rsid w:val="00315B94"/>
    <w:rsid w:val="00315DF7"/>
    <w:rsid w:val="00315F9E"/>
    <w:rsid w:val="003163EA"/>
    <w:rsid w:val="0031657D"/>
    <w:rsid w:val="00316618"/>
    <w:rsid w:val="00317321"/>
    <w:rsid w:val="003176E6"/>
    <w:rsid w:val="003176FB"/>
    <w:rsid w:val="00317EC6"/>
    <w:rsid w:val="00317F1A"/>
    <w:rsid w:val="0032022C"/>
    <w:rsid w:val="0032034E"/>
    <w:rsid w:val="00320CA0"/>
    <w:rsid w:val="00321444"/>
    <w:rsid w:val="00321A89"/>
    <w:rsid w:val="00321D9C"/>
    <w:rsid w:val="00321F20"/>
    <w:rsid w:val="00322260"/>
    <w:rsid w:val="00322FD5"/>
    <w:rsid w:val="00323153"/>
    <w:rsid w:val="003236C1"/>
    <w:rsid w:val="00323993"/>
    <w:rsid w:val="00323AC2"/>
    <w:rsid w:val="00323D08"/>
    <w:rsid w:val="003240AF"/>
    <w:rsid w:val="00324862"/>
    <w:rsid w:val="00324A5C"/>
    <w:rsid w:val="00324CE8"/>
    <w:rsid w:val="00324EDB"/>
    <w:rsid w:val="00325155"/>
    <w:rsid w:val="00325219"/>
    <w:rsid w:val="0032533D"/>
    <w:rsid w:val="00325437"/>
    <w:rsid w:val="00325E73"/>
    <w:rsid w:val="0032609F"/>
    <w:rsid w:val="0032634E"/>
    <w:rsid w:val="0032642F"/>
    <w:rsid w:val="00326503"/>
    <w:rsid w:val="00326C29"/>
    <w:rsid w:val="00327478"/>
    <w:rsid w:val="003277EA"/>
    <w:rsid w:val="0032798D"/>
    <w:rsid w:val="00327C26"/>
    <w:rsid w:val="00330397"/>
    <w:rsid w:val="0033049F"/>
    <w:rsid w:val="00330E6F"/>
    <w:rsid w:val="00330F1B"/>
    <w:rsid w:val="003311D7"/>
    <w:rsid w:val="003318ED"/>
    <w:rsid w:val="00331D17"/>
    <w:rsid w:val="00331E34"/>
    <w:rsid w:val="00332454"/>
    <w:rsid w:val="0033247C"/>
    <w:rsid w:val="00332D40"/>
    <w:rsid w:val="003334A2"/>
    <w:rsid w:val="003335D2"/>
    <w:rsid w:val="00333661"/>
    <w:rsid w:val="00333692"/>
    <w:rsid w:val="00333F5E"/>
    <w:rsid w:val="003346AB"/>
    <w:rsid w:val="00335016"/>
    <w:rsid w:val="0033505A"/>
    <w:rsid w:val="0033523B"/>
    <w:rsid w:val="0033528A"/>
    <w:rsid w:val="003353B3"/>
    <w:rsid w:val="00335FAF"/>
    <w:rsid w:val="00335FDA"/>
    <w:rsid w:val="0033609D"/>
    <w:rsid w:val="00336198"/>
    <w:rsid w:val="00336791"/>
    <w:rsid w:val="00336875"/>
    <w:rsid w:val="0033701D"/>
    <w:rsid w:val="00337DD0"/>
    <w:rsid w:val="00337E54"/>
    <w:rsid w:val="0034049B"/>
    <w:rsid w:val="003406AF"/>
    <w:rsid w:val="0034082F"/>
    <w:rsid w:val="00340D67"/>
    <w:rsid w:val="00340F03"/>
    <w:rsid w:val="0034104A"/>
    <w:rsid w:val="003413CE"/>
    <w:rsid w:val="003419BC"/>
    <w:rsid w:val="0034304E"/>
    <w:rsid w:val="00343253"/>
    <w:rsid w:val="0034326C"/>
    <w:rsid w:val="003433EA"/>
    <w:rsid w:val="00343568"/>
    <w:rsid w:val="00343977"/>
    <w:rsid w:val="00344006"/>
    <w:rsid w:val="00344132"/>
    <w:rsid w:val="0034450E"/>
    <w:rsid w:val="0034471F"/>
    <w:rsid w:val="00344873"/>
    <w:rsid w:val="00344923"/>
    <w:rsid w:val="00344B24"/>
    <w:rsid w:val="00344B4E"/>
    <w:rsid w:val="003450D8"/>
    <w:rsid w:val="00347173"/>
    <w:rsid w:val="00347187"/>
    <w:rsid w:val="003472C0"/>
    <w:rsid w:val="003479B3"/>
    <w:rsid w:val="00347E07"/>
    <w:rsid w:val="00351C96"/>
    <w:rsid w:val="00351E13"/>
    <w:rsid w:val="00352A53"/>
    <w:rsid w:val="00353043"/>
    <w:rsid w:val="003530D8"/>
    <w:rsid w:val="003533CC"/>
    <w:rsid w:val="00353A5D"/>
    <w:rsid w:val="0035405E"/>
    <w:rsid w:val="003541CE"/>
    <w:rsid w:val="00354325"/>
    <w:rsid w:val="00355141"/>
    <w:rsid w:val="003552FA"/>
    <w:rsid w:val="003553A2"/>
    <w:rsid w:val="00355904"/>
    <w:rsid w:val="0035603F"/>
    <w:rsid w:val="003565B4"/>
    <w:rsid w:val="003569EB"/>
    <w:rsid w:val="00356B9A"/>
    <w:rsid w:val="003576B0"/>
    <w:rsid w:val="0035781A"/>
    <w:rsid w:val="00357B4F"/>
    <w:rsid w:val="00357C4E"/>
    <w:rsid w:val="00357C98"/>
    <w:rsid w:val="00357F1B"/>
    <w:rsid w:val="00360036"/>
    <w:rsid w:val="00360297"/>
    <w:rsid w:val="00360B02"/>
    <w:rsid w:val="00360BE7"/>
    <w:rsid w:val="00360C66"/>
    <w:rsid w:val="00361045"/>
    <w:rsid w:val="00361B6F"/>
    <w:rsid w:val="00362EFD"/>
    <w:rsid w:val="00363CD9"/>
    <w:rsid w:val="00364042"/>
    <w:rsid w:val="003640B9"/>
    <w:rsid w:val="00364637"/>
    <w:rsid w:val="003647C2"/>
    <w:rsid w:val="003649FF"/>
    <w:rsid w:val="00364C9D"/>
    <w:rsid w:val="00364E75"/>
    <w:rsid w:val="00365977"/>
    <w:rsid w:val="00365F57"/>
    <w:rsid w:val="00365FB9"/>
    <w:rsid w:val="003662CD"/>
    <w:rsid w:val="00366377"/>
    <w:rsid w:val="003663D1"/>
    <w:rsid w:val="00366A9F"/>
    <w:rsid w:val="00366CAF"/>
    <w:rsid w:val="0037003F"/>
    <w:rsid w:val="00370338"/>
    <w:rsid w:val="00370399"/>
    <w:rsid w:val="00370452"/>
    <w:rsid w:val="00370E2B"/>
    <w:rsid w:val="00370EB9"/>
    <w:rsid w:val="00371F0D"/>
    <w:rsid w:val="00372616"/>
    <w:rsid w:val="00372786"/>
    <w:rsid w:val="0037290E"/>
    <w:rsid w:val="00372CF4"/>
    <w:rsid w:val="00372DF6"/>
    <w:rsid w:val="0037312B"/>
    <w:rsid w:val="00373227"/>
    <w:rsid w:val="0037338F"/>
    <w:rsid w:val="00373763"/>
    <w:rsid w:val="0037382C"/>
    <w:rsid w:val="00373936"/>
    <w:rsid w:val="00373A43"/>
    <w:rsid w:val="00373D9F"/>
    <w:rsid w:val="00373DC1"/>
    <w:rsid w:val="00373DCD"/>
    <w:rsid w:val="00374A67"/>
    <w:rsid w:val="00374D79"/>
    <w:rsid w:val="00374F9B"/>
    <w:rsid w:val="00375056"/>
    <w:rsid w:val="003752FB"/>
    <w:rsid w:val="003758D5"/>
    <w:rsid w:val="00375F82"/>
    <w:rsid w:val="0037632B"/>
    <w:rsid w:val="00376602"/>
    <w:rsid w:val="00376916"/>
    <w:rsid w:val="00376A4D"/>
    <w:rsid w:val="00376AB9"/>
    <w:rsid w:val="00376AC7"/>
    <w:rsid w:val="00376C66"/>
    <w:rsid w:val="00376E21"/>
    <w:rsid w:val="003771F6"/>
    <w:rsid w:val="00377375"/>
    <w:rsid w:val="003775F2"/>
    <w:rsid w:val="00377739"/>
    <w:rsid w:val="00377793"/>
    <w:rsid w:val="003777BE"/>
    <w:rsid w:val="00377B1C"/>
    <w:rsid w:val="003805F4"/>
    <w:rsid w:val="00380705"/>
    <w:rsid w:val="0038182D"/>
    <w:rsid w:val="003819E3"/>
    <w:rsid w:val="00382357"/>
    <w:rsid w:val="00382396"/>
    <w:rsid w:val="00382C77"/>
    <w:rsid w:val="0038307D"/>
    <w:rsid w:val="0038320D"/>
    <w:rsid w:val="00383320"/>
    <w:rsid w:val="00383430"/>
    <w:rsid w:val="0038346D"/>
    <w:rsid w:val="003836F8"/>
    <w:rsid w:val="00383868"/>
    <w:rsid w:val="00383920"/>
    <w:rsid w:val="003839C4"/>
    <w:rsid w:val="00383ABF"/>
    <w:rsid w:val="003841EC"/>
    <w:rsid w:val="003846FC"/>
    <w:rsid w:val="0038476A"/>
    <w:rsid w:val="0038479C"/>
    <w:rsid w:val="0038484A"/>
    <w:rsid w:val="00384878"/>
    <w:rsid w:val="00384A68"/>
    <w:rsid w:val="00384AE5"/>
    <w:rsid w:val="00384C94"/>
    <w:rsid w:val="00384ECF"/>
    <w:rsid w:val="00384F56"/>
    <w:rsid w:val="00385677"/>
    <w:rsid w:val="0038568D"/>
    <w:rsid w:val="0038600F"/>
    <w:rsid w:val="003860B1"/>
    <w:rsid w:val="0038630C"/>
    <w:rsid w:val="00387098"/>
    <w:rsid w:val="00387E6C"/>
    <w:rsid w:val="0039015D"/>
    <w:rsid w:val="0039101D"/>
    <w:rsid w:val="00391287"/>
    <w:rsid w:val="003912FC"/>
    <w:rsid w:val="003917C9"/>
    <w:rsid w:val="00391B67"/>
    <w:rsid w:val="00391CB3"/>
    <w:rsid w:val="00391CD9"/>
    <w:rsid w:val="00391D31"/>
    <w:rsid w:val="00391E6D"/>
    <w:rsid w:val="0039201D"/>
    <w:rsid w:val="00392163"/>
    <w:rsid w:val="003929A5"/>
    <w:rsid w:val="00392E24"/>
    <w:rsid w:val="00393268"/>
    <w:rsid w:val="00393745"/>
    <w:rsid w:val="003940D1"/>
    <w:rsid w:val="00394367"/>
    <w:rsid w:val="003945AD"/>
    <w:rsid w:val="00394AC3"/>
    <w:rsid w:val="00394AE7"/>
    <w:rsid w:val="00394CB7"/>
    <w:rsid w:val="00394D8E"/>
    <w:rsid w:val="00394F5B"/>
    <w:rsid w:val="003950B2"/>
    <w:rsid w:val="00395619"/>
    <w:rsid w:val="00395676"/>
    <w:rsid w:val="00395945"/>
    <w:rsid w:val="00395E42"/>
    <w:rsid w:val="0039609F"/>
    <w:rsid w:val="00396A0E"/>
    <w:rsid w:val="00396BA7"/>
    <w:rsid w:val="003972DA"/>
    <w:rsid w:val="003978AB"/>
    <w:rsid w:val="00397954"/>
    <w:rsid w:val="00397A35"/>
    <w:rsid w:val="00397D29"/>
    <w:rsid w:val="00397FC1"/>
    <w:rsid w:val="003A00CB"/>
    <w:rsid w:val="003A02F1"/>
    <w:rsid w:val="003A0C40"/>
    <w:rsid w:val="003A10A7"/>
    <w:rsid w:val="003A1F3B"/>
    <w:rsid w:val="003A271A"/>
    <w:rsid w:val="003A2737"/>
    <w:rsid w:val="003A2FB1"/>
    <w:rsid w:val="003A3127"/>
    <w:rsid w:val="003A3208"/>
    <w:rsid w:val="003A3266"/>
    <w:rsid w:val="003A3330"/>
    <w:rsid w:val="003A33C5"/>
    <w:rsid w:val="003A34C9"/>
    <w:rsid w:val="003A422D"/>
    <w:rsid w:val="003A44EB"/>
    <w:rsid w:val="003A4996"/>
    <w:rsid w:val="003A4B14"/>
    <w:rsid w:val="003A5023"/>
    <w:rsid w:val="003A530D"/>
    <w:rsid w:val="003A556D"/>
    <w:rsid w:val="003A5A51"/>
    <w:rsid w:val="003A5BF1"/>
    <w:rsid w:val="003A5D5A"/>
    <w:rsid w:val="003A6573"/>
    <w:rsid w:val="003A65E9"/>
    <w:rsid w:val="003A687A"/>
    <w:rsid w:val="003A6E4E"/>
    <w:rsid w:val="003A71EF"/>
    <w:rsid w:val="003A7A97"/>
    <w:rsid w:val="003A7ABC"/>
    <w:rsid w:val="003B0043"/>
    <w:rsid w:val="003B0611"/>
    <w:rsid w:val="003B13CC"/>
    <w:rsid w:val="003B1590"/>
    <w:rsid w:val="003B1629"/>
    <w:rsid w:val="003B1BD4"/>
    <w:rsid w:val="003B1C29"/>
    <w:rsid w:val="003B2972"/>
    <w:rsid w:val="003B2A2B"/>
    <w:rsid w:val="003B2E1F"/>
    <w:rsid w:val="003B3164"/>
    <w:rsid w:val="003B33BF"/>
    <w:rsid w:val="003B3C3C"/>
    <w:rsid w:val="003B3E40"/>
    <w:rsid w:val="003B3EE8"/>
    <w:rsid w:val="003B4A08"/>
    <w:rsid w:val="003B515C"/>
    <w:rsid w:val="003B5305"/>
    <w:rsid w:val="003B5435"/>
    <w:rsid w:val="003B5555"/>
    <w:rsid w:val="003B5BF0"/>
    <w:rsid w:val="003B642E"/>
    <w:rsid w:val="003B6662"/>
    <w:rsid w:val="003B6BF2"/>
    <w:rsid w:val="003B74C2"/>
    <w:rsid w:val="003B76DC"/>
    <w:rsid w:val="003B7775"/>
    <w:rsid w:val="003B7A46"/>
    <w:rsid w:val="003B7D5C"/>
    <w:rsid w:val="003B7EB7"/>
    <w:rsid w:val="003C0237"/>
    <w:rsid w:val="003C04C9"/>
    <w:rsid w:val="003C08D2"/>
    <w:rsid w:val="003C09A1"/>
    <w:rsid w:val="003C0A18"/>
    <w:rsid w:val="003C142A"/>
    <w:rsid w:val="003C193D"/>
    <w:rsid w:val="003C1E0D"/>
    <w:rsid w:val="003C1EA0"/>
    <w:rsid w:val="003C205C"/>
    <w:rsid w:val="003C24F8"/>
    <w:rsid w:val="003C2721"/>
    <w:rsid w:val="003C27A1"/>
    <w:rsid w:val="003C2B64"/>
    <w:rsid w:val="003C2D82"/>
    <w:rsid w:val="003C30C8"/>
    <w:rsid w:val="003C328D"/>
    <w:rsid w:val="003C3705"/>
    <w:rsid w:val="003C3FF8"/>
    <w:rsid w:val="003C4528"/>
    <w:rsid w:val="003C45C4"/>
    <w:rsid w:val="003C4839"/>
    <w:rsid w:val="003C4CD6"/>
    <w:rsid w:val="003C5523"/>
    <w:rsid w:val="003C595F"/>
    <w:rsid w:val="003C5B6E"/>
    <w:rsid w:val="003C5C1D"/>
    <w:rsid w:val="003C5E16"/>
    <w:rsid w:val="003C64DC"/>
    <w:rsid w:val="003C64E4"/>
    <w:rsid w:val="003C671E"/>
    <w:rsid w:val="003C674B"/>
    <w:rsid w:val="003C6849"/>
    <w:rsid w:val="003C6B3D"/>
    <w:rsid w:val="003C6BB8"/>
    <w:rsid w:val="003C6D2F"/>
    <w:rsid w:val="003C6D51"/>
    <w:rsid w:val="003C72F0"/>
    <w:rsid w:val="003C7529"/>
    <w:rsid w:val="003C7B26"/>
    <w:rsid w:val="003D00FC"/>
    <w:rsid w:val="003D0223"/>
    <w:rsid w:val="003D02D4"/>
    <w:rsid w:val="003D0704"/>
    <w:rsid w:val="003D0B2D"/>
    <w:rsid w:val="003D0C47"/>
    <w:rsid w:val="003D0FC6"/>
    <w:rsid w:val="003D15A9"/>
    <w:rsid w:val="003D18B0"/>
    <w:rsid w:val="003D1EEF"/>
    <w:rsid w:val="003D2306"/>
    <w:rsid w:val="003D2452"/>
    <w:rsid w:val="003D2A24"/>
    <w:rsid w:val="003D2A4C"/>
    <w:rsid w:val="003D2BB4"/>
    <w:rsid w:val="003D2BF1"/>
    <w:rsid w:val="003D2D4E"/>
    <w:rsid w:val="003D3497"/>
    <w:rsid w:val="003D3555"/>
    <w:rsid w:val="003D3663"/>
    <w:rsid w:val="003D3809"/>
    <w:rsid w:val="003D3888"/>
    <w:rsid w:val="003D3D88"/>
    <w:rsid w:val="003D40DE"/>
    <w:rsid w:val="003D4707"/>
    <w:rsid w:val="003D5129"/>
    <w:rsid w:val="003D5595"/>
    <w:rsid w:val="003D5637"/>
    <w:rsid w:val="003D59AB"/>
    <w:rsid w:val="003D5B1C"/>
    <w:rsid w:val="003D5BA3"/>
    <w:rsid w:val="003D5F61"/>
    <w:rsid w:val="003D6003"/>
    <w:rsid w:val="003D6023"/>
    <w:rsid w:val="003D7989"/>
    <w:rsid w:val="003D7ADA"/>
    <w:rsid w:val="003D7B3F"/>
    <w:rsid w:val="003D7E88"/>
    <w:rsid w:val="003E00C0"/>
    <w:rsid w:val="003E037D"/>
    <w:rsid w:val="003E0A5B"/>
    <w:rsid w:val="003E0E2D"/>
    <w:rsid w:val="003E1011"/>
    <w:rsid w:val="003E15D9"/>
    <w:rsid w:val="003E2294"/>
    <w:rsid w:val="003E2431"/>
    <w:rsid w:val="003E27CE"/>
    <w:rsid w:val="003E289C"/>
    <w:rsid w:val="003E2D20"/>
    <w:rsid w:val="003E3075"/>
    <w:rsid w:val="003E3331"/>
    <w:rsid w:val="003E3A96"/>
    <w:rsid w:val="003E3BF9"/>
    <w:rsid w:val="003E41DD"/>
    <w:rsid w:val="003E4640"/>
    <w:rsid w:val="003E4A5B"/>
    <w:rsid w:val="003E5BA4"/>
    <w:rsid w:val="003E5BE5"/>
    <w:rsid w:val="003E5ED7"/>
    <w:rsid w:val="003E5F70"/>
    <w:rsid w:val="003E5FBA"/>
    <w:rsid w:val="003E6E80"/>
    <w:rsid w:val="003E7E63"/>
    <w:rsid w:val="003F0045"/>
    <w:rsid w:val="003F01E7"/>
    <w:rsid w:val="003F0849"/>
    <w:rsid w:val="003F0BB7"/>
    <w:rsid w:val="003F0BD2"/>
    <w:rsid w:val="003F11C3"/>
    <w:rsid w:val="003F121A"/>
    <w:rsid w:val="003F1233"/>
    <w:rsid w:val="003F154C"/>
    <w:rsid w:val="003F1BE6"/>
    <w:rsid w:val="003F1E93"/>
    <w:rsid w:val="003F2141"/>
    <w:rsid w:val="003F248F"/>
    <w:rsid w:val="003F257C"/>
    <w:rsid w:val="003F2CFD"/>
    <w:rsid w:val="003F2FD1"/>
    <w:rsid w:val="003F30D0"/>
    <w:rsid w:val="003F3134"/>
    <w:rsid w:val="003F3E0C"/>
    <w:rsid w:val="003F3ED4"/>
    <w:rsid w:val="003F46EC"/>
    <w:rsid w:val="003F55C5"/>
    <w:rsid w:val="003F5A6D"/>
    <w:rsid w:val="003F5C5E"/>
    <w:rsid w:val="003F5F99"/>
    <w:rsid w:val="003F6221"/>
    <w:rsid w:val="003F6248"/>
    <w:rsid w:val="003F634E"/>
    <w:rsid w:val="003F6B17"/>
    <w:rsid w:val="003F6C15"/>
    <w:rsid w:val="003F6DFE"/>
    <w:rsid w:val="003F70FA"/>
    <w:rsid w:val="003F7BF4"/>
    <w:rsid w:val="003F7D3F"/>
    <w:rsid w:val="004001C1"/>
    <w:rsid w:val="00400ADF"/>
    <w:rsid w:val="00400C27"/>
    <w:rsid w:val="00401344"/>
    <w:rsid w:val="0040151F"/>
    <w:rsid w:val="00401547"/>
    <w:rsid w:val="0040163D"/>
    <w:rsid w:val="00401B5A"/>
    <w:rsid w:val="00401B96"/>
    <w:rsid w:val="00401DCB"/>
    <w:rsid w:val="00401F18"/>
    <w:rsid w:val="004026F3"/>
    <w:rsid w:val="00403151"/>
    <w:rsid w:val="00403431"/>
    <w:rsid w:val="00403FD1"/>
    <w:rsid w:val="004041D9"/>
    <w:rsid w:val="0040461A"/>
    <w:rsid w:val="004048F4"/>
    <w:rsid w:val="00404F64"/>
    <w:rsid w:val="00405277"/>
    <w:rsid w:val="00405D7A"/>
    <w:rsid w:val="004061B4"/>
    <w:rsid w:val="0040635E"/>
    <w:rsid w:val="00406B05"/>
    <w:rsid w:val="00406B56"/>
    <w:rsid w:val="00406B84"/>
    <w:rsid w:val="00406BCD"/>
    <w:rsid w:val="0040717A"/>
    <w:rsid w:val="004075E7"/>
    <w:rsid w:val="004077CB"/>
    <w:rsid w:val="004077F8"/>
    <w:rsid w:val="004079FE"/>
    <w:rsid w:val="00407C4A"/>
    <w:rsid w:val="00407C90"/>
    <w:rsid w:val="00410374"/>
    <w:rsid w:val="00410D27"/>
    <w:rsid w:val="00410D5A"/>
    <w:rsid w:val="00410FDD"/>
    <w:rsid w:val="00411669"/>
    <w:rsid w:val="00411D13"/>
    <w:rsid w:val="00411E9E"/>
    <w:rsid w:val="004122B1"/>
    <w:rsid w:val="0041258C"/>
    <w:rsid w:val="00412726"/>
    <w:rsid w:val="00412895"/>
    <w:rsid w:val="00412D63"/>
    <w:rsid w:val="00412DF1"/>
    <w:rsid w:val="00412E39"/>
    <w:rsid w:val="004136DC"/>
    <w:rsid w:val="0041370C"/>
    <w:rsid w:val="00413836"/>
    <w:rsid w:val="00414CB2"/>
    <w:rsid w:val="00415497"/>
    <w:rsid w:val="004156A3"/>
    <w:rsid w:val="004159AC"/>
    <w:rsid w:val="00415B16"/>
    <w:rsid w:val="00415C0D"/>
    <w:rsid w:val="00416010"/>
    <w:rsid w:val="004165AE"/>
    <w:rsid w:val="004167BB"/>
    <w:rsid w:val="00416C34"/>
    <w:rsid w:val="00416E52"/>
    <w:rsid w:val="00416EBE"/>
    <w:rsid w:val="00416F35"/>
    <w:rsid w:val="004171D1"/>
    <w:rsid w:val="004177C8"/>
    <w:rsid w:val="0041784C"/>
    <w:rsid w:val="00417948"/>
    <w:rsid w:val="0041799A"/>
    <w:rsid w:val="00420531"/>
    <w:rsid w:val="0042085A"/>
    <w:rsid w:val="004209C7"/>
    <w:rsid w:val="004209D4"/>
    <w:rsid w:val="00420A10"/>
    <w:rsid w:val="00420CFB"/>
    <w:rsid w:val="00420EDB"/>
    <w:rsid w:val="0042145A"/>
    <w:rsid w:val="00421487"/>
    <w:rsid w:val="004217AC"/>
    <w:rsid w:val="004218A8"/>
    <w:rsid w:val="00421B16"/>
    <w:rsid w:val="00421C0F"/>
    <w:rsid w:val="00421CB1"/>
    <w:rsid w:val="00421F09"/>
    <w:rsid w:val="004228C0"/>
    <w:rsid w:val="00422B3E"/>
    <w:rsid w:val="00422DE6"/>
    <w:rsid w:val="00423843"/>
    <w:rsid w:val="00423C91"/>
    <w:rsid w:val="00424397"/>
    <w:rsid w:val="004247ED"/>
    <w:rsid w:val="0042486B"/>
    <w:rsid w:val="004249EE"/>
    <w:rsid w:val="00424B7A"/>
    <w:rsid w:val="004251E4"/>
    <w:rsid w:val="00425AAD"/>
    <w:rsid w:val="00425D43"/>
    <w:rsid w:val="00425DA4"/>
    <w:rsid w:val="00425EBA"/>
    <w:rsid w:val="0042617C"/>
    <w:rsid w:val="004262D9"/>
    <w:rsid w:val="0042657E"/>
    <w:rsid w:val="004269A3"/>
    <w:rsid w:val="00426C04"/>
    <w:rsid w:val="00426FF7"/>
    <w:rsid w:val="0042759E"/>
    <w:rsid w:val="004275F9"/>
    <w:rsid w:val="0042765B"/>
    <w:rsid w:val="004277CF"/>
    <w:rsid w:val="00427CE7"/>
    <w:rsid w:val="00427ED4"/>
    <w:rsid w:val="00427EEE"/>
    <w:rsid w:val="004301C3"/>
    <w:rsid w:val="004304FD"/>
    <w:rsid w:val="004306DA"/>
    <w:rsid w:val="00430AD1"/>
    <w:rsid w:val="00430D03"/>
    <w:rsid w:val="00430DCD"/>
    <w:rsid w:val="00430F90"/>
    <w:rsid w:val="00431218"/>
    <w:rsid w:val="00431364"/>
    <w:rsid w:val="004314AE"/>
    <w:rsid w:val="00431EA5"/>
    <w:rsid w:val="00432180"/>
    <w:rsid w:val="004321FA"/>
    <w:rsid w:val="004322A0"/>
    <w:rsid w:val="00432849"/>
    <w:rsid w:val="0043292F"/>
    <w:rsid w:val="00432998"/>
    <w:rsid w:val="00432FA8"/>
    <w:rsid w:val="00432FC5"/>
    <w:rsid w:val="004330A6"/>
    <w:rsid w:val="004332C4"/>
    <w:rsid w:val="004333F5"/>
    <w:rsid w:val="0043365A"/>
    <w:rsid w:val="004338FD"/>
    <w:rsid w:val="004344B0"/>
    <w:rsid w:val="0043466E"/>
    <w:rsid w:val="0043470B"/>
    <w:rsid w:val="00434AA8"/>
    <w:rsid w:val="00434BFF"/>
    <w:rsid w:val="0043541A"/>
    <w:rsid w:val="004358A6"/>
    <w:rsid w:val="004367D1"/>
    <w:rsid w:val="00436D70"/>
    <w:rsid w:val="00437231"/>
    <w:rsid w:val="004376BA"/>
    <w:rsid w:val="004377E2"/>
    <w:rsid w:val="0043784F"/>
    <w:rsid w:val="0043790E"/>
    <w:rsid w:val="00437AA4"/>
    <w:rsid w:val="00437D93"/>
    <w:rsid w:val="004401F9"/>
    <w:rsid w:val="0044044F"/>
    <w:rsid w:val="004404B6"/>
    <w:rsid w:val="00440A9B"/>
    <w:rsid w:val="004414D9"/>
    <w:rsid w:val="00441A5D"/>
    <w:rsid w:val="00442247"/>
    <w:rsid w:val="0044289E"/>
    <w:rsid w:val="00442A06"/>
    <w:rsid w:val="00442A6B"/>
    <w:rsid w:val="00442BA3"/>
    <w:rsid w:val="00442D6F"/>
    <w:rsid w:val="00442E53"/>
    <w:rsid w:val="004436AD"/>
    <w:rsid w:val="00443B5C"/>
    <w:rsid w:val="00443C42"/>
    <w:rsid w:val="00443CBE"/>
    <w:rsid w:val="00443E9F"/>
    <w:rsid w:val="004443F2"/>
    <w:rsid w:val="0044445E"/>
    <w:rsid w:val="00444945"/>
    <w:rsid w:val="00444CE1"/>
    <w:rsid w:val="004458DA"/>
    <w:rsid w:val="00445B5E"/>
    <w:rsid w:val="00445B9B"/>
    <w:rsid w:val="00445BB9"/>
    <w:rsid w:val="00445D1E"/>
    <w:rsid w:val="0044642E"/>
    <w:rsid w:val="00446607"/>
    <w:rsid w:val="00446D60"/>
    <w:rsid w:val="00447241"/>
    <w:rsid w:val="0044726F"/>
    <w:rsid w:val="00447714"/>
    <w:rsid w:val="00447B5C"/>
    <w:rsid w:val="00447B72"/>
    <w:rsid w:val="00447D2A"/>
    <w:rsid w:val="004505C6"/>
    <w:rsid w:val="004505C9"/>
    <w:rsid w:val="00450805"/>
    <w:rsid w:val="00450F3B"/>
    <w:rsid w:val="00451052"/>
    <w:rsid w:val="00451393"/>
    <w:rsid w:val="004514BF"/>
    <w:rsid w:val="00451677"/>
    <w:rsid w:val="00451BB7"/>
    <w:rsid w:val="00451DAC"/>
    <w:rsid w:val="004521D9"/>
    <w:rsid w:val="004525DC"/>
    <w:rsid w:val="00452807"/>
    <w:rsid w:val="00452833"/>
    <w:rsid w:val="00452F0B"/>
    <w:rsid w:val="00453032"/>
    <w:rsid w:val="004531BC"/>
    <w:rsid w:val="00453423"/>
    <w:rsid w:val="0045379C"/>
    <w:rsid w:val="004538CE"/>
    <w:rsid w:val="00453B7C"/>
    <w:rsid w:val="00453D63"/>
    <w:rsid w:val="0045455F"/>
    <w:rsid w:val="00454579"/>
    <w:rsid w:val="0045458D"/>
    <w:rsid w:val="00454C0E"/>
    <w:rsid w:val="00454EA2"/>
    <w:rsid w:val="004551C7"/>
    <w:rsid w:val="004554D7"/>
    <w:rsid w:val="0045578D"/>
    <w:rsid w:val="004557B8"/>
    <w:rsid w:val="00455B01"/>
    <w:rsid w:val="00455B62"/>
    <w:rsid w:val="00455CA1"/>
    <w:rsid w:val="00455E87"/>
    <w:rsid w:val="00455FD9"/>
    <w:rsid w:val="004561C5"/>
    <w:rsid w:val="00456200"/>
    <w:rsid w:val="00456409"/>
    <w:rsid w:val="0045656B"/>
    <w:rsid w:val="00456D1A"/>
    <w:rsid w:val="00456DA8"/>
    <w:rsid w:val="00457790"/>
    <w:rsid w:val="00457995"/>
    <w:rsid w:val="0046029A"/>
    <w:rsid w:val="004609B4"/>
    <w:rsid w:val="00460A07"/>
    <w:rsid w:val="00461194"/>
    <w:rsid w:val="0046137A"/>
    <w:rsid w:val="00463026"/>
    <w:rsid w:val="0046374C"/>
    <w:rsid w:val="0046384C"/>
    <w:rsid w:val="00463F96"/>
    <w:rsid w:val="00464369"/>
    <w:rsid w:val="004643A2"/>
    <w:rsid w:val="004643B0"/>
    <w:rsid w:val="0046454A"/>
    <w:rsid w:val="00464B58"/>
    <w:rsid w:val="0046580B"/>
    <w:rsid w:val="00465DD0"/>
    <w:rsid w:val="00465E2E"/>
    <w:rsid w:val="00466B55"/>
    <w:rsid w:val="00466E0D"/>
    <w:rsid w:val="00466F9B"/>
    <w:rsid w:val="0046745A"/>
    <w:rsid w:val="00467486"/>
    <w:rsid w:val="00467716"/>
    <w:rsid w:val="00467E0E"/>
    <w:rsid w:val="00470086"/>
    <w:rsid w:val="00470302"/>
    <w:rsid w:val="00470833"/>
    <w:rsid w:val="004712C9"/>
    <w:rsid w:val="00471422"/>
    <w:rsid w:val="00471A25"/>
    <w:rsid w:val="00471BC8"/>
    <w:rsid w:val="00471E40"/>
    <w:rsid w:val="00472041"/>
    <w:rsid w:val="00472302"/>
    <w:rsid w:val="0047256F"/>
    <w:rsid w:val="004729D1"/>
    <w:rsid w:val="00472B12"/>
    <w:rsid w:val="00472B1E"/>
    <w:rsid w:val="00472DDC"/>
    <w:rsid w:val="00473465"/>
    <w:rsid w:val="004735C0"/>
    <w:rsid w:val="00474312"/>
    <w:rsid w:val="00474BAE"/>
    <w:rsid w:val="00474E29"/>
    <w:rsid w:val="004752C6"/>
    <w:rsid w:val="00475D9E"/>
    <w:rsid w:val="00475FB7"/>
    <w:rsid w:val="004766D8"/>
    <w:rsid w:val="00477214"/>
    <w:rsid w:val="00477381"/>
    <w:rsid w:val="00477806"/>
    <w:rsid w:val="004779F3"/>
    <w:rsid w:val="00477AD3"/>
    <w:rsid w:val="00477EFB"/>
    <w:rsid w:val="00480517"/>
    <w:rsid w:val="00480FAC"/>
    <w:rsid w:val="0048216F"/>
    <w:rsid w:val="00482344"/>
    <w:rsid w:val="00482392"/>
    <w:rsid w:val="00482894"/>
    <w:rsid w:val="00483598"/>
    <w:rsid w:val="004835B0"/>
    <w:rsid w:val="004835C3"/>
    <w:rsid w:val="00483B01"/>
    <w:rsid w:val="0048414A"/>
    <w:rsid w:val="004841CB"/>
    <w:rsid w:val="0048454B"/>
    <w:rsid w:val="00484650"/>
    <w:rsid w:val="00484D84"/>
    <w:rsid w:val="00484FB1"/>
    <w:rsid w:val="004851B4"/>
    <w:rsid w:val="0048593A"/>
    <w:rsid w:val="00485B10"/>
    <w:rsid w:val="0048759C"/>
    <w:rsid w:val="004879A4"/>
    <w:rsid w:val="00487A3D"/>
    <w:rsid w:val="00487A92"/>
    <w:rsid w:val="004900A1"/>
    <w:rsid w:val="00490FDB"/>
    <w:rsid w:val="0049101C"/>
    <w:rsid w:val="0049130F"/>
    <w:rsid w:val="004915F6"/>
    <w:rsid w:val="00491648"/>
    <w:rsid w:val="004918D9"/>
    <w:rsid w:val="00491E61"/>
    <w:rsid w:val="00492116"/>
    <w:rsid w:val="004927CD"/>
    <w:rsid w:val="00492986"/>
    <w:rsid w:val="00492CB9"/>
    <w:rsid w:val="004936A1"/>
    <w:rsid w:val="00493B93"/>
    <w:rsid w:val="00493BB9"/>
    <w:rsid w:val="00493E38"/>
    <w:rsid w:val="0049433E"/>
    <w:rsid w:val="004945BE"/>
    <w:rsid w:val="00494A0A"/>
    <w:rsid w:val="00494D47"/>
    <w:rsid w:val="00494F14"/>
    <w:rsid w:val="004952A9"/>
    <w:rsid w:val="00495A48"/>
    <w:rsid w:val="00495D8B"/>
    <w:rsid w:val="00496705"/>
    <w:rsid w:val="00496739"/>
    <w:rsid w:val="0049689B"/>
    <w:rsid w:val="00496993"/>
    <w:rsid w:val="0049753A"/>
    <w:rsid w:val="00497B56"/>
    <w:rsid w:val="00497FBB"/>
    <w:rsid w:val="004A03EE"/>
    <w:rsid w:val="004A0980"/>
    <w:rsid w:val="004A114F"/>
    <w:rsid w:val="004A1150"/>
    <w:rsid w:val="004A11F8"/>
    <w:rsid w:val="004A177A"/>
    <w:rsid w:val="004A1CFA"/>
    <w:rsid w:val="004A245A"/>
    <w:rsid w:val="004A24A7"/>
    <w:rsid w:val="004A2DD9"/>
    <w:rsid w:val="004A2F53"/>
    <w:rsid w:val="004A3027"/>
    <w:rsid w:val="004A30C2"/>
    <w:rsid w:val="004A3196"/>
    <w:rsid w:val="004A359C"/>
    <w:rsid w:val="004A36F6"/>
    <w:rsid w:val="004A3845"/>
    <w:rsid w:val="004A41C2"/>
    <w:rsid w:val="004A41D3"/>
    <w:rsid w:val="004A431B"/>
    <w:rsid w:val="004A43B4"/>
    <w:rsid w:val="004A45CB"/>
    <w:rsid w:val="004A5501"/>
    <w:rsid w:val="004A55F0"/>
    <w:rsid w:val="004A5DC4"/>
    <w:rsid w:val="004A61A2"/>
    <w:rsid w:val="004A620D"/>
    <w:rsid w:val="004A6D10"/>
    <w:rsid w:val="004A6DE5"/>
    <w:rsid w:val="004A71B2"/>
    <w:rsid w:val="004A7438"/>
    <w:rsid w:val="004B01AE"/>
    <w:rsid w:val="004B05C3"/>
    <w:rsid w:val="004B0656"/>
    <w:rsid w:val="004B0698"/>
    <w:rsid w:val="004B079D"/>
    <w:rsid w:val="004B0CC8"/>
    <w:rsid w:val="004B0F33"/>
    <w:rsid w:val="004B106D"/>
    <w:rsid w:val="004B11B0"/>
    <w:rsid w:val="004B11B9"/>
    <w:rsid w:val="004B11CB"/>
    <w:rsid w:val="004B1609"/>
    <w:rsid w:val="004B245B"/>
    <w:rsid w:val="004B28B8"/>
    <w:rsid w:val="004B2FB8"/>
    <w:rsid w:val="004B32A4"/>
    <w:rsid w:val="004B3EAD"/>
    <w:rsid w:val="004B3FDE"/>
    <w:rsid w:val="004B415F"/>
    <w:rsid w:val="004B45A3"/>
    <w:rsid w:val="004B4CDB"/>
    <w:rsid w:val="004B4DAE"/>
    <w:rsid w:val="004B509D"/>
    <w:rsid w:val="004B5136"/>
    <w:rsid w:val="004B54EA"/>
    <w:rsid w:val="004B557E"/>
    <w:rsid w:val="004B5944"/>
    <w:rsid w:val="004B5D68"/>
    <w:rsid w:val="004B627B"/>
    <w:rsid w:val="004B6360"/>
    <w:rsid w:val="004B6376"/>
    <w:rsid w:val="004B653E"/>
    <w:rsid w:val="004B67FC"/>
    <w:rsid w:val="004B6834"/>
    <w:rsid w:val="004B6BFD"/>
    <w:rsid w:val="004B76EA"/>
    <w:rsid w:val="004C06EE"/>
    <w:rsid w:val="004C0C2C"/>
    <w:rsid w:val="004C1126"/>
    <w:rsid w:val="004C1464"/>
    <w:rsid w:val="004C1BCB"/>
    <w:rsid w:val="004C1DA6"/>
    <w:rsid w:val="004C1FE8"/>
    <w:rsid w:val="004C218B"/>
    <w:rsid w:val="004C2277"/>
    <w:rsid w:val="004C2536"/>
    <w:rsid w:val="004C286D"/>
    <w:rsid w:val="004C2905"/>
    <w:rsid w:val="004C2A47"/>
    <w:rsid w:val="004C2BAB"/>
    <w:rsid w:val="004C2D1D"/>
    <w:rsid w:val="004C2EBA"/>
    <w:rsid w:val="004C31C6"/>
    <w:rsid w:val="004C342F"/>
    <w:rsid w:val="004C3456"/>
    <w:rsid w:val="004C371B"/>
    <w:rsid w:val="004C3BC8"/>
    <w:rsid w:val="004C4314"/>
    <w:rsid w:val="004C44A7"/>
    <w:rsid w:val="004C4585"/>
    <w:rsid w:val="004C4F71"/>
    <w:rsid w:val="004C513D"/>
    <w:rsid w:val="004C51E3"/>
    <w:rsid w:val="004C52A4"/>
    <w:rsid w:val="004C564D"/>
    <w:rsid w:val="004C5722"/>
    <w:rsid w:val="004C59D4"/>
    <w:rsid w:val="004C5A40"/>
    <w:rsid w:val="004C5CE6"/>
    <w:rsid w:val="004C671D"/>
    <w:rsid w:val="004C6947"/>
    <w:rsid w:val="004C6CD3"/>
    <w:rsid w:val="004C6D58"/>
    <w:rsid w:val="004C6F6B"/>
    <w:rsid w:val="004C72DC"/>
    <w:rsid w:val="004C7BCA"/>
    <w:rsid w:val="004C7C81"/>
    <w:rsid w:val="004C7CD6"/>
    <w:rsid w:val="004C7D9A"/>
    <w:rsid w:val="004D00B3"/>
    <w:rsid w:val="004D05A3"/>
    <w:rsid w:val="004D0D4D"/>
    <w:rsid w:val="004D10F8"/>
    <w:rsid w:val="004D114F"/>
    <w:rsid w:val="004D1282"/>
    <w:rsid w:val="004D1B65"/>
    <w:rsid w:val="004D1C65"/>
    <w:rsid w:val="004D214D"/>
    <w:rsid w:val="004D2463"/>
    <w:rsid w:val="004D28D7"/>
    <w:rsid w:val="004D2960"/>
    <w:rsid w:val="004D3089"/>
    <w:rsid w:val="004D3465"/>
    <w:rsid w:val="004D3841"/>
    <w:rsid w:val="004D3AAE"/>
    <w:rsid w:val="004D3AD8"/>
    <w:rsid w:val="004D417E"/>
    <w:rsid w:val="004D41A5"/>
    <w:rsid w:val="004D41E6"/>
    <w:rsid w:val="004D4473"/>
    <w:rsid w:val="004D46A7"/>
    <w:rsid w:val="004D4794"/>
    <w:rsid w:val="004D4E8F"/>
    <w:rsid w:val="004D52E9"/>
    <w:rsid w:val="004D5857"/>
    <w:rsid w:val="004D5A36"/>
    <w:rsid w:val="004D6858"/>
    <w:rsid w:val="004D6914"/>
    <w:rsid w:val="004D7501"/>
    <w:rsid w:val="004D77AD"/>
    <w:rsid w:val="004E0AE0"/>
    <w:rsid w:val="004E1140"/>
    <w:rsid w:val="004E14DA"/>
    <w:rsid w:val="004E21AA"/>
    <w:rsid w:val="004E2B90"/>
    <w:rsid w:val="004E308D"/>
    <w:rsid w:val="004E3191"/>
    <w:rsid w:val="004E325E"/>
    <w:rsid w:val="004E354F"/>
    <w:rsid w:val="004E3EAA"/>
    <w:rsid w:val="004E43DB"/>
    <w:rsid w:val="004E4708"/>
    <w:rsid w:val="004E4960"/>
    <w:rsid w:val="004E4CF3"/>
    <w:rsid w:val="004E4EA0"/>
    <w:rsid w:val="004E54FB"/>
    <w:rsid w:val="004E5A14"/>
    <w:rsid w:val="004E5B90"/>
    <w:rsid w:val="004E5EA5"/>
    <w:rsid w:val="004E5FAA"/>
    <w:rsid w:val="004E6026"/>
    <w:rsid w:val="004E6340"/>
    <w:rsid w:val="004E63CC"/>
    <w:rsid w:val="004E6590"/>
    <w:rsid w:val="004E6765"/>
    <w:rsid w:val="004E6BD2"/>
    <w:rsid w:val="004E704A"/>
    <w:rsid w:val="004E7EFF"/>
    <w:rsid w:val="004F0705"/>
    <w:rsid w:val="004F1344"/>
    <w:rsid w:val="004F1664"/>
    <w:rsid w:val="004F1878"/>
    <w:rsid w:val="004F19C2"/>
    <w:rsid w:val="004F19CC"/>
    <w:rsid w:val="004F1C73"/>
    <w:rsid w:val="004F1D7F"/>
    <w:rsid w:val="004F209F"/>
    <w:rsid w:val="004F2307"/>
    <w:rsid w:val="004F2EA2"/>
    <w:rsid w:val="004F2EC2"/>
    <w:rsid w:val="004F2F40"/>
    <w:rsid w:val="004F2F65"/>
    <w:rsid w:val="004F3440"/>
    <w:rsid w:val="004F38BE"/>
    <w:rsid w:val="004F39E9"/>
    <w:rsid w:val="004F4A9F"/>
    <w:rsid w:val="004F50C5"/>
    <w:rsid w:val="004F534A"/>
    <w:rsid w:val="004F5618"/>
    <w:rsid w:val="004F58AE"/>
    <w:rsid w:val="004F5E6B"/>
    <w:rsid w:val="004F60B7"/>
    <w:rsid w:val="004F657A"/>
    <w:rsid w:val="004F6E70"/>
    <w:rsid w:val="004F77CC"/>
    <w:rsid w:val="0050052B"/>
    <w:rsid w:val="00500584"/>
    <w:rsid w:val="00502380"/>
    <w:rsid w:val="0050298D"/>
    <w:rsid w:val="00502B12"/>
    <w:rsid w:val="00502CB5"/>
    <w:rsid w:val="0050300B"/>
    <w:rsid w:val="00503313"/>
    <w:rsid w:val="00503755"/>
    <w:rsid w:val="00504862"/>
    <w:rsid w:val="005051E7"/>
    <w:rsid w:val="0050543B"/>
    <w:rsid w:val="00505D9F"/>
    <w:rsid w:val="00505F21"/>
    <w:rsid w:val="005069DC"/>
    <w:rsid w:val="005074BC"/>
    <w:rsid w:val="00507674"/>
    <w:rsid w:val="0050772B"/>
    <w:rsid w:val="005078B0"/>
    <w:rsid w:val="00507A7E"/>
    <w:rsid w:val="00507BB0"/>
    <w:rsid w:val="0051037A"/>
    <w:rsid w:val="00511330"/>
    <w:rsid w:val="00511677"/>
    <w:rsid w:val="00511B5D"/>
    <w:rsid w:val="00511FD5"/>
    <w:rsid w:val="005121CE"/>
    <w:rsid w:val="00513172"/>
    <w:rsid w:val="00513619"/>
    <w:rsid w:val="00513726"/>
    <w:rsid w:val="00514EF0"/>
    <w:rsid w:val="005150E8"/>
    <w:rsid w:val="0051513C"/>
    <w:rsid w:val="005151B4"/>
    <w:rsid w:val="00515200"/>
    <w:rsid w:val="00515597"/>
    <w:rsid w:val="0051569C"/>
    <w:rsid w:val="0051593B"/>
    <w:rsid w:val="00515E7C"/>
    <w:rsid w:val="00516530"/>
    <w:rsid w:val="005165F3"/>
    <w:rsid w:val="0051699A"/>
    <w:rsid w:val="00516BEF"/>
    <w:rsid w:val="00516E2F"/>
    <w:rsid w:val="005176FF"/>
    <w:rsid w:val="0051794C"/>
    <w:rsid w:val="00517AEE"/>
    <w:rsid w:val="00517DDC"/>
    <w:rsid w:val="00520055"/>
    <w:rsid w:val="00520728"/>
    <w:rsid w:val="00520A93"/>
    <w:rsid w:val="00520DA3"/>
    <w:rsid w:val="00520F1C"/>
    <w:rsid w:val="0052101B"/>
    <w:rsid w:val="00521844"/>
    <w:rsid w:val="00521B26"/>
    <w:rsid w:val="00521FC1"/>
    <w:rsid w:val="00522CCB"/>
    <w:rsid w:val="0052309C"/>
    <w:rsid w:val="00523117"/>
    <w:rsid w:val="00523386"/>
    <w:rsid w:val="00523445"/>
    <w:rsid w:val="00523776"/>
    <w:rsid w:val="005237B8"/>
    <w:rsid w:val="005237EB"/>
    <w:rsid w:val="00523B03"/>
    <w:rsid w:val="00523C33"/>
    <w:rsid w:val="00523F58"/>
    <w:rsid w:val="0052464F"/>
    <w:rsid w:val="0052493D"/>
    <w:rsid w:val="00524B12"/>
    <w:rsid w:val="00524C3D"/>
    <w:rsid w:val="00524CBA"/>
    <w:rsid w:val="00524E1B"/>
    <w:rsid w:val="00524FA2"/>
    <w:rsid w:val="0052536A"/>
    <w:rsid w:val="0052560C"/>
    <w:rsid w:val="005256C3"/>
    <w:rsid w:val="00525A66"/>
    <w:rsid w:val="00525B79"/>
    <w:rsid w:val="00525C77"/>
    <w:rsid w:val="00525E4C"/>
    <w:rsid w:val="00525E93"/>
    <w:rsid w:val="0052640E"/>
    <w:rsid w:val="00526B9F"/>
    <w:rsid w:val="00526E64"/>
    <w:rsid w:val="00526FAE"/>
    <w:rsid w:val="00527A4A"/>
    <w:rsid w:val="00530058"/>
    <w:rsid w:val="0053088A"/>
    <w:rsid w:val="005311EB"/>
    <w:rsid w:val="0053147A"/>
    <w:rsid w:val="0053157E"/>
    <w:rsid w:val="00531588"/>
    <w:rsid w:val="00531816"/>
    <w:rsid w:val="00531B7D"/>
    <w:rsid w:val="00531C94"/>
    <w:rsid w:val="00532BFF"/>
    <w:rsid w:val="00532DDA"/>
    <w:rsid w:val="00532E13"/>
    <w:rsid w:val="0053318E"/>
    <w:rsid w:val="005336B9"/>
    <w:rsid w:val="00533926"/>
    <w:rsid w:val="005339F9"/>
    <w:rsid w:val="00533CCA"/>
    <w:rsid w:val="00533DF7"/>
    <w:rsid w:val="005344E1"/>
    <w:rsid w:val="00534AC0"/>
    <w:rsid w:val="00534E4B"/>
    <w:rsid w:val="00535265"/>
    <w:rsid w:val="0053568B"/>
    <w:rsid w:val="0053608D"/>
    <w:rsid w:val="0053617F"/>
    <w:rsid w:val="0053629F"/>
    <w:rsid w:val="005362A5"/>
    <w:rsid w:val="00536A7F"/>
    <w:rsid w:val="00536E12"/>
    <w:rsid w:val="00536E66"/>
    <w:rsid w:val="005400B0"/>
    <w:rsid w:val="005400FD"/>
    <w:rsid w:val="005405AE"/>
    <w:rsid w:val="00540F2E"/>
    <w:rsid w:val="0054114A"/>
    <w:rsid w:val="005412BD"/>
    <w:rsid w:val="00541BC4"/>
    <w:rsid w:val="00542BC6"/>
    <w:rsid w:val="00542CB1"/>
    <w:rsid w:val="00543282"/>
    <w:rsid w:val="005435F7"/>
    <w:rsid w:val="00543F13"/>
    <w:rsid w:val="00544018"/>
    <w:rsid w:val="005447C7"/>
    <w:rsid w:val="005448BE"/>
    <w:rsid w:val="00544961"/>
    <w:rsid w:val="005458E2"/>
    <w:rsid w:val="00545AB6"/>
    <w:rsid w:val="00546006"/>
    <w:rsid w:val="00546435"/>
    <w:rsid w:val="00546443"/>
    <w:rsid w:val="005464BF"/>
    <w:rsid w:val="00547239"/>
    <w:rsid w:val="00547247"/>
    <w:rsid w:val="005473DE"/>
    <w:rsid w:val="00547A76"/>
    <w:rsid w:val="005502AA"/>
    <w:rsid w:val="00550511"/>
    <w:rsid w:val="005505A6"/>
    <w:rsid w:val="00550AE0"/>
    <w:rsid w:val="00551828"/>
    <w:rsid w:val="00551AC0"/>
    <w:rsid w:val="00551AE1"/>
    <w:rsid w:val="00551CDB"/>
    <w:rsid w:val="00552097"/>
    <w:rsid w:val="005523FB"/>
    <w:rsid w:val="00552462"/>
    <w:rsid w:val="0055259A"/>
    <w:rsid w:val="0055319B"/>
    <w:rsid w:val="005538AF"/>
    <w:rsid w:val="00553AEC"/>
    <w:rsid w:val="005546FE"/>
    <w:rsid w:val="00554896"/>
    <w:rsid w:val="005548C0"/>
    <w:rsid w:val="00554CCF"/>
    <w:rsid w:val="00554FC3"/>
    <w:rsid w:val="0055509C"/>
    <w:rsid w:val="00555263"/>
    <w:rsid w:val="005552ED"/>
    <w:rsid w:val="00555588"/>
    <w:rsid w:val="00555F43"/>
    <w:rsid w:val="005569E4"/>
    <w:rsid w:val="00556B7F"/>
    <w:rsid w:val="00556E56"/>
    <w:rsid w:val="0055717E"/>
    <w:rsid w:val="00557196"/>
    <w:rsid w:val="005571B7"/>
    <w:rsid w:val="0055722F"/>
    <w:rsid w:val="00557E12"/>
    <w:rsid w:val="00557E1E"/>
    <w:rsid w:val="0056006D"/>
    <w:rsid w:val="005602BC"/>
    <w:rsid w:val="00560305"/>
    <w:rsid w:val="005606A1"/>
    <w:rsid w:val="005606B9"/>
    <w:rsid w:val="00560BEB"/>
    <w:rsid w:val="00561496"/>
    <w:rsid w:val="00561590"/>
    <w:rsid w:val="0056165F"/>
    <w:rsid w:val="00561D7B"/>
    <w:rsid w:val="0056236C"/>
    <w:rsid w:val="005623EB"/>
    <w:rsid w:val="00562422"/>
    <w:rsid w:val="0056259A"/>
    <w:rsid w:val="005627FD"/>
    <w:rsid w:val="00562E67"/>
    <w:rsid w:val="00563329"/>
    <w:rsid w:val="005633AE"/>
    <w:rsid w:val="00563593"/>
    <w:rsid w:val="005636BE"/>
    <w:rsid w:val="00563A3E"/>
    <w:rsid w:val="00563FEC"/>
    <w:rsid w:val="00564963"/>
    <w:rsid w:val="0056542E"/>
    <w:rsid w:val="00565BDE"/>
    <w:rsid w:val="00565F84"/>
    <w:rsid w:val="00566096"/>
    <w:rsid w:val="00566567"/>
    <w:rsid w:val="005667DD"/>
    <w:rsid w:val="00566850"/>
    <w:rsid w:val="00566E81"/>
    <w:rsid w:val="0056721A"/>
    <w:rsid w:val="005679FE"/>
    <w:rsid w:val="00567E28"/>
    <w:rsid w:val="005700C6"/>
    <w:rsid w:val="0057067D"/>
    <w:rsid w:val="0057076B"/>
    <w:rsid w:val="00570828"/>
    <w:rsid w:val="0057150C"/>
    <w:rsid w:val="0057184A"/>
    <w:rsid w:val="00571AF5"/>
    <w:rsid w:val="0057202D"/>
    <w:rsid w:val="005721D2"/>
    <w:rsid w:val="00572715"/>
    <w:rsid w:val="00572B6D"/>
    <w:rsid w:val="00572DB3"/>
    <w:rsid w:val="00572E14"/>
    <w:rsid w:val="00572E7A"/>
    <w:rsid w:val="00572F3E"/>
    <w:rsid w:val="00573385"/>
    <w:rsid w:val="005734D2"/>
    <w:rsid w:val="005736F9"/>
    <w:rsid w:val="005737B3"/>
    <w:rsid w:val="00573867"/>
    <w:rsid w:val="00573B2A"/>
    <w:rsid w:val="00573ECB"/>
    <w:rsid w:val="005743D8"/>
    <w:rsid w:val="00574907"/>
    <w:rsid w:val="0057490F"/>
    <w:rsid w:val="00575954"/>
    <w:rsid w:val="00575F9F"/>
    <w:rsid w:val="00576249"/>
    <w:rsid w:val="005763BF"/>
    <w:rsid w:val="005768CF"/>
    <w:rsid w:val="00576986"/>
    <w:rsid w:val="00576D21"/>
    <w:rsid w:val="005770B7"/>
    <w:rsid w:val="00577329"/>
    <w:rsid w:val="00577793"/>
    <w:rsid w:val="005779E1"/>
    <w:rsid w:val="00577CC9"/>
    <w:rsid w:val="005801A5"/>
    <w:rsid w:val="00580867"/>
    <w:rsid w:val="00580C50"/>
    <w:rsid w:val="005815F8"/>
    <w:rsid w:val="00581C56"/>
    <w:rsid w:val="00581DA9"/>
    <w:rsid w:val="00581E33"/>
    <w:rsid w:val="00582139"/>
    <w:rsid w:val="0058219A"/>
    <w:rsid w:val="005823BE"/>
    <w:rsid w:val="005824B8"/>
    <w:rsid w:val="005827F1"/>
    <w:rsid w:val="0058289E"/>
    <w:rsid w:val="00582B67"/>
    <w:rsid w:val="00582F54"/>
    <w:rsid w:val="00583336"/>
    <w:rsid w:val="00583744"/>
    <w:rsid w:val="00583DE8"/>
    <w:rsid w:val="00583F1C"/>
    <w:rsid w:val="0058408F"/>
    <w:rsid w:val="00584560"/>
    <w:rsid w:val="00584D84"/>
    <w:rsid w:val="00584ED8"/>
    <w:rsid w:val="005850C8"/>
    <w:rsid w:val="00585CB8"/>
    <w:rsid w:val="00585FD2"/>
    <w:rsid w:val="00586166"/>
    <w:rsid w:val="005864A8"/>
    <w:rsid w:val="00586BC9"/>
    <w:rsid w:val="00586C23"/>
    <w:rsid w:val="00586E82"/>
    <w:rsid w:val="0058709C"/>
    <w:rsid w:val="00587685"/>
    <w:rsid w:val="00587A29"/>
    <w:rsid w:val="00587B36"/>
    <w:rsid w:val="00590439"/>
    <w:rsid w:val="00590635"/>
    <w:rsid w:val="0059069B"/>
    <w:rsid w:val="005909B6"/>
    <w:rsid w:val="00590D2F"/>
    <w:rsid w:val="00591156"/>
    <w:rsid w:val="00591392"/>
    <w:rsid w:val="005913B5"/>
    <w:rsid w:val="0059194D"/>
    <w:rsid w:val="00592185"/>
    <w:rsid w:val="005925E4"/>
    <w:rsid w:val="00592C9E"/>
    <w:rsid w:val="00592CE2"/>
    <w:rsid w:val="005937CD"/>
    <w:rsid w:val="00593BFD"/>
    <w:rsid w:val="00594E82"/>
    <w:rsid w:val="00594EDA"/>
    <w:rsid w:val="00595135"/>
    <w:rsid w:val="0059549C"/>
    <w:rsid w:val="00595707"/>
    <w:rsid w:val="00595F4F"/>
    <w:rsid w:val="00596440"/>
    <w:rsid w:val="0059665B"/>
    <w:rsid w:val="00596CD7"/>
    <w:rsid w:val="00596D73"/>
    <w:rsid w:val="005971E1"/>
    <w:rsid w:val="0059739F"/>
    <w:rsid w:val="00597A93"/>
    <w:rsid w:val="00597BC1"/>
    <w:rsid w:val="00597CA4"/>
    <w:rsid w:val="00597F32"/>
    <w:rsid w:val="005A0012"/>
    <w:rsid w:val="005A0D5A"/>
    <w:rsid w:val="005A0D61"/>
    <w:rsid w:val="005A1976"/>
    <w:rsid w:val="005A28DB"/>
    <w:rsid w:val="005A29A8"/>
    <w:rsid w:val="005A3356"/>
    <w:rsid w:val="005A3969"/>
    <w:rsid w:val="005A3D86"/>
    <w:rsid w:val="005A4CF4"/>
    <w:rsid w:val="005A52CA"/>
    <w:rsid w:val="005A5335"/>
    <w:rsid w:val="005A53A4"/>
    <w:rsid w:val="005A5B8C"/>
    <w:rsid w:val="005A5D97"/>
    <w:rsid w:val="005A609C"/>
    <w:rsid w:val="005A6101"/>
    <w:rsid w:val="005A6B3B"/>
    <w:rsid w:val="005A7342"/>
    <w:rsid w:val="005A738C"/>
    <w:rsid w:val="005A7814"/>
    <w:rsid w:val="005A7816"/>
    <w:rsid w:val="005A7919"/>
    <w:rsid w:val="005A79EB"/>
    <w:rsid w:val="005A7CC0"/>
    <w:rsid w:val="005B041A"/>
    <w:rsid w:val="005B0726"/>
    <w:rsid w:val="005B075B"/>
    <w:rsid w:val="005B0DF9"/>
    <w:rsid w:val="005B15FB"/>
    <w:rsid w:val="005B193B"/>
    <w:rsid w:val="005B1C83"/>
    <w:rsid w:val="005B2187"/>
    <w:rsid w:val="005B2737"/>
    <w:rsid w:val="005B2F94"/>
    <w:rsid w:val="005B34D8"/>
    <w:rsid w:val="005B3990"/>
    <w:rsid w:val="005B3BDB"/>
    <w:rsid w:val="005B4077"/>
    <w:rsid w:val="005B47BA"/>
    <w:rsid w:val="005B4A6E"/>
    <w:rsid w:val="005B4D26"/>
    <w:rsid w:val="005B4F0D"/>
    <w:rsid w:val="005B50DF"/>
    <w:rsid w:val="005B57BE"/>
    <w:rsid w:val="005B58AC"/>
    <w:rsid w:val="005B5F55"/>
    <w:rsid w:val="005B6366"/>
    <w:rsid w:val="005B6C77"/>
    <w:rsid w:val="005B6F59"/>
    <w:rsid w:val="005B6F61"/>
    <w:rsid w:val="005B73D0"/>
    <w:rsid w:val="005B7581"/>
    <w:rsid w:val="005B78B4"/>
    <w:rsid w:val="005C088A"/>
    <w:rsid w:val="005C150A"/>
    <w:rsid w:val="005C1634"/>
    <w:rsid w:val="005C170E"/>
    <w:rsid w:val="005C19EB"/>
    <w:rsid w:val="005C1A6F"/>
    <w:rsid w:val="005C1AC3"/>
    <w:rsid w:val="005C1E0A"/>
    <w:rsid w:val="005C25B8"/>
    <w:rsid w:val="005C2CB8"/>
    <w:rsid w:val="005C36AA"/>
    <w:rsid w:val="005C3815"/>
    <w:rsid w:val="005C38F4"/>
    <w:rsid w:val="005C3C66"/>
    <w:rsid w:val="005C3EC7"/>
    <w:rsid w:val="005C4630"/>
    <w:rsid w:val="005C4797"/>
    <w:rsid w:val="005C4EF1"/>
    <w:rsid w:val="005C5312"/>
    <w:rsid w:val="005C53E1"/>
    <w:rsid w:val="005C58B6"/>
    <w:rsid w:val="005C5A90"/>
    <w:rsid w:val="005C5B13"/>
    <w:rsid w:val="005C5EA9"/>
    <w:rsid w:val="005C61DD"/>
    <w:rsid w:val="005C6526"/>
    <w:rsid w:val="005C69D6"/>
    <w:rsid w:val="005C69F2"/>
    <w:rsid w:val="005C7F8D"/>
    <w:rsid w:val="005D000F"/>
    <w:rsid w:val="005D0165"/>
    <w:rsid w:val="005D03E2"/>
    <w:rsid w:val="005D090E"/>
    <w:rsid w:val="005D0A1A"/>
    <w:rsid w:val="005D1298"/>
    <w:rsid w:val="005D138C"/>
    <w:rsid w:val="005D13D5"/>
    <w:rsid w:val="005D1834"/>
    <w:rsid w:val="005D2A5D"/>
    <w:rsid w:val="005D2B52"/>
    <w:rsid w:val="005D2DB9"/>
    <w:rsid w:val="005D34A5"/>
    <w:rsid w:val="005D3634"/>
    <w:rsid w:val="005D38AE"/>
    <w:rsid w:val="005D3963"/>
    <w:rsid w:val="005D44E5"/>
    <w:rsid w:val="005D4B6A"/>
    <w:rsid w:val="005D517A"/>
    <w:rsid w:val="005D5404"/>
    <w:rsid w:val="005D6FCA"/>
    <w:rsid w:val="005D715D"/>
    <w:rsid w:val="005D71C2"/>
    <w:rsid w:val="005D71F3"/>
    <w:rsid w:val="005D72E8"/>
    <w:rsid w:val="005D7A2A"/>
    <w:rsid w:val="005D7F03"/>
    <w:rsid w:val="005D7F16"/>
    <w:rsid w:val="005E006B"/>
    <w:rsid w:val="005E0A46"/>
    <w:rsid w:val="005E1858"/>
    <w:rsid w:val="005E2903"/>
    <w:rsid w:val="005E290D"/>
    <w:rsid w:val="005E3122"/>
    <w:rsid w:val="005E32AB"/>
    <w:rsid w:val="005E3BDB"/>
    <w:rsid w:val="005E3C3B"/>
    <w:rsid w:val="005E3C60"/>
    <w:rsid w:val="005E41A9"/>
    <w:rsid w:val="005E4639"/>
    <w:rsid w:val="005E46E6"/>
    <w:rsid w:val="005E47DA"/>
    <w:rsid w:val="005E4B25"/>
    <w:rsid w:val="005E4D2E"/>
    <w:rsid w:val="005E4E1D"/>
    <w:rsid w:val="005E4E29"/>
    <w:rsid w:val="005E50FB"/>
    <w:rsid w:val="005E637A"/>
    <w:rsid w:val="005E64CF"/>
    <w:rsid w:val="005E6583"/>
    <w:rsid w:val="005E6969"/>
    <w:rsid w:val="005E6C72"/>
    <w:rsid w:val="005E704A"/>
    <w:rsid w:val="005E72BC"/>
    <w:rsid w:val="005E75D8"/>
    <w:rsid w:val="005E76A2"/>
    <w:rsid w:val="005E7977"/>
    <w:rsid w:val="005F043A"/>
    <w:rsid w:val="005F04BB"/>
    <w:rsid w:val="005F098E"/>
    <w:rsid w:val="005F1038"/>
    <w:rsid w:val="005F1250"/>
    <w:rsid w:val="005F1544"/>
    <w:rsid w:val="005F1973"/>
    <w:rsid w:val="005F1A51"/>
    <w:rsid w:val="005F1F53"/>
    <w:rsid w:val="005F2054"/>
    <w:rsid w:val="005F2A5A"/>
    <w:rsid w:val="005F2EA6"/>
    <w:rsid w:val="005F329C"/>
    <w:rsid w:val="005F36B2"/>
    <w:rsid w:val="005F3765"/>
    <w:rsid w:val="005F3C0C"/>
    <w:rsid w:val="005F3CC3"/>
    <w:rsid w:val="005F3DA6"/>
    <w:rsid w:val="005F4007"/>
    <w:rsid w:val="005F4094"/>
    <w:rsid w:val="005F4242"/>
    <w:rsid w:val="005F4395"/>
    <w:rsid w:val="005F4980"/>
    <w:rsid w:val="005F4C4A"/>
    <w:rsid w:val="005F50D6"/>
    <w:rsid w:val="005F564B"/>
    <w:rsid w:val="005F5FC7"/>
    <w:rsid w:val="005F6E30"/>
    <w:rsid w:val="005F6EFA"/>
    <w:rsid w:val="005F6FD4"/>
    <w:rsid w:val="005F70A8"/>
    <w:rsid w:val="005F78AE"/>
    <w:rsid w:val="005F7F4C"/>
    <w:rsid w:val="00600046"/>
    <w:rsid w:val="006001C9"/>
    <w:rsid w:val="0060066D"/>
    <w:rsid w:val="00600DEC"/>
    <w:rsid w:val="006011F4"/>
    <w:rsid w:val="0060146D"/>
    <w:rsid w:val="006016A9"/>
    <w:rsid w:val="00601844"/>
    <w:rsid w:val="00601E1C"/>
    <w:rsid w:val="0060212B"/>
    <w:rsid w:val="006022FD"/>
    <w:rsid w:val="00602BCF"/>
    <w:rsid w:val="0060338B"/>
    <w:rsid w:val="00603F84"/>
    <w:rsid w:val="00604109"/>
    <w:rsid w:val="00604120"/>
    <w:rsid w:val="0060430F"/>
    <w:rsid w:val="0060463D"/>
    <w:rsid w:val="00604D15"/>
    <w:rsid w:val="00604FB1"/>
    <w:rsid w:val="006050BF"/>
    <w:rsid w:val="00605288"/>
    <w:rsid w:val="0060544D"/>
    <w:rsid w:val="006058CD"/>
    <w:rsid w:val="00606765"/>
    <w:rsid w:val="00606A3C"/>
    <w:rsid w:val="00606E11"/>
    <w:rsid w:val="00606E4D"/>
    <w:rsid w:val="006070B5"/>
    <w:rsid w:val="006077EF"/>
    <w:rsid w:val="006078D0"/>
    <w:rsid w:val="00607A54"/>
    <w:rsid w:val="006100A3"/>
    <w:rsid w:val="006102BC"/>
    <w:rsid w:val="00611B63"/>
    <w:rsid w:val="00611CB7"/>
    <w:rsid w:val="00612481"/>
    <w:rsid w:val="00612835"/>
    <w:rsid w:val="00612A57"/>
    <w:rsid w:val="00612CF7"/>
    <w:rsid w:val="00613456"/>
    <w:rsid w:val="0061349E"/>
    <w:rsid w:val="0061375B"/>
    <w:rsid w:val="006137A2"/>
    <w:rsid w:val="00614189"/>
    <w:rsid w:val="006149BA"/>
    <w:rsid w:val="00614B4B"/>
    <w:rsid w:val="00614B5A"/>
    <w:rsid w:val="006153B8"/>
    <w:rsid w:val="00615CB4"/>
    <w:rsid w:val="0061627F"/>
    <w:rsid w:val="0061670D"/>
    <w:rsid w:val="0061693F"/>
    <w:rsid w:val="00616D55"/>
    <w:rsid w:val="0062030F"/>
    <w:rsid w:val="0062066A"/>
    <w:rsid w:val="00621119"/>
    <w:rsid w:val="0062138E"/>
    <w:rsid w:val="006213BA"/>
    <w:rsid w:val="00621850"/>
    <w:rsid w:val="006222D9"/>
    <w:rsid w:val="00623213"/>
    <w:rsid w:val="00623931"/>
    <w:rsid w:val="006246EE"/>
    <w:rsid w:val="006248C0"/>
    <w:rsid w:val="00624CBE"/>
    <w:rsid w:val="006256BC"/>
    <w:rsid w:val="0062577E"/>
    <w:rsid w:val="00625D83"/>
    <w:rsid w:val="0062664F"/>
    <w:rsid w:val="0062671C"/>
    <w:rsid w:val="006269EC"/>
    <w:rsid w:val="00626AE7"/>
    <w:rsid w:val="00627763"/>
    <w:rsid w:val="00630282"/>
    <w:rsid w:val="0063084C"/>
    <w:rsid w:val="00630BA7"/>
    <w:rsid w:val="00630EAE"/>
    <w:rsid w:val="00631139"/>
    <w:rsid w:val="00631DC5"/>
    <w:rsid w:val="00631E6D"/>
    <w:rsid w:val="006324D3"/>
    <w:rsid w:val="006328AC"/>
    <w:rsid w:val="00632C10"/>
    <w:rsid w:val="00632FA3"/>
    <w:rsid w:val="0063362B"/>
    <w:rsid w:val="006336AC"/>
    <w:rsid w:val="006337FB"/>
    <w:rsid w:val="00634343"/>
    <w:rsid w:val="00634469"/>
    <w:rsid w:val="00634775"/>
    <w:rsid w:val="00634AC6"/>
    <w:rsid w:val="00634C9B"/>
    <w:rsid w:val="0063521A"/>
    <w:rsid w:val="0063580E"/>
    <w:rsid w:val="00635F5D"/>
    <w:rsid w:val="0063605B"/>
    <w:rsid w:val="006364C1"/>
    <w:rsid w:val="006366F4"/>
    <w:rsid w:val="00636B3B"/>
    <w:rsid w:val="00636B91"/>
    <w:rsid w:val="00636D8F"/>
    <w:rsid w:val="00636D9A"/>
    <w:rsid w:val="006370B2"/>
    <w:rsid w:val="006370E4"/>
    <w:rsid w:val="006374CE"/>
    <w:rsid w:val="006377D9"/>
    <w:rsid w:val="006379B0"/>
    <w:rsid w:val="00637A35"/>
    <w:rsid w:val="00637A75"/>
    <w:rsid w:val="00637AF2"/>
    <w:rsid w:val="00640281"/>
    <w:rsid w:val="006402A5"/>
    <w:rsid w:val="006403FB"/>
    <w:rsid w:val="00640689"/>
    <w:rsid w:val="0064075E"/>
    <w:rsid w:val="00640C88"/>
    <w:rsid w:val="006411A9"/>
    <w:rsid w:val="0064127E"/>
    <w:rsid w:val="00641F00"/>
    <w:rsid w:val="00641FD6"/>
    <w:rsid w:val="0064216A"/>
    <w:rsid w:val="00642195"/>
    <w:rsid w:val="006421C0"/>
    <w:rsid w:val="00642BA3"/>
    <w:rsid w:val="00642BEE"/>
    <w:rsid w:val="006434D6"/>
    <w:rsid w:val="00643662"/>
    <w:rsid w:val="00643EF9"/>
    <w:rsid w:val="00643FA3"/>
    <w:rsid w:val="00644E9B"/>
    <w:rsid w:val="00645119"/>
    <w:rsid w:val="00645158"/>
    <w:rsid w:val="00645FFF"/>
    <w:rsid w:val="00646900"/>
    <w:rsid w:val="006476FF"/>
    <w:rsid w:val="00647A30"/>
    <w:rsid w:val="0065064A"/>
    <w:rsid w:val="00650A83"/>
    <w:rsid w:val="00650D4B"/>
    <w:rsid w:val="0065106C"/>
    <w:rsid w:val="00651187"/>
    <w:rsid w:val="00651757"/>
    <w:rsid w:val="00651B6F"/>
    <w:rsid w:val="00651F07"/>
    <w:rsid w:val="0065257D"/>
    <w:rsid w:val="006534C1"/>
    <w:rsid w:val="00653617"/>
    <w:rsid w:val="006537EA"/>
    <w:rsid w:val="006539FA"/>
    <w:rsid w:val="00654072"/>
    <w:rsid w:val="00654528"/>
    <w:rsid w:val="006545BF"/>
    <w:rsid w:val="0065557B"/>
    <w:rsid w:val="00655729"/>
    <w:rsid w:val="006563EF"/>
    <w:rsid w:val="00656514"/>
    <w:rsid w:val="00656A71"/>
    <w:rsid w:val="00656AB5"/>
    <w:rsid w:val="006570B9"/>
    <w:rsid w:val="00657119"/>
    <w:rsid w:val="006574D5"/>
    <w:rsid w:val="0066030E"/>
    <w:rsid w:val="00660971"/>
    <w:rsid w:val="00660DD6"/>
    <w:rsid w:val="00661113"/>
    <w:rsid w:val="006611ED"/>
    <w:rsid w:val="00661313"/>
    <w:rsid w:val="0066142E"/>
    <w:rsid w:val="00661920"/>
    <w:rsid w:val="00661A4F"/>
    <w:rsid w:val="00662D67"/>
    <w:rsid w:val="00662E7E"/>
    <w:rsid w:val="00662EA3"/>
    <w:rsid w:val="00663AEE"/>
    <w:rsid w:val="0066432B"/>
    <w:rsid w:val="00664663"/>
    <w:rsid w:val="0066595E"/>
    <w:rsid w:val="00665BEA"/>
    <w:rsid w:val="00665DE2"/>
    <w:rsid w:val="006666BE"/>
    <w:rsid w:val="00666840"/>
    <w:rsid w:val="00666EF1"/>
    <w:rsid w:val="006677AA"/>
    <w:rsid w:val="0067009A"/>
    <w:rsid w:val="00670FDF"/>
    <w:rsid w:val="00671198"/>
    <w:rsid w:val="006717F6"/>
    <w:rsid w:val="00671804"/>
    <w:rsid w:val="00671B10"/>
    <w:rsid w:val="00671F99"/>
    <w:rsid w:val="006723DD"/>
    <w:rsid w:val="0067248D"/>
    <w:rsid w:val="00672553"/>
    <w:rsid w:val="006725B2"/>
    <w:rsid w:val="00672874"/>
    <w:rsid w:val="006728F5"/>
    <w:rsid w:val="006729AA"/>
    <w:rsid w:val="00672BA8"/>
    <w:rsid w:val="00672E5A"/>
    <w:rsid w:val="0067300C"/>
    <w:rsid w:val="00673643"/>
    <w:rsid w:val="00673940"/>
    <w:rsid w:val="00673BC5"/>
    <w:rsid w:val="00673C19"/>
    <w:rsid w:val="00673C4A"/>
    <w:rsid w:val="00673E36"/>
    <w:rsid w:val="00673EE3"/>
    <w:rsid w:val="006740D7"/>
    <w:rsid w:val="006741E4"/>
    <w:rsid w:val="006749E1"/>
    <w:rsid w:val="00675472"/>
    <w:rsid w:val="00675A71"/>
    <w:rsid w:val="00675F31"/>
    <w:rsid w:val="00676526"/>
    <w:rsid w:val="00676996"/>
    <w:rsid w:val="00676C92"/>
    <w:rsid w:val="0067701F"/>
    <w:rsid w:val="006771E9"/>
    <w:rsid w:val="006777BE"/>
    <w:rsid w:val="0068064E"/>
    <w:rsid w:val="00680FE2"/>
    <w:rsid w:val="006810FC"/>
    <w:rsid w:val="00681349"/>
    <w:rsid w:val="00681369"/>
    <w:rsid w:val="00681617"/>
    <w:rsid w:val="00681C33"/>
    <w:rsid w:val="006826DF"/>
    <w:rsid w:val="00682ACC"/>
    <w:rsid w:val="00682E1E"/>
    <w:rsid w:val="00682E74"/>
    <w:rsid w:val="006830EA"/>
    <w:rsid w:val="0068320B"/>
    <w:rsid w:val="00683589"/>
    <w:rsid w:val="00683741"/>
    <w:rsid w:val="00683A7D"/>
    <w:rsid w:val="00683B8B"/>
    <w:rsid w:val="006842A7"/>
    <w:rsid w:val="00684958"/>
    <w:rsid w:val="00684F2E"/>
    <w:rsid w:val="00685101"/>
    <w:rsid w:val="00685C9B"/>
    <w:rsid w:val="00685F2D"/>
    <w:rsid w:val="00686525"/>
    <w:rsid w:val="00686636"/>
    <w:rsid w:val="00686699"/>
    <w:rsid w:val="00686701"/>
    <w:rsid w:val="00686F1B"/>
    <w:rsid w:val="00687263"/>
    <w:rsid w:val="006877A1"/>
    <w:rsid w:val="00687CEF"/>
    <w:rsid w:val="00687D3B"/>
    <w:rsid w:val="00687FAC"/>
    <w:rsid w:val="00690186"/>
    <w:rsid w:val="00690515"/>
    <w:rsid w:val="00691448"/>
    <w:rsid w:val="00691736"/>
    <w:rsid w:val="00691853"/>
    <w:rsid w:val="00691880"/>
    <w:rsid w:val="00691EA2"/>
    <w:rsid w:val="0069200E"/>
    <w:rsid w:val="0069273E"/>
    <w:rsid w:val="00693113"/>
    <w:rsid w:val="006934FE"/>
    <w:rsid w:val="00693C57"/>
    <w:rsid w:val="00693DAE"/>
    <w:rsid w:val="00693F6F"/>
    <w:rsid w:val="00694132"/>
    <w:rsid w:val="00694612"/>
    <w:rsid w:val="00694A20"/>
    <w:rsid w:val="00695964"/>
    <w:rsid w:val="00695AA8"/>
    <w:rsid w:val="0069621C"/>
    <w:rsid w:val="006962CC"/>
    <w:rsid w:val="00696396"/>
    <w:rsid w:val="006963C5"/>
    <w:rsid w:val="006964C8"/>
    <w:rsid w:val="00696752"/>
    <w:rsid w:val="00696BC1"/>
    <w:rsid w:val="006970BC"/>
    <w:rsid w:val="00697553"/>
    <w:rsid w:val="006976BA"/>
    <w:rsid w:val="00697DA5"/>
    <w:rsid w:val="006A00FF"/>
    <w:rsid w:val="006A0EDA"/>
    <w:rsid w:val="006A127C"/>
    <w:rsid w:val="006A1481"/>
    <w:rsid w:val="006A1534"/>
    <w:rsid w:val="006A1839"/>
    <w:rsid w:val="006A1BC2"/>
    <w:rsid w:val="006A232B"/>
    <w:rsid w:val="006A259E"/>
    <w:rsid w:val="006A25CB"/>
    <w:rsid w:val="006A2739"/>
    <w:rsid w:val="006A2A1F"/>
    <w:rsid w:val="006A2C73"/>
    <w:rsid w:val="006A2EB8"/>
    <w:rsid w:val="006A325F"/>
    <w:rsid w:val="006A33EA"/>
    <w:rsid w:val="006A356C"/>
    <w:rsid w:val="006A3856"/>
    <w:rsid w:val="006A3EC9"/>
    <w:rsid w:val="006A4449"/>
    <w:rsid w:val="006A4586"/>
    <w:rsid w:val="006A4B2E"/>
    <w:rsid w:val="006A4C21"/>
    <w:rsid w:val="006A4EE0"/>
    <w:rsid w:val="006A555C"/>
    <w:rsid w:val="006A6001"/>
    <w:rsid w:val="006A6191"/>
    <w:rsid w:val="006A674F"/>
    <w:rsid w:val="006A6942"/>
    <w:rsid w:val="006A6FD4"/>
    <w:rsid w:val="006A71D7"/>
    <w:rsid w:val="006A765D"/>
    <w:rsid w:val="006A7C0F"/>
    <w:rsid w:val="006A7C20"/>
    <w:rsid w:val="006B017E"/>
    <w:rsid w:val="006B046A"/>
    <w:rsid w:val="006B0799"/>
    <w:rsid w:val="006B0A50"/>
    <w:rsid w:val="006B0CF6"/>
    <w:rsid w:val="006B12CB"/>
    <w:rsid w:val="006B130D"/>
    <w:rsid w:val="006B1421"/>
    <w:rsid w:val="006B1783"/>
    <w:rsid w:val="006B1CD6"/>
    <w:rsid w:val="006B219E"/>
    <w:rsid w:val="006B22C6"/>
    <w:rsid w:val="006B248A"/>
    <w:rsid w:val="006B2BCA"/>
    <w:rsid w:val="006B2C7E"/>
    <w:rsid w:val="006B2C9C"/>
    <w:rsid w:val="006B2FD9"/>
    <w:rsid w:val="006B3072"/>
    <w:rsid w:val="006B3326"/>
    <w:rsid w:val="006B3CB4"/>
    <w:rsid w:val="006B40C2"/>
    <w:rsid w:val="006B40EA"/>
    <w:rsid w:val="006B427A"/>
    <w:rsid w:val="006B496A"/>
    <w:rsid w:val="006B49A8"/>
    <w:rsid w:val="006B4CAB"/>
    <w:rsid w:val="006B5B47"/>
    <w:rsid w:val="006B5E7B"/>
    <w:rsid w:val="006B62A1"/>
    <w:rsid w:val="006B67E8"/>
    <w:rsid w:val="006B69C8"/>
    <w:rsid w:val="006B726C"/>
    <w:rsid w:val="006B75CC"/>
    <w:rsid w:val="006B7792"/>
    <w:rsid w:val="006B7A16"/>
    <w:rsid w:val="006B7B3E"/>
    <w:rsid w:val="006B7B62"/>
    <w:rsid w:val="006C0E4E"/>
    <w:rsid w:val="006C1804"/>
    <w:rsid w:val="006C181D"/>
    <w:rsid w:val="006C1D3B"/>
    <w:rsid w:val="006C3163"/>
    <w:rsid w:val="006C3551"/>
    <w:rsid w:val="006C3654"/>
    <w:rsid w:val="006C3DD4"/>
    <w:rsid w:val="006C4105"/>
    <w:rsid w:val="006C4B84"/>
    <w:rsid w:val="006C5099"/>
    <w:rsid w:val="006C546E"/>
    <w:rsid w:val="006C54A0"/>
    <w:rsid w:val="006C580C"/>
    <w:rsid w:val="006C5944"/>
    <w:rsid w:val="006C6016"/>
    <w:rsid w:val="006C65CA"/>
    <w:rsid w:val="006C6C72"/>
    <w:rsid w:val="006C6D29"/>
    <w:rsid w:val="006C6EB9"/>
    <w:rsid w:val="006C71B7"/>
    <w:rsid w:val="006C71E5"/>
    <w:rsid w:val="006C7311"/>
    <w:rsid w:val="006C79FF"/>
    <w:rsid w:val="006C7FD4"/>
    <w:rsid w:val="006D00A8"/>
    <w:rsid w:val="006D0E65"/>
    <w:rsid w:val="006D0F80"/>
    <w:rsid w:val="006D1460"/>
    <w:rsid w:val="006D1BAD"/>
    <w:rsid w:val="006D1F0A"/>
    <w:rsid w:val="006D20A9"/>
    <w:rsid w:val="006D23BB"/>
    <w:rsid w:val="006D23C1"/>
    <w:rsid w:val="006D25D3"/>
    <w:rsid w:val="006D32C3"/>
    <w:rsid w:val="006D342E"/>
    <w:rsid w:val="006D3658"/>
    <w:rsid w:val="006D36D6"/>
    <w:rsid w:val="006D3CA2"/>
    <w:rsid w:val="006D3D33"/>
    <w:rsid w:val="006D3DDB"/>
    <w:rsid w:val="006D42B7"/>
    <w:rsid w:val="006D4580"/>
    <w:rsid w:val="006D4AFB"/>
    <w:rsid w:val="006D4E9E"/>
    <w:rsid w:val="006D4E9F"/>
    <w:rsid w:val="006D4F22"/>
    <w:rsid w:val="006D4FCE"/>
    <w:rsid w:val="006D531A"/>
    <w:rsid w:val="006D5647"/>
    <w:rsid w:val="006D5C39"/>
    <w:rsid w:val="006D5CF0"/>
    <w:rsid w:val="006D6169"/>
    <w:rsid w:val="006D6356"/>
    <w:rsid w:val="006D6966"/>
    <w:rsid w:val="006D7A01"/>
    <w:rsid w:val="006D7ED8"/>
    <w:rsid w:val="006E0091"/>
    <w:rsid w:val="006E03BF"/>
    <w:rsid w:val="006E04E2"/>
    <w:rsid w:val="006E0EF1"/>
    <w:rsid w:val="006E1B7E"/>
    <w:rsid w:val="006E1C35"/>
    <w:rsid w:val="006E2397"/>
    <w:rsid w:val="006E292D"/>
    <w:rsid w:val="006E2BA7"/>
    <w:rsid w:val="006E32ED"/>
    <w:rsid w:val="006E332D"/>
    <w:rsid w:val="006E3965"/>
    <w:rsid w:val="006E3D9F"/>
    <w:rsid w:val="006E42EC"/>
    <w:rsid w:val="006E4408"/>
    <w:rsid w:val="006E48F4"/>
    <w:rsid w:val="006E4C7A"/>
    <w:rsid w:val="006E4ECC"/>
    <w:rsid w:val="006E57D6"/>
    <w:rsid w:val="006E59B2"/>
    <w:rsid w:val="006E59F3"/>
    <w:rsid w:val="006E5F05"/>
    <w:rsid w:val="006E6084"/>
    <w:rsid w:val="006E6132"/>
    <w:rsid w:val="006E6435"/>
    <w:rsid w:val="006E6DB5"/>
    <w:rsid w:val="006E7E0E"/>
    <w:rsid w:val="006F0682"/>
    <w:rsid w:val="006F08B6"/>
    <w:rsid w:val="006F08FE"/>
    <w:rsid w:val="006F0A9B"/>
    <w:rsid w:val="006F0AB7"/>
    <w:rsid w:val="006F0CFE"/>
    <w:rsid w:val="006F0DC0"/>
    <w:rsid w:val="006F0DF4"/>
    <w:rsid w:val="006F0F40"/>
    <w:rsid w:val="006F198B"/>
    <w:rsid w:val="006F24C9"/>
    <w:rsid w:val="006F25FE"/>
    <w:rsid w:val="006F27D0"/>
    <w:rsid w:val="006F308B"/>
    <w:rsid w:val="006F3429"/>
    <w:rsid w:val="006F3943"/>
    <w:rsid w:val="006F3AB7"/>
    <w:rsid w:val="006F3D16"/>
    <w:rsid w:val="006F3DBC"/>
    <w:rsid w:val="006F41A2"/>
    <w:rsid w:val="006F41A5"/>
    <w:rsid w:val="006F4435"/>
    <w:rsid w:val="006F4B4E"/>
    <w:rsid w:val="006F4EFA"/>
    <w:rsid w:val="006F53B9"/>
    <w:rsid w:val="006F5488"/>
    <w:rsid w:val="006F5C96"/>
    <w:rsid w:val="006F601D"/>
    <w:rsid w:val="006F62E3"/>
    <w:rsid w:val="006F64CF"/>
    <w:rsid w:val="006F6D97"/>
    <w:rsid w:val="006F75B0"/>
    <w:rsid w:val="006F75C6"/>
    <w:rsid w:val="006F7E7D"/>
    <w:rsid w:val="006F7F9B"/>
    <w:rsid w:val="00700266"/>
    <w:rsid w:val="007007E9"/>
    <w:rsid w:val="00700F68"/>
    <w:rsid w:val="0070136D"/>
    <w:rsid w:val="00701640"/>
    <w:rsid w:val="00701A93"/>
    <w:rsid w:val="00701B12"/>
    <w:rsid w:val="0070214E"/>
    <w:rsid w:val="007021D1"/>
    <w:rsid w:val="007023D1"/>
    <w:rsid w:val="007024EF"/>
    <w:rsid w:val="007026EC"/>
    <w:rsid w:val="00702985"/>
    <w:rsid w:val="00702C59"/>
    <w:rsid w:val="007032B4"/>
    <w:rsid w:val="00703A28"/>
    <w:rsid w:val="00703E12"/>
    <w:rsid w:val="007041E5"/>
    <w:rsid w:val="00704A0F"/>
    <w:rsid w:val="00705290"/>
    <w:rsid w:val="00705A65"/>
    <w:rsid w:val="00705AC1"/>
    <w:rsid w:val="00706464"/>
    <w:rsid w:val="00706699"/>
    <w:rsid w:val="00706928"/>
    <w:rsid w:val="00706C2E"/>
    <w:rsid w:val="00707EDB"/>
    <w:rsid w:val="0071014B"/>
    <w:rsid w:val="007103A0"/>
    <w:rsid w:val="00710400"/>
    <w:rsid w:val="00710442"/>
    <w:rsid w:val="00710A45"/>
    <w:rsid w:val="00710A68"/>
    <w:rsid w:val="0071109D"/>
    <w:rsid w:val="00711280"/>
    <w:rsid w:val="00711741"/>
    <w:rsid w:val="007117B2"/>
    <w:rsid w:val="00711842"/>
    <w:rsid w:val="00711A72"/>
    <w:rsid w:val="0071217E"/>
    <w:rsid w:val="0071227E"/>
    <w:rsid w:val="007124DB"/>
    <w:rsid w:val="00712AF7"/>
    <w:rsid w:val="00712B44"/>
    <w:rsid w:val="00712D14"/>
    <w:rsid w:val="00713462"/>
    <w:rsid w:val="00713A1A"/>
    <w:rsid w:val="00713AAE"/>
    <w:rsid w:val="00713CA8"/>
    <w:rsid w:val="00713F56"/>
    <w:rsid w:val="0071400F"/>
    <w:rsid w:val="00714014"/>
    <w:rsid w:val="007146C1"/>
    <w:rsid w:val="007147C0"/>
    <w:rsid w:val="00714BB5"/>
    <w:rsid w:val="00714BBD"/>
    <w:rsid w:val="00714EDA"/>
    <w:rsid w:val="00714F4B"/>
    <w:rsid w:val="00715E64"/>
    <w:rsid w:val="007166D9"/>
    <w:rsid w:val="007167F0"/>
    <w:rsid w:val="007169AA"/>
    <w:rsid w:val="00717059"/>
    <w:rsid w:val="00717135"/>
    <w:rsid w:val="0071738C"/>
    <w:rsid w:val="00717444"/>
    <w:rsid w:val="00717D1A"/>
    <w:rsid w:val="0072023D"/>
    <w:rsid w:val="007207D2"/>
    <w:rsid w:val="007208ED"/>
    <w:rsid w:val="0072094F"/>
    <w:rsid w:val="00720F75"/>
    <w:rsid w:val="00721731"/>
    <w:rsid w:val="00721FC9"/>
    <w:rsid w:val="007220D9"/>
    <w:rsid w:val="007224FE"/>
    <w:rsid w:val="007229B5"/>
    <w:rsid w:val="00722BB1"/>
    <w:rsid w:val="00723056"/>
    <w:rsid w:val="007234D0"/>
    <w:rsid w:val="007236ED"/>
    <w:rsid w:val="0072374B"/>
    <w:rsid w:val="00723997"/>
    <w:rsid w:val="00723B4E"/>
    <w:rsid w:val="00723DD0"/>
    <w:rsid w:val="007243CC"/>
    <w:rsid w:val="00724755"/>
    <w:rsid w:val="007250AB"/>
    <w:rsid w:val="00725F0B"/>
    <w:rsid w:val="00725FED"/>
    <w:rsid w:val="007261BA"/>
    <w:rsid w:val="00726593"/>
    <w:rsid w:val="0072665F"/>
    <w:rsid w:val="007266A8"/>
    <w:rsid w:val="007266FE"/>
    <w:rsid w:val="0072688A"/>
    <w:rsid w:val="00726A99"/>
    <w:rsid w:val="00726EA0"/>
    <w:rsid w:val="00726F0B"/>
    <w:rsid w:val="00726F78"/>
    <w:rsid w:val="007279D3"/>
    <w:rsid w:val="00727C79"/>
    <w:rsid w:val="00730180"/>
    <w:rsid w:val="00730271"/>
    <w:rsid w:val="00730C33"/>
    <w:rsid w:val="00730CDD"/>
    <w:rsid w:val="00731538"/>
    <w:rsid w:val="00731927"/>
    <w:rsid w:val="00731B56"/>
    <w:rsid w:val="00732681"/>
    <w:rsid w:val="00732BF4"/>
    <w:rsid w:val="00732C09"/>
    <w:rsid w:val="00732F43"/>
    <w:rsid w:val="00733569"/>
    <w:rsid w:val="00733DC2"/>
    <w:rsid w:val="00734001"/>
    <w:rsid w:val="0073410E"/>
    <w:rsid w:val="00734310"/>
    <w:rsid w:val="0073457B"/>
    <w:rsid w:val="007345AA"/>
    <w:rsid w:val="00734AD7"/>
    <w:rsid w:val="00734B4B"/>
    <w:rsid w:val="0073524B"/>
    <w:rsid w:val="00735FA5"/>
    <w:rsid w:val="007364E3"/>
    <w:rsid w:val="00736656"/>
    <w:rsid w:val="00736AB1"/>
    <w:rsid w:val="00736F2A"/>
    <w:rsid w:val="007377AC"/>
    <w:rsid w:val="00737D1A"/>
    <w:rsid w:val="007401EA"/>
    <w:rsid w:val="0074028D"/>
    <w:rsid w:val="00740938"/>
    <w:rsid w:val="00740C86"/>
    <w:rsid w:val="00740E45"/>
    <w:rsid w:val="00741128"/>
    <w:rsid w:val="00741866"/>
    <w:rsid w:val="00741B43"/>
    <w:rsid w:val="00741CE1"/>
    <w:rsid w:val="007420AB"/>
    <w:rsid w:val="007427EA"/>
    <w:rsid w:val="007428BF"/>
    <w:rsid w:val="007429F2"/>
    <w:rsid w:val="00742D51"/>
    <w:rsid w:val="0074355A"/>
    <w:rsid w:val="00743566"/>
    <w:rsid w:val="0074381B"/>
    <w:rsid w:val="00743843"/>
    <w:rsid w:val="00743862"/>
    <w:rsid w:val="00743A2F"/>
    <w:rsid w:val="00743DB0"/>
    <w:rsid w:val="0074450F"/>
    <w:rsid w:val="00744F9D"/>
    <w:rsid w:val="007455D5"/>
    <w:rsid w:val="00745FB5"/>
    <w:rsid w:val="00746327"/>
    <w:rsid w:val="0074666E"/>
    <w:rsid w:val="007466E1"/>
    <w:rsid w:val="0074685A"/>
    <w:rsid w:val="0074691D"/>
    <w:rsid w:val="0074697C"/>
    <w:rsid w:val="00746B73"/>
    <w:rsid w:val="00746FF4"/>
    <w:rsid w:val="0074724C"/>
    <w:rsid w:val="0074746B"/>
    <w:rsid w:val="00747666"/>
    <w:rsid w:val="00747AEA"/>
    <w:rsid w:val="00747C1F"/>
    <w:rsid w:val="00747CD6"/>
    <w:rsid w:val="00747F5F"/>
    <w:rsid w:val="0075077F"/>
    <w:rsid w:val="00750A40"/>
    <w:rsid w:val="00750BB1"/>
    <w:rsid w:val="00750D04"/>
    <w:rsid w:val="00750DFB"/>
    <w:rsid w:val="0075104A"/>
    <w:rsid w:val="0075125D"/>
    <w:rsid w:val="0075165D"/>
    <w:rsid w:val="007517F6"/>
    <w:rsid w:val="0075197F"/>
    <w:rsid w:val="00752A06"/>
    <w:rsid w:val="00752D84"/>
    <w:rsid w:val="0075325D"/>
    <w:rsid w:val="0075345D"/>
    <w:rsid w:val="00753AB6"/>
    <w:rsid w:val="00753B72"/>
    <w:rsid w:val="00753C46"/>
    <w:rsid w:val="007540A7"/>
    <w:rsid w:val="007540D6"/>
    <w:rsid w:val="00754BB7"/>
    <w:rsid w:val="00754CF0"/>
    <w:rsid w:val="00755495"/>
    <w:rsid w:val="007565D5"/>
    <w:rsid w:val="00756C51"/>
    <w:rsid w:val="00756D4E"/>
    <w:rsid w:val="007570E6"/>
    <w:rsid w:val="007603D3"/>
    <w:rsid w:val="00761123"/>
    <w:rsid w:val="00761276"/>
    <w:rsid w:val="00762021"/>
    <w:rsid w:val="00762111"/>
    <w:rsid w:val="00762340"/>
    <w:rsid w:val="007628AB"/>
    <w:rsid w:val="00762A0A"/>
    <w:rsid w:val="00762A78"/>
    <w:rsid w:val="00762BE5"/>
    <w:rsid w:val="00762CA7"/>
    <w:rsid w:val="00763358"/>
    <w:rsid w:val="00764583"/>
    <w:rsid w:val="007649ED"/>
    <w:rsid w:val="00764ECB"/>
    <w:rsid w:val="007652E6"/>
    <w:rsid w:val="00766069"/>
    <w:rsid w:val="00766265"/>
    <w:rsid w:val="00766267"/>
    <w:rsid w:val="0076626B"/>
    <w:rsid w:val="00766360"/>
    <w:rsid w:val="00766555"/>
    <w:rsid w:val="0076690B"/>
    <w:rsid w:val="00766F66"/>
    <w:rsid w:val="007670DA"/>
    <w:rsid w:val="00767257"/>
    <w:rsid w:val="007676E5"/>
    <w:rsid w:val="00767ADC"/>
    <w:rsid w:val="00767C37"/>
    <w:rsid w:val="00767DC9"/>
    <w:rsid w:val="0077085A"/>
    <w:rsid w:val="00770ADC"/>
    <w:rsid w:val="00771190"/>
    <w:rsid w:val="0077119A"/>
    <w:rsid w:val="00771216"/>
    <w:rsid w:val="00771400"/>
    <w:rsid w:val="00771AE2"/>
    <w:rsid w:val="00771F17"/>
    <w:rsid w:val="00772342"/>
    <w:rsid w:val="007725E7"/>
    <w:rsid w:val="007727F2"/>
    <w:rsid w:val="00772FF1"/>
    <w:rsid w:val="0077317E"/>
    <w:rsid w:val="007732EC"/>
    <w:rsid w:val="0077358A"/>
    <w:rsid w:val="007735A5"/>
    <w:rsid w:val="007735D0"/>
    <w:rsid w:val="00773BA0"/>
    <w:rsid w:val="00773E73"/>
    <w:rsid w:val="00773EBA"/>
    <w:rsid w:val="0077462E"/>
    <w:rsid w:val="00774894"/>
    <w:rsid w:val="007758A9"/>
    <w:rsid w:val="00775B2B"/>
    <w:rsid w:val="00775F18"/>
    <w:rsid w:val="007768A8"/>
    <w:rsid w:val="00777736"/>
    <w:rsid w:val="00777B53"/>
    <w:rsid w:val="0078021C"/>
    <w:rsid w:val="007803B8"/>
    <w:rsid w:val="00780412"/>
    <w:rsid w:val="00780695"/>
    <w:rsid w:val="00781E08"/>
    <w:rsid w:val="00781E86"/>
    <w:rsid w:val="0078200D"/>
    <w:rsid w:val="00782165"/>
    <w:rsid w:val="00782194"/>
    <w:rsid w:val="007822A7"/>
    <w:rsid w:val="00782537"/>
    <w:rsid w:val="00782815"/>
    <w:rsid w:val="007828DD"/>
    <w:rsid w:val="00782A99"/>
    <w:rsid w:val="00782D9A"/>
    <w:rsid w:val="00783368"/>
    <w:rsid w:val="007833C7"/>
    <w:rsid w:val="00783A4D"/>
    <w:rsid w:val="00783CAD"/>
    <w:rsid w:val="00784150"/>
    <w:rsid w:val="007852FA"/>
    <w:rsid w:val="007853C1"/>
    <w:rsid w:val="00785935"/>
    <w:rsid w:val="00785B5C"/>
    <w:rsid w:val="00785F74"/>
    <w:rsid w:val="00785FE7"/>
    <w:rsid w:val="0078603D"/>
    <w:rsid w:val="00786BB2"/>
    <w:rsid w:val="00786ED3"/>
    <w:rsid w:val="007870E3"/>
    <w:rsid w:val="0078725E"/>
    <w:rsid w:val="00787C29"/>
    <w:rsid w:val="00787DAC"/>
    <w:rsid w:val="00790243"/>
    <w:rsid w:val="0079027B"/>
    <w:rsid w:val="00790382"/>
    <w:rsid w:val="007905CC"/>
    <w:rsid w:val="00790F9B"/>
    <w:rsid w:val="00791644"/>
    <w:rsid w:val="00791889"/>
    <w:rsid w:val="00791CDC"/>
    <w:rsid w:val="00792376"/>
    <w:rsid w:val="00792502"/>
    <w:rsid w:val="00792791"/>
    <w:rsid w:val="007928AE"/>
    <w:rsid w:val="00792A62"/>
    <w:rsid w:val="00792BC1"/>
    <w:rsid w:val="00792FEF"/>
    <w:rsid w:val="00792FFC"/>
    <w:rsid w:val="0079328B"/>
    <w:rsid w:val="007933FC"/>
    <w:rsid w:val="0079357C"/>
    <w:rsid w:val="00793647"/>
    <w:rsid w:val="007936E7"/>
    <w:rsid w:val="007937BF"/>
    <w:rsid w:val="00793A64"/>
    <w:rsid w:val="0079437C"/>
    <w:rsid w:val="007947F9"/>
    <w:rsid w:val="00794A29"/>
    <w:rsid w:val="00794D7E"/>
    <w:rsid w:val="0079508C"/>
    <w:rsid w:val="0079547A"/>
    <w:rsid w:val="007955A8"/>
    <w:rsid w:val="00796078"/>
    <w:rsid w:val="00796673"/>
    <w:rsid w:val="00796A5E"/>
    <w:rsid w:val="00796D28"/>
    <w:rsid w:val="00796D42"/>
    <w:rsid w:val="0079720D"/>
    <w:rsid w:val="007974AB"/>
    <w:rsid w:val="0079756C"/>
    <w:rsid w:val="0079763C"/>
    <w:rsid w:val="007976D8"/>
    <w:rsid w:val="00797742"/>
    <w:rsid w:val="00797C56"/>
    <w:rsid w:val="007A00CC"/>
    <w:rsid w:val="007A0418"/>
    <w:rsid w:val="007A07B7"/>
    <w:rsid w:val="007A0E18"/>
    <w:rsid w:val="007A17E1"/>
    <w:rsid w:val="007A1B33"/>
    <w:rsid w:val="007A226B"/>
    <w:rsid w:val="007A278C"/>
    <w:rsid w:val="007A35D1"/>
    <w:rsid w:val="007A37D2"/>
    <w:rsid w:val="007A37FA"/>
    <w:rsid w:val="007A4039"/>
    <w:rsid w:val="007A42CD"/>
    <w:rsid w:val="007A4B09"/>
    <w:rsid w:val="007A5245"/>
    <w:rsid w:val="007A5308"/>
    <w:rsid w:val="007A5E0A"/>
    <w:rsid w:val="007A5EB8"/>
    <w:rsid w:val="007A5F3A"/>
    <w:rsid w:val="007A6055"/>
    <w:rsid w:val="007A6ABF"/>
    <w:rsid w:val="007A6E5D"/>
    <w:rsid w:val="007A72BC"/>
    <w:rsid w:val="007A795F"/>
    <w:rsid w:val="007A79DF"/>
    <w:rsid w:val="007B0340"/>
    <w:rsid w:val="007B0382"/>
    <w:rsid w:val="007B091C"/>
    <w:rsid w:val="007B0B22"/>
    <w:rsid w:val="007B0BE9"/>
    <w:rsid w:val="007B0D89"/>
    <w:rsid w:val="007B0F84"/>
    <w:rsid w:val="007B1199"/>
    <w:rsid w:val="007B1AC4"/>
    <w:rsid w:val="007B1E57"/>
    <w:rsid w:val="007B1F1C"/>
    <w:rsid w:val="007B221A"/>
    <w:rsid w:val="007B2EDC"/>
    <w:rsid w:val="007B301E"/>
    <w:rsid w:val="007B31CB"/>
    <w:rsid w:val="007B342C"/>
    <w:rsid w:val="007B385A"/>
    <w:rsid w:val="007B3D07"/>
    <w:rsid w:val="007B5792"/>
    <w:rsid w:val="007B583C"/>
    <w:rsid w:val="007B5C7D"/>
    <w:rsid w:val="007B6319"/>
    <w:rsid w:val="007B69C1"/>
    <w:rsid w:val="007B7623"/>
    <w:rsid w:val="007C06B9"/>
    <w:rsid w:val="007C0B06"/>
    <w:rsid w:val="007C0EE5"/>
    <w:rsid w:val="007C1024"/>
    <w:rsid w:val="007C1668"/>
    <w:rsid w:val="007C1762"/>
    <w:rsid w:val="007C1830"/>
    <w:rsid w:val="007C1DF6"/>
    <w:rsid w:val="007C2029"/>
    <w:rsid w:val="007C222D"/>
    <w:rsid w:val="007C239E"/>
    <w:rsid w:val="007C297C"/>
    <w:rsid w:val="007C3070"/>
    <w:rsid w:val="007C3257"/>
    <w:rsid w:val="007C33FC"/>
    <w:rsid w:val="007C3513"/>
    <w:rsid w:val="007C3522"/>
    <w:rsid w:val="007C3D3B"/>
    <w:rsid w:val="007C46F3"/>
    <w:rsid w:val="007C47E3"/>
    <w:rsid w:val="007C4A64"/>
    <w:rsid w:val="007C4EC8"/>
    <w:rsid w:val="007C5073"/>
    <w:rsid w:val="007C526E"/>
    <w:rsid w:val="007C64AA"/>
    <w:rsid w:val="007C67E5"/>
    <w:rsid w:val="007C67F8"/>
    <w:rsid w:val="007C6D2F"/>
    <w:rsid w:val="007C7503"/>
    <w:rsid w:val="007C799D"/>
    <w:rsid w:val="007C7EC1"/>
    <w:rsid w:val="007D090E"/>
    <w:rsid w:val="007D0AFD"/>
    <w:rsid w:val="007D0E6F"/>
    <w:rsid w:val="007D1F14"/>
    <w:rsid w:val="007D21D1"/>
    <w:rsid w:val="007D256B"/>
    <w:rsid w:val="007D297F"/>
    <w:rsid w:val="007D2A9D"/>
    <w:rsid w:val="007D2F8C"/>
    <w:rsid w:val="007D31BE"/>
    <w:rsid w:val="007D3680"/>
    <w:rsid w:val="007D384A"/>
    <w:rsid w:val="007D3B8A"/>
    <w:rsid w:val="007D3B94"/>
    <w:rsid w:val="007D49EC"/>
    <w:rsid w:val="007D4BA2"/>
    <w:rsid w:val="007D5A1A"/>
    <w:rsid w:val="007D68F6"/>
    <w:rsid w:val="007D6C2C"/>
    <w:rsid w:val="007D7002"/>
    <w:rsid w:val="007D7640"/>
    <w:rsid w:val="007D77F5"/>
    <w:rsid w:val="007D7D6D"/>
    <w:rsid w:val="007E2095"/>
    <w:rsid w:val="007E23B1"/>
    <w:rsid w:val="007E24A0"/>
    <w:rsid w:val="007E2502"/>
    <w:rsid w:val="007E2637"/>
    <w:rsid w:val="007E264D"/>
    <w:rsid w:val="007E282C"/>
    <w:rsid w:val="007E3809"/>
    <w:rsid w:val="007E3B12"/>
    <w:rsid w:val="007E3C3E"/>
    <w:rsid w:val="007E43A5"/>
    <w:rsid w:val="007E48D6"/>
    <w:rsid w:val="007E53F4"/>
    <w:rsid w:val="007E5486"/>
    <w:rsid w:val="007E5774"/>
    <w:rsid w:val="007E5859"/>
    <w:rsid w:val="007E5E11"/>
    <w:rsid w:val="007E5F41"/>
    <w:rsid w:val="007E692D"/>
    <w:rsid w:val="007E6B8D"/>
    <w:rsid w:val="007E6D46"/>
    <w:rsid w:val="007E7340"/>
    <w:rsid w:val="007E792E"/>
    <w:rsid w:val="007E7ACA"/>
    <w:rsid w:val="007E7BC3"/>
    <w:rsid w:val="007F0237"/>
    <w:rsid w:val="007F0BB6"/>
    <w:rsid w:val="007F104E"/>
    <w:rsid w:val="007F1187"/>
    <w:rsid w:val="007F15F9"/>
    <w:rsid w:val="007F17B8"/>
    <w:rsid w:val="007F17C2"/>
    <w:rsid w:val="007F17EA"/>
    <w:rsid w:val="007F2ADD"/>
    <w:rsid w:val="007F2CB6"/>
    <w:rsid w:val="007F3089"/>
    <w:rsid w:val="007F3196"/>
    <w:rsid w:val="007F3AA3"/>
    <w:rsid w:val="007F3C1E"/>
    <w:rsid w:val="007F3DCD"/>
    <w:rsid w:val="007F409F"/>
    <w:rsid w:val="007F49A2"/>
    <w:rsid w:val="007F4DD3"/>
    <w:rsid w:val="007F52BD"/>
    <w:rsid w:val="007F57C2"/>
    <w:rsid w:val="007F5EB1"/>
    <w:rsid w:val="007F6D14"/>
    <w:rsid w:val="007F6FCD"/>
    <w:rsid w:val="007F6FD2"/>
    <w:rsid w:val="007F7C1C"/>
    <w:rsid w:val="007F7CE4"/>
    <w:rsid w:val="007F7D55"/>
    <w:rsid w:val="007F7D8B"/>
    <w:rsid w:val="00800088"/>
    <w:rsid w:val="008002C4"/>
    <w:rsid w:val="00801052"/>
    <w:rsid w:val="0080136E"/>
    <w:rsid w:val="0080142E"/>
    <w:rsid w:val="0080185C"/>
    <w:rsid w:val="008019BB"/>
    <w:rsid w:val="008025AC"/>
    <w:rsid w:val="00802D81"/>
    <w:rsid w:val="0080317D"/>
    <w:rsid w:val="008038C6"/>
    <w:rsid w:val="00803B20"/>
    <w:rsid w:val="00803E28"/>
    <w:rsid w:val="00803F32"/>
    <w:rsid w:val="008041BC"/>
    <w:rsid w:val="008042E0"/>
    <w:rsid w:val="008042FB"/>
    <w:rsid w:val="00804425"/>
    <w:rsid w:val="00804523"/>
    <w:rsid w:val="0080459F"/>
    <w:rsid w:val="00804701"/>
    <w:rsid w:val="008047A1"/>
    <w:rsid w:val="008048D7"/>
    <w:rsid w:val="00804A7C"/>
    <w:rsid w:val="00804D16"/>
    <w:rsid w:val="0080568A"/>
    <w:rsid w:val="00805812"/>
    <w:rsid w:val="008058D1"/>
    <w:rsid w:val="008062EB"/>
    <w:rsid w:val="008065E4"/>
    <w:rsid w:val="00806C29"/>
    <w:rsid w:val="00806E1E"/>
    <w:rsid w:val="00806E49"/>
    <w:rsid w:val="00807072"/>
    <w:rsid w:val="00807401"/>
    <w:rsid w:val="008075DB"/>
    <w:rsid w:val="008075DE"/>
    <w:rsid w:val="00807708"/>
    <w:rsid w:val="0081013D"/>
    <w:rsid w:val="0081013F"/>
    <w:rsid w:val="00810ACB"/>
    <w:rsid w:val="00811277"/>
    <w:rsid w:val="00811597"/>
    <w:rsid w:val="00811D33"/>
    <w:rsid w:val="00812386"/>
    <w:rsid w:val="0081275F"/>
    <w:rsid w:val="00812947"/>
    <w:rsid w:val="00812C80"/>
    <w:rsid w:val="00812DAD"/>
    <w:rsid w:val="008132AD"/>
    <w:rsid w:val="00813A93"/>
    <w:rsid w:val="00813AEA"/>
    <w:rsid w:val="00813F6E"/>
    <w:rsid w:val="00814830"/>
    <w:rsid w:val="008148EF"/>
    <w:rsid w:val="00814F9F"/>
    <w:rsid w:val="008150F4"/>
    <w:rsid w:val="0081535F"/>
    <w:rsid w:val="008153B7"/>
    <w:rsid w:val="00815503"/>
    <w:rsid w:val="008158CC"/>
    <w:rsid w:val="00815A16"/>
    <w:rsid w:val="00815DBA"/>
    <w:rsid w:val="008167DA"/>
    <w:rsid w:val="00816824"/>
    <w:rsid w:val="008168AF"/>
    <w:rsid w:val="00816C05"/>
    <w:rsid w:val="00816EE4"/>
    <w:rsid w:val="0081701B"/>
    <w:rsid w:val="0081734B"/>
    <w:rsid w:val="008175B6"/>
    <w:rsid w:val="00817BFB"/>
    <w:rsid w:val="00817C0A"/>
    <w:rsid w:val="00817F0C"/>
    <w:rsid w:val="00820526"/>
    <w:rsid w:val="00820AEB"/>
    <w:rsid w:val="00820D6F"/>
    <w:rsid w:val="00820DA2"/>
    <w:rsid w:val="00821499"/>
    <w:rsid w:val="00821AC9"/>
    <w:rsid w:val="008221E9"/>
    <w:rsid w:val="008224BD"/>
    <w:rsid w:val="00822505"/>
    <w:rsid w:val="00822651"/>
    <w:rsid w:val="00822A66"/>
    <w:rsid w:val="00822CE9"/>
    <w:rsid w:val="0082333C"/>
    <w:rsid w:val="0082342E"/>
    <w:rsid w:val="00823C9F"/>
    <w:rsid w:val="008241AB"/>
    <w:rsid w:val="008243A5"/>
    <w:rsid w:val="00824442"/>
    <w:rsid w:val="008246A4"/>
    <w:rsid w:val="008252CC"/>
    <w:rsid w:val="00825683"/>
    <w:rsid w:val="00825D2C"/>
    <w:rsid w:val="0082606A"/>
    <w:rsid w:val="008261F3"/>
    <w:rsid w:val="00826AB2"/>
    <w:rsid w:val="00826C9C"/>
    <w:rsid w:val="00827009"/>
    <w:rsid w:val="0083009D"/>
    <w:rsid w:val="0083060E"/>
    <w:rsid w:val="00830A35"/>
    <w:rsid w:val="00830DC1"/>
    <w:rsid w:val="00830FB8"/>
    <w:rsid w:val="008321E7"/>
    <w:rsid w:val="0083223B"/>
    <w:rsid w:val="00832544"/>
    <w:rsid w:val="0083294A"/>
    <w:rsid w:val="00832B59"/>
    <w:rsid w:val="00832C77"/>
    <w:rsid w:val="00833A8C"/>
    <w:rsid w:val="00833C3A"/>
    <w:rsid w:val="00833DDA"/>
    <w:rsid w:val="0083426E"/>
    <w:rsid w:val="008345C5"/>
    <w:rsid w:val="0083461B"/>
    <w:rsid w:val="008348AC"/>
    <w:rsid w:val="00835866"/>
    <w:rsid w:val="008359A0"/>
    <w:rsid w:val="00835EF2"/>
    <w:rsid w:val="0083640D"/>
    <w:rsid w:val="0083644C"/>
    <w:rsid w:val="00836EBE"/>
    <w:rsid w:val="00836ECB"/>
    <w:rsid w:val="008371AB"/>
    <w:rsid w:val="008373EC"/>
    <w:rsid w:val="0084070C"/>
    <w:rsid w:val="0084071A"/>
    <w:rsid w:val="0084083C"/>
    <w:rsid w:val="00840D39"/>
    <w:rsid w:val="00841055"/>
    <w:rsid w:val="008413CE"/>
    <w:rsid w:val="008414FD"/>
    <w:rsid w:val="0084160F"/>
    <w:rsid w:val="00841CC8"/>
    <w:rsid w:val="008422D7"/>
    <w:rsid w:val="00842685"/>
    <w:rsid w:val="00842987"/>
    <w:rsid w:val="00842B7D"/>
    <w:rsid w:val="00843110"/>
    <w:rsid w:val="00843BDA"/>
    <w:rsid w:val="00844064"/>
    <w:rsid w:val="008448B2"/>
    <w:rsid w:val="008449F7"/>
    <w:rsid w:val="00844F91"/>
    <w:rsid w:val="00845600"/>
    <w:rsid w:val="00845FDB"/>
    <w:rsid w:val="00846372"/>
    <w:rsid w:val="00846620"/>
    <w:rsid w:val="00846897"/>
    <w:rsid w:val="00846CBE"/>
    <w:rsid w:val="00847431"/>
    <w:rsid w:val="00850066"/>
    <w:rsid w:val="00850090"/>
    <w:rsid w:val="00850B4B"/>
    <w:rsid w:val="00850C56"/>
    <w:rsid w:val="00850D76"/>
    <w:rsid w:val="00852341"/>
    <w:rsid w:val="0085273D"/>
    <w:rsid w:val="00852916"/>
    <w:rsid w:val="00852B1E"/>
    <w:rsid w:val="00852BAF"/>
    <w:rsid w:val="00852FD7"/>
    <w:rsid w:val="00853722"/>
    <w:rsid w:val="0085398F"/>
    <w:rsid w:val="00853C51"/>
    <w:rsid w:val="00853D0E"/>
    <w:rsid w:val="00854BF9"/>
    <w:rsid w:val="00855583"/>
    <w:rsid w:val="00856105"/>
    <w:rsid w:val="008561BF"/>
    <w:rsid w:val="008563B5"/>
    <w:rsid w:val="00856409"/>
    <w:rsid w:val="00856414"/>
    <w:rsid w:val="0085718F"/>
    <w:rsid w:val="00857460"/>
    <w:rsid w:val="008576CD"/>
    <w:rsid w:val="0086024E"/>
    <w:rsid w:val="00860292"/>
    <w:rsid w:val="008607F0"/>
    <w:rsid w:val="00860A50"/>
    <w:rsid w:val="00860ACC"/>
    <w:rsid w:val="00860BFE"/>
    <w:rsid w:val="00860C95"/>
    <w:rsid w:val="00860ECF"/>
    <w:rsid w:val="0086102B"/>
    <w:rsid w:val="008610AC"/>
    <w:rsid w:val="008614FC"/>
    <w:rsid w:val="00861814"/>
    <w:rsid w:val="00862764"/>
    <w:rsid w:val="008628D0"/>
    <w:rsid w:val="00863042"/>
    <w:rsid w:val="0086331D"/>
    <w:rsid w:val="0086385F"/>
    <w:rsid w:val="008638DD"/>
    <w:rsid w:val="008639B5"/>
    <w:rsid w:val="0086429C"/>
    <w:rsid w:val="00864301"/>
    <w:rsid w:val="00864443"/>
    <w:rsid w:val="00864866"/>
    <w:rsid w:val="008648D7"/>
    <w:rsid w:val="00865083"/>
    <w:rsid w:val="0086509D"/>
    <w:rsid w:val="00865974"/>
    <w:rsid w:val="00865A40"/>
    <w:rsid w:val="008660EB"/>
    <w:rsid w:val="0086630C"/>
    <w:rsid w:val="00866447"/>
    <w:rsid w:val="00866EB4"/>
    <w:rsid w:val="008670F6"/>
    <w:rsid w:val="00867981"/>
    <w:rsid w:val="008679CF"/>
    <w:rsid w:val="00870430"/>
    <w:rsid w:val="00870EA7"/>
    <w:rsid w:val="00870F1E"/>
    <w:rsid w:val="0087192D"/>
    <w:rsid w:val="00872457"/>
    <w:rsid w:val="00872A3D"/>
    <w:rsid w:val="00872B2B"/>
    <w:rsid w:val="00872EAB"/>
    <w:rsid w:val="0087347A"/>
    <w:rsid w:val="008735C6"/>
    <w:rsid w:val="00873894"/>
    <w:rsid w:val="00873EA3"/>
    <w:rsid w:val="00873EFA"/>
    <w:rsid w:val="00874AB9"/>
    <w:rsid w:val="008755B3"/>
    <w:rsid w:val="008756F5"/>
    <w:rsid w:val="00875894"/>
    <w:rsid w:val="00875E39"/>
    <w:rsid w:val="00876245"/>
    <w:rsid w:val="008763D4"/>
    <w:rsid w:val="00876502"/>
    <w:rsid w:val="008775F8"/>
    <w:rsid w:val="00877885"/>
    <w:rsid w:val="0087789B"/>
    <w:rsid w:val="008779BC"/>
    <w:rsid w:val="00880092"/>
    <w:rsid w:val="008801F1"/>
    <w:rsid w:val="008803D1"/>
    <w:rsid w:val="008804DA"/>
    <w:rsid w:val="00880F05"/>
    <w:rsid w:val="00880F5A"/>
    <w:rsid w:val="0088138F"/>
    <w:rsid w:val="00881C20"/>
    <w:rsid w:val="008821B0"/>
    <w:rsid w:val="00882924"/>
    <w:rsid w:val="00882946"/>
    <w:rsid w:val="00883307"/>
    <w:rsid w:val="008833FD"/>
    <w:rsid w:val="00883A8C"/>
    <w:rsid w:val="00883F5E"/>
    <w:rsid w:val="00884623"/>
    <w:rsid w:val="00884947"/>
    <w:rsid w:val="00885893"/>
    <w:rsid w:val="00885F1B"/>
    <w:rsid w:val="00885F1D"/>
    <w:rsid w:val="0088616C"/>
    <w:rsid w:val="00886782"/>
    <w:rsid w:val="00886A0E"/>
    <w:rsid w:val="00886B91"/>
    <w:rsid w:val="00886F9A"/>
    <w:rsid w:val="0088724E"/>
    <w:rsid w:val="008872C7"/>
    <w:rsid w:val="00887322"/>
    <w:rsid w:val="00887594"/>
    <w:rsid w:val="008877DA"/>
    <w:rsid w:val="008879E7"/>
    <w:rsid w:val="00887EF1"/>
    <w:rsid w:val="008900E9"/>
    <w:rsid w:val="008900FB"/>
    <w:rsid w:val="00890465"/>
    <w:rsid w:val="008908D0"/>
    <w:rsid w:val="00890E90"/>
    <w:rsid w:val="00890F8D"/>
    <w:rsid w:val="00891462"/>
    <w:rsid w:val="008914C3"/>
    <w:rsid w:val="0089197C"/>
    <w:rsid w:val="0089198A"/>
    <w:rsid w:val="00891BF1"/>
    <w:rsid w:val="00892B94"/>
    <w:rsid w:val="00892F3C"/>
    <w:rsid w:val="008938FA"/>
    <w:rsid w:val="0089415B"/>
    <w:rsid w:val="00894C43"/>
    <w:rsid w:val="00894EAE"/>
    <w:rsid w:val="00894F9F"/>
    <w:rsid w:val="0089546C"/>
    <w:rsid w:val="0089585F"/>
    <w:rsid w:val="0089663C"/>
    <w:rsid w:val="0089696A"/>
    <w:rsid w:val="00897242"/>
    <w:rsid w:val="008976C0"/>
    <w:rsid w:val="00897A6A"/>
    <w:rsid w:val="00897DBA"/>
    <w:rsid w:val="008A04E8"/>
    <w:rsid w:val="008A073D"/>
    <w:rsid w:val="008A09C9"/>
    <w:rsid w:val="008A26FC"/>
    <w:rsid w:val="008A2A70"/>
    <w:rsid w:val="008A2AD9"/>
    <w:rsid w:val="008A3022"/>
    <w:rsid w:val="008A3C11"/>
    <w:rsid w:val="008A3D62"/>
    <w:rsid w:val="008A40FA"/>
    <w:rsid w:val="008A480D"/>
    <w:rsid w:val="008A48D6"/>
    <w:rsid w:val="008A4DBC"/>
    <w:rsid w:val="008A51BD"/>
    <w:rsid w:val="008A5A5A"/>
    <w:rsid w:val="008A5BA6"/>
    <w:rsid w:val="008A5DA4"/>
    <w:rsid w:val="008A602C"/>
    <w:rsid w:val="008A611E"/>
    <w:rsid w:val="008A61EB"/>
    <w:rsid w:val="008A6256"/>
    <w:rsid w:val="008A68D8"/>
    <w:rsid w:val="008A6CB0"/>
    <w:rsid w:val="008A6E41"/>
    <w:rsid w:val="008A7215"/>
    <w:rsid w:val="008A7292"/>
    <w:rsid w:val="008A738B"/>
    <w:rsid w:val="008A79DF"/>
    <w:rsid w:val="008A7FDE"/>
    <w:rsid w:val="008B067F"/>
    <w:rsid w:val="008B0E51"/>
    <w:rsid w:val="008B0FBF"/>
    <w:rsid w:val="008B15A4"/>
    <w:rsid w:val="008B1718"/>
    <w:rsid w:val="008B1A77"/>
    <w:rsid w:val="008B1BBB"/>
    <w:rsid w:val="008B1C26"/>
    <w:rsid w:val="008B20AF"/>
    <w:rsid w:val="008B2647"/>
    <w:rsid w:val="008B2DBB"/>
    <w:rsid w:val="008B3135"/>
    <w:rsid w:val="008B3653"/>
    <w:rsid w:val="008B388C"/>
    <w:rsid w:val="008B38C5"/>
    <w:rsid w:val="008B3B50"/>
    <w:rsid w:val="008B5041"/>
    <w:rsid w:val="008B58F5"/>
    <w:rsid w:val="008B590D"/>
    <w:rsid w:val="008B5A76"/>
    <w:rsid w:val="008B6407"/>
    <w:rsid w:val="008B68B4"/>
    <w:rsid w:val="008B690D"/>
    <w:rsid w:val="008B6A81"/>
    <w:rsid w:val="008B72E5"/>
    <w:rsid w:val="008B7345"/>
    <w:rsid w:val="008B7734"/>
    <w:rsid w:val="008B7E39"/>
    <w:rsid w:val="008B7FD5"/>
    <w:rsid w:val="008C00C2"/>
    <w:rsid w:val="008C0638"/>
    <w:rsid w:val="008C06BC"/>
    <w:rsid w:val="008C07B8"/>
    <w:rsid w:val="008C1146"/>
    <w:rsid w:val="008C1370"/>
    <w:rsid w:val="008C149E"/>
    <w:rsid w:val="008C170D"/>
    <w:rsid w:val="008C1803"/>
    <w:rsid w:val="008C1884"/>
    <w:rsid w:val="008C188A"/>
    <w:rsid w:val="008C18EE"/>
    <w:rsid w:val="008C1DD0"/>
    <w:rsid w:val="008C22B9"/>
    <w:rsid w:val="008C2363"/>
    <w:rsid w:val="008C2FC0"/>
    <w:rsid w:val="008C3340"/>
    <w:rsid w:val="008C3774"/>
    <w:rsid w:val="008C3EAF"/>
    <w:rsid w:val="008C4292"/>
    <w:rsid w:val="008C46E7"/>
    <w:rsid w:val="008C4E68"/>
    <w:rsid w:val="008C4F84"/>
    <w:rsid w:val="008C5309"/>
    <w:rsid w:val="008C59D0"/>
    <w:rsid w:val="008C5D5E"/>
    <w:rsid w:val="008C6067"/>
    <w:rsid w:val="008C6121"/>
    <w:rsid w:val="008C6830"/>
    <w:rsid w:val="008C68D6"/>
    <w:rsid w:val="008C6C2F"/>
    <w:rsid w:val="008C6CE8"/>
    <w:rsid w:val="008C6D57"/>
    <w:rsid w:val="008C6D87"/>
    <w:rsid w:val="008C7180"/>
    <w:rsid w:val="008C71F4"/>
    <w:rsid w:val="008D0281"/>
    <w:rsid w:val="008D0363"/>
    <w:rsid w:val="008D0798"/>
    <w:rsid w:val="008D0B34"/>
    <w:rsid w:val="008D0FD8"/>
    <w:rsid w:val="008D1052"/>
    <w:rsid w:val="008D1218"/>
    <w:rsid w:val="008D1E74"/>
    <w:rsid w:val="008D1EE6"/>
    <w:rsid w:val="008D257F"/>
    <w:rsid w:val="008D2614"/>
    <w:rsid w:val="008D2CF8"/>
    <w:rsid w:val="008D2E3E"/>
    <w:rsid w:val="008D3408"/>
    <w:rsid w:val="008D37AE"/>
    <w:rsid w:val="008D3DE7"/>
    <w:rsid w:val="008D3F8B"/>
    <w:rsid w:val="008D3FA2"/>
    <w:rsid w:val="008D4544"/>
    <w:rsid w:val="008D49F0"/>
    <w:rsid w:val="008D50BA"/>
    <w:rsid w:val="008D539D"/>
    <w:rsid w:val="008D5412"/>
    <w:rsid w:val="008D550E"/>
    <w:rsid w:val="008D576A"/>
    <w:rsid w:val="008D61E9"/>
    <w:rsid w:val="008D6F2A"/>
    <w:rsid w:val="008D71DA"/>
    <w:rsid w:val="008D796F"/>
    <w:rsid w:val="008D7CA7"/>
    <w:rsid w:val="008D7E5F"/>
    <w:rsid w:val="008E03CC"/>
    <w:rsid w:val="008E0636"/>
    <w:rsid w:val="008E06DA"/>
    <w:rsid w:val="008E070C"/>
    <w:rsid w:val="008E086A"/>
    <w:rsid w:val="008E09C4"/>
    <w:rsid w:val="008E0A91"/>
    <w:rsid w:val="008E10CC"/>
    <w:rsid w:val="008E12B3"/>
    <w:rsid w:val="008E17F4"/>
    <w:rsid w:val="008E18E9"/>
    <w:rsid w:val="008E2482"/>
    <w:rsid w:val="008E28C6"/>
    <w:rsid w:val="008E29B8"/>
    <w:rsid w:val="008E2BF7"/>
    <w:rsid w:val="008E2EBF"/>
    <w:rsid w:val="008E36AC"/>
    <w:rsid w:val="008E3CEE"/>
    <w:rsid w:val="008E3EDA"/>
    <w:rsid w:val="008E3FB3"/>
    <w:rsid w:val="008E429F"/>
    <w:rsid w:val="008E48FE"/>
    <w:rsid w:val="008E4D98"/>
    <w:rsid w:val="008E5335"/>
    <w:rsid w:val="008E5833"/>
    <w:rsid w:val="008E6104"/>
    <w:rsid w:val="008E6A35"/>
    <w:rsid w:val="008E6A49"/>
    <w:rsid w:val="008E6A4D"/>
    <w:rsid w:val="008E7273"/>
    <w:rsid w:val="008E78D5"/>
    <w:rsid w:val="008E7AA9"/>
    <w:rsid w:val="008E7B2D"/>
    <w:rsid w:val="008E7E5D"/>
    <w:rsid w:val="008F0223"/>
    <w:rsid w:val="008F026E"/>
    <w:rsid w:val="008F04CD"/>
    <w:rsid w:val="008F0EEB"/>
    <w:rsid w:val="008F18A3"/>
    <w:rsid w:val="008F2117"/>
    <w:rsid w:val="008F25E2"/>
    <w:rsid w:val="008F2B2C"/>
    <w:rsid w:val="008F2DA1"/>
    <w:rsid w:val="008F2F78"/>
    <w:rsid w:val="008F311A"/>
    <w:rsid w:val="008F3530"/>
    <w:rsid w:val="008F360F"/>
    <w:rsid w:val="008F361B"/>
    <w:rsid w:val="008F3E1E"/>
    <w:rsid w:val="008F44D2"/>
    <w:rsid w:val="008F47E7"/>
    <w:rsid w:val="008F4F9F"/>
    <w:rsid w:val="008F517E"/>
    <w:rsid w:val="008F5551"/>
    <w:rsid w:val="008F55BE"/>
    <w:rsid w:val="008F5668"/>
    <w:rsid w:val="008F575C"/>
    <w:rsid w:val="008F58EF"/>
    <w:rsid w:val="008F5B7B"/>
    <w:rsid w:val="008F5CC7"/>
    <w:rsid w:val="008F5FA2"/>
    <w:rsid w:val="008F61A4"/>
    <w:rsid w:val="008F61E1"/>
    <w:rsid w:val="008F6532"/>
    <w:rsid w:val="008F6A07"/>
    <w:rsid w:val="008F6A71"/>
    <w:rsid w:val="008F6DC7"/>
    <w:rsid w:val="008F6F20"/>
    <w:rsid w:val="008F7006"/>
    <w:rsid w:val="008F7744"/>
    <w:rsid w:val="008F7C8C"/>
    <w:rsid w:val="008F7CFE"/>
    <w:rsid w:val="008F7DB2"/>
    <w:rsid w:val="008F7E3D"/>
    <w:rsid w:val="00900248"/>
    <w:rsid w:val="009002CA"/>
    <w:rsid w:val="00900351"/>
    <w:rsid w:val="00900A1C"/>
    <w:rsid w:val="00900C37"/>
    <w:rsid w:val="00901162"/>
    <w:rsid w:val="0090143D"/>
    <w:rsid w:val="00901535"/>
    <w:rsid w:val="00901544"/>
    <w:rsid w:val="00901A77"/>
    <w:rsid w:val="0090219B"/>
    <w:rsid w:val="009028EA"/>
    <w:rsid w:val="00902A55"/>
    <w:rsid w:val="00902BB7"/>
    <w:rsid w:val="00902E1D"/>
    <w:rsid w:val="00902E45"/>
    <w:rsid w:val="0090302B"/>
    <w:rsid w:val="00903383"/>
    <w:rsid w:val="00903607"/>
    <w:rsid w:val="00904694"/>
    <w:rsid w:val="00904FF5"/>
    <w:rsid w:val="00905815"/>
    <w:rsid w:val="00905AEE"/>
    <w:rsid w:val="00905CA4"/>
    <w:rsid w:val="00905F8B"/>
    <w:rsid w:val="00906366"/>
    <w:rsid w:val="0090676D"/>
    <w:rsid w:val="009069ED"/>
    <w:rsid w:val="00906BD0"/>
    <w:rsid w:val="00906C4C"/>
    <w:rsid w:val="00906EE5"/>
    <w:rsid w:val="00906F55"/>
    <w:rsid w:val="009070CE"/>
    <w:rsid w:val="00907487"/>
    <w:rsid w:val="009074E7"/>
    <w:rsid w:val="009075AE"/>
    <w:rsid w:val="00907807"/>
    <w:rsid w:val="00907894"/>
    <w:rsid w:val="00907B81"/>
    <w:rsid w:val="00907F2A"/>
    <w:rsid w:val="009100D5"/>
    <w:rsid w:val="00910134"/>
    <w:rsid w:val="009107B8"/>
    <w:rsid w:val="009107DD"/>
    <w:rsid w:val="009109E4"/>
    <w:rsid w:val="0091100D"/>
    <w:rsid w:val="00911014"/>
    <w:rsid w:val="0091111B"/>
    <w:rsid w:val="009114B1"/>
    <w:rsid w:val="009119AD"/>
    <w:rsid w:val="00911D96"/>
    <w:rsid w:val="009121AF"/>
    <w:rsid w:val="0091241F"/>
    <w:rsid w:val="00912644"/>
    <w:rsid w:val="00912B44"/>
    <w:rsid w:val="00912BF2"/>
    <w:rsid w:val="00912CEB"/>
    <w:rsid w:val="0091348F"/>
    <w:rsid w:val="00913E29"/>
    <w:rsid w:val="0091429E"/>
    <w:rsid w:val="00914A2C"/>
    <w:rsid w:val="00914AED"/>
    <w:rsid w:val="00914E78"/>
    <w:rsid w:val="009154CB"/>
    <w:rsid w:val="00915584"/>
    <w:rsid w:val="009159A7"/>
    <w:rsid w:val="009160CC"/>
    <w:rsid w:val="009160FE"/>
    <w:rsid w:val="00916199"/>
    <w:rsid w:val="00916750"/>
    <w:rsid w:val="009168D7"/>
    <w:rsid w:val="00916D64"/>
    <w:rsid w:val="00916E35"/>
    <w:rsid w:val="009173F5"/>
    <w:rsid w:val="00920265"/>
    <w:rsid w:val="00920839"/>
    <w:rsid w:val="00920866"/>
    <w:rsid w:val="00920F51"/>
    <w:rsid w:val="00921640"/>
    <w:rsid w:val="00921726"/>
    <w:rsid w:val="00921B3D"/>
    <w:rsid w:val="00921FFD"/>
    <w:rsid w:val="009225D0"/>
    <w:rsid w:val="009225E5"/>
    <w:rsid w:val="0092270E"/>
    <w:rsid w:val="0092286C"/>
    <w:rsid w:val="009228B7"/>
    <w:rsid w:val="00922E3F"/>
    <w:rsid w:val="00922EAD"/>
    <w:rsid w:val="009237CA"/>
    <w:rsid w:val="0092387D"/>
    <w:rsid w:val="009238D5"/>
    <w:rsid w:val="009239B6"/>
    <w:rsid w:val="00923D9A"/>
    <w:rsid w:val="00923E3C"/>
    <w:rsid w:val="0092409C"/>
    <w:rsid w:val="00924AA7"/>
    <w:rsid w:val="00924B33"/>
    <w:rsid w:val="00924BCA"/>
    <w:rsid w:val="00924FB0"/>
    <w:rsid w:val="0092518C"/>
    <w:rsid w:val="00925192"/>
    <w:rsid w:val="0092521F"/>
    <w:rsid w:val="00925516"/>
    <w:rsid w:val="00925D72"/>
    <w:rsid w:val="009263D3"/>
    <w:rsid w:val="00926512"/>
    <w:rsid w:val="00926B69"/>
    <w:rsid w:val="00926DFC"/>
    <w:rsid w:val="0092791A"/>
    <w:rsid w:val="00927C91"/>
    <w:rsid w:val="009303F5"/>
    <w:rsid w:val="00930936"/>
    <w:rsid w:val="00930B65"/>
    <w:rsid w:val="00930DC5"/>
    <w:rsid w:val="00931083"/>
    <w:rsid w:val="009311B7"/>
    <w:rsid w:val="00931206"/>
    <w:rsid w:val="00931BDB"/>
    <w:rsid w:val="009328BC"/>
    <w:rsid w:val="009328D5"/>
    <w:rsid w:val="00932AED"/>
    <w:rsid w:val="00932AFC"/>
    <w:rsid w:val="00932B80"/>
    <w:rsid w:val="00933255"/>
    <w:rsid w:val="00933B89"/>
    <w:rsid w:val="00933D1E"/>
    <w:rsid w:val="00933F8A"/>
    <w:rsid w:val="009343A7"/>
    <w:rsid w:val="0093499C"/>
    <w:rsid w:val="00934EC9"/>
    <w:rsid w:val="00935439"/>
    <w:rsid w:val="0093567A"/>
    <w:rsid w:val="00935A09"/>
    <w:rsid w:val="00935A30"/>
    <w:rsid w:val="00935A7C"/>
    <w:rsid w:val="00935D12"/>
    <w:rsid w:val="00935EE3"/>
    <w:rsid w:val="00936166"/>
    <w:rsid w:val="00936178"/>
    <w:rsid w:val="00936AB7"/>
    <w:rsid w:val="009370E8"/>
    <w:rsid w:val="009376FB"/>
    <w:rsid w:val="00937A3A"/>
    <w:rsid w:val="00937E29"/>
    <w:rsid w:val="00937EC8"/>
    <w:rsid w:val="00940896"/>
    <w:rsid w:val="009408AA"/>
    <w:rsid w:val="00940E4A"/>
    <w:rsid w:val="00940E9C"/>
    <w:rsid w:val="00940EE1"/>
    <w:rsid w:val="009411DF"/>
    <w:rsid w:val="00941253"/>
    <w:rsid w:val="009412C1"/>
    <w:rsid w:val="00941389"/>
    <w:rsid w:val="0094154A"/>
    <w:rsid w:val="00941903"/>
    <w:rsid w:val="00942650"/>
    <w:rsid w:val="00942BEC"/>
    <w:rsid w:val="0094344B"/>
    <w:rsid w:val="0094351D"/>
    <w:rsid w:val="00943EAB"/>
    <w:rsid w:val="00944486"/>
    <w:rsid w:val="0094461F"/>
    <w:rsid w:val="00944ADB"/>
    <w:rsid w:val="00944D1F"/>
    <w:rsid w:val="00945072"/>
    <w:rsid w:val="009450DA"/>
    <w:rsid w:val="009454CB"/>
    <w:rsid w:val="009456C6"/>
    <w:rsid w:val="00945715"/>
    <w:rsid w:val="00945772"/>
    <w:rsid w:val="0094589A"/>
    <w:rsid w:val="00945ECC"/>
    <w:rsid w:val="009468AF"/>
    <w:rsid w:val="00947411"/>
    <w:rsid w:val="0094767C"/>
    <w:rsid w:val="00947E20"/>
    <w:rsid w:val="009501AE"/>
    <w:rsid w:val="009501E1"/>
    <w:rsid w:val="009508BF"/>
    <w:rsid w:val="00950996"/>
    <w:rsid w:val="00950B37"/>
    <w:rsid w:val="00950B57"/>
    <w:rsid w:val="00951014"/>
    <w:rsid w:val="00951426"/>
    <w:rsid w:val="009514EC"/>
    <w:rsid w:val="00952011"/>
    <w:rsid w:val="0095231F"/>
    <w:rsid w:val="009526D7"/>
    <w:rsid w:val="00952AAF"/>
    <w:rsid w:val="009532A2"/>
    <w:rsid w:val="009534B0"/>
    <w:rsid w:val="00953806"/>
    <w:rsid w:val="0095387A"/>
    <w:rsid w:val="00953E24"/>
    <w:rsid w:val="00953F2B"/>
    <w:rsid w:val="00954696"/>
    <w:rsid w:val="00955188"/>
    <w:rsid w:val="0095521F"/>
    <w:rsid w:val="009552B2"/>
    <w:rsid w:val="00955628"/>
    <w:rsid w:val="00955BD4"/>
    <w:rsid w:val="0095604A"/>
    <w:rsid w:val="00956442"/>
    <w:rsid w:val="00956AB9"/>
    <w:rsid w:val="009570C9"/>
    <w:rsid w:val="00957E51"/>
    <w:rsid w:val="0096020B"/>
    <w:rsid w:val="009605C8"/>
    <w:rsid w:val="00960F26"/>
    <w:rsid w:val="00960FAA"/>
    <w:rsid w:val="009616FD"/>
    <w:rsid w:val="0096198B"/>
    <w:rsid w:val="00961BED"/>
    <w:rsid w:val="00961C94"/>
    <w:rsid w:val="0096279F"/>
    <w:rsid w:val="00962D66"/>
    <w:rsid w:val="00962FDB"/>
    <w:rsid w:val="0096317C"/>
    <w:rsid w:val="00963967"/>
    <w:rsid w:val="0096398B"/>
    <w:rsid w:val="00963FA6"/>
    <w:rsid w:val="0096468E"/>
    <w:rsid w:val="00964EB5"/>
    <w:rsid w:val="0096526C"/>
    <w:rsid w:val="00965422"/>
    <w:rsid w:val="00965576"/>
    <w:rsid w:val="00965870"/>
    <w:rsid w:val="00965B7E"/>
    <w:rsid w:val="00965F51"/>
    <w:rsid w:val="00965F9E"/>
    <w:rsid w:val="00966216"/>
    <w:rsid w:val="00967018"/>
    <w:rsid w:val="0096702F"/>
    <w:rsid w:val="009672BA"/>
    <w:rsid w:val="009674DA"/>
    <w:rsid w:val="009678DE"/>
    <w:rsid w:val="00967CFC"/>
    <w:rsid w:val="00967DEF"/>
    <w:rsid w:val="00967FAF"/>
    <w:rsid w:val="00970383"/>
    <w:rsid w:val="00970E5C"/>
    <w:rsid w:val="00971037"/>
    <w:rsid w:val="0097192D"/>
    <w:rsid w:val="009720C8"/>
    <w:rsid w:val="009727A0"/>
    <w:rsid w:val="009727F3"/>
    <w:rsid w:val="00972803"/>
    <w:rsid w:val="00972DB3"/>
    <w:rsid w:val="00972EED"/>
    <w:rsid w:val="00973337"/>
    <w:rsid w:val="00973640"/>
    <w:rsid w:val="009737AD"/>
    <w:rsid w:val="00973B9F"/>
    <w:rsid w:val="0097436B"/>
    <w:rsid w:val="009746EC"/>
    <w:rsid w:val="009749E5"/>
    <w:rsid w:val="00974BEF"/>
    <w:rsid w:val="0097527A"/>
    <w:rsid w:val="00975600"/>
    <w:rsid w:val="0097586F"/>
    <w:rsid w:val="00975D69"/>
    <w:rsid w:val="009761D1"/>
    <w:rsid w:val="00976308"/>
    <w:rsid w:val="00976A2D"/>
    <w:rsid w:val="00976A43"/>
    <w:rsid w:val="00976D0D"/>
    <w:rsid w:val="00976E34"/>
    <w:rsid w:val="009770B3"/>
    <w:rsid w:val="00977559"/>
    <w:rsid w:val="00977E67"/>
    <w:rsid w:val="00980206"/>
    <w:rsid w:val="00980573"/>
    <w:rsid w:val="00980988"/>
    <w:rsid w:val="00980B02"/>
    <w:rsid w:val="0098147C"/>
    <w:rsid w:val="009818D7"/>
    <w:rsid w:val="00981D4A"/>
    <w:rsid w:val="00981D89"/>
    <w:rsid w:val="0098235C"/>
    <w:rsid w:val="00982873"/>
    <w:rsid w:val="00982BAF"/>
    <w:rsid w:val="00982BF7"/>
    <w:rsid w:val="00983637"/>
    <w:rsid w:val="009836FB"/>
    <w:rsid w:val="00984417"/>
    <w:rsid w:val="0098471F"/>
    <w:rsid w:val="00985000"/>
    <w:rsid w:val="009853BF"/>
    <w:rsid w:val="00985433"/>
    <w:rsid w:val="0098584B"/>
    <w:rsid w:val="00985D67"/>
    <w:rsid w:val="00985E9C"/>
    <w:rsid w:val="009862A4"/>
    <w:rsid w:val="00986406"/>
    <w:rsid w:val="00986A4B"/>
    <w:rsid w:val="0098719A"/>
    <w:rsid w:val="00987C1F"/>
    <w:rsid w:val="00987E39"/>
    <w:rsid w:val="00990449"/>
    <w:rsid w:val="009905E8"/>
    <w:rsid w:val="00990730"/>
    <w:rsid w:val="00990FB1"/>
    <w:rsid w:val="009910EA"/>
    <w:rsid w:val="00991935"/>
    <w:rsid w:val="0099199B"/>
    <w:rsid w:val="00991A82"/>
    <w:rsid w:val="00991B5F"/>
    <w:rsid w:val="00991CF8"/>
    <w:rsid w:val="00992737"/>
    <w:rsid w:val="00992B7E"/>
    <w:rsid w:val="00993EDE"/>
    <w:rsid w:val="00994048"/>
    <w:rsid w:val="00994216"/>
    <w:rsid w:val="009943C7"/>
    <w:rsid w:val="00994DA4"/>
    <w:rsid w:val="009958C1"/>
    <w:rsid w:val="00995B18"/>
    <w:rsid w:val="00995C0B"/>
    <w:rsid w:val="00995DFC"/>
    <w:rsid w:val="00995E59"/>
    <w:rsid w:val="00995F17"/>
    <w:rsid w:val="009964ED"/>
    <w:rsid w:val="009965CA"/>
    <w:rsid w:val="009967C1"/>
    <w:rsid w:val="00996F3D"/>
    <w:rsid w:val="00997247"/>
    <w:rsid w:val="00997B35"/>
    <w:rsid w:val="00997F9E"/>
    <w:rsid w:val="009A045B"/>
    <w:rsid w:val="009A0725"/>
    <w:rsid w:val="009A0CBD"/>
    <w:rsid w:val="009A0E72"/>
    <w:rsid w:val="009A1160"/>
    <w:rsid w:val="009A1ACA"/>
    <w:rsid w:val="009A1BBD"/>
    <w:rsid w:val="009A21DC"/>
    <w:rsid w:val="009A2221"/>
    <w:rsid w:val="009A2393"/>
    <w:rsid w:val="009A2454"/>
    <w:rsid w:val="009A2C11"/>
    <w:rsid w:val="009A2C37"/>
    <w:rsid w:val="009A3136"/>
    <w:rsid w:val="009A32F5"/>
    <w:rsid w:val="009A3468"/>
    <w:rsid w:val="009A359D"/>
    <w:rsid w:val="009A3736"/>
    <w:rsid w:val="009A39A2"/>
    <w:rsid w:val="009A3F92"/>
    <w:rsid w:val="009A433A"/>
    <w:rsid w:val="009A43ED"/>
    <w:rsid w:val="009A44A1"/>
    <w:rsid w:val="009A499D"/>
    <w:rsid w:val="009A4E8B"/>
    <w:rsid w:val="009A57B1"/>
    <w:rsid w:val="009A5D0E"/>
    <w:rsid w:val="009A606D"/>
    <w:rsid w:val="009A6396"/>
    <w:rsid w:val="009A649F"/>
    <w:rsid w:val="009A6D96"/>
    <w:rsid w:val="009A7281"/>
    <w:rsid w:val="009A7DAF"/>
    <w:rsid w:val="009A7E31"/>
    <w:rsid w:val="009B02CE"/>
    <w:rsid w:val="009B12E6"/>
    <w:rsid w:val="009B13F1"/>
    <w:rsid w:val="009B157E"/>
    <w:rsid w:val="009B193E"/>
    <w:rsid w:val="009B1B1E"/>
    <w:rsid w:val="009B2277"/>
    <w:rsid w:val="009B2478"/>
    <w:rsid w:val="009B2760"/>
    <w:rsid w:val="009B356F"/>
    <w:rsid w:val="009B3C4A"/>
    <w:rsid w:val="009B401B"/>
    <w:rsid w:val="009B4123"/>
    <w:rsid w:val="009B45FF"/>
    <w:rsid w:val="009B478C"/>
    <w:rsid w:val="009B4828"/>
    <w:rsid w:val="009B4A4D"/>
    <w:rsid w:val="009B4BBE"/>
    <w:rsid w:val="009B5334"/>
    <w:rsid w:val="009B55BC"/>
    <w:rsid w:val="009B5727"/>
    <w:rsid w:val="009B5C1D"/>
    <w:rsid w:val="009B5F8A"/>
    <w:rsid w:val="009B6170"/>
    <w:rsid w:val="009B637D"/>
    <w:rsid w:val="009B6BDE"/>
    <w:rsid w:val="009B6D79"/>
    <w:rsid w:val="009B6DBE"/>
    <w:rsid w:val="009B6F08"/>
    <w:rsid w:val="009B7036"/>
    <w:rsid w:val="009B73F8"/>
    <w:rsid w:val="009B7720"/>
    <w:rsid w:val="009C0373"/>
    <w:rsid w:val="009C06C5"/>
    <w:rsid w:val="009C06C8"/>
    <w:rsid w:val="009C097F"/>
    <w:rsid w:val="009C10EB"/>
    <w:rsid w:val="009C112F"/>
    <w:rsid w:val="009C167F"/>
    <w:rsid w:val="009C1C87"/>
    <w:rsid w:val="009C1DD6"/>
    <w:rsid w:val="009C20AC"/>
    <w:rsid w:val="009C2953"/>
    <w:rsid w:val="009C297B"/>
    <w:rsid w:val="009C2BD0"/>
    <w:rsid w:val="009C2C46"/>
    <w:rsid w:val="009C2D71"/>
    <w:rsid w:val="009C2DB4"/>
    <w:rsid w:val="009C3121"/>
    <w:rsid w:val="009C3319"/>
    <w:rsid w:val="009C35E1"/>
    <w:rsid w:val="009C3983"/>
    <w:rsid w:val="009C3C65"/>
    <w:rsid w:val="009C3C8C"/>
    <w:rsid w:val="009C46C8"/>
    <w:rsid w:val="009C4E63"/>
    <w:rsid w:val="009C50A5"/>
    <w:rsid w:val="009C5209"/>
    <w:rsid w:val="009C52AD"/>
    <w:rsid w:val="009C62FF"/>
    <w:rsid w:val="009C631A"/>
    <w:rsid w:val="009C63CE"/>
    <w:rsid w:val="009C63FA"/>
    <w:rsid w:val="009C6AB6"/>
    <w:rsid w:val="009C7333"/>
    <w:rsid w:val="009C74E8"/>
    <w:rsid w:val="009C7569"/>
    <w:rsid w:val="009C769C"/>
    <w:rsid w:val="009C7B2E"/>
    <w:rsid w:val="009D057B"/>
    <w:rsid w:val="009D06C7"/>
    <w:rsid w:val="009D0BEA"/>
    <w:rsid w:val="009D0C3A"/>
    <w:rsid w:val="009D1059"/>
    <w:rsid w:val="009D10C4"/>
    <w:rsid w:val="009D12EE"/>
    <w:rsid w:val="009D14EF"/>
    <w:rsid w:val="009D19DE"/>
    <w:rsid w:val="009D2A2A"/>
    <w:rsid w:val="009D2D32"/>
    <w:rsid w:val="009D2D74"/>
    <w:rsid w:val="009D3206"/>
    <w:rsid w:val="009D3853"/>
    <w:rsid w:val="009D3A3B"/>
    <w:rsid w:val="009D4346"/>
    <w:rsid w:val="009D439C"/>
    <w:rsid w:val="009D45B9"/>
    <w:rsid w:val="009D47BF"/>
    <w:rsid w:val="009D4998"/>
    <w:rsid w:val="009D4E9A"/>
    <w:rsid w:val="009D5562"/>
    <w:rsid w:val="009D5838"/>
    <w:rsid w:val="009D606D"/>
    <w:rsid w:val="009D62C1"/>
    <w:rsid w:val="009D64B1"/>
    <w:rsid w:val="009D698E"/>
    <w:rsid w:val="009D6E8F"/>
    <w:rsid w:val="009D71DA"/>
    <w:rsid w:val="009D7599"/>
    <w:rsid w:val="009D7A48"/>
    <w:rsid w:val="009D7D2A"/>
    <w:rsid w:val="009E0031"/>
    <w:rsid w:val="009E048E"/>
    <w:rsid w:val="009E0574"/>
    <w:rsid w:val="009E06BB"/>
    <w:rsid w:val="009E1392"/>
    <w:rsid w:val="009E1565"/>
    <w:rsid w:val="009E168F"/>
    <w:rsid w:val="009E19BA"/>
    <w:rsid w:val="009E1BB5"/>
    <w:rsid w:val="009E1CFF"/>
    <w:rsid w:val="009E1D84"/>
    <w:rsid w:val="009E1DF2"/>
    <w:rsid w:val="009E1E34"/>
    <w:rsid w:val="009E205E"/>
    <w:rsid w:val="009E2089"/>
    <w:rsid w:val="009E2115"/>
    <w:rsid w:val="009E2219"/>
    <w:rsid w:val="009E28C1"/>
    <w:rsid w:val="009E2A42"/>
    <w:rsid w:val="009E2D6C"/>
    <w:rsid w:val="009E306C"/>
    <w:rsid w:val="009E3158"/>
    <w:rsid w:val="009E31DD"/>
    <w:rsid w:val="009E37D4"/>
    <w:rsid w:val="009E3BE9"/>
    <w:rsid w:val="009E4592"/>
    <w:rsid w:val="009E4A66"/>
    <w:rsid w:val="009E5042"/>
    <w:rsid w:val="009E511C"/>
    <w:rsid w:val="009E5ED0"/>
    <w:rsid w:val="009E611D"/>
    <w:rsid w:val="009E62FB"/>
    <w:rsid w:val="009E66D8"/>
    <w:rsid w:val="009E6859"/>
    <w:rsid w:val="009E69FD"/>
    <w:rsid w:val="009E6CE1"/>
    <w:rsid w:val="009E71EF"/>
    <w:rsid w:val="009E7582"/>
    <w:rsid w:val="009E7710"/>
    <w:rsid w:val="009E7C36"/>
    <w:rsid w:val="009F0D8F"/>
    <w:rsid w:val="009F0E39"/>
    <w:rsid w:val="009F196B"/>
    <w:rsid w:val="009F1F95"/>
    <w:rsid w:val="009F22A1"/>
    <w:rsid w:val="009F28AA"/>
    <w:rsid w:val="009F2E58"/>
    <w:rsid w:val="009F36CF"/>
    <w:rsid w:val="009F402E"/>
    <w:rsid w:val="009F409F"/>
    <w:rsid w:val="009F440A"/>
    <w:rsid w:val="009F4F22"/>
    <w:rsid w:val="009F50C0"/>
    <w:rsid w:val="009F5372"/>
    <w:rsid w:val="009F5422"/>
    <w:rsid w:val="009F54B6"/>
    <w:rsid w:val="009F56E5"/>
    <w:rsid w:val="009F5EB7"/>
    <w:rsid w:val="009F5FD7"/>
    <w:rsid w:val="009F60B4"/>
    <w:rsid w:val="009F6190"/>
    <w:rsid w:val="009F6624"/>
    <w:rsid w:val="009F67B9"/>
    <w:rsid w:val="009F6A42"/>
    <w:rsid w:val="009F6A9F"/>
    <w:rsid w:val="009F71A3"/>
    <w:rsid w:val="009F72D2"/>
    <w:rsid w:val="009F7588"/>
    <w:rsid w:val="009F7667"/>
    <w:rsid w:val="009F77C2"/>
    <w:rsid w:val="009F7C3D"/>
    <w:rsid w:val="00A00282"/>
    <w:rsid w:val="00A002B7"/>
    <w:rsid w:val="00A00A48"/>
    <w:rsid w:val="00A00AC6"/>
    <w:rsid w:val="00A0117C"/>
    <w:rsid w:val="00A01E2F"/>
    <w:rsid w:val="00A01F49"/>
    <w:rsid w:val="00A02303"/>
    <w:rsid w:val="00A02399"/>
    <w:rsid w:val="00A02966"/>
    <w:rsid w:val="00A02A04"/>
    <w:rsid w:val="00A031DD"/>
    <w:rsid w:val="00A03904"/>
    <w:rsid w:val="00A039AF"/>
    <w:rsid w:val="00A03B63"/>
    <w:rsid w:val="00A03D46"/>
    <w:rsid w:val="00A03FC6"/>
    <w:rsid w:val="00A04252"/>
    <w:rsid w:val="00A050F7"/>
    <w:rsid w:val="00A051D7"/>
    <w:rsid w:val="00A0596A"/>
    <w:rsid w:val="00A05D18"/>
    <w:rsid w:val="00A05FB2"/>
    <w:rsid w:val="00A0603A"/>
    <w:rsid w:val="00A0638C"/>
    <w:rsid w:val="00A063A1"/>
    <w:rsid w:val="00A06757"/>
    <w:rsid w:val="00A067A6"/>
    <w:rsid w:val="00A06A0B"/>
    <w:rsid w:val="00A071E0"/>
    <w:rsid w:val="00A0728C"/>
    <w:rsid w:val="00A0756A"/>
    <w:rsid w:val="00A07A21"/>
    <w:rsid w:val="00A07A52"/>
    <w:rsid w:val="00A07D41"/>
    <w:rsid w:val="00A10231"/>
    <w:rsid w:val="00A109F5"/>
    <w:rsid w:val="00A10EF9"/>
    <w:rsid w:val="00A10F35"/>
    <w:rsid w:val="00A11030"/>
    <w:rsid w:val="00A11694"/>
    <w:rsid w:val="00A11BE2"/>
    <w:rsid w:val="00A11C5D"/>
    <w:rsid w:val="00A11F76"/>
    <w:rsid w:val="00A1216F"/>
    <w:rsid w:val="00A12240"/>
    <w:rsid w:val="00A1264E"/>
    <w:rsid w:val="00A12AF4"/>
    <w:rsid w:val="00A12E14"/>
    <w:rsid w:val="00A12EF5"/>
    <w:rsid w:val="00A135C8"/>
    <w:rsid w:val="00A13774"/>
    <w:rsid w:val="00A13DF1"/>
    <w:rsid w:val="00A145A3"/>
    <w:rsid w:val="00A1466C"/>
    <w:rsid w:val="00A146F2"/>
    <w:rsid w:val="00A1484B"/>
    <w:rsid w:val="00A14A52"/>
    <w:rsid w:val="00A1527B"/>
    <w:rsid w:val="00A1562F"/>
    <w:rsid w:val="00A15DDC"/>
    <w:rsid w:val="00A15E69"/>
    <w:rsid w:val="00A16099"/>
    <w:rsid w:val="00A16222"/>
    <w:rsid w:val="00A16562"/>
    <w:rsid w:val="00A168E6"/>
    <w:rsid w:val="00A1697C"/>
    <w:rsid w:val="00A16B6B"/>
    <w:rsid w:val="00A1728F"/>
    <w:rsid w:val="00A1799A"/>
    <w:rsid w:val="00A17B7F"/>
    <w:rsid w:val="00A20133"/>
    <w:rsid w:val="00A20A3D"/>
    <w:rsid w:val="00A20A51"/>
    <w:rsid w:val="00A20BB2"/>
    <w:rsid w:val="00A20CAC"/>
    <w:rsid w:val="00A20EB8"/>
    <w:rsid w:val="00A21D46"/>
    <w:rsid w:val="00A21E37"/>
    <w:rsid w:val="00A22024"/>
    <w:rsid w:val="00A222B6"/>
    <w:rsid w:val="00A2254D"/>
    <w:rsid w:val="00A227DB"/>
    <w:rsid w:val="00A227E6"/>
    <w:rsid w:val="00A229C7"/>
    <w:rsid w:val="00A22A7C"/>
    <w:rsid w:val="00A22E54"/>
    <w:rsid w:val="00A230D2"/>
    <w:rsid w:val="00A23548"/>
    <w:rsid w:val="00A2433F"/>
    <w:rsid w:val="00A247AE"/>
    <w:rsid w:val="00A247BC"/>
    <w:rsid w:val="00A24AE2"/>
    <w:rsid w:val="00A24EFD"/>
    <w:rsid w:val="00A24F23"/>
    <w:rsid w:val="00A25309"/>
    <w:rsid w:val="00A255B9"/>
    <w:rsid w:val="00A2566F"/>
    <w:rsid w:val="00A25759"/>
    <w:rsid w:val="00A257BE"/>
    <w:rsid w:val="00A257DD"/>
    <w:rsid w:val="00A25BE6"/>
    <w:rsid w:val="00A25DC9"/>
    <w:rsid w:val="00A260CB"/>
    <w:rsid w:val="00A261CA"/>
    <w:rsid w:val="00A26D4D"/>
    <w:rsid w:val="00A27227"/>
    <w:rsid w:val="00A2759C"/>
    <w:rsid w:val="00A300B9"/>
    <w:rsid w:val="00A31DAC"/>
    <w:rsid w:val="00A32199"/>
    <w:rsid w:val="00A32B63"/>
    <w:rsid w:val="00A32D39"/>
    <w:rsid w:val="00A32FA4"/>
    <w:rsid w:val="00A33036"/>
    <w:rsid w:val="00A33142"/>
    <w:rsid w:val="00A33306"/>
    <w:rsid w:val="00A338AB"/>
    <w:rsid w:val="00A338B2"/>
    <w:rsid w:val="00A33C1B"/>
    <w:rsid w:val="00A33C6F"/>
    <w:rsid w:val="00A33D21"/>
    <w:rsid w:val="00A34390"/>
    <w:rsid w:val="00A3455E"/>
    <w:rsid w:val="00A34638"/>
    <w:rsid w:val="00A3467D"/>
    <w:rsid w:val="00A34C97"/>
    <w:rsid w:val="00A34D5F"/>
    <w:rsid w:val="00A35066"/>
    <w:rsid w:val="00A35D3E"/>
    <w:rsid w:val="00A36A6D"/>
    <w:rsid w:val="00A36EAD"/>
    <w:rsid w:val="00A372DD"/>
    <w:rsid w:val="00A40072"/>
    <w:rsid w:val="00A40279"/>
    <w:rsid w:val="00A4076C"/>
    <w:rsid w:val="00A40A07"/>
    <w:rsid w:val="00A41272"/>
    <w:rsid w:val="00A4182D"/>
    <w:rsid w:val="00A419F6"/>
    <w:rsid w:val="00A41CB7"/>
    <w:rsid w:val="00A41F5F"/>
    <w:rsid w:val="00A42430"/>
    <w:rsid w:val="00A42755"/>
    <w:rsid w:val="00A427D4"/>
    <w:rsid w:val="00A42FD3"/>
    <w:rsid w:val="00A43252"/>
    <w:rsid w:val="00A43690"/>
    <w:rsid w:val="00A43730"/>
    <w:rsid w:val="00A44153"/>
    <w:rsid w:val="00A44561"/>
    <w:rsid w:val="00A449AB"/>
    <w:rsid w:val="00A44D5E"/>
    <w:rsid w:val="00A44FCB"/>
    <w:rsid w:val="00A45368"/>
    <w:rsid w:val="00A453CF"/>
    <w:rsid w:val="00A45FEF"/>
    <w:rsid w:val="00A47149"/>
    <w:rsid w:val="00A4734E"/>
    <w:rsid w:val="00A47FEF"/>
    <w:rsid w:val="00A50421"/>
    <w:rsid w:val="00A50619"/>
    <w:rsid w:val="00A508F8"/>
    <w:rsid w:val="00A50FAD"/>
    <w:rsid w:val="00A51951"/>
    <w:rsid w:val="00A519C7"/>
    <w:rsid w:val="00A51A07"/>
    <w:rsid w:val="00A51C29"/>
    <w:rsid w:val="00A51C5F"/>
    <w:rsid w:val="00A52030"/>
    <w:rsid w:val="00A5264F"/>
    <w:rsid w:val="00A52B8A"/>
    <w:rsid w:val="00A52BD9"/>
    <w:rsid w:val="00A52BFF"/>
    <w:rsid w:val="00A52EBE"/>
    <w:rsid w:val="00A530DE"/>
    <w:rsid w:val="00A53187"/>
    <w:rsid w:val="00A53B3C"/>
    <w:rsid w:val="00A53F5D"/>
    <w:rsid w:val="00A5486F"/>
    <w:rsid w:val="00A54A61"/>
    <w:rsid w:val="00A54AAF"/>
    <w:rsid w:val="00A54DA5"/>
    <w:rsid w:val="00A54F21"/>
    <w:rsid w:val="00A54FCB"/>
    <w:rsid w:val="00A55A7C"/>
    <w:rsid w:val="00A5626B"/>
    <w:rsid w:val="00A564BC"/>
    <w:rsid w:val="00A56B26"/>
    <w:rsid w:val="00A57086"/>
    <w:rsid w:val="00A57540"/>
    <w:rsid w:val="00A57B2B"/>
    <w:rsid w:val="00A607B8"/>
    <w:rsid w:val="00A608F2"/>
    <w:rsid w:val="00A61193"/>
    <w:rsid w:val="00A61547"/>
    <w:rsid w:val="00A619E2"/>
    <w:rsid w:val="00A62480"/>
    <w:rsid w:val="00A62549"/>
    <w:rsid w:val="00A6256B"/>
    <w:rsid w:val="00A6376B"/>
    <w:rsid w:val="00A63AC9"/>
    <w:rsid w:val="00A64A45"/>
    <w:rsid w:val="00A64F5B"/>
    <w:rsid w:val="00A64FB9"/>
    <w:rsid w:val="00A652D5"/>
    <w:rsid w:val="00A65BF1"/>
    <w:rsid w:val="00A65D19"/>
    <w:rsid w:val="00A65D65"/>
    <w:rsid w:val="00A65FA8"/>
    <w:rsid w:val="00A6611E"/>
    <w:rsid w:val="00A661B4"/>
    <w:rsid w:val="00A662D4"/>
    <w:rsid w:val="00A662FC"/>
    <w:rsid w:val="00A663EC"/>
    <w:rsid w:val="00A66688"/>
    <w:rsid w:val="00A666D0"/>
    <w:rsid w:val="00A666DF"/>
    <w:rsid w:val="00A66BC8"/>
    <w:rsid w:val="00A66C5E"/>
    <w:rsid w:val="00A66CDA"/>
    <w:rsid w:val="00A66D2C"/>
    <w:rsid w:val="00A6742E"/>
    <w:rsid w:val="00A7024A"/>
    <w:rsid w:val="00A70F77"/>
    <w:rsid w:val="00A710BA"/>
    <w:rsid w:val="00A71415"/>
    <w:rsid w:val="00A71460"/>
    <w:rsid w:val="00A71619"/>
    <w:rsid w:val="00A7185F"/>
    <w:rsid w:val="00A722B7"/>
    <w:rsid w:val="00A7244D"/>
    <w:rsid w:val="00A72605"/>
    <w:rsid w:val="00A72728"/>
    <w:rsid w:val="00A72F5A"/>
    <w:rsid w:val="00A7338B"/>
    <w:rsid w:val="00A7342E"/>
    <w:rsid w:val="00A738BE"/>
    <w:rsid w:val="00A73942"/>
    <w:rsid w:val="00A73A46"/>
    <w:rsid w:val="00A73A84"/>
    <w:rsid w:val="00A74026"/>
    <w:rsid w:val="00A7426A"/>
    <w:rsid w:val="00A743DD"/>
    <w:rsid w:val="00A7530F"/>
    <w:rsid w:val="00A75833"/>
    <w:rsid w:val="00A75998"/>
    <w:rsid w:val="00A75FFA"/>
    <w:rsid w:val="00A76070"/>
    <w:rsid w:val="00A76E41"/>
    <w:rsid w:val="00A77498"/>
    <w:rsid w:val="00A77F9C"/>
    <w:rsid w:val="00A80B82"/>
    <w:rsid w:val="00A812FE"/>
    <w:rsid w:val="00A813B2"/>
    <w:rsid w:val="00A8188D"/>
    <w:rsid w:val="00A81A56"/>
    <w:rsid w:val="00A81B6A"/>
    <w:rsid w:val="00A81DD0"/>
    <w:rsid w:val="00A822D5"/>
    <w:rsid w:val="00A82F2D"/>
    <w:rsid w:val="00A83202"/>
    <w:rsid w:val="00A8326D"/>
    <w:rsid w:val="00A83376"/>
    <w:rsid w:val="00A8360C"/>
    <w:rsid w:val="00A839C7"/>
    <w:rsid w:val="00A83A26"/>
    <w:rsid w:val="00A83B5D"/>
    <w:rsid w:val="00A83FC5"/>
    <w:rsid w:val="00A8406F"/>
    <w:rsid w:val="00A840E7"/>
    <w:rsid w:val="00A848FD"/>
    <w:rsid w:val="00A84A82"/>
    <w:rsid w:val="00A84C71"/>
    <w:rsid w:val="00A8513D"/>
    <w:rsid w:val="00A858D9"/>
    <w:rsid w:val="00A85EFD"/>
    <w:rsid w:val="00A861CD"/>
    <w:rsid w:val="00A86214"/>
    <w:rsid w:val="00A87159"/>
    <w:rsid w:val="00A872F9"/>
    <w:rsid w:val="00A876FD"/>
    <w:rsid w:val="00A878DD"/>
    <w:rsid w:val="00A9004B"/>
    <w:rsid w:val="00A903A6"/>
    <w:rsid w:val="00A91329"/>
    <w:rsid w:val="00A9178A"/>
    <w:rsid w:val="00A91D35"/>
    <w:rsid w:val="00A92017"/>
    <w:rsid w:val="00A92336"/>
    <w:rsid w:val="00A92403"/>
    <w:rsid w:val="00A925C4"/>
    <w:rsid w:val="00A928C7"/>
    <w:rsid w:val="00A92C4A"/>
    <w:rsid w:val="00A92CC5"/>
    <w:rsid w:val="00A92D54"/>
    <w:rsid w:val="00A92E15"/>
    <w:rsid w:val="00A93392"/>
    <w:rsid w:val="00A933DA"/>
    <w:rsid w:val="00A93552"/>
    <w:rsid w:val="00A94273"/>
    <w:rsid w:val="00A94591"/>
    <w:rsid w:val="00A9465E"/>
    <w:rsid w:val="00A94E24"/>
    <w:rsid w:val="00A95178"/>
    <w:rsid w:val="00A9521D"/>
    <w:rsid w:val="00A9536D"/>
    <w:rsid w:val="00A95551"/>
    <w:rsid w:val="00A958EB"/>
    <w:rsid w:val="00A95CA3"/>
    <w:rsid w:val="00A95F58"/>
    <w:rsid w:val="00A96556"/>
    <w:rsid w:val="00A96ECB"/>
    <w:rsid w:val="00A97006"/>
    <w:rsid w:val="00A9729C"/>
    <w:rsid w:val="00A97557"/>
    <w:rsid w:val="00A97D47"/>
    <w:rsid w:val="00A97E20"/>
    <w:rsid w:val="00AA0FDD"/>
    <w:rsid w:val="00AA16B0"/>
    <w:rsid w:val="00AA1797"/>
    <w:rsid w:val="00AA18AF"/>
    <w:rsid w:val="00AA1CCC"/>
    <w:rsid w:val="00AA1E71"/>
    <w:rsid w:val="00AA21AF"/>
    <w:rsid w:val="00AA21EF"/>
    <w:rsid w:val="00AA2382"/>
    <w:rsid w:val="00AA26C5"/>
    <w:rsid w:val="00AA2975"/>
    <w:rsid w:val="00AA2CB2"/>
    <w:rsid w:val="00AA3FA1"/>
    <w:rsid w:val="00AA4014"/>
    <w:rsid w:val="00AA4C65"/>
    <w:rsid w:val="00AA4CCD"/>
    <w:rsid w:val="00AA4E87"/>
    <w:rsid w:val="00AA52D8"/>
    <w:rsid w:val="00AA5562"/>
    <w:rsid w:val="00AA577A"/>
    <w:rsid w:val="00AA5D43"/>
    <w:rsid w:val="00AA63ED"/>
    <w:rsid w:val="00AA6624"/>
    <w:rsid w:val="00AA6675"/>
    <w:rsid w:val="00AA6CFA"/>
    <w:rsid w:val="00AA770D"/>
    <w:rsid w:val="00AA7806"/>
    <w:rsid w:val="00AA7A1F"/>
    <w:rsid w:val="00AB01FE"/>
    <w:rsid w:val="00AB07F7"/>
    <w:rsid w:val="00AB1459"/>
    <w:rsid w:val="00AB1805"/>
    <w:rsid w:val="00AB19A5"/>
    <w:rsid w:val="00AB1F2D"/>
    <w:rsid w:val="00AB207C"/>
    <w:rsid w:val="00AB2242"/>
    <w:rsid w:val="00AB2878"/>
    <w:rsid w:val="00AB28F7"/>
    <w:rsid w:val="00AB2FF9"/>
    <w:rsid w:val="00AB341F"/>
    <w:rsid w:val="00AB37A9"/>
    <w:rsid w:val="00AB3E40"/>
    <w:rsid w:val="00AB49E2"/>
    <w:rsid w:val="00AB4B38"/>
    <w:rsid w:val="00AB4FE0"/>
    <w:rsid w:val="00AB5284"/>
    <w:rsid w:val="00AB537B"/>
    <w:rsid w:val="00AB5421"/>
    <w:rsid w:val="00AB5AE7"/>
    <w:rsid w:val="00AB5EF8"/>
    <w:rsid w:val="00AB607E"/>
    <w:rsid w:val="00AB65CA"/>
    <w:rsid w:val="00AB70E4"/>
    <w:rsid w:val="00AC05BB"/>
    <w:rsid w:val="00AC0CE4"/>
    <w:rsid w:val="00AC0E23"/>
    <w:rsid w:val="00AC1364"/>
    <w:rsid w:val="00AC16DC"/>
    <w:rsid w:val="00AC1B82"/>
    <w:rsid w:val="00AC1C08"/>
    <w:rsid w:val="00AC1CE1"/>
    <w:rsid w:val="00AC1D65"/>
    <w:rsid w:val="00AC1D7B"/>
    <w:rsid w:val="00AC264B"/>
    <w:rsid w:val="00AC2787"/>
    <w:rsid w:val="00AC282A"/>
    <w:rsid w:val="00AC29B5"/>
    <w:rsid w:val="00AC2F56"/>
    <w:rsid w:val="00AC32C4"/>
    <w:rsid w:val="00AC38A5"/>
    <w:rsid w:val="00AC3B33"/>
    <w:rsid w:val="00AC3F77"/>
    <w:rsid w:val="00AC4183"/>
    <w:rsid w:val="00AC430E"/>
    <w:rsid w:val="00AC4342"/>
    <w:rsid w:val="00AC4353"/>
    <w:rsid w:val="00AC439A"/>
    <w:rsid w:val="00AC44D7"/>
    <w:rsid w:val="00AC44E5"/>
    <w:rsid w:val="00AC4A07"/>
    <w:rsid w:val="00AC4AD3"/>
    <w:rsid w:val="00AC4B65"/>
    <w:rsid w:val="00AC4C0A"/>
    <w:rsid w:val="00AC4C25"/>
    <w:rsid w:val="00AC4EDB"/>
    <w:rsid w:val="00AC51A5"/>
    <w:rsid w:val="00AC51EC"/>
    <w:rsid w:val="00AC5922"/>
    <w:rsid w:val="00AC5986"/>
    <w:rsid w:val="00AC6BE3"/>
    <w:rsid w:val="00AC7042"/>
    <w:rsid w:val="00AC73AF"/>
    <w:rsid w:val="00AC75AF"/>
    <w:rsid w:val="00AC76EB"/>
    <w:rsid w:val="00AC7904"/>
    <w:rsid w:val="00AC7966"/>
    <w:rsid w:val="00AC7A3E"/>
    <w:rsid w:val="00AC7DDF"/>
    <w:rsid w:val="00AD116D"/>
    <w:rsid w:val="00AD117A"/>
    <w:rsid w:val="00AD2252"/>
    <w:rsid w:val="00AD34CA"/>
    <w:rsid w:val="00AD3A15"/>
    <w:rsid w:val="00AD3C49"/>
    <w:rsid w:val="00AD3FDB"/>
    <w:rsid w:val="00AD45DF"/>
    <w:rsid w:val="00AD480C"/>
    <w:rsid w:val="00AD4818"/>
    <w:rsid w:val="00AD4923"/>
    <w:rsid w:val="00AD4CFF"/>
    <w:rsid w:val="00AD4F61"/>
    <w:rsid w:val="00AD545B"/>
    <w:rsid w:val="00AD55D8"/>
    <w:rsid w:val="00AD56E7"/>
    <w:rsid w:val="00AD5AF0"/>
    <w:rsid w:val="00AD5EBD"/>
    <w:rsid w:val="00AD6145"/>
    <w:rsid w:val="00AD62B4"/>
    <w:rsid w:val="00AD636C"/>
    <w:rsid w:val="00AD65A2"/>
    <w:rsid w:val="00AD666B"/>
    <w:rsid w:val="00AD6701"/>
    <w:rsid w:val="00AD6C87"/>
    <w:rsid w:val="00AD7852"/>
    <w:rsid w:val="00AE0158"/>
    <w:rsid w:val="00AE04E8"/>
    <w:rsid w:val="00AE0896"/>
    <w:rsid w:val="00AE0985"/>
    <w:rsid w:val="00AE13EC"/>
    <w:rsid w:val="00AE1FFA"/>
    <w:rsid w:val="00AE24D4"/>
    <w:rsid w:val="00AE2510"/>
    <w:rsid w:val="00AE2520"/>
    <w:rsid w:val="00AE267A"/>
    <w:rsid w:val="00AE2962"/>
    <w:rsid w:val="00AE3092"/>
    <w:rsid w:val="00AE32E6"/>
    <w:rsid w:val="00AE33F8"/>
    <w:rsid w:val="00AE3639"/>
    <w:rsid w:val="00AE36FA"/>
    <w:rsid w:val="00AE443C"/>
    <w:rsid w:val="00AE481B"/>
    <w:rsid w:val="00AE48CC"/>
    <w:rsid w:val="00AE4BE0"/>
    <w:rsid w:val="00AE5BC1"/>
    <w:rsid w:val="00AE604F"/>
    <w:rsid w:val="00AE6333"/>
    <w:rsid w:val="00AE65D8"/>
    <w:rsid w:val="00AE6A14"/>
    <w:rsid w:val="00AE6DD0"/>
    <w:rsid w:val="00AE6E86"/>
    <w:rsid w:val="00AE75A8"/>
    <w:rsid w:val="00AE7606"/>
    <w:rsid w:val="00AE797F"/>
    <w:rsid w:val="00AE7A6A"/>
    <w:rsid w:val="00AE7E54"/>
    <w:rsid w:val="00AE7EB0"/>
    <w:rsid w:val="00AF02B4"/>
    <w:rsid w:val="00AF053C"/>
    <w:rsid w:val="00AF065C"/>
    <w:rsid w:val="00AF110D"/>
    <w:rsid w:val="00AF1193"/>
    <w:rsid w:val="00AF12DD"/>
    <w:rsid w:val="00AF1681"/>
    <w:rsid w:val="00AF1772"/>
    <w:rsid w:val="00AF1DCD"/>
    <w:rsid w:val="00AF1E71"/>
    <w:rsid w:val="00AF228A"/>
    <w:rsid w:val="00AF2CC8"/>
    <w:rsid w:val="00AF3096"/>
    <w:rsid w:val="00AF3184"/>
    <w:rsid w:val="00AF330B"/>
    <w:rsid w:val="00AF3419"/>
    <w:rsid w:val="00AF34EB"/>
    <w:rsid w:val="00AF35E3"/>
    <w:rsid w:val="00AF3D86"/>
    <w:rsid w:val="00AF3FB9"/>
    <w:rsid w:val="00AF4A41"/>
    <w:rsid w:val="00AF4C26"/>
    <w:rsid w:val="00AF5259"/>
    <w:rsid w:val="00AF553A"/>
    <w:rsid w:val="00AF5703"/>
    <w:rsid w:val="00AF5867"/>
    <w:rsid w:val="00AF5E12"/>
    <w:rsid w:val="00AF5E94"/>
    <w:rsid w:val="00AF5FA0"/>
    <w:rsid w:val="00AF62C3"/>
    <w:rsid w:val="00AF65C5"/>
    <w:rsid w:val="00AF6A94"/>
    <w:rsid w:val="00AF6FF2"/>
    <w:rsid w:val="00AF734F"/>
    <w:rsid w:val="00AF7788"/>
    <w:rsid w:val="00AF77E8"/>
    <w:rsid w:val="00AF7C4A"/>
    <w:rsid w:val="00B0042E"/>
    <w:rsid w:val="00B00711"/>
    <w:rsid w:val="00B00B05"/>
    <w:rsid w:val="00B00B87"/>
    <w:rsid w:val="00B01153"/>
    <w:rsid w:val="00B011D9"/>
    <w:rsid w:val="00B01292"/>
    <w:rsid w:val="00B01513"/>
    <w:rsid w:val="00B017D1"/>
    <w:rsid w:val="00B01A2E"/>
    <w:rsid w:val="00B01AF6"/>
    <w:rsid w:val="00B02155"/>
    <w:rsid w:val="00B02287"/>
    <w:rsid w:val="00B0228F"/>
    <w:rsid w:val="00B02852"/>
    <w:rsid w:val="00B029AF"/>
    <w:rsid w:val="00B029B4"/>
    <w:rsid w:val="00B02A5A"/>
    <w:rsid w:val="00B02D5B"/>
    <w:rsid w:val="00B03395"/>
    <w:rsid w:val="00B039DB"/>
    <w:rsid w:val="00B03C1C"/>
    <w:rsid w:val="00B0436B"/>
    <w:rsid w:val="00B043D2"/>
    <w:rsid w:val="00B04844"/>
    <w:rsid w:val="00B04EDC"/>
    <w:rsid w:val="00B058FF"/>
    <w:rsid w:val="00B05CDC"/>
    <w:rsid w:val="00B05ED2"/>
    <w:rsid w:val="00B062F2"/>
    <w:rsid w:val="00B06452"/>
    <w:rsid w:val="00B0675D"/>
    <w:rsid w:val="00B0695C"/>
    <w:rsid w:val="00B06A6C"/>
    <w:rsid w:val="00B06B48"/>
    <w:rsid w:val="00B06B6D"/>
    <w:rsid w:val="00B06F69"/>
    <w:rsid w:val="00B07594"/>
    <w:rsid w:val="00B076E9"/>
    <w:rsid w:val="00B07ACD"/>
    <w:rsid w:val="00B07E02"/>
    <w:rsid w:val="00B10023"/>
    <w:rsid w:val="00B1047F"/>
    <w:rsid w:val="00B10B8A"/>
    <w:rsid w:val="00B10FAB"/>
    <w:rsid w:val="00B11665"/>
    <w:rsid w:val="00B11AE8"/>
    <w:rsid w:val="00B11F8C"/>
    <w:rsid w:val="00B126C7"/>
    <w:rsid w:val="00B12857"/>
    <w:rsid w:val="00B13028"/>
    <w:rsid w:val="00B13D39"/>
    <w:rsid w:val="00B13D90"/>
    <w:rsid w:val="00B13E0B"/>
    <w:rsid w:val="00B13FFF"/>
    <w:rsid w:val="00B1439F"/>
    <w:rsid w:val="00B144B7"/>
    <w:rsid w:val="00B146D1"/>
    <w:rsid w:val="00B149C7"/>
    <w:rsid w:val="00B14F06"/>
    <w:rsid w:val="00B15879"/>
    <w:rsid w:val="00B15B3C"/>
    <w:rsid w:val="00B16649"/>
    <w:rsid w:val="00B166C2"/>
    <w:rsid w:val="00B16B78"/>
    <w:rsid w:val="00B16DBE"/>
    <w:rsid w:val="00B16F72"/>
    <w:rsid w:val="00B170AD"/>
    <w:rsid w:val="00B17145"/>
    <w:rsid w:val="00B17412"/>
    <w:rsid w:val="00B174D2"/>
    <w:rsid w:val="00B1792F"/>
    <w:rsid w:val="00B20651"/>
    <w:rsid w:val="00B206AD"/>
    <w:rsid w:val="00B206E3"/>
    <w:rsid w:val="00B20741"/>
    <w:rsid w:val="00B20747"/>
    <w:rsid w:val="00B2083C"/>
    <w:rsid w:val="00B208EE"/>
    <w:rsid w:val="00B20A48"/>
    <w:rsid w:val="00B20BA7"/>
    <w:rsid w:val="00B20E63"/>
    <w:rsid w:val="00B20E6F"/>
    <w:rsid w:val="00B20FAD"/>
    <w:rsid w:val="00B213D7"/>
    <w:rsid w:val="00B21627"/>
    <w:rsid w:val="00B218F8"/>
    <w:rsid w:val="00B222B2"/>
    <w:rsid w:val="00B224C2"/>
    <w:rsid w:val="00B22E6E"/>
    <w:rsid w:val="00B23969"/>
    <w:rsid w:val="00B23ADB"/>
    <w:rsid w:val="00B23E58"/>
    <w:rsid w:val="00B23F12"/>
    <w:rsid w:val="00B2424A"/>
    <w:rsid w:val="00B24A48"/>
    <w:rsid w:val="00B24BF2"/>
    <w:rsid w:val="00B250E0"/>
    <w:rsid w:val="00B251E6"/>
    <w:rsid w:val="00B253C2"/>
    <w:rsid w:val="00B257D1"/>
    <w:rsid w:val="00B259F1"/>
    <w:rsid w:val="00B25A76"/>
    <w:rsid w:val="00B25D6A"/>
    <w:rsid w:val="00B26B1A"/>
    <w:rsid w:val="00B27015"/>
    <w:rsid w:val="00B27635"/>
    <w:rsid w:val="00B27801"/>
    <w:rsid w:val="00B27F4C"/>
    <w:rsid w:val="00B30267"/>
    <w:rsid w:val="00B306F5"/>
    <w:rsid w:val="00B31471"/>
    <w:rsid w:val="00B315B6"/>
    <w:rsid w:val="00B316B8"/>
    <w:rsid w:val="00B3179D"/>
    <w:rsid w:val="00B318E3"/>
    <w:rsid w:val="00B31DED"/>
    <w:rsid w:val="00B320B5"/>
    <w:rsid w:val="00B323A1"/>
    <w:rsid w:val="00B32622"/>
    <w:rsid w:val="00B328DF"/>
    <w:rsid w:val="00B333AC"/>
    <w:rsid w:val="00B335BE"/>
    <w:rsid w:val="00B34163"/>
    <w:rsid w:val="00B34966"/>
    <w:rsid w:val="00B34CF0"/>
    <w:rsid w:val="00B3523C"/>
    <w:rsid w:val="00B353F7"/>
    <w:rsid w:val="00B3554A"/>
    <w:rsid w:val="00B356DE"/>
    <w:rsid w:val="00B359A0"/>
    <w:rsid w:val="00B35B62"/>
    <w:rsid w:val="00B35F95"/>
    <w:rsid w:val="00B36057"/>
    <w:rsid w:val="00B360EC"/>
    <w:rsid w:val="00B3640B"/>
    <w:rsid w:val="00B3644C"/>
    <w:rsid w:val="00B3664A"/>
    <w:rsid w:val="00B36B4B"/>
    <w:rsid w:val="00B36D06"/>
    <w:rsid w:val="00B36EEF"/>
    <w:rsid w:val="00B37411"/>
    <w:rsid w:val="00B37615"/>
    <w:rsid w:val="00B37C07"/>
    <w:rsid w:val="00B37D90"/>
    <w:rsid w:val="00B400F8"/>
    <w:rsid w:val="00B40147"/>
    <w:rsid w:val="00B41464"/>
    <w:rsid w:val="00B41727"/>
    <w:rsid w:val="00B42405"/>
    <w:rsid w:val="00B42537"/>
    <w:rsid w:val="00B4254D"/>
    <w:rsid w:val="00B425BC"/>
    <w:rsid w:val="00B427A9"/>
    <w:rsid w:val="00B42CBA"/>
    <w:rsid w:val="00B433CB"/>
    <w:rsid w:val="00B4391C"/>
    <w:rsid w:val="00B43BE1"/>
    <w:rsid w:val="00B43C2E"/>
    <w:rsid w:val="00B43C9E"/>
    <w:rsid w:val="00B442EA"/>
    <w:rsid w:val="00B4454B"/>
    <w:rsid w:val="00B445D0"/>
    <w:rsid w:val="00B44D84"/>
    <w:rsid w:val="00B453B6"/>
    <w:rsid w:val="00B454D7"/>
    <w:rsid w:val="00B46358"/>
    <w:rsid w:val="00B46873"/>
    <w:rsid w:val="00B47949"/>
    <w:rsid w:val="00B50113"/>
    <w:rsid w:val="00B5056F"/>
    <w:rsid w:val="00B50836"/>
    <w:rsid w:val="00B508E9"/>
    <w:rsid w:val="00B50ACD"/>
    <w:rsid w:val="00B50D40"/>
    <w:rsid w:val="00B510A6"/>
    <w:rsid w:val="00B5132D"/>
    <w:rsid w:val="00B513C7"/>
    <w:rsid w:val="00B51D19"/>
    <w:rsid w:val="00B52222"/>
    <w:rsid w:val="00B527AB"/>
    <w:rsid w:val="00B52CF7"/>
    <w:rsid w:val="00B5323B"/>
    <w:rsid w:val="00B532F0"/>
    <w:rsid w:val="00B5367B"/>
    <w:rsid w:val="00B53BA2"/>
    <w:rsid w:val="00B53F69"/>
    <w:rsid w:val="00B54605"/>
    <w:rsid w:val="00B546B6"/>
    <w:rsid w:val="00B549AD"/>
    <w:rsid w:val="00B557A5"/>
    <w:rsid w:val="00B5587D"/>
    <w:rsid w:val="00B55C5F"/>
    <w:rsid w:val="00B565B4"/>
    <w:rsid w:val="00B56CC8"/>
    <w:rsid w:val="00B56D9D"/>
    <w:rsid w:val="00B57AD0"/>
    <w:rsid w:val="00B57D7E"/>
    <w:rsid w:val="00B57E07"/>
    <w:rsid w:val="00B57E0B"/>
    <w:rsid w:val="00B60448"/>
    <w:rsid w:val="00B607FF"/>
    <w:rsid w:val="00B60C1E"/>
    <w:rsid w:val="00B61739"/>
    <w:rsid w:val="00B61D50"/>
    <w:rsid w:val="00B61E64"/>
    <w:rsid w:val="00B6226B"/>
    <w:rsid w:val="00B6297C"/>
    <w:rsid w:val="00B62AA8"/>
    <w:rsid w:val="00B6382A"/>
    <w:rsid w:val="00B640EF"/>
    <w:rsid w:val="00B64215"/>
    <w:rsid w:val="00B64977"/>
    <w:rsid w:val="00B64C0F"/>
    <w:rsid w:val="00B65070"/>
    <w:rsid w:val="00B65C41"/>
    <w:rsid w:val="00B65D04"/>
    <w:rsid w:val="00B660B0"/>
    <w:rsid w:val="00B66349"/>
    <w:rsid w:val="00B66753"/>
    <w:rsid w:val="00B66A82"/>
    <w:rsid w:val="00B66EB7"/>
    <w:rsid w:val="00B67092"/>
    <w:rsid w:val="00B6711F"/>
    <w:rsid w:val="00B67346"/>
    <w:rsid w:val="00B67403"/>
    <w:rsid w:val="00B674BB"/>
    <w:rsid w:val="00B6777A"/>
    <w:rsid w:val="00B677E4"/>
    <w:rsid w:val="00B678A2"/>
    <w:rsid w:val="00B67A08"/>
    <w:rsid w:val="00B67E07"/>
    <w:rsid w:val="00B7034E"/>
    <w:rsid w:val="00B70D97"/>
    <w:rsid w:val="00B7115B"/>
    <w:rsid w:val="00B713E1"/>
    <w:rsid w:val="00B71BFC"/>
    <w:rsid w:val="00B71F2B"/>
    <w:rsid w:val="00B72024"/>
    <w:rsid w:val="00B721F6"/>
    <w:rsid w:val="00B723EA"/>
    <w:rsid w:val="00B72876"/>
    <w:rsid w:val="00B729AE"/>
    <w:rsid w:val="00B73475"/>
    <w:rsid w:val="00B734C2"/>
    <w:rsid w:val="00B73CE2"/>
    <w:rsid w:val="00B745C5"/>
    <w:rsid w:val="00B74956"/>
    <w:rsid w:val="00B74BDD"/>
    <w:rsid w:val="00B74C1F"/>
    <w:rsid w:val="00B74CD3"/>
    <w:rsid w:val="00B75173"/>
    <w:rsid w:val="00B7547B"/>
    <w:rsid w:val="00B75817"/>
    <w:rsid w:val="00B75B29"/>
    <w:rsid w:val="00B75BC8"/>
    <w:rsid w:val="00B75C80"/>
    <w:rsid w:val="00B75E9F"/>
    <w:rsid w:val="00B75F47"/>
    <w:rsid w:val="00B76275"/>
    <w:rsid w:val="00B764CA"/>
    <w:rsid w:val="00B77631"/>
    <w:rsid w:val="00B77CF1"/>
    <w:rsid w:val="00B80664"/>
    <w:rsid w:val="00B80CAE"/>
    <w:rsid w:val="00B80CC2"/>
    <w:rsid w:val="00B80F08"/>
    <w:rsid w:val="00B80FCB"/>
    <w:rsid w:val="00B810C0"/>
    <w:rsid w:val="00B819D2"/>
    <w:rsid w:val="00B82376"/>
    <w:rsid w:val="00B8274A"/>
    <w:rsid w:val="00B8284B"/>
    <w:rsid w:val="00B82871"/>
    <w:rsid w:val="00B82925"/>
    <w:rsid w:val="00B82B00"/>
    <w:rsid w:val="00B82F80"/>
    <w:rsid w:val="00B83223"/>
    <w:rsid w:val="00B83FD3"/>
    <w:rsid w:val="00B8410C"/>
    <w:rsid w:val="00B84483"/>
    <w:rsid w:val="00B844A6"/>
    <w:rsid w:val="00B85192"/>
    <w:rsid w:val="00B8537B"/>
    <w:rsid w:val="00B85417"/>
    <w:rsid w:val="00B8566C"/>
    <w:rsid w:val="00B8587A"/>
    <w:rsid w:val="00B859E5"/>
    <w:rsid w:val="00B85B26"/>
    <w:rsid w:val="00B862F7"/>
    <w:rsid w:val="00B86477"/>
    <w:rsid w:val="00B86964"/>
    <w:rsid w:val="00B86ACB"/>
    <w:rsid w:val="00B870CE"/>
    <w:rsid w:val="00B874F1"/>
    <w:rsid w:val="00B876FC"/>
    <w:rsid w:val="00B87723"/>
    <w:rsid w:val="00B90632"/>
    <w:rsid w:val="00B906E6"/>
    <w:rsid w:val="00B9097E"/>
    <w:rsid w:val="00B90DE7"/>
    <w:rsid w:val="00B90EB5"/>
    <w:rsid w:val="00B9172C"/>
    <w:rsid w:val="00B91AC9"/>
    <w:rsid w:val="00B91B5B"/>
    <w:rsid w:val="00B92366"/>
    <w:rsid w:val="00B9260E"/>
    <w:rsid w:val="00B9270C"/>
    <w:rsid w:val="00B92A99"/>
    <w:rsid w:val="00B92AFA"/>
    <w:rsid w:val="00B930C5"/>
    <w:rsid w:val="00B9456E"/>
    <w:rsid w:val="00B946EE"/>
    <w:rsid w:val="00B94904"/>
    <w:rsid w:val="00B949BB"/>
    <w:rsid w:val="00B94A39"/>
    <w:rsid w:val="00B94FE7"/>
    <w:rsid w:val="00B9560F"/>
    <w:rsid w:val="00B9596F"/>
    <w:rsid w:val="00B95EED"/>
    <w:rsid w:val="00B95FD4"/>
    <w:rsid w:val="00B964A4"/>
    <w:rsid w:val="00B96BA2"/>
    <w:rsid w:val="00B96C3D"/>
    <w:rsid w:val="00B96D77"/>
    <w:rsid w:val="00B9763D"/>
    <w:rsid w:val="00B97936"/>
    <w:rsid w:val="00BA02DF"/>
    <w:rsid w:val="00BA05DE"/>
    <w:rsid w:val="00BA09B0"/>
    <w:rsid w:val="00BA1BA8"/>
    <w:rsid w:val="00BA1C35"/>
    <w:rsid w:val="00BA1DA7"/>
    <w:rsid w:val="00BA1FC0"/>
    <w:rsid w:val="00BA20EC"/>
    <w:rsid w:val="00BA216D"/>
    <w:rsid w:val="00BA2176"/>
    <w:rsid w:val="00BA21BE"/>
    <w:rsid w:val="00BA21C9"/>
    <w:rsid w:val="00BA23A6"/>
    <w:rsid w:val="00BA2B00"/>
    <w:rsid w:val="00BA2B15"/>
    <w:rsid w:val="00BA2C08"/>
    <w:rsid w:val="00BA3255"/>
    <w:rsid w:val="00BA42CC"/>
    <w:rsid w:val="00BA4C92"/>
    <w:rsid w:val="00BA4E22"/>
    <w:rsid w:val="00BA5413"/>
    <w:rsid w:val="00BA5452"/>
    <w:rsid w:val="00BA5457"/>
    <w:rsid w:val="00BA5683"/>
    <w:rsid w:val="00BA5942"/>
    <w:rsid w:val="00BA5DD5"/>
    <w:rsid w:val="00BA5E3A"/>
    <w:rsid w:val="00BA5E79"/>
    <w:rsid w:val="00BA5F3D"/>
    <w:rsid w:val="00BA6092"/>
    <w:rsid w:val="00BA67D8"/>
    <w:rsid w:val="00BA6872"/>
    <w:rsid w:val="00BA6BC4"/>
    <w:rsid w:val="00BA6D68"/>
    <w:rsid w:val="00BA6EAE"/>
    <w:rsid w:val="00BA70E3"/>
    <w:rsid w:val="00BA78CB"/>
    <w:rsid w:val="00BA7AD6"/>
    <w:rsid w:val="00BA7D1F"/>
    <w:rsid w:val="00BB0032"/>
    <w:rsid w:val="00BB0E86"/>
    <w:rsid w:val="00BB1169"/>
    <w:rsid w:val="00BB1172"/>
    <w:rsid w:val="00BB1E46"/>
    <w:rsid w:val="00BB1ED2"/>
    <w:rsid w:val="00BB2031"/>
    <w:rsid w:val="00BB303B"/>
    <w:rsid w:val="00BB3346"/>
    <w:rsid w:val="00BB3D97"/>
    <w:rsid w:val="00BB3E0B"/>
    <w:rsid w:val="00BB40F8"/>
    <w:rsid w:val="00BB442B"/>
    <w:rsid w:val="00BB4955"/>
    <w:rsid w:val="00BB4E45"/>
    <w:rsid w:val="00BB4EA6"/>
    <w:rsid w:val="00BB52D6"/>
    <w:rsid w:val="00BB5690"/>
    <w:rsid w:val="00BB56A4"/>
    <w:rsid w:val="00BB5CA8"/>
    <w:rsid w:val="00BB63EB"/>
    <w:rsid w:val="00BB64EF"/>
    <w:rsid w:val="00BB7016"/>
    <w:rsid w:val="00BB791D"/>
    <w:rsid w:val="00BB7C4B"/>
    <w:rsid w:val="00BB7F2F"/>
    <w:rsid w:val="00BC12C7"/>
    <w:rsid w:val="00BC1721"/>
    <w:rsid w:val="00BC187C"/>
    <w:rsid w:val="00BC2370"/>
    <w:rsid w:val="00BC24F1"/>
    <w:rsid w:val="00BC2A0C"/>
    <w:rsid w:val="00BC32CD"/>
    <w:rsid w:val="00BC336E"/>
    <w:rsid w:val="00BC3957"/>
    <w:rsid w:val="00BC3D14"/>
    <w:rsid w:val="00BC42D9"/>
    <w:rsid w:val="00BC4940"/>
    <w:rsid w:val="00BC4C67"/>
    <w:rsid w:val="00BC4E82"/>
    <w:rsid w:val="00BC53E4"/>
    <w:rsid w:val="00BC54B9"/>
    <w:rsid w:val="00BC5C5F"/>
    <w:rsid w:val="00BC5C65"/>
    <w:rsid w:val="00BC6399"/>
    <w:rsid w:val="00BC6AC2"/>
    <w:rsid w:val="00BC6FFD"/>
    <w:rsid w:val="00BC7266"/>
    <w:rsid w:val="00BC7310"/>
    <w:rsid w:val="00BC77DD"/>
    <w:rsid w:val="00BC7A38"/>
    <w:rsid w:val="00BC7F82"/>
    <w:rsid w:val="00BD00A4"/>
    <w:rsid w:val="00BD036A"/>
    <w:rsid w:val="00BD0807"/>
    <w:rsid w:val="00BD09A7"/>
    <w:rsid w:val="00BD0FA2"/>
    <w:rsid w:val="00BD0FC0"/>
    <w:rsid w:val="00BD11C8"/>
    <w:rsid w:val="00BD1397"/>
    <w:rsid w:val="00BD15D8"/>
    <w:rsid w:val="00BD161C"/>
    <w:rsid w:val="00BD20FA"/>
    <w:rsid w:val="00BD2215"/>
    <w:rsid w:val="00BD22F8"/>
    <w:rsid w:val="00BD233A"/>
    <w:rsid w:val="00BD26F6"/>
    <w:rsid w:val="00BD2853"/>
    <w:rsid w:val="00BD2B5A"/>
    <w:rsid w:val="00BD35BB"/>
    <w:rsid w:val="00BD3C3F"/>
    <w:rsid w:val="00BD3D9C"/>
    <w:rsid w:val="00BD419E"/>
    <w:rsid w:val="00BD42BD"/>
    <w:rsid w:val="00BD4897"/>
    <w:rsid w:val="00BD4B95"/>
    <w:rsid w:val="00BD4D2C"/>
    <w:rsid w:val="00BD5073"/>
    <w:rsid w:val="00BD51D7"/>
    <w:rsid w:val="00BD5474"/>
    <w:rsid w:val="00BD5601"/>
    <w:rsid w:val="00BD599F"/>
    <w:rsid w:val="00BD5B86"/>
    <w:rsid w:val="00BD6462"/>
    <w:rsid w:val="00BD67DE"/>
    <w:rsid w:val="00BD6DB5"/>
    <w:rsid w:val="00BD6ECB"/>
    <w:rsid w:val="00BD6F82"/>
    <w:rsid w:val="00BD70D5"/>
    <w:rsid w:val="00BD7179"/>
    <w:rsid w:val="00BD7197"/>
    <w:rsid w:val="00BD7392"/>
    <w:rsid w:val="00BD742F"/>
    <w:rsid w:val="00BD746D"/>
    <w:rsid w:val="00BD7BFF"/>
    <w:rsid w:val="00BE0190"/>
    <w:rsid w:val="00BE0320"/>
    <w:rsid w:val="00BE07B9"/>
    <w:rsid w:val="00BE20F1"/>
    <w:rsid w:val="00BE28BF"/>
    <w:rsid w:val="00BE2B82"/>
    <w:rsid w:val="00BE3273"/>
    <w:rsid w:val="00BE3A0C"/>
    <w:rsid w:val="00BE3B6E"/>
    <w:rsid w:val="00BE3CC5"/>
    <w:rsid w:val="00BE3D9D"/>
    <w:rsid w:val="00BE3E99"/>
    <w:rsid w:val="00BE3F6F"/>
    <w:rsid w:val="00BE3F71"/>
    <w:rsid w:val="00BE432D"/>
    <w:rsid w:val="00BE4AE9"/>
    <w:rsid w:val="00BE4C76"/>
    <w:rsid w:val="00BE4CD8"/>
    <w:rsid w:val="00BE4CF7"/>
    <w:rsid w:val="00BE504C"/>
    <w:rsid w:val="00BE524D"/>
    <w:rsid w:val="00BE59B6"/>
    <w:rsid w:val="00BE5C04"/>
    <w:rsid w:val="00BE5C4F"/>
    <w:rsid w:val="00BE5EC4"/>
    <w:rsid w:val="00BE663C"/>
    <w:rsid w:val="00BE6701"/>
    <w:rsid w:val="00BE682E"/>
    <w:rsid w:val="00BE6B58"/>
    <w:rsid w:val="00BE6BDC"/>
    <w:rsid w:val="00BE711A"/>
    <w:rsid w:val="00BE773F"/>
    <w:rsid w:val="00BE7E65"/>
    <w:rsid w:val="00BF0179"/>
    <w:rsid w:val="00BF06BB"/>
    <w:rsid w:val="00BF1028"/>
    <w:rsid w:val="00BF12EA"/>
    <w:rsid w:val="00BF19A5"/>
    <w:rsid w:val="00BF1C7A"/>
    <w:rsid w:val="00BF2081"/>
    <w:rsid w:val="00BF2408"/>
    <w:rsid w:val="00BF3320"/>
    <w:rsid w:val="00BF38B9"/>
    <w:rsid w:val="00BF4029"/>
    <w:rsid w:val="00BF4278"/>
    <w:rsid w:val="00BF4A49"/>
    <w:rsid w:val="00BF5427"/>
    <w:rsid w:val="00BF580C"/>
    <w:rsid w:val="00BF582D"/>
    <w:rsid w:val="00BF5C62"/>
    <w:rsid w:val="00BF6002"/>
    <w:rsid w:val="00BF6302"/>
    <w:rsid w:val="00BF6328"/>
    <w:rsid w:val="00BF7286"/>
    <w:rsid w:val="00BF7760"/>
    <w:rsid w:val="00C001B4"/>
    <w:rsid w:val="00C00206"/>
    <w:rsid w:val="00C008A4"/>
    <w:rsid w:val="00C008CB"/>
    <w:rsid w:val="00C00B69"/>
    <w:rsid w:val="00C00ED3"/>
    <w:rsid w:val="00C01037"/>
    <w:rsid w:val="00C01E2B"/>
    <w:rsid w:val="00C02027"/>
    <w:rsid w:val="00C0242C"/>
    <w:rsid w:val="00C0268A"/>
    <w:rsid w:val="00C0278B"/>
    <w:rsid w:val="00C02BAF"/>
    <w:rsid w:val="00C02F30"/>
    <w:rsid w:val="00C03382"/>
    <w:rsid w:val="00C03864"/>
    <w:rsid w:val="00C0397B"/>
    <w:rsid w:val="00C04068"/>
    <w:rsid w:val="00C042EF"/>
    <w:rsid w:val="00C043EB"/>
    <w:rsid w:val="00C04A27"/>
    <w:rsid w:val="00C04EA9"/>
    <w:rsid w:val="00C05163"/>
    <w:rsid w:val="00C0540D"/>
    <w:rsid w:val="00C058DF"/>
    <w:rsid w:val="00C05AC8"/>
    <w:rsid w:val="00C0603F"/>
    <w:rsid w:val="00C060C2"/>
    <w:rsid w:val="00C0657C"/>
    <w:rsid w:val="00C06841"/>
    <w:rsid w:val="00C06BC5"/>
    <w:rsid w:val="00C06D91"/>
    <w:rsid w:val="00C06E59"/>
    <w:rsid w:val="00C070F2"/>
    <w:rsid w:val="00C071B1"/>
    <w:rsid w:val="00C0740F"/>
    <w:rsid w:val="00C07617"/>
    <w:rsid w:val="00C0777D"/>
    <w:rsid w:val="00C0798A"/>
    <w:rsid w:val="00C07D4D"/>
    <w:rsid w:val="00C10047"/>
    <w:rsid w:val="00C10103"/>
    <w:rsid w:val="00C10753"/>
    <w:rsid w:val="00C10B42"/>
    <w:rsid w:val="00C10F35"/>
    <w:rsid w:val="00C111AD"/>
    <w:rsid w:val="00C111CD"/>
    <w:rsid w:val="00C11842"/>
    <w:rsid w:val="00C11F31"/>
    <w:rsid w:val="00C122A3"/>
    <w:rsid w:val="00C122BD"/>
    <w:rsid w:val="00C128D5"/>
    <w:rsid w:val="00C12D83"/>
    <w:rsid w:val="00C12EE6"/>
    <w:rsid w:val="00C1331A"/>
    <w:rsid w:val="00C135F8"/>
    <w:rsid w:val="00C1373E"/>
    <w:rsid w:val="00C13CBA"/>
    <w:rsid w:val="00C13CFD"/>
    <w:rsid w:val="00C142B7"/>
    <w:rsid w:val="00C14633"/>
    <w:rsid w:val="00C14DC0"/>
    <w:rsid w:val="00C14E49"/>
    <w:rsid w:val="00C1521A"/>
    <w:rsid w:val="00C157EE"/>
    <w:rsid w:val="00C15CD9"/>
    <w:rsid w:val="00C15FB1"/>
    <w:rsid w:val="00C1645A"/>
    <w:rsid w:val="00C16D84"/>
    <w:rsid w:val="00C172A2"/>
    <w:rsid w:val="00C17ACF"/>
    <w:rsid w:val="00C17C0B"/>
    <w:rsid w:val="00C17E1E"/>
    <w:rsid w:val="00C17EC6"/>
    <w:rsid w:val="00C2001D"/>
    <w:rsid w:val="00C20372"/>
    <w:rsid w:val="00C20A1D"/>
    <w:rsid w:val="00C20EE8"/>
    <w:rsid w:val="00C2182A"/>
    <w:rsid w:val="00C2242A"/>
    <w:rsid w:val="00C22636"/>
    <w:rsid w:val="00C22E48"/>
    <w:rsid w:val="00C22ECF"/>
    <w:rsid w:val="00C2351E"/>
    <w:rsid w:val="00C236C3"/>
    <w:rsid w:val="00C2376A"/>
    <w:rsid w:val="00C2388F"/>
    <w:rsid w:val="00C23B6B"/>
    <w:rsid w:val="00C23B97"/>
    <w:rsid w:val="00C23ECE"/>
    <w:rsid w:val="00C241D3"/>
    <w:rsid w:val="00C24281"/>
    <w:rsid w:val="00C24420"/>
    <w:rsid w:val="00C24943"/>
    <w:rsid w:val="00C24A68"/>
    <w:rsid w:val="00C24CD2"/>
    <w:rsid w:val="00C24FED"/>
    <w:rsid w:val="00C25545"/>
    <w:rsid w:val="00C25CEF"/>
    <w:rsid w:val="00C25E11"/>
    <w:rsid w:val="00C26449"/>
    <w:rsid w:val="00C267A9"/>
    <w:rsid w:val="00C269DA"/>
    <w:rsid w:val="00C26FC0"/>
    <w:rsid w:val="00C27FD7"/>
    <w:rsid w:val="00C3099F"/>
    <w:rsid w:val="00C30C67"/>
    <w:rsid w:val="00C31836"/>
    <w:rsid w:val="00C31B1E"/>
    <w:rsid w:val="00C31B69"/>
    <w:rsid w:val="00C32618"/>
    <w:rsid w:val="00C327B6"/>
    <w:rsid w:val="00C32AD1"/>
    <w:rsid w:val="00C333AD"/>
    <w:rsid w:val="00C33960"/>
    <w:rsid w:val="00C3401B"/>
    <w:rsid w:val="00C340F1"/>
    <w:rsid w:val="00C34256"/>
    <w:rsid w:val="00C34631"/>
    <w:rsid w:val="00C3479D"/>
    <w:rsid w:val="00C349B6"/>
    <w:rsid w:val="00C34BF6"/>
    <w:rsid w:val="00C3537B"/>
    <w:rsid w:val="00C35468"/>
    <w:rsid w:val="00C35A24"/>
    <w:rsid w:val="00C35B94"/>
    <w:rsid w:val="00C36230"/>
    <w:rsid w:val="00C36527"/>
    <w:rsid w:val="00C3756A"/>
    <w:rsid w:val="00C3771D"/>
    <w:rsid w:val="00C37F09"/>
    <w:rsid w:val="00C40131"/>
    <w:rsid w:val="00C4085A"/>
    <w:rsid w:val="00C40963"/>
    <w:rsid w:val="00C40FDB"/>
    <w:rsid w:val="00C4113C"/>
    <w:rsid w:val="00C4168C"/>
    <w:rsid w:val="00C41FC9"/>
    <w:rsid w:val="00C42218"/>
    <w:rsid w:val="00C42F59"/>
    <w:rsid w:val="00C4383B"/>
    <w:rsid w:val="00C43C87"/>
    <w:rsid w:val="00C43D02"/>
    <w:rsid w:val="00C43E44"/>
    <w:rsid w:val="00C444FA"/>
    <w:rsid w:val="00C44692"/>
    <w:rsid w:val="00C4491A"/>
    <w:rsid w:val="00C45D40"/>
    <w:rsid w:val="00C46152"/>
    <w:rsid w:val="00C4620A"/>
    <w:rsid w:val="00C46381"/>
    <w:rsid w:val="00C465D6"/>
    <w:rsid w:val="00C4693A"/>
    <w:rsid w:val="00C46A8F"/>
    <w:rsid w:val="00C46B58"/>
    <w:rsid w:val="00C46E8D"/>
    <w:rsid w:val="00C4723D"/>
    <w:rsid w:val="00C472DF"/>
    <w:rsid w:val="00C4743A"/>
    <w:rsid w:val="00C503F8"/>
    <w:rsid w:val="00C505CF"/>
    <w:rsid w:val="00C50697"/>
    <w:rsid w:val="00C50C20"/>
    <w:rsid w:val="00C514B3"/>
    <w:rsid w:val="00C51C78"/>
    <w:rsid w:val="00C5225D"/>
    <w:rsid w:val="00C525D1"/>
    <w:rsid w:val="00C5279D"/>
    <w:rsid w:val="00C52A36"/>
    <w:rsid w:val="00C52B6B"/>
    <w:rsid w:val="00C52ED8"/>
    <w:rsid w:val="00C53474"/>
    <w:rsid w:val="00C5395D"/>
    <w:rsid w:val="00C53EA9"/>
    <w:rsid w:val="00C54589"/>
    <w:rsid w:val="00C5474C"/>
    <w:rsid w:val="00C54AAA"/>
    <w:rsid w:val="00C550D3"/>
    <w:rsid w:val="00C554C6"/>
    <w:rsid w:val="00C55D99"/>
    <w:rsid w:val="00C55E61"/>
    <w:rsid w:val="00C56362"/>
    <w:rsid w:val="00C56450"/>
    <w:rsid w:val="00C56D7B"/>
    <w:rsid w:val="00C57068"/>
    <w:rsid w:val="00C57108"/>
    <w:rsid w:val="00C57830"/>
    <w:rsid w:val="00C57961"/>
    <w:rsid w:val="00C57B7C"/>
    <w:rsid w:val="00C57C6D"/>
    <w:rsid w:val="00C6067D"/>
    <w:rsid w:val="00C606C7"/>
    <w:rsid w:val="00C60A38"/>
    <w:rsid w:val="00C60A9F"/>
    <w:rsid w:val="00C6144A"/>
    <w:rsid w:val="00C616E9"/>
    <w:rsid w:val="00C620C8"/>
    <w:rsid w:val="00C625B7"/>
    <w:rsid w:val="00C626F1"/>
    <w:rsid w:val="00C62758"/>
    <w:rsid w:val="00C63B4E"/>
    <w:rsid w:val="00C63FCF"/>
    <w:rsid w:val="00C64054"/>
    <w:rsid w:val="00C6493B"/>
    <w:rsid w:val="00C64E5D"/>
    <w:rsid w:val="00C64E7E"/>
    <w:rsid w:val="00C659B7"/>
    <w:rsid w:val="00C65C92"/>
    <w:rsid w:val="00C664E0"/>
    <w:rsid w:val="00C66548"/>
    <w:rsid w:val="00C66A43"/>
    <w:rsid w:val="00C66AB3"/>
    <w:rsid w:val="00C66BCD"/>
    <w:rsid w:val="00C66D27"/>
    <w:rsid w:val="00C66D74"/>
    <w:rsid w:val="00C66DE6"/>
    <w:rsid w:val="00C66FA9"/>
    <w:rsid w:val="00C66FC9"/>
    <w:rsid w:val="00C67066"/>
    <w:rsid w:val="00C6734B"/>
    <w:rsid w:val="00C6792B"/>
    <w:rsid w:val="00C67E51"/>
    <w:rsid w:val="00C67E7E"/>
    <w:rsid w:val="00C7026C"/>
    <w:rsid w:val="00C70771"/>
    <w:rsid w:val="00C70CB5"/>
    <w:rsid w:val="00C70E6D"/>
    <w:rsid w:val="00C712E5"/>
    <w:rsid w:val="00C71300"/>
    <w:rsid w:val="00C716C5"/>
    <w:rsid w:val="00C71705"/>
    <w:rsid w:val="00C7231C"/>
    <w:rsid w:val="00C7253B"/>
    <w:rsid w:val="00C726D0"/>
    <w:rsid w:val="00C72AF2"/>
    <w:rsid w:val="00C72EBA"/>
    <w:rsid w:val="00C734B4"/>
    <w:rsid w:val="00C7350D"/>
    <w:rsid w:val="00C7357A"/>
    <w:rsid w:val="00C737E5"/>
    <w:rsid w:val="00C73B77"/>
    <w:rsid w:val="00C73DE0"/>
    <w:rsid w:val="00C74330"/>
    <w:rsid w:val="00C7575C"/>
    <w:rsid w:val="00C76033"/>
    <w:rsid w:val="00C76255"/>
    <w:rsid w:val="00C763C2"/>
    <w:rsid w:val="00C76904"/>
    <w:rsid w:val="00C76CCF"/>
    <w:rsid w:val="00C76E4E"/>
    <w:rsid w:val="00C771FE"/>
    <w:rsid w:val="00C77438"/>
    <w:rsid w:val="00C7756D"/>
    <w:rsid w:val="00C776BA"/>
    <w:rsid w:val="00C77AA4"/>
    <w:rsid w:val="00C77C89"/>
    <w:rsid w:val="00C77CDD"/>
    <w:rsid w:val="00C77E4E"/>
    <w:rsid w:val="00C77F49"/>
    <w:rsid w:val="00C8048C"/>
    <w:rsid w:val="00C8056B"/>
    <w:rsid w:val="00C80668"/>
    <w:rsid w:val="00C80A1C"/>
    <w:rsid w:val="00C812CD"/>
    <w:rsid w:val="00C81DB6"/>
    <w:rsid w:val="00C82778"/>
    <w:rsid w:val="00C82A16"/>
    <w:rsid w:val="00C8333E"/>
    <w:rsid w:val="00C833A8"/>
    <w:rsid w:val="00C83766"/>
    <w:rsid w:val="00C83950"/>
    <w:rsid w:val="00C83A42"/>
    <w:rsid w:val="00C84BC1"/>
    <w:rsid w:val="00C84DF4"/>
    <w:rsid w:val="00C84F5B"/>
    <w:rsid w:val="00C862DA"/>
    <w:rsid w:val="00C863EA"/>
    <w:rsid w:val="00C8653B"/>
    <w:rsid w:val="00C86F31"/>
    <w:rsid w:val="00C87122"/>
    <w:rsid w:val="00C8739A"/>
    <w:rsid w:val="00C875EA"/>
    <w:rsid w:val="00C87676"/>
    <w:rsid w:val="00C87AD1"/>
    <w:rsid w:val="00C902E7"/>
    <w:rsid w:val="00C9038B"/>
    <w:rsid w:val="00C90537"/>
    <w:rsid w:val="00C90544"/>
    <w:rsid w:val="00C90619"/>
    <w:rsid w:val="00C907A5"/>
    <w:rsid w:val="00C90B53"/>
    <w:rsid w:val="00C90B5D"/>
    <w:rsid w:val="00C913FE"/>
    <w:rsid w:val="00C91CF7"/>
    <w:rsid w:val="00C92091"/>
    <w:rsid w:val="00C92841"/>
    <w:rsid w:val="00C9297F"/>
    <w:rsid w:val="00C93127"/>
    <w:rsid w:val="00C93131"/>
    <w:rsid w:val="00C93680"/>
    <w:rsid w:val="00C941A8"/>
    <w:rsid w:val="00C9466B"/>
    <w:rsid w:val="00C94925"/>
    <w:rsid w:val="00C9501E"/>
    <w:rsid w:val="00C95390"/>
    <w:rsid w:val="00C957DB"/>
    <w:rsid w:val="00C958B2"/>
    <w:rsid w:val="00C95B1F"/>
    <w:rsid w:val="00C95D4E"/>
    <w:rsid w:val="00C95DA5"/>
    <w:rsid w:val="00C96078"/>
    <w:rsid w:val="00C96149"/>
    <w:rsid w:val="00C96A45"/>
    <w:rsid w:val="00C96DE8"/>
    <w:rsid w:val="00C97024"/>
    <w:rsid w:val="00CA0228"/>
    <w:rsid w:val="00CA08A6"/>
    <w:rsid w:val="00CA102F"/>
    <w:rsid w:val="00CA1167"/>
    <w:rsid w:val="00CA1604"/>
    <w:rsid w:val="00CA163A"/>
    <w:rsid w:val="00CA16DE"/>
    <w:rsid w:val="00CA1AF3"/>
    <w:rsid w:val="00CA1DF9"/>
    <w:rsid w:val="00CA225C"/>
    <w:rsid w:val="00CA22A1"/>
    <w:rsid w:val="00CA233A"/>
    <w:rsid w:val="00CA2382"/>
    <w:rsid w:val="00CA27C4"/>
    <w:rsid w:val="00CA28AC"/>
    <w:rsid w:val="00CA2A0A"/>
    <w:rsid w:val="00CA327C"/>
    <w:rsid w:val="00CA3833"/>
    <w:rsid w:val="00CA38CA"/>
    <w:rsid w:val="00CA3DBA"/>
    <w:rsid w:val="00CA4234"/>
    <w:rsid w:val="00CA4622"/>
    <w:rsid w:val="00CA4998"/>
    <w:rsid w:val="00CA4F76"/>
    <w:rsid w:val="00CA4FC3"/>
    <w:rsid w:val="00CA50DA"/>
    <w:rsid w:val="00CA52EF"/>
    <w:rsid w:val="00CA5948"/>
    <w:rsid w:val="00CA5AAE"/>
    <w:rsid w:val="00CA5C36"/>
    <w:rsid w:val="00CA5D5E"/>
    <w:rsid w:val="00CA6042"/>
    <w:rsid w:val="00CA7DAA"/>
    <w:rsid w:val="00CB007A"/>
    <w:rsid w:val="00CB04ED"/>
    <w:rsid w:val="00CB0750"/>
    <w:rsid w:val="00CB0C4C"/>
    <w:rsid w:val="00CB0DD5"/>
    <w:rsid w:val="00CB0DE5"/>
    <w:rsid w:val="00CB1184"/>
    <w:rsid w:val="00CB11D7"/>
    <w:rsid w:val="00CB1342"/>
    <w:rsid w:val="00CB1541"/>
    <w:rsid w:val="00CB1724"/>
    <w:rsid w:val="00CB1957"/>
    <w:rsid w:val="00CB2143"/>
    <w:rsid w:val="00CB231B"/>
    <w:rsid w:val="00CB2E26"/>
    <w:rsid w:val="00CB318C"/>
    <w:rsid w:val="00CB3343"/>
    <w:rsid w:val="00CB361F"/>
    <w:rsid w:val="00CB4F45"/>
    <w:rsid w:val="00CB506A"/>
    <w:rsid w:val="00CB57D9"/>
    <w:rsid w:val="00CB5A68"/>
    <w:rsid w:val="00CB5CF3"/>
    <w:rsid w:val="00CB635E"/>
    <w:rsid w:val="00CB63B7"/>
    <w:rsid w:val="00CB6839"/>
    <w:rsid w:val="00CB6BE2"/>
    <w:rsid w:val="00CB6E89"/>
    <w:rsid w:val="00CB7462"/>
    <w:rsid w:val="00CB7519"/>
    <w:rsid w:val="00CB7CA3"/>
    <w:rsid w:val="00CC03B0"/>
    <w:rsid w:val="00CC0406"/>
    <w:rsid w:val="00CC0D5D"/>
    <w:rsid w:val="00CC0E68"/>
    <w:rsid w:val="00CC103C"/>
    <w:rsid w:val="00CC120C"/>
    <w:rsid w:val="00CC1460"/>
    <w:rsid w:val="00CC1AB1"/>
    <w:rsid w:val="00CC1CB1"/>
    <w:rsid w:val="00CC1FC0"/>
    <w:rsid w:val="00CC3514"/>
    <w:rsid w:val="00CC353F"/>
    <w:rsid w:val="00CC3946"/>
    <w:rsid w:val="00CC3DEB"/>
    <w:rsid w:val="00CC45A7"/>
    <w:rsid w:val="00CC4868"/>
    <w:rsid w:val="00CC4D11"/>
    <w:rsid w:val="00CC4DDF"/>
    <w:rsid w:val="00CC5276"/>
    <w:rsid w:val="00CC549F"/>
    <w:rsid w:val="00CC5615"/>
    <w:rsid w:val="00CC57F3"/>
    <w:rsid w:val="00CC5DD0"/>
    <w:rsid w:val="00CC5F7E"/>
    <w:rsid w:val="00CC6461"/>
    <w:rsid w:val="00CC65A1"/>
    <w:rsid w:val="00CC6C87"/>
    <w:rsid w:val="00CC6E70"/>
    <w:rsid w:val="00CC6EE8"/>
    <w:rsid w:val="00CC77E7"/>
    <w:rsid w:val="00CD00C6"/>
    <w:rsid w:val="00CD0A91"/>
    <w:rsid w:val="00CD0B98"/>
    <w:rsid w:val="00CD151D"/>
    <w:rsid w:val="00CD177D"/>
    <w:rsid w:val="00CD180D"/>
    <w:rsid w:val="00CD195B"/>
    <w:rsid w:val="00CD1A4E"/>
    <w:rsid w:val="00CD266B"/>
    <w:rsid w:val="00CD2675"/>
    <w:rsid w:val="00CD317B"/>
    <w:rsid w:val="00CD3435"/>
    <w:rsid w:val="00CD385C"/>
    <w:rsid w:val="00CD40F8"/>
    <w:rsid w:val="00CD4237"/>
    <w:rsid w:val="00CD487D"/>
    <w:rsid w:val="00CD4EAD"/>
    <w:rsid w:val="00CD4F52"/>
    <w:rsid w:val="00CD4F9F"/>
    <w:rsid w:val="00CD51A9"/>
    <w:rsid w:val="00CD5264"/>
    <w:rsid w:val="00CD5AC1"/>
    <w:rsid w:val="00CD5C99"/>
    <w:rsid w:val="00CD624D"/>
    <w:rsid w:val="00CD6573"/>
    <w:rsid w:val="00CD69F3"/>
    <w:rsid w:val="00CD6A70"/>
    <w:rsid w:val="00CD7092"/>
    <w:rsid w:val="00CD72C4"/>
    <w:rsid w:val="00CD78F9"/>
    <w:rsid w:val="00CD7B5A"/>
    <w:rsid w:val="00CD7DC2"/>
    <w:rsid w:val="00CE025C"/>
    <w:rsid w:val="00CE0278"/>
    <w:rsid w:val="00CE0917"/>
    <w:rsid w:val="00CE1424"/>
    <w:rsid w:val="00CE16DA"/>
    <w:rsid w:val="00CE18F0"/>
    <w:rsid w:val="00CE2140"/>
    <w:rsid w:val="00CE26FF"/>
    <w:rsid w:val="00CE29E9"/>
    <w:rsid w:val="00CE2C52"/>
    <w:rsid w:val="00CE2E20"/>
    <w:rsid w:val="00CE361C"/>
    <w:rsid w:val="00CE3BE7"/>
    <w:rsid w:val="00CE3C91"/>
    <w:rsid w:val="00CE468A"/>
    <w:rsid w:val="00CE48D8"/>
    <w:rsid w:val="00CE4BC4"/>
    <w:rsid w:val="00CE4F37"/>
    <w:rsid w:val="00CE545C"/>
    <w:rsid w:val="00CE5886"/>
    <w:rsid w:val="00CE58C0"/>
    <w:rsid w:val="00CE58EF"/>
    <w:rsid w:val="00CE691C"/>
    <w:rsid w:val="00CE6A0B"/>
    <w:rsid w:val="00CE6CF0"/>
    <w:rsid w:val="00CE6F19"/>
    <w:rsid w:val="00CE71A5"/>
    <w:rsid w:val="00CE720A"/>
    <w:rsid w:val="00CE7278"/>
    <w:rsid w:val="00CE735B"/>
    <w:rsid w:val="00CE7663"/>
    <w:rsid w:val="00CE785F"/>
    <w:rsid w:val="00CE7AA7"/>
    <w:rsid w:val="00CE7F58"/>
    <w:rsid w:val="00CF0020"/>
    <w:rsid w:val="00CF02B1"/>
    <w:rsid w:val="00CF04FD"/>
    <w:rsid w:val="00CF11BD"/>
    <w:rsid w:val="00CF1DE4"/>
    <w:rsid w:val="00CF2207"/>
    <w:rsid w:val="00CF2511"/>
    <w:rsid w:val="00CF2868"/>
    <w:rsid w:val="00CF2CB0"/>
    <w:rsid w:val="00CF2FD6"/>
    <w:rsid w:val="00CF39E0"/>
    <w:rsid w:val="00CF3A6E"/>
    <w:rsid w:val="00CF42A6"/>
    <w:rsid w:val="00CF43F5"/>
    <w:rsid w:val="00CF480F"/>
    <w:rsid w:val="00CF48F1"/>
    <w:rsid w:val="00CF5364"/>
    <w:rsid w:val="00CF5373"/>
    <w:rsid w:val="00CF54F4"/>
    <w:rsid w:val="00CF55FD"/>
    <w:rsid w:val="00CF5772"/>
    <w:rsid w:val="00CF5E13"/>
    <w:rsid w:val="00CF6000"/>
    <w:rsid w:val="00CF62E9"/>
    <w:rsid w:val="00CF6330"/>
    <w:rsid w:val="00CF73F3"/>
    <w:rsid w:val="00CF75ED"/>
    <w:rsid w:val="00CF7A18"/>
    <w:rsid w:val="00CF7B89"/>
    <w:rsid w:val="00CF7D40"/>
    <w:rsid w:val="00CF7F05"/>
    <w:rsid w:val="00D006A5"/>
    <w:rsid w:val="00D00B1F"/>
    <w:rsid w:val="00D00D7B"/>
    <w:rsid w:val="00D01277"/>
    <w:rsid w:val="00D01540"/>
    <w:rsid w:val="00D01555"/>
    <w:rsid w:val="00D0173A"/>
    <w:rsid w:val="00D01CC4"/>
    <w:rsid w:val="00D021B6"/>
    <w:rsid w:val="00D02296"/>
    <w:rsid w:val="00D0304B"/>
    <w:rsid w:val="00D032EB"/>
    <w:rsid w:val="00D038B0"/>
    <w:rsid w:val="00D0429F"/>
    <w:rsid w:val="00D044E0"/>
    <w:rsid w:val="00D044FC"/>
    <w:rsid w:val="00D04851"/>
    <w:rsid w:val="00D04AAF"/>
    <w:rsid w:val="00D05433"/>
    <w:rsid w:val="00D054AE"/>
    <w:rsid w:val="00D054B5"/>
    <w:rsid w:val="00D05555"/>
    <w:rsid w:val="00D05A09"/>
    <w:rsid w:val="00D06D1C"/>
    <w:rsid w:val="00D07266"/>
    <w:rsid w:val="00D0744F"/>
    <w:rsid w:val="00D07912"/>
    <w:rsid w:val="00D079AD"/>
    <w:rsid w:val="00D07B2D"/>
    <w:rsid w:val="00D10250"/>
    <w:rsid w:val="00D10339"/>
    <w:rsid w:val="00D103FB"/>
    <w:rsid w:val="00D105BD"/>
    <w:rsid w:val="00D1062F"/>
    <w:rsid w:val="00D1089C"/>
    <w:rsid w:val="00D10B46"/>
    <w:rsid w:val="00D10F13"/>
    <w:rsid w:val="00D11141"/>
    <w:rsid w:val="00D1174D"/>
    <w:rsid w:val="00D117B2"/>
    <w:rsid w:val="00D1182F"/>
    <w:rsid w:val="00D11AC7"/>
    <w:rsid w:val="00D11D63"/>
    <w:rsid w:val="00D123CC"/>
    <w:rsid w:val="00D1246A"/>
    <w:rsid w:val="00D1274A"/>
    <w:rsid w:val="00D127A7"/>
    <w:rsid w:val="00D12BCE"/>
    <w:rsid w:val="00D13661"/>
    <w:rsid w:val="00D13F07"/>
    <w:rsid w:val="00D13FF2"/>
    <w:rsid w:val="00D14AF1"/>
    <w:rsid w:val="00D157C1"/>
    <w:rsid w:val="00D15F0A"/>
    <w:rsid w:val="00D16211"/>
    <w:rsid w:val="00D164EA"/>
    <w:rsid w:val="00D1661A"/>
    <w:rsid w:val="00D16644"/>
    <w:rsid w:val="00D16CC7"/>
    <w:rsid w:val="00D16E4B"/>
    <w:rsid w:val="00D16E7C"/>
    <w:rsid w:val="00D1747B"/>
    <w:rsid w:val="00D177EC"/>
    <w:rsid w:val="00D20314"/>
    <w:rsid w:val="00D2055D"/>
    <w:rsid w:val="00D208B0"/>
    <w:rsid w:val="00D20B65"/>
    <w:rsid w:val="00D2124E"/>
    <w:rsid w:val="00D21284"/>
    <w:rsid w:val="00D2180C"/>
    <w:rsid w:val="00D21A66"/>
    <w:rsid w:val="00D21BFD"/>
    <w:rsid w:val="00D21C82"/>
    <w:rsid w:val="00D22765"/>
    <w:rsid w:val="00D22836"/>
    <w:rsid w:val="00D228DA"/>
    <w:rsid w:val="00D2304E"/>
    <w:rsid w:val="00D2385C"/>
    <w:rsid w:val="00D24241"/>
    <w:rsid w:val="00D242F4"/>
    <w:rsid w:val="00D24C96"/>
    <w:rsid w:val="00D2542D"/>
    <w:rsid w:val="00D25C5A"/>
    <w:rsid w:val="00D25E57"/>
    <w:rsid w:val="00D25F64"/>
    <w:rsid w:val="00D2628E"/>
    <w:rsid w:val="00D26356"/>
    <w:rsid w:val="00D26839"/>
    <w:rsid w:val="00D26AD6"/>
    <w:rsid w:val="00D26EA7"/>
    <w:rsid w:val="00D27211"/>
    <w:rsid w:val="00D272C9"/>
    <w:rsid w:val="00D305B3"/>
    <w:rsid w:val="00D3061D"/>
    <w:rsid w:val="00D30EB0"/>
    <w:rsid w:val="00D31739"/>
    <w:rsid w:val="00D31C8F"/>
    <w:rsid w:val="00D31E5B"/>
    <w:rsid w:val="00D32869"/>
    <w:rsid w:val="00D3326A"/>
    <w:rsid w:val="00D33431"/>
    <w:rsid w:val="00D334A5"/>
    <w:rsid w:val="00D33650"/>
    <w:rsid w:val="00D33893"/>
    <w:rsid w:val="00D33A5E"/>
    <w:rsid w:val="00D3423B"/>
    <w:rsid w:val="00D349C0"/>
    <w:rsid w:val="00D349D4"/>
    <w:rsid w:val="00D34E6E"/>
    <w:rsid w:val="00D34F0B"/>
    <w:rsid w:val="00D35365"/>
    <w:rsid w:val="00D35588"/>
    <w:rsid w:val="00D356C7"/>
    <w:rsid w:val="00D358EA"/>
    <w:rsid w:val="00D35EF5"/>
    <w:rsid w:val="00D37F76"/>
    <w:rsid w:val="00D400BE"/>
    <w:rsid w:val="00D40161"/>
    <w:rsid w:val="00D40692"/>
    <w:rsid w:val="00D40943"/>
    <w:rsid w:val="00D40A1F"/>
    <w:rsid w:val="00D40BD9"/>
    <w:rsid w:val="00D40F1A"/>
    <w:rsid w:val="00D40FBF"/>
    <w:rsid w:val="00D4100A"/>
    <w:rsid w:val="00D4134F"/>
    <w:rsid w:val="00D4159F"/>
    <w:rsid w:val="00D417A9"/>
    <w:rsid w:val="00D41993"/>
    <w:rsid w:val="00D419B9"/>
    <w:rsid w:val="00D41D79"/>
    <w:rsid w:val="00D41E87"/>
    <w:rsid w:val="00D427BB"/>
    <w:rsid w:val="00D42D0B"/>
    <w:rsid w:val="00D43167"/>
    <w:rsid w:val="00D437EE"/>
    <w:rsid w:val="00D43DBA"/>
    <w:rsid w:val="00D43FF4"/>
    <w:rsid w:val="00D442FF"/>
    <w:rsid w:val="00D443A8"/>
    <w:rsid w:val="00D44A86"/>
    <w:rsid w:val="00D44C2E"/>
    <w:rsid w:val="00D45337"/>
    <w:rsid w:val="00D4580C"/>
    <w:rsid w:val="00D45F98"/>
    <w:rsid w:val="00D46062"/>
    <w:rsid w:val="00D46362"/>
    <w:rsid w:val="00D4698C"/>
    <w:rsid w:val="00D47008"/>
    <w:rsid w:val="00D4741D"/>
    <w:rsid w:val="00D47424"/>
    <w:rsid w:val="00D47E99"/>
    <w:rsid w:val="00D50256"/>
    <w:rsid w:val="00D50962"/>
    <w:rsid w:val="00D50BE4"/>
    <w:rsid w:val="00D50DA3"/>
    <w:rsid w:val="00D51C36"/>
    <w:rsid w:val="00D51C9F"/>
    <w:rsid w:val="00D51EF1"/>
    <w:rsid w:val="00D52689"/>
    <w:rsid w:val="00D52977"/>
    <w:rsid w:val="00D52AE0"/>
    <w:rsid w:val="00D53544"/>
    <w:rsid w:val="00D5368B"/>
    <w:rsid w:val="00D537E7"/>
    <w:rsid w:val="00D53D34"/>
    <w:rsid w:val="00D5414A"/>
    <w:rsid w:val="00D544A6"/>
    <w:rsid w:val="00D547B5"/>
    <w:rsid w:val="00D5484F"/>
    <w:rsid w:val="00D54F85"/>
    <w:rsid w:val="00D5517A"/>
    <w:rsid w:val="00D554EE"/>
    <w:rsid w:val="00D55829"/>
    <w:rsid w:val="00D5586B"/>
    <w:rsid w:val="00D5675E"/>
    <w:rsid w:val="00D56B5E"/>
    <w:rsid w:val="00D56C2C"/>
    <w:rsid w:val="00D56EFB"/>
    <w:rsid w:val="00D571AE"/>
    <w:rsid w:val="00D57289"/>
    <w:rsid w:val="00D5790F"/>
    <w:rsid w:val="00D57A90"/>
    <w:rsid w:val="00D57F18"/>
    <w:rsid w:val="00D60009"/>
    <w:rsid w:val="00D601FE"/>
    <w:rsid w:val="00D60341"/>
    <w:rsid w:val="00D605F1"/>
    <w:rsid w:val="00D606CD"/>
    <w:rsid w:val="00D60B9F"/>
    <w:rsid w:val="00D61245"/>
    <w:rsid w:val="00D613C1"/>
    <w:rsid w:val="00D61431"/>
    <w:rsid w:val="00D61A9B"/>
    <w:rsid w:val="00D61B1A"/>
    <w:rsid w:val="00D61CA5"/>
    <w:rsid w:val="00D6226D"/>
    <w:rsid w:val="00D62537"/>
    <w:rsid w:val="00D627B3"/>
    <w:rsid w:val="00D62F55"/>
    <w:rsid w:val="00D630B4"/>
    <w:rsid w:val="00D632A6"/>
    <w:rsid w:val="00D632C3"/>
    <w:rsid w:val="00D63F3E"/>
    <w:rsid w:val="00D6405A"/>
    <w:rsid w:val="00D640D3"/>
    <w:rsid w:val="00D640E5"/>
    <w:rsid w:val="00D6422A"/>
    <w:rsid w:val="00D64564"/>
    <w:rsid w:val="00D645F2"/>
    <w:rsid w:val="00D64701"/>
    <w:rsid w:val="00D64A5C"/>
    <w:rsid w:val="00D64EE9"/>
    <w:rsid w:val="00D65180"/>
    <w:rsid w:val="00D657F2"/>
    <w:rsid w:val="00D65842"/>
    <w:rsid w:val="00D66A40"/>
    <w:rsid w:val="00D66CC1"/>
    <w:rsid w:val="00D66CE0"/>
    <w:rsid w:val="00D6709B"/>
    <w:rsid w:val="00D675C4"/>
    <w:rsid w:val="00D67621"/>
    <w:rsid w:val="00D677BC"/>
    <w:rsid w:val="00D67844"/>
    <w:rsid w:val="00D67B19"/>
    <w:rsid w:val="00D67D4D"/>
    <w:rsid w:val="00D7026B"/>
    <w:rsid w:val="00D70501"/>
    <w:rsid w:val="00D70671"/>
    <w:rsid w:val="00D70BCD"/>
    <w:rsid w:val="00D70FED"/>
    <w:rsid w:val="00D71054"/>
    <w:rsid w:val="00D71582"/>
    <w:rsid w:val="00D715CD"/>
    <w:rsid w:val="00D71EE9"/>
    <w:rsid w:val="00D720FF"/>
    <w:rsid w:val="00D72199"/>
    <w:rsid w:val="00D72822"/>
    <w:rsid w:val="00D72824"/>
    <w:rsid w:val="00D72B99"/>
    <w:rsid w:val="00D732BE"/>
    <w:rsid w:val="00D73400"/>
    <w:rsid w:val="00D73765"/>
    <w:rsid w:val="00D73890"/>
    <w:rsid w:val="00D7411C"/>
    <w:rsid w:val="00D74251"/>
    <w:rsid w:val="00D74668"/>
    <w:rsid w:val="00D74679"/>
    <w:rsid w:val="00D749B5"/>
    <w:rsid w:val="00D74C18"/>
    <w:rsid w:val="00D755E5"/>
    <w:rsid w:val="00D756E6"/>
    <w:rsid w:val="00D75B0D"/>
    <w:rsid w:val="00D75DF7"/>
    <w:rsid w:val="00D768EE"/>
    <w:rsid w:val="00D76D27"/>
    <w:rsid w:val="00D76FC7"/>
    <w:rsid w:val="00D772E6"/>
    <w:rsid w:val="00D77419"/>
    <w:rsid w:val="00D775F5"/>
    <w:rsid w:val="00D7787C"/>
    <w:rsid w:val="00D77E4F"/>
    <w:rsid w:val="00D77EE2"/>
    <w:rsid w:val="00D80E6B"/>
    <w:rsid w:val="00D80F9A"/>
    <w:rsid w:val="00D813B8"/>
    <w:rsid w:val="00D8172C"/>
    <w:rsid w:val="00D81CA4"/>
    <w:rsid w:val="00D826E3"/>
    <w:rsid w:val="00D82792"/>
    <w:rsid w:val="00D82ABB"/>
    <w:rsid w:val="00D82CEE"/>
    <w:rsid w:val="00D82D83"/>
    <w:rsid w:val="00D830AD"/>
    <w:rsid w:val="00D830D8"/>
    <w:rsid w:val="00D8341D"/>
    <w:rsid w:val="00D83981"/>
    <w:rsid w:val="00D841E1"/>
    <w:rsid w:val="00D84284"/>
    <w:rsid w:val="00D84412"/>
    <w:rsid w:val="00D84DC1"/>
    <w:rsid w:val="00D8504D"/>
    <w:rsid w:val="00D8572C"/>
    <w:rsid w:val="00D857BF"/>
    <w:rsid w:val="00D86054"/>
    <w:rsid w:val="00D86062"/>
    <w:rsid w:val="00D862FE"/>
    <w:rsid w:val="00D8652F"/>
    <w:rsid w:val="00D8712C"/>
    <w:rsid w:val="00D87226"/>
    <w:rsid w:val="00D874DE"/>
    <w:rsid w:val="00D8779E"/>
    <w:rsid w:val="00D87BB7"/>
    <w:rsid w:val="00D90247"/>
    <w:rsid w:val="00D905BA"/>
    <w:rsid w:val="00D906B0"/>
    <w:rsid w:val="00D90C69"/>
    <w:rsid w:val="00D90FEA"/>
    <w:rsid w:val="00D90FFC"/>
    <w:rsid w:val="00D91098"/>
    <w:rsid w:val="00D91BB3"/>
    <w:rsid w:val="00D9230E"/>
    <w:rsid w:val="00D92311"/>
    <w:rsid w:val="00D925AE"/>
    <w:rsid w:val="00D929B3"/>
    <w:rsid w:val="00D93012"/>
    <w:rsid w:val="00D9303F"/>
    <w:rsid w:val="00D930B5"/>
    <w:rsid w:val="00D9316F"/>
    <w:rsid w:val="00D93DA4"/>
    <w:rsid w:val="00D93EF3"/>
    <w:rsid w:val="00D93F2B"/>
    <w:rsid w:val="00D9438B"/>
    <w:rsid w:val="00D9453E"/>
    <w:rsid w:val="00D94584"/>
    <w:rsid w:val="00D950A8"/>
    <w:rsid w:val="00D951C9"/>
    <w:rsid w:val="00D95984"/>
    <w:rsid w:val="00D95C80"/>
    <w:rsid w:val="00D96368"/>
    <w:rsid w:val="00D966E5"/>
    <w:rsid w:val="00D96762"/>
    <w:rsid w:val="00D96AF4"/>
    <w:rsid w:val="00D9719D"/>
    <w:rsid w:val="00D971A5"/>
    <w:rsid w:val="00D971FB"/>
    <w:rsid w:val="00D975D2"/>
    <w:rsid w:val="00D97C6D"/>
    <w:rsid w:val="00D97CBA"/>
    <w:rsid w:val="00DA0107"/>
    <w:rsid w:val="00DA05F8"/>
    <w:rsid w:val="00DA0C5A"/>
    <w:rsid w:val="00DA1E58"/>
    <w:rsid w:val="00DA1E6D"/>
    <w:rsid w:val="00DA23CF"/>
    <w:rsid w:val="00DA24FF"/>
    <w:rsid w:val="00DA27CF"/>
    <w:rsid w:val="00DA2C7C"/>
    <w:rsid w:val="00DA2D4C"/>
    <w:rsid w:val="00DA2D98"/>
    <w:rsid w:val="00DA2E4D"/>
    <w:rsid w:val="00DA2F53"/>
    <w:rsid w:val="00DA393D"/>
    <w:rsid w:val="00DA3C83"/>
    <w:rsid w:val="00DA3E9A"/>
    <w:rsid w:val="00DA4224"/>
    <w:rsid w:val="00DA478F"/>
    <w:rsid w:val="00DA4DC0"/>
    <w:rsid w:val="00DA4DFE"/>
    <w:rsid w:val="00DA55BB"/>
    <w:rsid w:val="00DA570D"/>
    <w:rsid w:val="00DA5DAF"/>
    <w:rsid w:val="00DA603E"/>
    <w:rsid w:val="00DA6186"/>
    <w:rsid w:val="00DA6384"/>
    <w:rsid w:val="00DA63F7"/>
    <w:rsid w:val="00DA6B56"/>
    <w:rsid w:val="00DA6D10"/>
    <w:rsid w:val="00DA6E0A"/>
    <w:rsid w:val="00DA706C"/>
    <w:rsid w:val="00DA7847"/>
    <w:rsid w:val="00DA7B8F"/>
    <w:rsid w:val="00DB0851"/>
    <w:rsid w:val="00DB09EA"/>
    <w:rsid w:val="00DB0B81"/>
    <w:rsid w:val="00DB0EDE"/>
    <w:rsid w:val="00DB0F0F"/>
    <w:rsid w:val="00DB1AF5"/>
    <w:rsid w:val="00DB1B38"/>
    <w:rsid w:val="00DB2310"/>
    <w:rsid w:val="00DB26A7"/>
    <w:rsid w:val="00DB2F5F"/>
    <w:rsid w:val="00DB3183"/>
    <w:rsid w:val="00DB475D"/>
    <w:rsid w:val="00DB49CF"/>
    <w:rsid w:val="00DB4B86"/>
    <w:rsid w:val="00DB4BF0"/>
    <w:rsid w:val="00DB4F02"/>
    <w:rsid w:val="00DB51AE"/>
    <w:rsid w:val="00DB548E"/>
    <w:rsid w:val="00DB5710"/>
    <w:rsid w:val="00DB68AB"/>
    <w:rsid w:val="00DB6997"/>
    <w:rsid w:val="00DB6B08"/>
    <w:rsid w:val="00DB7118"/>
    <w:rsid w:val="00DB7391"/>
    <w:rsid w:val="00DC02E8"/>
    <w:rsid w:val="00DC0AC6"/>
    <w:rsid w:val="00DC0B2C"/>
    <w:rsid w:val="00DC14E3"/>
    <w:rsid w:val="00DC17D2"/>
    <w:rsid w:val="00DC1A25"/>
    <w:rsid w:val="00DC2288"/>
    <w:rsid w:val="00DC2352"/>
    <w:rsid w:val="00DC289A"/>
    <w:rsid w:val="00DC2A4D"/>
    <w:rsid w:val="00DC2C3C"/>
    <w:rsid w:val="00DC2EB8"/>
    <w:rsid w:val="00DC3190"/>
    <w:rsid w:val="00DC324E"/>
    <w:rsid w:val="00DC3482"/>
    <w:rsid w:val="00DC3732"/>
    <w:rsid w:val="00DC39DD"/>
    <w:rsid w:val="00DC3B47"/>
    <w:rsid w:val="00DC3CA3"/>
    <w:rsid w:val="00DC3EBE"/>
    <w:rsid w:val="00DC40D7"/>
    <w:rsid w:val="00DC4321"/>
    <w:rsid w:val="00DC458A"/>
    <w:rsid w:val="00DC4BAB"/>
    <w:rsid w:val="00DC557D"/>
    <w:rsid w:val="00DC566C"/>
    <w:rsid w:val="00DC57D1"/>
    <w:rsid w:val="00DC58C6"/>
    <w:rsid w:val="00DC58F3"/>
    <w:rsid w:val="00DC6495"/>
    <w:rsid w:val="00DC6752"/>
    <w:rsid w:val="00DC73C3"/>
    <w:rsid w:val="00DC7420"/>
    <w:rsid w:val="00DC7599"/>
    <w:rsid w:val="00DC763B"/>
    <w:rsid w:val="00DC76C3"/>
    <w:rsid w:val="00DC7945"/>
    <w:rsid w:val="00DC7AA0"/>
    <w:rsid w:val="00DC7BD5"/>
    <w:rsid w:val="00DD060E"/>
    <w:rsid w:val="00DD0FC6"/>
    <w:rsid w:val="00DD10B8"/>
    <w:rsid w:val="00DD196F"/>
    <w:rsid w:val="00DD1C61"/>
    <w:rsid w:val="00DD21B4"/>
    <w:rsid w:val="00DD21CD"/>
    <w:rsid w:val="00DD2558"/>
    <w:rsid w:val="00DD2A10"/>
    <w:rsid w:val="00DD32C5"/>
    <w:rsid w:val="00DD32E6"/>
    <w:rsid w:val="00DD3514"/>
    <w:rsid w:val="00DD3639"/>
    <w:rsid w:val="00DD37FC"/>
    <w:rsid w:val="00DD3869"/>
    <w:rsid w:val="00DD3876"/>
    <w:rsid w:val="00DD3B03"/>
    <w:rsid w:val="00DD3E12"/>
    <w:rsid w:val="00DD3FD4"/>
    <w:rsid w:val="00DD433A"/>
    <w:rsid w:val="00DD4456"/>
    <w:rsid w:val="00DD4488"/>
    <w:rsid w:val="00DD4638"/>
    <w:rsid w:val="00DD46F7"/>
    <w:rsid w:val="00DD5240"/>
    <w:rsid w:val="00DD633A"/>
    <w:rsid w:val="00DD66A9"/>
    <w:rsid w:val="00DD6ACD"/>
    <w:rsid w:val="00DD6BD2"/>
    <w:rsid w:val="00DD6DC2"/>
    <w:rsid w:val="00DD6E33"/>
    <w:rsid w:val="00DD6F57"/>
    <w:rsid w:val="00DD771C"/>
    <w:rsid w:val="00DD781D"/>
    <w:rsid w:val="00DD783B"/>
    <w:rsid w:val="00DD797A"/>
    <w:rsid w:val="00DD7A03"/>
    <w:rsid w:val="00DE070F"/>
    <w:rsid w:val="00DE0F97"/>
    <w:rsid w:val="00DE1079"/>
    <w:rsid w:val="00DE1114"/>
    <w:rsid w:val="00DE13CB"/>
    <w:rsid w:val="00DE1B02"/>
    <w:rsid w:val="00DE1BF3"/>
    <w:rsid w:val="00DE2057"/>
    <w:rsid w:val="00DE213A"/>
    <w:rsid w:val="00DE2249"/>
    <w:rsid w:val="00DE2713"/>
    <w:rsid w:val="00DE29C6"/>
    <w:rsid w:val="00DE2CCD"/>
    <w:rsid w:val="00DE2E90"/>
    <w:rsid w:val="00DE31F6"/>
    <w:rsid w:val="00DE3730"/>
    <w:rsid w:val="00DE3B80"/>
    <w:rsid w:val="00DE3EF7"/>
    <w:rsid w:val="00DE3FEB"/>
    <w:rsid w:val="00DE4472"/>
    <w:rsid w:val="00DE54ED"/>
    <w:rsid w:val="00DE563D"/>
    <w:rsid w:val="00DE56DB"/>
    <w:rsid w:val="00DE5707"/>
    <w:rsid w:val="00DE5988"/>
    <w:rsid w:val="00DE659D"/>
    <w:rsid w:val="00DE690D"/>
    <w:rsid w:val="00DE69FC"/>
    <w:rsid w:val="00DE7338"/>
    <w:rsid w:val="00DF04A9"/>
    <w:rsid w:val="00DF09E3"/>
    <w:rsid w:val="00DF0EB5"/>
    <w:rsid w:val="00DF12D1"/>
    <w:rsid w:val="00DF1429"/>
    <w:rsid w:val="00DF14EB"/>
    <w:rsid w:val="00DF1502"/>
    <w:rsid w:val="00DF1C96"/>
    <w:rsid w:val="00DF21EF"/>
    <w:rsid w:val="00DF260C"/>
    <w:rsid w:val="00DF29D3"/>
    <w:rsid w:val="00DF3116"/>
    <w:rsid w:val="00DF32A9"/>
    <w:rsid w:val="00DF3534"/>
    <w:rsid w:val="00DF37C4"/>
    <w:rsid w:val="00DF37FF"/>
    <w:rsid w:val="00DF3B1B"/>
    <w:rsid w:val="00DF3B68"/>
    <w:rsid w:val="00DF4571"/>
    <w:rsid w:val="00DF4592"/>
    <w:rsid w:val="00DF4DD3"/>
    <w:rsid w:val="00DF4FF7"/>
    <w:rsid w:val="00DF540D"/>
    <w:rsid w:val="00DF59DD"/>
    <w:rsid w:val="00DF5E64"/>
    <w:rsid w:val="00DF6258"/>
    <w:rsid w:val="00DF72B4"/>
    <w:rsid w:val="00DF763C"/>
    <w:rsid w:val="00E000C8"/>
    <w:rsid w:val="00E00378"/>
    <w:rsid w:val="00E00623"/>
    <w:rsid w:val="00E00710"/>
    <w:rsid w:val="00E00E0C"/>
    <w:rsid w:val="00E0111E"/>
    <w:rsid w:val="00E015BE"/>
    <w:rsid w:val="00E015DA"/>
    <w:rsid w:val="00E017AE"/>
    <w:rsid w:val="00E01A03"/>
    <w:rsid w:val="00E01CD3"/>
    <w:rsid w:val="00E0244E"/>
    <w:rsid w:val="00E02513"/>
    <w:rsid w:val="00E03135"/>
    <w:rsid w:val="00E03819"/>
    <w:rsid w:val="00E038AE"/>
    <w:rsid w:val="00E043DB"/>
    <w:rsid w:val="00E044AC"/>
    <w:rsid w:val="00E0462B"/>
    <w:rsid w:val="00E0482F"/>
    <w:rsid w:val="00E0487E"/>
    <w:rsid w:val="00E04A66"/>
    <w:rsid w:val="00E04AA0"/>
    <w:rsid w:val="00E05625"/>
    <w:rsid w:val="00E05665"/>
    <w:rsid w:val="00E05A51"/>
    <w:rsid w:val="00E05ACA"/>
    <w:rsid w:val="00E0662E"/>
    <w:rsid w:val="00E06651"/>
    <w:rsid w:val="00E06955"/>
    <w:rsid w:val="00E06E74"/>
    <w:rsid w:val="00E07384"/>
    <w:rsid w:val="00E076FB"/>
    <w:rsid w:val="00E104E6"/>
    <w:rsid w:val="00E10D27"/>
    <w:rsid w:val="00E1127C"/>
    <w:rsid w:val="00E11493"/>
    <w:rsid w:val="00E11A54"/>
    <w:rsid w:val="00E12C2E"/>
    <w:rsid w:val="00E12ECA"/>
    <w:rsid w:val="00E13160"/>
    <w:rsid w:val="00E13A68"/>
    <w:rsid w:val="00E14081"/>
    <w:rsid w:val="00E141E3"/>
    <w:rsid w:val="00E14398"/>
    <w:rsid w:val="00E14923"/>
    <w:rsid w:val="00E14B84"/>
    <w:rsid w:val="00E150F8"/>
    <w:rsid w:val="00E15980"/>
    <w:rsid w:val="00E1598B"/>
    <w:rsid w:val="00E15AAC"/>
    <w:rsid w:val="00E15FEE"/>
    <w:rsid w:val="00E167F1"/>
    <w:rsid w:val="00E1738B"/>
    <w:rsid w:val="00E17961"/>
    <w:rsid w:val="00E17B10"/>
    <w:rsid w:val="00E2034B"/>
    <w:rsid w:val="00E20765"/>
    <w:rsid w:val="00E20A1A"/>
    <w:rsid w:val="00E20D91"/>
    <w:rsid w:val="00E21199"/>
    <w:rsid w:val="00E214AB"/>
    <w:rsid w:val="00E2190D"/>
    <w:rsid w:val="00E219DD"/>
    <w:rsid w:val="00E21F43"/>
    <w:rsid w:val="00E220EA"/>
    <w:rsid w:val="00E22BBE"/>
    <w:rsid w:val="00E2342A"/>
    <w:rsid w:val="00E236A7"/>
    <w:rsid w:val="00E238FD"/>
    <w:rsid w:val="00E23CC8"/>
    <w:rsid w:val="00E23CE5"/>
    <w:rsid w:val="00E248FE"/>
    <w:rsid w:val="00E249E7"/>
    <w:rsid w:val="00E24E41"/>
    <w:rsid w:val="00E25350"/>
    <w:rsid w:val="00E25494"/>
    <w:rsid w:val="00E25766"/>
    <w:rsid w:val="00E25936"/>
    <w:rsid w:val="00E25A68"/>
    <w:rsid w:val="00E262FA"/>
    <w:rsid w:val="00E26C44"/>
    <w:rsid w:val="00E27A9B"/>
    <w:rsid w:val="00E27AF4"/>
    <w:rsid w:val="00E27E2E"/>
    <w:rsid w:val="00E27FB1"/>
    <w:rsid w:val="00E300B4"/>
    <w:rsid w:val="00E30123"/>
    <w:rsid w:val="00E303E9"/>
    <w:rsid w:val="00E30441"/>
    <w:rsid w:val="00E30560"/>
    <w:rsid w:val="00E30BE9"/>
    <w:rsid w:val="00E30C80"/>
    <w:rsid w:val="00E313E9"/>
    <w:rsid w:val="00E3148F"/>
    <w:rsid w:val="00E31A36"/>
    <w:rsid w:val="00E31A4B"/>
    <w:rsid w:val="00E31C49"/>
    <w:rsid w:val="00E31C81"/>
    <w:rsid w:val="00E31CC3"/>
    <w:rsid w:val="00E31D2E"/>
    <w:rsid w:val="00E32412"/>
    <w:rsid w:val="00E3254F"/>
    <w:rsid w:val="00E329FC"/>
    <w:rsid w:val="00E32C92"/>
    <w:rsid w:val="00E32CDD"/>
    <w:rsid w:val="00E32F12"/>
    <w:rsid w:val="00E3371B"/>
    <w:rsid w:val="00E33A7E"/>
    <w:rsid w:val="00E34056"/>
    <w:rsid w:val="00E35913"/>
    <w:rsid w:val="00E35E52"/>
    <w:rsid w:val="00E3602C"/>
    <w:rsid w:val="00E360A0"/>
    <w:rsid w:val="00E362F7"/>
    <w:rsid w:val="00E3671F"/>
    <w:rsid w:val="00E368A5"/>
    <w:rsid w:val="00E36E81"/>
    <w:rsid w:val="00E37187"/>
    <w:rsid w:val="00E37227"/>
    <w:rsid w:val="00E3730A"/>
    <w:rsid w:val="00E377DE"/>
    <w:rsid w:val="00E37B80"/>
    <w:rsid w:val="00E37D7D"/>
    <w:rsid w:val="00E37F0E"/>
    <w:rsid w:val="00E4106A"/>
    <w:rsid w:val="00E4115C"/>
    <w:rsid w:val="00E4118E"/>
    <w:rsid w:val="00E41A73"/>
    <w:rsid w:val="00E41ADB"/>
    <w:rsid w:val="00E420A0"/>
    <w:rsid w:val="00E421AE"/>
    <w:rsid w:val="00E42360"/>
    <w:rsid w:val="00E42D64"/>
    <w:rsid w:val="00E430F1"/>
    <w:rsid w:val="00E43489"/>
    <w:rsid w:val="00E434FC"/>
    <w:rsid w:val="00E436B4"/>
    <w:rsid w:val="00E439CE"/>
    <w:rsid w:val="00E442EB"/>
    <w:rsid w:val="00E4431D"/>
    <w:rsid w:val="00E4579B"/>
    <w:rsid w:val="00E46105"/>
    <w:rsid w:val="00E462E3"/>
    <w:rsid w:val="00E46643"/>
    <w:rsid w:val="00E467C6"/>
    <w:rsid w:val="00E478D9"/>
    <w:rsid w:val="00E47A5F"/>
    <w:rsid w:val="00E502DE"/>
    <w:rsid w:val="00E50377"/>
    <w:rsid w:val="00E50669"/>
    <w:rsid w:val="00E506C9"/>
    <w:rsid w:val="00E51163"/>
    <w:rsid w:val="00E519BA"/>
    <w:rsid w:val="00E51AFD"/>
    <w:rsid w:val="00E51E74"/>
    <w:rsid w:val="00E52177"/>
    <w:rsid w:val="00E527CC"/>
    <w:rsid w:val="00E536CA"/>
    <w:rsid w:val="00E53A7C"/>
    <w:rsid w:val="00E545AE"/>
    <w:rsid w:val="00E54AB0"/>
    <w:rsid w:val="00E54AE0"/>
    <w:rsid w:val="00E54B31"/>
    <w:rsid w:val="00E54DCD"/>
    <w:rsid w:val="00E550FE"/>
    <w:rsid w:val="00E5569C"/>
    <w:rsid w:val="00E557AD"/>
    <w:rsid w:val="00E55AE7"/>
    <w:rsid w:val="00E55F59"/>
    <w:rsid w:val="00E5645B"/>
    <w:rsid w:val="00E56693"/>
    <w:rsid w:val="00E5675E"/>
    <w:rsid w:val="00E5678F"/>
    <w:rsid w:val="00E56A83"/>
    <w:rsid w:val="00E57664"/>
    <w:rsid w:val="00E5797B"/>
    <w:rsid w:val="00E57EF6"/>
    <w:rsid w:val="00E60615"/>
    <w:rsid w:val="00E60897"/>
    <w:rsid w:val="00E608EF"/>
    <w:rsid w:val="00E60C5B"/>
    <w:rsid w:val="00E61121"/>
    <w:rsid w:val="00E613B6"/>
    <w:rsid w:val="00E620B3"/>
    <w:rsid w:val="00E62398"/>
    <w:rsid w:val="00E6265F"/>
    <w:rsid w:val="00E629E3"/>
    <w:rsid w:val="00E62EFF"/>
    <w:rsid w:val="00E62FC7"/>
    <w:rsid w:val="00E63331"/>
    <w:rsid w:val="00E63350"/>
    <w:rsid w:val="00E6342C"/>
    <w:rsid w:val="00E63C12"/>
    <w:rsid w:val="00E63D5B"/>
    <w:rsid w:val="00E64393"/>
    <w:rsid w:val="00E6491D"/>
    <w:rsid w:val="00E64D3F"/>
    <w:rsid w:val="00E65085"/>
    <w:rsid w:val="00E6515B"/>
    <w:rsid w:val="00E65270"/>
    <w:rsid w:val="00E6576A"/>
    <w:rsid w:val="00E657C4"/>
    <w:rsid w:val="00E65A71"/>
    <w:rsid w:val="00E6600C"/>
    <w:rsid w:val="00E665B2"/>
    <w:rsid w:val="00E66A0D"/>
    <w:rsid w:val="00E66B4C"/>
    <w:rsid w:val="00E66D1F"/>
    <w:rsid w:val="00E67185"/>
    <w:rsid w:val="00E673A3"/>
    <w:rsid w:val="00E6745F"/>
    <w:rsid w:val="00E67495"/>
    <w:rsid w:val="00E67ADA"/>
    <w:rsid w:val="00E7023E"/>
    <w:rsid w:val="00E7068C"/>
    <w:rsid w:val="00E70C66"/>
    <w:rsid w:val="00E7116B"/>
    <w:rsid w:val="00E71185"/>
    <w:rsid w:val="00E71329"/>
    <w:rsid w:val="00E718E1"/>
    <w:rsid w:val="00E721CC"/>
    <w:rsid w:val="00E724B5"/>
    <w:rsid w:val="00E726A2"/>
    <w:rsid w:val="00E72A00"/>
    <w:rsid w:val="00E72AF5"/>
    <w:rsid w:val="00E73524"/>
    <w:rsid w:val="00E74745"/>
    <w:rsid w:val="00E75211"/>
    <w:rsid w:val="00E7537B"/>
    <w:rsid w:val="00E7545D"/>
    <w:rsid w:val="00E757E2"/>
    <w:rsid w:val="00E759DC"/>
    <w:rsid w:val="00E76227"/>
    <w:rsid w:val="00E76AAD"/>
    <w:rsid w:val="00E77E75"/>
    <w:rsid w:val="00E800DE"/>
    <w:rsid w:val="00E80307"/>
    <w:rsid w:val="00E80F4E"/>
    <w:rsid w:val="00E81627"/>
    <w:rsid w:val="00E81A45"/>
    <w:rsid w:val="00E81C6E"/>
    <w:rsid w:val="00E81D1C"/>
    <w:rsid w:val="00E82068"/>
    <w:rsid w:val="00E82250"/>
    <w:rsid w:val="00E83030"/>
    <w:rsid w:val="00E8306F"/>
    <w:rsid w:val="00E83FFF"/>
    <w:rsid w:val="00E840B6"/>
    <w:rsid w:val="00E8492C"/>
    <w:rsid w:val="00E849E5"/>
    <w:rsid w:val="00E84B04"/>
    <w:rsid w:val="00E85224"/>
    <w:rsid w:val="00E85374"/>
    <w:rsid w:val="00E854B4"/>
    <w:rsid w:val="00E85523"/>
    <w:rsid w:val="00E85834"/>
    <w:rsid w:val="00E85C28"/>
    <w:rsid w:val="00E8690B"/>
    <w:rsid w:val="00E871CA"/>
    <w:rsid w:val="00E8775D"/>
    <w:rsid w:val="00E87A25"/>
    <w:rsid w:val="00E87FCC"/>
    <w:rsid w:val="00E901AA"/>
    <w:rsid w:val="00E9047B"/>
    <w:rsid w:val="00E90AF0"/>
    <w:rsid w:val="00E90F99"/>
    <w:rsid w:val="00E91263"/>
    <w:rsid w:val="00E916A5"/>
    <w:rsid w:val="00E91743"/>
    <w:rsid w:val="00E917C8"/>
    <w:rsid w:val="00E91B76"/>
    <w:rsid w:val="00E926C5"/>
    <w:rsid w:val="00E928AC"/>
    <w:rsid w:val="00E928E8"/>
    <w:rsid w:val="00E92A24"/>
    <w:rsid w:val="00E92E05"/>
    <w:rsid w:val="00E932BB"/>
    <w:rsid w:val="00E93588"/>
    <w:rsid w:val="00E93F0C"/>
    <w:rsid w:val="00E9455B"/>
    <w:rsid w:val="00E947F8"/>
    <w:rsid w:val="00E9494D"/>
    <w:rsid w:val="00E94A6B"/>
    <w:rsid w:val="00E94BF1"/>
    <w:rsid w:val="00E94F83"/>
    <w:rsid w:val="00E95109"/>
    <w:rsid w:val="00E95F52"/>
    <w:rsid w:val="00E96296"/>
    <w:rsid w:val="00E962D1"/>
    <w:rsid w:val="00E96CEC"/>
    <w:rsid w:val="00E96D5C"/>
    <w:rsid w:val="00E96EA2"/>
    <w:rsid w:val="00E96F8D"/>
    <w:rsid w:val="00E9742D"/>
    <w:rsid w:val="00E97542"/>
    <w:rsid w:val="00E97599"/>
    <w:rsid w:val="00E97A84"/>
    <w:rsid w:val="00EA019A"/>
    <w:rsid w:val="00EA06EA"/>
    <w:rsid w:val="00EA084D"/>
    <w:rsid w:val="00EA0D3F"/>
    <w:rsid w:val="00EA1330"/>
    <w:rsid w:val="00EA13EA"/>
    <w:rsid w:val="00EA18D3"/>
    <w:rsid w:val="00EA22BC"/>
    <w:rsid w:val="00EA2448"/>
    <w:rsid w:val="00EA2BBC"/>
    <w:rsid w:val="00EA36E9"/>
    <w:rsid w:val="00EA3977"/>
    <w:rsid w:val="00EA4D7C"/>
    <w:rsid w:val="00EA4EF9"/>
    <w:rsid w:val="00EA518A"/>
    <w:rsid w:val="00EA521D"/>
    <w:rsid w:val="00EA5444"/>
    <w:rsid w:val="00EA5800"/>
    <w:rsid w:val="00EA5DB6"/>
    <w:rsid w:val="00EA5F16"/>
    <w:rsid w:val="00EA6782"/>
    <w:rsid w:val="00EA69A7"/>
    <w:rsid w:val="00EA7208"/>
    <w:rsid w:val="00EA79C0"/>
    <w:rsid w:val="00EB08EF"/>
    <w:rsid w:val="00EB0C4F"/>
    <w:rsid w:val="00EB10E3"/>
    <w:rsid w:val="00EB13F5"/>
    <w:rsid w:val="00EB1BDB"/>
    <w:rsid w:val="00EB1D7A"/>
    <w:rsid w:val="00EB2119"/>
    <w:rsid w:val="00EB22E4"/>
    <w:rsid w:val="00EB2DD6"/>
    <w:rsid w:val="00EB32FE"/>
    <w:rsid w:val="00EB3463"/>
    <w:rsid w:val="00EB3C45"/>
    <w:rsid w:val="00EB458C"/>
    <w:rsid w:val="00EB47A8"/>
    <w:rsid w:val="00EB48EC"/>
    <w:rsid w:val="00EB49A1"/>
    <w:rsid w:val="00EB4F8B"/>
    <w:rsid w:val="00EB53D0"/>
    <w:rsid w:val="00EB5A75"/>
    <w:rsid w:val="00EB66A7"/>
    <w:rsid w:val="00EB732A"/>
    <w:rsid w:val="00EB793C"/>
    <w:rsid w:val="00EB7FBA"/>
    <w:rsid w:val="00EC0039"/>
    <w:rsid w:val="00EC0274"/>
    <w:rsid w:val="00EC0514"/>
    <w:rsid w:val="00EC0E57"/>
    <w:rsid w:val="00EC1511"/>
    <w:rsid w:val="00EC176F"/>
    <w:rsid w:val="00EC17CC"/>
    <w:rsid w:val="00EC1A66"/>
    <w:rsid w:val="00EC1B84"/>
    <w:rsid w:val="00EC1BD4"/>
    <w:rsid w:val="00EC1FBD"/>
    <w:rsid w:val="00EC1FCB"/>
    <w:rsid w:val="00EC22DD"/>
    <w:rsid w:val="00EC2CBD"/>
    <w:rsid w:val="00EC3920"/>
    <w:rsid w:val="00EC3B27"/>
    <w:rsid w:val="00EC401B"/>
    <w:rsid w:val="00EC40A1"/>
    <w:rsid w:val="00EC425A"/>
    <w:rsid w:val="00EC447C"/>
    <w:rsid w:val="00EC4B6D"/>
    <w:rsid w:val="00EC6163"/>
    <w:rsid w:val="00EC62CF"/>
    <w:rsid w:val="00EC6E6A"/>
    <w:rsid w:val="00EC7329"/>
    <w:rsid w:val="00EC7493"/>
    <w:rsid w:val="00EC75D2"/>
    <w:rsid w:val="00EC76E1"/>
    <w:rsid w:val="00EC76EF"/>
    <w:rsid w:val="00EC7A94"/>
    <w:rsid w:val="00EC7C7C"/>
    <w:rsid w:val="00EC7ED4"/>
    <w:rsid w:val="00ED0695"/>
    <w:rsid w:val="00ED07CA"/>
    <w:rsid w:val="00ED0980"/>
    <w:rsid w:val="00ED099F"/>
    <w:rsid w:val="00ED0BAF"/>
    <w:rsid w:val="00ED0C89"/>
    <w:rsid w:val="00ED0D9B"/>
    <w:rsid w:val="00ED136E"/>
    <w:rsid w:val="00ED1D12"/>
    <w:rsid w:val="00ED1DB1"/>
    <w:rsid w:val="00ED233A"/>
    <w:rsid w:val="00ED255E"/>
    <w:rsid w:val="00ED258F"/>
    <w:rsid w:val="00ED2A00"/>
    <w:rsid w:val="00ED322F"/>
    <w:rsid w:val="00ED33F8"/>
    <w:rsid w:val="00ED3530"/>
    <w:rsid w:val="00ED3A75"/>
    <w:rsid w:val="00ED4074"/>
    <w:rsid w:val="00ED42B6"/>
    <w:rsid w:val="00ED44D3"/>
    <w:rsid w:val="00ED4A23"/>
    <w:rsid w:val="00ED4A56"/>
    <w:rsid w:val="00ED4A60"/>
    <w:rsid w:val="00ED5308"/>
    <w:rsid w:val="00ED53C9"/>
    <w:rsid w:val="00ED57B9"/>
    <w:rsid w:val="00ED64AF"/>
    <w:rsid w:val="00ED6508"/>
    <w:rsid w:val="00ED66C8"/>
    <w:rsid w:val="00ED66E4"/>
    <w:rsid w:val="00ED6891"/>
    <w:rsid w:val="00ED6966"/>
    <w:rsid w:val="00ED699D"/>
    <w:rsid w:val="00ED6C92"/>
    <w:rsid w:val="00ED6D40"/>
    <w:rsid w:val="00ED6E06"/>
    <w:rsid w:val="00ED718D"/>
    <w:rsid w:val="00ED71F3"/>
    <w:rsid w:val="00ED7C01"/>
    <w:rsid w:val="00EE0129"/>
    <w:rsid w:val="00EE0216"/>
    <w:rsid w:val="00EE049F"/>
    <w:rsid w:val="00EE0BEB"/>
    <w:rsid w:val="00EE0FB9"/>
    <w:rsid w:val="00EE1141"/>
    <w:rsid w:val="00EE1285"/>
    <w:rsid w:val="00EE144D"/>
    <w:rsid w:val="00EE1532"/>
    <w:rsid w:val="00EE1D5F"/>
    <w:rsid w:val="00EE1F27"/>
    <w:rsid w:val="00EE2253"/>
    <w:rsid w:val="00EE2529"/>
    <w:rsid w:val="00EE2C45"/>
    <w:rsid w:val="00EE3357"/>
    <w:rsid w:val="00EE3502"/>
    <w:rsid w:val="00EE39CF"/>
    <w:rsid w:val="00EE3A21"/>
    <w:rsid w:val="00EE3CEB"/>
    <w:rsid w:val="00EE3EC7"/>
    <w:rsid w:val="00EE41C7"/>
    <w:rsid w:val="00EE4C91"/>
    <w:rsid w:val="00EE4EA4"/>
    <w:rsid w:val="00EE4FF6"/>
    <w:rsid w:val="00EE507A"/>
    <w:rsid w:val="00EE52C5"/>
    <w:rsid w:val="00EE5820"/>
    <w:rsid w:val="00EE59CB"/>
    <w:rsid w:val="00EE5C1D"/>
    <w:rsid w:val="00EE603D"/>
    <w:rsid w:val="00EE6273"/>
    <w:rsid w:val="00EE63A5"/>
    <w:rsid w:val="00EE6671"/>
    <w:rsid w:val="00EE66CA"/>
    <w:rsid w:val="00EE6838"/>
    <w:rsid w:val="00EE684D"/>
    <w:rsid w:val="00EE6ADA"/>
    <w:rsid w:val="00EE728D"/>
    <w:rsid w:val="00EE75D5"/>
    <w:rsid w:val="00EE7918"/>
    <w:rsid w:val="00EE7AF8"/>
    <w:rsid w:val="00EF0076"/>
    <w:rsid w:val="00EF0697"/>
    <w:rsid w:val="00EF073A"/>
    <w:rsid w:val="00EF0C51"/>
    <w:rsid w:val="00EF0CAA"/>
    <w:rsid w:val="00EF12D6"/>
    <w:rsid w:val="00EF13B8"/>
    <w:rsid w:val="00EF1539"/>
    <w:rsid w:val="00EF19C2"/>
    <w:rsid w:val="00EF1ECC"/>
    <w:rsid w:val="00EF2801"/>
    <w:rsid w:val="00EF2BFF"/>
    <w:rsid w:val="00EF302E"/>
    <w:rsid w:val="00EF309D"/>
    <w:rsid w:val="00EF3F55"/>
    <w:rsid w:val="00EF3FA2"/>
    <w:rsid w:val="00EF3FA8"/>
    <w:rsid w:val="00EF49F4"/>
    <w:rsid w:val="00EF4DB0"/>
    <w:rsid w:val="00EF50B5"/>
    <w:rsid w:val="00EF5D73"/>
    <w:rsid w:val="00EF6689"/>
    <w:rsid w:val="00EF7095"/>
    <w:rsid w:val="00EF7635"/>
    <w:rsid w:val="00EF7C3E"/>
    <w:rsid w:val="00F0046F"/>
    <w:rsid w:val="00F00709"/>
    <w:rsid w:val="00F0094E"/>
    <w:rsid w:val="00F00B9C"/>
    <w:rsid w:val="00F00CF0"/>
    <w:rsid w:val="00F00ECF"/>
    <w:rsid w:val="00F00F44"/>
    <w:rsid w:val="00F00FA7"/>
    <w:rsid w:val="00F01272"/>
    <w:rsid w:val="00F0189B"/>
    <w:rsid w:val="00F018DD"/>
    <w:rsid w:val="00F01A39"/>
    <w:rsid w:val="00F01AAE"/>
    <w:rsid w:val="00F01E84"/>
    <w:rsid w:val="00F020E7"/>
    <w:rsid w:val="00F0218B"/>
    <w:rsid w:val="00F0225C"/>
    <w:rsid w:val="00F025E1"/>
    <w:rsid w:val="00F02C7F"/>
    <w:rsid w:val="00F02CBF"/>
    <w:rsid w:val="00F03038"/>
    <w:rsid w:val="00F030D3"/>
    <w:rsid w:val="00F0342B"/>
    <w:rsid w:val="00F03705"/>
    <w:rsid w:val="00F03718"/>
    <w:rsid w:val="00F03885"/>
    <w:rsid w:val="00F03C8A"/>
    <w:rsid w:val="00F03E95"/>
    <w:rsid w:val="00F04197"/>
    <w:rsid w:val="00F04772"/>
    <w:rsid w:val="00F04EC5"/>
    <w:rsid w:val="00F05109"/>
    <w:rsid w:val="00F0525E"/>
    <w:rsid w:val="00F0532B"/>
    <w:rsid w:val="00F059EF"/>
    <w:rsid w:val="00F05C9F"/>
    <w:rsid w:val="00F06228"/>
    <w:rsid w:val="00F06268"/>
    <w:rsid w:val="00F06A20"/>
    <w:rsid w:val="00F06D75"/>
    <w:rsid w:val="00F076C7"/>
    <w:rsid w:val="00F07AFE"/>
    <w:rsid w:val="00F07B08"/>
    <w:rsid w:val="00F07CE9"/>
    <w:rsid w:val="00F07E35"/>
    <w:rsid w:val="00F07EB2"/>
    <w:rsid w:val="00F1089A"/>
    <w:rsid w:val="00F10CDC"/>
    <w:rsid w:val="00F10F49"/>
    <w:rsid w:val="00F10FAF"/>
    <w:rsid w:val="00F11385"/>
    <w:rsid w:val="00F1178C"/>
    <w:rsid w:val="00F117EF"/>
    <w:rsid w:val="00F1180C"/>
    <w:rsid w:val="00F11E81"/>
    <w:rsid w:val="00F12262"/>
    <w:rsid w:val="00F123F8"/>
    <w:rsid w:val="00F12C32"/>
    <w:rsid w:val="00F12F66"/>
    <w:rsid w:val="00F1352A"/>
    <w:rsid w:val="00F137B8"/>
    <w:rsid w:val="00F13844"/>
    <w:rsid w:val="00F139C9"/>
    <w:rsid w:val="00F13D62"/>
    <w:rsid w:val="00F13DCC"/>
    <w:rsid w:val="00F1452C"/>
    <w:rsid w:val="00F1466A"/>
    <w:rsid w:val="00F14869"/>
    <w:rsid w:val="00F15548"/>
    <w:rsid w:val="00F1575B"/>
    <w:rsid w:val="00F15A8A"/>
    <w:rsid w:val="00F16F9A"/>
    <w:rsid w:val="00F1722A"/>
    <w:rsid w:val="00F1726F"/>
    <w:rsid w:val="00F1766F"/>
    <w:rsid w:val="00F178D0"/>
    <w:rsid w:val="00F17C13"/>
    <w:rsid w:val="00F17E32"/>
    <w:rsid w:val="00F20252"/>
    <w:rsid w:val="00F20376"/>
    <w:rsid w:val="00F20699"/>
    <w:rsid w:val="00F21655"/>
    <w:rsid w:val="00F219EB"/>
    <w:rsid w:val="00F21AEE"/>
    <w:rsid w:val="00F21E73"/>
    <w:rsid w:val="00F2222E"/>
    <w:rsid w:val="00F22A56"/>
    <w:rsid w:val="00F22C10"/>
    <w:rsid w:val="00F22C4C"/>
    <w:rsid w:val="00F22EAA"/>
    <w:rsid w:val="00F22F31"/>
    <w:rsid w:val="00F232A2"/>
    <w:rsid w:val="00F232C6"/>
    <w:rsid w:val="00F23369"/>
    <w:rsid w:val="00F23430"/>
    <w:rsid w:val="00F23841"/>
    <w:rsid w:val="00F23906"/>
    <w:rsid w:val="00F23A6F"/>
    <w:rsid w:val="00F23A70"/>
    <w:rsid w:val="00F23D01"/>
    <w:rsid w:val="00F24181"/>
    <w:rsid w:val="00F24817"/>
    <w:rsid w:val="00F2525C"/>
    <w:rsid w:val="00F2531C"/>
    <w:rsid w:val="00F2538E"/>
    <w:rsid w:val="00F2543A"/>
    <w:rsid w:val="00F25646"/>
    <w:rsid w:val="00F2590C"/>
    <w:rsid w:val="00F2598C"/>
    <w:rsid w:val="00F25FBC"/>
    <w:rsid w:val="00F260BF"/>
    <w:rsid w:val="00F265E0"/>
    <w:rsid w:val="00F26998"/>
    <w:rsid w:val="00F272DE"/>
    <w:rsid w:val="00F27419"/>
    <w:rsid w:val="00F27CC2"/>
    <w:rsid w:val="00F27D73"/>
    <w:rsid w:val="00F3017C"/>
    <w:rsid w:val="00F301FA"/>
    <w:rsid w:val="00F30E5B"/>
    <w:rsid w:val="00F312BE"/>
    <w:rsid w:val="00F31867"/>
    <w:rsid w:val="00F320F5"/>
    <w:rsid w:val="00F32648"/>
    <w:rsid w:val="00F32A70"/>
    <w:rsid w:val="00F32D74"/>
    <w:rsid w:val="00F32F4A"/>
    <w:rsid w:val="00F32F95"/>
    <w:rsid w:val="00F3310C"/>
    <w:rsid w:val="00F33572"/>
    <w:rsid w:val="00F339C8"/>
    <w:rsid w:val="00F33A4A"/>
    <w:rsid w:val="00F33A70"/>
    <w:rsid w:val="00F33C46"/>
    <w:rsid w:val="00F33E10"/>
    <w:rsid w:val="00F34646"/>
    <w:rsid w:val="00F34B94"/>
    <w:rsid w:val="00F3543F"/>
    <w:rsid w:val="00F356C0"/>
    <w:rsid w:val="00F35746"/>
    <w:rsid w:val="00F359E2"/>
    <w:rsid w:val="00F35BD3"/>
    <w:rsid w:val="00F360C7"/>
    <w:rsid w:val="00F364B0"/>
    <w:rsid w:val="00F3693B"/>
    <w:rsid w:val="00F3719E"/>
    <w:rsid w:val="00F3752A"/>
    <w:rsid w:val="00F4030A"/>
    <w:rsid w:val="00F40A1A"/>
    <w:rsid w:val="00F4152C"/>
    <w:rsid w:val="00F41AC2"/>
    <w:rsid w:val="00F42031"/>
    <w:rsid w:val="00F422E6"/>
    <w:rsid w:val="00F424AB"/>
    <w:rsid w:val="00F4306D"/>
    <w:rsid w:val="00F43802"/>
    <w:rsid w:val="00F43C6F"/>
    <w:rsid w:val="00F43F68"/>
    <w:rsid w:val="00F44251"/>
    <w:rsid w:val="00F44316"/>
    <w:rsid w:val="00F4439E"/>
    <w:rsid w:val="00F4526E"/>
    <w:rsid w:val="00F452C1"/>
    <w:rsid w:val="00F45A74"/>
    <w:rsid w:val="00F45D18"/>
    <w:rsid w:val="00F45E26"/>
    <w:rsid w:val="00F45F5B"/>
    <w:rsid w:val="00F4610E"/>
    <w:rsid w:val="00F4617A"/>
    <w:rsid w:val="00F463E3"/>
    <w:rsid w:val="00F468FE"/>
    <w:rsid w:val="00F46DD3"/>
    <w:rsid w:val="00F46F23"/>
    <w:rsid w:val="00F4714E"/>
    <w:rsid w:val="00F47727"/>
    <w:rsid w:val="00F4778D"/>
    <w:rsid w:val="00F477F7"/>
    <w:rsid w:val="00F479F6"/>
    <w:rsid w:val="00F47A98"/>
    <w:rsid w:val="00F501A0"/>
    <w:rsid w:val="00F5036C"/>
    <w:rsid w:val="00F503C9"/>
    <w:rsid w:val="00F50516"/>
    <w:rsid w:val="00F50ACA"/>
    <w:rsid w:val="00F519A4"/>
    <w:rsid w:val="00F51D99"/>
    <w:rsid w:val="00F51F61"/>
    <w:rsid w:val="00F52992"/>
    <w:rsid w:val="00F529C2"/>
    <w:rsid w:val="00F52ADA"/>
    <w:rsid w:val="00F52AFE"/>
    <w:rsid w:val="00F533FB"/>
    <w:rsid w:val="00F538E8"/>
    <w:rsid w:val="00F53946"/>
    <w:rsid w:val="00F53B07"/>
    <w:rsid w:val="00F54326"/>
    <w:rsid w:val="00F54405"/>
    <w:rsid w:val="00F5449B"/>
    <w:rsid w:val="00F54798"/>
    <w:rsid w:val="00F5515E"/>
    <w:rsid w:val="00F551E1"/>
    <w:rsid w:val="00F553AD"/>
    <w:rsid w:val="00F559CC"/>
    <w:rsid w:val="00F55B2E"/>
    <w:rsid w:val="00F560C1"/>
    <w:rsid w:val="00F56625"/>
    <w:rsid w:val="00F568A2"/>
    <w:rsid w:val="00F568C8"/>
    <w:rsid w:val="00F5712A"/>
    <w:rsid w:val="00F572F9"/>
    <w:rsid w:val="00F57ADC"/>
    <w:rsid w:val="00F57D8B"/>
    <w:rsid w:val="00F6044B"/>
    <w:rsid w:val="00F605FB"/>
    <w:rsid w:val="00F6089E"/>
    <w:rsid w:val="00F60AC7"/>
    <w:rsid w:val="00F612B0"/>
    <w:rsid w:val="00F61ECF"/>
    <w:rsid w:val="00F62173"/>
    <w:rsid w:val="00F62850"/>
    <w:rsid w:val="00F62DFC"/>
    <w:rsid w:val="00F62FCB"/>
    <w:rsid w:val="00F636A1"/>
    <w:rsid w:val="00F645E1"/>
    <w:rsid w:val="00F649E7"/>
    <w:rsid w:val="00F64A0F"/>
    <w:rsid w:val="00F64B6E"/>
    <w:rsid w:val="00F64D6B"/>
    <w:rsid w:val="00F64EBC"/>
    <w:rsid w:val="00F654FC"/>
    <w:rsid w:val="00F65AE4"/>
    <w:rsid w:val="00F65D7E"/>
    <w:rsid w:val="00F65E63"/>
    <w:rsid w:val="00F66974"/>
    <w:rsid w:val="00F66A14"/>
    <w:rsid w:val="00F66F64"/>
    <w:rsid w:val="00F67001"/>
    <w:rsid w:val="00F67332"/>
    <w:rsid w:val="00F673E2"/>
    <w:rsid w:val="00F67418"/>
    <w:rsid w:val="00F678B7"/>
    <w:rsid w:val="00F67A40"/>
    <w:rsid w:val="00F67DEA"/>
    <w:rsid w:val="00F67F8E"/>
    <w:rsid w:val="00F704FE"/>
    <w:rsid w:val="00F70DCE"/>
    <w:rsid w:val="00F70F12"/>
    <w:rsid w:val="00F7178E"/>
    <w:rsid w:val="00F71887"/>
    <w:rsid w:val="00F72267"/>
    <w:rsid w:val="00F72713"/>
    <w:rsid w:val="00F72727"/>
    <w:rsid w:val="00F72F30"/>
    <w:rsid w:val="00F73274"/>
    <w:rsid w:val="00F734BF"/>
    <w:rsid w:val="00F736C8"/>
    <w:rsid w:val="00F7380C"/>
    <w:rsid w:val="00F73D5D"/>
    <w:rsid w:val="00F7413C"/>
    <w:rsid w:val="00F74648"/>
    <w:rsid w:val="00F749E3"/>
    <w:rsid w:val="00F74A68"/>
    <w:rsid w:val="00F74A6E"/>
    <w:rsid w:val="00F74BE5"/>
    <w:rsid w:val="00F74D6F"/>
    <w:rsid w:val="00F74D7C"/>
    <w:rsid w:val="00F74EA2"/>
    <w:rsid w:val="00F74F79"/>
    <w:rsid w:val="00F75139"/>
    <w:rsid w:val="00F751B8"/>
    <w:rsid w:val="00F76092"/>
    <w:rsid w:val="00F76154"/>
    <w:rsid w:val="00F761AF"/>
    <w:rsid w:val="00F773C2"/>
    <w:rsid w:val="00F77519"/>
    <w:rsid w:val="00F77954"/>
    <w:rsid w:val="00F779EA"/>
    <w:rsid w:val="00F8071E"/>
    <w:rsid w:val="00F80B6D"/>
    <w:rsid w:val="00F80DFF"/>
    <w:rsid w:val="00F80F5D"/>
    <w:rsid w:val="00F81008"/>
    <w:rsid w:val="00F8105F"/>
    <w:rsid w:val="00F81453"/>
    <w:rsid w:val="00F81D4D"/>
    <w:rsid w:val="00F8249F"/>
    <w:rsid w:val="00F82B65"/>
    <w:rsid w:val="00F82F21"/>
    <w:rsid w:val="00F82F4B"/>
    <w:rsid w:val="00F831E7"/>
    <w:rsid w:val="00F83208"/>
    <w:rsid w:val="00F83DEF"/>
    <w:rsid w:val="00F840B7"/>
    <w:rsid w:val="00F84211"/>
    <w:rsid w:val="00F842EF"/>
    <w:rsid w:val="00F84382"/>
    <w:rsid w:val="00F84AE5"/>
    <w:rsid w:val="00F84F0F"/>
    <w:rsid w:val="00F85279"/>
    <w:rsid w:val="00F853C3"/>
    <w:rsid w:val="00F85748"/>
    <w:rsid w:val="00F858F6"/>
    <w:rsid w:val="00F85FC1"/>
    <w:rsid w:val="00F86073"/>
    <w:rsid w:val="00F86F3A"/>
    <w:rsid w:val="00F8733A"/>
    <w:rsid w:val="00F87429"/>
    <w:rsid w:val="00F87497"/>
    <w:rsid w:val="00F87686"/>
    <w:rsid w:val="00F8784C"/>
    <w:rsid w:val="00F87CCA"/>
    <w:rsid w:val="00F908C9"/>
    <w:rsid w:val="00F90AD0"/>
    <w:rsid w:val="00F90C0A"/>
    <w:rsid w:val="00F91411"/>
    <w:rsid w:val="00F91973"/>
    <w:rsid w:val="00F91C8B"/>
    <w:rsid w:val="00F91D46"/>
    <w:rsid w:val="00F92158"/>
    <w:rsid w:val="00F92602"/>
    <w:rsid w:val="00F92752"/>
    <w:rsid w:val="00F93127"/>
    <w:rsid w:val="00F93141"/>
    <w:rsid w:val="00F93909"/>
    <w:rsid w:val="00F93C36"/>
    <w:rsid w:val="00F94176"/>
    <w:rsid w:val="00F941F4"/>
    <w:rsid w:val="00F94288"/>
    <w:rsid w:val="00F946D2"/>
    <w:rsid w:val="00F94926"/>
    <w:rsid w:val="00F949E5"/>
    <w:rsid w:val="00F94B34"/>
    <w:rsid w:val="00F94D5C"/>
    <w:rsid w:val="00F95684"/>
    <w:rsid w:val="00F95BA5"/>
    <w:rsid w:val="00F96532"/>
    <w:rsid w:val="00F96CD5"/>
    <w:rsid w:val="00F97265"/>
    <w:rsid w:val="00F97504"/>
    <w:rsid w:val="00F979AE"/>
    <w:rsid w:val="00F97A0A"/>
    <w:rsid w:val="00F97A4A"/>
    <w:rsid w:val="00FA00E4"/>
    <w:rsid w:val="00FA075A"/>
    <w:rsid w:val="00FA0809"/>
    <w:rsid w:val="00FA0A32"/>
    <w:rsid w:val="00FA0C8A"/>
    <w:rsid w:val="00FA0CB6"/>
    <w:rsid w:val="00FA0F13"/>
    <w:rsid w:val="00FA121F"/>
    <w:rsid w:val="00FA15D5"/>
    <w:rsid w:val="00FA1685"/>
    <w:rsid w:val="00FA19EF"/>
    <w:rsid w:val="00FA1D9A"/>
    <w:rsid w:val="00FA1DB1"/>
    <w:rsid w:val="00FA1E1B"/>
    <w:rsid w:val="00FA25A6"/>
    <w:rsid w:val="00FA28B1"/>
    <w:rsid w:val="00FA2EFE"/>
    <w:rsid w:val="00FA363B"/>
    <w:rsid w:val="00FA36D5"/>
    <w:rsid w:val="00FA3B4C"/>
    <w:rsid w:val="00FA3D39"/>
    <w:rsid w:val="00FA42BB"/>
    <w:rsid w:val="00FA43C2"/>
    <w:rsid w:val="00FA4419"/>
    <w:rsid w:val="00FA44D8"/>
    <w:rsid w:val="00FA469F"/>
    <w:rsid w:val="00FA49E7"/>
    <w:rsid w:val="00FA5131"/>
    <w:rsid w:val="00FA514E"/>
    <w:rsid w:val="00FA59EC"/>
    <w:rsid w:val="00FA5C23"/>
    <w:rsid w:val="00FA5E09"/>
    <w:rsid w:val="00FA5E9D"/>
    <w:rsid w:val="00FA6114"/>
    <w:rsid w:val="00FA6119"/>
    <w:rsid w:val="00FA6A1A"/>
    <w:rsid w:val="00FA6C16"/>
    <w:rsid w:val="00FA6DC5"/>
    <w:rsid w:val="00FA6E9B"/>
    <w:rsid w:val="00FA6EE2"/>
    <w:rsid w:val="00FA7101"/>
    <w:rsid w:val="00FA7504"/>
    <w:rsid w:val="00FA7BC7"/>
    <w:rsid w:val="00FA7BD5"/>
    <w:rsid w:val="00FB01A0"/>
    <w:rsid w:val="00FB059B"/>
    <w:rsid w:val="00FB06DA"/>
    <w:rsid w:val="00FB0EC2"/>
    <w:rsid w:val="00FB0FF0"/>
    <w:rsid w:val="00FB1259"/>
    <w:rsid w:val="00FB1575"/>
    <w:rsid w:val="00FB184B"/>
    <w:rsid w:val="00FB199F"/>
    <w:rsid w:val="00FB19C0"/>
    <w:rsid w:val="00FB2331"/>
    <w:rsid w:val="00FB2454"/>
    <w:rsid w:val="00FB2824"/>
    <w:rsid w:val="00FB2A88"/>
    <w:rsid w:val="00FB2B5B"/>
    <w:rsid w:val="00FB2DF1"/>
    <w:rsid w:val="00FB338A"/>
    <w:rsid w:val="00FB4ED4"/>
    <w:rsid w:val="00FB52D4"/>
    <w:rsid w:val="00FB6007"/>
    <w:rsid w:val="00FB649F"/>
    <w:rsid w:val="00FB657F"/>
    <w:rsid w:val="00FB6977"/>
    <w:rsid w:val="00FB6D97"/>
    <w:rsid w:val="00FB780C"/>
    <w:rsid w:val="00FB790E"/>
    <w:rsid w:val="00FB7921"/>
    <w:rsid w:val="00FB7CFC"/>
    <w:rsid w:val="00FB7D63"/>
    <w:rsid w:val="00FC00CC"/>
    <w:rsid w:val="00FC114B"/>
    <w:rsid w:val="00FC1512"/>
    <w:rsid w:val="00FC170E"/>
    <w:rsid w:val="00FC1972"/>
    <w:rsid w:val="00FC19E8"/>
    <w:rsid w:val="00FC21F9"/>
    <w:rsid w:val="00FC24B7"/>
    <w:rsid w:val="00FC2659"/>
    <w:rsid w:val="00FC294D"/>
    <w:rsid w:val="00FC2A3B"/>
    <w:rsid w:val="00FC2B7E"/>
    <w:rsid w:val="00FC2CF6"/>
    <w:rsid w:val="00FC3836"/>
    <w:rsid w:val="00FC3BE5"/>
    <w:rsid w:val="00FC3C63"/>
    <w:rsid w:val="00FC3F85"/>
    <w:rsid w:val="00FC437F"/>
    <w:rsid w:val="00FC4592"/>
    <w:rsid w:val="00FC4900"/>
    <w:rsid w:val="00FC4F93"/>
    <w:rsid w:val="00FC50B3"/>
    <w:rsid w:val="00FC548C"/>
    <w:rsid w:val="00FC55E5"/>
    <w:rsid w:val="00FC5656"/>
    <w:rsid w:val="00FC58BC"/>
    <w:rsid w:val="00FC5CAA"/>
    <w:rsid w:val="00FC6050"/>
    <w:rsid w:val="00FC6388"/>
    <w:rsid w:val="00FC668B"/>
    <w:rsid w:val="00FC683C"/>
    <w:rsid w:val="00FC6C50"/>
    <w:rsid w:val="00FC6F75"/>
    <w:rsid w:val="00FC7ADA"/>
    <w:rsid w:val="00FC7F4A"/>
    <w:rsid w:val="00FD0134"/>
    <w:rsid w:val="00FD033D"/>
    <w:rsid w:val="00FD0642"/>
    <w:rsid w:val="00FD0711"/>
    <w:rsid w:val="00FD0AB1"/>
    <w:rsid w:val="00FD1069"/>
    <w:rsid w:val="00FD129C"/>
    <w:rsid w:val="00FD134B"/>
    <w:rsid w:val="00FD18C1"/>
    <w:rsid w:val="00FD2191"/>
    <w:rsid w:val="00FD236D"/>
    <w:rsid w:val="00FD2466"/>
    <w:rsid w:val="00FD256A"/>
    <w:rsid w:val="00FD2705"/>
    <w:rsid w:val="00FD2B29"/>
    <w:rsid w:val="00FD2C90"/>
    <w:rsid w:val="00FD2CAE"/>
    <w:rsid w:val="00FD2E31"/>
    <w:rsid w:val="00FD2F05"/>
    <w:rsid w:val="00FD3265"/>
    <w:rsid w:val="00FD32AD"/>
    <w:rsid w:val="00FD32F7"/>
    <w:rsid w:val="00FD35DE"/>
    <w:rsid w:val="00FD3C52"/>
    <w:rsid w:val="00FD3FD3"/>
    <w:rsid w:val="00FD4AD8"/>
    <w:rsid w:val="00FD4C81"/>
    <w:rsid w:val="00FD4D86"/>
    <w:rsid w:val="00FD583E"/>
    <w:rsid w:val="00FD58B0"/>
    <w:rsid w:val="00FD613A"/>
    <w:rsid w:val="00FD6389"/>
    <w:rsid w:val="00FD650D"/>
    <w:rsid w:val="00FD698D"/>
    <w:rsid w:val="00FD6AB4"/>
    <w:rsid w:val="00FD75C4"/>
    <w:rsid w:val="00FE05BE"/>
    <w:rsid w:val="00FE0971"/>
    <w:rsid w:val="00FE0AE1"/>
    <w:rsid w:val="00FE11C6"/>
    <w:rsid w:val="00FE1D6E"/>
    <w:rsid w:val="00FE1EBE"/>
    <w:rsid w:val="00FE2254"/>
    <w:rsid w:val="00FE2CC9"/>
    <w:rsid w:val="00FE31F9"/>
    <w:rsid w:val="00FE390F"/>
    <w:rsid w:val="00FE3963"/>
    <w:rsid w:val="00FE3A26"/>
    <w:rsid w:val="00FE3D68"/>
    <w:rsid w:val="00FE3DCD"/>
    <w:rsid w:val="00FE3E48"/>
    <w:rsid w:val="00FE42F1"/>
    <w:rsid w:val="00FE4601"/>
    <w:rsid w:val="00FE4A20"/>
    <w:rsid w:val="00FE4E56"/>
    <w:rsid w:val="00FE572B"/>
    <w:rsid w:val="00FE5AF2"/>
    <w:rsid w:val="00FE5B3B"/>
    <w:rsid w:val="00FE5B78"/>
    <w:rsid w:val="00FE5D72"/>
    <w:rsid w:val="00FE5E20"/>
    <w:rsid w:val="00FE642B"/>
    <w:rsid w:val="00FE6685"/>
    <w:rsid w:val="00FE669E"/>
    <w:rsid w:val="00FE6990"/>
    <w:rsid w:val="00FE6EAF"/>
    <w:rsid w:val="00FE7157"/>
    <w:rsid w:val="00FE72C0"/>
    <w:rsid w:val="00FE7CF9"/>
    <w:rsid w:val="00FE7E0E"/>
    <w:rsid w:val="00FF015D"/>
    <w:rsid w:val="00FF1390"/>
    <w:rsid w:val="00FF14DD"/>
    <w:rsid w:val="00FF2071"/>
    <w:rsid w:val="00FF213E"/>
    <w:rsid w:val="00FF25AF"/>
    <w:rsid w:val="00FF261A"/>
    <w:rsid w:val="00FF26DB"/>
    <w:rsid w:val="00FF2EC8"/>
    <w:rsid w:val="00FF3572"/>
    <w:rsid w:val="00FF3C26"/>
    <w:rsid w:val="00FF3D00"/>
    <w:rsid w:val="00FF407E"/>
    <w:rsid w:val="00FF44AC"/>
    <w:rsid w:val="00FF4A05"/>
    <w:rsid w:val="00FF4D37"/>
    <w:rsid w:val="00FF5822"/>
    <w:rsid w:val="00FF5C9D"/>
    <w:rsid w:val="00FF5E85"/>
    <w:rsid w:val="00FF62D7"/>
    <w:rsid w:val="00FF67EC"/>
    <w:rsid w:val="00FF6B60"/>
    <w:rsid w:val="00FF6D24"/>
    <w:rsid w:val="00FF6F4D"/>
    <w:rsid w:val="00FF6FDB"/>
    <w:rsid w:val="00FF79E9"/>
    <w:rsid w:val="00FF7A77"/>
    <w:rsid w:val="00FF7B4D"/>
    <w:rsid w:val="00FF7D6C"/>
    <w:rsid w:val="00FF7F32"/>
    <w:rsid w:val="23D183C3"/>
    <w:rsid w:val="3B6EAB81"/>
    <w:rsid w:val="45849EB6"/>
    <w:rsid w:val="487909F6"/>
    <w:rsid w:val="5DC79666"/>
  </w:rsids>
  <w:docVars>
    <w:docVar w:name="__Grammarly_42___1" w:val="H4sIAAAAAAAEAKtWcslP9kxRslIyNDYyMjSzMDC1MLYwtLCwtDRR0lEKTi0uzszPAykwNK0FAI3nTfU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6FB5FD06"/>
  <w15:docId w15:val="{76BA1270-3DF4-4D28-BB5C-3770EC7B5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0006"/>
    <w:rPr>
      <w:rFonts w:eastAsia="Times New Roman" w:cs="Times New Roman"/>
      <w:szCs w:val="24"/>
    </w:rPr>
  </w:style>
  <w:style w:type="paragraph" w:styleId="Heading1">
    <w:name w:val="heading 1"/>
    <w:aliases w:val="H1-Sec.Head"/>
    <w:next w:val="BodyText"/>
    <w:link w:val="Heading1Char"/>
    <w:autoRedefine/>
    <w:qFormat/>
    <w:rsid w:val="00307122"/>
    <w:pPr>
      <w:keepNext/>
      <w:spacing w:before="120" w:after="120"/>
      <w:jc w:val="center"/>
      <w:outlineLvl w:val="0"/>
    </w:pPr>
    <w:rPr>
      <w:rFonts w:eastAsia="Calibri" w:cstheme="minorHAnsi"/>
      <w:b/>
      <w:color w:val="0070C0"/>
      <w:sz w:val="28"/>
      <w:szCs w:val="28"/>
    </w:rPr>
  </w:style>
  <w:style w:type="paragraph" w:styleId="Heading2">
    <w:name w:val="heading 2"/>
    <w:aliases w:val="Heading 2 Mod"/>
    <w:basedOn w:val="Normal"/>
    <w:next w:val="Normal"/>
    <w:link w:val="Heading2Char"/>
    <w:autoRedefine/>
    <w:uiPriority w:val="9"/>
    <w:unhideWhenUsed/>
    <w:qFormat/>
    <w:rsid w:val="006574D5"/>
    <w:pPr>
      <w:keepNext/>
      <w:keepLines/>
      <w:tabs>
        <w:tab w:val="left" w:pos="630"/>
      </w:tabs>
      <w:spacing w:before="240" w:after="240"/>
      <w:outlineLvl w:val="1"/>
    </w:pPr>
    <w:rPr>
      <w:rFonts w:ascii="Calibri" w:eastAsia="Calibri" w:hAnsi="Calibri" w:cstheme="minorHAnsi"/>
      <w:b/>
      <w:bCs/>
      <w:color w:val="000000" w:themeColor="text1"/>
      <w:sz w:val="24"/>
      <w:szCs w:val="28"/>
    </w:rPr>
  </w:style>
  <w:style w:type="paragraph" w:styleId="Heading3">
    <w:name w:val="heading 3"/>
    <w:basedOn w:val="Heading2"/>
    <w:next w:val="Normal"/>
    <w:link w:val="Heading3Char"/>
    <w:autoRedefine/>
    <w:uiPriority w:val="9"/>
    <w:unhideWhenUsed/>
    <w:qFormat/>
    <w:rsid w:val="005E2903"/>
    <w:pPr>
      <w:numPr>
        <w:ilvl w:val="2"/>
      </w:numPr>
      <w:outlineLvl w:val="2"/>
    </w:pPr>
    <w:rPr>
      <w:i/>
    </w:rPr>
  </w:style>
  <w:style w:type="paragraph" w:styleId="Heading4">
    <w:name w:val="heading 4"/>
    <w:basedOn w:val="ListParagraph"/>
    <w:next w:val="Normal"/>
    <w:link w:val="Heading4Char"/>
    <w:uiPriority w:val="9"/>
    <w:unhideWhenUsed/>
    <w:qFormat/>
    <w:rsid w:val="00775F18"/>
    <w:pPr>
      <w:keepNext/>
      <w:numPr>
        <w:numId w:val="0"/>
      </w:numPr>
      <w:outlineLvl w:val="3"/>
    </w:pPr>
    <w:rPr>
      <w:b/>
      <w:i/>
      <w:color w:val="00B050"/>
    </w:rPr>
  </w:style>
  <w:style w:type="paragraph" w:styleId="Heading5">
    <w:name w:val="heading 5"/>
    <w:basedOn w:val="Normal"/>
    <w:next w:val="Normal"/>
    <w:link w:val="Heading5Char"/>
    <w:uiPriority w:val="9"/>
    <w:semiHidden/>
    <w:unhideWhenUsed/>
    <w:qFormat/>
    <w:rsid w:val="003C4839"/>
    <w:pPr>
      <w:keepNext/>
      <w:keepLines/>
      <w:numPr>
        <w:ilvl w:val="4"/>
        <w:numId w:val="2"/>
      </w:numPr>
      <w:spacing w:before="200"/>
      <w:outlineLvl w:val="4"/>
    </w:pPr>
    <w:rPr>
      <w:rFonts w:asciiTheme="majorHAnsi" w:eastAsiaTheme="majorEastAsia" w:hAnsiTheme="majorHAnsi" w:cstheme="majorBidi"/>
      <w:color w:val="00133A" w:themeColor="accent1" w:themeShade="7F"/>
    </w:rPr>
  </w:style>
  <w:style w:type="paragraph" w:styleId="Heading6">
    <w:name w:val="heading 6"/>
    <w:basedOn w:val="Normal"/>
    <w:next w:val="Normal"/>
    <w:link w:val="Heading6Char"/>
    <w:uiPriority w:val="9"/>
    <w:semiHidden/>
    <w:unhideWhenUsed/>
    <w:qFormat/>
    <w:rsid w:val="003C4839"/>
    <w:pPr>
      <w:keepNext/>
      <w:keepLines/>
      <w:numPr>
        <w:ilvl w:val="5"/>
        <w:numId w:val="2"/>
      </w:numPr>
      <w:spacing w:before="200"/>
      <w:outlineLvl w:val="5"/>
    </w:pPr>
    <w:rPr>
      <w:rFonts w:asciiTheme="majorHAnsi" w:eastAsiaTheme="majorEastAsia" w:hAnsiTheme="majorHAnsi" w:cstheme="majorBidi"/>
      <w:i/>
      <w:iCs/>
      <w:color w:val="00133A" w:themeColor="accent1" w:themeShade="7F"/>
    </w:rPr>
  </w:style>
  <w:style w:type="paragraph" w:styleId="Heading7">
    <w:name w:val="heading 7"/>
    <w:basedOn w:val="Normal"/>
    <w:next w:val="Normal"/>
    <w:link w:val="Heading7Char"/>
    <w:uiPriority w:val="9"/>
    <w:semiHidden/>
    <w:unhideWhenUsed/>
    <w:qFormat/>
    <w:rsid w:val="003C4839"/>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C4839"/>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C4839"/>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2">
    <w:name w:val="Style2"/>
    <w:basedOn w:val="TableNormal"/>
    <w:uiPriority w:val="99"/>
    <w:rsid w:val="00CF6000"/>
    <w:rPr>
      <w:rFonts w:ascii="Arial" w:hAnsi="Arial"/>
      <w:sz w:val="16"/>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jc w:val="center"/>
      </w:pPr>
      <w:rPr>
        <w:rFonts w:ascii="Arial" w:hAnsi="Arial"/>
        <w:b/>
        <w:sz w:val="16"/>
      </w:rPr>
      <w:tblPr/>
      <w:tcPr>
        <w:shd w:val="clear" w:color="auto" w:fill="004990"/>
        <w:vAlign w:val="center"/>
      </w:tcPr>
    </w:tblStylePr>
    <w:tblStylePr w:type="firstCol">
      <w:rPr>
        <w:rFonts w:ascii="Arial" w:hAnsi="Arial"/>
        <w:b/>
        <w:sz w:val="16"/>
      </w:rPr>
      <w:tblPr/>
      <w:tcPr>
        <w:shd w:val="clear" w:color="auto" w:fill="F2F2F2" w:themeFill="background1" w:themeFillShade="F2"/>
      </w:tcPr>
    </w:tblStylePr>
  </w:style>
  <w:style w:type="paragraph" w:customStyle="1" w:styleId="xCoverAgency">
    <w:name w:val="x_Cover Agency"/>
    <w:semiHidden/>
    <w:rsid w:val="00FA7BC7"/>
    <w:rPr>
      <w:rFonts w:ascii="Times New Roman" w:eastAsia="Times New Roman" w:hAnsi="Times New Roman" w:cs="Times New Roman"/>
      <w:color w:val="000066"/>
      <w:sz w:val="72"/>
      <w:szCs w:val="72"/>
    </w:rPr>
  </w:style>
  <w:style w:type="paragraph" w:customStyle="1" w:styleId="xCover2Agency">
    <w:name w:val="x_Cover 2_Agency"/>
    <w:semiHidden/>
    <w:rsid w:val="00FA7BC7"/>
    <w:pPr>
      <w:spacing w:after="360"/>
      <w:jc w:val="center"/>
    </w:pPr>
    <w:rPr>
      <w:rFonts w:ascii="Times New Roman" w:eastAsia="Times New Roman" w:hAnsi="Times New Roman" w:cs="Times New Roman"/>
      <w:b/>
      <w:color w:val="000066"/>
      <w:sz w:val="32"/>
      <w:szCs w:val="32"/>
    </w:rPr>
  </w:style>
  <w:style w:type="paragraph" w:customStyle="1" w:styleId="xCover2Solicitation">
    <w:name w:val="x_Cover 2_Solicitation #"/>
    <w:basedOn w:val="Normal"/>
    <w:semiHidden/>
    <w:rsid w:val="00FA7BC7"/>
    <w:pPr>
      <w:pBdr>
        <w:bottom w:val="thickThinSmallGap" w:sz="24" w:space="12" w:color="000066"/>
      </w:pBdr>
      <w:spacing w:after="360"/>
      <w:jc w:val="center"/>
    </w:pPr>
    <w:rPr>
      <w:b/>
      <w:color w:val="000066"/>
    </w:rPr>
  </w:style>
  <w:style w:type="paragraph" w:customStyle="1" w:styleId="xCover2EntityName">
    <w:name w:val="x_Cover 2_Entity Name"/>
    <w:semiHidden/>
    <w:rsid w:val="00FA7BC7"/>
    <w:pPr>
      <w:spacing w:before="240" w:after="120"/>
      <w:jc w:val="center"/>
    </w:pPr>
    <w:rPr>
      <w:rFonts w:ascii="Arial" w:eastAsia="Times New Roman" w:hAnsi="Arial" w:cs="Times New Roman"/>
      <w:b/>
      <w:color w:val="000066"/>
      <w:szCs w:val="24"/>
    </w:rPr>
  </w:style>
  <w:style w:type="paragraph" w:customStyle="1" w:styleId="xCover2DeloitteAddress">
    <w:name w:val="x_Cover 2_Deloitte Address"/>
    <w:semiHidden/>
    <w:rsid w:val="00FA7BC7"/>
    <w:pPr>
      <w:jc w:val="center"/>
    </w:pPr>
    <w:rPr>
      <w:rFonts w:ascii="Times New Roman" w:eastAsia="Times New Roman" w:hAnsi="Times New Roman" w:cs="Times New Roman"/>
      <w:color w:val="000066"/>
      <w:sz w:val="24"/>
      <w:szCs w:val="24"/>
    </w:rPr>
  </w:style>
  <w:style w:type="paragraph" w:customStyle="1" w:styleId="xCover2Disclaimer">
    <w:name w:val="x_Cover 2_Disclaimer"/>
    <w:basedOn w:val="xCover2DeloitteAddress"/>
    <w:semiHidden/>
    <w:rsid w:val="00FA7BC7"/>
    <w:pPr>
      <w:jc w:val="left"/>
    </w:pPr>
    <w:rPr>
      <w:rFonts w:ascii="Arial" w:hAnsi="Arial"/>
      <w:sz w:val="18"/>
      <w:szCs w:val="20"/>
    </w:rPr>
  </w:style>
  <w:style w:type="paragraph" w:styleId="BodyText">
    <w:name w:val="Body Text"/>
    <w:link w:val="BodyTextChar"/>
    <w:qFormat/>
    <w:rsid w:val="00060006"/>
    <w:pPr>
      <w:spacing w:line="252" w:lineRule="auto"/>
    </w:pPr>
    <w:rPr>
      <w:rFonts w:eastAsia="Times New Roman" w:cstheme="minorHAnsi"/>
      <w:szCs w:val="24"/>
    </w:rPr>
  </w:style>
  <w:style w:type="character" w:customStyle="1" w:styleId="BodyTextChar">
    <w:name w:val="Body Text Char"/>
    <w:basedOn w:val="DefaultParagraphFont"/>
    <w:link w:val="BodyText"/>
    <w:rsid w:val="00060006"/>
    <w:rPr>
      <w:rFonts w:eastAsia="Times New Roman" w:cstheme="minorHAnsi"/>
      <w:szCs w:val="24"/>
    </w:rPr>
  </w:style>
  <w:style w:type="paragraph" w:customStyle="1" w:styleId="xCoverTitleSubmission">
    <w:name w:val="x_Cover Title Submission"/>
    <w:semiHidden/>
    <w:rsid w:val="00FA7BC7"/>
    <w:pPr>
      <w:jc w:val="center"/>
    </w:pPr>
    <w:rPr>
      <w:rFonts w:ascii="Arial" w:eastAsia="Times New Roman" w:hAnsi="Arial" w:cs="Times New Roman"/>
      <w:b/>
      <w:color w:val="000066"/>
      <w:szCs w:val="24"/>
    </w:rPr>
  </w:style>
  <w:style w:type="paragraph" w:customStyle="1" w:styleId="xCoverProjectDescription">
    <w:name w:val="x_Cover Project Description"/>
    <w:basedOn w:val="Normal"/>
    <w:semiHidden/>
    <w:rsid w:val="00FA7BC7"/>
    <w:pPr>
      <w:spacing w:before="1600" w:after="60"/>
    </w:pPr>
    <w:rPr>
      <w:rFonts w:cs="Arial"/>
      <w:color w:val="000066"/>
      <w:sz w:val="24"/>
    </w:rPr>
  </w:style>
  <w:style w:type="paragraph" w:customStyle="1" w:styleId="xCover2Presentedby">
    <w:name w:val="x_Cover2_Presented by"/>
    <w:semiHidden/>
    <w:rsid w:val="00FA7BC7"/>
    <w:pPr>
      <w:jc w:val="center"/>
    </w:pPr>
    <w:rPr>
      <w:rFonts w:ascii="Arial" w:eastAsia="Times New Roman" w:hAnsi="Arial" w:cs="Times New Roman"/>
      <w:b/>
      <w:color w:val="000066"/>
      <w:szCs w:val="24"/>
    </w:rPr>
  </w:style>
  <w:style w:type="paragraph" w:customStyle="1" w:styleId="xCover2Date">
    <w:name w:val="x_Cover2_Date"/>
    <w:semiHidden/>
    <w:rsid w:val="00FA7BC7"/>
    <w:pPr>
      <w:spacing w:after="240"/>
      <w:jc w:val="center"/>
    </w:pPr>
    <w:rPr>
      <w:rFonts w:ascii="Arial" w:eastAsia="Times New Roman" w:hAnsi="Arial" w:cs="Times New Roman"/>
      <w:b/>
      <w:color w:val="000066"/>
      <w:szCs w:val="24"/>
    </w:rPr>
  </w:style>
  <w:style w:type="character" w:customStyle="1" w:styleId="CharacterSuperscript">
    <w:name w:val="Character Superscript"/>
    <w:rsid w:val="00FA7BC7"/>
    <w:rPr>
      <w:vertAlign w:val="superscript"/>
    </w:rPr>
  </w:style>
  <w:style w:type="paragraph" w:styleId="Header">
    <w:name w:val="header"/>
    <w:basedOn w:val="Normal"/>
    <w:link w:val="HeaderChar"/>
    <w:uiPriority w:val="99"/>
    <w:unhideWhenUsed/>
    <w:rsid w:val="00FA7BC7"/>
    <w:pPr>
      <w:tabs>
        <w:tab w:val="center" w:pos="4680"/>
        <w:tab w:val="right" w:pos="9360"/>
      </w:tabs>
    </w:pPr>
  </w:style>
  <w:style w:type="character" w:customStyle="1" w:styleId="HeaderChar">
    <w:name w:val="Header Char"/>
    <w:basedOn w:val="DefaultParagraphFont"/>
    <w:link w:val="Header"/>
    <w:uiPriority w:val="99"/>
    <w:rsid w:val="00FA7BC7"/>
    <w:rPr>
      <w:rFonts w:ascii="Arial" w:eastAsia="Times New Roman" w:hAnsi="Arial" w:cs="Times New Roman"/>
      <w:szCs w:val="24"/>
    </w:rPr>
  </w:style>
  <w:style w:type="paragraph" w:styleId="Footer">
    <w:name w:val="footer"/>
    <w:basedOn w:val="Normal"/>
    <w:link w:val="FooterChar"/>
    <w:uiPriority w:val="99"/>
    <w:unhideWhenUsed/>
    <w:rsid w:val="00FA7BC7"/>
    <w:pPr>
      <w:tabs>
        <w:tab w:val="center" w:pos="4680"/>
        <w:tab w:val="right" w:pos="9360"/>
      </w:tabs>
    </w:pPr>
  </w:style>
  <w:style w:type="character" w:customStyle="1" w:styleId="FooterChar">
    <w:name w:val="Footer Char"/>
    <w:basedOn w:val="DefaultParagraphFont"/>
    <w:link w:val="Footer"/>
    <w:uiPriority w:val="99"/>
    <w:rsid w:val="00FA7BC7"/>
    <w:rPr>
      <w:rFonts w:ascii="Arial" w:eastAsia="Times New Roman" w:hAnsi="Arial" w:cs="Times New Roman"/>
      <w:szCs w:val="24"/>
    </w:rPr>
  </w:style>
  <w:style w:type="paragraph" w:customStyle="1" w:styleId="xCoverIndustryorServiceLine">
    <w:name w:val="x_Cover Industry or Service Line"/>
    <w:semiHidden/>
    <w:rsid w:val="00FA7BC7"/>
    <w:pPr>
      <w:pBdr>
        <w:top w:val="single" w:sz="4" w:space="4" w:color="000066"/>
        <w:bottom w:val="single" w:sz="4" w:space="4" w:color="000066"/>
      </w:pBdr>
      <w:spacing w:before="640" w:after="60"/>
    </w:pPr>
    <w:rPr>
      <w:rFonts w:ascii="Arial" w:eastAsia="Times New Roman" w:hAnsi="Arial" w:cs="Times New Roman"/>
      <w:color w:val="000066"/>
      <w:sz w:val="18"/>
      <w:szCs w:val="24"/>
    </w:rPr>
  </w:style>
  <w:style w:type="paragraph" w:customStyle="1" w:styleId="Headernoborder">
    <w:name w:val="Header (no border)"/>
    <w:basedOn w:val="Header"/>
    <w:semiHidden/>
    <w:rsid w:val="00FA7BC7"/>
    <w:pPr>
      <w:tabs>
        <w:tab w:val="clear" w:pos="4680"/>
        <w:tab w:val="center" w:pos="5040"/>
      </w:tabs>
    </w:pPr>
    <w:rPr>
      <w:rFonts w:cs="Arial"/>
      <w:b/>
      <w:color w:val="000066"/>
      <w:sz w:val="18"/>
      <w:szCs w:val="18"/>
    </w:rPr>
  </w:style>
  <w:style w:type="paragraph" w:styleId="BalloonText">
    <w:name w:val="Balloon Text"/>
    <w:basedOn w:val="Normal"/>
    <w:link w:val="BalloonTextChar"/>
    <w:uiPriority w:val="99"/>
    <w:semiHidden/>
    <w:unhideWhenUsed/>
    <w:rsid w:val="00FA7BC7"/>
    <w:rPr>
      <w:rFonts w:ascii="Tahoma" w:hAnsi="Tahoma" w:cs="Tahoma"/>
      <w:sz w:val="16"/>
      <w:szCs w:val="16"/>
    </w:rPr>
  </w:style>
  <w:style w:type="character" w:customStyle="1" w:styleId="BalloonTextChar">
    <w:name w:val="Balloon Text Char"/>
    <w:basedOn w:val="DefaultParagraphFont"/>
    <w:link w:val="BalloonText"/>
    <w:uiPriority w:val="99"/>
    <w:semiHidden/>
    <w:rsid w:val="00FA7BC7"/>
    <w:rPr>
      <w:rFonts w:ascii="Tahoma" w:eastAsia="Times New Roman" w:hAnsi="Tahoma" w:cs="Tahoma"/>
      <w:sz w:val="16"/>
      <w:szCs w:val="16"/>
    </w:rPr>
  </w:style>
  <w:style w:type="character" w:customStyle="1" w:styleId="Heading1Char">
    <w:name w:val="Heading 1 Char"/>
    <w:aliases w:val="H1-Sec.Head Char"/>
    <w:basedOn w:val="DefaultParagraphFont"/>
    <w:link w:val="Heading1"/>
    <w:rsid w:val="00307122"/>
    <w:rPr>
      <w:rFonts w:eastAsia="Calibri" w:cstheme="minorHAnsi"/>
      <w:b/>
      <w:color w:val="0070C0"/>
      <w:sz w:val="28"/>
      <w:szCs w:val="28"/>
    </w:rPr>
  </w:style>
  <w:style w:type="paragraph" w:styleId="TOCHeading">
    <w:name w:val="TOC Heading"/>
    <w:basedOn w:val="Heading1"/>
    <w:next w:val="Normal"/>
    <w:uiPriority w:val="39"/>
    <w:unhideWhenUsed/>
    <w:qFormat/>
    <w:rsid w:val="00762A78"/>
    <w:pPr>
      <w:keepLines/>
      <w:spacing w:before="480" w:after="0" w:line="276" w:lineRule="auto"/>
      <w:outlineLvl w:val="9"/>
    </w:pPr>
    <w:rPr>
      <w:rFonts w:asciiTheme="majorHAnsi" w:eastAsiaTheme="majorEastAsia" w:hAnsiTheme="majorHAnsi" w:cstheme="majorBidi"/>
      <w:bCs/>
      <w:color w:val="001D58" w:themeColor="accent1" w:themeShade="BF"/>
      <w:lang w:eastAsia="ja-JP"/>
    </w:rPr>
  </w:style>
  <w:style w:type="paragraph" w:styleId="TOC1">
    <w:name w:val="toc 1"/>
    <w:basedOn w:val="Normal"/>
    <w:next w:val="Normal"/>
    <w:autoRedefine/>
    <w:uiPriority w:val="39"/>
    <w:unhideWhenUsed/>
    <w:rsid w:val="0087192D"/>
    <w:pPr>
      <w:tabs>
        <w:tab w:val="left" w:pos="630"/>
        <w:tab w:val="right" w:leader="dot" w:pos="9350"/>
      </w:tabs>
    </w:pPr>
    <w:rPr>
      <w:rFonts w:eastAsia="Calibri"/>
      <w:b/>
      <w:noProof/>
    </w:rPr>
  </w:style>
  <w:style w:type="character" w:styleId="Hyperlink">
    <w:name w:val="Hyperlink"/>
    <w:basedOn w:val="DefaultParagraphFont"/>
    <w:uiPriority w:val="99"/>
    <w:unhideWhenUsed/>
    <w:rsid w:val="00762A78"/>
    <w:rPr>
      <w:color w:val="4066B2" w:themeColor="hyperlink"/>
      <w:u w:val="single"/>
    </w:rPr>
  </w:style>
  <w:style w:type="character" w:customStyle="1" w:styleId="Heading2Char">
    <w:name w:val="Heading 2 Char"/>
    <w:aliases w:val="Heading 2 Mod Char"/>
    <w:basedOn w:val="DefaultParagraphFont"/>
    <w:link w:val="Heading2"/>
    <w:uiPriority w:val="9"/>
    <w:rsid w:val="006574D5"/>
    <w:rPr>
      <w:rFonts w:ascii="Calibri" w:eastAsia="Calibri" w:hAnsi="Calibri" w:cstheme="minorHAnsi"/>
      <w:b/>
      <w:bCs/>
      <w:color w:val="000000" w:themeColor="text1"/>
      <w:sz w:val="24"/>
      <w:szCs w:val="28"/>
    </w:rPr>
  </w:style>
  <w:style w:type="character" w:customStyle="1" w:styleId="Heading4Char">
    <w:name w:val="Heading 4 Char"/>
    <w:basedOn w:val="DefaultParagraphFont"/>
    <w:link w:val="Heading4"/>
    <w:uiPriority w:val="9"/>
    <w:rsid w:val="00775F18"/>
    <w:rPr>
      <w:rFonts w:eastAsia="Times New Roman" w:cstheme="minorHAnsi"/>
      <w:b/>
      <w:i/>
      <w:color w:val="00B050"/>
      <w:szCs w:val="24"/>
    </w:rPr>
  </w:style>
  <w:style w:type="paragraph" w:customStyle="1" w:styleId="NumberedList1">
    <w:name w:val="Numbered List 1"/>
    <w:basedOn w:val="Normal"/>
    <w:rsid w:val="00762A78"/>
    <w:pPr>
      <w:numPr>
        <w:numId w:val="1"/>
      </w:numPr>
      <w:spacing w:before="120" w:line="252" w:lineRule="auto"/>
    </w:pPr>
    <w:rPr>
      <w:rFonts w:ascii="Times New Roman" w:hAnsi="Times New Roman"/>
      <w:szCs w:val="22"/>
    </w:rPr>
  </w:style>
  <w:style w:type="paragraph" w:styleId="ListParagraph">
    <w:name w:val="List Paragraph"/>
    <w:aliases w:val="Bulleted list"/>
    <w:basedOn w:val="BodyText"/>
    <w:link w:val="ListParagraphChar"/>
    <w:qFormat/>
    <w:rsid w:val="00E928E8"/>
    <w:pPr>
      <w:numPr>
        <w:numId w:val="6"/>
      </w:numPr>
    </w:pPr>
  </w:style>
  <w:style w:type="character" w:styleId="Strong">
    <w:name w:val="Strong"/>
    <w:uiPriority w:val="99"/>
    <w:qFormat/>
    <w:rsid w:val="0072094F"/>
    <w:rPr>
      <w:b/>
      <w:bCs/>
    </w:rPr>
  </w:style>
  <w:style w:type="paragraph" w:customStyle="1" w:styleId="Bullet2Last">
    <w:name w:val="Bullet 2_Last"/>
    <w:basedOn w:val="Normal"/>
    <w:next w:val="BodyText"/>
    <w:qFormat/>
    <w:rsid w:val="00762A78"/>
    <w:pPr>
      <w:numPr>
        <w:ilvl w:val="1"/>
        <w:numId w:val="1"/>
      </w:numPr>
      <w:spacing w:after="180"/>
    </w:pPr>
    <w:rPr>
      <w:rFonts w:cs="Arial"/>
      <w:sz w:val="20"/>
    </w:rPr>
  </w:style>
  <w:style w:type="character" w:customStyle="1" w:styleId="Heading3Char">
    <w:name w:val="Heading 3 Char"/>
    <w:basedOn w:val="DefaultParagraphFont"/>
    <w:link w:val="Heading3"/>
    <w:uiPriority w:val="9"/>
    <w:rsid w:val="005E2903"/>
    <w:rPr>
      <w:rFonts w:eastAsia="Calibri" w:cstheme="minorHAnsi"/>
      <w:b/>
      <w:bCs/>
      <w:i/>
      <w:color w:val="595959" w:themeColor="text1" w:themeTint="A6"/>
      <w:sz w:val="24"/>
      <w:szCs w:val="28"/>
    </w:rPr>
  </w:style>
  <w:style w:type="character" w:customStyle="1" w:styleId="Heading5Char">
    <w:name w:val="Heading 5 Char"/>
    <w:basedOn w:val="DefaultParagraphFont"/>
    <w:link w:val="Heading5"/>
    <w:uiPriority w:val="9"/>
    <w:semiHidden/>
    <w:rsid w:val="003C4839"/>
    <w:rPr>
      <w:rFonts w:asciiTheme="majorHAnsi" w:eastAsiaTheme="majorEastAsia" w:hAnsiTheme="majorHAnsi" w:cstheme="majorBidi"/>
      <w:color w:val="00133A" w:themeColor="accent1" w:themeShade="7F"/>
      <w:szCs w:val="24"/>
    </w:rPr>
  </w:style>
  <w:style w:type="character" w:customStyle="1" w:styleId="Heading6Char">
    <w:name w:val="Heading 6 Char"/>
    <w:basedOn w:val="DefaultParagraphFont"/>
    <w:link w:val="Heading6"/>
    <w:uiPriority w:val="9"/>
    <w:semiHidden/>
    <w:rsid w:val="003C4839"/>
    <w:rPr>
      <w:rFonts w:asciiTheme="majorHAnsi" w:eastAsiaTheme="majorEastAsia" w:hAnsiTheme="majorHAnsi" w:cstheme="majorBidi"/>
      <w:i/>
      <w:iCs/>
      <w:color w:val="00133A" w:themeColor="accent1" w:themeShade="7F"/>
      <w:szCs w:val="24"/>
    </w:rPr>
  </w:style>
  <w:style w:type="character" w:customStyle="1" w:styleId="Heading7Char">
    <w:name w:val="Heading 7 Char"/>
    <w:basedOn w:val="DefaultParagraphFont"/>
    <w:link w:val="Heading7"/>
    <w:uiPriority w:val="9"/>
    <w:semiHidden/>
    <w:rsid w:val="003C4839"/>
    <w:rPr>
      <w:rFonts w:asciiTheme="majorHAnsi" w:eastAsiaTheme="majorEastAsia" w:hAnsiTheme="majorHAnsi" w:cstheme="majorBidi"/>
      <w:i/>
      <w:iCs/>
      <w:color w:val="404040" w:themeColor="text1" w:themeTint="BF"/>
      <w:szCs w:val="24"/>
    </w:rPr>
  </w:style>
  <w:style w:type="character" w:customStyle="1" w:styleId="Heading8Char">
    <w:name w:val="Heading 8 Char"/>
    <w:basedOn w:val="DefaultParagraphFont"/>
    <w:link w:val="Heading8"/>
    <w:uiPriority w:val="9"/>
    <w:semiHidden/>
    <w:rsid w:val="003C483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C4839"/>
    <w:rPr>
      <w:rFonts w:asciiTheme="majorHAnsi" w:eastAsiaTheme="majorEastAsia" w:hAnsiTheme="majorHAnsi" w:cstheme="majorBidi"/>
      <w:i/>
      <w:iCs/>
      <w:color w:val="404040" w:themeColor="text1" w:themeTint="BF"/>
      <w:sz w:val="20"/>
      <w:szCs w:val="20"/>
    </w:rPr>
  </w:style>
  <w:style w:type="paragraph" w:customStyle="1" w:styleId="CalloutBullet">
    <w:name w:val="Callout Bullet"/>
    <w:basedOn w:val="Normal"/>
    <w:rsid w:val="001C2EB5"/>
    <w:pPr>
      <w:framePr w:hSpace="180" w:wrap="around" w:vAnchor="text" w:hAnchor="text" w:xAlign="right" w:y="1"/>
      <w:numPr>
        <w:numId w:val="3"/>
      </w:numPr>
      <w:tabs>
        <w:tab w:val="clear" w:pos="2880"/>
      </w:tabs>
      <w:spacing w:before="40" w:after="40"/>
      <w:ind w:left="180" w:hanging="180"/>
      <w:suppressOverlap/>
    </w:pPr>
    <w:rPr>
      <w:rFonts w:ascii="Times New Roman" w:hAnsi="Times New Roman"/>
      <w:i/>
      <w:color w:val="002776"/>
      <w:sz w:val="20"/>
      <w:szCs w:val="20"/>
    </w:rPr>
  </w:style>
  <w:style w:type="table" w:customStyle="1" w:styleId="LightList-Accent11">
    <w:name w:val="Light List - Accent 11"/>
    <w:basedOn w:val="TableNormal"/>
    <w:uiPriority w:val="61"/>
    <w:rsid w:val="001C2EB5"/>
    <w:rPr>
      <w:rFonts w:ascii="Calibri" w:eastAsia="Calibri"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TOC2">
    <w:name w:val="toc 2"/>
    <w:basedOn w:val="Normal"/>
    <w:next w:val="Normal"/>
    <w:autoRedefine/>
    <w:uiPriority w:val="39"/>
    <w:unhideWhenUsed/>
    <w:rsid w:val="001B59BE"/>
    <w:pPr>
      <w:tabs>
        <w:tab w:val="left" w:pos="1170"/>
        <w:tab w:val="right" w:leader="dot" w:pos="9350"/>
      </w:tabs>
      <w:ind w:left="634"/>
    </w:pPr>
  </w:style>
  <w:style w:type="paragraph" w:customStyle="1" w:styleId="TableBullet">
    <w:name w:val="Table Bullet"/>
    <w:basedOn w:val="Normal"/>
    <w:rsid w:val="004E7EFF"/>
    <w:pPr>
      <w:numPr>
        <w:numId w:val="5"/>
      </w:numPr>
      <w:tabs>
        <w:tab w:val="left" w:pos="216"/>
        <w:tab w:val="clear" w:pos="360"/>
      </w:tabs>
      <w:spacing w:before="40" w:after="40"/>
      <w:ind w:left="216" w:hanging="216"/>
    </w:pPr>
    <w:rPr>
      <w:color w:val="002776"/>
      <w:sz w:val="16"/>
    </w:rPr>
  </w:style>
  <w:style w:type="paragraph" w:styleId="TOC3">
    <w:name w:val="toc 3"/>
    <w:basedOn w:val="Normal"/>
    <w:next w:val="Normal"/>
    <w:autoRedefine/>
    <w:uiPriority w:val="39"/>
    <w:unhideWhenUsed/>
    <w:rsid w:val="00E947F8"/>
    <w:pPr>
      <w:tabs>
        <w:tab w:val="left" w:pos="1800"/>
        <w:tab w:val="right" w:leader="dot" w:pos="9350"/>
      </w:tabs>
      <w:ind w:left="1166"/>
    </w:pPr>
  </w:style>
  <w:style w:type="character" w:styleId="BookTitle">
    <w:name w:val="Book Title"/>
    <w:basedOn w:val="DefaultParagraphFont"/>
    <w:uiPriority w:val="33"/>
    <w:qFormat/>
    <w:rsid w:val="00D16211"/>
    <w:rPr>
      <w:b/>
      <w:bCs/>
      <w:smallCaps/>
      <w:spacing w:val="5"/>
    </w:rPr>
  </w:style>
  <w:style w:type="paragraph" w:styleId="Caption">
    <w:name w:val="caption"/>
    <w:basedOn w:val="Normal"/>
    <w:next w:val="Normal"/>
    <w:autoRedefine/>
    <w:uiPriority w:val="35"/>
    <w:unhideWhenUsed/>
    <w:qFormat/>
    <w:rsid w:val="007E53F4"/>
    <w:pPr>
      <w:keepNext/>
    </w:pPr>
    <w:rPr>
      <w:rFonts w:eastAsia="Calibri" w:cstheme="minorHAnsi"/>
      <w:bCs/>
      <w:szCs w:val="20"/>
    </w:rPr>
  </w:style>
  <w:style w:type="table" w:styleId="TableGrid">
    <w:name w:val="Table Grid"/>
    <w:aliases w:val="Standard Table Format"/>
    <w:basedOn w:val="TableNormal"/>
    <w:rsid w:val="009412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searchQ">
    <w:name w:val="ResearchQ"/>
    <w:basedOn w:val="ListParagraph"/>
    <w:link w:val="ResearchQChar"/>
    <w:qFormat/>
    <w:rsid w:val="0072094F"/>
    <w:pPr>
      <w:numPr>
        <w:numId w:val="4"/>
      </w:numPr>
      <w:spacing w:after="200"/>
      <w:ind w:left="360"/>
    </w:pPr>
    <w:rPr>
      <w:rFonts w:ascii="Cambria" w:hAnsi="Cambria"/>
      <w:b/>
      <w:i/>
      <w:color w:val="002060"/>
    </w:rPr>
  </w:style>
  <w:style w:type="paragraph" w:customStyle="1" w:styleId="Style1">
    <w:name w:val="Style1"/>
    <w:basedOn w:val="ResearchQ"/>
    <w:link w:val="Style1Char"/>
    <w:rsid w:val="0072094F"/>
  </w:style>
  <w:style w:type="character" w:customStyle="1" w:styleId="ListParagraphChar">
    <w:name w:val="List Paragraph Char"/>
    <w:aliases w:val="Bulleted list Char"/>
    <w:basedOn w:val="DefaultParagraphFont"/>
    <w:link w:val="ListParagraph"/>
    <w:rsid w:val="00E928E8"/>
    <w:rPr>
      <w:rFonts w:eastAsia="Times New Roman" w:cstheme="minorHAnsi"/>
      <w:szCs w:val="24"/>
    </w:rPr>
  </w:style>
  <w:style w:type="character" w:customStyle="1" w:styleId="ResearchQChar">
    <w:name w:val="ResearchQ Char"/>
    <w:basedOn w:val="ListParagraphChar"/>
    <w:link w:val="ResearchQ"/>
    <w:rsid w:val="0072094F"/>
    <w:rPr>
      <w:rFonts w:ascii="Cambria" w:eastAsia="Times New Roman" w:hAnsi="Cambria" w:cstheme="minorHAnsi"/>
      <w:b/>
      <w:i/>
      <w:color w:val="002060"/>
      <w:szCs w:val="24"/>
    </w:rPr>
  </w:style>
  <w:style w:type="character" w:styleId="CommentReference">
    <w:name w:val="annotation reference"/>
    <w:basedOn w:val="DefaultParagraphFont"/>
    <w:uiPriority w:val="99"/>
    <w:unhideWhenUsed/>
    <w:rsid w:val="0072094F"/>
    <w:rPr>
      <w:sz w:val="16"/>
      <w:szCs w:val="16"/>
    </w:rPr>
  </w:style>
  <w:style w:type="character" w:customStyle="1" w:styleId="Style1Char">
    <w:name w:val="Style1 Char"/>
    <w:basedOn w:val="ResearchQChar"/>
    <w:link w:val="Style1"/>
    <w:rsid w:val="0072094F"/>
    <w:rPr>
      <w:rFonts w:ascii="Cambria" w:eastAsia="Times New Roman" w:hAnsi="Cambria" w:cstheme="minorHAnsi"/>
      <w:b/>
      <w:i/>
      <w:color w:val="002060"/>
      <w:szCs w:val="24"/>
    </w:rPr>
  </w:style>
  <w:style w:type="paragraph" w:styleId="CommentText">
    <w:name w:val="annotation text"/>
    <w:basedOn w:val="Normal"/>
    <w:link w:val="CommentTextChar"/>
    <w:uiPriority w:val="99"/>
    <w:unhideWhenUsed/>
    <w:rsid w:val="0072094F"/>
    <w:rPr>
      <w:sz w:val="20"/>
      <w:szCs w:val="20"/>
    </w:rPr>
  </w:style>
  <w:style w:type="character" w:customStyle="1" w:styleId="CommentTextChar">
    <w:name w:val="Comment Text Char"/>
    <w:basedOn w:val="DefaultParagraphFont"/>
    <w:link w:val="CommentText"/>
    <w:uiPriority w:val="99"/>
    <w:rsid w:val="0072094F"/>
    <w:rPr>
      <w:rFonts w:ascii="Arial" w:eastAsia="Times New Roman" w:hAnsi="Arial" w:cs="Times New Roman"/>
      <w:sz w:val="20"/>
      <w:szCs w:val="20"/>
    </w:rPr>
  </w:style>
  <w:style w:type="paragraph" w:styleId="TableofFigures">
    <w:name w:val="table of figures"/>
    <w:basedOn w:val="Normal"/>
    <w:next w:val="Normal"/>
    <w:uiPriority w:val="99"/>
    <w:unhideWhenUsed/>
    <w:rsid w:val="00A52EBE"/>
  </w:style>
  <w:style w:type="paragraph" w:styleId="CommentSubject">
    <w:name w:val="annotation subject"/>
    <w:basedOn w:val="CommentText"/>
    <w:next w:val="CommentText"/>
    <w:link w:val="CommentSubjectChar"/>
    <w:uiPriority w:val="99"/>
    <w:semiHidden/>
    <w:unhideWhenUsed/>
    <w:rsid w:val="007427EA"/>
    <w:rPr>
      <w:b/>
      <w:bCs/>
    </w:rPr>
  </w:style>
  <w:style w:type="character" w:customStyle="1" w:styleId="CommentSubjectChar">
    <w:name w:val="Comment Subject Char"/>
    <w:basedOn w:val="CommentTextChar"/>
    <w:link w:val="CommentSubject"/>
    <w:uiPriority w:val="99"/>
    <w:semiHidden/>
    <w:rsid w:val="007427EA"/>
    <w:rPr>
      <w:rFonts w:ascii="Arial" w:eastAsia="Times New Roman" w:hAnsi="Arial" w:cs="Times New Roman"/>
      <w:b/>
      <w:bCs/>
      <w:sz w:val="20"/>
      <w:szCs w:val="20"/>
    </w:rPr>
  </w:style>
  <w:style w:type="character" w:customStyle="1" w:styleId="StyleHeaderArial11ptBlackCharChar">
    <w:name w:val="Style Header + Arial 11 pt Black Char Char"/>
    <w:rsid w:val="005B4A6E"/>
    <w:rPr>
      <w:rFonts w:ascii="Arial" w:hAnsi="Arial"/>
      <w:color w:val="000000"/>
      <w:sz w:val="24"/>
      <w:lang w:val="en-US" w:eastAsia="en-US" w:bidi="ar-SA"/>
    </w:rPr>
  </w:style>
  <w:style w:type="paragraph" w:styleId="Subtitle">
    <w:name w:val="Subtitle"/>
    <w:basedOn w:val="Heading2"/>
    <w:next w:val="Normal"/>
    <w:link w:val="SubtitleChar"/>
    <w:uiPriority w:val="11"/>
    <w:qFormat/>
    <w:rsid w:val="004C218B"/>
    <w:pPr>
      <w:ind w:left="576" w:hanging="576"/>
    </w:pPr>
  </w:style>
  <w:style w:type="character" w:customStyle="1" w:styleId="SubtitleChar">
    <w:name w:val="Subtitle Char"/>
    <w:basedOn w:val="DefaultParagraphFont"/>
    <w:link w:val="Subtitle"/>
    <w:uiPriority w:val="11"/>
    <w:rsid w:val="004C218B"/>
    <w:rPr>
      <w:rFonts w:eastAsiaTheme="majorEastAsia" w:cstheme="minorHAnsi"/>
      <w:b/>
      <w:bCs/>
      <w:color w:val="B2E0E0" w:themeColor="text2" w:themeTint="99"/>
      <w:sz w:val="26"/>
      <w:szCs w:val="26"/>
    </w:rPr>
  </w:style>
  <w:style w:type="table" w:customStyle="1" w:styleId="Style3">
    <w:name w:val="Style3"/>
    <w:basedOn w:val="TableNormal"/>
    <w:uiPriority w:val="99"/>
    <w:rsid w:val="00C72EBA"/>
    <w:tblPr/>
  </w:style>
  <w:style w:type="paragraph" w:styleId="Revision">
    <w:name w:val="Revision"/>
    <w:hidden/>
    <w:uiPriority w:val="99"/>
    <w:semiHidden/>
    <w:rsid w:val="00DF72B4"/>
    <w:rPr>
      <w:rFonts w:ascii="Arial" w:eastAsia="Times New Roman" w:hAnsi="Arial" w:cs="Times New Roman"/>
      <w:szCs w:val="24"/>
    </w:rPr>
  </w:style>
  <w:style w:type="paragraph" w:styleId="FootnoteText">
    <w:name w:val="footnote text"/>
    <w:basedOn w:val="Normal"/>
    <w:link w:val="FootnoteTextChar"/>
    <w:uiPriority w:val="99"/>
    <w:unhideWhenUsed/>
    <w:rsid w:val="0078021C"/>
    <w:rPr>
      <w:rFonts w:eastAsiaTheme="minorEastAsia" w:cstheme="minorBidi"/>
      <w:sz w:val="24"/>
    </w:rPr>
  </w:style>
  <w:style w:type="character" w:customStyle="1" w:styleId="FootnoteTextChar">
    <w:name w:val="Footnote Text Char"/>
    <w:basedOn w:val="DefaultParagraphFont"/>
    <w:link w:val="FootnoteText"/>
    <w:uiPriority w:val="99"/>
    <w:rsid w:val="0078021C"/>
    <w:rPr>
      <w:rFonts w:eastAsiaTheme="minorEastAsia"/>
      <w:sz w:val="24"/>
      <w:szCs w:val="24"/>
    </w:rPr>
  </w:style>
  <w:style w:type="paragraph" w:customStyle="1" w:styleId="MTDisplayEquation">
    <w:name w:val="MTDisplayEquation"/>
    <w:basedOn w:val="Normal"/>
    <w:next w:val="Normal"/>
    <w:rsid w:val="0078021C"/>
    <w:pPr>
      <w:tabs>
        <w:tab w:val="center" w:pos="4320"/>
        <w:tab w:val="right" w:pos="8640"/>
      </w:tabs>
    </w:pPr>
    <w:rPr>
      <w:rFonts w:eastAsiaTheme="minorEastAsia" w:cstheme="minorBidi"/>
      <w:sz w:val="24"/>
    </w:rPr>
  </w:style>
  <w:style w:type="table" w:styleId="LightListAccent1">
    <w:name w:val="Light List Accent 1"/>
    <w:basedOn w:val="TableNormal"/>
    <w:uiPriority w:val="61"/>
    <w:rsid w:val="00143449"/>
    <w:tblPr>
      <w:tblStyleRowBandSize w:val="1"/>
      <w:tblStyleColBandSize w:val="1"/>
      <w:tblBorders>
        <w:top w:val="single" w:sz="8" w:space="0" w:color="002776" w:themeColor="accent1"/>
        <w:left w:val="single" w:sz="8" w:space="0" w:color="002776" w:themeColor="accent1"/>
        <w:bottom w:val="single" w:sz="8" w:space="0" w:color="002776" w:themeColor="accent1"/>
        <w:right w:val="single" w:sz="8" w:space="0" w:color="002776" w:themeColor="accent1"/>
      </w:tblBorders>
    </w:tblPr>
    <w:tblStylePr w:type="firstRow">
      <w:pPr>
        <w:spacing w:before="0" w:after="0" w:line="240" w:lineRule="auto"/>
      </w:pPr>
      <w:rPr>
        <w:b/>
        <w:bCs/>
        <w:color w:val="FFFFFF" w:themeColor="background1"/>
      </w:rPr>
      <w:tblPr/>
      <w:tcPr>
        <w:shd w:val="clear" w:color="auto" w:fill="002776" w:themeFill="accent1"/>
      </w:tcPr>
    </w:tblStylePr>
    <w:tblStylePr w:type="lastRow">
      <w:pPr>
        <w:spacing w:before="0" w:after="0" w:line="240" w:lineRule="auto"/>
      </w:pPr>
      <w:rPr>
        <w:b/>
        <w:bCs/>
      </w:rPr>
      <w:tblPr/>
      <w:tcPr>
        <w:tcBorders>
          <w:top w:val="double" w:sz="6" w:space="0" w:color="002776" w:themeColor="accent1"/>
          <w:left w:val="single" w:sz="8" w:space="0" w:color="002776" w:themeColor="accent1"/>
          <w:bottom w:val="single" w:sz="8" w:space="0" w:color="002776" w:themeColor="accent1"/>
          <w:right w:val="single" w:sz="8" w:space="0" w:color="002776" w:themeColor="accent1"/>
        </w:tcBorders>
      </w:tcPr>
    </w:tblStylePr>
    <w:tblStylePr w:type="firstCol">
      <w:rPr>
        <w:b/>
        <w:bCs/>
      </w:rPr>
    </w:tblStylePr>
    <w:tblStylePr w:type="lastCol">
      <w:rPr>
        <w:b/>
        <w:bCs/>
      </w:rPr>
    </w:tblStylePr>
    <w:tblStylePr w:type="band1Vert">
      <w:tblPr/>
      <w:tcPr>
        <w:tcBorders>
          <w:top w:val="single" w:sz="8" w:space="0" w:color="002776" w:themeColor="accent1"/>
          <w:left w:val="single" w:sz="8" w:space="0" w:color="002776" w:themeColor="accent1"/>
          <w:bottom w:val="single" w:sz="8" w:space="0" w:color="002776" w:themeColor="accent1"/>
          <w:right w:val="single" w:sz="8" w:space="0" w:color="002776" w:themeColor="accent1"/>
        </w:tcBorders>
      </w:tcPr>
    </w:tblStylePr>
    <w:tblStylePr w:type="band1Horz">
      <w:tblPr/>
      <w:tcPr>
        <w:tcBorders>
          <w:top w:val="single" w:sz="8" w:space="0" w:color="002776" w:themeColor="accent1"/>
          <w:left w:val="single" w:sz="8" w:space="0" w:color="002776" w:themeColor="accent1"/>
          <w:bottom w:val="single" w:sz="8" w:space="0" w:color="002776" w:themeColor="accent1"/>
          <w:right w:val="single" w:sz="8" w:space="0" w:color="002776" w:themeColor="accent1"/>
        </w:tcBorders>
      </w:tcPr>
    </w:tblStylePr>
  </w:style>
  <w:style w:type="character" w:styleId="FootnoteReference">
    <w:name w:val="footnote reference"/>
    <w:basedOn w:val="DefaultParagraphFont"/>
    <w:uiPriority w:val="99"/>
    <w:semiHidden/>
    <w:unhideWhenUsed/>
    <w:rsid w:val="0052536A"/>
    <w:rPr>
      <w:vertAlign w:val="superscript"/>
    </w:rPr>
  </w:style>
  <w:style w:type="paragraph" w:styleId="NormalWeb">
    <w:name w:val="Normal (Web)"/>
    <w:basedOn w:val="Normal"/>
    <w:uiPriority w:val="99"/>
    <w:unhideWhenUsed/>
    <w:rsid w:val="00282A18"/>
    <w:pPr>
      <w:spacing w:before="100" w:beforeAutospacing="1" w:after="100" w:afterAutospacing="1"/>
    </w:pPr>
    <w:rPr>
      <w:rFonts w:ascii="Times New Roman" w:hAnsi="Times New Roman"/>
      <w:sz w:val="24"/>
    </w:rPr>
  </w:style>
  <w:style w:type="character" w:styleId="FollowedHyperlink">
    <w:name w:val="FollowedHyperlink"/>
    <w:basedOn w:val="DefaultParagraphFont"/>
    <w:uiPriority w:val="99"/>
    <w:semiHidden/>
    <w:unhideWhenUsed/>
    <w:rsid w:val="00456DA8"/>
    <w:rPr>
      <w:color w:val="8099CC" w:themeColor="followedHyperlink"/>
      <w:u w:val="single"/>
    </w:rPr>
  </w:style>
  <w:style w:type="table" w:customStyle="1" w:styleId="TableGrid1">
    <w:name w:val="Table Grid1"/>
    <w:basedOn w:val="TableNormal"/>
    <w:next w:val="TableGrid"/>
    <w:uiPriority w:val="59"/>
    <w:rsid w:val="00523B03"/>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Last">
    <w:name w:val="Bullet 1_Last"/>
    <w:basedOn w:val="Normal"/>
    <w:next w:val="BodyText"/>
    <w:qFormat/>
    <w:rsid w:val="00B77CF1"/>
    <w:pPr>
      <w:numPr>
        <w:numId w:val="7"/>
      </w:numPr>
      <w:spacing w:after="180"/>
    </w:pPr>
    <w:rPr>
      <w:rFonts w:ascii="Arial" w:hAnsi="Arial" w:cs="Arial"/>
      <w:sz w:val="20"/>
    </w:rPr>
  </w:style>
  <w:style w:type="paragraph" w:customStyle="1" w:styleId="List">
    <w:name w:val="#_List"/>
    <w:basedOn w:val="BodyText"/>
    <w:qFormat/>
    <w:rsid w:val="00B77CF1"/>
    <w:pPr>
      <w:tabs>
        <w:tab w:val="left" w:pos="720"/>
      </w:tabs>
      <w:spacing w:after="60" w:line="240" w:lineRule="auto"/>
      <w:ind w:left="720" w:hanging="360"/>
    </w:pPr>
    <w:rPr>
      <w:rFonts w:ascii="Arial" w:hAnsi="Arial" w:cs="Arial"/>
      <w:sz w:val="20"/>
    </w:rPr>
  </w:style>
  <w:style w:type="paragraph" w:customStyle="1" w:styleId="Bullet2">
    <w:name w:val="Bullet 2"/>
    <w:basedOn w:val="BodyText"/>
    <w:uiPriority w:val="99"/>
    <w:qFormat/>
    <w:rsid w:val="006B0A50"/>
    <w:pPr>
      <w:numPr>
        <w:ilvl w:val="1"/>
        <w:numId w:val="8"/>
      </w:numPr>
      <w:tabs>
        <w:tab w:val="left" w:pos="1080"/>
        <w:tab w:val="clear" w:pos="1440"/>
      </w:tabs>
      <w:spacing w:after="60" w:line="240" w:lineRule="auto"/>
      <w:ind w:left="1080"/>
    </w:pPr>
    <w:rPr>
      <w:rFonts w:ascii="Arial" w:hAnsi="Arial" w:cs="Arial"/>
      <w:sz w:val="20"/>
    </w:rPr>
  </w:style>
  <w:style w:type="table" w:customStyle="1" w:styleId="GridTable2-Accent31">
    <w:name w:val="Grid Table 2 - Accent 31"/>
    <w:basedOn w:val="TableNormal"/>
    <w:uiPriority w:val="47"/>
    <w:rsid w:val="00A72728"/>
    <w:tblPr>
      <w:tblStyleRowBandSize w:val="1"/>
      <w:tblStyleColBandSize w:val="1"/>
      <w:tblBorders>
        <w:top w:val="single" w:sz="2" w:space="0" w:color="88A1D4" w:themeColor="accent3" w:themeTint="99"/>
        <w:bottom w:val="single" w:sz="2" w:space="0" w:color="88A1D4" w:themeColor="accent3" w:themeTint="99"/>
        <w:insideH w:val="single" w:sz="2" w:space="0" w:color="88A1D4" w:themeColor="accent3" w:themeTint="99"/>
        <w:insideV w:val="single" w:sz="2" w:space="0" w:color="88A1D4" w:themeColor="accent3" w:themeTint="99"/>
      </w:tblBorders>
    </w:tblPr>
    <w:tblStylePr w:type="firstRow">
      <w:rPr>
        <w:b/>
        <w:bCs/>
      </w:rPr>
      <w:tblPr/>
      <w:tcPr>
        <w:tcBorders>
          <w:top w:val="nil"/>
          <w:bottom w:val="single" w:sz="12" w:space="0" w:color="88A1D4" w:themeColor="accent3" w:themeTint="99"/>
          <w:insideH w:val="nil"/>
          <w:insideV w:val="nil"/>
        </w:tcBorders>
        <w:shd w:val="clear" w:color="auto" w:fill="FFFFFF" w:themeFill="background1"/>
      </w:tcPr>
    </w:tblStylePr>
    <w:tblStylePr w:type="lastRow">
      <w:rPr>
        <w:b/>
        <w:bCs/>
      </w:rPr>
      <w:tblPr/>
      <w:tcPr>
        <w:tcBorders>
          <w:top w:val="double" w:sz="2" w:space="0" w:color="88A1D4"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FF0" w:themeFill="accent3" w:themeFillTint="33"/>
      </w:tcPr>
    </w:tblStylePr>
    <w:tblStylePr w:type="band1Horz">
      <w:tblPr/>
      <w:tcPr>
        <w:shd w:val="clear" w:color="auto" w:fill="D7DFF0" w:themeFill="accent3" w:themeFillTint="33"/>
      </w:tcPr>
    </w:tblStylePr>
  </w:style>
  <w:style w:type="table" w:customStyle="1" w:styleId="GridTable4-Accent31">
    <w:name w:val="Grid Table 4 - Accent 31"/>
    <w:basedOn w:val="TableNormal"/>
    <w:uiPriority w:val="49"/>
    <w:rsid w:val="00A72728"/>
    <w:tblPr>
      <w:tblStyleRowBandSize w:val="1"/>
      <w:tblStyleColBandSize w:val="1"/>
      <w:tblBorders>
        <w:top w:val="single" w:sz="4" w:space="0" w:color="88A1D4" w:themeColor="accent3" w:themeTint="99"/>
        <w:left w:val="single" w:sz="4" w:space="0" w:color="88A1D4" w:themeColor="accent3" w:themeTint="99"/>
        <w:bottom w:val="single" w:sz="4" w:space="0" w:color="88A1D4" w:themeColor="accent3" w:themeTint="99"/>
        <w:right w:val="single" w:sz="4" w:space="0" w:color="88A1D4" w:themeColor="accent3" w:themeTint="99"/>
        <w:insideH w:val="single" w:sz="4" w:space="0" w:color="88A1D4" w:themeColor="accent3" w:themeTint="99"/>
        <w:insideV w:val="single" w:sz="4" w:space="0" w:color="88A1D4" w:themeColor="accent3" w:themeTint="99"/>
      </w:tblBorders>
    </w:tblPr>
    <w:tblStylePr w:type="firstRow">
      <w:rPr>
        <w:b/>
        <w:bCs/>
        <w:color w:val="FFFFFF" w:themeColor="background1"/>
      </w:rPr>
      <w:tblPr/>
      <w:tcPr>
        <w:tcBorders>
          <w:top w:val="single" w:sz="4" w:space="0" w:color="4066B2" w:themeColor="accent3"/>
          <w:left w:val="single" w:sz="4" w:space="0" w:color="4066B2" w:themeColor="accent3"/>
          <w:bottom w:val="single" w:sz="4" w:space="0" w:color="4066B2" w:themeColor="accent3"/>
          <w:right w:val="single" w:sz="4" w:space="0" w:color="4066B2" w:themeColor="accent3"/>
          <w:insideH w:val="nil"/>
          <w:insideV w:val="nil"/>
        </w:tcBorders>
        <w:shd w:val="clear" w:color="auto" w:fill="4066B2" w:themeFill="accent3"/>
      </w:tcPr>
    </w:tblStylePr>
    <w:tblStylePr w:type="lastRow">
      <w:rPr>
        <w:b/>
        <w:bCs/>
      </w:rPr>
      <w:tblPr/>
      <w:tcPr>
        <w:tcBorders>
          <w:top w:val="double" w:sz="4" w:space="0" w:color="4066B2" w:themeColor="accent3"/>
        </w:tcBorders>
      </w:tcPr>
    </w:tblStylePr>
    <w:tblStylePr w:type="firstCol">
      <w:rPr>
        <w:b/>
        <w:bCs/>
      </w:rPr>
    </w:tblStylePr>
    <w:tblStylePr w:type="lastCol">
      <w:rPr>
        <w:b/>
        <w:bCs/>
      </w:rPr>
    </w:tblStylePr>
    <w:tblStylePr w:type="band1Vert">
      <w:tblPr/>
      <w:tcPr>
        <w:shd w:val="clear" w:color="auto" w:fill="D7DFF0" w:themeFill="accent3" w:themeFillTint="33"/>
      </w:tcPr>
    </w:tblStylePr>
    <w:tblStylePr w:type="band1Horz">
      <w:tblPr/>
      <w:tcPr>
        <w:shd w:val="clear" w:color="auto" w:fill="D7DFF0" w:themeFill="accent3" w:themeFillTint="33"/>
      </w:tcPr>
    </w:tblStylePr>
  </w:style>
  <w:style w:type="paragraph" w:customStyle="1" w:styleId="DocParagraphOutlineLevel4">
    <w:name w:val="Doc_Paragraph Outline Level 4"/>
    <w:basedOn w:val="Normal"/>
    <w:next w:val="Normal"/>
    <w:link w:val="DocParagraphOutlineLevel4Char"/>
    <w:rsid w:val="00474BAE"/>
    <w:pPr>
      <w:numPr>
        <w:numId w:val="9"/>
      </w:numPr>
      <w:spacing w:before="240" w:after="240"/>
    </w:pPr>
    <w:rPr>
      <w:rFonts w:ascii="Times New Roman" w:hAnsi="Times New Roman"/>
      <w:sz w:val="24"/>
    </w:rPr>
  </w:style>
  <w:style w:type="character" w:customStyle="1" w:styleId="DocParagraphOutlineLevel4Char">
    <w:name w:val="Doc_Paragraph Outline Level 4 Char"/>
    <w:link w:val="DocParagraphOutlineLevel4"/>
    <w:rsid w:val="00474BAE"/>
    <w:rPr>
      <w:rFonts w:ascii="Times New Roman" w:eastAsia="Times New Roman" w:hAnsi="Times New Roman" w:cs="Times New Roman"/>
      <w:sz w:val="24"/>
      <w:szCs w:val="24"/>
    </w:rPr>
  </w:style>
  <w:style w:type="paragraph" w:customStyle="1" w:styleId="Quick">
    <w:name w:val="Quick _"/>
    <w:basedOn w:val="Normal"/>
    <w:rsid w:val="005E290D"/>
    <w:pPr>
      <w:widowControl w:val="0"/>
      <w:ind w:left="866" w:hanging="433"/>
    </w:pPr>
    <w:rPr>
      <w:rFonts w:ascii="Times New Roman" w:hAnsi="Times New Roman"/>
      <w:sz w:val="24"/>
      <w:szCs w:val="20"/>
    </w:rPr>
  </w:style>
  <w:style w:type="character" w:styleId="SubtleEmphasis">
    <w:name w:val="Subtle Emphasis"/>
    <w:basedOn w:val="DefaultParagraphFont"/>
    <w:uiPriority w:val="19"/>
    <w:qFormat/>
    <w:rsid w:val="008A40FA"/>
    <w:rPr>
      <w:i/>
      <w:iCs/>
      <w:color w:val="404040" w:themeColor="text1" w:themeTint="BF"/>
    </w:rPr>
  </w:style>
  <w:style w:type="paragraph" w:customStyle="1" w:styleId="Subtittle2">
    <w:name w:val="Subtittle 2"/>
    <w:basedOn w:val="Subtitle"/>
    <w:link w:val="Subtittle2Char"/>
    <w:autoRedefine/>
    <w:qFormat/>
    <w:rsid w:val="00F533FB"/>
    <w:pPr>
      <w:ind w:left="0" w:firstLine="0"/>
    </w:pPr>
    <w:rPr>
      <w:color w:val="000000"/>
      <w:sz w:val="22"/>
      <w14:textFill>
        <w14:solidFill>
          <w14:srgbClr w14:val="000000">
            <w14:lumMod w14:val="50000"/>
          </w14:srgbClr>
        </w14:solidFill>
      </w14:textFill>
    </w:rPr>
  </w:style>
  <w:style w:type="character" w:customStyle="1" w:styleId="Subtittle2Char">
    <w:name w:val="Subtittle 2 Char"/>
    <w:basedOn w:val="SubtitleChar"/>
    <w:link w:val="Subtittle2"/>
    <w:rsid w:val="00F533FB"/>
    <w:rPr>
      <w:rFonts w:eastAsia="Calibri" w:cstheme="minorHAnsi"/>
      <w:b/>
      <w:bCs/>
      <w:color w:val="B2E0E0" w:themeColor="text2" w:themeTint="99"/>
      <w:sz w:val="26"/>
      <w:szCs w:val="26"/>
    </w:rPr>
  </w:style>
  <w:style w:type="paragraph" w:styleId="PlainText">
    <w:name w:val="Plain Text"/>
    <w:basedOn w:val="Normal"/>
    <w:link w:val="PlainTextChar"/>
    <w:uiPriority w:val="99"/>
    <w:unhideWhenUsed/>
    <w:rsid w:val="008F5551"/>
    <w:rPr>
      <w:rFonts w:ascii="Calibri" w:hAnsi="Calibri" w:eastAsiaTheme="minorHAnsi" w:cstheme="minorBidi"/>
      <w:szCs w:val="21"/>
    </w:rPr>
  </w:style>
  <w:style w:type="character" w:customStyle="1" w:styleId="PlainTextChar">
    <w:name w:val="Plain Text Char"/>
    <w:basedOn w:val="DefaultParagraphFont"/>
    <w:link w:val="PlainText"/>
    <w:uiPriority w:val="99"/>
    <w:rsid w:val="008F5551"/>
    <w:rPr>
      <w:rFonts w:ascii="Calibri" w:hAnsi="Calibri"/>
      <w:szCs w:val="21"/>
    </w:rPr>
  </w:style>
  <w:style w:type="paragraph" w:styleId="NoSpacing">
    <w:name w:val="No Spacing"/>
    <w:uiPriority w:val="1"/>
    <w:qFormat/>
    <w:rsid w:val="00F533FB"/>
    <w:rPr>
      <w:rFonts w:eastAsia="Times New Roman" w:cs="Times New Roman"/>
      <w:szCs w:val="24"/>
    </w:rPr>
  </w:style>
  <w:style w:type="table" w:customStyle="1" w:styleId="StandardTableFormat1">
    <w:name w:val="Standard Table Format1"/>
    <w:basedOn w:val="TableNormal"/>
    <w:next w:val="TableGrid"/>
    <w:uiPriority w:val="59"/>
    <w:rsid w:val="00DE31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
    <w:name w:val="Sub head"/>
    <w:basedOn w:val="Heading3"/>
    <w:link w:val="SubheadChar"/>
    <w:qFormat/>
    <w:rsid w:val="001A10D7"/>
  </w:style>
  <w:style w:type="paragraph" w:customStyle="1" w:styleId="Subheadingwonumbers">
    <w:name w:val="Subheading wo numbers"/>
    <w:basedOn w:val="Normal"/>
    <w:link w:val="SubheadingwonumbersChar"/>
    <w:qFormat/>
    <w:rsid w:val="001A10D7"/>
    <w:rPr>
      <w:b/>
    </w:rPr>
  </w:style>
  <w:style w:type="character" w:customStyle="1" w:styleId="SubheadChar">
    <w:name w:val="Sub head Char"/>
    <w:basedOn w:val="Heading3Char"/>
    <w:link w:val="Subhead"/>
    <w:rsid w:val="001A10D7"/>
    <w:rPr>
      <w:rFonts w:eastAsia="Calibri" w:cstheme="minorHAnsi"/>
      <w:b/>
      <w:bCs/>
      <w:i/>
      <w:color w:val="595959" w:themeColor="text1" w:themeTint="A6"/>
      <w:sz w:val="24"/>
      <w:szCs w:val="28"/>
    </w:rPr>
  </w:style>
  <w:style w:type="character" w:customStyle="1" w:styleId="SubheadingwonumbersChar">
    <w:name w:val="Subheading wo numbers Char"/>
    <w:basedOn w:val="DefaultParagraphFont"/>
    <w:link w:val="Subheadingwonumbers"/>
    <w:rsid w:val="001A10D7"/>
    <w:rPr>
      <w:rFonts w:eastAsia="Times New Roman" w:cs="Times New Roman"/>
      <w:b/>
      <w:szCs w:val="24"/>
    </w:rPr>
  </w:style>
  <w:style w:type="table" w:customStyle="1" w:styleId="StandardTableFormat2">
    <w:name w:val="Standard Table Format2"/>
    <w:basedOn w:val="TableNormal"/>
    <w:next w:val="TableGrid"/>
    <w:uiPriority w:val="39"/>
    <w:rsid w:val="00CB1541"/>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12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1726F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28316A"/>
    <w:rPr>
      <w:color w:val="605E5C"/>
      <w:shd w:val="clear" w:color="auto" w:fill="E1DFDD"/>
    </w:rPr>
  </w:style>
  <w:style w:type="character" w:customStyle="1" w:styleId="normaltextrun">
    <w:name w:val="normaltextrun"/>
    <w:basedOn w:val="DefaultParagraphFont"/>
    <w:rsid w:val="00C4723D"/>
  </w:style>
  <w:style w:type="character" w:customStyle="1" w:styleId="cf01">
    <w:name w:val="cf01"/>
    <w:basedOn w:val="DefaultParagraphFont"/>
    <w:rsid w:val="00110ADB"/>
    <w:rPr>
      <w:rFonts w:ascii="Segoe UI" w:hAnsi="Segoe UI" w:cs="Segoe UI" w:hint="default"/>
      <w:sz w:val="18"/>
      <w:szCs w:val="18"/>
    </w:rPr>
  </w:style>
  <w:style w:type="character" w:customStyle="1" w:styleId="eop">
    <w:name w:val="eop"/>
    <w:basedOn w:val="DefaultParagraphFont"/>
    <w:rsid w:val="000E12F2"/>
  </w:style>
  <w:style w:type="paragraph" w:styleId="HTMLPreformatted">
    <w:name w:val="HTML Preformatted"/>
    <w:basedOn w:val="Normal"/>
    <w:link w:val="HTMLPreformattedChar"/>
    <w:rsid w:val="003071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30712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customXml" Target="../customXml/item7.xm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US Consulting Colors">
      <a:dk1>
        <a:srgbClr val="000000"/>
      </a:dk1>
      <a:lt1>
        <a:srgbClr val="FFFFFF"/>
      </a:lt1>
      <a:dk2>
        <a:srgbClr val="80CCCC"/>
      </a:dk2>
      <a:lt2>
        <a:srgbClr val="3B9795"/>
      </a:lt2>
      <a:accent1>
        <a:srgbClr val="002776"/>
      </a:accent1>
      <a:accent2>
        <a:srgbClr val="92D400"/>
      </a:accent2>
      <a:accent3>
        <a:srgbClr val="4066B2"/>
      </a:accent3>
      <a:accent4>
        <a:srgbClr val="8099CC"/>
      </a:accent4>
      <a:accent5>
        <a:srgbClr val="3B9795"/>
      </a:accent5>
      <a:accent6>
        <a:srgbClr val="80CCCC"/>
      </a:accent6>
      <a:hlink>
        <a:srgbClr val="4066B2"/>
      </a:hlink>
      <a:folHlink>
        <a:srgbClr val="8099C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0af51db-d4b3-41fc-af0e-e2189d9ae534" xsi:nil="true"/>
    <lcf76f155ced4ddcb4097134ff3c332f xmlns="3098984c-013f-421e-a057-815ed9403da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cument" ma:contentTypeID="0x01010015776C7221A3494C96672462709B6C76" ma:contentTypeVersion="17" ma:contentTypeDescription="Create a new document." ma:contentTypeScope="" ma:versionID="b714f17677990caf7ba275a37120c1e0">
  <xsd:schema xmlns:xsd="http://www.w3.org/2001/XMLSchema" xmlns:xs="http://www.w3.org/2001/XMLSchema" xmlns:p="http://schemas.microsoft.com/office/2006/metadata/properties" xmlns:ns2="3098984c-013f-421e-a057-815ed9403da4" xmlns:ns3="90af51db-d4b3-41fc-af0e-e2189d9ae534" targetNamespace="http://schemas.microsoft.com/office/2006/metadata/properties" ma:root="true" ma:fieldsID="34f7e67af213d91056e1a93914e29ee3" ns2:_="" ns3:_="">
    <xsd:import namespace="3098984c-013f-421e-a057-815ed9403da4"/>
    <xsd:import namespace="90af51db-d4b3-41fc-af0e-e2189d9ae5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98984c-013f-421e-a057-815ed9403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af51db-d4b3-41fc-af0e-e2189d9ae53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d4202be-396c-42a9-8b96-f2fc62c1e45a}" ma:internalName="TaxCatchAll" ma:showField="CatchAllData" ma:web="90af51db-d4b3-41fc-af0e-e2189d9ae5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52CD0B-3460-444E-829B-9AEA3E462F99}">
  <ds:schemaRefs>
    <ds:schemaRef ds:uri="http://schemas.openxmlformats.org/officeDocument/2006/bibliography"/>
  </ds:schemaRefs>
</ds:datastoreItem>
</file>

<file path=customXml/itemProps2.xml><?xml version="1.0" encoding="utf-8"?>
<ds:datastoreItem xmlns:ds="http://schemas.openxmlformats.org/officeDocument/2006/customXml" ds:itemID="{13C8773D-95C7-4FAC-A4E0-C4B471ECEAC0}">
  <ds:schemaRefs>
    <ds:schemaRef ds:uri="http://schemas.microsoft.com/sharepoint/v3/contenttype/forms"/>
  </ds:schemaRefs>
</ds:datastoreItem>
</file>

<file path=customXml/itemProps3.xml><?xml version="1.0" encoding="utf-8"?>
<ds:datastoreItem xmlns:ds="http://schemas.openxmlformats.org/officeDocument/2006/customXml" ds:itemID="{117ADDE8-E571-4AA6-A68B-A8A22F7FF2D6}">
  <ds:schemaRefs>
    <ds:schemaRef ds:uri="http://schemas.microsoft.com/office/2006/metadata/properties"/>
    <ds:schemaRef ds:uri="http://schemas.microsoft.com/office/infopath/2007/PartnerControls"/>
    <ds:schemaRef ds:uri="90af51db-d4b3-41fc-af0e-e2189d9ae534"/>
    <ds:schemaRef ds:uri="3098984c-013f-421e-a057-815ed9403da4"/>
  </ds:schemaRefs>
</ds:datastoreItem>
</file>

<file path=customXml/itemProps4.xml><?xml version="1.0" encoding="utf-8"?>
<ds:datastoreItem xmlns:ds="http://schemas.openxmlformats.org/officeDocument/2006/customXml" ds:itemID="{E5C69F93-F9D9-48DD-8C72-27D20A141E07}">
  <ds:schemaRefs>
    <ds:schemaRef ds:uri="http://schemas.openxmlformats.org/officeDocument/2006/bibliography"/>
  </ds:schemaRefs>
</ds:datastoreItem>
</file>

<file path=customXml/itemProps5.xml><?xml version="1.0" encoding="utf-8"?>
<ds:datastoreItem xmlns:ds="http://schemas.openxmlformats.org/officeDocument/2006/customXml" ds:itemID="{8F4B8726-218B-434E-AFCF-D4647D7BD1A3}">
  <ds:schemaRefs>
    <ds:schemaRef ds:uri="http://schemas.openxmlformats.org/officeDocument/2006/bibliography"/>
  </ds:schemaRefs>
</ds:datastoreItem>
</file>

<file path=customXml/itemProps6.xml><?xml version="1.0" encoding="utf-8"?>
<ds:datastoreItem xmlns:ds="http://schemas.openxmlformats.org/officeDocument/2006/customXml" ds:itemID="{DAD036B6-CB45-4D8B-B9DD-556EC9EA8754}">
  <ds:schemaRefs>
    <ds:schemaRef ds:uri="http://schemas.openxmlformats.org/officeDocument/2006/bibliography"/>
  </ds:schemaRefs>
</ds:datastoreItem>
</file>

<file path=customXml/itemProps7.xml><?xml version="1.0" encoding="utf-8"?>
<ds:datastoreItem xmlns:ds="http://schemas.openxmlformats.org/officeDocument/2006/customXml" ds:itemID="{AC83628B-FD81-4416-8EAE-5449C21C3F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98984c-013f-421e-a057-815ed9403da4"/>
    <ds:schemaRef ds:uri="90af51db-d4b3-41fc-af0e-e2189d9ae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83</Words>
  <Characters>845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Deloitte</Company>
  <LinksUpToDate>false</LinksUpToDate>
  <CharactersWithSpaces>9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kogut@deloitte.com;ldegiorgi@DELOITTE.com</dc:creator>
  <cp:lastModifiedBy>Tsenzuul, Petra M CTR OSD (USA)</cp:lastModifiedBy>
  <cp:revision>2</cp:revision>
  <cp:lastPrinted>2019-04-20T02:05:00Z</cp:lastPrinted>
  <dcterms:created xsi:type="dcterms:W3CDTF">2024-11-07T16:37:00Z</dcterms:created>
  <dcterms:modified xsi:type="dcterms:W3CDTF">2024-11-07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776C7221A3494C96672462709B6C76</vt:lpwstr>
  </property>
  <property fmtid="{D5CDD505-2E9C-101B-9397-08002B2CF9AE}" pid="3" name="MediaServiceImageTags">
    <vt:lpwstr/>
  </property>
  <property fmtid="{D5CDD505-2E9C-101B-9397-08002B2CF9AE}" pid="4" name="MSIP_Label_ea60d57e-af5b-4752-ac57-3e4f28ca11dc_ActionId">
    <vt:lpwstr>a38fbd3e-e579-4560-add1-ef01d5e8bfc2</vt:lpwstr>
  </property>
  <property fmtid="{D5CDD505-2E9C-101B-9397-08002B2CF9AE}" pid="5" name="MSIP_Label_ea60d57e-af5b-4752-ac57-3e4f28ca11dc_ContentBits">
    <vt:lpwstr>0</vt:lpwstr>
  </property>
  <property fmtid="{D5CDD505-2E9C-101B-9397-08002B2CF9AE}" pid="6" name="MSIP_Label_ea60d57e-af5b-4752-ac57-3e4f28ca11dc_Enabled">
    <vt:lpwstr>true</vt:lpwstr>
  </property>
  <property fmtid="{D5CDD505-2E9C-101B-9397-08002B2CF9AE}" pid="7" name="MSIP_Label_ea60d57e-af5b-4752-ac57-3e4f28ca11dc_Method">
    <vt:lpwstr>Standard</vt:lpwstr>
  </property>
  <property fmtid="{D5CDD505-2E9C-101B-9397-08002B2CF9AE}" pid="8" name="MSIP_Label_ea60d57e-af5b-4752-ac57-3e4f28ca11dc_Name">
    <vt:lpwstr>ea60d57e-af5b-4752-ac57-3e4f28ca11dc</vt:lpwstr>
  </property>
  <property fmtid="{D5CDD505-2E9C-101B-9397-08002B2CF9AE}" pid="9" name="MSIP_Label_ea60d57e-af5b-4752-ac57-3e4f28ca11dc_SetDate">
    <vt:lpwstr>2021-06-29T15:31:55Z</vt:lpwstr>
  </property>
  <property fmtid="{D5CDD505-2E9C-101B-9397-08002B2CF9AE}" pid="10" name="MSIP_Label_ea60d57e-af5b-4752-ac57-3e4f28ca11dc_SiteId">
    <vt:lpwstr>36da45f1-dd2c-4d1f-af13-5abe46b99921</vt:lpwstr>
  </property>
</Properties>
</file>